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77777777"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Office-Based Surgical (OBS)</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A89A05A"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15</w:t>
      </w:r>
      <w:r w:rsidR="001C5636" w:rsidRPr="009C501D">
        <w:rPr>
          <w:sz w:val="32"/>
          <w:szCs w:val="32"/>
        </w:rPr>
        <w:t>.</w:t>
      </w:r>
      <w:r w:rsidR="005B6BC6">
        <w:rPr>
          <w:sz w:val="32"/>
          <w:szCs w:val="32"/>
        </w:rPr>
        <w:t>1</w:t>
      </w:r>
      <w:r w:rsidRPr="006A7435">
        <w:rPr>
          <w:sz w:val="32"/>
          <w:szCs w:val="32"/>
        </w:rPr>
        <w:t xml:space="preserve">, Effective </w:t>
      </w:r>
      <w:r w:rsidR="005B6BC6">
        <w:rPr>
          <w:sz w:val="32"/>
          <w:szCs w:val="32"/>
        </w:rPr>
        <w:t>March</w:t>
      </w:r>
      <w:r w:rsidR="00F44F93" w:rsidRPr="009C501D">
        <w:rPr>
          <w:sz w:val="32"/>
          <w:szCs w:val="32"/>
        </w:rPr>
        <w:t xml:space="preserve"> </w:t>
      </w:r>
      <w:r w:rsidR="006A7435" w:rsidRPr="009C501D">
        <w:rPr>
          <w:sz w:val="32"/>
          <w:szCs w:val="32"/>
        </w:rPr>
        <w:t>1, 202</w:t>
      </w:r>
      <w:r w:rsidR="005B6BC6">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0D77E490" w:rsidR="001D0CB0" w:rsidRPr="00D24273" w:rsidRDefault="0082530F"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82530F"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579F23DE" w:rsidR="001D0CB0" w:rsidRPr="00D24273" w:rsidDel="001B68C6" w:rsidRDefault="0082530F"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82530F"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82530F"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0E0512D6" w:rsidR="001D0CB0" w:rsidRPr="00D24273" w:rsidRDefault="0082530F"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0086A1B7" w:rsidR="001D0CB0" w:rsidRPr="00D24273" w:rsidRDefault="0082530F"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82530F"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93AC389" w:rsidR="001D0CB0" w:rsidRPr="00D6431C" w:rsidRDefault="0082530F"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74ABAB9F" w:rsidR="001D0CB0" w:rsidRPr="00D6431C" w:rsidRDefault="002A5A72" w:rsidP="00BC2983">
            <w:pPr>
              <w:jc w:val="center"/>
              <w:rPr>
                <w:rFonts w:ascii="Cambria" w:hAnsi="Cambria"/>
              </w:rPr>
            </w:pPr>
            <w:r w:rsidRPr="00D6431C">
              <w:rPr>
                <w:rFonts w:ascii="Cambria" w:hAnsi="Cambria"/>
              </w:rPr>
              <w:t>2</w:t>
            </w:r>
            <w:r w:rsidR="00977588">
              <w:rPr>
                <w:rFonts w:ascii="Cambria" w:hAnsi="Cambria"/>
              </w:rPr>
              <w:t>3</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354D633B" w:rsidR="001D0CB0" w:rsidRPr="00B51AE3" w:rsidRDefault="00A51AD7" w:rsidP="00BC2983">
            <w:pPr>
              <w:tabs>
                <w:tab w:val="left" w:pos="1854"/>
              </w:tabs>
              <w:jc w:val="center"/>
              <w:rPr>
                <w:rFonts w:ascii="Cambria" w:hAnsi="Cambria"/>
                <w:b/>
                <w:bCs/>
              </w:rPr>
            </w:pPr>
            <w:r>
              <w:rPr>
                <w:rFonts w:ascii="Cambria" w:hAnsi="Cambria"/>
                <w:b/>
                <w:bCs/>
              </w:rPr>
              <w:t>Surgic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5F64E413" w:rsidR="001D0CB0" w:rsidRPr="00D6431C" w:rsidRDefault="0082530F"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074BAE2A" w:rsidR="001D0CB0" w:rsidRPr="00D6431C" w:rsidRDefault="000345F0" w:rsidP="00BC2983">
            <w:pPr>
              <w:jc w:val="center"/>
              <w:rPr>
                <w:rFonts w:ascii="Cambria" w:hAnsi="Cambria"/>
                <w:b/>
              </w:rPr>
            </w:pPr>
            <w:r>
              <w:rPr>
                <w:rFonts w:ascii="Cambria" w:hAnsi="Cambria"/>
                <w:b/>
              </w:rPr>
              <w:t>28</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2E8B0322" w:rsidR="001D0CB0" w:rsidRPr="00D6431C" w:rsidRDefault="000345F0" w:rsidP="00BC2983">
            <w:pPr>
              <w:jc w:val="center"/>
              <w:rPr>
                <w:rFonts w:ascii="Cambria" w:hAnsi="Cambria"/>
              </w:rPr>
            </w:pPr>
            <w:r>
              <w:rPr>
                <w:rFonts w:ascii="Cambria" w:hAnsi="Cambria"/>
              </w:rPr>
              <w:t>28</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1A2188A2" w:rsidR="001D0CB0" w:rsidRPr="00D6431C" w:rsidRDefault="00A81CD9" w:rsidP="00BC2983">
            <w:pPr>
              <w:jc w:val="center"/>
              <w:rPr>
                <w:rFonts w:ascii="Cambria" w:hAnsi="Cambria"/>
              </w:rPr>
            </w:pPr>
            <w:r>
              <w:rPr>
                <w:rFonts w:ascii="Cambria" w:hAnsi="Cambria"/>
              </w:rPr>
              <w:t>32</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31AAEA56" w:rsidR="003F55AA" w:rsidRPr="00D6431C" w:rsidRDefault="00A81CD9"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08040A78" w:rsidR="003F55AA" w:rsidRPr="00D6431C" w:rsidRDefault="00A81CD9"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162D542D" w:rsidR="003F55AA" w:rsidRPr="00D6431C" w:rsidRDefault="00802E7D" w:rsidP="00BC2983">
            <w:pPr>
              <w:ind w:left="345"/>
              <w:rPr>
                <w:rFonts w:ascii="Cambria" w:hAnsi="Cambria"/>
              </w:rPr>
            </w:pPr>
            <w:r w:rsidRPr="00D6431C">
              <w:rPr>
                <w:rFonts w:ascii="Cambria" w:hAnsi="Cambria"/>
              </w:rPr>
              <w:t>Sub-section E: AAAASF-Mandated Reporting</w:t>
            </w:r>
          </w:p>
        </w:tc>
        <w:tc>
          <w:tcPr>
            <w:tcW w:w="1345" w:type="dxa"/>
          </w:tcPr>
          <w:p w14:paraId="6A868481" w14:textId="422135AA" w:rsidR="003F55AA" w:rsidRPr="00D6431C" w:rsidRDefault="00A81CD9" w:rsidP="00BC2983">
            <w:pPr>
              <w:jc w:val="center"/>
              <w:rPr>
                <w:rFonts w:ascii="Cambria" w:hAnsi="Cambria"/>
              </w:rPr>
            </w:pPr>
            <w:r>
              <w:rPr>
                <w:rFonts w:ascii="Cambria" w:hAnsi="Cambria"/>
              </w:rPr>
              <w:t>33</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24339C25" w:rsidR="003F55AA" w:rsidRPr="00D6431C" w:rsidRDefault="00A81CD9" w:rsidP="00BC2983">
            <w:pPr>
              <w:jc w:val="center"/>
              <w:rPr>
                <w:rFonts w:ascii="Cambria" w:hAnsi="Cambria"/>
              </w:rPr>
            </w:pPr>
            <w:r>
              <w:rPr>
                <w:rFonts w:ascii="Cambria" w:hAnsi="Cambria"/>
              </w:rPr>
              <w:t>34</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78D847F2" w:rsidR="001D0CB0" w:rsidRPr="00D6431C" w:rsidRDefault="0082530F"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112BE5BE" w:rsidR="001D0CB0" w:rsidRPr="00D6431C" w:rsidRDefault="00A81CD9" w:rsidP="00BC2983">
            <w:pPr>
              <w:jc w:val="center"/>
              <w:rPr>
                <w:rFonts w:ascii="Cambria" w:hAnsi="Cambria"/>
                <w:b/>
              </w:rPr>
            </w:pPr>
            <w:r>
              <w:rPr>
                <w:rFonts w:ascii="Cambria" w:hAnsi="Cambria"/>
                <w:b/>
              </w:rPr>
              <w:t>38</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83225F" w:rsidR="001D0CB0" w:rsidRPr="00D6431C" w:rsidRDefault="00A81CD9" w:rsidP="00BC2983">
            <w:pPr>
              <w:jc w:val="center"/>
              <w:rPr>
                <w:rFonts w:ascii="Cambria" w:hAnsi="Cambria"/>
              </w:rPr>
            </w:pPr>
            <w:r>
              <w:rPr>
                <w:rFonts w:ascii="Cambria" w:hAnsi="Cambria"/>
              </w:rPr>
              <w:t>38</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1A60BEE" w:rsidR="00802E7D" w:rsidRPr="00D6431C" w:rsidRDefault="00A81CD9" w:rsidP="00BC2983">
            <w:pPr>
              <w:jc w:val="center"/>
              <w:rPr>
                <w:rFonts w:ascii="Cambria" w:hAnsi="Cambria"/>
              </w:rPr>
            </w:pPr>
            <w:r>
              <w:rPr>
                <w:rFonts w:ascii="Cambria" w:hAnsi="Cambria"/>
              </w:rPr>
              <w:t>39</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2657EC70" w:rsidR="00E40D83" w:rsidRPr="00D6431C" w:rsidRDefault="00A81CD9" w:rsidP="00E40D83">
            <w:pPr>
              <w:jc w:val="center"/>
              <w:rPr>
                <w:rFonts w:ascii="Cambria" w:hAnsi="Cambria"/>
              </w:rPr>
            </w:pPr>
            <w:r>
              <w:rPr>
                <w:rFonts w:ascii="Cambria" w:hAnsi="Cambria"/>
              </w:rPr>
              <w:t>40</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723DFDD6" w:rsidR="00E40D83" w:rsidRPr="00D6431C" w:rsidRDefault="00A81CD9" w:rsidP="00E40D83">
            <w:pPr>
              <w:jc w:val="center"/>
              <w:rPr>
                <w:rFonts w:ascii="Cambria" w:hAnsi="Cambria"/>
              </w:rPr>
            </w:pPr>
            <w:r>
              <w:rPr>
                <w:rFonts w:ascii="Cambria" w:hAnsi="Cambria"/>
              </w:rPr>
              <w:t>41</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77251BB2" w:rsidR="00E40D83" w:rsidRPr="00D6431C" w:rsidRDefault="0082530F"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0189ADF" w:rsidR="00E40D83" w:rsidRPr="00D6431C" w:rsidRDefault="00A81CD9" w:rsidP="00E40D83">
            <w:pPr>
              <w:jc w:val="center"/>
              <w:rPr>
                <w:rFonts w:ascii="Cambria" w:hAnsi="Cambria"/>
                <w:b/>
              </w:rPr>
            </w:pPr>
            <w:r>
              <w:rPr>
                <w:rFonts w:ascii="Cambria" w:hAnsi="Cambria"/>
                <w:b/>
              </w:rPr>
              <w:t>43</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602A8BEC" w:rsidR="00E40D83" w:rsidRPr="00D6431C" w:rsidRDefault="00A81CD9" w:rsidP="00E40D83">
            <w:pPr>
              <w:jc w:val="center"/>
              <w:rPr>
                <w:rFonts w:ascii="Cambria" w:hAnsi="Cambria"/>
              </w:rPr>
            </w:pPr>
            <w:r>
              <w:rPr>
                <w:rFonts w:ascii="Cambria" w:hAnsi="Cambria"/>
              </w:rPr>
              <w:t>43</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42CE5776" w:rsidR="00E40D83" w:rsidRPr="00D6431C" w:rsidRDefault="00A81CD9" w:rsidP="00E40D83">
            <w:pPr>
              <w:jc w:val="center"/>
              <w:rPr>
                <w:rFonts w:ascii="Cambria" w:hAnsi="Cambria"/>
              </w:rPr>
            </w:pPr>
            <w:r>
              <w:rPr>
                <w:rFonts w:ascii="Cambria" w:hAnsi="Cambria"/>
              </w:rPr>
              <w:t>43</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45E27B59" w:rsidR="00E40D83" w:rsidRPr="00D6431C" w:rsidRDefault="00E07B6E" w:rsidP="00E40D83">
            <w:pPr>
              <w:jc w:val="center"/>
              <w:rPr>
                <w:rFonts w:ascii="Cambria" w:hAnsi="Cambria"/>
              </w:rPr>
            </w:pPr>
            <w:r>
              <w:rPr>
                <w:rFonts w:ascii="Cambria" w:hAnsi="Cambria"/>
              </w:rPr>
              <w:t>44</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318EB32E" w:rsidR="00E40D83" w:rsidRPr="00D6431C" w:rsidRDefault="00E07B6E" w:rsidP="00E40D83">
            <w:pPr>
              <w:jc w:val="center"/>
              <w:rPr>
                <w:rFonts w:ascii="Cambria" w:hAnsi="Cambria"/>
              </w:rPr>
            </w:pPr>
            <w:r>
              <w:rPr>
                <w:rFonts w:ascii="Cambria" w:hAnsi="Cambria"/>
              </w:rPr>
              <w:t>45</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EB3AF68" w:rsidR="00656657" w:rsidRPr="00D6431C" w:rsidRDefault="00E07B6E" w:rsidP="00E40D83">
            <w:pPr>
              <w:jc w:val="center"/>
              <w:rPr>
                <w:rFonts w:ascii="Cambria" w:hAnsi="Cambria"/>
              </w:rPr>
            </w:pPr>
            <w:r>
              <w:rPr>
                <w:rFonts w:ascii="Cambria" w:hAnsi="Cambria"/>
              </w:rPr>
              <w:t>45</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0EA25D50" w:rsidR="00656657" w:rsidRPr="00D6431C" w:rsidRDefault="00E07B6E" w:rsidP="00E40D83">
            <w:pPr>
              <w:jc w:val="center"/>
              <w:rPr>
                <w:rFonts w:ascii="Cambria" w:hAnsi="Cambria"/>
              </w:rPr>
            </w:pPr>
            <w:r>
              <w:rPr>
                <w:rFonts w:ascii="Cambria" w:hAnsi="Cambria"/>
              </w:rPr>
              <w:t>46</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5B3B21DD" w:rsidR="00333C09" w:rsidRPr="00D6431C" w:rsidRDefault="00E07B6E" w:rsidP="00E40D83">
            <w:pPr>
              <w:jc w:val="center"/>
              <w:rPr>
                <w:rFonts w:ascii="Cambria" w:hAnsi="Cambria"/>
              </w:rPr>
            </w:pPr>
            <w:r>
              <w:rPr>
                <w:rFonts w:ascii="Cambria" w:hAnsi="Cambria"/>
              </w:rPr>
              <w:t>46</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A2FC6D1" w:rsidR="005E142D" w:rsidRPr="00D6431C" w:rsidRDefault="00E07B6E" w:rsidP="00E40D83">
            <w:pPr>
              <w:jc w:val="center"/>
              <w:rPr>
                <w:rFonts w:ascii="Cambria" w:hAnsi="Cambria"/>
              </w:rPr>
            </w:pPr>
            <w:r>
              <w:rPr>
                <w:rFonts w:ascii="Cambria" w:hAnsi="Cambria"/>
              </w:rPr>
              <w:t>47</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2496FBC6" w:rsidR="00E40D83" w:rsidRPr="00D6431C" w:rsidDel="001B68C6" w:rsidRDefault="0082530F"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36BB6C36" w:rsidR="00E40D83" w:rsidRPr="00D6431C" w:rsidRDefault="00E07B6E" w:rsidP="00E40D83">
            <w:pPr>
              <w:jc w:val="center"/>
              <w:rPr>
                <w:rFonts w:ascii="Cambria" w:hAnsi="Cambria"/>
                <w:b/>
              </w:rPr>
            </w:pPr>
            <w:r>
              <w:rPr>
                <w:rFonts w:ascii="Cambria" w:hAnsi="Cambria"/>
                <w:b/>
              </w:rPr>
              <w:t>48</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lastRenderedPageBreak/>
              <w:t>Sub-section A: Facility Equipment</w:t>
            </w:r>
          </w:p>
        </w:tc>
        <w:tc>
          <w:tcPr>
            <w:tcW w:w="1345" w:type="dxa"/>
          </w:tcPr>
          <w:p w14:paraId="292E9037" w14:textId="7AD6827D" w:rsidR="004237F0" w:rsidRPr="00626B3A" w:rsidRDefault="00E07B6E" w:rsidP="00BC2983">
            <w:pPr>
              <w:jc w:val="center"/>
              <w:rPr>
                <w:rFonts w:ascii="Cambria" w:hAnsi="Cambria"/>
              </w:rPr>
            </w:pPr>
            <w:r>
              <w:rPr>
                <w:rFonts w:ascii="Cambria" w:hAnsi="Cambria"/>
              </w:rPr>
              <w:t>48</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7A93F130" w:rsidR="004237F0" w:rsidRPr="00626B3A" w:rsidRDefault="00E07B6E" w:rsidP="00BC2983">
            <w:pPr>
              <w:jc w:val="center"/>
              <w:rPr>
                <w:rFonts w:ascii="Cambria" w:hAnsi="Cambria"/>
              </w:rPr>
            </w:pPr>
            <w:r>
              <w:rPr>
                <w:rFonts w:ascii="Cambria" w:hAnsi="Cambria"/>
              </w:rPr>
              <w:t>48</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37B9812F" w:rsidR="004237F0" w:rsidRPr="00626B3A" w:rsidRDefault="00E07B6E" w:rsidP="00BC2983">
            <w:pPr>
              <w:jc w:val="center"/>
              <w:rPr>
                <w:rFonts w:ascii="Cambria" w:hAnsi="Cambria"/>
              </w:rPr>
            </w:pPr>
            <w:r>
              <w:rPr>
                <w:rFonts w:ascii="Cambria" w:hAnsi="Cambria"/>
              </w:rPr>
              <w:t>49</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3D428392" w:rsidR="004237F0" w:rsidRPr="00626B3A" w:rsidRDefault="00950BF8" w:rsidP="00BC2983">
            <w:pPr>
              <w:jc w:val="center"/>
              <w:rPr>
                <w:rFonts w:ascii="Cambria" w:hAnsi="Cambria"/>
              </w:rPr>
            </w:pPr>
            <w:r>
              <w:rPr>
                <w:rFonts w:ascii="Cambria" w:hAnsi="Cambria"/>
              </w:rPr>
              <w:t>53</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1088A8B4" w:rsidR="001912A4" w:rsidRPr="00626B3A" w:rsidRDefault="00950BF8" w:rsidP="00BC2983">
            <w:pPr>
              <w:jc w:val="center"/>
              <w:rPr>
                <w:rFonts w:ascii="Cambria" w:hAnsi="Cambria"/>
              </w:rPr>
            </w:pPr>
            <w:r>
              <w:rPr>
                <w:rFonts w:ascii="Cambria" w:hAnsi="Cambria"/>
              </w:rPr>
              <w:t>53</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21F27137" w:rsidR="004237F0" w:rsidRPr="00626B3A" w:rsidRDefault="0082530F"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16E8D27E" w:rsidR="004237F0" w:rsidRPr="00626B3A" w:rsidRDefault="00950BF8" w:rsidP="00E40D83">
            <w:pPr>
              <w:jc w:val="center"/>
              <w:rPr>
                <w:rFonts w:ascii="Cambria" w:hAnsi="Cambria"/>
                <w:b/>
              </w:rPr>
            </w:pPr>
            <w:r>
              <w:rPr>
                <w:rFonts w:ascii="Cambria" w:hAnsi="Cambria"/>
                <w:b/>
              </w:rPr>
              <w:t>54</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32F4B264" w:rsidR="001912A4" w:rsidRPr="00626B3A" w:rsidRDefault="00950BF8" w:rsidP="00BC2983">
            <w:pPr>
              <w:jc w:val="center"/>
              <w:rPr>
                <w:rFonts w:ascii="Cambria" w:hAnsi="Cambria"/>
              </w:rPr>
            </w:pPr>
            <w:r>
              <w:rPr>
                <w:rFonts w:ascii="Cambria" w:hAnsi="Cambria"/>
              </w:rPr>
              <w:t>54</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09CEEDB7" w:rsidR="001912A4" w:rsidRPr="00626B3A" w:rsidRDefault="00950BF8" w:rsidP="00BC2983">
            <w:pPr>
              <w:jc w:val="center"/>
              <w:rPr>
                <w:rFonts w:ascii="Cambria" w:hAnsi="Cambria"/>
              </w:rPr>
            </w:pPr>
            <w:r>
              <w:rPr>
                <w:rFonts w:ascii="Cambria" w:hAnsi="Cambria"/>
              </w:rPr>
              <w:t>54</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3A1D51AD" w:rsidR="001912A4" w:rsidRPr="00626B3A" w:rsidRDefault="00950BF8" w:rsidP="00BC2983">
            <w:pPr>
              <w:jc w:val="center"/>
              <w:rPr>
                <w:rFonts w:ascii="Cambria" w:hAnsi="Cambria"/>
              </w:rPr>
            </w:pPr>
            <w:r>
              <w:rPr>
                <w:rFonts w:ascii="Cambria" w:hAnsi="Cambria"/>
              </w:rPr>
              <w:t>5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3FD0AD1A" w:rsidR="004237F0" w:rsidRPr="00626B3A" w:rsidRDefault="0082530F"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BBB17E7" w:rsidR="004237F0" w:rsidRPr="00626B3A" w:rsidRDefault="00950BF8" w:rsidP="00E40D83">
            <w:pPr>
              <w:jc w:val="center"/>
              <w:rPr>
                <w:rFonts w:ascii="Cambria" w:hAnsi="Cambria"/>
                <w:b/>
              </w:rPr>
            </w:pPr>
            <w:r>
              <w:rPr>
                <w:rFonts w:ascii="Cambria" w:hAnsi="Cambria"/>
                <w:b/>
              </w:rPr>
              <w:t>57</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6B9AED0A" w:rsidR="001912A4" w:rsidRPr="00626B3A" w:rsidRDefault="00950BF8" w:rsidP="00BC2983">
            <w:pPr>
              <w:jc w:val="center"/>
              <w:rPr>
                <w:rFonts w:ascii="Cambria" w:hAnsi="Cambria"/>
              </w:rPr>
            </w:pPr>
            <w:r>
              <w:rPr>
                <w:rFonts w:ascii="Cambria" w:hAnsi="Cambria"/>
              </w:rPr>
              <w:t>57</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471339A0" w:rsidR="001912A4" w:rsidRPr="00626B3A" w:rsidRDefault="00950BF8" w:rsidP="00BC2983">
            <w:pPr>
              <w:jc w:val="center"/>
              <w:rPr>
                <w:rFonts w:ascii="Cambria" w:hAnsi="Cambria"/>
              </w:rPr>
            </w:pPr>
            <w:r>
              <w:rPr>
                <w:rFonts w:ascii="Cambria" w:hAnsi="Cambria"/>
              </w:rPr>
              <w:t>57</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7392EE9A" w:rsidR="001912A4" w:rsidRPr="00626B3A" w:rsidRDefault="00950BF8" w:rsidP="00BC2983">
            <w:pPr>
              <w:jc w:val="center"/>
              <w:rPr>
                <w:rFonts w:ascii="Cambria" w:hAnsi="Cambria"/>
              </w:rPr>
            </w:pPr>
            <w:r>
              <w:rPr>
                <w:rFonts w:ascii="Cambria" w:hAnsi="Cambria"/>
              </w:rPr>
              <w:t>5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180E3576" w:rsidR="001912A4" w:rsidRPr="00626B3A" w:rsidRDefault="00950BF8" w:rsidP="00BC2983">
            <w:pPr>
              <w:jc w:val="center"/>
              <w:rPr>
                <w:rFonts w:ascii="Cambria" w:hAnsi="Cambria"/>
              </w:rPr>
            </w:pPr>
            <w:r>
              <w:rPr>
                <w:rFonts w:ascii="Cambria" w:hAnsi="Cambria"/>
              </w:rPr>
              <w:t>5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E426B44" w:rsidR="001912A4" w:rsidRPr="00626B3A" w:rsidRDefault="000D70E0" w:rsidP="00BC2983">
            <w:pPr>
              <w:jc w:val="center"/>
              <w:rPr>
                <w:rFonts w:ascii="Cambria" w:hAnsi="Cambria"/>
              </w:rPr>
            </w:pPr>
            <w:r>
              <w:rPr>
                <w:rFonts w:ascii="Cambria" w:hAnsi="Cambria"/>
              </w:rPr>
              <w:t>5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51EFBF7A" w:rsidR="001912A4" w:rsidRPr="00626B3A" w:rsidRDefault="000D70E0" w:rsidP="00BC2983">
            <w:pPr>
              <w:jc w:val="center"/>
              <w:rPr>
                <w:rFonts w:ascii="Cambria" w:hAnsi="Cambria"/>
              </w:rPr>
            </w:pPr>
            <w:r>
              <w:rPr>
                <w:rFonts w:ascii="Cambria" w:hAnsi="Cambria"/>
              </w:rPr>
              <w:t>60</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6A4F6BD5" w:rsidR="001912A4" w:rsidRPr="00626B3A" w:rsidRDefault="000D70E0" w:rsidP="00BC2983">
            <w:pPr>
              <w:jc w:val="center"/>
              <w:rPr>
                <w:rFonts w:ascii="Cambria" w:hAnsi="Cambria"/>
              </w:rPr>
            </w:pPr>
            <w:r>
              <w:rPr>
                <w:rFonts w:ascii="Cambria" w:hAnsi="Cambria"/>
              </w:rPr>
              <w:t>61</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14587419" w:rsidR="004237F0" w:rsidRPr="00626B3A" w:rsidRDefault="0082530F"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C9BA212" w:rsidR="004237F0" w:rsidRPr="00626B3A" w:rsidRDefault="00BE7A36" w:rsidP="00E40D83">
            <w:pPr>
              <w:jc w:val="center"/>
              <w:rPr>
                <w:rFonts w:ascii="Cambria" w:hAnsi="Cambria"/>
                <w:b/>
              </w:rPr>
            </w:pPr>
            <w:r>
              <w:rPr>
                <w:rFonts w:ascii="Cambria" w:hAnsi="Cambria"/>
                <w:b/>
              </w:rPr>
              <w:t>6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395848C8" w:rsidR="00031521" w:rsidRPr="00626B3A" w:rsidRDefault="00BE7A36" w:rsidP="00BC2983">
            <w:pPr>
              <w:jc w:val="center"/>
              <w:rPr>
                <w:rFonts w:ascii="Cambria" w:hAnsi="Cambria"/>
              </w:rPr>
            </w:pPr>
            <w:r>
              <w:rPr>
                <w:rFonts w:ascii="Cambria" w:hAnsi="Cambria"/>
              </w:rPr>
              <w:t>6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3FA353B3" w:rsidR="00031521" w:rsidRPr="00626B3A" w:rsidRDefault="00BE7A36" w:rsidP="00BC2983">
            <w:pPr>
              <w:jc w:val="center"/>
              <w:rPr>
                <w:rFonts w:ascii="Cambria" w:hAnsi="Cambria"/>
              </w:rPr>
            </w:pPr>
            <w:r>
              <w:rPr>
                <w:rFonts w:ascii="Cambria" w:hAnsi="Cambria"/>
              </w:rPr>
              <w:t>64</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0DEAA98D" w:rsidR="00031521" w:rsidRPr="00626B3A" w:rsidRDefault="00D07483" w:rsidP="00BC2983">
            <w:pPr>
              <w:jc w:val="center"/>
              <w:rPr>
                <w:rFonts w:ascii="Cambria" w:hAnsi="Cambria"/>
              </w:rPr>
            </w:pPr>
            <w:r>
              <w:rPr>
                <w:rFonts w:ascii="Cambria" w:hAnsi="Cambria"/>
              </w:rPr>
              <w:t>6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417F9C15" w:rsidR="00031521" w:rsidRPr="0027546D" w:rsidRDefault="00D07483" w:rsidP="00BC2983">
            <w:pPr>
              <w:jc w:val="center"/>
              <w:rPr>
                <w:rFonts w:ascii="Cambria" w:hAnsi="Cambria"/>
              </w:rPr>
            </w:pPr>
            <w:r>
              <w:rPr>
                <w:rFonts w:ascii="Cambria" w:hAnsi="Cambria"/>
              </w:rPr>
              <w:t>65</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4D266" w:rsidR="00031521" w:rsidRPr="0027546D" w:rsidRDefault="00D07483" w:rsidP="00BC2983">
            <w:pPr>
              <w:jc w:val="center"/>
              <w:rPr>
                <w:rFonts w:ascii="Cambria" w:hAnsi="Cambria"/>
              </w:rPr>
            </w:pPr>
            <w:r>
              <w:rPr>
                <w:rFonts w:ascii="Cambria" w:hAnsi="Cambria"/>
              </w:rPr>
              <w:t>6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718BFD7F" w:rsidR="00031521" w:rsidRPr="0027546D" w:rsidRDefault="00D07483" w:rsidP="00BC2983">
            <w:pPr>
              <w:jc w:val="center"/>
              <w:rPr>
                <w:rFonts w:ascii="Cambria" w:hAnsi="Cambria"/>
              </w:rPr>
            </w:pPr>
            <w:r>
              <w:rPr>
                <w:rFonts w:ascii="Cambria" w:hAnsi="Cambria"/>
              </w:rPr>
              <w:t>67</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30C60928" w:rsidR="004237F0" w:rsidRPr="0027546D" w:rsidRDefault="0082530F"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6721875" w:rsidR="004237F0" w:rsidRPr="0027546D" w:rsidRDefault="00D07483" w:rsidP="00E40D83">
            <w:pPr>
              <w:jc w:val="center"/>
              <w:rPr>
                <w:rFonts w:ascii="Cambria" w:hAnsi="Cambria"/>
                <w:b/>
              </w:rPr>
            </w:pPr>
            <w:r>
              <w:rPr>
                <w:rFonts w:ascii="Cambria" w:hAnsi="Cambria"/>
                <w:b/>
              </w:rPr>
              <w:t>6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217CC8EA" w:rsidR="00031521" w:rsidRPr="0027546D" w:rsidRDefault="00D07483" w:rsidP="00BC2983">
            <w:pPr>
              <w:jc w:val="center"/>
              <w:rPr>
                <w:rFonts w:ascii="Cambria" w:hAnsi="Cambria"/>
              </w:rPr>
            </w:pPr>
            <w:r>
              <w:rPr>
                <w:rFonts w:ascii="Cambria" w:hAnsi="Cambria"/>
              </w:rPr>
              <w:t>6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3615B881" w:rsidR="00031521" w:rsidRPr="0027546D" w:rsidRDefault="00D07483" w:rsidP="00BC2983">
            <w:pPr>
              <w:jc w:val="center"/>
              <w:rPr>
                <w:rFonts w:ascii="Cambria" w:hAnsi="Cambria"/>
              </w:rPr>
            </w:pPr>
            <w:r>
              <w:rPr>
                <w:rFonts w:ascii="Cambria" w:hAnsi="Cambria"/>
              </w:rPr>
              <w:t>7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01B4FA0B" w:rsidR="00031521" w:rsidRPr="0027546D" w:rsidRDefault="00D07483" w:rsidP="00BC2983">
            <w:pPr>
              <w:jc w:val="center"/>
              <w:rPr>
                <w:rFonts w:ascii="Cambria" w:hAnsi="Cambria"/>
              </w:rPr>
            </w:pPr>
            <w:r>
              <w:rPr>
                <w:rFonts w:ascii="Cambria" w:hAnsi="Cambria"/>
              </w:rPr>
              <w:t>7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0C68F949" w:rsidR="00031521" w:rsidRPr="0027546D" w:rsidRDefault="00D07483" w:rsidP="00BC2983">
            <w:pPr>
              <w:jc w:val="center"/>
              <w:rPr>
                <w:rFonts w:ascii="Cambria" w:hAnsi="Cambria"/>
              </w:rPr>
            </w:pPr>
            <w:r>
              <w:rPr>
                <w:rFonts w:ascii="Cambria" w:hAnsi="Cambria"/>
              </w:rPr>
              <w:t>73</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D4C7D00" w:rsidR="00031521" w:rsidRPr="0027546D" w:rsidRDefault="00D07483" w:rsidP="00BC2983">
            <w:pPr>
              <w:jc w:val="center"/>
              <w:rPr>
                <w:rFonts w:ascii="Cambria" w:hAnsi="Cambria"/>
              </w:rPr>
            </w:pPr>
            <w:r>
              <w:rPr>
                <w:rFonts w:ascii="Cambria" w:hAnsi="Cambria"/>
              </w:rPr>
              <w:t>74</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77337815" w:rsidR="00267198" w:rsidRPr="0027546D" w:rsidRDefault="00D07483" w:rsidP="00BC2983">
            <w:pPr>
              <w:jc w:val="center"/>
              <w:rPr>
                <w:rFonts w:ascii="Cambria" w:hAnsi="Cambria"/>
              </w:rPr>
            </w:pPr>
            <w:r>
              <w:rPr>
                <w:rFonts w:ascii="Cambria" w:hAnsi="Cambria"/>
              </w:rPr>
              <w:t>7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56307C03" w:rsidR="00267198" w:rsidRPr="0027546D" w:rsidRDefault="00AB52D8" w:rsidP="00BC2983">
            <w:pPr>
              <w:jc w:val="center"/>
              <w:rPr>
                <w:rFonts w:ascii="Cambria" w:hAnsi="Cambria"/>
              </w:rPr>
            </w:pPr>
            <w:r>
              <w:rPr>
                <w:rFonts w:ascii="Cambria" w:hAnsi="Cambria"/>
              </w:rPr>
              <w:t>7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790987E" w:rsidR="00267198" w:rsidRPr="0027546D" w:rsidRDefault="00F870B0" w:rsidP="00BC2983">
            <w:pPr>
              <w:jc w:val="center"/>
              <w:rPr>
                <w:rFonts w:ascii="Cambria" w:hAnsi="Cambria"/>
              </w:rPr>
            </w:pPr>
            <w:r>
              <w:rPr>
                <w:rFonts w:ascii="Cambria" w:hAnsi="Cambria"/>
              </w:rPr>
              <w:t>81</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740A2142" w:rsidR="00267198" w:rsidRPr="0027546D" w:rsidRDefault="00F870B0" w:rsidP="00BC2983">
            <w:pPr>
              <w:jc w:val="center"/>
              <w:rPr>
                <w:rFonts w:ascii="Cambria" w:hAnsi="Cambria"/>
              </w:rPr>
            </w:pPr>
            <w:r>
              <w:rPr>
                <w:rFonts w:ascii="Cambria" w:hAnsi="Cambria"/>
              </w:rPr>
              <w:t>82</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0965E350" w:rsidR="00267198" w:rsidRPr="0027546D" w:rsidRDefault="00F870B0" w:rsidP="00BC2983">
            <w:pPr>
              <w:jc w:val="center"/>
              <w:rPr>
                <w:rFonts w:ascii="Cambria" w:hAnsi="Cambria"/>
              </w:rPr>
            </w:pPr>
            <w:r>
              <w:rPr>
                <w:rFonts w:ascii="Cambria" w:hAnsi="Cambria"/>
              </w:rPr>
              <w:t>83</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1354105E" w:rsidR="00267198" w:rsidRPr="0027546D" w:rsidRDefault="00F870B0" w:rsidP="00BC2983">
            <w:pPr>
              <w:jc w:val="center"/>
              <w:rPr>
                <w:rFonts w:ascii="Cambria" w:hAnsi="Cambria"/>
              </w:rPr>
            </w:pPr>
            <w:r>
              <w:rPr>
                <w:rFonts w:ascii="Cambria" w:hAnsi="Cambria"/>
              </w:rPr>
              <w:t>84</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82530F"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1E045894" w:rsidR="004237F0" w:rsidRPr="0027546D" w:rsidRDefault="00F870B0" w:rsidP="00E40D83">
            <w:pPr>
              <w:jc w:val="center"/>
              <w:rPr>
                <w:rFonts w:ascii="Cambria" w:hAnsi="Cambria"/>
                <w:b/>
              </w:rPr>
            </w:pPr>
            <w:r>
              <w:rPr>
                <w:rFonts w:ascii="Cambria" w:hAnsi="Cambria"/>
                <w:b/>
              </w:rPr>
              <w:t>87</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15DEAACA" w:rsidR="00267198" w:rsidRPr="00D960BC" w:rsidRDefault="00F870B0" w:rsidP="00BC2983">
            <w:pPr>
              <w:jc w:val="center"/>
              <w:rPr>
                <w:rFonts w:ascii="Cambria" w:hAnsi="Cambria"/>
              </w:rPr>
            </w:pPr>
            <w:r>
              <w:rPr>
                <w:rFonts w:ascii="Cambria" w:hAnsi="Cambria"/>
              </w:rPr>
              <w:t>87</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406AF608" w:rsidR="00267198" w:rsidRPr="00D960BC" w:rsidRDefault="00F870B0" w:rsidP="00BC2983">
            <w:pPr>
              <w:jc w:val="center"/>
              <w:rPr>
                <w:rFonts w:ascii="Cambria" w:hAnsi="Cambria"/>
              </w:rPr>
            </w:pPr>
            <w:r>
              <w:rPr>
                <w:rFonts w:ascii="Cambria" w:hAnsi="Cambria"/>
              </w:rPr>
              <w:t>87</w:t>
            </w:r>
          </w:p>
        </w:tc>
      </w:tr>
      <w:tr w:rsidR="00E40D83" w:rsidRPr="009B1B2E" w14:paraId="12BC62AB" w14:textId="77777777" w:rsidTr="00BC2983">
        <w:tc>
          <w:tcPr>
            <w:tcW w:w="8005" w:type="dxa"/>
          </w:tcPr>
          <w:p w14:paraId="385EDC9B" w14:textId="77777777" w:rsidR="00E40D83" w:rsidRDefault="00E40D83" w:rsidP="00E40D83">
            <w:pPr>
              <w:tabs>
                <w:tab w:val="left" w:pos="3516"/>
              </w:tabs>
              <w:rPr>
                <w:rFonts w:ascii="Cambria" w:hAnsi="Cambria"/>
              </w:rPr>
            </w:pPr>
          </w:p>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82530F"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1CC43A9E" w:rsidR="00031521" w:rsidRPr="00D960BC" w:rsidRDefault="00F870B0" w:rsidP="00E40D83">
            <w:pPr>
              <w:jc w:val="center"/>
              <w:rPr>
                <w:rFonts w:ascii="Cambria" w:hAnsi="Cambria"/>
                <w:b/>
              </w:rPr>
            </w:pPr>
            <w:r>
              <w:rPr>
                <w:rFonts w:ascii="Cambria" w:hAnsi="Cambria"/>
                <w:b/>
              </w:rPr>
              <w:t>88</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1C79BFA8" w:rsidR="00267198" w:rsidRPr="00D960BC" w:rsidRDefault="00F870B0" w:rsidP="00BC2983">
            <w:pPr>
              <w:jc w:val="center"/>
              <w:rPr>
                <w:rFonts w:ascii="Cambria" w:hAnsi="Cambria"/>
              </w:rPr>
            </w:pPr>
            <w:r>
              <w:rPr>
                <w:rFonts w:ascii="Cambria" w:hAnsi="Cambria"/>
              </w:rPr>
              <w:t>88</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lastRenderedPageBreak/>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575D7125" w:rsidR="00267198" w:rsidRPr="00D960BC" w:rsidRDefault="00F870B0" w:rsidP="00BC2983">
            <w:pPr>
              <w:jc w:val="center"/>
              <w:rPr>
                <w:rFonts w:ascii="Cambria" w:hAnsi="Cambria"/>
              </w:rPr>
            </w:pPr>
            <w:r>
              <w:rPr>
                <w:rFonts w:ascii="Cambria" w:hAnsi="Cambria"/>
              </w:rPr>
              <w:t>88</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11ED8A8B" w:rsidR="00267198" w:rsidRPr="00D960BC" w:rsidRDefault="00F870B0" w:rsidP="00BC2983">
            <w:pPr>
              <w:jc w:val="center"/>
              <w:rPr>
                <w:rFonts w:ascii="Cambria" w:hAnsi="Cambria"/>
              </w:rPr>
            </w:pPr>
            <w:r>
              <w:rPr>
                <w:rFonts w:ascii="Cambria" w:hAnsi="Cambria"/>
              </w:rPr>
              <w:t>89</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82530F"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A44DD13" w:rsidR="00031521" w:rsidRPr="00D960BC" w:rsidRDefault="003C673F" w:rsidP="00E40D83">
            <w:pPr>
              <w:jc w:val="center"/>
              <w:rPr>
                <w:rFonts w:ascii="Cambria" w:hAnsi="Cambria"/>
                <w:b/>
              </w:rPr>
            </w:pPr>
            <w:r>
              <w:rPr>
                <w:rFonts w:ascii="Cambria" w:hAnsi="Cambria"/>
                <w:b/>
              </w:rPr>
              <w:t>92</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3F247274" w:rsidR="00267198" w:rsidRPr="00D960BC" w:rsidRDefault="003C673F" w:rsidP="00BC2983">
            <w:pPr>
              <w:jc w:val="center"/>
              <w:rPr>
                <w:rFonts w:ascii="Cambria" w:hAnsi="Cambria"/>
              </w:rPr>
            </w:pPr>
            <w:r>
              <w:rPr>
                <w:rFonts w:ascii="Cambria" w:hAnsi="Cambria"/>
              </w:rPr>
              <w:t>92</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7B94E167" w:rsidR="00267198" w:rsidRPr="00D960BC" w:rsidRDefault="003C673F" w:rsidP="00BC2983">
            <w:pPr>
              <w:jc w:val="center"/>
              <w:rPr>
                <w:rFonts w:ascii="Cambria" w:hAnsi="Cambria"/>
              </w:rPr>
            </w:pPr>
            <w:r>
              <w:rPr>
                <w:rFonts w:ascii="Cambria" w:hAnsi="Cambria"/>
              </w:rPr>
              <w:t>9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7F928EE2" w:rsidR="00267198" w:rsidRPr="00D960BC" w:rsidRDefault="003C673F" w:rsidP="00BC2983">
            <w:pPr>
              <w:jc w:val="center"/>
              <w:rPr>
                <w:rFonts w:ascii="Cambria" w:hAnsi="Cambria"/>
              </w:rPr>
            </w:pPr>
            <w:r>
              <w:rPr>
                <w:rFonts w:ascii="Cambria" w:hAnsi="Cambria"/>
              </w:rPr>
              <w:t>97</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5467A7F" w:rsidR="00267198" w:rsidRPr="00D960BC" w:rsidRDefault="00632A9B" w:rsidP="00BC2983">
            <w:pPr>
              <w:jc w:val="center"/>
              <w:rPr>
                <w:rFonts w:ascii="Cambria" w:hAnsi="Cambria"/>
              </w:rPr>
            </w:pPr>
            <w:r>
              <w:rPr>
                <w:rFonts w:ascii="Cambria" w:hAnsi="Cambria"/>
              </w:rPr>
              <w:t>99</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319350E" w:rsidR="00267198" w:rsidRPr="00D960BC" w:rsidRDefault="00632A9B" w:rsidP="00BC2983">
            <w:pPr>
              <w:jc w:val="center"/>
              <w:rPr>
                <w:rFonts w:ascii="Cambria" w:hAnsi="Cambria"/>
              </w:rPr>
            </w:pPr>
            <w:r>
              <w:rPr>
                <w:rFonts w:ascii="Cambria" w:hAnsi="Cambria"/>
              </w:rPr>
              <w:t>99</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64D65CFD" w:rsidR="00267198" w:rsidRPr="00D960BC" w:rsidRDefault="00B54CA0" w:rsidP="00BC2983">
            <w:pPr>
              <w:jc w:val="center"/>
              <w:rPr>
                <w:rFonts w:ascii="Cambria" w:hAnsi="Cambria"/>
              </w:rPr>
            </w:pPr>
            <w:r>
              <w:rPr>
                <w:rFonts w:ascii="Cambria" w:hAnsi="Cambria"/>
              </w:rPr>
              <w:t>100</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65F7F590" w:rsidR="00384BD3" w:rsidRPr="00D960BC" w:rsidRDefault="00B54CA0" w:rsidP="00BC2983">
            <w:pPr>
              <w:jc w:val="center"/>
              <w:rPr>
                <w:rFonts w:ascii="Cambria" w:hAnsi="Cambria"/>
              </w:rPr>
            </w:pPr>
            <w:r>
              <w:rPr>
                <w:rFonts w:ascii="Cambria" w:hAnsi="Cambria"/>
              </w:rPr>
              <w:t>102</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F7EC145" w:rsidR="00E40D83" w:rsidRPr="00D960BC" w:rsidDel="001B68C6" w:rsidRDefault="0082530F"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1D73737" w:rsidR="00E40D83" w:rsidRPr="00D960BC" w:rsidRDefault="00B54CA0" w:rsidP="00E40D83">
            <w:pPr>
              <w:jc w:val="center"/>
              <w:rPr>
                <w:rFonts w:ascii="Cambria" w:hAnsi="Cambria"/>
                <w:i/>
              </w:rPr>
            </w:pPr>
            <w:r>
              <w:rPr>
                <w:rFonts w:ascii="Cambria" w:hAnsi="Cambria"/>
                <w:i/>
              </w:rPr>
              <w:t>104</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82530F"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82530F"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82530F"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82530F" w:rsidP="00BC2983">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82530F" w:rsidP="00BC2983">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82530F" w:rsidP="00BC2983">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330AFB">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9C2D61" w14:paraId="6FABB956" w14:textId="33B0AE36" w:rsidTr="00330AFB">
        <w:trPr>
          <w:cantSplit/>
        </w:trPr>
        <w:tc>
          <w:tcPr>
            <w:tcW w:w="4548" w:type="dxa"/>
          </w:tcPr>
          <w:p w14:paraId="6EC9D3A2" w14:textId="36985117" w:rsidR="009C2D61" w:rsidRPr="00DA70C5" w:rsidRDefault="009C2D61" w:rsidP="009C2D61">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C6E077B107954C4EA76A9FD4937F3344"/>
              </w:placeholder>
            </w:sdtPr>
            <w:sdtEndPr/>
            <w:sdtContent>
              <w:p w14:paraId="4FC8D94C" w14:textId="0255BA2B" w:rsidR="009C2D61" w:rsidRPr="002A4ECB" w:rsidRDefault="009C2D61" w:rsidP="009C2D61">
                <w:pPr>
                  <w:jc w:val="center"/>
                  <w:rPr>
                    <w:rFonts w:cstheme="minorHAnsi"/>
                    <w:b/>
                    <w:bCs/>
                  </w:rPr>
                </w:pPr>
                <w:r w:rsidRPr="003502F0">
                  <w:rPr>
                    <w:rFonts w:cstheme="minorHAnsi"/>
                    <w:b/>
                    <w:bCs/>
                    <w:sz w:val="20"/>
                    <w:szCs w:val="20"/>
                  </w:rPr>
                  <w:t>I</w:t>
                </w:r>
              </w:p>
            </w:sdtContent>
          </w:sdt>
        </w:tc>
        <w:sdt>
          <w:sdtPr>
            <w:rPr>
              <w:rFonts w:cstheme="minorHAnsi"/>
              <w:b/>
              <w:bCs/>
              <w:sz w:val="20"/>
              <w:szCs w:val="20"/>
            </w:rPr>
            <w:id w:val="913595932"/>
            <w:placeholder>
              <w:docPart w:val="EF6436250ACC47D386D582EDB8CC9C7C"/>
            </w:placeholder>
          </w:sdtPr>
          <w:sdtEndPr/>
          <w:sdtContent>
            <w:tc>
              <w:tcPr>
                <w:tcW w:w="564" w:type="dxa"/>
              </w:tcPr>
              <w:p w14:paraId="674524BB" w14:textId="23345E1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12655545"/>
            <w:placeholder>
              <w:docPart w:val="806B8684CA9D4046B140400EA9159D32"/>
            </w:placeholder>
          </w:sdtPr>
          <w:sdtEndPr/>
          <w:sdtContent>
            <w:tc>
              <w:tcPr>
                <w:tcW w:w="564" w:type="dxa"/>
              </w:tcPr>
              <w:p w14:paraId="629EF7E4" w14:textId="493F16F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65274518"/>
            <w:placeholder>
              <w:docPart w:val="5E70FC0760594C468E0D5E4DCE448422"/>
            </w:placeholder>
          </w:sdtPr>
          <w:sdtEndPr/>
          <w:sdtContent>
            <w:tc>
              <w:tcPr>
                <w:tcW w:w="564" w:type="dxa"/>
              </w:tcPr>
              <w:p w14:paraId="0798DD7E" w14:textId="261D8C3D"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40589225"/>
            <w:placeholder>
              <w:docPart w:val="60641A63EC314F70BE6C9E4368B9260D"/>
            </w:placeholder>
          </w:sdtPr>
          <w:sdtEndPr/>
          <w:sdtContent>
            <w:tc>
              <w:tcPr>
                <w:tcW w:w="579" w:type="dxa"/>
              </w:tcPr>
              <w:p w14:paraId="0E75E153" w14:textId="11A8660D"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926767566"/>
              <w:placeholder>
                <w:docPart w:val="E1F0C957BF7C4A7A9D57EDF477D543C3"/>
              </w:placeholder>
            </w:sdtPr>
            <w:sdtEndPr/>
            <w:sdtContent>
              <w:p w14:paraId="5B51E99E" w14:textId="125BC2FF"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725033093"/>
            <w:placeholder>
              <w:docPart w:val="ACE4AB0EEACC47A7B1BC75378AB9C24D"/>
            </w:placeholder>
          </w:sdtPr>
          <w:sdtEndPr/>
          <w:sdtContent>
            <w:tc>
              <w:tcPr>
                <w:tcW w:w="564" w:type="dxa"/>
              </w:tcPr>
              <w:p w14:paraId="707C42A3" w14:textId="50589036"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9793178"/>
            <w:placeholder>
              <w:docPart w:val="6F6F61EEF6FF4DC7B957BA29411698C4"/>
            </w:placeholder>
          </w:sdtPr>
          <w:sdtEndPr/>
          <w:sdtContent>
            <w:tc>
              <w:tcPr>
                <w:tcW w:w="564" w:type="dxa"/>
              </w:tcPr>
              <w:p w14:paraId="6A156B29" w14:textId="081583E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29544709"/>
            <w:placeholder>
              <w:docPart w:val="CEABEF14F61240B9915B7A13393B9565"/>
            </w:placeholder>
          </w:sdtPr>
          <w:sdtEndPr/>
          <w:sdtContent>
            <w:tc>
              <w:tcPr>
                <w:tcW w:w="564" w:type="dxa"/>
              </w:tcPr>
              <w:p w14:paraId="52BCFF27" w14:textId="4914736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41375799"/>
            <w:placeholder>
              <w:docPart w:val="B8AEF78F65144ECFAB51617036ED7555"/>
            </w:placeholder>
          </w:sdtPr>
          <w:sdtEndPr/>
          <w:sdtContent>
            <w:tc>
              <w:tcPr>
                <w:tcW w:w="579" w:type="dxa"/>
              </w:tcPr>
              <w:p w14:paraId="37954D4A" w14:textId="42DC51EE"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579371548"/>
              <w:placeholder>
                <w:docPart w:val="08ED81C17190403C97C0B4C9AB90B8E4"/>
              </w:placeholder>
            </w:sdtPr>
            <w:sdtEndPr/>
            <w:sdtContent>
              <w:p w14:paraId="75C2ECB7" w14:textId="38BE9692"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161010059"/>
            <w:placeholder>
              <w:docPart w:val="CC7694C162EA4AD3A27589BD2743F87C"/>
            </w:placeholder>
          </w:sdtPr>
          <w:sdtEndPr/>
          <w:sdtContent>
            <w:tc>
              <w:tcPr>
                <w:tcW w:w="564" w:type="dxa"/>
              </w:tcPr>
              <w:p w14:paraId="52002AB4" w14:textId="5B0471B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81703612"/>
            <w:placeholder>
              <w:docPart w:val="D64D170D85AA457F8F1ED0C871B22166"/>
            </w:placeholder>
          </w:sdtPr>
          <w:sdtEndPr/>
          <w:sdtContent>
            <w:tc>
              <w:tcPr>
                <w:tcW w:w="564" w:type="dxa"/>
              </w:tcPr>
              <w:p w14:paraId="6B732FE7" w14:textId="028B9452"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911619279"/>
            <w:placeholder>
              <w:docPart w:val="9AAE4A49879E4CD4893B01484ED45810"/>
            </w:placeholder>
          </w:sdtPr>
          <w:sdtEndPr/>
          <w:sdtContent>
            <w:tc>
              <w:tcPr>
                <w:tcW w:w="564" w:type="dxa"/>
              </w:tcPr>
              <w:p w14:paraId="3D019C11" w14:textId="0113F72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3747129"/>
            <w:placeholder>
              <w:docPart w:val="EF4037EA7DBB43ED8E5C4190CF8332DF"/>
            </w:placeholder>
          </w:sdtPr>
          <w:sdtEndPr/>
          <w:sdtContent>
            <w:tc>
              <w:tcPr>
                <w:tcW w:w="579" w:type="dxa"/>
              </w:tcPr>
              <w:p w14:paraId="01CD086E" w14:textId="46279E63"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00183392"/>
              <w:placeholder>
                <w:docPart w:val="CDD265F98905481E91888A93C1BD1B0E"/>
              </w:placeholder>
            </w:sdtPr>
            <w:sdtEndPr/>
            <w:sdtContent>
              <w:p w14:paraId="31C905AE" w14:textId="4D925485"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2098860699"/>
            <w:placeholder>
              <w:docPart w:val="5C36A2531E78481AACCF45668945FABA"/>
            </w:placeholder>
          </w:sdtPr>
          <w:sdtEndPr/>
          <w:sdtContent>
            <w:tc>
              <w:tcPr>
                <w:tcW w:w="564" w:type="dxa"/>
              </w:tcPr>
              <w:p w14:paraId="07EBB404" w14:textId="0508D10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958706838"/>
            <w:placeholder>
              <w:docPart w:val="B34225B9F72C477FB0CD14EC10B7DE8C"/>
            </w:placeholder>
          </w:sdtPr>
          <w:sdtEndPr/>
          <w:sdtContent>
            <w:tc>
              <w:tcPr>
                <w:tcW w:w="564" w:type="dxa"/>
              </w:tcPr>
              <w:p w14:paraId="7865B2B9" w14:textId="0A36679B"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557927283"/>
            <w:placeholder>
              <w:docPart w:val="A2B719F23CC043FCA6F811BD22C788E3"/>
            </w:placeholder>
          </w:sdtPr>
          <w:sdtEndPr/>
          <w:sdtContent>
            <w:tc>
              <w:tcPr>
                <w:tcW w:w="564" w:type="dxa"/>
              </w:tcPr>
              <w:p w14:paraId="70866907" w14:textId="67F6C36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21816227"/>
            <w:placeholder>
              <w:docPart w:val="7DD38B813D0B48078F639DC8B0485019"/>
            </w:placeholder>
          </w:sdtPr>
          <w:sdtEndPr/>
          <w:sdtContent>
            <w:tc>
              <w:tcPr>
                <w:tcW w:w="579" w:type="dxa"/>
              </w:tcPr>
              <w:p w14:paraId="6F781B44" w14:textId="1BE98F21"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1158" w:type="dxa"/>
            <w:vMerge/>
          </w:tcPr>
          <w:p w14:paraId="6DBAE4EE" w14:textId="77777777" w:rsidR="009C2D61" w:rsidRPr="00DE346E" w:rsidRDefault="009C2D61" w:rsidP="009C2D61">
            <w:pPr>
              <w:rPr>
                <w:rFonts w:cstheme="minorHAnsi"/>
                <w:b/>
                <w:bCs/>
                <w:u w:val="single"/>
              </w:rPr>
            </w:pPr>
          </w:p>
        </w:tc>
        <w:tc>
          <w:tcPr>
            <w:tcW w:w="2394" w:type="dxa"/>
            <w:vMerge/>
          </w:tcPr>
          <w:p w14:paraId="35ED6796" w14:textId="77777777" w:rsidR="009C2D61" w:rsidRPr="00DE346E" w:rsidRDefault="009C2D61" w:rsidP="009C2D61">
            <w:pPr>
              <w:rPr>
                <w:rFonts w:cstheme="minorHAnsi"/>
                <w:b/>
                <w:bCs/>
                <w:u w:val="single"/>
              </w:rPr>
            </w:pPr>
          </w:p>
        </w:tc>
      </w:tr>
      <w:tr w:rsidR="00ED5F91" w14:paraId="6E4D4A8E" w14:textId="447F4A07" w:rsidTr="00330AFB">
        <w:trPr>
          <w:cantSplit/>
        </w:trPr>
        <w:tc>
          <w:tcPr>
            <w:tcW w:w="4548" w:type="dxa"/>
          </w:tcPr>
          <w:p w14:paraId="7B5F0931" w14:textId="3B2CA163" w:rsidR="00ED5F91" w:rsidRPr="007F0D41" w:rsidRDefault="00ED5F91" w:rsidP="00ED5F91">
            <w:pPr>
              <w:jc w:val="right"/>
              <w:rPr>
                <w:rFonts w:cstheme="minorHAnsi"/>
                <w:b/>
                <w:bCs/>
              </w:rPr>
            </w:pPr>
            <w:r w:rsidRPr="007F0D41">
              <w:rPr>
                <w:rFonts w:cstheme="minorHAnsi"/>
                <w:b/>
                <w:bCs/>
              </w:rPr>
              <w:t>OPEN / CLOSED RECORD?</w:t>
            </w:r>
          </w:p>
        </w:tc>
        <w:tc>
          <w:tcPr>
            <w:tcW w:w="564" w:type="dxa"/>
          </w:tcPr>
          <w:p w14:paraId="07F08E8C" w14:textId="5D5866FD" w:rsidR="00ED5F91" w:rsidRPr="00DE346E" w:rsidRDefault="0082530F" w:rsidP="00E949E6">
            <w:pPr>
              <w:ind w:left="-59"/>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949E6">
              <w:rPr>
                <w:rFonts w:cstheme="minorHAnsi"/>
                <w:sz w:val="20"/>
                <w:szCs w:val="20"/>
              </w:rPr>
              <w:t xml:space="preserve"> </w:t>
            </w:r>
            <w:sdt>
              <w:sdtPr>
                <w:rPr>
                  <w:rFonts w:cstheme="minorHAnsi"/>
                  <w:sz w:val="20"/>
                  <w:szCs w:val="20"/>
                </w:rPr>
                <w:id w:val="-205322128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2993A25" w14:textId="4AA20421" w:rsidR="00ED5F91" w:rsidRPr="00DE346E" w:rsidRDefault="0082530F" w:rsidP="00ED5F91">
            <w:pPr>
              <w:ind w:left="-59"/>
              <w:rPr>
                <w:rFonts w:cstheme="minorHAnsi"/>
                <w:b/>
                <w:bCs/>
                <w:u w:val="single"/>
              </w:rPr>
            </w:pPr>
            <w:sdt>
              <w:sdtPr>
                <w:rPr>
                  <w:rFonts w:cstheme="minorHAnsi"/>
                  <w:sz w:val="20"/>
                  <w:szCs w:val="20"/>
                </w:rPr>
                <w:id w:val="-208282705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75793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B587A81" w14:textId="2FF995E1" w:rsidR="00ED5F91" w:rsidRPr="00DE346E" w:rsidRDefault="0082530F" w:rsidP="00ED5F91">
            <w:pPr>
              <w:ind w:left="-59"/>
              <w:rPr>
                <w:rFonts w:cstheme="minorHAnsi"/>
                <w:b/>
                <w:bCs/>
                <w:u w:val="single"/>
              </w:rPr>
            </w:pPr>
            <w:sdt>
              <w:sdtPr>
                <w:rPr>
                  <w:rFonts w:cstheme="minorHAnsi"/>
                  <w:sz w:val="20"/>
                  <w:szCs w:val="20"/>
                </w:rPr>
                <w:id w:val="7832327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39519426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C607144" w14:textId="179ECD24" w:rsidR="00ED5F91" w:rsidRPr="00DE346E" w:rsidRDefault="0082530F" w:rsidP="00ED5F91">
            <w:pPr>
              <w:ind w:left="-59"/>
              <w:rPr>
                <w:rFonts w:cstheme="minorHAnsi"/>
                <w:b/>
                <w:bCs/>
                <w:u w:val="single"/>
              </w:rPr>
            </w:pPr>
            <w:sdt>
              <w:sdtPr>
                <w:rPr>
                  <w:rFonts w:cstheme="minorHAnsi"/>
                  <w:sz w:val="20"/>
                  <w:szCs w:val="20"/>
                </w:rPr>
                <w:id w:val="12257994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4201352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AE625B5" w14:textId="74370F85" w:rsidR="00ED5F91" w:rsidRPr="00DE346E" w:rsidRDefault="0082530F" w:rsidP="00ED5F91">
            <w:pPr>
              <w:ind w:left="-59"/>
              <w:rPr>
                <w:rFonts w:cstheme="minorHAnsi"/>
                <w:b/>
                <w:bCs/>
                <w:u w:val="single"/>
              </w:rPr>
            </w:pPr>
            <w:sdt>
              <w:sdtPr>
                <w:rPr>
                  <w:rFonts w:cstheme="minorHAnsi"/>
                  <w:sz w:val="20"/>
                  <w:szCs w:val="20"/>
                </w:rPr>
                <w:id w:val="-35773812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51017673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A4148B9" w14:textId="37AFFA76" w:rsidR="00ED5F91" w:rsidRPr="00DE346E" w:rsidRDefault="0082530F" w:rsidP="00ED5F91">
            <w:pPr>
              <w:ind w:left="-59"/>
              <w:rPr>
                <w:rFonts w:cstheme="minorHAnsi"/>
                <w:b/>
                <w:bCs/>
                <w:u w:val="single"/>
              </w:rPr>
            </w:pPr>
            <w:sdt>
              <w:sdtPr>
                <w:rPr>
                  <w:rFonts w:cstheme="minorHAnsi"/>
                  <w:sz w:val="20"/>
                  <w:szCs w:val="20"/>
                </w:rPr>
                <w:id w:val="-587072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22348114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158FD559" w14:textId="5588B7FE" w:rsidR="00ED5F91" w:rsidRPr="00DE346E" w:rsidRDefault="0082530F" w:rsidP="00ED5F91">
            <w:pPr>
              <w:ind w:left="-59"/>
              <w:rPr>
                <w:rFonts w:cstheme="minorHAnsi"/>
                <w:b/>
                <w:bCs/>
                <w:u w:val="single"/>
              </w:rPr>
            </w:pPr>
            <w:sdt>
              <w:sdtPr>
                <w:rPr>
                  <w:rFonts w:cstheme="minorHAnsi"/>
                  <w:sz w:val="20"/>
                  <w:szCs w:val="20"/>
                </w:rPr>
                <w:id w:val="48590549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419215341"/>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9F87FA3" w14:textId="12DB1B4A" w:rsidR="00ED5F91" w:rsidRPr="00DE346E" w:rsidRDefault="0082530F" w:rsidP="00ED5F91">
            <w:pPr>
              <w:ind w:left="-59"/>
              <w:rPr>
                <w:rFonts w:cstheme="minorHAnsi"/>
                <w:b/>
                <w:bCs/>
                <w:u w:val="single"/>
              </w:rPr>
            </w:pPr>
            <w:sdt>
              <w:sdtPr>
                <w:rPr>
                  <w:rFonts w:cstheme="minorHAnsi"/>
                  <w:sz w:val="20"/>
                  <w:szCs w:val="20"/>
                </w:rPr>
                <w:id w:val="204285788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78030761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D4574EB" w14:textId="7B8E8A36" w:rsidR="00ED5F91" w:rsidRPr="00DE346E" w:rsidRDefault="0082530F" w:rsidP="00ED5F91">
            <w:pPr>
              <w:ind w:left="-59"/>
              <w:rPr>
                <w:rFonts w:cstheme="minorHAnsi"/>
                <w:b/>
                <w:bCs/>
                <w:u w:val="single"/>
              </w:rPr>
            </w:pPr>
            <w:sdt>
              <w:sdtPr>
                <w:rPr>
                  <w:rFonts w:cstheme="minorHAnsi"/>
                  <w:sz w:val="20"/>
                  <w:szCs w:val="20"/>
                </w:rPr>
                <w:id w:val="10947503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815609770"/>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4CA33A01" w14:textId="3EF73FD9" w:rsidR="00ED5F91" w:rsidRPr="00DE346E" w:rsidRDefault="0082530F" w:rsidP="00ED5F91">
            <w:pPr>
              <w:ind w:left="-59"/>
              <w:rPr>
                <w:rFonts w:cstheme="minorHAnsi"/>
                <w:b/>
                <w:bCs/>
                <w:u w:val="single"/>
              </w:rPr>
            </w:pPr>
            <w:sdt>
              <w:sdtPr>
                <w:rPr>
                  <w:rFonts w:cstheme="minorHAnsi"/>
                  <w:sz w:val="20"/>
                  <w:szCs w:val="20"/>
                </w:rPr>
                <w:id w:val="-109394146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94345206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2CF52203" w14:textId="63A6188C" w:rsidR="00ED5F91" w:rsidRPr="00DE346E" w:rsidRDefault="0082530F" w:rsidP="00ED5F91">
            <w:pPr>
              <w:ind w:left="-59"/>
              <w:rPr>
                <w:rFonts w:cstheme="minorHAnsi"/>
                <w:b/>
                <w:bCs/>
                <w:u w:val="single"/>
              </w:rPr>
            </w:pPr>
            <w:sdt>
              <w:sdtPr>
                <w:rPr>
                  <w:rFonts w:cstheme="minorHAnsi"/>
                  <w:sz w:val="20"/>
                  <w:szCs w:val="20"/>
                </w:rPr>
                <w:id w:val="17149999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6138500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326AB46" w14:textId="2B9899EB" w:rsidR="00ED5F91" w:rsidRPr="00DE346E" w:rsidRDefault="0082530F" w:rsidP="00ED5F91">
            <w:pPr>
              <w:ind w:left="-59"/>
              <w:rPr>
                <w:rFonts w:cstheme="minorHAnsi"/>
                <w:b/>
                <w:bCs/>
                <w:u w:val="single"/>
              </w:rPr>
            </w:pPr>
            <w:sdt>
              <w:sdtPr>
                <w:rPr>
                  <w:rFonts w:cstheme="minorHAnsi"/>
                  <w:sz w:val="20"/>
                  <w:szCs w:val="20"/>
                </w:rPr>
                <w:id w:val="196214657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211513045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D8582A3" w14:textId="339176F4" w:rsidR="00ED5F91" w:rsidRPr="00DE346E" w:rsidRDefault="0082530F" w:rsidP="00ED5F91">
            <w:pPr>
              <w:ind w:left="-59"/>
              <w:rPr>
                <w:rFonts w:cstheme="minorHAnsi"/>
                <w:b/>
                <w:bCs/>
                <w:u w:val="single"/>
              </w:rPr>
            </w:pPr>
            <w:sdt>
              <w:sdtPr>
                <w:rPr>
                  <w:rFonts w:cstheme="minorHAnsi"/>
                  <w:sz w:val="20"/>
                  <w:szCs w:val="20"/>
                </w:rPr>
                <w:id w:val="-208236117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208309645"/>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5F15166" w14:textId="7AB5E796" w:rsidR="00ED5F91" w:rsidRPr="00DE346E" w:rsidRDefault="0082530F" w:rsidP="00ED5F91">
            <w:pPr>
              <w:ind w:left="-59"/>
              <w:rPr>
                <w:rFonts w:cstheme="minorHAnsi"/>
                <w:b/>
                <w:bCs/>
                <w:u w:val="single"/>
              </w:rPr>
            </w:pPr>
            <w:sdt>
              <w:sdtPr>
                <w:rPr>
                  <w:rFonts w:cstheme="minorHAnsi"/>
                  <w:sz w:val="20"/>
                  <w:szCs w:val="20"/>
                </w:rPr>
                <w:id w:val="-52393585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208447985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5CC9A03" w14:textId="152BD0AE" w:rsidR="00ED5F91" w:rsidRPr="00DE346E" w:rsidRDefault="0082530F" w:rsidP="00ED5F91">
            <w:pPr>
              <w:ind w:left="-59"/>
              <w:rPr>
                <w:rFonts w:cstheme="minorHAnsi"/>
                <w:b/>
                <w:bCs/>
                <w:u w:val="single"/>
              </w:rPr>
            </w:pPr>
            <w:sdt>
              <w:sdtPr>
                <w:rPr>
                  <w:rFonts w:cstheme="minorHAnsi"/>
                  <w:sz w:val="20"/>
                  <w:szCs w:val="20"/>
                </w:rPr>
                <w:id w:val="-502740813"/>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9962935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53D2468" w14:textId="6961B1EC" w:rsidR="00ED5F91" w:rsidRPr="00DE346E" w:rsidRDefault="0082530F" w:rsidP="00ED5F91">
            <w:pPr>
              <w:ind w:left="-59"/>
              <w:rPr>
                <w:rFonts w:cstheme="minorHAnsi"/>
                <w:b/>
                <w:bCs/>
                <w:u w:val="single"/>
              </w:rPr>
            </w:pPr>
            <w:sdt>
              <w:sdtPr>
                <w:rPr>
                  <w:rFonts w:cstheme="minorHAnsi"/>
                  <w:sz w:val="20"/>
                  <w:szCs w:val="20"/>
                </w:rPr>
                <w:id w:val="-651283289"/>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79872424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5AA6FEB" w14:textId="149CCF58" w:rsidR="00ED5F91" w:rsidRPr="00DE346E" w:rsidRDefault="0082530F" w:rsidP="00ED5F91">
            <w:pPr>
              <w:ind w:left="-59"/>
              <w:rPr>
                <w:rFonts w:cstheme="minorHAnsi"/>
                <w:b/>
                <w:bCs/>
                <w:u w:val="single"/>
              </w:rPr>
            </w:pPr>
            <w:sdt>
              <w:sdtPr>
                <w:rPr>
                  <w:rFonts w:cstheme="minorHAnsi"/>
                  <w:sz w:val="20"/>
                  <w:szCs w:val="20"/>
                </w:rPr>
                <w:id w:val="1846513722"/>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9253115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76943E71" w14:textId="666D6D94" w:rsidR="00ED5F91" w:rsidRPr="00DE346E" w:rsidRDefault="0082530F" w:rsidP="00ED5F91">
            <w:pPr>
              <w:ind w:left="-59"/>
              <w:rPr>
                <w:rFonts w:cstheme="minorHAnsi"/>
                <w:b/>
                <w:bCs/>
                <w:u w:val="single"/>
              </w:rPr>
            </w:pPr>
            <w:sdt>
              <w:sdtPr>
                <w:rPr>
                  <w:rFonts w:cstheme="minorHAnsi"/>
                  <w:sz w:val="20"/>
                  <w:szCs w:val="20"/>
                </w:rPr>
                <w:id w:val="-208721639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052971014"/>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02C7E78" w14:textId="2D7007B8" w:rsidR="00ED5F91" w:rsidRPr="00DE346E" w:rsidRDefault="0082530F" w:rsidP="00ED5F91">
            <w:pPr>
              <w:ind w:left="-59"/>
              <w:rPr>
                <w:rFonts w:cstheme="minorHAnsi"/>
                <w:b/>
                <w:bCs/>
                <w:u w:val="single"/>
              </w:rPr>
            </w:pPr>
            <w:sdt>
              <w:sdtPr>
                <w:rPr>
                  <w:rFonts w:cstheme="minorHAnsi"/>
                  <w:sz w:val="20"/>
                  <w:szCs w:val="20"/>
                </w:rPr>
                <w:id w:val="-69731969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378057018"/>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35FCA087" w14:textId="461A0370" w:rsidR="00ED5F91" w:rsidRPr="00DE346E" w:rsidRDefault="0082530F" w:rsidP="00ED5F91">
            <w:pPr>
              <w:ind w:left="-59"/>
              <w:rPr>
                <w:rFonts w:cstheme="minorHAnsi"/>
                <w:b/>
                <w:bCs/>
                <w:u w:val="single"/>
              </w:rPr>
            </w:pPr>
            <w:sdt>
              <w:sdtPr>
                <w:rPr>
                  <w:rFonts w:cstheme="minorHAnsi"/>
                  <w:sz w:val="20"/>
                  <w:szCs w:val="20"/>
                </w:rPr>
                <w:id w:val="390385446"/>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140612897"/>
                <w14:checkbox>
                  <w14:checked w14:val="0"/>
                  <w14:checkedState w14:val="2612" w14:font="MS Gothic"/>
                  <w14:uncheckedState w14:val="2610" w14:font="MS Gothic"/>
                </w14:checkbox>
              </w:sdtPr>
              <w:sdtEnd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1158" w:type="dxa"/>
            <w:vMerge/>
          </w:tcPr>
          <w:p w14:paraId="37A73A34" w14:textId="27F8A99E" w:rsidR="00ED5F91" w:rsidRPr="007D0A7E" w:rsidRDefault="00ED5F91" w:rsidP="00ED5F91">
            <w:pPr>
              <w:rPr>
                <w:rFonts w:cstheme="minorHAnsi"/>
              </w:rPr>
            </w:pPr>
          </w:p>
        </w:tc>
        <w:tc>
          <w:tcPr>
            <w:tcW w:w="2394" w:type="dxa"/>
            <w:vMerge/>
          </w:tcPr>
          <w:p w14:paraId="2570AA98" w14:textId="77777777" w:rsidR="00ED5F91" w:rsidRPr="00DE346E" w:rsidRDefault="00ED5F91" w:rsidP="00ED5F91">
            <w:pPr>
              <w:rPr>
                <w:rFonts w:cstheme="minorHAnsi"/>
                <w:b/>
                <w:bCs/>
                <w:u w:val="single"/>
              </w:rPr>
            </w:pPr>
          </w:p>
        </w:tc>
      </w:tr>
      <w:tr w:rsidR="00A3405D" w14:paraId="28D06925" w14:textId="2E9D1EEB" w:rsidTr="00E01C0E">
        <w:trPr>
          <w:cantSplit/>
        </w:trPr>
        <w:tc>
          <w:tcPr>
            <w:tcW w:w="4548" w:type="dxa"/>
            <w:shd w:val="clear" w:color="auto" w:fill="F0F5FA"/>
            <w:vAlign w:val="center"/>
          </w:tcPr>
          <w:p w14:paraId="45E455EF" w14:textId="77777777" w:rsidR="00B9650B" w:rsidRPr="006C77E6" w:rsidRDefault="00B9650B" w:rsidP="00B9650B">
            <w:pPr>
              <w:rPr>
                <w:sz w:val="12"/>
                <w:szCs w:val="12"/>
              </w:rPr>
            </w:pPr>
          </w:p>
          <w:p w14:paraId="49C6BB4F" w14:textId="77777777" w:rsidR="00B9650B" w:rsidRPr="004F34BC" w:rsidRDefault="0082530F" w:rsidP="00B9650B">
            <w:pPr>
              <w:rPr>
                <w:rFonts w:cstheme="minorHAnsi"/>
                <w:b/>
                <w:bCs/>
              </w:rPr>
            </w:pPr>
            <w:hyperlink w:anchor="Stand6g2" w:history="1">
              <w:r w:rsidR="00B9650B" w:rsidRPr="00725D96">
                <w:rPr>
                  <w:rStyle w:val="Hyperlink"/>
                  <w:rFonts w:cstheme="minorHAnsi"/>
                  <w:b/>
                  <w:bCs/>
                </w:rPr>
                <w:t>6-G-2</w:t>
              </w:r>
            </w:hyperlink>
            <w:r w:rsidR="00B9650B" w:rsidRPr="00534738">
              <w:t xml:space="preserve"> </w:t>
            </w:r>
            <w:r w:rsidR="00B9650B">
              <w:t xml:space="preserve">  </w:t>
            </w:r>
            <w:r w:rsidR="00B9650B" w:rsidRPr="00CC680C">
              <w:rPr>
                <w:i/>
                <w:iCs/>
              </w:rPr>
              <w:t>C-M, C</w:t>
            </w:r>
          </w:p>
          <w:p w14:paraId="29B8297A" w14:textId="680CB4BE" w:rsidR="00B9650B" w:rsidRPr="00D731C6" w:rsidRDefault="00B9650B" w:rsidP="00B9650B">
            <w:pPr>
              <w:rPr>
                <w:rFonts w:cstheme="minorHAnsi"/>
              </w:rPr>
            </w:pPr>
            <w:r>
              <w:rPr>
                <w:rFonts w:cstheme="minorHAnsi"/>
              </w:rPr>
              <w:t>Adequate screening for MH risk.</w:t>
            </w:r>
          </w:p>
        </w:tc>
        <w:tc>
          <w:tcPr>
            <w:tcW w:w="564" w:type="dxa"/>
            <w:shd w:val="clear" w:color="auto" w:fill="F0F5FA"/>
            <w:vAlign w:val="center"/>
          </w:tcPr>
          <w:p w14:paraId="191BFCBF" w14:textId="449F128B" w:rsidR="00B9650B" w:rsidRPr="00DE346E" w:rsidRDefault="0082530F" w:rsidP="00E01C0E">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1BBF38A" w14:textId="3373ED06" w:rsidR="00B9650B" w:rsidRPr="00DE346E" w:rsidRDefault="0082530F" w:rsidP="00E01C0E">
            <w:pPr>
              <w:ind w:left="-65"/>
              <w:rPr>
                <w:rFonts w:cstheme="minorHAnsi"/>
                <w:b/>
                <w:bCs/>
                <w:u w:val="single"/>
              </w:rPr>
            </w:pPr>
            <w:sdt>
              <w:sdtPr>
                <w:rPr>
                  <w:rFonts w:cstheme="minorHAnsi"/>
                  <w:sz w:val="20"/>
                  <w:szCs w:val="20"/>
                </w:rPr>
                <w:id w:val="-136590775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1606581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27AF244" w14:textId="02BAC6DB" w:rsidR="00B9650B" w:rsidRPr="00DE346E" w:rsidRDefault="0082530F" w:rsidP="00E01C0E">
            <w:pPr>
              <w:ind w:left="-65"/>
              <w:rPr>
                <w:rFonts w:cstheme="minorHAnsi"/>
                <w:b/>
                <w:bCs/>
                <w:u w:val="single"/>
              </w:rPr>
            </w:pPr>
            <w:sdt>
              <w:sdtPr>
                <w:rPr>
                  <w:rFonts w:cstheme="minorHAnsi"/>
                  <w:sz w:val="20"/>
                  <w:szCs w:val="20"/>
                </w:rPr>
                <w:id w:val="11119359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97946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ACDB37" w14:textId="37016BB8" w:rsidR="00B9650B" w:rsidRPr="00DE346E" w:rsidRDefault="0082530F" w:rsidP="00E01C0E">
            <w:pPr>
              <w:ind w:left="-65"/>
              <w:rPr>
                <w:rFonts w:cstheme="minorHAnsi"/>
                <w:b/>
                <w:bCs/>
                <w:u w:val="single"/>
              </w:rPr>
            </w:pPr>
            <w:sdt>
              <w:sdtPr>
                <w:rPr>
                  <w:rFonts w:cstheme="minorHAnsi"/>
                  <w:sz w:val="20"/>
                  <w:szCs w:val="20"/>
                </w:rPr>
                <w:id w:val="-14553221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937454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1F62B5E2" w14:textId="3ADA5011" w:rsidR="00B9650B" w:rsidRPr="00DE346E" w:rsidRDefault="0082530F" w:rsidP="00E01C0E">
            <w:pPr>
              <w:ind w:left="-65"/>
              <w:rPr>
                <w:rFonts w:cstheme="minorHAnsi"/>
                <w:b/>
                <w:bCs/>
                <w:u w:val="single"/>
              </w:rPr>
            </w:pPr>
            <w:sdt>
              <w:sdtPr>
                <w:rPr>
                  <w:rFonts w:cstheme="minorHAnsi"/>
                  <w:sz w:val="20"/>
                  <w:szCs w:val="20"/>
                </w:rPr>
                <w:id w:val="-13716849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29185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28E874F9" w14:textId="01EA81EC" w:rsidR="00B9650B" w:rsidRPr="00DE346E" w:rsidRDefault="0082530F" w:rsidP="00E01C0E">
            <w:pPr>
              <w:ind w:left="-65"/>
              <w:rPr>
                <w:rFonts w:cstheme="minorHAnsi"/>
                <w:b/>
                <w:bCs/>
                <w:u w:val="single"/>
              </w:rPr>
            </w:pPr>
            <w:sdt>
              <w:sdtPr>
                <w:rPr>
                  <w:rFonts w:cstheme="minorHAnsi"/>
                  <w:sz w:val="20"/>
                  <w:szCs w:val="20"/>
                </w:rPr>
                <w:id w:val="175346539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692914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8DC2E13" w14:textId="6116CE40" w:rsidR="00B9650B" w:rsidRPr="00DE346E" w:rsidRDefault="0082530F" w:rsidP="00E01C0E">
            <w:pPr>
              <w:ind w:left="-65"/>
              <w:rPr>
                <w:rFonts w:cstheme="minorHAnsi"/>
                <w:b/>
                <w:bCs/>
                <w:u w:val="single"/>
              </w:rPr>
            </w:pPr>
            <w:sdt>
              <w:sdtPr>
                <w:rPr>
                  <w:rFonts w:cstheme="minorHAnsi"/>
                  <w:sz w:val="20"/>
                  <w:szCs w:val="20"/>
                </w:rPr>
                <w:id w:val="158988815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494059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1E082E4" w14:textId="79383787" w:rsidR="00B9650B" w:rsidRPr="00DE346E" w:rsidRDefault="0082530F" w:rsidP="00E01C0E">
            <w:pPr>
              <w:ind w:left="-65"/>
              <w:rPr>
                <w:rFonts w:cstheme="minorHAnsi"/>
                <w:b/>
                <w:bCs/>
                <w:u w:val="single"/>
              </w:rPr>
            </w:pPr>
            <w:sdt>
              <w:sdtPr>
                <w:rPr>
                  <w:rFonts w:cstheme="minorHAnsi"/>
                  <w:sz w:val="20"/>
                  <w:szCs w:val="20"/>
                </w:rPr>
                <w:id w:val="-202624711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938831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D0A4590" w14:textId="57AFD301" w:rsidR="00B9650B" w:rsidRPr="00DE346E" w:rsidRDefault="0082530F" w:rsidP="00E01C0E">
            <w:pPr>
              <w:ind w:left="-65"/>
              <w:rPr>
                <w:rFonts w:cstheme="minorHAnsi"/>
                <w:b/>
                <w:bCs/>
                <w:u w:val="single"/>
              </w:rPr>
            </w:pPr>
            <w:sdt>
              <w:sdtPr>
                <w:rPr>
                  <w:rFonts w:cstheme="minorHAnsi"/>
                  <w:sz w:val="20"/>
                  <w:szCs w:val="20"/>
                </w:rPr>
                <w:id w:val="10763564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0120725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E1B6BE5" w14:textId="534C3E8C" w:rsidR="00B9650B" w:rsidRPr="00DE346E" w:rsidRDefault="0082530F" w:rsidP="00E01C0E">
            <w:pPr>
              <w:ind w:left="-65"/>
              <w:rPr>
                <w:rFonts w:cstheme="minorHAnsi"/>
                <w:b/>
                <w:bCs/>
                <w:u w:val="single"/>
              </w:rPr>
            </w:pPr>
            <w:sdt>
              <w:sdtPr>
                <w:rPr>
                  <w:rFonts w:cstheme="minorHAnsi"/>
                  <w:sz w:val="20"/>
                  <w:szCs w:val="20"/>
                </w:rPr>
                <w:id w:val="-19719802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025352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D070E13" w14:textId="49492E34" w:rsidR="00B9650B" w:rsidRPr="00DE346E" w:rsidRDefault="0082530F" w:rsidP="00E01C0E">
            <w:pPr>
              <w:ind w:left="-65"/>
              <w:rPr>
                <w:rFonts w:cstheme="minorHAnsi"/>
                <w:b/>
                <w:bCs/>
                <w:u w:val="single"/>
              </w:rPr>
            </w:pPr>
            <w:sdt>
              <w:sdtPr>
                <w:rPr>
                  <w:rFonts w:cstheme="minorHAnsi"/>
                  <w:sz w:val="20"/>
                  <w:szCs w:val="20"/>
                </w:rPr>
                <w:id w:val="-98848362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36775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2B3DF97" w14:textId="799DC838" w:rsidR="00B9650B" w:rsidRPr="00DE346E" w:rsidRDefault="0082530F" w:rsidP="00E01C0E">
            <w:pPr>
              <w:ind w:left="-65"/>
              <w:rPr>
                <w:rFonts w:cstheme="minorHAnsi"/>
                <w:b/>
                <w:bCs/>
                <w:u w:val="single"/>
              </w:rPr>
            </w:pPr>
            <w:sdt>
              <w:sdtPr>
                <w:rPr>
                  <w:rFonts w:cstheme="minorHAnsi"/>
                  <w:sz w:val="20"/>
                  <w:szCs w:val="20"/>
                </w:rPr>
                <w:id w:val="-96543016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517597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995AB3F" w14:textId="62EF0018" w:rsidR="00B9650B" w:rsidRPr="00DE346E" w:rsidRDefault="0082530F" w:rsidP="00E01C0E">
            <w:pPr>
              <w:ind w:left="-65"/>
              <w:rPr>
                <w:rFonts w:cstheme="minorHAnsi"/>
                <w:b/>
                <w:bCs/>
                <w:u w:val="single"/>
              </w:rPr>
            </w:pPr>
            <w:sdt>
              <w:sdtPr>
                <w:rPr>
                  <w:rFonts w:cstheme="minorHAnsi"/>
                  <w:sz w:val="20"/>
                  <w:szCs w:val="20"/>
                </w:rPr>
                <w:id w:val="30951961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2042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DD798C7" w14:textId="7A3532E1" w:rsidR="00B9650B" w:rsidRPr="00DE346E" w:rsidRDefault="0082530F" w:rsidP="00E01C0E">
            <w:pPr>
              <w:ind w:left="-65"/>
              <w:rPr>
                <w:rFonts w:cstheme="minorHAnsi"/>
                <w:b/>
                <w:bCs/>
                <w:u w:val="single"/>
              </w:rPr>
            </w:pPr>
            <w:sdt>
              <w:sdtPr>
                <w:rPr>
                  <w:rFonts w:cstheme="minorHAnsi"/>
                  <w:sz w:val="20"/>
                  <w:szCs w:val="20"/>
                </w:rPr>
                <w:id w:val="-2051518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15612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30D0519" w14:textId="36B1E624" w:rsidR="00B9650B" w:rsidRPr="00DE346E" w:rsidRDefault="0082530F" w:rsidP="00E01C0E">
            <w:pPr>
              <w:ind w:left="-65"/>
              <w:rPr>
                <w:rFonts w:cstheme="minorHAnsi"/>
                <w:b/>
                <w:bCs/>
                <w:u w:val="single"/>
              </w:rPr>
            </w:pPr>
            <w:sdt>
              <w:sdtPr>
                <w:rPr>
                  <w:rFonts w:cstheme="minorHAnsi"/>
                  <w:sz w:val="20"/>
                  <w:szCs w:val="20"/>
                </w:rPr>
                <w:id w:val="-191022088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7654003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5898532" w14:textId="05E415C3" w:rsidR="00B9650B" w:rsidRPr="00DE346E" w:rsidRDefault="0082530F" w:rsidP="00E01C0E">
            <w:pPr>
              <w:ind w:left="-65"/>
              <w:rPr>
                <w:rFonts w:cstheme="minorHAnsi"/>
                <w:b/>
                <w:bCs/>
                <w:u w:val="single"/>
              </w:rPr>
            </w:pPr>
            <w:sdt>
              <w:sdtPr>
                <w:rPr>
                  <w:rFonts w:cstheme="minorHAnsi"/>
                  <w:sz w:val="20"/>
                  <w:szCs w:val="20"/>
                </w:rPr>
                <w:id w:val="-15526786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04334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7C7A554" w14:textId="1D45D24C" w:rsidR="00B9650B" w:rsidRPr="00DE346E" w:rsidRDefault="0082530F" w:rsidP="00E01C0E">
            <w:pPr>
              <w:ind w:left="-65"/>
              <w:rPr>
                <w:rFonts w:cstheme="minorHAnsi"/>
                <w:b/>
                <w:bCs/>
                <w:u w:val="single"/>
              </w:rPr>
            </w:pPr>
            <w:sdt>
              <w:sdtPr>
                <w:rPr>
                  <w:rFonts w:cstheme="minorHAnsi"/>
                  <w:sz w:val="20"/>
                  <w:szCs w:val="20"/>
                </w:rPr>
                <w:id w:val="14235269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991164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1E835F" w14:textId="332034AA" w:rsidR="00B9650B" w:rsidRPr="00DE346E" w:rsidRDefault="0082530F" w:rsidP="00E01C0E">
            <w:pPr>
              <w:ind w:left="-65"/>
              <w:rPr>
                <w:rFonts w:cstheme="minorHAnsi"/>
                <w:b/>
                <w:bCs/>
                <w:u w:val="single"/>
              </w:rPr>
            </w:pPr>
            <w:sdt>
              <w:sdtPr>
                <w:rPr>
                  <w:rFonts w:cstheme="minorHAnsi"/>
                  <w:sz w:val="20"/>
                  <w:szCs w:val="20"/>
                </w:rPr>
                <w:id w:val="134945698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15802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AA2B717" w14:textId="07B8C9D9" w:rsidR="00B9650B" w:rsidRPr="00DE346E" w:rsidRDefault="0082530F" w:rsidP="00E01C0E">
            <w:pPr>
              <w:ind w:left="-65"/>
              <w:rPr>
                <w:rFonts w:cstheme="minorHAnsi"/>
                <w:b/>
                <w:bCs/>
                <w:u w:val="single"/>
              </w:rPr>
            </w:pPr>
            <w:sdt>
              <w:sdtPr>
                <w:rPr>
                  <w:rFonts w:cstheme="minorHAnsi"/>
                  <w:sz w:val="20"/>
                  <w:szCs w:val="20"/>
                </w:rPr>
                <w:id w:val="5220610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306271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F56D68E" w14:textId="43E65052" w:rsidR="00B9650B" w:rsidRPr="00DE346E" w:rsidRDefault="0082530F" w:rsidP="00E01C0E">
            <w:pPr>
              <w:ind w:left="-65"/>
              <w:rPr>
                <w:rFonts w:cstheme="minorHAnsi"/>
                <w:b/>
                <w:bCs/>
                <w:u w:val="single"/>
              </w:rPr>
            </w:pPr>
            <w:sdt>
              <w:sdtPr>
                <w:rPr>
                  <w:rFonts w:cstheme="minorHAnsi"/>
                  <w:sz w:val="20"/>
                  <w:szCs w:val="20"/>
                </w:rPr>
                <w:id w:val="-14486172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021736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523624017"/>
            <w:lock w:val="sdtLocked"/>
            <w:placeholder>
              <w:docPart w:val="AE178F662944475397D82F106E89EB46"/>
            </w:placeholder>
            <w:showingPlcHdr/>
          </w:sdtPr>
          <w:sdtEndPr/>
          <w:sdtContent>
            <w:tc>
              <w:tcPr>
                <w:tcW w:w="1158" w:type="dxa"/>
                <w:shd w:val="clear" w:color="auto" w:fill="F0F5FA"/>
                <w:vAlign w:val="center"/>
              </w:tcPr>
              <w:p w14:paraId="2171E054" w14:textId="68A6701C"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B39F6D0A04B4A00AFA3D0405412AFC8"/>
            </w:placeholder>
            <w:showingPlcHdr/>
          </w:sdtPr>
          <w:sdtEndPr/>
          <w:sdtContent>
            <w:tc>
              <w:tcPr>
                <w:tcW w:w="2394" w:type="dxa"/>
                <w:shd w:val="clear" w:color="auto" w:fill="F0F5FA"/>
                <w:vAlign w:val="center"/>
              </w:tcPr>
              <w:p w14:paraId="28B7A8B8" w14:textId="1010C81D" w:rsidR="00B9650B" w:rsidRPr="00DE346E" w:rsidRDefault="00B9650B" w:rsidP="00B9650B">
                <w:pPr>
                  <w:rPr>
                    <w:rFonts w:cstheme="minorHAnsi"/>
                    <w:b/>
                    <w:bCs/>
                    <w:u w:val="single"/>
                  </w:rPr>
                </w:pPr>
                <w:r>
                  <w:rPr>
                    <w:rStyle w:val="PlaceholderText"/>
                  </w:rPr>
                  <w:t>Total Reviewed</w:t>
                </w:r>
              </w:p>
            </w:tc>
          </w:sdtContent>
        </w:sdt>
      </w:tr>
      <w:tr w:rsidR="001A5FCE" w14:paraId="2BECBFDF" w14:textId="77777777" w:rsidTr="00E01C0E">
        <w:trPr>
          <w:cantSplit/>
        </w:trPr>
        <w:tc>
          <w:tcPr>
            <w:tcW w:w="19440" w:type="dxa"/>
            <w:gridSpan w:val="23"/>
            <w:shd w:val="clear" w:color="auto" w:fill="F0F5FA"/>
            <w:vAlign w:val="center"/>
          </w:tcPr>
          <w:p w14:paraId="5B674FD8" w14:textId="500FB988" w:rsidR="001A5FCE" w:rsidRPr="00D731C6" w:rsidRDefault="000B135D"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B9650B" w14:paraId="168F3011" w14:textId="77777777" w:rsidTr="00E01C0E">
        <w:trPr>
          <w:cantSplit/>
        </w:trPr>
        <w:tc>
          <w:tcPr>
            <w:tcW w:w="4548" w:type="dxa"/>
            <w:vAlign w:val="center"/>
          </w:tcPr>
          <w:p w14:paraId="114ECA76" w14:textId="77777777" w:rsidR="00B9650B" w:rsidRPr="0045038E" w:rsidRDefault="00B9650B" w:rsidP="00B9650B">
            <w:pPr>
              <w:rPr>
                <w:sz w:val="12"/>
                <w:szCs w:val="12"/>
              </w:rPr>
            </w:pPr>
          </w:p>
          <w:p w14:paraId="73ABD620" w14:textId="5CF7AE96" w:rsidR="00B9650B" w:rsidRPr="00A561C2" w:rsidRDefault="0082530F" w:rsidP="00B9650B">
            <w:pPr>
              <w:rPr>
                <w:rFonts w:cstheme="minorHAnsi"/>
                <w:b/>
                <w:bCs/>
              </w:rPr>
            </w:pPr>
            <w:hyperlink w:anchor="Med8A8" w:history="1">
              <w:r w:rsidR="00B9650B" w:rsidRPr="00142DE5">
                <w:rPr>
                  <w:rStyle w:val="Hyperlink"/>
                  <w:b/>
                  <w:bCs/>
                </w:rPr>
                <w:t>8-A-8</w:t>
              </w:r>
              <w:r w:rsidR="00B9650B" w:rsidRPr="00142DE5">
                <w:rPr>
                  <w:rStyle w:val="Hyperlink"/>
                </w:rPr>
                <w:t xml:space="preserve">  </w:t>
              </w:r>
            </w:hyperlink>
            <w:r w:rsidR="00B9650B">
              <w:t xml:space="preserve"> </w:t>
            </w:r>
            <w:r w:rsidR="00B9650B" w:rsidRPr="00CC680C">
              <w:rPr>
                <w:i/>
                <w:iCs/>
              </w:rPr>
              <w:t>A, B, C-M, C</w:t>
            </w:r>
          </w:p>
          <w:p w14:paraId="1D2E6067" w14:textId="22428B2E" w:rsidR="00B9650B" w:rsidRPr="00D731C6" w:rsidRDefault="00B9650B" w:rsidP="00B9650B">
            <w:pPr>
              <w:rPr>
                <w:rFonts w:cstheme="minorHAnsi"/>
              </w:rPr>
            </w:pPr>
            <w:r w:rsidRPr="006B2EAF">
              <w:rPr>
                <w:rFonts w:cstheme="minorHAnsi"/>
              </w:rPr>
              <w:t>Every record must be accurate, legible, and promptly completed.</w:t>
            </w:r>
          </w:p>
        </w:tc>
        <w:tc>
          <w:tcPr>
            <w:tcW w:w="564" w:type="dxa"/>
            <w:vAlign w:val="center"/>
          </w:tcPr>
          <w:p w14:paraId="1734FE40" w14:textId="247ECA09" w:rsidR="00B9650B" w:rsidRPr="00DE346E" w:rsidRDefault="0082530F" w:rsidP="00E01C0E">
            <w:pPr>
              <w:ind w:left="-65"/>
              <w:rPr>
                <w:rFonts w:cstheme="minorHAnsi"/>
                <w:b/>
                <w:bCs/>
                <w:u w:val="single"/>
              </w:rPr>
            </w:pPr>
            <w:sdt>
              <w:sdtPr>
                <w:rPr>
                  <w:rFonts w:cstheme="minorHAnsi"/>
                  <w:sz w:val="20"/>
                  <w:szCs w:val="20"/>
                </w:rPr>
                <w:id w:val="-1805888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019078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70AA4E1" w14:textId="7F4CD4F3" w:rsidR="00B9650B" w:rsidRPr="00DE346E" w:rsidRDefault="0082530F" w:rsidP="00E01C0E">
            <w:pPr>
              <w:ind w:left="-65"/>
              <w:rPr>
                <w:rFonts w:cstheme="minorHAnsi"/>
                <w:b/>
                <w:bCs/>
                <w:u w:val="single"/>
              </w:rPr>
            </w:pPr>
            <w:sdt>
              <w:sdtPr>
                <w:rPr>
                  <w:rFonts w:cstheme="minorHAnsi"/>
                  <w:sz w:val="20"/>
                  <w:szCs w:val="20"/>
                </w:rPr>
                <w:id w:val="-14029817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054004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E643E75" w14:textId="295A79CB" w:rsidR="00B9650B" w:rsidRPr="00DE346E" w:rsidRDefault="0082530F" w:rsidP="00E01C0E">
            <w:pPr>
              <w:ind w:left="-65"/>
              <w:rPr>
                <w:rFonts w:cstheme="minorHAnsi"/>
                <w:b/>
                <w:bCs/>
                <w:u w:val="single"/>
              </w:rPr>
            </w:pPr>
            <w:sdt>
              <w:sdtPr>
                <w:rPr>
                  <w:rFonts w:cstheme="minorHAnsi"/>
                  <w:sz w:val="20"/>
                  <w:szCs w:val="20"/>
                </w:rPr>
                <w:id w:val="-36059766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875338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6BCC581" w14:textId="7040C09E" w:rsidR="00B9650B" w:rsidRPr="00DE346E" w:rsidRDefault="0082530F" w:rsidP="00E01C0E">
            <w:pPr>
              <w:ind w:left="-65"/>
              <w:rPr>
                <w:rFonts w:cstheme="minorHAnsi"/>
                <w:b/>
                <w:bCs/>
                <w:u w:val="single"/>
              </w:rPr>
            </w:pPr>
            <w:sdt>
              <w:sdtPr>
                <w:rPr>
                  <w:rFonts w:cstheme="minorHAnsi"/>
                  <w:sz w:val="20"/>
                  <w:szCs w:val="20"/>
                </w:rPr>
                <w:id w:val="-1793360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96853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2F1A5C8" w14:textId="19E69CD4" w:rsidR="00B9650B" w:rsidRPr="00DE346E" w:rsidRDefault="0082530F" w:rsidP="00E01C0E">
            <w:pPr>
              <w:ind w:left="-65"/>
              <w:rPr>
                <w:rFonts w:cstheme="minorHAnsi"/>
                <w:b/>
                <w:bCs/>
                <w:u w:val="single"/>
              </w:rPr>
            </w:pPr>
            <w:sdt>
              <w:sdtPr>
                <w:rPr>
                  <w:rFonts w:cstheme="minorHAnsi"/>
                  <w:sz w:val="20"/>
                  <w:szCs w:val="20"/>
                </w:rPr>
                <w:id w:val="20006236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88963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B719ACF" w14:textId="1398164E" w:rsidR="00B9650B" w:rsidRPr="00DE346E" w:rsidRDefault="0082530F" w:rsidP="00E01C0E">
            <w:pPr>
              <w:ind w:left="-65"/>
              <w:rPr>
                <w:rFonts w:cstheme="minorHAnsi"/>
                <w:b/>
                <w:bCs/>
                <w:u w:val="single"/>
              </w:rPr>
            </w:pPr>
            <w:sdt>
              <w:sdtPr>
                <w:rPr>
                  <w:rFonts w:cstheme="minorHAnsi"/>
                  <w:sz w:val="20"/>
                  <w:szCs w:val="20"/>
                </w:rPr>
                <w:id w:val="3191692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2786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4CD709" w14:textId="27586F1D" w:rsidR="00B9650B" w:rsidRPr="00DE346E" w:rsidRDefault="0082530F" w:rsidP="00E01C0E">
            <w:pPr>
              <w:ind w:left="-65"/>
              <w:rPr>
                <w:rFonts w:cstheme="minorHAnsi"/>
                <w:b/>
                <w:bCs/>
                <w:u w:val="single"/>
              </w:rPr>
            </w:pPr>
            <w:sdt>
              <w:sdtPr>
                <w:rPr>
                  <w:rFonts w:cstheme="minorHAnsi"/>
                  <w:sz w:val="20"/>
                  <w:szCs w:val="20"/>
                </w:rPr>
                <w:id w:val="128176817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365842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EE233F6" w14:textId="7BB89619" w:rsidR="00B9650B" w:rsidRPr="00DE346E" w:rsidRDefault="0082530F" w:rsidP="00E01C0E">
            <w:pPr>
              <w:ind w:left="-65"/>
              <w:rPr>
                <w:rFonts w:cstheme="minorHAnsi"/>
                <w:b/>
                <w:bCs/>
                <w:u w:val="single"/>
              </w:rPr>
            </w:pPr>
            <w:sdt>
              <w:sdtPr>
                <w:rPr>
                  <w:rFonts w:cstheme="minorHAnsi"/>
                  <w:sz w:val="20"/>
                  <w:szCs w:val="20"/>
                </w:rPr>
                <w:id w:val="20112540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19665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6F026FB" w14:textId="3FB1BC99" w:rsidR="00B9650B" w:rsidRPr="00DE346E" w:rsidRDefault="0082530F" w:rsidP="00E01C0E">
            <w:pPr>
              <w:ind w:left="-65"/>
              <w:rPr>
                <w:rFonts w:cstheme="minorHAnsi"/>
                <w:b/>
                <w:bCs/>
                <w:u w:val="single"/>
              </w:rPr>
            </w:pPr>
            <w:sdt>
              <w:sdtPr>
                <w:rPr>
                  <w:rFonts w:cstheme="minorHAnsi"/>
                  <w:sz w:val="20"/>
                  <w:szCs w:val="20"/>
                </w:rPr>
                <w:id w:val="-9871741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7981057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6143105" w14:textId="4280C49E" w:rsidR="00B9650B" w:rsidRPr="00DE346E" w:rsidRDefault="0082530F" w:rsidP="00E01C0E">
            <w:pPr>
              <w:ind w:left="-65"/>
              <w:rPr>
                <w:rFonts w:cstheme="minorHAnsi"/>
                <w:b/>
                <w:bCs/>
                <w:u w:val="single"/>
              </w:rPr>
            </w:pPr>
            <w:sdt>
              <w:sdtPr>
                <w:rPr>
                  <w:rFonts w:cstheme="minorHAnsi"/>
                  <w:sz w:val="20"/>
                  <w:szCs w:val="20"/>
                </w:rPr>
                <w:id w:val="20824122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7004950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A94B62" w14:textId="66416FB1" w:rsidR="00B9650B" w:rsidRPr="00DE346E" w:rsidRDefault="0082530F" w:rsidP="00E01C0E">
            <w:pPr>
              <w:ind w:left="-65"/>
              <w:rPr>
                <w:rFonts w:cstheme="minorHAnsi"/>
                <w:b/>
                <w:bCs/>
                <w:u w:val="single"/>
              </w:rPr>
            </w:pPr>
            <w:sdt>
              <w:sdtPr>
                <w:rPr>
                  <w:rFonts w:cstheme="minorHAnsi"/>
                  <w:sz w:val="20"/>
                  <w:szCs w:val="20"/>
                </w:rPr>
                <w:id w:val="1741641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251484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CBDBBC7" w14:textId="3FC43AC2" w:rsidR="00B9650B" w:rsidRPr="00DE346E" w:rsidRDefault="0082530F" w:rsidP="00E01C0E">
            <w:pPr>
              <w:ind w:left="-65"/>
              <w:rPr>
                <w:rFonts w:cstheme="minorHAnsi"/>
                <w:b/>
                <w:bCs/>
                <w:u w:val="single"/>
              </w:rPr>
            </w:pPr>
            <w:sdt>
              <w:sdtPr>
                <w:rPr>
                  <w:rFonts w:cstheme="minorHAnsi"/>
                  <w:sz w:val="20"/>
                  <w:szCs w:val="20"/>
                </w:rPr>
                <w:id w:val="-17338479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11333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5D99E94" w14:textId="6A392456" w:rsidR="00B9650B" w:rsidRPr="00DE346E" w:rsidRDefault="0082530F" w:rsidP="00E01C0E">
            <w:pPr>
              <w:ind w:left="-65"/>
              <w:rPr>
                <w:rFonts w:cstheme="minorHAnsi"/>
                <w:b/>
                <w:bCs/>
                <w:u w:val="single"/>
              </w:rPr>
            </w:pPr>
            <w:sdt>
              <w:sdtPr>
                <w:rPr>
                  <w:rFonts w:cstheme="minorHAnsi"/>
                  <w:sz w:val="20"/>
                  <w:szCs w:val="20"/>
                </w:rPr>
                <w:id w:val="-31579839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354904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8A57314" w14:textId="38619EDF" w:rsidR="00B9650B" w:rsidRPr="00DE346E" w:rsidRDefault="0082530F" w:rsidP="00E01C0E">
            <w:pPr>
              <w:ind w:left="-65"/>
              <w:rPr>
                <w:rFonts w:cstheme="minorHAnsi"/>
                <w:b/>
                <w:bCs/>
                <w:u w:val="single"/>
              </w:rPr>
            </w:pPr>
            <w:sdt>
              <w:sdtPr>
                <w:rPr>
                  <w:rFonts w:cstheme="minorHAnsi"/>
                  <w:sz w:val="20"/>
                  <w:szCs w:val="20"/>
                </w:rPr>
                <w:id w:val="-16022506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13909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E3C7B8B" w14:textId="0E5CE188" w:rsidR="00B9650B" w:rsidRPr="00DE346E" w:rsidRDefault="0082530F" w:rsidP="00E01C0E">
            <w:pPr>
              <w:ind w:left="-65"/>
              <w:rPr>
                <w:rFonts w:cstheme="minorHAnsi"/>
                <w:b/>
                <w:bCs/>
                <w:u w:val="single"/>
              </w:rPr>
            </w:pPr>
            <w:sdt>
              <w:sdtPr>
                <w:rPr>
                  <w:rFonts w:cstheme="minorHAnsi"/>
                  <w:sz w:val="20"/>
                  <w:szCs w:val="20"/>
                </w:rPr>
                <w:id w:val="-7904257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837472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15C3C98" w14:textId="15ECEB85" w:rsidR="00B9650B" w:rsidRPr="00DE346E" w:rsidRDefault="0082530F" w:rsidP="00E01C0E">
            <w:pPr>
              <w:ind w:left="-65"/>
              <w:rPr>
                <w:rFonts w:cstheme="minorHAnsi"/>
                <w:b/>
                <w:bCs/>
                <w:u w:val="single"/>
              </w:rPr>
            </w:pPr>
            <w:sdt>
              <w:sdtPr>
                <w:rPr>
                  <w:rFonts w:cstheme="minorHAnsi"/>
                  <w:sz w:val="20"/>
                  <w:szCs w:val="20"/>
                </w:rPr>
                <w:id w:val="1456681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411075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8D566F" w14:textId="44C82DE6" w:rsidR="00B9650B" w:rsidRPr="00DE346E" w:rsidRDefault="0082530F" w:rsidP="00E01C0E">
            <w:pPr>
              <w:ind w:left="-65"/>
              <w:rPr>
                <w:rFonts w:cstheme="minorHAnsi"/>
                <w:b/>
                <w:bCs/>
                <w:u w:val="single"/>
              </w:rPr>
            </w:pPr>
            <w:sdt>
              <w:sdtPr>
                <w:rPr>
                  <w:rFonts w:cstheme="minorHAnsi"/>
                  <w:sz w:val="20"/>
                  <w:szCs w:val="20"/>
                </w:rPr>
                <w:id w:val="8587040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059624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B39912E" w14:textId="5F466FE5" w:rsidR="00B9650B" w:rsidRPr="00DE346E" w:rsidRDefault="0082530F" w:rsidP="00E01C0E">
            <w:pPr>
              <w:ind w:left="-65"/>
              <w:rPr>
                <w:rFonts w:cstheme="minorHAnsi"/>
                <w:b/>
                <w:bCs/>
                <w:u w:val="single"/>
              </w:rPr>
            </w:pPr>
            <w:sdt>
              <w:sdtPr>
                <w:rPr>
                  <w:rFonts w:cstheme="minorHAnsi"/>
                  <w:sz w:val="20"/>
                  <w:szCs w:val="20"/>
                </w:rPr>
                <w:id w:val="-169984205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50246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A8355AC" w14:textId="1E5F21B7" w:rsidR="00B9650B" w:rsidRPr="00DE346E" w:rsidRDefault="0082530F" w:rsidP="00E01C0E">
            <w:pPr>
              <w:ind w:left="-65"/>
              <w:rPr>
                <w:rFonts w:cstheme="minorHAnsi"/>
                <w:b/>
                <w:bCs/>
                <w:u w:val="single"/>
              </w:rPr>
            </w:pPr>
            <w:sdt>
              <w:sdtPr>
                <w:rPr>
                  <w:rFonts w:cstheme="minorHAnsi"/>
                  <w:sz w:val="20"/>
                  <w:szCs w:val="20"/>
                </w:rPr>
                <w:id w:val="-15711873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77609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0B7A77A9" w14:textId="20ABF1D5" w:rsidR="00B9650B" w:rsidRPr="00DE346E" w:rsidRDefault="0082530F" w:rsidP="00E01C0E">
            <w:pPr>
              <w:ind w:left="-65"/>
              <w:rPr>
                <w:rFonts w:cstheme="minorHAnsi"/>
                <w:b/>
                <w:bCs/>
                <w:u w:val="single"/>
              </w:rPr>
            </w:pPr>
            <w:sdt>
              <w:sdtPr>
                <w:rPr>
                  <w:rFonts w:cstheme="minorHAnsi"/>
                  <w:sz w:val="20"/>
                  <w:szCs w:val="20"/>
                </w:rPr>
                <w:id w:val="53731433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702080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397475"/>
            <w:placeholder>
              <w:docPart w:val="25727CF94C56435FACE8DD7C8BFF4A77"/>
            </w:placeholder>
            <w:showingPlcHdr/>
          </w:sdtPr>
          <w:sdtEndPr/>
          <w:sdtContent>
            <w:tc>
              <w:tcPr>
                <w:tcW w:w="1158" w:type="dxa"/>
                <w:vAlign w:val="center"/>
              </w:tcPr>
              <w:p w14:paraId="744D4F81" w14:textId="77777777"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79243082"/>
            <w:placeholder>
              <w:docPart w:val="B7AD9AA077804083AF79FCA658D1E6D4"/>
            </w:placeholder>
            <w:showingPlcHdr/>
          </w:sdtPr>
          <w:sdtEndPr/>
          <w:sdtContent>
            <w:tc>
              <w:tcPr>
                <w:tcW w:w="2394" w:type="dxa"/>
                <w:vAlign w:val="center"/>
              </w:tcPr>
              <w:p w14:paraId="54F00225" w14:textId="77777777" w:rsidR="00B9650B" w:rsidRPr="00DE346E" w:rsidRDefault="00B9650B" w:rsidP="00B9650B">
                <w:pPr>
                  <w:rPr>
                    <w:rFonts w:cstheme="minorHAnsi"/>
                    <w:b/>
                    <w:bCs/>
                    <w:u w:val="single"/>
                  </w:rPr>
                </w:pPr>
                <w:r>
                  <w:rPr>
                    <w:rStyle w:val="PlaceholderText"/>
                  </w:rPr>
                  <w:t>Total Reviewed</w:t>
                </w:r>
              </w:p>
            </w:tc>
          </w:sdtContent>
        </w:sdt>
      </w:tr>
      <w:tr w:rsidR="001D63E0" w14:paraId="72A0EBE9" w14:textId="77777777" w:rsidTr="00E01C0E">
        <w:trPr>
          <w:cantSplit/>
        </w:trPr>
        <w:tc>
          <w:tcPr>
            <w:tcW w:w="19440" w:type="dxa"/>
            <w:gridSpan w:val="23"/>
            <w:vAlign w:val="center"/>
          </w:tcPr>
          <w:p w14:paraId="0E33C1DD" w14:textId="77777777" w:rsidR="001D63E0" w:rsidRPr="00D731C6" w:rsidRDefault="001D63E0"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B53FF6" w14:paraId="7AEFEF04" w14:textId="771BC546" w:rsidTr="00E01C0E">
        <w:trPr>
          <w:cantSplit/>
        </w:trPr>
        <w:tc>
          <w:tcPr>
            <w:tcW w:w="4548" w:type="dxa"/>
            <w:shd w:val="clear" w:color="auto" w:fill="F0F5FA"/>
            <w:vAlign w:val="center"/>
          </w:tcPr>
          <w:p w14:paraId="6EDF3EF3" w14:textId="77777777" w:rsidR="00B9650B" w:rsidRPr="0045038E" w:rsidRDefault="00B9650B" w:rsidP="00B9650B">
            <w:pPr>
              <w:rPr>
                <w:sz w:val="12"/>
                <w:szCs w:val="12"/>
              </w:rPr>
            </w:pPr>
          </w:p>
          <w:p w14:paraId="6B3D0761" w14:textId="7BCA00D5" w:rsidR="00B9650B" w:rsidRPr="00A561C2" w:rsidRDefault="0082530F" w:rsidP="00B9650B">
            <w:pPr>
              <w:rPr>
                <w:rFonts w:cstheme="minorHAnsi"/>
                <w:b/>
                <w:bCs/>
              </w:rPr>
            </w:pPr>
            <w:hyperlink w:anchor="Med8B2" w:tooltip="Click to See Full Standard" w:history="1">
              <w:r w:rsidR="00B9650B" w:rsidRPr="00214DAF">
                <w:rPr>
                  <w:rStyle w:val="Hyperlink"/>
                  <w:rFonts w:cstheme="minorHAnsi"/>
                  <w:b/>
                  <w:bCs/>
                </w:rPr>
                <w:t>8-B-2</w:t>
              </w:r>
            </w:hyperlink>
            <w:r w:rsidR="00B9650B" w:rsidRPr="00534738">
              <w:t xml:space="preserve"> </w:t>
            </w:r>
            <w:r w:rsidR="00B9650B">
              <w:t xml:space="preserve">  </w:t>
            </w:r>
            <w:r w:rsidR="00B9650B" w:rsidRPr="00CC680C">
              <w:rPr>
                <w:i/>
                <w:iCs/>
              </w:rPr>
              <w:t>A, B, C-M, C</w:t>
            </w:r>
          </w:p>
          <w:p w14:paraId="33B18A9E" w14:textId="1F50FC51" w:rsidR="00B9650B" w:rsidRPr="00D731C6" w:rsidRDefault="00B9650B" w:rsidP="00B9650B">
            <w:pPr>
              <w:rPr>
                <w:rFonts w:cstheme="minorHAnsi"/>
              </w:rPr>
            </w:pPr>
            <w:r w:rsidRPr="0002034B">
              <w:rPr>
                <w:rFonts w:cstheme="minorHAnsi"/>
              </w:rPr>
              <w:t>Pre-operative surgical safety checklist</w:t>
            </w:r>
            <w:r>
              <w:rPr>
                <w:rFonts w:cstheme="minorHAnsi"/>
              </w:rPr>
              <w:t>.</w:t>
            </w:r>
          </w:p>
        </w:tc>
        <w:tc>
          <w:tcPr>
            <w:tcW w:w="564" w:type="dxa"/>
            <w:shd w:val="clear" w:color="auto" w:fill="F0F5FA"/>
            <w:vAlign w:val="center"/>
          </w:tcPr>
          <w:p w14:paraId="3D1FA065" w14:textId="57800736" w:rsidR="00B9650B" w:rsidRPr="00DE346E" w:rsidRDefault="0082530F" w:rsidP="00E01C0E">
            <w:pPr>
              <w:ind w:left="-65"/>
              <w:rPr>
                <w:rFonts w:cstheme="minorHAnsi"/>
                <w:b/>
                <w:bCs/>
                <w:u w:val="single"/>
              </w:rPr>
            </w:pPr>
            <w:sdt>
              <w:sdtPr>
                <w:rPr>
                  <w:rFonts w:cstheme="minorHAnsi"/>
                  <w:sz w:val="20"/>
                  <w:szCs w:val="20"/>
                </w:rPr>
                <w:id w:val="178792693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8450715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1592A19" w14:textId="001EFB72" w:rsidR="00B9650B" w:rsidRPr="00DE346E" w:rsidRDefault="0082530F" w:rsidP="00E01C0E">
            <w:pPr>
              <w:ind w:left="-65"/>
              <w:rPr>
                <w:rFonts w:cstheme="minorHAnsi"/>
                <w:b/>
                <w:bCs/>
                <w:u w:val="single"/>
              </w:rPr>
            </w:pPr>
            <w:sdt>
              <w:sdtPr>
                <w:rPr>
                  <w:rFonts w:cstheme="minorHAnsi"/>
                  <w:sz w:val="20"/>
                  <w:szCs w:val="20"/>
                </w:rPr>
                <w:id w:val="-65190715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657410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4B0A7AB" w14:textId="1DBD12B8" w:rsidR="00B9650B" w:rsidRPr="00DE346E" w:rsidRDefault="0082530F" w:rsidP="00E01C0E">
            <w:pPr>
              <w:ind w:left="-65"/>
              <w:rPr>
                <w:rFonts w:cstheme="minorHAnsi"/>
                <w:b/>
                <w:bCs/>
                <w:u w:val="single"/>
              </w:rPr>
            </w:pPr>
            <w:sdt>
              <w:sdtPr>
                <w:rPr>
                  <w:rFonts w:cstheme="minorHAnsi"/>
                  <w:sz w:val="20"/>
                  <w:szCs w:val="20"/>
                </w:rPr>
                <w:id w:val="-21322423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79382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81D39DE" w14:textId="5317B1B9" w:rsidR="00B9650B" w:rsidRPr="00DE346E" w:rsidRDefault="0082530F" w:rsidP="00E01C0E">
            <w:pPr>
              <w:ind w:left="-65"/>
              <w:rPr>
                <w:rFonts w:cstheme="minorHAnsi"/>
                <w:b/>
                <w:bCs/>
                <w:u w:val="single"/>
              </w:rPr>
            </w:pPr>
            <w:sdt>
              <w:sdtPr>
                <w:rPr>
                  <w:rFonts w:cstheme="minorHAnsi"/>
                  <w:sz w:val="20"/>
                  <w:szCs w:val="20"/>
                </w:rPr>
                <w:id w:val="13600106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8661632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3441CA6C" w14:textId="4C6B956C" w:rsidR="00B9650B" w:rsidRPr="00DE346E" w:rsidRDefault="0082530F" w:rsidP="00E01C0E">
            <w:pPr>
              <w:ind w:left="-65"/>
              <w:rPr>
                <w:rFonts w:cstheme="minorHAnsi"/>
                <w:b/>
                <w:bCs/>
                <w:u w:val="single"/>
              </w:rPr>
            </w:pPr>
            <w:sdt>
              <w:sdtPr>
                <w:rPr>
                  <w:rFonts w:cstheme="minorHAnsi"/>
                  <w:sz w:val="20"/>
                  <w:szCs w:val="20"/>
                </w:rPr>
                <w:id w:val="20517166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434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AFF63BB" w14:textId="5DE65B80" w:rsidR="00B9650B" w:rsidRPr="00DE346E" w:rsidRDefault="0082530F" w:rsidP="00E01C0E">
            <w:pPr>
              <w:ind w:left="-65"/>
              <w:rPr>
                <w:rFonts w:cstheme="minorHAnsi"/>
                <w:b/>
                <w:bCs/>
                <w:u w:val="single"/>
              </w:rPr>
            </w:pPr>
            <w:sdt>
              <w:sdtPr>
                <w:rPr>
                  <w:rFonts w:cstheme="minorHAnsi"/>
                  <w:sz w:val="20"/>
                  <w:szCs w:val="20"/>
                </w:rPr>
                <w:id w:val="-20956890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6443232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2A1D640" w14:textId="6B9F40BC" w:rsidR="00B9650B" w:rsidRPr="00DE346E" w:rsidRDefault="0082530F" w:rsidP="00E01C0E">
            <w:pPr>
              <w:ind w:left="-65"/>
              <w:rPr>
                <w:rFonts w:cstheme="minorHAnsi"/>
                <w:b/>
                <w:bCs/>
                <w:u w:val="single"/>
              </w:rPr>
            </w:pPr>
            <w:sdt>
              <w:sdtPr>
                <w:rPr>
                  <w:rFonts w:cstheme="minorHAnsi"/>
                  <w:sz w:val="20"/>
                  <w:szCs w:val="20"/>
                </w:rPr>
                <w:id w:val="202689261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678714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5A51C81" w14:textId="651D5C51" w:rsidR="00B9650B" w:rsidRPr="00DE346E" w:rsidRDefault="0082530F" w:rsidP="00E01C0E">
            <w:pPr>
              <w:ind w:left="-65"/>
              <w:rPr>
                <w:rFonts w:cstheme="minorHAnsi"/>
                <w:b/>
                <w:bCs/>
                <w:u w:val="single"/>
              </w:rPr>
            </w:pPr>
            <w:sdt>
              <w:sdtPr>
                <w:rPr>
                  <w:rFonts w:cstheme="minorHAnsi"/>
                  <w:sz w:val="20"/>
                  <w:szCs w:val="20"/>
                </w:rPr>
                <w:id w:val="1968083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3503023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A43771B" w14:textId="625B11B4" w:rsidR="00B9650B" w:rsidRPr="00DE346E" w:rsidRDefault="0082530F" w:rsidP="00E01C0E">
            <w:pPr>
              <w:ind w:left="-65"/>
              <w:rPr>
                <w:rFonts w:cstheme="minorHAnsi"/>
                <w:b/>
                <w:bCs/>
                <w:u w:val="single"/>
              </w:rPr>
            </w:pPr>
            <w:sdt>
              <w:sdtPr>
                <w:rPr>
                  <w:rFonts w:cstheme="minorHAnsi"/>
                  <w:sz w:val="20"/>
                  <w:szCs w:val="20"/>
                </w:rPr>
                <w:id w:val="-185726215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4015993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93CEC0C" w14:textId="08456E14" w:rsidR="00B9650B" w:rsidRPr="00DE346E" w:rsidRDefault="0082530F" w:rsidP="00E01C0E">
            <w:pPr>
              <w:ind w:left="-65"/>
              <w:rPr>
                <w:rFonts w:cstheme="minorHAnsi"/>
                <w:b/>
                <w:bCs/>
                <w:u w:val="single"/>
              </w:rPr>
            </w:pPr>
            <w:sdt>
              <w:sdtPr>
                <w:rPr>
                  <w:rFonts w:cstheme="minorHAnsi"/>
                  <w:sz w:val="20"/>
                  <w:szCs w:val="20"/>
                </w:rPr>
                <w:id w:val="10661570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297072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1386CC4" w14:textId="1A18CF22" w:rsidR="00B9650B" w:rsidRPr="00DE346E" w:rsidRDefault="0082530F" w:rsidP="00E01C0E">
            <w:pPr>
              <w:ind w:left="-65"/>
              <w:rPr>
                <w:rFonts w:cstheme="minorHAnsi"/>
                <w:b/>
                <w:bCs/>
                <w:u w:val="single"/>
              </w:rPr>
            </w:pPr>
            <w:sdt>
              <w:sdtPr>
                <w:rPr>
                  <w:rFonts w:cstheme="minorHAnsi"/>
                  <w:sz w:val="20"/>
                  <w:szCs w:val="20"/>
                </w:rPr>
                <w:id w:val="-1239325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425578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CB15DF7" w14:textId="56A51F12" w:rsidR="00B9650B" w:rsidRPr="00DE346E" w:rsidRDefault="0082530F" w:rsidP="00E01C0E">
            <w:pPr>
              <w:ind w:left="-65"/>
              <w:rPr>
                <w:rFonts w:cstheme="minorHAnsi"/>
                <w:b/>
                <w:bCs/>
                <w:u w:val="single"/>
              </w:rPr>
            </w:pPr>
            <w:sdt>
              <w:sdtPr>
                <w:rPr>
                  <w:rFonts w:cstheme="minorHAnsi"/>
                  <w:sz w:val="20"/>
                  <w:szCs w:val="20"/>
                </w:rPr>
                <w:id w:val="213544049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0045332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B6EA07F" w14:textId="514D942C" w:rsidR="00B9650B" w:rsidRPr="00DE346E" w:rsidRDefault="0082530F" w:rsidP="00E01C0E">
            <w:pPr>
              <w:ind w:left="-65"/>
              <w:rPr>
                <w:rFonts w:cstheme="minorHAnsi"/>
                <w:b/>
                <w:bCs/>
                <w:u w:val="single"/>
              </w:rPr>
            </w:pPr>
            <w:sdt>
              <w:sdtPr>
                <w:rPr>
                  <w:rFonts w:cstheme="minorHAnsi"/>
                  <w:sz w:val="20"/>
                  <w:szCs w:val="20"/>
                </w:rPr>
                <w:id w:val="-18865540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703723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E102B2F" w14:textId="5FB368D8" w:rsidR="00B9650B" w:rsidRPr="00DE346E" w:rsidRDefault="0082530F" w:rsidP="00E01C0E">
            <w:pPr>
              <w:ind w:left="-65"/>
              <w:rPr>
                <w:rFonts w:cstheme="minorHAnsi"/>
                <w:b/>
                <w:bCs/>
                <w:u w:val="single"/>
              </w:rPr>
            </w:pPr>
            <w:sdt>
              <w:sdtPr>
                <w:rPr>
                  <w:rFonts w:cstheme="minorHAnsi"/>
                  <w:sz w:val="20"/>
                  <w:szCs w:val="20"/>
                </w:rPr>
                <w:id w:val="54950257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149251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2D559E70" w14:textId="6294302F" w:rsidR="00B9650B" w:rsidRPr="00DE346E" w:rsidRDefault="0082530F" w:rsidP="00E01C0E">
            <w:pPr>
              <w:ind w:left="-65"/>
              <w:rPr>
                <w:rFonts w:cstheme="minorHAnsi"/>
                <w:b/>
                <w:bCs/>
                <w:u w:val="single"/>
              </w:rPr>
            </w:pPr>
            <w:sdt>
              <w:sdtPr>
                <w:rPr>
                  <w:rFonts w:cstheme="minorHAnsi"/>
                  <w:sz w:val="20"/>
                  <w:szCs w:val="20"/>
                </w:rPr>
                <w:id w:val="-114157371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21562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8AC0BE6" w14:textId="08389687" w:rsidR="00B9650B" w:rsidRPr="00DE346E" w:rsidRDefault="0082530F" w:rsidP="00E01C0E">
            <w:pPr>
              <w:ind w:left="-65"/>
              <w:rPr>
                <w:rFonts w:cstheme="minorHAnsi"/>
                <w:b/>
                <w:bCs/>
                <w:u w:val="single"/>
              </w:rPr>
            </w:pPr>
            <w:sdt>
              <w:sdtPr>
                <w:rPr>
                  <w:rFonts w:cstheme="minorHAnsi"/>
                  <w:sz w:val="20"/>
                  <w:szCs w:val="20"/>
                </w:rPr>
                <w:id w:val="-189996724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6629276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B514EE6" w14:textId="00126AEC" w:rsidR="00B9650B" w:rsidRPr="00DE346E" w:rsidRDefault="0082530F" w:rsidP="00E01C0E">
            <w:pPr>
              <w:ind w:left="-65"/>
              <w:rPr>
                <w:rFonts w:cstheme="minorHAnsi"/>
                <w:b/>
                <w:bCs/>
                <w:u w:val="single"/>
              </w:rPr>
            </w:pPr>
            <w:sdt>
              <w:sdtPr>
                <w:rPr>
                  <w:rFonts w:cstheme="minorHAnsi"/>
                  <w:sz w:val="20"/>
                  <w:szCs w:val="20"/>
                </w:rPr>
                <w:id w:val="-2499704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5196439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94C86F3" w14:textId="59B45CB4" w:rsidR="00B9650B" w:rsidRPr="00DE346E" w:rsidRDefault="0082530F" w:rsidP="00E01C0E">
            <w:pPr>
              <w:ind w:left="-65"/>
              <w:rPr>
                <w:rFonts w:cstheme="minorHAnsi"/>
                <w:b/>
                <w:bCs/>
                <w:u w:val="single"/>
              </w:rPr>
            </w:pPr>
            <w:sdt>
              <w:sdtPr>
                <w:rPr>
                  <w:rFonts w:cstheme="minorHAnsi"/>
                  <w:sz w:val="20"/>
                  <w:szCs w:val="20"/>
                </w:rPr>
                <w:id w:val="-14422215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1939587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7E1F75D" w14:textId="202D60A7" w:rsidR="00B9650B" w:rsidRPr="00DE346E" w:rsidRDefault="0082530F" w:rsidP="00E01C0E">
            <w:pPr>
              <w:ind w:left="-65"/>
              <w:rPr>
                <w:rFonts w:cstheme="minorHAnsi"/>
                <w:b/>
                <w:bCs/>
                <w:u w:val="single"/>
              </w:rPr>
            </w:pPr>
            <w:sdt>
              <w:sdtPr>
                <w:rPr>
                  <w:rFonts w:cstheme="minorHAnsi"/>
                  <w:sz w:val="20"/>
                  <w:szCs w:val="20"/>
                </w:rPr>
                <w:id w:val="10407851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3354974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2DB7184" w14:textId="7A0D939F" w:rsidR="00B9650B" w:rsidRPr="00DE346E" w:rsidRDefault="0082530F" w:rsidP="00E01C0E">
            <w:pPr>
              <w:ind w:left="-65"/>
              <w:rPr>
                <w:rFonts w:cstheme="minorHAnsi"/>
                <w:b/>
                <w:bCs/>
                <w:u w:val="single"/>
              </w:rPr>
            </w:pPr>
            <w:sdt>
              <w:sdtPr>
                <w:rPr>
                  <w:rFonts w:cstheme="minorHAnsi"/>
                  <w:sz w:val="20"/>
                  <w:szCs w:val="20"/>
                </w:rPr>
                <w:id w:val="6985886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052157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732070324"/>
            <w:placeholder>
              <w:docPart w:val="00DFF48BA6474145994F4C66E0011C34"/>
            </w:placeholder>
            <w:showingPlcHdr/>
          </w:sdtPr>
          <w:sdtEndPr/>
          <w:sdtContent>
            <w:tc>
              <w:tcPr>
                <w:tcW w:w="1158" w:type="dxa"/>
                <w:shd w:val="clear" w:color="auto" w:fill="F0F5FA"/>
                <w:vAlign w:val="center"/>
              </w:tcPr>
              <w:p w14:paraId="479EC0C6" w14:textId="29DEAFBB"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83949649"/>
            <w:placeholder>
              <w:docPart w:val="86F4C1B630A54E8891665F1085CF5065"/>
            </w:placeholder>
            <w:showingPlcHdr/>
          </w:sdtPr>
          <w:sdtEndPr/>
          <w:sdtContent>
            <w:tc>
              <w:tcPr>
                <w:tcW w:w="2394" w:type="dxa"/>
                <w:shd w:val="clear" w:color="auto" w:fill="F0F5FA"/>
                <w:vAlign w:val="center"/>
              </w:tcPr>
              <w:p w14:paraId="30565462" w14:textId="1D2A1EE5" w:rsidR="00B9650B" w:rsidRPr="00DE346E" w:rsidRDefault="00B9650B" w:rsidP="00B9650B">
                <w:pPr>
                  <w:rPr>
                    <w:rFonts w:cstheme="minorHAnsi"/>
                    <w:b/>
                    <w:bCs/>
                    <w:u w:val="single"/>
                  </w:rPr>
                </w:pPr>
                <w:r>
                  <w:rPr>
                    <w:rStyle w:val="PlaceholderText"/>
                  </w:rPr>
                  <w:t>Total Reviewed</w:t>
                </w:r>
              </w:p>
            </w:tc>
          </w:sdtContent>
        </w:sdt>
      </w:tr>
      <w:tr w:rsidR="00055554" w14:paraId="3307CD98" w14:textId="77777777" w:rsidTr="00E01C0E">
        <w:trPr>
          <w:cantSplit/>
        </w:trPr>
        <w:tc>
          <w:tcPr>
            <w:tcW w:w="19440" w:type="dxa"/>
            <w:gridSpan w:val="23"/>
            <w:shd w:val="clear" w:color="auto" w:fill="F0F5FA"/>
            <w:vAlign w:val="center"/>
          </w:tcPr>
          <w:p w14:paraId="01B14AF3" w14:textId="6C4B11E2" w:rsidR="00055554" w:rsidRPr="00D731C6" w:rsidRDefault="00055554" w:rsidP="00E01C0E">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B9650B" w14:paraId="063562F6" w14:textId="251A8BF3" w:rsidTr="00E01C0E">
        <w:trPr>
          <w:cantSplit/>
        </w:trPr>
        <w:tc>
          <w:tcPr>
            <w:tcW w:w="4548" w:type="dxa"/>
            <w:vAlign w:val="center"/>
          </w:tcPr>
          <w:p w14:paraId="704442CB" w14:textId="77777777" w:rsidR="00B9650B" w:rsidRPr="0045038E" w:rsidRDefault="00B9650B" w:rsidP="00B9650B">
            <w:pPr>
              <w:rPr>
                <w:sz w:val="12"/>
                <w:szCs w:val="12"/>
              </w:rPr>
            </w:pPr>
          </w:p>
          <w:p w14:paraId="56E1DAD8" w14:textId="0A99EEE1" w:rsidR="00B9650B" w:rsidRPr="00A561C2" w:rsidRDefault="0082530F" w:rsidP="00B9650B">
            <w:pPr>
              <w:rPr>
                <w:rFonts w:cstheme="minorHAnsi"/>
                <w:b/>
                <w:bCs/>
              </w:rPr>
            </w:pPr>
            <w:hyperlink w:anchor="Med8B4" w:history="1">
              <w:r w:rsidR="00B9650B" w:rsidRPr="00142DE5">
                <w:rPr>
                  <w:rStyle w:val="Hyperlink"/>
                  <w:b/>
                  <w:bCs/>
                </w:rPr>
                <w:t>8-B-4</w:t>
              </w:r>
            </w:hyperlink>
            <w:r w:rsidR="00B9650B" w:rsidRPr="00D307EB">
              <w:rPr>
                <w:b/>
                <w:bCs/>
              </w:rPr>
              <w:t xml:space="preserve"> /</w:t>
            </w:r>
            <w:r w:rsidR="00B9650B">
              <w:t xml:space="preserve"> </w:t>
            </w:r>
            <w:hyperlink w:anchor="Med8B7" w:tooltip="Click to See Full Standard" w:history="1">
              <w:r w:rsidR="00B9650B" w:rsidRPr="00214DAF">
                <w:rPr>
                  <w:rStyle w:val="Hyperlink"/>
                  <w:rFonts w:cstheme="minorHAnsi"/>
                  <w:b/>
                  <w:bCs/>
                </w:rPr>
                <w:t>8-B-7</w:t>
              </w:r>
            </w:hyperlink>
            <w:r w:rsidR="00B9650B" w:rsidRPr="00534738">
              <w:t xml:space="preserve"> </w:t>
            </w:r>
            <w:r w:rsidR="00B9650B">
              <w:t xml:space="preserve">  </w:t>
            </w:r>
            <w:r w:rsidR="00B9650B" w:rsidRPr="00CC680C">
              <w:rPr>
                <w:i/>
                <w:iCs/>
              </w:rPr>
              <w:t>A, B, C-M, C</w:t>
            </w:r>
          </w:p>
          <w:p w14:paraId="4B82105F" w14:textId="3195746D" w:rsidR="00B9650B" w:rsidRPr="00D731C6" w:rsidRDefault="00B9650B" w:rsidP="00B9650B">
            <w:pPr>
              <w:rPr>
                <w:rFonts w:cstheme="minorHAnsi"/>
              </w:rPr>
            </w:pPr>
            <w:r w:rsidRPr="0002034B">
              <w:rPr>
                <w:rFonts w:cstheme="minorHAnsi"/>
              </w:rPr>
              <w:t>History &amp; Physical</w:t>
            </w:r>
            <w:r>
              <w:rPr>
                <w:rFonts w:cstheme="minorHAnsi"/>
              </w:rPr>
              <w:t>.</w:t>
            </w:r>
          </w:p>
        </w:tc>
        <w:tc>
          <w:tcPr>
            <w:tcW w:w="564" w:type="dxa"/>
            <w:vAlign w:val="center"/>
          </w:tcPr>
          <w:p w14:paraId="57BAD903" w14:textId="45DD81FF" w:rsidR="00B9650B" w:rsidRPr="00DE346E" w:rsidRDefault="0082530F" w:rsidP="00E01C0E">
            <w:pPr>
              <w:ind w:left="-65"/>
              <w:rPr>
                <w:rFonts w:cstheme="minorHAnsi"/>
                <w:b/>
                <w:bCs/>
                <w:u w:val="single"/>
              </w:rPr>
            </w:pPr>
            <w:sdt>
              <w:sdtPr>
                <w:rPr>
                  <w:rFonts w:cstheme="minorHAnsi"/>
                  <w:sz w:val="20"/>
                  <w:szCs w:val="20"/>
                </w:rPr>
                <w:id w:val="173543186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720765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6243363" w14:textId="345865CD" w:rsidR="00B9650B" w:rsidRPr="00DE346E" w:rsidRDefault="0082530F" w:rsidP="00E01C0E">
            <w:pPr>
              <w:ind w:left="-65"/>
              <w:rPr>
                <w:rFonts w:cstheme="minorHAnsi"/>
                <w:b/>
                <w:bCs/>
                <w:u w:val="single"/>
              </w:rPr>
            </w:pPr>
            <w:sdt>
              <w:sdtPr>
                <w:rPr>
                  <w:rFonts w:cstheme="minorHAnsi"/>
                  <w:sz w:val="20"/>
                  <w:szCs w:val="20"/>
                </w:rPr>
                <w:id w:val="-122089943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1724999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5D43B00" w14:textId="28BF23AB" w:rsidR="00B9650B" w:rsidRPr="00DE346E" w:rsidRDefault="0082530F" w:rsidP="00E01C0E">
            <w:pPr>
              <w:ind w:left="-65"/>
              <w:rPr>
                <w:rFonts w:cstheme="minorHAnsi"/>
                <w:b/>
                <w:bCs/>
                <w:u w:val="single"/>
              </w:rPr>
            </w:pPr>
            <w:sdt>
              <w:sdtPr>
                <w:rPr>
                  <w:rFonts w:cstheme="minorHAnsi"/>
                  <w:sz w:val="20"/>
                  <w:szCs w:val="20"/>
                </w:rPr>
                <w:id w:val="-33947722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7235102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9E84744" w14:textId="61D80F68" w:rsidR="00B9650B" w:rsidRPr="00DE346E" w:rsidRDefault="0082530F" w:rsidP="00E01C0E">
            <w:pPr>
              <w:ind w:left="-65"/>
              <w:rPr>
                <w:rFonts w:cstheme="minorHAnsi"/>
                <w:b/>
                <w:bCs/>
                <w:u w:val="single"/>
              </w:rPr>
            </w:pPr>
            <w:sdt>
              <w:sdtPr>
                <w:rPr>
                  <w:rFonts w:cstheme="minorHAnsi"/>
                  <w:sz w:val="20"/>
                  <w:szCs w:val="20"/>
                </w:rPr>
                <w:id w:val="-26307360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54316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3F02D47E" w14:textId="349B3492" w:rsidR="00B9650B" w:rsidRPr="00DE346E" w:rsidRDefault="0082530F" w:rsidP="00E01C0E">
            <w:pPr>
              <w:ind w:left="-65"/>
              <w:rPr>
                <w:rFonts w:cstheme="minorHAnsi"/>
                <w:b/>
                <w:bCs/>
                <w:u w:val="single"/>
              </w:rPr>
            </w:pPr>
            <w:sdt>
              <w:sdtPr>
                <w:rPr>
                  <w:rFonts w:cstheme="minorHAnsi"/>
                  <w:sz w:val="20"/>
                  <w:szCs w:val="20"/>
                </w:rPr>
                <w:id w:val="82509387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99309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A9EC8FA" w14:textId="4D7431BD" w:rsidR="00B9650B" w:rsidRPr="00DE346E" w:rsidRDefault="0082530F" w:rsidP="00E01C0E">
            <w:pPr>
              <w:ind w:left="-65"/>
              <w:rPr>
                <w:rFonts w:cstheme="minorHAnsi"/>
                <w:b/>
                <w:bCs/>
                <w:u w:val="single"/>
              </w:rPr>
            </w:pPr>
            <w:sdt>
              <w:sdtPr>
                <w:rPr>
                  <w:rFonts w:cstheme="minorHAnsi"/>
                  <w:sz w:val="20"/>
                  <w:szCs w:val="20"/>
                </w:rPr>
                <w:id w:val="197948880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4225940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8910B8A" w14:textId="3C917A58" w:rsidR="00B9650B" w:rsidRPr="00DE346E" w:rsidRDefault="0082530F" w:rsidP="00E01C0E">
            <w:pPr>
              <w:ind w:left="-65"/>
              <w:rPr>
                <w:rFonts w:cstheme="minorHAnsi"/>
                <w:b/>
                <w:bCs/>
                <w:u w:val="single"/>
              </w:rPr>
            </w:pPr>
            <w:sdt>
              <w:sdtPr>
                <w:rPr>
                  <w:rFonts w:cstheme="minorHAnsi"/>
                  <w:sz w:val="20"/>
                  <w:szCs w:val="20"/>
                </w:rPr>
                <w:id w:val="-17219147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5263707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749C7B" w14:textId="4DEB52BB" w:rsidR="00B9650B" w:rsidRPr="00DE346E" w:rsidRDefault="0082530F" w:rsidP="00E01C0E">
            <w:pPr>
              <w:ind w:left="-65"/>
              <w:rPr>
                <w:rFonts w:cstheme="minorHAnsi"/>
                <w:b/>
                <w:bCs/>
                <w:u w:val="single"/>
              </w:rPr>
            </w:pPr>
            <w:sdt>
              <w:sdtPr>
                <w:rPr>
                  <w:rFonts w:cstheme="minorHAnsi"/>
                  <w:sz w:val="20"/>
                  <w:szCs w:val="20"/>
                </w:rPr>
                <w:id w:val="158850182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240646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7A3CB03" w14:textId="21EF1CA8" w:rsidR="00B9650B" w:rsidRPr="00DE346E" w:rsidRDefault="0082530F" w:rsidP="00E01C0E">
            <w:pPr>
              <w:ind w:left="-65"/>
              <w:rPr>
                <w:rFonts w:cstheme="minorHAnsi"/>
                <w:b/>
                <w:bCs/>
                <w:u w:val="single"/>
              </w:rPr>
            </w:pPr>
            <w:sdt>
              <w:sdtPr>
                <w:rPr>
                  <w:rFonts w:cstheme="minorHAnsi"/>
                  <w:sz w:val="20"/>
                  <w:szCs w:val="20"/>
                </w:rPr>
                <w:id w:val="-2003582890"/>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82312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41B01200" w14:textId="27D0A5CC" w:rsidR="00B9650B" w:rsidRPr="00DE346E" w:rsidRDefault="0082530F" w:rsidP="00E01C0E">
            <w:pPr>
              <w:ind w:left="-65"/>
              <w:rPr>
                <w:rFonts w:cstheme="minorHAnsi"/>
                <w:b/>
                <w:bCs/>
                <w:u w:val="single"/>
              </w:rPr>
            </w:pPr>
            <w:sdt>
              <w:sdtPr>
                <w:rPr>
                  <w:rFonts w:cstheme="minorHAnsi"/>
                  <w:sz w:val="20"/>
                  <w:szCs w:val="20"/>
                </w:rPr>
                <w:id w:val="-158112054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783935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AF50A9" w14:textId="501D4EBF" w:rsidR="00B9650B" w:rsidRPr="00DE346E" w:rsidRDefault="0082530F" w:rsidP="00E01C0E">
            <w:pPr>
              <w:ind w:left="-65"/>
              <w:rPr>
                <w:rFonts w:cstheme="minorHAnsi"/>
                <w:b/>
                <w:bCs/>
                <w:u w:val="single"/>
              </w:rPr>
            </w:pPr>
            <w:sdt>
              <w:sdtPr>
                <w:rPr>
                  <w:rFonts w:cstheme="minorHAnsi"/>
                  <w:sz w:val="20"/>
                  <w:szCs w:val="20"/>
                </w:rPr>
                <w:id w:val="6409998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27116436"/>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2B621E2" w14:textId="5DF0E784" w:rsidR="00B9650B" w:rsidRPr="00DE346E" w:rsidRDefault="0082530F" w:rsidP="00E01C0E">
            <w:pPr>
              <w:ind w:left="-65"/>
              <w:rPr>
                <w:rFonts w:cstheme="minorHAnsi"/>
                <w:b/>
                <w:bCs/>
                <w:u w:val="single"/>
              </w:rPr>
            </w:pPr>
            <w:sdt>
              <w:sdtPr>
                <w:rPr>
                  <w:rFonts w:cstheme="minorHAnsi"/>
                  <w:sz w:val="20"/>
                  <w:szCs w:val="20"/>
                </w:rPr>
                <w:id w:val="46802063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601074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3EC7AD" w14:textId="44990E0A" w:rsidR="00B9650B" w:rsidRPr="00DE346E" w:rsidRDefault="0082530F" w:rsidP="00E01C0E">
            <w:pPr>
              <w:ind w:left="-65"/>
              <w:rPr>
                <w:rFonts w:cstheme="minorHAnsi"/>
                <w:b/>
                <w:bCs/>
                <w:u w:val="single"/>
              </w:rPr>
            </w:pPr>
            <w:sdt>
              <w:sdtPr>
                <w:rPr>
                  <w:rFonts w:cstheme="minorHAnsi"/>
                  <w:sz w:val="20"/>
                  <w:szCs w:val="20"/>
                </w:rPr>
                <w:id w:val="328881707"/>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4737506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737EF2E3" w14:textId="5B66E526" w:rsidR="00B9650B" w:rsidRPr="00DE346E" w:rsidRDefault="0082530F" w:rsidP="00E01C0E">
            <w:pPr>
              <w:ind w:left="-65"/>
              <w:rPr>
                <w:rFonts w:cstheme="minorHAnsi"/>
                <w:b/>
                <w:bCs/>
                <w:u w:val="single"/>
              </w:rPr>
            </w:pPr>
            <w:sdt>
              <w:sdtPr>
                <w:rPr>
                  <w:rFonts w:cstheme="minorHAnsi"/>
                  <w:sz w:val="20"/>
                  <w:szCs w:val="20"/>
                </w:rPr>
                <w:id w:val="58905275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0543610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838F3C3" w14:textId="4953011C" w:rsidR="00B9650B" w:rsidRPr="00DE346E" w:rsidRDefault="0082530F" w:rsidP="00E01C0E">
            <w:pPr>
              <w:ind w:left="-65"/>
              <w:rPr>
                <w:rFonts w:cstheme="minorHAnsi"/>
                <w:b/>
                <w:bCs/>
                <w:u w:val="single"/>
              </w:rPr>
            </w:pPr>
            <w:sdt>
              <w:sdtPr>
                <w:rPr>
                  <w:rFonts w:cstheme="minorHAnsi"/>
                  <w:sz w:val="20"/>
                  <w:szCs w:val="20"/>
                </w:rPr>
                <w:id w:val="78593204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3790111"/>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BEC5F12" w14:textId="12A4561B" w:rsidR="00B9650B" w:rsidRPr="00DE346E" w:rsidRDefault="0082530F" w:rsidP="00E01C0E">
            <w:pPr>
              <w:ind w:left="-65"/>
              <w:rPr>
                <w:rFonts w:cstheme="minorHAnsi"/>
                <w:b/>
                <w:bCs/>
                <w:u w:val="single"/>
              </w:rPr>
            </w:pPr>
            <w:sdt>
              <w:sdtPr>
                <w:rPr>
                  <w:rFonts w:cstheme="minorHAnsi"/>
                  <w:sz w:val="20"/>
                  <w:szCs w:val="20"/>
                </w:rPr>
                <w:id w:val="-347331688"/>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9139128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6083092" w14:textId="10D83F7C" w:rsidR="00B9650B" w:rsidRPr="00DE346E" w:rsidRDefault="0082530F" w:rsidP="00E01C0E">
            <w:pPr>
              <w:ind w:left="-65"/>
              <w:rPr>
                <w:rFonts w:cstheme="minorHAnsi"/>
                <w:b/>
                <w:bCs/>
                <w:u w:val="single"/>
              </w:rPr>
            </w:pPr>
            <w:sdt>
              <w:sdtPr>
                <w:rPr>
                  <w:rFonts w:cstheme="minorHAnsi"/>
                  <w:sz w:val="20"/>
                  <w:szCs w:val="20"/>
                </w:rPr>
                <w:id w:val="-1317804245"/>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8446849"/>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33C34C4" w14:textId="79A31A8F" w:rsidR="00B9650B" w:rsidRPr="00DE346E" w:rsidRDefault="0082530F" w:rsidP="00E01C0E">
            <w:pPr>
              <w:ind w:left="-65"/>
              <w:rPr>
                <w:rFonts w:cstheme="minorHAnsi"/>
                <w:b/>
                <w:bCs/>
                <w:u w:val="single"/>
              </w:rPr>
            </w:pPr>
            <w:sdt>
              <w:sdtPr>
                <w:rPr>
                  <w:rFonts w:cstheme="minorHAnsi"/>
                  <w:sz w:val="20"/>
                  <w:szCs w:val="20"/>
                </w:rPr>
                <w:id w:val="-51570367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4288121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7C13A58" w14:textId="61E56409" w:rsidR="00B9650B" w:rsidRPr="00DE346E" w:rsidRDefault="0082530F" w:rsidP="00E01C0E">
            <w:pPr>
              <w:ind w:left="-65"/>
              <w:rPr>
                <w:rFonts w:cstheme="minorHAnsi"/>
                <w:b/>
                <w:bCs/>
                <w:u w:val="single"/>
              </w:rPr>
            </w:pPr>
            <w:sdt>
              <w:sdtPr>
                <w:rPr>
                  <w:rFonts w:cstheme="minorHAnsi"/>
                  <w:sz w:val="20"/>
                  <w:szCs w:val="20"/>
                </w:rPr>
                <w:id w:val="-22968809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30107983"/>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AE7EE19" w14:textId="63BA40C2" w:rsidR="00B9650B" w:rsidRPr="00DE346E" w:rsidRDefault="0082530F" w:rsidP="00E01C0E">
            <w:pPr>
              <w:ind w:left="-65"/>
              <w:rPr>
                <w:rFonts w:cstheme="minorHAnsi"/>
                <w:b/>
                <w:bCs/>
                <w:u w:val="single"/>
              </w:rPr>
            </w:pPr>
            <w:sdt>
              <w:sdtPr>
                <w:rPr>
                  <w:rFonts w:cstheme="minorHAnsi"/>
                  <w:sz w:val="20"/>
                  <w:szCs w:val="20"/>
                </w:rPr>
                <w:id w:val="1052350282"/>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3496104"/>
                <w14:checkbox>
                  <w14:checked w14:val="0"/>
                  <w14:checkedState w14:val="2612" w14:font="MS Gothic"/>
                  <w14:uncheckedState w14:val="2610" w14:font="MS Gothic"/>
                </w14:checkbox>
              </w:sdtPr>
              <w:sdtEnd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70171107"/>
            <w:placeholder>
              <w:docPart w:val="FFCBEA9A562849BB8833A550EAA7EC0C"/>
            </w:placeholder>
            <w:showingPlcHdr/>
          </w:sdtPr>
          <w:sdtEndPr/>
          <w:sdtContent>
            <w:tc>
              <w:tcPr>
                <w:tcW w:w="1158" w:type="dxa"/>
                <w:vAlign w:val="center"/>
              </w:tcPr>
              <w:p w14:paraId="5EA634C2" w14:textId="2A50374A"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118190827"/>
            <w:placeholder>
              <w:docPart w:val="064BADB9A4284307A2D4190E7C1FA68D"/>
            </w:placeholder>
            <w:showingPlcHdr/>
          </w:sdtPr>
          <w:sdtEndPr/>
          <w:sdtContent>
            <w:tc>
              <w:tcPr>
                <w:tcW w:w="2394" w:type="dxa"/>
                <w:vAlign w:val="center"/>
              </w:tcPr>
              <w:p w14:paraId="2942E419" w14:textId="1FF07483" w:rsidR="00B9650B" w:rsidRPr="00DE346E" w:rsidRDefault="00B9650B" w:rsidP="00B9650B">
                <w:pPr>
                  <w:rPr>
                    <w:rFonts w:cstheme="minorHAnsi"/>
                    <w:b/>
                    <w:bCs/>
                    <w:u w:val="single"/>
                  </w:rPr>
                </w:pPr>
                <w:r>
                  <w:rPr>
                    <w:rStyle w:val="PlaceholderText"/>
                  </w:rPr>
                  <w:t>Total Reviewed</w:t>
                </w:r>
              </w:p>
            </w:tc>
          </w:sdtContent>
        </w:sdt>
      </w:tr>
      <w:tr w:rsidR="00055554" w14:paraId="639AED9F" w14:textId="77777777" w:rsidTr="00E01C0E">
        <w:trPr>
          <w:cantSplit/>
        </w:trPr>
        <w:tc>
          <w:tcPr>
            <w:tcW w:w="19440" w:type="dxa"/>
            <w:gridSpan w:val="23"/>
            <w:vAlign w:val="center"/>
          </w:tcPr>
          <w:p w14:paraId="273C357B" w14:textId="37C283D3"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5973D7" w14:paraId="399E1094" w14:textId="39CB1433" w:rsidTr="00E01C0E">
        <w:trPr>
          <w:cantSplit/>
        </w:trPr>
        <w:tc>
          <w:tcPr>
            <w:tcW w:w="4548" w:type="dxa"/>
            <w:shd w:val="clear" w:color="auto" w:fill="F0F5FA"/>
            <w:vAlign w:val="center"/>
          </w:tcPr>
          <w:p w14:paraId="30DAF31A" w14:textId="77777777" w:rsidR="00184ECB" w:rsidRPr="0045038E" w:rsidRDefault="00184ECB" w:rsidP="00184ECB">
            <w:pPr>
              <w:rPr>
                <w:sz w:val="12"/>
                <w:szCs w:val="12"/>
              </w:rPr>
            </w:pPr>
          </w:p>
          <w:p w14:paraId="386936F9" w14:textId="62981848" w:rsidR="00184ECB" w:rsidRPr="00A561C2" w:rsidRDefault="0082530F" w:rsidP="00184ECB">
            <w:pPr>
              <w:rPr>
                <w:rFonts w:cstheme="minorHAnsi"/>
                <w:b/>
                <w:bCs/>
              </w:rPr>
            </w:pPr>
            <w:hyperlink w:anchor="Med8B6" w:tooltip="Click to See Full Standard" w:history="1">
              <w:r w:rsidR="00184ECB" w:rsidRPr="00214DAF">
                <w:rPr>
                  <w:rStyle w:val="Hyperlink"/>
                  <w:rFonts w:cstheme="minorHAnsi"/>
                  <w:b/>
                  <w:bCs/>
                </w:rPr>
                <w:t>8-B-6</w:t>
              </w:r>
            </w:hyperlink>
            <w:r w:rsidR="00184ECB" w:rsidRPr="00534738">
              <w:t xml:space="preserve"> </w:t>
            </w:r>
            <w:r w:rsidR="00184ECB">
              <w:t xml:space="preserve">  </w:t>
            </w:r>
            <w:r w:rsidR="00184ECB" w:rsidRPr="00CC680C">
              <w:rPr>
                <w:i/>
                <w:iCs/>
              </w:rPr>
              <w:t>A, B, C-M, C</w:t>
            </w:r>
          </w:p>
          <w:p w14:paraId="68015ACA" w14:textId="376EB2B8" w:rsidR="00184ECB" w:rsidRPr="00D731C6" w:rsidRDefault="00184ECB" w:rsidP="00184ECB">
            <w:pPr>
              <w:rPr>
                <w:rFonts w:cstheme="minorHAnsi"/>
              </w:rPr>
            </w:pPr>
            <w:r w:rsidRPr="0002034B">
              <w:rPr>
                <w:rFonts w:cstheme="minorHAnsi"/>
              </w:rPr>
              <w:t>Medical Clearance, if applicable</w:t>
            </w:r>
            <w:r>
              <w:rPr>
                <w:rFonts w:cstheme="minorHAnsi"/>
              </w:rPr>
              <w:t>.</w:t>
            </w:r>
          </w:p>
        </w:tc>
        <w:tc>
          <w:tcPr>
            <w:tcW w:w="564" w:type="dxa"/>
            <w:shd w:val="clear" w:color="auto" w:fill="F0F5FA"/>
            <w:vAlign w:val="center"/>
          </w:tcPr>
          <w:p w14:paraId="6ED1FCC3" w14:textId="77777777" w:rsidR="00184ECB" w:rsidRPr="003502F0" w:rsidRDefault="0082530F" w:rsidP="00E01C0E">
            <w:pPr>
              <w:ind w:left="-65"/>
              <w:rPr>
                <w:rFonts w:cstheme="minorHAnsi"/>
                <w:sz w:val="20"/>
                <w:szCs w:val="20"/>
              </w:rPr>
            </w:pPr>
            <w:sdt>
              <w:sdtPr>
                <w:rPr>
                  <w:rFonts w:cstheme="minorHAnsi"/>
                  <w:sz w:val="20"/>
                  <w:szCs w:val="20"/>
                </w:rPr>
                <w:id w:val="-66724784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p>
          <w:p w14:paraId="1704DD10" w14:textId="2AE05919" w:rsidR="00184ECB" w:rsidRPr="00DE346E" w:rsidRDefault="0082530F" w:rsidP="00E01C0E">
            <w:pPr>
              <w:ind w:left="-65"/>
              <w:rPr>
                <w:rFonts w:cstheme="minorHAnsi"/>
                <w:b/>
                <w:bCs/>
                <w:u w:val="single"/>
              </w:rPr>
            </w:pPr>
            <w:sdt>
              <w:sdtPr>
                <w:rPr>
                  <w:rFonts w:cstheme="minorHAnsi"/>
                  <w:sz w:val="20"/>
                  <w:szCs w:val="20"/>
                </w:rPr>
                <w:id w:val="102637694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38176512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0A174F2" w14:textId="41F47C7C" w:rsidR="00184ECB" w:rsidRPr="00DE346E" w:rsidRDefault="0082530F" w:rsidP="00E01C0E">
            <w:pPr>
              <w:ind w:left="-65"/>
              <w:rPr>
                <w:rFonts w:cstheme="minorHAnsi"/>
                <w:b/>
                <w:bCs/>
                <w:u w:val="single"/>
              </w:rPr>
            </w:pPr>
            <w:sdt>
              <w:sdtPr>
                <w:rPr>
                  <w:rFonts w:cstheme="minorHAnsi"/>
                  <w:sz w:val="20"/>
                  <w:szCs w:val="20"/>
                </w:rPr>
                <w:id w:val="-74811857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4812345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4020026"/>
                <w14:checkbox>
                  <w14:checked w14:val="0"/>
                  <w14:checkedState w14:val="2612" w14:font="MS Gothic"/>
                  <w14:uncheckedState w14:val="2610" w14:font="MS Gothic"/>
                </w14:checkbox>
              </w:sdtPr>
              <w:sdtEndPr/>
              <w:sdtContent>
                <w:r w:rsidR="00184ECB">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D10425A" w14:textId="58BB65FF" w:rsidR="00184ECB" w:rsidRPr="00DE346E" w:rsidRDefault="0082530F" w:rsidP="00E01C0E">
            <w:pPr>
              <w:ind w:left="-65"/>
              <w:rPr>
                <w:rFonts w:cstheme="minorHAnsi"/>
                <w:b/>
                <w:bCs/>
                <w:u w:val="single"/>
              </w:rPr>
            </w:pPr>
            <w:sdt>
              <w:sdtPr>
                <w:rPr>
                  <w:rFonts w:cstheme="minorHAnsi"/>
                  <w:sz w:val="20"/>
                  <w:szCs w:val="20"/>
                </w:rPr>
                <w:id w:val="7075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61907584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5376561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3CE59C0" w14:textId="09939C06" w:rsidR="00184ECB" w:rsidRPr="00DE346E" w:rsidRDefault="0082530F" w:rsidP="00E01C0E">
            <w:pPr>
              <w:ind w:left="-65"/>
              <w:rPr>
                <w:rFonts w:cstheme="minorHAnsi"/>
                <w:b/>
                <w:bCs/>
                <w:u w:val="single"/>
              </w:rPr>
            </w:pPr>
            <w:sdt>
              <w:sdtPr>
                <w:rPr>
                  <w:rFonts w:cstheme="minorHAnsi"/>
                  <w:sz w:val="20"/>
                  <w:szCs w:val="20"/>
                </w:rPr>
                <w:id w:val="-197343423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72530019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72880457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E55F98A" w14:textId="4B58E4A1" w:rsidR="00184ECB" w:rsidRPr="00DE346E" w:rsidRDefault="0082530F" w:rsidP="00E01C0E">
            <w:pPr>
              <w:ind w:left="-65"/>
              <w:rPr>
                <w:rFonts w:cstheme="minorHAnsi"/>
                <w:b/>
                <w:bCs/>
                <w:u w:val="single"/>
              </w:rPr>
            </w:pPr>
            <w:sdt>
              <w:sdtPr>
                <w:rPr>
                  <w:rFonts w:cstheme="minorHAnsi"/>
                  <w:sz w:val="20"/>
                  <w:szCs w:val="20"/>
                </w:rPr>
                <w:id w:val="64955941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5927114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625221605"/>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352CDFF" w14:textId="429498C1" w:rsidR="00184ECB" w:rsidRPr="00DE346E" w:rsidRDefault="0082530F" w:rsidP="00E01C0E">
            <w:pPr>
              <w:ind w:left="-65"/>
              <w:rPr>
                <w:rFonts w:cstheme="minorHAnsi"/>
                <w:b/>
                <w:bCs/>
                <w:u w:val="single"/>
              </w:rPr>
            </w:pPr>
            <w:sdt>
              <w:sdtPr>
                <w:rPr>
                  <w:rFonts w:cstheme="minorHAnsi"/>
                  <w:sz w:val="20"/>
                  <w:szCs w:val="20"/>
                </w:rPr>
                <w:id w:val="144697326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146708325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1517562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AB55F37" w14:textId="74999B79" w:rsidR="00184ECB" w:rsidRPr="00DE346E" w:rsidRDefault="0082530F" w:rsidP="00E01C0E">
            <w:pPr>
              <w:ind w:left="-65"/>
              <w:rPr>
                <w:rFonts w:cstheme="minorHAnsi"/>
                <w:b/>
                <w:bCs/>
                <w:u w:val="single"/>
              </w:rPr>
            </w:pPr>
            <w:sdt>
              <w:sdtPr>
                <w:rPr>
                  <w:rFonts w:cstheme="minorHAnsi"/>
                  <w:sz w:val="20"/>
                  <w:szCs w:val="20"/>
                </w:rPr>
                <w:id w:val="6369946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34513546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1088026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4B12A7EE" w14:textId="77777BAF" w:rsidR="00184ECB" w:rsidRPr="00DE346E" w:rsidRDefault="0082530F" w:rsidP="00E01C0E">
            <w:pPr>
              <w:ind w:left="-65"/>
              <w:rPr>
                <w:rFonts w:cstheme="minorHAnsi"/>
                <w:b/>
                <w:bCs/>
                <w:u w:val="single"/>
              </w:rPr>
            </w:pPr>
            <w:sdt>
              <w:sdtPr>
                <w:rPr>
                  <w:rFonts w:cstheme="minorHAnsi"/>
                  <w:sz w:val="20"/>
                  <w:szCs w:val="20"/>
                </w:rPr>
                <w:id w:val="25332711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2030299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9687517"/>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5C14555" w14:textId="42CB5157" w:rsidR="00184ECB" w:rsidRPr="00DE346E" w:rsidRDefault="0082530F" w:rsidP="00E01C0E">
            <w:pPr>
              <w:ind w:left="-65"/>
              <w:rPr>
                <w:rFonts w:cstheme="minorHAnsi"/>
                <w:b/>
                <w:bCs/>
                <w:u w:val="single"/>
              </w:rPr>
            </w:pPr>
            <w:sdt>
              <w:sdtPr>
                <w:rPr>
                  <w:rFonts w:cstheme="minorHAnsi"/>
                  <w:sz w:val="20"/>
                  <w:szCs w:val="20"/>
                </w:rPr>
                <w:id w:val="-179667740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6073013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41035625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28D88A0" w14:textId="304C1F5F" w:rsidR="00184ECB" w:rsidRPr="00DE346E" w:rsidRDefault="0082530F" w:rsidP="00E01C0E">
            <w:pPr>
              <w:ind w:left="-65"/>
              <w:rPr>
                <w:rFonts w:cstheme="minorHAnsi"/>
                <w:b/>
                <w:bCs/>
                <w:u w:val="single"/>
              </w:rPr>
            </w:pPr>
            <w:sdt>
              <w:sdtPr>
                <w:rPr>
                  <w:rFonts w:cstheme="minorHAnsi"/>
                  <w:sz w:val="20"/>
                  <w:szCs w:val="20"/>
                </w:rPr>
                <w:id w:val="107101239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46479138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36753259"/>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ABF2530" w14:textId="17F2DA4F" w:rsidR="00184ECB" w:rsidRPr="00DE346E" w:rsidRDefault="0082530F" w:rsidP="00E01C0E">
            <w:pPr>
              <w:ind w:left="-65"/>
              <w:rPr>
                <w:rFonts w:cstheme="minorHAnsi"/>
                <w:b/>
                <w:bCs/>
                <w:u w:val="single"/>
              </w:rPr>
            </w:pPr>
            <w:sdt>
              <w:sdtPr>
                <w:rPr>
                  <w:rFonts w:cstheme="minorHAnsi"/>
                  <w:sz w:val="20"/>
                  <w:szCs w:val="20"/>
                </w:rPr>
                <w:id w:val="-182566205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52722576"/>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57640871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2026BB8" w14:textId="197438B7" w:rsidR="00184ECB" w:rsidRPr="00DE346E" w:rsidRDefault="0082530F" w:rsidP="00E01C0E">
            <w:pPr>
              <w:ind w:left="-65"/>
              <w:rPr>
                <w:rFonts w:cstheme="minorHAnsi"/>
                <w:b/>
                <w:bCs/>
                <w:u w:val="single"/>
              </w:rPr>
            </w:pPr>
            <w:sdt>
              <w:sdtPr>
                <w:rPr>
                  <w:rFonts w:cstheme="minorHAnsi"/>
                  <w:sz w:val="20"/>
                  <w:szCs w:val="20"/>
                </w:rPr>
                <w:id w:val="1950343341"/>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091309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8707659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1EB550B" w14:textId="3E3CF505" w:rsidR="00184ECB" w:rsidRPr="00DE346E" w:rsidRDefault="0082530F" w:rsidP="00E01C0E">
            <w:pPr>
              <w:ind w:left="-65"/>
              <w:rPr>
                <w:rFonts w:cstheme="minorHAnsi"/>
                <w:b/>
                <w:bCs/>
                <w:u w:val="single"/>
              </w:rPr>
            </w:pPr>
            <w:sdt>
              <w:sdtPr>
                <w:rPr>
                  <w:rFonts w:cstheme="minorHAnsi"/>
                  <w:sz w:val="20"/>
                  <w:szCs w:val="20"/>
                </w:rPr>
                <w:id w:val="-85349797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2489121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10734183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2A3E12" w14:textId="6B4CCDCB" w:rsidR="00184ECB" w:rsidRPr="00DE346E" w:rsidRDefault="0082530F" w:rsidP="00E01C0E">
            <w:pPr>
              <w:ind w:left="-65"/>
              <w:rPr>
                <w:rFonts w:cstheme="minorHAnsi"/>
                <w:b/>
                <w:bCs/>
                <w:u w:val="single"/>
              </w:rPr>
            </w:pPr>
            <w:sdt>
              <w:sdtPr>
                <w:rPr>
                  <w:rFonts w:cstheme="minorHAnsi"/>
                  <w:sz w:val="20"/>
                  <w:szCs w:val="20"/>
                </w:rPr>
                <w:id w:val="-85333518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96402924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2601233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4B9BFF6C" w14:textId="00CE62D2" w:rsidR="00184ECB" w:rsidRPr="00DE346E" w:rsidRDefault="0082530F" w:rsidP="00E01C0E">
            <w:pPr>
              <w:ind w:left="-65"/>
              <w:rPr>
                <w:rFonts w:cstheme="minorHAnsi"/>
                <w:b/>
                <w:bCs/>
                <w:u w:val="single"/>
              </w:rPr>
            </w:pPr>
            <w:sdt>
              <w:sdtPr>
                <w:rPr>
                  <w:rFonts w:cstheme="minorHAnsi"/>
                  <w:sz w:val="20"/>
                  <w:szCs w:val="20"/>
                </w:rPr>
                <w:id w:val="-380170100"/>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222947697"/>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4757366"/>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AA2A5A1" w14:textId="34A7B36F" w:rsidR="00184ECB" w:rsidRPr="00DE346E" w:rsidRDefault="0082530F" w:rsidP="00E01C0E">
            <w:pPr>
              <w:ind w:left="-65"/>
              <w:rPr>
                <w:rFonts w:cstheme="minorHAnsi"/>
                <w:b/>
                <w:bCs/>
                <w:u w:val="single"/>
              </w:rPr>
            </w:pPr>
            <w:sdt>
              <w:sdtPr>
                <w:rPr>
                  <w:rFonts w:cstheme="minorHAnsi"/>
                  <w:sz w:val="20"/>
                  <w:szCs w:val="20"/>
                </w:rPr>
                <w:id w:val="-115630015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173681175"/>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949239602"/>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B8F1B3" w14:textId="670C0DD8" w:rsidR="00184ECB" w:rsidRPr="00DE346E" w:rsidRDefault="0082530F" w:rsidP="00E01C0E">
            <w:pPr>
              <w:ind w:left="-65"/>
              <w:rPr>
                <w:rFonts w:cstheme="minorHAnsi"/>
                <w:b/>
                <w:bCs/>
                <w:u w:val="single"/>
              </w:rPr>
            </w:pPr>
            <w:sdt>
              <w:sdtPr>
                <w:rPr>
                  <w:rFonts w:cstheme="minorHAnsi"/>
                  <w:sz w:val="20"/>
                  <w:szCs w:val="20"/>
                </w:rPr>
                <w:id w:val="-62076799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49898522"/>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56004083"/>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E1D1C32" w14:textId="7B49FE65" w:rsidR="00184ECB" w:rsidRPr="00DE346E" w:rsidRDefault="0082530F" w:rsidP="00E01C0E">
            <w:pPr>
              <w:ind w:left="-65"/>
              <w:rPr>
                <w:rFonts w:cstheme="minorHAnsi"/>
                <w:b/>
                <w:bCs/>
                <w:u w:val="single"/>
              </w:rPr>
            </w:pPr>
            <w:sdt>
              <w:sdtPr>
                <w:rPr>
                  <w:rFonts w:cstheme="minorHAnsi"/>
                  <w:sz w:val="20"/>
                  <w:szCs w:val="20"/>
                </w:rPr>
                <w:id w:val="1882209769"/>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7325787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5678321"/>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DCF7E89" w14:textId="7ADA0845" w:rsidR="00184ECB" w:rsidRPr="00DE346E" w:rsidRDefault="0082530F" w:rsidP="00E01C0E">
            <w:pPr>
              <w:ind w:left="-65"/>
              <w:rPr>
                <w:rFonts w:cstheme="minorHAnsi"/>
                <w:b/>
                <w:bCs/>
                <w:u w:val="single"/>
              </w:rPr>
            </w:pPr>
            <w:sdt>
              <w:sdtPr>
                <w:rPr>
                  <w:rFonts w:cstheme="minorHAnsi"/>
                  <w:sz w:val="20"/>
                  <w:szCs w:val="20"/>
                </w:rPr>
                <w:id w:val="-551389848"/>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4359343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673495400"/>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C36157B" w14:textId="37D688A1" w:rsidR="00184ECB" w:rsidRPr="00DE346E" w:rsidRDefault="0082530F" w:rsidP="00E01C0E">
            <w:pPr>
              <w:ind w:left="-65"/>
              <w:rPr>
                <w:rFonts w:cstheme="minorHAnsi"/>
                <w:b/>
                <w:bCs/>
                <w:u w:val="single"/>
              </w:rPr>
            </w:pPr>
            <w:sdt>
              <w:sdtPr>
                <w:rPr>
                  <w:rFonts w:cstheme="minorHAnsi"/>
                  <w:sz w:val="20"/>
                  <w:szCs w:val="20"/>
                </w:rPr>
                <w:id w:val="-128475114"/>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773480753"/>
                <w14:checkbox>
                  <w14:checked w14:val="0"/>
                  <w14:checkedState w14:val="2612" w14:font="MS Gothic"/>
                  <w14:uncheckedState w14:val="2610" w14:font="MS Gothic"/>
                </w14:checkbox>
              </w:sdtPr>
              <w:sdtEnd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46955164"/>
                <w14:checkbox>
                  <w14:checked w14:val="0"/>
                  <w14:checkedState w14:val="2612" w14:font="MS Gothic"/>
                  <w14:uncheckedState w14:val="2610" w14:font="MS Gothic"/>
                </w14:checkbox>
              </w:sdtPr>
              <w:sdtEnd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sdt>
          <w:sdtPr>
            <w:rPr>
              <w:rFonts w:cstheme="minorHAnsi"/>
              <w:b/>
              <w:bCs/>
              <w:u w:val="single"/>
            </w:rPr>
            <w:id w:val="-792209222"/>
            <w:placeholder>
              <w:docPart w:val="C53868CA63C64A7C917E9EDE88FF122E"/>
            </w:placeholder>
            <w:showingPlcHdr/>
          </w:sdtPr>
          <w:sdtEndPr/>
          <w:sdtContent>
            <w:tc>
              <w:tcPr>
                <w:tcW w:w="1158" w:type="dxa"/>
                <w:shd w:val="clear" w:color="auto" w:fill="F0F5FA"/>
                <w:vAlign w:val="center"/>
              </w:tcPr>
              <w:p w14:paraId="11E2BCA5" w14:textId="34EA6AFC" w:rsidR="00184ECB" w:rsidRPr="00DE346E" w:rsidRDefault="00184ECB" w:rsidP="00184ECB">
                <w:pPr>
                  <w:rPr>
                    <w:rFonts w:cstheme="minorHAnsi"/>
                    <w:b/>
                    <w:bCs/>
                    <w:u w:val="single"/>
                  </w:rPr>
                </w:pPr>
                <w:r>
                  <w:rPr>
                    <w:rStyle w:val="PlaceholderText"/>
                  </w:rPr>
                  <w:t># Deficient</w:t>
                </w:r>
              </w:p>
            </w:tc>
          </w:sdtContent>
        </w:sdt>
        <w:sdt>
          <w:sdtPr>
            <w:rPr>
              <w:rFonts w:cstheme="minorHAnsi"/>
              <w:b/>
              <w:bCs/>
              <w:u w:val="single"/>
            </w:rPr>
            <w:id w:val="-1045137277"/>
            <w:placeholder>
              <w:docPart w:val="B56083525C584F2380392BBAE560B9DE"/>
            </w:placeholder>
            <w:showingPlcHdr/>
          </w:sdtPr>
          <w:sdtEndPr/>
          <w:sdtContent>
            <w:tc>
              <w:tcPr>
                <w:tcW w:w="2394" w:type="dxa"/>
                <w:shd w:val="clear" w:color="auto" w:fill="F0F5FA"/>
                <w:vAlign w:val="center"/>
              </w:tcPr>
              <w:p w14:paraId="426BB8D1" w14:textId="356460E4" w:rsidR="00184ECB" w:rsidRPr="00DE346E" w:rsidRDefault="00184ECB" w:rsidP="00184ECB">
                <w:pPr>
                  <w:rPr>
                    <w:rFonts w:cstheme="minorHAnsi"/>
                    <w:b/>
                    <w:bCs/>
                    <w:u w:val="single"/>
                  </w:rPr>
                </w:pPr>
                <w:r>
                  <w:rPr>
                    <w:rStyle w:val="PlaceholderText"/>
                  </w:rPr>
                  <w:t>Total Reviewed</w:t>
                </w:r>
              </w:p>
            </w:tc>
          </w:sdtContent>
        </w:sdt>
      </w:tr>
      <w:tr w:rsidR="00055554" w14:paraId="3FAA324E" w14:textId="77777777" w:rsidTr="00E01C0E">
        <w:trPr>
          <w:cantSplit/>
        </w:trPr>
        <w:tc>
          <w:tcPr>
            <w:tcW w:w="19440" w:type="dxa"/>
            <w:gridSpan w:val="23"/>
            <w:shd w:val="clear" w:color="auto" w:fill="F0F5FA"/>
            <w:vAlign w:val="center"/>
          </w:tcPr>
          <w:p w14:paraId="56EF4D44" w14:textId="2A8286CB"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712895" w14:paraId="5C91D483" w14:textId="6AB4A8DA" w:rsidTr="00E01C0E">
        <w:trPr>
          <w:cantSplit/>
        </w:trPr>
        <w:tc>
          <w:tcPr>
            <w:tcW w:w="4548" w:type="dxa"/>
            <w:vAlign w:val="center"/>
          </w:tcPr>
          <w:p w14:paraId="38FCA588" w14:textId="77777777" w:rsidR="00712895" w:rsidRPr="0045038E" w:rsidRDefault="00712895" w:rsidP="00712895">
            <w:pPr>
              <w:rPr>
                <w:sz w:val="12"/>
                <w:szCs w:val="12"/>
              </w:rPr>
            </w:pPr>
          </w:p>
          <w:p w14:paraId="323117ED" w14:textId="5A9E30E7" w:rsidR="00712895" w:rsidRPr="00055554" w:rsidRDefault="0082530F" w:rsidP="00712895">
            <w:pPr>
              <w:rPr>
                <w:rFonts w:cstheme="minorHAnsi"/>
                <w:b/>
                <w:bCs/>
              </w:rPr>
            </w:pPr>
            <w:hyperlink w:anchor="Med8B10" w:tooltip="Click to See Full Standard" w:history="1">
              <w:r w:rsidR="00712895" w:rsidRPr="001175D7">
                <w:rPr>
                  <w:rStyle w:val="Hyperlink"/>
                  <w:rFonts w:cstheme="minorHAnsi"/>
                  <w:b/>
                  <w:bCs/>
                </w:rPr>
                <w:t>8-B-11</w:t>
              </w:r>
            </w:hyperlink>
            <w:r w:rsidR="00712895" w:rsidRPr="00534738">
              <w:t xml:space="preserve"> </w:t>
            </w:r>
            <w:r w:rsidR="00712895">
              <w:t xml:space="preserve">  </w:t>
            </w:r>
            <w:r w:rsidR="00712895" w:rsidRPr="00CC680C">
              <w:rPr>
                <w:i/>
                <w:iCs/>
              </w:rPr>
              <w:t>A, B, C-M, C</w:t>
            </w:r>
          </w:p>
          <w:p w14:paraId="143A1DC7" w14:textId="206FB006" w:rsidR="00712895" w:rsidRPr="00D731C6" w:rsidRDefault="00712895" w:rsidP="0071289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vAlign w:val="center"/>
          </w:tcPr>
          <w:p w14:paraId="1495222E" w14:textId="2BA50E24" w:rsidR="00712895" w:rsidRPr="00DE346E" w:rsidRDefault="0082530F" w:rsidP="00E01C0E">
            <w:pPr>
              <w:ind w:left="-65"/>
              <w:rPr>
                <w:rFonts w:cstheme="minorHAnsi"/>
                <w:b/>
                <w:bCs/>
                <w:u w:val="single"/>
              </w:rPr>
            </w:pPr>
            <w:sdt>
              <w:sdtPr>
                <w:rPr>
                  <w:rFonts w:cstheme="minorHAnsi"/>
                  <w:sz w:val="20"/>
                  <w:szCs w:val="20"/>
                </w:rPr>
                <w:id w:val="-1241867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7158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579410"/>
                <w14:checkbox>
                  <w14:checked w14:val="0"/>
                  <w14:checkedState w14:val="2612" w14:font="MS Gothic"/>
                  <w14:uncheckedState w14:val="2610" w14:font="MS Gothic"/>
                </w14:checkbox>
              </w:sdtPr>
              <w:sdtEndPr/>
              <w:sdtContent>
                <w:r w:rsidR="00712895">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84CEBBE" w14:textId="186329C8" w:rsidR="00712895" w:rsidRPr="00330AFB" w:rsidRDefault="0082530F" w:rsidP="00E01C0E">
            <w:pPr>
              <w:ind w:left="-65"/>
              <w:rPr>
                <w:rFonts w:cstheme="minorHAnsi"/>
                <w:b/>
                <w:bCs/>
                <w:sz w:val="20"/>
                <w:szCs w:val="20"/>
                <w:u w:val="single"/>
              </w:rPr>
            </w:pPr>
            <w:sdt>
              <w:sdtPr>
                <w:rPr>
                  <w:rFonts w:cstheme="minorHAnsi"/>
                  <w:sz w:val="20"/>
                  <w:szCs w:val="20"/>
                </w:rPr>
                <w:id w:val="-1356809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123465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532523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79FCB83A" w14:textId="2A313BFB" w:rsidR="00712895" w:rsidRPr="00330AFB" w:rsidRDefault="0082530F" w:rsidP="00E01C0E">
            <w:pPr>
              <w:ind w:left="-65"/>
              <w:rPr>
                <w:rFonts w:cstheme="minorHAnsi"/>
                <w:b/>
                <w:bCs/>
                <w:sz w:val="20"/>
                <w:szCs w:val="20"/>
                <w:u w:val="single"/>
              </w:rPr>
            </w:pPr>
            <w:sdt>
              <w:sdtPr>
                <w:rPr>
                  <w:rFonts w:cstheme="minorHAnsi"/>
                  <w:sz w:val="20"/>
                  <w:szCs w:val="20"/>
                </w:rPr>
                <w:id w:val="-5249523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03121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4931871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F3491F6" w14:textId="67C8B394" w:rsidR="00712895" w:rsidRPr="00330AFB" w:rsidRDefault="0082530F" w:rsidP="00E01C0E">
            <w:pPr>
              <w:ind w:left="-65"/>
              <w:rPr>
                <w:rFonts w:cstheme="minorHAnsi"/>
                <w:b/>
                <w:bCs/>
                <w:sz w:val="20"/>
                <w:szCs w:val="20"/>
                <w:u w:val="single"/>
              </w:rPr>
            </w:pPr>
            <w:sdt>
              <w:sdtPr>
                <w:rPr>
                  <w:rFonts w:cstheme="minorHAnsi"/>
                  <w:sz w:val="20"/>
                  <w:szCs w:val="20"/>
                </w:rPr>
                <w:id w:val="8783596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348608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46406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4ED0852D" w14:textId="3034F439" w:rsidR="00712895" w:rsidRPr="00330AFB" w:rsidRDefault="0082530F" w:rsidP="00E01C0E">
            <w:pPr>
              <w:ind w:left="-65"/>
              <w:rPr>
                <w:rFonts w:cstheme="minorHAnsi"/>
                <w:b/>
                <w:bCs/>
                <w:sz w:val="20"/>
                <w:szCs w:val="20"/>
                <w:u w:val="single"/>
              </w:rPr>
            </w:pPr>
            <w:sdt>
              <w:sdtPr>
                <w:rPr>
                  <w:rFonts w:cstheme="minorHAnsi"/>
                  <w:sz w:val="20"/>
                  <w:szCs w:val="20"/>
                </w:rPr>
                <w:id w:val="-17326074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708967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1500327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091DE19" w14:textId="0562C3A6" w:rsidR="00712895" w:rsidRPr="00330AFB" w:rsidRDefault="0082530F" w:rsidP="00E01C0E">
            <w:pPr>
              <w:ind w:left="-65"/>
              <w:rPr>
                <w:rFonts w:cstheme="minorHAnsi"/>
                <w:b/>
                <w:bCs/>
                <w:sz w:val="20"/>
                <w:szCs w:val="20"/>
                <w:u w:val="single"/>
              </w:rPr>
            </w:pPr>
            <w:sdt>
              <w:sdtPr>
                <w:rPr>
                  <w:rFonts w:cstheme="minorHAnsi"/>
                  <w:sz w:val="20"/>
                  <w:szCs w:val="20"/>
                </w:rPr>
                <w:id w:val="17898592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98930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77940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7023B3F" w14:textId="3DF67FA0" w:rsidR="00712895" w:rsidRPr="00330AFB" w:rsidRDefault="0082530F" w:rsidP="00E01C0E">
            <w:pPr>
              <w:ind w:left="-65"/>
              <w:rPr>
                <w:rFonts w:cstheme="minorHAnsi"/>
                <w:b/>
                <w:bCs/>
                <w:sz w:val="20"/>
                <w:szCs w:val="20"/>
                <w:u w:val="single"/>
              </w:rPr>
            </w:pPr>
            <w:sdt>
              <w:sdtPr>
                <w:rPr>
                  <w:rFonts w:cstheme="minorHAnsi"/>
                  <w:sz w:val="20"/>
                  <w:szCs w:val="20"/>
                </w:rPr>
                <w:id w:val="40234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83646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52612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BA7DBBE" w14:textId="7A347CBA" w:rsidR="00712895" w:rsidRPr="00330AFB" w:rsidRDefault="0082530F" w:rsidP="00E01C0E">
            <w:pPr>
              <w:ind w:left="-65"/>
              <w:rPr>
                <w:rFonts w:cstheme="minorHAnsi"/>
                <w:b/>
                <w:bCs/>
                <w:sz w:val="20"/>
                <w:szCs w:val="20"/>
                <w:u w:val="single"/>
              </w:rPr>
            </w:pPr>
            <w:sdt>
              <w:sdtPr>
                <w:rPr>
                  <w:rFonts w:cstheme="minorHAnsi"/>
                  <w:sz w:val="20"/>
                  <w:szCs w:val="20"/>
                </w:rPr>
                <w:id w:val="-3057014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07952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7027580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1A5EB87" w14:textId="450F6019" w:rsidR="00712895" w:rsidRPr="00330AFB" w:rsidRDefault="0082530F" w:rsidP="00E01C0E">
            <w:pPr>
              <w:ind w:left="-65"/>
              <w:rPr>
                <w:rFonts w:cstheme="minorHAnsi"/>
                <w:b/>
                <w:bCs/>
                <w:sz w:val="20"/>
                <w:szCs w:val="20"/>
                <w:u w:val="single"/>
              </w:rPr>
            </w:pPr>
            <w:sdt>
              <w:sdtPr>
                <w:rPr>
                  <w:rFonts w:cstheme="minorHAnsi"/>
                  <w:sz w:val="20"/>
                  <w:szCs w:val="20"/>
                </w:rPr>
                <w:id w:val="-7708547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56190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36276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497C46" w14:textId="3C7F7AFA" w:rsidR="00712895" w:rsidRPr="00330AFB" w:rsidRDefault="0082530F" w:rsidP="00E01C0E">
            <w:pPr>
              <w:ind w:left="-65"/>
              <w:rPr>
                <w:rFonts w:cstheme="minorHAnsi"/>
                <w:b/>
                <w:bCs/>
                <w:sz w:val="20"/>
                <w:szCs w:val="20"/>
                <w:u w:val="single"/>
              </w:rPr>
            </w:pPr>
            <w:sdt>
              <w:sdtPr>
                <w:rPr>
                  <w:rFonts w:cstheme="minorHAnsi"/>
                  <w:sz w:val="20"/>
                  <w:szCs w:val="20"/>
                </w:rPr>
                <w:id w:val="-257759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08222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7664575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F31684A" w14:textId="1BEDC6E0" w:rsidR="00712895" w:rsidRPr="00330AFB" w:rsidRDefault="0082530F" w:rsidP="00E01C0E">
            <w:pPr>
              <w:ind w:left="-65"/>
              <w:rPr>
                <w:rFonts w:cstheme="minorHAnsi"/>
                <w:b/>
                <w:bCs/>
                <w:sz w:val="20"/>
                <w:szCs w:val="20"/>
                <w:u w:val="single"/>
              </w:rPr>
            </w:pPr>
            <w:sdt>
              <w:sdtPr>
                <w:rPr>
                  <w:rFonts w:cstheme="minorHAnsi"/>
                  <w:sz w:val="20"/>
                  <w:szCs w:val="20"/>
                </w:rPr>
                <w:id w:val="5451099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113921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442502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57AB713" w14:textId="597DA3D0" w:rsidR="00712895" w:rsidRPr="00330AFB" w:rsidRDefault="0082530F" w:rsidP="00E01C0E">
            <w:pPr>
              <w:ind w:left="-65"/>
              <w:rPr>
                <w:rFonts w:cstheme="minorHAnsi"/>
                <w:b/>
                <w:bCs/>
                <w:sz w:val="20"/>
                <w:szCs w:val="20"/>
                <w:u w:val="single"/>
              </w:rPr>
            </w:pPr>
            <w:sdt>
              <w:sdtPr>
                <w:rPr>
                  <w:rFonts w:cstheme="minorHAnsi"/>
                  <w:sz w:val="20"/>
                  <w:szCs w:val="20"/>
                </w:rPr>
                <w:id w:val="19310725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300816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37262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FCE25B9" w14:textId="406B1572" w:rsidR="00712895" w:rsidRPr="00330AFB" w:rsidRDefault="0082530F" w:rsidP="00E01C0E">
            <w:pPr>
              <w:ind w:left="-65"/>
              <w:rPr>
                <w:rFonts w:cstheme="minorHAnsi"/>
                <w:b/>
                <w:bCs/>
                <w:sz w:val="20"/>
                <w:szCs w:val="20"/>
                <w:u w:val="single"/>
              </w:rPr>
            </w:pPr>
            <w:sdt>
              <w:sdtPr>
                <w:rPr>
                  <w:rFonts w:cstheme="minorHAnsi"/>
                  <w:sz w:val="20"/>
                  <w:szCs w:val="20"/>
                </w:rPr>
                <w:id w:val="-21005452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76325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18524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28A1188" w14:textId="39966378" w:rsidR="00712895" w:rsidRPr="00330AFB" w:rsidRDefault="0082530F" w:rsidP="00E01C0E">
            <w:pPr>
              <w:ind w:left="-65"/>
              <w:rPr>
                <w:rFonts w:cstheme="minorHAnsi"/>
                <w:b/>
                <w:bCs/>
                <w:sz w:val="20"/>
                <w:szCs w:val="20"/>
                <w:u w:val="single"/>
              </w:rPr>
            </w:pPr>
            <w:sdt>
              <w:sdtPr>
                <w:rPr>
                  <w:rFonts w:cstheme="minorHAnsi"/>
                  <w:sz w:val="20"/>
                  <w:szCs w:val="20"/>
                </w:rPr>
                <w:id w:val="-13654471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688752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1511197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CF7AC0" w14:textId="2032B434" w:rsidR="00712895" w:rsidRPr="00330AFB" w:rsidRDefault="0082530F" w:rsidP="00E01C0E">
            <w:pPr>
              <w:ind w:left="-65"/>
              <w:rPr>
                <w:rFonts w:cstheme="minorHAnsi"/>
                <w:b/>
                <w:bCs/>
                <w:sz w:val="20"/>
                <w:szCs w:val="20"/>
                <w:u w:val="single"/>
              </w:rPr>
            </w:pPr>
            <w:sdt>
              <w:sdtPr>
                <w:rPr>
                  <w:rFonts w:cstheme="minorHAnsi"/>
                  <w:sz w:val="20"/>
                  <w:szCs w:val="20"/>
                </w:rPr>
                <w:id w:val="-5533845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6998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7156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3A50A9D" w14:textId="20AD4E98" w:rsidR="00712895" w:rsidRPr="00330AFB" w:rsidRDefault="0082530F" w:rsidP="00E01C0E">
            <w:pPr>
              <w:ind w:left="-65"/>
              <w:rPr>
                <w:rFonts w:cstheme="minorHAnsi"/>
                <w:b/>
                <w:bCs/>
                <w:sz w:val="20"/>
                <w:szCs w:val="20"/>
                <w:u w:val="single"/>
              </w:rPr>
            </w:pPr>
            <w:sdt>
              <w:sdtPr>
                <w:rPr>
                  <w:rFonts w:cstheme="minorHAnsi"/>
                  <w:sz w:val="20"/>
                  <w:szCs w:val="20"/>
                </w:rPr>
                <w:id w:val="-126792557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6893894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3278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D951455" w14:textId="738CAA73" w:rsidR="00712895" w:rsidRPr="00330AFB" w:rsidRDefault="0082530F" w:rsidP="00E01C0E">
            <w:pPr>
              <w:ind w:left="-65"/>
              <w:rPr>
                <w:rFonts w:cstheme="minorHAnsi"/>
                <w:b/>
                <w:bCs/>
                <w:sz w:val="20"/>
                <w:szCs w:val="20"/>
                <w:u w:val="single"/>
              </w:rPr>
            </w:pPr>
            <w:sdt>
              <w:sdtPr>
                <w:rPr>
                  <w:rFonts w:cstheme="minorHAnsi"/>
                  <w:sz w:val="20"/>
                  <w:szCs w:val="20"/>
                </w:rPr>
                <w:id w:val="39693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8769658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0362089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B39DEE9" w14:textId="38581E47" w:rsidR="00712895" w:rsidRPr="00330AFB" w:rsidRDefault="0082530F" w:rsidP="00E01C0E">
            <w:pPr>
              <w:ind w:left="-65"/>
              <w:rPr>
                <w:rFonts w:cstheme="minorHAnsi"/>
                <w:b/>
                <w:bCs/>
                <w:sz w:val="20"/>
                <w:szCs w:val="20"/>
                <w:u w:val="single"/>
              </w:rPr>
            </w:pPr>
            <w:sdt>
              <w:sdtPr>
                <w:rPr>
                  <w:rFonts w:cstheme="minorHAnsi"/>
                  <w:sz w:val="20"/>
                  <w:szCs w:val="20"/>
                </w:rPr>
                <w:id w:val="128847437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416426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918094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26298F46" w14:textId="3D127820" w:rsidR="00712895" w:rsidRPr="00330AFB" w:rsidRDefault="0082530F" w:rsidP="00E01C0E">
            <w:pPr>
              <w:ind w:left="-65"/>
              <w:rPr>
                <w:rFonts w:cstheme="minorHAnsi"/>
                <w:b/>
                <w:bCs/>
                <w:sz w:val="20"/>
                <w:szCs w:val="20"/>
                <w:u w:val="single"/>
              </w:rPr>
            </w:pPr>
            <w:sdt>
              <w:sdtPr>
                <w:rPr>
                  <w:rFonts w:cstheme="minorHAnsi"/>
                  <w:sz w:val="20"/>
                  <w:szCs w:val="20"/>
                </w:rPr>
                <w:id w:val="6895673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37571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9284663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236A495F" w14:textId="6A5327B2" w:rsidR="00712895" w:rsidRPr="00330AFB" w:rsidRDefault="0082530F" w:rsidP="00E01C0E">
            <w:pPr>
              <w:ind w:left="-65"/>
              <w:rPr>
                <w:rFonts w:cstheme="minorHAnsi"/>
                <w:b/>
                <w:bCs/>
                <w:sz w:val="20"/>
                <w:szCs w:val="20"/>
                <w:u w:val="single"/>
              </w:rPr>
            </w:pPr>
            <w:sdt>
              <w:sdtPr>
                <w:rPr>
                  <w:rFonts w:cstheme="minorHAnsi"/>
                  <w:sz w:val="20"/>
                  <w:szCs w:val="20"/>
                </w:rPr>
                <w:id w:val="-19002829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5219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051480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08346871"/>
            <w:placeholder>
              <w:docPart w:val="3493A36D3FD443D7BDEB150CBF8C9AF7"/>
            </w:placeholder>
            <w:showingPlcHdr/>
          </w:sdtPr>
          <w:sdtEndPr/>
          <w:sdtContent>
            <w:tc>
              <w:tcPr>
                <w:tcW w:w="1158" w:type="dxa"/>
                <w:vAlign w:val="center"/>
              </w:tcPr>
              <w:p w14:paraId="3F8D8C4A" w14:textId="62B70494"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519589661"/>
            <w:placeholder>
              <w:docPart w:val="994B0F62247B4209B2540D805662A5F1"/>
            </w:placeholder>
            <w:showingPlcHdr/>
          </w:sdtPr>
          <w:sdtEndPr/>
          <w:sdtContent>
            <w:tc>
              <w:tcPr>
                <w:tcW w:w="2394" w:type="dxa"/>
                <w:vAlign w:val="center"/>
              </w:tcPr>
              <w:p w14:paraId="344BD75D" w14:textId="38A5BD50" w:rsidR="00712895" w:rsidRPr="00DE346E" w:rsidRDefault="00712895" w:rsidP="00712895">
                <w:pPr>
                  <w:rPr>
                    <w:rFonts w:cstheme="minorHAnsi"/>
                    <w:b/>
                    <w:bCs/>
                    <w:u w:val="single"/>
                  </w:rPr>
                </w:pPr>
                <w:r>
                  <w:rPr>
                    <w:rStyle w:val="PlaceholderText"/>
                  </w:rPr>
                  <w:t>Total Reviewed</w:t>
                </w:r>
              </w:p>
            </w:tc>
          </w:sdtContent>
        </w:sdt>
      </w:tr>
      <w:tr w:rsidR="00FB1642" w14:paraId="79D94563" w14:textId="77777777" w:rsidTr="00330AFB">
        <w:trPr>
          <w:cantSplit/>
        </w:trPr>
        <w:tc>
          <w:tcPr>
            <w:tcW w:w="19440" w:type="dxa"/>
            <w:gridSpan w:val="23"/>
          </w:tcPr>
          <w:p w14:paraId="1196D590" w14:textId="77777777" w:rsidR="00FB1642"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AB6B39F02A7E4BD18A40FF2F313B6AA1"/>
                </w:placeholder>
                <w:showingPlcHdr/>
              </w:sdtPr>
              <w:sdtEndPr/>
              <w:sdtContent>
                <w:r>
                  <w:rPr>
                    <w:rStyle w:val="PlaceholderText"/>
                  </w:rPr>
                  <w:t>Enter comments for any deficiencies noted and/or any records where this standard may not be applicable.</w:t>
                </w:r>
              </w:sdtContent>
            </w:sdt>
          </w:p>
          <w:p w14:paraId="2C4B976B" w14:textId="19529E7D" w:rsidR="00FB1642" w:rsidRPr="00D731C6" w:rsidRDefault="00FB1642" w:rsidP="00FB1642">
            <w:pPr>
              <w:rPr>
                <w:rFonts w:cstheme="minorHAnsi"/>
              </w:rPr>
            </w:pPr>
          </w:p>
        </w:tc>
      </w:tr>
      <w:tr w:rsidR="005973D7" w14:paraId="1F4C2ED5" w14:textId="55A2DB94" w:rsidTr="00E01C0E">
        <w:trPr>
          <w:cantSplit/>
        </w:trPr>
        <w:tc>
          <w:tcPr>
            <w:tcW w:w="4548" w:type="dxa"/>
            <w:shd w:val="clear" w:color="auto" w:fill="F0F5FA"/>
            <w:vAlign w:val="center"/>
          </w:tcPr>
          <w:p w14:paraId="4272B192" w14:textId="77777777" w:rsidR="00712895" w:rsidRPr="0045038E" w:rsidRDefault="00712895" w:rsidP="00712895">
            <w:pPr>
              <w:rPr>
                <w:sz w:val="12"/>
                <w:szCs w:val="12"/>
              </w:rPr>
            </w:pPr>
          </w:p>
          <w:p w14:paraId="0E24B5FC" w14:textId="3681C93B" w:rsidR="00712895" w:rsidRPr="001911E8" w:rsidRDefault="0082530F" w:rsidP="00712895">
            <w:pPr>
              <w:rPr>
                <w:rFonts w:cstheme="minorHAnsi"/>
                <w:b/>
                <w:bCs/>
              </w:rPr>
            </w:pPr>
            <w:hyperlink w:anchor="Med8B12" w:tooltip="Click to See Full Standard" w:history="1">
              <w:r w:rsidR="00712895" w:rsidRPr="00214DAF">
                <w:rPr>
                  <w:rStyle w:val="Hyperlink"/>
                  <w:rFonts w:cstheme="minorHAnsi"/>
                  <w:b/>
                  <w:bCs/>
                </w:rPr>
                <w:t>8-B-12</w:t>
              </w:r>
            </w:hyperlink>
            <w:r w:rsidR="00712895" w:rsidRPr="00534738">
              <w:t xml:space="preserve"> </w:t>
            </w:r>
            <w:r w:rsidR="00712895">
              <w:t xml:space="preserve"> </w:t>
            </w:r>
            <w:r w:rsidR="00712895" w:rsidRPr="00CC680C">
              <w:rPr>
                <w:i/>
                <w:iCs/>
              </w:rPr>
              <w:t xml:space="preserve"> B, C-M, C</w:t>
            </w:r>
          </w:p>
          <w:p w14:paraId="3AFEA3EA" w14:textId="3166473C" w:rsidR="00712895" w:rsidRPr="00D731C6" w:rsidRDefault="00712895" w:rsidP="00712895">
            <w:pPr>
              <w:rPr>
                <w:rFonts w:cstheme="minorHAnsi"/>
              </w:rPr>
            </w:pPr>
            <w:r w:rsidRPr="003B06EF">
              <w:rPr>
                <w:rFonts w:cstheme="minorHAnsi"/>
              </w:rPr>
              <w:t>The pre-operative documentation of all IV and sub-Q fluids given.</w:t>
            </w:r>
          </w:p>
        </w:tc>
        <w:tc>
          <w:tcPr>
            <w:tcW w:w="564" w:type="dxa"/>
            <w:shd w:val="clear" w:color="auto" w:fill="F0F5FA"/>
            <w:vAlign w:val="center"/>
          </w:tcPr>
          <w:p w14:paraId="55E315DB" w14:textId="13C33455" w:rsidR="00712895" w:rsidRPr="00DE346E" w:rsidRDefault="0082530F" w:rsidP="00E01C0E">
            <w:pPr>
              <w:ind w:left="-65"/>
              <w:rPr>
                <w:rFonts w:cstheme="minorHAnsi"/>
                <w:b/>
                <w:bCs/>
                <w:u w:val="single"/>
              </w:rPr>
            </w:pPr>
            <w:sdt>
              <w:sdtPr>
                <w:rPr>
                  <w:rFonts w:cstheme="minorHAnsi"/>
                  <w:sz w:val="20"/>
                  <w:szCs w:val="20"/>
                </w:rPr>
                <w:id w:val="-2058998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32195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552119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3CA6833" w14:textId="2DBB0437" w:rsidR="00712895" w:rsidRPr="00DE346E" w:rsidRDefault="0082530F" w:rsidP="00E01C0E">
            <w:pPr>
              <w:ind w:left="-65"/>
              <w:rPr>
                <w:rFonts w:cstheme="minorHAnsi"/>
                <w:b/>
                <w:bCs/>
                <w:u w:val="single"/>
              </w:rPr>
            </w:pPr>
            <w:sdt>
              <w:sdtPr>
                <w:rPr>
                  <w:rFonts w:cstheme="minorHAnsi"/>
                  <w:sz w:val="20"/>
                  <w:szCs w:val="20"/>
                </w:rPr>
                <w:id w:val="-14879284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498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699380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70C26C0" w14:textId="769ADA8D" w:rsidR="00712895" w:rsidRPr="00DE346E" w:rsidRDefault="0082530F" w:rsidP="00E01C0E">
            <w:pPr>
              <w:ind w:left="-65"/>
              <w:rPr>
                <w:rFonts w:cstheme="minorHAnsi"/>
                <w:b/>
                <w:bCs/>
                <w:u w:val="single"/>
              </w:rPr>
            </w:pPr>
            <w:sdt>
              <w:sdtPr>
                <w:rPr>
                  <w:rFonts w:cstheme="minorHAnsi"/>
                  <w:sz w:val="20"/>
                  <w:szCs w:val="20"/>
                </w:rPr>
                <w:id w:val="-17375391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9108278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778401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374C65" w14:textId="3FFAF27A" w:rsidR="00712895" w:rsidRPr="00DE346E" w:rsidRDefault="0082530F" w:rsidP="00E01C0E">
            <w:pPr>
              <w:ind w:left="-65"/>
              <w:rPr>
                <w:rFonts w:cstheme="minorHAnsi"/>
                <w:b/>
                <w:bCs/>
                <w:u w:val="single"/>
              </w:rPr>
            </w:pPr>
            <w:sdt>
              <w:sdtPr>
                <w:rPr>
                  <w:rFonts w:cstheme="minorHAnsi"/>
                  <w:sz w:val="20"/>
                  <w:szCs w:val="20"/>
                </w:rPr>
                <w:id w:val="-15953889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24943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87475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C7AA4D1" w14:textId="434D1092" w:rsidR="00712895" w:rsidRPr="00DE346E" w:rsidRDefault="0082530F" w:rsidP="00E01C0E">
            <w:pPr>
              <w:ind w:left="-65"/>
              <w:rPr>
                <w:rFonts w:cstheme="minorHAnsi"/>
                <w:b/>
                <w:bCs/>
                <w:u w:val="single"/>
              </w:rPr>
            </w:pPr>
            <w:sdt>
              <w:sdtPr>
                <w:rPr>
                  <w:rFonts w:cstheme="minorHAnsi"/>
                  <w:sz w:val="20"/>
                  <w:szCs w:val="20"/>
                </w:rPr>
                <w:id w:val="5933577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721766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8907060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11D5F3" w14:textId="2AC6D36F" w:rsidR="00712895" w:rsidRPr="00DE346E" w:rsidRDefault="0082530F" w:rsidP="00E01C0E">
            <w:pPr>
              <w:ind w:left="-65"/>
              <w:rPr>
                <w:rFonts w:cstheme="minorHAnsi"/>
                <w:b/>
                <w:bCs/>
                <w:u w:val="single"/>
              </w:rPr>
            </w:pPr>
            <w:sdt>
              <w:sdtPr>
                <w:rPr>
                  <w:rFonts w:cstheme="minorHAnsi"/>
                  <w:sz w:val="20"/>
                  <w:szCs w:val="20"/>
                </w:rPr>
                <w:id w:val="17442958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05354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3920994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496DAC" w14:textId="11DFBD02" w:rsidR="00712895" w:rsidRPr="00DE346E" w:rsidRDefault="0082530F" w:rsidP="00E01C0E">
            <w:pPr>
              <w:ind w:left="-65"/>
              <w:rPr>
                <w:rFonts w:cstheme="minorHAnsi"/>
                <w:b/>
                <w:bCs/>
                <w:u w:val="single"/>
              </w:rPr>
            </w:pPr>
            <w:sdt>
              <w:sdtPr>
                <w:rPr>
                  <w:rFonts w:cstheme="minorHAnsi"/>
                  <w:sz w:val="20"/>
                  <w:szCs w:val="20"/>
                </w:rPr>
                <w:id w:val="120590806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25908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50631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012146" w14:textId="048FB364" w:rsidR="00712895" w:rsidRPr="00DE346E" w:rsidRDefault="0082530F" w:rsidP="00E01C0E">
            <w:pPr>
              <w:ind w:left="-65"/>
              <w:rPr>
                <w:rFonts w:cstheme="minorHAnsi"/>
                <w:b/>
                <w:bCs/>
                <w:u w:val="single"/>
              </w:rPr>
            </w:pPr>
            <w:sdt>
              <w:sdtPr>
                <w:rPr>
                  <w:rFonts w:cstheme="minorHAnsi"/>
                  <w:sz w:val="20"/>
                  <w:szCs w:val="20"/>
                </w:rPr>
                <w:id w:val="10358516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1754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1998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9664056" w14:textId="2A74E13D" w:rsidR="00712895" w:rsidRPr="00DE346E" w:rsidRDefault="0082530F" w:rsidP="00E01C0E">
            <w:pPr>
              <w:ind w:left="-65"/>
              <w:rPr>
                <w:rFonts w:cstheme="minorHAnsi"/>
                <w:b/>
                <w:bCs/>
                <w:u w:val="single"/>
              </w:rPr>
            </w:pPr>
            <w:sdt>
              <w:sdtPr>
                <w:rPr>
                  <w:rFonts w:cstheme="minorHAnsi"/>
                  <w:sz w:val="20"/>
                  <w:szCs w:val="20"/>
                </w:rPr>
                <w:id w:val="-339552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52781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0937748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42BF0F24" w14:textId="4F4B2D12" w:rsidR="00712895" w:rsidRPr="00DE346E" w:rsidRDefault="0082530F" w:rsidP="00E01C0E">
            <w:pPr>
              <w:ind w:left="-65"/>
              <w:rPr>
                <w:rFonts w:cstheme="minorHAnsi"/>
                <w:b/>
                <w:bCs/>
                <w:u w:val="single"/>
              </w:rPr>
            </w:pPr>
            <w:sdt>
              <w:sdtPr>
                <w:rPr>
                  <w:rFonts w:cstheme="minorHAnsi"/>
                  <w:sz w:val="20"/>
                  <w:szCs w:val="20"/>
                </w:rPr>
                <w:id w:val="7645734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88269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590577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6B4A122" w14:textId="7E4F30B4" w:rsidR="00712895" w:rsidRPr="00DE346E" w:rsidRDefault="0082530F" w:rsidP="00E01C0E">
            <w:pPr>
              <w:ind w:left="-65"/>
              <w:rPr>
                <w:rFonts w:cstheme="minorHAnsi"/>
                <w:b/>
                <w:bCs/>
                <w:u w:val="single"/>
              </w:rPr>
            </w:pPr>
            <w:sdt>
              <w:sdtPr>
                <w:rPr>
                  <w:rFonts w:cstheme="minorHAnsi"/>
                  <w:sz w:val="20"/>
                  <w:szCs w:val="20"/>
                </w:rPr>
                <w:id w:val="8850000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626096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192568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A967303" w14:textId="0764687C" w:rsidR="00712895" w:rsidRPr="00DE346E" w:rsidRDefault="0082530F" w:rsidP="00E01C0E">
            <w:pPr>
              <w:ind w:left="-65"/>
              <w:rPr>
                <w:rFonts w:cstheme="minorHAnsi"/>
                <w:b/>
                <w:bCs/>
                <w:u w:val="single"/>
              </w:rPr>
            </w:pPr>
            <w:sdt>
              <w:sdtPr>
                <w:rPr>
                  <w:rFonts w:cstheme="minorHAnsi"/>
                  <w:sz w:val="20"/>
                  <w:szCs w:val="20"/>
                </w:rPr>
                <w:id w:val="-21013220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832453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894741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C715E1" w14:textId="35B443F4" w:rsidR="00712895" w:rsidRPr="00DE346E" w:rsidRDefault="0082530F" w:rsidP="00E01C0E">
            <w:pPr>
              <w:ind w:left="-65"/>
              <w:rPr>
                <w:rFonts w:cstheme="minorHAnsi"/>
                <w:b/>
                <w:bCs/>
                <w:u w:val="single"/>
              </w:rPr>
            </w:pPr>
            <w:sdt>
              <w:sdtPr>
                <w:rPr>
                  <w:rFonts w:cstheme="minorHAnsi"/>
                  <w:sz w:val="20"/>
                  <w:szCs w:val="20"/>
                </w:rPr>
                <w:id w:val="850449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17698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544689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9F1FC5" w14:textId="2D01E306" w:rsidR="00712895" w:rsidRPr="00DE346E" w:rsidRDefault="0082530F" w:rsidP="00E01C0E">
            <w:pPr>
              <w:ind w:left="-65"/>
              <w:rPr>
                <w:rFonts w:cstheme="minorHAnsi"/>
                <w:b/>
                <w:bCs/>
                <w:u w:val="single"/>
              </w:rPr>
            </w:pPr>
            <w:sdt>
              <w:sdtPr>
                <w:rPr>
                  <w:rFonts w:cstheme="minorHAnsi"/>
                  <w:sz w:val="20"/>
                  <w:szCs w:val="20"/>
                </w:rPr>
                <w:id w:val="9630820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32088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230268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6B92A9E5" w14:textId="588335CB" w:rsidR="00712895" w:rsidRPr="00DE346E" w:rsidRDefault="0082530F" w:rsidP="00E01C0E">
            <w:pPr>
              <w:ind w:left="-65"/>
              <w:rPr>
                <w:rFonts w:cstheme="minorHAnsi"/>
                <w:b/>
                <w:bCs/>
                <w:u w:val="single"/>
              </w:rPr>
            </w:pPr>
            <w:sdt>
              <w:sdtPr>
                <w:rPr>
                  <w:rFonts w:cstheme="minorHAnsi"/>
                  <w:sz w:val="20"/>
                  <w:szCs w:val="20"/>
                </w:rPr>
                <w:id w:val="-36051088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65356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224457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48CB485" w14:textId="731BB77F" w:rsidR="00712895" w:rsidRPr="00DE346E" w:rsidRDefault="0082530F" w:rsidP="00E01C0E">
            <w:pPr>
              <w:ind w:left="-65"/>
              <w:rPr>
                <w:rFonts w:cstheme="minorHAnsi"/>
                <w:b/>
                <w:bCs/>
                <w:u w:val="single"/>
              </w:rPr>
            </w:pPr>
            <w:sdt>
              <w:sdtPr>
                <w:rPr>
                  <w:rFonts w:cstheme="minorHAnsi"/>
                  <w:sz w:val="20"/>
                  <w:szCs w:val="20"/>
                </w:rPr>
                <w:id w:val="191226300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323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41186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4F635BF" w14:textId="0B57587D" w:rsidR="00712895" w:rsidRPr="00DE346E" w:rsidRDefault="0082530F" w:rsidP="00E01C0E">
            <w:pPr>
              <w:ind w:left="-65"/>
              <w:rPr>
                <w:rFonts w:cstheme="minorHAnsi"/>
                <w:b/>
                <w:bCs/>
                <w:u w:val="single"/>
              </w:rPr>
            </w:pPr>
            <w:sdt>
              <w:sdtPr>
                <w:rPr>
                  <w:rFonts w:cstheme="minorHAnsi"/>
                  <w:sz w:val="20"/>
                  <w:szCs w:val="20"/>
                </w:rPr>
                <w:id w:val="-159300574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99530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90213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478BBBA" w14:textId="77698839" w:rsidR="00712895" w:rsidRPr="00DE346E" w:rsidRDefault="0082530F" w:rsidP="00E01C0E">
            <w:pPr>
              <w:ind w:left="-65"/>
              <w:rPr>
                <w:rFonts w:cstheme="minorHAnsi"/>
                <w:b/>
                <w:bCs/>
                <w:u w:val="single"/>
              </w:rPr>
            </w:pPr>
            <w:sdt>
              <w:sdtPr>
                <w:rPr>
                  <w:rFonts w:cstheme="minorHAnsi"/>
                  <w:sz w:val="20"/>
                  <w:szCs w:val="20"/>
                </w:rPr>
                <w:id w:val="10568903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87204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5423935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C69228" w14:textId="656A5F54" w:rsidR="00712895" w:rsidRPr="00DE346E" w:rsidRDefault="0082530F" w:rsidP="00E01C0E">
            <w:pPr>
              <w:ind w:left="-65"/>
              <w:rPr>
                <w:rFonts w:cstheme="minorHAnsi"/>
                <w:b/>
                <w:bCs/>
                <w:u w:val="single"/>
              </w:rPr>
            </w:pPr>
            <w:sdt>
              <w:sdtPr>
                <w:rPr>
                  <w:rFonts w:cstheme="minorHAnsi"/>
                  <w:sz w:val="20"/>
                  <w:szCs w:val="20"/>
                </w:rPr>
                <w:id w:val="1322160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946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5915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AE1DC3A" w14:textId="792BE985" w:rsidR="00712895" w:rsidRPr="00DE346E" w:rsidRDefault="0082530F" w:rsidP="00E01C0E">
            <w:pPr>
              <w:ind w:left="-65"/>
              <w:rPr>
                <w:rFonts w:cstheme="minorHAnsi"/>
                <w:b/>
                <w:bCs/>
                <w:u w:val="single"/>
              </w:rPr>
            </w:pPr>
            <w:sdt>
              <w:sdtPr>
                <w:rPr>
                  <w:rFonts w:cstheme="minorHAnsi"/>
                  <w:sz w:val="20"/>
                  <w:szCs w:val="20"/>
                </w:rPr>
                <w:id w:val="-10086010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177300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449702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419799627"/>
            <w:placeholder>
              <w:docPart w:val="FF06C7A591DB40FE903DCE5B1CDC35FA"/>
            </w:placeholder>
            <w:showingPlcHdr/>
          </w:sdtPr>
          <w:sdtEndPr/>
          <w:sdtContent>
            <w:tc>
              <w:tcPr>
                <w:tcW w:w="1158" w:type="dxa"/>
                <w:shd w:val="clear" w:color="auto" w:fill="F0F5FA"/>
                <w:vAlign w:val="center"/>
              </w:tcPr>
              <w:p w14:paraId="35CA72CA" w14:textId="21470F62"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366015420"/>
            <w:placeholder>
              <w:docPart w:val="A1B35A1AA30F487DA6F54A66D7BBC093"/>
            </w:placeholder>
            <w:showingPlcHdr/>
          </w:sdtPr>
          <w:sdtEndPr/>
          <w:sdtContent>
            <w:tc>
              <w:tcPr>
                <w:tcW w:w="2394" w:type="dxa"/>
                <w:shd w:val="clear" w:color="auto" w:fill="F0F5FA"/>
                <w:vAlign w:val="center"/>
              </w:tcPr>
              <w:p w14:paraId="32A2816E" w14:textId="2CA4C06B" w:rsidR="00712895" w:rsidRPr="00DE346E" w:rsidRDefault="00712895" w:rsidP="00712895">
                <w:pPr>
                  <w:rPr>
                    <w:rFonts w:cstheme="minorHAnsi"/>
                    <w:b/>
                    <w:bCs/>
                    <w:u w:val="single"/>
                  </w:rPr>
                </w:pPr>
                <w:r>
                  <w:rPr>
                    <w:rStyle w:val="PlaceholderText"/>
                  </w:rPr>
                  <w:t>Total Reviewed</w:t>
                </w:r>
              </w:p>
            </w:tc>
          </w:sdtContent>
        </w:sdt>
      </w:tr>
      <w:tr w:rsidR="00FB1642" w14:paraId="70011AA1" w14:textId="77777777" w:rsidTr="00E01C0E">
        <w:trPr>
          <w:cantSplit/>
        </w:trPr>
        <w:tc>
          <w:tcPr>
            <w:tcW w:w="19440" w:type="dxa"/>
            <w:gridSpan w:val="23"/>
            <w:shd w:val="clear" w:color="auto" w:fill="F0F5FA"/>
            <w:vAlign w:val="center"/>
          </w:tcPr>
          <w:p w14:paraId="38C6C9A9" w14:textId="074368AF"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8D51C6C09C0462C81AA272DDC9862D9"/>
                </w:placeholder>
                <w:showingPlcHdr/>
              </w:sdtPr>
              <w:sdtEndPr/>
              <w:sdtContent>
                <w:r>
                  <w:rPr>
                    <w:rStyle w:val="PlaceholderText"/>
                  </w:rPr>
                  <w:t>Enter comments for any deficiencies noted and/or any records where this standard may not be applicable.</w:t>
                </w:r>
              </w:sdtContent>
            </w:sdt>
          </w:p>
        </w:tc>
      </w:tr>
      <w:tr w:rsidR="00570F58" w14:paraId="6D285353" w14:textId="2FA2FE29" w:rsidTr="00E01C0E">
        <w:trPr>
          <w:cantSplit/>
        </w:trPr>
        <w:tc>
          <w:tcPr>
            <w:tcW w:w="4548" w:type="dxa"/>
            <w:shd w:val="clear" w:color="auto" w:fill="auto"/>
            <w:vAlign w:val="center"/>
          </w:tcPr>
          <w:p w14:paraId="04DD4307" w14:textId="77777777" w:rsidR="00F932E0" w:rsidRPr="0045038E" w:rsidRDefault="00F932E0" w:rsidP="00F932E0">
            <w:pPr>
              <w:rPr>
                <w:sz w:val="12"/>
                <w:szCs w:val="12"/>
              </w:rPr>
            </w:pPr>
          </w:p>
          <w:p w14:paraId="5F5FB0D0" w14:textId="61224BB5" w:rsidR="00F932E0" w:rsidRPr="00A561C2" w:rsidRDefault="0082530F" w:rsidP="00F932E0">
            <w:pPr>
              <w:rPr>
                <w:rFonts w:cstheme="minorHAnsi"/>
                <w:b/>
                <w:bCs/>
              </w:rPr>
            </w:pPr>
            <w:hyperlink w:anchor="Med8B13" w:tooltip="Click to See Full Standard" w:history="1">
              <w:r w:rsidR="00F932E0" w:rsidRPr="00214DAF">
                <w:rPr>
                  <w:rStyle w:val="Hyperlink"/>
                  <w:rFonts w:cstheme="minorHAnsi"/>
                  <w:b/>
                  <w:bCs/>
                </w:rPr>
                <w:t>8-B-13</w:t>
              </w:r>
            </w:hyperlink>
            <w:r w:rsidR="00F932E0" w:rsidRPr="00534738">
              <w:t xml:space="preserve"> </w:t>
            </w:r>
            <w:r w:rsidR="00F932E0">
              <w:t xml:space="preserve">  </w:t>
            </w:r>
            <w:bookmarkStart w:id="8" w:name="MedWorksheet2"/>
            <w:r w:rsidR="00F932E0" w:rsidRPr="00CC680C">
              <w:rPr>
                <w:i/>
                <w:iCs/>
              </w:rPr>
              <w:t>A, B, C-M, C</w:t>
            </w:r>
            <w:bookmarkEnd w:id="8"/>
          </w:p>
          <w:p w14:paraId="445BF2AE" w14:textId="0B457097" w:rsidR="00F932E0" w:rsidRPr="00D731C6" w:rsidRDefault="00F932E0" w:rsidP="00F932E0">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auto"/>
            <w:vAlign w:val="center"/>
          </w:tcPr>
          <w:p w14:paraId="1679D481" w14:textId="6528637B" w:rsidR="00F932E0" w:rsidRPr="00DE346E" w:rsidRDefault="0082530F" w:rsidP="00E01C0E">
            <w:pPr>
              <w:ind w:left="-65"/>
              <w:rPr>
                <w:rFonts w:cstheme="minorHAnsi"/>
                <w:b/>
                <w:bCs/>
                <w:u w:val="single"/>
              </w:rPr>
            </w:pPr>
            <w:sdt>
              <w:sdtPr>
                <w:rPr>
                  <w:rFonts w:cstheme="minorHAnsi"/>
                  <w:sz w:val="20"/>
                  <w:szCs w:val="20"/>
                </w:rPr>
                <w:id w:val="231511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4417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DA23CA" w14:textId="36EC12FB" w:rsidR="00F932E0" w:rsidRPr="00DE346E" w:rsidRDefault="0082530F" w:rsidP="00E01C0E">
            <w:pPr>
              <w:ind w:left="-65"/>
              <w:rPr>
                <w:rFonts w:cstheme="minorHAnsi"/>
                <w:b/>
                <w:bCs/>
                <w:u w:val="single"/>
              </w:rPr>
            </w:pPr>
            <w:sdt>
              <w:sdtPr>
                <w:rPr>
                  <w:rFonts w:cstheme="minorHAnsi"/>
                  <w:sz w:val="20"/>
                  <w:szCs w:val="20"/>
                </w:rPr>
                <w:id w:val="4280071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0610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BEECB" w14:textId="4D445C4C" w:rsidR="00F932E0" w:rsidRPr="00DE346E" w:rsidRDefault="0082530F" w:rsidP="00E01C0E">
            <w:pPr>
              <w:ind w:left="-65"/>
              <w:rPr>
                <w:rFonts w:cstheme="minorHAnsi"/>
                <w:b/>
                <w:bCs/>
                <w:u w:val="single"/>
              </w:rPr>
            </w:pPr>
            <w:sdt>
              <w:sdtPr>
                <w:rPr>
                  <w:rFonts w:cstheme="minorHAnsi"/>
                  <w:sz w:val="20"/>
                  <w:szCs w:val="20"/>
                </w:rPr>
                <w:id w:val="684480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406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24EFF5" w14:textId="512562DF" w:rsidR="00F932E0" w:rsidRPr="00DE346E" w:rsidRDefault="0082530F" w:rsidP="00E01C0E">
            <w:pPr>
              <w:ind w:left="-65"/>
              <w:rPr>
                <w:rFonts w:cstheme="minorHAnsi"/>
                <w:b/>
                <w:bCs/>
                <w:u w:val="single"/>
              </w:rPr>
            </w:pPr>
            <w:sdt>
              <w:sdtPr>
                <w:rPr>
                  <w:rFonts w:cstheme="minorHAnsi"/>
                  <w:sz w:val="20"/>
                  <w:szCs w:val="20"/>
                </w:rPr>
                <w:id w:val="1745376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249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1680EA" w14:textId="4A689918" w:rsidR="00F932E0" w:rsidRPr="00DE346E" w:rsidRDefault="0082530F" w:rsidP="00E01C0E">
            <w:pPr>
              <w:ind w:left="-65"/>
              <w:rPr>
                <w:rFonts w:cstheme="minorHAnsi"/>
                <w:b/>
                <w:bCs/>
                <w:u w:val="single"/>
              </w:rPr>
            </w:pPr>
            <w:sdt>
              <w:sdtPr>
                <w:rPr>
                  <w:rFonts w:cstheme="minorHAnsi"/>
                  <w:sz w:val="20"/>
                  <w:szCs w:val="20"/>
                </w:rPr>
                <w:id w:val="-850713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13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5C74F7" w14:textId="2EC9175A" w:rsidR="00F932E0" w:rsidRPr="00DE346E" w:rsidRDefault="0082530F" w:rsidP="00E01C0E">
            <w:pPr>
              <w:ind w:left="-65"/>
              <w:rPr>
                <w:rFonts w:cstheme="minorHAnsi"/>
                <w:b/>
                <w:bCs/>
                <w:u w:val="single"/>
              </w:rPr>
            </w:pPr>
            <w:sdt>
              <w:sdtPr>
                <w:rPr>
                  <w:rFonts w:cstheme="minorHAnsi"/>
                  <w:sz w:val="20"/>
                  <w:szCs w:val="20"/>
                </w:rPr>
                <w:id w:val="143316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890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FFE70B" w14:textId="373AC79B" w:rsidR="00F932E0" w:rsidRPr="00DE346E" w:rsidRDefault="0082530F" w:rsidP="00E01C0E">
            <w:pPr>
              <w:ind w:left="-65"/>
              <w:rPr>
                <w:rFonts w:cstheme="minorHAnsi"/>
                <w:b/>
                <w:bCs/>
                <w:u w:val="single"/>
              </w:rPr>
            </w:pPr>
            <w:sdt>
              <w:sdtPr>
                <w:rPr>
                  <w:rFonts w:cstheme="minorHAnsi"/>
                  <w:sz w:val="20"/>
                  <w:szCs w:val="20"/>
                </w:rPr>
                <w:id w:val="14372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745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4F7D7E" w14:textId="0CF7C953" w:rsidR="00F932E0" w:rsidRPr="00DE346E" w:rsidRDefault="0082530F" w:rsidP="00E01C0E">
            <w:pPr>
              <w:ind w:left="-65"/>
              <w:rPr>
                <w:rFonts w:cstheme="minorHAnsi"/>
                <w:b/>
                <w:bCs/>
                <w:u w:val="single"/>
              </w:rPr>
            </w:pPr>
            <w:sdt>
              <w:sdtPr>
                <w:rPr>
                  <w:rFonts w:cstheme="minorHAnsi"/>
                  <w:sz w:val="20"/>
                  <w:szCs w:val="20"/>
                </w:rPr>
                <w:id w:val="-1103951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99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8E339A" w14:textId="456FE2E2" w:rsidR="00F932E0" w:rsidRPr="00DE346E" w:rsidRDefault="0082530F" w:rsidP="00E01C0E">
            <w:pPr>
              <w:ind w:left="-65"/>
              <w:rPr>
                <w:rFonts w:cstheme="minorHAnsi"/>
                <w:b/>
                <w:bCs/>
                <w:u w:val="single"/>
              </w:rPr>
            </w:pPr>
            <w:sdt>
              <w:sdtPr>
                <w:rPr>
                  <w:rFonts w:cstheme="minorHAnsi"/>
                  <w:sz w:val="20"/>
                  <w:szCs w:val="20"/>
                </w:rPr>
                <w:id w:val="-70890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4854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5E52EB" w14:textId="2506333F" w:rsidR="00F932E0" w:rsidRPr="00DE346E" w:rsidRDefault="0082530F" w:rsidP="00E01C0E">
            <w:pPr>
              <w:ind w:left="-65"/>
              <w:rPr>
                <w:rFonts w:cstheme="minorHAnsi"/>
                <w:b/>
                <w:bCs/>
                <w:u w:val="single"/>
              </w:rPr>
            </w:pPr>
            <w:sdt>
              <w:sdtPr>
                <w:rPr>
                  <w:rFonts w:cstheme="minorHAnsi"/>
                  <w:sz w:val="20"/>
                  <w:szCs w:val="20"/>
                </w:rPr>
                <w:id w:val="1071323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297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9FCF26" w14:textId="6EA3D936" w:rsidR="00F932E0" w:rsidRPr="00DE346E" w:rsidRDefault="0082530F" w:rsidP="00E01C0E">
            <w:pPr>
              <w:ind w:left="-65"/>
              <w:rPr>
                <w:rFonts w:cstheme="minorHAnsi"/>
                <w:b/>
                <w:bCs/>
                <w:u w:val="single"/>
              </w:rPr>
            </w:pPr>
            <w:sdt>
              <w:sdtPr>
                <w:rPr>
                  <w:rFonts w:cstheme="minorHAnsi"/>
                  <w:sz w:val="20"/>
                  <w:szCs w:val="20"/>
                </w:rPr>
                <w:id w:val="-1090377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029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DAAD1D" w14:textId="4FF78796" w:rsidR="00F932E0" w:rsidRPr="00DE346E" w:rsidRDefault="0082530F" w:rsidP="00E01C0E">
            <w:pPr>
              <w:ind w:left="-65"/>
              <w:rPr>
                <w:rFonts w:cstheme="minorHAnsi"/>
                <w:b/>
                <w:bCs/>
                <w:u w:val="single"/>
              </w:rPr>
            </w:pPr>
            <w:sdt>
              <w:sdtPr>
                <w:rPr>
                  <w:rFonts w:cstheme="minorHAnsi"/>
                  <w:sz w:val="20"/>
                  <w:szCs w:val="20"/>
                </w:rPr>
                <w:id w:val="-1763062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0183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2FEFE1" w14:textId="790E9328" w:rsidR="00F932E0" w:rsidRPr="00DE346E" w:rsidRDefault="0082530F" w:rsidP="00E01C0E">
            <w:pPr>
              <w:ind w:left="-65"/>
              <w:rPr>
                <w:rFonts w:cstheme="minorHAnsi"/>
                <w:b/>
                <w:bCs/>
                <w:u w:val="single"/>
              </w:rPr>
            </w:pPr>
            <w:sdt>
              <w:sdtPr>
                <w:rPr>
                  <w:rFonts w:cstheme="minorHAnsi"/>
                  <w:sz w:val="20"/>
                  <w:szCs w:val="20"/>
                </w:rPr>
                <w:id w:val="674851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6617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24303" w14:textId="3D431FE9" w:rsidR="00F932E0" w:rsidRPr="00DE346E" w:rsidRDefault="0082530F" w:rsidP="00E01C0E">
            <w:pPr>
              <w:ind w:left="-65"/>
              <w:rPr>
                <w:rFonts w:cstheme="minorHAnsi"/>
                <w:b/>
                <w:bCs/>
                <w:u w:val="single"/>
              </w:rPr>
            </w:pPr>
            <w:sdt>
              <w:sdtPr>
                <w:rPr>
                  <w:rFonts w:cstheme="minorHAnsi"/>
                  <w:sz w:val="20"/>
                  <w:szCs w:val="20"/>
                </w:rPr>
                <w:id w:val="-10769786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058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6A18D60" w14:textId="5B810DB5" w:rsidR="00F932E0" w:rsidRPr="00DE346E" w:rsidRDefault="0082530F" w:rsidP="00E01C0E">
            <w:pPr>
              <w:ind w:left="-65"/>
              <w:rPr>
                <w:rFonts w:cstheme="minorHAnsi"/>
                <w:b/>
                <w:bCs/>
                <w:u w:val="single"/>
              </w:rPr>
            </w:pPr>
            <w:sdt>
              <w:sdtPr>
                <w:rPr>
                  <w:rFonts w:cstheme="minorHAnsi"/>
                  <w:sz w:val="20"/>
                  <w:szCs w:val="20"/>
                </w:rPr>
                <w:id w:val="-1637712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71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B97A0F" w14:textId="3D53F74F" w:rsidR="00F932E0" w:rsidRPr="00DE346E" w:rsidRDefault="0082530F" w:rsidP="00E01C0E">
            <w:pPr>
              <w:ind w:left="-65"/>
              <w:rPr>
                <w:rFonts w:cstheme="minorHAnsi"/>
                <w:b/>
                <w:bCs/>
                <w:u w:val="single"/>
              </w:rPr>
            </w:pPr>
            <w:sdt>
              <w:sdtPr>
                <w:rPr>
                  <w:rFonts w:cstheme="minorHAnsi"/>
                  <w:sz w:val="20"/>
                  <w:szCs w:val="20"/>
                </w:rPr>
                <w:id w:val="1459524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358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8C77A6" w14:textId="0948185E" w:rsidR="00F932E0" w:rsidRPr="00DE346E" w:rsidRDefault="0082530F" w:rsidP="00E01C0E">
            <w:pPr>
              <w:ind w:left="-65"/>
              <w:rPr>
                <w:rFonts w:cstheme="minorHAnsi"/>
                <w:b/>
                <w:bCs/>
                <w:u w:val="single"/>
              </w:rPr>
            </w:pPr>
            <w:sdt>
              <w:sdtPr>
                <w:rPr>
                  <w:rFonts w:cstheme="minorHAnsi"/>
                  <w:sz w:val="20"/>
                  <w:szCs w:val="20"/>
                </w:rPr>
                <w:id w:val="-1017384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74966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71237" w14:textId="5BD74877" w:rsidR="00F932E0" w:rsidRPr="00DE346E" w:rsidRDefault="0082530F" w:rsidP="00E01C0E">
            <w:pPr>
              <w:ind w:left="-65"/>
              <w:rPr>
                <w:rFonts w:cstheme="minorHAnsi"/>
                <w:b/>
                <w:bCs/>
                <w:u w:val="single"/>
              </w:rPr>
            </w:pPr>
            <w:sdt>
              <w:sdtPr>
                <w:rPr>
                  <w:rFonts w:cstheme="minorHAnsi"/>
                  <w:sz w:val="20"/>
                  <w:szCs w:val="20"/>
                </w:rPr>
                <w:id w:val="-19298040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55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E2AC02" w14:textId="4822166B" w:rsidR="00F932E0" w:rsidRPr="00DE346E" w:rsidRDefault="0082530F" w:rsidP="00E01C0E">
            <w:pPr>
              <w:ind w:left="-65"/>
              <w:rPr>
                <w:rFonts w:cstheme="minorHAnsi"/>
                <w:b/>
                <w:bCs/>
                <w:u w:val="single"/>
              </w:rPr>
            </w:pPr>
            <w:sdt>
              <w:sdtPr>
                <w:rPr>
                  <w:rFonts w:cstheme="minorHAnsi"/>
                  <w:sz w:val="20"/>
                  <w:szCs w:val="20"/>
                </w:rPr>
                <w:id w:val="19532780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2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EEDB560" w14:textId="73678C7A" w:rsidR="00F932E0" w:rsidRPr="00DE346E" w:rsidRDefault="0082530F" w:rsidP="00E01C0E">
            <w:pPr>
              <w:ind w:left="-65"/>
              <w:rPr>
                <w:rFonts w:cstheme="minorHAnsi"/>
                <w:b/>
                <w:bCs/>
                <w:u w:val="single"/>
              </w:rPr>
            </w:pPr>
            <w:sdt>
              <w:sdtPr>
                <w:rPr>
                  <w:rFonts w:cstheme="minorHAnsi"/>
                  <w:sz w:val="20"/>
                  <w:szCs w:val="20"/>
                </w:rPr>
                <w:id w:val="-13737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0530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81867824"/>
            <w:placeholder>
              <w:docPart w:val="604F316D7196452B94B905950B7E9F5D"/>
            </w:placeholder>
            <w:showingPlcHdr/>
          </w:sdtPr>
          <w:sdtEndPr/>
          <w:sdtContent>
            <w:tc>
              <w:tcPr>
                <w:tcW w:w="1158" w:type="dxa"/>
                <w:shd w:val="clear" w:color="auto" w:fill="auto"/>
                <w:vAlign w:val="center"/>
              </w:tcPr>
              <w:p w14:paraId="7053E5E2" w14:textId="691B5987"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354688099"/>
            <w:placeholder>
              <w:docPart w:val="F3A908ADC1A64279BBAF08CDF41038DF"/>
            </w:placeholder>
            <w:showingPlcHdr/>
          </w:sdtPr>
          <w:sdtEndPr/>
          <w:sdtContent>
            <w:tc>
              <w:tcPr>
                <w:tcW w:w="2394" w:type="dxa"/>
                <w:shd w:val="clear" w:color="auto" w:fill="auto"/>
                <w:vAlign w:val="center"/>
              </w:tcPr>
              <w:p w14:paraId="5DA71047" w14:textId="26887324" w:rsidR="00F932E0" w:rsidRPr="00DE346E" w:rsidRDefault="00F932E0" w:rsidP="00F932E0">
                <w:pPr>
                  <w:rPr>
                    <w:rFonts w:cstheme="minorHAnsi"/>
                    <w:b/>
                    <w:bCs/>
                    <w:u w:val="single"/>
                  </w:rPr>
                </w:pPr>
                <w:r>
                  <w:rPr>
                    <w:rStyle w:val="PlaceholderText"/>
                  </w:rPr>
                  <w:t>Total Reviewed</w:t>
                </w:r>
              </w:p>
            </w:tc>
          </w:sdtContent>
        </w:sdt>
      </w:tr>
      <w:tr w:rsidR="00FB1642" w14:paraId="4C334CBE" w14:textId="77777777" w:rsidTr="00E01C0E">
        <w:trPr>
          <w:cantSplit/>
        </w:trPr>
        <w:tc>
          <w:tcPr>
            <w:tcW w:w="19440" w:type="dxa"/>
            <w:gridSpan w:val="23"/>
            <w:shd w:val="clear" w:color="auto" w:fill="auto"/>
            <w:vAlign w:val="center"/>
          </w:tcPr>
          <w:p w14:paraId="39096711" w14:textId="7E63416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ED30E3004BF2471EA7A5799098C07CC4"/>
                </w:placeholder>
                <w:showingPlcHdr/>
              </w:sdtPr>
              <w:sdtEndPr/>
              <w:sdtContent>
                <w:r>
                  <w:rPr>
                    <w:rStyle w:val="PlaceholderText"/>
                  </w:rPr>
                  <w:t>Enter comments for any deficiencies noted and/or any records where this standard may not be applicable.</w:t>
                </w:r>
              </w:sdtContent>
            </w:sdt>
          </w:p>
        </w:tc>
      </w:tr>
      <w:tr w:rsidR="00A3405D" w14:paraId="7AD6B79E" w14:textId="32BD1C82" w:rsidTr="00E01C0E">
        <w:trPr>
          <w:cantSplit/>
        </w:trPr>
        <w:tc>
          <w:tcPr>
            <w:tcW w:w="4548" w:type="dxa"/>
            <w:shd w:val="clear" w:color="auto" w:fill="F0F5FA"/>
            <w:vAlign w:val="center"/>
          </w:tcPr>
          <w:p w14:paraId="2377C416" w14:textId="77777777" w:rsidR="00F932E0" w:rsidRPr="0045038E" w:rsidRDefault="00F932E0" w:rsidP="00F932E0">
            <w:pPr>
              <w:rPr>
                <w:sz w:val="12"/>
                <w:szCs w:val="12"/>
              </w:rPr>
            </w:pPr>
          </w:p>
          <w:p w14:paraId="0EDAA8B6" w14:textId="77777777" w:rsidR="00F932E0" w:rsidRPr="001911E8" w:rsidRDefault="0082530F" w:rsidP="00F932E0">
            <w:pPr>
              <w:rPr>
                <w:rFonts w:cstheme="minorHAnsi"/>
                <w:b/>
                <w:bCs/>
              </w:rPr>
            </w:pPr>
            <w:hyperlink w:anchor="Med8B14" w:tooltip="Click to See Full Standard" w:history="1">
              <w:r w:rsidR="00F932E0" w:rsidRPr="00214DAF">
                <w:rPr>
                  <w:rStyle w:val="Hyperlink"/>
                  <w:rFonts w:cstheme="minorHAnsi"/>
                  <w:b/>
                  <w:bCs/>
                </w:rPr>
                <w:t>8-B-14</w:t>
              </w:r>
            </w:hyperlink>
            <w:r w:rsidR="00F932E0" w:rsidRPr="00534738">
              <w:t xml:space="preserve"> </w:t>
            </w:r>
            <w:r w:rsidR="00F932E0">
              <w:t xml:space="preserve">  </w:t>
            </w:r>
            <w:r w:rsidR="00F932E0" w:rsidRPr="00CC680C">
              <w:rPr>
                <w:i/>
                <w:iCs/>
              </w:rPr>
              <w:t>A, B, C-M, C</w:t>
            </w:r>
          </w:p>
          <w:p w14:paraId="19166536" w14:textId="758704BD" w:rsidR="00F932E0" w:rsidRPr="00D731C6" w:rsidRDefault="00F932E0" w:rsidP="00F932E0">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shd w:val="clear" w:color="auto" w:fill="F0F5FA"/>
            <w:vAlign w:val="center"/>
          </w:tcPr>
          <w:p w14:paraId="0B359606" w14:textId="6227DEFF" w:rsidR="00F932E0" w:rsidRPr="00DE346E" w:rsidRDefault="0082530F" w:rsidP="00E01C0E">
            <w:pPr>
              <w:ind w:left="-65"/>
              <w:rPr>
                <w:rFonts w:cstheme="minorHAnsi"/>
                <w:b/>
                <w:bCs/>
                <w:u w:val="single"/>
              </w:rPr>
            </w:pPr>
            <w:sdt>
              <w:sdtPr>
                <w:rPr>
                  <w:rFonts w:cstheme="minorHAnsi"/>
                  <w:sz w:val="20"/>
                  <w:szCs w:val="20"/>
                </w:rPr>
                <w:id w:val="-52694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4504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C909A5" w14:textId="380D80A4" w:rsidR="00F932E0" w:rsidRPr="00DE346E" w:rsidRDefault="0082530F" w:rsidP="00E01C0E">
            <w:pPr>
              <w:ind w:left="-65"/>
              <w:rPr>
                <w:rFonts w:cstheme="minorHAnsi"/>
                <w:b/>
                <w:bCs/>
                <w:u w:val="single"/>
              </w:rPr>
            </w:pPr>
            <w:sdt>
              <w:sdtPr>
                <w:rPr>
                  <w:rFonts w:cstheme="minorHAnsi"/>
                  <w:sz w:val="20"/>
                  <w:szCs w:val="20"/>
                </w:rPr>
                <w:id w:val="-1351178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24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83D1E3" w14:textId="000E32C5" w:rsidR="00F932E0" w:rsidRPr="00DE346E" w:rsidRDefault="0082530F" w:rsidP="00E01C0E">
            <w:pPr>
              <w:ind w:left="-65"/>
              <w:rPr>
                <w:rFonts w:cstheme="minorHAnsi"/>
                <w:b/>
                <w:bCs/>
                <w:u w:val="single"/>
              </w:rPr>
            </w:pPr>
            <w:sdt>
              <w:sdtPr>
                <w:rPr>
                  <w:rFonts w:cstheme="minorHAnsi"/>
                  <w:sz w:val="20"/>
                  <w:szCs w:val="20"/>
                </w:rPr>
                <w:id w:val="-21106577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1895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17CE3A" w14:textId="13E457E9" w:rsidR="00F932E0" w:rsidRPr="00DE346E" w:rsidRDefault="0082530F" w:rsidP="00E01C0E">
            <w:pPr>
              <w:ind w:left="-65"/>
              <w:rPr>
                <w:rFonts w:cstheme="minorHAnsi"/>
                <w:b/>
                <w:bCs/>
                <w:u w:val="single"/>
              </w:rPr>
            </w:pPr>
            <w:sdt>
              <w:sdtPr>
                <w:rPr>
                  <w:rFonts w:cstheme="minorHAnsi"/>
                  <w:sz w:val="20"/>
                  <w:szCs w:val="20"/>
                </w:rPr>
                <w:id w:val="154764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8076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4F5BF8" w14:textId="2AD90EF7" w:rsidR="00F932E0" w:rsidRPr="00DE346E" w:rsidRDefault="0082530F" w:rsidP="00E01C0E">
            <w:pPr>
              <w:ind w:left="-65"/>
              <w:rPr>
                <w:rFonts w:cstheme="minorHAnsi"/>
                <w:b/>
                <w:bCs/>
                <w:u w:val="single"/>
              </w:rPr>
            </w:pPr>
            <w:sdt>
              <w:sdtPr>
                <w:rPr>
                  <w:rFonts w:cstheme="minorHAnsi"/>
                  <w:sz w:val="20"/>
                  <w:szCs w:val="20"/>
                </w:rPr>
                <w:id w:val="-10604805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390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87E4DA" w14:textId="3862BEA0" w:rsidR="00F932E0" w:rsidRPr="00DE346E" w:rsidRDefault="0082530F" w:rsidP="00E01C0E">
            <w:pPr>
              <w:ind w:left="-65"/>
              <w:rPr>
                <w:rFonts w:cstheme="minorHAnsi"/>
                <w:b/>
                <w:bCs/>
                <w:u w:val="single"/>
              </w:rPr>
            </w:pPr>
            <w:sdt>
              <w:sdtPr>
                <w:rPr>
                  <w:rFonts w:cstheme="minorHAnsi"/>
                  <w:sz w:val="20"/>
                  <w:szCs w:val="20"/>
                </w:rPr>
                <w:id w:val="1311981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6461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35C08" w14:textId="5D1925BF" w:rsidR="00F932E0" w:rsidRPr="00DE346E" w:rsidRDefault="0082530F" w:rsidP="00E01C0E">
            <w:pPr>
              <w:ind w:left="-65"/>
              <w:rPr>
                <w:rFonts w:cstheme="minorHAnsi"/>
                <w:b/>
                <w:bCs/>
                <w:u w:val="single"/>
              </w:rPr>
            </w:pPr>
            <w:sdt>
              <w:sdtPr>
                <w:rPr>
                  <w:rFonts w:cstheme="minorHAnsi"/>
                  <w:sz w:val="20"/>
                  <w:szCs w:val="20"/>
                </w:rPr>
                <w:id w:val="962619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545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CE7AC5" w14:textId="65DDBCB9" w:rsidR="00F932E0" w:rsidRPr="00DE346E" w:rsidRDefault="0082530F" w:rsidP="00E01C0E">
            <w:pPr>
              <w:ind w:left="-65"/>
              <w:rPr>
                <w:rFonts w:cstheme="minorHAnsi"/>
                <w:b/>
                <w:bCs/>
                <w:u w:val="single"/>
              </w:rPr>
            </w:pPr>
            <w:sdt>
              <w:sdtPr>
                <w:rPr>
                  <w:rFonts w:cstheme="minorHAnsi"/>
                  <w:sz w:val="20"/>
                  <w:szCs w:val="20"/>
                </w:rPr>
                <w:id w:val="1708606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855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48A592" w14:textId="73658B4D" w:rsidR="00F932E0" w:rsidRPr="00DE346E" w:rsidRDefault="0082530F" w:rsidP="00E01C0E">
            <w:pPr>
              <w:ind w:left="-65"/>
              <w:rPr>
                <w:rFonts w:cstheme="minorHAnsi"/>
                <w:b/>
                <w:bCs/>
                <w:u w:val="single"/>
              </w:rPr>
            </w:pPr>
            <w:sdt>
              <w:sdtPr>
                <w:rPr>
                  <w:rFonts w:cstheme="minorHAnsi"/>
                  <w:sz w:val="20"/>
                  <w:szCs w:val="20"/>
                </w:rPr>
                <w:id w:val="-1709171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090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F0488E4" w14:textId="5E7C98F9" w:rsidR="00F932E0" w:rsidRPr="00DE346E" w:rsidRDefault="0082530F" w:rsidP="00E01C0E">
            <w:pPr>
              <w:ind w:left="-65"/>
              <w:rPr>
                <w:rFonts w:cstheme="minorHAnsi"/>
                <w:b/>
                <w:bCs/>
                <w:u w:val="single"/>
              </w:rPr>
            </w:pPr>
            <w:sdt>
              <w:sdtPr>
                <w:rPr>
                  <w:rFonts w:cstheme="minorHAnsi"/>
                  <w:sz w:val="20"/>
                  <w:szCs w:val="20"/>
                </w:rPr>
                <w:id w:val="1357304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8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0444CF" w14:textId="04DA954A" w:rsidR="00F932E0" w:rsidRPr="00DE346E" w:rsidRDefault="0082530F" w:rsidP="00E01C0E">
            <w:pPr>
              <w:ind w:left="-65"/>
              <w:rPr>
                <w:rFonts w:cstheme="minorHAnsi"/>
                <w:b/>
                <w:bCs/>
                <w:u w:val="single"/>
              </w:rPr>
            </w:pPr>
            <w:sdt>
              <w:sdtPr>
                <w:rPr>
                  <w:rFonts w:cstheme="minorHAnsi"/>
                  <w:sz w:val="20"/>
                  <w:szCs w:val="20"/>
                </w:rPr>
                <w:id w:val="-487240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7298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D07299" w14:textId="57A55FB6" w:rsidR="00F932E0" w:rsidRPr="00DE346E" w:rsidRDefault="0082530F" w:rsidP="00E01C0E">
            <w:pPr>
              <w:ind w:left="-65"/>
              <w:rPr>
                <w:rFonts w:cstheme="minorHAnsi"/>
                <w:b/>
                <w:bCs/>
                <w:u w:val="single"/>
              </w:rPr>
            </w:pPr>
            <w:sdt>
              <w:sdtPr>
                <w:rPr>
                  <w:rFonts w:cstheme="minorHAnsi"/>
                  <w:sz w:val="20"/>
                  <w:szCs w:val="20"/>
                </w:rPr>
                <w:id w:val="9031097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299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C9104D" w14:textId="36C69DC3" w:rsidR="00F932E0" w:rsidRPr="00DE346E" w:rsidRDefault="0082530F" w:rsidP="00E01C0E">
            <w:pPr>
              <w:ind w:left="-65"/>
              <w:rPr>
                <w:rFonts w:cstheme="minorHAnsi"/>
                <w:b/>
                <w:bCs/>
                <w:u w:val="single"/>
              </w:rPr>
            </w:pPr>
            <w:sdt>
              <w:sdtPr>
                <w:rPr>
                  <w:rFonts w:cstheme="minorHAnsi"/>
                  <w:sz w:val="20"/>
                  <w:szCs w:val="20"/>
                </w:rPr>
                <w:id w:val="-7693065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9353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1834712" w14:textId="7E6BBA16" w:rsidR="00F932E0" w:rsidRPr="00DE346E" w:rsidRDefault="0082530F" w:rsidP="00E01C0E">
            <w:pPr>
              <w:ind w:left="-65"/>
              <w:rPr>
                <w:rFonts w:cstheme="minorHAnsi"/>
                <w:b/>
                <w:bCs/>
                <w:u w:val="single"/>
              </w:rPr>
            </w:pPr>
            <w:sdt>
              <w:sdtPr>
                <w:rPr>
                  <w:rFonts w:cstheme="minorHAnsi"/>
                  <w:sz w:val="20"/>
                  <w:szCs w:val="20"/>
                </w:rPr>
                <w:id w:val="-1991009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6752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4A42FF" w14:textId="6D096C14" w:rsidR="00F932E0" w:rsidRPr="00DE346E" w:rsidRDefault="0082530F" w:rsidP="00E01C0E">
            <w:pPr>
              <w:ind w:left="-65"/>
              <w:rPr>
                <w:rFonts w:cstheme="minorHAnsi"/>
                <w:b/>
                <w:bCs/>
                <w:u w:val="single"/>
              </w:rPr>
            </w:pPr>
            <w:sdt>
              <w:sdtPr>
                <w:rPr>
                  <w:rFonts w:cstheme="minorHAnsi"/>
                  <w:sz w:val="20"/>
                  <w:szCs w:val="20"/>
                </w:rPr>
                <w:id w:val="-1093238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359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91917" w14:textId="74F2DC06" w:rsidR="00F932E0" w:rsidRPr="00DE346E" w:rsidRDefault="0082530F" w:rsidP="00E01C0E">
            <w:pPr>
              <w:ind w:left="-65"/>
              <w:rPr>
                <w:rFonts w:cstheme="minorHAnsi"/>
                <w:b/>
                <w:bCs/>
                <w:u w:val="single"/>
              </w:rPr>
            </w:pPr>
            <w:sdt>
              <w:sdtPr>
                <w:rPr>
                  <w:rFonts w:cstheme="minorHAnsi"/>
                  <w:sz w:val="20"/>
                  <w:szCs w:val="20"/>
                </w:rPr>
                <w:id w:val="30551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771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4442C6" w14:textId="4291E97C" w:rsidR="00F932E0" w:rsidRPr="00DE346E" w:rsidRDefault="0082530F" w:rsidP="00E01C0E">
            <w:pPr>
              <w:ind w:left="-65"/>
              <w:rPr>
                <w:rFonts w:cstheme="minorHAnsi"/>
                <w:b/>
                <w:bCs/>
                <w:u w:val="single"/>
              </w:rPr>
            </w:pPr>
            <w:sdt>
              <w:sdtPr>
                <w:rPr>
                  <w:rFonts w:cstheme="minorHAnsi"/>
                  <w:sz w:val="20"/>
                  <w:szCs w:val="20"/>
                </w:rPr>
                <w:id w:val="147603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698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C28157" w14:textId="73046E56" w:rsidR="00F932E0" w:rsidRPr="00DE346E" w:rsidRDefault="0082530F" w:rsidP="00E01C0E">
            <w:pPr>
              <w:ind w:left="-65"/>
              <w:rPr>
                <w:rFonts w:cstheme="minorHAnsi"/>
                <w:b/>
                <w:bCs/>
                <w:u w:val="single"/>
              </w:rPr>
            </w:pPr>
            <w:sdt>
              <w:sdtPr>
                <w:rPr>
                  <w:rFonts w:cstheme="minorHAnsi"/>
                  <w:sz w:val="20"/>
                  <w:szCs w:val="20"/>
                </w:rPr>
                <w:id w:val="-170568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329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8D787" w14:textId="6CC02C02" w:rsidR="00F932E0" w:rsidRPr="00DE346E" w:rsidRDefault="0082530F" w:rsidP="00E01C0E">
            <w:pPr>
              <w:ind w:left="-65"/>
              <w:rPr>
                <w:rFonts w:cstheme="minorHAnsi"/>
                <w:b/>
                <w:bCs/>
                <w:u w:val="single"/>
              </w:rPr>
            </w:pPr>
            <w:sdt>
              <w:sdtPr>
                <w:rPr>
                  <w:rFonts w:cstheme="minorHAnsi"/>
                  <w:sz w:val="20"/>
                  <w:szCs w:val="20"/>
                </w:rPr>
                <w:id w:val="1163893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246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A0FF54" w14:textId="7F3009B1" w:rsidR="00F932E0" w:rsidRPr="00DE346E" w:rsidRDefault="0082530F" w:rsidP="00E01C0E">
            <w:pPr>
              <w:ind w:left="-65"/>
              <w:rPr>
                <w:rFonts w:cstheme="minorHAnsi"/>
                <w:b/>
                <w:bCs/>
                <w:u w:val="single"/>
              </w:rPr>
            </w:pPr>
            <w:sdt>
              <w:sdtPr>
                <w:rPr>
                  <w:rFonts w:cstheme="minorHAnsi"/>
                  <w:sz w:val="20"/>
                  <w:szCs w:val="20"/>
                </w:rPr>
                <w:id w:val="13481467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5176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95709614"/>
            <w:placeholder>
              <w:docPart w:val="2BD6BC4AEA6E4113BE05CB8193AC3B59"/>
            </w:placeholder>
            <w:showingPlcHdr/>
          </w:sdtPr>
          <w:sdtEndPr/>
          <w:sdtContent>
            <w:tc>
              <w:tcPr>
                <w:tcW w:w="1158" w:type="dxa"/>
                <w:shd w:val="clear" w:color="auto" w:fill="F0F5FA"/>
                <w:vAlign w:val="center"/>
              </w:tcPr>
              <w:p w14:paraId="49701694" w14:textId="56024A7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71991959"/>
            <w:placeholder>
              <w:docPart w:val="29BC3BCC26D74D3683171117F1C152BA"/>
            </w:placeholder>
            <w:showingPlcHdr/>
          </w:sdtPr>
          <w:sdtEndPr/>
          <w:sdtContent>
            <w:tc>
              <w:tcPr>
                <w:tcW w:w="2394" w:type="dxa"/>
                <w:shd w:val="clear" w:color="auto" w:fill="F0F5FA"/>
                <w:vAlign w:val="center"/>
              </w:tcPr>
              <w:p w14:paraId="6C1EF62B" w14:textId="0DAC9099" w:rsidR="00F932E0" w:rsidRPr="00DE346E" w:rsidRDefault="00F932E0" w:rsidP="00F932E0">
                <w:pPr>
                  <w:rPr>
                    <w:rFonts w:cstheme="minorHAnsi"/>
                    <w:b/>
                    <w:bCs/>
                    <w:u w:val="single"/>
                  </w:rPr>
                </w:pPr>
                <w:r>
                  <w:rPr>
                    <w:rStyle w:val="PlaceholderText"/>
                  </w:rPr>
                  <w:t>Total Reviewed</w:t>
                </w:r>
              </w:p>
            </w:tc>
          </w:sdtContent>
        </w:sdt>
      </w:tr>
      <w:tr w:rsidR="00FB1642" w14:paraId="6AD3BCEB" w14:textId="77777777" w:rsidTr="00E01C0E">
        <w:trPr>
          <w:cantSplit/>
        </w:trPr>
        <w:tc>
          <w:tcPr>
            <w:tcW w:w="19440" w:type="dxa"/>
            <w:gridSpan w:val="23"/>
            <w:shd w:val="clear" w:color="auto" w:fill="F0F5FA"/>
            <w:vAlign w:val="center"/>
          </w:tcPr>
          <w:p w14:paraId="67AF3243" w14:textId="684DF6F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363C2EA8AF1848768036D9EE707B0315"/>
                </w:placeholder>
                <w:showingPlcHdr/>
              </w:sdtPr>
              <w:sdtEndPr/>
              <w:sdtContent>
                <w:r>
                  <w:rPr>
                    <w:rStyle w:val="PlaceholderText"/>
                  </w:rPr>
                  <w:t>Enter comments for any deficiencies noted and/or any records where this standard may not be applicable.</w:t>
                </w:r>
              </w:sdtContent>
            </w:sdt>
          </w:p>
        </w:tc>
      </w:tr>
      <w:tr w:rsidR="005F28A8" w14:paraId="2AB68937" w14:textId="5E8E16AA" w:rsidTr="00E01C0E">
        <w:trPr>
          <w:cantSplit/>
        </w:trPr>
        <w:tc>
          <w:tcPr>
            <w:tcW w:w="4548" w:type="dxa"/>
            <w:shd w:val="clear" w:color="auto" w:fill="auto"/>
            <w:vAlign w:val="center"/>
          </w:tcPr>
          <w:p w14:paraId="508DF3E0" w14:textId="77777777" w:rsidR="00F932E0" w:rsidRPr="0045038E" w:rsidRDefault="00F932E0" w:rsidP="00F932E0">
            <w:pPr>
              <w:rPr>
                <w:sz w:val="12"/>
                <w:szCs w:val="12"/>
              </w:rPr>
            </w:pPr>
          </w:p>
          <w:p w14:paraId="1C1395A6" w14:textId="77777777" w:rsidR="00F932E0" w:rsidRPr="001911E8" w:rsidRDefault="0082530F" w:rsidP="00F932E0">
            <w:pPr>
              <w:rPr>
                <w:rFonts w:cstheme="minorHAnsi"/>
                <w:b/>
                <w:bCs/>
              </w:rPr>
            </w:pPr>
            <w:hyperlink w:anchor="Med8B15" w:tooltip="Click to See Full Standard" w:history="1">
              <w:r w:rsidR="00F932E0" w:rsidRPr="00214DAF">
                <w:rPr>
                  <w:rStyle w:val="Hyperlink"/>
                  <w:rFonts w:cstheme="minorHAnsi"/>
                  <w:b/>
                  <w:bCs/>
                </w:rPr>
                <w:t>8-B-15</w:t>
              </w:r>
            </w:hyperlink>
            <w:r w:rsidR="00F932E0" w:rsidRPr="00534738">
              <w:t xml:space="preserve"> </w:t>
            </w:r>
            <w:r w:rsidR="00F932E0">
              <w:t xml:space="preserve">  </w:t>
            </w:r>
            <w:r w:rsidR="00F932E0" w:rsidRPr="00CC680C">
              <w:rPr>
                <w:i/>
                <w:iCs/>
              </w:rPr>
              <w:t>A, B, C-M, C</w:t>
            </w:r>
          </w:p>
          <w:p w14:paraId="09FBBEDF" w14:textId="3660B8AD" w:rsidR="00F932E0" w:rsidRPr="00D731C6" w:rsidRDefault="00F932E0" w:rsidP="00F932E0">
            <w:pPr>
              <w:rPr>
                <w:rFonts w:cstheme="minorHAnsi"/>
              </w:rPr>
            </w:pPr>
            <w:r w:rsidRPr="00E92F85">
              <w:rPr>
                <w:rFonts w:cstheme="minorHAnsi"/>
              </w:rPr>
              <w:t>The pre-op record includes previous serious illness.</w:t>
            </w:r>
          </w:p>
        </w:tc>
        <w:tc>
          <w:tcPr>
            <w:tcW w:w="564" w:type="dxa"/>
            <w:shd w:val="clear" w:color="auto" w:fill="auto"/>
            <w:vAlign w:val="center"/>
          </w:tcPr>
          <w:p w14:paraId="19D618A7" w14:textId="28606C32" w:rsidR="00F932E0" w:rsidRPr="00DE346E" w:rsidRDefault="0082530F" w:rsidP="00E01C0E">
            <w:pPr>
              <w:ind w:left="-65"/>
              <w:rPr>
                <w:rFonts w:cstheme="minorHAnsi"/>
                <w:b/>
                <w:bCs/>
                <w:u w:val="single"/>
              </w:rPr>
            </w:pPr>
            <w:sdt>
              <w:sdtPr>
                <w:rPr>
                  <w:rFonts w:cstheme="minorHAnsi"/>
                  <w:sz w:val="20"/>
                  <w:szCs w:val="20"/>
                </w:rPr>
                <w:id w:val="1028761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67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C7584" w14:textId="688DFA1C" w:rsidR="00F932E0" w:rsidRPr="00DE346E" w:rsidRDefault="0082530F" w:rsidP="00E01C0E">
            <w:pPr>
              <w:ind w:left="-65"/>
              <w:rPr>
                <w:rFonts w:cstheme="minorHAnsi"/>
                <w:b/>
                <w:bCs/>
                <w:u w:val="single"/>
              </w:rPr>
            </w:pPr>
            <w:sdt>
              <w:sdtPr>
                <w:rPr>
                  <w:rFonts w:cstheme="minorHAnsi"/>
                  <w:sz w:val="20"/>
                  <w:szCs w:val="20"/>
                </w:rPr>
                <w:id w:val="1701351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71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B5214B" w14:textId="6A3C864A" w:rsidR="00F932E0" w:rsidRPr="00DE346E" w:rsidRDefault="0082530F" w:rsidP="00E01C0E">
            <w:pPr>
              <w:ind w:left="-65"/>
              <w:rPr>
                <w:rFonts w:cstheme="minorHAnsi"/>
                <w:b/>
                <w:bCs/>
                <w:u w:val="single"/>
              </w:rPr>
            </w:pPr>
            <w:sdt>
              <w:sdtPr>
                <w:rPr>
                  <w:rFonts w:cstheme="minorHAnsi"/>
                  <w:sz w:val="20"/>
                  <w:szCs w:val="20"/>
                </w:rPr>
                <w:id w:val="2120402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657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CB1A02" w14:textId="16ED42D7" w:rsidR="00F932E0" w:rsidRPr="00DE346E" w:rsidRDefault="0082530F" w:rsidP="00E01C0E">
            <w:pPr>
              <w:ind w:left="-65"/>
              <w:rPr>
                <w:rFonts w:cstheme="minorHAnsi"/>
                <w:b/>
                <w:bCs/>
                <w:u w:val="single"/>
              </w:rPr>
            </w:pPr>
            <w:sdt>
              <w:sdtPr>
                <w:rPr>
                  <w:rFonts w:cstheme="minorHAnsi"/>
                  <w:sz w:val="20"/>
                  <w:szCs w:val="20"/>
                </w:rPr>
                <w:id w:val="66541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822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FB17772" w14:textId="11A36567" w:rsidR="00F932E0" w:rsidRPr="00DE346E" w:rsidRDefault="0082530F" w:rsidP="00E01C0E">
            <w:pPr>
              <w:ind w:left="-65"/>
              <w:rPr>
                <w:rFonts w:cstheme="minorHAnsi"/>
                <w:b/>
                <w:bCs/>
                <w:u w:val="single"/>
              </w:rPr>
            </w:pPr>
            <w:sdt>
              <w:sdtPr>
                <w:rPr>
                  <w:rFonts w:cstheme="minorHAnsi"/>
                  <w:sz w:val="20"/>
                  <w:szCs w:val="20"/>
                </w:rPr>
                <w:id w:val="-1864125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72521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403D82" w14:textId="7709CCF7" w:rsidR="00F932E0" w:rsidRPr="00DE346E" w:rsidRDefault="0082530F" w:rsidP="00E01C0E">
            <w:pPr>
              <w:ind w:left="-65"/>
              <w:rPr>
                <w:rFonts w:cstheme="minorHAnsi"/>
                <w:b/>
                <w:bCs/>
                <w:u w:val="single"/>
              </w:rPr>
            </w:pPr>
            <w:sdt>
              <w:sdtPr>
                <w:rPr>
                  <w:rFonts w:cstheme="minorHAnsi"/>
                  <w:sz w:val="20"/>
                  <w:szCs w:val="20"/>
                </w:rPr>
                <w:id w:val="-1153821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101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84900C" w14:textId="4C9CC248" w:rsidR="00F932E0" w:rsidRPr="00DE346E" w:rsidRDefault="0082530F" w:rsidP="00E01C0E">
            <w:pPr>
              <w:ind w:left="-65"/>
              <w:rPr>
                <w:rFonts w:cstheme="minorHAnsi"/>
                <w:b/>
                <w:bCs/>
                <w:u w:val="single"/>
              </w:rPr>
            </w:pPr>
            <w:sdt>
              <w:sdtPr>
                <w:rPr>
                  <w:rFonts w:cstheme="minorHAnsi"/>
                  <w:sz w:val="20"/>
                  <w:szCs w:val="20"/>
                </w:rPr>
                <w:id w:val="-2017519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580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704CE" w14:textId="15637026" w:rsidR="00F932E0" w:rsidRPr="00DE346E" w:rsidRDefault="0082530F" w:rsidP="00E01C0E">
            <w:pPr>
              <w:ind w:left="-65"/>
              <w:rPr>
                <w:rFonts w:cstheme="minorHAnsi"/>
                <w:b/>
                <w:bCs/>
                <w:u w:val="single"/>
              </w:rPr>
            </w:pPr>
            <w:sdt>
              <w:sdtPr>
                <w:rPr>
                  <w:rFonts w:cstheme="minorHAnsi"/>
                  <w:sz w:val="20"/>
                  <w:szCs w:val="20"/>
                </w:rPr>
                <w:id w:val="-20323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144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A05AFC" w14:textId="70A6DB67" w:rsidR="00F932E0" w:rsidRPr="00DE346E" w:rsidRDefault="0082530F" w:rsidP="00E01C0E">
            <w:pPr>
              <w:ind w:left="-65"/>
              <w:rPr>
                <w:rFonts w:cstheme="minorHAnsi"/>
                <w:b/>
                <w:bCs/>
                <w:u w:val="single"/>
              </w:rPr>
            </w:pPr>
            <w:sdt>
              <w:sdtPr>
                <w:rPr>
                  <w:rFonts w:cstheme="minorHAnsi"/>
                  <w:sz w:val="20"/>
                  <w:szCs w:val="20"/>
                </w:rPr>
                <w:id w:val="-866055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63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3CF2AAD" w14:textId="3387583D" w:rsidR="00F932E0" w:rsidRPr="00DE346E" w:rsidRDefault="0082530F" w:rsidP="00E01C0E">
            <w:pPr>
              <w:ind w:left="-65"/>
              <w:rPr>
                <w:rFonts w:cstheme="minorHAnsi"/>
                <w:b/>
                <w:bCs/>
                <w:u w:val="single"/>
              </w:rPr>
            </w:pPr>
            <w:sdt>
              <w:sdtPr>
                <w:rPr>
                  <w:rFonts w:cstheme="minorHAnsi"/>
                  <w:sz w:val="20"/>
                  <w:szCs w:val="20"/>
                </w:rPr>
                <w:id w:val="1958524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158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A4DA02" w14:textId="3CCF68A2" w:rsidR="00F932E0" w:rsidRPr="00DE346E" w:rsidRDefault="0082530F" w:rsidP="00E01C0E">
            <w:pPr>
              <w:ind w:left="-65"/>
              <w:rPr>
                <w:rFonts w:cstheme="minorHAnsi"/>
                <w:b/>
                <w:bCs/>
                <w:u w:val="single"/>
              </w:rPr>
            </w:pPr>
            <w:sdt>
              <w:sdtPr>
                <w:rPr>
                  <w:rFonts w:cstheme="minorHAnsi"/>
                  <w:sz w:val="20"/>
                  <w:szCs w:val="20"/>
                </w:rPr>
                <w:id w:val="-1738924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664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4C4A2F" w14:textId="6F699277" w:rsidR="00F932E0" w:rsidRPr="00DE346E" w:rsidRDefault="0082530F" w:rsidP="00E01C0E">
            <w:pPr>
              <w:ind w:left="-65"/>
              <w:rPr>
                <w:rFonts w:cstheme="minorHAnsi"/>
                <w:b/>
                <w:bCs/>
                <w:u w:val="single"/>
              </w:rPr>
            </w:pPr>
            <w:sdt>
              <w:sdtPr>
                <w:rPr>
                  <w:rFonts w:cstheme="minorHAnsi"/>
                  <w:sz w:val="20"/>
                  <w:szCs w:val="20"/>
                </w:rPr>
                <w:id w:val="-1813623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007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C69D2D" w14:textId="5DE22201" w:rsidR="00F932E0" w:rsidRPr="00DE346E" w:rsidRDefault="0082530F" w:rsidP="00E01C0E">
            <w:pPr>
              <w:ind w:left="-65"/>
              <w:rPr>
                <w:rFonts w:cstheme="minorHAnsi"/>
                <w:b/>
                <w:bCs/>
                <w:u w:val="single"/>
              </w:rPr>
            </w:pPr>
            <w:sdt>
              <w:sdtPr>
                <w:rPr>
                  <w:rFonts w:cstheme="minorHAnsi"/>
                  <w:sz w:val="20"/>
                  <w:szCs w:val="20"/>
                </w:rPr>
                <w:id w:val="-107034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200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88B8B6" w14:textId="693FB757" w:rsidR="00F932E0" w:rsidRPr="00DE346E" w:rsidRDefault="0082530F" w:rsidP="00E01C0E">
            <w:pPr>
              <w:ind w:left="-65"/>
              <w:rPr>
                <w:rFonts w:cstheme="minorHAnsi"/>
                <w:b/>
                <w:bCs/>
                <w:u w:val="single"/>
              </w:rPr>
            </w:pPr>
            <w:sdt>
              <w:sdtPr>
                <w:rPr>
                  <w:rFonts w:cstheme="minorHAnsi"/>
                  <w:sz w:val="20"/>
                  <w:szCs w:val="20"/>
                </w:rPr>
                <w:id w:val="-15229383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066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7231793" w14:textId="02086533" w:rsidR="00F932E0" w:rsidRPr="00DE346E" w:rsidRDefault="0082530F" w:rsidP="00E01C0E">
            <w:pPr>
              <w:ind w:left="-65"/>
              <w:rPr>
                <w:rFonts w:cstheme="minorHAnsi"/>
                <w:b/>
                <w:bCs/>
                <w:u w:val="single"/>
              </w:rPr>
            </w:pPr>
            <w:sdt>
              <w:sdtPr>
                <w:rPr>
                  <w:rFonts w:cstheme="minorHAnsi"/>
                  <w:sz w:val="20"/>
                  <w:szCs w:val="20"/>
                </w:rPr>
                <w:id w:val="-23385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3254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4C4D2E" w14:textId="1F2A4033" w:rsidR="00F932E0" w:rsidRPr="00DE346E" w:rsidRDefault="0082530F" w:rsidP="00E01C0E">
            <w:pPr>
              <w:ind w:left="-65"/>
              <w:rPr>
                <w:rFonts w:cstheme="minorHAnsi"/>
                <w:b/>
                <w:bCs/>
                <w:u w:val="single"/>
              </w:rPr>
            </w:pPr>
            <w:sdt>
              <w:sdtPr>
                <w:rPr>
                  <w:rFonts w:cstheme="minorHAnsi"/>
                  <w:sz w:val="20"/>
                  <w:szCs w:val="20"/>
                </w:rPr>
                <w:id w:val="-171118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059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398B0B" w14:textId="63908622" w:rsidR="00F932E0" w:rsidRPr="00DE346E" w:rsidRDefault="0082530F" w:rsidP="00E01C0E">
            <w:pPr>
              <w:ind w:left="-65"/>
              <w:rPr>
                <w:rFonts w:cstheme="minorHAnsi"/>
                <w:b/>
                <w:bCs/>
                <w:u w:val="single"/>
              </w:rPr>
            </w:pPr>
            <w:sdt>
              <w:sdtPr>
                <w:rPr>
                  <w:rFonts w:cstheme="minorHAnsi"/>
                  <w:sz w:val="20"/>
                  <w:szCs w:val="20"/>
                </w:rPr>
                <w:id w:val="-52263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492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97FAB7" w14:textId="74FA7D50" w:rsidR="00F932E0" w:rsidRPr="00DE346E" w:rsidRDefault="0082530F" w:rsidP="00E01C0E">
            <w:pPr>
              <w:ind w:left="-65"/>
              <w:rPr>
                <w:rFonts w:cstheme="minorHAnsi"/>
                <w:b/>
                <w:bCs/>
                <w:u w:val="single"/>
              </w:rPr>
            </w:pPr>
            <w:sdt>
              <w:sdtPr>
                <w:rPr>
                  <w:rFonts w:cstheme="minorHAnsi"/>
                  <w:sz w:val="20"/>
                  <w:szCs w:val="20"/>
                </w:rPr>
                <w:id w:val="1250629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9801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A1087" w14:textId="320D17B1" w:rsidR="00F932E0" w:rsidRPr="00DE346E" w:rsidRDefault="0082530F" w:rsidP="00E01C0E">
            <w:pPr>
              <w:ind w:left="-65"/>
              <w:rPr>
                <w:rFonts w:cstheme="minorHAnsi"/>
                <w:b/>
                <w:bCs/>
                <w:u w:val="single"/>
              </w:rPr>
            </w:pPr>
            <w:sdt>
              <w:sdtPr>
                <w:rPr>
                  <w:rFonts w:cstheme="minorHAnsi"/>
                  <w:sz w:val="20"/>
                  <w:szCs w:val="20"/>
                </w:rPr>
                <w:id w:val="1843352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828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6D8E0E8" w14:textId="70F33976" w:rsidR="00F932E0" w:rsidRPr="00DE346E" w:rsidRDefault="0082530F" w:rsidP="00E01C0E">
            <w:pPr>
              <w:ind w:left="-65"/>
              <w:rPr>
                <w:rFonts w:cstheme="minorHAnsi"/>
                <w:b/>
                <w:bCs/>
                <w:u w:val="single"/>
              </w:rPr>
            </w:pPr>
            <w:sdt>
              <w:sdtPr>
                <w:rPr>
                  <w:rFonts w:cstheme="minorHAnsi"/>
                  <w:sz w:val="20"/>
                  <w:szCs w:val="20"/>
                </w:rPr>
                <w:id w:val="136402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5024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636719318"/>
            <w:placeholder>
              <w:docPart w:val="8D733162B64E455897AB56902301BB4C"/>
            </w:placeholder>
            <w:showingPlcHdr/>
          </w:sdtPr>
          <w:sdtEndPr/>
          <w:sdtContent>
            <w:tc>
              <w:tcPr>
                <w:tcW w:w="1158" w:type="dxa"/>
                <w:shd w:val="clear" w:color="auto" w:fill="auto"/>
                <w:vAlign w:val="center"/>
              </w:tcPr>
              <w:p w14:paraId="79392AA0" w14:textId="5800FE3D"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94364810"/>
            <w:placeholder>
              <w:docPart w:val="F6661AD7515C48B9949135A4130575A6"/>
            </w:placeholder>
            <w:showingPlcHdr/>
          </w:sdtPr>
          <w:sdtEndPr/>
          <w:sdtContent>
            <w:tc>
              <w:tcPr>
                <w:tcW w:w="2394" w:type="dxa"/>
                <w:shd w:val="clear" w:color="auto" w:fill="auto"/>
                <w:vAlign w:val="center"/>
              </w:tcPr>
              <w:p w14:paraId="21253031" w14:textId="455E6F0D" w:rsidR="00F932E0" w:rsidRPr="00DE346E" w:rsidRDefault="00F932E0" w:rsidP="00F932E0">
                <w:pPr>
                  <w:rPr>
                    <w:rFonts w:cstheme="minorHAnsi"/>
                    <w:b/>
                    <w:bCs/>
                    <w:u w:val="single"/>
                  </w:rPr>
                </w:pPr>
                <w:r>
                  <w:rPr>
                    <w:rStyle w:val="PlaceholderText"/>
                  </w:rPr>
                  <w:t>Total Reviewed</w:t>
                </w:r>
              </w:p>
            </w:tc>
          </w:sdtContent>
        </w:sdt>
      </w:tr>
      <w:tr w:rsidR="00FB1642" w14:paraId="487ED2A4" w14:textId="77777777" w:rsidTr="00E01C0E">
        <w:trPr>
          <w:cantSplit/>
        </w:trPr>
        <w:tc>
          <w:tcPr>
            <w:tcW w:w="19440" w:type="dxa"/>
            <w:gridSpan w:val="23"/>
            <w:shd w:val="clear" w:color="auto" w:fill="auto"/>
            <w:vAlign w:val="center"/>
          </w:tcPr>
          <w:p w14:paraId="2F88CA82" w14:textId="7B6D15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DCCE5481C06243C5BBDA5CE5D9D310DB"/>
                </w:placeholder>
                <w:showingPlcHdr/>
              </w:sdtPr>
              <w:sdtEndPr/>
              <w:sdtContent>
                <w:r>
                  <w:rPr>
                    <w:rStyle w:val="PlaceholderText"/>
                  </w:rPr>
                  <w:t>Enter comments for any deficiencies noted and/or any records where this standard may not be applicable.</w:t>
                </w:r>
              </w:sdtContent>
            </w:sdt>
          </w:p>
        </w:tc>
      </w:tr>
      <w:tr w:rsidR="005973D7" w14:paraId="49687031" w14:textId="768CDACB" w:rsidTr="00E01C0E">
        <w:trPr>
          <w:cantSplit/>
        </w:trPr>
        <w:tc>
          <w:tcPr>
            <w:tcW w:w="4548" w:type="dxa"/>
            <w:shd w:val="clear" w:color="auto" w:fill="F0F5FA"/>
            <w:vAlign w:val="center"/>
          </w:tcPr>
          <w:p w14:paraId="3B82ED8E" w14:textId="77777777" w:rsidR="00F932E0" w:rsidRPr="0045038E" w:rsidRDefault="00F932E0" w:rsidP="00F932E0">
            <w:pPr>
              <w:rPr>
                <w:sz w:val="12"/>
                <w:szCs w:val="12"/>
              </w:rPr>
            </w:pPr>
          </w:p>
          <w:p w14:paraId="240E79E3" w14:textId="560444CE" w:rsidR="00F932E0" w:rsidRPr="001911E8" w:rsidRDefault="0082530F" w:rsidP="00F932E0">
            <w:pPr>
              <w:rPr>
                <w:rFonts w:cstheme="minorHAnsi"/>
                <w:b/>
                <w:bCs/>
              </w:rPr>
            </w:pPr>
            <w:hyperlink w:anchor="Med8B16" w:tooltip="Click to See Full Standard" w:history="1">
              <w:r w:rsidR="00F932E0" w:rsidRPr="00214DAF">
                <w:rPr>
                  <w:rStyle w:val="Hyperlink"/>
                  <w:rFonts w:cstheme="minorHAnsi"/>
                  <w:b/>
                  <w:bCs/>
                </w:rPr>
                <w:t>8-B-16</w:t>
              </w:r>
            </w:hyperlink>
            <w:r w:rsidR="00F932E0" w:rsidRPr="00534738">
              <w:t xml:space="preserve"> </w:t>
            </w:r>
            <w:r w:rsidR="00F932E0">
              <w:t xml:space="preserve">  </w:t>
            </w:r>
            <w:r w:rsidR="00F932E0" w:rsidRPr="00CC680C">
              <w:rPr>
                <w:i/>
                <w:iCs/>
              </w:rPr>
              <w:t>A, B, C-M, C</w:t>
            </w:r>
          </w:p>
          <w:p w14:paraId="436959FA" w14:textId="5A66C032" w:rsidR="00F932E0" w:rsidRPr="00D731C6" w:rsidRDefault="00F932E0" w:rsidP="00F932E0">
            <w:pPr>
              <w:rPr>
                <w:rFonts w:cstheme="minorHAnsi"/>
              </w:rPr>
            </w:pPr>
            <w:r w:rsidRPr="00B933EE">
              <w:rPr>
                <w:rFonts w:cstheme="minorHAnsi"/>
              </w:rPr>
              <w:t>The pre-op record includes current and chronic illness.</w:t>
            </w:r>
          </w:p>
        </w:tc>
        <w:tc>
          <w:tcPr>
            <w:tcW w:w="564" w:type="dxa"/>
            <w:shd w:val="clear" w:color="auto" w:fill="F0F5FA"/>
            <w:vAlign w:val="center"/>
          </w:tcPr>
          <w:p w14:paraId="3BADAF1A" w14:textId="0AFC1E0C" w:rsidR="00F932E0" w:rsidRPr="00DE346E" w:rsidRDefault="0082530F" w:rsidP="00E01C0E">
            <w:pPr>
              <w:ind w:left="-65"/>
              <w:rPr>
                <w:rFonts w:cstheme="minorHAnsi"/>
                <w:b/>
                <w:bCs/>
                <w:u w:val="single"/>
              </w:rPr>
            </w:pPr>
            <w:sdt>
              <w:sdtPr>
                <w:rPr>
                  <w:rFonts w:cstheme="minorHAnsi"/>
                  <w:sz w:val="20"/>
                  <w:szCs w:val="20"/>
                </w:rPr>
                <w:id w:val="-68251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3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2345C6" w14:textId="3A701F66" w:rsidR="00F932E0" w:rsidRPr="00DE346E" w:rsidRDefault="0082530F" w:rsidP="00E01C0E">
            <w:pPr>
              <w:ind w:left="-65"/>
              <w:rPr>
                <w:rFonts w:cstheme="minorHAnsi"/>
                <w:b/>
                <w:bCs/>
                <w:u w:val="single"/>
              </w:rPr>
            </w:pPr>
            <w:sdt>
              <w:sdtPr>
                <w:rPr>
                  <w:rFonts w:cstheme="minorHAnsi"/>
                  <w:sz w:val="20"/>
                  <w:szCs w:val="20"/>
                </w:rPr>
                <w:id w:val="5830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0600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3881CB" w14:textId="6B0727D8" w:rsidR="00F932E0" w:rsidRPr="00DE346E" w:rsidRDefault="0082530F" w:rsidP="00E01C0E">
            <w:pPr>
              <w:ind w:left="-65"/>
              <w:rPr>
                <w:rFonts w:cstheme="minorHAnsi"/>
                <w:b/>
                <w:bCs/>
                <w:u w:val="single"/>
              </w:rPr>
            </w:pPr>
            <w:sdt>
              <w:sdtPr>
                <w:rPr>
                  <w:rFonts w:cstheme="minorHAnsi"/>
                  <w:sz w:val="20"/>
                  <w:szCs w:val="20"/>
                </w:rPr>
                <w:id w:val="-8859477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8225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D7F973" w14:textId="1C4F87A7" w:rsidR="00F932E0" w:rsidRPr="00DE346E" w:rsidRDefault="0082530F" w:rsidP="00E01C0E">
            <w:pPr>
              <w:ind w:left="-65"/>
              <w:rPr>
                <w:rFonts w:cstheme="minorHAnsi"/>
                <w:b/>
                <w:bCs/>
                <w:u w:val="single"/>
              </w:rPr>
            </w:pPr>
            <w:sdt>
              <w:sdtPr>
                <w:rPr>
                  <w:rFonts w:cstheme="minorHAnsi"/>
                  <w:sz w:val="20"/>
                  <w:szCs w:val="20"/>
                </w:rPr>
                <w:id w:val="1902944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940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898D2A" w14:textId="3DD1F358" w:rsidR="00F932E0" w:rsidRPr="00DE346E" w:rsidRDefault="0082530F" w:rsidP="00E01C0E">
            <w:pPr>
              <w:ind w:left="-65"/>
              <w:rPr>
                <w:rFonts w:cstheme="minorHAnsi"/>
                <w:b/>
                <w:bCs/>
                <w:u w:val="single"/>
              </w:rPr>
            </w:pPr>
            <w:sdt>
              <w:sdtPr>
                <w:rPr>
                  <w:rFonts w:cstheme="minorHAnsi"/>
                  <w:sz w:val="20"/>
                  <w:szCs w:val="20"/>
                </w:rPr>
                <w:id w:val="-58870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35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6F95CAC" w14:textId="26C8D74C" w:rsidR="00F932E0" w:rsidRPr="00DE346E" w:rsidRDefault="0082530F" w:rsidP="00E01C0E">
            <w:pPr>
              <w:ind w:left="-65"/>
              <w:rPr>
                <w:rFonts w:cstheme="minorHAnsi"/>
                <w:b/>
                <w:bCs/>
                <w:u w:val="single"/>
              </w:rPr>
            </w:pPr>
            <w:sdt>
              <w:sdtPr>
                <w:rPr>
                  <w:rFonts w:cstheme="minorHAnsi"/>
                  <w:sz w:val="20"/>
                  <w:szCs w:val="20"/>
                </w:rPr>
                <w:id w:val="-1392497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47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651935" w14:textId="2D46BDE5" w:rsidR="00F932E0" w:rsidRPr="00DE346E" w:rsidRDefault="0082530F" w:rsidP="00E01C0E">
            <w:pPr>
              <w:ind w:left="-65"/>
              <w:rPr>
                <w:rFonts w:cstheme="minorHAnsi"/>
                <w:b/>
                <w:bCs/>
                <w:u w:val="single"/>
              </w:rPr>
            </w:pPr>
            <w:sdt>
              <w:sdtPr>
                <w:rPr>
                  <w:rFonts w:cstheme="minorHAnsi"/>
                  <w:sz w:val="20"/>
                  <w:szCs w:val="20"/>
                </w:rPr>
                <w:id w:val="1173921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736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50795" w14:textId="4092AE87" w:rsidR="00F932E0" w:rsidRPr="00DE346E" w:rsidRDefault="0082530F" w:rsidP="00E01C0E">
            <w:pPr>
              <w:ind w:left="-65"/>
              <w:rPr>
                <w:rFonts w:cstheme="minorHAnsi"/>
                <w:b/>
                <w:bCs/>
                <w:u w:val="single"/>
              </w:rPr>
            </w:pPr>
            <w:sdt>
              <w:sdtPr>
                <w:rPr>
                  <w:rFonts w:cstheme="minorHAnsi"/>
                  <w:sz w:val="20"/>
                  <w:szCs w:val="20"/>
                </w:rPr>
                <w:id w:val="12126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5521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0A63D" w14:textId="2D55E296" w:rsidR="00F932E0" w:rsidRPr="00DE346E" w:rsidRDefault="0082530F" w:rsidP="00E01C0E">
            <w:pPr>
              <w:ind w:left="-65"/>
              <w:rPr>
                <w:rFonts w:cstheme="minorHAnsi"/>
                <w:b/>
                <w:bCs/>
                <w:u w:val="single"/>
              </w:rPr>
            </w:pPr>
            <w:sdt>
              <w:sdtPr>
                <w:rPr>
                  <w:rFonts w:cstheme="minorHAnsi"/>
                  <w:sz w:val="20"/>
                  <w:szCs w:val="20"/>
                </w:rPr>
                <w:id w:val="11333666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3871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76341A" w14:textId="536A87A7" w:rsidR="00F932E0" w:rsidRPr="00DE346E" w:rsidRDefault="0082530F" w:rsidP="00E01C0E">
            <w:pPr>
              <w:ind w:left="-65"/>
              <w:rPr>
                <w:rFonts w:cstheme="minorHAnsi"/>
                <w:b/>
                <w:bCs/>
                <w:u w:val="single"/>
              </w:rPr>
            </w:pPr>
            <w:sdt>
              <w:sdtPr>
                <w:rPr>
                  <w:rFonts w:cstheme="minorHAnsi"/>
                  <w:sz w:val="20"/>
                  <w:szCs w:val="20"/>
                </w:rPr>
                <w:id w:val="-109663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767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B976EE" w14:textId="77B34664" w:rsidR="00F932E0" w:rsidRPr="00DE346E" w:rsidRDefault="0082530F" w:rsidP="00E01C0E">
            <w:pPr>
              <w:ind w:left="-65"/>
              <w:rPr>
                <w:rFonts w:cstheme="minorHAnsi"/>
                <w:b/>
                <w:bCs/>
                <w:u w:val="single"/>
              </w:rPr>
            </w:pPr>
            <w:sdt>
              <w:sdtPr>
                <w:rPr>
                  <w:rFonts w:cstheme="minorHAnsi"/>
                  <w:sz w:val="20"/>
                  <w:szCs w:val="20"/>
                </w:rPr>
                <w:id w:val="-76984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9894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445C0" w14:textId="2B324005" w:rsidR="00F932E0" w:rsidRPr="00DE346E" w:rsidRDefault="0082530F" w:rsidP="00E01C0E">
            <w:pPr>
              <w:ind w:left="-65"/>
              <w:rPr>
                <w:rFonts w:cstheme="minorHAnsi"/>
                <w:b/>
                <w:bCs/>
                <w:u w:val="single"/>
              </w:rPr>
            </w:pPr>
            <w:sdt>
              <w:sdtPr>
                <w:rPr>
                  <w:rFonts w:cstheme="minorHAnsi"/>
                  <w:sz w:val="20"/>
                  <w:szCs w:val="20"/>
                </w:rPr>
                <w:id w:val="-1473896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59657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C4C6EC" w14:textId="32DDA91E" w:rsidR="00F932E0" w:rsidRPr="00DE346E" w:rsidRDefault="0082530F" w:rsidP="00E01C0E">
            <w:pPr>
              <w:ind w:left="-65"/>
              <w:rPr>
                <w:rFonts w:cstheme="minorHAnsi"/>
                <w:b/>
                <w:bCs/>
                <w:u w:val="single"/>
              </w:rPr>
            </w:pPr>
            <w:sdt>
              <w:sdtPr>
                <w:rPr>
                  <w:rFonts w:cstheme="minorHAnsi"/>
                  <w:sz w:val="20"/>
                  <w:szCs w:val="20"/>
                </w:rPr>
                <w:id w:val="-718589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6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FFBFC" w14:textId="2C9D5824" w:rsidR="00F932E0" w:rsidRPr="00DE346E" w:rsidRDefault="0082530F" w:rsidP="00E01C0E">
            <w:pPr>
              <w:ind w:left="-65"/>
              <w:rPr>
                <w:rFonts w:cstheme="minorHAnsi"/>
                <w:b/>
                <w:bCs/>
                <w:u w:val="single"/>
              </w:rPr>
            </w:pPr>
            <w:sdt>
              <w:sdtPr>
                <w:rPr>
                  <w:rFonts w:cstheme="minorHAnsi"/>
                  <w:sz w:val="20"/>
                  <w:szCs w:val="20"/>
                </w:rPr>
                <w:id w:val="-15517620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35913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B42F1D9" w14:textId="7CEBC50B" w:rsidR="00F932E0" w:rsidRPr="00DE346E" w:rsidRDefault="0082530F" w:rsidP="00E01C0E">
            <w:pPr>
              <w:ind w:left="-65"/>
              <w:rPr>
                <w:rFonts w:cstheme="minorHAnsi"/>
                <w:b/>
                <w:bCs/>
                <w:u w:val="single"/>
              </w:rPr>
            </w:pPr>
            <w:sdt>
              <w:sdtPr>
                <w:rPr>
                  <w:rFonts w:cstheme="minorHAnsi"/>
                  <w:sz w:val="20"/>
                  <w:szCs w:val="20"/>
                </w:rPr>
                <w:id w:val="126973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19295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4502FA" w14:textId="3C153739" w:rsidR="00F932E0" w:rsidRPr="00DE346E" w:rsidRDefault="0082530F" w:rsidP="00E01C0E">
            <w:pPr>
              <w:ind w:left="-65"/>
              <w:rPr>
                <w:rFonts w:cstheme="minorHAnsi"/>
                <w:b/>
                <w:bCs/>
                <w:u w:val="single"/>
              </w:rPr>
            </w:pPr>
            <w:sdt>
              <w:sdtPr>
                <w:rPr>
                  <w:rFonts w:cstheme="minorHAnsi"/>
                  <w:sz w:val="20"/>
                  <w:szCs w:val="20"/>
                </w:rPr>
                <w:id w:val="-1212495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25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FEF16" w14:textId="7EA90807" w:rsidR="00F932E0" w:rsidRPr="00DE346E" w:rsidRDefault="0082530F" w:rsidP="00E01C0E">
            <w:pPr>
              <w:ind w:left="-65"/>
              <w:rPr>
                <w:rFonts w:cstheme="minorHAnsi"/>
                <w:b/>
                <w:bCs/>
                <w:u w:val="single"/>
              </w:rPr>
            </w:pPr>
            <w:sdt>
              <w:sdtPr>
                <w:rPr>
                  <w:rFonts w:cstheme="minorHAnsi"/>
                  <w:sz w:val="20"/>
                  <w:szCs w:val="20"/>
                </w:rPr>
                <w:id w:val="-1183501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685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D3F6AA" w14:textId="3946A52C" w:rsidR="00F932E0" w:rsidRPr="00DE346E" w:rsidRDefault="0082530F" w:rsidP="00E01C0E">
            <w:pPr>
              <w:ind w:left="-65"/>
              <w:rPr>
                <w:rFonts w:cstheme="minorHAnsi"/>
                <w:b/>
                <w:bCs/>
                <w:u w:val="single"/>
              </w:rPr>
            </w:pPr>
            <w:sdt>
              <w:sdtPr>
                <w:rPr>
                  <w:rFonts w:cstheme="minorHAnsi"/>
                  <w:sz w:val="20"/>
                  <w:szCs w:val="20"/>
                </w:rPr>
                <w:id w:val="1474407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8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AA8FCD" w14:textId="0C5CCC15" w:rsidR="00F932E0" w:rsidRPr="00DE346E" w:rsidRDefault="0082530F" w:rsidP="00E01C0E">
            <w:pPr>
              <w:ind w:left="-65"/>
              <w:rPr>
                <w:rFonts w:cstheme="minorHAnsi"/>
                <w:b/>
                <w:bCs/>
                <w:u w:val="single"/>
              </w:rPr>
            </w:pPr>
            <w:sdt>
              <w:sdtPr>
                <w:rPr>
                  <w:rFonts w:cstheme="minorHAnsi"/>
                  <w:sz w:val="20"/>
                  <w:szCs w:val="20"/>
                </w:rPr>
                <w:id w:val="1080261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4858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85BA695" w14:textId="35A63CCD" w:rsidR="00F932E0" w:rsidRPr="00DE346E" w:rsidRDefault="0082530F" w:rsidP="00E01C0E">
            <w:pPr>
              <w:ind w:left="-65"/>
              <w:rPr>
                <w:rFonts w:cstheme="minorHAnsi"/>
                <w:b/>
                <w:bCs/>
                <w:u w:val="single"/>
              </w:rPr>
            </w:pPr>
            <w:sdt>
              <w:sdtPr>
                <w:rPr>
                  <w:rFonts w:cstheme="minorHAnsi"/>
                  <w:sz w:val="20"/>
                  <w:szCs w:val="20"/>
                </w:rPr>
                <w:id w:val="-817647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830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63329761"/>
            <w:placeholder>
              <w:docPart w:val="58BBE4C953ED411D8037F4644D496DDC"/>
            </w:placeholder>
            <w:showingPlcHdr/>
          </w:sdtPr>
          <w:sdtEndPr/>
          <w:sdtContent>
            <w:tc>
              <w:tcPr>
                <w:tcW w:w="1158" w:type="dxa"/>
                <w:shd w:val="clear" w:color="auto" w:fill="F0F5FA"/>
                <w:vAlign w:val="center"/>
              </w:tcPr>
              <w:p w14:paraId="2F126651" w14:textId="07A935B6"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2062281572"/>
            <w:placeholder>
              <w:docPart w:val="6F4CAEC86C544F989ECF26D847A2C7EF"/>
            </w:placeholder>
            <w:showingPlcHdr/>
          </w:sdtPr>
          <w:sdtEndPr/>
          <w:sdtContent>
            <w:tc>
              <w:tcPr>
                <w:tcW w:w="2394" w:type="dxa"/>
                <w:shd w:val="clear" w:color="auto" w:fill="F0F5FA"/>
                <w:vAlign w:val="center"/>
              </w:tcPr>
              <w:p w14:paraId="6FEBF023" w14:textId="1ED7E5CB" w:rsidR="00F932E0" w:rsidRPr="00DE346E" w:rsidRDefault="00F932E0" w:rsidP="00F932E0">
                <w:pPr>
                  <w:rPr>
                    <w:rFonts w:cstheme="minorHAnsi"/>
                    <w:b/>
                    <w:bCs/>
                    <w:u w:val="single"/>
                  </w:rPr>
                </w:pPr>
                <w:r>
                  <w:rPr>
                    <w:rStyle w:val="PlaceholderText"/>
                  </w:rPr>
                  <w:t>Total Reviewed</w:t>
                </w:r>
              </w:p>
            </w:tc>
          </w:sdtContent>
        </w:sdt>
      </w:tr>
      <w:tr w:rsidR="00FB1642" w14:paraId="1FA14F1C" w14:textId="77777777" w:rsidTr="00E01C0E">
        <w:trPr>
          <w:cantSplit/>
        </w:trPr>
        <w:tc>
          <w:tcPr>
            <w:tcW w:w="19440" w:type="dxa"/>
            <w:gridSpan w:val="23"/>
            <w:shd w:val="clear" w:color="auto" w:fill="F0F5FA"/>
            <w:vAlign w:val="center"/>
          </w:tcPr>
          <w:p w14:paraId="0045732D" w14:textId="26A50F5B"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3EB145923A5E4916BB70966B33B25327"/>
                </w:placeholder>
                <w:showingPlcHdr/>
              </w:sdtPr>
              <w:sdtEndPr/>
              <w:sdtContent>
                <w:r>
                  <w:rPr>
                    <w:rStyle w:val="PlaceholderText"/>
                  </w:rPr>
                  <w:t>Enter comments for any deficiencies noted and/or any records where this standard may not be applicable.</w:t>
                </w:r>
              </w:sdtContent>
            </w:sdt>
          </w:p>
        </w:tc>
      </w:tr>
      <w:tr w:rsidR="005F28A8" w14:paraId="1F603E09" w14:textId="0F7192F9" w:rsidTr="00E01C0E">
        <w:trPr>
          <w:cantSplit/>
        </w:trPr>
        <w:tc>
          <w:tcPr>
            <w:tcW w:w="4548" w:type="dxa"/>
            <w:shd w:val="clear" w:color="auto" w:fill="auto"/>
            <w:vAlign w:val="center"/>
          </w:tcPr>
          <w:p w14:paraId="397F63B0" w14:textId="77777777" w:rsidR="00F932E0" w:rsidRPr="0045038E" w:rsidRDefault="00F932E0" w:rsidP="00F932E0">
            <w:pPr>
              <w:rPr>
                <w:sz w:val="12"/>
                <w:szCs w:val="12"/>
              </w:rPr>
            </w:pPr>
          </w:p>
          <w:p w14:paraId="5FF75569" w14:textId="77777777" w:rsidR="00F932E0" w:rsidRPr="001911E8" w:rsidRDefault="0082530F" w:rsidP="00F932E0">
            <w:pPr>
              <w:rPr>
                <w:rFonts w:cstheme="minorHAnsi"/>
                <w:b/>
                <w:bCs/>
              </w:rPr>
            </w:pPr>
            <w:hyperlink w:anchor="Med8B17" w:tooltip="Click to See Full Standard" w:history="1">
              <w:r w:rsidR="00F932E0" w:rsidRPr="00214DAF">
                <w:rPr>
                  <w:rStyle w:val="Hyperlink"/>
                  <w:rFonts w:cstheme="minorHAnsi"/>
                  <w:b/>
                  <w:bCs/>
                </w:rPr>
                <w:t>8-B-17</w:t>
              </w:r>
            </w:hyperlink>
            <w:bookmarkStart w:id="9" w:name="MedWorksheet3"/>
            <w:bookmarkEnd w:id="9"/>
            <w:r w:rsidR="00F932E0" w:rsidRPr="00534738">
              <w:t xml:space="preserve"> </w:t>
            </w:r>
            <w:r w:rsidR="00F932E0">
              <w:t xml:space="preserve">  </w:t>
            </w:r>
            <w:r w:rsidR="00F932E0" w:rsidRPr="00CC680C">
              <w:rPr>
                <w:i/>
                <w:iCs/>
              </w:rPr>
              <w:t>A, B, C-M, C</w:t>
            </w:r>
          </w:p>
          <w:p w14:paraId="08BBE59A" w14:textId="2E949209" w:rsidR="00F932E0" w:rsidRPr="00D731C6" w:rsidRDefault="00F932E0" w:rsidP="00F932E0">
            <w:pPr>
              <w:rPr>
                <w:rFonts w:cstheme="minorHAnsi"/>
              </w:rPr>
            </w:pPr>
            <w:r w:rsidRPr="00731548">
              <w:rPr>
                <w:rFonts w:cstheme="minorHAnsi"/>
              </w:rPr>
              <w:t>The pre-op record includes previous operations.</w:t>
            </w:r>
          </w:p>
        </w:tc>
        <w:tc>
          <w:tcPr>
            <w:tcW w:w="564" w:type="dxa"/>
            <w:shd w:val="clear" w:color="auto" w:fill="auto"/>
            <w:vAlign w:val="center"/>
          </w:tcPr>
          <w:p w14:paraId="2B63EDB5" w14:textId="5107B24F" w:rsidR="00F932E0" w:rsidRPr="00DE346E" w:rsidRDefault="0082530F" w:rsidP="00E01C0E">
            <w:pPr>
              <w:ind w:left="-65"/>
              <w:rPr>
                <w:rFonts w:cstheme="minorHAnsi"/>
                <w:b/>
                <w:bCs/>
                <w:u w:val="single"/>
              </w:rPr>
            </w:pPr>
            <w:sdt>
              <w:sdtPr>
                <w:rPr>
                  <w:rFonts w:cstheme="minorHAnsi"/>
                  <w:sz w:val="20"/>
                  <w:szCs w:val="20"/>
                </w:rPr>
                <w:id w:val="1922838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528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A30B67" w14:textId="376F2029" w:rsidR="00F932E0" w:rsidRPr="00DE346E" w:rsidRDefault="0082530F" w:rsidP="00E01C0E">
            <w:pPr>
              <w:ind w:left="-65"/>
              <w:rPr>
                <w:rFonts w:cstheme="minorHAnsi"/>
                <w:b/>
                <w:bCs/>
                <w:u w:val="single"/>
              </w:rPr>
            </w:pPr>
            <w:sdt>
              <w:sdtPr>
                <w:rPr>
                  <w:rFonts w:cstheme="minorHAnsi"/>
                  <w:sz w:val="20"/>
                  <w:szCs w:val="20"/>
                </w:rPr>
                <w:id w:val="1016966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4840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F92F4F" w14:textId="332209CA" w:rsidR="00F932E0" w:rsidRPr="00DE346E" w:rsidRDefault="0082530F" w:rsidP="00E01C0E">
            <w:pPr>
              <w:ind w:left="-65"/>
              <w:rPr>
                <w:rFonts w:cstheme="minorHAnsi"/>
                <w:b/>
                <w:bCs/>
                <w:u w:val="single"/>
              </w:rPr>
            </w:pPr>
            <w:sdt>
              <w:sdtPr>
                <w:rPr>
                  <w:rFonts w:cstheme="minorHAnsi"/>
                  <w:sz w:val="20"/>
                  <w:szCs w:val="20"/>
                </w:rPr>
                <w:id w:val="-1558009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4293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98A8B7" w14:textId="5CB21C25" w:rsidR="00F932E0" w:rsidRPr="00DE346E" w:rsidRDefault="0082530F" w:rsidP="00E01C0E">
            <w:pPr>
              <w:ind w:left="-65"/>
              <w:rPr>
                <w:rFonts w:cstheme="minorHAnsi"/>
                <w:b/>
                <w:bCs/>
                <w:u w:val="single"/>
              </w:rPr>
            </w:pPr>
            <w:sdt>
              <w:sdtPr>
                <w:rPr>
                  <w:rFonts w:cstheme="minorHAnsi"/>
                  <w:sz w:val="20"/>
                  <w:szCs w:val="20"/>
                </w:rPr>
                <w:id w:val="-12901214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2018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58D451A" w14:textId="5AAC3643" w:rsidR="00F932E0" w:rsidRPr="00DE346E" w:rsidRDefault="0082530F" w:rsidP="00E01C0E">
            <w:pPr>
              <w:ind w:left="-65"/>
              <w:rPr>
                <w:rFonts w:cstheme="minorHAnsi"/>
                <w:b/>
                <w:bCs/>
                <w:u w:val="single"/>
              </w:rPr>
            </w:pPr>
            <w:sdt>
              <w:sdtPr>
                <w:rPr>
                  <w:rFonts w:cstheme="minorHAnsi"/>
                  <w:sz w:val="20"/>
                  <w:szCs w:val="20"/>
                </w:rPr>
                <w:id w:val="-562940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810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A0E15E" w14:textId="773CD149" w:rsidR="00F932E0" w:rsidRPr="00DE346E" w:rsidRDefault="0082530F" w:rsidP="00E01C0E">
            <w:pPr>
              <w:ind w:left="-65"/>
              <w:rPr>
                <w:rFonts w:cstheme="minorHAnsi"/>
                <w:b/>
                <w:bCs/>
                <w:u w:val="single"/>
              </w:rPr>
            </w:pPr>
            <w:sdt>
              <w:sdtPr>
                <w:rPr>
                  <w:rFonts w:cstheme="minorHAnsi"/>
                  <w:sz w:val="20"/>
                  <w:szCs w:val="20"/>
                </w:rPr>
                <w:id w:val="1176999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606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F2B4C9" w14:textId="7309853A" w:rsidR="00F932E0" w:rsidRPr="00DE346E" w:rsidRDefault="0082530F" w:rsidP="00E01C0E">
            <w:pPr>
              <w:ind w:left="-65"/>
              <w:rPr>
                <w:rFonts w:cstheme="minorHAnsi"/>
                <w:b/>
                <w:bCs/>
                <w:u w:val="single"/>
              </w:rPr>
            </w:pPr>
            <w:sdt>
              <w:sdtPr>
                <w:rPr>
                  <w:rFonts w:cstheme="minorHAnsi"/>
                  <w:sz w:val="20"/>
                  <w:szCs w:val="20"/>
                </w:rPr>
                <w:id w:val="-1048602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1165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0E2A22" w14:textId="3CD820F9" w:rsidR="00F932E0" w:rsidRPr="00DE346E" w:rsidRDefault="0082530F" w:rsidP="00E01C0E">
            <w:pPr>
              <w:ind w:left="-65"/>
              <w:rPr>
                <w:rFonts w:cstheme="minorHAnsi"/>
                <w:b/>
                <w:bCs/>
                <w:u w:val="single"/>
              </w:rPr>
            </w:pPr>
            <w:sdt>
              <w:sdtPr>
                <w:rPr>
                  <w:rFonts w:cstheme="minorHAnsi"/>
                  <w:sz w:val="20"/>
                  <w:szCs w:val="20"/>
                </w:rPr>
                <w:id w:val="36032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355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732D26" w14:textId="237FBB8D" w:rsidR="00F932E0" w:rsidRPr="00DE346E" w:rsidRDefault="0082530F" w:rsidP="00E01C0E">
            <w:pPr>
              <w:ind w:left="-65"/>
              <w:rPr>
                <w:rFonts w:cstheme="minorHAnsi"/>
                <w:b/>
                <w:bCs/>
                <w:u w:val="single"/>
              </w:rPr>
            </w:pPr>
            <w:sdt>
              <w:sdtPr>
                <w:rPr>
                  <w:rFonts w:cstheme="minorHAnsi"/>
                  <w:sz w:val="20"/>
                  <w:szCs w:val="20"/>
                </w:rPr>
                <w:id w:val="-1373307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28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97F0A2" w14:textId="30533865" w:rsidR="00F932E0" w:rsidRPr="00DE346E" w:rsidRDefault="0082530F" w:rsidP="00E01C0E">
            <w:pPr>
              <w:ind w:left="-65"/>
              <w:rPr>
                <w:rFonts w:cstheme="minorHAnsi"/>
                <w:b/>
                <w:bCs/>
                <w:u w:val="single"/>
              </w:rPr>
            </w:pPr>
            <w:sdt>
              <w:sdtPr>
                <w:rPr>
                  <w:rFonts w:cstheme="minorHAnsi"/>
                  <w:sz w:val="20"/>
                  <w:szCs w:val="20"/>
                </w:rPr>
                <w:id w:val="-13166460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9256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F74AEB" w14:textId="43744D52" w:rsidR="00F932E0" w:rsidRPr="00DE346E" w:rsidRDefault="0082530F" w:rsidP="00E01C0E">
            <w:pPr>
              <w:ind w:left="-65"/>
              <w:rPr>
                <w:rFonts w:cstheme="minorHAnsi"/>
                <w:b/>
                <w:bCs/>
                <w:u w:val="single"/>
              </w:rPr>
            </w:pPr>
            <w:sdt>
              <w:sdtPr>
                <w:rPr>
                  <w:rFonts w:cstheme="minorHAnsi"/>
                  <w:sz w:val="20"/>
                  <w:szCs w:val="20"/>
                </w:rPr>
                <w:id w:val="304205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37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0211EE" w14:textId="774E3F61" w:rsidR="00F932E0" w:rsidRPr="00DE346E" w:rsidRDefault="0082530F" w:rsidP="00E01C0E">
            <w:pPr>
              <w:ind w:left="-65"/>
              <w:rPr>
                <w:rFonts w:cstheme="minorHAnsi"/>
                <w:b/>
                <w:bCs/>
                <w:u w:val="single"/>
              </w:rPr>
            </w:pPr>
            <w:sdt>
              <w:sdtPr>
                <w:rPr>
                  <w:rFonts w:cstheme="minorHAnsi"/>
                  <w:sz w:val="20"/>
                  <w:szCs w:val="20"/>
                </w:rPr>
                <w:id w:val="15967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35137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76BB43" w14:textId="79142313" w:rsidR="00F932E0" w:rsidRPr="00DE346E" w:rsidRDefault="0082530F" w:rsidP="00E01C0E">
            <w:pPr>
              <w:ind w:left="-65"/>
              <w:rPr>
                <w:rFonts w:cstheme="minorHAnsi"/>
                <w:b/>
                <w:bCs/>
                <w:u w:val="single"/>
              </w:rPr>
            </w:pPr>
            <w:sdt>
              <w:sdtPr>
                <w:rPr>
                  <w:rFonts w:cstheme="minorHAnsi"/>
                  <w:sz w:val="20"/>
                  <w:szCs w:val="20"/>
                </w:rPr>
                <w:id w:val="-1011913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919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AF771" w14:textId="557E4FD4" w:rsidR="00F932E0" w:rsidRPr="00DE346E" w:rsidRDefault="0082530F" w:rsidP="00E01C0E">
            <w:pPr>
              <w:ind w:left="-65"/>
              <w:rPr>
                <w:rFonts w:cstheme="minorHAnsi"/>
                <w:b/>
                <w:bCs/>
                <w:u w:val="single"/>
              </w:rPr>
            </w:pPr>
            <w:sdt>
              <w:sdtPr>
                <w:rPr>
                  <w:rFonts w:cstheme="minorHAnsi"/>
                  <w:sz w:val="20"/>
                  <w:szCs w:val="20"/>
                </w:rPr>
                <w:id w:val="55636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0225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F39EDD" w14:textId="6C5BA476" w:rsidR="00F932E0" w:rsidRPr="00DE346E" w:rsidRDefault="0082530F" w:rsidP="00E01C0E">
            <w:pPr>
              <w:ind w:left="-65"/>
              <w:rPr>
                <w:rFonts w:cstheme="minorHAnsi"/>
                <w:b/>
                <w:bCs/>
                <w:u w:val="single"/>
              </w:rPr>
            </w:pPr>
            <w:sdt>
              <w:sdtPr>
                <w:rPr>
                  <w:rFonts w:cstheme="minorHAnsi"/>
                  <w:sz w:val="20"/>
                  <w:szCs w:val="20"/>
                </w:rPr>
                <w:id w:val="-775943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100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2264F1" w14:textId="16B06F55" w:rsidR="00F932E0" w:rsidRPr="00DE346E" w:rsidRDefault="0082530F" w:rsidP="00E01C0E">
            <w:pPr>
              <w:ind w:left="-65"/>
              <w:rPr>
                <w:rFonts w:cstheme="minorHAnsi"/>
                <w:b/>
                <w:bCs/>
                <w:u w:val="single"/>
              </w:rPr>
            </w:pPr>
            <w:sdt>
              <w:sdtPr>
                <w:rPr>
                  <w:rFonts w:cstheme="minorHAnsi"/>
                  <w:sz w:val="20"/>
                  <w:szCs w:val="20"/>
                </w:rPr>
                <w:id w:val="-1674561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126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75786" w14:textId="1F0D593D" w:rsidR="00F932E0" w:rsidRPr="00DE346E" w:rsidRDefault="0082530F" w:rsidP="00E01C0E">
            <w:pPr>
              <w:ind w:left="-65"/>
              <w:rPr>
                <w:rFonts w:cstheme="minorHAnsi"/>
                <w:b/>
                <w:bCs/>
                <w:u w:val="single"/>
              </w:rPr>
            </w:pPr>
            <w:sdt>
              <w:sdtPr>
                <w:rPr>
                  <w:rFonts w:cstheme="minorHAnsi"/>
                  <w:sz w:val="20"/>
                  <w:szCs w:val="20"/>
                </w:rPr>
                <w:id w:val="-222374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497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35B80D" w14:textId="56C8F15F" w:rsidR="00F932E0" w:rsidRPr="00DE346E" w:rsidRDefault="0082530F" w:rsidP="00E01C0E">
            <w:pPr>
              <w:ind w:left="-65"/>
              <w:rPr>
                <w:rFonts w:cstheme="minorHAnsi"/>
                <w:b/>
                <w:bCs/>
                <w:u w:val="single"/>
              </w:rPr>
            </w:pPr>
            <w:sdt>
              <w:sdtPr>
                <w:rPr>
                  <w:rFonts w:cstheme="minorHAnsi"/>
                  <w:sz w:val="20"/>
                  <w:szCs w:val="20"/>
                </w:rPr>
                <w:id w:val="117585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8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9E294AD" w14:textId="48D003DF" w:rsidR="00F932E0" w:rsidRPr="00DE346E" w:rsidRDefault="0082530F" w:rsidP="00E01C0E">
            <w:pPr>
              <w:ind w:left="-65"/>
              <w:rPr>
                <w:rFonts w:cstheme="minorHAnsi"/>
                <w:b/>
                <w:bCs/>
                <w:u w:val="single"/>
              </w:rPr>
            </w:pPr>
            <w:sdt>
              <w:sdtPr>
                <w:rPr>
                  <w:rFonts w:cstheme="minorHAnsi"/>
                  <w:sz w:val="20"/>
                  <w:szCs w:val="20"/>
                </w:rPr>
                <w:id w:val="-2099623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406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46E9567" w14:textId="5494C0BF" w:rsidR="00F932E0" w:rsidRPr="00DE346E" w:rsidRDefault="0082530F" w:rsidP="00E01C0E">
            <w:pPr>
              <w:ind w:left="-65"/>
              <w:rPr>
                <w:rFonts w:cstheme="minorHAnsi"/>
                <w:b/>
                <w:bCs/>
                <w:u w:val="single"/>
              </w:rPr>
            </w:pPr>
            <w:sdt>
              <w:sdtPr>
                <w:rPr>
                  <w:rFonts w:cstheme="minorHAnsi"/>
                  <w:sz w:val="20"/>
                  <w:szCs w:val="20"/>
                </w:rPr>
                <w:id w:val="9950000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45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93101974"/>
            <w:placeholder>
              <w:docPart w:val="159A11D7D9854D1CB2DAF2DE4F1F6D08"/>
            </w:placeholder>
            <w:showingPlcHdr/>
          </w:sdtPr>
          <w:sdtEndPr/>
          <w:sdtContent>
            <w:tc>
              <w:tcPr>
                <w:tcW w:w="1158" w:type="dxa"/>
                <w:shd w:val="clear" w:color="auto" w:fill="auto"/>
                <w:vAlign w:val="center"/>
              </w:tcPr>
              <w:p w14:paraId="1166611E" w14:textId="05B12D1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571652894"/>
            <w:placeholder>
              <w:docPart w:val="1FE814322CAB4684B7721D05293E8513"/>
            </w:placeholder>
            <w:showingPlcHdr/>
          </w:sdtPr>
          <w:sdtEndPr/>
          <w:sdtContent>
            <w:tc>
              <w:tcPr>
                <w:tcW w:w="2394" w:type="dxa"/>
                <w:shd w:val="clear" w:color="auto" w:fill="auto"/>
                <w:vAlign w:val="center"/>
              </w:tcPr>
              <w:p w14:paraId="1FA8876E" w14:textId="6BE5999A" w:rsidR="00F932E0" w:rsidRPr="00DE346E" w:rsidRDefault="00F932E0" w:rsidP="00F932E0">
                <w:pPr>
                  <w:rPr>
                    <w:rFonts w:cstheme="minorHAnsi"/>
                    <w:b/>
                    <w:bCs/>
                    <w:u w:val="single"/>
                  </w:rPr>
                </w:pPr>
                <w:r>
                  <w:rPr>
                    <w:rStyle w:val="PlaceholderText"/>
                  </w:rPr>
                  <w:t>Total Reviewed</w:t>
                </w:r>
              </w:p>
            </w:tc>
          </w:sdtContent>
        </w:sdt>
      </w:tr>
      <w:tr w:rsidR="00FB1642" w14:paraId="6CDF84A5" w14:textId="77777777" w:rsidTr="00E01C0E">
        <w:trPr>
          <w:cantSplit/>
        </w:trPr>
        <w:tc>
          <w:tcPr>
            <w:tcW w:w="19440" w:type="dxa"/>
            <w:gridSpan w:val="23"/>
            <w:shd w:val="clear" w:color="auto" w:fill="auto"/>
            <w:vAlign w:val="center"/>
          </w:tcPr>
          <w:p w14:paraId="68FD2628" w14:textId="7777777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2E33CDD2747C49D586615FE52E9C8F81"/>
                </w:placeholder>
                <w:showingPlcHdr/>
              </w:sdtPr>
              <w:sdtEndPr/>
              <w:sdtContent>
                <w:r>
                  <w:rPr>
                    <w:rStyle w:val="PlaceholderText"/>
                  </w:rPr>
                  <w:t>Enter comments for any deficiencies noted and/or any records where this standard may not be applicable.</w:t>
                </w:r>
              </w:sdtContent>
            </w:sdt>
          </w:p>
        </w:tc>
      </w:tr>
      <w:tr w:rsidR="005973D7" w14:paraId="546AD5B9" w14:textId="3664CCC6" w:rsidTr="00E01C0E">
        <w:trPr>
          <w:cantSplit/>
        </w:trPr>
        <w:tc>
          <w:tcPr>
            <w:tcW w:w="4548" w:type="dxa"/>
            <w:shd w:val="clear" w:color="auto" w:fill="F0F5FA"/>
            <w:vAlign w:val="center"/>
          </w:tcPr>
          <w:p w14:paraId="5A43C538" w14:textId="77777777" w:rsidR="00F932E0" w:rsidRPr="0045038E" w:rsidRDefault="00F932E0" w:rsidP="00F932E0">
            <w:pPr>
              <w:rPr>
                <w:sz w:val="12"/>
                <w:szCs w:val="12"/>
              </w:rPr>
            </w:pPr>
          </w:p>
          <w:p w14:paraId="32684FEB" w14:textId="77777777" w:rsidR="00F932E0" w:rsidRPr="001911E8" w:rsidRDefault="0082530F" w:rsidP="00F932E0">
            <w:pPr>
              <w:rPr>
                <w:rFonts w:cstheme="minorHAnsi"/>
                <w:b/>
                <w:bCs/>
              </w:rPr>
            </w:pPr>
            <w:hyperlink w:anchor="Med8B18" w:tooltip="Click to See Full Standard" w:history="1">
              <w:r w:rsidR="00F932E0" w:rsidRPr="00CB087E">
                <w:rPr>
                  <w:rStyle w:val="Hyperlink"/>
                  <w:rFonts w:cstheme="minorHAnsi"/>
                  <w:b/>
                  <w:bCs/>
                </w:rPr>
                <w:t>8-B-18</w:t>
              </w:r>
            </w:hyperlink>
            <w:r w:rsidR="00F932E0" w:rsidRPr="00534738">
              <w:t xml:space="preserve"> </w:t>
            </w:r>
            <w:r w:rsidR="00F932E0">
              <w:t xml:space="preserve">  </w:t>
            </w:r>
            <w:r w:rsidR="00F932E0" w:rsidRPr="00CC680C">
              <w:rPr>
                <w:i/>
                <w:iCs/>
              </w:rPr>
              <w:t>A, B, C-M, C</w:t>
            </w:r>
          </w:p>
          <w:p w14:paraId="7C1ED688" w14:textId="66CEAA6F" w:rsidR="00F932E0" w:rsidRPr="00D731C6" w:rsidRDefault="00F932E0" w:rsidP="00F932E0">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64" w:type="dxa"/>
            <w:shd w:val="clear" w:color="auto" w:fill="F0F5FA"/>
            <w:vAlign w:val="center"/>
          </w:tcPr>
          <w:p w14:paraId="46191199" w14:textId="775AA602" w:rsidR="00F932E0" w:rsidRPr="00DE346E" w:rsidRDefault="0082530F" w:rsidP="00E01C0E">
            <w:pPr>
              <w:ind w:left="-65"/>
              <w:rPr>
                <w:rFonts w:cstheme="minorHAnsi"/>
                <w:b/>
                <w:bCs/>
                <w:u w:val="single"/>
              </w:rPr>
            </w:pPr>
            <w:sdt>
              <w:sdtPr>
                <w:rPr>
                  <w:rFonts w:cstheme="minorHAnsi"/>
                  <w:sz w:val="20"/>
                  <w:szCs w:val="20"/>
                </w:rPr>
                <w:id w:val="-726996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395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C4ED87" w14:textId="634FA211" w:rsidR="00F932E0" w:rsidRPr="00DE346E" w:rsidRDefault="0082530F" w:rsidP="00E01C0E">
            <w:pPr>
              <w:ind w:left="-65"/>
              <w:rPr>
                <w:rFonts w:cstheme="minorHAnsi"/>
                <w:b/>
                <w:bCs/>
                <w:u w:val="single"/>
              </w:rPr>
            </w:pPr>
            <w:sdt>
              <w:sdtPr>
                <w:rPr>
                  <w:rFonts w:cstheme="minorHAnsi"/>
                  <w:sz w:val="20"/>
                  <w:szCs w:val="20"/>
                </w:rPr>
                <w:id w:val="-1990700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6115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D930CD" w14:textId="5F72F6E0" w:rsidR="00F932E0" w:rsidRPr="00DE346E" w:rsidRDefault="0082530F" w:rsidP="00E01C0E">
            <w:pPr>
              <w:ind w:left="-65"/>
              <w:rPr>
                <w:rFonts w:cstheme="minorHAnsi"/>
                <w:b/>
                <w:bCs/>
                <w:u w:val="single"/>
              </w:rPr>
            </w:pPr>
            <w:sdt>
              <w:sdtPr>
                <w:rPr>
                  <w:rFonts w:cstheme="minorHAnsi"/>
                  <w:sz w:val="20"/>
                  <w:szCs w:val="20"/>
                </w:rPr>
                <w:id w:val="-459651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4580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3223BB" w14:textId="3D19390F" w:rsidR="00F932E0" w:rsidRPr="00DE346E" w:rsidRDefault="0082530F" w:rsidP="00E01C0E">
            <w:pPr>
              <w:ind w:left="-65"/>
              <w:rPr>
                <w:rFonts w:cstheme="minorHAnsi"/>
                <w:b/>
                <w:bCs/>
                <w:u w:val="single"/>
              </w:rPr>
            </w:pPr>
            <w:sdt>
              <w:sdtPr>
                <w:rPr>
                  <w:rFonts w:cstheme="minorHAnsi"/>
                  <w:sz w:val="20"/>
                  <w:szCs w:val="20"/>
                </w:rPr>
                <w:id w:val="184659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6283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918F22" w14:textId="4E1E082E" w:rsidR="00F932E0" w:rsidRPr="00DE346E" w:rsidRDefault="0082530F" w:rsidP="00E01C0E">
            <w:pPr>
              <w:ind w:left="-65"/>
              <w:rPr>
                <w:rFonts w:cstheme="minorHAnsi"/>
                <w:b/>
                <w:bCs/>
                <w:u w:val="single"/>
              </w:rPr>
            </w:pPr>
            <w:sdt>
              <w:sdtPr>
                <w:rPr>
                  <w:rFonts w:cstheme="minorHAnsi"/>
                  <w:sz w:val="20"/>
                  <w:szCs w:val="20"/>
                </w:rPr>
                <w:id w:val="633298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202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2CC8CA" w14:textId="5B51461F" w:rsidR="00F932E0" w:rsidRPr="00DE346E" w:rsidRDefault="0082530F" w:rsidP="00E01C0E">
            <w:pPr>
              <w:ind w:left="-65"/>
              <w:rPr>
                <w:rFonts w:cstheme="minorHAnsi"/>
                <w:b/>
                <w:bCs/>
                <w:u w:val="single"/>
              </w:rPr>
            </w:pPr>
            <w:sdt>
              <w:sdtPr>
                <w:rPr>
                  <w:rFonts w:cstheme="minorHAnsi"/>
                  <w:sz w:val="20"/>
                  <w:szCs w:val="20"/>
                </w:rPr>
                <w:id w:val="95961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686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1FEB7D" w14:textId="7B195E32" w:rsidR="00F932E0" w:rsidRPr="00DE346E" w:rsidRDefault="0082530F" w:rsidP="00E01C0E">
            <w:pPr>
              <w:ind w:left="-65"/>
              <w:rPr>
                <w:rFonts w:cstheme="minorHAnsi"/>
                <w:b/>
                <w:bCs/>
                <w:u w:val="single"/>
              </w:rPr>
            </w:pPr>
            <w:sdt>
              <w:sdtPr>
                <w:rPr>
                  <w:rFonts w:cstheme="minorHAnsi"/>
                  <w:sz w:val="20"/>
                  <w:szCs w:val="20"/>
                </w:rPr>
                <w:id w:val="1337644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6223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399F466" w14:textId="7CD41B73" w:rsidR="00F932E0" w:rsidRPr="00DE346E" w:rsidRDefault="0082530F" w:rsidP="00E01C0E">
            <w:pPr>
              <w:ind w:left="-65"/>
              <w:rPr>
                <w:rFonts w:cstheme="minorHAnsi"/>
                <w:b/>
                <w:bCs/>
                <w:u w:val="single"/>
              </w:rPr>
            </w:pPr>
            <w:sdt>
              <w:sdtPr>
                <w:rPr>
                  <w:rFonts w:cstheme="minorHAnsi"/>
                  <w:sz w:val="20"/>
                  <w:szCs w:val="20"/>
                </w:rPr>
                <w:id w:val="-1646277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2981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41CCAA" w14:textId="2DD8DA01" w:rsidR="00F932E0" w:rsidRPr="00DE346E" w:rsidRDefault="0082530F" w:rsidP="00E01C0E">
            <w:pPr>
              <w:ind w:left="-65"/>
              <w:rPr>
                <w:rFonts w:cstheme="minorHAnsi"/>
                <w:b/>
                <w:bCs/>
                <w:u w:val="single"/>
              </w:rPr>
            </w:pPr>
            <w:sdt>
              <w:sdtPr>
                <w:rPr>
                  <w:rFonts w:cstheme="minorHAnsi"/>
                  <w:sz w:val="20"/>
                  <w:szCs w:val="20"/>
                </w:rPr>
                <w:id w:val="-2512087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616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B5566E7" w14:textId="1798EDE1" w:rsidR="00F932E0" w:rsidRPr="00DE346E" w:rsidRDefault="0082530F" w:rsidP="00E01C0E">
            <w:pPr>
              <w:ind w:left="-65"/>
              <w:rPr>
                <w:rFonts w:cstheme="minorHAnsi"/>
                <w:b/>
                <w:bCs/>
                <w:u w:val="single"/>
              </w:rPr>
            </w:pPr>
            <w:sdt>
              <w:sdtPr>
                <w:rPr>
                  <w:rFonts w:cstheme="minorHAnsi"/>
                  <w:sz w:val="20"/>
                  <w:szCs w:val="20"/>
                </w:rPr>
                <w:id w:val="420382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6736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9A142" w14:textId="239958B8" w:rsidR="00F932E0" w:rsidRPr="00DE346E" w:rsidRDefault="0082530F" w:rsidP="00E01C0E">
            <w:pPr>
              <w:ind w:left="-65"/>
              <w:rPr>
                <w:rFonts w:cstheme="minorHAnsi"/>
                <w:b/>
                <w:bCs/>
                <w:u w:val="single"/>
              </w:rPr>
            </w:pPr>
            <w:sdt>
              <w:sdtPr>
                <w:rPr>
                  <w:rFonts w:cstheme="minorHAnsi"/>
                  <w:sz w:val="20"/>
                  <w:szCs w:val="20"/>
                </w:rPr>
                <w:id w:val="-256827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8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8C25D7" w14:textId="4659CBFE" w:rsidR="00F932E0" w:rsidRPr="00DE346E" w:rsidRDefault="0082530F" w:rsidP="00E01C0E">
            <w:pPr>
              <w:ind w:left="-65"/>
              <w:rPr>
                <w:rFonts w:cstheme="minorHAnsi"/>
                <w:b/>
                <w:bCs/>
                <w:u w:val="single"/>
              </w:rPr>
            </w:pPr>
            <w:sdt>
              <w:sdtPr>
                <w:rPr>
                  <w:rFonts w:cstheme="minorHAnsi"/>
                  <w:sz w:val="20"/>
                  <w:szCs w:val="20"/>
                </w:rPr>
                <w:id w:val="1531756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583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9459D0" w14:textId="089184DD" w:rsidR="00F932E0" w:rsidRPr="00DE346E" w:rsidRDefault="0082530F" w:rsidP="00E01C0E">
            <w:pPr>
              <w:ind w:left="-65"/>
              <w:rPr>
                <w:rFonts w:cstheme="minorHAnsi"/>
                <w:b/>
                <w:bCs/>
                <w:u w:val="single"/>
              </w:rPr>
            </w:pPr>
            <w:sdt>
              <w:sdtPr>
                <w:rPr>
                  <w:rFonts w:cstheme="minorHAnsi"/>
                  <w:sz w:val="20"/>
                  <w:szCs w:val="20"/>
                </w:rPr>
                <w:id w:val="1468236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680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463696" w14:textId="6ED40120" w:rsidR="00F932E0" w:rsidRPr="00DE346E" w:rsidRDefault="0082530F" w:rsidP="00E01C0E">
            <w:pPr>
              <w:ind w:left="-65"/>
              <w:rPr>
                <w:rFonts w:cstheme="minorHAnsi"/>
                <w:b/>
                <w:bCs/>
                <w:u w:val="single"/>
              </w:rPr>
            </w:pPr>
            <w:sdt>
              <w:sdtPr>
                <w:rPr>
                  <w:rFonts w:cstheme="minorHAnsi"/>
                  <w:sz w:val="20"/>
                  <w:szCs w:val="20"/>
                </w:rPr>
                <w:id w:val="326714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25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4A8F0E9" w14:textId="5D6459D9" w:rsidR="00F932E0" w:rsidRPr="00DE346E" w:rsidRDefault="0082530F" w:rsidP="00E01C0E">
            <w:pPr>
              <w:ind w:left="-65"/>
              <w:rPr>
                <w:rFonts w:cstheme="minorHAnsi"/>
                <w:b/>
                <w:bCs/>
                <w:u w:val="single"/>
              </w:rPr>
            </w:pPr>
            <w:sdt>
              <w:sdtPr>
                <w:rPr>
                  <w:rFonts w:cstheme="minorHAnsi"/>
                  <w:sz w:val="20"/>
                  <w:szCs w:val="20"/>
                </w:rPr>
                <w:id w:val="-8376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13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2EDB02" w14:textId="0795F957" w:rsidR="00F932E0" w:rsidRPr="00DE346E" w:rsidRDefault="0082530F" w:rsidP="00E01C0E">
            <w:pPr>
              <w:ind w:left="-65"/>
              <w:rPr>
                <w:rFonts w:cstheme="minorHAnsi"/>
                <w:b/>
                <w:bCs/>
                <w:u w:val="single"/>
              </w:rPr>
            </w:pPr>
            <w:sdt>
              <w:sdtPr>
                <w:rPr>
                  <w:rFonts w:cstheme="minorHAnsi"/>
                  <w:sz w:val="20"/>
                  <w:szCs w:val="20"/>
                </w:rPr>
                <w:id w:val="-378629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26811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94B6B1" w14:textId="3AF316F5" w:rsidR="00F932E0" w:rsidRPr="00DE346E" w:rsidRDefault="0082530F" w:rsidP="00E01C0E">
            <w:pPr>
              <w:ind w:left="-65"/>
              <w:rPr>
                <w:rFonts w:cstheme="minorHAnsi"/>
                <w:b/>
                <w:bCs/>
                <w:u w:val="single"/>
              </w:rPr>
            </w:pPr>
            <w:sdt>
              <w:sdtPr>
                <w:rPr>
                  <w:rFonts w:cstheme="minorHAnsi"/>
                  <w:sz w:val="20"/>
                  <w:szCs w:val="20"/>
                </w:rPr>
                <w:id w:val="827318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1952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316B68" w14:textId="7E2DAE3A" w:rsidR="00F932E0" w:rsidRPr="00DE346E" w:rsidRDefault="0082530F" w:rsidP="00E01C0E">
            <w:pPr>
              <w:ind w:left="-65"/>
              <w:rPr>
                <w:rFonts w:cstheme="minorHAnsi"/>
                <w:b/>
                <w:bCs/>
                <w:u w:val="single"/>
              </w:rPr>
            </w:pPr>
            <w:sdt>
              <w:sdtPr>
                <w:rPr>
                  <w:rFonts w:cstheme="minorHAnsi"/>
                  <w:sz w:val="20"/>
                  <w:szCs w:val="20"/>
                </w:rPr>
                <w:id w:val="-1424260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803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F25D16" w14:textId="493BA709" w:rsidR="00F932E0" w:rsidRPr="00DE346E" w:rsidRDefault="0082530F" w:rsidP="00E01C0E">
            <w:pPr>
              <w:ind w:left="-65"/>
              <w:rPr>
                <w:rFonts w:cstheme="minorHAnsi"/>
                <w:b/>
                <w:bCs/>
                <w:u w:val="single"/>
              </w:rPr>
            </w:pPr>
            <w:sdt>
              <w:sdtPr>
                <w:rPr>
                  <w:rFonts w:cstheme="minorHAnsi"/>
                  <w:sz w:val="20"/>
                  <w:szCs w:val="20"/>
                </w:rPr>
                <w:id w:val="249854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922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9C27A" w14:textId="2F7C37DE" w:rsidR="00F932E0" w:rsidRPr="00DE346E" w:rsidRDefault="0082530F" w:rsidP="00E01C0E">
            <w:pPr>
              <w:ind w:left="-65"/>
              <w:rPr>
                <w:rFonts w:cstheme="minorHAnsi"/>
                <w:b/>
                <w:bCs/>
                <w:u w:val="single"/>
              </w:rPr>
            </w:pPr>
            <w:sdt>
              <w:sdtPr>
                <w:rPr>
                  <w:rFonts w:cstheme="minorHAnsi"/>
                  <w:sz w:val="20"/>
                  <w:szCs w:val="20"/>
                </w:rPr>
                <w:id w:val="-1481365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1982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76616088"/>
            <w:placeholder>
              <w:docPart w:val="20F758B0B1314542A8ACFC6132D440BC"/>
            </w:placeholder>
            <w:showingPlcHdr/>
          </w:sdtPr>
          <w:sdtEndPr/>
          <w:sdtContent>
            <w:tc>
              <w:tcPr>
                <w:tcW w:w="1158" w:type="dxa"/>
                <w:shd w:val="clear" w:color="auto" w:fill="F0F5FA"/>
                <w:vAlign w:val="center"/>
              </w:tcPr>
              <w:p w14:paraId="14D67F9D" w14:textId="2BD422AE"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06435237"/>
            <w:placeholder>
              <w:docPart w:val="69CD94DB7BF74E4B9529E74A01286C10"/>
            </w:placeholder>
            <w:showingPlcHdr/>
          </w:sdtPr>
          <w:sdtEndPr/>
          <w:sdtContent>
            <w:tc>
              <w:tcPr>
                <w:tcW w:w="2394" w:type="dxa"/>
                <w:shd w:val="clear" w:color="auto" w:fill="F0F5FA"/>
                <w:vAlign w:val="center"/>
              </w:tcPr>
              <w:p w14:paraId="03EA73D8" w14:textId="23ACA4D9" w:rsidR="00F932E0" w:rsidRPr="00DE346E" w:rsidRDefault="00F932E0" w:rsidP="00F932E0">
                <w:pPr>
                  <w:rPr>
                    <w:rFonts w:cstheme="minorHAnsi"/>
                    <w:b/>
                    <w:bCs/>
                    <w:u w:val="single"/>
                  </w:rPr>
                </w:pPr>
                <w:r>
                  <w:rPr>
                    <w:rStyle w:val="PlaceholderText"/>
                  </w:rPr>
                  <w:t>Total Reviewed</w:t>
                </w:r>
              </w:p>
            </w:tc>
          </w:sdtContent>
        </w:sdt>
      </w:tr>
      <w:tr w:rsidR="00FB1642" w14:paraId="00FB5A46" w14:textId="77777777" w:rsidTr="00A3405D">
        <w:trPr>
          <w:cantSplit/>
        </w:trPr>
        <w:tc>
          <w:tcPr>
            <w:tcW w:w="19440" w:type="dxa"/>
            <w:gridSpan w:val="23"/>
            <w:shd w:val="clear" w:color="auto" w:fill="F0F5FA"/>
          </w:tcPr>
          <w:p w14:paraId="787325C7" w14:textId="12916B14" w:rsidR="00FB1642" w:rsidRPr="00D731C6"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C5AA976F42914FC6A55901E1B60BB154"/>
                </w:placeholder>
                <w:showingPlcHdr/>
              </w:sdtPr>
              <w:sdtEndPr/>
              <w:sdtContent>
                <w:r>
                  <w:rPr>
                    <w:rStyle w:val="PlaceholderText"/>
                  </w:rPr>
                  <w:t>Enter comments for any deficiencies noted and/or any records where this standard may not be applicable.</w:t>
                </w:r>
              </w:sdtContent>
            </w:sdt>
          </w:p>
        </w:tc>
      </w:tr>
      <w:tr w:rsidR="005F28A8" w14:paraId="0284DBE6" w14:textId="0E8445E3" w:rsidTr="00E01C0E">
        <w:trPr>
          <w:cantSplit/>
        </w:trPr>
        <w:tc>
          <w:tcPr>
            <w:tcW w:w="4548" w:type="dxa"/>
            <w:shd w:val="clear" w:color="auto" w:fill="auto"/>
            <w:vAlign w:val="center"/>
          </w:tcPr>
          <w:p w14:paraId="7FEA5E99" w14:textId="77777777" w:rsidR="00712895" w:rsidRPr="0045038E" w:rsidRDefault="00712895" w:rsidP="00712895">
            <w:pPr>
              <w:rPr>
                <w:sz w:val="12"/>
                <w:szCs w:val="12"/>
              </w:rPr>
            </w:pPr>
          </w:p>
          <w:p w14:paraId="40017D59" w14:textId="77777777" w:rsidR="00712895" w:rsidRPr="001911E8" w:rsidRDefault="0082530F" w:rsidP="00712895">
            <w:pPr>
              <w:rPr>
                <w:rFonts w:cstheme="minorHAnsi"/>
                <w:b/>
                <w:bCs/>
              </w:rPr>
            </w:pPr>
            <w:hyperlink w:anchor="Med8B19" w:tooltip="Click to See Full Standard" w:history="1">
              <w:r w:rsidR="00712895" w:rsidRPr="00270F95">
                <w:rPr>
                  <w:rStyle w:val="Hyperlink"/>
                  <w:rFonts w:cstheme="minorHAnsi"/>
                  <w:b/>
                  <w:bCs/>
                </w:rPr>
                <w:t>8-B-19</w:t>
              </w:r>
            </w:hyperlink>
            <w:r w:rsidR="00712895" w:rsidRPr="00534738">
              <w:t xml:space="preserve"> </w:t>
            </w:r>
            <w:r w:rsidR="00712895">
              <w:t xml:space="preserve">  </w:t>
            </w:r>
            <w:r w:rsidR="00712895" w:rsidRPr="00CC680C">
              <w:rPr>
                <w:i/>
                <w:iCs/>
              </w:rPr>
              <w:t>A, B, C-M, C</w:t>
            </w:r>
          </w:p>
          <w:p w14:paraId="1DF07AA5" w14:textId="1432A071" w:rsidR="00712895" w:rsidRPr="00D731C6" w:rsidRDefault="00712895" w:rsidP="00712895">
            <w:pPr>
              <w:rPr>
                <w:rFonts w:cstheme="minorHAnsi"/>
              </w:rPr>
            </w:pPr>
            <w:r w:rsidRPr="00D62AD3">
              <w:rPr>
                <w:rFonts w:cstheme="minorHAnsi"/>
              </w:rPr>
              <w:t>Documentation of pregnancy testing, as appropriate.</w:t>
            </w:r>
          </w:p>
        </w:tc>
        <w:tc>
          <w:tcPr>
            <w:tcW w:w="564" w:type="dxa"/>
            <w:shd w:val="clear" w:color="auto" w:fill="auto"/>
            <w:vAlign w:val="center"/>
          </w:tcPr>
          <w:p w14:paraId="2D9DC9E9" w14:textId="1406EE2B" w:rsidR="00712895" w:rsidRPr="00DE346E" w:rsidRDefault="0082530F" w:rsidP="00E01C0E">
            <w:pPr>
              <w:ind w:left="-65"/>
              <w:rPr>
                <w:rFonts w:cstheme="minorHAnsi"/>
                <w:b/>
                <w:bCs/>
                <w:u w:val="single"/>
              </w:rPr>
            </w:pPr>
            <w:sdt>
              <w:sdtPr>
                <w:rPr>
                  <w:rFonts w:cstheme="minorHAnsi"/>
                  <w:sz w:val="20"/>
                  <w:szCs w:val="20"/>
                </w:rPr>
                <w:id w:val="2559503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184129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573735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57AB71" w14:textId="1F02353F" w:rsidR="00712895" w:rsidRPr="00DE346E" w:rsidRDefault="0082530F" w:rsidP="00E01C0E">
            <w:pPr>
              <w:ind w:left="-65"/>
              <w:rPr>
                <w:rFonts w:cstheme="minorHAnsi"/>
                <w:b/>
                <w:bCs/>
                <w:u w:val="single"/>
              </w:rPr>
            </w:pPr>
            <w:sdt>
              <w:sdtPr>
                <w:rPr>
                  <w:rFonts w:cstheme="minorHAnsi"/>
                  <w:sz w:val="20"/>
                  <w:szCs w:val="20"/>
                </w:rPr>
                <w:id w:val="-19354353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97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214751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358BF94" w14:textId="0DD310BE" w:rsidR="00712895" w:rsidRPr="00DE346E" w:rsidRDefault="0082530F" w:rsidP="00E01C0E">
            <w:pPr>
              <w:ind w:left="-65"/>
              <w:rPr>
                <w:rFonts w:cstheme="minorHAnsi"/>
                <w:b/>
                <w:bCs/>
                <w:u w:val="single"/>
              </w:rPr>
            </w:pPr>
            <w:sdt>
              <w:sdtPr>
                <w:rPr>
                  <w:rFonts w:cstheme="minorHAnsi"/>
                  <w:sz w:val="20"/>
                  <w:szCs w:val="20"/>
                </w:rPr>
                <w:id w:val="-71142507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257598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312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EBA6D15" w14:textId="50716FD0" w:rsidR="00712895" w:rsidRPr="00DE346E" w:rsidRDefault="0082530F" w:rsidP="00E01C0E">
            <w:pPr>
              <w:ind w:left="-65"/>
              <w:rPr>
                <w:rFonts w:cstheme="minorHAnsi"/>
                <w:b/>
                <w:bCs/>
                <w:u w:val="single"/>
              </w:rPr>
            </w:pPr>
            <w:sdt>
              <w:sdtPr>
                <w:rPr>
                  <w:rFonts w:cstheme="minorHAnsi"/>
                  <w:sz w:val="20"/>
                  <w:szCs w:val="20"/>
                </w:rPr>
                <w:id w:val="-2489631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612286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503478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0F769B7" w14:textId="69AD079A" w:rsidR="00712895" w:rsidRPr="00DE346E" w:rsidRDefault="0082530F" w:rsidP="00E01C0E">
            <w:pPr>
              <w:ind w:left="-65"/>
              <w:rPr>
                <w:rFonts w:cstheme="minorHAnsi"/>
                <w:b/>
                <w:bCs/>
                <w:u w:val="single"/>
              </w:rPr>
            </w:pPr>
            <w:sdt>
              <w:sdtPr>
                <w:rPr>
                  <w:rFonts w:cstheme="minorHAnsi"/>
                  <w:sz w:val="20"/>
                  <w:szCs w:val="20"/>
                </w:rPr>
                <w:id w:val="10456489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469899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647486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E9F55F7" w14:textId="1C3966DD" w:rsidR="00712895" w:rsidRPr="00DE346E" w:rsidRDefault="0082530F" w:rsidP="00E01C0E">
            <w:pPr>
              <w:ind w:left="-65"/>
              <w:rPr>
                <w:rFonts w:cstheme="minorHAnsi"/>
                <w:b/>
                <w:bCs/>
                <w:u w:val="single"/>
              </w:rPr>
            </w:pPr>
            <w:sdt>
              <w:sdtPr>
                <w:rPr>
                  <w:rFonts w:cstheme="minorHAnsi"/>
                  <w:sz w:val="20"/>
                  <w:szCs w:val="20"/>
                </w:rPr>
                <w:id w:val="633844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229434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0379080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1B1BF51" w14:textId="045E280E" w:rsidR="00712895" w:rsidRPr="00DE346E" w:rsidRDefault="0082530F" w:rsidP="00E01C0E">
            <w:pPr>
              <w:ind w:left="-65"/>
              <w:rPr>
                <w:rFonts w:cstheme="minorHAnsi"/>
                <w:b/>
                <w:bCs/>
                <w:u w:val="single"/>
              </w:rPr>
            </w:pPr>
            <w:sdt>
              <w:sdtPr>
                <w:rPr>
                  <w:rFonts w:cstheme="minorHAnsi"/>
                  <w:sz w:val="20"/>
                  <w:szCs w:val="20"/>
                </w:rPr>
                <w:id w:val="6117968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969555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69581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B05776B" w14:textId="3B8E9A52" w:rsidR="00712895" w:rsidRPr="00DE346E" w:rsidRDefault="0082530F" w:rsidP="00E01C0E">
            <w:pPr>
              <w:ind w:left="-65"/>
              <w:rPr>
                <w:rFonts w:cstheme="minorHAnsi"/>
                <w:b/>
                <w:bCs/>
                <w:u w:val="single"/>
              </w:rPr>
            </w:pPr>
            <w:sdt>
              <w:sdtPr>
                <w:rPr>
                  <w:rFonts w:cstheme="minorHAnsi"/>
                  <w:sz w:val="20"/>
                  <w:szCs w:val="20"/>
                </w:rPr>
                <w:id w:val="-164712485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311104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6537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BC31A6B" w14:textId="03A1E539" w:rsidR="00712895" w:rsidRPr="00DE346E" w:rsidRDefault="0082530F" w:rsidP="00E01C0E">
            <w:pPr>
              <w:ind w:left="-65"/>
              <w:rPr>
                <w:rFonts w:cstheme="minorHAnsi"/>
                <w:b/>
                <w:bCs/>
                <w:u w:val="single"/>
              </w:rPr>
            </w:pPr>
            <w:sdt>
              <w:sdtPr>
                <w:rPr>
                  <w:rFonts w:cstheme="minorHAnsi"/>
                  <w:sz w:val="20"/>
                  <w:szCs w:val="20"/>
                </w:rPr>
                <w:id w:val="1605184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7477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176164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56D9267A" w14:textId="29C7BF69" w:rsidR="00712895" w:rsidRPr="00DE346E" w:rsidRDefault="0082530F" w:rsidP="00E01C0E">
            <w:pPr>
              <w:ind w:left="-65"/>
              <w:rPr>
                <w:rFonts w:cstheme="minorHAnsi"/>
                <w:b/>
                <w:bCs/>
                <w:u w:val="single"/>
              </w:rPr>
            </w:pPr>
            <w:sdt>
              <w:sdtPr>
                <w:rPr>
                  <w:rFonts w:cstheme="minorHAnsi"/>
                  <w:sz w:val="20"/>
                  <w:szCs w:val="20"/>
                </w:rPr>
                <w:id w:val="59197689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298592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043067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3A60B95" w14:textId="30AA2CE9" w:rsidR="00712895" w:rsidRPr="00DE346E" w:rsidRDefault="0082530F" w:rsidP="00E01C0E">
            <w:pPr>
              <w:ind w:left="-65"/>
              <w:rPr>
                <w:rFonts w:cstheme="minorHAnsi"/>
                <w:b/>
                <w:bCs/>
                <w:u w:val="single"/>
              </w:rPr>
            </w:pPr>
            <w:sdt>
              <w:sdtPr>
                <w:rPr>
                  <w:rFonts w:cstheme="minorHAnsi"/>
                  <w:sz w:val="20"/>
                  <w:szCs w:val="20"/>
                </w:rPr>
                <w:id w:val="12082240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9325533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21575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417373B" w14:textId="7AFE73DD" w:rsidR="00712895" w:rsidRPr="00DE346E" w:rsidRDefault="0082530F" w:rsidP="00E01C0E">
            <w:pPr>
              <w:ind w:left="-65"/>
              <w:rPr>
                <w:rFonts w:cstheme="minorHAnsi"/>
                <w:b/>
                <w:bCs/>
                <w:u w:val="single"/>
              </w:rPr>
            </w:pPr>
            <w:sdt>
              <w:sdtPr>
                <w:rPr>
                  <w:rFonts w:cstheme="minorHAnsi"/>
                  <w:sz w:val="20"/>
                  <w:szCs w:val="20"/>
                </w:rPr>
                <w:id w:val="-182604191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911455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513938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AEC60C" w14:textId="7249EC47" w:rsidR="00712895" w:rsidRPr="00DE346E" w:rsidRDefault="0082530F" w:rsidP="00E01C0E">
            <w:pPr>
              <w:ind w:left="-65"/>
              <w:rPr>
                <w:rFonts w:cstheme="minorHAnsi"/>
                <w:b/>
                <w:bCs/>
                <w:u w:val="single"/>
              </w:rPr>
            </w:pPr>
            <w:sdt>
              <w:sdtPr>
                <w:rPr>
                  <w:rFonts w:cstheme="minorHAnsi"/>
                  <w:sz w:val="20"/>
                  <w:szCs w:val="20"/>
                </w:rPr>
                <w:id w:val="2310464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14361937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779480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0F09EB1" w14:textId="30605FA8" w:rsidR="00712895" w:rsidRPr="00DE346E" w:rsidRDefault="0082530F" w:rsidP="00E01C0E">
            <w:pPr>
              <w:ind w:left="-65"/>
              <w:rPr>
                <w:rFonts w:cstheme="minorHAnsi"/>
                <w:b/>
                <w:bCs/>
                <w:u w:val="single"/>
              </w:rPr>
            </w:pPr>
            <w:sdt>
              <w:sdtPr>
                <w:rPr>
                  <w:rFonts w:cstheme="minorHAnsi"/>
                  <w:sz w:val="20"/>
                  <w:szCs w:val="20"/>
                </w:rPr>
                <w:id w:val="84135992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772932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2094335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A04A818" w14:textId="471954F4" w:rsidR="00712895" w:rsidRPr="00DE346E" w:rsidRDefault="0082530F" w:rsidP="00E01C0E">
            <w:pPr>
              <w:ind w:left="-65"/>
              <w:rPr>
                <w:rFonts w:cstheme="minorHAnsi"/>
                <w:b/>
                <w:bCs/>
                <w:u w:val="single"/>
              </w:rPr>
            </w:pPr>
            <w:sdt>
              <w:sdtPr>
                <w:rPr>
                  <w:rFonts w:cstheme="minorHAnsi"/>
                  <w:sz w:val="20"/>
                  <w:szCs w:val="20"/>
                </w:rPr>
                <w:id w:val="-134623328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391143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542505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FB1789D" w14:textId="268DC9D4" w:rsidR="00712895" w:rsidRPr="00DE346E" w:rsidRDefault="0082530F" w:rsidP="00E01C0E">
            <w:pPr>
              <w:ind w:left="-65"/>
              <w:rPr>
                <w:rFonts w:cstheme="minorHAnsi"/>
                <w:b/>
                <w:bCs/>
                <w:u w:val="single"/>
              </w:rPr>
            </w:pPr>
            <w:sdt>
              <w:sdtPr>
                <w:rPr>
                  <w:rFonts w:cstheme="minorHAnsi"/>
                  <w:sz w:val="20"/>
                  <w:szCs w:val="20"/>
                </w:rPr>
                <w:id w:val="-14834565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75929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3503817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66CE07D" w14:textId="52FE5B1E" w:rsidR="00712895" w:rsidRPr="00DE346E" w:rsidRDefault="0082530F" w:rsidP="00E01C0E">
            <w:pPr>
              <w:ind w:left="-65"/>
              <w:rPr>
                <w:rFonts w:cstheme="minorHAnsi"/>
                <w:b/>
                <w:bCs/>
                <w:u w:val="single"/>
              </w:rPr>
            </w:pPr>
            <w:sdt>
              <w:sdtPr>
                <w:rPr>
                  <w:rFonts w:cstheme="minorHAnsi"/>
                  <w:sz w:val="20"/>
                  <w:szCs w:val="20"/>
                </w:rPr>
                <w:id w:val="267647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1684555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89375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ECD525" w14:textId="0ED94B16" w:rsidR="00712895" w:rsidRPr="00DE346E" w:rsidRDefault="0082530F" w:rsidP="00E01C0E">
            <w:pPr>
              <w:ind w:left="-65"/>
              <w:rPr>
                <w:rFonts w:cstheme="minorHAnsi"/>
                <w:b/>
                <w:bCs/>
                <w:u w:val="single"/>
              </w:rPr>
            </w:pPr>
            <w:sdt>
              <w:sdtPr>
                <w:rPr>
                  <w:rFonts w:cstheme="minorHAnsi"/>
                  <w:sz w:val="20"/>
                  <w:szCs w:val="20"/>
                </w:rPr>
                <w:id w:val="-10719634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70161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61743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DB9B156" w14:textId="0553CC48" w:rsidR="00712895" w:rsidRPr="00DE346E" w:rsidRDefault="0082530F" w:rsidP="00E01C0E">
            <w:pPr>
              <w:ind w:left="-65"/>
              <w:rPr>
                <w:rFonts w:cstheme="minorHAnsi"/>
                <w:b/>
                <w:bCs/>
                <w:u w:val="single"/>
              </w:rPr>
            </w:pPr>
            <w:sdt>
              <w:sdtPr>
                <w:rPr>
                  <w:rFonts w:cstheme="minorHAnsi"/>
                  <w:sz w:val="20"/>
                  <w:szCs w:val="20"/>
                </w:rPr>
                <w:id w:val="-141708807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44700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3598838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67D51DEF" w14:textId="666523C3" w:rsidR="00712895" w:rsidRPr="00DE346E" w:rsidRDefault="0082530F" w:rsidP="00E01C0E">
            <w:pPr>
              <w:ind w:left="-65"/>
              <w:rPr>
                <w:rFonts w:cstheme="minorHAnsi"/>
                <w:b/>
                <w:bCs/>
                <w:u w:val="single"/>
              </w:rPr>
            </w:pPr>
            <w:sdt>
              <w:sdtPr>
                <w:rPr>
                  <w:rFonts w:cstheme="minorHAnsi"/>
                  <w:sz w:val="20"/>
                  <w:szCs w:val="20"/>
                </w:rPr>
                <w:id w:val="-41917857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885154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32175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25974315"/>
            <w:placeholder>
              <w:docPart w:val="A91F76844773470DAFCEC00358ADB720"/>
            </w:placeholder>
            <w:showingPlcHdr/>
          </w:sdtPr>
          <w:sdtEndPr/>
          <w:sdtContent>
            <w:tc>
              <w:tcPr>
                <w:tcW w:w="1158" w:type="dxa"/>
                <w:shd w:val="clear" w:color="auto" w:fill="auto"/>
                <w:vAlign w:val="center"/>
              </w:tcPr>
              <w:p w14:paraId="75EA5707" w14:textId="067FFA3E"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757822859"/>
            <w:placeholder>
              <w:docPart w:val="8F16B928D94B4AEB91958FD800671D23"/>
            </w:placeholder>
            <w:showingPlcHdr/>
          </w:sdtPr>
          <w:sdtEndPr/>
          <w:sdtContent>
            <w:tc>
              <w:tcPr>
                <w:tcW w:w="2394" w:type="dxa"/>
                <w:shd w:val="clear" w:color="auto" w:fill="auto"/>
                <w:vAlign w:val="center"/>
              </w:tcPr>
              <w:p w14:paraId="3A199563" w14:textId="22AF35C3" w:rsidR="00712895" w:rsidRPr="00DE346E" w:rsidRDefault="00712895" w:rsidP="00712895">
                <w:pPr>
                  <w:rPr>
                    <w:rFonts w:cstheme="minorHAnsi"/>
                    <w:b/>
                    <w:bCs/>
                    <w:u w:val="single"/>
                  </w:rPr>
                </w:pPr>
                <w:r>
                  <w:rPr>
                    <w:rStyle w:val="PlaceholderText"/>
                  </w:rPr>
                  <w:t>Total Reviewed</w:t>
                </w:r>
              </w:p>
            </w:tc>
          </w:sdtContent>
        </w:sdt>
      </w:tr>
      <w:tr w:rsidR="00FB1642" w14:paraId="506ABC0B" w14:textId="77777777" w:rsidTr="00E01C0E">
        <w:trPr>
          <w:cantSplit/>
        </w:trPr>
        <w:tc>
          <w:tcPr>
            <w:tcW w:w="19440" w:type="dxa"/>
            <w:gridSpan w:val="23"/>
            <w:shd w:val="clear" w:color="auto" w:fill="auto"/>
            <w:vAlign w:val="center"/>
          </w:tcPr>
          <w:p w14:paraId="5C62CF02" w14:textId="775EFA1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CFCC99F1A8194DFCA150CFE397C178AA"/>
                </w:placeholder>
                <w:showingPlcHdr/>
              </w:sdtPr>
              <w:sdtEndPr/>
              <w:sdtContent>
                <w:r>
                  <w:rPr>
                    <w:rStyle w:val="PlaceholderText"/>
                  </w:rPr>
                  <w:t>Enter comments for any deficiencies noted and/or any records where this standard may not be applicable.</w:t>
                </w:r>
              </w:sdtContent>
            </w:sdt>
          </w:p>
        </w:tc>
      </w:tr>
      <w:tr w:rsidR="00A3405D" w14:paraId="49B1655C" w14:textId="476A2C67" w:rsidTr="00E01C0E">
        <w:trPr>
          <w:cantSplit/>
        </w:trPr>
        <w:tc>
          <w:tcPr>
            <w:tcW w:w="4548" w:type="dxa"/>
            <w:shd w:val="clear" w:color="auto" w:fill="F0F5FA"/>
            <w:vAlign w:val="center"/>
          </w:tcPr>
          <w:p w14:paraId="65CCCC62" w14:textId="77777777" w:rsidR="00F932E0" w:rsidRPr="0045038E" w:rsidRDefault="00F932E0" w:rsidP="00F932E0">
            <w:pPr>
              <w:rPr>
                <w:sz w:val="12"/>
                <w:szCs w:val="12"/>
              </w:rPr>
            </w:pPr>
          </w:p>
          <w:p w14:paraId="2B100673" w14:textId="77777777" w:rsidR="00F932E0" w:rsidRPr="001911E8" w:rsidRDefault="0082530F" w:rsidP="00F932E0">
            <w:pPr>
              <w:rPr>
                <w:rFonts w:cstheme="minorHAnsi"/>
                <w:b/>
                <w:bCs/>
              </w:rPr>
            </w:pPr>
            <w:hyperlink w:anchor="Med8B20" w:tooltip="Click to See Full Standard" w:history="1">
              <w:r w:rsidR="00F932E0" w:rsidRPr="00270F95">
                <w:rPr>
                  <w:rStyle w:val="Hyperlink"/>
                  <w:rFonts w:cstheme="minorHAnsi"/>
                  <w:b/>
                  <w:bCs/>
                </w:rPr>
                <w:t>8-B-20</w:t>
              </w:r>
            </w:hyperlink>
            <w:r w:rsidR="00F932E0" w:rsidRPr="00534738">
              <w:t xml:space="preserve"> </w:t>
            </w:r>
            <w:r w:rsidR="00F932E0">
              <w:t xml:space="preserve">  </w:t>
            </w:r>
            <w:r w:rsidR="00F932E0" w:rsidRPr="00CC680C">
              <w:rPr>
                <w:i/>
                <w:iCs/>
              </w:rPr>
              <w:t>A, B, C-M, C</w:t>
            </w:r>
          </w:p>
          <w:p w14:paraId="0C6D1B46" w14:textId="20D42892" w:rsidR="00F932E0" w:rsidRPr="00D731C6" w:rsidRDefault="00F932E0" w:rsidP="00F932E0">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F0F5FA"/>
            <w:vAlign w:val="center"/>
          </w:tcPr>
          <w:p w14:paraId="50BC10C3" w14:textId="2719EFF4" w:rsidR="00F932E0" w:rsidRPr="00DE346E" w:rsidRDefault="0082530F" w:rsidP="00E01C0E">
            <w:pPr>
              <w:ind w:left="-65"/>
              <w:rPr>
                <w:rFonts w:cstheme="minorHAnsi"/>
                <w:b/>
                <w:bCs/>
                <w:u w:val="single"/>
              </w:rPr>
            </w:pPr>
            <w:sdt>
              <w:sdtPr>
                <w:rPr>
                  <w:rFonts w:cstheme="minorHAnsi"/>
                  <w:sz w:val="20"/>
                  <w:szCs w:val="20"/>
                </w:rPr>
                <w:id w:val="1679611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4844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DBFBDB" w14:textId="7BB56851" w:rsidR="00F932E0" w:rsidRPr="00DE346E" w:rsidRDefault="0082530F" w:rsidP="00E01C0E">
            <w:pPr>
              <w:ind w:left="-65"/>
              <w:rPr>
                <w:rFonts w:cstheme="minorHAnsi"/>
                <w:b/>
                <w:bCs/>
                <w:u w:val="single"/>
              </w:rPr>
            </w:pPr>
            <w:sdt>
              <w:sdtPr>
                <w:rPr>
                  <w:rFonts w:cstheme="minorHAnsi"/>
                  <w:sz w:val="20"/>
                  <w:szCs w:val="20"/>
                </w:rPr>
                <w:id w:val="60963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031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9D36D" w14:textId="566D08B3" w:rsidR="00F932E0" w:rsidRPr="00DE346E" w:rsidRDefault="0082530F" w:rsidP="00E01C0E">
            <w:pPr>
              <w:ind w:left="-65"/>
              <w:rPr>
                <w:rFonts w:cstheme="minorHAnsi"/>
                <w:b/>
                <w:bCs/>
                <w:u w:val="single"/>
              </w:rPr>
            </w:pPr>
            <w:sdt>
              <w:sdtPr>
                <w:rPr>
                  <w:rFonts w:cstheme="minorHAnsi"/>
                  <w:sz w:val="20"/>
                  <w:szCs w:val="20"/>
                </w:rPr>
                <w:id w:val="-8157124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713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10F8C0" w14:textId="2F1B94E4" w:rsidR="00F932E0" w:rsidRPr="00DE346E" w:rsidRDefault="0082530F" w:rsidP="00E01C0E">
            <w:pPr>
              <w:ind w:left="-65"/>
              <w:rPr>
                <w:rFonts w:cstheme="minorHAnsi"/>
                <w:b/>
                <w:bCs/>
                <w:u w:val="single"/>
              </w:rPr>
            </w:pPr>
            <w:sdt>
              <w:sdtPr>
                <w:rPr>
                  <w:rFonts w:cstheme="minorHAnsi"/>
                  <w:sz w:val="20"/>
                  <w:szCs w:val="20"/>
                </w:rPr>
                <w:id w:val="-1609345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42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23DD21" w14:textId="37BBBC74" w:rsidR="00F932E0" w:rsidRPr="00DE346E" w:rsidRDefault="0082530F" w:rsidP="00E01C0E">
            <w:pPr>
              <w:ind w:left="-65"/>
              <w:rPr>
                <w:rFonts w:cstheme="minorHAnsi"/>
                <w:b/>
                <w:bCs/>
                <w:u w:val="single"/>
              </w:rPr>
            </w:pPr>
            <w:sdt>
              <w:sdtPr>
                <w:rPr>
                  <w:rFonts w:cstheme="minorHAnsi"/>
                  <w:sz w:val="20"/>
                  <w:szCs w:val="20"/>
                </w:rPr>
                <w:id w:val="83804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0720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E70CBD" w14:textId="10DAC89A" w:rsidR="00F932E0" w:rsidRPr="00DE346E" w:rsidRDefault="0082530F" w:rsidP="00E01C0E">
            <w:pPr>
              <w:ind w:left="-65"/>
              <w:rPr>
                <w:rFonts w:cstheme="minorHAnsi"/>
                <w:b/>
                <w:bCs/>
                <w:u w:val="single"/>
              </w:rPr>
            </w:pPr>
            <w:sdt>
              <w:sdtPr>
                <w:rPr>
                  <w:rFonts w:cstheme="minorHAnsi"/>
                  <w:sz w:val="20"/>
                  <w:szCs w:val="20"/>
                </w:rPr>
                <w:id w:val="1312063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7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E068A7" w14:textId="416E4463" w:rsidR="00F932E0" w:rsidRPr="00DE346E" w:rsidRDefault="0082530F" w:rsidP="00E01C0E">
            <w:pPr>
              <w:ind w:left="-65"/>
              <w:rPr>
                <w:rFonts w:cstheme="minorHAnsi"/>
                <w:b/>
                <w:bCs/>
                <w:u w:val="single"/>
              </w:rPr>
            </w:pPr>
            <w:sdt>
              <w:sdtPr>
                <w:rPr>
                  <w:rFonts w:cstheme="minorHAnsi"/>
                  <w:sz w:val="20"/>
                  <w:szCs w:val="20"/>
                </w:rPr>
                <w:id w:val="-1249954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5317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1BBF23" w14:textId="148B610B" w:rsidR="00F932E0" w:rsidRPr="00DE346E" w:rsidRDefault="0082530F" w:rsidP="00E01C0E">
            <w:pPr>
              <w:ind w:left="-65"/>
              <w:rPr>
                <w:rFonts w:cstheme="minorHAnsi"/>
                <w:b/>
                <w:bCs/>
                <w:u w:val="single"/>
              </w:rPr>
            </w:pPr>
            <w:sdt>
              <w:sdtPr>
                <w:rPr>
                  <w:rFonts w:cstheme="minorHAnsi"/>
                  <w:sz w:val="20"/>
                  <w:szCs w:val="20"/>
                </w:rPr>
                <w:id w:val="-150909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632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806DD7" w14:textId="7B23C8C2" w:rsidR="00F932E0" w:rsidRPr="00DE346E" w:rsidRDefault="0082530F" w:rsidP="00E01C0E">
            <w:pPr>
              <w:ind w:left="-65"/>
              <w:rPr>
                <w:rFonts w:cstheme="minorHAnsi"/>
                <w:b/>
                <w:bCs/>
                <w:u w:val="single"/>
              </w:rPr>
            </w:pPr>
            <w:sdt>
              <w:sdtPr>
                <w:rPr>
                  <w:rFonts w:cstheme="minorHAnsi"/>
                  <w:sz w:val="20"/>
                  <w:szCs w:val="20"/>
                </w:rPr>
                <w:id w:val="116890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4626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02BFEC" w14:textId="0A1AB41E" w:rsidR="00F932E0" w:rsidRPr="00DE346E" w:rsidRDefault="0082530F" w:rsidP="00E01C0E">
            <w:pPr>
              <w:ind w:left="-65"/>
              <w:rPr>
                <w:rFonts w:cstheme="minorHAnsi"/>
                <w:b/>
                <w:bCs/>
                <w:u w:val="single"/>
              </w:rPr>
            </w:pPr>
            <w:sdt>
              <w:sdtPr>
                <w:rPr>
                  <w:rFonts w:cstheme="minorHAnsi"/>
                  <w:sz w:val="20"/>
                  <w:szCs w:val="20"/>
                </w:rPr>
                <w:id w:val="-827668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9047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89B360" w14:textId="6E851F59" w:rsidR="00F932E0" w:rsidRPr="00DE346E" w:rsidRDefault="0082530F" w:rsidP="00E01C0E">
            <w:pPr>
              <w:ind w:left="-65"/>
              <w:rPr>
                <w:rFonts w:cstheme="minorHAnsi"/>
                <w:b/>
                <w:bCs/>
                <w:u w:val="single"/>
              </w:rPr>
            </w:pPr>
            <w:sdt>
              <w:sdtPr>
                <w:rPr>
                  <w:rFonts w:cstheme="minorHAnsi"/>
                  <w:sz w:val="20"/>
                  <w:szCs w:val="20"/>
                </w:rPr>
                <w:id w:val="1100914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63472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34044" w14:textId="09B4278E" w:rsidR="00F932E0" w:rsidRPr="00DE346E" w:rsidRDefault="0082530F" w:rsidP="00E01C0E">
            <w:pPr>
              <w:ind w:left="-65"/>
              <w:rPr>
                <w:rFonts w:cstheme="minorHAnsi"/>
                <w:b/>
                <w:bCs/>
                <w:u w:val="single"/>
              </w:rPr>
            </w:pPr>
            <w:sdt>
              <w:sdtPr>
                <w:rPr>
                  <w:rFonts w:cstheme="minorHAnsi"/>
                  <w:sz w:val="20"/>
                  <w:szCs w:val="20"/>
                </w:rPr>
                <w:id w:val="141158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264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B55B19" w14:textId="3A629FED" w:rsidR="00F932E0" w:rsidRPr="00DE346E" w:rsidRDefault="0082530F" w:rsidP="00E01C0E">
            <w:pPr>
              <w:ind w:left="-65"/>
              <w:rPr>
                <w:rFonts w:cstheme="minorHAnsi"/>
                <w:b/>
                <w:bCs/>
                <w:u w:val="single"/>
              </w:rPr>
            </w:pPr>
            <w:sdt>
              <w:sdtPr>
                <w:rPr>
                  <w:rFonts w:cstheme="minorHAnsi"/>
                  <w:sz w:val="20"/>
                  <w:szCs w:val="20"/>
                </w:rPr>
                <w:id w:val="1659581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1949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74CB96" w14:textId="6DC1F2A1" w:rsidR="00F932E0" w:rsidRPr="00DE346E" w:rsidRDefault="0082530F" w:rsidP="00E01C0E">
            <w:pPr>
              <w:ind w:left="-65"/>
              <w:rPr>
                <w:rFonts w:cstheme="minorHAnsi"/>
                <w:b/>
                <w:bCs/>
                <w:u w:val="single"/>
              </w:rPr>
            </w:pPr>
            <w:sdt>
              <w:sdtPr>
                <w:rPr>
                  <w:rFonts w:cstheme="minorHAnsi"/>
                  <w:sz w:val="20"/>
                  <w:szCs w:val="20"/>
                </w:rPr>
                <w:id w:val="-10859141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02245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EB31CD8" w14:textId="63890EBD" w:rsidR="00F932E0" w:rsidRPr="00DE346E" w:rsidRDefault="0082530F" w:rsidP="00E01C0E">
            <w:pPr>
              <w:ind w:left="-65"/>
              <w:rPr>
                <w:rFonts w:cstheme="minorHAnsi"/>
                <w:b/>
                <w:bCs/>
                <w:u w:val="single"/>
              </w:rPr>
            </w:pPr>
            <w:sdt>
              <w:sdtPr>
                <w:rPr>
                  <w:rFonts w:cstheme="minorHAnsi"/>
                  <w:sz w:val="20"/>
                  <w:szCs w:val="20"/>
                </w:rPr>
                <w:id w:val="14512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5624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668521" w14:textId="5F9D0281" w:rsidR="00F932E0" w:rsidRPr="00DE346E" w:rsidRDefault="0082530F" w:rsidP="00E01C0E">
            <w:pPr>
              <w:ind w:left="-65"/>
              <w:rPr>
                <w:rFonts w:cstheme="minorHAnsi"/>
                <w:b/>
                <w:bCs/>
                <w:u w:val="single"/>
              </w:rPr>
            </w:pPr>
            <w:sdt>
              <w:sdtPr>
                <w:rPr>
                  <w:rFonts w:cstheme="minorHAnsi"/>
                  <w:sz w:val="20"/>
                  <w:szCs w:val="20"/>
                </w:rPr>
                <w:id w:val="113100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063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0E03CD" w14:textId="3952DD35" w:rsidR="00F932E0" w:rsidRPr="00DE346E" w:rsidRDefault="0082530F" w:rsidP="00E01C0E">
            <w:pPr>
              <w:ind w:left="-65"/>
              <w:rPr>
                <w:rFonts w:cstheme="minorHAnsi"/>
                <w:b/>
                <w:bCs/>
                <w:u w:val="single"/>
              </w:rPr>
            </w:pPr>
            <w:sdt>
              <w:sdtPr>
                <w:rPr>
                  <w:rFonts w:cstheme="minorHAnsi"/>
                  <w:sz w:val="20"/>
                  <w:szCs w:val="20"/>
                </w:rPr>
                <w:id w:val="-22237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750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B4ADE2" w14:textId="19045963" w:rsidR="00F932E0" w:rsidRPr="00DE346E" w:rsidRDefault="0082530F" w:rsidP="00E01C0E">
            <w:pPr>
              <w:ind w:left="-65"/>
              <w:rPr>
                <w:rFonts w:cstheme="minorHAnsi"/>
                <w:b/>
                <w:bCs/>
                <w:u w:val="single"/>
              </w:rPr>
            </w:pPr>
            <w:sdt>
              <w:sdtPr>
                <w:rPr>
                  <w:rFonts w:cstheme="minorHAnsi"/>
                  <w:sz w:val="20"/>
                  <w:szCs w:val="20"/>
                </w:rPr>
                <w:id w:val="1253402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3190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7F8BD8" w14:textId="4C42BED5" w:rsidR="00F932E0" w:rsidRPr="00DE346E" w:rsidRDefault="0082530F" w:rsidP="00E01C0E">
            <w:pPr>
              <w:ind w:left="-65"/>
              <w:rPr>
                <w:rFonts w:cstheme="minorHAnsi"/>
                <w:b/>
                <w:bCs/>
                <w:u w:val="single"/>
              </w:rPr>
            </w:pPr>
            <w:sdt>
              <w:sdtPr>
                <w:rPr>
                  <w:rFonts w:cstheme="minorHAnsi"/>
                  <w:sz w:val="20"/>
                  <w:szCs w:val="20"/>
                </w:rPr>
                <w:id w:val="1581715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8031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24C804" w14:textId="0AC4F82E" w:rsidR="00F932E0" w:rsidRPr="00DE346E" w:rsidRDefault="0082530F" w:rsidP="00E01C0E">
            <w:pPr>
              <w:ind w:left="-65"/>
              <w:rPr>
                <w:rFonts w:cstheme="minorHAnsi"/>
                <w:b/>
                <w:bCs/>
                <w:u w:val="single"/>
              </w:rPr>
            </w:pPr>
            <w:sdt>
              <w:sdtPr>
                <w:rPr>
                  <w:rFonts w:cstheme="minorHAnsi"/>
                  <w:sz w:val="20"/>
                  <w:szCs w:val="20"/>
                </w:rPr>
                <w:id w:val="161733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10435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1002748"/>
            <w:placeholder>
              <w:docPart w:val="310F4C9330EA4817A2739B5ED470AED1"/>
            </w:placeholder>
            <w:showingPlcHdr/>
          </w:sdtPr>
          <w:sdtEndPr/>
          <w:sdtContent>
            <w:tc>
              <w:tcPr>
                <w:tcW w:w="1158" w:type="dxa"/>
                <w:shd w:val="clear" w:color="auto" w:fill="F0F5FA"/>
                <w:vAlign w:val="center"/>
              </w:tcPr>
              <w:p w14:paraId="681A2687" w14:textId="13C4660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22538717"/>
            <w:placeholder>
              <w:docPart w:val="73AB21ACCD7F4828AC3C60EB63A09DBB"/>
            </w:placeholder>
            <w:showingPlcHdr/>
          </w:sdtPr>
          <w:sdtEndPr/>
          <w:sdtContent>
            <w:tc>
              <w:tcPr>
                <w:tcW w:w="2394" w:type="dxa"/>
                <w:shd w:val="clear" w:color="auto" w:fill="F0F5FA"/>
                <w:vAlign w:val="center"/>
              </w:tcPr>
              <w:p w14:paraId="4E450A85" w14:textId="4740D4BB" w:rsidR="00F932E0" w:rsidRPr="00DE346E" w:rsidRDefault="00F932E0" w:rsidP="00F932E0">
                <w:pPr>
                  <w:rPr>
                    <w:rFonts w:cstheme="minorHAnsi"/>
                    <w:b/>
                    <w:bCs/>
                    <w:u w:val="single"/>
                  </w:rPr>
                </w:pPr>
                <w:r>
                  <w:rPr>
                    <w:rStyle w:val="PlaceholderText"/>
                  </w:rPr>
                  <w:t>Total Reviewed</w:t>
                </w:r>
              </w:p>
            </w:tc>
          </w:sdtContent>
        </w:sdt>
      </w:tr>
      <w:tr w:rsidR="00FB1642" w14:paraId="5063F127" w14:textId="77777777" w:rsidTr="00E01C0E">
        <w:trPr>
          <w:cantSplit/>
        </w:trPr>
        <w:tc>
          <w:tcPr>
            <w:tcW w:w="19440" w:type="dxa"/>
            <w:gridSpan w:val="23"/>
            <w:shd w:val="clear" w:color="auto" w:fill="F0F5FA"/>
            <w:vAlign w:val="center"/>
          </w:tcPr>
          <w:p w14:paraId="1AA54D1A" w14:textId="74037992"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C8D7E8F5E445437E974DCE29B3A70220"/>
                </w:placeholder>
                <w:showingPlcHdr/>
              </w:sdtPr>
              <w:sdtEndPr/>
              <w:sdtContent>
                <w:r>
                  <w:rPr>
                    <w:rStyle w:val="PlaceholderText"/>
                  </w:rPr>
                  <w:t>Enter comments for any deficiencies noted and/or any records where this standard may not be applicable.</w:t>
                </w:r>
              </w:sdtContent>
            </w:sdt>
          </w:p>
        </w:tc>
      </w:tr>
      <w:tr w:rsidR="005F28A8" w14:paraId="26D67F61" w14:textId="1A30D0EF" w:rsidTr="00E01C0E">
        <w:trPr>
          <w:cantSplit/>
        </w:trPr>
        <w:tc>
          <w:tcPr>
            <w:tcW w:w="4548" w:type="dxa"/>
            <w:shd w:val="clear" w:color="auto" w:fill="auto"/>
            <w:vAlign w:val="center"/>
          </w:tcPr>
          <w:p w14:paraId="62FBA242" w14:textId="77777777" w:rsidR="00F932E0" w:rsidRPr="0045038E" w:rsidRDefault="00F932E0" w:rsidP="00F932E0">
            <w:pPr>
              <w:rPr>
                <w:sz w:val="12"/>
                <w:szCs w:val="12"/>
              </w:rPr>
            </w:pPr>
          </w:p>
          <w:p w14:paraId="501CA220" w14:textId="77777777" w:rsidR="00F932E0" w:rsidRPr="001911E8" w:rsidRDefault="0082530F" w:rsidP="00F932E0">
            <w:pPr>
              <w:rPr>
                <w:rFonts w:cstheme="minorHAnsi"/>
                <w:b/>
                <w:bCs/>
              </w:rPr>
            </w:pPr>
            <w:hyperlink w:anchor="Med8B21" w:tooltip="Click to See Full Standard" w:history="1">
              <w:r w:rsidR="00F932E0" w:rsidRPr="00270F95">
                <w:rPr>
                  <w:rStyle w:val="Hyperlink"/>
                  <w:rFonts w:cstheme="minorHAnsi"/>
                  <w:b/>
                  <w:bCs/>
                </w:rPr>
                <w:t>8-B-21</w:t>
              </w:r>
            </w:hyperlink>
            <w:r w:rsidR="00F932E0" w:rsidRPr="00534738">
              <w:t xml:space="preserve"> </w:t>
            </w:r>
            <w:r w:rsidR="00F932E0">
              <w:t xml:space="preserve">  </w:t>
            </w:r>
            <w:r w:rsidR="00F932E0" w:rsidRPr="00CC680C">
              <w:rPr>
                <w:i/>
                <w:iCs/>
              </w:rPr>
              <w:t>A, B, C-M, C</w:t>
            </w:r>
          </w:p>
          <w:p w14:paraId="5B81882F" w14:textId="75848DC6" w:rsidR="00F932E0" w:rsidRPr="00D731C6" w:rsidRDefault="00F932E0" w:rsidP="00F932E0">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0FC82CB3" w:rsidR="00F932E0" w:rsidRPr="00DE346E" w:rsidRDefault="0082530F" w:rsidP="00E01C0E">
            <w:pPr>
              <w:ind w:left="-65"/>
              <w:rPr>
                <w:rFonts w:cstheme="minorHAnsi"/>
                <w:b/>
                <w:bCs/>
                <w:u w:val="single"/>
              </w:rPr>
            </w:pPr>
            <w:sdt>
              <w:sdtPr>
                <w:rPr>
                  <w:rFonts w:cstheme="minorHAnsi"/>
                  <w:sz w:val="20"/>
                  <w:szCs w:val="20"/>
                </w:rPr>
                <w:id w:val="897634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419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DF4E8" w14:textId="553D5519" w:rsidR="00F932E0" w:rsidRPr="00DE346E" w:rsidRDefault="0082530F" w:rsidP="00E01C0E">
            <w:pPr>
              <w:ind w:left="-65"/>
              <w:rPr>
                <w:rFonts w:cstheme="minorHAnsi"/>
                <w:b/>
                <w:bCs/>
                <w:u w:val="single"/>
              </w:rPr>
            </w:pPr>
            <w:sdt>
              <w:sdtPr>
                <w:rPr>
                  <w:rFonts w:cstheme="minorHAnsi"/>
                  <w:sz w:val="20"/>
                  <w:szCs w:val="20"/>
                </w:rPr>
                <w:id w:val="100139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168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A94D49" w14:textId="0714BFE2" w:rsidR="00F932E0" w:rsidRPr="00DE346E" w:rsidRDefault="0082530F" w:rsidP="00E01C0E">
            <w:pPr>
              <w:ind w:left="-65"/>
              <w:rPr>
                <w:rFonts w:cstheme="minorHAnsi"/>
                <w:b/>
                <w:bCs/>
                <w:u w:val="single"/>
              </w:rPr>
            </w:pPr>
            <w:sdt>
              <w:sdtPr>
                <w:rPr>
                  <w:rFonts w:cstheme="minorHAnsi"/>
                  <w:sz w:val="20"/>
                  <w:szCs w:val="20"/>
                </w:rPr>
                <w:id w:val="800190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1732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6BDAB" w14:textId="4730F44E" w:rsidR="00F932E0" w:rsidRPr="00DE346E" w:rsidRDefault="0082530F" w:rsidP="00E01C0E">
            <w:pPr>
              <w:ind w:left="-65"/>
              <w:rPr>
                <w:rFonts w:cstheme="minorHAnsi"/>
                <w:b/>
                <w:bCs/>
                <w:u w:val="single"/>
              </w:rPr>
            </w:pPr>
            <w:sdt>
              <w:sdtPr>
                <w:rPr>
                  <w:rFonts w:cstheme="minorHAnsi"/>
                  <w:sz w:val="20"/>
                  <w:szCs w:val="20"/>
                </w:rPr>
                <w:id w:val="-8978209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75939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A6FBEC" w14:textId="2F774A37" w:rsidR="00F932E0" w:rsidRPr="00DE346E" w:rsidRDefault="0082530F" w:rsidP="00E01C0E">
            <w:pPr>
              <w:ind w:left="-65"/>
              <w:rPr>
                <w:rFonts w:cstheme="minorHAnsi"/>
                <w:b/>
                <w:bCs/>
                <w:u w:val="single"/>
              </w:rPr>
            </w:pPr>
            <w:sdt>
              <w:sdtPr>
                <w:rPr>
                  <w:rFonts w:cstheme="minorHAnsi"/>
                  <w:sz w:val="20"/>
                  <w:szCs w:val="20"/>
                </w:rPr>
                <w:id w:val="-1513139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901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B6C6B" w14:textId="1EECA613" w:rsidR="00F932E0" w:rsidRPr="00DE346E" w:rsidRDefault="0082530F" w:rsidP="00E01C0E">
            <w:pPr>
              <w:ind w:left="-65"/>
              <w:rPr>
                <w:rFonts w:cstheme="minorHAnsi"/>
                <w:b/>
                <w:bCs/>
                <w:u w:val="single"/>
              </w:rPr>
            </w:pPr>
            <w:sdt>
              <w:sdtPr>
                <w:rPr>
                  <w:rFonts w:cstheme="minorHAnsi"/>
                  <w:sz w:val="20"/>
                  <w:szCs w:val="20"/>
                </w:rPr>
                <w:id w:val="12020615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6914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61B1CFD" w14:textId="1C0CF18D" w:rsidR="00F932E0" w:rsidRPr="00DE346E" w:rsidRDefault="0082530F" w:rsidP="00E01C0E">
            <w:pPr>
              <w:ind w:left="-65"/>
              <w:rPr>
                <w:rFonts w:cstheme="minorHAnsi"/>
                <w:b/>
                <w:bCs/>
                <w:u w:val="single"/>
              </w:rPr>
            </w:pPr>
            <w:sdt>
              <w:sdtPr>
                <w:rPr>
                  <w:rFonts w:cstheme="minorHAnsi"/>
                  <w:sz w:val="20"/>
                  <w:szCs w:val="20"/>
                </w:rPr>
                <w:id w:val="358397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896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3E0C3" w14:textId="62EDF46F" w:rsidR="00F932E0" w:rsidRPr="00DE346E" w:rsidRDefault="0082530F" w:rsidP="00E01C0E">
            <w:pPr>
              <w:ind w:left="-65"/>
              <w:rPr>
                <w:rFonts w:cstheme="minorHAnsi"/>
                <w:b/>
                <w:bCs/>
                <w:u w:val="single"/>
              </w:rPr>
            </w:pPr>
            <w:sdt>
              <w:sdtPr>
                <w:rPr>
                  <w:rFonts w:cstheme="minorHAnsi"/>
                  <w:sz w:val="20"/>
                  <w:szCs w:val="20"/>
                </w:rPr>
                <w:id w:val="-987171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97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428449" w14:textId="3D68A311" w:rsidR="00F932E0" w:rsidRPr="00DE346E" w:rsidRDefault="0082530F" w:rsidP="00E01C0E">
            <w:pPr>
              <w:ind w:left="-65"/>
              <w:rPr>
                <w:rFonts w:cstheme="minorHAnsi"/>
                <w:b/>
                <w:bCs/>
                <w:u w:val="single"/>
              </w:rPr>
            </w:pPr>
            <w:sdt>
              <w:sdtPr>
                <w:rPr>
                  <w:rFonts w:cstheme="minorHAnsi"/>
                  <w:sz w:val="20"/>
                  <w:szCs w:val="20"/>
                </w:rPr>
                <w:id w:val="-5237891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038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D9D0A4" w14:textId="4A6E54F9" w:rsidR="00F932E0" w:rsidRPr="00DE346E" w:rsidRDefault="0082530F" w:rsidP="00E01C0E">
            <w:pPr>
              <w:ind w:left="-65"/>
              <w:rPr>
                <w:rFonts w:cstheme="minorHAnsi"/>
                <w:b/>
                <w:bCs/>
                <w:u w:val="single"/>
              </w:rPr>
            </w:pPr>
            <w:sdt>
              <w:sdtPr>
                <w:rPr>
                  <w:rFonts w:cstheme="minorHAnsi"/>
                  <w:sz w:val="20"/>
                  <w:szCs w:val="20"/>
                </w:rPr>
                <w:id w:val="124160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6367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26018A" w14:textId="00C3D92E" w:rsidR="00F932E0" w:rsidRPr="00DE346E" w:rsidRDefault="0082530F" w:rsidP="00E01C0E">
            <w:pPr>
              <w:ind w:left="-65"/>
              <w:rPr>
                <w:rFonts w:cstheme="minorHAnsi"/>
                <w:b/>
                <w:bCs/>
                <w:u w:val="single"/>
              </w:rPr>
            </w:pPr>
            <w:sdt>
              <w:sdtPr>
                <w:rPr>
                  <w:rFonts w:cstheme="minorHAnsi"/>
                  <w:sz w:val="20"/>
                  <w:szCs w:val="20"/>
                </w:rPr>
                <w:id w:val="2041696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05826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5DC6F" w14:textId="7171DF78" w:rsidR="00F932E0" w:rsidRPr="00DE346E" w:rsidRDefault="0082530F" w:rsidP="00E01C0E">
            <w:pPr>
              <w:ind w:left="-65"/>
              <w:rPr>
                <w:rFonts w:cstheme="minorHAnsi"/>
                <w:b/>
                <w:bCs/>
                <w:u w:val="single"/>
              </w:rPr>
            </w:pPr>
            <w:sdt>
              <w:sdtPr>
                <w:rPr>
                  <w:rFonts w:cstheme="minorHAnsi"/>
                  <w:sz w:val="20"/>
                  <w:szCs w:val="20"/>
                </w:rPr>
                <w:id w:val="-1186988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9394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B644DF" w14:textId="1432646D" w:rsidR="00F932E0" w:rsidRPr="00DE346E" w:rsidRDefault="0082530F" w:rsidP="00E01C0E">
            <w:pPr>
              <w:ind w:left="-65"/>
              <w:rPr>
                <w:rFonts w:cstheme="minorHAnsi"/>
                <w:b/>
                <w:bCs/>
                <w:u w:val="single"/>
              </w:rPr>
            </w:pPr>
            <w:sdt>
              <w:sdtPr>
                <w:rPr>
                  <w:rFonts w:cstheme="minorHAnsi"/>
                  <w:sz w:val="20"/>
                  <w:szCs w:val="20"/>
                </w:rPr>
                <w:id w:val="20421709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304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7D01D8" w14:textId="731F27FD" w:rsidR="00F932E0" w:rsidRPr="00DE346E" w:rsidRDefault="0082530F" w:rsidP="00E01C0E">
            <w:pPr>
              <w:ind w:left="-65"/>
              <w:rPr>
                <w:rFonts w:cstheme="minorHAnsi"/>
                <w:b/>
                <w:bCs/>
                <w:u w:val="single"/>
              </w:rPr>
            </w:pPr>
            <w:sdt>
              <w:sdtPr>
                <w:rPr>
                  <w:rFonts w:cstheme="minorHAnsi"/>
                  <w:sz w:val="20"/>
                  <w:szCs w:val="20"/>
                </w:rPr>
                <w:id w:val="21118528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71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EBC92FC" w14:textId="06565941" w:rsidR="00F932E0" w:rsidRPr="00DE346E" w:rsidRDefault="0082530F" w:rsidP="00E01C0E">
            <w:pPr>
              <w:ind w:left="-65"/>
              <w:rPr>
                <w:rFonts w:cstheme="minorHAnsi"/>
                <w:b/>
                <w:bCs/>
                <w:u w:val="single"/>
              </w:rPr>
            </w:pPr>
            <w:sdt>
              <w:sdtPr>
                <w:rPr>
                  <w:rFonts w:cstheme="minorHAnsi"/>
                  <w:sz w:val="20"/>
                  <w:szCs w:val="20"/>
                </w:rPr>
                <w:id w:val="19860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241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5FAD62" w14:textId="662DE128" w:rsidR="00F932E0" w:rsidRPr="00DE346E" w:rsidRDefault="0082530F" w:rsidP="00E01C0E">
            <w:pPr>
              <w:ind w:left="-65"/>
              <w:rPr>
                <w:rFonts w:cstheme="minorHAnsi"/>
                <w:b/>
                <w:bCs/>
                <w:u w:val="single"/>
              </w:rPr>
            </w:pPr>
            <w:sdt>
              <w:sdtPr>
                <w:rPr>
                  <w:rFonts w:cstheme="minorHAnsi"/>
                  <w:sz w:val="20"/>
                  <w:szCs w:val="20"/>
                </w:rPr>
                <w:id w:val="1238135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9487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8B484B" w14:textId="38596A54" w:rsidR="00F932E0" w:rsidRPr="00DE346E" w:rsidRDefault="0082530F" w:rsidP="00E01C0E">
            <w:pPr>
              <w:ind w:left="-65"/>
              <w:rPr>
                <w:rFonts w:cstheme="minorHAnsi"/>
                <w:b/>
                <w:bCs/>
                <w:u w:val="single"/>
              </w:rPr>
            </w:pPr>
            <w:sdt>
              <w:sdtPr>
                <w:rPr>
                  <w:rFonts w:cstheme="minorHAnsi"/>
                  <w:sz w:val="20"/>
                  <w:szCs w:val="20"/>
                </w:rPr>
                <w:id w:val="6995896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63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6127DB" w14:textId="0DD3A83F" w:rsidR="00F932E0" w:rsidRPr="00DE346E" w:rsidRDefault="0082530F" w:rsidP="00E01C0E">
            <w:pPr>
              <w:ind w:left="-65"/>
              <w:rPr>
                <w:rFonts w:cstheme="minorHAnsi"/>
                <w:b/>
                <w:bCs/>
                <w:u w:val="single"/>
              </w:rPr>
            </w:pPr>
            <w:sdt>
              <w:sdtPr>
                <w:rPr>
                  <w:rFonts w:cstheme="minorHAnsi"/>
                  <w:sz w:val="20"/>
                  <w:szCs w:val="20"/>
                </w:rPr>
                <w:id w:val="1276823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356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42E8C1" w14:textId="34697E4A" w:rsidR="00F932E0" w:rsidRPr="00DE346E" w:rsidRDefault="0082530F" w:rsidP="00E01C0E">
            <w:pPr>
              <w:ind w:left="-65"/>
              <w:rPr>
                <w:rFonts w:cstheme="minorHAnsi"/>
                <w:b/>
                <w:bCs/>
                <w:u w:val="single"/>
              </w:rPr>
            </w:pPr>
            <w:sdt>
              <w:sdtPr>
                <w:rPr>
                  <w:rFonts w:cstheme="minorHAnsi"/>
                  <w:sz w:val="20"/>
                  <w:szCs w:val="20"/>
                </w:rPr>
                <w:id w:val="1101615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100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E8190A" w14:textId="0BE74249" w:rsidR="00F932E0" w:rsidRPr="00DE346E" w:rsidRDefault="0082530F" w:rsidP="00E01C0E">
            <w:pPr>
              <w:ind w:left="-65"/>
              <w:rPr>
                <w:rFonts w:cstheme="minorHAnsi"/>
                <w:b/>
                <w:bCs/>
                <w:u w:val="single"/>
              </w:rPr>
            </w:pPr>
            <w:sdt>
              <w:sdtPr>
                <w:rPr>
                  <w:rFonts w:cstheme="minorHAnsi"/>
                  <w:sz w:val="20"/>
                  <w:szCs w:val="20"/>
                </w:rPr>
                <w:id w:val="680164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1445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568498971"/>
            <w:placeholder>
              <w:docPart w:val="86848346D31643579904520FE2B22773"/>
            </w:placeholder>
            <w:showingPlcHdr/>
          </w:sdtPr>
          <w:sdtEndPr/>
          <w:sdtContent>
            <w:tc>
              <w:tcPr>
                <w:tcW w:w="1158" w:type="dxa"/>
                <w:shd w:val="clear" w:color="auto" w:fill="auto"/>
                <w:vAlign w:val="center"/>
              </w:tcPr>
              <w:p w14:paraId="4415882C" w14:textId="315F3AC8"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76782794"/>
            <w:placeholder>
              <w:docPart w:val="13182128668649D59D4FD8F82E0E456E"/>
            </w:placeholder>
            <w:showingPlcHdr/>
          </w:sdtPr>
          <w:sdtEndPr/>
          <w:sdtContent>
            <w:tc>
              <w:tcPr>
                <w:tcW w:w="2394" w:type="dxa"/>
                <w:shd w:val="clear" w:color="auto" w:fill="auto"/>
                <w:vAlign w:val="center"/>
              </w:tcPr>
              <w:p w14:paraId="0915DD46" w14:textId="19DCFD7C" w:rsidR="00F932E0" w:rsidRPr="00DE346E" w:rsidRDefault="00F932E0" w:rsidP="00F932E0">
                <w:pPr>
                  <w:rPr>
                    <w:rFonts w:cstheme="minorHAnsi"/>
                    <w:b/>
                    <w:bCs/>
                    <w:u w:val="single"/>
                  </w:rPr>
                </w:pPr>
                <w:r>
                  <w:rPr>
                    <w:rStyle w:val="PlaceholderText"/>
                  </w:rPr>
                  <w:t>Total Reviewed</w:t>
                </w:r>
              </w:p>
            </w:tc>
          </w:sdtContent>
        </w:sdt>
      </w:tr>
      <w:tr w:rsidR="00FB1642" w14:paraId="72C43EE3" w14:textId="77777777" w:rsidTr="00E01C0E">
        <w:trPr>
          <w:cantSplit/>
        </w:trPr>
        <w:tc>
          <w:tcPr>
            <w:tcW w:w="19440" w:type="dxa"/>
            <w:gridSpan w:val="23"/>
            <w:shd w:val="clear" w:color="auto" w:fill="auto"/>
            <w:vAlign w:val="center"/>
          </w:tcPr>
          <w:p w14:paraId="38DC7A08" w14:textId="029FF0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B17D86CE278E4F1BABAC00B24149758A"/>
                </w:placeholder>
                <w:showingPlcHdr/>
              </w:sdtPr>
              <w:sdtEndPr/>
              <w:sdtContent>
                <w:r>
                  <w:rPr>
                    <w:rStyle w:val="PlaceholderText"/>
                  </w:rPr>
                  <w:t>Enter comments for any deficiencies noted and/or any records where this standard may not be applicable.</w:t>
                </w:r>
              </w:sdtContent>
            </w:sdt>
          </w:p>
        </w:tc>
      </w:tr>
      <w:tr w:rsidR="00A3405D" w14:paraId="73A5285E" w14:textId="575D866D" w:rsidTr="00E01C0E">
        <w:trPr>
          <w:cantSplit/>
        </w:trPr>
        <w:tc>
          <w:tcPr>
            <w:tcW w:w="4548" w:type="dxa"/>
            <w:shd w:val="clear" w:color="auto" w:fill="F0F5FA"/>
            <w:vAlign w:val="center"/>
          </w:tcPr>
          <w:p w14:paraId="31EA9918" w14:textId="77777777" w:rsidR="00F932E0" w:rsidRPr="0045038E" w:rsidRDefault="00F932E0" w:rsidP="00F932E0">
            <w:pPr>
              <w:rPr>
                <w:sz w:val="12"/>
                <w:szCs w:val="12"/>
              </w:rPr>
            </w:pPr>
          </w:p>
          <w:p w14:paraId="72C2E10C" w14:textId="77777777" w:rsidR="00F932E0" w:rsidRPr="001911E8" w:rsidRDefault="0082530F" w:rsidP="00F932E0">
            <w:pPr>
              <w:rPr>
                <w:rFonts w:cstheme="minorHAnsi"/>
                <w:b/>
                <w:bCs/>
              </w:rPr>
            </w:pPr>
            <w:hyperlink w:anchor="Med8B23" w:tooltip="Click to See Full Standard" w:history="1">
              <w:r w:rsidR="00F932E0" w:rsidRPr="00270F95">
                <w:rPr>
                  <w:rStyle w:val="Hyperlink"/>
                  <w:rFonts w:cstheme="minorHAnsi"/>
                  <w:b/>
                  <w:bCs/>
                </w:rPr>
                <w:t>8-B-23</w:t>
              </w:r>
            </w:hyperlink>
            <w:r w:rsidR="00F932E0" w:rsidRPr="00534738">
              <w:t xml:space="preserve"> </w:t>
            </w:r>
            <w:r w:rsidR="00F932E0">
              <w:t xml:space="preserve"> </w:t>
            </w:r>
            <w:r w:rsidR="00F932E0" w:rsidRPr="00CC680C">
              <w:rPr>
                <w:i/>
                <w:iCs/>
              </w:rPr>
              <w:t xml:space="preserve"> B, C-M, C</w:t>
            </w:r>
          </w:p>
          <w:p w14:paraId="42418B1B" w14:textId="39407C60" w:rsidR="00F932E0" w:rsidRPr="00D731C6" w:rsidRDefault="00F932E0" w:rsidP="00F932E0">
            <w:pPr>
              <w:rPr>
                <w:rFonts w:cstheme="minorHAnsi"/>
              </w:rPr>
            </w:pPr>
            <w:r w:rsidRPr="00375CC5">
              <w:rPr>
                <w:rFonts w:cstheme="minorHAnsi"/>
              </w:rPr>
              <w:t>The pre-op record includes a written screening protocol for VTE risk.</w:t>
            </w:r>
          </w:p>
        </w:tc>
        <w:tc>
          <w:tcPr>
            <w:tcW w:w="564" w:type="dxa"/>
            <w:shd w:val="clear" w:color="auto" w:fill="F0F5FA"/>
            <w:vAlign w:val="center"/>
          </w:tcPr>
          <w:p w14:paraId="6782604D" w14:textId="6EFD1825" w:rsidR="00F932E0" w:rsidRPr="00DE346E" w:rsidRDefault="0082530F" w:rsidP="00E01C0E">
            <w:pPr>
              <w:ind w:left="-65"/>
              <w:rPr>
                <w:rFonts w:cstheme="minorHAnsi"/>
                <w:b/>
                <w:bCs/>
                <w:u w:val="single"/>
              </w:rPr>
            </w:pPr>
            <w:sdt>
              <w:sdtPr>
                <w:rPr>
                  <w:rFonts w:cstheme="minorHAnsi"/>
                  <w:sz w:val="20"/>
                  <w:szCs w:val="20"/>
                </w:rPr>
                <w:id w:val="-1716881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14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B54D7B" w14:textId="161403CC" w:rsidR="00F932E0" w:rsidRPr="00DE346E" w:rsidRDefault="0082530F" w:rsidP="00E01C0E">
            <w:pPr>
              <w:ind w:left="-65"/>
              <w:rPr>
                <w:rFonts w:cstheme="minorHAnsi"/>
                <w:b/>
                <w:bCs/>
                <w:u w:val="single"/>
              </w:rPr>
            </w:pPr>
            <w:sdt>
              <w:sdtPr>
                <w:rPr>
                  <w:rFonts w:cstheme="minorHAnsi"/>
                  <w:sz w:val="20"/>
                  <w:szCs w:val="20"/>
                </w:rPr>
                <w:id w:val="-403452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5481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6A238D" w14:textId="42E38BAD" w:rsidR="00F932E0" w:rsidRPr="00DE346E" w:rsidRDefault="0082530F" w:rsidP="00E01C0E">
            <w:pPr>
              <w:ind w:left="-65"/>
              <w:rPr>
                <w:rFonts w:cstheme="minorHAnsi"/>
                <w:b/>
                <w:bCs/>
                <w:u w:val="single"/>
              </w:rPr>
            </w:pPr>
            <w:sdt>
              <w:sdtPr>
                <w:rPr>
                  <w:rFonts w:cstheme="minorHAnsi"/>
                  <w:sz w:val="20"/>
                  <w:szCs w:val="20"/>
                </w:rPr>
                <w:id w:val="1244373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7523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E2B715" w14:textId="711C0047" w:rsidR="00F932E0" w:rsidRPr="00DE346E" w:rsidRDefault="0082530F" w:rsidP="00E01C0E">
            <w:pPr>
              <w:ind w:left="-65"/>
              <w:rPr>
                <w:rFonts w:cstheme="minorHAnsi"/>
                <w:b/>
                <w:bCs/>
                <w:u w:val="single"/>
              </w:rPr>
            </w:pPr>
            <w:sdt>
              <w:sdtPr>
                <w:rPr>
                  <w:rFonts w:cstheme="minorHAnsi"/>
                  <w:sz w:val="20"/>
                  <w:szCs w:val="20"/>
                </w:rPr>
                <w:id w:val="-701564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8080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F9678D3" w14:textId="7047BBC2" w:rsidR="00F932E0" w:rsidRPr="00DE346E" w:rsidRDefault="0082530F" w:rsidP="00E01C0E">
            <w:pPr>
              <w:ind w:left="-65"/>
              <w:rPr>
                <w:rFonts w:cstheme="minorHAnsi"/>
                <w:b/>
                <w:bCs/>
                <w:u w:val="single"/>
              </w:rPr>
            </w:pPr>
            <w:sdt>
              <w:sdtPr>
                <w:rPr>
                  <w:rFonts w:cstheme="minorHAnsi"/>
                  <w:sz w:val="20"/>
                  <w:szCs w:val="20"/>
                </w:rPr>
                <w:id w:val="-1716575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128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A5E21D" w14:textId="5B6AD74C" w:rsidR="00F932E0" w:rsidRPr="00DE346E" w:rsidRDefault="0082530F" w:rsidP="00E01C0E">
            <w:pPr>
              <w:ind w:left="-65"/>
              <w:rPr>
                <w:rFonts w:cstheme="minorHAnsi"/>
                <w:b/>
                <w:bCs/>
                <w:u w:val="single"/>
              </w:rPr>
            </w:pPr>
            <w:sdt>
              <w:sdtPr>
                <w:rPr>
                  <w:rFonts w:cstheme="minorHAnsi"/>
                  <w:sz w:val="20"/>
                  <w:szCs w:val="20"/>
                </w:rPr>
                <w:id w:val="12418274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84384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E0337F" w14:textId="1F19089D" w:rsidR="00F932E0" w:rsidRPr="00DE346E" w:rsidRDefault="0082530F" w:rsidP="00E01C0E">
            <w:pPr>
              <w:ind w:left="-65"/>
              <w:rPr>
                <w:rFonts w:cstheme="minorHAnsi"/>
                <w:b/>
                <w:bCs/>
                <w:u w:val="single"/>
              </w:rPr>
            </w:pPr>
            <w:sdt>
              <w:sdtPr>
                <w:rPr>
                  <w:rFonts w:cstheme="minorHAnsi"/>
                  <w:sz w:val="20"/>
                  <w:szCs w:val="20"/>
                </w:rPr>
                <w:id w:val="-298850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331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247B7B" w14:textId="35A5AB10" w:rsidR="00F932E0" w:rsidRPr="00DE346E" w:rsidRDefault="0082530F" w:rsidP="00E01C0E">
            <w:pPr>
              <w:ind w:left="-65"/>
              <w:rPr>
                <w:rFonts w:cstheme="minorHAnsi"/>
                <w:b/>
                <w:bCs/>
                <w:u w:val="single"/>
              </w:rPr>
            </w:pPr>
            <w:sdt>
              <w:sdtPr>
                <w:rPr>
                  <w:rFonts w:cstheme="minorHAnsi"/>
                  <w:sz w:val="20"/>
                  <w:szCs w:val="20"/>
                </w:rPr>
                <w:id w:val="865714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590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A2108D" w14:textId="374A939B" w:rsidR="00F932E0" w:rsidRPr="00DE346E" w:rsidRDefault="0082530F" w:rsidP="00E01C0E">
            <w:pPr>
              <w:ind w:left="-65"/>
              <w:rPr>
                <w:rFonts w:cstheme="minorHAnsi"/>
                <w:b/>
                <w:bCs/>
                <w:u w:val="single"/>
              </w:rPr>
            </w:pPr>
            <w:sdt>
              <w:sdtPr>
                <w:rPr>
                  <w:rFonts w:cstheme="minorHAnsi"/>
                  <w:sz w:val="20"/>
                  <w:szCs w:val="20"/>
                </w:rPr>
                <w:id w:val="-9032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9378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A61B63B" w14:textId="77A48DB0" w:rsidR="00F932E0" w:rsidRPr="00DE346E" w:rsidRDefault="0082530F" w:rsidP="00E01C0E">
            <w:pPr>
              <w:ind w:left="-65"/>
              <w:rPr>
                <w:rFonts w:cstheme="minorHAnsi"/>
                <w:b/>
                <w:bCs/>
                <w:u w:val="single"/>
              </w:rPr>
            </w:pPr>
            <w:sdt>
              <w:sdtPr>
                <w:rPr>
                  <w:rFonts w:cstheme="minorHAnsi"/>
                  <w:sz w:val="20"/>
                  <w:szCs w:val="20"/>
                </w:rPr>
                <w:id w:val="-2263824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070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98DA70" w14:textId="6FFFEAFE" w:rsidR="00F932E0" w:rsidRPr="00DE346E" w:rsidRDefault="0082530F" w:rsidP="00E01C0E">
            <w:pPr>
              <w:ind w:left="-65"/>
              <w:rPr>
                <w:rFonts w:cstheme="minorHAnsi"/>
                <w:b/>
                <w:bCs/>
                <w:u w:val="single"/>
              </w:rPr>
            </w:pPr>
            <w:sdt>
              <w:sdtPr>
                <w:rPr>
                  <w:rFonts w:cstheme="minorHAnsi"/>
                  <w:sz w:val="20"/>
                  <w:szCs w:val="20"/>
                </w:rPr>
                <w:id w:val="1332015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181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00CED6" w14:textId="04723E74" w:rsidR="00F932E0" w:rsidRPr="00DE346E" w:rsidRDefault="0082530F" w:rsidP="00E01C0E">
            <w:pPr>
              <w:ind w:left="-65"/>
              <w:rPr>
                <w:rFonts w:cstheme="minorHAnsi"/>
                <w:b/>
                <w:bCs/>
                <w:u w:val="single"/>
              </w:rPr>
            </w:pPr>
            <w:sdt>
              <w:sdtPr>
                <w:rPr>
                  <w:rFonts w:cstheme="minorHAnsi"/>
                  <w:sz w:val="20"/>
                  <w:szCs w:val="20"/>
                </w:rPr>
                <w:id w:val="-171588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8179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0B9A8B" w14:textId="04246883" w:rsidR="00F932E0" w:rsidRPr="00DE346E" w:rsidRDefault="0082530F" w:rsidP="00E01C0E">
            <w:pPr>
              <w:ind w:left="-65"/>
              <w:rPr>
                <w:rFonts w:cstheme="minorHAnsi"/>
                <w:b/>
                <w:bCs/>
                <w:u w:val="single"/>
              </w:rPr>
            </w:pPr>
            <w:sdt>
              <w:sdtPr>
                <w:rPr>
                  <w:rFonts w:cstheme="minorHAnsi"/>
                  <w:sz w:val="20"/>
                  <w:szCs w:val="20"/>
                </w:rPr>
                <w:id w:val="1772812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739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34A62E" w14:textId="7DE92E67" w:rsidR="00F932E0" w:rsidRPr="00DE346E" w:rsidRDefault="0082530F" w:rsidP="00E01C0E">
            <w:pPr>
              <w:ind w:left="-65"/>
              <w:rPr>
                <w:rFonts w:cstheme="minorHAnsi"/>
                <w:b/>
                <w:bCs/>
                <w:u w:val="single"/>
              </w:rPr>
            </w:pPr>
            <w:sdt>
              <w:sdtPr>
                <w:rPr>
                  <w:rFonts w:cstheme="minorHAnsi"/>
                  <w:sz w:val="20"/>
                  <w:szCs w:val="20"/>
                </w:rPr>
                <w:id w:val="2097436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516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D8189E" w14:textId="002F4B69" w:rsidR="00F932E0" w:rsidRPr="00DE346E" w:rsidRDefault="0082530F" w:rsidP="00E01C0E">
            <w:pPr>
              <w:ind w:left="-65"/>
              <w:rPr>
                <w:rFonts w:cstheme="minorHAnsi"/>
                <w:b/>
                <w:bCs/>
                <w:u w:val="single"/>
              </w:rPr>
            </w:pPr>
            <w:sdt>
              <w:sdtPr>
                <w:rPr>
                  <w:rFonts w:cstheme="minorHAnsi"/>
                  <w:sz w:val="20"/>
                  <w:szCs w:val="20"/>
                </w:rPr>
                <w:id w:val="-1821575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429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351A12" w14:textId="2F6E72B7" w:rsidR="00F932E0" w:rsidRPr="00DE346E" w:rsidRDefault="0082530F" w:rsidP="00E01C0E">
            <w:pPr>
              <w:ind w:left="-65"/>
              <w:rPr>
                <w:rFonts w:cstheme="minorHAnsi"/>
                <w:b/>
                <w:bCs/>
                <w:u w:val="single"/>
              </w:rPr>
            </w:pPr>
            <w:sdt>
              <w:sdtPr>
                <w:rPr>
                  <w:rFonts w:cstheme="minorHAnsi"/>
                  <w:sz w:val="20"/>
                  <w:szCs w:val="20"/>
                </w:rPr>
                <w:id w:val="176757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5491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3618FA" w14:textId="47455F61" w:rsidR="00F932E0" w:rsidRPr="00DE346E" w:rsidRDefault="0082530F" w:rsidP="00E01C0E">
            <w:pPr>
              <w:ind w:left="-65"/>
              <w:rPr>
                <w:rFonts w:cstheme="minorHAnsi"/>
                <w:b/>
                <w:bCs/>
                <w:u w:val="single"/>
              </w:rPr>
            </w:pPr>
            <w:sdt>
              <w:sdtPr>
                <w:rPr>
                  <w:rFonts w:cstheme="minorHAnsi"/>
                  <w:sz w:val="20"/>
                  <w:szCs w:val="20"/>
                </w:rPr>
                <w:id w:val="15532767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3282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91E8A" w14:textId="0F9D7DFB" w:rsidR="00F932E0" w:rsidRPr="00DE346E" w:rsidRDefault="0082530F" w:rsidP="00E01C0E">
            <w:pPr>
              <w:ind w:left="-65"/>
              <w:rPr>
                <w:rFonts w:cstheme="minorHAnsi"/>
                <w:b/>
                <w:bCs/>
                <w:u w:val="single"/>
              </w:rPr>
            </w:pPr>
            <w:sdt>
              <w:sdtPr>
                <w:rPr>
                  <w:rFonts w:cstheme="minorHAnsi"/>
                  <w:sz w:val="20"/>
                  <w:szCs w:val="20"/>
                </w:rPr>
                <w:id w:val="-368996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91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56760" w14:textId="3DEA2954" w:rsidR="00F932E0" w:rsidRPr="00DE346E" w:rsidRDefault="0082530F" w:rsidP="00E01C0E">
            <w:pPr>
              <w:ind w:left="-65"/>
              <w:rPr>
                <w:rFonts w:cstheme="minorHAnsi"/>
                <w:b/>
                <w:bCs/>
                <w:u w:val="single"/>
              </w:rPr>
            </w:pPr>
            <w:sdt>
              <w:sdtPr>
                <w:rPr>
                  <w:rFonts w:cstheme="minorHAnsi"/>
                  <w:sz w:val="20"/>
                  <w:szCs w:val="20"/>
                </w:rPr>
                <w:id w:val="-2823539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354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1BC683" w14:textId="4C28EBF9" w:rsidR="00F932E0" w:rsidRPr="00DE346E" w:rsidRDefault="0082530F" w:rsidP="00E01C0E">
            <w:pPr>
              <w:ind w:left="-65"/>
              <w:rPr>
                <w:rFonts w:cstheme="minorHAnsi"/>
                <w:b/>
                <w:bCs/>
                <w:u w:val="single"/>
              </w:rPr>
            </w:pPr>
            <w:sdt>
              <w:sdtPr>
                <w:rPr>
                  <w:rFonts w:cstheme="minorHAnsi"/>
                  <w:sz w:val="20"/>
                  <w:szCs w:val="20"/>
                </w:rPr>
                <w:id w:val="21349808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3222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70387751"/>
            <w:placeholder>
              <w:docPart w:val="9D6A39F1E86D4C88AD7968E33BF17C42"/>
            </w:placeholder>
            <w:showingPlcHdr/>
          </w:sdtPr>
          <w:sdtEndPr/>
          <w:sdtContent>
            <w:tc>
              <w:tcPr>
                <w:tcW w:w="1158" w:type="dxa"/>
                <w:shd w:val="clear" w:color="auto" w:fill="F0F5FA"/>
                <w:vAlign w:val="center"/>
              </w:tcPr>
              <w:p w14:paraId="7E9B5425" w14:textId="2270065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85373021"/>
            <w:placeholder>
              <w:docPart w:val="ED0237CFEA0B4DCEBD496F5504E8EA27"/>
            </w:placeholder>
            <w:showingPlcHdr/>
          </w:sdtPr>
          <w:sdtEndPr/>
          <w:sdtContent>
            <w:tc>
              <w:tcPr>
                <w:tcW w:w="2394" w:type="dxa"/>
                <w:shd w:val="clear" w:color="auto" w:fill="F0F5FA"/>
                <w:vAlign w:val="center"/>
              </w:tcPr>
              <w:p w14:paraId="27F8175E" w14:textId="2997B907" w:rsidR="00F932E0" w:rsidRPr="00DE346E" w:rsidRDefault="00F932E0" w:rsidP="00F932E0">
                <w:pPr>
                  <w:rPr>
                    <w:rFonts w:cstheme="minorHAnsi"/>
                    <w:b/>
                    <w:bCs/>
                    <w:u w:val="single"/>
                  </w:rPr>
                </w:pPr>
                <w:r>
                  <w:rPr>
                    <w:rStyle w:val="PlaceholderText"/>
                  </w:rPr>
                  <w:t>Total Reviewed</w:t>
                </w:r>
              </w:p>
            </w:tc>
          </w:sdtContent>
        </w:sdt>
      </w:tr>
      <w:tr w:rsidR="00FB1642" w14:paraId="7E2D1936" w14:textId="77777777" w:rsidTr="00E01C0E">
        <w:trPr>
          <w:cantSplit/>
        </w:trPr>
        <w:tc>
          <w:tcPr>
            <w:tcW w:w="19440" w:type="dxa"/>
            <w:gridSpan w:val="23"/>
            <w:shd w:val="clear" w:color="auto" w:fill="F0F5FA"/>
            <w:vAlign w:val="center"/>
          </w:tcPr>
          <w:p w14:paraId="15DDEF2C" w14:textId="174694E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C73E06583FA145488349A21B789BEEBD"/>
                </w:placeholder>
                <w:showingPlcHdr/>
              </w:sdtPr>
              <w:sdtEndPr/>
              <w:sdtContent>
                <w:r>
                  <w:rPr>
                    <w:rStyle w:val="PlaceholderText"/>
                  </w:rPr>
                  <w:t>Enter comments for any deficiencies noted and/or any records where this standard may not be applicable.</w:t>
                </w:r>
              </w:sdtContent>
            </w:sdt>
          </w:p>
        </w:tc>
      </w:tr>
      <w:tr w:rsidR="005F28A8" w14:paraId="2072D610" w14:textId="6202B19B" w:rsidTr="00E01C0E">
        <w:trPr>
          <w:cantSplit/>
        </w:trPr>
        <w:tc>
          <w:tcPr>
            <w:tcW w:w="4548" w:type="dxa"/>
            <w:shd w:val="clear" w:color="auto" w:fill="auto"/>
            <w:vAlign w:val="center"/>
          </w:tcPr>
          <w:p w14:paraId="6B3D557B" w14:textId="77777777" w:rsidR="00F932E0" w:rsidRPr="0045038E" w:rsidRDefault="00F932E0" w:rsidP="00F932E0">
            <w:pPr>
              <w:rPr>
                <w:sz w:val="12"/>
                <w:szCs w:val="12"/>
              </w:rPr>
            </w:pPr>
          </w:p>
          <w:p w14:paraId="3C3E72A5" w14:textId="77777777" w:rsidR="00F932E0" w:rsidRPr="0044497D" w:rsidRDefault="0082530F" w:rsidP="00F932E0">
            <w:pPr>
              <w:rPr>
                <w:rFonts w:cstheme="minorHAnsi"/>
                <w:b/>
                <w:bCs/>
              </w:rPr>
            </w:pPr>
            <w:hyperlink w:anchor="Stand8B24" w:history="1">
              <w:r w:rsidR="00F932E0" w:rsidRPr="00D43C94">
                <w:rPr>
                  <w:rStyle w:val="Hyperlink"/>
                  <w:b/>
                  <w:bCs/>
                </w:rPr>
                <w:t>8-B-24</w:t>
              </w:r>
            </w:hyperlink>
            <w:r w:rsidR="00F932E0" w:rsidRPr="00534738">
              <w:t xml:space="preserve"> </w:t>
            </w:r>
            <w:r w:rsidR="00F932E0">
              <w:t xml:space="preserve">  </w:t>
            </w:r>
            <w:r w:rsidR="00F932E0" w:rsidRPr="00CC680C">
              <w:rPr>
                <w:i/>
                <w:iCs/>
              </w:rPr>
              <w:t>A, B, C-M, C</w:t>
            </w:r>
          </w:p>
          <w:p w14:paraId="08BEE294" w14:textId="42C0FE4E" w:rsidR="00F932E0" w:rsidRPr="00D731C6" w:rsidRDefault="00F932E0" w:rsidP="00F932E0">
            <w:pPr>
              <w:rPr>
                <w:rFonts w:cstheme="minorHAnsi"/>
              </w:rPr>
            </w:pPr>
            <w:r>
              <w:rPr>
                <w:rFonts w:cstheme="minorHAnsi"/>
              </w:rPr>
              <w:t>Surgeon/proceduralist and anesthesia provider concur on appropriateness of procedure(s) to be performed.</w:t>
            </w:r>
          </w:p>
        </w:tc>
        <w:tc>
          <w:tcPr>
            <w:tcW w:w="564" w:type="dxa"/>
            <w:shd w:val="clear" w:color="auto" w:fill="auto"/>
            <w:vAlign w:val="center"/>
          </w:tcPr>
          <w:p w14:paraId="1E06F2B4" w14:textId="01E59F10" w:rsidR="00F932E0" w:rsidRPr="00DE346E" w:rsidRDefault="0082530F" w:rsidP="00E01C0E">
            <w:pPr>
              <w:ind w:left="-65"/>
              <w:rPr>
                <w:rFonts w:cstheme="minorHAnsi"/>
                <w:b/>
                <w:bCs/>
                <w:u w:val="single"/>
              </w:rPr>
            </w:pPr>
            <w:sdt>
              <w:sdtPr>
                <w:rPr>
                  <w:rFonts w:cstheme="minorHAnsi"/>
                  <w:sz w:val="20"/>
                  <w:szCs w:val="20"/>
                </w:rPr>
                <w:id w:val="-1080751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23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B9999F1" w14:textId="50252982" w:rsidR="00F932E0" w:rsidRPr="00DE346E" w:rsidRDefault="0082530F" w:rsidP="00E01C0E">
            <w:pPr>
              <w:ind w:left="-65"/>
              <w:rPr>
                <w:rFonts w:cstheme="minorHAnsi"/>
                <w:b/>
                <w:bCs/>
                <w:u w:val="single"/>
              </w:rPr>
            </w:pPr>
            <w:sdt>
              <w:sdtPr>
                <w:rPr>
                  <w:rFonts w:cstheme="minorHAnsi"/>
                  <w:sz w:val="20"/>
                  <w:szCs w:val="20"/>
                </w:rPr>
                <w:id w:val="-198430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234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B36F05" w14:textId="35D0107F" w:rsidR="00F932E0" w:rsidRPr="00DE346E" w:rsidRDefault="0082530F" w:rsidP="00E01C0E">
            <w:pPr>
              <w:ind w:left="-65"/>
              <w:rPr>
                <w:rFonts w:cstheme="minorHAnsi"/>
                <w:b/>
                <w:bCs/>
                <w:u w:val="single"/>
              </w:rPr>
            </w:pPr>
            <w:sdt>
              <w:sdtPr>
                <w:rPr>
                  <w:rFonts w:cstheme="minorHAnsi"/>
                  <w:sz w:val="20"/>
                  <w:szCs w:val="20"/>
                </w:rPr>
                <w:id w:val="-135950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812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B6DCB2" w14:textId="7A9F14EA" w:rsidR="00F932E0" w:rsidRPr="00DE346E" w:rsidRDefault="0082530F" w:rsidP="00E01C0E">
            <w:pPr>
              <w:ind w:left="-65"/>
              <w:rPr>
                <w:rFonts w:cstheme="minorHAnsi"/>
                <w:b/>
                <w:bCs/>
                <w:u w:val="single"/>
              </w:rPr>
            </w:pPr>
            <w:sdt>
              <w:sdtPr>
                <w:rPr>
                  <w:rFonts w:cstheme="minorHAnsi"/>
                  <w:sz w:val="20"/>
                  <w:szCs w:val="20"/>
                </w:rPr>
                <w:id w:val="-4217203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92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63D7640" w14:textId="4342E45C" w:rsidR="00F932E0" w:rsidRPr="00DE346E" w:rsidRDefault="0082530F" w:rsidP="00E01C0E">
            <w:pPr>
              <w:ind w:left="-65"/>
              <w:rPr>
                <w:rFonts w:cstheme="minorHAnsi"/>
                <w:b/>
                <w:bCs/>
                <w:u w:val="single"/>
              </w:rPr>
            </w:pPr>
            <w:sdt>
              <w:sdtPr>
                <w:rPr>
                  <w:rFonts w:cstheme="minorHAnsi"/>
                  <w:sz w:val="20"/>
                  <w:szCs w:val="20"/>
                </w:rPr>
                <w:id w:val="179717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7396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EE4A12" w14:textId="378CA2F8" w:rsidR="00F932E0" w:rsidRPr="00DE346E" w:rsidRDefault="0082530F" w:rsidP="00E01C0E">
            <w:pPr>
              <w:ind w:left="-65"/>
              <w:rPr>
                <w:rFonts w:cstheme="minorHAnsi"/>
                <w:b/>
                <w:bCs/>
                <w:u w:val="single"/>
              </w:rPr>
            </w:pPr>
            <w:sdt>
              <w:sdtPr>
                <w:rPr>
                  <w:rFonts w:cstheme="minorHAnsi"/>
                  <w:sz w:val="20"/>
                  <w:szCs w:val="20"/>
                </w:rPr>
                <w:id w:val="668372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82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9C5FB1" w14:textId="34075736" w:rsidR="00F932E0" w:rsidRPr="00DE346E" w:rsidRDefault="0082530F" w:rsidP="00E01C0E">
            <w:pPr>
              <w:ind w:left="-65"/>
              <w:rPr>
                <w:rFonts w:cstheme="minorHAnsi"/>
                <w:b/>
                <w:bCs/>
                <w:u w:val="single"/>
              </w:rPr>
            </w:pPr>
            <w:sdt>
              <w:sdtPr>
                <w:rPr>
                  <w:rFonts w:cstheme="minorHAnsi"/>
                  <w:sz w:val="20"/>
                  <w:szCs w:val="20"/>
                </w:rPr>
                <w:id w:val="-2888302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25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FEA43" w14:textId="377364BC" w:rsidR="00F932E0" w:rsidRPr="00DE346E" w:rsidRDefault="0082530F" w:rsidP="00E01C0E">
            <w:pPr>
              <w:ind w:left="-65"/>
              <w:rPr>
                <w:rFonts w:cstheme="minorHAnsi"/>
                <w:b/>
                <w:bCs/>
                <w:u w:val="single"/>
              </w:rPr>
            </w:pPr>
            <w:sdt>
              <w:sdtPr>
                <w:rPr>
                  <w:rFonts w:cstheme="minorHAnsi"/>
                  <w:sz w:val="20"/>
                  <w:szCs w:val="20"/>
                </w:rPr>
                <w:id w:val="2049336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08845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9AC177" w14:textId="645698E3" w:rsidR="00F932E0" w:rsidRPr="00DE346E" w:rsidRDefault="0082530F" w:rsidP="00E01C0E">
            <w:pPr>
              <w:ind w:left="-65"/>
              <w:rPr>
                <w:rFonts w:cstheme="minorHAnsi"/>
                <w:b/>
                <w:bCs/>
                <w:u w:val="single"/>
              </w:rPr>
            </w:pPr>
            <w:sdt>
              <w:sdtPr>
                <w:rPr>
                  <w:rFonts w:cstheme="minorHAnsi"/>
                  <w:sz w:val="20"/>
                  <w:szCs w:val="20"/>
                </w:rPr>
                <w:id w:val="9726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3664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CFCC3C2" w14:textId="1230D301" w:rsidR="00F932E0" w:rsidRPr="00DE346E" w:rsidRDefault="0082530F" w:rsidP="00E01C0E">
            <w:pPr>
              <w:ind w:left="-65"/>
              <w:rPr>
                <w:rFonts w:cstheme="minorHAnsi"/>
                <w:b/>
                <w:bCs/>
                <w:u w:val="single"/>
              </w:rPr>
            </w:pPr>
            <w:sdt>
              <w:sdtPr>
                <w:rPr>
                  <w:rFonts w:cstheme="minorHAnsi"/>
                  <w:sz w:val="20"/>
                  <w:szCs w:val="20"/>
                </w:rPr>
                <w:id w:val="-28319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614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E8E91" w14:textId="1BA5A1B0" w:rsidR="00F932E0" w:rsidRPr="00DE346E" w:rsidRDefault="0082530F" w:rsidP="00E01C0E">
            <w:pPr>
              <w:ind w:left="-65"/>
              <w:rPr>
                <w:rFonts w:cstheme="minorHAnsi"/>
                <w:b/>
                <w:bCs/>
                <w:u w:val="single"/>
              </w:rPr>
            </w:pPr>
            <w:sdt>
              <w:sdtPr>
                <w:rPr>
                  <w:rFonts w:cstheme="minorHAnsi"/>
                  <w:sz w:val="20"/>
                  <w:szCs w:val="20"/>
                </w:rPr>
                <w:id w:val="-125250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81654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E02724" w14:textId="64FCD6A8" w:rsidR="00F932E0" w:rsidRPr="00DE346E" w:rsidRDefault="0082530F" w:rsidP="00E01C0E">
            <w:pPr>
              <w:ind w:left="-65"/>
              <w:rPr>
                <w:rFonts w:cstheme="minorHAnsi"/>
                <w:b/>
                <w:bCs/>
                <w:u w:val="single"/>
              </w:rPr>
            </w:pPr>
            <w:sdt>
              <w:sdtPr>
                <w:rPr>
                  <w:rFonts w:cstheme="minorHAnsi"/>
                  <w:sz w:val="20"/>
                  <w:szCs w:val="20"/>
                </w:rPr>
                <w:id w:val="470417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422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4A8172" w14:textId="3C67250B" w:rsidR="00F932E0" w:rsidRPr="00DE346E" w:rsidRDefault="0082530F" w:rsidP="00E01C0E">
            <w:pPr>
              <w:ind w:left="-65"/>
              <w:rPr>
                <w:rFonts w:cstheme="minorHAnsi"/>
                <w:b/>
                <w:bCs/>
                <w:u w:val="single"/>
              </w:rPr>
            </w:pPr>
            <w:sdt>
              <w:sdtPr>
                <w:rPr>
                  <w:rFonts w:cstheme="minorHAnsi"/>
                  <w:sz w:val="20"/>
                  <w:szCs w:val="20"/>
                </w:rPr>
                <w:id w:val="405653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9759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54C582" w14:textId="466F7E34" w:rsidR="00F932E0" w:rsidRPr="00DE346E" w:rsidRDefault="0082530F" w:rsidP="00E01C0E">
            <w:pPr>
              <w:ind w:left="-65"/>
              <w:rPr>
                <w:rFonts w:cstheme="minorHAnsi"/>
                <w:b/>
                <w:bCs/>
                <w:u w:val="single"/>
              </w:rPr>
            </w:pPr>
            <w:sdt>
              <w:sdtPr>
                <w:rPr>
                  <w:rFonts w:cstheme="minorHAnsi"/>
                  <w:sz w:val="20"/>
                  <w:szCs w:val="20"/>
                </w:rPr>
                <w:id w:val="617727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64103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B29F6EC" w14:textId="23B28109" w:rsidR="00F932E0" w:rsidRPr="00DE346E" w:rsidRDefault="0082530F" w:rsidP="00E01C0E">
            <w:pPr>
              <w:ind w:left="-65"/>
              <w:rPr>
                <w:rFonts w:cstheme="minorHAnsi"/>
                <w:b/>
                <w:bCs/>
                <w:u w:val="single"/>
              </w:rPr>
            </w:pPr>
            <w:sdt>
              <w:sdtPr>
                <w:rPr>
                  <w:rFonts w:cstheme="minorHAnsi"/>
                  <w:sz w:val="20"/>
                  <w:szCs w:val="20"/>
                </w:rPr>
                <w:id w:val="-1796131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918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3F2AEC0" w14:textId="17C2EFC8" w:rsidR="00F932E0" w:rsidRPr="00DE346E" w:rsidRDefault="0082530F" w:rsidP="00E01C0E">
            <w:pPr>
              <w:ind w:left="-65"/>
              <w:rPr>
                <w:rFonts w:cstheme="minorHAnsi"/>
                <w:b/>
                <w:bCs/>
                <w:u w:val="single"/>
              </w:rPr>
            </w:pPr>
            <w:sdt>
              <w:sdtPr>
                <w:rPr>
                  <w:rFonts w:cstheme="minorHAnsi"/>
                  <w:sz w:val="20"/>
                  <w:szCs w:val="20"/>
                </w:rPr>
                <w:id w:val="930244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13956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26CEB2" w14:textId="33B4C05A" w:rsidR="00F932E0" w:rsidRPr="00DE346E" w:rsidRDefault="0082530F" w:rsidP="00E01C0E">
            <w:pPr>
              <w:ind w:left="-65"/>
              <w:rPr>
                <w:rFonts w:cstheme="minorHAnsi"/>
                <w:b/>
                <w:bCs/>
                <w:u w:val="single"/>
              </w:rPr>
            </w:pPr>
            <w:sdt>
              <w:sdtPr>
                <w:rPr>
                  <w:rFonts w:cstheme="minorHAnsi"/>
                  <w:sz w:val="20"/>
                  <w:szCs w:val="20"/>
                </w:rPr>
                <w:id w:val="-93790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0689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D45F6C" w14:textId="2407FB23" w:rsidR="00F932E0" w:rsidRPr="00DE346E" w:rsidRDefault="0082530F" w:rsidP="00E01C0E">
            <w:pPr>
              <w:ind w:left="-65"/>
              <w:rPr>
                <w:rFonts w:cstheme="minorHAnsi"/>
                <w:b/>
                <w:bCs/>
                <w:u w:val="single"/>
              </w:rPr>
            </w:pPr>
            <w:sdt>
              <w:sdtPr>
                <w:rPr>
                  <w:rFonts w:cstheme="minorHAnsi"/>
                  <w:sz w:val="20"/>
                  <w:szCs w:val="20"/>
                </w:rPr>
                <w:id w:val="-666010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640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5DAD7E" w14:textId="11C13C51" w:rsidR="00F932E0" w:rsidRPr="00DE346E" w:rsidRDefault="0082530F" w:rsidP="00E01C0E">
            <w:pPr>
              <w:ind w:left="-65"/>
              <w:rPr>
                <w:rFonts w:cstheme="minorHAnsi"/>
                <w:b/>
                <w:bCs/>
                <w:u w:val="single"/>
              </w:rPr>
            </w:pPr>
            <w:sdt>
              <w:sdtPr>
                <w:rPr>
                  <w:rFonts w:cstheme="minorHAnsi"/>
                  <w:sz w:val="20"/>
                  <w:szCs w:val="20"/>
                </w:rPr>
                <w:id w:val="-1501029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535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D58CF9" w14:textId="00CF4BAA" w:rsidR="00F932E0" w:rsidRPr="00DE346E" w:rsidRDefault="0082530F" w:rsidP="00E01C0E">
            <w:pPr>
              <w:ind w:left="-65"/>
              <w:rPr>
                <w:rFonts w:cstheme="minorHAnsi"/>
                <w:b/>
                <w:bCs/>
                <w:u w:val="single"/>
              </w:rPr>
            </w:pPr>
            <w:sdt>
              <w:sdtPr>
                <w:rPr>
                  <w:rFonts w:cstheme="minorHAnsi"/>
                  <w:sz w:val="20"/>
                  <w:szCs w:val="20"/>
                </w:rPr>
                <w:id w:val="-1727602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8631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16091721"/>
            <w:placeholder>
              <w:docPart w:val="B390C6AC343A4BB2A4B94A108CA59B1D"/>
            </w:placeholder>
            <w:showingPlcHdr/>
          </w:sdtPr>
          <w:sdtEndPr/>
          <w:sdtContent>
            <w:tc>
              <w:tcPr>
                <w:tcW w:w="1158" w:type="dxa"/>
                <w:shd w:val="clear" w:color="auto" w:fill="auto"/>
                <w:vAlign w:val="center"/>
              </w:tcPr>
              <w:p w14:paraId="748DE9E5" w14:textId="5257C562"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074849616"/>
            <w:placeholder>
              <w:docPart w:val="69212E0AD14A4597B9B3D4A3F55952FB"/>
            </w:placeholder>
            <w:showingPlcHdr/>
          </w:sdtPr>
          <w:sdtEndPr/>
          <w:sdtContent>
            <w:tc>
              <w:tcPr>
                <w:tcW w:w="2394" w:type="dxa"/>
                <w:shd w:val="clear" w:color="auto" w:fill="auto"/>
                <w:vAlign w:val="center"/>
              </w:tcPr>
              <w:p w14:paraId="0352F44D" w14:textId="028556C1" w:rsidR="00F932E0" w:rsidRPr="00DE346E" w:rsidRDefault="00F932E0" w:rsidP="00F932E0">
                <w:pPr>
                  <w:rPr>
                    <w:rFonts w:cstheme="minorHAnsi"/>
                    <w:b/>
                    <w:bCs/>
                    <w:u w:val="single"/>
                  </w:rPr>
                </w:pPr>
                <w:r>
                  <w:rPr>
                    <w:rStyle w:val="PlaceholderText"/>
                  </w:rPr>
                  <w:t>Total Reviewed</w:t>
                </w:r>
              </w:p>
            </w:tc>
          </w:sdtContent>
        </w:sdt>
      </w:tr>
      <w:tr w:rsidR="00FB1642" w14:paraId="07D1A5CE" w14:textId="77777777" w:rsidTr="005F28A8">
        <w:trPr>
          <w:cantSplit/>
        </w:trPr>
        <w:tc>
          <w:tcPr>
            <w:tcW w:w="19440" w:type="dxa"/>
            <w:gridSpan w:val="23"/>
            <w:shd w:val="clear" w:color="auto" w:fill="auto"/>
          </w:tcPr>
          <w:p w14:paraId="5FA2E901" w14:textId="6DE2AE9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B1861E15E27C4ACBB210C58BA0F255FD"/>
                </w:placeholder>
                <w:showingPlcHdr/>
              </w:sdtPr>
              <w:sdtEndPr/>
              <w:sdtContent>
                <w:r>
                  <w:rPr>
                    <w:rStyle w:val="PlaceholderText"/>
                  </w:rPr>
                  <w:t>Enter comments for any deficiencies noted and/or any records where this standard may not be applicable.</w:t>
                </w:r>
              </w:sdtContent>
            </w:sdt>
          </w:p>
        </w:tc>
      </w:tr>
      <w:tr w:rsidR="00A3405D" w14:paraId="12CEE62D" w14:textId="77777777" w:rsidTr="00E01C0E">
        <w:trPr>
          <w:cantSplit/>
        </w:trPr>
        <w:tc>
          <w:tcPr>
            <w:tcW w:w="4548" w:type="dxa"/>
            <w:shd w:val="clear" w:color="auto" w:fill="F0F5FA"/>
            <w:vAlign w:val="center"/>
          </w:tcPr>
          <w:p w14:paraId="05E7C871" w14:textId="77777777" w:rsidR="00F932E0" w:rsidRPr="0045038E" w:rsidRDefault="00F932E0" w:rsidP="00F932E0">
            <w:pPr>
              <w:rPr>
                <w:sz w:val="12"/>
                <w:szCs w:val="12"/>
              </w:rPr>
            </w:pPr>
          </w:p>
          <w:p w14:paraId="44D45833" w14:textId="5E163BF9" w:rsidR="00F932E0" w:rsidRPr="001911E8" w:rsidRDefault="0082530F" w:rsidP="00F932E0">
            <w:pPr>
              <w:rPr>
                <w:rFonts w:cstheme="minorHAnsi"/>
                <w:b/>
                <w:bCs/>
              </w:rPr>
            </w:pPr>
            <w:hyperlink w:anchor="Med8B27" w:history="1">
              <w:r w:rsidR="00F932E0" w:rsidRPr="00142DE5">
                <w:rPr>
                  <w:rStyle w:val="Hyperlink"/>
                  <w:b/>
                  <w:bCs/>
                </w:rPr>
                <w:t>8-B-27</w:t>
              </w:r>
              <w:r w:rsidR="00F932E0" w:rsidRPr="009825F9">
                <w:rPr>
                  <w:rStyle w:val="Hyperlink"/>
                </w:rPr>
                <w:t xml:space="preserve">  </w:t>
              </w:r>
            </w:hyperlink>
            <w:r w:rsidR="00F932E0">
              <w:t xml:space="preserve"> </w:t>
            </w:r>
            <w:r w:rsidR="00F932E0" w:rsidRPr="00CC680C">
              <w:rPr>
                <w:i/>
                <w:iCs/>
              </w:rPr>
              <w:t>A, B, C-M, C</w:t>
            </w:r>
          </w:p>
          <w:p w14:paraId="5E1D38C4" w14:textId="3B09FFAB" w:rsidR="00F932E0" w:rsidRPr="00D731C6" w:rsidRDefault="00F932E0" w:rsidP="00F932E0">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shd w:val="clear" w:color="auto" w:fill="F0F5FA"/>
            <w:vAlign w:val="center"/>
          </w:tcPr>
          <w:p w14:paraId="22178D26" w14:textId="49F16B72" w:rsidR="00F932E0" w:rsidRDefault="0082530F" w:rsidP="00E01C0E">
            <w:pPr>
              <w:ind w:left="-65"/>
              <w:rPr>
                <w:rFonts w:cstheme="minorHAnsi"/>
                <w:b/>
                <w:bCs/>
                <w:u w:val="single"/>
              </w:rPr>
            </w:pPr>
            <w:sdt>
              <w:sdtPr>
                <w:rPr>
                  <w:rFonts w:cstheme="minorHAnsi"/>
                  <w:sz w:val="20"/>
                  <w:szCs w:val="20"/>
                </w:rPr>
                <w:id w:val="480980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6693568"/>
                <w14:checkbox>
                  <w14:checked w14:val="0"/>
                  <w14:checkedState w14:val="2612" w14:font="MS Gothic"/>
                  <w14:uncheckedState w14:val="2610" w14:font="MS Gothic"/>
                </w14:checkbox>
              </w:sdtPr>
              <w:sdtEndPr/>
              <w:sdtContent>
                <w:r w:rsidR="00E01C0E">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8EAB64" w14:textId="3FB6E3E6" w:rsidR="00F932E0" w:rsidRDefault="0082530F" w:rsidP="00E01C0E">
            <w:pPr>
              <w:ind w:left="-65"/>
              <w:rPr>
                <w:rFonts w:cstheme="minorHAnsi"/>
                <w:b/>
                <w:bCs/>
                <w:u w:val="single"/>
              </w:rPr>
            </w:pPr>
            <w:sdt>
              <w:sdtPr>
                <w:rPr>
                  <w:rFonts w:cstheme="minorHAnsi"/>
                  <w:sz w:val="20"/>
                  <w:szCs w:val="20"/>
                </w:rPr>
                <w:id w:val="-1177885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49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520B33" w14:textId="6B6D51C2" w:rsidR="00F932E0" w:rsidRDefault="0082530F" w:rsidP="00E01C0E">
            <w:pPr>
              <w:ind w:left="-65"/>
              <w:rPr>
                <w:rFonts w:cstheme="minorHAnsi"/>
                <w:b/>
                <w:bCs/>
                <w:u w:val="single"/>
              </w:rPr>
            </w:pPr>
            <w:sdt>
              <w:sdtPr>
                <w:rPr>
                  <w:rFonts w:cstheme="minorHAnsi"/>
                  <w:sz w:val="20"/>
                  <w:szCs w:val="20"/>
                </w:rPr>
                <w:id w:val="-7619971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049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845E58" w14:textId="3005BE47" w:rsidR="00F932E0" w:rsidRDefault="0082530F" w:rsidP="00E01C0E">
            <w:pPr>
              <w:ind w:left="-65"/>
              <w:rPr>
                <w:rFonts w:cstheme="minorHAnsi"/>
                <w:b/>
                <w:bCs/>
                <w:u w:val="single"/>
              </w:rPr>
            </w:pPr>
            <w:sdt>
              <w:sdtPr>
                <w:rPr>
                  <w:rFonts w:cstheme="minorHAnsi"/>
                  <w:sz w:val="20"/>
                  <w:szCs w:val="20"/>
                </w:rPr>
                <w:id w:val="-1990402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946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24465C" w14:textId="1EEA7EBB" w:rsidR="00F932E0" w:rsidRDefault="0082530F" w:rsidP="00E01C0E">
            <w:pPr>
              <w:ind w:left="-65"/>
              <w:rPr>
                <w:rFonts w:cstheme="minorHAnsi"/>
                <w:b/>
                <w:bCs/>
                <w:u w:val="single"/>
              </w:rPr>
            </w:pPr>
            <w:sdt>
              <w:sdtPr>
                <w:rPr>
                  <w:rFonts w:cstheme="minorHAnsi"/>
                  <w:sz w:val="20"/>
                  <w:szCs w:val="20"/>
                </w:rPr>
                <w:id w:val="240907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3136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AC22F1" w14:textId="6CA303C1" w:rsidR="00F932E0" w:rsidRDefault="0082530F" w:rsidP="00E01C0E">
            <w:pPr>
              <w:ind w:left="-65"/>
              <w:rPr>
                <w:rFonts w:cstheme="minorHAnsi"/>
                <w:b/>
                <w:bCs/>
                <w:u w:val="single"/>
              </w:rPr>
            </w:pPr>
            <w:sdt>
              <w:sdtPr>
                <w:rPr>
                  <w:rFonts w:cstheme="minorHAnsi"/>
                  <w:sz w:val="20"/>
                  <w:szCs w:val="20"/>
                </w:rPr>
                <w:id w:val="-1900971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93869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C56A7E" w14:textId="0F9C6549" w:rsidR="00F932E0" w:rsidRDefault="0082530F" w:rsidP="00E01C0E">
            <w:pPr>
              <w:ind w:left="-65"/>
              <w:rPr>
                <w:rFonts w:cstheme="minorHAnsi"/>
                <w:b/>
                <w:bCs/>
                <w:u w:val="single"/>
              </w:rPr>
            </w:pPr>
            <w:sdt>
              <w:sdtPr>
                <w:rPr>
                  <w:rFonts w:cstheme="minorHAnsi"/>
                  <w:sz w:val="20"/>
                  <w:szCs w:val="20"/>
                </w:rPr>
                <w:id w:val="2144153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861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932FAC" w14:textId="06C23E8C" w:rsidR="00F932E0" w:rsidRDefault="0082530F" w:rsidP="00E01C0E">
            <w:pPr>
              <w:ind w:left="-65"/>
              <w:rPr>
                <w:rFonts w:cstheme="minorHAnsi"/>
                <w:b/>
                <w:bCs/>
                <w:u w:val="single"/>
              </w:rPr>
            </w:pPr>
            <w:sdt>
              <w:sdtPr>
                <w:rPr>
                  <w:rFonts w:cstheme="minorHAnsi"/>
                  <w:sz w:val="20"/>
                  <w:szCs w:val="20"/>
                </w:rPr>
                <w:id w:val="821316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1760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98D9C3" w14:textId="6F3BCFDC" w:rsidR="00F932E0" w:rsidRDefault="0082530F" w:rsidP="00E01C0E">
            <w:pPr>
              <w:ind w:left="-65"/>
              <w:rPr>
                <w:rFonts w:cstheme="minorHAnsi"/>
                <w:b/>
                <w:bCs/>
                <w:u w:val="single"/>
              </w:rPr>
            </w:pPr>
            <w:sdt>
              <w:sdtPr>
                <w:rPr>
                  <w:rFonts w:cstheme="minorHAnsi"/>
                  <w:sz w:val="20"/>
                  <w:szCs w:val="20"/>
                </w:rPr>
                <w:id w:val="1581706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904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E6E67A" w14:textId="394F5F8D" w:rsidR="00F932E0" w:rsidRDefault="0082530F" w:rsidP="00E01C0E">
            <w:pPr>
              <w:ind w:left="-65"/>
              <w:rPr>
                <w:rFonts w:cstheme="minorHAnsi"/>
                <w:b/>
                <w:bCs/>
                <w:u w:val="single"/>
              </w:rPr>
            </w:pPr>
            <w:sdt>
              <w:sdtPr>
                <w:rPr>
                  <w:rFonts w:cstheme="minorHAnsi"/>
                  <w:sz w:val="20"/>
                  <w:szCs w:val="20"/>
                </w:rPr>
                <w:id w:val="-1891876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36982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24D1F5" w14:textId="779A45F6" w:rsidR="00F932E0" w:rsidRDefault="0082530F" w:rsidP="00E01C0E">
            <w:pPr>
              <w:ind w:left="-65"/>
              <w:rPr>
                <w:rFonts w:cstheme="minorHAnsi"/>
                <w:b/>
                <w:bCs/>
                <w:u w:val="single"/>
              </w:rPr>
            </w:pPr>
            <w:sdt>
              <w:sdtPr>
                <w:rPr>
                  <w:rFonts w:cstheme="minorHAnsi"/>
                  <w:sz w:val="20"/>
                  <w:szCs w:val="20"/>
                </w:rPr>
                <w:id w:val="2016262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7903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974C64" w14:textId="28E32273" w:rsidR="00F932E0" w:rsidRDefault="0082530F" w:rsidP="00E01C0E">
            <w:pPr>
              <w:ind w:left="-65"/>
              <w:rPr>
                <w:rFonts w:cstheme="minorHAnsi"/>
                <w:b/>
                <w:bCs/>
                <w:u w:val="single"/>
              </w:rPr>
            </w:pPr>
            <w:sdt>
              <w:sdtPr>
                <w:rPr>
                  <w:rFonts w:cstheme="minorHAnsi"/>
                  <w:sz w:val="20"/>
                  <w:szCs w:val="20"/>
                </w:rPr>
                <w:id w:val="-1115130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735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5A6E80" w14:textId="10FC7BFA" w:rsidR="00F932E0" w:rsidRDefault="0082530F" w:rsidP="00E01C0E">
            <w:pPr>
              <w:ind w:left="-65"/>
              <w:rPr>
                <w:rFonts w:cstheme="minorHAnsi"/>
                <w:b/>
                <w:bCs/>
                <w:u w:val="single"/>
              </w:rPr>
            </w:pPr>
            <w:sdt>
              <w:sdtPr>
                <w:rPr>
                  <w:rFonts w:cstheme="minorHAnsi"/>
                  <w:sz w:val="20"/>
                  <w:szCs w:val="20"/>
                </w:rPr>
                <w:id w:val="-1523314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3983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4DD3A1" w14:textId="6F6857FD" w:rsidR="00F932E0" w:rsidRDefault="0082530F" w:rsidP="00E01C0E">
            <w:pPr>
              <w:ind w:left="-65"/>
              <w:rPr>
                <w:rFonts w:cstheme="minorHAnsi"/>
                <w:b/>
                <w:bCs/>
                <w:u w:val="single"/>
              </w:rPr>
            </w:pPr>
            <w:sdt>
              <w:sdtPr>
                <w:rPr>
                  <w:rFonts w:cstheme="minorHAnsi"/>
                  <w:sz w:val="20"/>
                  <w:szCs w:val="20"/>
                </w:rPr>
                <w:id w:val="1942571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7396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BCAAFE" w14:textId="71DBA4AA" w:rsidR="00F932E0" w:rsidRDefault="0082530F" w:rsidP="00E01C0E">
            <w:pPr>
              <w:ind w:left="-65"/>
              <w:rPr>
                <w:rFonts w:cstheme="minorHAnsi"/>
                <w:b/>
                <w:bCs/>
                <w:u w:val="single"/>
              </w:rPr>
            </w:pPr>
            <w:sdt>
              <w:sdtPr>
                <w:rPr>
                  <w:rFonts w:cstheme="minorHAnsi"/>
                  <w:sz w:val="20"/>
                  <w:szCs w:val="20"/>
                </w:rPr>
                <w:id w:val="193601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325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9F8B482" w14:textId="150BA653" w:rsidR="00F932E0" w:rsidRDefault="0082530F" w:rsidP="00E01C0E">
            <w:pPr>
              <w:ind w:left="-65"/>
              <w:rPr>
                <w:rFonts w:cstheme="minorHAnsi"/>
                <w:b/>
                <w:bCs/>
                <w:u w:val="single"/>
              </w:rPr>
            </w:pPr>
            <w:sdt>
              <w:sdtPr>
                <w:rPr>
                  <w:rFonts w:cstheme="minorHAnsi"/>
                  <w:sz w:val="20"/>
                  <w:szCs w:val="20"/>
                </w:rPr>
                <w:id w:val="-1235620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47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3197B9" w14:textId="2A5C85F1" w:rsidR="00F932E0" w:rsidRDefault="0082530F" w:rsidP="00E01C0E">
            <w:pPr>
              <w:ind w:left="-65"/>
              <w:rPr>
                <w:rFonts w:cstheme="minorHAnsi"/>
                <w:b/>
                <w:bCs/>
                <w:u w:val="single"/>
              </w:rPr>
            </w:pPr>
            <w:sdt>
              <w:sdtPr>
                <w:rPr>
                  <w:rFonts w:cstheme="minorHAnsi"/>
                  <w:sz w:val="20"/>
                  <w:szCs w:val="20"/>
                </w:rPr>
                <w:id w:val="-28248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1055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966C66" w14:textId="0CA43329" w:rsidR="00F932E0" w:rsidRDefault="0082530F" w:rsidP="00E01C0E">
            <w:pPr>
              <w:ind w:left="-65"/>
              <w:rPr>
                <w:rFonts w:cstheme="minorHAnsi"/>
                <w:b/>
                <w:bCs/>
                <w:u w:val="single"/>
              </w:rPr>
            </w:pPr>
            <w:sdt>
              <w:sdtPr>
                <w:rPr>
                  <w:rFonts w:cstheme="minorHAnsi"/>
                  <w:sz w:val="20"/>
                  <w:szCs w:val="20"/>
                </w:rPr>
                <w:id w:val="233444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91655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C956E1" w14:textId="6E6EAA03" w:rsidR="00F932E0" w:rsidRDefault="0082530F" w:rsidP="00E01C0E">
            <w:pPr>
              <w:ind w:left="-65"/>
              <w:rPr>
                <w:rFonts w:cstheme="minorHAnsi"/>
                <w:b/>
                <w:bCs/>
                <w:u w:val="single"/>
              </w:rPr>
            </w:pPr>
            <w:sdt>
              <w:sdtPr>
                <w:rPr>
                  <w:rFonts w:cstheme="minorHAnsi"/>
                  <w:sz w:val="20"/>
                  <w:szCs w:val="20"/>
                </w:rPr>
                <w:id w:val="9125880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8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216B6B4" w14:textId="2A39299A" w:rsidR="00F932E0" w:rsidRDefault="0082530F" w:rsidP="00E01C0E">
            <w:pPr>
              <w:ind w:left="-65"/>
              <w:rPr>
                <w:rFonts w:cstheme="minorHAnsi"/>
                <w:b/>
                <w:bCs/>
                <w:u w:val="single"/>
              </w:rPr>
            </w:pPr>
            <w:sdt>
              <w:sdtPr>
                <w:rPr>
                  <w:rFonts w:cstheme="minorHAnsi"/>
                  <w:sz w:val="20"/>
                  <w:szCs w:val="20"/>
                </w:rPr>
                <w:id w:val="10555897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4884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7214739"/>
            <w:placeholder>
              <w:docPart w:val="8C8CA9429E974C789D09C3A3F004125D"/>
            </w:placeholder>
            <w:showingPlcHdr/>
          </w:sdtPr>
          <w:sdtEndPr/>
          <w:sdtContent>
            <w:tc>
              <w:tcPr>
                <w:tcW w:w="1158" w:type="dxa"/>
                <w:shd w:val="clear" w:color="auto" w:fill="F0F5FA"/>
                <w:vAlign w:val="center"/>
              </w:tcPr>
              <w:p w14:paraId="5C6BDD5F" w14:textId="14CF5BA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52251370"/>
            <w:placeholder>
              <w:docPart w:val="0D15F73C127A4C7BA20ACCA9ED6CE08C"/>
            </w:placeholder>
            <w:showingPlcHdr/>
          </w:sdtPr>
          <w:sdtEndPr/>
          <w:sdtContent>
            <w:tc>
              <w:tcPr>
                <w:tcW w:w="2394" w:type="dxa"/>
                <w:shd w:val="clear" w:color="auto" w:fill="F0F5FA"/>
                <w:vAlign w:val="center"/>
              </w:tcPr>
              <w:p w14:paraId="31187861" w14:textId="1E8CCAC0" w:rsidR="00F932E0" w:rsidRDefault="00F932E0" w:rsidP="00F932E0">
                <w:pPr>
                  <w:rPr>
                    <w:rFonts w:cstheme="minorHAnsi"/>
                    <w:b/>
                    <w:bCs/>
                    <w:u w:val="single"/>
                  </w:rPr>
                </w:pPr>
                <w:r>
                  <w:rPr>
                    <w:rStyle w:val="PlaceholderText"/>
                  </w:rPr>
                  <w:t>Total Reviewed</w:t>
                </w:r>
              </w:p>
            </w:tc>
          </w:sdtContent>
        </w:sdt>
      </w:tr>
      <w:tr w:rsidR="00FB1642" w14:paraId="3700ED7D" w14:textId="77777777" w:rsidTr="00E01C0E">
        <w:trPr>
          <w:cantSplit/>
        </w:trPr>
        <w:tc>
          <w:tcPr>
            <w:tcW w:w="19440" w:type="dxa"/>
            <w:gridSpan w:val="23"/>
            <w:shd w:val="clear" w:color="auto" w:fill="F0F5FA"/>
            <w:vAlign w:val="center"/>
          </w:tcPr>
          <w:p w14:paraId="5F6EC177" w14:textId="79B0F5C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956AAC6DA1C8461591ED487EBD0B5C91"/>
                </w:placeholder>
                <w:showingPlcHdr/>
              </w:sdtPr>
              <w:sdtEndPr/>
              <w:sdtContent>
                <w:r>
                  <w:rPr>
                    <w:rStyle w:val="PlaceholderText"/>
                  </w:rPr>
                  <w:t>Enter comments for any deficiencies noted and/or any records where this standard may not be applicable.</w:t>
                </w:r>
              </w:sdtContent>
            </w:sdt>
          </w:p>
        </w:tc>
      </w:tr>
      <w:tr w:rsidR="005F28A8" w14:paraId="00D85520" w14:textId="77777777" w:rsidTr="00E01C0E">
        <w:trPr>
          <w:cantSplit/>
        </w:trPr>
        <w:tc>
          <w:tcPr>
            <w:tcW w:w="4548" w:type="dxa"/>
            <w:shd w:val="clear" w:color="auto" w:fill="auto"/>
            <w:vAlign w:val="center"/>
          </w:tcPr>
          <w:p w14:paraId="51DA6E24" w14:textId="77777777" w:rsidR="00F932E0" w:rsidRPr="0045038E" w:rsidRDefault="00F932E0" w:rsidP="00F932E0">
            <w:pPr>
              <w:rPr>
                <w:sz w:val="12"/>
                <w:szCs w:val="12"/>
              </w:rPr>
            </w:pPr>
          </w:p>
          <w:p w14:paraId="305CC31F" w14:textId="1829CA9C" w:rsidR="00F932E0" w:rsidRPr="001911E8" w:rsidRDefault="0082530F" w:rsidP="00F932E0">
            <w:pPr>
              <w:rPr>
                <w:rFonts w:cstheme="minorHAnsi"/>
                <w:b/>
                <w:bCs/>
              </w:rPr>
            </w:pPr>
            <w:hyperlink w:anchor="Med8C1" w:tooltip="Click to See Full Standard" w:history="1">
              <w:r w:rsidR="00F932E0" w:rsidRPr="00270F95">
                <w:rPr>
                  <w:rStyle w:val="Hyperlink"/>
                  <w:rFonts w:cstheme="minorHAnsi"/>
                  <w:b/>
                  <w:bCs/>
                </w:rPr>
                <w:t>8-C-1</w:t>
              </w:r>
            </w:hyperlink>
            <w:r w:rsidR="00F932E0" w:rsidRPr="00534738">
              <w:t xml:space="preserve"> </w:t>
            </w:r>
            <w:r w:rsidR="00F932E0">
              <w:t xml:space="preserve">  </w:t>
            </w:r>
            <w:r w:rsidR="00F932E0" w:rsidRPr="00CC680C">
              <w:rPr>
                <w:i/>
                <w:iCs/>
              </w:rPr>
              <w:t>A, B, C-</w:t>
            </w:r>
            <w:bookmarkStart w:id="10" w:name="MedWorksheet4"/>
            <w:r w:rsidR="00F932E0" w:rsidRPr="00CC680C">
              <w:rPr>
                <w:i/>
                <w:iCs/>
              </w:rPr>
              <w:t>M, C</w:t>
            </w:r>
            <w:bookmarkEnd w:id="10"/>
          </w:p>
          <w:p w14:paraId="42F1D812" w14:textId="71B65C2B" w:rsidR="00F932E0" w:rsidRPr="00D731C6" w:rsidRDefault="00F932E0" w:rsidP="00F932E0">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7AD8BA85" w:rsidR="00F932E0" w:rsidRDefault="0082530F" w:rsidP="00E01C0E">
            <w:pPr>
              <w:ind w:left="-65"/>
              <w:rPr>
                <w:rFonts w:cstheme="minorHAnsi"/>
                <w:b/>
                <w:bCs/>
                <w:u w:val="single"/>
              </w:rPr>
            </w:pPr>
            <w:sdt>
              <w:sdtPr>
                <w:rPr>
                  <w:rFonts w:cstheme="minorHAnsi"/>
                  <w:sz w:val="20"/>
                  <w:szCs w:val="20"/>
                </w:rPr>
                <w:id w:val="-1147506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637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D2642E" w14:textId="1183271F" w:rsidR="00F932E0" w:rsidRDefault="0082530F" w:rsidP="00E01C0E">
            <w:pPr>
              <w:ind w:left="-65"/>
              <w:rPr>
                <w:rFonts w:cstheme="minorHAnsi"/>
                <w:b/>
                <w:bCs/>
                <w:u w:val="single"/>
              </w:rPr>
            </w:pPr>
            <w:sdt>
              <w:sdtPr>
                <w:rPr>
                  <w:rFonts w:cstheme="minorHAnsi"/>
                  <w:sz w:val="20"/>
                  <w:szCs w:val="20"/>
                </w:rPr>
                <w:id w:val="261818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852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59EEF6" w14:textId="33CE72DB" w:rsidR="00F932E0" w:rsidRDefault="0082530F" w:rsidP="00E01C0E">
            <w:pPr>
              <w:ind w:left="-65"/>
              <w:rPr>
                <w:rFonts w:cstheme="minorHAnsi"/>
                <w:b/>
                <w:bCs/>
                <w:u w:val="single"/>
              </w:rPr>
            </w:pPr>
            <w:sdt>
              <w:sdtPr>
                <w:rPr>
                  <w:rFonts w:cstheme="minorHAnsi"/>
                  <w:sz w:val="20"/>
                  <w:szCs w:val="20"/>
                </w:rPr>
                <w:id w:val="550658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81900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311A53" w14:textId="63B365A0" w:rsidR="00F932E0" w:rsidRDefault="0082530F" w:rsidP="00E01C0E">
            <w:pPr>
              <w:ind w:left="-65"/>
              <w:rPr>
                <w:rFonts w:cstheme="minorHAnsi"/>
                <w:b/>
                <w:bCs/>
                <w:u w:val="single"/>
              </w:rPr>
            </w:pPr>
            <w:sdt>
              <w:sdtPr>
                <w:rPr>
                  <w:rFonts w:cstheme="minorHAnsi"/>
                  <w:sz w:val="20"/>
                  <w:szCs w:val="20"/>
                </w:rPr>
                <w:id w:val="554903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131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8CBBC84" w14:textId="07DED4E6" w:rsidR="00F932E0" w:rsidRDefault="0082530F" w:rsidP="00E01C0E">
            <w:pPr>
              <w:ind w:left="-65"/>
              <w:rPr>
                <w:rFonts w:cstheme="minorHAnsi"/>
                <w:b/>
                <w:bCs/>
                <w:u w:val="single"/>
              </w:rPr>
            </w:pPr>
            <w:sdt>
              <w:sdtPr>
                <w:rPr>
                  <w:rFonts w:cstheme="minorHAnsi"/>
                  <w:sz w:val="20"/>
                  <w:szCs w:val="20"/>
                </w:rPr>
                <w:id w:val="-1739938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3995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0BF00B" w14:textId="5A32FEBF" w:rsidR="00F932E0" w:rsidRDefault="0082530F" w:rsidP="00E01C0E">
            <w:pPr>
              <w:ind w:left="-65"/>
              <w:rPr>
                <w:rFonts w:cstheme="minorHAnsi"/>
                <w:b/>
                <w:bCs/>
                <w:u w:val="single"/>
              </w:rPr>
            </w:pPr>
            <w:sdt>
              <w:sdtPr>
                <w:rPr>
                  <w:rFonts w:cstheme="minorHAnsi"/>
                  <w:sz w:val="20"/>
                  <w:szCs w:val="20"/>
                </w:rPr>
                <w:id w:val="234524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8590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04928A" w14:textId="1CC28DB1" w:rsidR="00F932E0" w:rsidRDefault="0082530F" w:rsidP="00E01C0E">
            <w:pPr>
              <w:ind w:left="-65"/>
              <w:rPr>
                <w:rFonts w:cstheme="minorHAnsi"/>
                <w:b/>
                <w:bCs/>
                <w:u w:val="single"/>
              </w:rPr>
            </w:pPr>
            <w:sdt>
              <w:sdtPr>
                <w:rPr>
                  <w:rFonts w:cstheme="minorHAnsi"/>
                  <w:sz w:val="20"/>
                  <w:szCs w:val="20"/>
                </w:rPr>
                <w:id w:val="-4086123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047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7688FB" w14:textId="34C58D73" w:rsidR="00F932E0" w:rsidRDefault="0082530F" w:rsidP="00E01C0E">
            <w:pPr>
              <w:ind w:left="-65"/>
              <w:rPr>
                <w:rFonts w:cstheme="minorHAnsi"/>
                <w:b/>
                <w:bCs/>
                <w:u w:val="single"/>
              </w:rPr>
            </w:pPr>
            <w:sdt>
              <w:sdtPr>
                <w:rPr>
                  <w:rFonts w:cstheme="minorHAnsi"/>
                  <w:sz w:val="20"/>
                  <w:szCs w:val="20"/>
                </w:rPr>
                <w:id w:val="-32196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32846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71DEA7" w14:textId="64E0F20A" w:rsidR="00F932E0" w:rsidRDefault="0082530F" w:rsidP="00E01C0E">
            <w:pPr>
              <w:ind w:left="-65"/>
              <w:rPr>
                <w:rFonts w:cstheme="minorHAnsi"/>
                <w:b/>
                <w:bCs/>
                <w:u w:val="single"/>
              </w:rPr>
            </w:pPr>
            <w:sdt>
              <w:sdtPr>
                <w:rPr>
                  <w:rFonts w:cstheme="minorHAnsi"/>
                  <w:sz w:val="20"/>
                  <w:szCs w:val="20"/>
                </w:rPr>
                <w:id w:val="919910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0663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F775B7F" w14:textId="661E0744" w:rsidR="00F932E0" w:rsidRDefault="0082530F" w:rsidP="00E01C0E">
            <w:pPr>
              <w:ind w:left="-65"/>
              <w:rPr>
                <w:rFonts w:cstheme="minorHAnsi"/>
                <w:b/>
                <w:bCs/>
                <w:u w:val="single"/>
              </w:rPr>
            </w:pPr>
            <w:sdt>
              <w:sdtPr>
                <w:rPr>
                  <w:rFonts w:cstheme="minorHAnsi"/>
                  <w:sz w:val="20"/>
                  <w:szCs w:val="20"/>
                </w:rPr>
                <w:id w:val="-73886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6315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E0521" w14:textId="70DA3A3C" w:rsidR="00F932E0" w:rsidRDefault="0082530F" w:rsidP="00E01C0E">
            <w:pPr>
              <w:ind w:left="-65"/>
              <w:rPr>
                <w:rFonts w:cstheme="minorHAnsi"/>
                <w:b/>
                <w:bCs/>
                <w:u w:val="single"/>
              </w:rPr>
            </w:pPr>
            <w:sdt>
              <w:sdtPr>
                <w:rPr>
                  <w:rFonts w:cstheme="minorHAnsi"/>
                  <w:sz w:val="20"/>
                  <w:szCs w:val="20"/>
                </w:rPr>
                <w:id w:val="-1657836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72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17B5B4" w14:textId="2F9213AB" w:rsidR="00F932E0" w:rsidRDefault="0082530F" w:rsidP="00E01C0E">
            <w:pPr>
              <w:ind w:left="-65"/>
              <w:rPr>
                <w:rFonts w:cstheme="minorHAnsi"/>
                <w:b/>
                <w:bCs/>
                <w:u w:val="single"/>
              </w:rPr>
            </w:pPr>
            <w:sdt>
              <w:sdtPr>
                <w:rPr>
                  <w:rFonts w:cstheme="minorHAnsi"/>
                  <w:sz w:val="20"/>
                  <w:szCs w:val="20"/>
                </w:rPr>
                <w:id w:val="-968205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8712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A297C0" w14:textId="0AC2E719" w:rsidR="00F932E0" w:rsidRDefault="0082530F" w:rsidP="00E01C0E">
            <w:pPr>
              <w:ind w:left="-65"/>
              <w:rPr>
                <w:rFonts w:cstheme="minorHAnsi"/>
                <w:b/>
                <w:bCs/>
                <w:u w:val="single"/>
              </w:rPr>
            </w:pPr>
            <w:sdt>
              <w:sdtPr>
                <w:rPr>
                  <w:rFonts w:cstheme="minorHAnsi"/>
                  <w:sz w:val="20"/>
                  <w:szCs w:val="20"/>
                </w:rPr>
                <w:id w:val="-144352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336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A48708" w14:textId="116C0AB2" w:rsidR="00F932E0" w:rsidRDefault="0082530F" w:rsidP="00E01C0E">
            <w:pPr>
              <w:ind w:left="-65"/>
              <w:rPr>
                <w:rFonts w:cstheme="minorHAnsi"/>
                <w:b/>
                <w:bCs/>
                <w:u w:val="single"/>
              </w:rPr>
            </w:pPr>
            <w:sdt>
              <w:sdtPr>
                <w:rPr>
                  <w:rFonts w:cstheme="minorHAnsi"/>
                  <w:sz w:val="20"/>
                  <w:szCs w:val="20"/>
                </w:rPr>
                <w:id w:val="-758830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791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EDCEF22" w14:textId="362C83E4" w:rsidR="00F932E0" w:rsidRDefault="0082530F" w:rsidP="00E01C0E">
            <w:pPr>
              <w:ind w:left="-65"/>
              <w:rPr>
                <w:rFonts w:cstheme="minorHAnsi"/>
                <w:b/>
                <w:bCs/>
                <w:u w:val="single"/>
              </w:rPr>
            </w:pPr>
            <w:sdt>
              <w:sdtPr>
                <w:rPr>
                  <w:rFonts w:cstheme="minorHAnsi"/>
                  <w:sz w:val="20"/>
                  <w:szCs w:val="20"/>
                </w:rPr>
                <w:id w:val="430397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34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ED228" w14:textId="17DBC80A" w:rsidR="00F932E0" w:rsidRDefault="0082530F" w:rsidP="00E01C0E">
            <w:pPr>
              <w:ind w:left="-65"/>
              <w:rPr>
                <w:rFonts w:cstheme="minorHAnsi"/>
                <w:b/>
                <w:bCs/>
                <w:u w:val="single"/>
              </w:rPr>
            </w:pPr>
            <w:sdt>
              <w:sdtPr>
                <w:rPr>
                  <w:rFonts w:cstheme="minorHAnsi"/>
                  <w:sz w:val="20"/>
                  <w:szCs w:val="20"/>
                </w:rPr>
                <w:id w:val="4707970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2512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61041A" w14:textId="41095296" w:rsidR="00F932E0" w:rsidRDefault="0082530F" w:rsidP="00E01C0E">
            <w:pPr>
              <w:ind w:left="-65"/>
              <w:rPr>
                <w:rFonts w:cstheme="minorHAnsi"/>
                <w:b/>
                <w:bCs/>
                <w:u w:val="single"/>
              </w:rPr>
            </w:pPr>
            <w:sdt>
              <w:sdtPr>
                <w:rPr>
                  <w:rFonts w:cstheme="minorHAnsi"/>
                  <w:sz w:val="20"/>
                  <w:szCs w:val="20"/>
                </w:rPr>
                <w:id w:val="152336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545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E71C6E" w14:textId="53F5038D" w:rsidR="00F932E0" w:rsidRDefault="0082530F" w:rsidP="00E01C0E">
            <w:pPr>
              <w:ind w:left="-65"/>
              <w:rPr>
                <w:rFonts w:cstheme="minorHAnsi"/>
                <w:b/>
                <w:bCs/>
                <w:u w:val="single"/>
              </w:rPr>
            </w:pPr>
            <w:sdt>
              <w:sdtPr>
                <w:rPr>
                  <w:rFonts w:cstheme="minorHAnsi"/>
                  <w:sz w:val="20"/>
                  <w:szCs w:val="20"/>
                </w:rPr>
                <w:id w:val="-205823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9067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3A90A3" w14:textId="0FD4E3BE" w:rsidR="00F932E0" w:rsidRDefault="0082530F" w:rsidP="00E01C0E">
            <w:pPr>
              <w:ind w:left="-65"/>
              <w:rPr>
                <w:rFonts w:cstheme="minorHAnsi"/>
                <w:b/>
                <w:bCs/>
                <w:u w:val="single"/>
              </w:rPr>
            </w:pPr>
            <w:sdt>
              <w:sdtPr>
                <w:rPr>
                  <w:rFonts w:cstheme="minorHAnsi"/>
                  <w:sz w:val="20"/>
                  <w:szCs w:val="20"/>
                </w:rPr>
                <w:id w:val="-1376451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260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7CB8D8A" w14:textId="0DF8248D" w:rsidR="00F932E0" w:rsidRDefault="0082530F" w:rsidP="00E01C0E">
            <w:pPr>
              <w:ind w:left="-65"/>
              <w:rPr>
                <w:rFonts w:cstheme="minorHAnsi"/>
                <w:b/>
                <w:bCs/>
                <w:u w:val="single"/>
              </w:rPr>
            </w:pPr>
            <w:sdt>
              <w:sdtPr>
                <w:rPr>
                  <w:rFonts w:cstheme="minorHAnsi"/>
                  <w:sz w:val="20"/>
                  <w:szCs w:val="20"/>
                </w:rPr>
                <w:id w:val="734671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5044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832669810"/>
            <w:placeholder>
              <w:docPart w:val="7553C999C84E452B822D04EF947555FD"/>
            </w:placeholder>
            <w:showingPlcHdr/>
          </w:sdtPr>
          <w:sdtEndPr/>
          <w:sdtContent>
            <w:tc>
              <w:tcPr>
                <w:tcW w:w="1158" w:type="dxa"/>
                <w:shd w:val="clear" w:color="auto" w:fill="auto"/>
                <w:vAlign w:val="center"/>
              </w:tcPr>
              <w:p w14:paraId="1701B62F" w14:textId="30A4CCE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6437192"/>
            <w:placeholder>
              <w:docPart w:val="6A80F63B7BB940E18B125347890F2858"/>
            </w:placeholder>
            <w:showingPlcHdr/>
          </w:sdtPr>
          <w:sdtEndPr/>
          <w:sdtContent>
            <w:tc>
              <w:tcPr>
                <w:tcW w:w="2394" w:type="dxa"/>
                <w:shd w:val="clear" w:color="auto" w:fill="auto"/>
                <w:vAlign w:val="center"/>
              </w:tcPr>
              <w:p w14:paraId="37B6F4C1" w14:textId="7CB5FD23" w:rsidR="00F932E0" w:rsidRDefault="00F932E0" w:rsidP="00F932E0">
                <w:pPr>
                  <w:rPr>
                    <w:rFonts w:cstheme="minorHAnsi"/>
                    <w:b/>
                    <w:bCs/>
                    <w:u w:val="single"/>
                  </w:rPr>
                </w:pPr>
                <w:r>
                  <w:rPr>
                    <w:rStyle w:val="PlaceholderText"/>
                  </w:rPr>
                  <w:t>Total Reviewed</w:t>
                </w:r>
              </w:p>
            </w:tc>
          </w:sdtContent>
        </w:sdt>
      </w:tr>
      <w:tr w:rsidR="00FB1642" w14:paraId="6C9D9EAA" w14:textId="77777777" w:rsidTr="00E01C0E">
        <w:trPr>
          <w:cantSplit/>
        </w:trPr>
        <w:tc>
          <w:tcPr>
            <w:tcW w:w="19440" w:type="dxa"/>
            <w:gridSpan w:val="23"/>
            <w:shd w:val="clear" w:color="auto" w:fill="auto"/>
            <w:vAlign w:val="center"/>
          </w:tcPr>
          <w:p w14:paraId="5653EC50" w14:textId="012E6B4A"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F18E90BDEBE946B9B3D58F14CF4058B0"/>
                </w:placeholder>
                <w:showingPlcHdr/>
              </w:sdtPr>
              <w:sdtEndPr/>
              <w:sdtContent>
                <w:r>
                  <w:rPr>
                    <w:rStyle w:val="PlaceholderText"/>
                  </w:rPr>
                  <w:t>Enter comments for any deficiencies noted and/or any records where this standard may not be applicable.</w:t>
                </w:r>
              </w:sdtContent>
            </w:sdt>
          </w:p>
        </w:tc>
      </w:tr>
      <w:tr w:rsidR="00A3405D" w14:paraId="2BDC47FE" w14:textId="77777777" w:rsidTr="00E01C0E">
        <w:trPr>
          <w:cantSplit/>
        </w:trPr>
        <w:tc>
          <w:tcPr>
            <w:tcW w:w="4548" w:type="dxa"/>
            <w:shd w:val="clear" w:color="auto" w:fill="F0F5FA"/>
            <w:vAlign w:val="center"/>
          </w:tcPr>
          <w:p w14:paraId="404206F7" w14:textId="77777777" w:rsidR="00F932E0" w:rsidRPr="0045038E" w:rsidRDefault="00F932E0" w:rsidP="00F932E0">
            <w:pPr>
              <w:rPr>
                <w:sz w:val="12"/>
                <w:szCs w:val="12"/>
              </w:rPr>
            </w:pPr>
          </w:p>
          <w:p w14:paraId="34A8A6ED" w14:textId="77777777" w:rsidR="00F932E0" w:rsidRPr="001911E8" w:rsidRDefault="0082530F" w:rsidP="00F932E0">
            <w:pPr>
              <w:rPr>
                <w:rFonts w:cstheme="minorHAnsi"/>
                <w:b/>
                <w:bCs/>
              </w:rPr>
            </w:pPr>
            <w:hyperlink w:anchor="Med8C2" w:tooltip="Click to See Full Standard" w:history="1">
              <w:r w:rsidR="00F932E0" w:rsidRPr="00270F95">
                <w:rPr>
                  <w:rStyle w:val="Hyperlink"/>
                  <w:rFonts w:cstheme="minorHAnsi"/>
                  <w:b/>
                  <w:bCs/>
                </w:rPr>
                <w:t>8-C-2</w:t>
              </w:r>
            </w:hyperlink>
            <w:r w:rsidR="00F932E0">
              <w:rPr>
                <w:i/>
                <w:iCs/>
              </w:rPr>
              <w:t xml:space="preserve">   </w:t>
            </w:r>
            <w:r w:rsidR="00F932E0" w:rsidRPr="00CC680C">
              <w:rPr>
                <w:i/>
                <w:iCs/>
              </w:rPr>
              <w:t>A, B, C-M, C</w:t>
            </w:r>
          </w:p>
          <w:p w14:paraId="75DCC548" w14:textId="4518A199" w:rsidR="00F932E0" w:rsidRPr="00D731C6" w:rsidRDefault="00F932E0" w:rsidP="00F932E0">
            <w:pPr>
              <w:rPr>
                <w:rFonts w:cstheme="minorHAnsi"/>
              </w:rPr>
            </w:pPr>
            <w:r w:rsidRPr="00D448F3">
              <w:rPr>
                <w:rFonts w:cstheme="minorHAnsi"/>
              </w:rPr>
              <w:t>Informed Conse</w:t>
            </w:r>
            <w:bookmarkStart w:id="11" w:name="MedWorksheet5"/>
            <w:bookmarkEnd w:id="11"/>
            <w:r w:rsidRPr="00D448F3">
              <w:rPr>
                <w:rFonts w:cstheme="minorHAnsi"/>
              </w:rPr>
              <w:t>nt includes expectations, alternatives, risks, and complications are discussed with the patient</w:t>
            </w:r>
            <w:r>
              <w:rPr>
                <w:rFonts w:cstheme="minorHAnsi"/>
              </w:rPr>
              <w:t>.</w:t>
            </w:r>
          </w:p>
        </w:tc>
        <w:tc>
          <w:tcPr>
            <w:tcW w:w="564" w:type="dxa"/>
            <w:shd w:val="clear" w:color="auto" w:fill="F0F5FA"/>
            <w:vAlign w:val="center"/>
          </w:tcPr>
          <w:p w14:paraId="31896028" w14:textId="38554A92" w:rsidR="00F932E0" w:rsidRDefault="0082530F" w:rsidP="00E01C0E">
            <w:pPr>
              <w:ind w:left="-65"/>
              <w:rPr>
                <w:rFonts w:cstheme="minorHAnsi"/>
                <w:b/>
                <w:bCs/>
                <w:u w:val="single"/>
              </w:rPr>
            </w:pPr>
            <w:sdt>
              <w:sdtPr>
                <w:rPr>
                  <w:rFonts w:cstheme="minorHAnsi"/>
                  <w:sz w:val="20"/>
                  <w:szCs w:val="20"/>
                </w:rPr>
                <w:id w:val="-1589608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4673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3AA1E3" w14:textId="07B92D23" w:rsidR="00F932E0" w:rsidRDefault="0082530F" w:rsidP="00E01C0E">
            <w:pPr>
              <w:ind w:left="-65"/>
              <w:rPr>
                <w:rFonts w:cstheme="minorHAnsi"/>
                <w:b/>
                <w:bCs/>
                <w:u w:val="single"/>
              </w:rPr>
            </w:pPr>
            <w:sdt>
              <w:sdtPr>
                <w:rPr>
                  <w:rFonts w:cstheme="minorHAnsi"/>
                  <w:sz w:val="20"/>
                  <w:szCs w:val="20"/>
                </w:rPr>
                <w:id w:val="785785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391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18CFC" w14:textId="74C920F8" w:rsidR="00F932E0" w:rsidRDefault="0082530F" w:rsidP="00E01C0E">
            <w:pPr>
              <w:ind w:left="-65"/>
              <w:rPr>
                <w:rFonts w:cstheme="minorHAnsi"/>
                <w:b/>
                <w:bCs/>
                <w:u w:val="single"/>
              </w:rPr>
            </w:pPr>
            <w:sdt>
              <w:sdtPr>
                <w:rPr>
                  <w:rFonts w:cstheme="minorHAnsi"/>
                  <w:sz w:val="20"/>
                  <w:szCs w:val="20"/>
                </w:rPr>
                <w:id w:val="-625938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587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A5B69" w14:textId="7BB32764" w:rsidR="00F932E0" w:rsidRDefault="0082530F" w:rsidP="00E01C0E">
            <w:pPr>
              <w:ind w:left="-65"/>
              <w:rPr>
                <w:rFonts w:cstheme="minorHAnsi"/>
                <w:b/>
                <w:bCs/>
                <w:u w:val="single"/>
              </w:rPr>
            </w:pPr>
            <w:sdt>
              <w:sdtPr>
                <w:rPr>
                  <w:rFonts w:cstheme="minorHAnsi"/>
                  <w:sz w:val="20"/>
                  <w:szCs w:val="20"/>
                </w:rPr>
                <w:id w:val="-1779013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04683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41D05E" w14:textId="153A1FFC" w:rsidR="00F932E0" w:rsidRDefault="0082530F" w:rsidP="00E01C0E">
            <w:pPr>
              <w:ind w:left="-65"/>
              <w:rPr>
                <w:rFonts w:cstheme="minorHAnsi"/>
                <w:b/>
                <w:bCs/>
                <w:u w:val="single"/>
              </w:rPr>
            </w:pPr>
            <w:sdt>
              <w:sdtPr>
                <w:rPr>
                  <w:rFonts w:cstheme="minorHAnsi"/>
                  <w:sz w:val="20"/>
                  <w:szCs w:val="20"/>
                </w:rPr>
                <w:id w:val="10731684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66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E37E7E" w14:textId="30CE501E" w:rsidR="00F932E0" w:rsidRDefault="0082530F" w:rsidP="00E01C0E">
            <w:pPr>
              <w:ind w:left="-65"/>
              <w:rPr>
                <w:rFonts w:cstheme="minorHAnsi"/>
                <w:b/>
                <w:bCs/>
                <w:u w:val="single"/>
              </w:rPr>
            </w:pPr>
            <w:sdt>
              <w:sdtPr>
                <w:rPr>
                  <w:rFonts w:cstheme="minorHAnsi"/>
                  <w:sz w:val="20"/>
                  <w:szCs w:val="20"/>
                </w:rPr>
                <w:id w:val="-684822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559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78612A" w14:textId="5459C5F0" w:rsidR="00F932E0" w:rsidRDefault="0082530F" w:rsidP="00E01C0E">
            <w:pPr>
              <w:ind w:left="-65"/>
              <w:rPr>
                <w:rFonts w:cstheme="minorHAnsi"/>
                <w:b/>
                <w:bCs/>
                <w:u w:val="single"/>
              </w:rPr>
            </w:pPr>
            <w:sdt>
              <w:sdtPr>
                <w:rPr>
                  <w:rFonts w:cstheme="minorHAnsi"/>
                  <w:sz w:val="20"/>
                  <w:szCs w:val="20"/>
                </w:rPr>
                <w:id w:val="1469397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1901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348DB4" w14:textId="3837E725" w:rsidR="00F932E0" w:rsidRDefault="0082530F" w:rsidP="00E01C0E">
            <w:pPr>
              <w:ind w:left="-65"/>
              <w:rPr>
                <w:rFonts w:cstheme="minorHAnsi"/>
                <w:b/>
                <w:bCs/>
                <w:u w:val="single"/>
              </w:rPr>
            </w:pPr>
            <w:sdt>
              <w:sdtPr>
                <w:rPr>
                  <w:rFonts w:cstheme="minorHAnsi"/>
                  <w:sz w:val="20"/>
                  <w:szCs w:val="20"/>
                </w:rPr>
                <w:id w:val="11036904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595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2D1F8F" w14:textId="6D19F880" w:rsidR="00F932E0" w:rsidRDefault="0082530F" w:rsidP="00E01C0E">
            <w:pPr>
              <w:ind w:left="-65"/>
              <w:rPr>
                <w:rFonts w:cstheme="minorHAnsi"/>
                <w:b/>
                <w:bCs/>
                <w:u w:val="single"/>
              </w:rPr>
            </w:pPr>
            <w:sdt>
              <w:sdtPr>
                <w:rPr>
                  <w:rFonts w:cstheme="minorHAnsi"/>
                  <w:sz w:val="20"/>
                  <w:szCs w:val="20"/>
                </w:rPr>
                <w:id w:val="302430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95905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D20A3BD" w14:textId="175F5937" w:rsidR="00F932E0" w:rsidRDefault="0082530F" w:rsidP="00E01C0E">
            <w:pPr>
              <w:ind w:left="-65"/>
              <w:rPr>
                <w:rFonts w:cstheme="minorHAnsi"/>
                <w:b/>
                <w:bCs/>
                <w:u w:val="single"/>
              </w:rPr>
            </w:pPr>
            <w:sdt>
              <w:sdtPr>
                <w:rPr>
                  <w:rFonts w:cstheme="minorHAnsi"/>
                  <w:sz w:val="20"/>
                  <w:szCs w:val="20"/>
                </w:rPr>
                <w:id w:val="128839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6129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66DFE" w14:textId="31FAF4B9" w:rsidR="00F932E0" w:rsidRDefault="0082530F" w:rsidP="00E01C0E">
            <w:pPr>
              <w:ind w:left="-65"/>
              <w:rPr>
                <w:rFonts w:cstheme="minorHAnsi"/>
                <w:b/>
                <w:bCs/>
                <w:u w:val="single"/>
              </w:rPr>
            </w:pPr>
            <w:sdt>
              <w:sdtPr>
                <w:rPr>
                  <w:rFonts w:cstheme="minorHAnsi"/>
                  <w:sz w:val="20"/>
                  <w:szCs w:val="20"/>
                </w:rPr>
                <w:id w:val="2076699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335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266523" w14:textId="0B64A038" w:rsidR="00F932E0" w:rsidRDefault="0082530F" w:rsidP="00E01C0E">
            <w:pPr>
              <w:ind w:left="-65"/>
              <w:rPr>
                <w:rFonts w:cstheme="minorHAnsi"/>
                <w:b/>
                <w:bCs/>
                <w:u w:val="single"/>
              </w:rPr>
            </w:pPr>
            <w:sdt>
              <w:sdtPr>
                <w:rPr>
                  <w:rFonts w:cstheme="minorHAnsi"/>
                  <w:sz w:val="20"/>
                  <w:szCs w:val="20"/>
                </w:rPr>
                <w:id w:val="-473763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64566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02F4F1" w14:textId="3277C166" w:rsidR="00F932E0" w:rsidRDefault="0082530F" w:rsidP="00E01C0E">
            <w:pPr>
              <w:ind w:left="-65"/>
              <w:rPr>
                <w:rFonts w:cstheme="minorHAnsi"/>
                <w:b/>
                <w:bCs/>
                <w:u w:val="single"/>
              </w:rPr>
            </w:pPr>
            <w:sdt>
              <w:sdtPr>
                <w:rPr>
                  <w:rFonts w:cstheme="minorHAnsi"/>
                  <w:sz w:val="20"/>
                  <w:szCs w:val="20"/>
                </w:rPr>
                <w:id w:val="-1556998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694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7B7388" w14:textId="26C98A77" w:rsidR="00F932E0" w:rsidRDefault="0082530F" w:rsidP="00E01C0E">
            <w:pPr>
              <w:ind w:left="-65"/>
              <w:rPr>
                <w:rFonts w:cstheme="minorHAnsi"/>
                <w:b/>
                <w:bCs/>
                <w:u w:val="single"/>
              </w:rPr>
            </w:pPr>
            <w:sdt>
              <w:sdtPr>
                <w:rPr>
                  <w:rFonts w:cstheme="minorHAnsi"/>
                  <w:sz w:val="20"/>
                  <w:szCs w:val="20"/>
                </w:rPr>
                <w:id w:val="-1624991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63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0BE1CE" w14:textId="34CAB9B1" w:rsidR="00F932E0" w:rsidRDefault="0082530F" w:rsidP="00E01C0E">
            <w:pPr>
              <w:ind w:left="-65"/>
              <w:rPr>
                <w:rFonts w:cstheme="minorHAnsi"/>
                <w:b/>
                <w:bCs/>
                <w:u w:val="single"/>
              </w:rPr>
            </w:pPr>
            <w:sdt>
              <w:sdtPr>
                <w:rPr>
                  <w:rFonts w:cstheme="minorHAnsi"/>
                  <w:sz w:val="20"/>
                  <w:szCs w:val="20"/>
                </w:rPr>
                <w:id w:val="905958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526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E2548E" w14:textId="7324517C" w:rsidR="00F932E0" w:rsidRDefault="0082530F" w:rsidP="00E01C0E">
            <w:pPr>
              <w:ind w:left="-65"/>
              <w:rPr>
                <w:rFonts w:cstheme="minorHAnsi"/>
                <w:b/>
                <w:bCs/>
                <w:u w:val="single"/>
              </w:rPr>
            </w:pPr>
            <w:sdt>
              <w:sdtPr>
                <w:rPr>
                  <w:rFonts w:cstheme="minorHAnsi"/>
                  <w:sz w:val="20"/>
                  <w:szCs w:val="20"/>
                </w:rPr>
                <w:id w:val="1239670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069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D2B8AF" w14:textId="4857ED1A" w:rsidR="00F932E0" w:rsidRDefault="0082530F" w:rsidP="00E01C0E">
            <w:pPr>
              <w:ind w:left="-65"/>
              <w:rPr>
                <w:rFonts w:cstheme="minorHAnsi"/>
                <w:b/>
                <w:bCs/>
                <w:u w:val="single"/>
              </w:rPr>
            </w:pPr>
            <w:sdt>
              <w:sdtPr>
                <w:rPr>
                  <w:rFonts w:cstheme="minorHAnsi"/>
                  <w:sz w:val="20"/>
                  <w:szCs w:val="20"/>
                </w:rPr>
                <w:id w:val="45522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2063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03D708" w14:textId="780D48BB" w:rsidR="00F932E0" w:rsidRDefault="0082530F" w:rsidP="00E01C0E">
            <w:pPr>
              <w:ind w:left="-65"/>
              <w:rPr>
                <w:rFonts w:cstheme="minorHAnsi"/>
                <w:b/>
                <w:bCs/>
                <w:u w:val="single"/>
              </w:rPr>
            </w:pPr>
            <w:sdt>
              <w:sdtPr>
                <w:rPr>
                  <w:rFonts w:cstheme="minorHAnsi"/>
                  <w:sz w:val="20"/>
                  <w:szCs w:val="20"/>
                </w:rPr>
                <w:id w:val="988976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201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5D365B" w14:textId="5581A858" w:rsidR="00F932E0" w:rsidRDefault="0082530F" w:rsidP="00E01C0E">
            <w:pPr>
              <w:ind w:left="-65"/>
              <w:rPr>
                <w:rFonts w:cstheme="minorHAnsi"/>
                <w:b/>
                <w:bCs/>
                <w:u w:val="single"/>
              </w:rPr>
            </w:pPr>
            <w:sdt>
              <w:sdtPr>
                <w:rPr>
                  <w:rFonts w:cstheme="minorHAnsi"/>
                  <w:sz w:val="20"/>
                  <w:szCs w:val="20"/>
                </w:rPr>
                <w:id w:val="7897132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2111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CFB22FD" w14:textId="069ACF0E" w:rsidR="00F932E0" w:rsidRDefault="0082530F" w:rsidP="00E01C0E">
            <w:pPr>
              <w:ind w:left="-65"/>
              <w:rPr>
                <w:rFonts w:cstheme="minorHAnsi"/>
                <w:b/>
                <w:bCs/>
                <w:u w:val="single"/>
              </w:rPr>
            </w:pPr>
            <w:sdt>
              <w:sdtPr>
                <w:rPr>
                  <w:rFonts w:cstheme="minorHAnsi"/>
                  <w:sz w:val="20"/>
                  <w:szCs w:val="20"/>
                </w:rPr>
                <w:id w:val="1839502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17657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5086608"/>
            <w:placeholder>
              <w:docPart w:val="442A06A591F2467A9DC822B5C519B497"/>
            </w:placeholder>
            <w:showingPlcHdr/>
          </w:sdtPr>
          <w:sdtEndPr/>
          <w:sdtContent>
            <w:tc>
              <w:tcPr>
                <w:tcW w:w="1158" w:type="dxa"/>
                <w:shd w:val="clear" w:color="auto" w:fill="F0F5FA"/>
                <w:vAlign w:val="center"/>
              </w:tcPr>
              <w:p w14:paraId="297A2D43" w14:textId="0636676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0377153"/>
            <w:placeholder>
              <w:docPart w:val="267B3B4A173249A5B95FDCF984C84ED1"/>
            </w:placeholder>
            <w:showingPlcHdr/>
          </w:sdtPr>
          <w:sdtEndPr/>
          <w:sdtContent>
            <w:tc>
              <w:tcPr>
                <w:tcW w:w="2394" w:type="dxa"/>
                <w:shd w:val="clear" w:color="auto" w:fill="F0F5FA"/>
                <w:vAlign w:val="center"/>
              </w:tcPr>
              <w:p w14:paraId="4F2725A7" w14:textId="53C4C089" w:rsidR="00F932E0" w:rsidRDefault="00F932E0" w:rsidP="00F932E0">
                <w:pPr>
                  <w:rPr>
                    <w:rFonts w:cstheme="minorHAnsi"/>
                    <w:b/>
                    <w:bCs/>
                    <w:u w:val="single"/>
                  </w:rPr>
                </w:pPr>
                <w:r>
                  <w:rPr>
                    <w:rStyle w:val="PlaceholderText"/>
                  </w:rPr>
                  <w:t>Total Reviewed</w:t>
                </w:r>
              </w:p>
            </w:tc>
          </w:sdtContent>
        </w:sdt>
      </w:tr>
      <w:tr w:rsidR="00FB1642" w14:paraId="0A5D17E0" w14:textId="77777777" w:rsidTr="00E01C0E">
        <w:trPr>
          <w:cantSplit/>
        </w:trPr>
        <w:tc>
          <w:tcPr>
            <w:tcW w:w="19440" w:type="dxa"/>
            <w:gridSpan w:val="23"/>
            <w:shd w:val="clear" w:color="auto" w:fill="F0F5FA"/>
            <w:vAlign w:val="center"/>
          </w:tcPr>
          <w:p w14:paraId="743AAF1E" w14:textId="6C51F43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18CCC771A7E74AD7A493DC5D7EE8234A"/>
                </w:placeholder>
                <w:showingPlcHdr/>
              </w:sdtPr>
              <w:sdtEndPr/>
              <w:sdtContent>
                <w:r>
                  <w:rPr>
                    <w:rStyle w:val="PlaceholderText"/>
                  </w:rPr>
                  <w:t>Enter comments for any deficiencies noted and/or any records where this standard may not be applicable.</w:t>
                </w:r>
              </w:sdtContent>
            </w:sdt>
          </w:p>
        </w:tc>
      </w:tr>
      <w:tr w:rsidR="005F28A8" w14:paraId="6BC16D1E" w14:textId="77777777" w:rsidTr="00E01C0E">
        <w:trPr>
          <w:cantSplit/>
        </w:trPr>
        <w:tc>
          <w:tcPr>
            <w:tcW w:w="4548" w:type="dxa"/>
            <w:shd w:val="clear" w:color="auto" w:fill="auto"/>
            <w:vAlign w:val="center"/>
          </w:tcPr>
          <w:p w14:paraId="0EF995B9" w14:textId="77777777" w:rsidR="00F932E0" w:rsidRPr="0045038E" w:rsidRDefault="00F932E0" w:rsidP="00F932E0">
            <w:pPr>
              <w:rPr>
                <w:sz w:val="12"/>
                <w:szCs w:val="12"/>
              </w:rPr>
            </w:pPr>
          </w:p>
          <w:p w14:paraId="139220B5" w14:textId="77777777" w:rsidR="00F932E0" w:rsidRPr="001911E8" w:rsidRDefault="0082530F" w:rsidP="00F932E0">
            <w:pPr>
              <w:rPr>
                <w:rFonts w:cstheme="minorHAnsi"/>
                <w:b/>
                <w:bCs/>
              </w:rPr>
            </w:pPr>
            <w:hyperlink w:anchor="Med8C3" w:tooltip="Click to See Full Standard" w:history="1">
              <w:r w:rsidR="00F932E0" w:rsidRPr="00270F95">
                <w:rPr>
                  <w:rStyle w:val="Hyperlink"/>
                  <w:rFonts w:cstheme="minorHAnsi"/>
                  <w:b/>
                  <w:bCs/>
                </w:rPr>
                <w:t>8-C-3</w:t>
              </w:r>
            </w:hyperlink>
            <w:r w:rsidR="00F932E0" w:rsidRPr="00534738">
              <w:t xml:space="preserve"> </w:t>
            </w:r>
            <w:r w:rsidR="00F932E0">
              <w:t xml:space="preserve">  </w:t>
            </w:r>
            <w:r w:rsidR="00F932E0" w:rsidRPr="00CC680C">
              <w:rPr>
                <w:i/>
                <w:iCs/>
              </w:rPr>
              <w:t>A, B, C-M, C</w:t>
            </w:r>
          </w:p>
          <w:p w14:paraId="17FF8B01" w14:textId="67FD8642" w:rsidR="00F932E0" w:rsidRPr="00D731C6" w:rsidRDefault="00F932E0" w:rsidP="00F932E0">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auto"/>
            <w:vAlign w:val="center"/>
          </w:tcPr>
          <w:p w14:paraId="418469C6" w14:textId="62B7BB80" w:rsidR="00F932E0" w:rsidRDefault="0082530F" w:rsidP="00E01C0E">
            <w:pPr>
              <w:ind w:left="-65"/>
              <w:rPr>
                <w:rFonts w:cstheme="minorHAnsi"/>
                <w:b/>
                <w:bCs/>
                <w:u w:val="single"/>
              </w:rPr>
            </w:pPr>
            <w:sdt>
              <w:sdtPr>
                <w:rPr>
                  <w:rFonts w:cstheme="minorHAnsi"/>
                  <w:sz w:val="20"/>
                  <w:szCs w:val="20"/>
                </w:rPr>
                <w:id w:val="1937254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7469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DAA48E" w14:textId="646888D3" w:rsidR="00F932E0" w:rsidRDefault="0082530F" w:rsidP="00E01C0E">
            <w:pPr>
              <w:ind w:left="-65"/>
              <w:rPr>
                <w:rFonts w:cstheme="minorHAnsi"/>
                <w:b/>
                <w:bCs/>
                <w:u w:val="single"/>
              </w:rPr>
            </w:pPr>
            <w:sdt>
              <w:sdtPr>
                <w:rPr>
                  <w:rFonts w:cstheme="minorHAnsi"/>
                  <w:sz w:val="20"/>
                  <w:szCs w:val="20"/>
                </w:rPr>
                <w:id w:val="8378089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833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E783F9" w14:textId="13439D64" w:rsidR="00F932E0" w:rsidRDefault="0082530F" w:rsidP="00E01C0E">
            <w:pPr>
              <w:ind w:left="-65"/>
              <w:rPr>
                <w:rFonts w:cstheme="minorHAnsi"/>
                <w:b/>
                <w:bCs/>
                <w:u w:val="single"/>
              </w:rPr>
            </w:pPr>
            <w:sdt>
              <w:sdtPr>
                <w:rPr>
                  <w:rFonts w:cstheme="minorHAnsi"/>
                  <w:sz w:val="20"/>
                  <w:szCs w:val="20"/>
                </w:rPr>
                <w:id w:val="783778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32332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BEBDA0" w14:textId="3EB202D1" w:rsidR="00F932E0" w:rsidRDefault="0082530F" w:rsidP="00E01C0E">
            <w:pPr>
              <w:ind w:left="-65"/>
              <w:rPr>
                <w:rFonts w:cstheme="minorHAnsi"/>
                <w:b/>
                <w:bCs/>
                <w:u w:val="single"/>
              </w:rPr>
            </w:pPr>
            <w:sdt>
              <w:sdtPr>
                <w:rPr>
                  <w:rFonts w:cstheme="minorHAnsi"/>
                  <w:sz w:val="20"/>
                  <w:szCs w:val="20"/>
                </w:rPr>
                <w:id w:val="82880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4122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57D789E" w14:textId="2D56908C" w:rsidR="00F932E0" w:rsidRDefault="0082530F" w:rsidP="00E01C0E">
            <w:pPr>
              <w:ind w:left="-65"/>
              <w:rPr>
                <w:rFonts w:cstheme="minorHAnsi"/>
                <w:b/>
                <w:bCs/>
                <w:u w:val="single"/>
              </w:rPr>
            </w:pPr>
            <w:sdt>
              <w:sdtPr>
                <w:rPr>
                  <w:rFonts w:cstheme="minorHAnsi"/>
                  <w:sz w:val="20"/>
                  <w:szCs w:val="20"/>
                </w:rPr>
                <w:id w:val="21364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9294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928E8" w14:textId="6ADAD399" w:rsidR="00F932E0" w:rsidRDefault="0082530F" w:rsidP="00E01C0E">
            <w:pPr>
              <w:ind w:left="-65"/>
              <w:rPr>
                <w:rFonts w:cstheme="minorHAnsi"/>
                <w:b/>
                <w:bCs/>
                <w:u w:val="single"/>
              </w:rPr>
            </w:pPr>
            <w:sdt>
              <w:sdtPr>
                <w:rPr>
                  <w:rFonts w:cstheme="minorHAnsi"/>
                  <w:sz w:val="20"/>
                  <w:szCs w:val="20"/>
                </w:rPr>
                <w:id w:val="67454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113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DF30826" w14:textId="292B60BD" w:rsidR="00F932E0" w:rsidRDefault="0082530F" w:rsidP="00E01C0E">
            <w:pPr>
              <w:ind w:left="-65"/>
              <w:rPr>
                <w:rFonts w:cstheme="minorHAnsi"/>
                <w:b/>
                <w:bCs/>
                <w:u w:val="single"/>
              </w:rPr>
            </w:pPr>
            <w:sdt>
              <w:sdtPr>
                <w:rPr>
                  <w:rFonts w:cstheme="minorHAnsi"/>
                  <w:sz w:val="20"/>
                  <w:szCs w:val="20"/>
                </w:rPr>
                <w:id w:val="13443613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2536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C78AA" w14:textId="0CC8107B" w:rsidR="00F932E0" w:rsidRDefault="0082530F" w:rsidP="00E01C0E">
            <w:pPr>
              <w:ind w:left="-65"/>
              <w:rPr>
                <w:rFonts w:cstheme="minorHAnsi"/>
                <w:b/>
                <w:bCs/>
                <w:u w:val="single"/>
              </w:rPr>
            </w:pPr>
            <w:sdt>
              <w:sdtPr>
                <w:rPr>
                  <w:rFonts w:cstheme="minorHAnsi"/>
                  <w:sz w:val="20"/>
                  <w:szCs w:val="20"/>
                </w:rPr>
                <w:id w:val="-998655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99516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AFDE9F3" w14:textId="407B58A5" w:rsidR="00F932E0" w:rsidRDefault="0082530F" w:rsidP="00E01C0E">
            <w:pPr>
              <w:ind w:left="-65"/>
              <w:rPr>
                <w:rFonts w:cstheme="minorHAnsi"/>
                <w:b/>
                <w:bCs/>
                <w:u w:val="single"/>
              </w:rPr>
            </w:pPr>
            <w:sdt>
              <w:sdtPr>
                <w:rPr>
                  <w:rFonts w:cstheme="minorHAnsi"/>
                  <w:sz w:val="20"/>
                  <w:szCs w:val="20"/>
                </w:rPr>
                <w:id w:val="-62546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909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04E11A" w14:textId="61B5E8E2" w:rsidR="00F932E0" w:rsidRDefault="0082530F" w:rsidP="00E01C0E">
            <w:pPr>
              <w:ind w:left="-65"/>
              <w:rPr>
                <w:rFonts w:cstheme="minorHAnsi"/>
                <w:b/>
                <w:bCs/>
                <w:u w:val="single"/>
              </w:rPr>
            </w:pPr>
            <w:sdt>
              <w:sdtPr>
                <w:rPr>
                  <w:rFonts w:cstheme="minorHAnsi"/>
                  <w:sz w:val="20"/>
                  <w:szCs w:val="20"/>
                </w:rPr>
                <w:id w:val="-24257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99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3C6368" w14:textId="0793C509" w:rsidR="00F932E0" w:rsidRDefault="0082530F" w:rsidP="00E01C0E">
            <w:pPr>
              <w:ind w:left="-65"/>
              <w:rPr>
                <w:rFonts w:cstheme="minorHAnsi"/>
                <w:b/>
                <w:bCs/>
                <w:u w:val="single"/>
              </w:rPr>
            </w:pPr>
            <w:sdt>
              <w:sdtPr>
                <w:rPr>
                  <w:rFonts w:cstheme="minorHAnsi"/>
                  <w:sz w:val="20"/>
                  <w:szCs w:val="20"/>
                </w:rPr>
                <w:id w:val="-1886258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4246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BE7920" w14:textId="0BB077FE" w:rsidR="00F932E0" w:rsidRDefault="0082530F" w:rsidP="00E01C0E">
            <w:pPr>
              <w:ind w:left="-65"/>
              <w:rPr>
                <w:rFonts w:cstheme="minorHAnsi"/>
                <w:b/>
                <w:bCs/>
                <w:u w:val="single"/>
              </w:rPr>
            </w:pPr>
            <w:sdt>
              <w:sdtPr>
                <w:rPr>
                  <w:rFonts w:cstheme="minorHAnsi"/>
                  <w:sz w:val="20"/>
                  <w:szCs w:val="20"/>
                </w:rPr>
                <w:id w:val="-13527880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936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9B37D" w14:textId="45818B93" w:rsidR="00F932E0" w:rsidRDefault="0082530F" w:rsidP="00E01C0E">
            <w:pPr>
              <w:ind w:left="-65"/>
              <w:rPr>
                <w:rFonts w:cstheme="minorHAnsi"/>
                <w:b/>
                <w:bCs/>
                <w:u w:val="single"/>
              </w:rPr>
            </w:pPr>
            <w:sdt>
              <w:sdtPr>
                <w:rPr>
                  <w:rFonts w:cstheme="minorHAnsi"/>
                  <w:sz w:val="20"/>
                  <w:szCs w:val="20"/>
                </w:rPr>
                <w:id w:val="1370183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9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A7ADC9" w14:textId="106E7156" w:rsidR="00F932E0" w:rsidRDefault="0082530F" w:rsidP="00E01C0E">
            <w:pPr>
              <w:ind w:left="-65"/>
              <w:rPr>
                <w:rFonts w:cstheme="minorHAnsi"/>
                <w:b/>
                <w:bCs/>
                <w:u w:val="single"/>
              </w:rPr>
            </w:pPr>
            <w:sdt>
              <w:sdtPr>
                <w:rPr>
                  <w:rFonts w:cstheme="minorHAnsi"/>
                  <w:sz w:val="20"/>
                  <w:szCs w:val="20"/>
                </w:rPr>
                <w:id w:val="-46273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3675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C2B6BB" w14:textId="7EA7DDD7" w:rsidR="00F932E0" w:rsidRDefault="0082530F" w:rsidP="00E01C0E">
            <w:pPr>
              <w:ind w:left="-65"/>
              <w:rPr>
                <w:rFonts w:cstheme="minorHAnsi"/>
                <w:b/>
                <w:bCs/>
                <w:u w:val="single"/>
              </w:rPr>
            </w:pPr>
            <w:sdt>
              <w:sdtPr>
                <w:rPr>
                  <w:rFonts w:cstheme="minorHAnsi"/>
                  <w:sz w:val="20"/>
                  <w:szCs w:val="20"/>
                </w:rPr>
                <w:id w:val="248162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350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E92569" w14:textId="73588A9E" w:rsidR="00F932E0" w:rsidRDefault="0082530F" w:rsidP="00E01C0E">
            <w:pPr>
              <w:ind w:left="-65"/>
              <w:rPr>
                <w:rFonts w:cstheme="minorHAnsi"/>
                <w:b/>
                <w:bCs/>
                <w:u w:val="single"/>
              </w:rPr>
            </w:pPr>
            <w:sdt>
              <w:sdtPr>
                <w:rPr>
                  <w:rFonts w:cstheme="minorHAnsi"/>
                  <w:sz w:val="20"/>
                  <w:szCs w:val="20"/>
                </w:rPr>
                <w:id w:val="-1525543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6051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4D0231" w14:textId="4A7A5C13" w:rsidR="00F932E0" w:rsidRDefault="0082530F" w:rsidP="00E01C0E">
            <w:pPr>
              <w:ind w:left="-65"/>
              <w:rPr>
                <w:rFonts w:cstheme="minorHAnsi"/>
                <w:b/>
                <w:bCs/>
                <w:u w:val="single"/>
              </w:rPr>
            </w:pPr>
            <w:sdt>
              <w:sdtPr>
                <w:rPr>
                  <w:rFonts w:cstheme="minorHAnsi"/>
                  <w:sz w:val="20"/>
                  <w:szCs w:val="20"/>
                </w:rPr>
                <w:id w:val="-1279636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54495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59CB80" w14:textId="366CE609" w:rsidR="00F932E0" w:rsidRDefault="0082530F" w:rsidP="00E01C0E">
            <w:pPr>
              <w:ind w:left="-65"/>
              <w:rPr>
                <w:rFonts w:cstheme="minorHAnsi"/>
                <w:b/>
                <w:bCs/>
                <w:u w:val="single"/>
              </w:rPr>
            </w:pPr>
            <w:sdt>
              <w:sdtPr>
                <w:rPr>
                  <w:rFonts w:cstheme="minorHAnsi"/>
                  <w:sz w:val="20"/>
                  <w:szCs w:val="20"/>
                </w:rPr>
                <w:id w:val="4673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784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E09BBB" w14:textId="447393DB" w:rsidR="00F932E0" w:rsidRDefault="0082530F" w:rsidP="00E01C0E">
            <w:pPr>
              <w:ind w:left="-65"/>
              <w:rPr>
                <w:rFonts w:cstheme="minorHAnsi"/>
                <w:b/>
                <w:bCs/>
                <w:u w:val="single"/>
              </w:rPr>
            </w:pPr>
            <w:sdt>
              <w:sdtPr>
                <w:rPr>
                  <w:rFonts w:cstheme="minorHAnsi"/>
                  <w:sz w:val="20"/>
                  <w:szCs w:val="20"/>
                </w:rPr>
                <w:id w:val="1777050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2368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EC3318C" w14:textId="0015D358" w:rsidR="00F932E0" w:rsidRDefault="0082530F" w:rsidP="00E01C0E">
            <w:pPr>
              <w:ind w:left="-65"/>
              <w:rPr>
                <w:rFonts w:cstheme="minorHAnsi"/>
                <w:b/>
                <w:bCs/>
                <w:u w:val="single"/>
              </w:rPr>
            </w:pPr>
            <w:sdt>
              <w:sdtPr>
                <w:rPr>
                  <w:rFonts w:cstheme="minorHAnsi"/>
                  <w:sz w:val="20"/>
                  <w:szCs w:val="20"/>
                </w:rPr>
                <w:id w:val="-1392340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740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11292728"/>
            <w:placeholder>
              <w:docPart w:val="0F29838A047C4C22BB67ECC0D49F8C23"/>
            </w:placeholder>
            <w:showingPlcHdr/>
          </w:sdtPr>
          <w:sdtEndPr/>
          <w:sdtContent>
            <w:tc>
              <w:tcPr>
                <w:tcW w:w="1158" w:type="dxa"/>
                <w:shd w:val="clear" w:color="auto" w:fill="auto"/>
                <w:vAlign w:val="center"/>
              </w:tcPr>
              <w:p w14:paraId="71508ED0"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34741725"/>
            <w:placeholder>
              <w:docPart w:val="3807464D68CA49E8B68DD80EAB8A207D"/>
            </w:placeholder>
            <w:showingPlcHdr/>
          </w:sdtPr>
          <w:sdtEndPr/>
          <w:sdtContent>
            <w:tc>
              <w:tcPr>
                <w:tcW w:w="2394" w:type="dxa"/>
                <w:shd w:val="clear" w:color="auto" w:fill="auto"/>
                <w:vAlign w:val="center"/>
              </w:tcPr>
              <w:p w14:paraId="3A83C24A" w14:textId="77777777" w:rsidR="00F932E0" w:rsidRDefault="00F932E0" w:rsidP="00F932E0">
                <w:pPr>
                  <w:rPr>
                    <w:rFonts w:cstheme="minorHAnsi"/>
                    <w:b/>
                    <w:bCs/>
                    <w:u w:val="single"/>
                  </w:rPr>
                </w:pPr>
                <w:r>
                  <w:rPr>
                    <w:rStyle w:val="PlaceholderText"/>
                  </w:rPr>
                  <w:t>Total Reviewed</w:t>
                </w:r>
              </w:p>
            </w:tc>
          </w:sdtContent>
        </w:sdt>
      </w:tr>
      <w:tr w:rsidR="00FB1642" w14:paraId="425029C7" w14:textId="77777777" w:rsidTr="00E01C0E">
        <w:trPr>
          <w:cantSplit/>
        </w:trPr>
        <w:tc>
          <w:tcPr>
            <w:tcW w:w="19440" w:type="dxa"/>
            <w:gridSpan w:val="23"/>
            <w:shd w:val="clear" w:color="auto" w:fill="auto"/>
            <w:vAlign w:val="center"/>
          </w:tcPr>
          <w:p w14:paraId="768408BD" w14:textId="77777777"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19DF7161F18487CB348458E27DB9D3A"/>
                </w:placeholder>
                <w:showingPlcHdr/>
              </w:sdtPr>
              <w:sdtEndPr/>
              <w:sdtContent>
                <w:r>
                  <w:rPr>
                    <w:rStyle w:val="PlaceholderText"/>
                  </w:rPr>
                  <w:t>Enter comments for any deficiencies noted and/or any records where this standard may not be applicable.</w:t>
                </w:r>
              </w:sdtContent>
            </w:sdt>
          </w:p>
        </w:tc>
      </w:tr>
      <w:tr w:rsidR="00A3405D" w14:paraId="2447D260" w14:textId="77777777" w:rsidTr="00E01C0E">
        <w:trPr>
          <w:cantSplit/>
        </w:trPr>
        <w:tc>
          <w:tcPr>
            <w:tcW w:w="4548" w:type="dxa"/>
            <w:shd w:val="clear" w:color="auto" w:fill="F0F5FA"/>
            <w:vAlign w:val="center"/>
          </w:tcPr>
          <w:p w14:paraId="0C0EECB3" w14:textId="77777777" w:rsidR="00F932E0" w:rsidRPr="0045038E" w:rsidRDefault="00F932E0" w:rsidP="00F932E0">
            <w:pPr>
              <w:rPr>
                <w:sz w:val="12"/>
                <w:szCs w:val="12"/>
              </w:rPr>
            </w:pPr>
          </w:p>
          <w:p w14:paraId="0D360DC3" w14:textId="20B47E4B" w:rsidR="00F932E0" w:rsidRPr="001911E8" w:rsidRDefault="0082530F" w:rsidP="00F932E0">
            <w:pPr>
              <w:rPr>
                <w:rFonts w:cstheme="minorHAnsi"/>
                <w:b/>
                <w:bCs/>
              </w:rPr>
            </w:pPr>
            <w:hyperlink w:anchor="Med8E1" w:tooltip="Click to See Full Standard" w:history="1">
              <w:r w:rsidR="00F932E0" w:rsidRPr="0000340D">
                <w:rPr>
                  <w:rStyle w:val="Hyperlink"/>
                  <w:rFonts w:cstheme="minorHAnsi"/>
                  <w:b/>
                  <w:bCs/>
                </w:rPr>
                <w:t>8-E-1</w:t>
              </w:r>
            </w:hyperlink>
            <w:r w:rsidR="00F932E0" w:rsidRPr="00534738">
              <w:t xml:space="preserve"> </w:t>
            </w:r>
            <w:r w:rsidR="00F932E0">
              <w:t xml:space="preserve">  </w:t>
            </w:r>
            <w:r w:rsidR="00F932E0" w:rsidRPr="00CC680C">
              <w:rPr>
                <w:i/>
                <w:iCs/>
              </w:rPr>
              <w:t>A, B, C-M, C</w:t>
            </w:r>
          </w:p>
          <w:p w14:paraId="7A05C0F4" w14:textId="7DDBD79E" w:rsidR="00F932E0" w:rsidRPr="00D731C6" w:rsidRDefault="00F932E0" w:rsidP="00F932E0">
            <w:pPr>
              <w:rPr>
                <w:rFonts w:cstheme="minorHAnsi"/>
              </w:rPr>
            </w:pPr>
            <w:r w:rsidRPr="00945EAC">
              <w:rPr>
                <w:rFonts w:cstheme="minorHAnsi"/>
              </w:rPr>
              <w:t>Laboratory, pathology, radiology, consultation, and treating physician reports are kept in the medical record.</w:t>
            </w:r>
          </w:p>
        </w:tc>
        <w:tc>
          <w:tcPr>
            <w:tcW w:w="564" w:type="dxa"/>
            <w:shd w:val="clear" w:color="auto" w:fill="F0F5FA"/>
            <w:vAlign w:val="center"/>
          </w:tcPr>
          <w:p w14:paraId="49C83E43" w14:textId="7E562D66" w:rsidR="00F932E0" w:rsidRDefault="0082530F" w:rsidP="00E01C0E">
            <w:pPr>
              <w:ind w:left="-65"/>
              <w:rPr>
                <w:rFonts w:cstheme="minorHAnsi"/>
                <w:b/>
                <w:bCs/>
                <w:u w:val="single"/>
              </w:rPr>
            </w:pPr>
            <w:sdt>
              <w:sdtPr>
                <w:rPr>
                  <w:rFonts w:cstheme="minorHAnsi"/>
                  <w:sz w:val="20"/>
                  <w:szCs w:val="20"/>
                </w:rPr>
                <w:id w:val="-10945478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171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209604A" w14:textId="0D1AF873" w:rsidR="00F932E0" w:rsidRDefault="0082530F" w:rsidP="00E01C0E">
            <w:pPr>
              <w:ind w:left="-65"/>
              <w:rPr>
                <w:rFonts w:cstheme="minorHAnsi"/>
                <w:b/>
                <w:bCs/>
                <w:u w:val="single"/>
              </w:rPr>
            </w:pPr>
            <w:sdt>
              <w:sdtPr>
                <w:rPr>
                  <w:rFonts w:cstheme="minorHAnsi"/>
                  <w:sz w:val="20"/>
                  <w:szCs w:val="20"/>
                </w:rPr>
                <w:id w:val="15732309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657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FC974" w14:textId="20C0C548" w:rsidR="00F932E0" w:rsidRDefault="0082530F" w:rsidP="00E01C0E">
            <w:pPr>
              <w:ind w:left="-65"/>
              <w:rPr>
                <w:rFonts w:cstheme="minorHAnsi"/>
                <w:b/>
                <w:bCs/>
                <w:u w:val="single"/>
              </w:rPr>
            </w:pPr>
            <w:sdt>
              <w:sdtPr>
                <w:rPr>
                  <w:rFonts w:cstheme="minorHAnsi"/>
                  <w:sz w:val="20"/>
                  <w:szCs w:val="20"/>
                </w:rPr>
                <w:id w:val="-10094404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048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0476C" w14:textId="73B686A2" w:rsidR="00F932E0" w:rsidRDefault="0082530F" w:rsidP="00E01C0E">
            <w:pPr>
              <w:ind w:left="-65"/>
              <w:rPr>
                <w:rFonts w:cstheme="minorHAnsi"/>
                <w:b/>
                <w:bCs/>
                <w:u w:val="single"/>
              </w:rPr>
            </w:pPr>
            <w:sdt>
              <w:sdtPr>
                <w:rPr>
                  <w:rFonts w:cstheme="minorHAnsi"/>
                  <w:sz w:val="20"/>
                  <w:szCs w:val="20"/>
                </w:rPr>
                <w:id w:val="-437604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3866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E0E3BC" w14:textId="12223149" w:rsidR="00F932E0" w:rsidRDefault="0082530F" w:rsidP="00E01C0E">
            <w:pPr>
              <w:ind w:left="-65"/>
              <w:rPr>
                <w:rFonts w:cstheme="minorHAnsi"/>
                <w:b/>
                <w:bCs/>
                <w:u w:val="single"/>
              </w:rPr>
            </w:pPr>
            <w:sdt>
              <w:sdtPr>
                <w:rPr>
                  <w:rFonts w:cstheme="minorHAnsi"/>
                  <w:sz w:val="20"/>
                  <w:szCs w:val="20"/>
                </w:rPr>
                <w:id w:val="-951785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5428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8D738B" w14:textId="01483E0F" w:rsidR="00F932E0" w:rsidRDefault="0082530F" w:rsidP="00E01C0E">
            <w:pPr>
              <w:ind w:left="-65"/>
              <w:rPr>
                <w:rFonts w:cstheme="minorHAnsi"/>
                <w:b/>
                <w:bCs/>
                <w:u w:val="single"/>
              </w:rPr>
            </w:pPr>
            <w:sdt>
              <w:sdtPr>
                <w:rPr>
                  <w:rFonts w:cstheme="minorHAnsi"/>
                  <w:sz w:val="20"/>
                  <w:szCs w:val="20"/>
                </w:rPr>
                <w:id w:val="818617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00254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9689F1" w14:textId="421441BE" w:rsidR="00F932E0" w:rsidRDefault="0082530F" w:rsidP="00E01C0E">
            <w:pPr>
              <w:ind w:left="-65"/>
              <w:rPr>
                <w:rFonts w:cstheme="minorHAnsi"/>
                <w:b/>
                <w:bCs/>
                <w:u w:val="single"/>
              </w:rPr>
            </w:pPr>
            <w:sdt>
              <w:sdtPr>
                <w:rPr>
                  <w:rFonts w:cstheme="minorHAnsi"/>
                  <w:sz w:val="20"/>
                  <w:szCs w:val="20"/>
                </w:rPr>
                <w:id w:val="10416403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7952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36B281" w14:textId="71F5AF4C" w:rsidR="00F932E0" w:rsidRDefault="0082530F" w:rsidP="00E01C0E">
            <w:pPr>
              <w:ind w:left="-65"/>
              <w:rPr>
                <w:rFonts w:cstheme="minorHAnsi"/>
                <w:b/>
                <w:bCs/>
                <w:u w:val="single"/>
              </w:rPr>
            </w:pPr>
            <w:sdt>
              <w:sdtPr>
                <w:rPr>
                  <w:rFonts w:cstheme="minorHAnsi"/>
                  <w:sz w:val="20"/>
                  <w:szCs w:val="20"/>
                </w:rPr>
                <w:id w:val="1900247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445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6AAB12" w14:textId="7CDF31CF" w:rsidR="00F932E0" w:rsidRDefault="0082530F" w:rsidP="00E01C0E">
            <w:pPr>
              <w:ind w:left="-65"/>
              <w:rPr>
                <w:rFonts w:cstheme="minorHAnsi"/>
                <w:b/>
                <w:bCs/>
                <w:u w:val="single"/>
              </w:rPr>
            </w:pPr>
            <w:sdt>
              <w:sdtPr>
                <w:rPr>
                  <w:rFonts w:cstheme="minorHAnsi"/>
                  <w:sz w:val="20"/>
                  <w:szCs w:val="20"/>
                </w:rPr>
                <w:id w:val="1827388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812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31B1D4" w14:textId="63795437" w:rsidR="00F932E0" w:rsidRDefault="0082530F" w:rsidP="00E01C0E">
            <w:pPr>
              <w:ind w:left="-65"/>
              <w:rPr>
                <w:rFonts w:cstheme="minorHAnsi"/>
                <w:b/>
                <w:bCs/>
                <w:u w:val="single"/>
              </w:rPr>
            </w:pPr>
            <w:sdt>
              <w:sdtPr>
                <w:rPr>
                  <w:rFonts w:cstheme="minorHAnsi"/>
                  <w:sz w:val="20"/>
                  <w:szCs w:val="20"/>
                </w:rPr>
                <w:id w:val="-980227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538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7FBD2C" w14:textId="707D4B4E" w:rsidR="00F932E0" w:rsidRDefault="0082530F" w:rsidP="00E01C0E">
            <w:pPr>
              <w:ind w:left="-65"/>
              <w:rPr>
                <w:rFonts w:cstheme="minorHAnsi"/>
                <w:b/>
                <w:bCs/>
                <w:u w:val="single"/>
              </w:rPr>
            </w:pPr>
            <w:sdt>
              <w:sdtPr>
                <w:rPr>
                  <w:rFonts w:cstheme="minorHAnsi"/>
                  <w:sz w:val="20"/>
                  <w:szCs w:val="20"/>
                </w:rPr>
                <w:id w:val="410431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8042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8932CE" w14:textId="655CEE6D" w:rsidR="00F932E0" w:rsidRDefault="0082530F" w:rsidP="00E01C0E">
            <w:pPr>
              <w:ind w:left="-65"/>
              <w:rPr>
                <w:rFonts w:cstheme="minorHAnsi"/>
                <w:b/>
                <w:bCs/>
                <w:u w:val="single"/>
              </w:rPr>
            </w:pPr>
            <w:sdt>
              <w:sdtPr>
                <w:rPr>
                  <w:rFonts w:cstheme="minorHAnsi"/>
                  <w:sz w:val="20"/>
                  <w:szCs w:val="20"/>
                </w:rPr>
                <w:id w:val="-184444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0270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6EB8F1" w14:textId="10C5842D" w:rsidR="00F932E0" w:rsidRDefault="0082530F" w:rsidP="00E01C0E">
            <w:pPr>
              <w:ind w:left="-65"/>
              <w:rPr>
                <w:rFonts w:cstheme="minorHAnsi"/>
                <w:b/>
                <w:bCs/>
                <w:u w:val="single"/>
              </w:rPr>
            </w:pPr>
            <w:sdt>
              <w:sdtPr>
                <w:rPr>
                  <w:rFonts w:cstheme="minorHAnsi"/>
                  <w:sz w:val="20"/>
                  <w:szCs w:val="20"/>
                </w:rPr>
                <w:id w:val="1190417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09193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C08E" w14:textId="5011E43A" w:rsidR="00F932E0" w:rsidRDefault="0082530F" w:rsidP="00E01C0E">
            <w:pPr>
              <w:ind w:left="-65"/>
              <w:rPr>
                <w:rFonts w:cstheme="minorHAnsi"/>
                <w:b/>
                <w:bCs/>
                <w:u w:val="single"/>
              </w:rPr>
            </w:pPr>
            <w:sdt>
              <w:sdtPr>
                <w:rPr>
                  <w:rFonts w:cstheme="minorHAnsi"/>
                  <w:sz w:val="20"/>
                  <w:szCs w:val="20"/>
                </w:rPr>
                <w:id w:val="-11115820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33835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D1CDA9B" w14:textId="52D38E58" w:rsidR="00F932E0" w:rsidRDefault="0082530F" w:rsidP="00E01C0E">
            <w:pPr>
              <w:ind w:left="-65"/>
              <w:rPr>
                <w:rFonts w:cstheme="minorHAnsi"/>
                <w:b/>
                <w:bCs/>
                <w:u w:val="single"/>
              </w:rPr>
            </w:pPr>
            <w:sdt>
              <w:sdtPr>
                <w:rPr>
                  <w:rFonts w:cstheme="minorHAnsi"/>
                  <w:sz w:val="20"/>
                  <w:szCs w:val="20"/>
                </w:rPr>
                <w:id w:val="19591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20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FB500A" w14:textId="7AC7FB4A" w:rsidR="00F932E0" w:rsidRDefault="0082530F" w:rsidP="00E01C0E">
            <w:pPr>
              <w:ind w:left="-65"/>
              <w:rPr>
                <w:rFonts w:cstheme="minorHAnsi"/>
                <w:b/>
                <w:bCs/>
                <w:u w:val="single"/>
              </w:rPr>
            </w:pPr>
            <w:sdt>
              <w:sdtPr>
                <w:rPr>
                  <w:rFonts w:cstheme="minorHAnsi"/>
                  <w:sz w:val="20"/>
                  <w:szCs w:val="20"/>
                </w:rPr>
                <w:id w:val="-4226406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803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3A6068" w14:textId="5787A090" w:rsidR="00F932E0" w:rsidRDefault="0082530F" w:rsidP="00E01C0E">
            <w:pPr>
              <w:ind w:left="-65"/>
              <w:rPr>
                <w:rFonts w:cstheme="minorHAnsi"/>
                <w:b/>
                <w:bCs/>
                <w:u w:val="single"/>
              </w:rPr>
            </w:pPr>
            <w:sdt>
              <w:sdtPr>
                <w:rPr>
                  <w:rFonts w:cstheme="minorHAnsi"/>
                  <w:sz w:val="20"/>
                  <w:szCs w:val="20"/>
                </w:rPr>
                <w:id w:val="196099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207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914847" w14:textId="4D8DDF74" w:rsidR="00F932E0" w:rsidRDefault="0082530F" w:rsidP="00E01C0E">
            <w:pPr>
              <w:ind w:left="-65"/>
              <w:rPr>
                <w:rFonts w:cstheme="minorHAnsi"/>
                <w:b/>
                <w:bCs/>
                <w:u w:val="single"/>
              </w:rPr>
            </w:pPr>
            <w:sdt>
              <w:sdtPr>
                <w:rPr>
                  <w:rFonts w:cstheme="minorHAnsi"/>
                  <w:sz w:val="20"/>
                  <w:szCs w:val="20"/>
                </w:rPr>
                <w:id w:val="-1730066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961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8EA51B" w14:textId="730B6AF8" w:rsidR="00F932E0" w:rsidRDefault="0082530F" w:rsidP="00E01C0E">
            <w:pPr>
              <w:ind w:left="-65"/>
              <w:rPr>
                <w:rFonts w:cstheme="minorHAnsi"/>
                <w:b/>
                <w:bCs/>
                <w:u w:val="single"/>
              </w:rPr>
            </w:pPr>
            <w:sdt>
              <w:sdtPr>
                <w:rPr>
                  <w:rFonts w:cstheme="minorHAnsi"/>
                  <w:sz w:val="20"/>
                  <w:szCs w:val="20"/>
                </w:rPr>
                <w:id w:val="-9689753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9676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60EA6E" w14:textId="4213FBFB" w:rsidR="00F932E0" w:rsidRDefault="0082530F" w:rsidP="00E01C0E">
            <w:pPr>
              <w:ind w:left="-65"/>
              <w:rPr>
                <w:rFonts w:cstheme="minorHAnsi"/>
                <w:b/>
                <w:bCs/>
                <w:u w:val="single"/>
              </w:rPr>
            </w:pPr>
            <w:sdt>
              <w:sdtPr>
                <w:rPr>
                  <w:rFonts w:cstheme="minorHAnsi"/>
                  <w:sz w:val="20"/>
                  <w:szCs w:val="20"/>
                </w:rPr>
                <w:id w:val="1736886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3017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240321"/>
            <w:placeholder>
              <w:docPart w:val="21FA678EAC564AB7B3C1EA01E53B74D6"/>
            </w:placeholder>
            <w:showingPlcHdr/>
          </w:sdtPr>
          <w:sdtEndPr/>
          <w:sdtContent>
            <w:tc>
              <w:tcPr>
                <w:tcW w:w="1158" w:type="dxa"/>
                <w:shd w:val="clear" w:color="auto" w:fill="F0F5FA"/>
                <w:vAlign w:val="center"/>
              </w:tcPr>
              <w:p w14:paraId="540E4DD5" w14:textId="54025B1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03818473"/>
            <w:placeholder>
              <w:docPart w:val="46D9B58689AD4DACAA0A53D986C10642"/>
            </w:placeholder>
            <w:showingPlcHdr/>
          </w:sdtPr>
          <w:sdtEndPr/>
          <w:sdtContent>
            <w:tc>
              <w:tcPr>
                <w:tcW w:w="2394" w:type="dxa"/>
                <w:shd w:val="clear" w:color="auto" w:fill="F0F5FA"/>
                <w:vAlign w:val="center"/>
              </w:tcPr>
              <w:p w14:paraId="43CCD658" w14:textId="6EAADCC6" w:rsidR="00F932E0" w:rsidRDefault="00F932E0" w:rsidP="00F932E0">
                <w:pPr>
                  <w:rPr>
                    <w:rFonts w:cstheme="minorHAnsi"/>
                    <w:b/>
                    <w:bCs/>
                    <w:u w:val="single"/>
                  </w:rPr>
                </w:pPr>
                <w:r>
                  <w:rPr>
                    <w:rStyle w:val="PlaceholderText"/>
                  </w:rPr>
                  <w:t>Total Reviewed</w:t>
                </w:r>
              </w:p>
            </w:tc>
          </w:sdtContent>
        </w:sdt>
      </w:tr>
      <w:tr w:rsidR="00FB1642" w14:paraId="5940CF7B" w14:textId="77777777" w:rsidTr="00A3405D">
        <w:trPr>
          <w:cantSplit/>
        </w:trPr>
        <w:tc>
          <w:tcPr>
            <w:tcW w:w="19440" w:type="dxa"/>
            <w:gridSpan w:val="23"/>
            <w:shd w:val="clear" w:color="auto" w:fill="F0F5FA"/>
          </w:tcPr>
          <w:p w14:paraId="765C9804" w14:textId="289EDD6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CA0C6F9970F247CABDF45E0EB39416D2"/>
                </w:placeholder>
                <w:showingPlcHdr/>
              </w:sdtPr>
              <w:sdtEndPr/>
              <w:sdtContent>
                <w:r>
                  <w:rPr>
                    <w:rStyle w:val="PlaceholderText"/>
                  </w:rPr>
                  <w:t>Enter comments for any deficiencies noted and/or any records where this standard may not be applicable.</w:t>
                </w:r>
              </w:sdtContent>
            </w:sdt>
          </w:p>
        </w:tc>
      </w:tr>
      <w:tr w:rsidR="005F28A8" w14:paraId="1B5F326C" w14:textId="77777777" w:rsidTr="003551ED">
        <w:trPr>
          <w:cantSplit/>
        </w:trPr>
        <w:tc>
          <w:tcPr>
            <w:tcW w:w="4548" w:type="dxa"/>
            <w:shd w:val="clear" w:color="auto" w:fill="auto"/>
            <w:vAlign w:val="center"/>
          </w:tcPr>
          <w:p w14:paraId="65700AC0" w14:textId="77777777" w:rsidR="00F932E0" w:rsidRPr="0045038E" w:rsidRDefault="00F932E0" w:rsidP="00F932E0">
            <w:pPr>
              <w:rPr>
                <w:sz w:val="12"/>
                <w:szCs w:val="12"/>
              </w:rPr>
            </w:pPr>
          </w:p>
          <w:p w14:paraId="34C3D80E" w14:textId="66E20803" w:rsidR="00F932E0" w:rsidRPr="001911E8" w:rsidRDefault="0082530F" w:rsidP="00F932E0">
            <w:pPr>
              <w:rPr>
                <w:rFonts w:cstheme="minorHAnsi"/>
                <w:b/>
                <w:bCs/>
              </w:rPr>
            </w:pPr>
            <w:hyperlink w:anchor="Med8E2" w:tooltip="Click to See Full Standard" w:history="1">
              <w:r w:rsidR="00F932E0" w:rsidRPr="0000340D">
                <w:rPr>
                  <w:rStyle w:val="Hyperlink"/>
                  <w:rFonts w:cstheme="minorHAnsi"/>
                  <w:b/>
                  <w:bCs/>
                </w:rPr>
                <w:t>8-E-2</w:t>
              </w:r>
            </w:hyperlink>
            <w:r w:rsidR="00F932E0" w:rsidRPr="00534738">
              <w:t xml:space="preserve"> </w:t>
            </w:r>
            <w:r w:rsidR="00F932E0">
              <w:t xml:space="preserve">  </w:t>
            </w:r>
            <w:r w:rsidR="00F932E0" w:rsidRPr="00CC680C">
              <w:rPr>
                <w:i/>
                <w:iCs/>
              </w:rPr>
              <w:t>A, B, C-M, C</w:t>
            </w:r>
          </w:p>
          <w:p w14:paraId="26648F9B" w14:textId="036BE55F" w:rsidR="00F932E0" w:rsidRPr="00D731C6" w:rsidRDefault="00F932E0" w:rsidP="00F932E0">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auto"/>
            <w:vAlign w:val="center"/>
          </w:tcPr>
          <w:p w14:paraId="7AE5F2B0" w14:textId="584A05C8" w:rsidR="00F932E0" w:rsidRDefault="0082530F" w:rsidP="003551ED">
            <w:pPr>
              <w:ind w:left="-65"/>
              <w:rPr>
                <w:rFonts w:cstheme="minorHAnsi"/>
                <w:b/>
                <w:bCs/>
                <w:u w:val="single"/>
              </w:rPr>
            </w:pPr>
            <w:sdt>
              <w:sdtPr>
                <w:rPr>
                  <w:rFonts w:cstheme="minorHAnsi"/>
                  <w:sz w:val="20"/>
                  <w:szCs w:val="20"/>
                </w:rPr>
                <w:id w:val="838501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9072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9C51C8" w14:textId="09B17068" w:rsidR="00F932E0" w:rsidRDefault="0082530F" w:rsidP="003551ED">
            <w:pPr>
              <w:ind w:left="-65"/>
              <w:rPr>
                <w:rFonts w:cstheme="minorHAnsi"/>
                <w:b/>
                <w:bCs/>
                <w:u w:val="single"/>
              </w:rPr>
            </w:pPr>
            <w:sdt>
              <w:sdtPr>
                <w:rPr>
                  <w:rFonts w:cstheme="minorHAnsi"/>
                  <w:sz w:val="20"/>
                  <w:szCs w:val="20"/>
                </w:rPr>
                <w:id w:val="-1993560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943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FA4BA3" w14:textId="54FA5637" w:rsidR="00F932E0" w:rsidRDefault="0082530F" w:rsidP="003551ED">
            <w:pPr>
              <w:ind w:left="-65"/>
              <w:rPr>
                <w:rFonts w:cstheme="minorHAnsi"/>
                <w:b/>
                <w:bCs/>
                <w:u w:val="single"/>
              </w:rPr>
            </w:pPr>
            <w:sdt>
              <w:sdtPr>
                <w:rPr>
                  <w:rFonts w:cstheme="minorHAnsi"/>
                  <w:sz w:val="20"/>
                  <w:szCs w:val="20"/>
                </w:rPr>
                <w:id w:val="11265104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46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3467DC" w14:textId="476229ED" w:rsidR="00F932E0" w:rsidRDefault="0082530F" w:rsidP="003551ED">
            <w:pPr>
              <w:ind w:left="-65"/>
              <w:rPr>
                <w:rFonts w:cstheme="minorHAnsi"/>
                <w:b/>
                <w:bCs/>
                <w:u w:val="single"/>
              </w:rPr>
            </w:pPr>
            <w:sdt>
              <w:sdtPr>
                <w:rPr>
                  <w:rFonts w:cstheme="minorHAnsi"/>
                  <w:sz w:val="20"/>
                  <w:szCs w:val="20"/>
                </w:rPr>
                <w:id w:val="449750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03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812CE0" w14:textId="45A57A53" w:rsidR="00F932E0" w:rsidRDefault="0082530F" w:rsidP="003551ED">
            <w:pPr>
              <w:ind w:left="-65"/>
              <w:rPr>
                <w:rFonts w:cstheme="minorHAnsi"/>
                <w:b/>
                <w:bCs/>
                <w:u w:val="single"/>
              </w:rPr>
            </w:pPr>
            <w:sdt>
              <w:sdtPr>
                <w:rPr>
                  <w:rFonts w:cstheme="minorHAnsi"/>
                  <w:sz w:val="20"/>
                  <w:szCs w:val="20"/>
                </w:rPr>
                <w:id w:val="-8621206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774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A371ED" w14:textId="13A1B7AC" w:rsidR="00F932E0" w:rsidRDefault="0082530F" w:rsidP="003551ED">
            <w:pPr>
              <w:ind w:left="-65"/>
              <w:rPr>
                <w:rFonts w:cstheme="minorHAnsi"/>
                <w:b/>
                <w:bCs/>
                <w:u w:val="single"/>
              </w:rPr>
            </w:pPr>
            <w:sdt>
              <w:sdtPr>
                <w:rPr>
                  <w:rFonts w:cstheme="minorHAnsi"/>
                  <w:sz w:val="20"/>
                  <w:szCs w:val="20"/>
                </w:rPr>
                <w:id w:val="710999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20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568828" w14:textId="08882CC3" w:rsidR="00F932E0" w:rsidRDefault="0082530F" w:rsidP="003551ED">
            <w:pPr>
              <w:ind w:left="-65"/>
              <w:rPr>
                <w:rFonts w:cstheme="minorHAnsi"/>
                <w:b/>
                <w:bCs/>
                <w:u w:val="single"/>
              </w:rPr>
            </w:pPr>
            <w:sdt>
              <w:sdtPr>
                <w:rPr>
                  <w:rFonts w:cstheme="minorHAnsi"/>
                  <w:sz w:val="20"/>
                  <w:szCs w:val="20"/>
                </w:rPr>
                <w:id w:val="-15606302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748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B2586C" w14:textId="42DBF06D" w:rsidR="00F932E0" w:rsidRDefault="0082530F" w:rsidP="003551ED">
            <w:pPr>
              <w:ind w:left="-65"/>
              <w:rPr>
                <w:rFonts w:cstheme="minorHAnsi"/>
                <w:b/>
                <w:bCs/>
                <w:u w:val="single"/>
              </w:rPr>
            </w:pPr>
            <w:sdt>
              <w:sdtPr>
                <w:rPr>
                  <w:rFonts w:cstheme="minorHAnsi"/>
                  <w:sz w:val="20"/>
                  <w:szCs w:val="20"/>
                </w:rPr>
                <w:id w:val="-1003047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8493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F704AB" w14:textId="3577C10E" w:rsidR="00F932E0" w:rsidRDefault="0082530F" w:rsidP="003551ED">
            <w:pPr>
              <w:ind w:left="-65"/>
              <w:rPr>
                <w:rFonts w:cstheme="minorHAnsi"/>
                <w:b/>
                <w:bCs/>
                <w:u w:val="single"/>
              </w:rPr>
            </w:pPr>
            <w:sdt>
              <w:sdtPr>
                <w:rPr>
                  <w:rFonts w:cstheme="minorHAnsi"/>
                  <w:sz w:val="20"/>
                  <w:szCs w:val="20"/>
                </w:rPr>
                <w:id w:val="-1749959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6979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7B015D" w14:textId="08F720D4" w:rsidR="00F932E0" w:rsidRDefault="0082530F" w:rsidP="003551ED">
            <w:pPr>
              <w:ind w:left="-65"/>
              <w:rPr>
                <w:rFonts w:cstheme="minorHAnsi"/>
                <w:b/>
                <w:bCs/>
                <w:u w:val="single"/>
              </w:rPr>
            </w:pPr>
            <w:sdt>
              <w:sdtPr>
                <w:rPr>
                  <w:rFonts w:cstheme="minorHAnsi"/>
                  <w:sz w:val="20"/>
                  <w:szCs w:val="20"/>
                </w:rPr>
                <w:id w:val="1468009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937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0468B" w14:textId="70916D83" w:rsidR="00F932E0" w:rsidRDefault="0082530F" w:rsidP="003551ED">
            <w:pPr>
              <w:ind w:left="-65"/>
              <w:rPr>
                <w:rFonts w:cstheme="minorHAnsi"/>
                <w:b/>
                <w:bCs/>
                <w:u w:val="single"/>
              </w:rPr>
            </w:pPr>
            <w:sdt>
              <w:sdtPr>
                <w:rPr>
                  <w:rFonts w:cstheme="minorHAnsi"/>
                  <w:sz w:val="20"/>
                  <w:szCs w:val="20"/>
                </w:rPr>
                <w:id w:val="1567072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31078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F22C8" w14:textId="5EE422E4" w:rsidR="00F932E0" w:rsidRDefault="0082530F" w:rsidP="003551ED">
            <w:pPr>
              <w:ind w:left="-65"/>
              <w:rPr>
                <w:rFonts w:cstheme="minorHAnsi"/>
                <w:b/>
                <w:bCs/>
                <w:u w:val="single"/>
              </w:rPr>
            </w:pPr>
            <w:sdt>
              <w:sdtPr>
                <w:rPr>
                  <w:rFonts w:cstheme="minorHAnsi"/>
                  <w:sz w:val="20"/>
                  <w:szCs w:val="20"/>
                </w:rPr>
                <w:id w:val="1063828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0630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7615CB" w14:textId="43AC650A" w:rsidR="00F932E0" w:rsidRDefault="0082530F" w:rsidP="003551ED">
            <w:pPr>
              <w:ind w:left="-65"/>
              <w:rPr>
                <w:rFonts w:cstheme="minorHAnsi"/>
                <w:b/>
                <w:bCs/>
                <w:u w:val="single"/>
              </w:rPr>
            </w:pPr>
            <w:sdt>
              <w:sdtPr>
                <w:rPr>
                  <w:rFonts w:cstheme="minorHAnsi"/>
                  <w:sz w:val="20"/>
                  <w:szCs w:val="20"/>
                </w:rPr>
                <w:id w:val="1622961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6872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2EDCFE" w14:textId="56D8FA36" w:rsidR="00F932E0" w:rsidRDefault="0082530F" w:rsidP="003551ED">
            <w:pPr>
              <w:ind w:left="-65"/>
              <w:rPr>
                <w:rFonts w:cstheme="minorHAnsi"/>
                <w:b/>
                <w:bCs/>
                <w:u w:val="single"/>
              </w:rPr>
            </w:pPr>
            <w:sdt>
              <w:sdtPr>
                <w:rPr>
                  <w:rFonts w:cstheme="minorHAnsi"/>
                  <w:sz w:val="20"/>
                  <w:szCs w:val="20"/>
                </w:rPr>
                <w:id w:val="505022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854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E0EAB9" w14:textId="75AA62F2" w:rsidR="00F932E0" w:rsidRDefault="0082530F" w:rsidP="003551ED">
            <w:pPr>
              <w:ind w:left="-65"/>
              <w:rPr>
                <w:rFonts w:cstheme="minorHAnsi"/>
                <w:b/>
                <w:bCs/>
                <w:u w:val="single"/>
              </w:rPr>
            </w:pPr>
            <w:sdt>
              <w:sdtPr>
                <w:rPr>
                  <w:rFonts w:cstheme="minorHAnsi"/>
                  <w:sz w:val="20"/>
                  <w:szCs w:val="20"/>
                </w:rPr>
                <w:id w:val="-15810510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9719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9964A5" w14:textId="182CEB44" w:rsidR="00F932E0" w:rsidRDefault="0082530F" w:rsidP="003551ED">
            <w:pPr>
              <w:ind w:left="-65"/>
              <w:rPr>
                <w:rFonts w:cstheme="minorHAnsi"/>
                <w:b/>
                <w:bCs/>
                <w:u w:val="single"/>
              </w:rPr>
            </w:pPr>
            <w:sdt>
              <w:sdtPr>
                <w:rPr>
                  <w:rFonts w:cstheme="minorHAnsi"/>
                  <w:sz w:val="20"/>
                  <w:szCs w:val="20"/>
                </w:rPr>
                <w:id w:val="-367523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85507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B6D294" w14:textId="561EFDEB" w:rsidR="00F932E0" w:rsidRDefault="0082530F" w:rsidP="003551ED">
            <w:pPr>
              <w:ind w:left="-65"/>
              <w:rPr>
                <w:rFonts w:cstheme="minorHAnsi"/>
                <w:b/>
                <w:bCs/>
                <w:u w:val="single"/>
              </w:rPr>
            </w:pPr>
            <w:sdt>
              <w:sdtPr>
                <w:rPr>
                  <w:rFonts w:cstheme="minorHAnsi"/>
                  <w:sz w:val="20"/>
                  <w:szCs w:val="20"/>
                </w:rPr>
                <w:id w:val="-1935896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5083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B950EB" w14:textId="636D75E9" w:rsidR="00F932E0" w:rsidRDefault="0082530F" w:rsidP="003551ED">
            <w:pPr>
              <w:ind w:left="-65"/>
              <w:rPr>
                <w:rFonts w:cstheme="minorHAnsi"/>
                <w:b/>
                <w:bCs/>
                <w:u w:val="single"/>
              </w:rPr>
            </w:pPr>
            <w:sdt>
              <w:sdtPr>
                <w:rPr>
                  <w:rFonts w:cstheme="minorHAnsi"/>
                  <w:sz w:val="20"/>
                  <w:szCs w:val="20"/>
                </w:rPr>
                <w:id w:val="-118605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44521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623E23" w14:textId="4352B920" w:rsidR="00F932E0" w:rsidRDefault="0082530F" w:rsidP="003551ED">
            <w:pPr>
              <w:ind w:left="-65"/>
              <w:rPr>
                <w:rFonts w:cstheme="minorHAnsi"/>
                <w:b/>
                <w:bCs/>
                <w:u w:val="single"/>
              </w:rPr>
            </w:pPr>
            <w:sdt>
              <w:sdtPr>
                <w:rPr>
                  <w:rFonts w:cstheme="minorHAnsi"/>
                  <w:sz w:val="20"/>
                  <w:szCs w:val="20"/>
                </w:rPr>
                <w:id w:val="1350216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42024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F67471" w14:textId="048DD8E8" w:rsidR="00F932E0" w:rsidRDefault="0082530F" w:rsidP="003551ED">
            <w:pPr>
              <w:ind w:left="-65"/>
              <w:rPr>
                <w:rFonts w:cstheme="minorHAnsi"/>
                <w:b/>
                <w:bCs/>
                <w:u w:val="single"/>
              </w:rPr>
            </w:pPr>
            <w:sdt>
              <w:sdtPr>
                <w:rPr>
                  <w:rFonts w:cstheme="minorHAnsi"/>
                  <w:sz w:val="20"/>
                  <w:szCs w:val="20"/>
                </w:rPr>
                <w:id w:val="1267573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0915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24337418"/>
            <w:placeholder>
              <w:docPart w:val="A97010FAB9E440F1BC5C0950A406D5DF"/>
            </w:placeholder>
            <w:showingPlcHdr/>
          </w:sdtPr>
          <w:sdtEndPr/>
          <w:sdtContent>
            <w:tc>
              <w:tcPr>
                <w:tcW w:w="1158" w:type="dxa"/>
                <w:shd w:val="clear" w:color="auto" w:fill="auto"/>
                <w:vAlign w:val="center"/>
              </w:tcPr>
              <w:p w14:paraId="2CDE07F1" w14:textId="6DEAA2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15708331"/>
            <w:placeholder>
              <w:docPart w:val="39EDBB1A41744F06A6363371BE6438A5"/>
            </w:placeholder>
            <w:showingPlcHdr/>
          </w:sdtPr>
          <w:sdtEndPr/>
          <w:sdtContent>
            <w:tc>
              <w:tcPr>
                <w:tcW w:w="2394" w:type="dxa"/>
                <w:shd w:val="clear" w:color="auto" w:fill="auto"/>
                <w:vAlign w:val="center"/>
              </w:tcPr>
              <w:p w14:paraId="5CE369D0" w14:textId="5E737570" w:rsidR="00F932E0" w:rsidRDefault="00F932E0" w:rsidP="00F932E0">
                <w:pPr>
                  <w:rPr>
                    <w:rFonts w:cstheme="minorHAnsi"/>
                    <w:b/>
                    <w:bCs/>
                    <w:u w:val="single"/>
                  </w:rPr>
                </w:pPr>
                <w:r>
                  <w:rPr>
                    <w:rStyle w:val="PlaceholderText"/>
                  </w:rPr>
                  <w:t>Total Reviewed</w:t>
                </w:r>
              </w:p>
            </w:tc>
          </w:sdtContent>
        </w:sdt>
      </w:tr>
      <w:tr w:rsidR="00FB1642" w14:paraId="0EB2FC2F" w14:textId="77777777" w:rsidTr="003551ED">
        <w:trPr>
          <w:cantSplit/>
        </w:trPr>
        <w:tc>
          <w:tcPr>
            <w:tcW w:w="19440" w:type="dxa"/>
            <w:gridSpan w:val="23"/>
            <w:shd w:val="clear" w:color="auto" w:fill="auto"/>
            <w:vAlign w:val="center"/>
          </w:tcPr>
          <w:p w14:paraId="012BF718" w14:textId="57689719"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0F79BF78CBB640F38797CAD47AD65749"/>
                </w:placeholder>
                <w:showingPlcHdr/>
              </w:sdtPr>
              <w:sdtEndPr/>
              <w:sdtContent>
                <w:r>
                  <w:rPr>
                    <w:rStyle w:val="PlaceholderText"/>
                  </w:rPr>
                  <w:t>Enter comments for any deficiencies noted and/or any records where this standard may not be applicable.</w:t>
                </w:r>
              </w:sdtContent>
            </w:sdt>
          </w:p>
        </w:tc>
      </w:tr>
      <w:tr w:rsidR="00A3405D" w14:paraId="7626E9F5" w14:textId="77777777" w:rsidTr="003551ED">
        <w:trPr>
          <w:cantSplit/>
        </w:trPr>
        <w:tc>
          <w:tcPr>
            <w:tcW w:w="4548" w:type="dxa"/>
            <w:shd w:val="clear" w:color="auto" w:fill="F0F5FA"/>
            <w:vAlign w:val="center"/>
          </w:tcPr>
          <w:p w14:paraId="7BF09019" w14:textId="77777777" w:rsidR="00712895" w:rsidRPr="0045038E" w:rsidRDefault="00712895" w:rsidP="00712895">
            <w:pPr>
              <w:rPr>
                <w:sz w:val="12"/>
                <w:szCs w:val="12"/>
              </w:rPr>
            </w:pPr>
          </w:p>
          <w:p w14:paraId="48D0A1B9" w14:textId="065A8729" w:rsidR="00712895" w:rsidRPr="001911E8" w:rsidRDefault="0082530F" w:rsidP="00712895">
            <w:pPr>
              <w:rPr>
                <w:rFonts w:cstheme="minorHAnsi"/>
                <w:b/>
                <w:bCs/>
              </w:rPr>
            </w:pPr>
            <w:hyperlink w:anchor="Med8E3" w:tooltip="Click to See Full Standard" w:history="1">
              <w:r w:rsidR="00712895" w:rsidRPr="0000340D">
                <w:rPr>
                  <w:rStyle w:val="Hyperlink"/>
                  <w:rFonts w:cstheme="minorHAnsi"/>
                  <w:b/>
                  <w:bCs/>
                </w:rPr>
                <w:t>8-E-3</w:t>
              </w:r>
            </w:hyperlink>
            <w:r w:rsidR="00712895" w:rsidRPr="00534738">
              <w:t xml:space="preserve"> </w:t>
            </w:r>
            <w:r w:rsidR="00712895">
              <w:t xml:space="preserve">  </w:t>
            </w:r>
            <w:r w:rsidR="00712895" w:rsidRPr="00CC680C">
              <w:rPr>
                <w:i/>
                <w:iCs/>
              </w:rPr>
              <w:t>A, B, C-M, C</w:t>
            </w:r>
          </w:p>
          <w:p w14:paraId="2F8FF9D0" w14:textId="540C895A" w:rsidR="00712895" w:rsidRPr="00D731C6" w:rsidRDefault="00712895" w:rsidP="00712895">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shd w:val="clear" w:color="auto" w:fill="F0F5FA"/>
            <w:vAlign w:val="center"/>
          </w:tcPr>
          <w:p w14:paraId="416F6532" w14:textId="568C74B7" w:rsidR="00712895" w:rsidRDefault="0082530F" w:rsidP="003551ED">
            <w:pPr>
              <w:ind w:left="-65"/>
              <w:rPr>
                <w:rFonts w:cstheme="minorHAnsi"/>
                <w:b/>
                <w:bCs/>
                <w:u w:val="single"/>
              </w:rPr>
            </w:pPr>
            <w:sdt>
              <w:sdtPr>
                <w:rPr>
                  <w:rFonts w:cstheme="minorHAnsi"/>
                  <w:sz w:val="20"/>
                  <w:szCs w:val="20"/>
                </w:rPr>
                <w:id w:val="190718651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72567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13319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98A17B0" w14:textId="5440C6F1" w:rsidR="00712895" w:rsidRDefault="0082530F" w:rsidP="003551ED">
            <w:pPr>
              <w:ind w:left="-65"/>
              <w:rPr>
                <w:rFonts w:cstheme="minorHAnsi"/>
                <w:b/>
                <w:bCs/>
                <w:u w:val="single"/>
              </w:rPr>
            </w:pPr>
            <w:sdt>
              <w:sdtPr>
                <w:rPr>
                  <w:rFonts w:cstheme="minorHAnsi"/>
                  <w:sz w:val="20"/>
                  <w:szCs w:val="20"/>
                </w:rPr>
                <w:id w:val="-21304521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993793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812899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1BBA3AF" w14:textId="09269924" w:rsidR="00712895" w:rsidRDefault="0082530F" w:rsidP="003551ED">
            <w:pPr>
              <w:ind w:left="-65"/>
              <w:rPr>
                <w:rFonts w:cstheme="minorHAnsi"/>
                <w:b/>
                <w:bCs/>
                <w:u w:val="single"/>
              </w:rPr>
            </w:pPr>
            <w:sdt>
              <w:sdtPr>
                <w:rPr>
                  <w:rFonts w:cstheme="minorHAnsi"/>
                  <w:sz w:val="20"/>
                  <w:szCs w:val="20"/>
                </w:rPr>
                <w:id w:val="11229670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234964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42796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6836E3B" w14:textId="13CF40E9" w:rsidR="00712895" w:rsidRDefault="0082530F" w:rsidP="003551ED">
            <w:pPr>
              <w:ind w:left="-65"/>
              <w:rPr>
                <w:rFonts w:cstheme="minorHAnsi"/>
                <w:b/>
                <w:bCs/>
                <w:u w:val="single"/>
              </w:rPr>
            </w:pPr>
            <w:sdt>
              <w:sdtPr>
                <w:rPr>
                  <w:rFonts w:cstheme="minorHAnsi"/>
                  <w:sz w:val="20"/>
                  <w:szCs w:val="20"/>
                </w:rPr>
                <w:id w:val="17042102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55424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3535280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B289870" w14:textId="7AAD3B9A" w:rsidR="00712895" w:rsidRDefault="0082530F" w:rsidP="003551ED">
            <w:pPr>
              <w:ind w:left="-65"/>
              <w:rPr>
                <w:rFonts w:cstheme="minorHAnsi"/>
                <w:b/>
                <w:bCs/>
                <w:u w:val="single"/>
              </w:rPr>
            </w:pPr>
            <w:sdt>
              <w:sdtPr>
                <w:rPr>
                  <w:rFonts w:cstheme="minorHAnsi"/>
                  <w:sz w:val="20"/>
                  <w:szCs w:val="20"/>
                </w:rPr>
                <w:id w:val="-23354410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442082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33233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F6CD3B6" w14:textId="3258BE61" w:rsidR="00712895" w:rsidRDefault="0082530F" w:rsidP="003551ED">
            <w:pPr>
              <w:ind w:left="-65"/>
              <w:rPr>
                <w:rFonts w:cstheme="minorHAnsi"/>
                <w:b/>
                <w:bCs/>
                <w:u w:val="single"/>
              </w:rPr>
            </w:pPr>
            <w:sdt>
              <w:sdtPr>
                <w:rPr>
                  <w:rFonts w:cstheme="minorHAnsi"/>
                  <w:sz w:val="20"/>
                  <w:szCs w:val="20"/>
                </w:rPr>
                <w:id w:val="-790662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5097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815802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D02AA7C" w14:textId="09842C25" w:rsidR="00712895" w:rsidRDefault="0082530F" w:rsidP="003551ED">
            <w:pPr>
              <w:ind w:left="-65"/>
              <w:rPr>
                <w:rFonts w:cstheme="minorHAnsi"/>
                <w:b/>
                <w:bCs/>
                <w:u w:val="single"/>
              </w:rPr>
            </w:pPr>
            <w:sdt>
              <w:sdtPr>
                <w:rPr>
                  <w:rFonts w:cstheme="minorHAnsi"/>
                  <w:sz w:val="20"/>
                  <w:szCs w:val="20"/>
                </w:rPr>
                <w:id w:val="6220435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75031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315091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5327D1" w14:textId="3CACF631" w:rsidR="00712895" w:rsidRDefault="0082530F" w:rsidP="003551ED">
            <w:pPr>
              <w:ind w:left="-65"/>
              <w:rPr>
                <w:rFonts w:cstheme="minorHAnsi"/>
                <w:b/>
                <w:bCs/>
                <w:u w:val="single"/>
              </w:rPr>
            </w:pPr>
            <w:sdt>
              <w:sdtPr>
                <w:rPr>
                  <w:rFonts w:cstheme="minorHAnsi"/>
                  <w:sz w:val="20"/>
                  <w:szCs w:val="20"/>
                </w:rPr>
                <w:id w:val="11625111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1621191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198280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32B75C9" w14:textId="39E31BFF" w:rsidR="00712895" w:rsidRDefault="0082530F" w:rsidP="003551ED">
            <w:pPr>
              <w:ind w:left="-65"/>
              <w:rPr>
                <w:rFonts w:cstheme="minorHAnsi"/>
                <w:b/>
                <w:bCs/>
                <w:u w:val="single"/>
              </w:rPr>
            </w:pPr>
            <w:sdt>
              <w:sdtPr>
                <w:rPr>
                  <w:rFonts w:cstheme="minorHAnsi"/>
                  <w:sz w:val="20"/>
                  <w:szCs w:val="20"/>
                </w:rPr>
                <w:id w:val="5427237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3832189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596756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5527955" w14:textId="6B8C965D" w:rsidR="00712895" w:rsidRDefault="0082530F" w:rsidP="003551ED">
            <w:pPr>
              <w:ind w:left="-65"/>
              <w:rPr>
                <w:rFonts w:cstheme="minorHAnsi"/>
                <w:b/>
                <w:bCs/>
                <w:u w:val="single"/>
              </w:rPr>
            </w:pPr>
            <w:sdt>
              <w:sdtPr>
                <w:rPr>
                  <w:rFonts w:cstheme="minorHAnsi"/>
                  <w:sz w:val="20"/>
                  <w:szCs w:val="20"/>
                </w:rPr>
                <w:id w:val="5650734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28271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277342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059F7F" w14:textId="5023273A" w:rsidR="00712895" w:rsidRDefault="0082530F" w:rsidP="003551ED">
            <w:pPr>
              <w:ind w:left="-65"/>
              <w:rPr>
                <w:rFonts w:cstheme="minorHAnsi"/>
                <w:b/>
                <w:bCs/>
                <w:u w:val="single"/>
              </w:rPr>
            </w:pPr>
            <w:sdt>
              <w:sdtPr>
                <w:rPr>
                  <w:rFonts w:cstheme="minorHAnsi"/>
                  <w:sz w:val="20"/>
                  <w:szCs w:val="20"/>
                </w:rPr>
                <w:id w:val="79147681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594376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78467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AC4C174" w14:textId="5E6DA4F2" w:rsidR="00712895" w:rsidRDefault="0082530F" w:rsidP="003551ED">
            <w:pPr>
              <w:ind w:left="-65"/>
              <w:rPr>
                <w:rFonts w:cstheme="minorHAnsi"/>
                <w:b/>
                <w:bCs/>
                <w:u w:val="single"/>
              </w:rPr>
            </w:pPr>
            <w:sdt>
              <w:sdtPr>
                <w:rPr>
                  <w:rFonts w:cstheme="minorHAnsi"/>
                  <w:sz w:val="20"/>
                  <w:szCs w:val="20"/>
                </w:rPr>
                <w:id w:val="-168180891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597629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15871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93E2B6D" w14:textId="1DFF8CAB" w:rsidR="00712895" w:rsidRDefault="0082530F" w:rsidP="003551ED">
            <w:pPr>
              <w:ind w:left="-65"/>
              <w:rPr>
                <w:rFonts w:cstheme="minorHAnsi"/>
                <w:b/>
                <w:bCs/>
                <w:u w:val="single"/>
              </w:rPr>
            </w:pPr>
            <w:sdt>
              <w:sdtPr>
                <w:rPr>
                  <w:rFonts w:cstheme="minorHAnsi"/>
                  <w:sz w:val="20"/>
                  <w:szCs w:val="20"/>
                </w:rPr>
                <w:id w:val="2068476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533479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142574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114B57D" w14:textId="0C3F8E88" w:rsidR="00712895" w:rsidRDefault="0082530F" w:rsidP="003551ED">
            <w:pPr>
              <w:ind w:left="-65"/>
              <w:rPr>
                <w:rFonts w:cstheme="minorHAnsi"/>
                <w:b/>
                <w:bCs/>
                <w:u w:val="single"/>
              </w:rPr>
            </w:pPr>
            <w:sdt>
              <w:sdtPr>
                <w:rPr>
                  <w:rFonts w:cstheme="minorHAnsi"/>
                  <w:sz w:val="20"/>
                  <w:szCs w:val="20"/>
                </w:rPr>
                <w:id w:val="5077972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51886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9765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2833B6D" w14:textId="2D7476D8" w:rsidR="00712895" w:rsidRDefault="0082530F" w:rsidP="003551ED">
            <w:pPr>
              <w:ind w:left="-65"/>
              <w:rPr>
                <w:rFonts w:cstheme="minorHAnsi"/>
                <w:b/>
                <w:bCs/>
                <w:u w:val="single"/>
              </w:rPr>
            </w:pPr>
            <w:sdt>
              <w:sdtPr>
                <w:rPr>
                  <w:rFonts w:cstheme="minorHAnsi"/>
                  <w:sz w:val="20"/>
                  <w:szCs w:val="20"/>
                </w:rPr>
                <w:id w:val="-6305574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0606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5695947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F8B9538" w14:textId="2D0BB5C3" w:rsidR="00712895" w:rsidRDefault="0082530F" w:rsidP="003551ED">
            <w:pPr>
              <w:ind w:left="-65"/>
              <w:rPr>
                <w:rFonts w:cstheme="minorHAnsi"/>
                <w:b/>
                <w:bCs/>
                <w:u w:val="single"/>
              </w:rPr>
            </w:pPr>
            <w:sdt>
              <w:sdtPr>
                <w:rPr>
                  <w:rFonts w:cstheme="minorHAnsi"/>
                  <w:sz w:val="20"/>
                  <w:szCs w:val="20"/>
                </w:rPr>
                <w:id w:val="113668509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0915203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86430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E87044" w14:textId="5D49CDF6" w:rsidR="00712895" w:rsidRDefault="0082530F" w:rsidP="003551ED">
            <w:pPr>
              <w:ind w:left="-65"/>
              <w:rPr>
                <w:rFonts w:cstheme="minorHAnsi"/>
                <w:b/>
                <w:bCs/>
                <w:u w:val="single"/>
              </w:rPr>
            </w:pPr>
            <w:sdt>
              <w:sdtPr>
                <w:rPr>
                  <w:rFonts w:cstheme="minorHAnsi"/>
                  <w:sz w:val="20"/>
                  <w:szCs w:val="20"/>
                </w:rPr>
                <w:id w:val="51973935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0817518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5300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827C255" w14:textId="138F82D5" w:rsidR="00712895" w:rsidRDefault="0082530F" w:rsidP="003551ED">
            <w:pPr>
              <w:ind w:left="-65"/>
              <w:rPr>
                <w:rFonts w:cstheme="minorHAnsi"/>
                <w:b/>
                <w:bCs/>
                <w:u w:val="single"/>
              </w:rPr>
            </w:pPr>
            <w:sdt>
              <w:sdtPr>
                <w:rPr>
                  <w:rFonts w:cstheme="minorHAnsi"/>
                  <w:sz w:val="20"/>
                  <w:szCs w:val="20"/>
                </w:rPr>
                <w:id w:val="14731752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61120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2358686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572AB8" w14:textId="3FB8C55F" w:rsidR="00712895" w:rsidRDefault="0082530F" w:rsidP="003551ED">
            <w:pPr>
              <w:ind w:left="-65"/>
              <w:rPr>
                <w:rFonts w:cstheme="minorHAnsi"/>
                <w:b/>
                <w:bCs/>
                <w:u w:val="single"/>
              </w:rPr>
            </w:pPr>
            <w:sdt>
              <w:sdtPr>
                <w:rPr>
                  <w:rFonts w:cstheme="minorHAnsi"/>
                  <w:sz w:val="20"/>
                  <w:szCs w:val="20"/>
                </w:rPr>
                <w:id w:val="-171479714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4397289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350131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30EA7A4" w14:textId="038D2639" w:rsidR="00712895" w:rsidRDefault="0082530F" w:rsidP="003551ED">
            <w:pPr>
              <w:ind w:left="-65"/>
              <w:rPr>
                <w:rFonts w:cstheme="minorHAnsi"/>
                <w:b/>
                <w:bCs/>
                <w:u w:val="single"/>
              </w:rPr>
            </w:pPr>
            <w:sdt>
              <w:sdtPr>
                <w:rPr>
                  <w:rFonts w:cstheme="minorHAnsi"/>
                  <w:sz w:val="20"/>
                  <w:szCs w:val="20"/>
                </w:rPr>
                <w:id w:val="-19218667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7311881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9692029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1163045359"/>
            <w:placeholder>
              <w:docPart w:val="0C5CFD8F5B6242FB80F7CC6E475A7331"/>
            </w:placeholder>
            <w:showingPlcHdr/>
          </w:sdtPr>
          <w:sdtEndPr/>
          <w:sdtContent>
            <w:tc>
              <w:tcPr>
                <w:tcW w:w="1158" w:type="dxa"/>
                <w:shd w:val="clear" w:color="auto" w:fill="F0F5FA"/>
                <w:vAlign w:val="center"/>
              </w:tcPr>
              <w:p w14:paraId="04420D68" w14:textId="2C810005"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2036258863"/>
            <w:placeholder>
              <w:docPart w:val="EFD42A5B9DD94504AF4A210B4912721E"/>
            </w:placeholder>
            <w:showingPlcHdr/>
          </w:sdtPr>
          <w:sdtEndPr/>
          <w:sdtContent>
            <w:tc>
              <w:tcPr>
                <w:tcW w:w="2394" w:type="dxa"/>
                <w:shd w:val="clear" w:color="auto" w:fill="F0F5FA"/>
                <w:vAlign w:val="center"/>
              </w:tcPr>
              <w:p w14:paraId="7509058D" w14:textId="592B44A7" w:rsidR="00712895" w:rsidRDefault="00712895" w:rsidP="00712895">
                <w:pPr>
                  <w:rPr>
                    <w:rFonts w:cstheme="minorHAnsi"/>
                    <w:b/>
                    <w:bCs/>
                    <w:u w:val="single"/>
                  </w:rPr>
                </w:pPr>
                <w:r>
                  <w:rPr>
                    <w:rStyle w:val="PlaceholderText"/>
                  </w:rPr>
                  <w:t>Total Reviewed</w:t>
                </w:r>
              </w:p>
            </w:tc>
          </w:sdtContent>
        </w:sdt>
      </w:tr>
      <w:tr w:rsidR="00FB1642" w14:paraId="10A40FC5" w14:textId="77777777" w:rsidTr="003551ED">
        <w:trPr>
          <w:cantSplit/>
        </w:trPr>
        <w:tc>
          <w:tcPr>
            <w:tcW w:w="19440" w:type="dxa"/>
            <w:gridSpan w:val="23"/>
            <w:shd w:val="clear" w:color="auto" w:fill="F0F5FA"/>
            <w:vAlign w:val="center"/>
          </w:tcPr>
          <w:p w14:paraId="535C227E" w14:textId="71EDA6F2"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B7722A2525814E5C9BCFFDDBC200426F"/>
                </w:placeholder>
                <w:showingPlcHdr/>
              </w:sdtPr>
              <w:sdtEndPr/>
              <w:sdtContent>
                <w:r>
                  <w:rPr>
                    <w:rStyle w:val="PlaceholderText"/>
                  </w:rPr>
                  <w:t>Enter comments for any deficiencies noted and/or any records where this standard may not be applicable.</w:t>
                </w:r>
              </w:sdtContent>
            </w:sdt>
          </w:p>
        </w:tc>
      </w:tr>
      <w:tr w:rsidR="005F28A8" w14:paraId="37268CBF" w14:textId="77777777" w:rsidTr="003551ED">
        <w:trPr>
          <w:cantSplit/>
        </w:trPr>
        <w:tc>
          <w:tcPr>
            <w:tcW w:w="4548" w:type="dxa"/>
            <w:shd w:val="clear" w:color="auto" w:fill="auto"/>
            <w:vAlign w:val="center"/>
          </w:tcPr>
          <w:p w14:paraId="460E9CD2" w14:textId="77777777" w:rsidR="00712895" w:rsidRPr="0045038E" w:rsidRDefault="00712895" w:rsidP="00712895">
            <w:pPr>
              <w:rPr>
                <w:sz w:val="12"/>
                <w:szCs w:val="12"/>
              </w:rPr>
            </w:pPr>
          </w:p>
          <w:bookmarkStart w:id="12" w:name="MedWorksheet6"/>
          <w:bookmarkEnd w:id="12"/>
          <w:p w14:paraId="7A8FFCD8" w14:textId="5C18CF06" w:rsidR="00712895" w:rsidRPr="00347C11" w:rsidRDefault="00712895" w:rsidP="0071289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12895" w:rsidRPr="00D731C6" w:rsidRDefault="00712895" w:rsidP="0071289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auto"/>
            <w:vAlign w:val="center"/>
          </w:tcPr>
          <w:p w14:paraId="224D2AAC" w14:textId="794860B7" w:rsidR="00712895" w:rsidRDefault="0082530F" w:rsidP="003551ED">
            <w:pPr>
              <w:ind w:left="-65"/>
              <w:rPr>
                <w:rFonts w:cstheme="minorHAnsi"/>
                <w:b/>
                <w:bCs/>
                <w:u w:val="single"/>
              </w:rPr>
            </w:pPr>
            <w:sdt>
              <w:sdtPr>
                <w:rPr>
                  <w:rFonts w:cstheme="minorHAnsi"/>
                  <w:sz w:val="20"/>
                  <w:szCs w:val="20"/>
                </w:rPr>
                <w:id w:val="-7747163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12637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7802846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56ADFDB" w14:textId="79016535" w:rsidR="00712895" w:rsidRDefault="0082530F" w:rsidP="003551ED">
            <w:pPr>
              <w:ind w:left="-65"/>
              <w:rPr>
                <w:rFonts w:cstheme="minorHAnsi"/>
                <w:b/>
                <w:bCs/>
                <w:u w:val="single"/>
              </w:rPr>
            </w:pPr>
            <w:sdt>
              <w:sdtPr>
                <w:rPr>
                  <w:rFonts w:cstheme="minorHAnsi"/>
                  <w:sz w:val="20"/>
                  <w:szCs w:val="20"/>
                </w:rPr>
                <w:id w:val="-20311017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745494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3364876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01A8B97" w14:textId="09CF2D38" w:rsidR="00712895" w:rsidRDefault="0082530F" w:rsidP="003551ED">
            <w:pPr>
              <w:ind w:left="-65"/>
              <w:rPr>
                <w:rFonts w:cstheme="minorHAnsi"/>
                <w:b/>
                <w:bCs/>
                <w:u w:val="single"/>
              </w:rPr>
            </w:pPr>
            <w:sdt>
              <w:sdtPr>
                <w:rPr>
                  <w:rFonts w:cstheme="minorHAnsi"/>
                  <w:sz w:val="20"/>
                  <w:szCs w:val="20"/>
                </w:rPr>
                <w:id w:val="-177053909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97440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70420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56A1CCC" w14:textId="0103129E" w:rsidR="00712895" w:rsidRDefault="0082530F" w:rsidP="003551ED">
            <w:pPr>
              <w:ind w:left="-65"/>
              <w:rPr>
                <w:rFonts w:cstheme="minorHAnsi"/>
                <w:b/>
                <w:bCs/>
                <w:u w:val="single"/>
              </w:rPr>
            </w:pPr>
            <w:sdt>
              <w:sdtPr>
                <w:rPr>
                  <w:rFonts w:cstheme="minorHAnsi"/>
                  <w:sz w:val="20"/>
                  <w:szCs w:val="20"/>
                </w:rPr>
                <w:id w:val="2519462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23429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313270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12DFA6CA" w14:textId="6E544D77" w:rsidR="00712895" w:rsidRDefault="0082530F" w:rsidP="003551ED">
            <w:pPr>
              <w:ind w:left="-65"/>
              <w:rPr>
                <w:rFonts w:cstheme="minorHAnsi"/>
                <w:b/>
                <w:bCs/>
                <w:u w:val="single"/>
              </w:rPr>
            </w:pPr>
            <w:sdt>
              <w:sdtPr>
                <w:rPr>
                  <w:rFonts w:cstheme="minorHAnsi"/>
                  <w:sz w:val="20"/>
                  <w:szCs w:val="20"/>
                </w:rPr>
                <w:id w:val="-193643081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060363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0331029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90E3D58" w14:textId="5E61916B" w:rsidR="00712895" w:rsidRDefault="0082530F" w:rsidP="003551ED">
            <w:pPr>
              <w:ind w:left="-65"/>
              <w:rPr>
                <w:rFonts w:cstheme="minorHAnsi"/>
                <w:b/>
                <w:bCs/>
                <w:u w:val="single"/>
              </w:rPr>
            </w:pPr>
            <w:sdt>
              <w:sdtPr>
                <w:rPr>
                  <w:rFonts w:cstheme="minorHAnsi"/>
                  <w:sz w:val="20"/>
                  <w:szCs w:val="20"/>
                </w:rPr>
                <w:id w:val="167768805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651124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7805747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2542805" w14:textId="5B734B34" w:rsidR="00712895" w:rsidRDefault="0082530F" w:rsidP="003551ED">
            <w:pPr>
              <w:ind w:left="-65"/>
              <w:rPr>
                <w:rFonts w:cstheme="minorHAnsi"/>
                <w:b/>
                <w:bCs/>
                <w:u w:val="single"/>
              </w:rPr>
            </w:pPr>
            <w:sdt>
              <w:sdtPr>
                <w:rPr>
                  <w:rFonts w:cstheme="minorHAnsi"/>
                  <w:sz w:val="20"/>
                  <w:szCs w:val="20"/>
                </w:rPr>
                <w:id w:val="-80923660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5347066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5340126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190137F" w14:textId="63464BBE" w:rsidR="00712895" w:rsidRDefault="0082530F" w:rsidP="003551ED">
            <w:pPr>
              <w:ind w:left="-65"/>
              <w:rPr>
                <w:rFonts w:cstheme="minorHAnsi"/>
                <w:b/>
                <w:bCs/>
                <w:u w:val="single"/>
              </w:rPr>
            </w:pPr>
            <w:sdt>
              <w:sdtPr>
                <w:rPr>
                  <w:rFonts w:cstheme="minorHAnsi"/>
                  <w:sz w:val="20"/>
                  <w:szCs w:val="20"/>
                </w:rPr>
                <w:id w:val="28408320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42534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308668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F48B425" w14:textId="0D9E742F" w:rsidR="00712895" w:rsidRDefault="0082530F" w:rsidP="003551ED">
            <w:pPr>
              <w:ind w:left="-65"/>
              <w:rPr>
                <w:rFonts w:cstheme="minorHAnsi"/>
                <w:b/>
                <w:bCs/>
                <w:u w:val="single"/>
              </w:rPr>
            </w:pPr>
            <w:sdt>
              <w:sdtPr>
                <w:rPr>
                  <w:rFonts w:cstheme="minorHAnsi"/>
                  <w:sz w:val="20"/>
                  <w:szCs w:val="20"/>
                </w:rPr>
                <w:id w:val="65240922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2669473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717796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0333D473" w14:textId="14D8A3D7" w:rsidR="00712895" w:rsidRDefault="0082530F" w:rsidP="003551ED">
            <w:pPr>
              <w:ind w:left="-65"/>
              <w:rPr>
                <w:rFonts w:cstheme="minorHAnsi"/>
                <w:b/>
                <w:bCs/>
                <w:u w:val="single"/>
              </w:rPr>
            </w:pPr>
            <w:sdt>
              <w:sdtPr>
                <w:rPr>
                  <w:rFonts w:cstheme="minorHAnsi"/>
                  <w:sz w:val="20"/>
                  <w:szCs w:val="20"/>
                </w:rPr>
                <w:id w:val="155867112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166899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972994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669ED8E" w14:textId="6C1A7B83" w:rsidR="00712895" w:rsidRDefault="0082530F" w:rsidP="003551ED">
            <w:pPr>
              <w:ind w:left="-65"/>
              <w:rPr>
                <w:rFonts w:cstheme="minorHAnsi"/>
                <w:b/>
                <w:bCs/>
                <w:u w:val="single"/>
              </w:rPr>
            </w:pPr>
            <w:sdt>
              <w:sdtPr>
                <w:rPr>
                  <w:rFonts w:cstheme="minorHAnsi"/>
                  <w:sz w:val="20"/>
                  <w:szCs w:val="20"/>
                </w:rPr>
                <w:id w:val="-536236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3093717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2769412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8CB601D" w14:textId="58F76308" w:rsidR="00712895" w:rsidRDefault="0082530F" w:rsidP="003551ED">
            <w:pPr>
              <w:ind w:left="-65"/>
              <w:rPr>
                <w:rFonts w:cstheme="minorHAnsi"/>
                <w:b/>
                <w:bCs/>
                <w:u w:val="single"/>
              </w:rPr>
            </w:pPr>
            <w:sdt>
              <w:sdtPr>
                <w:rPr>
                  <w:rFonts w:cstheme="minorHAnsi"/>
                  <w:sz w:val="20"/>
                  <w:szCs w:val="20"/>
                </w:rPr>
                <w:id w:val="-126407063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78347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63634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D332F4D" w14:textId="71AE96A0" w:rsidR="00712895" w:rsidRDefault="0082530F" w:rsidP="003551ED">
            <w:pPr>
              <w:ind w:left="-65"/>
              <w:rPr>
                <w:rFonts w:cstheme="minorHAnsi"/>
                <w:b/>
                <w:bCs/>
                <w:u w:val="single"/>
              </w:rPr>
            </w:pPr>
            <w:sdt>
              <w:sdtPr>
                <w:rPr>
                  <w:rFonts w:cstheme="minorHAnsi"/>
                  <w:sz w:val="20"/>
                  <w:szCs w:val="20"/>
                </w:rPr>
                <w:id w:val="-15325577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357584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3923994"/>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FAA4CA0" w14:textId="03295485" w:rsidR="00712895" w:rsidRDefault="0082530F" w:rsidP="003551ED">
            <w:pPr>
              <w:ind w:left="-65"/>
              <w:rPr>
                <w:rFonts w:cstheme="minorHAnsi"/>
                <w:b/>
                <w:bCs/>
                <w:u w:val="single"/>
              </w:rPr>
            </w:pPr>
            <w:sdt>
              <w:sdtPr>
                <w:rPr>
                  <w:rFonts w:cstheme="minorHAnsi"/>
                  <w:sz w:val="20"/>
                  <w:szCs w:val="20"/>
                </w:rPr>
                <w:id w:val="-930957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620932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472279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434A840C" w14:textId="60D44462" w:rsidR="00712895" w:rsidRDefault="0082530F" w:rsidP="003551ED">
            <w:pPr>
              <w:ind w:left="-65"/>
              <w:rPr>
                <w:rFonts w:cstheme="minorHAnsi"/>
                <w:b/>
                <w:bCs/>
                <w:u w:val="single"/>
              </w:rPr>
            </w:pPr>
            <w:sdt>
              <w:sdtPr>
                <w:rPr>
                  <w:rFonts w:cstheme="minorHAnsi"/>
                  <w:sz w:val="20"/>
                  <w:szCs w:val="20"/>
                </w:rPr>
                <w:id w:val="90134030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851169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411645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CB885D2" w14:textId="1C6FA101" w:rsidR="00712895" w:rsidRDefault="0082530F" w:rsidP="003551ED">
            <w:pPr>
              <w:ind w:left="-65"/>
              <w:rPr>
                <w:rFonts w:cstheme="minorHAnsi"/>
                <w:b/>
                <w:bCs/>
                <w:u w:val="single"/>
              </w:rPr>
            </w:pPr>
            <w:sdt>
              <w:sdtPr>
                <w:rPr>
                  <w:rFonts w:cstheme="minorHAnsi"/>
                  <w:sz w:val="20"/>
                  <w:szCs w:val="20"/>
                </w:rPr>
                <w:id w:val="139654559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0591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1887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DF28B60" w14:textId="2D8DFF1C" w:rsidR="00712895" w:rsidRDefault="0082530F" w:rsidP="003551ED">
            <w:pPr>
              <w:ind w:left="-65"/>
              <w:rPr>
                <w:rFonts w:cstheme="minorHAnsi"/>
                <w:b/>
                <w:bCs/>
                <w:u w:val="single"/>
              </w:rPr>
            </w:pPr>
            <w:sdt>
              <w:sdtPr>
                <w:rPr>
                  <w:rFonts w:cstheme="minorHAnsi"/>
                  <w:sz w:val="20"/>
                  <w:szCs w:val="20"/>
                </w:rPr>
                <w:id w:val="-137006756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5220214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1430030"/>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CD9C3A9" w14:textId="023684D2" w:rsidR="00712895" w:rsidRDefault="0082530F" w:rsidP="003551ED">
            <w:pPr>
              <w:ind w:left="-65"/>
              <w:rPr>
                <w:rFonts w:cstheme="minorHAnsi"/>
                <w:b/>
                <w:bCs/>
                <w:u w:val="single"/>
              </w:rPr>
            </w:pPr>
            <w:sdt>
              <w:sdtPr>
                <w:rPr>
                  <w:rFonts w:cstheme="minorHAnsi"/>
                  <w:sz w:val="20"/>
                  <w:szCs w:val="20"/>
                </w:rPr>
                <w:id w:val="-175496408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045540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673861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33DF85" w14:textId="5D69D196" w:rsidR="00712895" w:rsidRDefault="0082530F" w:rsidP="003551ED">
            <w:pPr>
              <w:ind w:left="-65"/>
              <w:rPr>
                <w:rFonts w:cstheme="minorHAnsi"/>
                <w:b/>
                <w:bCs/>
                <w:u w:val="single"/>
              </w:rPr>
            </w:pPr>
            <w:sdt>
              <w:sdtPr>
                <w:rPr>
                  <w:rFonts w:cstheme="minorHAnsi"/>
                  <w:sz w:val="20"/>
                  <w:szCs w:val="20"/>
                </w:rPr>
                <w:id w:val="-16709404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1121657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64886161"/>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7612C2D6" w14:textId="4917AF2F" w:rsidR="00712895" w:rsidRDefault="0082530F" w:rsidP="003551ED">
            <w:pPr>
              <w:ind w:left="-65"/>
              <w:rPr>
                <w:rFonts w:cstheme="minorHAnsi"/>
                <w:b/>
                <w:bCs/>
                <w:u w:val="single"/>
              </w:rPr>
            </w:pPr>
            <w:sdt>
              <w:sdtPr>
                <w:rPr>
                  <w:rFonts w:cstheme="minorHAnsi"/>
                  <w:sz w:val="20"/>
                  <w:szCs w:val="20"/>
                </w:rPr>
                <w:id w:val="119657852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986913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8804685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09868895"/>
            <w:placeholder>
              <w:docPart w:val="A4FD8A666F1D4718AAC585B61C1F5C96"/>
            </w:placeholder>
            <w:showingPlcHdr/>
          </w:sdtPr>
          <w:sdtEndPr/>
          <w:sdtContent>
            <w:tc>
              <w:tcPr>
                <w:tcW w:w="1158" w:type="dxa"/>
                <w:shd w:val="clear" w:color="auto" w:fill="auto"/>
                <w:vAlign w:val="center"/>
              </w:tcPr>
              <w:p w14:paraId="48C97D8F" w14:textId="26B9B7C0"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987009646"/>
            <w:placeholder>
              <w:docPart w:val="3E476711412B4C589A1A5A29F65E478C"/>
            </w:placeholder>
            <w:showingPlcHdr/>
          </w:sdtPr>
          <w:sdtEndPr/>
          <w:sdtContent>
            <w:tc>
              <w:tcPr>
                <w:tcW w:w="2394" w:type="dxa"/>
                <w:shd w:val="clear" w:color="auto" w:fill="auto"/>
                <w:vAlign w:val="center"/>
              </w:tcPr>
              <w:p w14:paraId="74E2AD7D" w14:textId="7E21601E" w:rsidR="00712895" w:rsidRDefault="00712895" w:rsidP="00712895">
                <w:pPr>
                  <w:rPr>
                    <w:rFonts w:cstheme="minorHAnsi"/>
                    <w:b/>
                    <w:bCs/>
                    <w:u w:val="single"/>
                  </w:rPr>
                </w:pPr>
                <w:r>
                  <w:rPr>
                    <w:rStyle w:val="PlaceholderText"/>
                  </w:rPr>
                  <w:t>Total Reviewed</w:t>
                </w:r>
              </w:p>
            </w:tc>
          </w:sdtContent>
        </w:sdt>
      </w:tr>
      <w:tr w:rsidR="00FB1642" w14:paraId="05F2403B" w14:textId="77777777" w:rsidTr="003551ED">
        <w:trPr>
          <w:cantSplit/>
        </w:trPr>
        <w:tc>
          <w:tcPr>
            <w:tcW w:w="19440" w:type="dxa"/>
            <w:gridSpan w:val="23"/>
            <w:shd w:val="clear" w:color="auto" w:fill="auto"/>
            <w:vAlign w:val="center"/>
          </w:tcPr>
          <w:p w14:paraId="673F6428" w14:textId="152F0B91"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91C6B29B5C00467E97A57896CF29029B"/>
                </w:placeholder>
                <w:showingPlcHdr/>
              </w:sdtPr>
              <w:sdtEndPr/>
              <w:sdtContent>
                <w:r>
                  <w:rPr>
                    <w:rStyle w:val="PlaceholderText"/>
                  </w:rPr>
                  <w:t>Enter comments for any deficiencies noted and/or any records where this standard may not be applicable.</w:t>
                </w:r>
              </w:sdtContent>
            </w:sdt>
          </w:p>
        </w:tc>
      </w:tr>
      <w:tr w:rsidR="00A3405D" w14:paraId="5B881A44" w14:textId="77777777" w:rsidTr="003551ED">
        <w:trPr>
          <w:cantSplit/>
        </w:trPr>
        <w:tc>
          <w:tcPr>
            <w:tcW w:w="4548" w:type="dxa"/>
            <w:shd w:val="clear" w:color="auto" w:fill="F0F5FA"/>
            <w:vAlign w:val="center"/>
          </w:tcPr>
          <w:p w14:paraId="3EDC1410" w14:textId="77777777" w:rsidR="00712895" w:rsidRPr="0045038E" w:rsidRDefault="00712895" w:rsidP="00712895">
            <w:pPr>
              <w:rPr>
                <w:sz w:val="12"/>
                <w:szCs w:val="12"/>
              </w:rPr>
            </w:pPr>
          </w:p>
          <w:p w14:paraId="6CC1BB5D" w14:textId="77777777" w:rsidR="00712895" w:rsidRPr="00347C11" w:rsidRDefault="0082530F" w:rsidP="00712895">
            <w:pPr>
              <w:rPr>
                <w:rFonts w:cstheme="minorHAnsi"/>
                <w:b/>
                <w:bCs/>
              </w:rPr>
            </w:pPr>
            <w:hyperlink w:anchor="Med8E9" w:tooltip="Click to See Full Standard" w:history="1">
              <w:r w:rsidR="00712895" w:rsidRPr="0000340D">
                <w:rPr>
                  <w:rStyle w:val="Hyperlink"/>
                  <w:rFonts w:cstheme="minorHAnsi"/>
                  <w:b/>
                  <w:bCs/>
                </w:rPr>
                <w:t>8-E-9</w:t>
              </w:r>
            </w:hyperlink>
            <w:r w:rsidR="00712895" w:rsidRPr="00534738">
              <w:t xml:space="preserve"> </w:t>
            </w:r>
            <w:r w:rsidR="00712895">
              <w:t xml:space="preserve">  </w:t>
            </w:r>
            <w:r w:rsidR="00712895" w:rsidRPr="00CC680C">
              <w:rPr>
                <w:i/>
                <w:iCs/>
              </w:rPr>
              <w:t>A, B, C-M, C</w:t>
            </w:r>
          </w:p>
          <w:p w14:paraId="3996C7EA" w14:textId="5F3DD758" w:rsidR="00712895" w:rsidRPr="00D731C6" w:rsidRDefault="00712895" w:rsidP="00712895">
            <w:pPr>
              <w:rPr>
                <w:rFonts w:cstheme="minorHAnsi"/>
              </w:rPr>
            </w:pPr>
            <w:r w:rsidRPr="008E2201">
              <w:rPr>
                <w:rFonts w:cstheme="minorHAnsi"/>
              </w:rPr>
              <w:t>Name of pathologist is on all pathology reports.</w:t>
            </w:r>
          </w:p>
        </w:tc>
        <w:tc>
          <w:tcPr>
            <w:tcW w:w="564" w:type="dxa"/>
            <w:shd w:val="clear" w:color="auto" w:fill="F0F5FA"/>
            <w:vAlign w:val="center"/>
          </w:tcPr>
          <w:p w14:paraId="6880237D" w14:textId="7C6A5BA8" w:rsidR="00712895" w:rsidRDefault="0082530F" w:rsidP="003551ED">
            <w:pPr>
              <w:ind w:left="-65"/>
              <w:rPr>
                <w:rFonts w:cstheme="minorHAnsi"/>
                <w:b/>
                <w:bCs/>
                <w:u w:val="single"/>
              </w:rPr>
            </w:pPr>
            <w:sdt>
              <w:sdtPr>
                <w:rPr>
                  <w:rFonts w:cstheme="minorHAnsi"/>
                  <w:sz w:val="20"/>
                  <w:szCs w:val="20"/>
                </w:rPr>
                <w:id w:val="-15584334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25525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6804728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6DE5731" w14:textId="6E313054" w:rsidR="00712895" w:rsidRDefault="0082530F" w:rsidP="003551ED">
            <w:pPr>
              <w:ind w:left="-65"/>
              <w:rPr>
                <w:rFonts w:cstheme="minorHAnsi"/>
                <w:b/>
                <w:bCs/>
                <w:u w:val="single"/>
              </w:rPr>
            </w:pPr>
            <w:sdt>
              <w:sdtPr>
                <w:rPr>
                  <w:rFonts w:cstheme="minorHAnsi"/>
                  <w:sz w:val="20"/>
                  <w:szCs w:val="20"/>
                </w:rPr>
                <w:id w:val="-3144120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9321328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96512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AC3B20A" w14:textId="25C8404B" w:rsidR="00712895" w:rsidRDefault="0082530F" w:rsidP="003551ED">
            <w:pPr>
              <w:ind w:left="-65"/>
              <w:rPr>
                <w:rFonts w:cstheme="minorHAnsi"/>
                <w:b/>
                <w:bCs/>
                <w:u w:val="single"/>
              </w:rPr>
            </w:pPr>
            <w:sdt>
              <w:sdtPr>
                <w:rPr>
                  <w:rFonts w:cstheme="minorHAnsi"/>
                  <w:sz w:val="20"/>
                  <w:szCs w:val="20"/>
                </w:rPr>
                <w:id w:val="-40513899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954126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095848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0920F28" w14:textId="19863741" w:rsidR="00712895" w:rsidRDefault="0082530F" w:rsidP="003551ED">
            <w:pPr>
              <w:ind w:left="-65"/>
              <w:rPr>
                <w:rFonts w:cstheme="minorHAnsi"/>
                <w:b/>
                <w:bCs/>
                <w:u w:val="single"/>
              </w:rPr>
            </w:pPr>
            <w:sdt>
              <w:sdtPr>
                <w:rPr>
                  <w:rFonts w:cstheme="minorHAnsi"/>
                  <w:sz w:val="20"/>
                  <w:szCs w:val="20"/>
                </w:rPr>
                <w:id w:val="-110525951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639052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6974462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E5C7675" w14:textId="46E59DEA" w:rsidR="00712895" w:rsidRDefault="0082530F" w:rsidP="003551ED">
            <w:pPr>
              <w:ind w:left="-65"/>
              <w:rPr>
                <w:rFonts w:cstheme="minorHAnsi"/>
                <w:b/>
                <w:bCs/>
                <w:u w:val="single"/>
              </w:rPr>
            </w:pPr>
            <w:sdt>
              <w:sdtPr>
                <w:rPr>
                  <w:rFonts w:cstheme="minorHAnsi"/>
                  <w:sz w:val="20"/>
                  <w:szCs w:val="20"/>
                </w:rPr>
                <w:id w:val="-16304725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8720650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093499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C3922F9" w14:textId="1BC92C05" w:rsidR="00712895" w:rsidRDefault="0082530F" w:rsidP="003551ED">
            <w:pPr>
              <w:ind w:left="-65"/>
              <w:rPr>
                <w:rFonts w:cstheme="minorHAnsi"/>
                <w:b/>
                <w:bCs/>
                <w:u w:val="single"/>
              </w:rPr>
            </w:pPr>
            <w:sdt>
              <w:sdtPr>
                <w:rPr>
                  <w:rFonts w:cstheme="minorHAnsi"/>
                  <w:sz w:val="20"/>
                  <w:szCs w:val="20"/>
                </w:rPr>
                <w:id w:val="13497517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937503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3306054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FF7457" w14:textId="6C962E3D" w:rsidR="00712895" w:rsidRDefault="0082530F" w:rsidP="003551ED">
            <w:pPr>
              <w:ind w:left="-65"/>
              <w:rPr>
                <w:rFonts w:cstheme="minorHAnsi"/>
                <w:b/>
                <w:bCs/>
                <w:u w:val="single"/>
              </w:rPr>
            </w:pPr>
            <w:sdt>
              <w:sdtPr>
                <w:rPr>
                  <w:rFonts w:cstheme="minorHAnsi"/>
                  <w:sz w:val="20"/>
                  <w:szCs w:val="20"/>
                </w:rPr>
                <w:id w:val="113737938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77538609"/>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83669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11EE4D4" w14:textId="1CC33309" w:rsidR="00712895" w:rsidRDefault="0082530F" w:rsidP="003551ED">
            <w:pPr>
              <w:ind w:left="-65"/>
              <w:rPr>
                <w:rFonts w:cstheme="minorHAnsi"/>
                <w:b/>
                <w:bCs/>
                <w:u w:val="single"/>
              </w:rPr>
            </w:pPr>
            <w:sdt>
              <w:sdtPr>
                <w:rPr>
                  <w:rFonts w:cstheme="minorHAnsi"/>
                  <w:sz w:val="20"/>
                  <w:szCs w:val="20"/>
                </w:rPr>
                <w:id w:val="-169182056"/>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42722033"/>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1591774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93D6DD7" w14:textId="3C3C7ED9" w:rsidR="00712895" w:rsidRDefault="0082530F" w:rsidP="003551ED">
            <w:pPr>
              <w:ind w:left="-65"/>
              <w:rPr>
                <w:rFonts w:cstheme="minorHAnsi"/>
                <w:b/>
                <w:bCs/>
                <w:u w:val="single"/>
              </w:rPr>
            </w:pPr>
            <w:sdt>
              <w:sdtPr>
                <w:rPr>
                  <w:rFonts w:cstheme="minorHAnsi"/>
                  <w:sz w:val="20"/>
                  <w:szCs w:val="20"/>
                </w:rPr>
                <w:id w:val="119974406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6063818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06604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4AB75E6" w14:textId="33E39BD8" w:rsidR="00712895" w:rsidRDefault="0082530F" w:rsidP="003551ED">
            <w:pPr>
              <w:ind w:left="-65"/>
              <w:rPr>
                <w:rFonts w:cstheme="minorHAnsi"/>
                <w:b/>
                <w:bCs/>
                <w:u w:val="single"/>
              </w:rPr>
            </w:pPr>
            <w:sdt>
              <w:sdtPr>
                <w:rPr>
                  <w:rFonts w:cstheme="minorHAnsi"/>
                  <w:sz w:val="20"/>
                  <w:szCs w:val="20"/>
                </w:rPr>
                <w:id w:val="66128130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54436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9170372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0D6B327" w14:textId="44404248" w:rsidR="00712895" w:rsidRDefault="0082530F" w:rsidP="003551ED">
            <w:pPr>
              <w:ind w:left="-65"/>
              <w:rPr>
                <w:rFonts w:cstheme="minorHAnsi"/>
                <w:b/>
                <w:bCs/>
                <w:u w:val="single"/>
              </w:rPr>
            </w:pPr>
            <w:sdt>
              <w:sdtPr>
                <w:rPr>
                  <w:rFonts w:cstheme="minorHAnsi"/>
                  <w:sz w:val="20"/>
                  <w:szCs w:val="20"/>
                </w:rPr>
                <w:id w:val="-826358268"/>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685946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591517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A3944B" w14:textId="10826E0B" w:rsidR="00712895" w:rsidRDefault="0082530F" w:rsidP="003551ED">
            <w:pPr>
              <w:ind w:left="-65"/>
              <w:rPr>
                <w:rFonts w:cstheme="minorHAnsi"/>
                <w:b/>
                <w:bCs/>
                <w:u w:val="single"/>
              </w:rPr>
            </w:pPr>
            <w:sdt>
              <w:sdtPr>
                <w:rPr>
                  <w:rFonts w:cstheme="minorHAnsi"/>
                  <w:sz w:val="20"/>
                  <w:szCs w:val="20"/>
                </w:rPr>
                <w:id w:val="-65483886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3708761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112938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97CD2C4" w14:textId="3E6EB0A2" w:rsidR="00712895" w:rsidRDefault="0082530F" w:rsidP="003551ED">
            <w:pPr>
              <w:ind w:left="-65"/>
              <w:rPr>
                <w:rFonts w:cstheme="minorHAnsi"/>
                <w:b/>
                <w:bCs/>
                <w:u w:val="single"/>
              </w:rPr>
            </w:pPr>
            <w:sdt>
              <w:sdtPr>
                <w:rPr>
                  <w:rFonts w:cstheme="minorHAnsi"/>
                  <w:sz w:val="20"/>
                  <w:szCs w:val="20"/>
                </w:rPr>
                <w:id w:val="-203804398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510942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2046809"/>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4AE9B05" w14:textId="61E3C397" w:rsidR="00712895" w:rsidRDefault="0082530F" w:rsidP="003551ED">
            <w:pPr>
              <w:ind w:left="-65"/>
              <w:rPr>
                <w:rFonts w:cstheme="minorHAnsi"/>
                <w:b/>
                <w:bCs/>
                <w:u w:val="single"/>
              </w:rPr>
            </w:pPr>
            <w:sdt>
              <w:sdtPr>
                <w:rPr>
                  <w:rFonts w:cstheme="minorHAnsi"/>
                  <w:sz w:val="20"/>
                  <w:szCs w:val="20"/>
                </w:rPr>
                <w:id w:val="-108746295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29718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0240682"/>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97DE55B" w14:textId="6CD4120C" w:rsidR="00712895" w:rsidRDefault="0082530F" w:rsidP="003551ED">
            <w:pPr>
              <w:ind w:left="-65"/>
              <w:rPr>
                <w:rFonts w:cstheme="minorHAnsi"/>
                <w:b/>
                <w:bCs/>
                <w:u w:val="single"/>
              </w:rPr>
            </w:pPr>
            <w:sdt>
              <w:sdtPr>
                <w:rPr>
                  <w:rFonts w:cstheme="minorHAnsi"/>
                  <w:sz w:val="20"/>
                  <w:szCs w:val="20"/>
                </w:rPr>
                <w:id w:val="175139584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81191531"/>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8536503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DD4CC64" w14:textId="4284C12E" w:rsidR="00712895" w:rsidRDefault="0082530F" w:rsidP="003551ED">
            <w:pPr>
              <w:ind w:left="-65"/>
              <w:rPr>
                <w:rFonts w:cstheme="minorHAnsi"/>
                <w:b/>
                <w:bCs/>
                <w:u w:val="single"/>
              </w:rPr>
            </w:pPr>
            <w:sdt>
              <w:sdtPr>
                <w:rPr>
                  <w:rFonts w:cstheme="minorHAnsi"/>
                  <w:sz w:val="20"/>
                  <w:szCs w:val="20"/>
                </w:rPr>
                <w:id w:val="72649542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39125050"/>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2356178"/>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B20DBE" w14:textId="46E35D64" w:rsidR="00712895" w:rsidRDefault="0082530F" w:rsidP="003551ED">
            <w:pPr>
              <w:ind w:left="-65"/>
              <w:rPr>
                <w:rFonts w:cstheme="minorHAnsi"/>
                <w:b/>
                <w:bCs/>
                <w:u w:val="single"/>
              </w:rPr>
            </w:pPr>
            <w:sdt>
              <w:sdtPr>
                <w:rPr>
                  <w:rFonts w:cstheme="minorHAnsi"/>
                  <w:sz w:val="20"/>
                  <w:szCs w:val="20"/>
                </w:rPr>
                <w:id w:val="41691375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8015093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27632295"/>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4C5FDC7" w14:textId="36FAE907" w:rsidR="00712895" w:rsidRDefault="0082530F" w:rsidP="003551ED">
            <w:pPr>
              <w:ind w:left="-65"/>
              <w:rPr>
                <w:rFonts w:cstheme="minorHAnsi"/>
                <w:b/>
                <w:bCs/>
                <w:u w:val="single"/>
              </w:rPr>
            </w:pPr>
            <w:sdt>
              <w:sdtPr>
                <w:rPr>
                  <w:rFonts w:cstheme="minorHAnsi"/>
                  <w:sz w:val="20"/>
                  <w:szCs w:val="20"/>
                </w:rPr>
                <w:id w:val="67816888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918028727"/>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0582957"/>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A58745" w14:textId="07F0BAC4" w:rsidR="00712895" w:rsidRDefault="0082530F" w:rsidP="003551ED">
            <w:pPr>
              <w:ind w:left="-65"/>
              <w:rPr>
                <w:rFonts w:cstheme="minorHAnsi"/>
                <w:b/>
                <w:bCs/>
                <w:u w:val="single"/>
              </w:rPr>
            </w:pPr>
            <w:sdt>
              <w:sdtPr>
                <w:rPr>
                  <w:rFonts w:cstheme="minorHAnsi"/>
                  <w:sz w:val="20"/>
                  <w:szCs w:val="20"/>
                </w:rPr>
                <w:id w:val="19883765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73438072"/>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22232436"/>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B4342F4" w14:textId="4BCA115C" w:rsidR="00712895" w:rsidRDefault="0082530F" w:rsidP="003551ED">
            <w:pPr>
              <w:ind w:left="-65"/>
              <w:rPr>
                <w:rFonts w:cstheme="minorHAnsi"/>
                <w:b/>
                <w:bCs/>
                <w:u w:val="single"/>
              </w:rPr>
            </w:pPr>
            <w:sdt>
              <w:sdtPr>
                <w:rPr>
                  <w:rFonts w:cstheme="minorHAnsi"/>
                  <w:sz w:val="20"/>
                  <w:szCs w:val="20"/>
                </w:rPr>
                <w:id w:val="2088494865"/>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95787564"/>
                <w14:checkbox>
                  <w14:checked w14:val="0"/>
                  <w14:checkedState w14:val="2612" w14:font="MS Gothic"/>
                  <w14:uncheckedState w14:val="2610" w14:font="MS Gothic"/>
                </w14:checkbox>
              </w:sdtPr>
              <w:sdtEnd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05889163"/>
                <w14:checkbox>
                  <w14:checked w14:val="0"/>
                  <w14:checkedState w14:val="2612" w14:font="MS Gothic"/>
                  <w14:uncheckedState w14:val="2610" w14:font="MS Gothic"/>
                </w14:checkbox>
              </w:sdtPr>
              <w:sdtEnd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40844180"/>
            <w:placeholder>
              <w:docPart w:val="285BBC3B067642ECB31C563424747189"/>
            </w:placeholder>
            <w:showingPlcHdr/>
          </w:sdtPr>
          <w:sdtEndPr/>
          <w:sdtContent>
            <w:tc>
              <w:tcPr>
                <w:tcW w:w="1158" w:type="dxa"/>
                <w:shd w:val="clear" w:color="auto" w:fill="F0F5FA"/>
                <w:vAlign w:val="center"/>
              </w:tcPr>
              <w:p w14:paraId="7E6C38CB" w14:textId="063A4744"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435407514"/>
            <w:placeholder>
              <w:docPart w:val="CF9E42C3C6754973B58D633D6DC117F4"/>
            </w:placeholder>
            <w:showingPlcHdr/>
          </w:sdtPr>
          <w:sdtEndPr/>
          <w:sdtContent>
            <w:tc>
              <w:tcPr>
                <w:tcW w:w="2394" w:type="dxa"/>
                <w:shd w:val="clear" w:color="auto" w:fill="F0F5FA"/>
                <w:vAlign w:val="center"/>
              </w:tcPr>
              <w:p w14:paraId="18CBBFC1" w14:textId="0118D8CF" w:rsidR="00712895" w:rsidRDefault="00712895" w:rsidP="00712895">
                <w:pPr>
                  <w:rPr>
                    <w:rFonts w:cstheme="minorHAnsi"/>
                    <w:b/>
                    <w:bCs/>
                    <w:u w:val="single"/>
                  </w:rPr>
                </w:pPr>
                <w:r>
                  <w:rPr>
                    <w:rStyle w:val="PlaceholderText"/>
                  </w:rPr>
                  <w:t>Total Reviewed</w:t>
                </w:r>
              </w:p>
            </w:tc>
          </w:sdtContent>
        </w:sdt>
      </w:tr>
      <w:tr w:rsidR="00FB1642" w14:paraId="49EBCC3F" w14:textId="77777777" w:rsidTr="003551ED">
        <w:trPr>
          <w:cantSplit/>
        </w:trPr>
        <w:tc>
          <w:tcPr>
            <w:tcW w:w="19440" w:type="dxa"/>
            <w:gridSpan w:val="23"/>
            <w:shd w:val="clear" w:color="auto" w:fill="F0F5FA"/>
            <w:vAlign w:val="center"/>
          </w:tcPr>
          <w:p w14:paraId="2FB83C3D" w14:textId="4B026966"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951F9196C8F4798914FE7F89A5C4455"/>
                </w:placeholder>
                <w:showingPlcHdr/>
              </w:sdtPr>
              <w:sdtEndPr/>
              <w:sdtContent>
                <w:r>
                  <w:rPr>
                    <w:rStyle w:val="PlaceholderText"/>
                  </w:rPr>
                  <w:t>Enter comments for any deficiencies noted and/or any records where this standard may not be applicable.</w:t>
                </w:r>
              </w:sdtContent>
            </w:sdt>
          </w:p>
        </w:tc>
      </w:tr>
      <w:tr w:rsidR="005F28A8" w14:paraId="6F435A42" w14:textId="77777777" w:rsidTr="003551ED">
        <w:trPr>
          <w:cantSplit/>
        </w:trPr>
        <w:tc>
          <w:tcPr>
            <w:tcW w:w="4548" w:type="dxa"/>
            <w:shd w:val="clear" w:color="auto" w:fill="auto"/>
            <w:vAlign w:val="center"/>
          </w:tcPr>
          <w:p w14:paraId="74E14C1B" w14:textId="77777777" w:rsidR="00F932E0" w:rsidRPr="0045038E" w:rsidRDefault="00F932E0" w:rsidP="00F932E0">
            <w:pPr>
              <w:rPr>
                <w:sz w:val="12"/>
                <w:szCs w:val="12"/>
              </w:rPr>
            </w:pPr>
          </w:p>
          <w:p w14:paraId="58296528" w14:textId="77777777" w:rsidR="00F932E0" w:rsidRPr="00347C11" w:rsidRDefault="0082530F" w:rsidP="00F932E0">
            <w:pPr>
              <w:rPr>
                <w:rFonts w:cstheme="minorHAnsi"/>
                <w:b/>
                <w:bCs/>
              </w:rPr>
            </w:pPr>
            <w:hyperlink w:anchor="Med8F1" w:tooltip="Click to See Full Standard" w:history="1">
              <w:r w:rsidR="00F932E0" w:rsidRPr="0000340D">
                <w:rPr>
                  <w:rStyle w:val="Hyperlink"/>
                  <w:rFonts w:cstheme="minorHAnsi"/>
                  <w:b/>
                  <w:bCs/>
                </w:rPr>
                <w:t>8-F-1</w:t>
              </w:r>
            </w:hyperlink>
            <w:r w:rsidR="00F932E0" w:rsidRPr="00534738">
              <w:t xml:space="preserve"> </w:t>
            </w:r>
            <w:r w:rsidR="00F932E0">
              <w:t xml:space="preserve">  </w:t>
            </w:r>
            <w:r w:rsidR="00F932E0" w:rsidRPr="00CC680C">
              <w:rPr>
                <w:i/>
                <w:iCs/>
              </w:rPr>
              <w:t>A, B, C-M, C</w:t>
            </w:r>
          </w:p>
          <w:p w14:paraId="76076FCA" w14:textId="471A9728" w:rsidR="00F932E0" w:rsidRPr="00D731C6" w:rsidRDefault="00F932E0" w:rsidP="00F932E0">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76529CDA" w:rsidR="00F932E0" w:rsidRDefault="0082530F" w:rsidP="003551ED">
            <w:pPr>
              <w:ind w:left="-65"/>
              <w:rPr>
                <w:rFonts w:cstheme="minorHAnsi"/>
                <w:b/>
                <w:bCs/>
                <w:u w:val="single"/>
              </w:rPr>
            </w:pPr>
            <w:sdt>
              <w:sdtPr>
                <w:rPr>
                  <w:rFonts w:cstheme="minorHAnsi"/>
                  <w:sz w:val="20"/>
                  <w:szCs w:val="20"/>
                </w:rPr>
                <w:id w:val="-6295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6852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8993C2" w14:textId="0AF54C2E" w:rsidR="00F932E0" w:rsidRDefault="0082530F" w:rsidP="003551ED">
            <w:pPr>
              <w:ind w:left="-65"/>
              <w:rPr>
                <w:rFonts w:cstheme="minorHAnsi"/>
                <w:b/>
                <w:bCs/>
                <w:u w:val="single"/>
              </w:rPr>
            </w:pPr>
            <w:sdt>
              <w:sdtPr>
                <w:rPr>
                  <w:rFonts w:cstheme="minorHAnsi"/>
                  <w:sz w:val="20"/>
                  <w:szCs w:val="20"/>
                </w:rPr>
                <w:id w:val="-214903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5993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F655A3" w14:textId="4328F395" w:rsidR="00F932E0" w:rsidRDefault="0082530F" w:rsidP="003551ED">
            <w:pPr>
              <w:ind w:left="-65"/>
              <w:rPr>
                <w:rFonts w:cstheme="minorHAnsi"/>
                <w:b/>
                <w:bCs/>
                <w:u w:val="single"/>
              </w:rPr>
            </w:pPr>
            <w:sdt>
              <w:sdtPr>
                <w:rPr>
                  <w:rFonts w:cstheme="minorHAnsi"/>
                  <w:sz w:val="20"/>
                  <w:szCs w:val="20"/>
                </w:rPr>
                <w:id w:val="18503698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16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403817" w14:textId="71E1EF06" w:rsidR="00F932E0" w:rsidRDefault="0082530F" w:rsidP="003551ED">
            <w:pPr>
              <w:ind w:left="-65"/>
              <w:rPr>
                <w:rFonts w:cstheme="minorHAnsi"/>
                <w:b/>
                <w:bCs/>
                <w:u w:val="single"/>
              </w:rPr>
            </w:pPr>
            <w:sdt>
              <w:sdtPr>
                <w:rPr>
                  <w:rFonts w:cstheme="minorHAnsi"/>
                  <w:sz w:val="20"/>
                  <w:szCs w:val="20"/>
                </w:rPr>
                <w:id w:val="-109909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8794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9B49715" w14:textId="06354C99" w:rsidR="00F932E0" w:rsidRDefault="0082530F" w:rsidP="003551ED">
            <w:pPr>
              <w:ind w:left="-65"/>
              <w:rPr>
                <w:rFonts w:cstheme="minorHAnsi"/>
                <w:b/>
                <w:bCs/>
                <w:u w:val="single"/>
              </w:rPr>
            </w:pPr>
            <w:sdt>
              <w:sdtPr>
                <w:rPr>
                  <w:rFonts w:cstheme="minorHAnsi"/>
                  <w:sz w:val="20"/>
                  <w:szCs w:val="20"/>
                </w:rPr>
                <w:id w:val="14281512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8692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4DA79" w14:textId="2BD2F188" w:rsidR="00F932E0" w:rsidRDefault="0082530F" w:rsidP="003551ED">
            <w:pPr>
              <w:ind w:left="-65"/>
              <w:rPr>
                <w:rFonts w:cstheme="minorHAnsi"/>
                <w:b/>
                <w:bCs/>
                <w:u w:val="single"/>
              </w:rPr>
            </w:pPr>
            <w:sdt>
              <w:sdtPr>
                <w:rPr>
                  <w:rFonts w:cstheme="minorHAnsi"/>
                  <w:sz w:val="20"/>
                  <w:szCs w:val="20"/>
                </w:rPr>
                <w:id w:val="-111052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0445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0DFF44" w14:textId="55327031" w:rsidR="00F932E0" w:rsidRDefault="0082530F" w:rsidP="003551ED">
            <w:pPr>
              <w:ind w:left="-65"/>
              <w:rPr>
                <w:rFonts w:cstheme="minorHAnsi"/>
                <w:b/>
                <w:bCs/>
                <w:u w:val="single"/>
              </w:rPr>
            </w:pPr>
            <w:sdt>
              <w:sdtPr>
                <w:rPr>
                  <w:rFonts w:cstheme="minorHAnsi"/>
                  <w:sz w:val="20"/>
                  <w:szCs w:val="20"/>
                </w:rPr>
                <w:id w:val="-2125453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1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06AD19" w14:textId="237831D4" w:rsidR="00F932E0" w:rsidRDefault="0082530F" w:rsidP="003551ED">
            <w:pPr>
              <w:ind w:left="-65"/>
              <w:rPr>
                <w:rFonts w:cstheme="minorHAnsi"/>
                <w:b/>
                <w:bCs/>
                <w:u w:val="single"/>
              </w:rPr>
            </w:pPr>
            <w:sdt>
              <w:sdtPr>
                <w:rPr>
                  <w:rFonts w:cstheme="minorHAnsi"/>
                  <w:sz w:val="20"/>
                  <w:szCs w:val="20"/>
                </w:rPr>
                <w:id w:val="-61491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938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2B4D94" w14:textId="3A9F8D8E" w:rsidR="00F932E0" w:rsidRDefault="0082530F" w:rsidP="003551ED">
            <w:pPr>
              <w:ind w:left="-65"/>
              <w:rPr>
                <w:rFonts w:cstheme="minorHAnsi"/>
                <w:b/>
                <w:bCs/>
                <w:u w:val="single"/>
              </w:rPr>
            </w:pPr>
            <w:sdt>
              <w:sdtPr>
                <w:rPr>
                  <w:rFonts w:cstheme="minorHAnsi"/>
                  <w:sz w:val="20"/>
                  <w:szCs w:val="20"/>
                </w:rPr>
                <w:id w:val="16601119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34956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4C1B21" w14:textId="0CA27AF4" w:rsidR="00F932E0" w:rsidRDefault="0082530F" w:rsidP="003551ED">
            <w:pPr>
              <w:ind w:left="-65"/>
              <w:rPr>
                <w:rFonts w:cstheme="minorHAnsi"/>
                <w:b/>
                <w:bCs/>
                <w:u w:val="single"/>
              </w:rPr>
            </w:pPr>
            <w:sdt>
              <w:sdtPr>
                <w:rPr>
                  <w:rFonts w:cstheme="minorHAnsi"/>
                  <w:sz w:val="20"/>
                  <w:szCs w:val="20"/>
                </w:rPr>
                <w:id w:val="98651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6976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B99E34" w14:textId="33E91518" w:rsidR="00F932E0" w:rsidRDefault="0082530F" w:rsidP="003551ED">
            <w:pPr>
              <w:ind w:left="-65"/>
              <w:rPr>
                <w:rFonts w:cstheme="minorHAnsi"/>
                <w:b/>
                <w:bCs/>
                <w:u w:val="single"/>
              </w:rPr>
            </w:pPr>
            <w:sdt>
              <w:sdtPr>
                <w:rPr>
                  <w:rFonts w:cstheme="minorHAnsi"/>
                  <w:sz w:val="20"/>
                  <w:szCs w:val="20"/>
                </w:rPr>
                <w:id w:val="798412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8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6E2DF" w14:textId="618A5221" w:rsidR="00F932E0" w:rsidRDefault="0082530F" w:rsidP="003551ED">
            <w:pPr>
              <w:ind w:left="-65"/>
              <w:rPr>
                <w:rFonts w:cstheme="minorHAnsi"/>
                <w:b/>
                <w:bCs/>
                <w:u w:val="single"/>
              </w:rPr>
            </w:pPr>
            <w:sdt>
              <w:sdtPr>
                <w:rPr>
                  <w:rFonts w:cstheme="minorHAnsi"/>
                  <w:sz w:val="20"/>
                  <w:szCs w:val="20"/>
                </w:rPr>
                <w:id w:val="7532442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9018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6A3E67" w14:textId="7A117358" w:rsidR="00F932E0" w:rsidRDefault="0082530F" w:rsidP="003551ED">
            <w:pPr>
              <w:ind w:left="-65"/>
              <w:rPr>
                <w:rFonts w:cstheme="minorHAnsi"/>
                <w:b/>
                <w:bCs/>
                <w:u w:val="single"/>
              </w:rPr>
            </w:pPr>
            <w:sdt>
              <w:sdtPr>
                <w:rPr>
                  <w:rFonts w:cstheme="minorHAnsi"/>
                  <w:sz w:val="20"/>
                  <w:szCs w:val="20"/>
                </w:rPr>
                <w:id w:val="-19493014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827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E8FADE" w14:textId="5C2ED1DE" w:rsidR="00F932E0" w:rsidRDefault="0082530F" w:rsidP="003551ED">
            <w:pPr>
              <w:ind w:left="-65"/>
              <w:rPr>
                <w:rFonts w:cstheme="minorHAnsi"/>
                <w:b/>
                <w:bCs/>
                <w:u w:val="single"/>
              </w:rPr>
            </w:pPr>
            <w:sdt>
              <w:sdtPr>
                <w:rPr>
                  <w:rFonts w:cstheme="minorHAnsi"/>
                  <w:sz w:val="20"/>
                  <w:szCs w:val="20"/>
                </w:rPr>
                <w:id w:val="2022662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319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FECDD75" w14:textId="348B9EC3" w:rsidR="00F932E0" w:rsidRDefault="0082530F" w:rsidP="003551ED">
            <w:pPr>
              <w:ind w:left="-65"/>
              <w:rPr>
                <w:rFonts w:cstheme="minorHAnsi"/>
                <w:b/>
                <w:bCs/>
                <w:u w:val="single"/>
              </w:rPr>
            </w:pPr>
            <w:sdt>
              <w:sdtPr>
                <w:rPr>
                  <w:rFonts w:cstheme="minorHAnsi"/>
                  <w:sz w:val="20"/>
                  <w:szCs w:val="20"/>
                </w:rPr>
                <w:id w:val="-1148894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064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F89DEF" w14:textId="6EF061ED" w:rsidR="00F932E0" w:rsidRDefault="0082530F" w:rsidP="003551ED">
            <w:pPr>
              <w:ind w:left="-65"/>
              <w:rPr>
                <w:rFonts w:cstheme="minorHAnsi"/>
                <w:b/>
                <w:bCs/>
                <w:u w:val="single"/>
              </w:rPr>
            </w:pPr>
            <w:sdt>
              <w:sdtPr>
                <w:rPr>
                  <w:rFonts w:cstheme="minorHAnsi"/>
                  <w:sz w:val="20"/>
                  <w:szCs w:val="20"/>
                </w:rPr>
                <w:id w:val="928780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0982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CF97CA" w14:textId="1BF22F0A" w:rsidR="00F932E0" w:rsidRDefault="0082530F" w:rsidP="003551ED">
            <w:pPr>
              <w:ind w:left="-65"/>
              <w:rPr>
                <w:rFonts w:cstheme="minorHAnsi"/>
                <w:b/>
                <w:bCs/>
                <w:u w:val="single"/>
              </w:rPr>
            </w:pPr>
            <w:sdt>
              <w:sdtPr>
                <w:rPr>
                  <w:rFonts w:cstheme="minorHAnsi"/>
                  <w:sz w:val="20"/>
                  <w:szCs w:val="20"/>
                </w:rPr>
                <w:id w:val="84818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383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FF028B" w14:textId="5B4BFED5" w:rsidR="00F932E0" w:rsidRDefault="0082530F" w:rsidP="003551ED">
            <w:pPr>
              <w:ind w:left="-65"/>
              <w:rPr>
                <w:rFonts w:cstheme="minorHAnsi"/>
                <w:b/>
                <w:bCs/>
                <w:u w:val="single"/>
              </w:rPr>
            </w:pPr>
            <w:sdt>
              <w:sdtPr>
                <w:rPr>
                  <w:rFonts w:cstheme="minorHAnsi"/>
                  <w:sz w:val="20"/>
                  <w:szCs w:val="20"/>
                </w:rPr>
                <w:id w:val="849616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9964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114006" w14:textId="6BE987F4" w:rsidR="00F932E0" w:rsidRDefault="0082530F" w:rsidP="003551ED">
            <w:pPr>
              <w:ind w:left="-65"/>
              <w:rPr>
                <w:rFonts w:cstheme="minorHAnsi"/>
                <w:b/>
                <w:bCs/>
                <w:u w:val="single"/>
              </w:rPr>
            </w:pPr>
            <w:sdt>
              <w:sdtPr>
                <w:rPr>
                  <w:rFonts w:cstheme="minorHAnsi"/>
                  <w:sz w:val="20"/>
                  <w:szCs w:val="20"/>
                </w:rPr>
                <w:id w:val="51843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4510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8D2027D" w14:textId="2EA0D853" w:rsidR="00F932E0" w:rsidRDefault="0082530F" w:rsidP="003551ED">
            <w:pPr>
              <w:ind w:left="-65"/>
              <w:rPr>
                <w:rFonts w:cstheme="minorHAnsi"/>
                <w:b/>
                <w:bCs/>
                <w:u w:val="single"/>
              </w:rPr>
            </w:pPr>
            <w:sdt>
              <w:sdtPr>
                <w:rPr>
                  <w:rFonts w:cstheme="minorHAnsi"/>
                  <w:sz w:val="20"/>
                  <w:szCs w:val="20"/>
                </w:rPr>
                <w:id w:val="1889225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8929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01033118"/>
            <w:placeholder>
              <w:docPart w:val="9F7358F72F094D84B3840495748D3D5E"/>
            </w:placeholder>
            <w:showingPlcHdr/>
          </w:sdtPr>
          <w:sdtEndPr/>
          <w:sdtContent>
            <w:tc>
              <w:tcPr>
                <w:tcW w:w="1158" w:type="dxa"/>
                <w:shd w:val="clear" w:color="auto" w:fill="auto"/>
                <w:vAlign w:val="center"/>
              </w:tcPr>
              <w:p w14:paraId="2BB66D39" w14:textId="11A9D3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74717259"/>
            <w:placeholder>
              <w:docPart w:val="EB4ECD0565C6421E9035DF69D512EF1F"/>
            </w:placeholder>
            <w:showingPlcHdr/>
          </w:sdtPr>
          <w:sdtEndPr/>
          <w:sdtContent>
            <w:tc>
              <w:tcPr>
                <w:tcW w:w="2394" w:type="dxa"/>
                <w:shd w:val="clear" w:color="auto" w:fill="auto"/>
                <w:vAlign w:val="center"/>
              </w:tcPr>
              <w:p w14:paraId="1088E845" w14:textId="1A8D0C7F" w:rsidR="00F932E0" w:rsidRDefault="00F932E0" w:rsidP="00F932E0">
                <w:pPr>
                  <w:rPr>
                    <w:rFonts w:cstheme="minorHAnsi"/>
                    <w:b/>
                    <w:bCs/>
                    <w:u w:val="single"/>
                  </w:rPr>
                </w:pPr>
                <w:r>
                  <w:rPr>
                    <w:rStyle w:val="PlaceholderText"/>
                  </w:rPr>
                  <w:t>Total Reviewed</w:t>
                </w:r>
              </w:p>
            </w:tc>
          </w:sdtContent>
        </w:sdt>
      </w:tr>
      <w:tr w:rsidR="00FB1642" w14:paraId="2E1A4A9C" w14:textId="77777777" w:rsidTr="003551ED">
        <w:trPr>
          <w:cantSplit/>
        </w:trPr>
        <w:tc>
          <w:tcPr>
            <w:tcW w:w="19440" w:type="dxa"/>
            <w:gridSpan w:val="23"/>
            <w:shd w:val="clear" w:color="auto" w:fill="auto"/>
            <w:vAlign w:val="center"/>
          </w:tcPr>
          <w:p w14:paraId="1A50F02A" w14:textId="7AD2828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73DE59239F85433492B38063A6B732A4"/>
                </w:placeholder>
                <w:showingPlcHdr/>
              </w:sdtPr>
              <w:sdtEndPr/>
              <w:sdtContent>
                <w:r>
                  <w:rPr>
                    <w:rStyle w:val="PlaceholderText"/>
                  </w:rPr>
                  <w:t>Enter comments for any deficiencies noted and/or any records where this standard may not be applicable.</w:t>
                </w:r>
              </w:sdtContent>
            </w:sdt>
          </w:p>
        </w:tc>
      </w:tr>
      <w:tr w:rsidR="00A3405D" w14:paraId="08408857" w14:textId="77777777" w:rsidTr="003551ED">
        <w:trPr>
          <w:cantSplit/>
        </w:trPr>
        <w:tc>
          <w:tcPr>
            <w:tcW w:w="4548" w:type="dxa"/>
            <w:shd w:val="clear" w:color="auto" w:fill="F0F5FA"/>
            <w:vAlign w:val="center"/>
          </w:tcPr>
          <w:p w14:paraId="42051B15" w14:textId="77777777" w:rsidR="00F932E0" w:rsidRPr="0045038E" w:rsidRDefault="00F932E0" w:rsidP="00F932E0">
            <w:pPr>
              <w:rPr>
                <w:sz w:val="12"/>
                <w:szCs w:val="12"/>
              </w:rPr>
            </w:pPr>
          </w:p>
          <w:p w14:paraId="3AFDD943" w14:textId="77777777" w:rsidR="00F932E0" w:rsidRPr="00347C11" w:rsidRDefault="0082530F" w:rsidP="00F932E0">
            <w:pPr>
              <w:rPr>
                <w:rFonts w:cstheme="minorHAnsi"/>
                <w:b/>
                <w:bCs/>
              </w:rPr>
            </w:pPr>
            <w:hyperlink w:anchor="Med8F2" w:tooltip="Click to See Full Standard" w:history="1">
              <w:r w:rsidR="00F932E0" w:rsidRPr="00A27DFA">
                <w:rPr>
                  <w:rStyle w:val="Hyperlink"/>
                  <w:rFonts w:cstheme="minorHAnsi"/>
                  <w:b/>
                  <w:bCs/>
                </w:rPr>
                <w:t>8-F-2</w:t>
              </w:r>
            </w:hyperlink>
            <w:r w:rsidR="00F932E0" w:rsidRPr="00534738">
              <w:t xml:space="preserve"> </w:t>
            </w:r>
            <w:r w:rsidR="00F932E0">
              <w:t xml:space="preserve">  </w:t>
            </w:r>
            <w:r w:rsidR="00F932E0" w:rsidRPr="00CC680C">
              <w:rPr>
                <w:i/>
                <w:iCs/>
              </w:rPr>
              <w:t>A, B, C-M, C</w:t>
            </w:r>
          </w:p>
          <w:p w14:paraId="41AD03DC" w14:textId="3784C53E" w:rsidR="00F932E0" w:rsidRPr="00D731C6" w:rsidRDefault="00F932E0" w:rsidP="00F932E0">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shd w:val="clear" w:color="auto" w:fill="F0F5FA"/>
            <w:vAlign w:val="center"/>
          </w:tcPr>
          <w:p w14:paraId="2579E9D0" w14:textId="74A9CA0B" w:rsidR="00F932E0" w:rsidRDefault="0082530F" w:rsidP="003551ED">
            <w:pPr>
              <w:ind w:left="-65"/>
              <w:rPr>
                <w:rFonts w:cstheme="minorHAnsi"/>
                <w:b/>
                <w:bCs/>
                <w:u w:val="single"/>
              </w:rPr>
            </w:pPr>
            <w:sdt>
              <w:sdtPr>
                <w:rPr>
                  <w:rFonts w:cstheme="minorHAnsi"/>
                  <w:sz w:val="20"/>
                  <w:szCs w:val="20"/>
                </w:rPr>
                <w:id w:val="-1914686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851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0B90B3" w14:textId="43CD31AC" w:rsidR="00F932E0" w:rsidRDefault="0082530F" w:rsidP="003551ED">
            <w:pPr>
              <w:ind w:left="-65"/>
              <w:rPr>
                <w:rFonts w:cstheme="minorHAnsi"/>
                <w:b/>
                <w:bCs/>
                <w:u w:val="single"/>
              </w:rPr>
            </w:pPr>
            <w:sdt>
              <w:sdtPr>
                <w:rPr>
                  <w:rFonts w:cstheme="minorHAnsi"/>
                  <w:sz w:val="20"/>
                  <w:szCs w:val="20"/>
                </w:rPr>
                <w:id w:val="-191045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22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BB0F73" w14:textId="7DCAA812" w:rsidR="00F932E0" w:rsidRDefault="0082530F" w:rsidP="003551ED">
            <w:pPr>
              <w:ind w:left="-65"/>
              <w:rPr>
                <w:rFonts w:cstheme="minorHAnsi"/>
                <w:b/>
                <w:bCs/>
                <w:u w:val="single"/>
              </w:rPr>
            </w:pPr>
            <w:sdt>
              <w:sdtPr>
                <w:rPr>
                  <w:rFonts w:cstheme="minorHAnsi"/>
                  <w:sz w:val="20"/>
                  <w:szCs w:val="20"/>
                </w:rPr>
                <w:id w:val="-1778549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369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4C823F" w14:textId="7B0DA3C5" w:rsidR="00F932E0" w:rsidRDefault="0082530F" w:rsidP="003551ED">
            <w:pPr>
              <w:ind w:left="-65"/>
              <w:rPr>
                <w:rFonts w:cstheme="minorHAnsi"/>
                <w:b/>
                <w:bCs/>
                <w:u w:val="single"/>
              </w:rPr>
            </w:pPr>
            <w:sdt>
              <w:sdtPr>
                <w:rPr>
                  <w:rFonts w:cstheme="minorHAnsi"/>
                  <w:sz w:val="20"/>
                  <w:szCs w:val="20"/>
                </w:rPr>
                <w:id w:val="407973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4042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2D9210" w14:textId="1397D836" w:rsidR="00F932E0" w:rsidRDefault="0082530F" w:rsidP="003551ED">
            <w:pPr>
              <w:ind w:left="-65"/>
              <w:rPr>
                <w:rFonts w:cstheme="minorHAnsi"/>
                <w:b/>
                <w:bCs/>
                <w:u w:val="single"/>
              </w:rPr>
            </w:pPr>
            <w:sdt>
              <w:sdtPr>
                <w:rPr>
                  <w:rFonts w:cstheme="minorHAnsi"/>
                  <w:sz w:val="20"/>
                  <w:szCs w:val="20"/>
                </w:rPr>
                <w:id w:val="-585220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41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494E4C" w14:textId="30283696" w:rsidR="00F932E0" w:rsidRDefault="0082530F" w:rsidP="003551ED">
            <w:pPr>
              <w:ind w:left="-65"/>
              <w:rPr>
                <w:rFonts w:cstheme="minorHAnsi"/>
                <w:b/>
                <w:bCs/>
                <w:u w:val="single"/>
              </w:rPr>
            </w:pPr>
            <w:sdt>
              <w:sdtPr>
                <w:rPr>
                  <w:rFonts w:cstheme="minorHAnsi"/>
                  <w:sz w:val="20"/>
                  <w:szCs w:val="20"/>
                </w:rPr>
                <w:id w:val="-2041109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535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4D9552" w14:textId="7B92FE2E" w:rsidR="00F932E0" w:rsidRDefault="0082530F" w:rsidP="003551ED">
            <w:pPr>
              <w:ind w:left="-65"/>
              <w:rPr>
                <w:rFonts w:cstheme="minorHAnsi"/>
                <w:b/>
                <w:bCs/>
                <w:u w:val="single"/>
              </w:rPr>
            </w:pPr>
            <w:sdt>
              <w:sdtPr>
                <w:rPr>
                  <w:rFonts w:cstheme="minorHAnsi"/>
                  <w:sz w:val="20"/>
                  <w:szCs w:val="20"/>
                </w:rPr>
                <w:id w:val="16109324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8132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665138" w14:textId="749E3467" w:rsidR="00F932E0" w:rsidRDefault="0082530F" w:rsidP="003551ED">
            <w:pPr>
              <w:ind w:left="-65"/>
              <w:rPr>
                <w:rFonts w:cstheme="minorHAnsi"/>
                <w:b/>
                <w:bCs/>
                <w:u w:val="single"/>
              </w:rPr>
            </w:pPr>
            <w:sdt>
              <w:sdtPr>
                <w:rPr>
                  <w:rFonts w:cstheme="minorHAnsi"/>
                  <w:sz w:val="20"/>
                  <w:szCs w:val="20"/>
                </w:rPr>
                <w:id w:val="-736632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2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469082" w14:textId="53E17FDA" w:rsidR="00F932E0" w:rsidRDefault="0082530F" w:rsidP="003551ED">
            <w:pPr>
              <w:ind w:left="-65"/>
              <w:rPr>
                <w:rFonts w:cstheme="minorHAnsi"/>
                <w:b/>
                <w:bCs/>
                <w:u w:val="single"/>
              </w:rPr>
            </w:pPr>
            <w:sdt>
              <w:sdtPr>
                <w:rPr>
                  <w:rFonts w:cstheme="minorHAnsi"/>
                  <w:sz w:val="20"/>
                  <w:szCs w:val="20"/>
                </w:rPr>
                <w:id w:val="-26138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0923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22A9C9" w14:textId="56361B25" w:rsidR="00F932E0" w:rsidRDefault="0082530F" w:rsidP="003551ED">
            <w:pPr>
              <w:ind w:left="-65"/>
              <w:rPr>
                <w:rFonts w:cstheme="minorHAnsi"/>
                <w:b/>
                <w:bCs/>
                <w:u w:val="single"/>
              </w:rPr>
            </w:pPr>
            <w:sdt>
              <w:sdtPr>
                <w:rPr>
                  <w:rFonts w:cstheme="minorHAnsi"/>
                  <w:sz w:val="20"/>
                  <w:szCs w:val="20"/>
                </w:rPr>
                <w:id w:val="883764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575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D866B3" w14:textId="74763115" w:rsidR="00F932E0" w:rsidRDefault="0082530F" w:rsidP="003551ED">
            <w:pPr>
              <w:ind w:left="-65"/>
              <w:rPr>
                <w:rFonts w:cstheme="minorHAnsi"/>
                <w:b/>
                <w:bCs/>
                <w:u w:val="single"/>
              </w:rPr>
            </w:pPr>
            <w:sdt>
              <w:sdtPr>
                <w:rPr>
                  <w:rFonts w:cstheme="minorHAnsi"/>
                  <w:sz w:val="20"/>
                  <w:szCs w:val="20"/>
                </w:rPr>
                <w:id w:val="13129097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4223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E8C355" w14:textId="16063833" w:rsidR="00F932E0" w:rsidRDefault="0082530F" w:rsidP="003551ED">
            <w:pPr>
              <w:ind w:left="-65"/>
              <w:rPr>
                <w:rFonts w:cstheme="minorHAnsi"/>
                <w:b/>
                <w:bCs/>
                <w:u w:val="single"/>
              </w:rPr>
            </w:pPr>
            <w:sdt>
              <w:sdtPr>
                <w:rPr>
                  <w:rFonts w:cstheme="minorHAnsi"/>
                  <w:sz w:val="20"/>
                  <w:szCs w:val="20"/>
                </w:rPr>
                <w:id w:val="1714539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6359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9A79B5" w14:textId="22C050C2" w:rsidR="00F932E0" w:rsidRDefault="0082530F" w:rsidP="003551ED">
            <w:pPr>
              <w:ind w:left="-65"/>
              <w:rPr>
                <w:rFonts w:cstheme="minorHAnsi"/>
                <w:b/>
                <w:bCs/>
                <w:u w:val="single"/>
              </w:rPr>
            </w:pPr>
            <w:sdt>
              <w:sdtPr>
                <w:rPr>
                  <w:rFonts w:cstheme="minorHAnsi"/>
                  <w:sz w:val="20"/>
                  <w:szCs w:val="20"/>
                </w:rPr>
                <w:id w:val="7513947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536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BE8E7" w14:textId="246AD81F" w:rsidR="00F932E0" w:rsidRDefault="0082530F" w:rsidP="003551ED">
            <w:pPr>
              <w:ind w:left="-65"/>
              <w:rPr>
                <w:rFonts w:cstheme="minorHAnsi"/>
                <w:b/>
                <w:bCs/>
                <w:u w:val="single"/>
              </w:rPr>
            </w:pPr>
            <w:sdt>
              <w:sdtPr>
                <w:rPr>
                  <w:rFonts w:cstheme="minorHAnsi"/>
                  <w:sz w:val="20"/>
                  <w:szCs w:val="20"/>
                </w:rPr>
                <w:id w:val="-21120388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6354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6298B8" w14:textId="2582AD17" w:rsidR="00F932E0" w:rsidRDefault="0082530F" w:rsidP="003551ED">
            <w:pPr>
              <w:ind w:left="-65"/>
              <w:rPr>
                <w:rFonts w:cstheme="minorHAnsi"/>
                <w:b/>
                <w:bCs/>
                <w:u w:val="single"/>
              </w:rPr>
            </w:pPr>
            <w:sdt>
              <w:sdtPr>
                <w:rPr>
                  <w:rFonts w:cstheme="minorHAnsi"/>
                  <w:sz w:val="20"/>
                  <w:szCs w:val="20"/>
                </w:rPr>
                <w:id w:val="5138942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421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89AA87" w14:textId="5B7282A5" w:rsidR="00F932E0" w:rsidRDefault="0082530F" w:rsidP="003551ED">
            <w:pPr>
              <w:ind w:left="-65"/>
              <w:rPr>
                <w:rFonts w:cstheme="minorHAnsi"/>
                <w:b/>
                <w:bCs/>
                <w:u w:val="single"/>
              </w:rPr>
            </w:pPr>
            <w:sdt>
              <w:sdtPr>
                <w:rPr>
                  <w:rFonts w:cstheme="minorHAnsi"/>
                  <w:sz w:val="20"/>
                  <w:szCs w:val="20"/>
                </w:rPr>
                <w:id w:val="-480541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3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5FD528" w14:textId="6359A2BC" w:rsidR="00F932E0" w:rsidRDefault="0082530F" w:rsidP="003551ED">
            <w:pPr>
              <w:ind w:left="-65"/>
              <w:rPr>
                <w:rFonts w:cstheme="minorHAnsi"/>
                <w:b/>
                <w:bCs/>
                <w:u w:val="single"/>
              </w:rPr>
            </w:pPr>
            <w:sdt>
              <w:sdtPr>
                <w:rPr>
                  <w:rFonts w:cstheme="minorHAnsi"/>
                  <w:sz w:val="20"/>
                  <w:szCs w:val="20"/>
                </w:rPr>
                <w:id w:val="-340165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994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8150BF" w14:textId="211E739B" w:rsidR="00F932E0" w:rsidRDefault="0082530F" w:rsidP="003551ED">
            <w:pPr>
              <w:ind w:left="-65"/>
              <w:rPr>
                <w:rFonts w:cstheme="minorHAnsi"/>
                <w:b/>
                <w:bCs/>
                <w:u w:val="single"/>
              </w:rPr>
            </w:pPr>
            <w:sdt>
              <w:sdtPr>
                <w:rPr>
                  <w:rFonts w:cstheme="minorHAnsi"/>
                  <w:sz w:val="20"/>
                  <w:szCs w:val="20"/>
                </w:rPr>
                <w:id w:val="-1893186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8848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039AE9" w14:textId="18153F17" w:rsidR="00F932E0" w:rsidRDefault="0082530F" w:rsidP="003551ED">
            <w:pPr>
              <w:ind w:left="-65"/>
              <w:rPr>
                <w:rFonts w:cstheme="minorHAnsi"/>
                <w:b/>
                <w:bCs/>
                <w:u w:val="single"/>
              </w:rPr>
            </w:pPr>
            <w:sdt>
              <w:sdtPr>
                <w:rPr>
                  <w:rFonts w:cstheme="minorHAnsi"/>
                  <w:sz w:val="20"/>
                  <w:szCs w:val="20"/>
                </w:rPr>
                <w:id w:val="-1777014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76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65AA94C" w14:textId="6DFA7DA6" w:rsidR="00F932E0" w:rsidRDefault="0082530F" w:rsidP="003551ED">
            <w:pPr>
              <w:ind w:left="-65"/>
              <w:rPr>
                <w:rFonts w:cstheme="minorHAnsi"/>
                <w:b/>
                <w:bCs/>
                <w:u w:val="single"/>
              </w:rPr>
            </w:pPr>
            <w:sdt>
              <w:sdtPr>
                <w:rPr>
                  <w:rFonts w:cstheme="minorHAnsi"/>
                  <w:sz w:val="20"/>
                  <w:szCs w:val="20"/>
                </w:rPr>
                <w:id w:val="55173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693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43276772"/>
            <w:placeholder>
              <w:docPart w:val="E125EBEA8A4541DD98BDF7914EDD196B"/>
            </w:placeholder>
            <w:showingPlcHdr/>
          </w:sdtPr>
          <w:sdtEndPr/>
          <w:sdtContent>
            <w:tc>
              <w:tcPr>
                <w:tcW w:w="1158" w:type="dxa"/>
                <w:shd w:val="clear" w:color="auto" w:fill="F0F5FA"/>
                <w:vAlign w:val="center"/>
              </w:tcPr>
              <w:p w14:paraId="1F1D9B7B" w14:textId="6EB51623"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5277371"/>
            <w:placeholder>
              <w:docPart w:val="C3488D41A64745E6956054A82C6228F6"/>
            </w:placeholder>
            <w:showingPlcHdr/>
          </w:sdtPr>
          <w:sdtEndPr/>
          <w:sdtContent>
            <w:tc>
              <w:tcPr>
                <w:tcW w:w="2394" w:type="dxa"/>
                <w:shd w:val="clear" w:color="auto" w:fill="F0F5FA"/>
                <w:vAlign w:val="center"/>
              </w:tcPr>
              <w:p w14:paraId="4DE2937A" w14:textId="7AE59DD2" w:rsidR="00F932E0" w:rsidRDefault="00F932E0" w:rsidP="00F932E0">
                <w:pPr>
                  <w:rPr>
                    <w:rFonts w:cstheme="minorHAnsi"/>
                    <w:b/>
                    <w:bCs/>
                    <w:u w:val="single"/>
                  </w:rPr>
                </w:pPr>
                <w:r>
                  <w:rPr>
                    <w:rStyle w:val="PlaceholderText"/>
                  </w:rPr>
                  <w:t>Total Reviewed</w:t>
                </w:r>
              </w:p>
            </w:tc>
          </w:sdtContent>
        </w:sdt>
      </w:tr>
      <w:tr w:rsidR="00FB1642" w14:paraId="3285992C" w14:textId="77777777" w:rsidTr="00A3405D">
        <w:trPr>
          <w:cantSplit/>
        </w:trPr>
        <w:tc>
          <w:tcPr>
            <w:tcW w:w="19440" w:type="dxa"/>
            <w:gridSpan w:val="23"/>
            <w:shd w:val="clear" w:color="auto" w:fill="F0F5FA"/>
          </w:tcPr>
          <w:p w14:paraId="3B727F2C" w14:textId="37DF70DF"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33A54026D60C443EA1BF31B6B38F57FB"/>
                </w:placeholder>
                <w:showingPlcHdr/>
              </w:sdtPr>
              <w:sdtEndPr/>
              <w:sdtContent>
                <w:r w:rsidRPr="00A3405D">
                  <w:rPr>
                    <w:rStyle w:val="PlaceholderText"/>
                    <w:shd w:val="clear" w:color="auto" w:fill="F0F5FA"/>
                  </w:rPr>
                  <w:t>Enter comments for any deficiencies noted and/or any records where this standard may not be applicable.</w:t>
                </w:r>
              </w:sdtContent>
            </w:sdt>
          </w:p>
        </w:tc>
      </w:tr>
      <w:tr w:rsidR="005F28A8" w14:paraId="54E999DA" w14:textId="77777777" w:rsidTr="003551ED">
        <w:trPr>
          <w:cantSplit/>
        </w:trPr>
        <w:tc>
          <w:tcPr>
            <w:tcW w:w="4548" w:type="dxa"/>
            <w:shd w:val="clear" w:color="auto" w:fill="auto"/>
            <w:vAlign w:val="center"/>
          </w:tcPr>
          <w:p w14:paraId="0E01EE0F" w14:textId="77777777" w:rsidR="00F932E0" w:rsidRPr="0045038E" w:rsidRDefault="00F932E0" w:rsidP="00F932E0">
            <w:pPr>
              <w:rPr>
                <w:sz w:val="12"/>
                <w:szCs w:val="12"/>
              </w:rPr>
            </w:pPr>
          </w:p>
          <w:p w14:paraId="70A2D351" w14:textId="77777777" w:rsidR="00F932E0" w:rsidRPr="00794BE6" w:rsidRDefault="0082530F" w:rsidP="00F932E0">
            <w:pPr>
              <w:rPr>
                <w:b/>
                <w:bCs/>
              </w:rPr>
            </w:pPr>
            <w:hyperlink w:anchor="Stand8F4" w:history="1">
              <w:r w:rsidR="00F932E0" w:rsidRPr="0013430E">
                <w:rPr>
                  <w:rStyle w:val="Hyperlink"/>
                  <w:b/>
                  <w:bCs/>
                </w:rPr>
                <w:t>8-F-4</w:t>
              </w:r>
            </w:hyperlink>
            <w:r w:rsidR="00F932E0" w:rsidRPr="00534738">
              <w:t xml:space="preserve"> </w:t>
            </w:r>
            <w:r w:rsidR="00F932E0">
              <w:t xml:space="preserve">  </w:t>
            </w:r>
            <w:r w:rsidR="00F932E0" w:rsidRPr="00CC680C">
              <w:rPr>
                <w:i/>
                <w:iCs/>
              </w:rPr>
              <w:t>A, B, C-M, C</w:t>
            </w:r>
          </w:p>
          <w:p w14:paraId="4A51ECD3" w14:textId="3191B606" w:rsidR="00F932E0" w:rsidRPr="00D731C6" w:rsidRDefault="00F932E0" w:rsidP="00F932E0">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auto"/>
            <w:vAlign w:val="center"/>
          </w:tcPr>
          <w:p w14:paraId="43F72B33" w14:textId="054EF39D" w:rsidR="00F932E0" w:rsidRDefault="0082530F" w:rsidP="003551ED">
            <w:pPr>
              <w:ind w:left="-65"/>
              <w:rPr>
                <w:rFonts w:cstheme="minorHAnsi"/>
                <w:b/>
                <w:bCs/>
                <w:u w:val="single"/>
              </w:rPr>
            </w:pPr>
            <w:sdt>
              <w:sdtPr>
                <w:rPr>
                  <w:rFonts w:cstheme="minorHAnsi"/>
                  <w:sz w:val="20"/>
                  <w:szCs w:val="20"/>
                </w:rPr>
                <w:id w:val="1955365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579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41277A" w14:textId="19DEC98A" w:rsidR="00F932E0" w:rsidRDefault="0082530F" w:rsidP="003551ED">
            <w:pPr>
              <w:ind w:left="-65"/>
              <w:rPr>
                <w:rFonts w:cstheme="minorHAnsi"/>
                <w:b/>
                <w:bCs/>
                <w:u w:val="single"/>
              </w:rPr>
            </w:pPr>
            <w:sdt>
              <w:sdtPr>
                <w:rPr>
                  <w:rFonts w:cstheme="minorHAnsi"/>
                  <w:sz w:val="20"/>
                  <w:szCs w:val="20"/>
                </w:rPr>
                <w:id w:val="-1135711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799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947F5C" w14:textId="2E4B65B4" w:rsidR="00F932E0" w:rsidRDefault="0082530F" w:rsidP="003551ED">
            <w:pPr>
              <w:ind w:left="-65"/>
              <w:rPr>
                <w:rFonts w:cstheme="minorHAnsi"/>
                <w:b/>
                <w:bCs/>
                <w:u w:val="single"/>
              </w:rPr>
            </w:pPr>
            <w:sdt>
              <w:sdtPr>
                <w:rPr>
                  <w:rFonts w:cstheme="minorHAnsi"/>
                  <w:sz w:val="20"/>
                  <w:szCs w:val="20"/>
                </w:rPr>
                <w:id w:val="10247548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77625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E6D8FE" w14:textId="3ED3A66B" w:rsidR="00F932E0" w:rsidRDefault="0082530F" w:rsidP="003551ED">
            <w:pPr>
              <w:ind w:left="-65"/>
              <w:rPr>
                <w:rFonts w:cstheme="minorHAnsi"/>
                <w:b/>
                <w:bCs/>
                <w:u w:val="single"/>
              </w:rPr>
            </w:pPr>
            <w:sdt>
              <w:sdtPr>
                <w:rPr>
                  <w:rFonts w:cstheme="minorHAnsi"/>
                  <w:sz w:val="20"/>
                  <w:szCs w:val="20"/>
                </w:rPr>
                <w:id w:val="1160125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4724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1F69AD" w14:textId="2C555A28" w:rsidR="00F932E0" w:rsidRDefault="0082530F" w:rsidP="003551ED">
            <w:pPr>
              <w:ind w:left="-65"/>
              <w:rPr>
                <w:rFonts w:cstheme="minorHAnsi"/>
                <w:b/>
                <w:bCs/>
                <w:u w:val="single"/>
              </w:rPr>
            </w:pPr>
            <w:sdt>
              <w:sdtPr>
                <w:rPr>
                  <w:rFonts w:cstheme="minorHAnsi"/>
                  <w:sz w:val="20"/>
                  <w:szCs w:val="20"/>
                </w:rPr>
                <w:id w:val="-1302382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9326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61725" w14:textId="311DE25D" w:rsidR="00F932E0" w:rsidRDefault="0082530F" w:rsidP="003551ED">
            <w:pPr>
              <w:ind w:left="-65"/>
              <w:rPr>
                <w:rFonts w:cstheme="minorHAnsi"/>
                <w:b/>
                <w:bCs/>
                <w:u w:val="single"/>
              </w:rPr>
            </w:pPr>
            <w:sdt>
              <w:sdtPr>
                <w:rPr>
                  <w:rFonts w:cstheme="minorHAnsi"/>
                  <w:sz w:val="20"/>
                  <w:szCs w:val="20"/>
                </w:rPr>
                <w:id w:val="1855535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40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52C5AD" w14:textId="2A1D98C9" w:rsidR="00F932E0" w:rsidRDefault="0082530F" w:rsidP="003551ED">
            <w:pPr>
              <w:ind w:left="-65"/>
              <w:rPr>
                <w:rFonts w:cstheme="minorHAnsi"/>
                <w:b/>
                <w:bCs/>
                <w:u w:val="single"/>
              </w:rPr>
            </w:pPr>
            <w:sdt>
              <w:sdtPr>
                <w:rPr>
                  <w:rFonts w:cstheme="minorHAnsi"/>
                  <w:sz w:val="20"/>
                  <w:szCs w:val="20"/>
                </w:rPr>
                <w:id w:val="929780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946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765284" w14:textId="28BE6B42" w:rsidR="00F932E0" w:rsidRDefault="0082530F" w:rsidP="003551ED">
            <w:pPr>
              <w:ind w:left="-65"/>
              <w:rPr>
                <w:rFonts w:cstheme="minorHAnsi"/>
                <w:b/>
                <w:bCs/>
                <w:u w:val="single"/>
              </w:rPr>
            </w:pPr>
            <w:sdt>
              <w:sdtPr>
                <w:rPr>
                  <w:rFonts w:cstheme="minorHAnsi"/>
                  <w:sz w:val="20"/>
                  <w:szCs w:val="20"/>
                </w:rPr>
                <w:id w:val="-1931342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6636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487589" w14:textId="359CC209" w:rsidR="00F932E0" w:rsidRDefault="0082530F" w:rsidP="003551ED">
            <w:pPr>
              <w:ind w:left="-65"/>
              <w:rPr>
                <w:rFonts w:cstheme="minorHAnsi"/>
                <w:b/>
                <w:bCs/>
                <w:u w:val="single"/>
              </w:rPr>
            </w:pPr>
            <w:sdt>
              <w:sdtPr>
                <w:rPr>
                  <w:rFonts w:cstheme="minorHAnsi"/>
                  <w:sz w:val="20"/>
                  <w:szCs w:val="20"/>
                </w:rPr>
                <w:id w:val="-18589540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323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D1CB9A" w14:textId="1B6D649B" w:rsidR="00F932E0" w:rsidRDefault="0082530F" w:rsidP="003551ED">
            <w:pPr>
              <w:ind w:left="-65"/>
              <w:rPr>
                <w:rFonts w:cstheme="minorHAnsi"/>
                <w:b/>
                <w:bCs/>
                <w:u w:val="single"/>
              </w:rPr>
            </w:pPr>
            <w:sdt>
              <w:sdtPr>
                <w:rPr>
                  <w:rFonts w:cstheme="minorHAnsi"/>
                  <w:sz w:val="20"/>
                  <w:szCs w:val="20"/>
                </w:rPr>
                <w:id w:val="-443531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033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7CD40B" w14:textId="369BB0FB" w:rsidR="00F932E0" w:rsidRDefault="0082530F" w:rsidP="003551ED">
            <w:pPr>
              <w:ind w:left="-65"/>
              <w:rPr>
                <w:rFonts w:cstheme="minorHAnsi"/>
                <w:b/>
                <w:bCs/>
                <w:u w:val="single"/>
              </w:rPr>
            </w:pPr>
            <w:sdt>
              <w:sdtPr>
                <w:rPr>
                  <w:rFonts w:cstheme="minorHAnsi"/>
                  <w:sz w:val="20"/>
                  <w:szCs w:val="20"/>
                </w:rPr>
                <w:id w:val="172208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7065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DFA900" w14:textId="1C09198B" w:rsidR="00F932E0" w:rsidRDefault="0082530F" w:rsidP="003551ED">
            <w:pPr>
              <w:ind w:left="-65"/>
              <w:rPr>
                <w:rFonts w:cstheme="minorHAnsi"/>
                <w:b/>
                <w:bCs/>
                <w:u w:val="single"/>
              </w:rPr>
            </w:pPr>
            <w:sdt>
              <w:sdtPr>
                <w:rPr>
                  <w:rFonts w:cstheme="minorHAnsi"/>
                  <w:sz w:val="20"/>
                  <w:szCs w:val="20"/>
                </w:rPr>
                <w:id w:val="646551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29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33A58" w14:textId="53797D51" w:rsidR="00F932E0" w:rsidRDefault="0082530F" w:rsidP="003551ED">
            <w:pPr>
              <w:ind w:left="-65"/>
              <w:rPr>
                <w:rFonts w:cstheme="minorHAnsi"/>
                <w:b/>
                <w:bCs/>
                <w:u w:val="single"/>
              </w:rPr>
            </w:pPr>
            <w:sdt>
              <w:sdtPr>
                <w:rPr>
                  <w:rFonts w:cstheme="minorHAnsi"/>
                  <w:sz w:val="20"/>
                  <w:szCs w:val="20"/>
                </w:rPr>
                <w:id w:val="976111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1474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C2178A" w14:textId="27878ED3" w:rsidR="00F932E0" w:rsidRDefault="0082530F" w:rsidP="003551ED">
            <w:pPr>
              <w:ind w:left="-65"/>
              <w:rPr>
                <w:rFonts w:cstheme="minorHAnsi"/>
                <w:b/>
                <w:bCs/>
                <w:u w:val="single"/>
              </w:rPr>
            </w:pPr>
            <w:sdt>
              <w:sdtPr>
                <w:rPr>
                  <w:rFonts w:cstheme="minorHAnsi"/>
                  <w:sz w:val="20"/>
                  <w:szCs w:val="20"/>
                </w:rPr>
                <w:id w:val="228889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4959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D0DCD3F" w14:textId="21A6DD1B" w:rsidR="00F932E0" w:rsidRDefault="0082530F" w:rsidP="003551ED">
            <w:pPr>
              <w:ind w:left="-65"/>
              <w:rPr>
                <w:rFonts w:cstheme="minorHAnsi"/>
                <w:b/>
                <w:bCs/>
                <w:u w:val="single"/>
              </w:rPr>
            </w:pPr>
            <w:sdt>
              <w:sdtPr>
                <w:rPr>
                  <w:rFonts w:cstheme="minorHAnsi"/>
                  <w:sz w:val="20"/>
                  <w:szCs w:val="20"/>
                </w:rPr>
                <w:id w:val="-19460636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5929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87A1A2" w14:textId="6E85553D" w:rsidR="00F932E0" w:rsidRDefault="0082530F" w:rsidP="003551ED">
            <w:pPr>
              <w:ind w:left="-65"/>
              <w:rPr>
                <w:rFonts w:cstheme="minorHAnsi"/>
                <w:b/>
                <w:bCs/>
                <w:u w:val="single"/>
              </w:rPr>
            </w:pPr>
            <w:sdt>
              <w:sdtPr>
                <w:rPr>
                  <w:rFonts w:cstheme="minorHAnsi"/>
                  <w:sz w:val="20"/>
                  <w:szCs w:val="20"/>
                </w:rPr>
                <w:id w:val="1856463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7264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50A316" w14:textId="5A8D2DF3" w:rsidR="00F932E0" w:rsidRDefault="0082530F" w:rsidP="003551ED">
            <w:pPr>
              <w:ind w:left="-65"/>
              <w:rPr>
                <w:rFonts w:cstheme="minorHAnsi"/>
                <w:b/>
                <w:bCs/>
                <w:u w:val="single"/>
              </w:rPr>
            </w:pPr>
            <w:sdt>
              <w:sdtPr>
                <w:rPr>
                  <w:rFonts w:cstheme="minorHAnsi"/>
                  <w:sz w:val="20"/>
                  <w:szCs w:val="20"/>
                </w:rPr>
                <w:id w:val="2037777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535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D57A9" w14:textId="31CCFD52" w:rsidR="00F932E0" w:rsidRDefault="0082530F" w:rsidP="003551ED">
            <w:pPr>
              <w:ind w:left="-65"/>
              <w:rPr>
                <w:rFonts w:cstheme="minorHAnsi"/>
                <w:b/>
                <w:bCs/>
                <w:u w:val="single"/>
              </w:rPr>
            </w:pPr>
            <w:sdt>
              <w:sdtPr>
                <w:rPr>
                  <w:rFonts w:cstheme="minorHAnsi"/>
                  <w:sz w:val="20"/>
                  <w:szCs w:val="20"/>
                </w:rPr>
                <w:id w:val="695271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5579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68D1FA" w14:textId="62CF872D" w:rsidR="00F932E0" w:rsidRDefault="0082530F" w:rsidP="003551ED">
            <w:pPr>
              <w:ind w:left="-65"/>
              <w:rPr>
                <w:rFonts w:cstheme="minorHAnsi"/>
                <w:b/>
                <w:bCs/>
                <w:u w:val="single"/>
              </w:rPr>
            </w:pPr>
            <w:sdt>
              <w:sdtPr>
                <w:rPr>
                  <w:rFonts w:cstheme="minorHAnsi"/>
                  <w:sz w:val="20"/>
                  <w:szCs w:val="20"/>
                </w:rPr>
                <w:id w:val="1329334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6377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04C26BC" w14:textId="5F722DB1" w:rsidR="00F932E0" w:rsidRDefault="0082530F" w:rsidP="003551ED">
            <w:pPr>
              <w:ind w:left="-65"/>
              <w:rPr>
                <w:rFonts w:cstheme="minorHAnsi"/>
                <w:b/>
                <w:bCs/>
                <w:u w:val="single"/>
              </w:rPr>
            </w:pPr>
            <w:sdt>
              <w:sdtPr>
                <w:rPr>
                  <w:rFonts w:cstheme="minorHAnsi"/>
                  <w:sz w:val="20"/>
                  <w:szCs w:val="20"/>
                </w:rPr>
                <w:id w:val="89584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01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88339409"/>
            <w:placeholder>
              <w:docPart w:val="903E57C09E4F455BB7F0663E9C006AA2"/>
            </w:placeholder>
            <w:showingPlcHdr/>
          </w:sdtPr>
          <w:sdtEndPr/>
          <w:sdtContent>
            <w:tc>
              <w:tcPr>
                <w:tcW w:w="1158" w:type="dxa"/>
                <w:shd w:val="clear" w:color="auto" w:fill="auto"/>
                <w:vAlign w:val="center"/>
              </w:tcPr>
              <w:p w14:paraId="2476B5A4" w14:textId="338FA8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83349345"/>
            <w:placeholder>
              <w:docPart w:val="C7A2B3E90BDB4947B1E7735E91FDFBF0"/>
            </w:placeholder>
            <w:showingPlcHdr/>
          </w:sdtPr>
          <w:sdtEndPr/>
          <w:sdtContent>
            <w:tc>
              <w:tcPr>
                <w:tcW w:w="2394" w:type="dxa"/>
                <w:shd w:val="clear" w:color="auto" w:fill="auto"/>
                <w:vAlign w:val="center"/>
              </w:tcPr>
              <w:p w14:paraId="79232905" w14:textId="233DA112" w:rsidR="00F932E0" w:rsidRDefault="00F932E0" w:rsidP="00F932E0">
                <w:pPr>
                  <w:rPr>
                    <w:rFonts w:cstheme="minorHAnsi"/>
                    <w:b/>
                    <w:bCs/>
                    <w:u w:val="single"/>
                  </w:rPr>
                </w:pPr>
                <w:r>
                  <w:rPr>
                    <w:rStyle w:val="PlaceholderText"/>
                  </w:rPr>
                  <w:t>Total Reviewed</w:t>
                </w:r>
              </w:p>
            </w:tc>
          </w:sdtContent>
        </w:sdt>
      </w:tr>
      <w:tr w:rsidR="00FB1642" w14:paraId="442A7DC9" w14:textId="77777777" w:rsidTr="003551ED">
        <w:trPr>
          <w:cantSplit/>
        </w:trPr>
        <w:tc>
          <w:tcPr>
            <w:tcW w:w="19440" w:type="dxa"/>
            <w:gridSpan w:val="23"/>
            <w:shd w:val="clear" w:color="auto" w:fill="auto"/>
            <w:vAlign w:val="center"/>
          </w:tcPr>
          <w:p w14:paraId="5A27CE84" w14:textId="1241C56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143ECD81CC4742FBBA3BD57EE9728DCB"/>
                </w:placeholder>
                <w:showingPlcHdr/>
              </w:sdtPr>
              <w:sdtEndPr/>
              <w:sdtContent>
                <w:r>
                  <w:rPr>
                    <w:rStyle w:val="PlaceholderText"/>
                  </w:rPr>
                  <w:t>Enter comments for any deficiencies noted and/or any records where this standard may not be applicable.</w:t>
                </w:r>
              </w:sdtContent>
            </w:sdt>
          </w:p>
        </w:tc>
      </w:tr>
      <w:tr w:rsidR="00A3405D" w14:paraId="70256FE1" w14:textId="77777777" w:rsidTr="003551ED">
        <w:trPr>
          <w:cantSplit/>
        </w:trPr>
        <w:tc>
          <w:tcPr>
            <w:tcW w:w="4548" w:type="dxa"/>
            <w:shd w:val="clear" w:color="auto" w:fill="F0F5FA"/>
            <w:vAlign w:val="center"/>
          </w:tcPr>
          <w:p w14:paraId="14C196E2" w14:textId="77777777" w:rsidR="00F932E0" w:rsidRPr="00A73393" w:rsidRDefault="00F932E0" w:rsidP="00F932E0">
            <w:pPr>
              <w:rPr>
                <w:sz w:val="12"/>
                <w:szCs w:val="12"/>
              </w:rPr>
            </w:pPr>
          </w:p>
          <w:p w14:paraId="46613B54" w14:textId="77777777" w:rsidR="00F932E0" w:rsidRPr="00794BE6" w:rsidRDefault="0082530F" w:rsidP="00F932E0">
            <w:pPr>
              <w:rPr>
                <w:b/>
                <w:bCs/>
              </w:rPr>
            </w:pPr>
            <w:hyperlink w:anchor="Stand8F5" w:history="1">
              <w:r w:rsidR="00F932E0" w:rsidRPr="00963EAD">
                <w:rPr>
                  <w:rStyle w:val="Hyperlink"/>
                  <w:b/>
                  <w:bCs/>
                </w:rPr>
                <w:t>8-F-5</w:t>
              </w:r>
            </w:hyperlink>
            <w:r w:rsidR="00F932E0" w:rsidRPr="00534738">
              <w:t xml:space="preserve"> </w:t>
            </w:r>
            <w:r w:rsidR="00F932E0">
              <w:t xml:space="preserve">  </w:t>
            </w:r>
            <w:r w:rsidR="00F932E0" w:rsidRPr="00CC680C">
              <w:rPr>
                <w:i/>
                <w:iCs/>
              </w:rPr>
              <w:t>A, B, C-M, C</w:t>
            </w:r>
            <w:bookmarkStart w:id="13" w:name="MedWorksheet7"/>
            <w:bookmarkEnd w:id="13"/>
          </w:p>
          <w:p w14:paraId="7CDB0130" w14:textId="1B2DEA12" w:rsidR="00F932E0" w:rsidRDefault="00F932E0" w:rsidP="00F932E0">
            <w:r>
              <w:rPr>
                <w:rFonts w:eastAsia="Arial" w:cstheme="minorHAnsi"/>
              </w:rPr>
              <w:t>Evidence t</w:t>
            </w:r>
            <w:r w:rsidRPr="008E23CC">
              <w:rPr>
                <w:rFonts w:eastAsia="Arial" w:cstheme="minorHAnsi"/>
              </w:rPr>
              <w:t>he anesthesia care plan is based on medical history.</w:t>
            </w:r>
          </w:p>
        </w:tc>
        <w:tc>
          <w:tcPr>
            <w:tcW w:w="564" w:type="dxa"/>
            <w:shd w:val="clear" w:color="auto" w:fill="F0F5FA"/>
            <w:vAlign w:val="center"/>
          </w:tcPr>
          <w:p w14:paraId="78C99561" w14:textId="48FF0AF2" w:rsidR="00F932E0" w:rsidRDefault="0082530F" w:rsidP="003551ED">
            <w:pPr>
              <w:ind w:left="-65"/>
              <w:rPr>
                <w:rFonts w:cstheme="minorHAnsi"/>
                <w:b/>
                <w:bCs/>
                <w:u w:val="single"/>
              </w:rPr>
            </w:pPr>
            <w:sdt>
              <w:sdtPr>
                <w:rPr>
                  <w:rFonts w:cstheme="minorHAnsi"/>
                  <w:sz w:val="20"/>
                  <w:szCs w:val="20"/>
                </w:rPr>
                <w:id w:val="1299421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1855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74AFAF" w14:textId="59D5BF6B" w:rsidR="00F932E0" w:rsidRDefault="0082530F" w:rsidP="003551ED">
            <w:pPr>
              <w:ind w:left="-65"/>
              <w:rPr>
                <w:rFonts w:cstheme="minorHAnsi"/>
                <w:b/>
                <w:bCs/>
                <w:u w:val="single"/>
              </w:rPr>
            </w:pPr>
            <w:sdt>
              <w:sdtPr>
                <w:rPr>
                  <w:rFonts w:cstheme="minorHAnsi"/>
                  <w:sz w:val="20"/>
                  <w:szCs w:val="20"/>
                </w:rPr>
                <w:id w:val="16651947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1845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84B9BE" w14:textId="179A96B0" w:rsidR="00F932E0" w:rsidRDefault="0082530F" w:rsidP="003551ED">
            <w:pPr>
              <w:ind w:left="-65"/>
              <w:rPr>
                <w:rFonts w:cstheme="minorHAnsi"/>
                <w:b/>
                <w:bCs/>
                <w:u w:val="single"/>
              </w:rPr>
            </w:pPr>
            <w:sdt>
              <w:sdtPr>
                <w:rPr>
                  <w:rFonts w:cstheme="minorHAnsi"/>
                  <w:sz w:val="20"/>
                  <w:szCs w:val="20"/>
                </w:rPr>
                <w:id w:val="-1194305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50793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D6A0D1" w14:textId="57F96448" w:rsidR="00F932E0" w:rsidRDefault="0082530F" w:rsidP="003551ED">
            <w:pPr>
              <w:ind w:left="-65"/>
              <w:rPr>
                <w:rFonts w:cstheme="minorHAnsi"/>
                <w:b/>
                <w:bCs/>
                <w:u w:val="single"/>
              </w:rPr>
            </w:pPr>
            <w:sdt>
              <w:sdtPr>
                <w:rPr>
                  <w:rFonts w:cstheme="minorHAnsi"/>
                  <w:sz w:val="20"/>
                  <w:szCs w:val="20"/>
                </w:rPr>
                <w:id w:val="24184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783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E42FE5" w14:textId="45E05DCE" w:rsidR="00F932E0" w:rsidRDefault="0082530F" w:rsidP="003551ED">
            <w:pPr>
              <w:ind w:left="-65"/>
              <w:rPr>
                <w:rFonts w:cstheme="minorHAnsi"/>
                <w:b/>
                <w:bCs/>
                <w:u w:val="single"/>
              </w:rPr>
            </w:pPr>
            <w:sdt>
              <w:sdtPr>
                <w:rPr>
                  <w:rFonts w:cstheme="minorHAnsi"/>
                  <w:sz w:val="20"/>
                  <w:szCs w:val="20"/>
                </w:rPr>
                <w:id w:val="-647514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9688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0E1FFC" w14:textId="5B392662" w:rsidR="00F932E0" w:rsidRDefault="0082530F" w:rsidP="003551ED">
            <w:pPr>
              <w:ind w:left="-65"/>
              <w:rPr>
                <w:rFonts w:cstheme="minorHAnsi"/>
                <w:b/>
                <w:bCs/>
                <w:u w:val="single"/>
              </w:rPr>
            </w:pPr>
            <w:sdt>
              <w:sdtPr>
                <w:rPr>
                  <w:rFonts w:cstheme="minorHAnsi"/>
                  <w:sz w:val="20"/>
                  <w:szCs w:val="20"/>
                </w:rPr>
                <w:id w:val="-2311604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2855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DF571" w14:textId="35729AF3" w:rsidR="00F932E0" w:rsidRDefault="0082530F" w:rsidP="003551ED">
            <w:pPr>
              <w:ind w:left="-65"/>
              <w:rPr>
                <w:rFonts w:cstheme="minorHAnsi"/>
                <w:b/>
                <w:bCs/>
                <w:u w:val="single"/>
              </w:rPr>
            </w:pPr>
            <w:sdt>
              <w:sdtPr>
                <w:rPr>
                  <w:rFonts w:cstheme="minorHAnsi"/>
                  <w:sz w:val="20"/>
                  <w:szCs w:val="20"/>
                </w:rPr>
                <w:id w:val="-363679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11333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EDC34C" w14:textId="40F61A06" w:rsidR="00F932E0" w:rsidRDefault="0082530F" w:rsidP="003551ED">
            <w:pPr>
              <w:ind w:left="-65"/>
              <w:rPr>
                <w:rFonts w:cstheme="minorHAnsi"/>
                <w:b/>
                <w:bCs/>
                <w:u w:val="single"/>
              </w:rPr>
            </w:pPr>
            <w:sdt>
              <w:sdtPr>
                <w:rPr>
                  <w:rFonts w:cstheme="minorHAnsi"/>
                  <w:sz w:val="20"/>
                  <w:szCs w:val="20"/>
                </w:rPr>
                <w:id w:val="136956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05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6A0CE1" w14:textId="1271760F" w:rsidR="00F932E0" w:rsidRDefault="0082530F" w:rsidP="003551ED">
            <w:pPr>
              <w:ind w:left="-65"/>
              <w:rPr>
                <w:rFonts w:cstheme="minorHAnsi"/>
                <w:b/>
                <w:bCs/>
                <w:u w:val="single"/>
              </w:rPr>
            </w:pPr>
            <w:sdt>
              <w:sdtPr>
                <w:rPr>
                  <w:rFonts w:cstheme="minorHAnsi"/>
                  <w:sz w:val="20"/>
                  <w:szCs w:val="20"/>
                </w:rPr>
                <w:id w:val="-1288657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71764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87CFE82" w14:textId="737B4636" w:rsidR="00F932E0" w:rsidRDefault="0082530F" w:rsidP="003551ED">
            <w:pPr>
              <w:ind w:left="-65"/>
              <w:rPr>
                <w:rFonts w:cstheme="minorHAnsi"/>
                <w:b/>
                <w:bCs/>
                <w:u w:val="single"/>
              </w:rPr>
            </w:pPr>
            <w:sdt>
              <w:sdtPr>
                <w:rPr>
                  <w:rFonts w:cstheme="minorHAnsi"/>
                  <w:sz w:val="20"/>
                  <w:szCs w:val="20"/>
                </w:rPr>
                <w:id w:val="13240773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009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3CBB4A" w14:textId="7A6FE9C7" w:rsidR="00F932E0" w:rsidRDefault="0082530F" w:rsidP="003551ED">
            <w:pPr>
              <w:ind w:left="-65"/>
              <w:rPr>
                <w:rFonts w:cstheme="minorHAnsi"/>
                <w:b/>
                <w:bCs/>
                <w:u w:val="single"/>
              </w:rPr>
            </w:pPr>
            <w:sdt>
              <w:sdtPr>
                <w:rPr>
                  <w:rFonts w:cstheme="minorHAnsi"/>
                  <w:sz w:val="20"/>
                  <w:szCs w:val="20"/>
                </w:rPr>
                <w:id w:val="-147413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9B53D" w14:textId="69619B7A" w:rsidR="00F932E0" w:rsidRDefault="0082530F" w:rsidP="003551ED">
            <w:pPr>
              <w:ind w:left="-65"/>
              <w:rPr>
                <w:rFonts w:cstheme="minorHAnsi"/>
                <w:b/>
                <w:bCs/>
                <w:u w:val="single"/>
              </w:rPr>
            </w:pPr>
            <w:sdt>
              <w:sdtPr>
                <w:rPr>
                  <w:rFonts w:cstheme="minorHAnsi"/>
                  <w:sz w:val="20"/>
                  <w:szCs w:val="20"/>
                </w:rPr>
                <w:id w:val="-17120271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12198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DAB736" w14:textId="071E1C75" w:rsidR="00F932E0" w:rsidRDefault="0082530F" w:rsidP="003551ED">
            <w:pPr>
              <w:ind w:left="-65"/>
              <w:rPr>
                <w:rFonts w:cstheme="minorHAnsi"/>
                <w:b/>
                <w:bCs/>
                <w:u w:val="single"/>
              </w:rPr>
            </w:pPr>
            <w:sdt>
              <w:sdtPr>
                <w:rPr>
                  <w:rFonts w:cstheme="minorHAnsi"/>
                  <w:sz w:val="20"/>
                  <w:szCs w:val="20"/>
                </w:rPr>
                <w:id w:val="6725252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120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B3421F" w14:textId="27B5B48E" w:rsidR="00F932E0" w:rsidRDefault="0082530F" w:rsidP="003551ED">
            <w:pPr>
              <w:ind w:left="-65"/>
              <w:rPr>
                <w:rFonts w:cstheme="minorHAnsi"/>
                <w:b/>
                <w:bCs/>
                <w:u w:val="single"/>
              </w:rPr>
            </w:pPr>
            <w:sdt>
              <w:sdtPr>
                <w:rPr>
                  <w:rFonts w:cstheme="minorHAnsi"/>
                  <w:sz w:val="20"/>
                  <w:szCs w:val="20"/>
                </w:rPr>
                <w:id w:val="1799565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27468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6FC7F3E" w14:textId="249333D1" w:rsidR="00F932E0" w:rsidRDefault="0082530F" w:rsidP="003551ED">
            <w:pPr>
              <w:ind w:left="-65"/>
              <w:rPr>
                <w:rFonts w:cstheme="minorHAnsi"/>
                <w:b/>
                <w:bCs/>
                <w:u w:val="single"/>
              </w:rPr>
            </w:pPr>
            <w:sdt>
              <w:sdtPr>
                <w:rPr>
                  <w:rFonts w:cstheme="minorHAnsi"/>
                  <w:sz w:val="20"/>
                  <w:szCs w:val="20"/>
                </w:rPr>
                <w:id w:val="-525323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9520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AA6197" w14:textId="79114F0A" w:rsidR="00F932E0" w:rsidRDefault="0082530F" w:rsidP="003551ED">
            <w:pPr>
              <w:ind w:left="-65"/>
              <w:rPr>
                <w:rFonts w:cstheme="minorHAnsi"/>
                <w:b/>
                <w:bCs/>
                <w:u w:val="single"/>
              </w:rPr>
            </w:pPr>
            <w:sdt>
              <w:sdtPr>
                <w:rPr>
                  <w:rFonts w:cstheme="minorHAnsi"/>
                  <w:sz w:val="20"/>
                  <w:szCs w:val="20"/>
                </w:rPr>
                <w:id w:val="-375383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89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66E9F32" w14:textId="5AB9CA25" w:rsidR="00F932E0" w:rsidRDefault="0082530F" w:rsidP="003551ED">
            <w:pPr>
              <w:ind w:left="-65"/>
              <w:rPr>
                <w:rFonts w:cstheme="minorHAnsi"/>
                <w:b/>
                <w:bCs/>
                <w:u w:val="single"/>
              </w:rPr>
            </w:pPr>
            <w:sdt>
              <w:sdtPr>
                <w:rPr>
                  <w:rFonts w:cstheme="minorHAnsi"/>
                  <w:sz w:val="20"/>
                  <w:szCs w:val="20"/>
                </w:rPr>
                <w:id w:val="-68359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22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E03A0" w14:textId="484D00C0" w:rsidR="00F932E0" w:rsidRDefault="0082530F" w:rsidP="003551ED">
            <w:pPr>
              <w:ind w:left="-65"/>
              <w:rPr>
                <w:rFonts w:cstheme="minorHAnsi"/>
                <w:b/>
                <w:bCs/>
                <w:u w:val="single"/>
              </w:rPr>
            </w:pPr>
            <w:sdt>
              <w:sdtPr>
                <w:rPr>
                  <w:rFonts w:cstheme="minorHAnsi"/>
                  <w:sz w:val="20"/>
                  <w:szCs w:val="20"/>
                </w:rPr>
                <w:id w:val="95391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391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3DEF62" w14:textId="43F81989" w:rsidR="00F932E0" w:rsidRDefault="0082530F" w:rsidP="003551ED">
            <w:pPr>
              <w:ind w:left="-65"/>
              <w:rPr>
                <w:rFonts w:cstheme="minorHAnsi"/>
                <w:b/>
                <w:bCs/>
                <w:u w:val="single"/>
              </w:rPr>
            </w:pPr>
            <w:sdt>
              <w:sdtPr>
                <w:rPr>
                  <w:rFonts w:cstheme="minorHAnsi"/>
                  <w:sz w:val="20"/>
                  <w:szCs w:val="20"/>
                </w:rPr>
                <w:id w:val="16433005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297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F156FC5" w14:textId="1BBF9B44" w:rsidR="00F932E0" w:rsidRDefault="0082530F" w:rsidP="003551ED">
            <w:pPr>
              <w:ind w:left="-65"/>
              <w:rPr>
                <w:rFonts w:cstheme="minorHAnsi"/>
                <w:b/>
                <w:bCs/>
                <w:u w:val="single"/>
              </w:rPr>
            </w:pPr>
            <w:sdt>
              <w:sdtPr>
                <w:rPr>
                  <w:rFonts w:cstheme="minorHAnsi"/>
                  <w:sz w:val="20"/>
                  <w:szCs w:val="20"/>
                </w:rPr>
                <w:id w:val="-8811710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5015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61449386"/>
            <w:placeholder>
              <w:docPart w:val="F0AC075EC0894D54A463B188909B7C56"/>
            </w:placeholder>
            <w:showingPlcHdr/>
          </w:sdtPr>
          <w:sdtEndPr/>
          <w:sdtContent>
            <w:tc>
              <w:tcPr>
                <w:tcW w:w="1158" w:type="dxa"/>
                <w:shd w:val="clear" w:color="auto" w:fill="F0F5FA"/>
                <w:vAlign w:val="center"/>
              </w:tcPr>
              <w:p w14:paraId="246DCB6F" w14:textId="2F68C2D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81849951"/>
            <w:placeholder>
              <w:docPart w:val="734DBC63ACD141F0A6846158F2D6F209"/>
            </w:placeholder>
            <w:showingPlcHdr/>
          </w:sdtPr>
          <w:sdtEndPr/>
          <w:sdtContent>
            <w:tc>
              <w:tcPr>
                <w:tcW w:w="2394" w:type="dxa"/>
                <w:shd w:val="clear" w:color="auto" w:fill="F0F5FA"/>
                <w:vAlign w:val="center"/>
              </w:tcPr>
              <w:p w14:paraId="23222656" w14:textId="660F91AB" w:rsidR="00F932E0" w:rsidRDefault="00F932E0" w:rsidP="00F932E0">
                <w:pPr>
                  <w:rPr>
                    <w:rFonts w:cstheme="minorHAnsi"/>
                    <w:b/>
                    <w:bCs/>
                    <w:u w:val="single"/>
                  </w:rPr>
                </w:pPr>
                <w:r>
                  <w:rPr>
                    <w:rStyle w:val="PlaceholderText"/>
                  </w:rPr>
                  <w:t>Total Reviewed</w:t>
                </w:r>
              </w:p>
            </w:tc>
          </w:sdtContent>
        </w:sdt>
      </w:tr>
      <w:tr w:rsidR="00FB1642" w14:paraId="4843CB49" w14:textId="77777777" w:rsidTr="003551ED">
        <w:trPr>
          <w:cantSplit/>
        </w:trPr>
        <w:tc>
          <w:tcPr>
            <w:tcW w:w="19440" w:type="dxa"/>
            <w:gridSpan w:val="23"/>
            <w:shd w:val="clear" w:color="auto" w:fill="F0F5FA"/>
            <w:vAlign w:val="center"/>
          </w:tcPr>
          <w:p w14:paraId="4FAA030C" w14:textId="1F8F52DA"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C76677A0643841388C20F544B7207ECD"/>
                </w:placeholder>
                <w:showingPlcHdr/>
              </w:sdtPr>
              <w:sdtEndPr/>
              <w:sdtContent>
                <w:r>
                  <w:rPr>
                    <w:rStyle w:val="PlaceholderText"/>
                  </w:rPr>
                  <w:t>Enter comments for any deficiencies noted and/or any records where this standard may not be applicable.</w:t>
                </w:r>
              </w:sdtContent>
            </w:sdt>
          </w:p>
        </w:tc>
      </w:tr>
      <w:tr w:rsidR="005F28A8" w14:paraId="4C2C499C" w14:textId="77777777" w:rsidTr="003551ED">
        <w:trPr>
          <w:cantSplit/>
        </w:trPr>
        <w:tc>
          <w:tcPr>
            <w:tcW w:w="4548" w:type="dxa"/>
            <w:shd w:val="clear" w:color="auto" w:fill="auto"/>
            <w:vAlign w:val="center"/>
          </w:tcPr>
          <w:p w14:paraId="053C7EDB" w14:textId="77777777" w:rsidR="00F932E0" w:rsidRPr="00A73393" w:rsidRDefault="00F932E0" w:rsidP="00F932E0">
            <w:pPr>
              <w:rPr>
                <w:sz w:val="12"/>
                <w:szCs w:val="12"/>
              </w:rPr>
            </w:pPr>
          </w:p>
          <w:p w14:paraId="6AE22CDF" w14:textId="77777777" w:rsidR="00F932E0" w:rsidRPr="00794BE6" w:rsidRDefault="0082530F" w:rsidP="00F932E0">
            <w:pPr>
              <w:rPr>
                <w:b/>
                <w:bCs/>
              </w:rPr>
            </w:pPr>
            <w:hyperlink w:anchor="Stand8F6" w:history="1">
              <w:r w:rsidR="00F932E0" w:rsidRPr="00963EAD">
                <w:rPr>
                  <w:rStyle w:val="Hyperlink"/>
                  <w:b/>
                  <w:bCs/>
                </w:rPr>
                <w:t>8-F-6</w:t>
              </w:r>
              <w:r w:rsidR="00F932E0" w:rsidRPr="00963EAD">
                <w:rPr>
                  <w:rStyle w:val="Hyperlink"/>
                </w:rPr>
                <w:t xml:space="preserve">  </w:t>
              </w:r>
            </w:hyperlink>
            <w:r w:rsidR="00F932E0">
              <w:t xml:space="preserve"> </w:t>
            </w:r>
            <w:r w:rsidR="00F932E0" w:rsidRPr="00CC680C">
              <w:rPr>
                <w:i/>
                <w:iCs/>
              </w:rPr>
              <w:t>A, B, C-M, C</w:t>
            </w:r>
          </w:p>
          <w:p w14:paraId="6BDA86E2" w14:textId="01E061C0" w:rsidR="00F932E0" w:rsidRPr="00D54142" w:rsidRDefault="00F932E0" w:rsidP="00F932E0">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auto"/>
            <w:vAlign w:val="center"/>
          </w:tcPr>
          <w:p w14:paraId="3975845D" w14:textId="60139E52" w:rsidR="00F932E0" w:rsidRDefault="0082530F" w:rsidP="003551ED">
            <w:pPr>
              <w:ind w:left="-65"/>
              <w:rPr>
                <w:rFonts w:cstheme="minorHAnsi"/>
                <w:b/>
                <w:bCs/>
                <w:u w:val="single"/>
              </w:rPr>
            </w:pPr>
            <w:sdt>
              <w:sdtPr>
                <w:rPr>
                  <w:rFonts w:cstheme="minorHAnsi"/>
                  <w:sz w:val="20"/>
                  <w:szCs w:val="20"/>
                </w:rPr>
                <w:id w:val="-13938089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338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63ABCA" w14:textId="00A47C31" w:rsidR="00F932E0" w:rsidRDefault="0082530F" w:rsidP="003551ED">
            <w:pPr>
              <w:ind w:left="-65"/>
              <w:rPr>
                <w:rFonts w:cstheme="minorHAnsi"/>
                <w:b/>
                <w:bCs/>
                <w:u w:val="single"/>
              </w:rPr>
            </w:pPr>
            <w:sdt>
              <w:sdtPr>
                <w:rPr>
                  <w:rFonts w:cstheme="minorHAnsi"/>
                  <w:sz w:val="20"/>
                  <w:szCs w:val="20"/>
                </w:rPr>
                <w:id w:val="-982152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949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6C25394" w14:textId="5FBE4FF2" w:rsidR="00F932E0" w:rsidRDefault="0082530F" w:rsidP="003551ED">
            <w:pPr>
              <w:ind w:left="-65"/>
              <w:rPr>
                <w:rFonts w:cstheme="minorHAnsi"/>
                <w:b/>
                <w:bCs/>
                <w:u w:val="single"/>
              </w:rPr>
            </w:pPr>
            <w:sdt>
              <w:sdtPr>
                <w:rPr>
                  <w:rFonts w:cstheme="minorHAnsi"/>
                  <w:sz w:val="20"/>
                  <w:szCs w:val="20"/>
                </w:rPr>
                <w:id w:val="-864296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6294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0D1D86" w14:textId="68FC3502" w:rsidR="00F932E0" w:rsidRDefault="0082530F" w:rsidP="003551ED">
            <w:pPr>
              <w:ind w:left="-65"/>
              <w:rPr>
                <w:rFonts w:cstheme="minorHAnsi"/>
                <w:b/>
                <w:bCs/>
                <w:u w:val="single"/>
              </w:rPr>
            </w:pPr>
            <w:sdt>
              <w:sdtPr>
                <w:rPr>
                  <w:rFonts w:cstheme="minorHAnsi"/>
                  <w:sz w:val="20"/>
                  <w:szCs w:val="20"/>
                </w:rPr>
                <w:id w:val="1170294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96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A325F78" w14:textId="1379A063" w:rsidR="00F932E0" w:rsidRDefault="0082530F" w:rsidP="003551ED">
            <w:pPr>
              <w:ind w:left="-65"/>
              <w:rPr>
                <w:rFonts w:cstheme="minorHAnsi"/>
                <w:b/>
                <w:bCs/>
                <w:u w:val="single"/>
              </w:rPr>
            </w:pPr>
            <w:sdt>
              <w:sdtPr>
                <w:rPr>
                  <w:rFonts w:cstheme="minorHAnsi"/>
                  <w:sz w:val="20"/>
                  <w:szCs w:val="20"/>
                </w:rPr>
                <w:id w:val="-1783720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980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54481" w14:textId="01FEAF9D" w:rsidR="00F932E0" w:rsidRDefault="0082530F" w:rsidP="003551ED">
            <w:pPr>
              <w:ind w:left="-65"/>
              <w:rPr>
                <w:rFonts w:cstheme="minorHAnsi"/>
                <w:b/>
                <w:bCs/>
                <w:u w:val="single"/>
              </w:rPr>
            </w:pPr>
            <w:sdt>
              <w:sdtPr>
                <w:rPr>
                  <w:rFonts w:cstheme="minorHAnsi"/>
                  <w:sz w:val="20"/>
                  <w:szCs w:val="20"/>
                </w:rPr>
                <w:id w:val="2118709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59105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A1CE66" w14:textId="7EDF657B" w:rsidR="00F932E0" w:rsidRDefault="0082530F" w:rsidP="003551ED">
            <w:pPr>
              <w:ind w:left="-65"/>
              <w:rPr>
                <w:rFonts w:cstheme="minorHAnsi"/>
                <w:b/>
                <w:bCs/>
                <w:u w:val="single"/>
              </w:rPr>
            </w:pPr>
            <w:sdt>
              <w:sdtPr>
                <w:rPr>
                  <w:rFonts w:cstheme="minorHAnsi"/>
                  <w:sz w:val="20"/>
                  <w:szCs w:val="20"/>
                </w:rPr>
                <w:id w:val="444195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690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77E81C" w14:textId="0338F7FF" w:rsidR="00F932E0" w:rsidRDefault="0082530F" w:rsidP="003551ED">
            <w:pPr>
              <w:ind w:left="-65"/>
              <w:rPr>
                <w:rFonts w:cstheme="minorHAnsi"/>
                <w:b/>
                <w:bCs/>
                <w:u w:val="single"/>
              </w:rPr>
            </w:pPr>
            <w:sdt>
              <w:sdtPr>
                <w:rPr>
                  <w:rFonts w:cstheme="minorHAnsi"/>
                  <w:sz w:val="20"/>
                  <w:szCs w:val="20"/>
                </w:rPr>
                <w:id w:val="124492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4979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1057D5" w14:textId="68DD0CAB" w:rsidR="00F932E0" w:rsidRDefault="0082530F" w:rsidP="003551ED">
            <w:pPr>
              <w:ind w:left="-65"/>
              <w:rPr>
                <w:rFonts w:cstheme="minorHAnsi"/>
                <w:b/>
                <w:bCs/>
                <w:u w:val="single"/>
              </w:rPr>
            </w:pPr>
            <w:sdt>
              <w:sdtPr>
                <w:rPr>
                  <w:rFonts w:cstheme="minorHAnsi"/>
                  <w:sz w:val="20"/>
                  <w:szCs w:val="20"/>
                </w:rPr>
                <w:id w:val="-164850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3517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06622A" w14:textId="2A104A17" w:rsidR="00F932E0" w:rsidRDefault="0082530F" w:rsidP="003551ED">
            <w:pPr>
              <w:ind w:left="-65"/>
              <w:rPr>
                <w:rFonts w:cstheme="minorHAnsi"/>
                <w:b/>
                <w:bCs/>
                <w:u w:val="single"/>
              </w:rPr>
            </w:pPr>
            <w:sdt>
              <w:sdtPr>
                <w:rPr>
                  <w:rFonts w:cstheme="minorHAnsi"/>
                  <w:sz w:val="20"/>
                  <w:szCs w:val="20"/>
                </w:rPr>
                <w:id w:val="21091592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84523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F0D2A6" w14:textId="1EF919BD" w:rsidR="00F932E0" w:rsidRDefault="0082530F" w:rsidP="003551ED">
            <w:pPr>
              <w:ind w:left="-65"/>
              <w:rPr>
                <w:rFonts w:cstheme="minorHAnsi"/>
                <w:b/>
                <w:bCs/>
                <w:u w:val="single"/>
              </w:rPr>
            </w:pPr>
            <w:sdt>
              <w:sdtPr>
                <w:rPr>
                  <w:rFonts w:cstheme="minorHAnsi"/>
                  <w:sz w:val="20"/>
                  <w:szCs w:val="20"/>
                </w:rPr>
                <w:id w:val="-482463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4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CE3201" w14:textId="70E6B3E0" w:rsidR="00F932E0" w:rsidRDefault="0082530F" w:rsidP="003551ED">
            <w:pPr>
              <w:ind w:left="-65"/>
              <w:rPr>
                <w:rFonts w:cstheme="minorHAnsi"/>
                <w:b/>
                <w:bCs/>
                <w:u w:val="single"/>
              </w:rPr>
            </w:pPr>
            <w:sdt>
              <w:sdtPr>
                <w:rPr>
                  <w:rFonts w:cstheme="minorHAnsi"/>
                  <w:sz w:val="20"/>
                  <w:szCs w:val="20"/>
                </w:rPr>
                <w:id w:val="950047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26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61020B" w14:textId="6592FD7A" w:rsidR="00F932E0" w:rsidRDefault="0082530F" w:rsidP="003551ED">
            <w:pPr>
              <w:ind w:left="-65"/>
              <w:rPr>
                <w:rFonts w:cstheme="minorHAnsi"/>
                <w:b/>
                <w:bCs/>
                <w:u w:val="single"/>
              </w:rPr>
            </w:pPr>
            <w:sdt>
              <w:sdtPr>
                <w:rPr>
                  <w:rFonts w:cstheme="minorHAnsi"/>
                  <w:sz w:val="20"/>
                  <w:szCs w:val="20"/>
                </w:rPr>
                <w:id w:val="18498361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117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9823E1" w14:textId="215FDEDD" w:rsidR="00F932E0" w:rsidRDefault="0082530F" w:rsidP="003551ED">
            <w:pPr>
              <w:ind w:left="-65"/>
              <w:rPr>
                <w:rFonts w:cstheme="minorHAnsi"/>
                <w:b/>
                <w:bCs/>
                <w:u w:val="single"/>
              </w:rPr>
            </w:pPr>
            <w:sdt>
              <w:sdtPr>
                <w:rPr>
                  <w:rFonts w:cstheme="minorHAnsi"/>
                  <w:sz w:val="20"/>
                  <w:szCs w:val="20"/>
                </w:rPr>
                <w:id w:val="-541905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3591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A55E4E" w14:textId="6828012B" w:rsidR="00F932E0" w:rsidRDefault="0082530F" w:rsidP="003551ED">
            <w:pPr>
              <w:ind w:left="-65"/>
              <w:rPr>
                <w:rFonts w:cstheme="minorHAnsi"/>
                <w:b/>
                <w:bCs/>
                <w:u w:val="single"/>
              </w:rPr>
            </w:pPr>
            <w:sdt>
              <w:sdtPr>
                <w:rPr>
                  <w:rFonts w:cstheme="minorHAnsi"/>
                  <w:sz w:val="20"/>
                  <w:szCs w:val="20"/>
                </w:rPr>
                <w:id w:val="-361056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7734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FC1F0" w14:textId="6208D341" w:rsidR="00F932E0" w:rsidRDefault="0082530F" w:rsidP="003551ED">
            <w:pPr>
              <w:ind w:left="-65"/>
              <w:rPr>
                <w:rFonts w:cstheme="minorHAnsi"/>
                <w:b/>
                <w:bCs/>
                <w:u w:val="single"/>
              </w:rPr>
            </w:pPr>
            <w:sdt>
              <w:sdtPr>
                <w:rPr>
                  <w:rFonts w:cstheme="minorHAnsi"/>
                  <w:sz w:val="20"/>
                  <w:szCs w:val="20"/>
                </w:rPr>
                <w:id w:val="2002381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937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5FC15E" w14:textId="3AA4C972" w:rsidR="00F932E0" w:rsidRDefault="0082530F" w:rsidP="003551ED">
            <w:pPr>
              <w:ind w:left="-65"/>
              <w:rPr>
                <w:rFonts w:cstheme="minorHAnsi"/>
                <w:b/>
                <w:bCs/>
                <w:u w:val="single"/>
              </w:rPr>
            </w:pPr>
            <w:sdt>
              <w:sdtPr>
                <w:rPr>
                  <w:rFonts w:cstheme="minorHAnsi"/>
                  <w:sz w:val="20"/>
                  <w:szCs w:val="20"/>
                </w:rPr>
                <w:id w:val="1945492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9452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8A214C" w14:textId="10233FB4" w:rsidR="00F932E0" w:rsidRDefault="0082530F" w:rsidP="003551ED">
            <w:pPr>
              <w:ind w:left="-65"/>
              <w:rPr>
                <w:rFonts w:cstheme="minorHAnsi"/>
                <w:b/>
                <w:bCs/>
                <w:u w:val="single"/>
              </w:rPr>
            </w:pPr>
            <w:sdt>
              <w:sdtPr>
                <w:rPr>
                  <w:rFonts w:cstheme="minorHAnsi"/>
                  <w:sz w:val="20"/>
                  <w:szCs w:val="20"/>
                </w:rPr>
                <w:id w:val="-325287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645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2C14B0" w14:textId="1009B568" w:rsidR="00F932E0" w:rsidRDefault="0082530F" w:rsidP="003551ED">
            <w:pPr>
              <w:ind w:left="-65"/>
              <w:rPr>
                <w:rFonts w:cstheme="minorHAnsi"/>
                <w:b/>
                <w:bCs/>
                <w:u w:val="single"/>
              </w:rPr>
            </w:pPr>
            <w:sdt>
              <w:sdtPr>
                <w:rPr>
                  <w:rFonts w:cstheme="minorHAnsi"/>
                  <w:sz w:val="20"/>
                  <w:szCs w:val="20"/>
                </w:rPr>
                <w:id w:val="-992489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1659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B2260A2" w14:textId="7702BA29" w:rsidR="00F932E0" w:rsidRDefault="0082530F" w:rsidP="003551ED">
            <w:pPr>
              <w:ind w:left="-65"/>
              <w:rPr>
                <w:rFonts w:cstheme="minorHAnsi"/>
                <w:b/>
                <w:bCs/>
                <w:u w:val="single"/>
              </w:rPr>
            </w:pPr>
            <w:sdt>
              <w:sdtPr>
                <w:rPr>
                  <w:rFonts w:cstheme="minorHAnsi"/>
                  <w:sz w:val="20"/>
                  <w:szCs w:val="20"/>
                </w:rPr>
                <w:id w:val="1522898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642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4647275"/>
            <w:placeholder>
              <w:docPart w:val="965288B0851F4FAD935BA4347F6F9206"/>
            </w:placeholder>
            <w:showingPlcHdr/>
          </w:sdtPr>
          <w:sdtEndPr/>
          <w:sdtContent>
            <w:tc>
              <w:tcPr>
                <w:tcW w:w="1158" w:type="dxa"/>
                <w:shd w:val="clear" w:color="auto" w:fill="auto"/>
                <w:vAlign w:val="center"/>
              </w:tcPr>
              <w:p w14:paraId="10E1DF47" w14:textId="52BA0F1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92526990"/>
            <w:placeholder>
              <w:docPart w:val="1199CD6EBB9F4750AEEE82AA8C0B8C4E"/>
            </w:placeholder>
            <w:showingPlcHdr/>
          </w:sdtPr>
          <w:sdtEndPr/>
          <w:sdtContent>
            <w:tc>
              <w:tcPr>
                <w:tcW w:w="2394" w:type="dxa"/>
                <w:shd w:val="clear" w:color="auto" w:fill="auto"/>
                <w:vAlign w:val="center"/>
              </w:tcPr>
              <w:p w14:paraId="443F51A7" w14:textId="4F74FB83" w:rsidR="00F932E0" w:rsidRDefault="00F932E0" w:rsidP="00F932E0">
                <w:pPr>
                  <w:rPr>
                    <w:rFonts w:cstheme="minorHAnsi"/>
                    <w:b/>
                    <w:bCs/>
                    <w:u w:val="single"/>
                  </w:rPr>
                </w:pPr>
                <w:r>
                  <w:rPr>
                    <w:rStyle w:val="PlaceholderText"/>
                  </w:rPr>
                  <w:t>Total Reviewed</w:t>
                </w:r>
              </w:p>
            </w:tc>
          </w:sdtContent>
        </w:sdt>
      </w:tr>
      <w:tr w:rsidR="00FB1642" w14:paraId="14203FB6" w14:textId="77777777" w:rsidTr="003551ED">
        <w:trPr>
          <w:cantSplit/>
        </w:trPr>
        <w:tc>
          <w:tcPr>
            <w:tcW w:w="19440" w:type="dxa"/>
            <w:gridSpan w:val="23"/>
            <w:shd w:val="clear" w:color="auto" w:fill="auto"/>
            <w:vAlign w:val="center"/>
          </w:tcPr>
          <w:p w14:paraId="59EDD564" w14:textId="348D8A9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E578FF049BC644A19C9F2DFEB6EA0439"/>
                </w:placeholder>
                <w:showingPlcHdr/>
              </w:sdtPr>
              <w:sdtEndPr/>
              <w:sdtContent>
                <w:r>
                  <w:rPr>
                    <w:rStyle w:val="PlaceholderText"/>
                  </w:rPr>
                  <w:t>Enter comments for any deficiencies noted and/or any records where this standard may not be applicable.</w:t>
                </w:r>
              </w:sdtContent>
            </w:sdt>
          </w:p>
        </w:tc>
      </w:tr>
      <w:tr w:rsidR="00A3405D" w14:paraId="241318FE" w14:textId="77777777" w:rsidTr="003551ED">
        <w:trPr>
          <w:cantSplit/>
        </w:trPr>
        <w:tc>
          <w:tcPr>
            <w:tcW w:w="4548" w:type="dxa"/>
            <w:shd w:val="clear" w:color="auto" w:fill="F0F5FA"/>
            <w:vAlign w:val="center"/>
          </w:tcPr>
          <w:p w14:paraId="609680DF" w14:textId="77777777" w:rsidR="00F932E0" w:rsidRPr="00942CC5" w:rsidRDefault="00F932E0" w:rsidP="00F932E0">
            <w:pPr>
              <w:rPr>
                <w:b/>
                <w:sz w:val="12"/>
                <w:szCs w:val="12"/>
              </w:rPr>
            </w:pPr>
          </w:p>
          <w:p w14:paraId="2D461520" w14:textId="77777777" w:rsidR="00F932E0" w:rsidRPr="00794BE6" w:rsidRDefault="0082530F" w:rsidP="00F932E0">
            <w:pPr>
              <w:rPr>
                <w:b/>
                <w:bCs/>
              </w:rPr>
            </w:pPr>
            <w:hyperlink w:anchor="Stand8F7" w:history="1">
              <w:r w:rsidR="00F932E0" w:rsidRPr="00963EAD">
                <w:rPr>
                  <w:rStyle w:val="Hyperlink"/>
                  <w:b/>
                  <w:bCs/>
                </w:rPr>
                <w:t>8-F-7</w:t>
              </w:r>
              <w:r w:rsidR="00F932E0" w:rsidRPr="00963EAD">
                <w:rPr>
                  <w:rStyle w:val="Hyperlink"/>
                </w:rPr>
                <w:t xml:space="preserve">  </w:t>
              </w:r>
            </w:hyperlink>
            <w:r w:rsidR="00F932E0">
              <w:t xml:space="preserve"> </w:t>
            </w:r>
            <w:r w:rsidR="00F932E0" w:rsidRPr="00CC680C">
              <w:rPr>
                <w:i/>
                <w:iCs/>
              </w:rPr>
              <w:t>A, B, C-M, C</w:t>
            </w:r>
          </w:p>
          <w:p w14:paraId="3438EF8D" w14:textId="74A524E5" w:rsidR="00F932E0" w:rsidRPr="001A2B05" w:rsidRDefault="00F932E0" w:rsidP="00F932E0">
            <w:r>
              <w:rPr>
                <w:rFonts w:eastAsia="Arial" w:cstheme="minorHAnsi"/>
              </w:rPr>
              <w:t>Evidence t</w:t>
            </w:r>
            <w:r w:rsidRPr="008E23CC">
              <w:rPr>
                <w:rFonts w:eastAsia="Arial" w:cstheme="minorHAnsi"/>
              </w:rPr>
              <w:t>he anesthesia care plan is based on drug therapies.</w:t>
            </w:r>
          </w:p>
        </w:tc>
        <w:tc>
          <w:tcPr>
            <w:tcW w:w="564" w:type="dxa"/>
            <w:shd w:val="clear" w:color="auto" w:fill="F0F5FA"/>
            <w:vAlign w:val="center"/>
          </w:tcPr>
          <w:p w14:paraId="074AC42D" w14:textId="1198AE6E" w:rsidR="00F932E0" w:rsidRDefault="0082530F" w:rsidP="003551ED">
            <w:pPr>
              <w:ind w:left="-65"/>
              <w:rPr>
                <w:rFonts w:cstheme="minorHAnsi"/>
                <w:b/>
                <w:bCs/>
                <w:u w:val="single"/>
              </w:rPr>
            </w:pPr>
            <w:sdt>
              <w:sdtPr>
                <w:rPr>
                  <w:rFonts w:cstheme="minorHAnsi"/>
                  <w:sz w:val="20"/>
                  <w:szCs w:val="20"/>
                </w:rPr>
                <w:id w:val="-184716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6707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9E8E" w14:textId="267B1AAE" w:rsidR="00F932E0" w:rsidRDefault="0082530F" w:rsidP="003551ED">
            <w:pPr>
              <w:ind w:left="-65"/>
              <w:rPr>
                <w:rFonts w:cstheme="minorHAnsi"/>
                <w:b/>
                <w:bCs/>
                <w:u w:val="single"/>
              </w:rPr>
            </w:pPr>
            <w:sdt>
              <w:sdtPr>
                <w:rPr>
                  <w:rFonts w:cstheme="minorHAnsi"/>
                  <w:sz w:val="20"/>
                  <w:szCs w:val="20"/>
                </w:rPr>
                <w:id w:val="-563567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35157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538DDE" w14:textId="393B20F2" w:rsidR="00F932E0" w:rsidRDefault="0082530F" w:rsidP="003551ED">
            <w:pPr>
              <w:ind w:left="-65"/>
              <w:rPr>
                <w:rFonts w:cstheme="minorHAnsi"/>
                <w:b/>
                <w:bCs/>
                <w:u w:val="single"/>
              </w:rPr>
            </w:pPr>
            <w:sdt>
              <w:sdtPr>
                <w:rPr>
                  <w:rFonts w:cstheme="minorHAnsi"/>
                  <w:sz w:val="20"/>
                  <w:szCs w:val="20"/>
                </w:rPr>
                <w:id w:val="-21113450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91917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766726" w14:textId="3B27D4A0" w:rsidR="00F932E0" w:rsidRDefault="0082530F" w:rsidP="003551ED">
            <w:pPr>
              <w:ind w:left="-65"/>
              <w:rPr>
                <w:rFonts w:cstheme="minorHAnsi"/>
                <w:b/>
                <w:bCs/>
                <w:u w:val="single"/>
              </w:rPr>
            </w:pPr>
            <w:sdt>
              <w:sdtPr>
                <w:rPr>
                  <w:rFonts w:cstheme="minorHAnsi"/>
                  <w:sz w:val="20"/>
                  <w:szCs w:val="20"/>
                </w:rPr>
                <w:id w:val="-8998994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692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C5FED0E" w14:textId="71B432AC" w:rsidR="00F932E0" w:rsidRDefault="0082530F" w:rsidP="003551ED">
            <w:pPr>
              <w:ind w:left="-65"/>
              <w:rPr>
                <w:rFonts w:cstheme="minorHAnsi"/>
                <w:b/>
                <w:bCs/>
                <w:u w:val="single"/>
              </w:rPr>
            </w:pPr>
            <w:sdt>
              <w:sdtPr>
                <w:rPr>
                  <w:rFonts w:cstheme="minorHAnsi"/>
                  <w:sz w:val="20"/>
                  <w:szCs w:val="20"/>
                </w:rPr>
                <w:id w:val="-1971966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64326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15FA2A" w14:textId="53E47CC5" w:rsidR="00F932E0" w:rsidRDefault="0082530F" w:rsidP="003551ED">
            <w:pPr>
              <w:ind w:left="-65"/>
              <w:rPr>
                <w:rFonts w:cstheme="minorHAnsi"/>
                <w:b/>
                <w:bCs/>
                <w:u w:val="single"/>
              </w:rPr>
            </w:pPr>
            <w:sdt>
              <w:sdtPr>
                <w:rPr>
                  <w:rFonts w:cstheme="minorHAnsi"/>
                  <w:sz w:val="20"/>
                  <w:szCs w:val="20"/>
                </w:rPr>
                <w:id w:val="11156371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41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B136D" w14:textId="54FF6CCA" w:rsidR="00F932E0" w:rsidRDefault="0082530F" w:rsidP="003551ED">
            <w:pPr>
              <w:ind w:left="-65"/>
              <w:rPr>
                <w:rFonts w:cstheme="minorHAnsi"/>
                <w:b/>
                <w:bCs/>
                <w:u w:val="single"/>
              </w:rPr>
            </w:pPr>
            <w:sdt>
              <w:sdtPr>
                <w:rPr>
                  <w:rFonts w:cstheme="minorHAnsi"/>
                  <w:sz w:val="20"/>
                  <w:szCs w:val="20"/>
                </w:rPr>
                <w:id w:val="5404844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070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94DADE" w14:textId="45171A91" w:rsidR="00F932E0" w:rsidRDefault="0082530F" w:rsidP="003551ED">
            <w:pPr>
              <w:ind w:left="-65"/>
              <w:rPr>
                <w:rFonts w:cstheme="minorHAnsi"/>
                <w:b/>
                <w:bCs/>
                <w:u w:val="single"/>
              </w:rPr>
            </w:pPr>
            <w:sdt>
              <w:sdtPr>
                <w:rPr>
                  <w:rFonts w:cstheme="minorHAnsi"/>
                  <w:sz w:val="20"/>
                  <w:szCs w:val="20"/>
                </w:rPr>
                <w:id w:val="1644240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6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9D5F2D" w14:textId="4C204613" w:rsidR="00F932E0" w:rsidRDefault="0082530F" w:rsidP="003551ED">
            <w:pPr>
              <w:ind w:left="-65"/>
              <w:rPr>
                <w:rFonts w:cstheme="minorHAnsi"/>
                <w:b/>
                <w:bCs/>
                <w:u w:val="single"/>
              </w:rPr>
            </w:pPr>
            <w:sdt>
              <w:sdtPr>
                <w:rPr>
                  <w:rFonts w:cstheme="minorHAnsi"/>
                  <w:sz w:val="20"/>
                  <w:szCs w:val="20"/>
                </w:rPr>
                <w:id w:val="41166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0296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590F5A" w14:textId="15933E9D" w:rsidR="00F932E0" w:rsidRDefault="0082530F" w:rsidP="003551ED">
            <w:pPr>
              <w:ind w:left="-65"/>
              <w:rPr>
                <w:rFonts w:cstheme="minorHAnsi"/>
                <w:b/>
                <w:bCs/>
                <w:u w:val="single"/>
              </w:rPr>
            </w:pPr>
            <w:sdt>
              <w:sdtPr>
                <w:rPr>
                  <w:rFonts w:cstheme="minorHAnsi"/>
                  <w:sz w:val="20"/>
                  <w:szCs w:val="20"/>
                </w:rPr>
                <w:id w:val="-980697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1754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AEA68A" w14:textId="42551016" w:rsidR="00F932E0" w:rsidRDefault="0082530F" w:rsidP="003551ED">
            <w:pPr>
              <w:ind w:left="-65"/>
              <w:rPr>
                <w:rFonts w:cstheme="minorHAnsi"/>
                <w:b/>
                <w:bCs/>
                <w:u w:val="single"/>
              </w:rPr>
            </w:pPr>
            <w:sdt>
              <w:sdtPr>
                <w:rPr>
                  <w:rFonts w:cstheme="minorHAnsi"/>
                  <w:sz w:val="20"/>
                  <w:szCs w:val="20"/>
                </w:rPr>
                <w:id w:val="1458140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3392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37FAD5" w14:textId="25CE8D50" w:rsidR="00F932E0" w:rsidRDefault="0082530F" w:rsidP="003551ED">
            <w:pPr>
              <w:ind w:left="-65"/>
              <w:rPr>
                <w:rFonts w:cstheme="minorHAnsi"/>
                <w:b/>
                <w:bCs/>
                <w:u w:val="single"/>
              </w:rPr>
            </w:pPr>
            <w:sdt>
              <w:sdtPr>
                <w:rPr>
                  <w:rFonts w:cstheme="minorHAnsi"/>
                  <w:sz w:val="20"/>
                  <w:szCs w:val="20"/>
                </w:rPr>
                <w:id w:val="-1650890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4648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9EC394" w14:textId="015078D7" w:rsidR="00F932E0" w:rsidRDefault="0082530F" w:rsidP="003551ED">
            <w:pPr>
              <w:ind w:left="-65"/>
              <w:rPr>
                <w:rFonts w:cstheme="minorHAnsi"/>
                <w:b/>
                <w:bCs/>
                <w:u w:val="single"/>
              </w:rPr>
            </w:pPr>
            <w:sdt>
              <w:sdtPr>
                <w:rPr>
                  <w:rFonts w:cstheme="minorHAnsi"/>
                  <w:sz w:val="20"/>
                  <w:szCs w:val="20"/>
                </w:rPr>
                <w:id w:val="-2122061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9695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C1C488" w14:textId="1B092DE5" w:rsidR="00F932E0" w:rsidRDefault="0082530F" w:rsidP="003551ED">
            <w:pPr>
              <w:ind w:left="-65"/>
              <w:rPr>
                <w:rFonts w:cstheme="minorHAnsi"/>
                <w:b/>
                <w:bCs/>
                <w:u w:val="single"/>
              </w:rPr>
            </w:pPr>
            <w:sdt>
              <w:sdtPr>
                <w:rPr>
                  <w:rFonts w:cstheme="minorHAnsi"/>
                  <w:sz w:val="20"/>
                  <w:szCs w:val="20"/>
                </w:rPr>
                <w:id w:val="-9855453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757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69D5EFD" w14:textId="091D0466" w:rsidR="00F932E0" w:rsidRDefault="0082530F" w:rsidP="003551ED">
            <w:pPr>
              <w:ind w:left="-65"/>
              <w:rPr>
                <w:rFonts w:cstheme="minorHAnsi"/>
                <w:b/>
                <w:bCs/>
                <w:u w:val="single"/>
              </w:rPr>
            </w:pPr>
            <w:sdt>
              <w:sdtPr>
                <w:rPr>
                  <w:rFonts w:cstheme="minorHAnsi"/>
                  <w:sz w:val="20"/>
                  <w:szCs w:val="20"/>
                </w:rPr>
                <w:id w:val="7026860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485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1D1A0" w14:textId="2D726BEE" w:rsidR="00F932E0" w:rsidRDefault="0082530F" w:rsidP="003551ED">
            <w:pPr>
              <w:ind w:left="-65"/>
              <w:rPr>
                <w:rFonts w:cstheme="minorHAnsi"/>
                <w:b/>
                <w:bCs/>
                <w:u w:val="single"/>
              </w:rPr>
            </w:pPr>
            <w:sdt>
              <w:sdtPr>
                <w:rPr>
                  <w:rFonts w:cstheme="minorHAnsi"/>
                  <w:sz w:val="20"/>
                  <w:szCs w:val="20"/>
                </w:rPr>
                <w:id w:val="-195870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17256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3A611" w14:textId="2AC3C28E" w:rsidR="00F932E0" w:rsidRDefault="0082530F" w:rsidP="003551ED">
            <w:pPr>
              <w:ind w:left="-65"/>
              <w:rPr>
                <w:rFonts w:cstheme="minorHAnsi"/>
                <w:b/>
                <w:bCs/>
                <w:u w:val="single"/>
              </w:rPr>
            </w:pPr>
            <w:sdt>
              <w:sdtPr>
                <w:rPr>
                  <w:rFonts w:cstheme="minorHAnsi"/>
                  <w:sz w:val="20"/>
                  <w:szCs w:val="20"/>
                </w:rPr>
                <w:id w:val="-5917752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12764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66A3D5" w14:textId="5ABECB2A" w:rsidR="00F932E0" w:rsidRDefault="0082530F" w:rsidP="003551ED">
            <w:pPr>
              <w:ind w:left="-65"/>
              <w:rPr>
                <w:rFonts w:cstheme="minorHAnsi"/>
                <w:b/>
                <w:bCs/>
                <w:u w:val="single"/>
              </w:rPr>
            </w:pPr>
            <w:sdt>
              <w:sdtPr>
                <w:rPr>
                  <w:rFonts w:cstheme="minorHAnsi"/>
                  <w:sz w:val="20"/>
                  <w:szCs w:val="20"/>
                </w:rPr>
                <w:id w:val="2089113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055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A7EB0F" w14:textId="58BF49CC" w:rsidR="00F932E0" w:rsidRDefault="0082530F" w:rsidP="003551ED">
            <w:pPr>
              <w:ind w:left="-65"/>
              <w:rPr>
                <w:rFonts w:cstheme="minorHAnsi"/>
                <w:b/>
                <w:bCs/>
                <w:u w:val="single"/>
              </w:rPr>
            </w:pPr>
            <w:sdt>
              <w:sdtPr>
                <w:rPr>
                  <w:rFonts w:cstheme="minorHAnsi"/>
                  <w:sz w:val="20"/>
                  <w:szCs w:val="20"/>
                </w:rPr>
                <w:id w:val="9116614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165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7F17FA2" w14:textId="4AF4002E" w:rsidR="00F932E0" w:rsidRDefault="0082530F" w:rsidP="003551ED">
            <w:pPr>
              <w:ind w:left="-65"/>
              <w:rPr>
                <w:rFonts w:cstheme="minorHAnsi"/>
                <w:b/>
                <w:bCs/>
                <w:u w:val="single"/>
              </w:rPr>
            </w:pPr>
            <w:sdt>
              <w:sdtPr>
                <w:rPr>
                  <w:rFonts w:cstheme="minorHAnsi"/>
                  <w:sz w:val="20"/>
                  <w:szCs w:val="20"/>
                </w:rPr>
                <w:id w:val="-1251428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4017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59607979"/>
            <w:placeholder>
              <w:docPart w:val="6407C8C498E244C6B1C5ACDEDC4463FB"/>
            </w:placeholder>
            <w:showingPlcHdr/>
          </w:sdtPr>
          <w:sdtEndPr/>
          <w:sdtContent>
            <w:tc>
              <w:tcPr>
                <w:tcW w:w="1158" w:type="dxa"/>
                <w:shd w:val="clear" w:color="auto" w:fill="F0F5FA"/>
                <w:vAlign w:val="center"/>
              </w:tcPr>
              <w:p w14:paraId="76BA33E1" w14:textId="08B8AE3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31242360"/>
            <w:placeholder>
              <w:docPart w:val="1D020C8BD3464AC6A8D633AD1EFE3C3A"/>
            </w:placeholder>
            <w:showingPlcHdr/>
          </w:sdtPr>
          <w:sdtEndPr/>
          <w:sdtContent>
            <w:tc>
              <w:tcPr>
                <w:tcW w:w="2394" w:type="dxa"/>
                <w:shd w:val="clear" w:color="auto" w:fill="F0F5FA"/>
                <w:vAlign w:val="center"/>
              </w:tcPr>
              <w:p w14:paraId="60652A42" w14:textId="79764B78" w:rsidR="00F932E0" w:rsidRDefault="00F932E0" w:rsidP="00F932E0">
                <w:pPr>
                  <w:rPr>
                    <w:rFonts w:cstheme="minorHAnsi"/>
                    <w:b/>
                    <w:bCs/>
                    <w:u w:val="single"/>
                  </w:rPr>
                </w:pPr>
                <w:r>
                  <w:rPr>
                    <w:rStyle w:val="PlaceholderText"/>
                  </w:rPr>
                  <w:t>Total Reviewed</w:t>
                </w:r>
              </w:p>
            </w:tc>
          </w:sdtContent>
        </w:sdt>
      </w:tr>
      <w:tr w:rsidR="00FB1642" w14:paraId="7CDCDA86" w14:textId="77777777" w:rsidTr="003551ED">
        <w:trPr>
          <w:cantSplit/>
        </w:trPr>
        <w:tc>
          <w:tcPr>
            <w:tcW w:w="19440" w:type="dxa"/>
            <w:gridSpan w:val="23"/>
            <w:shd w:val="clear" w:color="auto" w:fill="F0F5FA"/>
            <w:vAlign w:val="center"/>
          </w:tcPr>
          <w:p w14:paraId="2BF54ECD" w14:textId="69B4E64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4F9949F9949944F0969F94CD1FF62AE3"/>
                </w:placeholder>
                <w:showingPlcHdr/>
              </w:sdtPr>
              <w:sdtEndPr/>
              <w:sdtContent>
                <w:r>
                  <w:rPr>
                    <w:rStyle w:val="PlaceholderText"/>
                  </w:rPr>
                  <w:t>Enter comments for any deficiencies noted and/or any records where this standard may not be applicable.</w:t>
                </w:r>
              </w:sdtContent>
            </w:sdt>
          </w:p>
        </w:tc>
      </w:tr>
      <w:tr w:rsidR="005F28A8" w14:paraId="2D1A4F6E" w14:textId="77777777" w:rsidTr="003551ED">
        <w:trPr>
          <w:cantSplit/>
        </w:trPr>
        <w:tc>
          <w:tcPr>
            <w:tcW w:w="4548" w:type="dxa"/>
            <w:shd w:val="clear" w:color="auto" w:fill="auto"/>
            <w:vAlign w:val="center"/>
          </w:tcPr>
          <w:p w14:paraId="18B3B177" w14:textId="77777777" w:rsidR="00F932E0" w:rsidRPr="00942CC5" w:rsidRDefault="00F932E0" w:rsidP="00F932E0">
            <w:pPr>
              <w:rPr>
                <w:b/>
                <w:sz w:val="12"/>
                <w:szCs w:val="12"/>
              </w:rPr>
            </w:pPr>
          </w:p>
          <w:p w14:paraId="72BC6DCC" w14:textId="77777777" w:rsidR="00F932E0" w:rsidRPr="00794BE6" w:rsidRDefault="0082530F" w:rsidP="00F932E0">
            <w:pPr>
              <w:rPr>
                <w:b/>
                <w:bCs/>
              </w:rPr>
            </w:pPr>
            <w:hyperlink w:anchor="Stand8F8" w:history="1">
              <w:r w:rsidR="00F932E0" w:rsidRPr="00963EAD">
                <w:rPr>
                  <w:rStyle w:val="Hyperlink"/>
                  <w:b/>
                  <w:bCs/>
                </w:rPr>
                <w:t>8-F-8</w:t>
              </w:r>
            </w:hyperlink>
            <w:r w:rsidR="00F932E0" w:rsidRPr="00534738">
              <w:t xml:space="preserve"> </w:t>
            </w:r>
            <w:r w:rsidR="00F932E0">
              <w:t xml:space="preserve">  </w:t>
            </w:r>
            <w:r w:rsidR="00F932E0" w:rsidRPr="00CC680C">
              <w:rPr>
                <w:i/>
                <w:iCs/>
              </w:rPr>
              <w:t>A, B, C-M, C</w:t>
            </w:r>
          </w:p>
          <w:p w14:paraId="1A239F0E" w14:textId="41CD1B21" w:rsidR="00F932E0" w:rsidRPr="001A2B05" w:rsidRDefault="00F932E0" w:rsidP="00F932E0">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auto"/>
            <w:vAlign w:val="center"/>
          </w:tcPr>
          <w:p w14:paraId="63999867" w14:textId="441B5EB5" w:rsidR="00F932E0" w:rsidRDefault="0082530F" w:rsidP="003551ED">
            <w:pPr>
              <w:ind w:left="-65"/>
              <w:rPr>
                <w:rFonts w:cstheme="minorHAnsi"/>
                <w:b/>
                <w:bCs/>
                <w:u w:val="single"/>
              </w:rPr>
            </w:pPr>
            <w:sdt>
              <w:sdtPr>
                <w:rPr>
                  <w:rFonts w:cstheme="minorHAnsi"/>
                  <w:sz w:val="20"/>
                  <w:szCs w:val="20"/>
                </w:rPr>
                <w:id w:val="-1941671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8523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889BA" w14:textId="36FAC1F8" w:rsidR="00F932E0" w:rsidRDefault="0082530F" w:rsidP="003551ED">
            <w:pPr>
              <w:ind w:left="-65"/>
              <w:rPr>
                <w:rFonts w:cstheme="minorHAnsi"/>
                <w:b/>
                <w:bCs/>
                <w:u w:val="single"/>
              </w:rPr>
            </w:pPr>
            <w:sdt>
              <w:sdtPr>
                <w:rPr>
                  <w:rFonts w:cstheme="minorHAnsi"/>
                  <w:sz w:val="20"/>
                  <w:szCs w:val="20"/>
                </w:rPr>
                <w:id w:val="3190805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8037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486409" w14:textId="3362E00A" w:rsidR="00F932E0" w:rsidRDefault="0082530F" w:rsidP="003551ED">
            <w:pPr>
              <w:ind w:left="-65"/>
              <w:rPr>
                <w:rFonts w:cstheme="minorHAnsi"/>
                <w:b/>
                <w:bCs/>
                <w:u w:val="single"/>
              </w:rPr>
            </w:pPr>
            <w:sdt>
              <w:sdtPr>
                <w:rPr>
                  <w:rFonts w:cstheme="minorHAnsi"/>
                  <w:sz w:val="20"/>
                  <w:szCs w:val="20"/>
                </w:rPr>
                <w:id w:val="-1776701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376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328156" w14:textId="083F8C20" w:rsidR="00F932E0" w:rsidRDefault="0082530F" w:rsidP="003551ED">
            <w:pPr>
              <w:ind w:left="-65"/>
              <w:rPr>
                <w:rFonts w:cstheme="minorHAnsi"/>
                <w:b/>
                <w:bCs/>
                <w:u w:val="single"/>
              </w:rPr>
            </w:pPr>
            <w:sdt>
              <w:sdtPr>
                <w:rPr>
                  <w:rFonts w:cstheme="minorHAnsi"/>
                  <w:sz w:val="20"/>
                  <w:szCs w:val="20"/>
                </w:rPr>
                <w:id w:val="-569353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95668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198B8CE" w14:textId="60E5CD5C" w:rsidR="00F932E0" w:rsidRDefault="0082530F" w:rsidP="003551ED">
            <w:pPr>
              <w:ind w:left="-65"/>
              <w:rPr>
                <w:rFonts w:cstheme="minorHAnsi"/>
                <w:b/>
                <w:bCs/>
                <w:u w:val="single"/>
              </w:rPr>
            </w:pPr>
            <w:sdt>
              <w:sdtPr>
                <w:rPr>
                  <w:rFonts w:cstheme="minorHAnsi"/>
                  <w:sz w:val="20"/>
                  <w:szCs w:val="20"/>
                </w:rPr>
                <w:id w:val="887691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6408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67447" w14:textId="17C2C7C1" w:rsidR="00F932E0" w:rsidRDefault="0082530F" w:rsidP="003551ED">
            <w:pPr>
              <w:ind w:left="-65"/>
              <w:rPr>
                <w:rFonts w:cstheme="minorHAnsi"/>
                <w:b/>
                <w:bCs/>
                <w:u w:val="single"/>
              </w:rPr>
            </w:pPr>
            <w:sdt>
              <w:sdtPr>
                <w:rPr>
                  <w:rFonts w:cstheme="minorHAnsi"/>
                  <w:sz w:val="20"/>
                  <w:szCs w:val="20"/>
                </w:rPr>
                <w:id w:val="651257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12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D79F89" w14:textId="1927C151" w:rsidR="00F932E0" w:rsidRDefault="0082530F" w:rsidP="003551ED">
            <w:pPr>
              <w:ind w:left="-65"/>
              <w:rPr>
                <w:rFonts w:cstheme="minorHAnsi"/>
                <w:b/>
                <w:bCs/>
                <w:u w:val="single"/>
              </w:rPr>
            </w:pPr>
            <w:sdt>
              <w:sdtPr>
                <w:rPr>
                  <w:rFonts w:cstheme="minorHAnsi"/>
                  <w:sz w:val="20"/>
                  <w:szCs w:val="20"/>
                </w:rPr>
                <w:id w:val="1032444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667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10249B" w14:textId="3E41D8D8" w:rsidR="00F932E0" w:rsidRDefault="0082530F" w:rsidP="003551ED">
            <w:pPr>
              <w:ind w:left="-65"/>
              <w:rPr>
                <w:rFonts w:cstheme="minorHAnsi"/>
                <w:b/>
                <w:bCs/>
                <w:u w:val="single"/>
              </w:rPr>
            </w:pPr>
            <w:sdt>
              <w:sdtPr>
                <w:rPr>
                  <w:rFonts w:cstheme="minorHAnsi"/>
                  <w:sz w:val="20"/>
                  <w:szCs w:val="20"/>
                </w:rPr>
                <w:id w:val="20679957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6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94658" w14:textId="589E85BF" w:rsidR="00F932E0" w:rsidRDefault="0082530F" w:rsidP="003551ED">
            <w:pPr>
              <w:ind w:left="-65"/>
              <w:rPr>
                <w:rFonts w:cstheme="minorHAnsi"/>
                <w:b/>
                <w:bCs/>
                <w:u w:val="single"/>
              </w:rPr>
            </w:pPr>
            <w:sdt>
              <w:sdtPr>
                <w:rPr>
                  <w:rFonts w:cstheme="minorHAnsi"/>
                  <w:sz w:val="20"/>
                  <w:szCs w:val="20"/>
                </w:rPr>
                <w:id w:val="-4112455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641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EC775B" w14:textId="7BC64214" w:rsidR="00F932E0" w:rsidRDefault="0082530F" w:rsidP="003551ED">
            <w:pPr>
              <w:ind w:left="-65"/>
              <w:rPr>
                <w:rFonts w:cstheme="minorHAnsi"/>
                <w:b/>
                <w:bCs/>
                <w:u w:val="single"/>
              </w:rPr>
            </w:pPr>
            <w:sdt>
              <w:sdtPr>
                <w:rPr>
                  <w:rFonts w:cstheme="minorHAnsi"/>
                  <w:sz w:val="20"/>
                  <w:szCs w:val="20"/>
                </w:rPr>
                <w:id w:val="-240634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43997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ABD2A6" w14:textId="1C517527" w:rsidR="00F932E0" w:rsidRDefault="0082530F" w:rsidP="003551ED">
            <w:pPr>
              <w:ind w:left="-65"/>
              <w:rPr>
                <w:rFonts w:cstheme="minorHAnsi"/>
                <w:b/>
                <w:bCs/>
                <w:u w:val="single"/>
              </w:rPr>
            </w:pPr>
            <w:sdt>
              <w:sdtPr>
                <w:rPr>
                  <w:rFonts w:cstheme="minorHAnsi"/>
                  <w:sz w:val="20"/>
                  <w:szCs w:val="20"/>
                </w:rPr>
                <w:id w:val="-402066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8090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BCF60F" w14:textId="5D161963" w:rsidR="00F932E0" w:rsidRDefault="0082530F" w:rsidP="003551ED">
            <w:pPr>
              <w:ind w:left="-65"/>
              <w:rPr>
                <w:rFonts w:cstheme="minorHAnsi"/>
                <w:b/>
                <w:bCs/>
                <w:u w:val="single"/>
              </w:rPr>
            </w:pPr>
            <w:sdt>
              <w:sdtPr>
                <w:rPr>
                  <w:rFonts w:cstheme="minorHAnsi"/>
                  <w:sz w:val="20"/>
                  <w:szCs w:val="20"/>
                </w:rPr>
                <w:id w:val="1175083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32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38696E" w14:textId="1EFFD921" w:rsidR="00F932E0" w:rsidRDefault="0082530F" w:rsidP="003551ED">
            <w:pPr>
              <w:ind w:left="-65"/>
              <w:rPr>
                <w:rFonts w:cstheme="minorHAnsi"/>
                <w:b/>
                <w:bCs/>
                <w:u w:val="single"/>
              </w:rPr>
            </w:pPr>
            <w:sdt>
              <w:sdtPr>
                <w:rPr>
                  <w:rFonts w:cstheme="minorHAnsi"/>
                  <w:sz w:val="20"/>
                  <w:szCs w:val="20"/>
                </w:rPr>
                <w:id w:val="-796981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8080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315B7A" w14:textId="332F9578" w:rsidR="00F932E0" w:rsidRDefault="0082530F" w:rsidP="003551ED">
            <w:pPr>
              <w:ind w:left="-65"/>
              <w:rPr>
                <w:rFonts w:cstheme="minorHAnsi"/>
                <w:b/>
                <w:bCs/>
                <w:u w:val="single"/>
              </w:rPr>
            </w:pPr>
            <w:sdt>
              <w:sdtPr>
                <w:rPr>
                  <w:rFonts w:cstheme="minorHAnsi"/>
                  <w:sz w:val="20"/>
                  <w:szCs w:val="20"/>
                </w:rPr>
                <w:id w:val="-19304995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66445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8F5235" w14:textId="02BC6F7D" w:rsidR="00F932E0" w:rsidRDefault="0082530F" w:rsidP="003551ED">
            <w:pPr>
              <w:ind w:left="-65"/>
              <w:rPr>
                <w:rFonts w:cstheme="minorHAnsi"/>
                <w:b/>
                <w:bCs/>
                <w:u w:val="single"/>
              </w:rPr>
            </w:pPr>
            <w:sdt>
              <w:sdtPr>
                <w:rPr>
                  <w:rFonts w:cstheme="minorHAnsi"/>
                  <w:sz w:val="20"/>
                  <w:szCs w:val="20"/>
                </w:rPr>
                <w:id w:val="-1846547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694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6A88" w14:textId="31D7558A" w:rsidR="00F932E0" w:rsidRDefault="0082530F" w:rsidP="003551ED">
            <w:pPr>
              <w:ind w:left="-65"/>
              <w:rPr>
                <w:rFonts w:cstheme="minorHAnsi"/>
                <w:b/>
                <w:bCs/>
                <w:u w:val="single"/>
              </w:rPr>
            </w:pPr>
            <w:sdt>
              <w:sdtPr>
                <w:rPr>
                  <w:rFonts w:cstheme="minorHAnsi"/>
                  <w:sz w:val="20"/>
                  <w:szCs w:val="20"/>
                </w:rPr>
                <w:id w:val="1434776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9652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70D4DB" w14:textId="782B7F64" w:rsidR="00F932E0" w:rsidRDefault="0082530F" w:rsidP="003551ED">
            <w:pPr>
              <w:ind w:left="-65"/>
              <w:rPr>
                <w:rFonts w:cstheme="minorHAnsi"/>
                <w:b/>
                <w:bCs/>
                <w:u w:val="single"/>
              </w:rPr>
            </w:pPr>
            <w:sdt>
              <w:sdtPr>
                <w:rPr>
                  <w:rFonts w:cstheme="minorHAnsi"/>
                  <w:sz w:val="20"/>
                  <w:szCs w:val="20"/>
                </w:rPr>
                <w:id w:val="724501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677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0A279D2" w14:textId="5407D14B" w:rsidR="00F932E0" w:rsidRDefault="0082530F" w:rsidP="003551ED">
            <w:pPr>
              <w:ind w:left="-65"/>
              <w:rPr>
                <w:rFonts w:cstheme="minorHAnsi"/>
                <w:b/>
                <w:bCs/>
                <w:u w:val="single"/>
              </w:rPr>
            </w:pPr>
            <w:sdt>
              <w:sdtPr>
                <w:rPr>
                  <w:rFonts w:cstheme="minorHAnsi"/>
                  <w:sz w:val="20"/>
                  <w:szCs w:val="20"/>
                </w:rPr>
                <w:id w:val="2127654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5573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286A32" w14:textId="34BEB0C2" w:rsidR="00F932E0" w:rsidRDefault="0082530F" w:rsidP="003551ED">
            <w:pPr>
              <w:ind w:left="-65"/>
              <w:rPr>
                <w:rFonts w:cstheme="minorHAnsi"/>
                <w:b/>
                <w:bCs/>
                <w:u w:val="single"/>
              </w:rPr>
            </w:pPr>
            <w:sdt>
              <w:sdtPr>
                <w:rPr>
                  <w:rFonts w:cstheme="minorHAnsi"/>
                  <w:sz w:val="20"/>
                  <w:szCs w:val="20"/>
                </w:rPr>
                <w:id w:val="-16017167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901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7EDD9A" w14:textId="355FB173" w:rsidR="00F932E0" w:rsidRDefault="0082530F" w:rsidP="003551ED">
            <w:pPr>
              <w:ind w:left="-65"/>
              <w:rPr>
                <w:rFonts w:cstheme="minorHAnsi"/>
                <w:b/>
                <w:bCs/>
                <w:u w:val="single"/>
              </w:rPr>
            </w:pPr>
            <w:sdt>
              <w:sdtPr>
                <w:rPr>
                  <w:rFonts w:cstheme="minorHAnsi"/>
                  <w:sz w:val="20"/>
                  <w:szCs w:val="20"/>
                </w:rPr>
                <w:id w:val="9022582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122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5377402"/>
            <w:placeholder>
              <w:docPart w:val="0C2C0638AB52471088C8A9C4F5811834"/>
            </w:placeholder>
            <w:showingPlcHdr/>
          </w:sdtPr>
          <w:sdtEndPr/>
          <w:sdtContent>
            <w:tc>
              <w:tcPr>
                <w:tcW w:w="1158" w:type="dxa"/>
                <w:shd w:val="clear" w:color="auto" w:fill="auto"/>
                <w:vAlign w:val="center"/>
              </w:tcPr>
              <w:p w14:paraId="770823D3" w14:textId="163A37E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05740552"/>
            <w:placeholder>
              <w:docPart w:val="8B5D0FCBF63F45F9AB3BFABE8F63606E"/>
            </w:placeholder>
            <w:showingPlcHdr/>
          </w:sdtPr>
          <w:sdtEndPr/>
          <w:sdtContent>
            <w:tc>
              <w:tcPr>
                <w:tcW w:w="2394" w:type="dxa"/>
                <w:shd w:val="clear" w:color="auto" w:fill="auto"/>
                <w:vAlign w:val="center"/>
              </w:tcPr>
              <w:p w14:paraId="0E534F6A" w14:textId="652083FF" w:rsidR="00F932E0" w:rsidRDefault="00F932E0" w:rsidP="00F932E0">
                <w:pPr>
                  <w:rPr>
                    <w:rFonts w:cstheme="minorHAnsi"/>
                    <w:b/>
                    <w:bCs/>
                    <w:u w:val="single"/>
                  </w:rPr>
                </w:pPr>
                <w:r>
                  <w:rPr>
                    <w:rStyle w:val="PlaceholderText"/>
                  </w:rPr>
                  <w:t>Total Reviewed</w:t>
                </w:r>
              </w:p>
            </w:tc>
          </w:sdtContent>
        </w:sdt>
      </w:tr>
      <w:tr w:rsidR="00FB1642" w14:paraId="1BBB1773" w14:textId="77777777" w:rsidTr="003551ED">
        <w:trPr>
          <w:cantSplit/>
        </w:trPr>
        <w:tc>
          <w:tcPr>
            <w:tcW w:w="19440" w:type="dxa"/>
            <w:gridSpan w:val="23"/>
            <w:shd w:val="clear" w:color="auto" w:fill="auto"/>
            <w:vAlign w:val="center"/>
          </w:tcPr>
          <w:p w14:paraId="4AF7B3D7" w14:textId="7ECCC46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194438063BC34329A23C6129D935BFAC"/>
                </w:placeholder>
                <w:showingPlcHdr/>
              </w:sdtPr>
              <w:sdtEndPr/>
              <w:sdtContent>
                <w:r>
                  <w:rPr>
                    <w:rStyle w:val="PlaceholderText"/>
                  </w:rPr>
                  <w:t>Enter comments for any deficiencies noted and/or any records where this standard may not be applicable.</w:t>
                </w:r>
              </w:sdtContent>
            </w:sdt>
          </w:p>
        </w:tc>
      </w:tr>
      <w:tr w:rsidR="00A3405D" w14:paraId="39FB14F8" w14:textId="77777777" w:rsidTr="003551ED">
        <w:trPr>
          <w:cantSplit/>
        </w:trPr>
        <w:tc>
          <w:tcPr>
            <w:tcW w:w="4548" w:type="dxa"/>
            <w:shd w:val="clear" w:color="auto" w:fill="F0F5FA"/>
            <w:vAlign w:val="center"/>
          </w:tcPr>
          <w:p w14:paraId="1BA26D62" w14:textId="77777777" w:rsidR="00F932E0" w:rsidRPr="00942CC5" w:rsidRDefault="00F932E0" w:rsidP="00F932E0">
            <w:pPr>
              <w:rPr>
                <w:b/>
                <w:sz w:val="12"/>
                <w:szCs w:val="12"/>
              </w:rPr>
            </w:pPr>
          </w:p>
          <w:p w14:paraId="3EB16AC5" w14:textId="77777777" w:rsidR="00F932E0" w:rsidRPr="00794BE6" w:rsidRDefault="0082530F" w:rsidP="00F932E0">
            <w:pPr>
              <w:rPr>
                <w:b/>
                <w:bCs/>
              </w:rPr>
            </w:pPr>
            <w:hyperlink w:anchor="Stand8F9" w:history="1">
              <w:r w:rsidR="00F932E0" w:rsidRPr="00963EAD">
                <w:rPr>
                  <w:rStyle w:val="Hyperlink"/>
                  <w:b/>
                  <w:bCs/>
                </w:rPr>
                <w:t>8-F-9</w:t>
              </w:r>
            </w:hyperlink>
            <w:r w:rsidR="00F932E0" w:rsidRPr="00534738">
              <w:t xml:space="preserve"> </w:t>
            </w:r>
            <w:r w:rsidR="00F932E0">
              <w:t xml:space="preserve">  </w:t>
            </w:r>
            <w:r w:rsidR="00F932E0" w:rsidRPr="00CC680C">
              <w:rPr>
                <w:i/>
                <w:iCs/>
              </w:rPr>
              <w:t>A, B, C-M, C</w:t>
            </w:r>
          </w:p>
          <w:p w14:paraId="737F502B" w14:textId="3759D813" w:rsidR="00F932E0" w:rsidRPr="001A2B05" w:rsidRDefault="00F932E0" w:rsidP="00F932E0">
            <w:r>
              <w:rPr>
                <w:rFonts w:eastAsia="Arial" w:cstheme="minorHAnsi"/>
              </w:rPr>
              <w:t>Evidence t</w:t>
            </w:r>
            <w:r w:rsidRPr="008E23CC">
              <w:rPr>
                <w:rFonts w:eastAsia="Arial" w:cstheme="minorHAnsi"/>
              </w:rPr>
              <w:t>he anesthesia care plan is based on a review of the medical tests and consultations.</w:t>
            </w:r>
          </w:p>
        </w:tc>
        <w:tc>
          <w:tcPr>
            <w:tcW w:w="564" w:type="dxa"/>
            <w:shd w:val="clear" w:color="auto" w:fill="F0F5FA"/>
            <w:vAlign w:val="center"/>
          </w:tcPr>
          <w:p w14:paraId="76338711" w14:textId="386587E7" w:rsidR="00F932E0" w:rsidRDefault="0082530F" w:rsidP="003551ED">
            <w:pPr>
              <w:ind w:left="-65"/>
              <w:rPr>
                <w:rFonts w:cstheme="minorHAnsi"/>
                <w:b/>
                <w:bCs/>
                <w:u w:val="single"/>
              </w:rPr>
            </w:pPr>
            <w:sdt>
              <w:sdtPr>
                <w:rPr>
                  <w:rFonts w:cstheme="minorHAnsi"/>
                  <w:sz w:val="20"/>
                  <w:szCs w:val="20"/>
                </w:rPr>
                <w:id w:val="6413110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8425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D18459" w14:textId="7D00F7CF" w:rsidR="00F932E0" w:rsidRDefault="0082530F" w:rsidP="003551ED">
            <w:pPr>
              <w:ind w:left="-65"/>
              <w:rPr>
                <w:rFonts w:cstheme="minorHAnsi"/>
                <w:b/>
                <w:bCs/>
                <w:u w:val="single"/>
              </w:rPr>
            </w:pPr>
            <w:sdt>
              <w:sdtPr>
                <w:rPr>
                  <w:rFonts w:cstheme="minorHAnsi"/>
                  <w:sz w:val="20"/>
                  <w:szCs w:val="20"/>
                </w:rPr>
                <w:id w:val="7901639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1940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CF16D5" w14:textId="265FB37A" w:rsidR="00F932E0" w:rsidRDefault="0082530F" w:rsidP="003551ED">
            <w:pPr>
              <w:ind w:left="-65"/>
              <w:rPr>
                <w:rFonts w:cstheme="minorHAnsi"/>
                <w:b/>
                <w:bCs/>
                <w:u w:val="single"/>
              </w:rPr>
            </w:pPr>
            <w:sdt>
              <w:sdtPr>
                <w:rPr>
                  <w:rFonts w:cstheme="minorHAnsi"/>
                  <w:sz w:val="20"/>
                  <w:szCs w:val="20"/>
                </w:rPr>
                <w:id w:val="-1035262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142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ABD4AE" w14:textId="66D61CCD" w:rsidR="00F932E0" w:rsidRDefault="0082530F" w:rsidP="003551ED">
            <w:pPr>
              <w:ind w:left="-65"/>
              <w:rPr>
                <w:rFonts w:cstheme="minorHAnsi"/>
                <w:b/>
                <w:bCs/>
                <w:u w:val="single"/>
              </w:rPr>
            </w:pPr>
            <w:sdt>
              <w:sdtPr>
                <w:rPr>
                  <w:rFonts w:cstheme="minorHAnsi"/>
                  <w:sz w:val="20"/>
                  <w:szCs w:val="20"/>
                </w:rPr>
                <w:id w:val="2594197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743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70ACEE3" w14:textId="29CD8D4B" w:rsidR="00F932E0" w:rsidRDefault="0082530F" w:rsidP="003551ED">
            <w:pPr>
              <w:ind w:left="-65"/>
              <w:rPr>
                <w:rFonts w:cstheme="minorHAnsi"/>
                <w:b/>
                <w:bCs/>
                <w:u w:val="single"/>
              </w:rPr>
            </w:pPr>
            <w:sdt>
              <w:sdtPr>
                <w:rPr>
                  <w:rFonts w:cstheme="minorHAnsi"/>
                  <w:sz w:val="20"/>
                  <w:szCs w:val="20"/>
                </w:rPr>
                <w:id w:val="3268673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5958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F8C5E" w14:textId="48420102" w:rsidR="00F932E0" w:rsidRDefault="0082530F" w:rsidP="003551ED">
            <w:pPr>
              <w:ind w:left="-65"/>
              <w:rPr>
                <w:rFonts w:cstheme="minorHAnsi"/>
                <w:b/>
                <w:bCs/>
                <w:u w:val="single"/>
              </w:rPr>
            </w:pPr>
            <w:sdt>
              <w:sdtPr>
                <w:rPr>
                  <w:rFonts w:cstheme="minorHAnsi"/>
                  <w:sz w:val="20"/>
                  <w:szCs w:val="20"/>
                </w:rPr>
                <w:id w:val="6080908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06365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8CAF1" w14:textId="16039B89" w:rsidR="00F932E0" w:rsidRDefault="0082530F" w:rsidP="003551ED">
            <w:pPr>
              <w:ind w:left="-65"/>
              <w:rPr>
                <w:rFonts w:cstheme="minorHAnsi"/>
                <w:b/>
                <w:bCs/>
                <w:u w:val="single"/>
              </w:rPr>
            </w:pPr>
            <w:sdt>
              <w:sdtPr>
                <w:rPr>
                  <w:rFonts w:cstheme="minorHAnsi"/>
                  <w:sz w:val="20"/>
                  <w:szCs w:val="20"/>
                </w:rPr>
                <w:id w:val="-1127535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3243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7E3C64" w14:textId="7C9E7F83" w:rsidR="00F932E0" w:rsidRDefault="0082530F" w:rsidP="003551ED">
            <w:pPr>
              <w:ind w:left="-65"/>
              <w:rPr>
                <w:rFonts w:cstheme="minorHAnsi"/>
                <w:b/>
                <w:bCs/>
                <w:u w:val="single"/>
              </w:rPr>
            </w:pPr>
            <w:sdt>
              <w:sdtPr>
                <w:rPr>
                  <w:rFonts w:cstheme="minorHAnsi"/>
                  <w:sz w:val="20"/>
                  <w:szCs w:val="20"/>
                </w:rPr>
                <w:id w:val="6511093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935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DFB50C" w14:textId="69F85EBC" w:rsidR="00F932E0" w:rsidRDefault="0082530F" w:rsidP="003551ED">
            <w:pPr>
              <w:ind w:left="-65"/>
              <w:rPr>
                <w:rFonts w:cstheme="minorHAnsi"/>
                <w:b/>
                <w:bCs/>
                <w:u w:val="single"/>
              </w:rPr>
            </w:pPr>
            <w:sdt>
              <w:sdtPr>
                <w:rPr>
                  <w:rFonts w:cstheme="minorHAnsi"/>
                  <w:sz w:val="20"/>
                  <w:szCs w:val="20"/>
                </w:rPr>
                <w:id w:val="-385875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29140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17CC8" w14:textId="495266AE" w:rsidR="00F932E0" w:rsidRDefault="0082530F" w:rsidP="003551ED">
            <w:pPr>
              <w:ind w:left="-65"/>
              <w:rPr>
                <w:rFonts w:cstheme="minorHAnsi"/>
                <w:b/>
                <w:bCs/>
                <w:u w:val="single"/>
              </w:rPr>
            </w:pPr>
            <w:sdt>
              <w:sdtPr>
                <w:rPr>
                  <w:rFonts w:cstheme="minorHAnsi"/>
                  <w:sz w:val="20"/>
                  <w:szCs w:val="20"/>
                </w:rPr>
                <w:id w:val="11434678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464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8CBBF5" w14:textId="40E52D72" w:rsidR="00F932E0" w:rsidRDefault="0082530F" w:rsidP="003551ED">
            <w:pPr>
              <w:ind w:left="-65"/>
              <w:rPr>
                <w:rFonts w:cstheme="minorHAnsi"/>
                <w:b/>
                <w:bCs/>
                <w:u w:val="single"/>
              </w:rPr>
            </w:pPr>
            <w:sdt>
              <w:sdtPr>
                <w:rPr>
                  <w:rFonts w:cstheme="minorHAnsi"/>
                  <w:sz w:val="20"/>
                  <w:szCs w:val="20"/>
                </w:rPr>
                <w:id w:val="11099355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98231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135B6E" w14:textId="1FDEB42F" w:rsidR="00F932E0" w:rsidRDefault="0082530F" w:rsidP="003551ED">
            <w:pPr>
              <w:ind w:left="-65"/>
              <w:rPr>
                <w:rFonts w:cstheme="minorHAnsi"/>
                <w:b/>
                <w:bCs/>
                <w:u w:val="single"/>
              </w:rPr>
            </w:pPr>
            <w:sdt>
              <w:sdtPr>
                <w:rPr>
                  <w:rFonts w:cstheme="minorHAnsi"/>
                  <w:sz w:val="20"/>
                  <w:szCs w:val="20"/>
                </w:rPr>
                <w:id w:val="-126453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070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A751FF" w14:textId="1E9CF1BD" w:rsidR="00F932E0" w:rsidRDefault="0082530F" w:rsidP="003551ED">
            <w:pPr>
              <w:ind w:left="-65"/>
              <w:rPr>
                <w:rFonts w:cstheme="minorHAnsi"/>
                <w:b/>
                <w:bCs/>
                <w:u w:val="single"/>
              </w:rPr>
            </w:pPr>
            <w:sdt>
              <w:sdtPr>
                <w:rPr>
                  <w:rFonts w:cstheme="minorHAnsi"/>
                  <w:sz w:val="20"/>
                  <w:szCs w:val="20"/>
                </w:rPr>
                <w:id w:val="9718671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0320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15E9B" w14:textId="487BDAEF" w:rsidR="00F932E0" w:rsidRDefault="0082530F" w:rsidP="003551ED">
            <w:pPr>
              <w:ind w:left="-65"/>
              <w:rPr>
                <w:rFonts w:cstheme="minorHAnsi"/>
                <w:b/>
                <w:bCs/>
                <w:u w:val="single"/>
              </w:rPr>
            </w:pPr>
            <w:sdt>
              <w:sdtPr>
                <w:rPr>
                  <w:rFonts w:cstheme="minorHAnsi"/>
                  <w:sz w:val="20"/>
                  <w:szCs w:val="20"/>
                </w:rPr>
                <w:id w:val="2084561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7544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973847" w14:textId="364B5FE5" w:rsidR="00F932E0" w:rsidRDefault="0082530F" w:rsidP="003551ED">
            <w:pPr>
              <w:ind w:left="-65"/>
              <w:rPr>
                <w:rFonts w:cstheme="minorHAnsi"/>
                <w:b/>
                <w:bCs/>
                <w:u w:val="single"/>
              </w:rPr>
            </w:pPr>
            <w:sdt>
              <w:sdtPr>
                <w:rPr>
                  <w:rFonts w:cstheme="minorHAnsi"/>
                  <w:sz w:val="20"/>
                  <w:szCs w:val="20"/>
                </w:rPr>
                <w:id w:val="-2033563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464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6B8B5" w14:textId="1FA75FD4" w:rsidR="00F932E0" w:rsidRDefault="0082530F" w:rsidP="003551ED">
            <w:pPr>
              <w:ind w:left="-65"/>
              <w:rPr>
                <w:rFonts w:cstheme="minorHAnsi"/>
                <w:b/>
                <w:bCs/>
                <w:u w:val="single"/>
              </w:rPr>
            </w:pPr>
            <w:sdt>
              <w:sdtPr>
                <w:rPr>
                  <w:rFonts w:cstheme="minorHAnsi"/>
                  <w:sz w:val="20"/>
                  <w:szCs w:val="20"/>
                </w:rPr>
                <w:id w:val="-15817465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F8EB72" w14:textId="6036A75C" w:rsidR="00F932E0" w:rsidRDefault="0082530F" w:rsidP="003551ED">
            <w:pPr>
              <w:ind w:left="-65"/>
              <w:rPr>
                <w:rFonts w:cstheme="minorHAnsi"/>
                <w:b/>
                <w:bCs/>
                <w:u w:val="single"/>
              </w:rPr>
            </w:pPr>
            <w:sdt>
              <w:sdtPr>
                <w:rPr>
                  <w:rFonts w:cstheme="minorHAnsi"/>
                  <w:sz w:val="20"/>
                  <w:szCs w:val="20"/>
                </w:rPr>
                <w:id w:val="130998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8037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6D5059" w14:textId="6591AD5B" w:rsidR="00F932E0" w:rsidRDefault="0082530F" w:rsidP="003551ED">
            <w:pPr>
              <w:ind w:left="-65"/>
              <w:rPr>
                <w:rFonts w:cstheme="minorHAnsi"/>
                <w:b/>
                <w:bCs/>
                <w:u w:val="single"/>
              </w:rPr>
            </w:pPr>
            <w:sdt>
              <w:sdtPr>
                <w:rPr>
                  <w:rFonts w:cstheme="minorHAnsi"/>
                  <w:sz w:val="20"/>
                  <w:szCs w:val="20"/>
                </w:rPr>
                <w:id w:val="-296301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19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B061AA" w14:textId="42026235" w:rsidR="00F932E0" w:rsidRDefault="0082530F" w:rsidP="003551ED">
            <w:pPr>
              <w:ind w:left="-65"/>
              <w:rPr>
                <w:rFonts w:cstheme="minorHAnsi"/>
                <w:b/>
                <w:bCs/>
                <w:u w:val="single"/>
              </w:rPr>
            </w:pPr>
            <w:sdt>
              <w:sdtPr>
                <w:rPr>
                  <w:rFonts w:cstheme="minorHAnsi"/>
                  <w:sz w:val="20"/>
                  <w:szCs w:val="20"/>
                </w:rPr>
                <w:id w:val="-1405602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44068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89F9000" w14:textId="3DDC05AA" w:rsidR="00F932E0" w:rsidRDefault="0082530F" w:rsidP="003551ED">
            <w:pPr>
              <w:ind w:left="-65"/>
              <w:rPr>
                <w:rFonts w:cstheme="minorHAnsi"/>
                <w:b/>
                <w:bCs/>
                <w:u w:val="single"/>
              </w:rPr>
            </w:pPr>
            <w:sdt>
              <w:sdtPr>
                <w:rPr>
                  <w:rFonts w:cstheme="minorHAnsi"/>
                  <w:sz w:val="20"/>
                  <w:szCs w:val="20"/>
                </w:rPr>
                <w:id w:val="-17681458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0792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9479552"/>
            <w:placeholder>
              <w:docPart w:val="96EF5319796740D6ACAEC746FDF396EC"/>
            </w:placeholder>
            <w:showingPlcHdr/>
          </w:sdtPr>
          <w:sdtEndPr/>
          <w:sdtContent>
            <w:tc>
              <w:tcPr>
                <w:tcW w:w="1158" w:type="dxa"/>
                <w:shd w:val="clear" w:color="auto" w:fill="F0F5FA"/>
                <w:vAlign w:val="center"/>
              </w:tcPr>
              <w:p w14:paraId="3C64104A" w14:textId="35A071E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269777736"/>
            <w:placeholder>
              <w:docPart w:val="52686A4745C84F759F822C6B3136BAC5"/>
            </w:placeholder>
            <w:showingPlcHdr/>
          </w:sdtPr>
          <w:sdtEndPr/>
          <w:sdtContent>
            <w:tc>
              <w:tcPr>
                <w:tcW w:w="2394" w:type="dxa"/>
                <w:shd w:val="clear" w:color="auto" w:fill="F0F5FA"/>
                <w:vAlign w:val="center"/>
              </w:tcPr>
              <w:p w14:paraId="65D1BAE0" w14:textId="3F93459E" w:rsidR="00F932E0" w:rsidRDefault="00F932E0" w:rsidP="00F932E0">
                <w:pPr>
                  <w:rPr>
                    <w:rFonts w:cstheme="minorHAnsi"/>
                    <w:b/>
                    <w:bCs/>
                    <w:u w:val="single"/>
                  </w:rPr>
                </w:pPr>
                <w:r>
                  <w:rPr>
                    <w:rStyle w:val="PlaceholderText"/>
                  </w:rPr>
                  <w:t>Total Reviewed</w:t>
                </w:r>
              </w:p>
            </w:tc>
          </w:sdtContent>
        </w:sdt>
      </w:tr>
      <w:tr w:rsidR="00FB1642" w14:paraId="4DAA1C2B" w14:textId="77777777" w:rsidTr="00A3405D">
        <w:trPr>
          <w:cantSplit/>
        </w:trPr>
        <w:tc>
          <w:tcPr>
            <w:tcW w:w="19440" w:type="dxa"/>
            <w:gridSpan w:val="23"/>
            <w:shd w:val="clear" w:color="auto" w:fill="F0F5FA"/>
          </w:tcPr>
          <w:p w14:paraId="632CEDC2" w14:textId="3A9AE95F"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7B522EE86634427CA0CF57D382F9D47A"/>
                </w:placeholder>
                <w:showingPlcHdr/>
              </w:sdtPr>
              <w:sdtEndPr/>
              <w:sdtContent>
                <w:r>
                  <w:rPr>
                    <w:rStyle w:val="PlaceholderText"/>
                  </w:rPr>
                  <w:t>Enter comments for any deficiencies noted and/or any records where this standard may not be applicable.</w:t>
                </w:r>
              </w:sdtContent>
            </w:sdt>
          </w:p>
        </w:tc>
      </w:tr>
      <w:tr w:rsidR="005F28A8" w14:paraId="19584109" w14:textId="77777777" w:rsidTr="003551ED">
        <w:trPr>
          <w:cantSplit/>
        </w:trPr>
        <w:tc>
          <w:tcPr>
            <w:tcW w:w="4548" w:type="dxa"/>
            <w:shd w:val="clear" w:color="auto" w:fill="auto"/>
            <w:vAlign w:val="center"/>
          </w:tcPr>
          <w:p w14:paraId="794D080A" w14:textId="77777777" w:rsidR="00F932E0" w:rsidRPr="00942CC5" w:rsidRDefault="00F932E0" w:rsidP="00F932E0">
            <w:pPr>
              <w:rPr>
                <w:b/>
                <w:sz w:val="12"/>
                <w:szCs w:val="12"/>
              </w:rPr>
            </w:pPr>
          </w:p>
          <w:p w14:paraId="5F671AAB" w14:textId="77777777" w:rsidR="00F932E0" w:rsidRPr="00794BE6" w:rsidRDefault="0082530F" w:rsidP="00F932E0">
            <w:pPr>
              <w:rPr>
                <w:b/>
                <w:bCs/>
              </w:rPr>
            </w:pPr>
            <w:hyperlink w:anchor="Stand8F10" w:history="1">
              <w:r w:rsidR="00F932E0" w:rsidRPr="00963EAD">
                <w:rPr>
                  <w:rStyle w:val="Hyperlink"/>
                  <w:b/>
                  <w:bCs/>
                </w:rPr>
                <w:t>8-F-10</w:t>
              </w:r>
            </w:hyperlink>
            <w:r w:rsidR="00F932E0" w:rsidRPr="00534738">
              <w:t xml:space="preserve"> </w:t>
            </w:r>
            <w:r w:rsidR="00F932E0">
              <w:t xml:space="preserve">  </w:t>
            </w:r>
            <w:r w:rsidR="00F932E0" w:rsidRPr="00CC680C">
              <w:rPr>
                <w:i/>
                <w:iCs/>
              </w:rPr>
              <w:t>A, B, C-M, C</w:t>
            </w:r>
          </w:p>
          <w:p w14:paraId="16DABCA2" w14:textId="1176FC13" w:rsidR="00F932E0" w:rsidRPr="001A2B05" w:rsidRDefault="00F932E0" w:rsidP="00F932E0">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auto"/>
            <w:vAlign w:val="center"/>
          </w:tcPr>
          <w:p w14:paraId="6083541D" w14:textId="48FD70AA" w:rsidR="00F932E0" w:rsidRDefault="0082530F" w:rsidP="003551ED">
            <w:pPr>
              <w:ind w:left="-12"/>
              <w:rPr>
                <w:rFonts w:cstheme="minorHAnsi"/>
                <w:b/>
                <w:bCs/>
                <w:u w:val="single"/>
              </w:rPr>
            </w:pPr>
            <w:sdt>
              <w:sdtPr>
                <w:rPr>
                  <w:rFonts w:cstheme="minorHAnsi"/>
                  <w:sz w:val="20"/>
                  <w:szCs w:val="20"/>
                </w:rPr>
                <w:id w:val="-4567220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970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3EBE65" w14:textId="26283290" w:rsidR="00F932E0" w:rsidRDefault="0082530F" w:rsidP="003551ED">
            <w:pPr>
              <w:ind w:left="-12"/>
              <w:rPr>
                <w:rFonts w:cstheme="minorHAnsi"/>
                <w:b/>
                <w:bCs/>
                <w:u w:val="single"/>
              </w:rPr>
            </w:pPr>
            <w:sdt>
              <w:sdtPr>
                <w:rPr>
                  <w:rFonts w:cstheme="minorHAnsi"/>
                  <w:sz w:val="20"/>
                  <w:szCs w:val="20"/>
                </w:rPr>
                <w:id w:val="4225344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14445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1AE4B5" w14:textId="7F964D8C" w:rsidR="00F932E0" w:rsidRDefault="0082530F" w:rsidP="003551ED">
            <w:pPr>
              <w:ind w:left="-12"/>
              <w:rPr>
                <w:rFonts w:cstheme="minorHAnsi"/>
                <w:b/>
                <w:bCs/>
                <w:u w:val="single"/>
              </w:rPr>
            </w:pPr>
            <w:sdt>
              <w:sdtPr>
                <w:rPr>
                  <w:rFonts w:cstheme="minorHAnsi"/>
                  <w:sz w:val="20"/>
                  <w:szCs w:val="20"/>
                </w:rPr>
                <w:id w:val="15885786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3054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4E08E" w14:textId="1A39C7E8" w:rsidR="00F932E0" w:rsidRDefault="0082530F" w:rsidP="003551ED">
            <w:pPr>
              <w:ind w:left="-12"/>
              <w:rPr>
                <w:rFonts w:cstheme="minorHAnsi"/>
                <w:b/>
                <w:bCs/>
                <w:u w:val="single"/>
              </w:rPr>
            </w:pPr>
            <w:sdt>
              <w:sdtPr>
                <w:rPr>
                  <w:rFonts w:cstheme="minorHAnsi"/>
                  <w:sz w:val="20"/>
                  <w:szCs w:val="20"/>
                </w:rPr>
                <w:id w:val="-529883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88385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4E7512C" w14:textId="3E7188A0" w:rsidR="00F932E0" w:rsidRDefault="0082530F" w:rsidP="003551ED">
            <w:pPr>
              <w:ind w:left="-12"/>
              <w:rPr>
                <w:rFonts w:cstheme="minorHAnsi"/>
                <w:b/>
                <w:bCs/>
                <w:u w:val="single"/>
              </w:rPr>
            </w:pPr>
            <w:sdt>
              <w:sdtPr>
                <w:rPr>
                  <w:rFonts w:cstheme="minorHAnsi"/>
                  <w:sz w:val="20"/>
                  <w:szCs w:val="20"/>
                </w:rPr>
                <w:id w:val="535170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1603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21D78E" w14:textId="3DA738F7" w:rsidR="00F932E0" w:rsidRDefault="0082530F" w:rsidP="003551ED">
            <w:pPr>
              <w:ind w:left="-12"/>
              <w:rPr>
                <w:rFonts w:cstheme="minorHAnsi"/>
                <w:b/>
                <w:bCs/>
                <w:u w:val="single"/>
              </w:rPr>
            </w:pPr>
            <w:sdt>
              <w:sdtPr>
                <w:rPr>
                  <w:rFonts w:cstheme="minorHAnsi"/>
                  <w:sz w:val="20"/>
                  <w:szCs w:val="20"/>
                </w:rPr>
                <w:id w:val="198843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901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25742DF" w14:textId="08158F30" w:rsidR="00F932E0" w:rsidRDefault="0082530F" w:rsidP="003551ED">
            <w:pPr>
              <w:ind w:left="-12"/>
              <w:rPr>
                <w:rFonts w:cstheme="minorHAnsi"/>
                <w:b/>
                <w:bCs/>
                <w:u w:val="single"/>
              </w:rPr>
            </w:pPr>
            <w:sdt>
              <w:sdtPr>
                <w:rPr>
                  <w:rFonts w:cstheme="minorHAnsi"/>
                  <w:sz w:val="20"/>
                  <w:szCs w:val="20"/>
                </w:rPr>
                <w:id w:val="2002387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299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8AD2825" w14:textId="5B124E8C" w:rsidR="00F932E0" w:rsidRDefault="0082530F" w:rsidP="003551ED">
            <w:pPr>
              <w:ind w:left="-12"/>
              <w:rPr>
                <w:rFonts w:cstheme="minorHAnsi"/>
                <w:b/>
                <w:bCs/>
                <w:u w:val="single"/>
              </w:rPr>
            </w:pPr>
            <w:sdt>
              <w:sdtPr>
                <w:rPr>
                  <w:rFonts w:cstheme="minorHAnsi"/>
                  <w:sz w:val="20"/>
                  <w:szCs w:val="20"/>
                </w:rPr>
                <w:id w:val="-48964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8052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EA0A0F" w14:textId="3548EAE5" w:rsidR="00F932E0" w:rsidRDefault="0082530F" w:rsidP="003551ED">
            <w:pPr>
              <w:ind w:left="-12"/>
              <w:rPr>
                <w:rFonts w:cstheme="minorHAnsi"/>
                <w:b/>
                <w:bCs/>
                <w:u w:val="single"/>
              </w:rPr>
            </w:pPr>
            <w:sdt>
              <w:sdtPr>
                <w:rPr>
                  <w:rFonts w:cstheme="minorHAnsi"/>
                  <w:sz w:val="20"/>
                  <w:szCs w:val="20"/>
                </w:rPr>
                <w:id w:val="-766306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18089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E90832A" w14:textId="3BF644B1" w:rsidR="00F932E0" w:rsidRDefault="0082530F" w:rsidP="003551ED">
            <w:pPr>
              <w:ind w:left="-12"/>
              <w:rPr>
                <w:rFonts w:cstheme="minorHAnsi"/>
                <w:b/>
                <w:bCs/>
                <w:u w:val="single"/>
              </w:rPr>
            </w:pPr>
            <w:sdt>
              <w:sdtPr>
                <w:rPr>
                  <w:rFonts w:cstheme="minorHAnsi"/>
                  <w:sz w:val="20"/>
                  <w:szCs w:val="20"/>
                </w:rPr>
                <w:id w:val="-202986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271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4D86C" w14:textId="7097219A" w:rsidR="00F932E0" w:rsidRDefault="0082530F" w:rsidP="003551ED">
            <w:pPr>
              <w:ind w:left="-12"/>
              <w:rPr>
                <w:rFonts w:cstheme="minorHAnsi"/>
                <w:b/>
                <w:bCs/>
                <w:u w:val="single"/>
              </w:rPr>
            </w:pPr>
            <w:sdt>
              <w:sdtPr>
                <w:rPr>
                  <w:rFonts w:cstheme="minorHAnsi"/>
                  <w:sz w:val="20"/>
                  <w:szCs w:val="20"/>
                </w:rPr>
                <w:id w:val="11021512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0067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EF6BF2" w14:textId="695A0580" w:rsidR="00F932E0" w:rsidRDefault="0082530F" w:rsidP="003551ED">
            <w:pPr>
              <w:ind w:left="-12"/>
              <w:rPr>
                <w:rFonts w:cstheme="minorHAnsi"/>
                <w:b/>
                <w:bCs/>
                <w:u w:val="single"/>
              </w:rPr>
            </w:pPr>
            <w:sdt>
              <w:sdtPr>
                <w:rPr>
                  <w:rFonts w:cstheme="minorHAnsi"/>
                  <w:sz w:val="20"/>
                  <w:szCs w:val="20"/>
                </w:rPr>
                <w:id w:val="-1465499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35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10CEC0C" w14:textId="2298CA42" w:rsidR="00F932E0" w:rsidRDefault="0082530F" w:rsidP="003551ED">
            <w:pPr>
              <w:ind w:left="-12"/>
              <w:rPr>
                <w:rFonts w:cstheme="minorHAnsi"/>
                <w:b/>
                <w:bCs/>
                <w:u w:val="single"/>
              </w:rPr>
            </w:pPr>
            <w:sdt>
              <w:sdtPr>
                <w:rPr>
                  <w:rFonts w:cstheme="minorHAnsi"/>
                  <w:sz w:val="20"/>
                  <w:szCs w:val="20"/>
                </w:rPr>
                <w:id w:val="-1019314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64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C846A0" w14:textId="7C2B8DE9" w:rsidR="00F932E0" w:rsidRDefault="0082530F" w:rsidP="003551ED">
            <w:pPr>
              <w:ind w:left="-12"/>
              <w:rPr>
                <w:rFonts w:cstheme="minorHAnsi"/>
                <w:b/>
                <w:bCs/>
                <w:u w:val="single"/>
              </w:rPr>
            </w:pPr>
            <w:sdt>
              <w:sdtPr>
                <w:rPr>
                  <w:rFonts w:cstheme="minorHAnsi"/>
                  <w:sz w:val="20"/>
                  <w:szCs w:val="20"/>
                </w:rPr>
                <w:id w:val="-759058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4818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94A3FCB" w14:textId="6E90E51D" w:rsidR="00F932E0" w:rsidRDefault="0082530F" w:rsidP="003551ED">
            <w:pPr>
              <w:ind w:left="-12"/>
              <w:rPr>
                <w:rFonts w:cstheme="minorHAnsi"/>
                <w:b/>
                <w:bCs/>
                <w:u w:val="single"/>
              </w:rPr>
            </w:pPr>
            <w:sdt>
              <w:sdtPr>
                <w:rPr>
                  <w:rFonts w:cstheme="minorHAnsi"/>
                  <w:sz w:val="20"/>
                  <w:szCs w:val="20"/>
                </w:rPr>
                <w:id w:val="-459737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529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7E1627" w14:textId="25BFDBD4" w:rsidR="00F932E0" w:rsidRDefault="0082530F" w:rsidP="003551ED">
            <w:pPr>
              <w:ind w:left="-12"/>
              <w:rPr>
                <w:rFonts w:cstheme="minorHAnsi"/>
                <w:b/>
                <w:bCs/>
                <w:u w:val="single"/>
              </w:rPr>
            </w:pPr>
            <w:sdt>
              <w:sdtPr>
                <w:rPr>
                  <w:rFonts w:cstheme="minorHAnsi"/>
                  <w:sz w:val="20"/>
                  <w:szCs w:val="20"/>
                </w:rPr>
                <w:id w:val="-1585457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07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24B3FB" w14:textId="436BC74C" w:rsidR="00F932E0" w:rsidRDefault="0082530F" w:rsidP="003551ED">
            <w:pPr>
              <w:ind w:left="-12"/>
              <w:rPr>
                <w:rFonts w:cstheme="minorHAnsi"/>
                <w:b/>
                <w:bCs/>
                <w:u w:val="single"/>
              </w:rPr>
            </w:pPr>
            <w:sdt>
              <w:sdtPr>
                <w:rPr>
                  <w:rFonts w:cstheme="minorHAnsi"/>
                  <w:sz w:val="20"/>
                  <w:szCs w:val="20"/>
                </w:rPr>
                <w:id w:val="-1127234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881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19678B" w14:textId="0522E55C" w:rsidR="00F932E0" w:rsidRDefault="0082530F" w:rsidP="003551ED">
            <w:pPr>
              <w:ind w:left="-12"/>
              <w:rPr>
                <w:rFonts w:cstheme="minorHAnsi"/>
                <w:b/>
                <w:bCs/>
                <w:u w:val="single"/>
              </w:rPr>
            </w:pPr>
            <w:sdt>
              <w:sdtPr>
                <w:rPr>
                  <w:rFonts w:cstheme="minorHAnsi"/>
                  <w:sz w:val="20"/>
                  <w:szCs w:val="20"/>
                </w:rPr>
                <w:id w:val="-45109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622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A624A6" w14:textId="09D534E9" w:rsidR="00F932E0" w:rsidRDefault="0082530F" w:rsidP="003551ED">
            <w:pPr>
              <w:ind w:left="-12"/>
              <w:rPr>
                <w:rFonts w:cstheme="minorHAnsi"/>
                <w:b/>
                <w:bCs/>
                <w:u w:val="single"/>
              </w:rPr>
            </w:pPr>
            <w:sdt>
              <w:sdtPr>
                <w:rPr>
                  <w:rFonts w:cstheme="minorHAnsi"/>
                  <w:sz w:val="20"/>
                  <w:szCs w:val="20"/>
                </w:rPr>
                <w:id w:val="9070352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92280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8D8D68A" w14:textId="782B95F9" w:rsidR="00F932E0" w:rsidRDefault="0082530F" w:rsidP="003551ED">
            <w:pPr>
              <w:ind w:left="-12"/>
              <w:rPr>
                <w:rFonts w:cstheme="minorHAnsi"/>
                <w:b/>
                <w:bCs/>
                <w:u w:val="single"/>
              </w:rPr>
            </w:pPr>
            <w:sdt>
              <w:sdtPr>
                <w:rPr>
                  <w:rFonts w:cstheme="minorHAnsi"/>
                  <w:sz w:val="20"/>
                  <w:szCs w:val="20"/>
                </w:rPr>
                <w:id w:val="646405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0542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66028911"/>
            <w:placeholder>
              <w:docPart w:val="882E8529D0534B32BF3FD424C0234068"/>
            </w:placeholder>
            <w:showingPlcHdr/>
          </w:sdtPr>
          <w:sdtEndPr/>
          <w:sdtContent>
            <w:tc>
              <w:tcPr>
                <w:tcW w:w="1158" w:type="dxa"/>
                <w:shd w:val="clear" w:color="auto" w:fill="auto"/>
                <w:vAlign w:val="center"/>
              </w:tcPr>
              <w:p w14:paraId="21AB24A2" w14:textId="6C4BA7D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05147564"/>
            <w:placeholder>
              <w:docPart w:val="030624A4609E464FB9132132BA5B56E9"/>
            </w:placeholder>
            <w:showingPlcHdr/>
          </w:sdtPr>
          <w:sdtEndPr/>
          <w:sdtContent>
            <w:tc>
              <w:tcPr>
                <w:tcW w:w="2394" w:type="dxa"/>
                <w:shd w:val="clear" w:color="auto" w:fill="auto"/>
                <w:vAlign w:val="center"/>
              </w:tcPr>
              <w:p w14:paraId="3DA90CAE" w14:textId="18B783E3" w:rsidR="00F932E0" w:rsidRDefault="00F932E0" w:rsidP="00F932E0">
                <w:pPr>
                  <w:rPr>
                    <w:rFonts w:cstheme="minorHAnsi"/>
                    <w:b/>
                    <w:bCs/>
                    <w:u w:val="single"/>
                  </w:rPr>
                </w:pPr>
                <w:r>
                  <w:rPr>
                    <w:rStyle w:val="PlaceholderText"/>
                  </w:rPr>
                  <w:t>Total Reviewed</w:t>
                </w:r>
              </w:p>
            </w:tc>
          </w:sdtContent>
        </w:sdt>
      </w:tr>
      <w:tr w:rsidR="00FB1642" w14:paraId="31D56EF5" w14:textId="77777777" w:rsidTr="003551ED">
        <w:trPr>
          <w:cantSplit/>
        </w:trPr>
        <w:tc>
          <w:tcPr>
            <w:tcW w:w="19440" w:type="dxa"/>
            <w:gridSpan w:val="23"/>
            <w:shd w:val="clear" w:color="auto" w:fill="auto"/>
            <w:vAlign w:val="center"/>
          </w:tcPr>
          <w:p w14:paraId="26C0143F" w14:textId="342165A8"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C37C4EF0837B422ABBDAEA31261D5090"/>
                </w:placeholder>
                <w:showingPlcHdr/>
              </w:sdtPr>
              <w:sdtEndPr/>
              <w:sdtContent>
                <w:r>
                  <w:rPr>
                    <w:rStyle w:val="PlaceholderText"/>
                  </w:rPr>
                  <w:t>Enter comments for any deficiencies noted and/or any records where this standard may not be applicable.</w:t>
                </w:r>
              </w:sdtContent>
            </w:sdt>
          </w:p>
        </w:tc>
      </w:tr>
      <w:tr w:rsidR="00A3405D" w14:paraId="01B3F646" w14:textId="77777777" w:rsidTr="003551ED">
        <w:trPr>
          <w:cantSplit/>
        </w:trPr>
        <w:tc>
          <w:tcPr>
            <w:tcW w:w="4548" w:type="dxa"/>
            <w:shd w:val="clear" w:color="auto" w:fill="F0F5FA"/>
            <w:vAlign w:val="center"/>
          </w:tcPr>
          <w:p w14:paraId="7F2C8C0E" w14:textId="77777777" w:rsidR="00F932E0" w:rsidRPr="00942CC5" w:rsidRDefault="00F932E0" w:rsidP="00F932E0">
            <w:pPr>
              <w:rPr>
                <w:b/>
                <w:sz w:val="12"/>
                <w:szCs w:val="12"/>
              </w:rPr>
            </w:pPr>
          </w:p>
          <w:p w14:paraId="40C13EF8" w14:textId="77777777" w:rsidR="00F932E0" w:rsidRPr="00794BE6" w:rsidRDefault="0082530F" w:rsidP="00F932E0">
            <w:pPr>
              <w:rPr>
                <w:b/>
                <w:bCs/>
              </w:rPr>
            </w:pPr>
            <w:hyperlink w:anchor="Stand8F11" w:history="1">
              <w:r w:rsidR="00F932E0" w:rsidRPr="0002045F">
                <w:rPr>
                  <w:rStyle w:val="Hyperlink"/>
                  <w:b/>
                  <w:bCs/>
                </w:rPr>
                <w:t>8-F-11</w:t>
              </w:r>
              <w:r w:rsidR="00F932E0" w:rsidRPr="0002045F">
                <w:rPr>
                  <w:rStyle w:val="Hyperlink"/>
                </w:rPr>
                <w:t xml:space="preserve">  </w:t>
              </w:r>
            </w:hyperlink>
            <w:r w:rsidR="00F932E0">
              <w:t xml:space="preserve"> </w:t>
            </w:r>
            <w:r w:rsidR="00F932E0" w:rsidRPr="00CC680C">
              <w:rPr>
                <w:i/>
                <w:iCs/>
              </w:rPr>
              <w:t>A, B, C-M, C</w:t>
            </w:r>
            <w:bookmarkStart w:id="14" w:name="MedWorksheet8"/>
            <w:bookmarkEnd w:id="14"/>
          </w:p>
          <w:p w14:paraId="640E7E13" w14:textId="50999219" w:rsidR="00F932E0" w:rsidRPr="001A2B05" w:rsidRDefault="00F932E0" w:rsidP="00F932E0">
            <w:r>
              <w:rPr>
                <w:rFonts w:eastAsia="Arial" w:cstheme="minorHAnsi"/>
              </w:rPr>
              <w:t>Evidence t</w:t>
            </w:r>
            <w:r w:rsidRPr="008E23CC">
              <w:rPr>
                <w:rFonts w:eastAsia="Arial" w:cstheme="minorHAnsi"/>
              </w:rPr>
              <w:t>he anesthesia care plan is based on providing pre-operative instructions.</w:t>
            </w:r>
          </w:p>
        </w:tc>
        <w:tc>
          <w:tcPr>
            <w:tcW w:w="564" w:type="dxa"/>
            <w:shd w:val="clear" w:color="auto" w:fill="F0F5FA"/>
            <w:vAlign w:val="center"/>
          </w:tcPr>
          <w:p w14:paraId="1B078D46" w14:textId="028F267A" w:rsidR="00F932E0" w:rsidRDefault="0082530F" w:rsidP="003551ED">
            <w:pPr>
              <w:ind w:left="-12"/>
              <w:rPr>
                <w:rFonts w:cstheme="minorHAnsi"/>
                <w:b/>
                <w:bCs/>
                <w:u w:val="single"/>
              </w:rPr>
            </w:pPr>
            <w:sdt>
              <w:sdtPr>
                <w:rPr>
                  <w:rFonts w:cstheme="minorHAnsi"/>
                  <w:sz w:val="20"/>
                  <w:szCs w:val="20"/>
                </w:rPr>
                <w:id w:val="1885977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27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C37F43" w14:textId="1B99F7D8" w:rsidR="00F932E0" w:rsidRDefault="0082530F" w:rsidP="003551ED">
            <w:pPr>
              <w:ind w:left="-12"/>
              <w:rPr>
                <w:rFonts w:cstheme="minorHAnsi"/>
                <w:b/>
                <w:bCs/>
                <w:u w:val="single"/>
              </w:rPr>
            </w:pPr>
            <w:sdt>
              <w:sdtPr>
                <w:rPr>
                  <w:rFonts w:cstheme="minorHAnsi"/>
                  <w:sz w:val="20"/>
                  <w:szCs w:val="20"/>
                </w:rPr>
                <w:id w:val="13889241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87111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F5F618" w14:textId="4E4B0F71" w:rsidR="00F932E0" w:rsidRDefault="0082530F" w:rsidP="003551ED">
            <w:pPr>
              <w:ind w:left="-12"/>
              <w:rPr>
                <w:rFonts w:cstheme="minorHAnsi"/>
                <w:b/>
                <w:bCs/>
                <w:u w:val="single"/>
              </w:rPr>
            </w:pPr>
            <w:sdt>
              <w:sdtPr>
                <w:rPr>
                  <w:rFonts w:cstheme="minorHAnsi"/>
                  <w:sz w:val="20"/>
                  <w:szCs w:val="20"/>
                </w:rPr>
                <w:id w:val="808858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41214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EEDEDF" w14:textId="7855C198" w:rsidR="00F932E0" w:rsidRDefault="0082530F" w:rsidP="003551ED">
            <w:pPr>
              <w:ind w:left="-12"/>
              <w:rPr>
                <w:rFonts w:cstheme="minorHAnsi"/>
                <w:b/>
                <w:bCs/>
                <w:u w:val="single"/>
              </w:rPr>
            </w:pPr>
            <w:sdt>
              <w:sdtPr>
                <w:rPr>
                  <w:rFonts w:cstheme="minorHAnsi"/>
                  <w:sz w:val="20"/>
                  <w:szCs w:val="20"/>
                </w:rPr>
                <w:id w:val="836198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5354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1E8D6EC" w14:textId="118608D4" w:rsidR="00F932E0" w:rsidRDefault="0082530F" w:rsidP="003551ED">
            <w:pPr>
              <w:ind w:left="-12"/>
              <w:rPr>
                <w:rFonts w:cstheme="minorHAnsi"/>
                <w:b/>
                <w:bCs/>
                <w:u w:val="single"/>
              </w:rPr>
            </w:pPr>
            <w:sdt>
              <w:sdtPr>
                <w:rPr>
                  <w:rFonts w:cstheme="minorHAnsi"/>
                  <w:sz w:val="20"/>
                  <w:szCs w:val="20"/>
                </w:rPr>
                <w:id w:val="-667025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0031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9E145" w14:textId="42A5EEA9" w:rsidR="00F932E0" w:rsidRDefault="0082530F" w:rsidP="003551ED">
            <w:pPr>
              <w:ind w:left="-12"/>
              <w:rPr>
                <w:rFonts w:cstheme="minorHAnsi"/>
                <w:b/>
                <w:bCs/>
                <w:u w:val="single"/>
              </w:rPr>
            </w:pPr>
            <w:sdt>
              <w:sdtPr>
                <w:rPr>
                  <w:rFonts w:cstheme="minorHAnsi"/>
                  <w:sz w:val="20"/>
                  <w:szCs w:val="20"/>
                </w:rPr>
                <w:id w:val="-8023081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491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93DD1F" w14:textId="09B42591" w:rsidR="00F932E0" w:rsidRDefault="0082530F" w:rsidP="003551ED">
            <w:pPr>
              <w:ind w:left="-12"/>
              <w:rPr>
                <w:rFonts w:cstheme="minorHAnsi"/>
                <w:b/>
                <w:bCs/>
                <w:u w:val="single"/>
              </w:rPr>
            </w:pPr>
            <w:sdt>
              <w:sdtPr>
                <w:rPr>
                  <w:rFonts w:cstheme="minorHAnsi"/>
                  <w:sz w:val="20"/>
                  <w:szCs w:val="20"/>
                </w:rPr>
                <w:id w:val="-14113850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782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96CBED" w14:textId="4D095D10" w:rsidR="00F932E0" w:rsidRDefault="0082530F" w:rsidP="003551ED">
            <w:pPr>
              <w:ind w:left="-12"/>
              <w:rPr>
                <w:rFonts w:cstheme="minorHAnsi"/>
                <w:b/>
                <w:bCs/>
                <w:u w:val="single"/>
              </w:rPr>
            </w:pPr>
            <w:sdt>
              <w:sdtPr>
                <w:rPr>
                  <w:rFonts w:cstheme="minorHAnsi"/>
                  <w:sz w:val="20"/>
                  <w:szCs w:val="20"/>
                </w:rPr>
                <w:id w:val="-1887476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076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19F885" w14:textId="7B604819" w:rsidR="00F932E0" w:rsidRDefault="0082530F" w:rsidP="003551ED">
            <w:pPr>
              <w:ind w:left="-12"/>
              <w:rPr>
                <w:rFonts w:cstheme="minorHAnsi"/>
                <w:b/>
                <w:bCs/>
                <w:u w:val="single"/>
              </w:rPr>
            </w:pPr>
            <w:sdt>
              <w:sdtPr>
                <w:rPr>
                  <w:rFonts w:cstheme="minorHAnsi"/>
                  <w:sz w:val="20"/>
                  <w:szCs w:val="20"/>
                </w:rPr>
                <w:id w:val="-498044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917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5FF3B6" w14:textId="150BD284" w:rsidR="00F932E0" w:rsidRDefault="0082530F" w:rsidP="003551ED">
            <w:pPr>
              <w:ind w:left="-12"/>
              <w:rPr>
                <w:rFonts w:cstheme="minorHAnsi"/>
                <w:b/>
                <w:bCs/>
                <w:u w:val="single"/>
              </w:rPr>
            </w:pPr>
            <w:sdt>
              <w:sdtPr>
                <w:rPr>
                  <w:rFonts w:cstheme="minorHAnsi"/>
                  <w:sz w:val="20"/>
                  <w:szCs w:val="20"/>
                </w:rPr>
                <w:id w:val="1777214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2976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156E74" w14:textId="371BF785" w:rsidR="00F932E0" w:rsidRDefault="0082530F" w:rsidP="003551ED">
            <w:pPr>
              <w:ind w:left="-12"/>
              <w:rPr>
                <w:rFonts w:cstheme="minorHAnsi"/>
                <w:b/>
                <w:bCs/>
                <w:u w:val="single"/>
              </w:rPr>
            </w:pPr>
            <w:sdt>
              <w:sdtPr>
                <w:rPr>
                  <w:rFonts w:cstheme="minorHAnsi"/>
                  <w:sz w:val="20"/>
                  <w:szCs w:val="20"/>
                </w:rPr>
                <w:id w:val="12036002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3649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3B09BF" w14:textId="07714D5E" w:rsidR="00F932E0" w:rsidRDefault="0082530F" w:rsidP="003551ED">
            <w:pPr>
              <w:ind w:left="-12"/>
              <w:rPr>
                <w:rFonts w:cstheme="minorHAnsi"/>
                <w:b/>
                <w:bCs/>
                <w:u w:val="single"/>
              </w:rPr>
            </w:pPr>
            <w:sdt>
              <w:sdtPr>
                <w:rPr>
                  <w:rFonts w:cstheme="minorHAnsi"/>
                  <w:sz w:val="20"/>
                  <w:szCs w:val="20"/>
                </w:rPr>
                <w:id w:val="-194076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39667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1A14E" w14:textId="60AC2CF7" w:rsidR="00F932E0" w:rsidRDefault="0082530F" w:rsidP="003551ED">
            <w:pPr>
              <w:ind w:left="-12"/>
              <w:rPr>
                <w:rFonts w:cstheme="minorHAnsi"/>
                <w:b/>
                <w:bCs/>
                <w:u w:val="single"/>
              </w:rPr>
            </w:pPr>
            <w:sdt>
              <w:sdtPr>
                <w:rPr>
                  <w:rFonts w:cstheme="minorHAnsi"/>
                  <w:sz w:val="20"/>
                  <w:szCs w:val="20"/>
                </w:rPr>
                <w:id w:val="1685632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2048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C611A8" w14:textId="3CCF2FA8" w:rsidR="00F932E0" w:rsidRDefault="0082530F" w:rsidP="003551ED">
            <w:pPr>
              <w:ind w:left="-12"/>
              <w:rPr>
                <w:rFonts w:cstheme="minorHAnsi"/>
                <w:b/>
                <w:bCs/>
                <w:u w:val="single"/>
              </w:rPr>
            </w:pPr>
            <w:sdt>
              <w:sdtPr>
                <w:rPr>
                  <w:rFonts w:cstheme="minorHAnsi"/>
                  <w:sz w:val="20"/>
                  <w:szCs w:val="20"/>
                </w:rPr>
                <w:id w:val="-2980799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616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A02CFA" w14:textId="624CD12A" w:rsidR="00F932E0" w:rsidRDefault="0082530F" w:rsidP="003551ED">
            <w:pPr>
              <w:ind w:left="-12"/>
              <w:rPr>
                <w:rFonts w:cstheme="minorHAnsi"/>
                <w:b/>
                <w:bCs/>
                <w:u w:val="single"/>
              </w:rPr>
            </w:pPr>
            <w:sdt>
              <w:sdtPr>
                <w:rPr>
                  <w:rFonts w:cstheme="minorHAnsi"/>
                  <w:sz w:val="20"/>
                  <w:szCs w:val="20"/>
                </w:rPr>
                <w:id w:val="-1018225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3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EA4F95" w14:textId="1F5BF583" w:rsidR="00F932E0" w:rsidRDefault="0082530F" w:rsidP="003551ED">
            <w:pPr>
              <w:ind w:left="-12"/>
              <w:rPr>
                <w:rFonts w:cstheme="minorHAnsi"/>
                <w:b/>
                <w:bCs/>
                <w:u w:val="single"/>
              </w:rPr>
            </w:pPr>
            <w:sdt>
              <w:sdtPr>
                <w:rPr>
                  <w:rFonts w:cstheme="minorHAnsi"/>
                  <w:sz w:val="20"/>
                  <w:szCs w:val="20"/>
                </w:rPr>
                <w:id w:val="-2065479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87733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FBDC05" w14:textId="10CB587D" w:rsidR="00F932E0" w:rsidRDefault="0082530F" w:rsidP="003551ED">
            <w:pPr>
              <w:ind w:left="-12"/>
              <w:rPr>
                <w:rFonts w:cstheme="minorHAnsi"/>
                <w:b/>
                <w:bCs/>
                <w:u w:val="single"/>
              </w:rPr>
            </w:pPr>
            <w:sdt>
              <w:sdtPr>
                <w:rPr>
                  <w:rFonts w:cstheme="minorHAnsi"/>
                  <w:sz w:val="20"/>
                  <w:szCs w:val="20"/>
                </w:rPr>
                <w:id w:val="12446083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36435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34A44D" w14:textId="18AD5735" w:rsidR="00F932E0" w:rsidRDefault="0082530F" w:rsidP="003551ED">
            <w:pPr>
              <w:ind w:left="-12"/>
              <w:rPr>
                <w:rFonts w:cstheme="minorHAnsi"/>
                <w:b/>
                <w:bCs/>
                <w:u w:val="single"/>
              </w:rPr>
            </w:pPr>
            <w:sdt>
              <w:sdtPr>
                <w:rPr>
                  <w:rFonts w:cstheme="minorHAnsi"/>
                  <w:sz w:val="20"/>
                  <w:szCs w:val="20"/>
                </w:rPr>
                <w:id w:val="1679542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40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8FFACF" w14:textId="45BEEA4F" w:rsidR="00F932E0" w:rsidRDefault="0082530F" w:rsidP="003551ED">
            <w:pPr>
              <w:ind w:left="-12"/>
              <w:rPr>
                <w:rFonts w:cstheme="minorHAnsi"/>
                <w:b/>
                <w:bCs/>
                <w:u w:val="single"/>
              </w:rPr>
            </w:pPr>
            <w:sdt>
              <w:sdtPr>
                <w:rPr>
                  <w:rFonts w:cstheme="minorHAnsi"/>
                  <w:sz w:val="20"/>
                  <w:szCs w:val="20"/>
                </w:rPr>
                <w:id w:val="418452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58348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95B310" w14:textId="6B7C0BCC" w:rsidR="00F932E0" w:rsidRDefault="0082530F" w:rsidP="003551ED">
            <w:pPr>
              <w:ind w:left="-12"/>
              <w:rPr>
                <w:rFonts w:cstheme="minorHAnsi"/>
                <w:b/>
                <w:bCs/>
                <w:u w:val="single"/>
              </w:rPr>
            </w:pPr>
            <w:sdt>
              <w:sdtPr>
                <w:rPr>
                  <w:rFonts w:cstheme="minorHAnsi"/>
                  <w:sz w:val="20"/>
                  <w:szCs w:val="20"/>
                </w:rPr>
                <w:id w:val="-166824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292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8156570"/>
            <w:placeholder>
              <w:docPart w:val="B5B44479FCF2467898E6C3B1B53AAF71"/>
            </w:placeholder>
            <w:showingPlcHdr/>
          </w:sdtPr>
          <w:sdtEndPr/>
          <w:sdtContent>
            <w:tc>
              <w:tcPr>
                <w:tcW w:w="1158" w:type="dxa"/>
                <w:shd w:val="clear" w:color="auto" w:fill="F0F5FA"/>
                <w:vAlign w:val="center"/>
              </w:tcPr>
              <w:p w14:paraId="34033AD0" w14:textId="43CB3D5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3981279"/>
            <w:placeholder>
              <w:docPart w:val="CB63418995F14BBE9384077C870C22FA"/>
            </w:placeholder>
            <w:showingPlcHdr/>
          </w:sdtPr>
          <w:sdtEndPr/>
          <w:sdtContent>
            <w:tc>
              <w:tcPr>
                <w:tcW w:w="2394" w:type="dxa"/>
                <w:shd w:val="clear" w:color="auto" w:fill="F0F5FA"/>
                <w:vAlign w:val="center"/>
              </w:tcPr>
              <w:p w14:paraId="7AF41AC5" w14:textId="34790FB8" w:rsidR="00F932E0" w:rsidRDefault="00F932E0" w:rsidP="00F932E0">
                <w:pPr>
                  <w:rPr>
                    <w:rFonts w:cstheme="minorHAnsi"/>
                    <w:b/>
                    <w:bCs/>
                    <w:u w:val="single"/>
                  </w:rPr>
                </w:pPr>
                <w:r>
                  <w:rPr>
                    <w:rStyle w:val="PlaceholderText"/>
                  </w:rPr>
                  <w:t>Total Reviewed</w:t>
                </w:r>
              </w:p>
            </w:tc>
          </w:sdtContent>
        </w:sdt>
      </w:tr>
      <w:tr w:rsidR="00FB1642" w14:paraId="14F1D091" w14:textId="77777777" w:rsidTr="003551ED">
        <w:trPr>
          <w:cantSplit/>
        </w:trPr>
        <w:tc>
          <w:tcPr>
            <w:tcW w:w="19440" w:type="dxa"/>
            <w:gridSpan w:val="23"/>
            <w:shd w:val="clear" w:color="auto" w:fill="F0F5FA"/>
            <w:vAlign w:val="center"/>
          </w:tcPr>
          <w:p w14:paraId="466E6A53" w14:textId="10AEDE0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60E2DF94529D4D3394D1E198ECC8CBB3"/>
                </w:placeholder>
                <w:showingPlcHdr/>
              </w:sdtPr>
              <w:sdtEndPr/>
              <w:sdtContent>
                <w:r>
                  <w:rPr>
                    <w:rStyle w:val="PlaceholderText"/>
                  </w:rPr>
                  <w:t>Enter comments for any deficiencies noted and/or any records where this standard may not be applicable.</w:t>
                </w:r>
              </w:sdtContent>
            </w:sdt>
          </w:p>
        </w:tc>
      </w:tr>
      <w:tr w:rsidR="005F28A8" w14:paraId="4B3D2DD8" w14:textId="77777777" w:rsidTr="003551ED">
        <w:trPr>
          <w:cantSplit/>
        </w:trPr>
        <w:tc>
          <w:tcPr>
            <w:tcW w:w="4548" w:type="dxa"/>
            <w:shd w:val="clear" w:color="auto" w:fill="auto"/>
            <w:vAlign w:val="center"/>
          </w:tcPr>
          <w:p w14:paraId="31471794" w14:textId="77777777" w:rsidR="00F932E0" w:rsidRPr="00942CC5" w:rsidRDefault="00F932E0" w:rsidP="00F932E0">
            <w:pPr>
              <w:rPr>
                <w:b/>
                <w:sz w:val="12"/>
                <w:szCs w:val="12"/>
              </w:rPr>
            </w:pPr>
          </w:p>
          <w:p w14:paraId="2B7E5DE3" w14:textId="77777777" w:rsidR="00F932E0" w:rsidRPr="00347C11" w:rsidRDefault="0082530F" w:rsidP="00F932E0">
            <w:pPr>
              <w:rPr>
                <w:rFonts w:cstheme="minorHAnsi"/>
                <w:b/>
                <w:bCs/>
              </w:rPr>
            </w:pPr>
            <w:hyperlink w:anchor="Med8G1" w:tooltip="Click to See Full Standard" w:history="1">
              <w:r w:rsidR="00F932E0" w:rsidRPr="00A27DFA">
                <w:rPr>
                  <w:rStyle w:val="Hyperlink"/>
                  <w:rFonts w:cstheme="minorHAnsi"/>
                  <w:b/>
                  <w:bCs/>
                </w:rPr>
                <w:t>8-G-1</w:t>
              </w:r>
            </w:hyperlink>
            <w:r w:rsidR="00F932E0" w:rsidRPr="00534738">
              <w:t xml:space="preserve"> </w:t>
            </w:r>
            <w:r w:rsidR="00F932E0">
              <w:t xml:space="preserve"> </w:t>
            </w:r>
            <w:r w:rsidR="00F932E0" w:rsidRPr="00CC680C">
              <w:rPr>
                <w:i/>
                <w:iCs/>
              </w:rPr>
              <w:t xml:space="preserve"> B, C-M, C</w:t>
            </w:r>
          </w:p>
          <w:p w14:paraId="1BDAF90F" w14:textId="29E48AC2" w:rsidR="00F932E0" w:rsidRPr="001A2B05" w:rsidRDefault="00F932E0" w:rsidP="00F932E0">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A9178A2" w14:textId="39EE384D" w:rsidR="00F932E0" w:rsidRDefault="0082530F" w:rsidP="003551ED">
            <w:pPr>
              <w:ind w:left="-12"/>
              <w:rPr>
                <w:rFonts w:cstheme="minorHAnsi"/>
                <w:b/>
                <w:bCs/>
                <w:u w:val="single"/>
              </w:rPr>
            </w:pPr>
            <w:sdt>
              <w:sdtPr>
                <w:rPr>
                  <w:rFonts w:cstheme="minorHAnsi"/>
                  <w:sz w:val="20"/>
                  <w:szCs w:val="20"/>
                </w:rPr>
                <w:id w:val="-966357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988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CDC3ED" w14:textId="34587508" w:rsidR="00F932E0" w:rsidRDefault="0082530F" w:rsidP="003551ED">
            <w:pPr>
              <w:ind w:left="-12"/>
              <w:rPr>
                <w:rFonts w:cstheme="minorHAnsi"/>
                <w:b/>
                <w:bCs/>
                <w:u w:val="single"/>
              </w:rPr>
            </w:pPr>
            <w:sdt>
              <w:sdtPr>
                <w:rPr>
                  <w:rFonts w:cstheme="minorHAnsi"/>
                  <w:sz w:val="20"/>
                  <w:szCs w:val="20"/>
                </w:rPr>
                <w:id w:val="922915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137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E25C92" w14:textId="2090563F" w:rsidR="00F932E0" w:rsidRDefault="0082530F" w:rsidP="003551ED">
            <w:pPr>
              <w:ind w:left="-12"/>
              <w:rPr>
                <w:rFonts w:cstheme="minorHAnsi"/>
                <w:b/>
                <w:bCs/>
                <w:u w:val="single"/>
              </w:rPr>
            </w:pPr>
            <w:sdt>
              <w:sdtPr>
                <w:rPr>
                  <w:rFonts w:cstheme="minorHAnsi"/>
                  <w:sz w:val="20"/>
                  <w:szCs w:val="20"/>
                </w:rPr>
                <w:id w:val="485593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3007116"/>
                <w14:checkbox>
                  <w14:checked w14:val="1"/>
                  <w14:checkedState w14:val="2612" w14:font="MS Gothic"/>
                  <w14:uncheckedState w14:val="2610" w14:font="MS Gothic"/>
                </w14:checkbox>
              </w:sdtPr>
              <w:sdtEndPr/>
              <w:sdtContent>
                <w:r w:rsidR="004E5C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064872" w14:textId="54A7CB5D" w:rsidR="00F932E0" w:rsidRDefault="0082530F" w:rsidP="003551ED">
            <w:pPr>
              <w:ind w:left="-12"/>
              <w:rPr>
                <w:rFonts w:cstheme="minorHAnsi"/>
                <w:b/>
                <w:bCs/>
                <w:u w:val="single"/>
              </w:rPr>
            </w:pPr>
            <w:sdt>
              <w:sdtPr>
                <w:rPr>
                  <w:rFonts w:cstheme="minorHAnsi"/>
                  <w:sz w:val="20"/>
                  <w:szCs w:val="20"/>
                </w:rPr>
                <w:id w:val="-3632949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353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161D78" w14:textId="3A871CFB" w:rsidR="00F932E0" w:rsidRDefault="0082530F" w:rsidP="003551ED">
            <w:pPr>
              <w:ind w:left="-12"/>
              <w:rPr>
                <w:rFonts w:cstheme="minorHAnsi"/>
                <w:b/>
                <w:bCs/>
                <w:u w:val="single"/>
              </w:rPr>
            </w:pPr>
            <w:sdt>
              <w:sdtPr>
                <w:rPr>
                  <w:rFonts w:cstheme="minorHAnsi"/>
                  <w:sz w:val="20"/>
                  <w:szCs w:val="20"/>
                </w:rPr>
                <w:id w:val="1328443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39127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57F8D" w14:textId="0F97A855" w:rsidR="00F932E0" w:rsidRDefault="0082530F" w:rsidP="003551ED">
            <w:pPr>
              <w:ind w:left="-12"/>
              <w:rPr>
                <w:rFonts w:cstheme="minorHAnsi"/>
                <w:b/>
                <w:bCs/>
                <w:u w:val="single"/>
              </w:rPr>
            </w:pPr>
            <w:sdt>
              <w:sdtPr>
                <w:rPr>
                  <w:rFonts w:cstheme="minorHAnsi"/>
                  <w:sz w:val="20"/>
                  <w:szCs w:val="20"/>
                </w:rPr>
                <w:id w:val="2051642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46386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AB20D6" w14:textId="47F342A5" w:rsidR="00F932E0" w:rsidRDefault="0082530F" w:rsidP="003551ED">
            <w:pPr>
              <w:ind w:left="-12"/>
              <w:rPr>
                <w:rFonts w:cstheme="minorHAnsi"/>
                <w:b/>
                <w:bCs/>
                <w:u w:val="single"/>
              </w:rPr>
            </w:pPr>
            <w:sdt>
              <w:sdtPr>
                <w:rPr>
                  <w:rFonts w:cstheme="minorHAnsi"/>
                  <w:sz w:val="20"/>
                  <w:szCs w:val="20"/>
                </w:rPr>
                <w:id w:val="-254368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9214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1778B3" w14:textId="5D1D1D31" w:rsidR="00F932E0" w:rsidRDefault="0082530F" w:rsidP="003551ED">
            <w:pPr>
              <w:ind w:left="-12"/>
              <w:rPr>
                <w:rFonts w:cstheme="minorHAnsi"/>
                <w:b/>
                <w:bCs/>
                <w:u w:val="single"/>
              </w:rPr>
            </w:pPr>
            <w:sdt>
              <w:sdtPr>
                <w:rPr>
                  <w:rFonts w:cstheme="minorHAnsi"/>
                  <w:sz w:val="20"/>
                  <w:szCs w:val="20"/>
                </w:rPr>
                <w:id w:val="-4588717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7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7E4565" w14:textId="30BD97F4" w:rsidR="00F932E0" w:rsidRDefault="0082530F" w:rsidP="003551ED">
            <w:pPr>
              <w:ind w:left="-12"/>
              <w:rPr>
                <w:rFonts w:cstheme="minorHAnsi"/>
                <w:b/>
                <w:bCs/>
                <w:u w:val="single"/>
              </w:rPr>
            </w:pPr>
            <w:sdt>
              <w:sdtPr>
                <w:rPr>
                  <w:rFonts w:cstheme="minorHAnsi"/>
                  <w:sz w:val="20"/>
                  <w:szCs w:val="20"/>
                </w:rPr>
                <w:id w:val="-570350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6911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738E96B" w14:textId="3819D1E0" w:rsidR="00F932E0" w:rsidRDefault="0082530F" w:rsidP="003551ED">
            <w:pPr>
              <w:ind w:left="-12"/>
              <w:rPr>
                <w:rFonts w:cstheme="minorHAnsi"/>
                <w:b/>
                <w:bCs/>
                <w:u w:val="single"/>
              </w:rPr>
            </w:pPr>
            <w:sdt>
              <w:sdtPr>
                <w:rPr>
                  <w:rFonts w:cstheme="minorHAnsi"/>
                  <w:sz w:val="20"/>
                  <w:szCs w:val="20"/>
                </w:rPr>
                <w:id w:val="1900785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9194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5F6A6A" w14:textId="66132DEE" w:rsidR="00F932E0" w:rsidRDefault="0082530F" w:rsidP="003551ED">
            <w:pPr>
              <w:ind w:left="-12"/>
              <w:rPr>
                <w:rFonts w:cstheme="minorHAnsi"/>
                <w:b/>
                <w:bCs/>
                <w:u w:val="single"/>
              </w:rPr>
            </w:pPr>
            <w:sdt>
              <w:sdtPr>
                <w:rPr>
                  <w:rFonts w:cstheme="minorHAnsi"/>
                  <w:sz w:val="20"/>
                  <w:szCs w:val="20"/>
                </w:rPr>
                <w:id w:val="-51541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71571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08240DB" w14:textId="141B30A9" w:rsidR="00F932E0" w:rsidRDefault="0082530F" w:rsidP="003551ED">
            <w:pPr>
              <w:ind w:left="-12"/>
              <w:rPr>
                <w:rFonts w:cstheme="minorHAnsi"/>
                <w:b/>
                <w:bCs/>
                <w:u w:val="single"/>
              </w:rPr>
            </w:pPr>
            <w:sdt>
              <w:sdtPr>
                <w:rPr>
                  <w:rFonts w:cstheme="minorHAnsi"/>
                  <w:sz w:val="20"/>
                  <w:szCs w:val="20"/>
                </w:rPr>
                <w:id w:val="34104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54683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FFEF9AB" w14:textId="478BA79E" w:rsidR="00F932E0" w:rsidRDefault="0082530F" w:rsidP="003551ED">
            <w:pPr>
              <w:ind w:left="-12"/>
              <w:rPr>
                <w:rFonts w:cstheme="minorHAnsi"/>
                <w:b/>
                <w:bCs/>
                <w:u w:val="single"/>
              </w:rPr>
            </w:pPr>
            <w:sdt>
              <w:sdtPr>
                <w:rPr>
                  <w:rFonts w:cstheme="minorHAnsi"/>
                  <w:sz w:val="20"/>
                  <w:szCs w:val="20"/>
                </w:rPr>
                <w:id w:val="-598255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1476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BD110D" w14:textId="41CF316C" w:rsidR="00F932E0" w:rsidRDefault="0082530F" w:rsidP="003551ED">
            <w:pPr>
              <w:ind w:left="-12"/>
              <w:rPr>
                <w:rFonts w:cstheme="minorHAnsi"/>
                <w:b/>
                <w:bCs/>
                <w:u w:val="single"/>
              </w:rPr>
            </w:pPr>
            <w:sdt>
              <w:sdtPr>
                <w:rPr>
                  <w:rFonts w:cstheme="minorHAnsi"/>
                  <w:sz w:val="20"/>
                  <w:szCs w:val="20"/>
                </w:rPr>
                <w:id w:val="3169371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212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7440A33" w14:textId="737C4336" w:rsidR="00F932E0" w:rsidRDefault="0082530F" w:rsidP="003551ED">
            <w:pPr>
              <w:ind w:left="-12"/>
              <w:rPr>
                <w:rFonts w:cstheme="minorHAnsi"/>
                <w:b/>
                <w:bCs/>
                <w:u w:val="single"/>
              </w:rPr>
            </w:pPr>
            <w:sdt>
              <w:sdtPr>
                <w:rPr>
                  <w:rFonts w:cstheme="minorHAnsi"/>
                  <w:sz w:val="20"/>
                  <w:szCs w:val="20"/>
                </w:rPr>
                <w:id w:val="-1163936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989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47FE47" w14:textId="7AF3B846" w:rsidR="00F932E0" w:rsidRDefault="0082530F" w:rsidP="003551ED">
            <w:pPr>
              <w:ind w:left="-12"/>
              <w:rPr>
                <w:rFonts w:cstheme="minorHAnsi"/>
                <w:b/>
                <w:bCs/>
                <w:u w:val="single"/>
              </w:rPr>
            </w:pPr>
            <w:sdt>
              <w:sdtPr>
                <w:rPr>
                  <w:rFonts w:cstheme="minorHAnsi"/>
                  <w:sz w:val="20"/>
                  <w:szCs w:val="20"/>
                </w:rPr>
                <w:id w:val="-17566581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446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A2A9" w14:textId="2DD9B74C" w:rsidR="00F932E0" w:rsidRDefault="0082530F" w:rsidP="003551ED">
            <w:pPr>
              <w:ind w:left="-12"/>
              <w:rPr>
                <w:rFonts w:cstheme="minorHAnsi"/>
                <w:b/>
                <w:bCs/>
                <w:u w:val="single"/>
              </w:rPr>
            </w:pPr>
            <w:sdt>
              <w:sdtPr>
                <w:rPr>
                  <w:rFonts w:cstheme="minorHAnsi"/>
                  <w:sz w:val="20"/>
                  <w:szCs w:val="20"/>
                </w:rPr>
                <w:id w:val="-13164813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53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7286E" w14:textId="51A6DE35" w:rsidR="00F932E0" w:rsidRDefault="0082530F" w:rsidP="003551ED">
            <w:pPr>
              <w:ind w:left="-12"/>
              <w:rPr>
                <w:rFonts w:cstheme="minorHAnsi"/>
                <w:b/>
                <w:bCs/>
                <w:u w:val="single"/>
              </w:rPr>
            </w:pPr>
            <w:sdt>
              <w:sdtPr>
                <w:rPr>
                  <w:rFonts w:cstheme="minorHAnsi"/>
                  <w:sz w:val="20"/>
                  <w:szCs w:val="20"/>
                </w:rPr>
                <w:id w:val="251783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275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B6C154" w14:textId="77823933" w:rsidR="00F932E0" w:rsidRDefault="0082530F" w:rsidP="003551ED">
            <w:pPr>
              <w:ind w:left="-12"/>
              <w:rPr>
                <w:rFonts w:cstheme="minorHAnsi"/>
                <w:b/>
                <w:bCs/>
                <w:u w:val="single"/>
              </w:rPr>
            </w:pPr>
            <w:sdt>
              <w:sdtPr>
                <w:rPr>
                  <w:rFonts w:cstheme="minorHAnsi"/>
                  <w:sz w:val="20"/>
                  <w:szCs w:val="20"/>
                </w:rPr>
                <w:id w:val="1412200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2349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23844A" w14:textId="7F68CE4D" w:rsidR="00F932E0" w:rsidRDefault="0082530F" w:rsidP="003551ED">
            <w:pPr>
              <w:ind w:left="-12"/>
              <w:rPr>
                <w:rFonts w:cstheme="minorHAnsi"/>
                <w:b/>
                <w:bCs/>
                <w:u w:val="single"/>
              </w:rPr>
            </w:pPr>
            <w:sdt>
              <w:sdtPr>
                <w:rPr>
                  <w:rFonts w:cstheme="minorHAnsi"/>
                  <w:sz w:val="20"/>
                  <w:szCs w:val="20"/>
                </w:rPr>
                <w:id w:val="7253340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86291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46297861"/>
            <w:placeholder>
              <w:docPart w:val="08157090922D48D8902B0CEF2C255F80"/>
            </w:placeholder>
            <w:showingPlcHdr/>
          </w:sdtPr>
          <w:sdtEndPr/>
          <w:sdtContent>
            <w:tc>
              <w:tcPr>
                <w:tcW w:w="1158" w:type="dxa"/>
                <w:shd w:val="clear" w:color="auto" w:fill="auto"/>
                <w:vAlign w:val="center"/>
              </w:tcPr>
              <w:p w14:paraId="2C96DD61" w14:textId="6C7A658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25123995"/>
            <w:placeholder>
              <w:docPart w:val="B69CB06E5EAB4D789A46193B1C3322CC"/>
            </w:placeholder>
            <w:showingPlcHdr/>
          </w:sdtPr>
          <w:sdtEndPr/>
          <w:sdtContent>
            <w:tc>
              <w:tcPr>
                <w:tcW w:w="2394" w:type="dxa"/>
                <w:shd w:val="clear" w:color="auto" w:fill="auto"/>
                <w:vAlign w:val="center"/>
              </w:tcPr>
              <w:p w14:paraId="32B7AB8E" w14:textId="5B9F7AA5" w:rsidR="00F932E0" w:rsidRDefault="00F932E0" w:rsidP="00F932E0">
                <w:pPr>
                  <w:rPr>
                    <w:rFonts w:cstheme="minorHAnsi"/>
                    <w:b/>
                    <w:bCs/>
                    <w:u w:val="single"/>
                  </w:rPr>
                </w:pPr>
                <w:r>
                  <w:rPr>
                    <w:rStyle w:val="PlaceholderText"/>
                  </w:rPr>
                  <w:t>Total Reviewed</w:t>
                </w:r>
              </w:p>
            </w:tc>
          </w:sdtContent>
        </w:sdt>
      </w:tr>
      <w:tr w:rsidR="00FB1642" w14:paraId="4FC99097" w14:textId="77777777" w:rsidTr="003551ED">
        <w:trPr>
          <w:cantSplit/>
        </w:trPr>
        <w:tc>
          <w:tcPr>
            <w:tcW w:w="19440" w:type="dxa"/>
            <w:gridSpan w:val="23"/>
            <w:shd w:val="clear" w:color="auto" w:fill="auto"/>
            <w:vAlign w:val="center"/>
          </w:tcPr>
          <w:p w14:paraId="7EDBC2B5" w14:textId="78A221E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5DF82C66BE0841CCB007283AC777934B"/>
                </w:placeholder>
                <w:showingPlcHdr/>
              </w:sdtPr>
              <w:sdtEndPr/>
              <w:sdtContent>
                <w:r>
                  <w:rPr>
                    <w:rStyle w:val="PlaceholderText"/>
                  </w:rPr>
                  <w:t>Enter comments for any deficiencies noted and/or any records where this standard may not be applicable.</w:t>
                </w:r>
              </w:sdtContent>
            </w:sdt>
          </w:p>
        </w:tc>
      </w:tr>
      <w:tr w:rsidR="00A3405D" w14:paraId="48DCEE24" w14:textId="77777777" w:rsidTr="003551ED">
        <w:trPr>
          <w:cantSplit/>
        </w:trPr>
        <w:tc>
          <w:tcPr>
            <w:tcW w:w="4548" w:type="dxa"/>
            <w:shd w:val="clear" w:color="auto" w:fill="F0F5FA"/>
            <w:vAlign w:val="center"/>
          </w:tcPr>
          <w:p w14:paraId="26D8115B" w14:textId="77777777" w:rsidR="00F932E0" w:rsidRPr="0045038E" w:rsidRDefault="00F932E0" w:rsidP="00F932E0">
            <w:pPr>
              <w:rPr>
                <w:sz w:val="12"/>
                <w:szCs w:val="12"/>
              </w:rPr>
            </w:pPr>
          </w:p>
          <w:p w14:paraId="726E2A52" w14:textId="77777777" w:rsidR="00F932E0" w:rsidRPr="00347C11" w:rsidRDefault="0082530F" w:rsidP="00F932E0">
            <w:pPr>
              <w:rPr>
                <w:rFonts w:cstheme="minorHAnsi"/>
                <w:b/>
                <w:bCs/>
              </w:rPr>
            </w:pPr>
            <w:hyperlink w:anchor="Med8H2" w:tooltip="Click to See Full Standard" w:history="1">
              <w:r w:rsidR="00F932E0" w:rsidRPr="00A27DFA">
                <w:rPr>
                  <w:rStyle w:val="Hyperlink"/>
                  <w:rFonts w:cstheme="minorHAnsi"/>
                  <w:b/>
                  <w:bCs/>
                </w:rPr>
                <w:t>8-H-2</w:t>
              </w:r>
            </w:hyperlink>
            <w:r w:rsidR="00F932E0" w:rsidRPr="00534738">
              <w:t xml:space="preserve"> </w:t>
            </w:r>
            <w:r w:rsidR="00F932E0">
              <w:t xml:space="preserve"> </w:t>
            </w:r>
            <w:r w:rsidR="00F932E0" w:rsidRPr="00CC680C">
              <w:rPr>
                <w:i/>
                <w:iCs/>
              </w:rPr>
              <w:t xml:space="preserve"> B, C-M, C</w:t>
            </w:r>
          </w:p>
          <w:p w14:paraId="2D286E13" w14:textId="075A82C7" w:rsidR="00F932E0" w:rsidRPr="00D731C6" w:rsidRDefault="00F932E0" w:rsidP="00F932E0">
            <w:pPr>
              <w:rPr>
                <w:rFonts w:cstheme="minorHAnsi"/>
              </w:rPr>
            </w:pPr>
            <w:r w:rsidRPr="007A029A">
              <w:rPr>
                <w:rFonts w:cstheme="minorHAnsi"/>
              </w:rPr>
              <w:t>Evidence of circulation monitored by continuous EKG during procedures</w:t>
            </w:r>
            <w:r>
              <w:rPr>
                <w:rFonts w:cstheme="minorHAnsi"/>
              </w:rPr>
              <w:t>.</w:t>
            </w:r>
          </w:p>
        </w:tc>
        <w:tc>
          <w:tcPr>
            <w:tcW w:w="564" w:type="dxa"/>
            <w:shd w:val="clear" w:color="auto" w:fill="F0F5FA"/>
            <w:vAlign w:val="center"/>
          </w:tcPr>
          <w:p w14:paraId="03139185" w14:textId="147D8E94" w:rsidR="00F932E0" w:rsidRDefault="0082530F" w:rsidP="003551ED">
            <w:pPr>
              <w:ind w:left="-12"/>
              <w:rPr>
                <w:rFonts w:cstheme="minorHAnsi"/>
                <w:b/>
                <w:bCs/>
                <w:u w:val="single"/>
              </w:rPr>
            </w:pPr>
            <w:sdt>
              <w:sdtPr>
                <w:rPr>
                  <w:rFonts w:cstheme="minorHAnsi"/>
                  <w:sz w:val="20"/>
                  <w:szCs w:val="20"/>
                </w:rPr>
                <w:id w:val="-1164693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752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C23ACA" w14:textId="5D2B075C" w:rsidR="00F932E0" w:rsidRDefault="0082530F" w:rsidP="003551ED">
            <w:pPr>
              <w:ind w:left="-12"/>
              <w:rPr>
                <w:rFonts w:cstheme="minorHAnsi"/>
                <w:b/>
                <w:bCs/>
                <w:u w:val="single"/>
              </w:rPr>
            </w:pPr>
            <w:sdt>
              <w:sdtPr>
                <w:rPr>
                  <w:rFonts w:cstheme="minorHAnsi"/>
                  <w:sz w:val="20"/>
                  <w:szCs w:val="20"/>
                </w:rPr>
                <w:id w:val="-1967499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030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5615F3" w14:textId="0E4DD678" w:rsidR="00F932E0" w:rsidRDefault="0082530F" w:rsidP="003551ED">
            <w:pPr>
              <w:ind w:left="-12"/>
              <w:rPr>
                <w:rFonts w:cstheme="minorHAnsi"/>
                <w:b/>
                <w:bCs/>
                <w:u w:val="single"/>
              </w:rPr>
            </w:pPr>
            <w:sdt>
              <w:sdtPr>
                <w:rPr>
                  <w:rFonts w:cstheme="minorHAnsi"/>
                  <w:sz w:val="20"/>
                  <w:szCs w:val="20"/>
                </w:rPr>
                <w:id w:val="1565758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6351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94EF75" w14:textId="5FE83619" w:rsidR="00F932E0" w:rsidRDefault="0082530F" w:rsidP="003551ED">
            <w:pPr>
              <w:ind w:left="-12"/>
              <w:rPr>
                <w:rFonts w:cstheme="minorHAnsi"/>
                <w:b/>
                <w:bCs/>
                <w:u w:val="single"/>
              </w:rPr>
            </w:pPr>
            <w:sdt>
              <w:sdtPr>
                <w:rPr>
                  <w:rFonts w:cstheme="minorHAnsi"/>
                  <w:sz w:val="20"/>
                  <w:szCs w:val="20"/>
                </w:rPr>
                <w:id w:val="-409692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3294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B32FB9" w14:textId="6E6DA81A" w:rsidR="00F932E0" w:rsidRDefault="0082530F" w:rsidP="003551ED">
            <w:pPr>
              <w:ind w:left="-12"/>
              <w:rPr>
                <w:rFonts w:cstheme="minorHAnsi"/>
                <w:b/>
                <w:bCs/>
                <w:u w:val="single"/>
              </w:rPr>
            </w:pPr>
            <w:sdt>
              <w:sdtPr>
                <w:rPr>
                  <w:rFonts w:cstheme="minorHAnsi"/>
                  <w:sz w:val="20"/>
                  <w:szCs w:val="20"/>
                </w:rPr>
                <w:id w:val="-1764373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2631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3AAC58" w14:textId="710386AC" w:rsidR="00F932E0" w:rsidRDefault="0082530F" w:rsidP="003551ED">
            <w:pPr>
              <w:ind w:left="-12"/>
              <w:rPr>
                <w:rFonts w:cstheme="minorHAnsi"/>
                <w:b/>
                <w:bCs/>
                <w:u w:val="single"/>
              </w:rPr>
            </w:pPr>
            <w:sdt>
              <w:sdtPr>
                <w:rPr>
                  <w:rFonts w:cstheme="minorHAnsi"/>
                  <w:sz w:val="20"/>
                  <w:szCs w:val="20"/>
                </w:rPr>
                <w:id w:val="-280504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5292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F2612A" w14:textId="04EC8862" w:rsidR="00F932E0" w:rsidRDefault="0082530F" w:rsidP="003551ED">
            <w:pPr>
              <w:ind w:left="-12"/>
              <w:rPr>
                <w:rFonts w:cstheme="minorHAnsi"/>
                <w:b/>
                <w:bCs/>
                <w:u w:val="single"/>
              </w:rPr>
            </w:pPr>
            <w:sdt>
              <w:sdtPr>
                <w:rPr>
                  <w:rFonts w:cstheme="minorHAnsi"/>
                  <w:sz w:val="20"/>
                  <w:szCs w:val="20"/>
                </w:rPr>
                <w:id w:val="-1265071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86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6871E" w14:textId="7C6E9D71" w:rsidR="00F932E0" w:rsidRDefault="0082530F" w:rsidP="003551ED">
            <w:pPr>
              <w:ind w:left="-12"/>
              <w:rPr>
                <w:rFonts w:cstheme="minorHAnsi"/>
                <w:b/>
                <w:bCs/>
                <w:u w:val="single"/>
              </w:rPr>
            </w:pPr>
            <w:sdt>
              <w:sdtPr>
                <w:rPr>
                  <w:rFonts w:cstheme="minorHAnsi"/>
                  <w:sz w:val="20"/>
                  <w:szCs w:val="20"/>
                </w:rPr>
                <w:id w:val="1098675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2325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FA2AF0" w14:textId="640DAB86" w:rsidR="00F932E0" w:rsidRDefault="0082530F" w:rsidP="003551ED">
            <w:pPr>
              <w:ind w:left="-12"/>
              <w:rPr>
                <w:rFonts w:cstheme="minorHAnsi"/>
                <w:b/>
                <w:bCs/>
                <w:u w:val="single"/>
              </w:rPr>
            </w:pPr>
            <w:sdt>
              <w:sdtPr>
                <w:rPr>
                  <w:rFonts w:cstheme="minorHAnsi"/>
                  <w:sz w:val="20"/>
                  <w:szCs w:val="20"/>
                </w:rPr>
                <w:id w:val="1398319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642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54E3D5D" w14:textId="1725B94E" w:rsidR="00F932E0" w:rsidRDefault="0082530F" w:rsidP="003551ED">
            <w:pPr>
              <w:ind w:left="-12"/>
              <w:rPr>
                <w:rFonts w:cstheme="minorHAnsi"/>
                <w:b/>
                <w:bCs/>
                <w:u w:val="single"/>
              </w:rPr>
            </w:pPr>
            <w:sdt>
              <w:sdtPr>
                <w:rPr>
                  <w:rFonts w:cstheme="minorHAnsi"/>
                  <w:sz w:val="20"/>
                  <w:szCs w:val="20"/>
                </w:rPr>
                <w:id w:val="1123888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5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94DC25" w14:textId="22CA08C0" w:rsidR="00F932E0" w:rsidRDefault="0082530F" w:rsidP="003551ED">
            <w:pPr>
              <w:ind w:left="-12"/>
              <w:rPr>
                <w:rFonts w:cstheme="minorHAnsi"/>
                <w:b/>
                <w:bCs/>
                <w:u w:val="single"/>
              </w:rPr>
            </w:pPr>
            <w:sdt>
              <w:sdtPr>
                <w:rPr>
                  <w:rFonts w:cstheme="minorHAnsi"/>
                  <w:sz w:val="20"/>
                  <w:szCs w:val="20"/>
                </w:rPr>
                <w:id w:val="-1694288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895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E5C97" w14:textId="11D87D6B" w:rsidR="00F932E0" w:rsidRDefault="0082530F" w:rsidP="003551ED">
            <w:pPr>
              <w:ind w:left="-12"/>
              <w:rPr>
                <w:rFonts w:cstheme="minorHAnsi"/>
                <w:b/>
                <w:bCs/>
                <w:u w:val="single"/>
              </w:rPr>
            </w:pPr>
            <w:sdt>
              <w:sdtPr>
                <w:rPr>
                  <w:rFonts w:cstheme="minorHAnsi"/>
                  <w:sz w:val="20"/>
                  <w:szCs w:val="20"/>
                </w:rPr>
                <w:id w:val="63213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871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C3154C" w14:textId="53061562" w:rsidR="00F932E0" w:rsidRDefault="0082530F" w:rsidP="003551ED">
            <w:pPr>
              <w:ind w:left="-12"/>
              <w:rPr>
                <w:rFonts w:cstheme="minorHAnsi"/>
                <w:b/>
                <w:bCs/>
                <w:u w:val="single"/>
              </w:rPr>
            </w:pPr>
            <w:sdt>
              <w:sdtPr>
                <w:rPr>
                  <w:rFonts w:cstheme="minorHAnsi"/>
                  <w:sz w:val="20"/>
                  <w:szCs w:val="20"/>
                </w:rPr>
                <w:id w:val="12293480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6153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14FBF9" w14:textId="629F4404" w:rsidR="00F932E0" w:rsidRDefault="0082530F" w:rsidP="003551ED">
            <w:pPr>
              <w:ind w:left="-12"/>
              <w:rPr>
                <w:rFonts w:cstheme="minorHAnsi"/>
                <w:b/>
                <w:bCs/>
                <w:u w:val="single"/>
              </w:rPr>
            </w:pPr>
            <w:sdt>
              <w:sdtPr>
                <w:rPr>
                  <w:rFonts w:cstheme="minorHAnsi"/>
                  <w:sz w:val="20"/>
                  <w:szCs w:val="20"/>
                </w:rPr>
                <w:id w:val="1419445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881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13407F" w14:textId="2EA935C8" w:rsidR="00F932E0" w:rsidRDefault="0082530F" w:rsidP="003551ED">
            <w:pPr>
              <w:ind w:left="-12"/>
              <w:rPr>
                <w:rFonts w:cstheme="minorHAnsi"/>
                <w:b/>
                <w:bCs/>
                <w:u w:val="single"/>
              </w:rPr>
            </w:pPr>
            <w:sdt>
              <w:sdtPr>
                <w:rPr>
                  <w:rFonts w:cstheme="minorHAnsi"/>
                  <w:sz w:val="20"/>
                  <w:szCs w:val="20"/>
                </w:rPr>
                <w:id w:val="4441179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214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9E1516" w14:textId="6C409E8D" w:rsidR="00F932E0" w:rsidRDefault="0082530F" w:rsidP="003551ED">
            <w:pPr>
              <w:ind w:left="-12"/>
              <w:rPr>
                <w:rFonts w:cstheme="minorHAnsi"/>
                <w:b/>
                <w:bCs/>
                <w:u w:val="single"/>
              </w:rPr>
            </w:pPr>
            <w:sdt>
              <w:sdtPr>
                <w:rPr>
                  <w:rFonts w:cstheme="minorHAnsi"/>
                  <w:sz w:val="20"/>
                  <w:szCs w:val="20"/>
                </w:rPr>
                <w:id w:val="898568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9990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9BDBBC" w14:textId="1B0AC686" w:rsidR="00F932E0" w:rsidRDefault="0082530F" w:rsidP="003551ED">
            <w:pPr>
              <w:ind w:left="-12"/>
              <w:rPr>
                <w:rFonts w:cstheme="minorHAnsi"/>
                <w:b/>
                <w:bCs/>
                <w:u w:val="single"/>
              </w:rPr>
            </w:pPr>
            <w:sdt>
              <w:sdtPr>
                <w:rPr>
                  <w:rFonts w:cstheme="minorHAnsi"/>
                  <w:sz w:val="20"/>
                  <w:szCs w:val="20"/>
                </w:rPr>
                <w:id w:val="-3211280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7762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9A6F9" w14:textId="3CE492FD" w:rsidR="00F932E0" w:rsidRDefault="0082530F" w:rsidP="003551ED">
            <w:pPr>
              <w:ind w:left="-12"/>
              <w:rPr>
                <w:rFonts w:cstheme="minorHAnsi"/>
                <w:b/>
                <w:bCs/>
                <w:u w:val="single"/>
              </w:rPr>
            </w:pPr>
            <w:sdt>
              <w:sdtPr>
                <w:rPr>
                  <w:rFonts w:cstheme="minorHAnsi"/>
                  <w:sz w:val="20"/>
                  <w:szCs w:val="20"/>
                </w:rPr>
                <w:id w:val="13623971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984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97529B" w14:textId="029672E2" w:rsidR="00F932E0" w:rsidRDefault="0082530F" w:rsidP="003551ED">
            <w:pPr>
              <w:ind w:left="-12"/>
              <w:rPr>
                <w:rFonts w:cstheme="minorHAnsi"/>
                <w:b/>
                <w:bCs/>
                <w:u w:val="single"/>
              </w:rPr>
            </w:pPr>
            <w:sdt>
              <w:sdtPr>
                <w:rPr>
                  <w:rFonts w:cstheme="minorHAnsi"/>
                  <w:sz w:val="20"/>
                  <w:szCs w:val="20"/>
                </w:rPr>
                <w:id w:val="-1903436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6586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248EE56" w14:textId="0D084C81" w:rsidR="00F932E0" w:rsidRDefault="0082530F" w:rsidP="003551ED">
            <w:pPr>
              <w:ind w:left="-12"/>
              <w:rPr>
                <w:rFonts w:cstheme="minorHAnsi"/>
                <w:b/>
                <w:bCs/>
                <w:u w:val="single"/>
              </w:rPr>
            </w:pPr>
            <w:sdt>
              <w:sdtPr>
                <w:rPr>
                  <w:rFonts w:cstheme="minorHAnsi"/>
                  <w:sz w:val="20"/>
                  <w:szCs w:val="20"/>
                </w:rPr>
                <w:id w:val="1351840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6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34950693"/>
            <w:placeholder>
              <w:docPart w:val="720B1237C36145309A716710F4C07E76"/>
            </w:placeholder>
            <w:showingPlcHdr/>
          </w:sdtPr>
          <w:sdtEndPr/>
          <w:sdtContent>
            <w:tc>
              <w:tcPr>
                <w:tcW w:w="1158" w:type="dxa"/>
                <w:shd w:val="clear" w:color="auto" w:fill="F0F5FA"/>
                <w:vAlign w:val="center"/>
              </w:tcPr>
              <w:p w14:paraId="12EC0D8C" w14:textId="5B770AE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50098413"/>
            <w:placeholder>
              <w:docPart w:val="4EFEF1C86D384390863DEB063AD6EA64"/>
            </w:placeholder>
            <w:showingPlcHdr/>
          </w:sdtPr>
          <w:sdtEndPr/>
          <w:sdtContent>
            <w:tc>
              <w:tcPr>
                <w:tcW w:w="2394" w:type="dxa"/>
                <w:shd w:val="clear" w:color="auto" w:fill="F0F5FA"/>
                <w:vAlign w:val="center"/>
              </w:tcPr>
              <w:p w14:paraId="04D05F19" w14:textId="11DAAAB8" w:rsidR="00F932E0" w:rsidRDefault="00F932E0" w:rsidP="00F932E0">
                <w:pPr>
                  <w:rPr>
                    <w:rFonts w:cstheme="minorHAnsi"/>
                    <w:b/>
                    <w:bCs/>
                    <w:u w:val="single"/>
                  </w:rPr>
                </w:pPr>
                <w:r>
                  <w:rPr>
                    <w:rStyle w:val="PlaceholderText"/>
                  </w:rPr>
                  <w:t>Total Reviewed</w:t>
                </w:r>
              </w:p>
            </w:tc>
          </w:sdtContent>
        </w:sdt>
      </w:tr>
      <w:tr w:rsidR="00FB1642" w14:paraId="361700E1" w14:textId="77777777" w:rsidTr="003551ED">
        <w:trPr>
          <w:cantSplit/>
        </w:trPr>
        <w:tc>
          <w:tcPr>
            <w:tcW w:w="19440" w:type="dxa"/>
            <w:gridSpan w:val="23"/>
            <w:shd w:val="clear" w:color="auto" w:fill="F0F5FA"/>
            <w:vAlign w:val="center"/>
          </w:tcPr>
          <w:p w14:paraId="70382CAE" w14:textId="5FDDAE90"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D3D5D47D6F7F40E89F128610E8164E54"/>
                </w:placeholder>
                <w:showingPlcHdr/>
              </w:sdtPr>
              <w:sdtEndPr/>
              <w:sdtContent>
                <w:r>
                  <w:rPr>
                    <w:rStyle w:val="PlaceholderText"/>
                  </w:rPr>
                  <w:t>Enter comments for any deficiencies noted and/or any records where this standard may not be applicable.</w:t>
                </w:r>
              </w:sdtContent>
            </w:sdt>
          </w:p>
        </w:tc>
      </w:tr>
      <w:tr w:rsidR="005F28A8" w14:paraId="2846E723" w14:textId="77777777" w:rsidTr="003551ED">
        <w:trPr>
          <w:cantSplit/>
        </w:trPr>
        <w:tc>
          <w:tcPr>
            <w:tcW w:w="4548" w:type="dxa"/>
            <w:shd w:val="clear" w:color="auto" w:fill="auto"/>
            <w:vAlign w:val="center"/>
          </w:tcPr>
          <w:p w14:paraId="13914370" w14:textId="77777777" w:rsidR="00F932E0" w:rsidRPr="0045038E" w:rsidRDefault="00F932E0" w:rsidP="00F932E0">
            <w:pPr>
              <w:rPr>
                <w:sz w:val="12"/>
                <w:szCs w:val="12"/>
              </w:rPr>
            </w:pPr>
          </w:p>
          <w:p w14:paraId="60BA6A30" w14:textId="77777777" w:rsidR="00F932E0" w:rsidRPr="00347C11" w:rsidRDefault="0082530F" w:rsidP="00F932E0">
            <w:pPr>
              <w:rPr>
                <w:rFonts w:cstheme="minorHAnsi"/>
                <w:b/>
                <w:bCs/>
              </w:rPr>
            </w:pPr>
            <w:hyperlink w:anchor="Med8H3" w:tooltip="Click to See Full Standard" w:history="1">
              <w:r w:rsidR="00F932E0" w:rsidRPr="008C2C18">
                <w:rPr>
                  <w:rStyle w:val="Hyperlink"/>
                  <w:rFonts w:cstheme="minorHAnsi"/>
                  <w:b/>
                  <w:bCs/>
                </w:rPr>
                <w:t>8-H-3</w:t>
              </w:r>
            </w:hyperlink>
            <w:r w:rsidR="00F932E0" w:rsidRPr="00534738">
              <w:t xml:space="preserve"> </w:t>
            </w:r>
            <w:r w:rsidR="00F932E0">
              <w:t xml:space="preserve"> </w:t>
            </w:r>
            <w:r w:rsidR="00F932E0" w:rsidRPr="00CC680C">
              <w:rPr>
                <w:i/>
                <w:iCs/>
              </w:rPr>
              <w:t xml:space="preserve"> B, C-M, C</w:t>
            </w:r>
          </w:p>
          <w:p w14:paraId="2B898058" w14:textId="6A889285" w:rsidR="00F932E0" w:rsidRPr="00D731C6" w:rsidRDefault="00F932E0" w:rsidP="00F932E0">
            <w:pPr>
              <w:rPr>
                <w:rFonts w:cstheme="minorHAnsi"/>
              </w:rPr>
            </w:pPr>
            <w:r w:rsidRPr="00383378">
              <w:rPr>
                <w:rFonts w:cstheme="minorHAnsi"/>
              </w:rPr>
              <w:t>Evidence of circulation monitored by blood pressure documented at least every five (5) minutes.</w:t>
            </w:r>
          </w:p>
        </w:tc>
        <w:tc>
          <w:tcPr>
            <w:tcW w:w="564" w:type="dxa"/>
            <w:shd w:val="clear" w:color="auto" w:fill="auto"/>
            <w:vAlign w:val="center"/>
          </w:tcPr>
          <w:p w14:paraId="550D8A2E" w14:textId="1DDD092B" w:rsidR="00F932E0" w:rsidRDefault="0082530F" w:rsidP="003551ED">
            <w:pPr>
              <w:ind w:left="-12"/>
              <w:rPr>
                <w:rFonts w:cstheme="minorHAnsi"/>
                <w:b/>
                <w:bCs/>
                <w:u w:val="single"/>
              </w:rPr>
            </w:pPr>
            <w:sdt>
              <w:sdtPr>
                <w:rPr>
                  <w:rFonts w:cstheme="minorHAnsi"/>
                  <w:sz w:val="20"/>
                  <w:szCs w:val="20"/>
                </w:rPr>
                <w:id w:val="-240634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341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7AFB3A" w14:textId="22214DD7" w:rsidR="00F932E0" w:rsidRDefault="0082530F" w:rsidP="003551ED">
            <w:pPr>
              <w:ind w:left="-12"/>
              <w:rPr>
                <w:rFonts w:cstheme="minorHAnsi"/>
                <w:b/>
                <w:bCs/>
                <w:u w:val="single"/>
              </w:rPr>
            </w:pPr>
            <w:sdt>
              <w:sdtPr>
                <w:rPr>
                  <w:rFonts w:cstheme="minorHAnsi"/>
                  <w:sz w:val="20"/>
                  <w:szCs w:val="20"/>
                </w:rPr>
                <w:id w:val="553594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137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04A4DB" w14:textId="7F8ABDCA" w:rsidR="00F932E0" w:rsidRDefault="0082530F" w:rsidP="003551ED">
            <w:pPr>
              <w:ind w:left="-12"/>
              <w:rPr>
                <w:rFonts w:cstheme="minorHAnsi"/>
                <w:b/>
                <w:bCs/>
                <w:u w:val="single"/>
              </w:rPr>
            </w:pPr>
            <w:sdt>
              <w:sdtPr>
                <w:rPr>
                  <w:rFonts w:cstheme="minorHAnsi"/>
                  <w:sz w:val="20"/>
                  <w:szCs w:val="20"/>
                </w:rPr>
                <w:id w:val="-17368551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505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3535A8" w14:textId="7B6B3868" w:rsidR="00F932E0" w:rsidRDefault="0082530F" w:rsidP="003551ED">
            <w:pPr>
              <w:ind w:left="-12"/>
              <w:rPr>
                <w:rFonts w:cstheme="minorHAnsi"/>
                <w:b/>
                <w:bCs/>
                <w:u w:val="single"/>
              </w:rPr>
            </w:pPr>
            <w:sdt>
              <w:sdtPr>
                <w:rPr>
                  <w:rFonts w:cstheme="minorHAnsi"/>
                  <w:sz w:val="20"/>
                  <w:szCs w:val="20"/>
                </w:rPr>
                <w:id w:val="1998000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138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584E8A" w14:textId="0A424DFC" w:rsidR="00F932E0" w:rsidRDefault="0082530F" w:rsidP="003551ED">
            <w:pPr>
              <w:ind w:left="-12"/>
              <w:rPr>
                <w:rFonts w:cstheme="minorHAnsi"/>
                <w:b/>
                <w:bCs/>
                <w:u w:val="single"/>
              </w:rPr>
            </w:pPr>
            <w:sdt>
              <w:sdtPr>
                <w:rPr>
                  <w:rFonts w:cstheme="minorHAnsi"/>
                  <w:sz w:val="20"/>
                  <w:szCs w:val="20"/>
                </w:rPr>
                <w:id w:val="11130908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6628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C9DC2D" w14:textId="6E1F85E9" w:rsidR="00F932E0" w:rsidRDefault="0082530F" w:rsidP="003551ED">
            <w:pPr>
              <w:ind w:left="-12"/>
              <w:rPr>
                <w:rFonts w:cstheme="minorHAnsi"/>
                <w:b/>
                <w:bCs/>
                <w:u w:val="single"/>
              </w:rPr>
            </w:pPr>
            <w:sdt>
              <w:sdtPr>
                <w:rPr>
                  <w:rFonts w:cstheme="minorHAnsi"/>
                  <w:sz w:val="20"/>
                  <w:szCs w:val="20"/>
                </w:rPr>
                <w:id w:val="3379803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878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106E3B" w14:textId="0BACCEC3" w:rsidR="00F932E0" w:rsidRDefault="0082530F" w:rsidP="003551ED">
            <w:pPr>
              <w:ind w:left="-12"/>
              <w:rPr>
                <w:rFonts w:cstheme="minorHAnsi"/>
                <w:b/>
                <w:bCs/>
                <w:u w:val="single"/>
              </w:rPr>
            </w:pPr>
            <w:sdt>
              <w:sdtPr>
                <w:rPr>
                  <w:rFonts w:cstheme="minorHAnsi"/>
                  <w:sz w:val="20"/>
                  <w:szCs w:val="20"/>
                </w:rPr>
                <w:id w:val="-3565835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1238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61BD01" w14:textId="2497FE28" w:rsidR="00F932E0" w:rsidRDefault="0082530F" w:rsidP="003551ED">
            <w:pPr>
              <w:ind w:left="-12"/>
              <w:rPr>
                <w:rFonts w:cstheme="minorHAnsi"/>
                <w:b/>
                <w:bCs/>
                <w:u w:val="single"/>
              </w:rPr>
            </w:pPr>
            <w:sdt>
              <w:sdtPr>
                <w:rPr>
                  <w:rFonts w:cstheme="minorHAnsi"/>
                  <w:sz w:val="20"/>
                  <w:szCs w:val="20"/>
                </w:rPr>
                <w:id w:val="616498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6991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9C94AC" w14:textId="3067399E" w:rsidR="00F932E0" w:rsidRDefault="0082530F" w:rsidP="003551ED">
            <w:pPr>
              <w:ind w:left="-12"/>
              <w:rPr>
                <w:rFonts w:cstheme="minorHAnsi"/>
                <w:b/>
                <w:bCs/>
                <w:u w:val="single"/>
              </w:rPr>
            </w:pPr>
            <w:sdt>
              <w:sdtPr>
                <w:rPr>
                  <w:rFonts w:cstheme="minorHAnsi"/>
                  <w:sz w:val="20"/>
                  <w:szCs w:val="20"/>
                </w:rPr>
                <w:id w:val="56211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335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10064FF" w14:textId="1DA5E2F1" w:rsidR="00F932E0" w:rsidRDefault="0082530F" w:rsidP="003551ED">
            <w:pPr>
              <w:ind w:left="-12"/>
              <w:rPr>
                <w:rFonts w:cstheme="minorHAnsi"/>
                <w:b/>
                <w:bCs/>
                <w:u w:val="single"/>
              </w:rPr>
            </w:pPr>
            <w:sdt>
              <w:sdtPr>
                <w:rPr>
                  <w:rFonts w:cstheme="minorHAnsi"/>
                  <w:sz w:val="20"/>
                  <w:szCs w:val="20"/>
                </w:rPr>
                <w:id w:val="-8517968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3092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2F74AA" w14:textId="1AB6F3E4" w:rsidR="00F932E0" w:rsidRDefault="0082530F" w:rsidP="003551ED">
            <w:pPr>
              <w:ind w:left="-12"/>
              <w:rPr>
                <w:rFonts w:cstheme="minorHAnsi"/>
                <w:b/>
                <w:bCs/>
                <w:u w:val="single"/>
              </w:rPr>
            </w:pPr>
            <w:sdt>
              <w:sdtPr>
                <w:rPr>
                  <w:rFonts w:cstheme="minorHAnsi"/>
                  <w:sz w:val="20"/>
                  <w:szCs w:val="20"/>
                </w:rPr>
                <w:id w:val="1470087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86504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9B5210" w14:textId="478979BC" w:rsidR="00F932E0" w:rsidRDefault="0082530F" w:rsidP="003551ED">
            <w:pPr>
              <w:ind w:left="-12"/>
              <w:rPr>
                <w:rFonts w:cstheme="minorHAnsi"/>
                <w:b/>
                <w:bCs/>
                <w:u w:val="single"/>
              </w:rPr>
            </w:pPr>
            <w:sdt>
              <w:sdtPr>
                <w:rPr>
                  <w:rFonts w:cstheme="minorHAnsi"/>
                  <w:sz w:val="20"/>
                  <w:szCs w:val="20"/>
                </w:rPr>
                <w:id w:val="174429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1019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A7DB0B" w14:textId="7DB55B51" w:rsidR="00F932E0" w:rsidRDefault="0082530F" w:rsidP="003551ED">
            <w:pPr>
              <w:ind w:left="-12"/>
              <w:rPr>
                <w:rFonts w:cstheme="minorHAnsi"/>
                <w:b/>
                <w:bCs/>
                <w:u w:val="single"/>
              </w:rPr>
            </w:pPr>
            <w:sdt>
              <w:sdtPr>
                <w:rPr>
                  <w:rFonts w:cstheme="minorHAnsi"/>
                  <w:sz w:val="20"/>
                  <w:szCs w:val="20"/>
                </w:rPr>
                <w:id w:val="1901710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53863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8B2DC8" w14:textId="2C25DD33" w:rsidR="00F932E0" w:rsidRDefault="0082530F" w:rsidP="003551ED">
            <w:pPr>
              <w:ind w:left="-12"/>
              <w:rPr>
                <w:rFonts w:cstheme="minorHAnsi"/>
                <w:b/>
                <w:bCs/>
                <w:u w:val="single"/>
              </w:rPr>
            </w:pPr>
            <w:sdt>
              <w:sdtPr>
                <w:rPr>
                  <w:rFonts w:cstheme="minorHAnsi"/>
                  <w:sz w:val="20"/>
                  <w:szCs w:val="20"/>
                </w:rPr>
                <w:id w:val="-1328206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06764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682400" w14:textId="7B6C669B" w:rsidR="00F932E0" w:rsidRDefault="0082530F" w:rsidP="003551ED">
            <w:pPr>
              <w:ind w:left="-12"/>
              <w:rPr>
                <w:rFonts w:cstheme="minorHAnsi"/>
                <w:b/>
                <w:bCs/>
                <w:u w:val="single"/>
              </w:rPr>
            </w:pPr>
            <w:sdt>
              <w:sdtPr>
                <w:rPr>
                  <w:rFonts w:cstheme="minorHAnsi"/>
                  <w:sz w:val="20"/>
                  <w:szCs w:val="20"/>
                </w:rPr>
                <w:id w:val="825170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44846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3A05BD" w14:textId="5DFFA169" w:rsidR="00F932E0" w:rsidRDefault="0082530F" w:rsidP="003551ED">
            <w:pPr>
              <w:ind w:left="-12"/>
              <w:rPr>
                <w:rFonts w:cstheme="minorHAnsi"/>
                <w:b/>
                <w:bCs/>
                <w:u w:val="single"/>
              </w:rPr>
            </w:pPr>
            <w:sdt>
              <w:sdtPr>
                <w:rPr>
                  <w:rFonts w:cstheme="minorHAnsi"/>
                  <w:sz w:val="20"/>
                  <w:szCs w:val="20"/>
                </w:rPr>
                <w:id w:val="2092035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223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FB19AC" w14:textId="5D2A9257" w:rsidR="00F932E0" w:rsidRDefault="0082530F" w:rsidP="003551ED">
            <w:pPr>
              <w:ind w:left="-12"/>
              <w:rPr>
                <w:rFonts w:cstheme="minorHAnsi"/>
                <w:b/>
                <w:bCs/>
                <w:u w:val="single"/>
              </w:rPr>
            </w:pPr>
            <w:sdt>
              <w:sdtPr>
                <w:rPr>
                  <w:rFonts w:cstheme="minorHAnsi"/>
                  <w:sz w:val="20"/>
                  <w:szCs w:val="20"/>
                </w:rPr>
                <w:id w:val="-206663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7217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14B89E" w14:textId="518730E2" w:rsidR="00F932E0" w:rsidRDefault="0082530F" w:rsidP="003551ED">
            <w:pPr>
              <w:ind w:left="-12"/>
              <w:rPr>
                <w:rFonts w:cstheme="minorHAnsi"/>
                <w:b/>
                <w:bCs/>
                <w:u w:val="single"/>
              </w:rPr>
            </w:pPr>
            <w:sdt>
              <w:sdtPr>
                <w:rPr>
                  <w:rFonts w:cstheme="minorHAnsi"/>
                  <w:sz w:val="20"/>
                  <w:szCs w:val="20"/>
                </w:rPr>
                <w:id w:val="14573650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25481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FB7D23" w14:textId="0AA348D7" w:rsidR="00F932E0" w:rsidRDefault="0082530F" w:rsidP="003551ED">
            <w:pPr>
              <w:ind w:left="-12"/>
              <w:rPr>
                <w:rFonts w:cstheme="minorHAnsi"/>
                <w:b/>
                <w:bCs/>
                <w:u w:val="single"/>
              </w:rPr>
            </w:pPr>
            <w:sdt>
              <w:sdtPr>
                <w:rPr>
                  <w:rFonts w:cstheme="minorHAnsi"/>
                  <w:sz w:val="20"/>
                  <w:szCs w:val="20"/>
                </w:rPr>
                <w:id w:val="-1227211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94740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FC6562" w14:textId="446CE465" w:rsidR="00F932E0" w:rsidRDefault="0082530F" w:rsidP="003551ED">
            <w:pPr>
              <w:ind w:left="-12"/>
              <w:rPr>
                <w:rFonts w:cstheme="minorHAnsi"/>
                <w:b/>
                <w:bCs/>
                <w:u w:val="single"/>
              </w:rPr>
            </w:pPr>
            <w:sdt>
              <w:sdtPr>
                <w:rPr>
                  <w:rFonts w:cstheme="minorHAnsi"/>
                  <w:sz w:val="20"/>
                  <w:szCs w:val="20"/>
                </w:rPr>
                <w:id w:val="-1441144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77747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3577861"/>
            <w:placeholder>
              <w:docPart w:val="7A0445ED4E2547D484404954EB1CC2EA"/>
            </w:placeholder>
            <w:showingPlcHdr/>
          </w:sdtPr>
          <w:sdtEndPr/>
          <w:sdtContent>
            <w:tc>
              <w:tcPr>
                <w:tcW w:w="1158" w:type="dxa"/>
                <w:shd w:val="clear" w:color="auto" w:fill="auto"/>
                <w:vAlign w:val="center"/>
              </w:tcPr>
              <w:p w14:paraId="5DCA26E2" w14:textId="561CE1D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38149548"/>
            <w:placeholder>
              <w:docPart w:val="18CDC5066F864A1292CC85B4D01C8688"/>
            </w:placeholder>
            <w:showingPlcHdr/>
          </w:sdtPr>
          <w:sdtEndPr/>
          <w:sdtContent>
            <w:tc>
              <w:tcPr>
                <w:tcW w:w="2394" w:type="dxa"/>
                <w:shd w:val="clear" w:color="auto" w:fill="auto"/>
                <w:vAlign w:val="center"/>
              </w:tcPr>
              <w:p w14:paraId="2F42947A" w14:textId="06ED59FB" w:rsidR="00F932E0" w:rsidRDefault="00F932E0" w:rsidP="00F932E0">
                <w:pPr>
                  <w:rPr>
                    <w:rFonts w:cstheme="minorHAnsi"/>
                    <w:b/>
                    <w:bCs/>
                    <w:u w:val="single"/>
                  </w:rPr>
                </w:pPr>
                <w:r>
                  <w:rPr>
                    <w:rStyle w:val="PlaceholderText"/>
                  </w:rPr>
                  <w:t>Total Reviewed</w:t>
                </w:r>
              </w:p>
            </w:tc>
          </w:sdtContent>
        </w:sdt>
      </w:tr>
      <w:tr w:rsidR="00FB1642" w14:paraId="6F70046B" w14:textId="77777777" w:rsidTr="003551ED">
        <w:trPr>
          <w:cantSplit/>
        </w:trPr>
        <w:tc>
          <w:tcPr>
            <w:tcW w:w="19440" w:type="dxa"/>
            <w:gridSpan w:val="23"/>
            <w:shd w:val="clear" w:color="auto" w:fill="auto"/>
            <w:vAlign w:val="center"/>
          </w:tcPr>
          <w:p w14:paraId="2A5A90C1" w14:textId="1FD95891"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954F547333248C8A3AAD8E0E99AC390"/>
                </w:placeholder>
                <w:showingPlcHdr/>
              </w:sdtPr>
              <w:sdtEndPr/>
              <w:sdtContent>
                <w:r>
                  <w:rPr>
                    <w:rStyle w:val="PlaceholderText"/>
                  </w:rPr>
                  <w:t>Enter comments for any deficiencies noted and/or any records where this standard may not be applicable.</w:t>
                </w:r>
              </w:sdtContent>
            </w:sdt>
          </w:p>
        </w:tc>
      </w:tr>
      <w:tr w:rsidR="00A3405D" w14:paraId="1CA5CCF3" w14:textId="77777777" w:rsidTr="003551ED">
        <w:trPr>
          <w:cantSplit/>
        </w:trPr>
        <w:tc>
          <w:tcPr>
            <w:tcW w:w="4548" w:type="dxa"/>
            <w:shd w:val="clear" w:color="auto" w:fill="F0F5FA"/>
            <w:vAlign w:val="center"/>
          </w:tcPr>
          <w:p w14:paraId="7130DBD6" w14:textId="77777777" w:rsidR="00F932E0" w:rsidRPr="0045038E" w:rsidRDefault="00F932E0" w:rsidP="00F932E0">
            <w:pPr>
              <w:rPr>
                <w:sz w:val="12"/>
                <w:szCs w:val="12"/>
              </w:rPr>
            </w:pPr>
          </w:p>
          <w:p w14:paraId="1786B7B0" w14:textId="77777777" w:rsidR="00F932E0" w:rsidRPr="00347C11" w:rsidRDefault="0082530F" w:rsidP="00F932E0">
            <w:pPr>
              <w:rPr>
                <w:rFonts w:cstheme="minorHAnsi"/>
                <w:b/>
                <w:bCs/>
              </w:rPr>
            </w:pPr>
            <w:hyperlink w:anchor="Med8H4" w:tooltip="Click to See Full Standard" w:history="1">
              <w:r w:rsidR="00F932E0" w:rsidRPr="008C2C18">
                <w:rPr>
                  <w:rStyle w:val="Hyperlink"/>
                  <w:rFonts w:cstheme="minorHAnsi"/>
                  <w:b/>
                  <w:bCs/>
                </w:rPr>
                <w:t>8-H-4</w:t>
              </w:r>
            </w:hyperlink>
            <w:r w:rsidR="00F932E0" w:rsidRPr="00534738">
              <w:t xml:space="preserve"> </w:t>
            </w:r>
            <w:r w:rsidR="00F932E0">
              <w:t xml:space="preserve"> </w:t>
            </w:r>
            <w:r w:rsidR="00F932E0" w:rsidRPr="00CC680C">
              <w:rPr>
                <w:i/>
                <w:iCs/>
              </w:rPr>
              <w:t xml:space="preserve"> B, C-M, C</w:t>
            </w:r>
          </w:p>
          <w:p w14:paraId="37666193" w14:textId="26419635" w:rsidR="00F932E0" w:rsidRPr="00D731C6" w:rsidRDefault="00F932E0" w:rsidP="00F932E0">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shd w:val="clear" w:color="auto" w:fill="F0F5FA"/>
            <w:vAlign w:val="center"/>
          </w:tcPr>
          <w:p w14:paraId="6DBA2309" w14:textId="015FA084" w:rsidR="00F932E0" w:rsidRDefault="0082530F" w:rsidP="003551ED">
            <w:pPr>
              <w:ind w:left="-12"/>
              <w:rPr>
                <w:rFonts w:cstheme="minorHAnsi"/>
                <w:b/>
                <w:bCs/>
                <w:u w:val="single"/>
              </w:rPr>
            </w:pPr>
            <w:sdt>
              <w:sdtPr>
                <w:rPr>
                  <w:rFonts w:cstheme="minorHAnsi"/>
                  <w:sz w:val="20"/>
                  <w:szCs w:val="20"/>
                </w:rPr>
                <w:id w:val="-1219055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68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DEF9EC" w14:textId="54AB84C8" w:rsidR="00F932E0" w:rsidRDefault="0082530F" w:rsidP="003551ED">
            <w:pPr>
              <w:ind w:left="-12"/>
              <w:rPr>
                <w:rFonts w:cstheme="minorHAnsi"/>
                <w:b/>
                <w:bCs/>
                <w:u w:val="single"/>
              </w:rPr>
            </w:pPr>
            <w:sdt>
              <w:sdtPr>
                <w:rPr>
                  <w:rFonts w:cstheme="minorHAnsi"/>
                  <w:sz w:val="20"/>
                  <w:szCs w:val="20"/>
                </w:rPr>
                <w:id w:val="1044189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01767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268AB5" w14:textId="6C49442F" w:rsidR="00F932E0" w:rsidRDefault="0082530F" w:rsidP="003551ED">
            <w:pPr>
              <w:ind w:left="-12"/>
              <w:rPr>
                <w:rFonts w:cstheme="minorHAnsi"/>
                <w:b/>
                <w:bCs/>
                <w:u w:val="single"/>
              </w:rPr>
            </w:pPr>
            <w:sdt>
              <w:sdtPr>
                <w:rPr>
                  <w:rFonts w:cstheme="minorHAnsi"/>
                  <w:sz w:val="20"/>
                  <w:szCs w:val="20"/>
                </w:rPr>
                <w:id w:val="15090144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6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AA40F88" w14:textId="439F19D5" w:rsidR="00F932E0" w:rsidRDefault="0082530F" w:rsidP="003551ED">
            <w:pPr>
              <w:ind w:left="-12"/>
              <w:rPr>
                <w:rFonts w:cstheme="minorHAnsi"/>
                <w:b/>
                <w:bCs/>
                <w:u w:val="single"/>
              </w:rPr>
            </w:pPr>
            <w:sdt>
              <w:sdtPr>
                <w:rPr>
                  <w:rFonts w:cstheme="minorHAnsi"/>
                  <w:sz w:val="20"/>
                  <w:szCs w:val="20"/>
                </w:rPr>
                <w:id w:val="-13746806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138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F49CB6" w14:textId="555DB7D9" w:rsidR="00F932E0" w:rsidRDefault="0082530F" w:rsidP="003551ED">
            <w:pPr>
              <w:ind w:left="-12"/>
              <w:rPr>
                <w:rFonts w:cstheme="minorHAnsi"/>
                <w:b/>
                <w:bCs/>
                <w:u w:val="single"/>
              </w:rPr>
            </w:pPr>
            <w:sdt>
              <w:sdtPr>
                <w:rPr>
                  <w:rFonts w:cstheme="minorHAnsi"/>
                  <w:sz w:val="20"/>
                  <w:szCs w:val="20"/>
                </w:rPr>
                <w:id w:val="913557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8367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2CD6D3" w14:textId="797E6809" w:rsidR="00F932E0" w:rsidRDefault="0082530F" w:rsidP="003551ED">
            <w:pPr>
              <w:ind w:left="-12"/>
              <w:rPr>
                <w:rFonts w:cstheme="minorHAnsi"/>
                <w:b/>
                <w:bCs/>
                <w:u w:val="single"/>
              </w:rPr>
            </w:pPr>
            <w:sdt>
              <w:sdtPr>
                <w:rPr>
                  <w:rFonts w:cstheme="minorHAnsi"/>
                  <w:sz w:val="20"/>
                  <w:szCs w:val="20"/>
                </w:rPr>
                <w:id w:val="1948033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16513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3A14ED" w14:textId="607BC627" w:rsidR="00F932E0" w:rsidRDefault="0082530F" w:rsidP="003551ED">
            <w:pPr>
              <w:ind w:left="-12"/>
              <w:rPr>
                <w:rFonts w:cstheme="minorHAnsi"/>
                <w:b/>
                <w:bCs/>
                <w:u w:val="single"/>
              </w:rPr>
            </w:pPr>
            <w:sdt>
              <w:sdtPr>
                <w:rPr>
                  <w:rFonts w:cstheme="minorHAnsi"/>
                  <w:sz w:val="20"/>
                  <w:szCs w:val="20"/>
                </w:rPr>
                <w:id w:val="-10284129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3259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18B63" w14:textId="1546D6DB" w:rsidR="00F932E0" w:rsidRDefault="0082530F" w:rsidP="003551ED">
            <w:pPr>
              <w:ind w:left="-12"/>
              <w:rPr>
                <w:rFonts w:cstheme="minorHAnsi"/>
                <w:b/>
                <w:bCs/>
                <w:u w:val="single"/>
              </w:rPr>
            </w:pPr>
            <w:sdt>
              <w:sdtPr>
                <w:rPr>
                  <w:rFonts w:cstheme="minorHAnsi"/>
                  <w:sz w:val="20"/>
                  <w:szCs w:val="20"/>
                </w:rPr>
                <w:id w:val="-21418743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6242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8D0CCA" w14:textId="66E042B7" w:rsidR="00F932E0" w:rsidRDefault="0082530F" w:rsidP="003551ED">
            <w:pPr>
              <w:ind w:left="-12"/>
              <w:rPr>
                <w:rFonts w:cstheme="minorHAnsi"/>
                <w:b/>
                <w:bCs/>
                <w:u w:val="single"/>
              </w:rPr>
            </w:pPr>
            <w:sdt>
              <w:sdtPr>
                <w:rPr>
                  <w:rFonts w:cstheme="minorHAnsi"/>
                  <w:sz w:val="20"/>
                  <w:szCs w:val="20"/>
                </w:rPr>
                <w:id w:val="-1279327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5856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306139" w14:textId="0B8FB190" w:rsidR="00F932E0" w:rsidRDefault="0082530F" w:rsidP="003551ED">
            <w:pPr>
              <w:ind w:left="-12"/>
              <w:rPr>
                <w:rFonts w:cstheme="minorHAnsi"/>
                <w:b/>
                <w:bCs/>
                <w:u w:val="single"/>
              </w:rPr>
            </w:pPr>
            <w:sdt>
              <w:sdtPr>
                <w:rPr>
                  <w:rFonts w:cstheme="minorHAnsi"/>
                  <w:sz w:val="20"/>
                  <w:szCs w:val="20"/>
                </w:rPr>
                <w:id w:val="-17864130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15686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0E9841" w14:textId="46B60EE6" w:rsidR="00F932E0" w:rsidRDefault="0082530F" w:rsidP="003551ED">
            <w:pPr>
              <w:ind w:left="-12"/>
              <w:rPr>
                <w:rFonts w:cstheme="minorHAnsi"/>
                <w:b/>
                <w:bCs/>
                <w:u w:val="single"/>
              </w:rPr>
            </w:pPr>
            <w:sdt>
              <w:sdtPr>
                <w:rPr>
                  <w:rFonts w:cstheme="minorHAnsi"/>
                  <w:sz w:val="20"/>
                  <w:szCs w:val="20"/>
                </w:rPr>
                <w:id w:val="-20708065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5127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F3D991" w14:textId="5FF8669B" w:rsidR="00F932E0" w:rsidRDefault="0082530F" w:rsidP="003551ED">
            <w:pPr>
              <w:ind w:left="-12"/>
              <w:rPr>
                <w:rFonts w:cstheme="minorHAnsi"/>
                <w:b/>
                <w:bCs/>
                <w:u w:val="single"/>
              </w:rPr>
            </w:pPr>
            <w:sdt>
              <w:sdtPr>
                <w:rPr>
                  <w:rFonts w:cstheme="minorHAnsi"/>
                  <w:sz w:val="20"/>
                  <w:szCs w:val="20"/>
                </w:rPr>
                <w:id w:val="15336130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8435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EE755A" w14:textId="29819D38" w:rsidR="00F932E0" w:rsidRDefault="0082530F" w:rsidP="003551ED">
            <w:pPr>
              <w:ind w:left="-12"/>
              <w:rPr>
                <w:rFonts w:cstheme="minorHAnsi"/>
                <w:b/>
                <w:bCs/>
                <w:u w:val="single"/>
              </w:rPr>
            </w:pPr>
            <w:sdt>
              <w:sdtPr>
                <w:rPr>
                  <w:rFonts w:cstheme="minorHAnsi"/>
                  <w:sz w:val="20"/>
                  <w:szCs w:val="20"/>
                </w:rPr>
                <w:id w:val="-3603564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72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8EA31" w14:textId="025F36C1" w:rsidR="00F932E0" w:rsidRDefault="0082530F" w:rsidP="003551ED">
            <w:pPr>
              <w:ind w:left="-12"/>
              <w:rPr>
                <w:rFonts w:cstheme="minorHAnsi"/>
                <w:b/>
                <w:bCs/>
                <w:u w:val="single"/>
              </w:rPr>
            </w:pPr>
            <w:sdt>
              <w:sdtPr>
                <w:rPr>
                  <w:rFonts w:cstheme="minorHAnsi"/>
                  <w:sz w:val="20"/>
                  <w:szCs w:val="20"/>
                </w:rPr>
                <w:id w:val="-11949998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35544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DD343D" w14:textId="1556BFBE" w:rsidR="00F932E0" w:rsidRDefault="0082530F" w:rsidP="003551ED">
            <w:pPr>
              <w:ind w:left="-12"/>
              <w:rPr>
                <w:rFonts w:cstheme="minorHAnsi"/>
                <w:b/>
                <w:bCs/>
                <w:u w:val="single"/>
              </w:rPr>
            </w:pPr>
            <w:sdt>
              <w:sdtPr>
                <w:rPr>
                  <w:rFonts w:cstheme="minorHAnsi"/>
                  <w:sz w:val="20"/>
                  <w:szCs w:val="20"/>
                </w:rPr>
                <w:id w:val="-12918199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98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29EB37" w14:textId="66902712" w:rsidR="00F932E0" w:rsidRDefault="0082530F" w:rsidP="003551ED">
            <w:pPr>
              <w:ind w:left="-12"/>
              <w:rPr>
                <w:rFonts w:cstheme="minorHAnsi"/>
                <w:b/>
                <w:bCs/>
                <w:u w:val="single"/>
              </w:rPr>
            </w:pPr>
            <w:sdt>
              <w:sdtPr>
                <w:rPr>
                  <w:rFonts w:cstheme="minorHAnsi"/>
                  <w:sz w:val="20"/>
                  <w:szCs w:val="20"/>
                </w:rPr>
                <w:id w:val="10772463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14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317BC3" w14:textId="4D90DE3E" w:rsidR="00F932E0" w:rsidRDefault="0082530F" w:rsidP="003551ED">
            <w:pPr>
              <w:ind w:left="-12"/>
              <w:rPr>
                <w:rFonts w:cstheme="minorHAnsi"/>
                <w:b/>
                <w:bCs/>
                <w:u w:val="single"/>
              </w:rPr>
            </w:pPr>
            <w:sdt>
              <w:sdtPr>
                <w:rPr>
                  <w:rFonts w:cstheme="minorHAnsi"/>
                  <w:sz w:val="20"/>
                  <w:szCs w:val="20"/>
                </w:rPr>
                <w:id w:val="19363318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760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65DF6E" w14:textId="3A07ED9A" w:rsidR="00F932E0" w:rsidRDefault="0082530F" w:rsidP="003551ED">
            <w:pPr>
              <w:ind w:left="-12"/>
              <w:rPr>
                <w:rFonts w:cstheme="minorHAnsi"/>
                <w:b/>
                <w:bCs/>
                <w:u w:val="single"/>
              </w:rPr>
            </w:pPr>
            <w:sdt>
              <w:sdtPr>
                <w:rPr>
                  <w:rFonts w:cstheme="minorHAnsi"/>
                  <w:sz w:val="20"/>
                  <w:szCs w:val="20"/>
                </w:rPr>
                <w:id w:val="-845094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52925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392E8B" w14:textId="08A3C9B0" w:rsidR="00F932E0" w:rsidRDefault="0082530F" w:rsidP="003551ED">
            <w:pPr>
              <w:ind w:left="-12"/>
              <w:rPr>
                <w:rFonts w:cstheme="minorHAnsi"/>
                <w:b/>
                <w:bCs/>
                <w:u w:val="single"/>
              </w:rPr>
            </w:pPr>
            <w:sdt>
              <w:sdtPr>
                <w:rPr>
                  <w:rFonts w:cstheme="minorHAnsi"/>
                  <w:sz w:val="20"/>
                  <w:szCs w:val="20"/>
                </w:rPr>
                <w:id w:val="2334494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30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5BB4B15" w14:textId="70CDC44A" w:rsidR="00F932E0" w:rsidRDefault="0082530F" w:rsidP="003551ED">
            <w:pPr>
              <w:ind w:left="-12"/>
              <w:rPr>
                <w:rFonts w:cstheme="minorHAnsi"/>
                <w:b/>
                <w:bCs/>
                <w:u w:val="single"/>
              </w:rPr>
            </w:pPr>
            <w:sdt>
              <w:sdtPr>
                <w:rPr>
                  <w:rFonts w:cstheme="minorHAnsi"/>
                  <w:sz w:val="20"/>
                  <w:szCs w:val="20"/>
                </w:rPr>
                <w:id w:val="1209685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71306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23186422"/>
            <w:placeholder>
              <w:docPart w:val="96C37E3E5380421DB9FF7E9ABE824699"/>
            </w:placeholder>
            <w:showingPlcHdr/>
          </w:sdtPr>
          <w:sdtEndPr/>
          <w:sdtContent>
            <w:tc>
              <w:tcPr>
                <w:tcW w:w="1158" w:type="dxa"/>
                <w:shd w:val="clear" w:color="auto" w:fill="F0F5FA"/>
                <w:vAlign w:val="center"/>
              </w:tcPr>
              <w:p w14:paraId="5D3C547F" w14:textId="3B51F75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41887941"/>
            <w:placeholder>
              <w:docPart w:val="64E7BA33AA704FAD9758B8E89A9AAEB1"/>
            </w:placeholder>
            <w:showingPlcHdr/>
          </w:sdtPr>
          <w:sdtEndPr/>
          <w:sdtContent>
            <w:tc>
              <w:tcPr>
                <w:tcW w:w="2394" w:type="dxa"/>
                <w:shd w:val="clear" w:color="auto" w:fill="F0F5FA"/>
                <w:vAlign w:val="center"/>
              </w:tcPr>
              <w:p w14:paraId="6E826D3E" w14:textId="30AF3ECC" w:rsidR="00F932E0" w:rsidRDefault="00F932E0" w:rsidP="00F932E0">
                <w:pPr>
                  <w:rPr>
                    <w:rFonts w:cstheme="minorHAnsi"/>
                    <w:b/>
                    <w:bCs/>
                    <w:u w:val="single"/>
                  </w:rPr>
                </w:pPr>
                <w:r>
                  <w:rPr>
                    <w:rStyle w:val="PlaceholderText"/>
                  </w:rPr>
                  <w:t>Total Reviewed</w:t>
                </w:r>
              </w:p>
            </w:tc>
          </w:sdtContent>
        </w:sdt>
      </w:tr>
      <w:tr w:rsidR="00FB1642" w14:paraId="1E62C9C4" w14:textId="77777777" w:rsidTr="00A3405D">
        <w:trPr>
          <w:cantSplit/>
        </w:trPr>
        <w:tc>
          <w:tcPr>
            <w:tcW w:w="19440" w:type="dxa"/>
            <w:gridSpan w:val="23"/>
            <w:shd w:val="clear" w:color="auto" w:fill="F0F5FA"/>
          </w:tcPr>
          <w:p w14:paraId="44DE4751" w14:textId="4C2F3884"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C8DCDE622E7642F1AC9B97473F05EC37"/>
                </w:placeholder>
                <w:showingPlcHdr/>
              </w:sdtPr>
              <w:sdtEndPr/>
              <w:sdtContent>
                <w:r>
                  <w:rPr>
                    <w:rStyle w:val="PlaceholderText"/>
                  </w:rPr>
                  <w:t>Enter comments for any deficiencies noted and/or any records where this standard may not be applicable.</w:t>
                </w:r>
              </w:sdtContent>
            </w:sdt>
          </w:p>
        </w:tc>
      </w:tr>
      <w:tr w:rsidR="005F28A8" w14:paraId="2311EF3B" w14:textId="77777777" w:rsidTr="003551ED">
        <w:trPr>
          <w:cantSplit/>
        </w:trPr>
        <w:tc>
          <w:tcPr>
            <w:tcW w:w="4548" w:type="dxa"/>
            <w:shd w:val="clear" w:color="auto" w:fill="auto"/>
            <w:vAlign w:val="center"/>
          </w:tcPr>
          <w:p w14:paraId="7F554A59" w14:textId="77777777" w:rsidR="00991EC2" w:rsidRPr="0045038E" w:rsidRDefault="00991EC2" w:rsidP="00991EC2">
            <w:pPr>
              <w:rPr>
                <w:sz w:val="12"/>
                <w:szCs w:val="12"/>
              </w:rPr>
            </w:pPr>
          </w:p>
          <w:p w14:paraId="2BF826AF" w14:textId="77777777" w:rsidR="00991EC2" w:rsidRPr="00347C11" w:rsidRDefault="0082530F" w:rsidP="00991EC2">
            <w:pPr>
              <w:rPr>
                <w:rFonts w:cstheme="minorHAnsi"/>
                <w:b/>
                <w:bCs/>
              </w:rPr>
            </w:pPr>
            <w:hyperlink w:anchor="Med8H5" w:tooltip="Click to See Full Standard" w:history="1">
              <w:r w:rsidR="00991EC2" w:rsidRPr="008C2C18">
                <w:rPr>
                  <w:rStyle w:val="Hyperlink"/>
                  <w:rFonts w:cstheme="minorHAnsi"/>
                  <w:b/>
                  <w:bCs/>
                </w:rPr>
                <w:t>8-H-5</w:t>
              </w:r>
            </w:hyperlink>
            <w:r w:rsidR="00991EC2" w:rsidRPr="00534738">
              <w:t xml:space="preserve"> </w:t>
            </w:r>
            <w:r w:rsidR="00991EC2">
              <w:t xml:space="preserve">  </w:t>
            </w:r>
            <w:r w:rsidR="00991EC2" w:rsidRPr="00CC680C">
              <w:rPr>
                <w:i/>
                <w:iCs/>
              </w:rPr>
              <w:t>A, B, C-M, C</w:t>
            </w:r>
          </w:p>
          <w:p w14:paraId="4EE327CA" w14:textId="69F0D2CD" w:rsidR="00991EC2" w:rsidRPr="00D731C6" w:rsidRDefault="00991EC2" w:rsidP="00991EC2">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auto"/>
            <w:vAlign w:val="center"/>
          </w:tcPr>
          <w:p w14:paraId="7B7A4413" w14:textId="401AB127" w:rsidR="00991EC2" w:rsidRDefault="0082530F" w:rsidP="003551ED">
            <w:pPr>
              <w:ind w:left="-65"/>
              <w:rPr>
                <w:rFonts w:cstheme="minorHAnsi"/>
                <w:b/>
                <w:bCs/>
                <w:u w:val="single"/>
              </w:rPr>
            </w:pPr>
            <w:sdt>
              <w:sdtPr>
                <w:rPr>
                  <w:rFonts w:cstheme="minorHAnsi"/>
                  <w:sz w:val="20"/>
                  <w:szCs w:val="20"/>
                </w:rPr>
                <w:id w:val="-914398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1794771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4339416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C9288FC" w14:textId="75EB960C" w:rsidR="00991EC2" w:rsidRDefault="0082530F" w:rsidP="003551ED">
            <w:pPr>
              <w:ind w:left="-65"/>
              <w:rPr>
                <w:rFonts w:cstheme="minorHAnsi"/>
                <w:b/>
                <w:bCs/>
                <w:u w:val="single"/>
              </w:rPr>
            </w:pPr>
            <w:sdt>
              <w:sdtPr>
                <w:rPr>
                  <w:rFonts w:cstheme="minorHAnsi"/>
                  <w:sz w:val="20"/>
                  <w:szCs w:val="20"/>
                </w:rPr>
                <w:id w:val="-21298575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35887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3290630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C9DFD98" w14:textId="4076769E" w:rsidR="00991EC2" w:rsidRDefault="0082530F" w:rsidP="003551ED">
            <w:pPr>
              <w:ind w:left="-65"/>
              <w:rPr>
                <w:rFonts w:cstheme="minorHAnsi"/>
                <w:b/>
                <w:bCs/>
                <w:u w:val="single"/>
              </w:rPr>
            </w:pPr>
            <w:sdt>
              <w:sdtPr>
                <w:rPr>
                  <w:rFonts w:cstheme="minorHAnsi"/>
                  <w:sz w:val="20"/>
                  <w:szCs w:val="20"/>
                </w:rPr>
                <w:id w:val="-126213716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7489670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4682234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4168617" w14:textId="714E990E" w:rsidR="00991EC2" w:rsidRDefault="0082530F" w:rsidP="003551ED">
            <w:pPr>
              <w:ind w:left="-65"/>
              <w:rPr>
                <w:rFonts w:cstheme="minorHAnsi"/>
                <w:b/>
                <w:bCs/>
                <w:u w:val="single"/>
              </w:rPr>
            </w:pPr>
            <w:sdt>
              <w:sdtPr>
                <w:rPr>
                  <w:rFonts w:cstheme="minorHAnsi"/>
                  <w:sz w:val="20"/>
                  <w:szCs w:val="20"/>
                </w:rPr>
                <w:id w:val="214284180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0774050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2043782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3F22D9FA" w14:textId="77BE1DB8" w:rsidR="00991EC2" w:rsidRDefault="0082530F" w:rsidP="003551ED">
            <w:pPr>
              <w:ind w:left="-65"/>
              <w:rPr>
                <w:rFonts w:cstheme="minorHAnsi"/>
                <w:b/>
                <w:bCs/>
                <w:u w:val="single"/>
              </w:rPr>
            </w:pPr>
            <w:sdt>
              <w:sdtPr>
                <w:rPr>
                  <w:rFonts w:cstheme="minorHAnsi"/>
                  <w:sz w:val="20"/>
                  <w:szCs w:val="20"/>
                </w:rPr>
                <w:id w:val="121131159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4142093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0855506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7111972" w14:textId="4722AD31" w:rsidR="00991EC2" w:rsidRDefault="0082530F" w:rsidP="003551ED">
            <w:pPr>
              <w:ind w:left="-65"/>
              <w:rPr>
                <w:rFonts w:cstheme="minorHAnsi"/>
                <w:b/>
                <w:bCs/>
                <w:u w:val="single"/>
              </w:rPr>
            </w:pPr>
            <w:sdt>
              <w:sdtPr>
                <w:rPr>
                  <w:rFonts w:cstheme="minorHAnsi"/>
                  <w:sz w:val="20"/>
                  <w:szCs w:val="20"/>
                </w:rPr>
                <w:id w:val="2390600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1159785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253988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60A0B26" w14:textId="380F9E89" w:rsidR="00991EC2" w:rsidRDefault="0082530F" w:rsidP="003551ED">
            <w:pPr>
              <w:ind w:left="-65"/>
              <w:rPr>
                <w:rFonts w:cstheme="minorHAnsi"/>
                <w:b/>
                <w:bCs/>
                <w:u w:val="single"/>
              </w:rPr>
            </w:pPr>
            <w:sdt>
              <w:sdtPr>
                <w:rPr>
                  <w:rFonts w:cstheme="minorHAnsi"/>
                  <w:sz w:val="20"/>
                  <w:szCs w:val="20"/>
                </w:rPr>
                <w:id w:val="4349467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152949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97032103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A5A7763" w14:textId="7A5780DA" w:rsidR="00991EC2" w:rsidRDefault="0082530F" w:rsidP="003551ED">
            <w:pPr>
              <w:ind w:left="-65"/>
              <w:rPr>
                <w:rFonts w:cstheme="minorHAnsi"/>
                <w:b/>
                <w:bCs/>
                <w:u w:val="single"/>
              </w:rPr>
            </w:pPr>
            <w:sdt>
              <w:sdtPr>
                <w:rPr>
                  <w:rFonts w:cstheme="minorHAnsi"/>
                  <w:sz w:val="20"/>
                  <w:szCs w:val="20"/>
                </w:rPr>
                <w:id w:val="185776887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99822706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1510414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BA2EEDA" w14:textId="77191487" w:rsidR="00991EC2" w:rsidRDefault="0082530F" w:rsidP="003551ED">
            <w:pPr>
              <w:ind w:left="-65"/>
              <w:rPr>
                <w:rFonts w:cstheme="minorHAnsi"/>
                <w:b/>
                <w:bCs/>
                <w:u w:val="single"/>
              </w:rPr>
            </w:pPr>
            <w:sdt>
              <w:sdtPr>
                <w:rPr>
                  <w:rFonts w:cstheme="minorHAnsi"/>
                  <w:sz w:val="20"/>
                  <w:szCs w:val="20"/>
                </w:rPr>
                <w:id w:val="-128804861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674876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387380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4B1EB87" w14:textId="6DD980C5" w:rsidR="00991EC2" w:rsidRDefault="0082530F" w:rsidP="003551ED">
            <w:pPr>
              <w:ind w:left="-65"/>
              <w:rPr>
                <w:rFonts w:cstheme="minorHAnsi"/>
                <w:b/>
                <w:bCs/>
                <w:u w:val="single"/>
              </w:rPr>
            </w:pPr>
            <w:sdt>
              <w:sdtPr>
                <w:rPr>
                  <w:rFonts w:cstheme="minorHAnsi"/>
                  <w:sz w:val="20"/>
                  <w:szCs w:val="20"/>
                </w:rPr>
                <w:id w:val="-15828311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193082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2233663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A554B6" w14:textId="5F0CFB7D" w:rsidR="00991EC2" w:rsidRDefault="0082530F" w:rsidP="003551ED">
            <w:pPr>
              <w:ind w:left="-65"/>
              <w:rPr>
                <w:rFonts w:cstheme="minorHAnsi"/>
                <w:b/>
                <w:bCs/>
                <w:u w:val="single"/>
              </w:rPr>
            </w:pPr>
            <w:sdt>
              <w:sdtPr>
                <w:rPr>
                  <w:rFonts w:cstheme="minorHAnsi"/>
                  <w:sz w:val="20"/>
                  <w:szCs w:val="20"/>
                </w:rPr>
                <w:id w:val="-142626160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9299398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1563133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9AFAC92" w14:textId="62566AC9" w:rsidR="00991EC2" w:rsidRDefault="0082530F" w:rsidP="003551ED">
            <w:pPr>
              <w:ind w:left="-65"/>
              <w:rPr>
                <w:rFonts w:cstheme="minorHAnsi"/>
                <w:b/>
                <w:bCs/>
                <w:u w:val="single"/>
              </w:rPr>
            </w:pPr>
            <w:sdt>
              <w:sdtPr>
                <w:rPr>
                  <w:rFonts w:cstheme="minorHAnsi"/>
                  <w:sz w:val="20"/>
                  <w:szCs w:val="20"/>
                </w:rPr>
                <w:id w:val="207523384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3610929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8178249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437C50CE" w14:textId="0E88200B" w:rsidR="00991EC2" w:rsidRDefault="0082530F" w:rsidP="003551ED">
            <w:pPr>
              <w:ind w:left="-65"/>
              <w:rPr>
                <w:rFonts w:cstheme="minorHAnsi"/>
                <w:b/>
                <w:bCs/>
                <w:u w:val="single"/>
              </w:rPr>
            </w:pPr>
            <w:sdt>
              <w:sdtPr>
                <w:rPr>
                  <w:rFonts w:cstheme="minorHAnsi"/>
                  <w:sz w:val="20"/>
                  <w:szCs w:val="20"/>
                </w:rPr>
                <w:id w:val="38970343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2675836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9876178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334BAAB" w14:textId="65866FE2" w:rsidR="00991EC2" w:rsidRDefault="0082530F" w:rsidP="003551ED">
            <w:pPr>
              <w:ind w:left="-65"/>
              <w:rPr>
                <w:rFonts w:cstheme="minorHAnsi"/>
                <w:b/>
                <w:bCs/>
                <w:u w:val="single"/>
              </w:rPr>
            </w:pPr>
            <w:sdt>
              <w:sdtPr>
                <w:rPr>
                  <w:rFonts w:cstheme="minorHAnsi"/>
                  <w:sz w:val="20"/>
                  <w:szCs w:val="20"/>
                </w:rPr>
                <w:id w:val="-21235976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807458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505968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68E9DEB4" w14:textId="0240FF82" w:rsidR="00991EC2" w:rsidRDefault="0082530F" w:rsidP="003551ED">
            <w:pPr>
              <w:ind w:left="-65"/>
              <w:rPr>
                <w:rFonts w:cstheme="minorHAnsi"/>
                <w:b/>
                <w:bCs/>
                <w:u w:val="single"/>
              </w:rPr>
            </w:pPr>
            <w:sdt>
              <w:sdtPr>
                <w:rPr>
                  <w:rFonts w:cstheme="minorHAnsi"/>
                  <w:sz w:val="20"/>
                  <w:szCs w:val="20"/>
                </w:rPr>
                <w:id w:val="202528053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5347931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67552818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F117C26" w14:textId="582FD427" w:rsidR="00991EC2" w:rsidRDefault="0082530F" w:rsidP="003551ED">
            <w:pPr>
              <w:ind w:left="-65"/>
              <w:rPr>
                <w:rFonts w:cstheme="minorHAnsi"/>
                <w:b/>
                <w:bCs/>
                <w:u w:val="single"/>
              </w:rPr>
            </w:pPr>
            <w:sdt>
              <w:sdtPr>
                <w:rPr>
                  <w:rFonts w:cstheme="minorHAnsi"/>
                  <w:sz w:val="20"/>
                  <w:szCs w:val="20"/>
                </w:rPr>
                <w:id w:val="10822615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9015430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9085235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CD4B911" w14:textId="63A88E60" w:rsidR="00991EC2" w:rsidRDefault="0082530F" w:rsidP="003551ED">
            <w:pPr>
              <w:ind w:left="-65"/>
              <w:rPr>
                <w:rFonts w:cstheme="minorHAnsi"/>
                <w:b/>
                <w:bCs/>
                <w:u w:val="single"/>
              </w:rPr>
            </w:pPr>
            <w:sdt>
              <w:sdtPr>
                <w:rPr>
                  <w:rFonts w:cstheme="minorHAnsi"/>
                  <w:sz w:val="20"/>
                  <w:szCs w:val="20"/>
                </w:rPr>
                <w:id w:val="209250712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989641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71994589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CC6D02" w14:textId="151DB681" w:rsidR="00991EC2" w:rsidRDefault="0082530F" w:rsidP="003551ED">
            <w:pPr>
              <w:ind w:left="-65"/>
              <w:rPr>
                <w:rFonts w:cstheme="minorHAnsi"/>
                <w:b/>
                <w:bCs/>
                <w:u w:val="single"/>
              </w:rPr>
            </w:pPr>
            <w:sdt>
              <w:sdtPr>
                <w:rPr>
                  <w:rFonts w:cstheme="minorHAnsi"/>
                  <w:sz w:val="20"/>
                  <w:szCs w:val="20"/>
                </w:rPr>
                <w:id w:val="-189019013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6409054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5281727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7EC988" w14:textId="05549633" w:rsidR="00991EC2" w:rsidRDefault="0082530F" w:rsidP="003551ED">
            <w:pPr>
              <w:ind w:left="-65"/>
              <w:rPr>
                <w:rFonts w:cstheme="minorHAnsi"/>
                <w:b/>
                <w:bCs/>
                <w:u w:val="single"/>
              </w:rPr>
            </w:pPr>
            <w:sdt>
              <w:sdtPr>
                <w:rPr>
                  <w:rFonts w:cstheme="minorHAnsi"/>
                  <w:sz w:val="20"/>
                  <w:szCs w:val="20"/>
                </w:rPr>
                <w:id w:val="18379070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36580378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3441231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3063E26" w14:textId="4B8E0772" w:rsidR="00991EC2" w:rsidRDefault="0082530F" w:rsidP="003551ED">
            <w:pPr>
              <w:ind w:left="-65"/>
              <w:rPr>
                <w:rFonts w:cstheme="minorHAnsi"/>
                <w:b/>
                <w:bCs/>
                <w:u w:val="single"/>
              </w:rPr>
            </w:pPr>
            <w:sdt>
              <w:sdtPr>
                <w:rPr>
                  <w:rFonts w:cstheme="minorHAnsi"/>
                  <w:sz w:val="20"/>
                  <w:szCs w:val="20"/>
                </w:rPr>
                <w:id w:val="-7582867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0646450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611860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636625007"/>
            <w:placeholder>
              <w:docPart w:val="FC09DDF1FAEE4F2DBA1303B890AF101C"/>
            </w:placeholder>
            <w:showingPlcHdr/>
          </w:sdtPr>
          <w:sdtEndPr/>
          <w:sdtContent>
            <w:tc>
              <w:tcPr>
                <w:tcW w:w="1158" w:type="dxa"/>
                <w:shd w:val="clear" w:color="auto" w:fill="auto"/>
                <w:vAlign w:val="center"/>
              </w:tcPr>
              <w:p w14:paraId="718B062D" w14:textId="0EB930C2"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1308539870"/>
            <w:placeholder>
              <w:docPart w:val="F44A98E35B61453D8170E84E105B7FC5"/>
            </w:placeholder>
            <w:showingPlcHdr/>
          </w:sdtPr>
          <w:sdtEndPr/>
          <w:sdtContent>
            <w:tc>
              <w:tcPr>
                <w:tcW w:w="2394" w:type="dxa"/>
                <w:shd w:val="clear" w:color="auto" w:fill="auto"/>
                <w:vAlign w:val="center"/>
              </w:tcPr>
              <w:p w14:paraId="7D78EC66" w14:textId="65F07E2C" w:rsidR="00991EC2" w:rsidRDefault="00991EC2" w:rsidP="00991EC2">
                <w:pPr>
                  <w:rPr>
                    <w:rFonts w:cstheme="minorHAnsi"/>
                    <w:b/>
                    <w:bCs/>
                    <w:u w:val="single"/>
                  </w:rPr>
                </w:pPr>
                <w:r>
                  <w:rPr>
                    <w:rStyle w:val="PlaceholderText"/>
                  </w:rPr>
                  <w:t>Total Reviewed</w:t>
                </w:r>
              </w:p>
            </w:tc>
          </w:sdtContent>
        </w:sdt>
      </w:tr>
      <w:tr w:rsidR="00FB1642" w14:paraId="33271365" w14:textId="77777777" w:rsidTr="003551ED">
        <w:trPr>
          <w:cantSplit/>
        </w:trPr>
        <w:tc>
          <w:tcPr>
            <w:tcW w:w="19440" w:type="dxa"/>
            <w:gridSpan w:val="23"/>
            <w:shd w:val="clear" w:color="auto" w:fill="auto"/>
            <w:vAlign w:val="center"/>
          </w:tcPr>
          <w:p w14:paraId="12B13410" w14:textId="154EF4E8"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0791A7D768484C819B42AAF963F7B014"/>
                </w:placeholder>
                <w:showingPlcHdr/>
              </w:sdtPr>
              <w:sdtEndPr/>
              <w:sdtContent>
                <w:r>
                  <w:rPr>
                    <w:rStyle w:val="PlaceholderText"/>
                  </w:rPr>
                  <w:t>Enter comments for any deficiencies noted and/or any records where this standard may not be applicable.</w:t>
                </w:r>
              </w:sdtContent>
            </w:sdt>
          </w:p>
        </w:tc>
      </w:tr>
      <w:tr w:rsidR="00A3405D" w14:paraId="5A5D0E83" w14:textId="77777777" w:rsidTr="003551ED">
        <w:trPr>
          <w:cantSplit/>
        </w:trPr>
        <w:tc>
          <w:tcPr>
            <w:tcW w:w="4548" w:type="dxa"/>
            <w:shd w:val="clear" w:color="auto" w:fill="F0F5FA"/>
            <w:vAlign w:val="center"/>
          </w:tcPr>
          <w:p w14:paraId="062099B9" w14:textId="77777777" w:rsidR="00F932E0" w:rsidRPr="0045038E" w:rsidRDefault="00F932E0" w:rsidP="00F932E0">
            <w:pPr>
              <w:rPr>
                <w:sz w:val="12"/>
                <w:szCs w:val="12"/>
              </w:rPr>
            </w:pPr>
          </w:p>
          <w:p w14:paraId="7E2A532C" w14:textId="77777777" w:rsidR="00F932E0" w:rsidRPr="00347C11" w:rsidRDefault="0082530F" w:rsidP="00F932E0">
            <w:pPr>
              <w:rPr>
                <w:rFonts w:cstheme="minorHAnsi"/>
                <w:b/>
                <w:bCs/>
              </w:rPr>
            </w:pPr>
            <w:hyperlink w:anchor="Med8H6" w:tooltip="Click to See Full Standard" w:history="1">
              <w:r w:rsidR="00F932E0" w:rsidRPr="008C2C18">
                <w:rPr>
                  <w:rStyle w:val="Hyperlink"/>
                  <w:rFonts w:cstheme="minorHAnsi"/>
                  <w:b/>
                  <w:bCs/>
                </w:rPr>
                <w:t>8-H-6</w:t>
              </w:r>
            </w:hyperlink>
            <w:r w:rsidR="00F932E0" w:rsidRPr="00534738">
              <w:t xml:space="preserve"> </w:t>
            </w:r>
            <w:r w:rsidR="00F932E0">
              <w:t xml:space="preserve"> </w:t>
            </w:r>
            <w:r w:rsidR="00F932E0" w:rsidRPr="00CC680C">
              <w:rPr>
                <w:i/>
                <w:iCs/>
              </w:rPr>
              <w:t xml:space="preserve"> B, C-M, C</w:t>
            </w:r>
          </w:p>
          <w:p w14:paraId="7D1FCB66" w14:textId="38C5A842" w:rsidR="00F932E0" w:rsidRPr="00D731C6" w:rsidRDefault="00F932E0" w:rsidP="00F932E0">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F0F5FA"/>
            <w:vAlign w:val="center"/>
          </w:tcPr>
          <w:p w14:paraId="47CB13B9" w14:textId="061E6448" w:rsidR="00F932E0" w:rsidRDefault="0082530F" w:rsidP="003551ED">
            <w:pPr>
              <w:ind w:left="-65"/>
              <w:rPr>
                <w:rFonts w:cstheme="minorHAnsi"/>
                <w:b/>
                <w:bCs/>
                <w:u w:val="single"/>
              </w:rPr>
            </w:pPr>
            <w:sdt>
              <w:sdtPr>
                <w:rPr>
                  <w:rFonts w:cstheme="minorHAnsi"/>
                  <w:sz w:val="20"/>
                  <w:szCs w:val="20"/>
                </w:rPr>
                <w:id w:val="-717514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440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C069DC" w14:textId="4B394B03" w:rsidR="00F932E0" w:rsidRDefault="0082530F" w:rsidP="003551ED">
            <w:pPr>
              <w:ind w:left="-65"/>
              <w:rPr>
                <w:rFonts w:cstheme="minorHAnsi"/>
                <w:b/>
                <w:bCs/>
                <w:u w:val="single"/>
              </w:rPr>
            </w:pPr>
            <w:sdt>
              <w:sdtPr>
                <w:rPr>
                  <w:rFonts w:cstheme="minorHAnsi"/>
                  <w:sz w:val="20"/>
                  <w:szCs w:val="20"/>
                </w:rPr>
                <w:id w:val="1658414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98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AA0BF6" w14:textId="39771D55" w:rsidR="00F932E0" w:rsidRDefault="0082530F" w:rsidP="003551ED">
            <w:pPr>
              <w:ind w:left="-65"/>
              <w:rPr>
                <w:rFonts w:cstheme="minorHAnsi"/>
                <w:b/>
                <w:bCs/>
                <w:u w:val="single"/>
              </w:rPr>
            </w:pPr>
            <w:sdt>
              <w:sdtPr>
                <w:rPr>
                  <w:rFonts w:cstheme="minorHAnsi"/>
                  <w:sz w:val="20"/>
                  <w:szCs w:val="20"/>
                </w:rPr>
                <w:id w:val="192348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4940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99E3EA" w14:textId="709873AB" w:rsidR="00F932E0" w:rsidRDefault="0082530F" w:rsidP="003551ED">
            <w:pPr>
              <w:ind w:left="-65"/>
              <w:rPr>
                <w:rFonts w:cstheme="minorHAnsi"/>
                <w:b/>
                <w:bCs/>
                <w:u w:val="single"/>
              </w:rPr>
            </w:pPr>
            <w:sdt>
              <w:sdtPr>
                <w:rPr>
                  <w:rFonts w:cstheme="minorHAnsi"/>
                  <w:sz w:val="20"/>
                  <w:szCs w:val="20"/>
                </w:rPr>
                <w:id w:val="596531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7000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9521D" w14:textId="75F92735" w:rsidR="00F932E0" w:rsidRDefault="0082530F" w:rsidP="003551ED">
            <w:pPr>
              <w:ind w:left="-65"/>
              <w:rPr>
                <w:rFonts w:cstheme="minorHAnsi"/>
                <w:b/>
                <w:bCs/>
                <w:u w:val="single"/>
              </w:rPr>
            </w:pPr>
            <w:sdt>
              <w:sdtPr>
                <w:rPr>
                  <w:rFonts w:cstheme="minorHAnsi"/>
                  <w:sz w:val="20"/>
                  <w:szCs w:val="20"/>
                </w:rPr>
                <w:id w:val="-16851187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60960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5FEEAA" w14:textId="35B74B2F" w:rsidR="00F932E0" w:rsidRDefault="0082530F" w:rsidP="003551ED">
            <w:pPr>
              <w:ind w:left="-65"/>
              <w:rPr>
                <w:rFonts w:cstheme="minorHAnsi"/>
                <w:b/>
                <w:bCs/>
                <w:u w:val="single"/>
              </w:rPr>
            </w:pPr>
            <w:sdt>
              <w:sdtPr>
                <w:rPr>
                  <w:rFonts w:cstheme="minorHAnsi"/>
                  <w:sz w:val="20"/>
                  <w:szCs w:val="20"/>
                </w:rPr>
                <w:id w:val="-11483615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95486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53B838" w14:textId="595C9BBF" w:rsidR="00F932E0" w:rsidRDefault="0082530F" w:rsidP="003551ED">
            <w:pPr>
              <w:ind w:left="-65"/>
              <w:rPr>
                <w:rFonts w:cstheme="minorHAnsi"/>
                <w:b/>
                <w:bCs/>
                <w:u w:val="single"/>
              </w:rPr>
            </w:pPr>
            <w:sdt>
              <w:sdtPr>
                <w:rPr>
                  <w:rFonts w:cstheme="minorHAnsi"/>
                  <w:sz w:val="20"/>
                  <w:szCs w:val="20"/>
                </w:rPr>
                <w:id w:val="1533772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40902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CEE241" w14:textId="5251BBED" w:rsidR="00F932E0" w:rsidRDefault="0082530F" w:rsidP="003551ED">
            <w:pPr>
              <w:ind w:left="-65"/>
              <w:rPr>
                <w:rFonts w:cstheme="minorHAnsi"/>
                <w:b/>
                <w:bCs/>
                <w:u w:val="single"/>
              </w:rPr>
            </w:pPr>
            <w:sdt>
              <w:sdtPr>
                <w:rPr>
                  <w:rFonts w:cstheme="minorHAnsi"/>
                  <w:sz w:val="20"/>
                  <w:szCs w:val="20"/>
                </w:rPr>
                <w:id w:val="-5988731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2732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CAD45E" w14:textId="2860DE23" w:rsidR="00F932E0" w:rsidRDefault="0082530F" w:rsidP="003551ED">
            <w:pPr>
              <w:ind w:left="-65"/>
              <w:rPr>
                <w:rFonts w:cstheme="minorHAnsi"/>
                <w:b/>
                <w:bCs/>
                <w:u w:val="single"/>
              </w:rPr>
            </w:pPr>
            <w:sdt>
              <w:sdtPr>
                <w:rPr>
                  <w:rFonts w:cstheme="minorHAnsi"/>
                  <w:sz w:val="20"/>
                  <w:szCs w:val="20"/>
                </w:rPr>
                <w:id w:val="14344799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0999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42049F" w14:textId="76C986D4" w:rsidR="00F932E0" w:rsidRDefault="0082530F" w:rsidP="003551ED">
            <w:pPr>
              <w:ind w:left="-65"/>
              <w:rPr>
                <w:rFonts w:cstheme="minorHAnsi"/>
                <w:b/>
                <w:bCs/>
                <w:u w:val="single"/>
              </w:rPr>
            </w:pPr>
            <w:sdt>
              <w:sdtPr>
                <w:rPr>
                  <w:rFonts w:cstheme="minorHAnsi"/>
                  <w:sz w:val="20"/>
                  <w:szCs w:val="20"/>
                </w:rPr>
                <w:id w:val="-1679487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644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B825E0" w14:textId="24F00667" w:rsidR="00F932E0" w:rsidRDefault="0082530F" w:rsidP="003551ED">
            <w:pPr>
              <w:ind w:left="-65"/>
              <w:rPr>
                <w:rFonts w:cstheme="minorHAnsi"/>
                <w:b/>
                <w:bCs/>
                <w:u w:val="single"/>
              </w:rPr>
            </w:pPr>
            <w:sdt>
              <w:sdtPr>
                <w:rPr>
                  <w:rFonts w:cstheme="minorHAnsi"/>
                  <w:sz w:val="20"/>
                  <w:szCs w:val="20"/>
                </w:rPr>
                <w:id w:val="1681235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5106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1BB40" w14:textId="558916FC" w:rsidR="00F932E0" w:rsidRDefault="0082530F" w:rsidP="003551ED">
            <w:pPr>
              <w:ind w:left="-65"/>
              <w:rPr>
                <w:rFonts w:cstheme="minorHAnsi"/>
                <w:b/>
                <w:bCs/>
                <w:u w:val="single"/>
              </w:rPr>
            </w:pPr>
            <w:sdt>
              <w:sdtPr>
                <w:rPr>
                  <w:rFonts w:cstheme="minorHAnsi"/>
                  <w:sz w:val="20"/>
                  <w:szCs w:val="20"/>
                </w:rPr>
                <w:id w:val="-1211498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592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C9348E" w14:textId="491FC5F4" w:rsidR="00F932E0" w:rsidRDefault="0082530F" w:rsidP="003551ED">
            <w:pPr>
              <w:ind w:left="-65"/>
              <w:rPr>
                <w:rFonts w:cstheme="minorHAnsi"/>
                <w:b/>
                <w:bCs/>
                <w:u w:val="single"/>
              </w:rPr>
            </w:pPr>
            <w:sdt>
              <w:sdtPr>
                <w:rPr>
                  <w:rFonts w:cstheme="minorHAnsi"/>
                  <w:sz w:val="20"/>
                  <w:szCs w:val="20"/>
                </w:rPr>
                <w:id w:val="-12765537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89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20F2A" w14:textId="2BF206B1" w:rsidR="00F932E0" w:rsidRDefault="0082530F" w:rsidP="003551ED">
            <w:pPr>
              <w:ind w:left="-65"/>
              <w:rPr>
                <w:rFonts w:cstheme="minorHAnsi"/>
                <w:b/>
                <w:bCs/>
                <w:u w:val="single"/>
              </w:rPr>
            </w:pPr>
            <w:sdt>
              <w:sdtPr>
                <w:rPr>
                  <w:rFonts w:cstheme="minorHAnsi"/>
                  <w:sz w:val="20"/>
                  <w:szCs w:val="20"/>
                </w:rPr>
                <w:id w:val="-76684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989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3CA775" w14:textId="78E13A96" w:rsidR="00F932E0" w:rsidRDefault="0082530F" w:rsidP="003551ED">
            <w:pPr>
              <w:ind w:left="-65"/>
              <w:rPr>
                <w:rFonts w:cstheme="minorHAnsi"/>
                <w:b/>
                <w:bCs/>
                <w:u w:val="single"/>
              </w:rPr>
            </w:pPr>
            <w:sdt>
              <w:sdtPr>
                <w:rPr>
                  <w:rFonts w:cstheme="minorHAnsi"/>
                  <w:sz w:val="20"/>
                  <w:szCs w:val="20"/>
                </w:rPr>
                <w:id w:val="-44307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01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F10E3D" w14:textId="2ED87C8E" w:rsidR="00F932E0" w:rsidRDefault="0082530F" w:rsidP="003551ED">
            <w:pPr>
              <w:ind w:left="-65"/>
              <w:rPr>
                <w:rFonts w:cstheme="minorHAnsi"/>
                <w:b/>
                <w:bCs/>
                <w:u w:val="single"/>
              </w:rPr>
            </w:pPr>
            <w:sdt>
              <w:sdtPr>
                <w:rPr>
                  <w:rFonts w:cstheme="minorHAnsi"/>
                  <w:sz w:val="20"/>
                  <w:szCs w:val="20"/>
                </w:rPr>
                <w:id w:val="-987862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7117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C3916" w14:textId="243C9F4F" w:rsidR="00F932E0" w:rsidRDefault="0082530F" w:rsidP="003551ED">
            <w:pPr>
              <w:ind w:left="-65"/>
              <w:rPr>
                <w:rFonts w:cstheme="minorHAnsi"/>
                <w:b/>
                <w:bCs/>
                <w:u w:val="single"/>
              </w:rPr>
            </w:pPr>
            <w:sdt>
              <w:sdtPr>
                <w:rPr>
                  <w:rFonts w:cstheme="minorHAnsi"/>
                  <w:sz w:val="20"/>
                  <w:szCs w:val="20"/>
                </w:rPr>
                <w:id w:val="72633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15051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E6F5CE" w14:textId="71E21610" w:rsidR="00F932E0" w:rsidRDefault="0082530F" w:rsidP="003551ED">
            <w:pPr>
              <w:ind w:left="-65"/>
              <w:rPr>
                <w:rFonts w:cstheme="minorHAnsi"/>
                <w:b/>
                <w:bCs/>
                <w:u w:val="single"/>
              </w:rPr>
            </w:pPr>
            <w:sdt>
              <w:sdtPr>
                <w:rPr>
                  <w:rFonts w:cstheme="minorHAnsi"/>
                  <w:sz w:val="20"/>
                  <w:szCs w:val="20"/>
                </w:rPr>
                <w:id w:val="643235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0989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70C07F" w14:textId="759C5571" w:rsidR="00F932E0" w:rsidRDefault="0082530F" w:rsidP="003551ED">
            <w:pPr>
              <w:ind w:left="-65"/>
              <w:rPr>
                <w:rFonts w:cstheme="minorHAnsi"/>
                <w:b/>
                <w:bCs/>
                <w:u w:val="single"/>
              </w:rPr>
            </w:pPr>
            <w:sdt>
              <w:sdtPr>
                <w:rPr>
                  <w:rFonts w:cstheme="minorHAnsi"/>
                  <w:sz w:val="20"/>
                  <w:szCs w:val="20"/>
                </w:rPr>
                <w:id w:val="901186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5530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49587C1" w14:textId="11E7D6D9" w:rsidR="00F932E0" w:rsidRDefault="0082530F" w:rsidP="003551ED">
            <w:pPr>
              <w:ind w:left="-65"/>
              <w:rPr>
                <w:rFonts w:cstheme="minorHAnsi"/>
                <w:b/>
                <w:bCs/>
                <w:u w:val="single"/>
              </w:rPr>
            </w:pPr>
            <w:sdt>
              <w:sdtPr>
                <w:rPr>
                  <w:rFonts w:cstheme="minorHAnsi"/>
                  <w:sz w:val="20"/>
                  <w:szCs w:val="20"/>
                </w:rPr>
                <w:id w:val="-12260625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309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5788187"/>
            <w:placeholder>
              <w:docPart w:val="218BD1D014D34BED9B5F60EC09898309"/>
            </w:placeholder>
            <w:showingPlcHdr/>
          </w:sdtPr>
          <w:sdtEndPr/>
          <w:sdtContent>
            <w:tc>
              <w:tcPr>
                <w:tcW w:w="1158" w:type="dxa"/>
                <w:shd w:val="clear" w:color="auto" w:fill="F0F5FA"/>
                <w:vAlign w:val="center"/>
              </w:tcPr>
              <w:p w14:paraId="4785B2C2" w14:textId="085DB47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24368951"/>
            <w:placeholder>
              <w:docPart w:val="8FE4689F532A4084B2247D56CACDD53E"/>
            </w:placeholder>
            <w:showingPlcHdr/>
          </w:sdtPr>
          <w:sdtEndPr/>
          <w:sdtContent>
            <w:tc>
              <w:tcPr>
                <w:tcW w:w="2394" w:type="dxa"/>
                <w:shd w:val="clear" w:color="auto" w:fill="F0F5FA"/>
                <w:vAlign w:val="center"/>
              </w:tcPr>
              <w:p w14:paraId="6F27866E" w14:textId="03DBFC95" w:rsidR="00F932E0" w:rsidRDefault="00F932E0" w:rsidP="00F932E0">
                <w:pPr>
                  <w:rPr>
                    <w:rFonts w:cstheme="minorHAnsi"/>
                    <w:b/>
                    <w:bCs/>
                    <w:u w:val="single"/>
                  </w:rPr>
                </w:pPr>
                <w:r>
                  <w:rPr>
                    <w:rStyle w:val="PlaceholderText"/>
                  </w:rPr>
                  <w:t>Total Reviewed</w:t>
                </w:r>
              </w:p>
            </w:tc>
          </w:sdtContent>
        </w:sdt>
      </w:tr>
      <w:tr w:rsidR="00FB1642" w14:paraId="105A71CD" w14:textId="77777777" w:rsidTr="003551ED">
        <w:trPr>
          <w:cantSplit/>
        </w:trPr>
        <w:tc>
          <w:tcPr>
            <w:tcW w:w="19440" w:type="dxa"/>
            <w:gridSpan w:val="23"/>
            <w:shd w:val="clear" w:color="auto" w:fill="F0F5FA"/>
            <w:vAlign w:val="center"/>
          </w:tcPr>
          <w:p w14:paraId="73474622" w14:textId="06605CCB"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9FF2A8BA6CE44791B9C7270320707093"/>
                </w:placeholder>
                <w:showingPlcHdr/>
              </w:sdtPr>
              <w:sdtEndPr/>
              <w:sdtContent>
                <w:r>
                  <w:rPr>
                    <w:rStyle w:val="PlaceholderText"/>
                  </w:rPr>
                  <w:t>Enter comments for any deficiencies noted and/or any records where this standard may not be applicable.</w:t>
                </w:r>
              </w:sdtContent>
            </w:sdt>
          </w:p>
        </w:tc>
      </w:tr>
      <w:tr w:rsidR="005F28A8" w14:paraId="15DBDBC3" w14:textId="77777777" w:rsidTr="003551ED">
        <w:trPr>
          <w:cantSplit/>
        </w:trPr>
        <w:tc>
          <w:tcPr>
            <w:tcW w:w="4548" w:type="dxa"/>
            <w:shd w:val="clear" w:color="auto" w:fill="auto"/>
            <w:vAlign w:val="center"/>
          </w:tcPr>
          <w:p w14:paraId="202C99F3" w14:textId="77777777" w:rsidR="00991EC2" w:rsidRPr="0045038E" w:rsidRDefault="00991EC2" w:rsidP="00991EC2">
            <w:pPr>
              <w:rPr>
                <w:sz w:val="12"/>
                <w:szCs w:val="12"/>
              </w:rPr>
            </w:pPr>
          </w:p>
          <w:p w14:paraId="03FA4EC7" w14:textId="1BA9B35F" w:rsidR="00991EC2" w:rsidRPr="00347C11" w:rsidRDefault="0082530F" w:rsidP="00991EC2">
            <w:pPr>
              <w:rPr>
                <w:rFonts w:cstheme="minorHAnsi"/>
                <w:b/>
                <w:bCs/>
              </w:rPr>
            </w:pPr>
            <w:hyperlink w:anchor="Med8H8" w:tooltip="Click to See Full Standard" w:history="1">
              <w:r w:rsidR="00991EC2" w:rsidRPr="008C2C18">
                <w:rPr>
                  <w:rStyle w:val="Hyperlink"/>
                  <w:rFonts w:cstheme="minorHAnsi"/>
                  <w:b/>
                  <w:bCs/>
                </w:rPr>
                <w:t>8-H-8</w:t>
              </w:r>
            </w:hyperlink>
            <w:r w:rsidR="00991EC2" w:rsidRPr="00534738">
              <w:t xml:space="preserve"> </w:t>
            </w:r>
            <w:r w:rsidR="00991EC2">
              <w:t xml:space="preserve"> </w:t>
            </w:r>
            <w:r w:rsidR="00991EC2" w:rsidRPr="00CC680C">
              <w:rPr>
                <w:i/>
                <w:iCs/>
              </w:rPr>
              <w:t xml:space="preserve"> B, C-M, C</w:t>
            </w:r>
          </w:p>
          <w:p w14:paraId="35B244D9" w14:textId="34ACE19D" w:rsidR="00991EC2" w:rsidRPr="00D731C6" w:rsidRDefault="00991EC2" w:rsidP="00991EC2">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auto"/>
            <w:vAlign w:val="center"/>
          </w:tcPr>
          <w:p w14:paraId="130809E8" w14:textId="099EEA63" w:rsidR="00991EC2" w:rsidRDefault="0082530F" w:rsidP="003551ED">
            <w:pPr>
              <w:ind w:left="-65"/>
              <w:rPr>
                <w:rFonts w:cstheme="minorHAnsi"/>
                <w:b/>
                <w:bCs/>
                <w:u w:val="single"/>
              </w:rPr>
            </w:pPr>
            <w:sdt>
              <w:sdtPr>
                <w:rPr>
                  <w:rFonts w:cstheme="minorHAnsi"/>
                  <w:sz w:val="20"/>
                  <w:szCs w:val="20"/>
                </w:rPr>
                <w:id w:val="-163177282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008141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13319546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670D14A" w14:textId="5A6A2219" w:rsidR="00991EC2" w:rsidRDefault="0082530F" w:rsidP="003551ED">
            <w:pPr>
              <w:ind w:left="-65"/>
              <w:rPr>
                <w:rFonts w:cstheme="minorHAnsi"/>
                <w:b/>
                <w:bCs/>
                <w:u w:val="single"/>
              </w:rPr>
            </w:pPr>
            <w:sdt>
              <w:sdtPr>
                <w:rPr>
                  <w:rFonts w:cstheme="minorHAnsi"/>
                  <w:sz w:val="20"/>
                  <w:szCs w:val="20"/>
                </w:rPr>
                <w:id w:val="842123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437287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19261363"/>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119CCB7" w14:textId="1E6F97DA" w:rsidR="00991EC2" w:rsidRDefault="0082530F" w:rsidP="003551ED">
            <w:pPr>
              <w:ind w:left="-65"/>
              <w:rPr>
                <w:rFonts w:cstheme="minorHAnsi"/>
                <w:b/>
                <w:bCs/>
                <w:u w:val="single"/>
              </w:rPr>
            </w:pPr>
            <w:sdt>
              <w:sdtPr>
                <w:rPr>
                  <w:rFonts w:cstheme="minorHAnsi"/>
                  <w:sz w:val="20"/>
                  <w:szCs w:val="20"/>
                </w:rPr>
                <w:id w:val="-103997199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84963833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0677398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75CF513C" w14:textId="518A4763" w:rsidR="00991EC2" w:rsidRDefault="0082530F" w:rsidP="003551ED">
            <w:pPr>
              <w:ind w:left="-65"/>
              <w:rPr>
                <w:rFonts w:cstheme="minorHAnsi"/>
                <w:b/>
                <w:bCs/>
                <w:u w:val="single"/>
              </w:rPr>
            </w:pPr>
            <w:sdt>
              <w:sdtPr>
                <w:rPr>
                  <w:rFonts w:cstheme="minorHAnsi"/>
                  <w:sz w:val="20"/>
                  <w:szCs w:val="20"/>
                </w:rPr>
                <w:id w:val="-18984282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1422039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917791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D6C52F3" w14:textId="543D43E9" w:rsidR="00991EC2" w:rsidRDefault="0082530F" w:rsidP="003551ED">
            <w:pPr>
              <w:ind w:left="-65"/>
              <w:rPr>
                <w:rFonts w:cstheme="minorHAnsi"/>
                <w:b/>
                <w:bCs/>
                <w:u w:val="single"/>
              </w:rPr>
            </w:pPr>
            <w:sdt>
              <w:sdtPr>
                <w:rPr>
                  <w:rFonts w:cstheme="minorHAnsi"/>
                  <w:sz w:val="20"/>
                  <w:szCs w:val="20"/>
                </w:rPr>
                <w:id w:val="-22893138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65556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91190565"/>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FB6FA56" w14:textId="5D84574F" w:rsidR="00991EC2" w:rsidRDefault="0082530F" w:rsidP="003551ED">
            <w:pPr>
              <w:ind w:left="-65"/>
              <w:rPr>
                <w:rFonts w:cstheme="minorHAnsi"/>
                <w:b/>
                <w:bCs/>
                <w:u w:val="single"/>
              </w:rPr>
            </w:pPr>
            <w:sdt>
              <w:sdtPr>
                <w:rPr>
                  <w:rFonts w:cstheme="minorHAnsi"/>
                  <w:sz w:val="20"/>
                  <w:szCs w:val="20"/>
                </w:rPr>
                <w:id w:val="-17756187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76391606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52995674"/>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9AE88B7" w14:textId="79039B2C" w:rsidR="00991EC2" w:rsidRDefault="0082530F" w:rsidP="003551ED">
            <w:pPr>
              <w:ind w:left="-65"/>
              <w:rPr>
                <w:rFonts w:cstheme="minorHAnsi"/>
                <w:b/>
                <w:bCs/>
                <w:u w:val="single"/>
              </w:rPr>
            </w:pPr>
            <w:sdt>
              <w:sdtPr>
                <w:rPr>
                  <w:rFonts w:cstheme="minorHAnsi"/>
                  <w:sz w:val="20"/>
                  <w:szCs w:val="20"/>
                </w:rPr>
                <w:id w:val="-12123412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54529267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03881721"/>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BF954B" w14:textId="49DA8C7F" w:rsidR="00991EC2" w:rsidRDefault="0082530F" w:rsidP="003551ED">
            <w:pPr>
              <w:ind w:left="-65"/>
              <w:rPr>
                <w:rFonts w:cstheme="minorHAnsi"/>
                <w:b/>
                <w:bCs/>
                <w:u w:val="single"/>
              </w:rPr>
            </w:pPr>
            <w:sdt>
              <w:sdtPr>
                <w:rPr>
                  <w:rFonts w:cstheme="minorHAnsi"/>
                  <w:sz w:val="20"/>
                  <w:szCs w:val="20"/>
                </w:rPr>
                <w:id w:val="180203211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53354176"/>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8688896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BCF3CA7" w14:textId="09A3D2A6" w:rsidR="00991EC2" w:rsidRDefault="0082530F" w:rsidP="003551ED">
            <w:pPr>
              <w:ind w:left="-65"/>
              <w:rPr>
                <w:rFonts w:cstheme="minorHAnsi"/>
                <w:b/>
                <w:bCs/>
                <w:u w:val="single"/>
              </w:rPr>
            </w:pPr>
            <w:sdt>
              <w:sdtPr>
                <w:rPr>
                  <w:rFonts w:cstheme="minorHAnsi"/>
                  <w:sz w:val="20"/>
                  <w:szCs w:val="20"/>
                </w:rPr>
                <w:id w:val="212233775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6198401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4083786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856CDC7" w14:textId="7A6ED822" w:rsidR="00991EC2" w:rsidRDefault="0082530F" w:rsidP="003551ED">
            <w:pPr>
              <w:ind w:left="-65"/>
              <w:rPr>
                <w:rFonts w:cstheme="minorHAnsi"/>
                <w:b/>
                <w:bCs/>
                <w:u w:val="single"/>
              </w:rPr>
            </w:pPr>
            <w:sdt>
              <w:sdtPr>
                <w:rPr>
                  <w:rFonts w:cstheme="minorHAnsi"/>
                  <w:sz w:val="20"/>
                  <w:szCs w:val="20"/>
                </w:rPr>
                <w:id w:val="21144775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5333912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8183852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210F8E" w14:textId="3C5A8577" w:rsidR="00991EC2" w:rsidRDefault="0082530F" w:rsidP="003551ED">
            <w:pPr>
              <w:ind w:left="-65"/>
              <w:rPr>
                <w:rFonts w:cstheme="minorHAnsi"/>
                <w:b/>
                <w:bCs/>
                <w:u w:val="single"/>
              </w:rPr>
            </w:pPr>
            <w:sdt>
              <w:sdtPr>
                <w:rPr>
                  <w:rFonts w:cstheme="minorHAnsi"/>
                  <w:sz w:val="20"/>
                  <w:szCs w:val="20"/>
                </w:rPr>
                <w:id w:val="30728869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2297883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462741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5E8045" w14:textId="7EDEC014" w:rsidR="00991EC2" w:rsidRDefault="0082530F" w:rsidP="003551ED">
            <w:pPr>
              <w:ind w:left="-65"/>
              <w:rPr>
                <w:rFonts w:cstheme="minorHAnsi"/>
                <w:b/>
                <w:bCs/>
                <w:u w:val="single"/>
              </w:rPr>
            </w:pPr>
            <w:sdt>
              <w:sdtPr>
                <w:rPr>
                  <w:rFonts w:cstheme="minorHAnsi"/>
                  <w:sz w:val="20"/>
                  <w:szCs w:val="20"/>
                </w:rPr>
                <w:id w:val="-14628909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28102651"/>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0800497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46BAE0F" w14:textId="352466A0" w:rsidR="00991EC2" w:rsidRDefault="0082530F" w:rsidP="003551ED">
            <w:pPr>
              <w:ind w:left="-65"/>
              <w:rPr>
                <w:rFonts w:cstheme="minorHAnsi"/>
                <w:b/>
                <w:bCs/>
                <w:u w:val="single"/>
              </w:rPr>
            </w:pPr>
            <w:sdt>
              <w:sdtPr>
                <w:rPr>
                  <w:rFonts w:cstheme="minorHAnsi"/>
                  <w:sz w:val="20"/>
                  <w:szCs w:val="20"/>
                </w:rPr>
                <w:id w:val="-14514631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79278647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53505897"/>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2014ADE" w14:textId="72A9C9F0" w:rsidR="00991EC2" w:rsidRDefault="0082530F" w:rsidP="003551ED">
            <w:pPr>
              <w:ind w:left="-65"/>
              <w:rPr>
                <w:rFonts w:cstheme="minorHAnsi"/>
                <w:b/>
                <w:bCs/>
                <w:u w:val="single"/>
              </w:rPr>
            </w:pPr>
            <w:sdt>
              <w:sdtPr>
                <w:rPr>
                  <w:rFonts w:cstheme="minorHAnsi"/>
                  <w:sz w:val="20"/>
                  <w:szCs w:val="20"/>
                </w:rPr>
                <w:id w:val="51651385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9382144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6492241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6A20330" w14:textId="35B15417" w:rsidR="00991EC2" w:rsidRDefault="0082530F" w:rsidP="003551ED">
            <w:pPr>
              <w:ind w:left="-65"/>
              <w:rPr>
                <w:rFonts w:cstheme="minorHAnsi"/>
                <w:b/>
                <w:bCs/>
                <w:u w:val="single"/>
              </w:rPr>
            </w:pPr>
            <w:sdt>
              <w:sdtPr>
                <w:rPr>
                  <w:rFonts w:cstheme="minorHAnsi"/>
                  <w:sz w:val="20"/>
                  <w:szCs w:val="20"/>
                </w:rPr>
                <w:id w:val="-2865944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87176602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07754038"/>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61086D" w14:textId="42BE7A41" w:rsidR="00991EC2" w:rsidRDefault="0082530F" w:rsidP="003551ED">
            <w:pPr>
              <w:ind w:left="-65"/>
              <w:rPr>
                <w:rFonts w:cstheme="minorHAnsi"/>
                <w:b/>
                <w:bCs/>
                <w:u w:val="single"/>
              </w:rPr>
            </w:pPr>
            <w:sdt>
              <w:sdtPr>
                <w:rPr>
                  <w:rFonts w:cstheme="minorHAnsi"/>
                  <w:sz w:val="20"/>
                  <w:szCs w:val="20"/>
                </w:rPr>
                <w:id w:val="-167176850"/>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657415229"/>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7115709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8D1C16" w14:textId="1AB2BA3E" w:rsidR="00991EC2" w:rsidRDefault="0082530F" w:rsidP="003551ED">
            <w:pPr>
              <w:ind w:left="-65"/>
              <w:rPr>
                <w:rFonts w:cstheme="minorHAnsi"/>
                <w:b/>
                <w:bCs/>
                <w:u w:val="single"/>
              </w:rPr>
            </w:pPr>
            <w:sdt>
              <w:sdtPr>
                <w:rPr>
                  <w:rFonts w:cstheme="minorHAnsi"/>
                  <w:sz w:val="20"/>
                  <w:szCs w:val="20"/>
                </w:rPr>
                <w:id w:val="-727922417"/>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46588175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68725636"/>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17B2D58" w14:textId="693CBC3A" w:rsidR="00991EC2" w:rsidRDefault="0082530F" w:rsidP="003551ED">
            <w:pPr>
              <w:ind w:left="-65"/>
              <w:rPr>
                <w:rFonts w:cstheme="minorHAnsi"/>
                <w:b/>
                <w:bCs/>
                <w:u w:val="single"/>
              </w:rPr>
            </w:pPr>
            <w:sdt>
              <w:sdtPr>
                <w:rPr>
                  <w:rFonts w:cstheme="minorHAnsi"/>
                  <w:sz w:val="20"/>
                  <w:szCs w:val="20"/>
                </w:rPr>
                <w:id w:val="207246496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80788755"/>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80081209"/>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D874908" w14:textId="287C611A" w:rsidR="00991EC2" w:rsidRDefault="0082530F" w:rsidP="003551ED">
            <w:pPr>
              <w:ind w:left="-65"/>
              <w:rPr>
                <w:rFonts w:cstheme="minorHAnsi"/>
                <w:b/>
                <w:bCs/>
                <w:u w:val="single"/>
              </w:rPr>
            </w:pPr>
            <w:sdt>
              <w:sdtPr>
                <w:rPr>
                  <w:rFonts w:cstheme="minorHAnsi"/>
                  <w:sz w:val="20"/>
                  <w:szCs w:val="20"/>
                </w:rPr>
                <w:id w:val="-1389959712"/>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15338824"/>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419671500"/>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A099D5D" w14:textId="1D332F5F" w:rsidR="00991EC2" w:rsidRDefault="0082530F" w:rsidP="003551ED">
            <w:pPr>
              <w:ind w:left="-65"/>
              <w:rPr>
                <w:rFonts w:cstheme="minorHAnsi"/>
                <w:b/>
                <w:bCs/>
                <w:u w:val="single"/>
              </w:rPr>
            </w:pPr>
            <w:sdt>
              <w:sdtPr>
                <w:rPr>
                  <w:rFonts w:cstheme="minorHAnsi"/>
                  <w:sz w:val="20"/>
                  <w:szCs w:val="20"/>
                </w:rPr>
                <w:id w:val="650564683"/>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59204738"/>
                <w14:checkbox>
                  <w14:checked w14:val="0"/>
                  <w14:checkedState w14:val="2612" w14:font="MS Gothic"/>
                  <w14:uncheckedState w14:val="2610" w14:font="MS Gothic"/>
                </w14:checkbox>
              </w:sdtPr>
              <w:sdtEnd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5107342"/>
                <w14:checkbox>
                  <w14:checked w14:val="0"/>
                  <w14:checkedState w14:val="2612" w14:font="MS Gothic"/>
                  <w14:uncheckedState w14:val="2610" w14:font="MS Gothic"/>
                </w14:checkbox>
              </w:sdtPr>
              <w:sdtEnd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429576440"/>
            <w:placeholder>
              <w:docPart w:val="25F1E5BE98EC49AE832F52FB0044F5AA"/>
            </w:placeholder>
            <w:showingPlcHdr/>
          </w:sdtPr>
          <w:sdtEndPr/>
          <w:sdtContent>
            <w:tc>
              <w:tcPr>
                <w:tcW w:w="1158" w:type="dxa"/>
                <w:shd w:val="clear" w:color="auto" w:fill="auto"/>
                <w:vAlign w:val="center"/>
              </w:tcPr>
              <w:p w14:paraId="2DE6AA04" w14:textId="789824C4"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812220077"/>
            <w:placeholder>
              <w:docPart w:val="C49551CB310640919337D78D96F798E7"/>
            </w:placeholder>
            <w:showingPlcHdr/>
          </w:sdtPr>
          <w:sdtEndPr/>
          <w:sdtContent>
            <w:tc>
              <w:tcPr>
                <w:tcW w:w="2394" w:type="dxa"/>
                <w:shd w:val="clear" w:color="auto" w:fill="auto"/>
                <w:vAlign w:val="center"/>
              </w:tcPr>
              <w:p w14:paraId="05151BE5" w14:textId="4759F3B6" w:rsidR="00991EC2" w:rsidRDefault="00991EC2" w:rsidP="00991EC2">
                <w:pPr>
                  <w:rPr>
                    <w:rFonts w:cstheme="minorHAnsi"/>
                    <w:b/>
                    <w:bCs/>
                    <w:u w:val="single"/>
                  </w:rPr>
                </w:pPr>
                <w:r>
                  <w:rPr>
                    <w:rStyle w:val="PlaceholderText"/>
                  </w:rPr>
                  <w:t>Total Reviewed</w:t>
                </w:r>
              </w:p>
            </w:tc>
          </w:sdtContent>
        </w:sdt>
      </w:tr>
      <w:tr w:rsidR="00FB1642" w14:paraId="0426678E" w14:textId="77777777" w:rsidTr="003551ED">
        <w:trPr>
          <w:cantSplit/>
        </w:trPr>
        <w:tc>
          <w:tcPr>
            <w:tcW w:w="19440" w:type="dxa"/>
            <w:gridSpan w:val="23"/>
            <w:shd w:val="clear" w:color="auto" w:fill="auto"/>
            <w:vAlign w:val="center"/>
          </w:tcPr>
          <w:p w14:paraId="75A63404" w14:textId="092ADBF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F19EDC1A8C5B44D68ECF00A80AB940A0"/>
                </w:placeholder>
                <w:showingPlcHdr/>
              </w:sdtPr>
              <w:sdtEndPr/>
              <w:sdtContent>
                <w:r>
                  <w:rPr>
                    <w:rStyle w:val="PlaceholderText"/>
                  </w:rPr>
                  <w:t>Enter comments for any deficiencies noted and/or any records where this standard may not be applicable.</w:t>
                </w:r>
              </w:sdtContent>
            </w:sdt>
          </w:p>
        </w:tc>
      </w:tr>
      <w:tr w:rsidR="00A3405D" w14:paraId="5C11A271" w14:textId="77777777" w:rsidTr="003551ED">
        <w:trPr>
          <w:cantSplit/>
        </w:trPr>
        <w:tc>
          <w:tcPr>
            <w:tcW w:w="4548" w:type="dxa"/>
            <w:shd w:val="clear" w:color="auto" w:fill="F0F5FA"/>
            <w:vAlign w:val="center"/>
          </w:tcPr>
          <w:p w14:paraId="1F145318" w14:textId="77777777" w:rsidR="00F932E0" w:rsidRPr="0045038E" w:rsidRDefault="00F932E0" w:rsidP="00F932E0">
            <w:pPr>
              <w:rPr>
                <w:sz w:val="12"/>
                <w:szCs w:val="12"/>
              </w:rPr>
            </w:pPr>
          </w:p>
          <w:p w14:paraId="0BFD8CB8" w14:textId="612632F8" w:rsidR="00F932E0" w:rsidRPr="00347C11" w:rsidRDefault="0082530F" w:rsidP="00F932E0">
            <w:pPr>
              <w:rPr>
                <w:rFonts w:cstheme="minorHAnsi"/>
                <w:b/>
                <w:bCs/>
              </w:rPr>
            </w:pPr>
            <w:hyperlink w:anchor="Med8H9" w:tooltip="Click to See Full Standard" w:history="1">
              <w:r w:rsidR="00F932E0" w:rsidRPr="008C2C18">
                <w:rPr>
                  <w:rStyle w:val="Hyperlink"/>
                  <w:rFonts w:cstheme="minorHAnsi"/>
                  <w:b/>
                  <w:bCs/>
                </w:rPr>
                <w:t>8-H-9</w:t>
              </w:r>
            </w:hyperlink>
            <w:r w:rsidR="00F932E0" w:rsidRPr="00534738">
              <w:t xml:space="preserve"> </w:t>
            </w:r>
            <w:r w:rsidR="00F932E0">
              <w:t xml:space="preserve"> </w:t>
            </w:r>
            <w:r w:rsidR="00F932E0" w:rsidRPr="00CC680C">
              <w:rPr>
                <w:i/>
                <w:iCs/>
              </w:rPr>
              <w:t xml:space="preserve"> C-M, C</w:t>
            </w:r>
          </w:p>
          <w:p w14:paraId="505F6DDB" w14:textId="190C356E" w:rsidR="00F932E0" w:rsidRPr="00D731C6" w:rsidRDefault="00F932E0" w:rsidP="00F932E0">
            <w:pPr>
              <w:rPr>
                <w:rFonts w:cstheme="minorHAnsi"/>
              </w:rPr>
            </w:pPr>
            <w:r w:rsidRPr="005E6500">
              <w:rPr>
                <w:rFonts w:cstheme="minorHAnsi"/>
              </w:rPr>
              <w:t>Evidence of temperature monitoring when clinically significant changes in body temperature are expected.</w:t>
            </w:r>
          </w:p>
        </w:tc>
        <w:tc>
          <w:tcPr>
            <w:tcW w:w="564" w:type="dxa"/>
            <w:shd w:val="clear" w:color="auto" w:fill="F0F5FA"/>
            <w:vAlign w:val="center"/>
          </w:tcPr>
          <w:p w14:paraId="78063808" w14:textId="57AC72C4" w:rsidR="00F932E0" w:rsidRDefault="0082530F" w:rsidP="003551ED">
            <w:pPr>
              <w:ind w:left="-65"/>
              <w:rPr>
                <w:rFonts w:cstheme="minorHAnsi"/>
                <w:b/>
                <w:bCs/>
                <w:u w:val="single"/>
              </w:rPr>
            </w:pPr>
            <w:sdt>
              <w:sdtPr>
                <w:rPr>
                  <w:rFonts w:cstheme="minorHAnsi"/>
                  <w:sz w:val="20"/>
                  <w:szCs w:val="20"/>
                </w:rPr>
                <w:id w:val="1595437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811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A08411" w14:textId="71AFD712" w:rsidR="00F932E0" w:rsidRDefault="0082530F" w:rsidP="003551ED">
            <w:pPr>
              <w:ind w:left="-65"/>
              <w:rPr>
                <w:rFonts w:cstheme="minorHAnsi"/>
                <w:b/>
                <w:bCs/>
                <w:u w:val="single"/>
              </w:rPr>
            </w:pPr>
            <w:sdt>
              <w:sdtPr>
                <w:rPr>
                  <w:rFonts w:cstheme="minorHAnsi"/>
                  <w:sz w:val="20"/>
                  <w:szCs w:val="20"/>
                </w:rPr>
                <w:id w:val="-4800083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162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F74F14" w14:textId="41E8A5A3" w:rsidR="00F932E0" w:rsidRDefault="0082530F" w:rsidP="003551ED">
            <w:pPr>
              <w:ind w:left="-65"/>
              <w:rPr>
                <w:rFonts w:cstheme="minorHAnsi"/>
                <w:b/>
                <w:bCs/>
                <w:u w:val="single"/>
              </w:rPr>
            </w:pPr>
            <w:sdt>
              <w:sdtPr>
                <w:rPr>
                  <w:rFonts w:cstheme="minorHAnsi"/>
                  <w:sz w:val="20"/>
                  <w:szCs w:val="20"/>
                </w:rPr>
                <w:id w:val="1592042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365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A17002" w14:textId="1A511446" w:rsidR="00F932E0" w:rsidRDefault="0082530F" w:rsidP="003551ED">
            <w:pPr>
              <w:ind w:left="-65"/>
              <w:rPr>
                <w:rFonts w:cstheme="minorHAnsi"/>
                <w:b/>
                <w:bCs/>
                <w:u w:val="single"/>
              </w:rPr>
            </w:pPr>
            <w:sdt>
              <w:sdtPr>
                <w:rPr>
                  <w:rFonts w:cstheme="minorHAnsi"/>
                  <w:sz w:val="20"/>
                  <w:szCs w:val="20"/>
                </w:rPr>
                <w:id w:val="-13649010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5827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B52C9FB" w14:textId="599B06BD" w:rsidR="00F932E0" w:rsidRDefault="0082530F" w:rsidP="003551ED">
            <w:pPr>
              <w:ind w:left="-65"/>
              <w:rPr>
                <w:rFonts w:cstheme="minorHAnsi"/>
                <w:b/>
                <w:bCs/>
                <w:u w:val="single"/>
              </w:rPr>
            </w:pPr>
            <w:sdt>
              <w:sdtPr>
                <w:rPr>
                  <w:rFonts w:cstheme="minorHAnsi"/>
                  <w:sz w:val="20"/>
                  <w:szCs w:val="20"/>
                </w:rPr>
                <w:id w:val="293257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74119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1B6013" w14:textId="6057D46D" w:rsidR="00F932E0" w:rsidRDefault="0082530F" w:rsidP="003551ED">
            <w:pPr>
              <w:ind w:left="-65"/>
              <w:rPr>
                <w:rFonts w:cstheme="minorHAnsi"/>
                <w:b/>
                <w:bCs/>
                <w:u w:val="single"/>
              </w:rPr>
            </w:pPr>
            <w:sdt>
              <w:sdtPr>
                <w:rPr>
                  <w:rFonts w:cstheme="minorHAnsi"/>
                  <w:sz w:val="20"/>
                  <w:szCs w:val="20"/>
                </w:rPr>
                <w:id w:val="-1895270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98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419416" w14:textId="73C90EBC" w:rsidR="00F932E0" w:rsidRDefault="0082530F" w:rsidP="003551ED">
            <w:pPr>
              <w:ind w:left="-65"/>
              <w:rPr>
                <w:rFonts w:cstheme="minorHAnsi"/>
                <w:b/>
                <w:bCs/>
                <w:u w:val="single"/>
              </w:rPr>
            </w:pPr>
            <w:sdt>
              <w:sdtPr>
                <w:rPr>
                  <w:rFonts w:cstheme="minorHAnsi"/>
                  <w:sz w:val="20"/>
                  <w:szCs w:val="20"/>
                </w:rPr>
                <w:id w:val="-513618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801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DB125F" w14:textId="5D0BDA0F" w:rsidR="00F932E0" w:rsidRDefault="0082530F" w:rsidP="003551ED">
            <w:pPr>
              <w:ind w:left="-65"/>
              <w:rPr>
                <w:rFonts w:cstheme="minorHAnsi"/>
                <w:b/>
                <w:bCs/>
                <w:u w:val="single"/>
              </w:rPr>
            </w:pPr>
            <w:sdt>
              <w:sdtPr>
                <w:rPr>
                  <w:rFonts w:cstheme="minorHAnsi"/>
                  <w:sz w:val="20"/>
                  <w:szCs w:val="20"/>
                </w:rPr>
                <w:id w:val="-1589153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6641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5C7C17" w14:textId="24F6F71D" w:rsidR="00F932E0" w:rsidRDefault="0082530F" w:rsidP="003551ED">
            <w:pPr>
              <w:ind w:left="-65"/>
              <w:rPr>
                <w:rFonts w:cstheme="minorHAnsi"/>
                <w:b/>
                <w:bCs/>
                <w:u w:val="single"/>
              </w:rPr>
            </w:pPr>
            <w:sdt>
              <w:sdtPr>
                <w:rPr>
                  <w:rFonts w:cstheme="minorHAnsi"/>
                  <w:sz w:val="20"/>
                  <w:szCs w:val="20"/>
                </w:rPr>
                <w:id w:val="-3780955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02379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3112CF7" w14:textId="20F80E53" w:rsidR="00F932E0" w:rsidRDefault="0082530F" w:rsidP="003551ED">
            <w:pPr>
              <w:ind w:left="-65"/>
              <w:rPr>
                <w:rFonts w:cstheme="minorHAnsi"/>
                <w:b/>
                <w:bCs/>
                <w:u w:val="single"/>
              </w:rPr>
            </w:pPr>
            <w:sdt>
              <w:sdtPr>
                <w:rPr>
                  <w:rFonts w:cstheme="minorHAnsi"/>
                  <w:sz w:val="20"/>
                  <w:szCs w:val="20"/>
                </w:rPr>
                <w:id w:val="-389762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7779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F6B274" w14:textId="2934FD43" w:rsidR="00F932E0" w:rsidRDefault="0082530F" w:rsidP="003551ED">
            <w:pPr>
              <w:ind w:left="-65"/>
              <w:rPr>
                <w:rFonts w:cstheme="minorHAnsi"/>
                <w:b/>
                <w:bCs/>
                <w:u w:val="single"/>
              </w:rPr>
            </w:pPr>
            <w:sdt>
              <w:sdtPr>
                <w:rPr>
                  <w:rFonts w:cstheme="minorHAnsi"/>
                  <w:sz w:val="20"/>
                  <w:szCs w:val="20"/>
                </w:rPr>
                <w:id w:val="14751038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9765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290B38" w14:textId="0FEEA572" w:rsidR="00F932E0" w:rsidRDefault="0082530F" w:rsidP="003551ED">
            <w:pPr>
              <w:ind w:left="-65"/>
              <w:rPr>
                <w:rFonts w:cstheme="minorHAnsi"/>
                <w:b/>
                <w:bCs/>
                <w:u w:val="single"/>
              </w:rPr>
            </w:pPr>
            <w:sdt>
              <w:sdtPr>
                <w:rPr>
                  <w:rFonts w:cstheme="minorHAnsi"/>
                  <w:sz w:val="20"/>
                  <w:szCs w:val="20"/>
                </w:rPr>
                <w:id w:val="-2145192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68093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A03F95" w14:textId="2D4038BE" w:rsidR="00F932E0" w:rsidRDefault="0082530F" w:rsidP="003551ED">
            <w:pPr>
              <w:ind w:left="-65"/>
              <w:rPr>
                <w:rFonts w:cstheme="minorHAnsi"/>
                <w:b/>
                <w:bCs/>
                <w:u w:val="single"/>
              </w:rPr>
            </w:pPr>
            <w:sdt>
              <w:sdtPr>
                <w:rPr>
                  <w:rFonts w:cstheme="minorHAnsi"/>
                  <w:sz w:val="20"/>
                  <w:szCs w:val="20"/>
                </w:rPr>
                <w:id w:val="-10874573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1149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B4019C" w14:textId="542671B3" w:rsidR="00F932E0" w:rsidRDefault="0082530F" w:rsidP="003551ED">
            <w:pPr>
              <w:ind w:left="-65"/>
              <w:rPr>
                <w:rFonts w:cstheme="minorHAnsi"/>
                <w:b/>
                <w:bCs/>
                <w:u w:val="single"/>
              </w:rPr>
            </w:pPr>
            <w:sdt>
              <w:sdtPr>
                <w:rPr>
                  <w:rFonts w:cstheme="minorHAnsi"/>
                  <w:sz w:val="20"/>
                  <w:szCs w:val="20"/>
                </w:rPr>
                <w:id w:val="18469798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0454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6AE8648" w14:textId="1D6DDA53" w:rsidR="00F932E0" w:rsidRDefault="0082530F" w:rsidP="003551ED">
            <w:pPr>
              <w:ind w:left="-65"/>
              <w:rPr>
                <w:rFonts w:cstheme="minorHAnsi"/>
                <w:b/>
                <w:bCs/>
                <w:u w:val="single"/>
              </w:rPr>
            </w:pPr>
            <w:sdt>
              <w:sdtPr>
                <w:rPr>
                  <w:rFonts w:cstheme="minorHAnsi"/>
                  <w:sz w:val="20"/>
                  <w:szCs w:val="20"/>
                </w:rPr>
                <w:id w:val="-12474064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9545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622C01" w14:textId="0C3FF56B" w:rsidR="00F932E0" w:rsidRDefault="0082530F" w:rsidP="003551ED">
            <w:pPr>
              <w:ind w:left="-65"/>
              <w:rPr>
                <w:rFonts w:cstheme="minorHAnsi"/>
                <w:b/>
                <w:bCs/>
                <w:u w:val="single"/>
              </w:rPr>
            </w:pPr>
            <w:sdt>
              <w:sdtPr>
                <w:rPr>
                  <w:rFonts w:cstheme="minorHAnsi"/>
                  <w:sz w:val="20"/>
                  <w:szCs w:val="20"/>
                </w:rPr>
                <w:id w:val="-602883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378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3F16E2" w14:textId="5B28BE61" w:rsidR="00F932E0" w:rsidRDefault="0082530F" w:rsidP="003551ED">
            <w:pPr>
              <w:ind w:left="-65"/>
              <w:rPr>
                <w:rFonts w:cstheme="minorHAnsi"/>
                <w:b/>
                <w:bCs/>
                <w:u w:val="single"/>
              </w:rPr>
            </w:pPr>
            <w:sdt>
              <w:sdtPr>
                <w:rPr>
                  <w:rFonts w:cstheme="minorHAnsi"/>
                  <w:sz w:val="20"/>
                  <w:szCs w:val="20"/>
                </w:rPr>
                <w:id w:val="-542985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474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5D7A98" w14:textId="70F49389" w:rsidR="00F932E0" w:rsidRDefault="0082530F" w:rsidP="003551ED">
            <w:pPr>
              <w:ind w:left="-65"/>
              <w:rPr>
                <w:rFonts w:cstheme="minorHAnsi"/>
                <w:b/>
                <w:bCs/>
                <w:u w:val="single"/>
              </w:rPr>
            </w:pPr>
            <w:sdt>
              <w:sdtPr>
                <w:rPr>
                  <w:rFonts w:cstheme="minorHAnsi"/>
                  <w:sz w:val="20"/>
                  <w:szCs w:val="20"/>
                </w:rPr>
                <w:id w:val="18991747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8238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3516A6" w14:textId="5A9A3F00" w:rsidR="00F932E0" w:rsidRDefault="0082530F" w:rsidP="003551ED">
            <w:pPr>
              <w:ind w:left="-65"/>
              <w:rPr>
                <w:rFonts w:cstheme="minorHAnsi"/>
                <w:b/>
                <w:bCs/>
                <w:u w:val="single"/>
              </w:rPr>
            </w:pPr>
            <w:sdt>
              <w:sdtPr>
                <w:rPr>
                  <w:rFonts w:cstheme="minorHAnsi"/>
                  <w:sz w:val="20"/>
                  <w:szCs w:val="20"/>
                </w:rPr>
                <w:id w:val="-726764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2832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2C63A" w14:textId="5DF6BB65" w:rsidR="00F932E0" w:rsidRDefault="0082530F" w:rsidP="003551ED">
            <w:pPr>
              <w:ind w:left="-65"/>
              <w:rPr>
                <w:rFonts w:cstheme="minorHAnsi"/>
                <w:b/>
                <w:bCs/>
                <w:u w:val="single"/>
              </w:rPr>
            </w:pPr>
            <w:sdt>
              <w:sdtPr>
                <w:rPr>
                  <w:rFonts w:cstheme="minorHAnsi"/>
                  <w:sz w:val="20"/>
                  <w:szCs w:val="20"/>
                </w:rPr>
                <w:id w:val="-8291300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22121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37564693"/>
            <w:placeholder>
              <w:docPart w:val="72F9F95A2D6E4667BCD85AE709347404"/>
            </w:placeholder>
            <w:showingPlcHdr/>
          </w:sdtPr>
          <w:sdtEndPr/>
          <w:sdtContent>
            <w:tc>
              <w:tcPr>
                <w:tcW w:w="1158" w:type="dxa"/>
                <w:shd w:val="clear" w:color="auto" w:fill="F0F5FA"/>
                <w:vAlign w:val="center"/>
              </w:tcPr>
              <w:p w14:paraId="396B9CCD" w14:textId="7D91AA4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22036061"/>
            <w:placeholder>
              <w:docPart w:val="EADE9EEC61924B94B8209C3BD99ADF0D"/>
            </w:placeholder>
            <w:showingPlcHdr/>
          </w:sdtPr>
          <w:sdtEndPr/>
          <w:sdtContent>
            <w:tc>
              <w:tcPr>
                <w:tcW w:w="2394" w:type="dxa"/>
                <w:shd w:val="clear" w:color="auto" w:fill="F0F5FA"/>
                <w:vAlign w:val="center"/>
              </w:tcPr>
              <w:p w14:paraId="706B365E" w14:textId="5B2836AB" w:rsidR="00F932E0" w:rsidRDefault="00F932E0" w:rsidP="00F932E0">
                <w:pPr>
                  <w:rPr>
                    <w:rFonts w:cstheme="minorHAnsi"/>
                    <w:b/>
                    <w:bCs/>
                    <w:u w:val="single"/>
                  </w:rPr>
                </w:pPr>
                <w:r>
                  <w:rPr>
                    <w:rStyle w:val="PlaceholderText"/>
                  </w:rPr>
                  <w:t>Total Reviewed</w:t>
                </w:r>
              </w:p>
            </w:tc>
          </w:sdtContent>
        </w:sdt>
      </w:tr>
      <w:tr w:rsidR="00FB1642" w14:paraId="157D04C8" w14:textId="77777777" w:rsidTr="003551ED">
        <w:trPr>
          <w:cantSplit/>
        </w:trPr>
        <w:tc>
          <w:tcPr>
            <w:tcW w:w="19440" w:type="dxa"/>
            <w:gridSpan w:val="23"/>
            <w:shd w:val="clear" w:color="auto" w:fill="F0F5FA"/>
            <w:vAlign w:val="center"/>
          </w:tcPr>
          <w:p w14:paraId="5DE78242" w14:textId="5C5BF66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B0B2451277BE49CA86B89945B780DA2F"/>
                </w:placeholder>
                <w:showingPlcHdr/>
              </w:sdtPr>
              <w:sdtEndPr/>
              <w:sdtContent>
                <w:r>
                  <w:rPr>
                    <w:rStyle w:val="PlaceholderText"/>
                  </w:rPr>
                  <w:t>Enter comments for any deficiencies noted and/or any records where this standard may not be applicable.</w:t>
                </w:r>
              </w:sdtContent>
            </w:sdt>
          </w:p>
        </w:tc>
      </w:tr>
      <w:tr w:rsidR="005F28A8" w14:paraId="53723E9A" w14:textId="77777777" w:rsidTr="003551ED">
        <w:trPr>
          <w:cantSplit/>
        </w:trPr>
        <w:tc>
          <w:tcPr>
            <w:tcW w:w="4548" w:type="dxa"/>
            <w:shd w:val="clear" w:color="auto" w:fill="auto"/>
            <w:vAlign w:val="center"/>
          </w:tcPr>
          <w:p w14:paraId="351EA1D0" w14:textId="77777777" w:rsidR="00F932E0" w:rsidRPr="0045038E" w:rsidRDefault="00F932E0" w:rsidP="00F932E0">
            <w:pPr>
              <w:rPr>
                <w:sz w:val="12"/>
                <w:szCs w:val="12"/>
              </w:rPr>
            </w:pPr>
          </w:p>
          <w:p w14:paraId="469E45A3" w14:textId="67F927A2" w:rsidR="00F932E0" w:rsidRPr="00347C11" w:rsidRDefault="0082530F" w:rsidP="00F932E0">
            <w:pPr>
              <w:rPr>
                <w:rFonts w:cstheme="minorHAnsi"/>
                <w:b/>
                <w:bCs/>
              </w:rPr>
            </w:pPr>
            <w:hyperlink w:anchor="Stand8H10" w:history="1">
              <w:r w:rsidR="00F932E0" w:rsidRPr="00537F8B">
                <w:rPr>
                  <w:rStyle w:val="Hyperlink"/>
                  <w:rFonts w:cstheme="minorHAnsi"/>
                  <w:b/>
                  <w:bCs/>
                </w:rPr>
                <w:t>8-H-10</w:t>
              </w:r>
              <w:r w:rsidR="00F932E0" w:rsidRPr="00537F8B">
                <w:rPr>
                  <w:rStyle w:val="Hyperlink"/>
                </w:rPr>
                <w:t xml:space="preserve">  </w:t>
              </w:r>
            </w:hyperlink>
            <w:r w:rsidR="00F932E0">
              <w:t xml:space="preserve"> </w:t>
            </w:r>
            <w:r w:rsidR="00F932E0" w:rsidRPr="00CC680C">
              <w:rPr>
                <w:i/>
                <w:iCs/>
              </w:rPr>
              <w:t>C</w:t>
            </w:r>
          </w:p>
          <w:p w14:paraId="40E246AC" w14:textId="5DD12015" w:rsidR="00F932E0" w:rsidRPr="00D731C6" w:rsidRDefault="00F932E0" w:rsidP="00F932E0">
            <w:pPr>
              <w:rPr>
                <w:rFonts w:cstheme="minorHAnsi"/>
              </w:rPr>
            </w:pPr>
            <w:r>
              <w:rPr>
                <w:rFonts w:cstheme="minorHAnsi"/>
              </w:rPr>
              <w:t>Adequacy of ventilation continually evaluated.</w:t>
            </w:r>
          </w:p>
        </w:tc>
        <w:tc>
          <w:tcPr>
            <w:tcW w:w="564" w:type="dxa"/>
            <w:shd w:val="clear" w:color="auto" w:fill="auto"/>
            <w:vAlign w:val="center"/>
          </w:tcPr>
          <w:p w14:paraId="43BE00C3" w14:textId="0BDFF709" w:rsidR="00F932E0" w:rsidRDefault="0082530F" w:rsidP="003551ED">
            <w:pPr>
              <w:ind w:left="-65"/>
              <w:rPr>
                <w:rFonts w:cstheme="minorHAnsi"/>
                <w:b/>
                <w:bCs/>
                <w:u w:val="single"/>
              </w:rPr>
            </w:pPr>
            <w:sdt>
              <w:sdtPr>
                <w:rPr>
                  <w:rFonts w:cstheme="minorHAnsi"/>
                  <w:sz w:val="20"/>
                  <w:szCs w:val="20"/>
                </w:rPr>
                <w:id w:val="-13850136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871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300F3B" w14:textId="7B596F62" w:rsidR="00F932E0" w:rsidRDefault="0082530F" w:rsidP="003551ED">
            <w:pPr>
              <w:ind w:left="-65"/>
              <w:rPr>
                <w:rFonts w:cstheme="minorHAnsi"/>
                <w:b/>
                <w:bCs/>
                <w:u w:val="single"/>
              </w:rPr>
            </w:pPr>
            <w:sdt>
              <w:sdtPr>
                <w:rPr>
                  <w:rFonts w:cstheme="minorHAnsi"/>
                  <w:sz w:val="20"/>
                  <w:szCs w:val="20"/>
                </w:rPr>
                <w:id w:val="-136728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338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C534D5" w14:textId="3E460E47" w:rsidR="00F932E0" w:rsidRDefault="0082530F" w:rsidP="003551ED">
            <w:pPr>
              <w:ind w:left="-65"/>
              <w:rPr>
                <w:rFonts w:cstheme="minorHAnsi"/>
                <w:b/>
                <w:bCs/>
                <w:u w:val="single"/>
              </w:rPr>
            </w:pPr>
            <w:sdt>
              <w:sdtPr>
                <w:rPr>
                  <w:rFonts w:cstheme="minorHAnsi"/>
                  <w:sz w:val="20"/>
                  <w:szCs w:val="20"/>
                </w:rPr>
                <w:id w:val="-4666598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715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8A686" w14:textId="7D872B8C" w:rsidR="00F932E0" w:rsidRDefault="0082530F" w:rsidP="003551ED">
            <w:pPr>
              <w:ind w:left="-65"/>
              <w:rPr>
                <w:rFonts w:cstheme="minorHAnsi"/>
                <w:b/>
                <w:bCs/>
                <w:u w:val="single"/>
              </w:rPr>
            </w:pPr>
            <w:sdt>
              <w:sdtPr>
                <w:rPr>
                  <w:rFonts w:cstheme="minorHAnsi"/>
                  <w:sz w:val="20"/>
                  <w:szCs w:val="20"/>
                </w:rPr>
                <w:id w:val="-8615892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4550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691FAB" w14:textId="70698AE7" w:rsidR="00F932E0" w:rsidRDefault="0082530F" w:rsidP="003551ED">
            <w:pPr>
              <w:ind w:left="-65"/>
              <w:rPr>
                <w:rFonts w:cstheme="minorHAnsi"/>
                <w:b/>
                <w:bCs/>
                <w:u w:val="single"/>
              </w:rPr>
            </w:pPr>
            <w:sdt>
              <w:sdtPr>
                <w:rPr>
                  <w:rFonts w:cstheme="minorHAnsi"/>
                  <w:sz w:val="20"/>
                  <w:szCs w:val="20"/>
                </w:rPr>
                <w:id w:val="-1781335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59456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F0DDC8" w14:textId="318B4BD5" w:rsidR="00F932E0" w:rsidRDefault="0082530F" w:rsidP="003551ED">
            <w:pPr>
              <w:ind w:left="-65"/>
              <w:rPr>
                <w:rFonts w:cstheme="minorHAnsi"/>
                <w:b/>
                <w:bCs/>
                <w:u w:val="single"/>
              </w:rPr>
            </w:pPr>
            <w:sdt>
              <w:sdtPr>
                <w:rPr>
                  <w:rFonts w:cstheme="minorHAnsi"/>
                  <w:sz w:val="20"/>
                  <w:szCs w:val="20"/>
                </w:rPr>
                <w:id w:val="-17123387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8393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790E02" w14:textId="515C49A0" w:rsidR="00F932E0" w:rsidRDefault="0082530F" w:rsidP="003551ED">
            <w:pPr>
              <w:ind w:left="-65"/>
              <w:rPr>
                <w:rFonts w:cstheme="minorHAnsi"/>
                <w:b/>
                <w:bCs/>
                <w:u w:val="single"/>
              </w:rPr>
            </w:pPr>
            <w:sdt>
              <w:sdtPr>
                <w:rPr>
                  <w:rFonts w:cstheme="minorHAnsi"/>
                  <w:sz w:val="20"/>
                  <w:szCs w:val="20"/>
                </w:rPr>
                <w:id w:val="-19230122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0245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1B4016" w14:textId="6D13014D" w:rsidR="00F932E0" w:rsidRDefault="0082530F" w:rsidP="003551ED">
            <w:pPr>
              <w:ind w:left="-65"/>
              <w:rPr>
                <w:rFonts w:cstheme="minorHAnsi"/>
                <w:b/>
                <w:bCs/>
                <w:u w:val="single"/>
              </w:rPr>
            </w:pPr>
            <w:sdt>
              <w:sdtPr>
                <w:rPr>
                  <w:rFonts w:cstheme="minorHAnsi"/>
                  <w:sz w:val="20"/>
                  <w:szCs w:val="20"/>
                </w:rPr>
                <w:id w:val="12838463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4969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767244" w14:textId="7E70C5B7" w:rsidR="00F932E0" w:rsidRDefault="0082530F" w:rsidP="003551ED">
            <w:pPr>
              <w:ind w:left="-65"/>
              <w:rPr>
                <w:rFonts w:cstheme="minorHAnsi"/>
                <w:b/>
                <w:bCs/>
                <w:u w:val="single"/>
              </w:rPr>
            </w:pPr>
            <w:sdt>
              <w:sdtPr>
                <w:rPr>
                  <w:rFonts w:cstheme="minorHAnsi"/>
                  <w:sz w:val="20"/>
                  <w:szCs w:val="20"/>
                </w:rPr>
                <w:id w:val="-18106333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62612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60A98A9" w14:textId="7A16A8B2" w:rsidR="00F932E0" w:rsidRDefault="0082530F" w:rsidP="003551ED">
            <w:pPr>
              <w:ind w:left="-65"/>
              <w:rPr>
                <w:rFonts w:cstheme="minorHAnsi"/>
                <w:b/>
                <w:bCs/>
                <w:u w:val="single"/>
              </w:rPr>
            </w:pPr>
            <w:sdt>
              <w:sdtPr>
                <w:rPr>
                  <w:rFonts w:cstheme="minorHAnsi"/>
                  <w:sz w:val="20"/>
                  <w:szCs w:val="20"/>
                </w:rPr>
                <w:id w:val="20112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3188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F4BE9" w14:textId="4B308C1D" w:rsidR="00F932E0" w:rsidRDefault="0082530F" w:rsidP="003551ED">
            <w:pPr>
              <w:ind w:left="-65"/>
              <w:rPr>
                <w:rFonts w:cstheme="minorHAnsi"/>
                <w:b/>
                <w:bCs/>
                <w:u w:val="single"/>
              </w:rPr>
            </w:pPr>
            <w:sdt>
              <w:sdtPr>
                <w:rPr>
                  <w:rFonts w:cstheme="minorHAnsi"/>
                  <w:sz w:val="20"/>
                  <w:szCs w:val="20"/>
                </w:rPr>
                <w:id w:val="-18589593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4864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5FEC2F" w14:textId="54B5CE39" w:rsidR="00F932E0" w:rsidRDefault="0082530F" w:rsidP="003551ED">
            <w:pPr>
              <w:ind w:left="-65"/>
              <w:rPr>
                <w:rFonts w:cstheme="minorHAnsi"/>
                <w:b/>
                <w:bCs/>
                <w:u w:val="single"/>
              </w:rPr>
            </w:pPr>
            <w:sdt>
              <w:sdtPr>
                <w:rPr>
                  <w:rFonts w:cstheme="minorHAnsi"/>
                  <w:sz w:val="20"/>
                  <w:szCs w:val="20"/>
                </w:rPr>
                <w:id w:val="5336253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3208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85F1" w14:textId="0F3D1FE2" w:rsidR="00F932E0" w:rsidRDefault="0082530F" w:rsidP="003551ED">
            <w:pPr>
              <w:ind w:left="-65"/>
              <w:rPr>
                <w:rFonts w:cstheme="minorHAnsi"/>
                <w:b/>
                <w:bCs/>
                <w:u w:val="single"/>
              </w:rPr>
            </w:pPr>
            <w:sdt>
              <w:sdtPr>
                <w:rPr>
                  <w:rFonts w:cstheme="minorHAnsi"/>
                  <w:sz w:val="20"/>
                  <w:szCs w:val="20"/>
                </w:rPr>
                <w:id w:val="-46119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3376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C3313D" w14:textId="1F7F0064" w:rsidR="00F932E0" w:rsidRDefault="0082530F" w:rsidP="003551ED">
            <w:pPr>
              <w:ind w:left="-65"/>
              <w:rPr>
                <w:rFonts w:cstheme="minorHAnsi"/>
                <w:b/>
                <w:bCs/>
                <w:u w:val="single"/>
              </w:rPr>
            </w:pPr>
            <w:sdt>
              <w:sdtPr>
                <w:rPr>
                  <w:rFonts w:cstheme="minorHAnsi"/>
                  <w:sz w:val="20"/>
                  <w:szCs w:val="20"/>
                </w:rPr>
                <w:id w:val="9125874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3126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44BDF6" w14:textId="12F5E972" w:rsidR="00F932E0" w:rsidRDefault="0082530F" w:rsidP="003551ED">
            <w:pPr>
              <w:ind w:left="-65"/>
              <w:rPr>
                <w:rFonts w:cstheme="minorHAnsi"/>
                <w:b/>
                <w:bCs/>
                <w:u w:val="single"/>
              </w:rPr>
            </w:pPr>
            <w:sdt>
              <w:sdtPr>
                <w:rPr>
                  <w:rFonts w:cstheme="minorHAnsi"/>
                  <w:sz w:val="20"/>
                  <w:szCs w:val="20"/>
                </w:rPr>
                <w:id w:val="7916398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6646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38672D" w14:textId="266245AB" w:rsidR="00F932E0" w:rsidRDefault="0082530F" w:rsidP="003551ED">
            <w:pPr>
              <w:ind w:left="-65"/>
              <w:rPr>
                <w:rFonts w:cstheme="minorHAnsi"/>
                <w:b/>
                <w:bCs/>
                <w:u w:val="single"/>
              </w:rPr>
            </w:pPr>
            <w:sdt>
              <w:sdtPr>
                <w:rPr>
                  <w:rFonts w:cstheme="minorHAnsi"/>
                  <w:sz w:val="20"/>
                  <w:szCs w:val="20"/>
                </w:rPr>
                <w:id w:val="-20811272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25954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DAF6E6" w14:textId="55E23794" w:rsidR="00F932E0" w:rsidRDefault="0082530F" w:rsidP="003551ED">
            <w:pPr>
              <w:ind w:left="-65"/>
              <w:rPr>
                <w:rFonts w:cstheme="minorHAnsi"/>
                <w:b/>
                <w:bCs/>
                <w:u w:val="single"/>
              </w:rPr>
            </w:pPr>
            <w:sdt>
              <w:sdtPr>
                <w:rPr>
                  <w:rFonts w:cstheme="minorHAnsi"/>
                  <w:sz w:val="20"/>
                  <w:szCs w:val="20"/>
                </w:rPr>
                <w:id w:val="-280043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440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3EAF52" w14:textId="241FC5FC" w:rsidR="00F932E0" w:rsidRDefault="0082530F" w:rsidP="003551ED">
            <w:pPr>
              <w:ind w:left="-65"/>
              <w:rPr>
                <w:rFonts w:cstheme="minorHAnsi"/>
                <w:b/>
                <w:bCs/>
                <w:u w:val="single"/>
              </w:rPr>
            </w:pPr>
            <w:sdt>
              <w:sdtPr>
                <w:rPr>
                  <w:rFonts w:cstheme="minorHAnsi"/>
                  <w:sz w:val="20"/>
                  <w:szCs w:val="20"/>
                </w:rPr>
                <w:id w:val="-1197456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0198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D8A77F" w14:textId="465E60A1" w:rsidR="00F932E0" w:rsidRDefault="0082530F" w:rsidP="003551ED">
            <w:pPr>
              <w:ind w:left="-65"/>
              <w:rPr>
                <w:rFonts w:cstheme="minorHAnsi"/>
                <w:b/>
                <w:bCs/>
                <w:u w:val="single"/>
              </w:rPr>
            </w:pPr>
            <w:sdt>
              <w:sdtPr>
                <w:rPr>
                  <w:rFonts w:cstheme="minorHAnsi"/>
                  <w:sz w:val="20"/>
                  <w:szCs w:val="20"/>
                </w:rPr>
                <w:id w:val="-487711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92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9E6A48" w14:textId="7F81327F" w:rsidR="00F932E0" w:rsidRDefault="0082530F" w:rsidP="003551ED">
            <w:pPr>
              <w:ind w:left="-65"/>
              <w:rPr>
                <w:rFonts w:cstheme="minorHAnsi"/>
                <w:b/>
                <w:bCs/>
                <w:u w:val="single"/>
              </w:rPr>
            </w:pPr>
            <w:sdt>
              <w:sdtPr>
                <w:rPr>
                  <w:rFonts w:cstheme="minorHAnsi"/>
                  <w:sz w:val="20"/>
                  <w:szCs w:val="20"/>
                </w:rPr>
                <w:id w:val="-9689756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0504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08005161"/>
            <w:placeholder>
              <w:docPart w:val="0E0243B31DF548D8B4324F553A8F1035"/>
            </w:placeholder>
            <w:showingPlcHdr/>
          </w:sdtPr>
          <w:sdtEndPr/>
          <w:sdtContent>
            <w:tc>
              <w:tcPr>
                <w:tcW w:w="1158" w:type="dxa"/>
                <w:shd w:val="clear" w:color="auto" w:fill="auto"/>
                <w:vAlign w:val="center"/>
              </w:tcPr>
              <w:p w14:paraId="3960405F"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97704177"/>
            <w:placeholder>
              <w:docPart w:val="CB258AFD93D1414BB4791B68CF5A4A48"/>
            </w:placeholder>
            <w:showingPlcHdr/>
          </w:sdtPr>
          <w:sdtEndPr/>
          <w:sdtContent>
            <w:tc>
              <w:tcPr>
                <w:tcW w:w="2394" w:type="dxa"/>
                <w:shd w:val="clear" w:color="auto" w:fill="auto"/>
                <w:vAlign w:val="center"/>
              </w:tcPr>
              <w:p w14:paraId="3C924BC9" w14:textId="77777777" w:rsidR="00F932E0" w:rsidRDefault="00F932E0" w:rsidP="00F932E0">
                <w:pPr>
                  <w:rPr>
                    <w:rFonts w:cstheme="minorHAnsi"/>
                    <w:b/>
                    <w:bCs/>
                    <w:u w:val="single"/>
                  </w:rPr>
                </w:pPr>
                <w:r>
                  <w:rPr>
                    <w:rStyle w:val="PlaceholderText"/>
                  </w:rPr>
                  <w:t>Total Reviewed</w:t>
                </w:r>
              </w:p>
            </w:tc>
          </w:sdtContent>
        </w:sdt>
      </w:tr>
      <w:tr w:rsidR="00FB1642" w14:paraId="6BA50EC4" w14:textId="77777777" w:rsidTr="003551ED">
        <w:trPr>
          <w:cantSplit/>
        </w:trPr>
        <w:tc>
          <w:tcPr>
            <w:tcW w:w="19440" w:type="dxa"/>
            <w:gridSpan w:val="23"/>
            <w:shd w:val="clear" w:color="auto" w:fill="auto"/>
            <w:vAlign w:val="center"/>
          </w:tcPr>
          <w:p w14:paraId="60D878F4" w14:textId="7777777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B6A62D1C93C6457AB8276AB79D9DB36E"/>
                </w:placeholder>
                <w:showingPlcHdr/>
              </w:sdtPr>
              <w:sdtEndPr/>
              <w:sdtContent>
                <w:r>
                  <w:rPr>
                    <w:rStyle w:val="PlaceholderText"/>
                  </w:rPr>
                  <w:t>Enter comments for any deficiencies noted and/or any records where this standard may not be applicable.</w:t>
                </w:r>
              </w:sdtContent>
            </w:sdt>
          </w:p>
        </w:tc>
      </w:tr>
      <w:tr w:rsidR="00A3405D" w14:paraId="73FFAB1F" w14:textId="77777777" w:rsidTr="003551ED">
        <w:trPr>
          <w:cantSplit/>
        </w:trPr>
        <w:tc>
          <w:tcPr>
            <w:tcW w:w="4548" w:type="dxa"/>
            <w:shd w:val="clear" w:color="auto" w:fill="F0F5FA"/>
            <w:vAlign w:val="center"/>
          </w:tcPr>
          <w:p w14:paraId="7370FEB5" w14:textId="77777777" w:rsidR="00F932E0" w:rsidRPr="0045038E" w:rsidRDefault="00F932E0" w:rsidP="00F932E0">
            <w:pPr>
              <w:rPr>
                <w:sz w:val="12"/>
                <w:szCs w:val="12"/>
              </w:rPr>
            </w:pPr>
          </w:p>
          <w:p w14:paraId="36346526" w14:textId="7AB06EC3" w:rsidR="00F932E0" w:rsidRPr="00347C11" w:rsidRDefault="0082530F" w:rsidP="00F932E0">
            <w:pPr>
              <w:rPr>
                <w:rFonts w:cstheme="minorHAnsi"/>
                <w:b/>
                <w:bCs/>
              </w:rPr>
            </w:pPr>
            <w:hyperlink w:anchor="Stand8H11" w:history="1">
              <w:r w:rsidR="00F932E0" w:rsidRPr="00537F8B">
                <w:rPr>
                  <w:rStyle w:val="Hyperlink"/>
                  <w:rFonts w:cstheme="minorHAnsi"/>
                  <w:b/>
                  <w:bCs/>
                </w:rPr>
                <w:t>8-H-11</w:t>
              </w:r>
              <w:r w:rsidR="00F932E0" w:rsidRPr="00537F8B">
                <w:rPr>
                  <w:rStyle w:val="Hyperlink"/>
                </w:rPr>
                <w:t xml:space="preserve">  </w:t>
              </w:r>
            </w:hyperlink>
            <w:r w:rsidR="00F932E0">
              <w:t xml:space="preserve"> </w:t>
            </w:r>
            <w:r w:rsidR="00F932E0" w:rsidRPr="00CC680C">
              <w:rPr>
                <w:i/>
                <w:iCs/>
              </w:rPr>
              <w:t>B, C-M, C</w:t>
            </w:r>
          </w:p>
          <w:p w14:paraId="131924AB" w14:textId="537538AA" w:rsidR="00F932E0" w:rsidRPr="00D731C6" w:rsidRDefault="00F932E0" w:rsidP="00F932E0">
            <w:pPr>
              <w:rPr>
                <w:rFonts w:cstheme="minorHAnsi"/>
              </w:rPr>
            </w:pPr>
            <w:r>
              <w:rPr>
                <w:rFonts w:cstheme="minorHAnsi"/>
              </w:rPr>
              <w:t>End tidal carbon dioxide (ETCO2) sampling on all sedation or general anesthetics.</w:t>
            </w:r>
          </w:p>
        </w:tc>
        <w:tc>
          <w:tcPr>
            <w:tcW w:w="564" w:type="dxa"/>
            <w:shd w:val="clear" w:color="auto" w:fill="F0F5FA"/>
            <w:vAlign w:val="center"/>
          </w:tcPr>
          <w:p w14:paraId="46A080FF" w14:textId="7F1E49F1" w:rsidR="00F932E0" w:rsidRDefault="0082530F" w:rsidP="003551ED">
            <w:pPr>
              <w:ind w:left="-65"/>
              <w:rPr>
                <w:rFonts w:cstheme="minorHAnsi"/>
                <w:b/>
                <w:bCs/>
                <w:u w:val="single"/>
              </w:rPr>
            </w:pPr>
            <w:sdt>
              <w:sdtPr>
                <w:rPr>
                  <w:rFonts w:cstheme="minorHAnsi"/>
                  <w:sz w:val="20"/>
                  <w:szCs w:val="20"/>
                </w:rPr>
                <w:id w:val="-6666318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524736"/>
                <w14:checkbox>
                  <w14:checked w14:val="0"/>
                  <w14:checkedState w14:val="2612" w14:font="MS Gothic"/>
                  <w14:uncheckedState w14:val="2610" w14:font="MS Gothic"/>
                </w14:checkbox>
              </w:sdtPr>
              <w:sdtEndPr/>
              <w:sdtContent>
                <w:r w:rsidR="003551ED">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819E6A" w14:textId="18BCD1CB" w:rsidR="00F932E0" w:rsidRDefault="0082530F" w:rsidP="003551ED">
            <w:pPr>
              <w:ind w:left="-65"/>
              <w:rPr>
                <w:rFonts w:cstheme="minorHAnsi"/>
                <w:b/>
                <w:bCs/>
                <w:u w:val="single"/>
              </w:rPr>
            </w:pPr>
            <w:sdt>
              <w:sdtPr>
                <w:rPr>
                  <w:rFonts w:cstheme="minorHAnsi"/>
                  <w:sz w:val="20"/>
                  <w:szCs w:val="20"/>
                </w:rPr>
                <w:id w:val="-205799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29629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A711F1" w14:textId="21AD3AF8" w:rsidR="00F932E0" w:rsidRDefault="0082530F" w:rsidP="003551ED">
            <w:pPr>
              <w:ind w:left="-65"/>
              <w:rPr>
                <w:rFonts w:cstheme="minorHAnsi"/>
                <w:b/>
                <w:bCs/>
                <w:u w:val="single"/>
              </w:rPr>
            </w:pPr>
            <w:sdt>
              <w:sdtPr>
                <w:rPr>
                  <w:rFonts w:cstheme="minorHAnsi"/>
                  <w:sz w:val="20"/>
                  <w:szCs w:val="20"/>
                </w:rPr>
                <w:id w:val="1917816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50414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67FE53" w14:textId="7EABBCA8" w:rsidR="00F932E0" w:rsidRDefault="0082530F" w:rsidP="003551ED">
            <w:pPr>
              <w:ind w:left="-65"/>
              <w:rPr>
                <w:rFonts w:cstheme="minorHAnsi"/>
                <w:b/>
                <w:bCs/>
                <w:u w:val="single"/>
              </w:rPr>
            </w:pPr>
            <w:sdt>
              <w:sdtPr>
                <w:rPr>
                  <w:rFonts w:cstheme="minorHAnsi"/>
                  <w:sz w:val="20"/>
                  <w:szCs w:val="20"/>
                </w:rPr>
                <w:id w:val="-12316195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05786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194A3B3" w14:textId="2236E7B9" w:rsidR="00F932E0" w:rsidRDefault="0082530F" w:rsidP="003551ED">
            <w:pPr>
              <w:ind w:left="-65"/>
              <w:rPr>
                <w:rFonts w:cstheme="minorHAnsi"/>
                <w:b/>
                <w:bCs/>
                <w:u w:val="single"/>
              </w:rPr>
            </w:pPr>
            <w:sdt>
              <w:sdtPr>
                <w:rPr>
                  <w:rFonts w:cstheme="minorHAnsi"/>
                  <w:sz w:val="20"/>
                  <w:szCs w:val="20"/>
                </w:rPr>
                <w:id w:val="-61495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5783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8D315" w14:textId="39C0AC83" w:rsidR="00F932E0" w:rsidRDefault="0082530F" w:rsidP="003551ED">
            <w:pPr>
              <w:ind w:left="-65"/>
              <w:rPr>
                <w:rFonts w:cstheme="minorHAnsi"/>
                <w:b/>
                <w:bCs/>
                <w:u w:val="single"/>
              </w:rPr>
            </w:pPr>
            <w:sdt>
              <w:sdtPr>
                <w:rPr>
                  <w:rFonts w:cstheme="minorHAnsi"/>
                  <w:sz w:val="20"/>
                  <w:szCs w:val="20"/>
                </w:rPr>
                <w:id w:val="307370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6754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A6AA4B" w14:textId="3133025F" w:rsidR="00F932E0" w:rsidRDefault="0082530F" w:rsidP="003551ED">
            <w:pPr>
              <w:ind w:left="-65"/>
              <w:rPr>
                <w:rFonts w:cstheme="minorHAnsi"/>
                <w:b/>
                <w:bCs/>
                <w:u w:val="single"/>
              </w:rPr>
            </w:pPr>
            <w:sdt>
              <w:sdtPr>
                <w:rPr>
                  <w:rFonts w:cstheme="minorHAnsi"/>
                  <w:sz w:val="20"/>
                  <w:szCs w:val="20"/>
                </w:rPr>
                <w:id w:val="21639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3711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FB4AC" w14:textId="3D15A866" w:rsidR="00F932E0" w:rsidRDefault="0082530F" w:rsidP="003551ED">
            <w:pPr>
              <w:ind w:left="-65"/>
              <w:rPr>
                <w:rFonts w:cstheme="minorHAnsi"/>
                <w:b/>
                <w:bCs/>
                <w:u w:val="single"/>
              </w:rPr>
            </w:pPr>
            <w:sdt>
              <w:sdtPr>
                <w:rPr>
                  <w:rFonts w:cstheme="minorHAnsi"/>
                  <w:sz w:val="20"/>
                  <w:szCs w:val="20"/>
                </w:rPr>
                <w:id w:val="523513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9278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22F185" w14:textId="6BE9CB75" w:rsidR="00F932E0" w:rsidRDefault="0082530F" w:rsidP="003551ED">
            <w:pPr>
              <w:ind w:left="-65"/>
              <w:rPr>
                <w:rFonts w:cstheme="minorHAnsi"/>
                <w:b/>
                <w:bCs/>
                <w:u w:val="single"/>
              </w:rPr>
            </w:pPr>
            <w:sdt>
              <w:sdtPr>
                <w:rPr>
                  <w:rFonts w:cstheme="minorHAnsi"/>
                  <w:sz w:val="20"/>
                  <w:szCs w:val="20"/>
                </w:rPr>
                <w:id w:val="2033822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4968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8983649" w14:textId="44CE16CF" w:rsidR="00F932E0" w:rsidRDefault="0082530F" w:rsidP="003551ED">
            <w:pPr>
              <w:ind w:left="-65"/>
              <w:rPr>
                <w:rFonts w:cstheme="minorHAnsi"/>
                <w:b/>
                <w:bCs/>
                <w:u w:val="single"/>
              </w:rPr>
            </w:pPr>
            <w:sdt>
              <w:sdtPr>
                <w:rPr>
                  <w:rFonts w:cstheme="minorHAnsi"/>
                  <w:sz w:val="20"/>
                  <w:szCs w:val="20"/>
                </w:rPr>
                <w:id w:val="-8971174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526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7667C" w14:textId="14A4001C" w:rsidR="00F932E0" w:rsidRDefault="0082530F" w:rsidP="003551ED">
            <w:pPr>
              <w:ind w:left="-65"/>
              <w:rPr>
                <w:rFonts w:cstheme="minorHAnsi"/>
                <w:b/>
                <w:bCs/>
                <w:u w:val="single"/>
              </w:rPr>
            </w:pPr>
            <w:sdt>
              <w:sdtPr>
                <w:rPr>
                  <w:rFonts w:cstheme="minorHAnsi"/>
                  <w:sz w:val="20"/>
                  <w:szCs w:val="20"/>
                </w:rPr>
                <w:id w:val="1784384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962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D38655" w14:textId="3DB70433" w:rsidR="00F932E0" w:rsidRDefault="0082530F" w:rsidP="003551ED">
            <w:pPr>
              <w:ind w:left="-65"/>
              <w:rPr>
                <w:rFonts w:cstheme="minorHAnsi"/>
                <w:b/>
                <w:bCs/>
                <w:u w:val="single"/>
              </w:rPr>
            </w:pPr>
            <w:sdt>
              <w:sdtPr>
                <w:rPr>
                  <w:rFonts w:cstheme="minorHAnsi"/>
                  <w:sz w:val="20"/>
                  <w:szCs w:val="20"/>
                </w:rPr>
                <w:id w:val="17918614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0682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D511EA" w14:textId="0793F81B" w:rsidR="00F932E0" w:rsidRDefault="0082530F" w:rsidP="003551ED">
            <w:pPr>
              <w:ind w:left="-65"/>
              <w:rPr>
                <w:rFonts w:cstheme="minorHAnsi"/>
                <w:b/>
                <w:bCs/>
                <w:u w:val="single"/>
              </w:rPr>
            </w:pPr>
            <w:sdt>
              <w:sdtPr>
                <w:rPr>
                  <w:rFonts w:cstheme="minorHAnsi"/>
                  <w:sz w:val="20"/>
                  <w:szCs w:val="20"/>
                </w:rPr>
                <w:id w:val="1085723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440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1D3032" w14:textId="2490AB6B" w:rsidR="00F932E0" w:rsidRDefault="0082530F" w:rsidP="003551ED">
            <w:pPr>
              <w:ind w:left="-65"/>
              <w:rPr>
                <w:rFonts w:cstheme="minorHAnsi"/>
                <w:b/>
                <w:bCs/>
                <w:u w:val="single"/>
              </w:rPr>
            </w:pPr>
            <w:sdt>
              <w:sdtPr>
                <w:rPr>
                  <w:rFonts w:cstheme="minorHAnsi"/>
                  <w:sz w:val="20"/>
                  <w:szCs w:val="20"/>
                </w:rPr>
                <w:id w:val="-10587027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967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3CEE779" w14:textId="55E801B8" w:rsidR="00F932E0" w:rsidRDefault="0082530F" w:rsidP="003551ED">
            <w:pPr>
              <w:ind w:left="-65"/>
              <w:rPr>
                <w:rFonts w:cstheme="minorHAnsi"/>
                <w:b/>
                <w:bCs/>
                <w:u w:val="single"/>
              </w:rPr>
            </w:pPr>
            <w:sdt>
              <w:sdtPr>
                <w:rPr>
                  <w:rFonts w:cstheme="minorHAnsi"/>
                  <w:sz w:val="20"/>
                  <w:szCs w:val="20"/>
                </w:rPr>
                <w:id w:val="1811743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61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92E9B7" w14:textId="77F71FE0" w:rsidR="00F932E0" w:rsidRDefault="0082530F" w:rsidP="003551ED">
            <w:pPr>
              <w:ind w:left="-65"/>
              <w:rPr>
                <w:rFonts w:cstheme="minorHAnsi"/>
                <w:b/>
                <w:bCs/>
                <w:u w:val="single"/>
              </w:rPr>
            </w:pPr>
            <w:sdt>
              <w:sdtPr>
                <w:rPr>
                  <w:rFonts w:cstheme="minorHAnsi"/>
                  <w:sz w:val="20"/>
                  <w:szCs w:val="20"/>
                </w:rPr>
                <w:id w:val="-16002419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980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D0CBC" w14:textId="276A0FEE" w:rsidR="00F932E0" w:rsidRDefault="0082530F" w:rsidP="003551ED">
            <w:pPr>
              <w:ind w:left="-65"/>
              <w:rPr>
                <w:rFonts w:cstheme="minorHAnsi"/>
                <w:b/>
                <w:bCs/>
                <w:u w:val="single"/>
              </w:rPr>
            </w:pPr>
            <w:sdt>
              <w:sdtPr>
                <w:rPr>
                  <w:rFonts w:cstheme="minorHAnsi"/>
                  <w:sz w:val="20"/>
                  <w:szCs w:val="20"/>
                </w:rPr>
                <w:id w:val="-11358770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303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7E80DC" w14:textId="1CAF58EB" w:rsidR="00F932E0" w:rsidRDefault="0082530F" w:rsidP="003551ED">
            <w:pPr>
              <w:ind w:left="-65"/>
              <w:rPr>
                <w:rFonts w:cstheme="minorHAnsi"/>
                <w:b/>
                <w:bCs/>
                <w:u w:val="single"/>
              </w:rPr>
            </w:pPr>
            <w:sdt>
              <w:sdtPr>
                <w:rPr>
                  <w:rFonts w:cstheme="minorHAnsi"/>
                  <w:sz w:val="20"/>
                  <w:szCs w:val="20"/>
                </w:rPr>
                <w:id w:val="168779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4605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22355D" w14:textId="3C93325F" w:rsidR="00F932E0" w:rsidRDefault="0082530F" w:rsidP="003551ED">
            <w:pPr>
              <w:ind w:left="-65"/>
              <w:rPr>
                <w:rFonts w:cstheme="minorHAnsi"/>
                <w:b/>
                <w:bCs/>
                <w:u w:val="single"/>
              </w:rPr>
            </w:pPr>
            <w:sdt>
              <w:sdtPr>
                <w:rPr>
                  <w:rFonts w:cstheme="minorHAnsi"/>
                  <w:sz w:val="20"/>
                  <w:szCs w:val="20"/>
                </w:rPr>
                <w:id w:val="-1516768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6696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660886" w14:textId="02753116" w:rsidR="00F932E0" w:rsidRDefault="0082530F" w:rsidP="003551ED">
            <w:pPr>
              <w:ind w:left="-65"/>
              <w:rPr>
                <w:rFonts w:cstheme="minorHAnsi"/>
                <w:b/>
                <w:bCs/>
                <w:u w:val="single"/>
              </w:rPr>
            </w:pPr>
            <w:sdt>
              <w:sdtPr>
                <w:rPr>
                  <w:rFonts w:cstheme="minorHAnsi"/>
                  <w:sz w:val="20"/>
                  <w:szCs w:val="20"/>
                </w:rPr>
                <w:id w:val="-4514710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7656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85651621"/>
            <w:placeholder>
              <w:docPart w:val="0A6F7EC8D28D455C9A44AA9E7552A400"/>
            </w:placeholder>
            <w:showingPlcHdr/>
          </w:sdtPr>
          <w:sdtEndPr/>
          <w:sdtContent>
            <w:tc>
              <w:tcPr>
                <w:tcW w:w="1158" w:type="dxa"/>
                <w:shd w:val="clear" w:color="auto" w:fill="F0F5FA"/>
                <w:vAlign w:val="center"/>
              </w:tcPr>
              <w:p w14:paraId="7361F16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26609984"/>
            <w:placeholder>
              <w:docPart w:val="754A3FD733484C87AFD0DABDAF2A0D6D"/>
            </w:placeholder>
          </w:sdtPr>
          <w:sdtEndPr/>
          <w:sdtContent>
            <w:tc>
              <w:tcPr>
                <w:tcW w:w="2394" w:type="dxa"/>
                <w:shd w:val="clear" w:color="auto" w:fill="F0F5FA"/>
                <w:vAlign w:val="center"/>
              </w:tcPr>
              <w:p w14:paraId="0F776F90" w14:textId="6E7D69D7" w:rsidR="00F932E0" w:rsidRDefault="00F932E0" w:rsidP="00F932E0">
                <w:pPr>
                  <w:rPr>
                    <w:rFonts w:cstheme="minorHAnsi"/>
                    <w:b/>
                    <w:bCs/>
                    <w:u w:val="single"/>
                  </w:rPr>
                </w:pPr>
                <w:r>
                  <w:rPr>
                    <w:rStyle w:val="PlaceholderText"/>
                  </w:rPr>
                  <w:t>Total Reviewed</w:t>
                </w:r>
              </w:p>
            </w:tc>
          </w:sdtContent>
        </w:sdt>
      </w:tr>
      <w:tr w:rsidR="00FB1642" w14:paraId="757863A3" w14:textId="77777777" w:rsidTr="00A3405D">
        <w:trPr>
          <w:cantSplit/>
        </w:trPr>
        <w:tc>
          <w:tcPr>
            <w:tcW w:w="19440" w:type="dxa"/>
            <w:gridSpan w:val="23"/>
            <w:shd w:val="clear" w:color="auto" w:fill="F0F5FA"/>
          </w:tcPr>
          <w:p w14:paraId="3254ACDD"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CD6C7BF072A4A6DBA8A8487D345DBDD"/>
                </w:placeholder>
                <w:showingPlcHdr/>
              </w:sdtPr>
              <w:sdtEndPr/>
              <w:sdtContent>
                <w:r>
                  <w:rPr>
                    <w:rStyle w:val="PlaceholderText"/>
                  </w:rPr>
                  <w:t>Enter comments for any deficiencies noted and/or any records where this standard may not be applicable.</w:t>
                </w:r>
              </w:sdtContent>
            </w:sdt>
          </w:p>
        </w:tc>
      </w:tr>
      <w:tr w:rsidR="005F28A8" w14:paraId="152E4181" w14:textId="77777777" w:rsidTr="005F28A8">
        <w:trPr>
          <w:cantSplit/>
        </w:trPr>
        <w:tc>
          <w:tcPr>
            <w:tcW w:w="4548" w:type="dxa"/>
            <w:shd w:val="clear" w:color="auto" w:fill="auto"/>
            <w:vAlign w:val="center"/>
          </w:tcPr>
          <w:p w14:paraId="7E9C39BF" w14:textId="77777777" w:rsidR="00F932E0" w:rsidRPr="0045038E" w:rsidRDefault="00F932E0" w:rsidP="00F932E0">
            <w:pPr>
              <w:rPr>
                <w:sz w:val="12"/>
                <w:szCs w:val="12"/>
              </w:rPr>
            </w:pPr>
          </w:p>
          <w:bookmarkStart w:id="15" w:name="MedWorksheet10"/>
          <w:bookmarkEnd w:id="15"/>
          <w:p w14:paraId="179012C3" w14:textId="3374CE65" w:rsidR="00F932E0" w:rsidRPr="00347C11" w:rsidRDefault="00F932E0" w:rsidP="00F932E0">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F932E0" w:rsidRPr="00D731C6" w:rsidRDefault="00F932E0" w:rsidP="00F932E0">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64" w:type="dxa"/>
            <w:shd w:val="clear" w:color="auto" w:fill="auto"/>
            <w:vAlign w:val="center"/>
          </w:tcPr>
          <w:p w14:paraId="776CFC0E" w14:textId="7532CBD9" w:rsidR="00F932E0" w:rsidRDefault="0082530F" w:rsidP="00B83B3C">
            <w:pPr>
              <w:ind w:left="-163"/>
              <w:jc w:val="center"/>
              <w:rPr>
                <w:rFonts w:cstheme="minorHAnsi"/>
                <w:b/>
                <w:bCs/>
                <w:u w:val="single"/>
              </w:rPr>
            </w:pPr>
            <w:sdt>
              <w:sdtPr>
                <w:rPr>
                  <w:rFonts w:cstheme="minorHAnsi"/>
                  <w:sz w:val="20"/>
                  <w:szCs w:val="20"/>
                </w:rPr>
                <w:id w:val="-14393686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761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0E8DEA" w14:textId="3255CA36" w:rsidR="00F932E0" w:rsidRDefault="0082530F" w:rsidP="00B83B3C">
            <w:pPr>
              <w:ind w:left="-163"/>
              <w:jc w:val="center"/>
              <w:rPr>
                <w:rFonts w:cstheme="minorHAnsi"/>
                <w:b/>
                <w:bCs/>
                <w:u w:val="single"/>
              </w:rPr>
            </w:pPr>
            <w:sdt>
              <w:sdtPr>
                <w:rPr>
                  <w:rFonts w:cstheme="minorHAnsi"/>
                  <w:sz w:val="20"/>
                  <w:szCs w:val="20"/>
                </w:rPr>
                <w:id w:val="-169805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261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6701FA" w14:textId="1F455DF2" w:rsidR="00F932E0" w:rsidRDefault="0082530F" w:rsidP="00B83B3C">
            <w:pPr>
              <w:ind w:left="-163"/>
              <w:jc w:val="center"/>
              <w:rPr>
                <w:rFonts w:cstheme="minorHAnsi"/>
                <w:b/>
                <w:bCs/>
                <w:u w:val="single"/>
              </w:rPr>
            </w:pPr>
            <w:sdt>
              <w:sdtPr>
                <w:rPr>
                  <w:rFonts w:cstheme="minorHAnsi"/>
                  <w:sz w:val="20"/>
                  <w:szCs w:val="20"/>
                </w:rPr>
                <w:id w:val="566846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5245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C3C7F5" w14:textId="686C19F4" w:rsidR="00F932E0" w:rsidRDefault="0082530F" w:rsidP="00B83B3C">
            <w:pPr>
              <w:ind w:left="-163"/>
              <w:jc w:val="center"/>
              <w:rPr>
                <w:rFonts w:cstheme="minorHAnsi"/>
                <w:b/>
                <w:bCs/>
                <w:u w:val="single"/>
              </w:rPr>
            </w:pPr>
            <w:sdt>
              <w:sdtPr>
                <w:rPr>
                  <w:rFonts w:cstheme="minorHAnsi"/>
                  <w:sz w:val="20"/>
                  <w:szCs w:val="20"/>
                </w:rPr>
                <w:id w:val="-1880611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25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DAF0AC" w14:textId="4614ACFB" w:rsidR="00F932E0" w:rsidRDefault="0082530F" w:rsidP="00B83B3C">
            <w:pPr>
              <w:ind w:left="-163"/>
              <w:jc w:val="center"/>
              <w:rPr>
                <w:rFonts w:cstheme="minorHAnsi"/>
                <w:b/>
                <w:bCs/>
                <w:u w:val="single"/>
              </w:rPr>
            </w:pPr>
            <w:sdt>
              <w:sdtPr>
                <w:rPr>
                  <w:rFonts w:cstheme="minorHAnsi"/>
                  <w:sz w:val="20"/>
                  <w:szCs w:val="20"/>
                </w:rPr>
                <w:id w:val="-8157146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6367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4FDB30" w14:textId="19970415" w:rsidR="00F932E0" w:rsidRDefault="0082530F" w:rsidP="00B83B3C">
            <w:pPr>
              <w:ind w:left="-163"/>
              <w:jc w:val="center"/>
              <w:rPr>
                <w:rFonts w:cstheme="minorHAnsi"/>
                <w:b/>
                <w:bCs/>
                <w:u w:val="single"/>
              </w:rPr>
            </w:pPr>
            <w:sdt>
              <w:sdtPr>
                <w:rPr>
                  <w:rFonts w:cstheme="minorHAnsi"/>
                  <w:sz w:val="20"/>
                  <w:szCs w:val="20"/>
                </w:rPr>
                <w:id w:val="7156980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7024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989F12" w14:textId="5FE184B0" w:rsidR="00F932E0" w:rsidRDefault="0082530F" w:rsidP="00B83B3C">
            <w:pPr>
              <w:ind w:left="-163"/>
              <w:jc w:val="center"/>
              <w:rPr>
                <w:rFonts w:cstheme="minorHAnsi"/>
                <w:b/>
                <w:bCs/>
                <w:u w:val="single"/>
              </w:rPr>
            </w:pPr>
            <w:sdt>
              <w:sdtPr>
                <w:rPr>
                  <w:rFonts w:cstheme="minorHAnsi"/>
                  <w:sz w:val="20"/>
                  <w:szCs w:val="20"/>
                </w:rPr>
                <w:id w:val="-614202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61812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1B5F30" w14:textId="11057332" w:rsidR="00F932E0" w:rsidRDefault="0082530F" w:rsidP="00B83B3C">
            <w:pPr>
              <w:ind w:left="-163"/>
              <w:jc w:val="center"/>
              <w:rPr>
                <w:rFonts w:cstheme="minorHAnsi"/>
                <w:b/>
                <w:bCs/>
                <w:u w:val="single"/>
              </w:rPr>
            </w:pPr>
            <w:sdt>
              <w:sdtPr>
                <w:rPr>
                  <w:rFonts w:cstheme="minorHAnsi"/>
                  <w:sz w:val="20"/>
                  <w:szCs w:val="20"/>
                </w:rPr>
                <w:id w:val="-18114669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5236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1F929F" w14:textId="229BC9FC" w:rsidR="00F932E0" w:rsidRDefault="0082530F" w:rsidP="00B83B3C">
            <w:pPr>
              <w:ind w:left="-163"/>
              <w:jc w:val="center"/>
              <w:rPr>
                <w:rFonts w:cstheme="minorHAnsi"/>
                <w:b/>
                <w:bCs/>
                <w:u w:val="single"/>
              </w:rPr>
            </w:pPr>
            <w:sdt>
              <w:sdtPr>
                <w:rPr>
                  <w:rFonts w:cstheme="minorHAnsi"/>
                  <w:sz w:val="20"/>
                  <w:szCs w:val="20"/>
                </w:rPr>
                <w:id w:val="-442151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070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48C3F6" w14:textId="20A8E505" w:rsidR="00F932E0" w:rsidRDefault="0082530F" w:rsidP="00B83B3C">
            <w:pPr>
              <w:ind w:left="-163"/>
              <w:jc w:val="center"/>
              <w:rPr>
                <w:rFonts w:cstheme="minorHAnsi"/>
                <w:b/>
                <w:bCs/>
                <w:u w:val="single"/>
              </w:rPr>
            </w:pPr>
            <w:sdt>
              <w:sdtPr>
                <w:rPr>
                  <w:rFonts w:cstheme="minorHAnsi"/>
                  <w:sz w:val="20"/>
                  <w:szCs w:val="20"/>
                </w:rPr>
                <w:id w:val="2640491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795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92AB47" w14:textId="1E7785E5" w:rsidR="00F932E0" w:rsidRDefault="0082530F" w:rsidP="00B83B3C">
            <w:pPr>
              <w:ind w:left="-163"/>
              <w:jc w:val="center"/>
              <w:rPr>
                <w:rFonts w:cstheme="minorHAnsi"/>
                <w:b/>
                <w:bCs/>
                <w:u w:val="single"/>
              </w:rPr>
            </w:pPr>
            <w:sdt>
              <w:sdtPr>
                <w:rPr>
                  <w:rFonts w:cstheme="minorHAnsi"/>
                  <w:sz w:val="20"/>
                  <w:szCs w:val="20"/>
                </w:rPr>
                <w:id w:val="15371588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2229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C1A6BF" w14:textId="5C7ED466" w:rsidR="00F932E0" w:rsidRDefault="0082530F" w:rsidP="00B83B3C">
            <w:pPr>
              <w:ind w:left="-163"/>
              <w:jc w:val="center"/>
              <w:rPr>
                <w:rFonts w:cstheme="minorHAnsi"/>
                <w:b/>
                <w:bCs/>
                <w:u w:val="single"/>
              </w:rPr>
            </w:pPr>
            <w:sdt>
              <w:sdtPr>
                <w:rPr>
                  <w:rFonts w:cstheme="minorHAnsi"/>
                  <w:sz w:val="20"/>
                  <w:szCs w:val="20"/>
                </w:rPr>
                <w:id w:val="9138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34423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6D310" w14:textId="13D31F98" w:rsidR="00F932E0" w:rsidRDefault="0082530F" w:rsidP="00B83B3C">
            <w:pPr>
              <w:ind w:left="-163"/>
              <w:jc w:val="center"/>
              <w:rPr>
                <w:rFonts w:cstheme="minorHAnsi"/>
                <w:b/>
                <w:bCs/>
                <w:u w:val="single"/>
              </w:rPr>
            </w:pPr>
            <w:sdt>
              <w:sdtPr>
                <w:rPr>
                  <w:rFonts w:cstheme="minorHAnsi"/>
                  <w:sz w:val="20"/>
                  <w:szCs w:val="20"/>
                </w:rPr>
                <w:id w:val="-1687130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6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7BF94F" w14:textId="4B264354" w:rsidR="00F932E0" w:rsidRDefault="0082530F" w:rsidP="00B83B3C">
            <w:pPr>
              <w:ind w:left="-163"/>
              <w:jc w:val="center"/>
              <w:rPr>
                <w:rFonts w:cstheme="minorHAnsi"/>
                <w:b/>
                <w:bCs/>
                <w:u w:val="single"/>
              </w:rPr>
            </w:pPr>
            <w:sdt>
              <w:sdtPr>
                <w:rPr>
                  <w:rFonts w:cstheme="minorHAnsi"/>
                  <w:sz w:val="20"/>
                  <w:szCs w:val="20"/>
                </w:rPr>
                <w:id w:val="2869393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29307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A182624" w14:textId="7582B65C" w:rsidR="00F932E0" w:rsidRDefault="0082530F" w:rsidP="00B83B3C">
            <w:pPr>
              <w:ind w:left="-163"/>
              <w:jc w:val="center"/>
              <w:rPr>
                <w:rFonts w:cstheme="minorHAnsi"/>
                <w:b/>
                <w:bCs/>
                <w:u w:val="single"/>
              </w:rPr>
            </w:pPr>
            <w:sdt>
              <w:sdtPr>
                <w:rPr>
                  <w:rFonts w:cstheme="minorHAnsi"/>
                  <w:sz w:val="20"/>
                  <w:szCs w:val="20"/>
                </w:rPr>
                <w:id w:val="11100163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6102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7BEFC4" w14:textId="7A7B650A" w:rsidR="00F932E0" w:rsidRDefault="0082530F" w:rsidP="00B83B3C">
            <w:pPr>
              <w:ind w:left="-163"/>
              <w:jc w:val="center"/>
              <w:rPr>
                <w:rFonts w:cstheme="minorHAnsi"/>
                <w:b/>
                <w:bCs/>
                <w:u w:val="single"/>
              </w:rPr>
            </w:pPr>
            <w:sdt>
              <w:sdtPr>
                <w:rPr>
                  <w:rFonts w:cstheme="minorHAnsi"/>
                  <w:sz w:val="20"/>
                  <w:szCs w:val="20"/>
                </w:rPr>
                <w:id w:val="-1681275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0967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AA3759" w14:textId="36176F8E" w:rsidR="00F932E0" w:rsidRDefault="0082530F" w:rsidP="00B83B3C">
            <w:pPr>
              <w:ind w:left="-163"/>
              <w:jc w:val="center"/>
              <w:rPr>
                <w:rFonts w:cstheme="minorHAnsi"/>
                <w:b/>
                <w:bCs/>
                <w:u w:val="single"/>
              </w:rPr>
            </w:pPr>
            <w:sdt>
              <w:sdtPr>
                <w:rPr>
                  <w:rFonts w:cstheme="minorHAnsi"/>
                  <w:sz w:val="20"/>
                  <w:szCs w:val="20"/>
                </w:rPr>
                <w:id w:val="10257550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6802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1A48FF" w14:textId="1DE4C9B8" w:rsidR="00F932E0" w:rsidRDefault="0082530F" w:rsidP="00B83B3C">
            <w:pPr>
              <w:ind w:left="-163"/>
              <w:jc w:val="center"/>
              <w:rPr>
                <w:rFonts w:cstheme="minorHAnsi"/>
                <w:b/>
                <w:bCs/>
                <w:u w:val="single"/>
              </w:rPr>
            </w:pPr>
            <w:sdt>
              <w:sdtPr>
                <w:rPr>
                  <w:rFonts w:cstheme="minorHAnsi"/>
                  <w:sz w:val="20"/>
                  <w:szCs w:val="20"/>
                </w:rPr>
                <w:id w:val="-1950698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057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6F152F" w14:textId="4F2A6C29" w:rsidR="00F932E0" w:rsidRDefault="0082530F" w:rsidP="00B83B3C">
            <w:pPr>
              <w:ind w:left="-163"/>
              <w:jc w:val="center"/>
              <w:rPr>
                <w:rFonts w:cstheme="minorHAnsi"/>
                <w:b/>
                <w:bCs/>
                <w:u w:val="single"/>
              </w:rPr>
            </w:pPr>
            <w:sdt>
              <w:sdtPr>
                <w:rPr>
                  <w:rFonts w:cstheme="minorHAnsi"/>
                  <w:sz w:val="20"/>
                  <w:szCs w:val="20"/>
                </w:rPr>
                <w:id w:val="-1331979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81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8C8EE7" w14:textId="53DBECCB" w:rsidR="00F932E0" w:rsidRDefault="0082530F" w:rsidP="00B83B3C">
            <w:pPr>
              <w:ind w:left="-163"/>
              <w:jc w:val="center"/>
              <w:rPr>
                <w:rFonts w:cstheme="minorHAnsi"/>
                <w:b/>
                <w:bCs/>
                <w:u w:val="single"/>
              </w:rPr>
            </w:pPr>
            <w:sdt>
              <w:sdtPr>
                <w:rPr>
                  <w:rFonts w:cstheme="minorHAnsi"/>
                  <w:sz w:val="20"/>
                  <w:szCs w:val="20"/>
                </w:rPr>
                <w:id w:val="-20162191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7707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9994374"/>
            <w:placeholder>
              <w:docPart w:val="29F76E0EB4F54867860BEBD4668AA825"/>
            </w:placeholder>
            <w:showingPlcHdr/>
          </w:sdtPr>
          <w:sdtEndPr/>
          <w:sdtContent>
            <w:tc>
              <w:tcPr>
                <w:tcW w:w="1158" w:type="dxa"/>
                <w:shd w:val="clear" w:color="auto" w:fill="auto"/>
                <w:vAlign w:val="center"/>
              </w:tcPr>
              <w:p w14:paraId="3B532429" w14:textId="53A063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389036774"/>
            <w:placeholder>
              <w:docPart w:val="720F444009AD4372944FD8857B2C2851"/>
            </w:placeholder>
            <w:showingPlcHdr/>
          </w:sdtPr>
          <w:sdtEndPr/>
          <w:sdtContent>
            <w:tc>
              <w:tcPr>
                <w:tcW w:w="2394" w:type="dxa"/>
                <w:shd w:val="clear" w:color="auto" w:fill="auto"/>
                <w:vAlign w:val="center"/>
              </w:tcPr>
              <w:p w14:paraId="7F9F167A" w14:textId="3216F8E3" w:rsidR="00F932E0" w:rsidRDefault="00F932E0" w:rsidP="00F932E0">
                <w:pPr>
                  <w:rPr>
                    <w:rFonts w:cstheme="minorHAnsi"/>
                    <w:b/>
                    <w:bCs/>
                    <w:u w:val="single"/>
                  </w:rPr>
                </w:pPr>
                <w:r>
                  <w:rPr>
                    <w:rStyle w:val="PlaceholderText"/>
                  </w:rPr>
                  <w:t>Total Reviewed</w:t>
                </w:r>
              </w:p>
            </w:tc>
          </w:sdtContent>
        </w:sdt>
      </w:tr>
      <w:tr w:rsidR="00FB1642" w14:paraId="1DDC53D8" w14:textId="77777777" w:rsidTr="005F28A8">
        <w:trPr>
          <w:cantSplit/>
        </w:trPr>
        <w:tc>
          <w:tcPr>
            <w:tcW w:w="19440" w:type="dxa"/>
            <w:gridSpan w:val="23"/>
            <w:shd w:val="clear" w:color="auto" w:fill="auto"/>
          </w:tcPr>
          <w:p w14:paraId="41BA29A4" w14:textId="0654415E"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5328B647FC49485A84E3A085311CE485"/>
                </w:placeholder>
                <w:showingPlcHdr/>
              </w:sdtPr>
              <w:sdtEndPr/>
              <w:sdtContent>
                <w:r>
                  <w:rPr>
                    <w:rStyle w:val="PlaceholderText"/>
                  </w:rPr>
                  <w:t>Enter comments for any deficiencies noted and/or any records where this standard may not be applicable.</w:t>
                </w:r>
              </w:sdtContent>
            </w:sdt>
          </w:p>
        </w:tc>
      </w:tr>
      <w:tr w:rsidR="00A3405D" w14:paraId="0B9ECDC7" w14:textId="77777777" w:rsidTr="00A3405D">
        <w:trPr>
          <w:cantSplit/>
        </w:trPr>
        <w:tc>
          <w:tcPr>
            <w:tcW w:w="4548" w:type="dxa"/>
            <w:shd w:val="clear" w:color="auto" w:fill="F0F5FA"/>
            <w:vAlign w:val="center"/>
          </w:tcPr>
          <w:p w14:paraId="6D940B6C" w14:textId="77777777" w:rsidR="00F932E0" w:rsidRPr="0045038E" w:rsidRDefault="00F932E0" w:rsidP="00F932E0">
            <w:pPr>
              <w:rPr>
                <w:sz w:val="12"/>
                <w:szCs w:val="12"/>
              </w:rPr>
            </w:pPr>
          </w:p>
          <w:p w14:paraId="2D55E915" w14:textId="553BF0C4" w:rsidR="00F932E0" w:rsidRPr="00347C11" w:rsidRDefault="0082530F" w:rsidP="00F932E0">
            <w:pPr>
              <w:rPr>
                <w:rFonts w:cstheme="minorHAnsi"/>
                <w:b/>
                <w:bCs/>
              </w:rPr>
            </w:pPr>
            <w:hyperlink w:anchor="Med8H16" w:tooltip="Click to See Full Standard" w:history="1">
              <w:r w:rsidR="00F932E0" w:rsidRPr="008C2C18">
                <w:rPr>
                  <w:rStyle w:val="Hyperlink"/>
                  <w:rFonts w:cstheme="minorHAnsi"/>
                  <w:b/>
                  <w:bCs/>
                </w:rPr>
                <w:t>8-H-16</w:t>
              </w:r>
            </w:hyperlink>
            <w:r w:rsidR="00F932E0" w:rsidRPr="00534738">
              <w:t xml:space="preserve"> </w:t>
            </w:r>
            <w:r w:rsidR="00F932E0">
              <w:t xml:space="preserve"> </w:t>
            </w:r>
            <w:r w:rsidR="00F932E0" w:rsidRPr="00CC680C">
              <w:rPr>
                <w:i/>
                <w:iCs/>
              </w:rPr>
              <w:t xml:space="preserve"> B, C</w:t>
            </w:r>
            <w:bookmarkStart w:id="16" w:name="MedWorksheet9"/>
            <w:r w:rsidR="00F932E0" w:rsidRPr="00CC680C">
              <w:rPr>
                <w:i/>
                <w:iCs/>
              </w:rPr>
              <w:t>-M, C</w:t>
            </w:r>
            <w:bookmarkEnd w:id="16"/>
          </w:p>
          <w:p w14:paraId="28894216" w14:textId="53DB8419" w:rsidR="00F932E0" w:rsidRPr="00D731C6" w:rsidRDefault="00F932E0" w:rsidP="00F932E0">
            <w:pPr>
              <w:rPr>
                <w:rFonts w:cstheme="minorHAnsi"/>
              </w:rPr>
            </w:pPr>
            <w:r w:rsidRPr="0043274F">
              <w:rPr>
                <w:rFonts w:cstheme="minorHAnsi"/>
              </w:rPr>
              <w:t>Anesthesia record includes all IV and SQ fluids given pre-operatively, intra-operatively and post-operatively.</w:t>
            </w:r>
          </w:p>
        </w:tc>
        <w:tc>
          <w:tcPr>
            <w:tcW w:w="564" w:type="dxa"/>
            <w:shd w:val="clear" w:color="auto" w:fill="F0F5FA"/>
            <w:vAlign w:val="center"/>
          </w:tcPr>
          <w:p w14:paraId="34B91DCF" w14:textId="43EBB756" w:rsidR="00F932E0" w:rsidRDefault="0082530F" w:rsidP="00B83B3C">
            <w:pPr>
              <w:ind w:left="-163"/>
              <w:jc w:val="center"/>
              <w:rPr>
                <w:rFonts w:cstheme="minorHAnsi"/>
                <w:b/>
                <w:bCs/>
                <w:u w:val="single"/>
              </w:rPr>
            </w:pPr>
            <w:sdt>
              <w:sdtPr>
                <w:rPr>
                  <w:rFonts w:cstheme="minorHAnsi"/>
                  <w:sz w:val="20"/>
                  <w:szCs w:val="20"/>
                </w:rPr>
                <w:id w:val="10460292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9983903"/>
                <w14:checkbox>
                  <w14:checked w14:val="1"/>
                  <w14:checkedState w14:val="2612" w14:font="MS Gothic"/>
                  <w14:uncheckedState w14:val="2610" w14:font="MS Gothic"/>
                </w14:checkbox>
              </w:sdtPr>
              <w:sdtEndPr/>
              <w:sdtContent>
                <w:r w:rsidR="00B83B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638B" w14:textId="04F11FC7" w:rsidR="00F932E0" w:rsidRDefault="0082530F" w:rsidP="00B83B3C">
            <w:pPr>
              <w:ind w:left="-163"/>
              <w:jc w:val="center"/>
              <w:rPr>
                <w:rFonts w:cstheme="minorHAnsi"/>
                <w:b/>
                <w:bCs/>
                <w:u w:val="single"/>
              </w:rPr>
            </w:pPr>
            <w:sdt>
              <w:sdtPr>
                <w:rPr>
                  <w:rFonts w:cstheme="minorHAnsi"/>
                  <w:sz w:val="20"/>
                  <w:szCs w:val="20"/>
                </w:rPr>
                <w:id w:val="-6616941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55708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2CA111" w14:textId="4F38C31E" w:rsidR="00F932E0" w:rsidRDefault="0082530F" w:rsidP="00B83B3C">
            <w:pPr>
              <w:ind w:left="-163"/>
              <w:jc w:val="center"/>
              <w:rPr>
                <w:rFonts w:cstheme="minorHAnsi"/>
                <w:b/>
                <w:bCs/>
                <w:u w:val="single"/>
              </w:rPr>
            </w:pPr>
            <w:sdt>
              <w:sdtPr>
                <w:rPr>
                  <w:rFonts w:cstheme="minorHAnsi"/>
                  <w:sz w:val="20"/>
                  <w:szCs w:val="20"/>
                </w:rPr>
                <w:id w:val="8482205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0710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2BCD49" w14:textId="1D44A95E" w:rsidR="00F932E0" w:rsidRDefault="0082530F" w:rsidP="00B83B3C">
            <w:pPr>
              <w:ind w:left="-163"/>
              <w:jc w:val="center"/>
              <w:rPr>
                <w:rFonts w:cstheme="minorHAnsi"/>
                <w:b/>
                <w:bCs/>
                <w:u w:val="single"/>
              </w:rPr>
            </w:pPr>
            <w:sdt>
              <w:sdtPr>
                <w:rPr>
                  <w:rFonts w:cstheme="minorHAnsi"/>
                  <w:sz w:val="20"/>
                  <w:szCs w:val="20"/>
                </w:rPr>
                <w:id w:val="-320729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1474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16F47A1" w14:textId="329CA831" w:rsidR="00F932E0" w:rsidRDefault="0082530F" w:rsidP="00B83B3C">
            <w:pPr>
              <w:ind w:left="-163"/>
              <w:jc w:val="center"/>
              <w:rPr>
                <w:rFonts w:cstheme="minorHAnsi"/>
                <w:b/>
                <w:bCs/>
                <w:u w:val="single"/>
              </w:rPr>
            </w:pPr>
            <w:sdt>
              <w:sdtPr>
                <w:rPr>
                  <w:rFonts w:cstheme="minorHAnsi"/>
                  <w:sz w:val="20"/>
                  <w:szCs w:val="20"/>
                </w:rPr>
                <w:id w:val="72110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80194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1BCAB9" w14:textId="2C2B2CE0" w:rsidR="00F932E0" w:rsidRDefault="0082530F" w:rsidP="00B83B3C">
            <w:pPr>
              <w:ind w:left="-163"/>
              <w:jc w:val="center"/>
              <w:rPr>
                <w:rFonts w:cstheme="minorHAnsi"/>
                <w:b/>
                <w:bCs/>
                <w:u w:val="single"/>
              </w:rPr>
            </w:pPr>
            <w:sdt>
              <w:sdtPr>
                <w:rPr>
                  <w:rFonts w:cstheme="minorHAnsi"/>
                  <w:sz w:val="20"/>
                  <w:szCs w:val="20"/>
                </w:rPr>
                <w:id w:val="16350551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25331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3CEFE1" w14:textId="3D165E9B" w:rsidR="00F932E0" w:rsidRDefault="0082530F" w:rsidP="00B83B3C">
            <w:pPr>
              <w:ind w:left="-163"/>
              <w:jc w:val="center"/>
              <w:rPr>
                <w:rFonts w:cstheme="minorHAnsi"/>
                <w:b/>
                <w:bCs/>
                <w:u w:val="single"/>
              </w:rPr>
            </w:pPr>
            <w:sdt>
              <w:sdtPr>
                <w:rPr>
                  <w:rFonts w:cstheme="minorHAnsi"/>
                  <w:sz w:val="20"/>
                  <w:szCs w:val="20"/>
                </w:rPr>
                <w:id w:val="-1389725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85328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CB47F4" w14:textId="6D411F4E" w:rsidR="00F932E0" w:rsidRDefault="0082530F" w:rsidP="00B83B3C">
            <w:pPr>
              <w:ind w:left="-163"/>
              <w:jc w:val="center"/>
              <w:rPr>
                <w:rFonts w:cstheme="minorHAnsi"/>
                <w:b/>
                <w:bCs/>
                <w:u w:val="single"/>
              </w:rPr>
            </w:pPr>
            <w:sdt>
              <w:sdtPr>
                <w:rPr>
                  <w:rFonts w:cstheme="minorHAnsi"/>
                  <w:sz w:val="20"/>
                  <w:szCs w:val="20"/>
                </w:rPr>
                <w:id w:val="14047962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5953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9444D8" w14:textId="155E3F03" w:rsidR="00F932E0" w:rsidRDefault="0082530F" w:rsidP="00B83B3C">
            <w:pPr>
              <w:ind w:left="-163"/>
              <w:jc w:val="center"/>
              <w:rPr>
                <w:rFonts w:cstheme="minorHAnsi"/>
                <w:b/>
                <w:bCs/>
                <w:u w:val="single"/>
              </w:rPr>
            </w:pPr>
            <w:sdt>
              <w:sdtPr>
                <w:rPr>
                  <w:rFonts w:cstheme="minorHAnsi"/>
                  <w:sz w:val="20"/>
                  <w:szCs w:val="20"/>
                </w:rPr>
                <w:id w:val="19542761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51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21C6D8" w14:textId="3DDF1F0E" w:rsidR="00F932E0" w:rsidRDefault="0082530F" w:rsidP="00B83B3C">
            <w:pPr>
              <w:ind w:left="-163"/>
              <w:jc w:val="center"/>
              <w:rPr>
                <w:rFonts w:cstheme="minorHAnsi"/>
                <w:b/>
                <w:bCs/>
                <w:u w:val="single"/>
              </w:rPr>
            </w:pPr>
            <w:sdt>
              <w:sdtPr>
                <w:rPr>
                  <w:rFonts w:cstheme="minorHAnsi"/>
                  <w:sz w:val="20"/>
                  <w:szCs w:val="20"/>
                </w:rPr>
                <w:id w:val="14140509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96997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D62509" w14:textId="18C47DF1" w:rsidR="00F932E0" w:rsidRDefault="0082530F" w:rsidP="00B83B3C">
            <w:pPr>
              <w:ind w:left="-163"/>
              <w:jc w:val="center"/>
              <w:rPr>
                <w:rFonts w:cstheme="minorHAnsi"/>
                <w:b/>
                <w:bCs/>
                <w:u w:val="single"/>
              </w:rPr>
            </w:pPr>
            <w:sdt>
              <w:sdtPr>
                <w:rPr>
                  <w:rFonts w:cstheme="minorHAnsi"/>
                  <w:sz w:val="20"/>
                  <w:szCs w:val="20"/>
                </w:rPr>
                <w:id w:val="-155922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375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79891" w14:textId="0275982A" w:rsidR="00F932E0" w:rsidRDefault="0082530F" w:rsidP="00B83B3C">
            <w:pPr>
              <w:ind w:left="-163"/>
              <w:jc w:val="center"/>
              <w:rPr>
                <w:rFonts w:cstheme="minorHAnsi"/>
                <w:b/>
                <w:bCs/>
                <w:u w:val="single"/>
              </w:rPr>
            </w:pPr>
            <w:sdt>
              <w:sdtPr>
                <w:rPr>
                  <w:rFonts w:cstheme="minorHAnsi"/>
                  <w:sz w:val="20"/>
                  <w:szCs w:val="20"/>
                </w:rPr>
                <w:id w:val="-2115425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6987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84EBC4" w14:textId="6A5B1B74" w:rsidR="00F932E0" w:rsidRDefault="0082530F" w:rsidP="00B83B3C">
            <w:pPr>
              <w:ind w:left="-163"/>
              <w:jc w:val="center"/>
              <w:rPr>
                <w:rFonts w:cstheme="minorHAnsi"/>
                <w:b/>
                <w:bCs/>
                <w:u w:val="single"/>
              </w:rPr>
            </w:pPr>
            <w:sdt>
              <w:sdtPr>
                <w:rPr>
                  <w:rFonts w:cstheme="minorHAnsi"/>
                  <w:sz w:val="20"/>
                  <w:szCs w:val="20"/>
                </w:rPr>
                <w:id w:val="-7171990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150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555FB2" w14:textId="5C52C640" w:rsidR="00F932E0" w:rsidRDefault="0082530F" w:rsidP="00B83B3C">
            <w:pPr>
              <w:ind w:left="-163"/>
              <w:jc w:val="center"/>
              <w:rPr>
                <w:rFonts w:cstheme="minorHAnsi"/>
                <w:b/>
                <w:bCs/>
                <w:u w:val="single"/>
              </w:rPr>
            </w:pPr>
            <w:sdt>
              <w:sdtPr>
                <w:rPr>
                  <w:rFonts w:cstheme="minorHAnsi"/>
                  <w:sz w:val="20"/>
                  <w:szCs w:val="20"/>
                </w:rPr>
                <w:id w:val="-7823453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40939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510EC" w14:textId="1B313B22" w:rsidR="00F932E0" w:rsidRDefault="0082530F" w:rsidP="00B83B3C">
            <w:pPr>
              <w:ind w:left="-163"/>
              <w:jc w:val="center"/>
              <w:rPr>
                <w:rFonts w:cstheme="minorHAnsi"/>
                <w:b/>
                <w:bCs/>
                <w:u w:val="single"/>
              </w:rPr>
            </w:pPr>
            <w:sdt>
              <w:sdtPr>
                <w:rPr>
                  <w:rFonts w:cstheme="minorHAnsi"/>
                  <w:sz w:val="20"/>
                  <w:szCs w:val="20"/>
                </w:rPr>
                <w:id w:val="-1975360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0894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A70A32" w14:textId="4C9CA172" w:rsidR="00F932E0" w:rsidRDefault="0082530F" w:rsidP="00B83B3C">
            <w:pPr>
              <w:ind w:left="-163"/>
              <w:jc w:val="center"/>
              <w:rPr>
                <w:rFonts w:cstheme="minorHAnsi"/>
                <w:b/>
                <w:bCs/>
                <w:u w:val="single"/>
              </w:rPr>
            </w:pPr>
            <w:sdt>
              <w:sdtPr>
                <w:rPr>
                  <w:rFonts w:cstheme="minorHAnsi"/>
                  <w:sz w:val="20"/>
                  <w:szCs w:val="20"/>
                </w:rPr>
                <w:id w:val="1574157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2798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3EFF8C" w14:textId="4F1F8D18" w:rsidR="00F932E0" w:rsidRDefault="0082530F" w:rsidP="00B83B3C">
            <w:pPr>
              <w:ind w:left="-163"/>
              <w:jc w:val="center"/>
              <w:rPr>
                <w:rFonts w:cstheme="minorHAnsi"/>
                <w:b/>
                <w:bCs/>
                <w:u w:val="single"/>
              </w:rPr>
            </w:pPr>
            <w:sdt>
              <w:sdtPr>
                <w:rPr>
                  <w:rFonts w:cstheme="minorHAnsi"/>
                  <w:sz w:val="20"/>
                  <w:szCs w:val="20"/>
                </w:rPr>
                <w:id w:val="58071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8604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DE8078" w14:textId="01BABE09" w:rsidR="00F932E0" w:rsidRDefault="0082530F" w:rsidP="00B83B3C">
            <w:pPr>
              <w:ind w:left="-163"/>
              <w:jc w:val="center"/>
              <w:rPr>
                <w:rFonts w:cstheme="minorHAnsi"/>
                <w:b/>
                <w:bCs/>
                <w:u w:val="single"/>
              </w:rPr>
            </w:pPr>
            <w:sdt>
              <w:sdtPr>
                <w:rPr>
                  <w:rFonts w:cstheme="minorHAnsi"/>
                  <w:sz w:val="20"/>
                  <w:szCs w:val="20"/>
                </w:rPr>
                <w:id w:val="-235244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47767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F33092" w14:textId="0078407F" w:rsidR="00F932E0" w:rsidRDefault="0082530F" w:rsidP="00B83B3C">
            <w:pPr>
              <w:ind w:left="-163"/>
              <w:jc w:val="center"/>
              <w:rPr>
                <w:rFonts w:cstheme="minorHAnsi"/>
                <w:b/>
                <w:bCs/>
                <w:u w:val="single"/>
              </w:rPr>
            </w:pPr>
            <w:sdt>
              <w:sdtPr>
                <w:rPr>
                  <w:rFonts w:cstheme="minorHAnsi"/>
                  <w:sz w:val="20"/>
                  <w:szCs w:val="20"/>
                </w:rPr>
                <w:id w:val="-13047768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2496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59B14A1" w14:textId="11AD00FD" w:rsidR="00F932E0" w:rsidRDefault="0082530F" w:rsidP="00B83B3C">
            <w:pPr>
              <w:ind w:left="-163"/>
              <w:jc w:val="center"/>
              <w:rPr>
                <w:rFonts w:cstheme="minorHAnsi"/>
                <w:b/>
                <w:bCs/>
                <w:u w:val="single"/>
              </w:rPr>
            </w:pPr>
            <w:sdt>
              <w:sdtPr>
                <w:rPr>
                  <w:rFonts w:cstheme="minorHAnsi"/>
                  <w:sz w:val="20"/>
                  <w:szCs w:val="20"/>
                </w:rPr>
                <w:id w:val="1307662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8573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3293721"/>
            <w:placeholder>
              <w:docPart w:val="D1775253BECC4356A4F49003461B4C3D"/>
            </w:placeholder>
            <w:showingPlcHdr/>
          </w:sdtPr>
          <w:sdtEndPr/>
          <w:sdtContent>
            <w:tc>
              <w:tcPr>
                <w:tcW w:w="1158" w:type="dxa"/>
                <w:shd w:val="clear" w:color="auto" w:fill="F0F5FA"/>
                <w:vAlign w:val="center"/>
              </w:tcPr>
              <w:p w14:paraId="797311D1" w14:textId="61586C5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8932883"/>
            <w:placeholder>
              <w:docPart w:val="1C62F8B9521C45E591E72DB2E3A7F912"/>
            </w:placeholder>
            <w:showingPlcHdr/>
          </w:sdtPr>
          <w:sdtEndPr/>
          <w:sdtContent>
            <w:tc>
              <w:tcPr>
                <w:tcW w:w="2394" w:type="dxa"/>
                <w:shd w:val="clear" w:color="auto" w:fill="F0F5FA"/>
                <w:vAlign w:val="center"/>
              </w:tcPr>
              <w:p w14:paraId="4E7F7B02" w14:textId="5110B560" w:rsidR="00F932E0" w:rsidRDefault="00F932E0" w:rsidP="00F932E0">
                <w:pPr>
                  <w:rPr>
                    <w:rFonts w:cstheme="minorHAnsi"/>
                    <w:b/>
                    <w:bCs/>
                    <w:u w:val="single"/>
                  </w:rPr>
                </w:pPr>
                <w:r>
                  <w:rPr>
                    <w:rStyle w:val="PlaceholderText"/>
                  </w:rPr>
                  <w:t>Total Reviewed</w:t>
                </w:r>
              </w:p>
            </w:tc>
          </w:sdtContent>
        </w:sdt>
      </w:tr>
      <w:tr w:rsidR="00FB1642" w14:paraId="4D26ABAE" w14:textId="77777777" w:rsidTr="00A3405D">
        <w:trPr>
          <w:cantSplit/>
        </w:trPr>
        <w:tc>
          <w:tcPr>
            <w:tcW w:w="19440" w:type="dxa"/>
            <w:gridSpan w:val="23"/>
            <w:shd w:val="clear" w:color="auto" w:fill="F0F5FA"/>
          </w:tcPr>
          <w:p w14:paraId="21A1898D" w14:textId="40F4DBF2"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FED1340A5DBD43C6879445B6DC0BB2CE"/>
                </w:placeholder>
                <w:showingPlcHdr/>
              </w:sdtPr>
              <w:sdtEndPr/>
              <w:sdtContent>
                <w:r>
                  <w:rPr>
                    <w:rStyle w:val="PlaceholderText"/>
                  </w:rPr>
                  <w:t>Enter comments for any deficiencies noted and/or any records where this standard may not be applicable.</w:t>
                </w:r>
              </w:sdtContent>
            </w:sdt>
          </w:p>
        </w:tc>
      </w:tr>
      <w:tr w:rsidR="005F28A8" w14:paraId="25DEE584" w14:textId="77777777" w:rsidTr="005F28A8">
        <w:trPr>
          <w:cantSplit/>
        </w:trPr>
        <w:tc>
          <w:tcPr>
            <w:tcW w:w="4548" w:type="dxa"/>
            <w:shd w:val="clear" w:color="auto" w:fill="auto"/>
            <w:vAlign w:val="center"/>
          </w:tcPr>
          <w:p w14:paraId="5415F01F" w14:textId="77777777" w:rsidR="00F932E0" w:rsidRPr="0045038E" w:rsidRDefault="00F932E0" w:rsidP="00F932E0">
            <w:pPr>
              <w:rPr>
                <w:sz w:val="12"/>
                <w:szCs w:val="12"/>
              </w:rPr>
            </w:pPr>
          </w:p>
          <w:p w14:paraId="41233C74" w14:textId="47B115BD" w:rsidR="00F932E0" w:rsidRPr="00347C11" w:rsidRDefault="0082530F" w:rsidP="00F932E0">
            <w:pPr>
              <w:rPr>
                <w:rFonts w:cstheme="minorHAnsi"/>
                <w:b/>
                <w:bCs/>
              </w:rPr>
            </w:pPr>
            <w:hyperlink w:anchor="Med8j1" w:tooltip="Click to See Full Standard" w:history="1">
              <w:r w:rsidR="00F932E0" w:rsidRPr="008C2C18">
                <w:rPr>
                  <w:rStyle w:val="Hyperlink"/>
                  <w:rFonts w:cstheme="minorHAnsi"/>
                  <w:b/>
                  <w:bCs/>
                </w:rPr>
                <w:t>8-J-1</w:t>
              </w:r>
            </w:hyperlink>
            <w:r w:rsidR="00F932E0" w:rsidRPr="00534738">
              <w:t xml:space="preserve"> </w:t>
            </w:r>
            <w:r w:rsidR="00F932E0">
              <w:t xml:space="preserve"> </w:t>
            </w:r>
            <w:r w:rsidR="00F932E0" w:rsidRPr="00CC680C">
              <w:rPr>
                <w:i/>
                <w:iCs/>
              </w:rPr>
              <w:t xml:space="preserve"> B, C-M, C</w:t>
            </w:r>
          </w:p>
          <w:p w14:paraId="5F951AA9" w14:textId="7FD30FD8" w:rsidR="00F932E0" w:rsidRPr="00D731C6" w:rsidRDefault="00F932E0" w:rsidP="00F932E0">
            <w:pPr>
              <w:rPr>
                <w:rFonts w:cstheme="minorHAnsi"/>
              </w:rPr>
            </w:pPr>
            <w:r w:rsidRPr="00996E56">
              <w:rPr>
                <w:rFonts w:cstheme="minorHAnsi"/>
              </w:rPr>
              <w:t>PACU documentation includes patient's time of arrival.</w:t>
            </w:r>
          </w:p>
        </w:tc>
        <w:tc>
          <w:tcPr>
            <w:tcW w:w="564" w:type="dxa"/>
            <w:shd w:val="clear" w:color="auto" w:fill="auto"/>
            <w:vAlign w:val="center"/>
          </w:tcPr>
          <w:p w14:paraId="762CA72C" w14:textId="1834374C" w:rsidR="00F932E0" w:rsidRDefault="0082530F" w:rsidP="00B83B3C">
            <w:pPr>
              <w:ind w:left="-163"/>
              <w:jc w:val="center"/>
              <w:rPr>
                <w:rFonts w:cstheme="minorHAnsi"/>
                <w:b/>
                <w:bCs/>
                <w:u w:val="single"/>
              </w:rPr>
            </w:pPr>
            <w:sdt>
              <w:sdtPr>
                <w:rPr>
                  <w:rFonts w:cstheme="minorHAnsi"/>
                  <w:sz w:val="20"/>
                  <w:szCs w:val="20"/>
                </w:rPr>
                <w:id w:val="10465674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097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1644C3" w14:textId="2103677E" w:rsidR="00F932E0" w:rsidRDefault="0082530F" w:rsidP="00B83B3C">
            <w:pPr>
              <w:ind w:left="-163"/>
              <w:jc w:val="center"/>
              <w:rPr>
                <w:rFonts w:cstheme="minorHAnsi"/>
                <w:b/>
                <w:bCs/>
                <w:u w:val="single"/>
              </w:rPr>
            </w:pPr>
            <w:sdt>
              <w:sdtPr>
                <w:rPr>
                  <w:rFonts w:cstheme="minorHAnsi"/>
                  <w:sz w:val="20"/>
                  <w:szCs w:val="20"/>
                </w:rPr>
                <w:id w:val="489214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6936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8B765" w14:textId="701D798F" w:rsidR="00F932E0" w:rsidRDefault="0082530F" w:rsidP="00B83B3C">
            <w:pPr>
              <w:ind w:left="-163"/>
              <w:jc w:val="center"/>
              <w:rPr>
                <w:rFonts w:cstheme="minorHAnsi"/>
                <w:b/>
                <w:bCs/>
                <w:u w:val="single"/>
              </w:rPr>
            </w:pPr>
            <w:sdt>
              <w:sdtPr>
                <w:rPr>
                  <w:rFonts w:cstheme="minorHAnsi"/>
                  <w:sz w:val="20"/>
                  <w:szCs w:val="20"/>
                </w:rPr>
                <w:id w:val="-17703081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3479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806D43" w14:textId="20273610" w:rsidR="00F932E0" w:rsidRDefault="0082530F" w:rsidP="00B83B3C">
            <w:pPr>
              <w:ind w:left="-163"/>
              <w:jc w:val="center"/>
              <w:rPr>
                <w:rFonts w:cstheme="minorHAnsi"/>
                <w:b/>
                <w:bCs/>
                <w:u w:val="single"/>
              </w:rPr>
            </w:pPr>
            <w:sdt>
              <w:sdtPr>
                <w:rPr>
                  <w:rFonts w:cstheme="minorHAnsi"/>
                  <w:sz w:val="20"/>
                  <w:szCs w:val="20"/>
                </w:rPr>
                <w:id w:val="2597333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3855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EC9FCB" w14:textId="28BAC603" w:rsidR="00F932E0" w:rsidRDefault="0082530F" w:rsidP="00B83B3C">
            <w:pPr>
              <w:ind w:left="-163"/>
              <w:jc w:val="center"/>
              <w:rPr>
                <w:rFonts w:cstheme="minorHAnsi"/>
                <w:b/>
                <w:bCs/>
                <w:u w:val="single"/>
              </w:rPr>
            </w:pPr>
            <w:sdt>
              <w:sdtPr>
                <w:rPr>
                  <w:rFonts w:cstheme="minorHAnsi"/>
                  <w:sz w:val="20"/>
                  <w:szCs w:val="20"/>
                </w:rPr>
                <w:id w:val="-417173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475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BB23B5" w14:textId="014BAC32" w:rsidR="00F932E0" w:rsidRDefault="0082530F" w:rsidP="00B83B3C">
            <w:pPr>
              <w:ind w:left="-163"/>
              <w:jc w:val="center"/>
              <w:rPr>
                <w:rFonts w:cstheme="minorHAnsi"/>
                <w:b/>
                <w:bCs/>
                <w:u w:val="single"/>
              </w:rPr>
            </w:pPr>
            <w:sdt>
              <w:sdtPr>
                <w:rPr>
                  <w:rFonts w:cstheme="minorHAnsi"/>
                  <w:sz w:val="20"/>
                  <w:szCs w:val="20"/>
                </w:rPr>
                <w:id w:val="9822031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14724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855C56B" w14:textId="2952054B" w:rsidR="00F932E0" w:rsidRDefault="0082530F" w:rsidP="00B83B3C">
            <w:pPr>
              <w:ind w:left="-163"/>
              <w:jc w:val="center"/>
              <w:rPr>
                <w:rFonts w:cstheme="minorHAnsi"/>
                <w:b/>
                <w:bCs/>
                <w:u w:val="single"/>
              </w:rPr>
            </w:pPr>
            <w:sdt>
              <w:sdtPr>
                <w:rPr>
                  <w:rFonts w:cstheme="minorHAnsi"/>
                  <w:sz w:val="20"/>
                  <w:szCs w:val="20"/>
                </w:rPr>
                <w:id w:val="12468439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812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83A504" w14:textId="3DC20327" w:rsidR="00F932E0" w:rsidRDefault="0082530F" w:rsidP="00B83B3C">
            <w:pPr>
              <w:ind w:left="-163"/>
              <w:jc w:val="center"/>
              <w:rPr>
                <w:rFonts w:cstheme="minorHAnsi"/>
                <w:b/>
                <w:bCs/>
                <w:u w:val="single"/>
              </w:rPr>
            </w:pPr>
            <w:sdt>
              <w:sdtPr>
                <w:rPr>
                  <w:rFonts w:cstheme="minorHAnsi"/>
                  <w:sz w:val="20"/>
                  <w:szCs w:val="20"/>
                </w:rPr>
                <w:id w:val="-2008746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439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5E49C5" w14:textId="2AD285CD" w:rsidR="00F932E0" w:rsidRDefault="0082530F" w:rsidP="00B83B3C">
            <w:pPr>
              <w:ind w:left="-163"/>
              <w:jc w:val="center"/>
              <w:rPr>
                <w:rFonts w:cstheme="minorHAnsi"/>
                <w:b/>
                <w:bCs/>
                <w:u w:val="single"/>
              </w:rPr>
            </w:pPr>
            <w:sdt>
              <w:sdtPr>
                <w:rPr>
                  <w:rFonts w:cstheme="minorHAnsi"/>
                  <w:sz w:val="20"/>
                  <w:szCs w:val="20"/>
                </w:rPr>
                <w:id w:val="7714425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9006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240D0B3" w14:textId="359062B4" w:rsidR="00F932E0" w:rsidRDefault="0082530F" w:rsidP="00B83B3C">
            <w:pPr>
              <w:ind w:left="-163"/>
              <w:jc w:val="center"/>
              <w:rPr>
                <w:rFonts w:cstheme="minorHAnsi"/>
                <w:b/>
                <w:bCs/>
                <w:u w:val="single"/>
              </w:rPr>
            </w:pPr>
            <w:sdt>
              <w:sdtPr>
                <w:rPr>
                  <w:rFonts w:cstheme="minorHAnsi"/>
                  <w:sz w:val="20"/>
                  <w:szCs w:val="20"/>
                </w:rPr>
                <w:id w:val="204514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2255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933D78" w14:textId="26E0FEBF" w:rsidR="00F932E0" w:rsidRDefault="0082530F" w:rsidP="00B83B3C">
            <w:pPr>
              <w:ind w:left="-163"/>
              <w:jc w:val="center"/>
              <w:rPr>
                <w:rFonts w:cstheme="minorHAnsi"/>
                <w:b/>
                <w:bCs/>
                <w:u w:val="single"/>
              </w:rPr>
            </w:pPr>
            <w:sdt>
              <w:sdtPr>
                <w:rPr>
                  <w:rFonts w:cstheme="minorHAnsi"/>
                  <w:sz w:val="20"/>
                  <w:szCs w:val="20"/>
                </w:rPr>
                <w:id w:val="-6269389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55886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A9E148" w14:textId="40A99B06" w:rsidR="00F932E0" w:rsidRDefault="0082530F" w:rsidP="00B83B3C">
            <w:pPr>
              <w:ind w:left="-163"/>
              <w:jc w:val="center"/>
              <w:rPr>
                <w:rFonts w:cstheme="minorHAnsi"/>
                <w:b/>
                <w:bCs/>
                <w:u w:val="single"/>
              </w:rPr>
            </w:pPr>
            <w:sdt>
              <w:sdtPr>
                <w:rPr>
                  <w:rFonts w:cstheme="minorHAnsi"/>
                  <w:sz w:val="20"/>
                  <w:szCs w:val="20"/>
                </w:rPr>
                <w:id w:val="-769239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78225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348C4D" w14:textId="1C903432" w:rsidR="00F932E0" w:rsidRDefault="0082530F" w:rsidP="00B83B3C">
            <w:pPr>
              <w:ind w:left="-163"/>
              <w:jc w:val="center"/>
              <w:rPr>
                <w:rFonts w:cstheme="minorHAnsi"/>
                <w:b/>
                <w:bCs/>
                <w:u w:val="single"/>
              </w:rPr>
            </w:pPr>
            <w:sdt>
              <w:sdtPr>
                <w:rPr>
                  <w:rFonts w:cstheme="minorHAnsi"/>
                  <w:sz w:val="20"/>
                  <w:szCs w:val="20"/>
                </w:rPr>
                <w:id w:val="4344825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24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F75DA3" w14:textId="22F8E840" w:rsidR="00F932E0" w:rsidRDefault="0082530F" w:rsidP="00B83B3C">
            <w:pPr>
              <w:ind w:left="-163"/>
              <w:jc w:val="center"/>
              <w:rPr>
                <w:rFonts w:cstheme="minorHAnsi"/>
                <w:b/>
                <w:bCs/>
                <w:u w:val="single"/>
              </w:rPr>
            </w:pPr>
            <w:sdt>
              <w:sdtPr>
                <w:rPr>
                  <w:rFonts w:cstheme="minorHAnsi"/>
                  <w:sz w:val="20"/>
                  <w:szCs w:val="20"/>
                </w:rPr>
                <w:id w:val="-1837138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64634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0CFECC3" w14:textId="125576D9" w:rsidR="00F932E0" w:rsidRDefault="0082530F" w:rsidP="00B83B3C">
            <w:pPr>
              <w:ind w:left="-163"/>
              <w:jc w:val="center"/>
              <w:rPr>
                <w:rFonts w:cstheme="minorHAnsi"/>
                <w:b/>
                <w:bCs/>
                <w:u w:val="single"/>
              </w:rPr>
            </w:pPr>
            <w:sdt>
              <w:sdtPr>
                <w:rPr>
                  <w:rFonts w:cstheme="minorHAnsi"/>
                  <w:sz w:val="20"/>
                  <w:szCs w:val="20"/>
                </w:rPr>
                <w:id w:val="13926928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3104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BAD7AB" w14:textId="39FC1021" w:rsidR="00F932E0" w:rsidRDefault="0082530F" w:rsidP="00B83B3C">
            <w:pPr>
              <w:ind w:left="-163"/>
              <w:jc w:val="center"/>
              <w:rPr>
                <w:rFonts w:cstheme="minorHAnsi"/>
                <w:b/>
                <w:bCs/>
                <w:u w:val="single"/>
              </w:rPr>
            </w:pPr>
            <w:sdt>
              <w:sdtPr>
                <w:rPr>
                  <w:rFonts w:cstheme="minorHAnsi"/>
                  <w:sz w:val="20"/>
                  <w:szCs w:val="20"/>
                </w:rPr>
                <w:id w:val="565230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173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F0AB70" w14:textId="20B505C3" w:rsidR="00F932E0" w:rsidRDefault="0082530F" w:rsidP="00B83B3C">
            <w:pPr>
              <w:ind w:left="-163"/>
              <w:jc w:val="center"/>
              <w:rPr>
                <w:rFonts w:cstheme="minorHAnsi"/>
                <w:b/>
                <w:bCs/>
                <w:u w:val="single"/>
              </w:rPr>
            </w:pPr>
            <w:sdt>
              <w:sdtPr>
                <w:rPr>
                  <w:rFonts w:cstheme="minorHAnsi"/>
                  <w:sz w:val="20"/>
                  <w:szCs w:val="20"/>
                </w:rPr>
                <w:id w:val="-684288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38246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EDCC50" w14:textId="43CB3474" w:rsidR="00F932E0" w:rsidRDefault="0082530F" w:rsidP="00B83B3C">
            <w:pPr>
              <w:ind w:left="-163"/>
              <w:jc w:val="center"/>
              <w:rPr>
                <w:rFonts w:cstheme="minorHAnsi"/>
                <w:b/>
                <w:bCs/>
                <w:u w:val="single"/>
              </w:rPr>
            </w:pPr>
            <w:sdt>
              <w:sdtPr>
                <w:rPr>
                  <w:rFonts w:cstheme="minorHAnsi"/>
                  <w:sz w:val="20"/>
                  <w:szCs w:val="20"/>
                </w:rPr>
                <w:id w:val="-10077403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4938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C41719" w14:textId="002A177A" w:rsidR="00F932E0" w:rsidRDefault="0082530F" w:rsidP="00B83B3C">
            <w:pPr>
              <w:ind w:left="-163"/>
              <w:jc w:val="center"/>
              <w:rPr>
                <w:rFonts w:cstheme="minorHAnsi"/>
                <w:b/>
                <w:bCs/>
                <w:u w:val="single"/>
              </w:rPr>
            </w:pPr>
            <w:sdt>
              <w:sdtPr>
                <w:rPr>
                  <w:rFonts w:cstheme="minorHAnsi"/>
                  <w:sz w:val="20"/>
                  <w:szCs w:val="20"/>
                </w:rPr>
                <w:id w:val="15753202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4515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EB6BB20" w14:textId="6C22DCDE" w:rsidR="00F932E0" w:rsidRDefault="0082530F" w:rsidP="00B83B3C">
            <w:pPr>
              <w:ind w:left="-163"/>
              <w:jc w:val="center"/>
              <w:rPr>
                <w:rFonts w:cstheme="minorHAnsi"/>
                <w:b/>
                <w:bCs/>
                <w:u w:val="single"/>
              </w:rPr>
            </w:pPr>
            <w:sdt>
              <w:sdtPr>
                <w:rPr>
                  <w:rFonts w:cstheme="minorHAnsi"/>
                  <w:sz w:val="20"/>
                  <w:szCs w:val="20"/>
                </w:rPr>
                <w:id w:val="-1304459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8380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3116644"/>
            <w:placeholder>
              <w:docPart w:val="49C612D60856413AB544CFDC6D87AAE5"/>
            </w:placeholder>
            <w:showingPlcHdr/>
          </w:sdtPr>
          <w:sdtEndPr/>
          <w:sdtContent>
            <w:tc>
              <w:tcPr>
                <w:tcW w:w="1158" w:type="dxa"/>
                <w:shd w:val="clear" w:color="auto" w:fill="auto"/>
                <w:vAlign w:val="center"/>
              </w:tcPr>
              <w:p w14:paraId="5335986F" w14:textId="1418FF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71357932"/>
            <w:placeholder>
              <w:docPart w:val="8FFB880EBBD14F6EA91E1C2850874627"/>
            </w:placeholder>
            <w:showingPlcHdr/>
          </w:sdtPr>
          <w:sdtEndPr/>
          <w:sdtContent>
            <w:tc>
              <w:tcPr>
                <w:tcW w:w="2394" w:type="dxa"/>
                <w:shd w:val="clear" w:color="auto" w:fill="auto"/>
                <w:vAlign w:val="center"/>
              </w:tcPr>
              <w:p w14:paraId="4A25C40C" w14:textId="446A6182" w:rsidR="00F932E0" w:rsidRDefault="00F932E0" w:rsidP="00F932E0">
                <w:pPr>
                  <w:rPr>
                    <w:rFonts w:cstheme="minorHAnsi"/>
                    <w:b/>
                    <w:bCs/>
                    <w:u w:val="single"/>
                  </w:rPr>
                </w:pPr>
                <w:r>
                  <w:rPr>
                    <w:rStyle w:val="PlaceholderText"/>
                  </w:rPr>
                  <w:t>Total Reviewed</w:t>
                </w:r>
              </w:p>
            </w:tc>
          </w:sdtContent>
        </w:sdt>
      </w:tr>
      <w:tr w:rsidR="00FB1642" w14:paraId="348DDD16" w14:textId="77777777" w:rsidTr="005F28A8">
        <w:trPr>
          <w:cantSplit/>
        </w:trPr>
        <w:tc>
          <w:tcPr>
            <w:tcW w:w="19440" w:type="dxa"/>
            <w:gridSpan w:val="23"/>
            <w:shd w:val="clear" w:color="auto" w:fill="auto"/>
          </w:tcPr>
          <w:p w14:paraId="2215ACAB" w14:textId="368DB92F"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2C6D25164BAA4A559EC840304CB0C3DF"/>
                </w:placeholder>
                <w:showingPlcHdr/>
              </w:sdtPr>
              <w:sdtEndPr/>
              <w:sdtContent>
                <w:r>
                  <w:rPr>
                    <w:rStyle w:val="PlaceholderText"/>
                  </w:rPr>
                  <w:t>Enter comments for any deficiencies noted and/or any records where this standard may not be applicable.</w:t>
                </w:r>
              </w:sdtContent>
            </w:sdt>
          </w:p>
        </w:tc>
      </w:tr>
      <w:tr w:rsidR="00A3405D" w14:paraId="03F2E095" w14:textId="77777777" w:rsidTr="00A3405D">
        <w:trPr>
          <w:cantSplit/>
        </w:trPr>
        <w:tc>
          <w:tcPr>
            <w:tcW w:w="4548" w:type="dxa"/>
            <w:shd w:val="clear" w:color="auto" w:fill="F0F5FA"/>
            <w:vAlign w:val="center"/>
          </w:tcPr>
          <w:p w14:paraId="50DA682D" w14:textId="77777777" w:rsidR="00F932E0" w:rsidRPr="0045038E" w:rsidRDefault="00F932E0" w:rsidP="00F932E0">
            <w:pPr>
              <w:rPr>
                <w:sz w:val="12"/>
                <w:szCs w:val="12"/>
              </w:rPr>
            </w:pPr>
          </w:p>
          <w:p w14:paraId="7C7FF306" w14:textId="77777777" w:rsidR="00F932E0" w:rsidRPr="00347C11" w:rsidRDefault="0082530F" w:rsidP="00F932E0">
            <w:pPr>
              <w:rPr>
                <w:rFonts w:cstheme="minorHAnsi"/>
                <w:b/>
                <w:bCs/>
              </w:rPr>
            </w:pPr>
            <w:hyperlink w:anchor="Med8j3" w:tooltip="Click to See Full Standard" w:history="1">
              <w:r w:rsidR="00F932E0" w:rsidRPr="008C2C18">
                <w:rPr>
                  <w:rStyle w:val="Hyperlink"/>
                  <w:rFonts w:cstheme="minorHAnsi"/>
                  <w:b/>
                  <w:bCs/>
                </w:rPr>
                <w:t>8-J-3</w:t>
              </w:r>
            </w:hyperlink>
            <w:r w:rsidR="00F932E0" w:rsidRPr="00534738">
              <w:t xml:space="preserve"> </w:t>
            </w:r>
            <w:r w:rsidR="00F932E0">
              <w:t xml:space="preserve"> </w:t>
            </w:r>
            <w:r w:rsidR="00F932E0" w:rsidRPr="00CC680C">
              <w:rPr>
                <w:i/>
                <w:iCs/>
              </w:rPr>
              <w:t xml:space="preserve"> B, C-M, C</w:t>
            </w:r>
          </w:p>
          <w:p w14:paraId="41675AFA" w14:textId="539B27D6" w:rsidR="00F932E0" w:rsidRPr="00D731C6" w:rsidRDefault="00F932E0" w:rsidP="00F932E0">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shd w:val="clear" w:color="auto" w:fill="F0F5FA"/>
            <w:vAlign w:val="center"/>
          </w:tcPr>
          <w:p w14:paraId="3519F553" w14:textId="403CE39D" w:rsidR="00F932E0" w:rsidRDefault="0082530F" w:rsidP="00B83B3C">
            <w:pPr>
              <w:ind w:left="-163"/>
              <w:jc w:val="center"/>
              <w:rPr>
                <w:rFonts w:cstheme="minorHAnsi"/>
                <w:b/>
                <w:bCs/>
                <w:u w:val="single"/>
              </w:rPr>
            </w:pPr>
            <w:sdt>
              <w:sdtPr>
                <w:rPr>
                  <w:rFonts w:cstheme="minorHAnsi"/>
                  <w:sz w:val="20"/>
                  <w:szCs w:val="20"/>
                </w:rPr>
                <w:id w:val="1386759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65873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E53616" w14:textId="1BA079DB" w:rsidR="00F932E0" w:rsidRDefault="0082530F" w:rsidP="00B83B3C">
            <w:pPr>
              <w:ind w:left="-163"/>
              <w:jc w:val="center"/>
              <w:rPr>
                <w:rFonts w:cstheme="minorHAnsi"/>
                <w:b/>
                <w:bCs/>
                <w:u w:val="single"/>
              </w:rPr>
            </w:pPr>
            <w:sdt>
              <w:sdtPr>
                <w:rPr>
                  <w:rFonts w:cstheme="minorHAnsi"/>
                  <w:sz w:val="20"/>
                  <w:szCs w:val="20"/>
                </w:rPr>
                <w:id w:val="93787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9185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58C807" w14:textId="2E27F741" w:rsidR="00F932E0" w:rsidRDefault="0082530F" w:rsidP="00B83B3C">
            <w:pPr>
              <w:ind w:left="-163"/>
              <w:jc w:val="center"/>
              <w:rPr>
                <w:rFonts w:cstheme="minorHAnsi"/>
                <w:b/>
                <w:bCs/>
                <w:u w:val="single"/>
              </w:rPr>
            </w:pPr>
            <w:sdt>
              <w:sdtPr>
                <w:rPr>
                  <w:rFonts w:cstheme="minorHAnsi"/>
                  <w:sz w:val="20"/>
                  <w:szCs w:val="20"/>
                </w:rPr>
                <w:id w:val="-17244378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1622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FE8CD0" w14:textId="50402E70" w:rsidR="00F932E0" w:rsidRDefault="0082530F" w:rsidP="00B83B3C">
            <w:pPr>
              <w:ind w:left="-163"/>
              <w:jc w:val="center"/>
              <w:rPr>
                <w:rFonts w:cstheme="minorHAnsi"/>
                <w:b/>
                <w:bCs/>
                <w:u w:val="single"/>
              </w:rPr>
            </w:pPr>
            <w:sdt>
              <w:sdtPr>
                <w:rPr>
                  <w:rFonts w:cstheme="minorHAnsi"/>
                  <w:sz w:val="20"/>
                  <w:szCs w:val="20"/>
                </w:rPr>
                <w:id w:val="8635519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63478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6CB9FD" w14:textId="1378ABA1" w:rsidR="00F932E0" w:rsidRDefault="0082530F" w:rsidP="00B83B3C">
            <w:pPr>
              <w:ind w:left="-163"/>
              <w:jc w:val="center"/>
              <w:rPr>
                <w:rFonts w:cstheme="minorHAnsi"/>
                <w:b/>
                <w:bCs/>
                <w:u w:val="single"/>
              </w:rPr>
            </w:pPr>
            <w:sdt>
              <w:sdtPr>
                <w:rPr>
                  <w:rFonts w:cstheme="minorHAnsi"/>
                  <w:sz w:val="20"/>
                  <w:szCs w:val="20"/>
                </w:rPr>
                <w:id w:val="-2006578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2685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8021F" w14:textId="64BC3592" w:rsidR="00F932E0" w:rsidRDefault="0082530F" w:rsidP="00B83B3C">
            <w:pPr>
              <w:ind w:left="-163"/>
              <w:jc w:val="center"/>
              <w:rPr>
                <w:rFonts w:cstheme="minorHAnsi"/>
                <w:b/>
                <w:bCs/>
                <w:u w:val="single"/>
              </w:rPr>
            </w:pPr>
            <w:sdt>
              <w:sdtPr>
                <w:rPr>
                  <w:rFonts w:cstheme="minorHAnsi"/>
                  <w:sz w:val="20"/>
                  <w:szCs w:val="20"/>
                </w:rPr>
                <w:id w:val="-4820910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2228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E5FF41" w14:textId="390BC1D6" w:rsidR="00F932E0" w:rsidRDefault="0082530F" w:rsidP="00B83B3C">
            <w:pPr>
              <w:ind w:left="-163"/>
              <w:jc w:val="center"/>
              <w:rPr>
                <w:rFonts w:cstheme="minorHAnsi"/>
                <w:b/>
                <w:bCs/>
                <w:u w:val="single"/>
              </w:rPr>
            </w:pPr>
            <w:sdt>
              <w:sdtPr>
                <w:rPr>
                  <w:rFonts w:cstheme="minorHAnsi"/>
                  <w:sz w:val="20"/>
                  <w:szCs w:val="20"/>
                </w:rPr>
                <w:id w:val="1107083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3664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7E4FF5" w14:textId="1A142491" w:rsidR="00F932E0" w:rsidRDefault="0082530F" w:rsidP="00B83B3C">
            <w:pPr>
              <w:ind w:left="-163"/>
              <w:jc w:val="center"/>
              <w:rPr>
                <w:rFonts w:cstheme="minorHAnsi"/>
                <w:b/>
                <w:bCs/>
                <w:u w:val="single"/>
              </w:rPr>
            </w:pPr>
            <w:sdt>
              <w:sdtPr>
                <w:rPr>
                  <w:rFonts w:cstheme="minorHAnsi"/>
                  <w:sz w:val="20"/>
                  <w:szCs w:val="20"/>
                </w:rPr>
                <w:id w:val="-1546049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0381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CE4C3C" w14:textId="46B1AAD3" w:rsidR="00F932E0" w:rsidRDefault="0082530F" w:rsidP="00B83B3C">
            <w:pPr>
              <w:ind w:left="-163"/>
              <w:jc w:val="center"/>
              <w:rPr>
                <w:rFonts w:cstheme="minorHAnsi"/>
                <w:b/>
                <w:bCs/>
                <w:u w:val="single"/>
              </w:rPr>
            </w:pPr>
            <w:sdt>
              <w:sdtPr>
                <w:rPr>
                  <w:rFonts w:cstheme="minorHAnsi"/>
                  <w:sz w:val="20"/>
                  <w:szCs w:val="20"/>
                </w:rPr>
                <w:id w:val="1376188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40511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F78BB" w14:textId="14E1536A" w:rsidR="00F932E0" w:rsidRDefault="0082530F" w:rsidP="00B83B3C">
            <w:pPr>
              <w:ind w:left="-163"/>
              <w:jc w:val="center"/>
              <w:rPr>
                <w:rFonts w:cstheme="minorHAnsi"/>
                <w:b/>
                <w:bCs/>
                <w:u w:val="single"/>
              </w:rPr>
            </w:pPr>
            <w:sdt>
              <w:sdtPr>
                <w:rPr>
                  <w:rFonts w:cstheme="minorHAnsi"/>
                  <w:sz w:val="20"/>
                  <w:szCs w:val="20"/>
                </w:rPr>
                <w:id w:val="-1650157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4066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77D18" w14:textId="6247FA29" w:rsidR="00F932E0" w:rsidRDefault="0082530F" w:rsidP="00B83B3C">
            <w:pPr>
              <w:ind w:left="-163"/>
              <w:jc w:val="center"/>
              <w:rPr>
                <w:rFonts w:cstheme="minorHAnsi"/>
                <w:b/>
                <w:bCs/>
                <w:u w:val="single"/>
              </w:rPr>
            </w:pPr>
            <w:sdt>
              <w:sdtPr>
                <w:rPr>
                  <w:rFonts w:cstheme="minorHAnsi"/>
                  <w:sz w:val="20"/>
                  <w:szCs w:val="20"/>
                </w:rPr>
                <w:id w:val="12793009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403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E6CF6C" w14:textId="19FD69C3" w:rsidR="00F932E0" w:rsidRDefault="0082530F" w:rsidP="00B83B3C">
            <w:pPr>
              <w:ind w:left="-163"/>
              <w:jc w:val="center"/>
              <w:rPr>
                <w:rFonts w:cstheme="minorHAnsi"/>
                <w:b/>
                <w:bCs/>
                <w:u w:val="single"/>
              </w:rPr>
            </w:pPr>
            <w:sdt>
              <w:sdtPr>
                <w:rPr>
                  <w:rFonts w:cstheme="minorHAnsi"/>
                  <w:sz w:val="20"/>
                  <w:szCs w:val="20"/>
                </w:rPr>
                <w:id w:val="8792824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333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B02393" w14:textId="0759A7CB" w:rsidR="00F932E0" w:rsidRDefault="0082530F" w:rsidP="00B83B3C">
            <w:pPr>
              <w:ind w:left="-163"/>
              <w:jc w:val="center"/>
              <w:rPr>
                <w:rFonts w:cstheme="minorHAnsi"/>
                <w:b/>
                <w:bCs/>
                <w:u w:val="single"/>
              </w:rPr>
            </w:pPr>
            <w:sdt>
              <w:sdtPr>
                <w:rPr>
                  <w:rFonts w:cstheme="minorHAnsi"/>
                  <w:sz w:val="20"/>
                  <w:szCs w:val="20"/>
                </w:rPr>
                <w:id w:val="2272698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540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180DE" w14:textId="6D651142" w:rsidR="00F932E0" w:rsidRDefault="0082530F" w:rsidP="00B83B3C">
            <w:pPr>
              <w:ind w:left="-163"/>
              <w:jc w:val="center"/>
              <w:rPr>
                <w:rFonts w:cstheme="minorHAnsi"/>
                <w:b/>
                <w:bCs/>
                <w:u w:val="single"/>
              </w:rPr>
            </w:pPr>
            <w:sdt>
              <w:sdtPr>
                <w:rPr>
                  <w:rFonts w:cstheme="minorHAnsi"/>
                  <w:sz w:val="20"/>
                  <w:szCs w:val="20"/>
                </w:rPr>
                <w:id w:val="-12826404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30773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C9938C" w14:textId="0740F930" w:rsidR="00F932E0" w:rsidRDefault="0082530F" w:rsidP="00B83B3C">
            <w:pPr>
              <w:ind w:left="-163"/>
              <w:jc w:val="center"/>
              <w:rPr>
                <w:rFonts w:cstheme="minorHAnsi"/>
                <w:b/>
                <w:bCs/>
                <w:u w:val="single"/>
              </w:rPr>
            </w:pPr>
            <w:sdt>
              <w:sdtPr>
                <w:rPr>
                  <w:rFonts w:cstheme="minorHAnsi"/>
                  <w:sz w:val="20"/>
                  <w:szCs w:val="20"/>
                </w:rPr>
                <w:id w:val="61710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153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45F8" w14:textId="57594953" w:rsidR="00F932E0" w:rsidRDefault="0082530F" w:rsidP="00B83B3C">
            <w:pPr>
              <w:ind w:left="-163"/>
              <w:jc w:val="center"/>
              <w:rPr>
                <w:rFonts w:cstheme="minorHAnsi"/>
                <w:b/>
                <w:bCs/>
                <w:u w:val="single"/>
              </w:rPr>
            </w:pPr>
            <w:sdt>
              <w:sdtPr>
                <w:rPr>
                  <w:rFonts w:cstheme="minorHAnsi"/>
                  <w:sz w:val="20"/>
                  <w:szCs w:val="20"/>
                </w:rPr>
                <w:id w:val="-7817989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0715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EE1FC" w14:textId="2B9693AE" w:rsidR="00F932E0" w:rsidRDefault="0082530F" w:rsidP="00B83B3C">
            <w:pPr>
              <w:ind w:left="-163"/>
              <w:jc w:val="center"/>
              <w:rPr>
                <w:rFonts w:cstheme="minorHAnsi"/>
                <w:b/>
                <w:bCs/>
                <w:u w:val="single"/>
              </w:rPr>
            </w:pPr>
            <w:sdt>
              <w:sdtPr>
                <w:rPr>
                  <w:rFonts w:cstheme="minorHAnsi"/>
                  <w:sz w:val="20"/>
                  <w:szCs w:val="20"/>
                </w:rPr>
                <w:id w:val="-19055251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7890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703E72" w14:textId="4CEE0D40" w:rsidR="00F932E0" w:rsidRDefault="0082530F" w:rsidP="00B83B3C">
            <w:pPr>
              <w:ind w:left="-163"/>
              <w:jc w:val="center"/>
              <w:rPr>
                <w:rFonts w:cstheme="minorHAnsi"/>
                <w:b/>
                <w:bCs/>
                <w:u w:val="single"/>
              </w:rPr>
            </w:pPr>
            <w:sdt>
              <w:sdtPr>
                <w:rPr>
                  <w:rFonts w:cstheme="minorHAnsi"/>
                  <w:sz w:val="20"/>
                  <w:szCs w:val="20"/>
                </w:rPr>
                <w:id w:val="-476688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514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1840E0" w14:textId="23F6BE11" w:rsidR="00F932E0" w:rsidRDefault="0082530F" w:rsidP="00B83B3C">
            <w:pPr>
              <w:ind w:left="-163"/>
              <w:jc w:val="center"/>
              <w:rPr>
                <w:rFonts w:cstheme="minorHAnsi"/>
                <w:b/>
                <w:bCs/>
                <w:u w:val="single"/>
              </w:rPr>
            </w:pPr>
            <w:sdt>
              <w:sdtPr>
                <w:rPr>
                  <w:rFonts w:cstheme="minorHAnsi"/>
                  <w:sz w:val="20"/>
                  <w:szCs w:val="20"/>
                </w:rPr>
                <w:id w:val="20144121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587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7DCAAE" w14:textId="609CD4B4" w:rsidR="00F932E0" w:rsidRDefault="0082530F" w:rsidP="00B83B3C">
            <w:pPr>
              <w:ind w:left="-163"/>
              <w:jc w:val="center"/>
              <w:rPr>
                <w:rFonts w:cstheme="minorHAnsi"/>
                <w:b/>
                <w:bCs/>
                <w:u w:val="single"/>
              </w:rPr>
            </w:pPr>
            <w:sdt>
              <w:sdtPr>
                <w:rPr>
                  <w:rFonts w:cstheme="minorHAnsi"/>
                  <w:sz w:val="20"/>
                  <w:szCs w:val="20"/>
                </w:rPr>
                <w:id w:val="-2733291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53251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06718347"/>
            <w:placeholder>
              <w:docPart w:val="62561171D6404B85956042ECD1C63E6B"/>
            </w:placeholder>
            <w:showingPlcHdr/>
          </w:sdtPr>
          <w:sdtEndPr/>
          <w:sdtContent>
            <w:tc>
              <w:tcPr>
                <w:tcW w:w="1158" w:type="dxa"/>
                <w:shd w:val="clear" w:color="auto" w:fill="F0F5FA"/>
                <w:vAlign w:val="center"/>
              </w:tcPr>
              <w:p w14:paraId="46D57856" w14:textId="674751C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72487089"/>
            <w:placeholder>
              <w:docPart w:val="482F1EDDC6A44A12A684C78C5D4BEEA7"/>
            </w:placeholder>
            <w:showingPlcHdr/>
          </w:sdtPr>
          <w:sdtEndPr/>
          <w:sdtContent>
            <w:tc>
              <w:tcPr>
                <w:tcW w:w="2394" w:type="dxa"/>
                <w:shd w:val="clear" w:color="auto" w:fill="F0F5FA"/>
                <w:vAlign w:val="center"/>
              </w:tcPr>
              <w:p w14:paraId="0676504A" w14:textId="34161516" w:rsidR="00F932E0" w:rsidRDefault="00F932E0" w:rsidP="00F932E0">
                <w:pPr>
                  <w:rPr>
                    <w:rFonts w:cstheme="minorHAnsi"/>
                    <w:b/>
                    <w:bCs/>
                    <w:u w:val="single"/>
                  </w:rPr>
                </w:pPr>
                <w:r>
                  <w:rPr>
                    <w:rStyle w:val="PlaceholderText"/>
                  </w:rPr>
                  <w:t>Total Reviewed</w:t>
                </w:r>
              </w:p>
            </w:tc>
          </w:sdtContent>
        </w:sdt>
      </w:tr>
      <w:tr w:rsidR="00FB1642" w14:paraId="508B4D51" w14:textId="77777777" w:rsidTr="00A3405D">
        <w:trPr>
          <w:cantSplit/>
        </w:trPr>
        <w:tc>
          <w:tcPr>
            <w:tcW w:w="19440" w:type="dxa"/>
            <w:gridSpan w:val="23"/>
            <w:shd w:val="clear" w:color="auto" w:fill="F0F5FA"/>
          </w:tcPr>
          <w:p w14:paraId="7B8C4DA3" w14:textId="3133F158"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BEB09E4CDA374CC2A8E27E3B4005DDB3"/>
                </w:placeholder>
                <w:showingPlcHdr/>
              </w:sdtPr>
              <w:sdtEndPr/>
              <w:sdtContent>
                <w:r>
                  <w:rPr>
                    <w:rStyle w:val="PlaceholderText"/>
                  </w:rPr>
                  <w:t>Enter comments for any deficiencies noted and/or any records where this standard may not be applicable.</w:t>
                </w:r>
              </w:sdtContent>
            </w:sdt>
          </w:p>
        </w:tc>
      </w:tr>
      <w:tr w:rsidR="005F28A8" w14:paraId="794F9895" w14:textId="77777777" w:rsidTr="005F28A8">
        <w:trPr>
          <w:cantSplit/>
        </w:trPr>
        <w:tc>
          <w:tcPr>
            <w:tcW w:w="4548" w:type="dxa"/>
            <w:shd w:val="clear" w:color="auto" w:fill="auto"/>
            <w:vAlign w:val="center"/>
          </w:tcPr>
          <w:p w14:paraId="2E30AA27" w14:textId="77777777" w:rsidR="00F932E0" w:rsidRPr="0045038E" w:rsidRDefault="00F932E0" w:rsidP="00F932E0">
            <w:pPr>
              <w:rPr>
                <w:sz w:val="12"/>
                <w:szCs w:val="12"/>
              </w:rPr>
            </w:pPr>
          </w:p>
          <w:p w14:paraId="38BD168A" w14:textId="77777777" w:rsidR="00F932E0" w:rsidRPr="00347C11" w:rsidRDefault="0082530F" w:rsidP="00F932E0">
            <w:pPr>
              <w:rPr>
                <w:rFonts w:cstheme="minorHAnsi"/>
                <w:b/>
                <w:bCs/>
              </w:rPr>
            </w:pPr>
            <w:hyperlink w:anchor="Med8j4" w:tooltip="Click to See Full Standard" w:history="1">
              <w:r w:rsidR="00F932E0" w:rsidRPr="008C2C18">
                <w:rPr>
                  <w:rStyle w:val="Hyperlink"/>
                  <w:rFonts w:cstheme="minorHAnsi"/>
                  <w:b/>
                  <w:bCs/>
                </w:rPr>
                <w:t>8-J-4</w:t>
              </w:r>
            </w:hyperlink>
            <w:r w:rsidR="00F932E0" w:rsidRPr="00534738">
              <w:t xml:space="preserve"> </w:t>
            </w:r>
            <w:r w:rsidR="00F932E0">
              <w:t xml:space="preserve"> </w:t>
            </w:r>
            <w:r w:rsidR="00F932E0" w:rsidRPr="00CC680C">
              <w:rPr>
                <w:i/>
                <w:iCs/>
              </w:rPr>
              <w:t xml:space="preserve"> B, C-M, C</w:t>
            </w:r>
          </w:p>
          <w:p w14:paraId="0B21F3DF" w14:textId="49168539" w:rsidR="00F932E0" w:rsidRPr="00D731C6" w:rsidRDefault="00F932E0" w:rsidP="00F932E0">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auto"/>
            <w:vAlign w:val="center"/>
          </w:tcPr>
          <w:p w14:paraId="30956484" w14:textId="1DC753F8" w:rsidR="00F932E0" w:rsidRDefault="0082530F" w:rsidP="00B83B3C">
            <w:pPr>
              <w:ind w:left="-163"/>
              <w:jc w:val="center"/>
              <w:rPr>
                <w:rFonts w:cstheme="minorHAnsi"/>
                <w:b/>
                <w:bCs/>
                <w:u w:val="single"/>
              </w:rPr>
            </w:pPr>
            <w:sdt>
              <w:sdtPr>
                <w:rPr>
                  <w:rFonts w:cstheme="minorHAnsi"/>
                  <w:sz w:val="20"/>
                  <w:szCs w:val="20"/>
                </w:rPr>
                <w:id w:val="245336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76774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3DDFC3" w14:textId="5BFA4503" w:rsidR="00F932E0" w:rsidRDefault="0082530F" w:rsidP="00B83B3C">
            <w:pPr>
              <w:ind w:left="-163"/>
              <w:jc w:val="center"/>
              <w:rPr>
                <w:rFonts w:cstheme="minorHAnsi"/>
                <w:b/>
                <w:bCs/>
                <w:u w:val="single"/>
              </w:rPr>
            </w:pPr>
            <w:sdt>
              <w:sdtPr>
                <w:rPr>
                  <w:rFonts w:cstheme="minorHAnsi"/>
                  <w:sz w:val="20"/>
                  <w:szCs w:val="20"/>
                </w:rPr>
                <w:id w:val="-3147992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3379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BE2470" w14:textId="61174C9D" w:rsidR="00F932E0" w:rsidRDefault="0082530F" w:rsidP="00B83B3C">
            <w:pPr>
              <w:ind w:left="-163"/>
              <w:jc w:val="center"/>
              <w:rPr>
                <w:rFonts w:cstheme="minorHAnsi"/>
                <w:b/>
                <w:bCs/>
                <w:u w:val="single"/>
              </w:rPr>
            </w:pPr>
            <w:sdt>
              <w:sdtPr>
                <w:rPr>
                  <w:rFonts w:cstheme="minorHAnsi"/>
                  <w:sz w:val="20"/>
                  <w:szCs w:val="20"/>
                </w:rPr>
                <w:id w:val="6678342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271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88CC68" w14:textId="04FF9605" w:rsidR="00F932E0" w:rsidRDefault="0082530F" w:rsidP="00B83B3C">
            <w:pPr>
              <w:ind w:left="-163"/>
              <w:jc w:val="center"/>
              <w:rPr>
                <w:rFonts w:cstheme="minorHAnsi"/>
                <w:b/>
                <w:bCs/>
                <w:u w:val="single"/>
              </w:rPr>
            </w:pPr>
            <w:sdt>
              <w:sdtPr>
                <w:rPr>
                  <w:rFonts w:cstheme="minorHAnsi"/>
                  <w:sz w:val="20"/>
                  <w:szCs w:val="20"/>
                </w:rPr>
                <w:id w:val="-1519169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0512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61684F4" w14:textId="74415564" w:rsidR="00F932E0" w:rsidRDefault="0082530F" w:rsidP="00B83B3C">
            <w:pPr>
              <w:ind w:left="-163"/>
              <w:jc w:val="center"/>
              <w:rPr>
                <w:rFonts w:cstheme="minorHAnsi"/>
                <w:b/>
                <w:bCs/>
                <w:u w:val="single"/>
              </w:rPr>
            </w:pPr>
            <w:sdt>
              <w:sdtPr>
                <w:rPr>
                  <w:rFonts w:cstheme="minorHAnsi"/>
                  <w:sz w:val="20"/>
                  <w:szCs w:val="20"/>
                </w:rPr>
                <w:id w:val="7184002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6986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F74FF2" w14:textId="0A9DD220" w:rsidR="00F932E0" w:rsidRDefault="0082530F" w:rsidP="00B83B3C">
            <w:pPr>
              <w:ind w:left="-163"/>
              <w:jc w:val="center"/>
              <w:rPr>
                <w:rFonts w:cstheme="minorHAnsi"/>
                <w:b/>
                <w:bCs/>
                <w:u w:val="single"/>
              </w:rPr>
            </w:pPr>
            <w:sdt>
              <w:sdtPr>
                <w:rPr>
                  <w:rFonts w:cstheme="minorHAnsi"/>
                  <w:sz w:val="20"/>
                  <w:szCs w:val="20"/>
                </w:rPr>
                <w:id w:val="17882358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3917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C2BF71" w14:textId="0F98EEDF" w:rsidR="00F932E0" w:rsidRDefault="0082530F" w:rsidP="00B83B3C">
            <w:pPr>
              <w:ind w:left="-163"/>
              <w:jc w:val="center"/>
              <w:rPr>
                <w:rFonts w:cstheme="minorHAnsi"/>
                <w:b/>
                <w:bCs/>
                <w:u w:val="single"/>
              </w:rPr>
            </w:pPr>
            <w:sdt>
              <w:sdtPr>
                <w:rPr>
                  <w:rFonts w:cstheme="minorHAnsi"/>
                  <w:sz w:val="20"/>
                  <w:szCs w:val="20"/>
                </w:rPr>
                <w:id w:val="-10934747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7165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374BA8" w14:textId="0F5C0BB6" w:rsidR="00F932E0" w:rsidRDefault="0082530F" w:rsidP="00B83B3C">
            <w:pPr>
              <w:ind w:left="-163"/>
              <w:jc w:val="center"/>
              <w:rPr>
                <w:rFonts w:cstheme="minorHAnsi"/>
                <w:b/>
                <w:bCs/>
                <w:u w:val="single"/>
              </w:rPr>
            </w:pPr>
            <w:sdt>
              <w:sdtPr>
                <w:rPr>
                  <w:rFonts w:cstheme="minorHAnsi"/>
                  <w:sz w:val="20"/>
                  <w:szCs w:val="20"/>
                </w:rPr>
                <w:id w:val="-16585318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34285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E64AB" w14:textId="1FB23484" w:rsidR="00F932E0" w:rsidRDefault="0082530F" w:rsidP="00B83B3C">
            <w:pPr>
              <w:ind w:left="-163"/>
              <w:jc w:val="center"/>
              <w:rPr>
                <w:rFonts w:cstheme="minorHAnsi"/>
                <w:b/>
                <w:bCs/>
                <w:u w:val="single"/>
              </w:rPr>
            </w:pPr>
            <w:sdt>
              <w:sdtPr>
                <w:rPr>
                  <w:rFonts w:cstheme="minorHAnsi"/>
                  <w:sz w:val="20"/>
                  <w:szCs w:val="20"/>
                </w:rPr>
                <w:id w:val="-514393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694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848B889" w14:textId="077510E5" w:rsidR="00F932E0" w:rsidRDefault="0082530F" w:rsidP="00B83B3C">
            <w:pPr>
              <w:ind w:left="-163"/>
              <w:jc w:val="center"/>
              <w:rPr>
                <w:rFonts w:cstheme="minorHAnsi"/>
                <w:b/>
                <w:bCs/>
                <w:u w:val="single"/>
              </w:rPr>
            </w:pPr>
            <w:sdt>
              <w:sdtPr>
                <w:rPr>
                  <w:rFonts w:cstheme="minorHAnsi"/>
                  <w:sz w:val="20"/>
                  <w:szCs w:val="20"/>
                </w:rPr>
                <w:id w:val="-8535752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4149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DC0D07" w14:textId="2EB76858" w:rsidR="00F932E0" w:rsidRDefault="0082530F" w:rsidP="00B83B3C">
            <w:pPr>
              <w:ind w:left="-163"/>
              <w:jc w:val="center"/>
              <w:rPr>
                <w:rFonts w:cstheme="minorHAnsi"/>
                <w:b/>
                <w:bCs/>
                <w:u w:val="single"/>
              </w:rPr>
            </w:pPr>
            <w:sdt>
              <w:sdtPr>
                <w:rPr>
                  <w:rFonts w:cstheme="minorHAnsi"/>
                  <w:sz w:val="20"/>
                  <w:szCs w:val="20"/>
                </w:rPr>
                <w:id w:val="283914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68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EC944A" w14:textId="7DB19006" w:rsidR="00F932E0" w:rsidRDefault="0082530F" w:rsidP="00B83B3C">
            <w:pPr>
              <w:ind w:left="-163"/>
              <w:jc w:val="center"/>
              <w:rPr>
                <w:rFonts w:cstheme="minorHAnsi"/>
                <w:b/>
                <w:bCs/>
                <w:u w:val="single"/>
              </w:rPr>
            </w:pPr>
            <w:sdt>
              <w:sdtPr>
                <w:rPr>
                  <w:rFonts w:cstheme="minorHAnsi"/>
                  <w:sz w:val="20"/>
                  <w:szCs w:val="20"/>
                </w:rPr>
                <w:id w:val="-648753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5429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01D76A" w14:textId="378499A9" w:rsidR="00F932E0" w:rsidRDefault="0082530F" w:rsidP="00B83B3C">
            <w:pPr>
              <w:ind w:left="-163"/>
              <w:jc w:val="center"/>
              <w:rPr>
                <w:rFonts w:cstheme="minorHAnsi"/>
                <w:b/>
                <w:bCs/>
                <w:u w:val="single"/>
              </w:rPr>
            </w:pPr>
            <w:sdt>
              <w:sdtPr>
                <w:rPr>
                  <w:rFonts w:cstheme="minorHAnsi"/>
                  <w:sz w:val="20"/>
                  <w:szCs w:val="20"/>
                </w:rPr>
                <w:id w:val="-18141750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8087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B1D327" w14:textId="42800E54" w:rsidR="00F932E0" w:rsidRDefault="0082530F" w:rsidP="00B83B3C">
            <w:pPr>
              <w:ind w:left="-163"/>
              <w:jc w:val="center"/>
              <w:rPr>
                <w:rFonts w:cstheme="minorHAnsi"/>
                <w:b/>
                <w:bCs/>
                <w:u w:val="single"/>
              </w:rPr>
            </w:pPr>
            <w:sdt>
              <w:sdtPr>
                <w:rPr>
                  <w:rFonts w:cstheme="minorHAnsi"/>
                  <w:sz w:val="20"/>
                  <w:szCs w:val="20"/>
                </w:rPr>
                <w:id w:val="7999637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97701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FE4A3F" w14:textId="6A947CDA" w:rsidR="00F932E0" w:rsidRDefault="0082530F" w:rsidP="00B83B3C">
            <w:pPr>
              <w:ind w:left="-163"/>
              <w:jc w:val="center"/>
              <w:rPr>
                <w:rFonts w:cstheme="minorHAnsi"/>
                <w:b/>
                <w:bCs/>
                <w:u w:val="single"/>
              </w:rPr>
            </w:pPr>
            <w:sdt>
              <w:sdtPr>
                <w:rPr>
                  <w:rFonts w:cstheme="minorHAnsi"/>
                  <w:sz w:val="20"/>
                  <w:szCs w:val="20"/>
                </w:rPr>
                <w:id w:val="-1623831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1951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32CE1" w14:textId="126AAA6C" w:rsidR="00F932E0" w:rsidRDefault="0082530F" w:rsidP="00B83B3C">
            <w:pPr>
              <w:ind w:left="-163"/>
              <w:jc w:val="center"/>
              <w:rPr>
                <w:rFonts w:cstheme="minorHAnsi"/>
                <w:b/>
                <w:bCs/>
                <w:u w:val="single"/>
              </w:rPr>
            </w:pPr>
            <w:sdt>
              <w:sdtPr>
                <w:rPr>
                  <w:rFonts w:cstheme="minorHAnsi"/>
                  <w:sz w:val="20"/>
                  <w:szCs w:val="20"/>
                </w:rPr>
                <w:id w:val="-1048441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698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8D6CFB" w14:textId="4A766026" w:rsidR="00F932E0" w:rsidRDefault="0082530F" w:rsidP="00B83B3C">
            <w:pPr>
              <w:ind w:left="-163"/>
              <w:jc w:val="center"/>
              <w:rPr>
                <w:rFonts w:cstheme="minorHAnsi"/>
                <w:b/>
                <w:bCs/>
                <w:u w:val="single"/>
              </w:rPr>
            </w:pPr>
            <w:sdt>
              <w:sdtPr>
                <w:rPr>
                  <w:rFonts w:cstheme="minorHAnsi"/>
                  <w:sz w:val="20"/>
                  <w:szCs w:val="20"/>
                </w:rPr>
                <w:id w:val="-13035368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4178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9AD0B1" w14:textId="2F2CD568" w:rsidR="00F932E0" w:rsidRDefault="0082530F" w:rsidP="00B83B3C">
            <w:pPr>
              <w:ind w:left="-163"/>
              <w:jc w:val="center"/>
              <w:rPr>
                <w:rFonts w:cstheme="minorHAnsi"/>
                <w:b/>
                <w:bCs/>
                <w:u w:val="single"/>
              </w:rPr>
            </w:pPr>
            <w:sdt>
              <w:sdtPr>
                <w:rPr>
                  <w:rFonts w:cstheme="minorHAnsi"/>
                  <w:sz w:val="20"/>
                  <w:szCs w:val="20"/>
                </w:rPr>
                <w:id w:val="7057685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8505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450BA3" w14:textId="37C99F14" w:rsidR="00F932E0" w:rsidRDefault="0082530F" w:rsidP="00B83B3C">
            <w:pPr>
              <w:ind w:left="-163"/>
              <w:jc w:val="center"/>
              <w:rPr>
                <w:rFonts w:cstheme="minorHAnsi"/>
                <w:b/>
                <w:bCs/>
                <w:u w:val="single"/>
              </w:rPr>
            </w:pPr>
            <w:sdt>
              <w:sdtPr>
                <w:rPr>
                  <w:rFonts w:cstheme="minorHAnsi"/>
                  <w:sz w:val="20"/>
                  <w:szCs w:val="20"/>
                </w:rPr>
                <w:id w:val="-1854952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3815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CDC574A" w14:textId="104CA56B" w:rsidR="00F932E0" w:rsidRDefault="0082530F" w:rsidP="00B83B3C">
            <w:pPr>
              <w:ind w:left="-163"/>
              <w:jc w:val="center"/>
              <w:rPr>
                <w:rFonts w:cstheme="minorHAnsi"/>
                <w:b/>
                <w:bCs/>
                <w:u w:val="single"/>
              </w:rPr>
            </w:pPr>
            <w:sdt>
              <w:sdtPr>
                <w:rPr>
                  <w:rFonts w:cstheme="minorHAnsi"/>
                  <w:sz w:val="20"/>
                  <w:szCs w:val="20"/>
                </w:rPr>
                <w:id w:val="-4554936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884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24365343"/>
            <w:placeholder>
              <w:docPart w:val="0EF7A9676CA14CB0BB9B7E10C75F2ED5"/>
            </w:placeholder>
            <w:showingPlcHdr/>
          </w:sdtPr>
          <w:sdtEndPr/>
          <w:sdtContent>
            <w:tc>
              <w:tcPr>
                <w:tcW w:w="1158" w:type="dxa"/>
                <w:shd w:val="clear" w:color="auto" w:fill="auto"/>
                <w:vAlign w:val="center"/>
              </w:tcPr>
              <w:p w14:paraId="6C0D7B03" w14:textId="1B77FC3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86890067"/>
            <w:placeholder>
              <w:docPart w:val="28EA1899E2EE4823A004BB9417D68173"/>
            </w:placeholder>
            <w:showingPlcHdr/>
          </w:sdtPr>
          <w:sdtEndPr/>
          <w:sdtContent>
            <w:tc>
              <w:tcPr>
                <w:tcW w:w="2394" w:type="dxa"/>
                <w:shd w:val="clear" w:color="auto" w:fill="auto"/>
                <w:vAlign w:val="center"/>
              </w:tcPr>
              <w:p w14:paraId="5C3506B8" w14:textId="7CEF27C3" w:rsidR="00F932E0" w:rsidRDefault="00F932E0" w:rsidP="00F932E0">
                <w:pPr>
                  <w:rPr>
                    <w:rFonts w:cstheme="minorHAnsi"/>
                    <w:b/>
                    <w:bCs/>
                    <w:u w:val="single"/>
                  </w:rPr>
                </w:pPr>
                <w:r>
                  <w:rPr>
                    <w:rStyle w:val="PlaceholderText"/>
                  </w:rPr>
                  <w:t>Total Reviewed</w:t>
                </w:r>
              </w:p>
            </w:tc>
          </w:sdtContent>
        </w:sdt>
      </w:tr>
      <w:tr w:rsidR="00FB1642" w14:paraId="2D5C4101" w14:textId="77777777" w:rsidTr="005F28A8">
        <w:trPr>
          <w:cantSplit/>
        </w:trPr>
        <w:tc>
          <w:tcPr>
            <w:tcW w:w="19440" w:type="dxa"/>
            <w:gridSpan w:val="23"/>
            <w:shd w:val="clear" w:color="auto" w:fill="auto"/>
          </w:tcPr>
          <w:p w14:paraId="5940FDFA" w14:textId="7C33A0C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4D0E0BC7322E471D9A4BC941936E0217"/>
                </w:placeholder>
                <w:showingPlcHdr/>
              </w:sdtPr>
              <w:sdtEndPr/>
              <w:sdtContent>
                <w:r>
                  <w:rPr>
                    <w:rStyle w:val="PlaceholderText"/>
                  </w:rPr>
                  <w:t>Enter comments for any deficiencies noted and/or any records where this standard may not be applicable.</w:t>
                </w:r>
              </w:sdtContent>
            </w:sdt>
          </w:p>
        </w:tc>
      </w:tr>
      <w:tr w:rsidR="00A3405D" w14:paraId="56CC7A0D" w14:textId="77777777" w:rsidTr="007271C6">
        <w:trPr>
          <w:cantSplit/>
        </w:trPr>
        <w:tc>
          <w:tcPr>
            <w:tcW w:w="4548" w:type="dxa"/>
            <w:shd w:val="clear" w:color="auto" w:fill="F0F5FA"/>
            <w:vAlign w:val="center"/>
          </w:tcPr>
          <w:p w14:paraId="3AB413AC" w14:textId="77777777" w:rsidR="00F932E0" w:rsidRPr="0045038E" w:rsidRDefault="00F932E0" w:rsidP="00F932E0">
            <w:pPr>
              <w:rPr>
                <w:sz w:val="12"/>
                <w:szCs w:val="12"/>
              </w:rPr>
            </w:pPr>
          </w:p>
          <w:p w14:paraId="1D2A361D" w14:textId="77777777" w:rsidR="00F932E0" w:rsidRPr="00347C11" w:rsidRDefault="0082530F" w:rsidP="00F932E0">
            <w:pPr>
              <w:rPr>
                <w:rFonts w:cstheme="minorHAnsi"/>
                <w:b/>
                <w:bCs/>
              </w:rPr>
            </w:pPr>
            <w:hyperlink w:anchor="Med8j5" w:tooltip="Click to See Full Standard" w:history="1">
              <w:r w:rsidR="00F932E0" w:rsidRPr="008C2C18">
                <w:rPr>
                  <w:rStyle w:val="Hyperlink"/>
                  <w:rFonts w:cstheme="minorHAnsi"/>
                  <w:b/>
                  <w:bCs/>
                </w:rPr>
                <w:t>8-J-5</w:t>
              </w:r>
            </w:hyperlink>
            <w:r w:rsidR="00F932E0" w:rsidRPr="00534738">
              <w:t xml:space="preserve"> </w:t>
            </w:r>
            <w:r w:rsidR="00F932E0">
              <w:t xml:space="preserve"> </w:t>
            </w:r>
            <w:r w:rsidR="00F932E0" w:rsidRPr="00CC680C">
              <w:rPr>
                <w:i/>
                <w:iCs/>
              </w:rPr>
              <w:t xml:space="preserve"> B, C-M, C</w:t>
            </w:r>
          </w:p>
          <w:p w14:paraId="47368D64" w14:textId="776AC74E" w:rsidR="00F932E0" w:rsidRPr="00D731C6" w:rsidRDefault="00F932E0" w:rsidP="00F932E0">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shd w:val="clear" w:color="auto" w:fill="F0F5FA"/>
            <w:vAlign w:val="center"/>
          </w:tcPr>
          <w:p w14:paraId="12DB20DA" w14:textId="0C3D5B49" w:rsidR="00F932E0" w:rsidRDefault="0082530F" w:rsidP="007271C6">
            <w:pPr>
              <w:ind w:left="-65"/>
              <w:rPr>
                <w:rFonts w:cstheme="minorHAnsi"/>
                <w:b/>
                <w:bCs/>
                <w:u w:val="single"/>
              </w:rPr>
            </w:pPr>
            <w:sdt>
              <w:sdtPr>
                <w:rPr>
                  <w:rFonts w:cstheme="minorHAnsi"/>
                  <w:sz w:val="20"/>
                  <w:szCs w:val="20"/>
                </w:rPr>
                <w:id w:val="-738241310"/>
                <w14:checkbox>
                  <w14:checked w14:val="0"/>
                  <w14:checkedState w14:val="2612" w14:font="MS Gothic"/>
                  <w14:uncheckedState w14:val="2610" w14:font="MS Gothic"/>
                </w14:checkbox>
              </w:sdtPr>
              <w:sdtEndPr/>
              <w:sdtContent>
                <w:r w:rsidR="00B30B73">
                  <w:rPr>
                    <w:rFonts w:ascii="MS Gothic" w:eastAsia="MS Gothic" w:hAnsi="MS Gothic" w:cstheme="minorHAnsi" w:hint="eastAsia"/>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982228"/>
                <w14:checkbox>
                  <w14:checked w14:val="1"/>
                  <w14:checkedState w14:val="2612" w14:font="MS Gothic"/>
                  <w14:uncheckedState w14:val="2610" w14:font="MS Gothic"/>
                </w14:checkbox>
              </w:sdtPr>
              <w:sdtEndPr/>
              <w:sdtContent>
                <w:r w:rsidR="007271C6">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817C5" w14:textId="700A9266" w:rsidR="00F932E0" w:rsidRDefault="0082530F" w:rsidP="007271C6">
            <w:pPr>
              <w:ind w:left="-65"/>
              <w:rPr>
                <w:rFonts w:cstheme="minorHAnsi"/>
                <w:b/>
                <w:bCs/>
                <w:u w:val="single"/>
              </w:rPr>
            </w:pPr>
            <w:sdt>
              <w:sdtPr>
                <w:rPr>
                  <w:rFonts w:cstheme="minorHAnsi"/>
                  <w:sz w:val="20"/>
                  <w:szCs w:val="20"/>
                </w:rPr>
                <w:id w:val="-6111343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60288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04D2D5" w14:textId="5ACE4235" w:rsidR="00F932E0" w:rsidRDefault="0082530F" w:rsidP="007271C6">
            <w:pPr>
              <w:ind w:left="-65"/>
              <w:rPr>
                <w:rFonts w:cstheme="minorHAnsi"/>
                <w:b/>
                <w:bCs/>
                <w:u w:val="single"/>
              </w:rPr>
            </w:pPr>
            <w:sdt>
              <w:sdtPr>
                <w:rPr>
                  <w:rFonts w:cstheme="minorHAnsi"/>
                  <w:sz w:val="20"/>
                  <w:szCs w:val="20"/>
                </w:rPr>
                <w:id w:val="-15419678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8859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190F5E" w14:textId="5BE9F32B" w:rsidR="00F932E0" w:rsidRDefault="0082530F" w:rsidP="007271C6">
            <w:pPr>
              <w:ind w:left="-65"/>
              <w:rPr>
                <w:rFonts w:cstheme="minorHAnsi"/>
                <w:b/>
                <w:bCs/>
                <w:u w:val="single"/>
              </w:rPr>
            </w:pPr>
            <w:sdt>
              <w:sdtPr>
                <w:rPr>
                  <w:rFonts w:cstheme="minorHAnsi"/>
                  <w:sz w:val="20"/>
                  <w:szCs w:val="20"/>
                </w:rPr>
                <w:id w:val="-20944692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9677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6F68C2" w14:textId="01AF4422" w:rsidR="00F932E0" w:rsidRDefault="0082530F" w:rsidP="007271C6">
            <w:pPr>
              <w:ind w:left="-65"/>
              <w:rPr>
                <w:rFonts w:cstheme="minorHAnsi"/>
                <w:b/>
                <w:bCs/>
                <w:u w:val="single"/>
              </w:rPr>
            </w:pPr>
            <w:sdt>
              <w:sdtPr>
                <w:rPr>
                  <w:rFonts w:cstheme="minorHAnsi"/>
                  <w:sz w:val="20"/>
                  <w:szCs w:val="20"/>
                </w:rPr>
                <w:id w:val="-21381641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01251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2ABA0" w14:textId="09115422" w:rsidR="00F932E0" w:rsidRDefault="0082530F" w:rsidP="007271C6">
            <w:pPr>
              <w:ind w:left="-65"/>
              <w:rPr>
                <w:rFonts w:cstheme="minorHAnsi"/>
                <w:b/>
                <w:bCs/>
                <w:u w:val="single"/>
              </w:rPr>
            </w:pPr>
            <w:sdt>
              <w:sdtPr>
                <w:rPr>
                  <w:rFonts w:cstheme="minorHAnsi"/>
                  <w:sz w:val="20"/>
                  <w:szCs w:val="20"/>
                </w:rPr>
                <w:id w:val="11228024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76587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4EE81A" w14:textId="2A364BC2" w:rsidR="00F932E0" w:rsidRDefault="0082530F" w:rsidP="007271C6">
            <w:pPr>
              <w:ind w:left="-65"/>
              <w:rPr>
                <w:rFonts w:cstheme="minorHAnsi"/>
                <w:b/>
                <w:bCs/>
                <w:u w:val="single"/>
              </w:rPr>
            </w:pPr>
            <w:sdt>
              <w:sdtPr>
                <w:rPr>
                  <w:rFonts w:cstheme="minorHAnsi"/>
                  <w:sz w:val="20"/>
                  <w:szCs w:val="20"/>
                </w:rPr>
                <w:id w:val="-11865133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9139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2AF228" w14:textId="5FB2273C" w:rsidR="00F932E0" w:rsidRDefault="0082530F" w:rsidP="007271C6">
            <w:pPr>
              <w:ind w:left="-65"/>
              <w:rPr>
                <w:rFonts w:cstheme="minorHAnsi"/>
                <w:b/>
                <w:bCs/>
                <w:u w:val="single"/>
              </w:rPr>
            </w:pPr>
            <w:sdt>
              <w:sdtPr>
                <w:rPr>
                  <w:rFonts w:cstheme="minorHAnsi"/>
                  <w:sz w:val="20"/>
                  <w:szCs w:val="20"/>
                </w:rPr>
                <w:id w:val="1373733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70484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98B1A9" w14:textId="77C30C08" w:rsidR="00F932E0" w:rsidRDefault="0082530F" w:rsidP="007271C6">
            <w:pPr>
              <w:ind w:left="-65"/>
              <w:rPr>
                <w:rFonts w:cstheme="minorHAnsi"/>
                <w:b/>
                <w:bCs/>
                <w:u w:val="single"/>
              </w:rPr>
            </w:pPr>
            <w:sdt>
              <w:sdtPr>
                <w:rPr>
                  <w:rFonts w:cstheme="minorHAnsi"/>
                  <w:sz w:val="20"/>
                  <w:szCs w:val="20"/>
                </w:rPr>
                <w:id w:val="-269484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9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7E48507" w14:textId="05C6629E" w:rsidR="00F932E0" w:rsidRDefault="0082530F" w:rsidP="007271C6">
            <w:pPr>
              <w:ind w:left="-65"/>
              <w:rPr>
                <w:rFonts w:cstheme="minorHAnsi"/>
                <w:b/>
                <w:bCs/>
                <w:u w:val="single"/>
              </w:rPr>
            </w:pPr>
            <w:sdt>
              <w:sdtPr>
                <w:rPr>
                  <w:rFonts w:cstheme="minorHAnsi"/>
                  <w:sz w:val="20"/>
                  <w:szCs w:val="20"/>
                </w:rPr>
                <w:id w:val="-17790159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29077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00ED9" w14:textId="796664B1" w:rsidR="00F932E0" w:rsidRDefault="0082530F" w:rsidP="007271C6">
            <w:pPr>
              <w:ind w:left="-65"/>
              <w:rPr>
                <w:rFonts w:cstheme="minorHAnsi"/>
                <w:b/>
                <w:bCs/>
                <w:u w:val="single"/>
              </w:rPr>
            </w:pPr>
            <w:sdt>
              <w:sdtPr>
                <w:rPr>
                  <w:rFonts w:cstheme="minorHAnsi"/>
                  <w:sz w:val="20"/>
                  <w:szCs w:val="20"/>
                </w:rPr>
                <w:id w:val="1616405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6714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D6623D" w14:textId="5B843970" w:rsidR="00F932E0" w:rsidRDefault="0082530F" w:rsidP="007271C6">
            <w:pPr>
              <w:ind w:left="-65"/>
              <w:rPr>
                <w:rFonts w:cstheme="minorHAnsi"/>
                <w:b/>
                <w:bCs/>
                <w:u w:val="single"/>
              </w:rPr>
            </w:pPr>
            <w:sdt>
              <w:sdtPr>
                <w:rPr>
                  <w:rFonts w:cstheme="minorHAnsi"/>
                  <w:sz w:val="20"/>
                  <w:szCs w:val="20"/>
                </w:rPr>
                <w:id w:val="15616024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7621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839BF9" w14:textId="5F1816B3" w:rsidR="00F932E0" w:rsidRDefault="0082530F" w:rsidP="007271C6">
            <w:pPr>
              <w:ind w:left="-65"/>
              <w:rPr>
                <w:rFonts w:cstheme="minorHAnsi"/>
                <w:b/>
                <w:bCs/>
                <w:u w:val="single"/>
              </w:rPr>
            </w:pPr>
            <w:sdt>
              <w:sdtPr>
                <w:rPr>
                  <w:rFonts w:cstheme="minorHAnsi"/>
                  <w:sz w:val="20"/>
                  <w:szCs w:val="20"/>
                </w:rPr>
                <w:id w:val="1206492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5106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362D1" w14:textId="39DF05F5" w:rsidR="00F932E0" w:rsidRDefault="0082530F" w:rsidP="007271C6">
            <w:pPr>
              <w:ind w:left="-65"/>
              <w:rPr>
                <w:rFonts w:cstheme="minorHAnsi"/>
                <w:b/>
                <w:bCs/>
                <w:u w:val="single"/>
              </w:rPr>
            </w:pPr>
            <w:sdt>
              <w:sdtPr>
                <w:rPr>
                  <w:rFonts w:cstheme="minorHAnsi"/>
                  <w:sz w:val="20"/>
                  <w:szCs w:val="20"/>
                </w:rPr>
                <w:id w:val="-20297080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0671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F2D114" w14:textId="27D37EBB" w:rsidR="00F932E0" w:rsidRDefault="0082530F" w:rsidP="007271C6">
            <w:pPr>
              <w:ind w:left="-65"/>
              <w:rPr>
                <w:rFonts w:cstheme="minorHAnsi"/>
                <w:b/>
                <w:bCs/>
                <w:u w:val="single"/>
              </w:rPr>
            </w:pPr>
            <w:sdt>
              <w:sdtPr>
                <w:rPr>
                  <w:rFonts w:cstheme="minorHAnsi"/>
                  <w:sz w:val="20"/>
                  <w:szCs w:val="20"/>
                </w:rPr>
                <w:id w:val="1050351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14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4BCE59" w14:textId="72E1493D" w:rsidR="00F932E0" w:rsidRDefault="0082530F" w:rsidP="007271C6">
            <w:pPr>
              <w:ind w:left="-65"/>
              <w:rPr>
                <w:rFonts w:cstheme="minorHAnsi"/>
                <w:b/>
                <w:bCs/>
                <w:u w:val="single"/>
              </w:rPr>
            </w:pPr>
            <w:sdt>
              <w:sdtPr>
                <w:rPr>
                  <w:rFonts w:cstheme="minorHAnsi"/>
                  <w:sz w:val="20"/>
                  <w:szCs w:val="20"/>
                </w:rPr>
                <w:id w:val="1952115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51268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37FD41" w14:textId="38F19EC6" w:rsidR="00F932E0" w:rsidRDefault="0082530F" w:rsidP="007271C6">
            <w:pPr>
              <w:ind w:left="-65"/>
              <w:rPr>
                <w:rFonts w:cstheme="minorHAnsi"/>
                <w:b/>
                <w:bCs/>
                <w:u w:val="single"/>
              </w:rPr>
            </w:pPr>
            <w:sdt>
              <w:sdtPr>
                <w:rPr>
                  <w:rFonts w:cstheme="minorHAnsi"/>
                  <w:sz w:val="20"/>
                  <w:szCs w:val="20"/>
                </w:rPr>
                <w:id w:val="-8168002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12693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2FB870C" w14:textId="41206879" w:rsidR="00F932E0" w:rsidRDefault="0082530F" w:rsidP="007271C6">
            <w:pPr>
              <w:ind w:left="-65"/>
              <w:rPr>
                <w:rFonts w:cstheme="minorHAnsi"/>
                <w:b/>
                <w:bCs/>
                <w:u w:val="single"/>
              </w:rPr>
            </w:pPr>
            <w:sdt>
              <w:sdtPr>
                <w:rPr>
                  <w:rFonts w:cstheme="minorHAnsi"/>
                  <w:sz w:val="20"/>
                  <w:szCs w:val="20"/>
                </w:rPr>
                <w:id w:val="541338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18625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8A86E" w14:textId="36AE91DC" w:rsidR="00F932E0" w:rsidRDefault="0082530F" w:rsidP="007271C6">
            <w:pPr>
              <w:ind w:left="-65"/>
              <w:rPr>
                <w:rFonts w:cstheme="minorHAnsi"/>
                <w:b/>
                <w:bCs/>
                <w:u w:val="single"/>
              </w:rPr>
            </w:pPr>
            <w:sdt>
              <w:sdtPr>
                <w:rPr>
                  <w:rFonts w:cstheme="minorHAnsi"/>
                  <w:sz w:val="20"/>
                  <w:szCs w:val="20"/>
                </w:rPr>
                <w:id w:val="1655651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41910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E27255" w14:textId="44820C93" w:rsidR="00F932E0" w:rsidRDefault="0082530F" w:rsidP="007271C6">
            <w:pPr>
              <w:ind w:left="-65"/>
              <w:rPr>
                <w:rFonts w:cstheme="minorHAnsi"/>
                <w:b/>
                <w:bCs/>
                <w:u w:val="single"/>
              </w:rPr>
            </w:pPr>
            <w:sdt>
              <w:sdtPr>
                <w:rPr>
                  <w:rFonts w:cstheme="minorHAnsi"/>
                  <w:sz w:val="20"/>
                  <w:szCs w:val="20"/>
                </w:rPr>
                <w:id w:val="288101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3656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5905527"/>
            <w:placeholder>
              <w:docPart w:val="6FEB6DE964524392B3A307F456E858C3"/>
            </w:placeholder>
            <w:showingPlcHdr/>
          </w:sdtPr>
          <w:sdtEndPr/>
          <w:sdtContent>
            <w:tc>
              <w:tcPr>
                <w:tcW w:w="1158" w:type="dxa"/>
                <w:shd w:val="clear" w:color="auto" w:fill="F0F5FA"/>
                <w:vAlign w:val="center"/>
              </w:tcPr>
              <w:p w14:paraId="4348EFC9" w14:textId="5E34B22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29406766"/>
            <w:placeholder>
              <w:docPart w:val="DA23FE1815C94E7F9B63631AAB5B0C3B"/>
            </w:placeholder>
            <w:showingPlcHdr/>
          </w:sdtPr>
          <w:sdtEndPr/>
          <w:sdtContent>
            <w:tc>
              <w:tcPr>
                <w:tcW w:w="2394" w:type="dxa"/>
                <w:shd w:val="clear" w:color="auto" w:fill="F0F5FA"/>
                <w:vAlign w:val="center"/>
              </w:tcPr>
              <w:p w14:paraId="6023C1BE" w14:textId="76B92708" w:rsidR="00F932E0" w:rsidRDefault="00F932E0" w:rsidP="00F932E0">
                <w:pPr>
                  <w:rPr>
                    <w:rFonts w:cstheme="minorHAnsi"/>
                    <w:b/>
                    <w:bCs/>
                    <w:u w:val="single"/>
                  </w:rPr>
                </w:pPr>
                <w:r>
                  <w:rPr>
                    <w:rStyle w:val="PlaceholderText"/>
                  </w:rPr>
                  <w:t>Total Reviewed</w:t>
                </w:r>
              </w:p>
            </w:tc>
          </w:sdtContent>
        </w:sdt>
      </w:tr>
      <w:tr w:rsidR="00FB1642" w14:paraId="7B2F102B" w14:textId="77777777" w:rsidTr="007271C6">
        <w:trPr>
          <w:cantSplit/>
        </w:trPr>
        <w:tc>
          <w:tcPr>
            <w:tcW w:w="19440" w:type="dxa"/>
            <w:gridSpan w:val="23"/>
            <w:shd w:val="clear" w:color="auto" w:fill="F0F5FA"/>
            <w:vAlign w:val="center"/>
          </w:tcPr>
          <w:p w14:paraId="2223276A" w14:textId="77777777" w:rsidR="00FB1642" w:rsidRDefault="00FB1642" w:rsidP="007271C6">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004A64ABCFCA4E3A9F658D3B7EE8F1B8"/>
                </w:placeholder>
                <w:showingPlcHdr/>
              </w:sdtPr>
              <w:sdtEndPr/>
              <w:sdtContent>
                <w:r>
                  <w:rPr>
                    <w:rStyle w:val="PlaceholderText"/>
                  </w:rPr>
                  <w:t>Enter comments for any deficiencies noted and/or any records where this standard may not be applicable.</w:t>
                </w:r>
              </w:sdtContent>
            </w:sdt>
          </w:p>
          <w:p w14:paraId="251A40A7" w14:textId="3F28FA9D" w:rsidR="00FB1642" w:rsidRDefault="00FB1642" w:rsidP="007271C6">
            <w:pPr>
              <w:ind w:left="-65"/>
              <w:rPr>
                <w:rFonts w:cstheme="minorHAnsi"/>
                <w:b/>
                <w:bCs/>
                <w:u w:val="single"/>
              </w:rPr>
            </w:pPr>
          </w:p>
        </w:tc>
      </w:tr>
      <w:tr w:rsidR="005F28A8" w14:paraId="66115412" w14:textId="77777777" w:rsidTr="007271C6">
        <w:trPr>
          <w:cantSplit/>
        </w:trPr>
        <w:tc>
          <w:tcPr>
            <w:tcW w:w="4548" w:type="dxa"/>
            <w:shd w:val="clear" w:color="auto" w:fill="auto"/>
            <w:vAlign w:val="center"/>
          </w:tcPr>
          <w:p w14:paraId="69CFB262" w14:textId="77777777" w:rsidR="00F932E0" w:rsidRPr="0045038E" w:rsidRDefault="00F932E0" w:rsidP="00F932E0">
            <w:pPr>
              <w:rPr>
                <w:sz w:val="12"/>
                <w:szCs w:val="12"/>
              </w:rPr>
            </w:pPr>
          </w:p>
          <w:p w14:paraId="79FE6C7D" w14:textId="77777777" w:rsidR="00F932E0" w:rsidRPr="00347C11" w:rsidRDefault="0082530F" w:rsidP="00F932E0">
            <w:pPr>
              <w:rPr>
                <w:rFonts w:cstheme="minorHAnsi"/>
                <w:b/>
                <w:bCs/>
              </w:rPr>
            </w:pPr>
            <w:hyperlink w:anchor="Med8j6" w:tooltip="Click to See Full Standard" w:history="1">
              <w:r w:rsidR="00F932E0" w:rsidRPr="008C2C18">
                <w:rPr>
                  <w:rStyle w:val="Hyperlink"/>
                  <w:rFonts w:cstheme="minorHAnsi"/>
                  <w:b/>
                  <w:bCs/>
                </w:rPr>
                <w:t>8-J-6</w:t>
              </w:r>
            </w:hyperlink>
            <w:r w:rsidR="00F932E0" w:rsidRPr="00534738">
              <w:t xml:space="preserve"> </w:t>
            </w:r>
            <w:r w:rsidR="00F932E0">
              <w:t xml:space="preserve"> </w:t>
            </w:r>
            <w:r w:rsidR="00F932E0" w:rsidRPr="00CC680C">
              <w:rPr>
                <w:i/>
                <w:iCs/>
              </w:rPr>
              <w:t xml:space="preserve"> B, C-M, C</w:t>
            </w:r>
          </w:p>
          <w:p w14:paraId="578C4917" w14:textId="3094F36B" w:rsidR="00F932E0" w:rsidRPr="00D731C6" w:rsidRDefault="00F932E0" w:rsidP="00F932E0">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auto"/>
            <w:vAlign w:val="center"/>
          </w:tcPr>
          <w:p w14:paraId="3BDCE0C8" w14:textId="4DD38F72" w:rsidR="00F932E0" w:rsidRDefault="0082530F" w:rsidP="007271C6">
            <w:pPr>
              <w:ind w:left="-65"/>
              <w:rPr>
                <w:rFonts w:cstheme="minorHAnsi"/>
                <w:b/>
                <w:bCs/>
                <w:u w:val="single"/>
              </w:rPr>
            </w:pPr>
            <w:sdt>
              <w:sdtPr>
                <w:rPr>
                  <w:rFonts w:cstheme="minorHAnsi"/>
                  <w:sz w:val="20"/>
                  <w:szCs w:val="20"/>
                </w:rPr>
                <w:id w:val="-574129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7405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A821F0" w14:textId="62DC8C42" w:rsidR="00F932E0" w:rsidRDefault="0082530F" w:rsidP="007271C6">
            <w:pPr>
              <w:ind w:left="-65"/>
              <w:rPr>
                <w:rFonts w:cstheme="minorHAnsi"/>
                <w:b/>
                <w:bCs/>
                <w:u w:val="single"/>
              </w:rPr>
            </w:pPr>
            <w:sdt>
              <w:sdtPr>
                <w:rPr>
                  <w:rFonts w:cstheme="minorHAnsi"/>
                  <w:sz w:val="20"/>
                  <w:szCs w:val="20"/>
                </w:rPr>
                <w:id w:val="157292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2286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42AC065" w14:textId="3BA63A35" w:rsidR="00F932E0" w:rsidRDefault="0082530F" w:rsidP="007271C6">
            <w:pPr>
              <w:ind w:left="-65"/>
              <w:rPr>
                <w:rFonts w:cstheme="minorHAnsi"/>
                <w:b/>
                <w:bCs/>
                <w:u w:val="single"/>
              </w:rPr>
            </w:pPr>
            <w:sdt>
              <w:sdtPr>
                <w:rPr>
                  <w:rFonts w:cstheme="minorHAnsi"/>
                  <w:sz w:val="20"/>
                  <w:szCs w:val="20"/>
                </w:rPr>
                <w:id w:val="-12141057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7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238BC0" w14:textId="5A9D2455" w:rsidR="00F932E0" w:rsidRDefault="0082530F" w:rsidP="007271C6">
            <w:pPr>
              <w:ind w:left="-65"/>
              <w:rPr>
                <w:rFonts w:cstheme="minorHAnsi"/>
                <w:b/>
                <w:bCs/>
                <w:u w:val="single"/>
              </w:rPr>
            </w:pPr>
            <w:sdt>
              <w:sdtPr>
                <w:rPr>
                  <w:rFonts w:cstheme="minorHAnsi"/>
                  <w:sz w:val="20"/>
                  <w:szCs w:val="20"/>
                </w:rPr>
                <w:id w:val="18112934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738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9B53345" w14:textId="45092261" w:rsidR="00F932E0" w:rsidRDefault="0082530F" w:rsidP="007271C6">
            <w:pPr>
              <w:ind w:left="-65"/>
              <w:rPr>
                <w:rFonts w:cstheme="minorHAnsi"/>
                <w:b/>
                <w:bCs/>
                <w:u w:val="single"/>
              </w:rPr>
            </w:pPr>
            <w:sdt>
              <w:sdtPr>
                <w:rPr>
                  <w:rFonts w:cstheme="minorHAnsi"/>
                  <w:sz w:val="20"/>
                  <w:szCs w:val="20"/>
                </w:rPr>
                <w:id w:val="-2389528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7009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7CB4E9" w14:textId="526557AE" w:rsidR="00F932E0" w:rsidRDefault="0082530F" w:rsidP="007271C6">
            <w:pPr>
              <w:ind w:left="-65"/>
              <w:rPr>
                <w:rFonts w:cstheme="minorHAnsi"/>
                <w:b/>
                <w:bCs/>
                <w:u w:val="single"/>
              </w:rPr>
            </w:pPr>
            <w:sdt>
              <w:sdtPr>
                <w:rPr>
                  <w:rFonts w:cstheme="minorHAnsi"/>
                  <w:sz w:val="20"/>
                  <w:szCs w:val="20"/>
                </w:rPr>
                <w:id w:val="-19240972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42711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351620" w14:textId="2F2C7E5B" w:rsidR="00F932E0" w:rsidRDefault="0082530F" w:rsidP="007271C6">
            <w:pPr>
              <w:ind w:left="-65"/>
              <w:rPr>
                <w:rFonts w:cstheme="minorHAnsi"/>
                <w:b/>
                <w:bCs/>
                <w:u w:val="single"/>
              </w:rPr>
            </w:pPr>
            <w:sdt>
              <w:sdtPr>
                <w:rPr>
                  <w:rFonts w:cstheme="minorHAnsi"/>
                  <w:sz w:val="20"/>
                  <w:szCs w:val="20"/>
                </w:rPr>
                <w:id w:val="-13363742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0422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9EAE67" w14:textId="45B5940A" w:rsidR="00F932E0" w:rsidRDefault="0082530F" w:rsidP="007271C6">
            <w:pPr>
              <w:ind w:left="-65"/>
              <w:rPr>
                <w:rFonts w:cstheme="minorHAnsi"/>
                <w:b/>
                <w:bCs/>
                <w:u w:val="single"/>
              </w:rPr>
            </w:pPr>
            <w:sdt>
              <w:sdtPr>
                <w:rPr>
                  <w:rFonts w:cstheme="minorHAnsi"/>
                  <w:sz w:val="20"/>
                  <w:szCs w:val="20"/>
                </w:rPr>
                <w:id w:val="269593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7225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958B18" w14:textId="461B7FBC" w:rsidR="00F932E0" w:rsidRDefault="0082530F" w:rsidP="007271C6">
            <w:pPr>
              <w:ind w:left="-65"/>
              <w:rPr>
                <w:rFonts w:cstheme="minorHAnsi"/>
                <w:b/>
                <w:bCs/>
                <w:u w:val="single"/>
              </w:rPr>
            </w:pPr>
            <w:sdt>
              <w:sdtPr>
                <w:rPr>
                  <w:rFonts w:cstheme="minorHAnsi"/>
                  <w:sz w:val="20"/>
                  <w:szCs w:val="20"/>
                </w:rPr>
                <w:id w:val="-19055868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306044A" w14:textId="26B8D219" w:rsidR="00F932E0" w:rsidRDefault="0082530F" w:rsidP="007271C6">
            <w:pPr>
              <w:ind w:left="-65"/>
              <w:rPr>
                <w:rFonts w:cstheme="minorHAnsi"/>
                <w:b/>
                <w:bCs/>
                <w:u w:val="single"/>
              </w:rPr>
            </w:pPr>
            <w:sdt>
              <w:sdtPr>
                <w:rPr>
                  <w:rFonts w:cstheme="minorHAnsi"/>
                  <w:sz w:val="20"/>
                  <w:szCs w:val="20"/>
                </w:rPr>
                <w:id w:val="18574601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9777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DF6C5E" w14:textId="6DFCD444" w:rsidR="00F932E0" w:rsidRDefault="0082530F" w:rsidP="007271C6">
            <w:pPr>
              <w:ind w:left="-65"/>
              <w:rPr>
                <w:rFonts w:cstheme="minorHAnsi"/>
                <w:b/>
                <w:bCs/>
                <w:u w:val="single"/>
              </w:rPr>
            </w:pPr>
            <w:sdt>
              <w:sdtPr>
                <w:rPr>
                  <w:rFonts w:cstheme="minorHAnsi"/>
                  <w:sz w:val="20"/>
                  <w:szCs w:val="20"/>
                </w:rPr>
                <w:id w:val="11932610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386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E4D11AF" w14:textId="13D3B941" w:rsidR="00F932E0" w:rsidRDefault="0082530F" w:rsidP="007271C6">
            <w:pPr>
              <w:ind w:left="-65"/>
              <w:rPr>
                <w:rFonts w:cstheme="minorHAnsi"/>
                <w:b/>
                <w:bCs/>
                <w:u w:val="single"/>
              </w:rPr>
            </w:pPr>
            <w:sdt>
              <w:sdtPr>
                <w:rPr>
                  <w:rFonts w:cstheme="minorHAnsi"/>
                  <w:sz w:val="20"/>
                  <w:szCs w:val="20"/>
                </w:rPr>
                <w:id w:val="1610697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36235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AC67F9" w14:textId="31D3CF3D" w:rsidR="00F932E0" w:rsidRDefault="0082530F" w:rsidP="007271C6">
            <w:pPr>
              <w:ind w:left="-65"/>
              <w:rPr>
                <w:rFonts w:cstheme="minorHAnsi"/>
                <w:b/>
                <w:bCs/>
                <w:u w:val="single"/>
              </w:rPr>
            </w:pPr>
            <w:sdt>
              <w:sdtPr>
                <w:rPr>
                  <w:rFonts w:cstheme="minorHAnsi"/>
                  <w:sz w:val="20"/>
                  <w:szCs w:val="20"/>
                </w:rPr>
                <w:id w:val="-9727488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536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DAFF9" w14:textId="2665B898" w:rsidR="00F932E0" w:rsidRDefault="0082530F" w:rsidP="007271C6">
            <w:pPr>
              <w:ind w:left="-65"/>
              <w:rPr>
                <w:rFonts w:cstheme="minorHAnsi"/>
                <w:b/>
                <w:bCs/>
                <w:u w:val="single"/>
              </w:rPr>
            </w:pPr>
            <w:sdt>
              <w:sdtPr>
                <w:rPr>
                  <w:rFonts w:cstheme="minorHAnsi"/>
                  <w:sz w:val="20"/>
                  <w:szCs w:val="20"/>
                </w:rPr>
                <w:id w:val="16962624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45266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FF4A851" w14:textId="4742EA21" w:rsidR="00F932E0" w:rsidRDefault="0082530F" w:rsidP="007271C6">
            <w:pPr>
              <w:ind w:left="-65"/>
              <w:rPr>
                <w:rFonts w:cstheme="minorHAnsi"/>
                <w:b/>
                <w:bCs/>
                <w:u w:val="single"/>
              </w:rPr>
            </w:pPr>
            <w:sdt>
              <w:sdtPr>
                <w:rPr>
                  <w:rFonts w:cstheme="minorHAnsi"/>
                  <w:sz w:val="20"/>
                  <w:szCs w:val="20"/>
                </w:rPr>
                <w:id w:val="274981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59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A027E" w14:textId="06E59A9C" w:rsidR="00F932E0" w:rsidRDefault="0082530F" w:rsidP="007271C6">
            <w:pPr>
              <w:ind w:left="-65"/>
              <w:rPr>
                <w:rFonts w:cstheme="minorHAnsi"/>
                <w:b/>
                <w:bCs/>
                <w:u w:val="single"/>
              </w:rPr>
            </w:pPr>
            <w:sdt>
              <w:sdtPr>
                <w:rPr>
                  <w:rFonts w:cstheme="minorHAnsi"/>
                  <w:sz w:val="20"/>
                  <w:szCs w:val="20"/>
                </w:rPr>
                <w:id w:val="-12751708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0397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6E7829" w14:textId="27E0D1AA" w:rsidR="00F932E0" w:rsidRDefault="0082530F" w:rsidP="007271C6">
            <w:pPr>
              <w:ind w:left="-65"/>
              <w:rPr>
                <w:rFonts w:cstheme="minorHAnsi"/>
                <w:b/>
                <w:bCs/>
                <w:u w:val="single"/>
              </w:rPr>
            </w:pPr>
            <w:sdt>
              <w:sdtPr>
                <w:rPr>
                  <w:rFonts w:cstheme="minorHAnsi"/>
                  <w:sz w:val="20"/>
                  <w:szCs w:val="20"/>
                </w:rPr>
                <w:id w:val="-15404370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6981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04954F" w14:textId="5EAF1C39" w:rsidR="00F932E0" w:rsidRDefault="0082530F" w:rsidP="007271C6">
            <w:pPr>
              <w:ind w:left="-65"/>
              <w:rPr>
                <w:rFonts w:cstheme="minorHAnsi"/>
                <w:b/>
                <w:bCs/>
                <w:u w:val="single"/>
              </w:rPr>
            </w:pPr>
            <w:sdt>
              <w:sdtPr>
                <w:rPr>
                  <w:rFonts w:cstheme="minorHAnsi"/>
                  <w:sz w:val="20"/>
                  <w:szCs w:val="20"/>
                </w:rPr>
                <w:id w:val="20588243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77607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E0DE6C" w14:textId="223898EA" w:rsidR="00F932E0" w:rsidRDefault="0082530F" w:rsidP="007271C6">
            <w:pPr>
              <w:ind w:left="-65"/>
              <w:rPr>
                <w:rFonts w:cstheme="minorHAnsi"/>
                <w:b/>
                <w:bCs/>
                <w:u w:val="single"/>
              </w:rPr>
            </w:pPr>
            <w:sdt>
              <w:sdtPr>
                <w:rPr>
                  <w:rFonts w:cstheme="minorHAnsi"/>
                  <w:sz w:val="20"/>
                  <w:szCs w:val="20"/>
                </w:rPr>
                <w:id w:val="1009030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50424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3C1D6A3" w14:textId="2121F3C1" w:rsidR="00F932E0" w:rsidRDefault="0082530F" w:rsidP="007271C6">
            <w:pPr>
              <w:ind w:left="-65"/>
              <w:rPr>
                <w:rFonts w:cstheme="minorHAnsi"/>
                <w:b/>
                <w:bCs/>
                <w:u w:val="single"/>
              </w:rPr>
            </w:pPr>
            <w:sdt>
              <w:sdtPr>
                <w:rPr>
                  <w:rFonts w:cstheme="minorHAnsi"/>
                  <w:sz w:val="20"/>
                  <w:szCs w:val="20"/>
                </w:rPr>
                <w:id w:val="8885301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5207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95834"/>
            <w:placeholder>
              <w:docPart w:val="B95BA70356CA46C4928E5C7AD61A2505"/>
            </w:placeholder>
            <w:showingPlcHdr/>
          </w:sdtPr>
          <w:sdtEndPr/>
          <w:sdtContent>
            <w:tc>
              <w:tcPr>
                <w:tcW w:w="1158" w:type="dxa"/>
                <w:shd w:val="clear" w:color="auto" w:fill="auto"/>
                <w:vAlign w:val="center"/>
              </w:tcPr>
              <w:p w14:paraId="7E53F95D" w14:textId="52A431B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93142674"/>
            <w:placeholder>
              <w:docPart w:val="4B198B959F11488E99E1438926D93920"/>
            </w:placeholder>
            <w:showingPlcHdr/>
          </w:sdtPr>
          <w:sdtEndPr/>
          <w:sdtContent>
            <w:tc>
              <w:tcPr>
                <w:tcW w:w="2394" w:type="dxa"/>
                <w:shd w:val="clear" w:color="auto" w:fill="auto"/>
                <w:vAlign w:val="center"/>
              </w:tcPr>
              <w:p w14:paraId="76924FEE" w14:textId="0DBAE08E" w:rsidR="00F932E0" w:rsidRDefault="00F932E0" w:rsidP="00F932E0">
                <w:pPr>
                  <w:rPr>
                    <w:rFonts w:cstheme="minorHAnsi"/>
                    <w:b/>
                    <w:bCs/>
                    <w:u w:val="single"/>
                  </w:rPr>
                </w:pPr>
                <w:r>
                  <w:rPr>
                    <w:rStyle w:val="PlaceholderText"/>
                  </w:rPr>
                  <w:t>Total Reviewed</w:t>
                </w:r>
              </w:p>
            </w:tc>
          </w:sdtContent>
        </w:sdt>
      </w:tr>
      <w:tr w:rsidR="00FB1642" w14:paraId="7E83447D" w14:textId="77777777" w:rsidTr="007271C6">
        <w:trPr>
          <w:cantSplit/>
        </w:trPr>
        <w:tc>
          <w:tcPr>
            <w:tcW w:w="19440" w:type="dxa"/>
            <w:gridSpan w:val="23"/>
            <w:shd w:val="clear" w:color="auto" w:fill="auto"/>
            <w:vAlign w:val="center"/>
          </w:tcPr>
          <w:p w14:paraId="0BA2C599" w14:textId="6F932383"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03A4D754B35548BDBD90F56505528F21"/>
                </w:placeholder>
                <w:showingPlcHdr/>
              </w:sdtPr>
              <w:sdtEndPr/>
              <w:sdtContent>
                <w:r>
                  <w:rPr>
                    <w:rStyle w:val="PlaceholderText"/>
                  </w:rPr>
                  <w:t>Enter comments for any deficiencies noted and/or any records where this standard may not be applicable.</w:t>
                </w:r>
              </w:sdtContent>
            </w:sdt>
          </w:p>
        </w:tc>
      </w:tr>
      <w:tr w:rsidR="00A3405D" w14:paraId="02BC09DF" w14:textId="77777777" w:rsidTr="007271C6">
        <w:trPr>
          <w:cantSplit/>
        </w:trPr>
        <w:tc>
          <w:tcPr>
            <w:tcW w:w="4548" w:type="dxa"/>
            <w:shd w:val="clear" w:color="auto" w:fill="F0F5FA"/>
            <w:vAlign w:val="center"/>
          </w:tcPr>
          <w:p w14:paraId="3FF657C3" w14:textId="77777777" w:rsidR="00F932E0" w:rsidRPr="0045038E" w:rsidRDefault="00F932E0" w:rsidP="00F932E0">
            <w:pPr>
              <w:rPr>
                <w:sz w:val="12"/>
                <w:szCs w:val="12"/>
              </w:rPr>
            </w:pPr>
          </w:p>
          <w:p w14:paraId="51B8DCBF" w14:textId="77777777" w:rsidR="00F932E0" w:rsidRPr="00347C11" w:rsidRDefault="0082530F" w:rsidP="00F932E0">
            <w:pPr>
              <w:rPr>
                <w:rFonts w:cstheme="minorHAnsi"/>
                <w:b/>
                <w:bCs/>
              </w:rPr>
            </w:pPr>
            <w:hyperlink w:anchor="Med8j9" w:tooltip="Click to See Full Standard" w:history="1">
              <w:r w:rsidR="00F932E0" w:rsidRPr="000F7E93">
                <w:rPr>
                  <w:rStyle w:val="Hyperlink"/>
                  <w:rFonts w:cstheme="minorHAnsi"/>
                  <w:b/>
                  <w:bCs/>
                </w:rPr>
                <w:t>8-J-9</w:t>
              </w:r>
            </w:hyperlink>
            <w:r w:rsidR="00F932E0" w:rsidRPr="00534738">
              <w:t xml:space="preserve"> </w:t>
            </w:r>
            <w:r w:rsidR="00F932E0">
              <w:t xml:space="preserve">  </w:t>
            </w:r>
            <w:r w:rsidR="00F932E0" w:rsidRPr="00CC680C">
              <w:rPr>
                <w:i/>
                <w:iCs/>
              </w:rPr>
              <w:t>A, B, C-M, C</w:t>
            </w:r>
          </w:p>
          <w:p w14:paraId="0CE75B4F" w14:textId="3BF95E68" w:rsidR="00F932E0" w:rsidRPr="00D731C6" w:rsidRDefault="00F932E0" w:rsidP="00F932E0">
            <w:pPr>
              <w:rPr>
                <w:rFonts w:cstheme="minorHAnsi"/>
              </w:rPr>
            </w:pPr>
            <w:r w:rsidRPr="007A6E08">
              <w:rPr>
                <w:rFonts w:cstheme="minorHAnsi"/>
              </w:rPr>
              <w:t>Post-operative progress notes are recorded.</w:t>
            </w:r>
          </w:p>
        </w:tc>
        <w:tc>
          <w:tcPr>
            <w:tcW w:w="564" w:type="dxa"/>
            <w:shd w:val="clear" w:color="auto" w:fill="F0F5FA"/>
            <w:vAlign w:val="center"/>
          </w:tcPr>
          <w:p w14:paraId="22A6AEC2" w14:textId="4A74C6C3" w:rsidR="00F932E0" w:rsidRDefault="0082530F" w:rsidP="007271C6">
            <w:pPr>
              <w:ind w:left="-65"/>
              <w:rPr>
                <w:rFonts w:cstheme="minorHAnsi"/>
                <w:b/>
                <w:bCs/>
                <w:u w:val="single"/>
              </w:rPr>
            </w:pPr>
            <w:sdt>
              <w:sdtPr>
                <w:rPr>
                  <w:rFonts w:cstheme="minorHAnsi"/>
                  <w:sz w:val="20"/>
                  <w:szCs w:val="20"/>
                </w:rPr>
                <w:id w:val="1089425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03234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8AFFC5" w14:textId="1CD971D1" w:rsidR="00F932E0" w:rsidRDefault="0082530F" w:rsidP="007271C6">
            <w:pPr>
              <w:ind w:left="-65"/>
              <w:rPr>
                <w:rFonts w:cstheme="minorHAnsi"/>
                <w:b/>
                <w:bCs/>
                <w:u w:val="single"/>
              </w:rPr>
            </w:pPr>
            <w:sdt>
              <w:sdtPr>
                <w:rPr>
                  <w:rFonts w:cstheme="minorHAnsi"/>
                  <w:sz w:val="20"/>
                  <w:szCs w:val="20"/>
                </w:rPr>
                <w:id w:val="13028824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698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832AB8" w14:textId="05379A78" w:rsidR="00F932E0" w:rsidRDefault="0082530F" w:rsidP="007271C6">
            <w:pPr>
              <w:ind w:left="-65"/>
              <w:rPr>
                <w:rFonts w:cstheme="minorHAnsi"/>
                <w:b/>
                <w:bCs/>
                <w:u w:val="single"/>
              </w:rPr>
            </w:pPr>
            <w:sdt>
              <w:sdtPr>
                <w:rPr>
                  <w:rFonts w:cstheme="minorHAnsi"/>
                  <w:sz w:val="20"/>
                  <w:szCs w:val="20"/>
                </w:rPr>
                <w:id w:val="13327975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63765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0A9BF4" w14:textId="0C38DBDB" w:rsidR="00F932E0" w:rsidRDefault="0082530F" w:rsidP="007271C6">
            <w:pPr>
              <w:ind w:left="-65"/>
              <w:rPr>
                <w:rFonts w:cstheme="minorHAnsi"/>
                <w:b/>
                <w:bCs/>
                <w:u w:val="single"/>
              </w:rPr>
            </w:pPr>
            <w:sdt>
              <w:sdtPr>
                <w:rPr>
                  <w:rFonts w:cstheme="minorHAnsi"/>
                  <w:sz w:val="20"/>
                  <w:szCs w:val="20"/>
                </w:rPr>
                <w:id w:val="-2814284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128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0DA194" w14:textId="3454E72F" w:rsidR="00F932E0" w:rsidRDefault="0082530F" w:rsidP="007271C6">
            <w:pPr>
              <w:ind w:left="-65"/>
              <w:rPr>
                <w:rFonts w:cstheme="minorHAnsi"/>
                <w:b/>
                <w:bCs/>
                <w:u w:val="single"/>
              </w:rPr>
            </w:pPr>
            <w:sdt>
              <w:sdtPr>
                <w:rPr>
                  <w:rFonts w:cstheme="minorHAnsi"/>
                  <w:sz w:val="20"/>
                  <w:szCs w:val="20"/>
                </w:rPr>
                <w:id w:val="-696237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4683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FC7E9D" w14:textId="00DB33B0" w:rsidR="00F932E0" w:rsidRDefault="0082530F" w:rsidP="007271C6">
            <w:pPr>
              <w:ind w:left="-65"/>
              <w:rPr>
                <w:rFonts w:cstheme="minorHAnsi"/>
                <w:b/>
                <w:bCs/>
                <w:u w:val="single"/>
              </w:rPr>
            </w:pPr>
            <w:sdt>
              <w:sdtPr>
                <w:rPr>
                  <w:rFonts w:cstheme="minorHAnsi"/>
                  <w:sz w:val="20"/>
                  <w:szCs w:val="20"/>
                </w:rPr>
                <w:id w:val="-8516455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1645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920A53" w14:textId="525E6C21" w:rsidR="00F932E0" w:rsidRDefault="0082530F" w:rsidP="007271C6">
            <w:pPr>
              <w:ind w:left="-65"/>
              <w:rPr>
                <w:rFonts w:cstheme="minorHAnsi"/>
                <w:b/>
                <w:bCs/>
                <w:u w:val="single"/>
              </w:rPr>
            </w:pPr>
            <w:sdt>
              <w:sdtPr>
                <w:rPr>
                  <w:rFonts w:cstheme="minorHAnsi"/>
                  <w:sz w:val="20"/>
                  <w:szCs w:val="20"/>
                </w:rPr>
                <w:id w:val="6701458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268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A30252" w14:textId="0BF7526E" w:rsidR="00F932E0" w:rsidRDefault="0082530F" w:rsidP="007271C6">
            <w:pPr>
              <w:ind w:left="-65"/>
              <w:rPr>
                <w:rFonts w:cstheme="minorHAnsi"/>
                <w:b/>
                <w:bCs/>
                <w:u w:val="single"/>
              </w:rPr>
            </w:pPr>
            <w:sdt>
              <w:sdtPr>
                <w:rPr>
                  <w:rFonts w:cstheme="minorHAnsi"/>
                  <w:sz w:val="20"/>
                  <w:szCs w:val="20"/>
                </w:rPr>
                <w:id w:val="-2135086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5467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9CDA68" w14:textId="7636FAAA" w:rsidR="00F932E0" w:rsidRDefault="0082530F" w:rsidP="007271C6">
            <w:pPr>
              <w:ind w:left="-65"/>
              <w:rPr>
                <w:rFonts w:cstheme="minorHAnsi"/>
                <w:b/>
                <w:bCs/>
                <w:u w:val="single"/>
              </w:rPr>
            </w:pPr>
            <w:sdt>
              <w:sdtPr>
                <w:rPr>
                  <w:rFonts w:cstheme="minorHAnsi"/>
                  <w:sz w:val="20"/>
                  <w:szCs w:val="20"/>
                </w:rPr>
                <w:id w:val="-6750365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89339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73A0B8" w14:textId="1AB8BB4F" w:rsidR="00F932E0" w:rsidRDefault="0082530F" w:rsidP="007271C6">
            <w:pPr>
              <w:ind w:left="-65"/>
              <w:rPr>
                <w:rFonts w:cstheme="minorHAnsi"/>
                <w:b/>
                <w:bCs/>
                <w:u w:val="single"/>
              </w:rPr>
            </w:pPr>
            <w:sdt>
              <w:sdtPr>
                <w:rPr>
                  <w:rFonts w:cstheme="minorHAnsi"/>
                  <w:sz w:val="20"/>
                  <w:szCs w:val="20"/>
                </w:rPr>
                <w:id w:val="775990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27576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E9A3FC" w14:textId="7A4E5C9C" w:rsidR="00F932E0" w:rsidRDefault="0082530F" w:rsidP="007271C6">
            <w:pPr>
              <w:ind w:left="-65"/>
              <w:rPr>
                <w:rFonts w:cstheme="minorHAnsi"/>
                <w:b/>
                <w:bCs/>
                <w:u w:val="single"/>
              </w:rPr>
            </w:pPr>
            <w:sdt>
              <w:sdtPr>
                <w:rPr>
                  <w:rFonts w:cstheme="minorHAnsi"/>
                  <w:sz w:val="20"/>
                  <w:szCs w:val="20"/>
                </w:rPr>
                <w:id w:val="1771279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27764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44DF06" w14:textId="63201ECF" w:rsidR="00F932E0" w:rsidRDefault="0082530F" w:rsidP="007271C6">
            <w:pPr>
              <w:ind w:left="-65"/>
              <w:rPr>
                <w:rFonts w:cstheme="minorHAnsi"/>
                <w:b/>
                <w:bCs/>
                <w:u w:val="single"/>
              </w:rPr>
            </w:pPr>
            <w:sdt>
              <w:sdtPr>
                <w:rPr>
                  <w:rFonts w:cstheme="minorHAnsi"/>
                  <w:sz w:val="20"/>
                  <w:szCs w:val="20"/>
                </w:rPr>
                <w:id w:val="-200637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2623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2CD946" w14:textId="69A1005D" w:rsidR="00F932E0" w:rsidRDefault="0082530F" w:rsidP="007271C6">
            <w:pPr>
              <w:ind w:left="-65"/>
              <w:rPr>
                <w:rFonts w:cstheme="minorHAnsi"/>
                <w:b/>
                <w:bCs/>
                <w:u w:val="single"/>
              </w:rPr>
            </w:pPr>
            <w:sdt>
              <w:sdtPr>
                <w:rPr>
                  <w:rFonts w:cstheme="minorHAnsi"/>
                  <w:sz w:val="20"/>
                  <w:szCs w:val="20"/>
                </w:rPr>
                <w:id w:val="-8208881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52562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982215" w14:textId="3C4997D6" w:rsidR="00F932E0" w:rsidRDefault="0082530F" w:rsidP="007271C6">
            <w:pPr>
              <w:ind w:left="-65"/>
              <w:rPr>
                <w:rFonts w:cstheme="minorHAnsi"/>
                <w:b/>
                <w:bCs/>
                <w:u w:val="single"/>
              </w:rPr>
            </w:pPr>
            <w:sdt>
              <w:sdtPr>
                <w:rPr>
                  <w:rFonts w:cstheme="minorHAnsi"/>
                  <w:sz w:val="20"/>
                  <w:szCs w:val="20"/>
                </w:rPr>
                <w:id w:val="-1143499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1387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1603653" w14:textId="7A11A2DB" w:rsidR="00F932E0" w:rsidRDefault="0082530F" w:rsidP="007271C6">
            <w:pPr>
              <w:ind w:left="-65"/>
              <w:rPr>
                <w:rFonts w:cstheme="minorHAnsi"/>
                <w:b/>
                <w:bCs/>
                <w:u w:val="single"/>
              </w:rPr>
            </w:pPr>
            <w:sdt>
              <w:sdtPr>
                <w:rPr>
                  <w:rFonts w:cstheme="minorHAnsi"/>
                  <w:sz w:val="20"/>
                  <w:szCs w:val="20"/>
                </w:rPr>
                <w:id w:val="15952862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407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10FEEC" w14:textId="01CE6F06" w:rsidR="00F932E0" w:rsidRDefault="0082530F" w:rsidP="007271C6">
            <w:pPr>
              <w:ind w:left="-65"/>
              <w:rPr>
                <w:rFonts w:cstheme="minorHAnsi"/>
                <w:b/>
                <w:bCs/>
                <w:u w:val="single"/>
              </w:rPr>
            </w:pPr>
            <w:sdt>
              <w:sdtPr>
                <w:rPr>
                  <w:rFonts w:cstheme="minorHAnsi"/>
                  <w:sz w:val="20"/>
                  <w:szCs w:val="20"/>
                </w:rPr>
                <w:id w:val="13119077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70025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106573" w14:textId="16002FCA" w:rsidR="00F932E0" w:rsidRDefault="0082530F" w:rsidP="007271C6">
            <w:pPr>
              <w:ind w:left="-65"/>
              <w:rPr>
                <w:rFonts w:cstheme="minorHAnsi"/>
                <w:b/>
                <w:bCs/>
                <w:u w:val="single"/>
              </w:rPr>
            </w:pPr>
            <w:sdt>
              <w:sdtPr>
                <w:rPr>
                  <w:rFonts w:cstheme="minorHAnsi"/>
                  <w:sz w:val="20"/>
                  <w:szCs w:val="20"/>
                </w:rPr>
                <w:id w:val="10961330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40186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10ABB8" w14:textId="55018220" w:rsidR="00F932E0" w:rsidRDefault="0082530F" w:rsidP="007271C6">
            <w:pPr>
              <w:ind w:left="-65"/>
              <w:rPr>
                <w:rFonts w:cstheme="minorHAnsi"/>
                <w:b/>
                <w:bCs/>
                <w:u w:val="single"/>
              </w:rPr>
            </w:pPr>
            <w:sdt>
              <w:sdtPr>
                <w:rPr>
                  <w:rFonts w:cstheme="minorHAnsi"/>
                  <w:sz w:val="20"/>
                  <w:szCs w:val="20"/>
                </w:rPr>
                <w:id w:val="-1803681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000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987B7F" w14:textId="6BBB0108" w:rsidR="00F932E0" w:rsidRDefault="0082530F" w:rsidP="007271C6">
            <w:pPr>
              <w:ind w:left="-65"/>
              <w:rPr>
                <w:rFonts w:cstheme="minorHAnsi"/>
                <w:b/>
                <w:bCs/>
                <w:u w:val="single"/>
              </w:rPr>
            </w:pPr>
            <w:sdt>
              <w:sdtPr>
                <w:rPr>
                  <w:rFonts w:cstheme="minorHAnsi"/>
                  <w:sz w:val="20"/>
                  <w:szCs w:val="20"/>
                </w:rPr>
                <w:id w:val="-2084910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41099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6A62E" w14:textId="6F9B9112" w:rsidR="00F932E0" w:rsidRDefault="0082530F" w:rsidP="007271C6">
            <w:pPr>
              <w:ind w:left="-65"/>
              <w:rPr>
                <w:rFonts w:cstheme="minorHAnsi"/>
                <w:b/>
                <w:bCs/>
                <w:u w:val="single"/>
              </w:rPr>
            </w:pPr>
            <w:sdt>
              <w:sdtPr>
                <w:rPr>
                  <w:rFonts w:cstheme="minorHAnsi"/>
                  <w:sz w:val="20"/>
                  <w:szCs w:val="20"/>
                </w:rPr>
                <w:id w:val="-5077527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1781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113817469"/>
            <w:placeholder>
              <w:docPart w:val="45ECC8A40CA04D789C5E8383E9571AE7"/>
            </w:placeholder>
            <w:showingPlcHdr/>
          </w:sdtPr>
          <w:sdtEndPr/>
          <w:sdtContent>
            <w:tc>
              <w:tcPr>
                <w:tcW w:w="1158" w:type="dxa"/>
                <w:shd w:val="clear" w:color="auto" w:fill="F0F5FA"/>
                <w:vAlign w:val="center"/>
              </w:tcPr>
              <w:p w14:paraId="2BE213E5" w14:textId="14A8D62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698732830"/>
            <w:placeholder>
              <w:docPart w:val="AE2E9AF4AA4C4CD492419584C9773169"/>
            </w:placeholder>
            <w:showingPlcHdr/>
          </w:sdtPr>
          <w:sdtEndPr/>
          <w:sdtContent>
            <w:tc>
              <w:tcPr>
                <w:tcW w:w="2394" w:type="dxa"/>
                <w:shd w:val="clear" w:color="auto" w:fill="F0F5FA"/>
                <w:vAlign w:val="center"/>
              </w:tcPr>
              <w:p w14:paraId="1B220239" w14:textId="08B9C0F5" w:rsidR="00F932E0" w:rsidRDefault="00F932E0" w:rsidP="00F932E0">
                <w:pPr>
                  <w:rPr>
                    <w:rFonts w:cstheme="minorHAnsi"/>
                    <w:b/>
                    <w:bCs/>
                    <w:u w:val="single"/>
                  </w:rPr>
                </w:pPr>
                <w:r>
                  <w:rPr>
                    <w:rStyle w:val="PlaceholderText"/>
                  </w:rPr>
                  <w:t>Total Reviewed</w:t>
                </w:r>
              </w:p>
            </w:tc>
          </w:sdtContent>
        </w:sdt>
      </w:tr>
      <w:tr w:rsidR="00FB1642" w14:paraId="5079C9B3" w14:textId="77777777" w:rsidTr="007271C6">
        <w:trPr>
          <w:cantSplit/>
        </w:trPr>
        <w:tc>
          <w:tcPr>
            <w:tcW w:w="19440" w:type="dxa"/>
            <w:gridSpan w:val="23"/>
            <w:shd w:val="clear" w:color="auto" w:fill="F0F5FA"/>
            <w:vAlign w:val="center"/>
          </w:tcPr>
          <w:p w14:paraId="62F0F1D1" w14:textId="38228149"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BB8051C2C8D74BD79DE9506A293BD8E3"/>
                </w:placeholder>
                <w:showingPlcHdr/>
              </w:sdtPr>
              <w:sdtEndPr/>
              <w:sdtContent>
                <w:r>
                  <w:rPr>
                    <w:rStyle w:val="PlaceholderText"/>
                  </w:rPr>
                  <w:t>Enter comments for any deficiencies noted and/or any records where this standard may not be applicable.</w:t>
                </w:r>
              </w:sdtContent>
            </w:sdt>
          </w:p>
        </w:tc>
      </w:tr>
      <w:tr w:rsidR="005F28A8" w14:paraId="3A6B6B80" w14:textId="77777777" w:rsidTr="007271C6">
        <w:trPr>
          <w:cantSplit/>
        </w:trPr>
        <w:tc>
          <w:tcPr>
            <w:tcW w:w="4548" w:type="dxa"/>
            <w:shd w:val="clear" w:color="auto" w:fill="auto"/>
            <w:vAlign w:val="center"/>
          </w:tcPr>
          <w:p w14:paraId="35F4D293" w14:textId="77777777" w:rsidR="00F932E0" w:rsidRPr="0045038E" w:rsidRDefault="00F932E0" w:rsidP="00F932E0">
            <w:pPr>
              <w:rPr>
                <w:sz w:val="12"/>
                <w:szCs w:val="12"/>
              </w:rPr>
            </w:pPr>
          </w:p>
          <w:p w14:paraId="5C25326E" w14:textId="77777777" w:rsidR="00F932E0" w:rsidRPr="00AA057A" w:rsidRDefault="0082530F" w:rsidP="00F932E0">
            <w:pPr>
              <w:rPr>
                <w:rFonts w:cstheme="minorHAnsi"/>
                <w:b/>
                <w:bCs/>
              </w:rPr>
            </w:pPr>
            <w:hyperlink w:anchor="Med8j10" w:tooltip="Click to See Full Standard" w:history="1">
              <w:r w:rsidR="00F932E0" w:rsidRPr="000F7E93">
                <w:rPr>
                  <w:rStyle w:val="Hyperlink"/>
                  <w:rFonts w:cstheme="minorHAnsi"/>
                  <w:b/>
                  <w:bCs/>
                </w:rPr>
                <w:t>8-J-10</w:t>
              </w:r>
            </w:hyperlink>
            <w:r w:rsidR="00F932E0" w:rsidRPr="00534738">
              <w:t xml:space="preserve"> </w:t>
            </w:r>
            <w:r w:rsidR="00F932E0">
              <w:t xml:space="preserve">  </w:t>
            </w:r>
            <w:r w:rsidR="00F932E0" w:rsidRPr="00CC680C">
              <w:rPr>
                <w:i/>
                <w:iCs/>
              </w:rPr>
              <w:t>A, B, C-M, C</w:t>
            </w:r>
          </w:p>
          <w:p w14:paraId="6B3BABA5" w14:textId="1A0C9D53" w:rsidR="00F932E0" w:rsidRPr="00D731C6" w:rsidRDefault="00F932E0" w:rsidP="00F932E0">
            <w:pPr>
              <w:rPr>
                <w:rFonts w:cstheme="minorHAnsi"/>
              </w:rPr>
            </w:pPr>
            <w:r w:rsidRPr="002C25EF">
              <w:rPr>
                <w:rFonts w:cstheme="minorHAnsi"/>
              </w:rPr>
              <w:t>There is a procedure report which includes procedure technique and findings.</w:t>
            </w:r>
          </w:p>
        </w:tc>
        <w:tc>
          <w:tcPr>
            <w:tcW w:w="564" w:type="dxa"/>
            <w:shd w:val="clear" w:color="auto" w:fill="auto"/>
            <w:vAlign w:val="center"/>
          </w:tcPr>
          <w:p w14:paraId="6B34CE0D" w14:textId="646A4429" w:rsidR="00F932E0" w:rsidRDefault="0082530F" w:rsidP="007271C6">
            <w:pPr>
              <w:ind w:left="-65"/>
              <w:rPr>
                <w:rFonts w:cstheme="minorHAnsi"/>
                <w:b/>
                <w:bCs/>
                <w:u w:val="single"/>
              </w:rPr>
            </w:pPr>
            <w:sdt>
              <w:sdtPr>
                <w:rPr>
                  <w:rFonts w:cstheme="minorHAnsi"/>
                  <w:sz w:val="20"/>
                  <w:szCs w:val="20"/>
                </w:rPr>
                <w:id w:val="1066686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323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1C554" w14:textId="4C8E8F23" w:rsidR="00F932E0" w:rsidRDefault="0082530F" w:rsidP="007271C6">
            <w:pPr>
              <w:ind w:left="-65"/>
              <w:rPr>
                <w:rFonts w:cstheme="minorHAnsi"/>
                <w:b/>
                <w:bCs/>
                <w:u w:val="single"/>
              </w:rPr>
            </w:pPr>
            <w:sdt>
              <w:sdtPr>
                <w:rPr>
                  <w:rFonts w:cstheme="minorHAnsi"/>
                  <w:sz w:val="20"/>
                  <w:szCs w:val="20"/>
                </w:rPr>
                <w:id w:val="13869158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47725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C040E" w14:textId="2EDCC034" w:rsidR="00F932E0" w:rsidRDefault="0082530F" w:rsidP="007271C6">
            <w:pPr>
              <w:ind w:left="-65"/>
              <w:rPr>
                <w:rFonts w:cstheme="minorHAnsi"/>
                <w:b/>
                <w:bCs/>
                <w:u w:val="single"/>
              </w:rPr>
            </w:pPr>
            <w:sdt>
              <w:sdtPr>
                <w:rPr>
                  <w:rFonts w:cstheme="minorHAnsi"/>
                  <w:sz w:val="20"/>
                  <w:szCs w:val="20"/>
                </w:rPr>
                <w:id w:val="20679808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955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44D12" w14:textId="071EAB18" w:rsidR="00F932E0" w:rsidRDefault="0082530F" w:rsidP="007271C6">
            <w:pPr>
              <w:ind w:left="-65"/>
              <w:rPr>
                <w:rFonts w:cstheme="minorHAnsi"/>
                <w:b/>
                <w:bCs/>
                <w:u w:val="single"/>
              </w:rPr>
            </w:pPr>
            <w:sdt>
              <w:sdtPr>
                <w:rPr>
                  <w:rFonts w:cstheme="minorHAnsi"/>
                  <w:sz w:val="20"/>
                  <w:szCs w:val="20"/>
                </w:rPr>
                <w:id w:val="-15589296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4534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8DB064" w14:textId="29118C11" w:rsidR="00F932E0" w:rsidRDefault="0082530F" w:rsidP="007271C6">
            <w:pPr>
              <w:ind w:left="-65"/>
              <w:rPr>
                <w:rFonts w:cstheme="minorHAnsi"/>
                <w:b/>
                <w:bCs/>
                <w:u w:val="single"/>
              </w:rPr>
            </w:pPr>
            <w:sdt>
              <w:sdtPr>
                <w:rPr>
                  <w:rFonts w:cstheme="minorHAnsi"/>
                  <w:sz w:val="20"/>
                  <w:szCs w:val="20"/>
                </w:rPr>
                <w:id w:val="-998967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227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B4AD4B" w14:textId="5BB395C0" w:rsidR="00F932E0" w:rsidRDefault="0082530F" w:rsidP="007271C6">
            <w:pPr>
              <w:ind w:left="-65"/>
              <w:rPr>
                <w:rFonts w:cstheme="minorHAnsi"/>
                <w:b/>
                <w:bCs/>
                <w:u w:val="single"/>
              </w:rPr>
            </w:pPr>
            <w:sdt>
              <w:sdtPr>
                <w:rPr>
                  <w:rFonts w:cstheme="minorHAnsi"/>
                  <w:sz w:val="20"/>
                  <w:szCs w:val="20"/>
                </w:rPr>
                <w:id w:val="-18265063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77201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68DC3C" w14:textId="690AD970" w:rsidR="00F932E0" w:rsidRDefault="0082530F" w:rsidP="007271C6">
            <w:pPr>
              <w:ind w:left="-65"/>
              <w:rPr>
                <w:rFonts w:cstheme="minorHAnsi"/>
                <w:b/>
                <w:bCs/>
                <w:u w:val="single"/>
              </w:rPr>
            </w:pPr>
            <w:sdt>
              <w:sdtPr>
                <w:rPr>
                  <w:rFonts w:cstheme="minorHAnsi"/>
                  <w:sz w:val="20"/>
                  <w:szCs w:val="20"/>
                </w:rPr>
                <w:id w:val="1851915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91559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D58FF0" w14:textId="3E84BDE3" w:rsidR="00F932E0" w:rsidRDefault="0082530F" w:rsidP="007271C6">
            <w:pPr>
              <w:ind w:left="-65"/>
              <w:rPr>
                <w:rFonts w:cstheme="minorHAnsi"/>
                <w:b/>
                <w:bCs/>
                <w:u w:val="single"/>
              </w:rPr>
            </w:pPr>
            <w:sdt>
              <w:sdtPr>
                <w:rPr>
                  <w:rFonts w:cstheme="minorHAnsi"/>
                  <w:sz w:val="20"/>
                  <w:szCs w:val="20"/>
                </w:rPr>
                <w:id w:val="-12142675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02382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FFAF20" w14:textId="07D1D8A7" w:rsidR="00F932E0" w:rsidRDefault="0082530F" w:rsidP="007271C6">
            <w:pPr>
              <w:ind w:left="-65"/>
              <w:rPr>
                <w:rFonts w:cstheme="minorHAnsi"/>
                <w:b/>
                <w:bCs/>
                <w:u w:val="single"/>
              </w:rPr>
            </w:pPr>
            <w:sdt>
              <w:sdtPr>
                <w:rPr>
                  <w:rFonts w:cstheme="minorHAnsi"/>
                  <w:sz w:val="20"/>
                  <w:szCs w:val="20"/>
                </w:rPr>
                <w:id w:val="-20038847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22744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0EE164D" w14:textId="47A39DE0" w:rsidR="00F932E0" w:rsidRDefault="0082530F" w:rsidP="007271C6">
            <w:pPr>
              <w:ind w:left="-65"/>
              <w:rPr>
                <w:rFonts w:cstheme="minorHAnsi"/>
                <w:b/>
                <w:bCs/>
                <w:u w:val="single"/>
              </w:rPr>
            </w:pPr>
            <w:sdt>
              <w:sdtPr>
                <w:rPr>
                  <w:rFonts w:cstheme="minorHAnsi"/>
                  <w:sz w:val="20"/>
                  <w:szCs w:val="20"/>
                </w:rPr>
                <w:id w:val="-12027841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744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DA39E0" w14:textId="0B97FAA4" w:rsidR="00F932E0" w:rsidRDefault="0082530F" w:rsidP="007271C6">
            <w:pPr>
              <w:ind w:left="-65"/>
              <w:rPr>
                <w:rFonts w:cstheme="minorHAnsi"/>
                <w:b/>
                <w:bCs/>
                <w:u w:val="single"/>
              </w:rPr>
            </w:pPr>
            <w:sdt>
              <w:sdtPr>
                <w:rPr>
                  <w:rFonts w:cstheme="minorHAnsi"/>
                  <w:sz w:val="20"/>
                  <w:szCs w:val="20"/>
                </w:rPr>
                <w:id w:val="20386928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1119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EB1F2A" w14:textId="52D28DB9" w:rsidR="00F932E0" w:rsidRDefault="0082530F" w:rsidP="007271C6">
            <w:pPr>
              <w:ind w:left="-65"/>
              <w:rPr>
                <w:rFonts w:cstheme="minorHAnsi"/>
                <w:b/>
                <w:bCs/>
                <w:u w:val="single"/>
              </w:rPr>
            </w:pPr>
            <w:sdt>
              <w:sdtPr>
                <w:rPr>
                  <w:rFonts w:cstheme="minorHAnsi"/>
                  <w:sz w:val="20"/>
                  <w:szCs w:val="20"/>
                </w:rPr>
                <w:id w:val="170667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0037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177CEE" w14:textId="2E6BD2FA" w:rsidR="00F932E0" w:rsidRDefault="0082530F" w:rsidP="007271C6">
            <w:pPr>
              <w:ind w:left="-65"/>
              <w:rPr>
                <w:rFonts w:cstheme="minorHAnsi"/>
                <w:b/>
                <w:bCs/>
                <w:u w:val="single"/>
              </w:rPr>
            </w:pPr>
            <w:sdt>
              <w:sdtPr>
                <w:rPr>
                  <w:rFonts w:cstheme="minorHAnsi"/>
                  <w:sz w:val="20"/>
                  <w:szCs w:val="20"/>
                </w:rPr>
                <w:id w:val="-19417482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70266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2074E0" w14:textId="2C643512" w:rsidR="00F932E0" w:rsidRDefault="0082530F" w:rsidP="007271C6">
            <w:pPr>
              <w:ind w:left="-65"/>
              <w:rPr>
                <w:rFonts w:cstheme="minorHAnsi"/>
                <w:b/>
                <w:bCs/>
                <w:u w:val="single"/>
              </w:rPr>
            </w:pPr>
            <w:sdt>
              <w:sdtPr>
                <w:rPr>
                  <w:rFonts w:cstheme="minorHAnsi"/>
                  <w:sz w:val="20"/>
                  <w:szCs w:val="20"/>
                </w:rPr>
                <w:id w:val="87257967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7732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309AFB" w14:textId="1ED9599A" w:rsidR="00F932E0" w:rsidRDefault="0082530F" w:rsidP="007271C6">
            <w:pPr>
              <w:ind w:left="-65"/>
              <w:rPr>
                <w:rFonts w:cstheme="minorHAnsi"/>
                <w:b/>
                <w:bCs/>
                <w:u w:val="single"/>
              </w:rPr>
            </w:pPr>
            <w:sdt>
              <w:sdtPr>
                <w:rPr>
                  <w:rFonts w:cstheme="minorHAnsi"/>
                  <w:sz w:val="20"/>
                  <w:szCs w:val="20"/>
                </w:rPr>
                <w:id w:val="-19711884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4899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4B64E5A" w14:textId="611E3D92" w:rsidR="00F932E0" w:rsidRDefault="0082530F" w:rsidP="007271C6">
            <w:pPr>
              <w:ind w:left="-65"/>
              <w:rPr>
                <w:rFonts w:cstheme="minorHAnsi"/>
                <w:b/>
                <w:bCs/>
                <w:u w:val="single"/>
              </w:rPr>
            </w:pPr>
            <w:sdt>
              <w:sdtPr>
                <w:rPr>
                  <w:rFonts w:cstheme="minorHAnsi"/>
                  <w:sz w:val="20"/>
                  <w:szCs w:val="20"/>
                </w:rPr>
                <w:id w:val="1437563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299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E88AE5" w14:textId="390BD3EC" w:rsidR="00F932E0" w:rsidRDefault="0082530F" w:rsidP="007271C6">
            <w:pPr>
              <w:ind w:left="-65"/>
              <w:rPr>
                <w:rFonts w:cstheme="minorHAnsi"/>
                <w:b/>
                <w:bCs/>
                <w:u w:val="single"/>
              </w:rPr>
            </w:pPr>
            <w:sdt>
              <w:sdtPr>
                <w:rPr>
                  <w:rFonts w:cstheme="minorHAnsi"/>
                  <w:sz w:val="20"/>
                  <w:szCs w:val="20"/>
                </w:rPr>
                <w:id w:val="1653327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35707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252F81" w14:textId="16143CC0" w:rsidR="00F932E0" w:rsidRDefault="0082530F" w:rsidP="007271C6">
            <w:pPr>
              <w:ind w:left="-65"/>
              <w:rPr>
                <w:rFonts w:cstheme="minorHAnsi"/>
                <w:b/>
                <w:bCs/>
                <w:u w:val="single"/>
              </w:rPr>
            </w:pPr>
            <w:sdt>
              <w:sdtPr>
                <w:rPr>
                  <w:rFonts w:cstheme="minorHAnsi"/>
                  <w:sz w:val="20"/>
                  <w:szCs w:val="20"/>
                </w:rPr>
                <w:id w:val="-1048677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23202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9C7088" w14:textId="2B9C101F" w:rsidR="00F932E0" w:rsidRDefault="0082530F" w:rsidP="007271C6">
            <w:pPr>
              <w:ind w:left="-65"/>
              <w:rPr>
                <w:rFonts w:cstheme="minorHAnsi"/>
                <w:b/>
                <w:bCs/>
                <w:u w:val="single"/>
              </w:rPr>
            </w:pPr>
            <w:sdt>
              <w:sdtPr>
                <w:rPr>
                  <w:rFonts w:cstheme="minorHAnsi"/>
                  <w:sz w:val="20"/>
                  <w:szCs w:val="20"/>
                </w:rPr>
                <w:id w:val="2605085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51680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99602C5" w14:textId="6E81AB68" w:rsidR="00F932E0" w:rsidRDefault="0082530F" w:rsidP="007271C6">
            <w:pPr>
              <w:ind w:left="-65"/>
              <w:rPr>
                <w:rFonts w:cstheme="minorHAnsi"/>
                <w:b/>
                <w:bCs/>
                <w:u w:val="single"/>
              </w:rPr>
            </w:pPr>
            <w:sdt>
              <w:sdtPr>
                <w:rPr>
                  <w:rFonts w:cstheme="minorHAnsi"/>
                  <w:sz w:val="20"/>
                  <w:szCs w:val="20"/>
                </w:rPr>
                <w:id w:val="-183907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1137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4436478"/>
            <w:placeholder>
              <w:docPart w:val="94B3B0BD64A8445F81D5306DFDB79A66"/>
            </w:placeholder>
            <w:showingPlcHdr/>
          </w:sdtPr>
          <w:sdtEndPr/>
          <w:sdtContent>
            <w:tc>
              <w:tcPr>
                <w:tcW w:w="1158" w:type="dxa"/>
                <w:shd w:val="clear" w:color="auto" w:fill="auto"/>
                <w:vAlign w:val="center"/>
              </w:tcPr>
              <w:p w14:paraId="0AF538F4" w14:textId="379B029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62701499"/>
            <w:placeholder>
              <w:docPart w:val="B9115A0008B34C3EA7E0C814681D859F"/>
            </w:placeholder>
            <w:showingPlcHdr/>
          </w:sdtPr>
          <w:sdtEndPr/>
          <w:sdtContent>
            <w:tc>
              <w:tcPr>
                <w:tcW w:w="2394" w:type="dxa"/>
                <w:shd w:val="clear" w:color="auto" w:fill="auto"/>
                <w:vAlign w:val="center"/>
              </w:tcPr>
              <w:p w14:paraId="7C96A601" w14:textId="380BFCA0" w:rsidR="00F932E0" w:rsidRDefault="00F932E0" w:rsidP="00F932E0">
                <w:pPr>
                  <w:rPr>
                    <w:rFonts w:cstheme="minorHAnsi"/>
                    <w:b/>
                    <w:bCs/>
                    <w:u w:val="single"/>
                  </w:rPr>
                </w:pPr>
                <w:r>
                  <w:rPr>
                    <w:rStyle w:val="PlaceholderText"/>
                  </w:rPr>
                  <w:t>Total Reviewed</w:t>
                </w:r>
              </w:p>
            </w:tc>
          </w:sdtContent>
        </w:sdt>
      </w:tr>
      <w:tr w:rsidR="00FB1642" w14:paraId="781BB0D8" w14:textId="77777777" w:rsidTr="007271C6">
        <w:trPr>
          <w:cantSplit/>
        </w:trPr>
        <w:tc>
          <w:tcPr>
            <w:tcW w:w="19440" w:type="dxa"/>
            <w:gridSpan w:val="23"/>
            <w:shd w:val="clear" w:color="auto" w:fill="auto"/>
            <w:vAlign w:val="center"/>
          </w:tcPr>
          <w:p w14:paraId="7ED62378" w14:textId="39E055E5"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D1EB9C3BE9D24C3A8E6B27EFDBE496CC"/>
                </w:placeholder>
                <w:showingPlcHdr/>
              </w:sdtPr>
              <w:sdtEndPr/>
              <w:sdtContent>
                <w:r>
                  <w:rPr>
                    <w:rStyle w:val="PlaceholderText"/>
                  </w:rPr>
                  <w:t>Enter comments for any deficiencies noted and/or any records where this standard may not be applicable.</w:t>
                </w:r>
              </w:sdtContent>
            </w:sdt>
          </w:p>
        </w:tc>
      </w:tr>
      <w:tr w:rsidR="00A3405D" w14:paraId="5276680D" w14:textId="77777777" w:rsidTr="007271C6">
        <w:trPr>
          <w:cantSplit/>
        </w:trPr>
        <w:tc>
          <w:tcPr>
            <w:tcW w:w="4548" w:type="dxa"/>
            <w:shd w:val="clear" w:color="auto" w:fill="F0F5FA"/>
            <w:vAlign w:val="center"/>
          </w:tcPr>
          <w:p w14:paraId="5927E4E4" w14:textId="77777777" w:rsidR="00F932E0" w:rsidRPr="0045038E" w:rsidRDefault="00F932E0" w:rsidP="00F932E0">
            <w:pPr>
              <w:rPr>
                <w:sz w:val="12"/>
                <w:szCs w:val="12"/>
              </w:rPr>
            </w:pPr>
          </w:p>
          <w:bookmarkStart w:id="18" w:name="MedWorksheet12"/>
          <w:bookmarkEnd w:id="18"/>
          <w:p w14:paraId="7F6570A3" w14:textId="408C1DD8" w:rsidR="00F932E0" w:rsidRPr="00AA057A" w:rsidRDefault="00F932E0" w:rsidP="00F932E0">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F932E0" w:rsidRPr="00D731C6" w:rsidRDefault="00F932E0" w:rsidP="00F932E0">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64" w:type="dxa"/>
            <w:shd w:val="clear" w:color="auto" w:fill="F0F5FA"/>
            <w:vAlign w:val="center"/>
          </w:tcPr>
          <w:p w14:paraId="06C8F4A4" w14:textId="22E2E272" w:rsidR="00F932E0" w:rsidRDefault="0082530F" w:rsidP="007271C6">
            <w:pPr>
              <w:ind w:left="-65"/>
              <w:rPr>
                <w:rFonts w:cstheme="minorHAnsi"/>
                <w:b/>
                <w:bCs/>
                <w:u w:val="single"/>
              </w:rPr>
            </w:pPr>
            <w:sdt>
              <w:sdtPr>
                <w:rPr>
                  <w:rFonts w:cstheme="minorHAnsi"/>
                  <w:sz w:val="20"/>
                  <w:szCs w:val="20"/>
                </w:rPr>
                <w:id w:val="7086163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274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5DEC2D" w14:textId="64C4E9F4" w:rsidR="00F932E0" w:rsidRDefault="0082530F" w:rsidP="007271C6">
            <w:pPr>
              <w:ind w:left="-65"/>
              <w:rPr>
                <w:rFonts w:cstheme="minorHAnsi"/>
                <w:b/>
                <w:bCs/>
                <w:u w:val="single"/>
              </w:rPr>
            </w:pPr>
            <w:sdt>
              <w:sdtPr>
                <w:rPr>
                  <w:rFonts w:cstheme="minorHAnsi"/>
                  <w:sz w:val="20"/>
                  <w:szCs w:val="20"/>
                </w:rPr>
                <w:id w:val="343922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75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3A67D2" w14:textId="2AB60D98" w:rsidR="00F932E0" w:rsidRDefault="0082530F" w:rsidP="007271C6">
            <w:pPr>
              <w:ind w:left="-65"/>
              <w:rPr>
                <w:rFonts w:cstheme="minorHAnsi"/>
                <w:b/>
                <w:bCs/>
                <w:u w:val="single"/>
              </w:rPr>
            </w:pPr>
            <w:sdt>
              <w:sdtPr>
                <w:rPr>
                  <w:rFonts w:cstheme="minorHAnsi"/>
                  <w:sz w:val="20"/>
                  <w:szCs w:val="20"/>
                </w:rPr>
                <w:id w:val="210814771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79516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ADA53A" w14:textId="6247DBF3" w:rsidR="00F932E0" w:rsidRDefault="0082530F" w:rsidP="007271C6">
            <w:pPr>
              <w:ind w:left="-65"/>
              <w:rPr>
                <w:rFonts w:cstheme="minorHAnsi"/>
                <w:b/>
                <w:bCs/>
                <w:u w:val="single"/>
              </w:rPr>
            </w:pPr>
            <w:sdt>
              <w:sdtPr>
                <w:rPr>
                  <w:rFonts w:cstheme="minorHAnsi"/>
                  <w:sz w:val="20"/>
                  <w:szCs w:val="20"/>
                </w:rPr>
                <w:id w:val="-1419732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3001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A875EA" w14:textId="6BAF8EF6" w:rsidR="00F932E0" w:rsidRDefault="0082530F" w:rsidP="007271C6">
            <w:pPr>
              <w:ind w:left="-65"/>
              <w:rPr>
                <w:rFonts w:cstheme="minorHAnsi"/>
                <w:b/>
                <w:bCs/>
                <w:u w:val="single"/>
              </w:rPr>
            </w:pPr>
            <w:sdt>
              <w:sdtPr>
                <w:rPr>
                  <w:rFonts w:cstheme="minorHAnsi"/>
                  <w:sz w:val="20"/>
                  <w:szCs w:val="20"/>
                </w:rPr>
                <w:id w:val="-1102190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601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C075AA" w14:textId="79762AED" w:rsidR="00F932E0" w:rsidRDefault="0082530F" w:rsidP="007271C6">
            <w:pPr>
              <w:ind w:left="-65"/>
              <w:rPr>
                <w:rFonts w:cstheme="minorHAnsi"/>
                <w:b/>
                <w:bCs/>
                <w:u w:val="single"/>
              </w:rPr>
            </w:pPr>
            <w:sdt>
              <w:sdtPr>
                <w:rPr>
                  <w:rFonts w:cstheme="minorHAnsi"/>
                  <w:sz w:val="20"/>
                  <w:szCs w:val="20"/>
                </w:rPr>
                <w:id w:val="-1029558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6846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EC490" w14:textId="200AEA71" w:rsidR="00F932E0" w:rsidRDefault="0082530F" w:rsidP="007271C6">
            <w:pPr>
              <w:ind w:left="-65"/>
              <w:rPr>
                <w:rFonts w:cstheme="minorHAnsi"/>
                <w:b/>
                <w:bCs/>
                <w:u w:val="single"/>
              </w:rPr>
            </w:pPr>
            <w:sdt>
              <w:sdtPr>
                <w:rPr>
                  <w:rFonts w:cstheme="minorHAnsi"/>
                  <w:sz w:val="20"/>
                  <w:szCs w:val="20"/>
                </w:rPr>
                <w:id w:val="15849582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8348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79EED" w14:textId="2D6085DF" w:rsidR="00F932E0" w:rsidRDefault="0082530F" w:rsidP="007271C6">
            <w:pPr>
              <w:ind w:left="-65"/>
              <w:rPr>
                <w:rFonts w:cstheme="minorHAnsi"/>
                <w:b/>
                <w:bCs/>
                <w:u w:val="single"/>
              </w:rPr>
            </w:pPr>
            <w:sdt>
              <w:sdtPr>
                <w:rPr>
                  <w:rFonts w:cstheme="minorHAnsi"/>
                  <w:sz w:val="20"/>
                  <w:szCs w:val="20"/>
                </w:rPr>
                <w:id w:val="-1976910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3443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8E966" w14:textId="77B1767E" w:rsidR="00F932E0" w:rsidRDefault="0082530F" w:rsidP="007271C6">
            <w:pPr>
              <w:ind w:left="-65"/>
              <w:rPr>
                <w:rFonts w:cstheme="minorHAnsi"/>
                <w:b/>
                <w:bCs/>
                <w:u w:val="single"/>
              </w:rPr>
            </w:pPr>
            <w:sdt>
              <w:sdtPr>
                <w:rPr>
                  <w:rFonts w:cstheme="minorHAnsi"/>
                  <w:sz w:val="20"/>
                  <w:szCs w:val="20"/>
                </w:rPr>
                <w:id w:val="1328350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10165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EDF45" w14:textId="38DD345D" w:rsidR="00F932E0" w:rsidRDefault="0082530F" w:rsidP="007271C6">
            <w:pPr>
              <w:ind w:left="-65"/>
              <w:rPr>
                <w:rFonts w:cstheme="minorHAnsi"/>
                <w:b/>
                <w:bCs/>
                <w:u w:val="single"/>
              </w:rPr>
            </w:pPr>
            <w:sdt>
              <w:sdtPr>
                <w:rPr>
                  <w:rFonts w:cstheme="minorHAnsi"/>
                  <w:sz w:val="20"/>
                  <w:szCs w:val="20"/>
                </w:rPr>
                <w:id w:val="-7758677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91557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884584" w14:textId="2BC54775" w:rsidR="00F932E0" w:rsidRDefault="0082530F" w:rsidP="007271C6">
            <w:pPr>
              <w:ind w:left="-65"/>
              <w:rPr>
                <w:rFonts w:cstheme="minorHAnsi"/>
                <w:b/>
                <w:bCs/>
                <w:u w:val="single"/>
              </w:rPr>
            </w:pPr>
            <w:sdt>
              <w:sdtPr>
                <w:rPr>
                  <w:rFonts w:cstheme="minorHAnsi"/>
                  <w:sz w:val="20"/>
                  <w:szCs w:val="20"/>
                </w:rPr>
                <w:id w:val="176649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528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DF9E90" w14:textId="72B7A962" w:rsidR="00F932E0" w:rsidRDefault="0082530F" w:rsidP="007271C6">
            <w:pPr>
              <w:ind w:left="-65"/>
              <w:rPr>
                <w:rFonts w:cstheme="minorHAnsi"/>
                <w:b/>
                <w:bCs/>
                <w:u w:val="single"/>
              </w:rPr>
            </w:pPr>
            <w:sdt>
              <w:sdtPr>
                <w:rPr>
                  <w:rFonts w:cstheme="minorHAnsi"/>
                  <w:sz w:val="20"/>
                  <w:szCs w:val="20"/>
                </w:rPr>
                <w:id w:val="1943722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516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D2CA56" w14:textId="4CC62747" w:rsidR="00F932E0" w:rsidRDefault="0082530F" w:rsidP="007271C6">
            <w:pPr>
              <w:ind w:left="-65"/>
              <w:rPr>
                <w:rFonts w:cstheme="minorHAnsi"/>
                <w:b/>
                <w:bCs/>
                <w:u w:val="single"/>
              </w:rPr>
            </w:pPr>
            <w:sdt>
              <w:sdtPr>
                <w:rPr>
                  <w:rFonts w:cstheme="minorHAnsi"/>
                  <w:sz w:val="20"/>
                  <w:szCs w:val="20"/>
                </w:rPr>
                <w:id w:val="-10753573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8979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91EC9" w14:textId="1C362E08" w:rsidR="00F932E0" w:rsidRDefault="0082530F" w:rsidP="007271C6">
            <w:pPr>
              <w:ind w:left="-65"/>
              <w:rPr>
                <w:rFonts w:cstheme="minorHAnsi"/>
                <w:b/>
                <w:bCs/>
                <w:u w:val="single"/>
              </w:rPr>
            </w:pPr>
            <w:sdt>
              <w:sdtPr>
                <w:rPr>
                  <w:rFonts w:cstheme="minorHAnsi"/>
                  <w:sz w:val="20"/>
                  <w:szCs w:val="20"/>
                </w:rPr>
                <w:id w:val="733122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97926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C0EBAD1" w14:textId="7B66E3C2" w:rsidR="00F932E0" w:rsidRDefault="0082530F" w:rsidP="007271C6">
            <w:pPr>
              <w:ind w:left="-65"/>
              <w:rPr>
                <w:rFonts w:cstheme="minorHAnsi"/>
                <w:b/>
                <w:bCs/>
                <w:u w:val="single"/>
              </w:rPr>
            </w:pPr>
            <w:sdt>
              <w:sdtPr>
                <w:rPr>
                  <w:rFonts w:cstheme="minorHAnsi"/>
                  <w:sz w:val="20"/>
                  <w:szCs w:val="20"/>
                </w:rPr>
                <w:id w:val="-12539701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312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21CDCC" w14:textId="6BA36AC0" w:rsidR="00F932E0" w:rsidRDefault="0082530F" w:rsidP="007271C6">
            <w:pPr>
              <w:ind w:left="-65"/>
              <w:rPr>
                <w:rFonts w:cstheme="minorHAnsi"/>
                <w:b/>
                <w:bCs/>
                <w:u w:val="single"/>
              </w:rPr>
            </w:pPr>
            <w:sdt>
              <w:sdtPr>
                <w:rPr>
                  <w:rFonts w:cstheme="minorHAnsi"/>
                  <w:sz w:val="20"/>
                  <w:szCs w:val="20"/>
                </w:rPr>
                <w:id w:val="5365566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2339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E0FE47" w14:textId="68776CA1" w:rsidR="00F932E0" w:rsidRDefault="0082530F" w:rsidP="007271C6">
            <w:pPr>
              <w:ind w:left="-65"/>
              <w:rPr>
                <w:rFonts w:cstheme="minorHAnsi"/>
                <w:b/>
                <w:bCs/>
                <w:u w:val="single"/>
              </w:rPr>
            </w:pPr>
            <w:sdt>
              <w:sdtPr>
                <w:rPr>
                  <w:rFonts w:cstheme="minorHAnsi"/>
                  <w:sz w:val="20"/>
                  <w:szCs w:val="20"/>
                </w:rPr>
                <w:id w:val="-15772068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34285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D87A43D" w14:textId="3A887627" w:rsidR="00F932E0" w:rsidRDefault="0082530F" w:rsidP="007271C6">
            <w:pPr>
              <w:ind w:left="-65"/>
              <w:rPr>
                <w:rFonts w:cstheme="minorHAnsi"/>
                <w:b/>
                <w:bCs/>
                <w:u w:val="single"/>
              </w:rPr>
            </w:pPr>
            <w:sdt>
              <w:sdtPr>
                <w:rPr>
                  <w:rFonts w:cstheme="minorHAnsi"/>
                  <w:sz w:val="20"/>
                  <w:szCs w:val="20"/>
                </w:rPr>
                <w:id w:val="-4624196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97997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B485B6" w14:textId="739DC462" w:rsidR="00F932E0" w:rsidRDefault="0082530F" w:rsidP="007271C6">
            <w:pPr>
              <w:ind w:left="-65"/>
              <w:rPr>
                <w:rFonts w:cstheme="minorHAnsi"/>
                <w:b/>
                <w:bCs/>
                <w:u w:val="single"/>
              </w:rPr>
            </w:pPr>
            <w:sdt>
              <w:sdtPr>
                <w:rPr>
                  <w:rFonts w:cstheme="minorHAnsi"/>
                  <w:sz w:val="20"/>
                  <w:szCs w:val="20"/>
                </w:rPr>
                <w:id w:val="748462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136651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37A70E1" w14:textId="0877593F" w:rsidR="00F932E0" w:rsidRDefault="0082530F" w:rsidP="007271C6">
            <w:pPr>
              <w:ind w:left="-65"/>
              <w:rPr>
                <w:rFonts w:cstheme="minorHAnsi"/>
                <w:b/>
                <w:bCs/>
                <w:u w:val="single"/>
              </w:rPr>
            </w:pPr>
            <w:sdt>
              <w:sdtPr>
                <w:rPr>
                  <w:rFonts w:cstheme="minorHAnsi"/>
                  <w:sz w:val="20"/>
                  <w:szCs w:val="20"/>
                </w:rPr>
                <w:id w:val="-1236472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56812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5783292"/>
            <w:placeholder>
              <w:docPart w:val="F85195D1E61C49E980651778AF91ABAC"/>
            </w:placeholder>
            <w:showingPlcHdr/>
          </w:sdtPr>
          <w:sdtEndPr/>
          <w:sdtContent>
            <w:tc>
              <w:tcPr>
                <w:tcW w:w="1158" w:type="dxa"/>
                <w:shd w:val="clear" w:color="auto" w:fill="F0F5FA"/>
                <w:vAlign w:val="center"/>
              </w:tcPr>
              <w:p w14:paraId="3B4958CE" w14:textId="2FA421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52391145"/>
            <w:placeholder>
              <w:docPart w:val="04D76968A80A4681AC83A72F44C4E6EA"/>
            </w:placeholder>
            <w:showingPlcHdr/>
          </w:sdtPr>
          <w:sdtEndPr/>
          <w:sdtContent>
            <w:tc>
              <w:tcPr>
                <w:tcW w:w="2394" w:type="dxa"/>
                <w:shd w:val="clear" w:color="auto" w:fill="F0F5FA"/>
                <w:vAlign w:val="center"/>
              </w:tcPr>
              <w:p w14:paraId="07E0B46D" w14:textId="0ECFFE21" w:rsidR="00F932E0" w:rsidRDefault="00F932E0" w:rsidP="00F932E0">
                <w:pPr>
                  <w:rPr>
                    <w:rFonts w:cstheme="minorHAnsi"/>
                    <w:b/>
                    <w:bCs/>
                    <w:u w:val="single"/>
                  </w:rPr>
                </w:pPr>
                <w:r>
                  <w:rPr>
                    <w:rStyle w:val="PlaceholderText"/>
                  </w:rPr>
                  <w:t>Total Reviewed</w:t>
                </w:r>
              </w:p>
            </w:tc>
          </w:sdtContent>
        </w:sdt>
      </w:tr>
      <w:tr w:rsidR="00FB1642" w14:paraId="68524EF6" w14:textId="77777777" w:rsidTr="007271C6">
        <w:trPr>
          <w:cantSplit/>
        </w:trPr>
        <w:tc>
          <w:tcPr>
            <w:tcW w:w="19440" w:type="dxa"/>
            <w:gridSpan w:val="23"/>
            <w:shd w:val="clear" w:color="auto" w:fill="F0F5FA"/>
            <w:vAlign w:val="center"/>
          </w:tcPr>
          <w:p w14:paraId="4D3E410C" w14:textId="76A51FAE"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18D5A37A3DE545ADA79A4DB33A14EB86"/>
                </w:placeholder>
                <w:showingPlcHdr/>
              </w:sdtPr>
              <w:sdtEndPr/>
              <w:sdtContent>
                <w:r>
                  <w:rPr>
                    <w:rStyle w:val="PlaceholderText"/>
                  </w:rPr>
                  <w:t>Enter comments for any deficiencies noted and/or any records where this standard may not be applicable.</w:t>
                </w:r>
              </w:sdtContent>
            </w:sdt>
          </w:p>
        </w:tc>
      </w:tr>
      <w:tr w:rsidR="00F932E0" w14:paraId="1D280B38" w14:textId="77777777" w:rsidTr="007271C6">
        <w:trPr>
          <w:cantSplit/>
        </w:trPr>
        <w:tc>
          <w:tcPr>
            <w:tcW w:w="4548" w:type="dxa"/>
            <w:shd w:val="clear" w:color="auto" w:fill="auto"/>
            <w:vAlign w:val="center"/>
          </w:tcPr>
          <w:p w14:paraId="057BC9AB" w14:textId="77777777" w:rsidR="00F932E0" w:rsidRPr="0045038E" w:rsidRDefault="00F932E0" w:rsidP="00F932E0">
            <w:pPr>
              <w:rPr>
                <w:sz w:val="12"/>
                <w:szCs w:val="12"/>
              </w:rPr>
            </w:pPr>
          </w:p>
          <w:p w14:paraId="69007804" w14:textId="64F2FD45" w:rsidR="00F932E0" w:rsidRPr="00AA057A" w:rsidRDefault="0082530F" w:rsidP="00F932E0">
            <w:pPr>
              <w:rPr>
                <w:rFonts w:cstheme="minorHAnsi"/>
                <w:b/>
                <w:bCs/>
              </w:rPr>
            </w:pPr>
            <w:hyperlink w:anchor="Med8k6" w:history="1">
              <w:r w:rsidR="00F932E0" w:rsidRPr="009825F9">
                <w:rPr>
                  <w:rStyle w:val="Hyperlink"/>
                  <w:b/>
                  <w:bCs/>
                </w:rPr>
                <w:t>8-K-6</w:t>
              </w:r>
            </w:hyperlink>
            <w:r w:rsidR="00F932E0" w:rsidRPr="00534738">
              <w:t xml:space="preserve"> </w:t>
            </w:r>
            <w:r w:rsidR="00F932E0">
              <w:t xml:space="preserve"> </w:t>
            </w:r>
            <w:r w:rsidR="00F932E0" w:rsidRPr="00CC680C">
              <w:rPr>
                <w:i/>
                <w:iCs/>
              </w:rPr>
              <w:t xml:space="preserve"> B, C-M, C</w:t>
            </w:r>
          </w:p>
          <w:p w14:paraId="003FFC98" w14:textId="479E2800" w:rsidR="00F932E0" w:rsidRPr="00D731C6" w:rsidRDefault="00F932E0" w:rsidP="00F932E0">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auto"/>
            <w:vAlign w:val="center"/>
          </w:tcPr>
          <w:p w14:paraId="31CA002D" w14:textId="4AF97A62" w:rsidR="00F932E0" w:rsidRDefault="0082530F" w:rsidP="007271C6">
            <w:pPr>
              <w:ind w:left="-65"/>
              <w:rPr>
                <w:rFonts w:cstheme="minorHAnsi"/>
                <w:b/>
                <w:bCs/>
                <w:u w:val="single"/>
              </w:rPr>
            </w:pPr>
            <w:sdt>
              <w:sdtPr>
                <w:rPr>
                  <w:rFonts w:cstheme="minorHAnsi"/>
                  <w:sz w:val="20"/>
                  <w:szCs w:val="20"/>
                </w:rPr>
                <w:id w:val="89801637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3990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759797" w14:textId="1F1ACC2B" w:rsidR="00F932E0" w:rsidRDefault="0082530F" w:rsidP="007271C6">
            <w:pPr>
              <w:ind w:left="-65"/>
              <w:rPr>
                <w:rFonts w:cstheme="minorHAnsi"/>
                <w:b/>
                <w:bCs/>
                <w:u w:val="single"/>
              </w:rPr>
            </w:pPr>
            <w:sdt>
              <w:sdtPr>
                <w:rPr>
                  <w:rFonts w:cstheme="minorHAnsi"/>
                  <w:sz w:val="20"/>
                  <w:szCs w:val="20"/>
                </w:rPr>
                <w:id w:val="-1708323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5786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3454A89" w14:textId="35C97879" w:rsidR="00F932E0" w:rsidRDefault="0082530F" w:rsidP="007271C6">
            <w:pPr>
              <w:ind w:left="-65"/>
              <w:rPr>
                <w:rFonts w:cstheme="minorHAnsi"/>
                <w:b/>
                <w:bCs/>
                <w:u w:val="single"/>
              </w:rPr>
            </w:pPr>
            <w:sdt>
              <w:sdtPr>
                <w:rPr>
                  <w:rFonts w:cstheme="minorHAnsi"/>
                  <w:sz w:val="20"/>
                  <w:szCs w:val="20"/>
                </w:rPr>
                <w:id w:val="12102982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9234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49129B" w14:textId="0DE91CA2" w:rsidR="00F932E0" w:rsidRDefault="0082530F" w:rsidP="007271C6">
            <w:pPr>
              <w:ind w:left="-65"/>
              <w:rPr>
                <w:rFonts w:cstheme="minorHAnsi"/>
                <w:b/>
                <w:bCs/>
                <w:u w:val="single"/>
              </w:rPr>
            </w:pPr>
            <w:sdt>
              <w:sdtPr>
                <w:rPr>
                  <w:rFonts w:cstheme="minorHAnsi"/>
                  <w:sz w:val="20"/>
                  <w:szCs w:val="20"/>
                </w:rPr>
                <w:id w:val="-3427869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2667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5B9DEC" w14:textId="5D43429A" w:rsidR="00F932E0" w:rsidRDefault="0082530F" w:rsidP="007271C6">
            <w:pPr>
              <w:ind w:left="-65"/>
              <w:rPr>
                <w:rFonts w:cstheme="minorHAnsi"/>
                <w:b/>
                <w:bCs/>
                <w:u w:val="single"/>
              </w:rPr>
            </w:pPr>
            <w:sdt>
              <w:sdtPr>
                <w:rPr>
                  <w:rFonts w:cstheme="minorHAnsi"/>
                  <w:sz w:val="20"/>
                  <w:szCs w:val="20"/>
                </w:rPr>
                <w:id w:val="985364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22837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C649DD" w14:textId="6DA987C6" w:rsidR="00F932E0" w:rsidRDefault="0082530F" w:rsidP="007271C6">
            <w:pPr>
              <w:ind w:left="-65"/>
              <w:rPr>
                <w:rFonts w:cstheme="minorHAnsi"/>
                <w:b/>
                <w:bCs/>
                <w:u w:val="single"/>
              </w:rPr>
            </w:pPr>
            <w:sdt>
              <w:sdtPr>
                <w:rPr>
                  <w:rFonts w:cstheme="minorHAnsi"/>
                  <w:sz w:val="20"/>
                  <w:szCs w:val="20"/>
                </w:rPr>
                <w:id w:val="3357292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0827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0C890A" w14:textId="47B009D4" w:rsidR="00F932E0" w:rsidRDefault="0082530F" w:rsidP="007271C6">
            <w:pPr>
              <w:ind w:left="-65"/>
              <w:rPr>
                <w:rFonts w:cstheme="minorHAnsi"/>
                <w:b/>
                <w:bCs/>
                <w:u w:val="single"/>
              </w:rPr>
            </w:pPr>
            <w:sdt>
              <w:sdtPr>
                <w:rPr>
                  <w:rFonts w:cstheme="minorHAnsi"/>
                  <w:sz w:val="20"/>
                  <w:szCs w:val="20"/>
                </w:rPr>
                <w:id w:val="20451662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83298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11E2" w14:textId="0ED8CF93" w:rsidR="00F932E0" w:rsidRDefault="0082530F" w:rsidP="007271C6">
            <w:pPr>
              <w:ind w:left="-65"/>
              <w:rPr>
                <w:rFonts w:cstheme="minorHAnsi"/>
                <w:b/>
                <w:bCs/>
                <w:u w:val="single"/>
              </w:rPr>
            </w:pPr>
            <w:sdt>
              <w:sdtPr>
                <w:rPr>
                  <w:rFonts w:cstheme="minorHAnsi"/>
                  <w:sz w:val="20"/>
                  <w:szCs w:val="20"/>
                </w:rPr>
                <w:id w:val="1751227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6534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A4EF5C" w14:textId="46CF156C" w:rsidR="00F932E0" w:rsidRDefault="0082530F" w:rsidP="007271C6">
            <w:pPr>
              <w:ind w:left="-65"/>
              <w:rPr>
                <w:rFonts w:cstheme="minorHAnsi"/>
                <w:b/>
                <w:bCs/>
                <w:u w:val="single"/>
              </w:rPr>
            </w:pPr>
            <w:sdt>
              <w:sdtPr>
                <w:rPr>
                  <w:rFonts w:cstheme="minorHAnsi"/>
                  <w:sz w:val="20"/>
                  <w:szCs w:val="20"/>
                </w:rPr>
                <w:id w:val="13608548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22498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B7F5165" w14:textId="68C59B30" w:rsidR="00F932E0" w:rsidRDefault="0082530F" w:rsidP="007271C6">
            <w:pPr>
              <w:ind w:left="-65"/>
              <w:rPr>
                <w:rFonts w:cstheme="minorHAnsi"/>
                <w:b/>
                <w:bCs/>
                <w:u w:val="single"/>
              </w:rPr>
            </w:pPr>
            <w:sdt>
              <w:sdtPr>
                <w:rPr>
                  <w:rFonts w:cstheme="minorHAnsi"/>
                  <w:sz w:val="20"/>
                  <w:szCs w:val="20"/>
                </w:rPr>
                <w:id w:val="-11099684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2097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6279A4" w14:textId="3751FF0F" w:rsidR="00F932E0" w:rsidRDefault="0082530F" w:rsidP="007271C6">
            <w:pPr>
              <w:ind w:left="-65"/>
              <w:rPr>
                <w:rFonts w:cstheme="minorHAnsi"/>
                <w:b/>
                <w:bCs/>
                <w:u w:val="single"/>
              </w:rPr>
            </w:pPr>
            <w:sdt>
              <w:sdtPr>
                <w:rPr>
                  <w:rFonts w:cstheme="minorHAnsi"/>
                  <w:sz w:val="20"/>
                  <w:szCs w:val="20"/>
                </w:rPr>
                <w:id w:val="15139594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3802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E15C45" w14:textId="66F9B409" w:rsidR="00F932E0" w:rsidRDefault="0082530F" w:rsidP="007271C6">
            <w:pPr>
              <w:ind w:left="-65"/>
              <w:rPr>
                <w:rFonts w:cstheme="minorHAnsi"/>
                <w:b/>
                <w:bCs/>
                <w:u w:val="single"/>
              </w:rPr>
            </w:pPr>
            <w:sdt>
              <w:sdtPr>
                <w:rPr>
                  <w:rFonts w:cstheme="minorHAnsi"/>
                  <w:sz w:val="20"/>
                  <w:szCs w:val="20"/>
                </w:rPr>
                <w:id w:val="-21412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7277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9DBF25" w14:textId="0DF3F9DC" w:rsidR="00F932E0" w:rsidRDefault="0082530F" w:rsidP="007271C6">
            <w:pPr>
              <w:ind w:left="-65"/>
              <w:rPr>
                <w:rFonts w:cstheme="minorHAnsi"/>
                <w:b/>
                <w:bCs/>
                <w:u w:val="single"/>
              </w:rPr>
            </w:pPr>
            <w:sdt>
              <w:sdtPr>
                <w:rPr>
                  <w:rFonts w:cstheme="minorHAnsi"/>
                  <w:sz w:val="20"/>
                  <w:szCs w:val="20"/>
                </w:rPr>
                <w:id w:val="-88163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72261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BAE6DB" w14:textId="1DFFA924" w:rsidR="00F932E0" w:rsidRDefault="0082530F" w:rsidP="007271C6">
            <w:pPr>
              <w:ind w:left="-65"/>
              <w:rPr>
                <w:rFonts w:cstheme="minorHAnsi"/>
                <w:b/>
                <w:bCs/>
                <w:u w:val="single"/>
              </w:rPr>
            </w:pPr>
            <w:sdt>
              <w:sdtPr>
                <w:rPr>
                  <w:rFonts w:cstheme="minorHAnsi"/>
                  <w:sz w:val="20"/>
                  <w:szCs w:val="20"/>
                </w:rPr>
                <w:id w:val="19900524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64460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D370F23" w14:textId="06F3292C" w:rsidR="00F932E0" w:rsidRDefault="0082530F" w:rsidP="007271C6">
            <w:pPr>
              <w:ind w:left="-65"/>
              <w:rPr>
                <w:rFonts w:cstheme="minorHAnsi"/>
                <w:b/>
                <w:bCs/>
                <w:u w:val="single"/>
              </w:rPr>
            </w:pPr>
            <w:sdt>
              <w:sdtPr>
                <w:rPr>
                  <w:rFonts w:cstheme="minorHAnsi"/>
                  <w:sz w:val="20"/>
                  <w:szCs w:val="20"/>
                </w:rPr>
                <w:id w:val="2970401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616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4C98AA" w14:textId="604D66B5" w:rsidR="00F932E0" w:rsidRDefault="0082530F" w:rsidP="007271C6">
            <w:pPr>
              <w:ind w:left="-65"/>
              <w:rPr>
                <w:rFonts w:cstheme="minorHAnsi"/>
                <w:b/>
                <w:bCs/>
                <w:u w:val="single"/>
              </w:rPr>
            </w:pPr>
            <w:sdt>
              <w:sdtPr>
                <w:rPr>
                  <w:rFonts w:cstheme="minorHAnsi"/>
                  <w:sz w:val="20"/>
                  <w:szCs w:val="20"/>
                </w:rPr>
                <w:id w:val="-1719967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42253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89A1C7" w14:textId="476F2D51" w:rsidR="00F932E0" w:rsidRDefault="0082530F" w:rsidP="007271C6">
            <w:pPr>
              <w:ind w:left="-65"/>
              <w:rPr>
                <w:rFonts w:cstheme="minorHAnsi"/>
                <w:b/>
                <w:bCs/>
                <w:u w:val="single"/>
              </w:rPr>
            </w:pPr>
            <w:sdt>
              <w:sdtPr>
                <w:rPr>
                  <w:rFonts w:cstheme="minorHAnsi"/>
                  <w:sz w:val="20"/>
                  <w:szCs w:val="20"/>
                </w:rPr>
                <w:id w:val="-19900879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16538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10180C" w14:textId="64425722" w:rsidR="00F932E0" w:rsidRDefault="0082530F" w:rsidP="007271C6">
            <w:pPr>
              <w:ind w:left="-65"/>
              <w:rPr>
                <w:rFonts w:cstheme="minorHAnsi"/>
                <w:b/>
                <w:bCs/>
                <w:u w:val="single"/>
              </w:rPr>
            </w:pPr>
            <w:sdt>
              <w:sdtPr>
                <w:rPr>
                  <w:rFonts w:cstheme="minorHAnsi"/>
                  <w:sz w:val="20"/>
                  <w:szCs w:val="20"/>
                </w:rPr>
                <w:id w:val="-7189000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5958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776C83" w14:textId="3AFAE73E" w:rsidR="00F932E0" w:rsidRDefault="0082530F" w:rsidP="007271C6">
            <w:pPr>
              <w:ind w:left="-65"/>
              <w:rPr>
                <w:rFonts w:cstheme="minorHAnsi"/>
                <w:b/>
                <w:bCs/>
                <w:u w:val="single"/>
              </w:rPr>
            </w:pPr>
            <w:sdt>
              <w:sdtPr>
                <w:rPr>
                  <w:rFonts w:cstheme="minorHAnsi"/>
                  <w:sz w:val="20"/>
                  <w:szCs w:val="20"/>
                </w:rPr>
                <w:id w:val="-3976669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6757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8AA3A5" w14:textId="1ED1C26D" w:rsidR="00F932E0" w:rsidRDefault="0082530F" w:rsidP="007271C6">
            <w:pPr>
              <w:ind w:left="-65"/>
              <w:rPr>
                <w:rFonts w:cstheme="minorHAnsi"/>
                <w:b/>
                <w:bCs/>
                <w:u w:val="single"/>
              </w:rPr>
            </w:pPr>
            <w:sdt>
              <w:sdtPr>
                <w:rPr>
                  <w:rFonts w:cstheme="minorHAnsi"/>
                  <w:sz w:val="20"/>
                  <w:szCs w:val="20"/>
                </w:rPr>
                <w:id w:val="10881187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60709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56103366"/>
            <w:placeholder>
              <w:docPart w:val="C0CE3EC47A5F436CB2605F155F287D94"/>
            </w:placeholder>
            <w:showingPlcHdr/>
          </w:sdtPr>
          <w:sdtEndPr/>
          <w:sdtContent>
            <w:tc>
              <w:tcPr>
                <w:tcW w:w="1158" w:type="dxa"/>
                <w:shd w:val="clear" w:color="auto" w:fill="auto"/>
                <w:vAlign w:val="center"/>
              </w:tcPr>
              <w:p w14:paraId="35B4EAC7" w14:textId="0B59B5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52948704"/>
            <w:placeholder>
              <w:docPart w:val="B6D119B068BC494B809CC76DDAF6DFB3"/>
            </w:placeholder>
            <w:showingPlcHdr/>
          </w:sdtPr>
          <w:sdtEndPr/>
          <w:sdtContent>
            <w:tc>
              <w:tcPr>
                <w:tcW w:w="2394" w:type="dxa"/>
                <w:shd w:val="clear" w:color="auto" w:fill="auto"/>
                <w:vAlign w:val="center"/>
              </w:tcPr>
              <w:p w14:paraId="789F951A" w14:textId="726E6A5F" w:rsidR="00F932E0" w:rsidRDefault="00F932E0" w:rsidP="00F932E0">
                <w:pPr>
                  <w:rPr>
                    <w:rFonts w:cstheme="minorHAnsi"/>
                    <w:b/>
                    <w:bCs/>
                    <w:u w:val="single"/>
                  </w:rPr>
                </w:pPr>
                <w:r>
                  <w:rPr>
                    <w:rStyle w:val="PlaceholderText"/>
                  </w:rPr>
                  <w:t>Total Reviewed</w:t>
                </w:r>
              </w:p>
            </w:tc>
          </w:sdtContent>
        </w:sdt>
      </w:tr>
      <w:tr w:rsidR="00FB1642" w14:paraId="188991ED" w14:textId="77777777" w:rsidTr="005F28A8">
        <w:trPr>
          <w:cantSplit/>
        </w:trPr>
        <w:tc>
          <w:tcPr>
            <w:tcW w:w="19440" w:type="dxa"/>
            <w:gridSpan w:val="23"/>
            <w:shd w:val="clear" w:color="auto" w:fill="auto"/>
          </w:tcPr>
          <w:p w14:paraId="78C0D3C8" w14:textId="32431D0D" w:rsidR="00FB1642" w:rsidRPr="00F932E0"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7F30F1E51BF24A5BA8633CA82547B708"/>
                </w:placeholder>
                <w:showingPlcHdr/>
              </w:sdtPr>
              <w:sdtEndPr/>
              <w:sdtContent>
                <w:r>
                  <w:rPr>
                    <w:rStyle w:val="PlaceholderText"/>
                  </w:rPr>
                  <w:t>Enter comments for any deficiencies noted and/or any records where this standard may not be applicable.</w:t>
                </w:r>
              </w:sdtContent>
            </w:sdt>
          </w:p>
        </w:tc>
      </w:tr>
      <w:tr w:rsidR="00A3405D" w14:paraId="417CE804" w14:textId="77777777" w:rsidTr="007271C6">
        <w:trPr>
          <w:cantSplit/>
        </w:trPr>
        <w:tc>
          <w:tcPr>
            <w:tcW w:w="4548" w:type="dxa"/>
            <w:shd w:val="clear" w:color="auto" w:fill="F0F5FA"/>
            <w:vAlign w:val="center"/>
          </w:tcPr>
          <w:p w14:paraId="50485F24" w14:textId="77777777" w:rsidR="00F932E0" w:rsidRPr="0045038E" w:rsidRDefault="00F932E0" w:rsidP="00F932E0">
            <w:pPr>
              <w:rPr>
                <w:sz w:val="12"/>
                <w:szCs w:val="12"/>
              </w:rPr>
            </w:pPr>
          </w:p>
          <w:p w14:paraId="752BE5C0" w14:textId="19F472A9" w:rsidR="00F932E0" w:rsidRPr="00AA057A" w:rsidRDefault="0082530F" w:rsidP="00F932E0">
            <w:pPr>
              <w:rPr>
                <w:rFonts w:cstheme="minorHAnsi"/>
                <w:b/>
                <w:bCs/>
              </w:rPr>
            </w:pPr>
            <w:hyperlink w:anchor="Med8k8" w:tooltip="Click to See Full Standard" w:history="1">
              <w:r w:rsidR="00F932E0" w:rsidRPr="00D25412">
                <w:rPr>
                  <w:rStyle w:val="Hyperlink"/>
                  <w:rFonts w:cstheme="minorHAnsi"/>
                  <w:b/>
                  <w:bCs/>
                </w:rPr>
                <w:t>8-K-8</w:t>
              </w:r>
            </w:hyperlink>
            <w:r w:rsidR="00F932E0" w:rsidRPr="00534738">
              <w:t xml:space="preserve"> </w:t>
            </w:r>
            <w:r w:rsidR="00F932E0">
              <w:t xml:space="preserve">  </w:t>
            </w:r>
            <w:r w:rsidR="00F932E0" w:rsidRPr="00CC680C">
              <w:rPr>
                <w:i/>
                <w:iCs/>
              </w:rPr>
              <w:t>A, B, C-M, C</w:t>
            </w:r>
          </w:p>
          <w:p w14:paraId="2FF35F49" w14:textId="22E4422B" w:rsidR="00F932E0" w:rsidRPr="00D731C6" w:rsidRDefault="00F932E0" w:rsidP="00F932E0">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F0F5FA"/>
            <w:vAlign w:val="center"/>
          </w:tcPr>
          <w:p w14:paraId="269B3815" w14:textId="74E1C18A" w:rsidR="00F932E0" w:rsidRDefault="0082530F" w:rsidP="007271C6">
            <w:pPr>
              <w:ind w:left="-65"/>
              <w:rPr>
                <w:rFonts w:cstheme="minorHAnsi"/>
                <w:b/>
                <w:bCs/>
                <w:u w:val="single"/>
              </w:rPr>
            </w:pPr>
            <w:sdt>
              <w:sdtPr>
                <w:rPr>
                  <w:rFonts w:cstheme="minorHAnsi"/>
                  <w:sz w:val="20"/>
                  <w:szCs w:val="20"/>
                </w:rPr>
                <w:id w:val="-1967423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450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C338D3" w14:textId="65017E55" w:rsidR="00F932E0" w:rsidRDefault="0082530F" w:rsidP="007271C6">
            <w:pPr>
              <w:ind w:left="-65"/>
              <w:rPr>
                <w:rFonts w:cstheme="minorHAnsi"/>
                <w:b/>
                <w:bCs/>
                <w:u w:val="single"/>
              </w:rPr>
            </w:pPr>
            <w:sdt>
              <w:sdtPr>
                <w:rPr>
                  <w:rFonts w:cstheme="minorHAnsi"/>
                  <w:sz w:val="20"/>
                  <w:szCs w:val="20"/>
                </w:rPr>
                <w:id w:val="12664141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16993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7BD28" w14:textId="2E4DBDF3" w:rsidR="00F932E0" w:rsidRDefault="0082530F" w:rsidP="007271C6">
            <w:pPr>
              <w:ind w:left="-65"/>
              <w:rPr>
                <w:rFonts w:cstheme="minorHAnsi"/>
                <w:b/>
                <w:bCs/>
                <w:u w:val="single"/>
              </w:rPr>
            </w:pPr>
            <w:sdt>
              <w:sdtPr>
                <w:rPr>
                  <w:rFonts w:cstheme="minorHAnsi"/>
                  <w:sz w:val="20"/>
                  <w:szCs w:val="20"/>
                </w:rPr>
                <w:id w:val="-1022169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100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D0A4CF" w14:textId="0E8D4A7B" w:rsidR="00F932E0" w:rsidRDefault="0082530F" w:rsidP="007271C6">
            <w:pPr>
              <w:ind w:left="-65"/>
              <w:rPr>
                <w:rFonts w:cstheme="minorHAnsi"/>
                <w:b/>
                <w:bCs/>
                <w:u w:val="single"/>
              </w:rPr>
            </w:pPr>
            <w:sdt>
              <w:sdtPr>
                <w:rPr>
                  <w:rFonts w:cstheme="minorHAnsi"/>
                  <w:sz w:val="20"/>
                  <w:szCs w:val="20"/>
                </w:rPr>
                <w:id w:val="-15849858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10457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04F8E03" w14:textId="0583FBA4" w:rsidR="00F932E0" w:rsidRDefault="0082530F" w:rsidP="007271C6">
            <w:pPr>
              <w:ind w:left="-65"/>
              <w:rPr>
                <w:rFonts w:cstheme="minorHAnsi"/>
                <w:b/>
                <w:bCs/>
                <w:u w:val="single"/>
              </w:rPr>
            </w:pPr>
            <w:sdt>
              <w:sdtPr>
                <w:rPr>
                  <w:rFonts w:cstheme="minorHAnsi"/>
                  <w:sz w:val="20"/>
                  <w:szCs w:val="20"/>
                </w:rPr>
                <w:id w:val="-402603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04420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07E9BF" w14:textId="0B09FDA4" w:rsidR="00F932E0" w:rsidRDefault="0082530F" w:rsidP="007271C6">
            <w:pPr>
              <w:ind w:left="-65"/>
              <w:rPr>
                <w:rFonts w:cstheme="minorHAnsi"/>
                <w:b/>
                <w:bCs/>
                <w:u w:val="single"/>
              </w:rPr>
            </w:pPr>
            <w:sdt>
              <w:sdtPr>
                <w:rPr>
                  <w:rFonts w:cstheme="minorHAnsi"/>
                  <w:sz w:val="20"/>
                  <w:szCs w:val="20"/>
                </w:rPr>
                <w:id w:val="-16362501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662083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9F2A5E" w14:textId="4C546B50" w:rsidR="00F932E0" w:rsidRDefault="0082530F" w:rsidP="007271C6">
            <w:pPr>
              <w:ind w:left="-65"/>
              <w:rPr>
                <w:rFonts w:cstheme="minorHAnsi"/>
                <w:b/>
                <w:bCs/>
                <w:u w:val="single"/>
              </w:rPr>
            </w:pPr>
            <w:sdt>
              <w:sdtPr>
                <w:rPr>
                  <w:rFonts w:cstheme="minorHAnsi"/>
                  <w:sz w:val="20"/>
                  <w:szCs w:val="20"/>
                </w:rPr>
                <w:id w:val="8972463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65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2913CB" w14:textId="37BF01EC" w:rsidR="00F932E0" w:rsidRDefault="0082530F" w:rsidP="007271C6">
            <w:pPr>
              <w:ind w:left="-65"/>
              <w:rPr>
                <w:rFonts w:cstheme="minorHAnsi"/>
                <w:b/>
                <w:bCs/>
                <w:u w:val="single"/>
              </w:rPr>
            </w:pPr>
            <w:sdt>
              <w:sdtPr>
                <w:rPr>
                  <w:rFonts w:cstheme="minorHAnsi"/>
                  <w:sz w:val="20"/>
                  <w:szCs w:val="20"/>
                </w:rPr>
                <w:id w:val="-1375765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112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E91CB3" w14:textId="27F945F1" w:rsidR="00F932E0" w:rsidRDefault="0082530F" w:rsidP="007271C6">
            <w:pPr>
              <w:ind w:left="-65"/>
              <w:rPr>
                <w:rFonts w:cstheme="minorHAnsi"/>
                <w:b/>
                <w:bCs/>
                <w:u w:val="single"/>
              </w:rPr>
            </w:pPr>
            <w:sdt>
              <w:sdtPr>
                <w:rPr>
                  <w:rFonts w:cstheme="minorHAnsi"/>
                  <w:sz w:val="20"/>
                  <w:szCs w:val="20"/>
                </w:rPr>
                <w:id w:val="-12446410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99346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9FEE395" w14:textId="25D5FA66" w:rsidR="00F932E0" w:rsidRDefault="0082530F" w:rsidP="007271C6">
            <w:pPr>
              <w:ind w:left="-65"/>
              <w:rPr>
                <w:rFonts w:cstheme="minorHAnsi"/>
                <w:b/>
                <w:bCs/>
                <w:u w:val="single"/>
              </w:rPr>
            </w:pPr>
            <w:sdt>
              <w:sdtPr>
                <w:rPr>
                  <w:rFonts w:cstheme="minorHAnsi"/>
                  <w:sz w:val="20"/>
                  <w:szCs w:val="20"/>
                </w:rPr>
                <w:id w:val="11298936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9367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6D9BD3" w14:textId="53F5DEA9" w:rsidR="00F932E0" w:rsidRDefault="0082530F" w:rsidP="007271C6">
            <w:pPr>
              <w:ind w:left="-65"/>
              <w:rPr>
                <w:rFonts w:cstheme="minorHAnsi"/>
                <w:b/>
                <w:bCs/>
                <w:u w:val="single"/>
              </w:rPr>
            </w:pPr>
            <w:sdt>
              <w:sdtPr>
                <w:rPr>
                  <w:rFonts w:cstheme="minorHAnsi"/>
                  <w:sz w:val="20"/>
                  <w:szCs w:val="20"/>
                </w:rPr>
                <w:id w:val="-365754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9022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FFDF8B" w14:textId="342946C4" w:rsidR="00F932E0" w:rsidRDefault="0082530F" w:rsidP="007271C6">
            <w:pPr>
              <w:ind w:left="-65"/>
              <w:rPr>
                <w:rFonts w:cstheme="minorHAnsi"/>
                <w:b/>
                <w:bCs/>
                <w:u w:val="single"/>
              </w:rPr>
            </w:pPr>
            <w:sdt>
              <w:sdtPr>
                <w:rPr>
                  <w:rFonts w:cstheme="minorHAnsi"/>
                  <w:sz w:val="20"/>
                  <w:szCs w:val="20"/>
                </w:rPr>
                <w:id w:val="-21211359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09305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2FB4EE" w14:textId="6233C239" w:rsidR="00F932E0" w:rsidRDefault="0082530F" w:rsidP="007271C6">
            <w:pPr>
              <w:ind w:left="-65"/>
              <w:rPr>
                <w:rFonts w:cstheme="minorHAnsi"/>
                <w:b/>
                <w:bCs/>
                <w:u w:val="single"/>
              </w:rPr>
            </w:pPr>
            <w:sdt>
              <w:sdtPr>
                <w:rPr>
                  <w:rFonts w:cstheme="minorHAnsi"/>
                  <w:sz w:val="20"/>
                  <w:szCs w:val="20"/>
                </w:rPr>
                <w:id w:val="178993243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88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CFBB5" w14:textId="2EC1A557" w:rsidR="00F932E0" w:rsidRDefault="0082530F" w:rsidP="007271C6">
            <w:pPr>
              <w:ind w:left="-65"/>
              <w:rPr>
                <w:rFonts w:cstheme="minorHAnsi"/>
                <w:b/>
                <w:bCs/>
                <w:u w:val="single"/>
              </w:rPr>
            </w:pPr>
            <w:sdt>
              <w:sdtPr>
                <w:rPr>
                  <w:rFonts w:cstheme="minorHAnsi"/>
                  <w:sz w:val="20"/>
                  <w:szCs w:val="20"/>
                </w:rPr>
                <w:id w:val="1694187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17331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B912226" w14:textId="1340E905" w:rsidR="00F932E0" w:rsidRDefault="0082530F" w:rsidP="007271C6">
            <w:pPr>
              <w:ind w:left="-65"/>
              <w:rPr>
                <w:rFonts w:cstheme="minorHAnsi"/>
                <w:b/>
                <w:bCs/>
                <w:u w:val="single"/>
              </w:rPr>
            </w:pPr>
            <w:sdt>
              <w:sdtPr>
                <w:rPr>
                  <w:rFonts w:cstheme="minorHAnsi"/>
                  <w:sz w:val="20"/>
                  <w:szCs w:val="20"/>
                </w:rPr>
                <w:id w:val="-1509980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6470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D7EC03" w14:textId="50957512" w:rsidR="00F932E0" w:rsidRDefault="0082530F" w:rsidP="007271C6">
            <w:pPr>
              <w:ind w:left="-65"/>
              <w:rPr>
                <w:rFonts w:cstheme="minorHAnsi"/>
                <w:b/>
                <w:bCs/>
                <w:u w:val="single"/>
              </w:rPr>
            </w:pPr>
            <w:sdt>
              <w:sdtPr>
                <w:rPr>
                  <w:rFonts w:cstheme="minorHAnsi"/>
                  <w:sz w:val="20"/>
                  <w:szCs w:val="20"/>
                </w:rPr>
                <w:id w:val="-1756661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5291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6119E" w14:textId="2734890C" w:rsidR="00F932E0" w:rsidRDefault="0082530F" w:rsidP="007271C6">
            <w:pPr>
              <w:ind w:left="-65"/>
              <w:rPr>
                <w:rFonts w:cstheme="minorHAnsi"/>
                <w:b/>
                <w:bCs/>
                <w:u w:val="single"/>
              </w:rPr>
            </w:pPr>
            <w:sdt>
              <w:sdtPr>
                <w:rPr>
                  <w:rFonts w:cstheme="minorHAnsi"/>
                  <w:sz w:val="20"/>
                  <w:szCs w:val="20"/>
                </w:rPr>
                <w:id w:val="598684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98214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5ED521" w14:textId="643B9786" w:rsidR="00F932E0" w:rsidRDefault="0082530F" w:rsidP="007271C6">
            <w:pPr>
              <w:ind w:left="-65"/>
              <w:rPr>
                <w:rFonts w:cstheme="minorHAnsi"/>
                <w:b/>
                <w:bCs/>
                <w:u w:val="single"/>
              </w:rPr>
            </w:pPr>
            <w:sdt>
              <w:sdtPr>
                <w:rPr>
                  <w:rFonts w:cstheme="minorHAnsi"/>
                  <w:sz w:val="20"/>
                  <w:szCs w:val="20"/>
                </w:rPr>
                <w:id w:val="-604045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38914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234136" w14:textId="38FC87F2" w:rsidR="00F932E0" w:rsidRDefault="0082530F" w:rsidP="007271C6">
            <w:pPr>
              <w:ind w:left="-65"/>
              <w:rPr>
                <w:rFonts w:cstheme="minorHAnsi"/>
                <w:b/>
                <w:bCs/>
                <w:u w:val="single"/>
              </w:rPr>
            </w:pPr>
            <w:sdt>
              <w:sdtPr>
                <w:rPr>
                  <w:rFonts w:cstheme="minorHAnsi"/>
                  <w:sz w:val="20"/>
                  <w:szCs w:val="20"/>
                </w:rPr>
                <w:id w:val="4137468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31635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9896F82" w14:textId="2EE3F2E8" w:rsidR="00F932E0" w:rsidRDefault="0082530F" w:rsidP="007271C6">
            <w:pPr>
              <w:ind w:left="-65"/>
              <w:rPr>
                <w:rFonts w:cstheme="minorHAnsi"/>
                <w:b/>
                <w:bCs/>
                <w:u w:val="single"/>
              </w:rPr>
            </w:pPr>
            <w:sdt>
              <w:sdtPr>
                <w:rPr>
                  <w:rFonts w:cstheme="minorHAnsi"/>
                  <w:sz w:val="20"/>
                  <w:szCs w:val="20"/>
                </w:rPr>
                <w:id w:val="-20738753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4735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1901216"/>
            <w:placeholder>
              <w:docPart w:val="1D936A5CC0204B5F9D90686F06189422"/>
            </w:placeholder>
            <w:showingPlcHdr/>
          </w:sdtPr>
          <w:sdtEndPr/>
          <w:sdtContent>
            <w:tc>
              <w:tcPr>
                <w:tcW w:w="1158" w:type="dxa"/>
                <w:shd w:val="clear" w:color="auto" w:fill="F0F5FA"/>
                <w:vAlign w:val="center"/>
              </w:tcPr>
              <w:p w14:paraId="2887C597" w14:textId="53F1B3EE"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20023813"/>
            <w:placeholder>
              <w:docPart w:val="EFDEF8348D24462D83EB4DB8A0A31948"/>
            </w:placeholder>
            <w:showingPlcHdr/>
          </w:sdtPr>
          <w:sdtEndPr/>
          <w:sdtContent>
            <w:tc>
              <w:tcPr>
                <w:tcW w:w="2394" w:type="dxa"/>
                <w:shd w:val="clear" w:color="auto" w:fill="F0F5FA"/>
                <w:vAlign w:val="center"/>
              </w:tcPr>
              <w:p w14:paraId="7BB3F2F7" w14:textId="70F9A213" w:rsidR="00F932E0" w:rsidRDefault="00F932E0" w:rsidP="00F932E0">
                <w:pPr>
                  <w:rPr>
                    <w:rFonts w:cstheme="minorHAnsi"/>
                    <w:b/>
                    <w:bCs/>
                    <w:u w:val="single"/>
                  </w:rPr>
                </w:pPr>
                <w:r>
                  <w:rPr>
                    <w:rStyle w:val="PlaceholderText"/>
                  </w:rPr>
                  <w:t>Total Reviewed</w:t>
                </w:r>
              </w:p>
            </w:tc>
          </w:sdtContent>
        </w:sdt>
      </w:tr>
      <w:tr w:rsidR="00FB1642" w14:paraId="72F730F5" w14:textId="77777777" w:rsidTr="007271C6">
        <w:trPr>
          <w:cantSplit/>
        </w:trPr>
        <w:tc>
          <w:tcPr>
            <w:tcW w:w="19440" w:type="dxa"/>
            <w:gridSpan w:val="23"/>
            <w:shd w:val="clear" w:color="auto" w:fill="F0F5FA"/>
            <w:vAlign w:val="center"/>
          </w:tcPr>
          <w:p w14:paraId="2A7C05CC" w14:textId="39AF6862"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3E78053405433EA389F47933875C07"/>
                </w:placeholder>
                <w:showingPlcHdr/>
              </w:sdtPr>
              <w:sdtEndPr/>
              <w:sdtContent>
                <w:r>
                  <w:rPr>
                    <w:rStyle w:val="PlaceholderText"/>
                  </w:rPr>
                  <w:t>Enter comments for any deficiencies noted and/or any records where this standard may not be applicable.</w:t>
                </w:r>
              </w:sdtContent>
            </w:sdt>
          </w:p>
        </w:tc>
      </w:tr>
      <w:tr w:rsidR="00F932E0" w14:paraId="3F9FB8FD" w14:textId="77777777" w:rsidTr="007271C6">
        <w:trPr>
          <w:cantSplit/>
        </w:trPr>
        <w:tc>
          <w:tcPr>
            <w:tcW w:w="4548" w:type="dxa"/>
            <w:shd w:val="clear" w:color="auto" w:fill="auto"/>
            <w:vAlign w:val="center"/>
          </w:tcPr>
          <w:p w14:paraId="01194218" w14:textId="77777777" w:rsidR="00F932E0" w:rsidRPr="0045038E" w:rsidRDefault="00F932E0" w:rsidP="00F932E0">
            <w:pPr>
              <w:rPr>
                <w:sz w:val="12"/>
                <w:szCs w:val="12"/>
              </w:rPr>
            </w:pPr>
          </w:p>
          <w:p w14:paraId="0164B8A1" w14:textId="77777777" w:rsidR="00F932E0" w:rsidRPr="00AA057A" w:rsidRDefault="0082530F" w:rsidP="00F932E0">
            <w:pPr>
              <w:rPr>
                <w:rFonts w:cstheme="minorHAnsi"/>
                <w:b/>
                <w:bCs/>
              </w:rPr>
            </w:pPr>
            <w:hyperlink w:anchor="Stand8k10" w:history="1">
              <w:r w:rsidR="00F932E0" w:rsidRPr="00B55F26">
                <w:rPr>
                  <w:rStyle w:val="Hyperlink"/>
                  <w:rFonts w:cstheme="minorHAnsi"/>
                  <w:b/>
                  <w:bCs/>
                </w:rPr>
                <w:t>8-K-10</w:t>
              </w:r>
              <w:r w:rsidR="00F932E0" w:rsidRPr="00B55F26">
                <w:rPr>
                  <w:rStyle w:val="Hyperlink"/>
                </w:rPr>
                <w:t xml:space="preserve">  </w:t>
              </w:r>
            </w:hyperlink>
            <w:r w:rsidR="00F932E0" w:rsidRPr="00CC680C">
              <w:rPr>
                <w:i/>
                <w:iCs/>
              </w:rPr>
              <w:t xml:space="preserve"> B, C-M, C</w:t>
            </w:r>
          </w:p>
          <w:p w14:paraId="3D313E7B" w14:textId="100BA347" w:rsidR="00F932E0" w:rsidRPr="00D731C6" w:rsidRDefault="00F932E0" w:rsidP="00F932E0">
            <w:pPr>
              <w:rPr>
                <w:rFonts w:cstheme="minorHAnsi"/>
              </w:rPr>
            </w:pPr>
            <w:r>
              <w:rPr>
                <w:rFonts w:cstheme="minorHAnsi"/>
              </w:rPr>
              <w:t>Responsible adult arranged to supervise patient for 12-24 hours post-discharge.</w:t>
            </w:r>
          </w:p>
        </w:tc>
        <w:tc>
          <w:tcPr>
            <w:tcW w:w="564" w:type="dxa"/>
            <w:shd w:val="clear" w:color="auto" w:fill="auto"/>
            <w:vAlign w:val="center"/>
          </w:tcPr>
          <w:p w14:paraId="2536BB45" w14:textId="1FCFA40A" w:rsidR="00F932E0" w:rsidRDefault="0082530F" w:rsidP="007271C6">
            <w:pPr>
              <w:ind w:left="-65"/>
              <w:rPr>
                <w:rFonts w:cstheme="minorHAnsi"/>
                <w:b/>
                <w:bCs/>
                <w:u w:val="single"/>
              </w:rPr>
            </w:pPr>
            <w:sdt>
              <w:sdtPr>
                <w:rPr>
                  <w:rFonts w:cstheme="minorHAnsi"/>
                  <w:sz w:val="20"/>
                  <w:szCs w:val="20"/>
                </w:rPr>
                <w:id w:val="-15003470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40173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BAFD97" w14:textId="2EF2774F" w:rsidR="00F932E0" w:rsidRDefault="0082530F" w:rsidP="007271C6">
            <w:pPr>
              <w:ind w:left="-65"/>
              <w:rPr>
                <w:rFonts w:cstheme="minorHAnsi"/>
                <w:b/>
                <w:bCs/>
                <w:u w:val="single"/>
              </w:rPr>
            </w:pPr>
            <w:sdt>
              <w:sdtPr>
                <w:rPr>
                  <w:rFonts w:cstheme="minorHAnsi"/>
                  <w:sz w:val="20"/>
                  <w:szCs w:val="20"/>
                </w:rPr>
                <w:id w:val="-3867238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641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9F5430" w14:textId="4138040D" w:rsidR="00F932E0" w:rsidRDefault="0082530F" w:rsidP="007271C6">
            <w:pPr>
              <w:ind w:left="-65"/>
              <w:rPr>
                <w:rFonts w:cstheme="minorHAnsi"/>
                <w:b/>
                <w:bCs/>
                <w:u w:val="single"/>
              </w:rPr>
            </w:pPr>
            <w:sdt>
              <w:sdtPr>
                <w:rPr>
                  <w:rFonts w:cstheme="minorHAnsi"/>
                  <w:sz w:val="20"/>
                  <w:szCs w:val="20"/>
                </w:rPr>
                <w:id w:val="-14668827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34564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6D701C" w14:textId="2D4C6AE6" w:rsidR="00F932E0" w:rsidRDefault="0082530F" w:rsidP="007271C6">
            <w:pPr>
              <w:ind w:left="-65"/>
              <w:rPr>
                <w:rFonts w:cstheme="minorHAnsi"/>
                <w:b/>
                <w:bCs/>
                <w:u w:val="single"/>
              </w:rPr>
            </w:pPr>
            <w:sdt>
              <w:sdtPr>
                <w:rPr>
                  <w:rFonts w:cstheme="minorHAnsi"/>
                  <w:sz w:val="20"/>
                  <w:szCs w:val="20"/>
                </w:rPr>
                <w:id w:val="-9755892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30915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B729E45" w14:textId="12FB16B6" w:rsidR="00F932E0" w:rsidRDefault="0082530F" w:rsidP="007271C6">
            <w:pPr>
              <w:ind w:left="-65"/>
              <w:rPr>
                <w:rFonts w:cstheme="minorHAnsi"/>
                <w:b/>
                <w:bCs/>
                <w:u w:val="single"/>
              </w:rPr>
            </w:pPr>
            <w:sdt>
              <w:sdtPr>
                <w:rPr>
                  <w:rFonts w:cstheme="minorHAnsi"/>
                  <w:sz w:val="20"/>
                  <w:szCs w:val="20"/>
                </w:rPr>
                <w:id w:val="-4352121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30622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E641B" w14:textId="18B38BE0" w:rsidR="00F932E0" w:rsidRDefault="0082530F" w:rsidP="007271C6">
            <w:pPr>
              <w:ind w:left="-65"/>
              <w:rPr>
                <w:rFonts w:cstheme="minorHAnsi"/>
                <w:b/>
                <w:bCs/>
                <w:u w:val="single"/>
              </w:rPr>
            </w:pPr>
            <w:sdt>
              <w:sdtPr>
                <w:rPr>
                  <w:rFonts w:cstheme="minorHAnsi"/>
                  <w:sz w:val="20"/>
                  <w:szCs w:val="20"/>
                </w:rPr>
                <w:id w:val="678080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157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C32BA3" w14:textId="028E3E25" w:rsidR="00F932E0" w:rsidRDefault="0082530F" w:rsidP="007271C6">
            <w:pPr>
              <w:ind w:left="-65"/>
              <w:rPr>
                <w:rFonts w:cstheme="minorHAnsi"/>
                <w:b/>
                <w:bCs/>
                <w:u w:val="single"/>
              </w:rPr>
            </w:pPr>
            <w:sdt>
              <w:sdtPr>
                <w:rPr>
                  <w:rFonts w:cstheme="minorHAnsi"/>
                  <w:sz w:val="20"/>
                  <w:szCs w:val="20"/>
                </w:rPr>
                <w:id w:val="-15268572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39251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DDF29" w14:textId="6D2300EC" w:rsidR="00F932E0" w:rsidRDefault="0082530F" w:rsidP="007271C6">
            <w:pPr>
              <w:ind w:left="-65"/>
              <w:rPr>
                <w:rFonts w:cstheme="minorHAnsi"/>
                <w:b/>
                <w:bCs/>
                <w:u w:val="single"/>
              </w:rPr>
            </w:pPr>
            <w:sdt>
              <w:sdtPr>
                <w:rPr>
                  <w:rFonts w:cstheme="minorHAnsi"/>
                  <w:sz w:val="20"/>
                  <w:szCs w:val="20"/>
                </w:rPr>
                <w:id w:val="-1196137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68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1704A8" w14:textId="2FF4BE8E" w:rsidR="00F932E0" w:rsidRDefault="0082530F" w:rsidP="007271C6">
            <w:pPr>
              <w:ind w:left="-65"/>
              <w:rPr>
                <w:rFonts w:cstheme="minorHAnsi"/>
                <w:b/>
                <w:bCs/>
                <w:u w:val="single"/>
              </w:rPr>
            </w:pPr>
            <w:sdt>
              <w:sdtPr>
                <w:rPr>
                  <w:rFonts w:cstheme="minorHAnsi"/>
                  <w:sz w:val="20"/>
                  <w:szCs w:val="20"/>
                </w:rPr>
                <w:id w:val="13067438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5811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1A75EC" w14:textId="1F8AE146" w:rsidR="00F932E0" w:rsidRDefault="0082530F" w:rsidP="007271C6">
            <w:pPr>
              <w:ind w:left="-65"/>
              <w:rPr>
                <w:rFonts w:cstheme="minorHAnsi"/>
                <w:b/>
                <w:bCs/>
                <w:u w:val="single"/>
              </w:rPr>
            </w:pPr>
            <w:sdt>
              <w:sdtPr>
                <w:rPr>
                  <w:rFonts w:cstheme="minorHAnsi"/>
                  <w:sz w:val="20"/>
                  <w:szCs w:val="20"/>
                </w:rPr>
                <w:id w:val="-226387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950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2AD738" w14:textId="1178D136" w:rsidR="00F932E0" w:rsidRDefault="0082530F" w:rsidP="007271C6">
            <w:pPr>
              <w:ind w:left="-65"/>
              <w:rPr>
                <w:rFonts w:cstheme="minorHAnsi"/>
                <w:b/>
                <w:bCs/>
                <w:u w:val="single"/>
              </w:rPr>
            </w:pPr>
            <w:sdt>
              <w:sdtPr>
                <w:rPr>
                  <w:rFonts w:cstheme="minorHAnsi"/>
                  <w:sz w:val="20"/>
                  <w:szCs w:val="20"/>
                </w:rPr>
                <w:id w:val="1232818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84781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8F5C2E" w14:textId="62872FC4" w:rsidR="00F932E0" w:rsidRDefault="0082530F" w:rsidP="007271C6">
            <w:pPr>
              <w:ind w:left="-65"/>
              <w:rPr>
                <w:rFonts w:cstheme="minorHAnsi"/>
                <w:b/>
                <w:bCs/>
                <w:u w:val="single"/>
              </w:rPr>
            </w:pPr>
            <w:sdt>
              <w:sdtPr>
                <w:rPr>
                  <w:rFonts w:cstheme="minorHAnsi"/>
                  <w:sz w:val="20"/>
                  <w:szCs w:val="20"/>
                </w:rPr>
                <w:id w:val="-6594579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52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D02C92" w14:textId="7BAEB144" w:rsidR="00F932E0" w:rsidRDefault="0082530F" w:rsidP="007271C6">
            <w:pPr>
              <w:ind w:left="-65"/>
              <w:rPr>
                <w:rFonts w:cstheme="minorHAnsi"/>
                <w:b/>
                <w:bCs/>
                <w:u w:val="single"/>
              </w:rPr>
            </w:pPr>
            <w:sdt>
              <w:sdtPr>
                <w:rPr>
                  <w:rFonts w:cstheme="minorHAnsi"/>
                  <w:sz w:val="20"/>
                  <w:szCs w:val="20"/>
                </w:rPr>
                <w:id w:val="-3608253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5068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4AD168" w14:textId="0433A5D4" w:rsidR="00F932E0" w:rsidRDefault="0082530F" w:rsidP="007271C6">
            <w:pPr>
              <w:ind w:left="-65"/>
              <w:rPr>
                <w:rFonts w:cstheme="minorHAnsi"/>
                <w:b/>
                <w:bCs/>
                <w:u w:val="single"/>
              </w:rPr>
            </w:pPr>
            <w:sdt>
              <w:sdtPr>
                <w:rPr>
                  <w:rFonts w:cstheme="minorHAnsi"/>
                  <w:sz w:val="20"/>
                  <w:szCs w:val="20"/>
                </w:rPr>
                <w:id w:val="-124655824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8129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5039A0" w14:textId="1EBF3E11" w:rsidR="00F932E0" w:rsidRDefault="0082530F" w:rsidP="007271C6">
            <w:pPr>
              <w:ind w:left="-65"/>
              <w:rPr>
                <w:rFonts w:cstheme="minorHAnsi"/>
                <w:b/>
                <w:bCs/>
                <w:u w:val="single"/>
              </w:rPr>
            </w:pPr>
            <w:sdt>
              <w:sdtPr>
                <w:rPr>
                  <w:rFonts w:cstheme="minorHAnsi"/>
                  <w:sz w:val="20"/>
                  <w:szCs w:val="20"/>
                </w:rPr>
                <w:id w:val="11938088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2833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BFADD4" w14:textId="4A64A46D" w:rsidR="00F932E0" w:rsidRDefault="0082530F" w:rsidP="007271C6">
            <w:pPr>
              <w:ind w:left="-65"/>
              <w:rPr>
                <w:rFonts w:cstheme="minorHAnsi"/>
                <w:b/>
                <w:bCs/>
                <w:u w:val="single"/>
              </w:rPr>
            </w:pPr>
            <w:sdt>
              <w:sdtPr>
                <w:rPr>
                  <w:rFonts w:cstheme="minorHAnsi"/>
                  <w:sz w:val="20"/>
                  <w:szCs w:val="20"/>
                </w:rPr>
                <w:id w:val="412202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348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C7DD9" w14:textId="5B407791" w:rsidR="00F932E0" w:rsidRDefault="0082530F" w:rsidP="007271C6">
            <w:pPr>
              <w:ind w:left="-65"/>
              <w:rPr>
                <w:rFonts w:cstheme="minorHAnsi"/>
                <w:b/>
                <w:bCs/>
                <w:u w:val="single"/>
              </w:rPr>
            </w:pPr>
            <w:sdt>
              <w:sdtPr>
                <w:rPr>
                  <w:rFonts w:cstheme="minorHAnsi"/>
                  <w:sz w:val="20"/>
                  <w:szCs w:val="20"/>
                </w:rPr>
                <w:id w:val="2974225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554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D3E3" w14:textId="1FF5830F" w:rsidR="00F932E0" w:rsidRDefault="0082530F" w:rsidP="007271C6">
            <w:pPr>
              <w:ind w:left="-65"/>
              <w:rPr>
                <w:rFonts w:cstheme="minorHAnsi"/>
                <w:b/>
                <w:bCs/>
                <w:u w:val="single"/>
              </w:rPr>
            </w:pPr>
            <w:sdt>
              <w:sdtPr>
                <w:rPr>
                  <w:rFonts w:cstheme="minorHAnsi"/>
                  <w:sz w:val="20"/>
                  <w:szCs w:val="20"/>
                </w:rPr>
                <w:id w:val="-22560912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517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716E14" w14:textId="3E3E982F" w:rsidR="00F932E0" w:rsidRDefault="0082530F" w:rsidP="007271C6">
            <w:pPr>
              <w:ind w:left="-65"/>
              <w:rPr>
                <w:rFonts w:cstheme="minorHAnsi"/>
                <w:b/>
                <w:bCs/>
                <w:u w:val="single"/>
              </w:rPr>
            </w:pPr>
            <w:sdt>
              <w:sdtPr>
                <w:rPr>
                  <w:rFonts w:cstheme="minorHAnsi"/>
                  <w:sz w:val="20"/>
                  <w:szCs w:val="20"/>
                </w:rPr>
                <w:id w:val="-924645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40144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698BB19" w14:textId="61B35948" w:rsidR="00F932E0" w:rsidRDefault="0082530F" w:rsidP="007271C6">
            <w:pPr>
              <w:ind w:left="-65"/>
              <w:rPr>
                <w:rFonts w:cstheme="minorHAnsi"/>
                <w:b/>
                <w:bCs/>
                <w:u w:val="single"/>
              </w:rPr>
            </w:pPr>
            <w:sdt>
              <w:sdtPr>
                <w:rPr>
                  <w:rFonts w:cstheme="minorHAnsi"/>
                  <w:sz w:val="20"/>
                  <w:szCs w:val="20"/>
                </w:rPr>
                <w:id w:val="-21296258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33716955"/>
            <w:placeholder>
              <w:docPart w:val="2E49DEF6F9C1463CB2EC1D2832166666"/>
            </w:placeholder>
            <w:showingPlcHdr/>
          </w:sdtPr>
          <w:sdtEndPr/>
          <w:sdtContent>
            <w:tc>
              <w:tcPr>
                <w:tcW w:w="1158" w:type="dxa"/>
                <w:shd w:val="clear" w:color="auto" w:fill="auto"/>
                <w:vAlign w:val="center"/>
              </w:tcPr>
              <w:p w14:paraId="0C4E9304" w14:textId="330C769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57400314"/>
            <w:placeholder>
              <w:docPart w:val="8C5AA7B14FD546BBA832086500A6CDF9"/>
            </w:placeholder>
            <w:showingPlcHdr/>
          </w:sdtPr>
          <w:sdtEndPr/>
          <w:sdtContent>
            <w:tc>
              <w:tcPr>
                <w:tcW w:w="2394" w:type="dxa"/>
                <w:shd w:val="clear" w:color="auto" w:fill="auto"/>
                <w:vAlign w:val="center"/>
              </w:tcPr>
              <w:p w14:paraId="3D6AA744" w14:textId="71751809" w:rsidR="00F932E0" w:rsidRDefault="00F932E0" w:rsidP="00F932E0">
                <w:pPr>
                  <w:rPr>
                    <w:rFonts w:cstheme="minorHAnsi"/>
                    <w:b/>
                    <w:bCs/>
                    <w:u w:val="single"/>
                  </w:rPr>
                </w:pPr>
                <w:r>
                  <w:rPr>
                    <w:rStyle w:val="PlaceholderText"/>
                  </w:rPr>
                  <w:t>Total Reviewed</w:t>
                </w:r>
              </w:p>
            </w:tc>
          </w:sdtContent>
        </w:sdt>
      </w:tr>
      <w:tr w:rsidR="00FB1642" w14:paraId="46BB7D9F" w14:textId="77777777" w:rsidTr="007271C6">
        <w:trPr>
          <w:cantSplit/>
        </w:trPr>
        <w:tc>
          <w:tcPr>
            <w:tcW w:w="19440" w:type="dxa"/>
            <w:gridSpan w:val="23"/>
            <w:shd w:val="clear" w:color="auto" w:fill="auto"/>
            <w:vAlign w:val="center"/>
          </w:tcPr>
          <w:p w14:paraId="76E1926E" w14:textId="1E80701A"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435F6BB344504EC3BF83DBC03AA94902"/>
                </w:placeholder>
                <w:showingPlcHdr/>
              </w:sdtPr>
              <w:sdtEndPr/>
              <w:sdtContent>
                <w:r>
                  <w:rPr>
                    <w:rStyle w:val="PlaceholderText"/>
                  </w:rPr>
                  <w:t>Enter comments for any deficiencies noted and/or any records where this standard may not be applicable.</w:t>
                </w:r>
              </w:sdtContent>
            </w:sdt>
          </w:p>
        </w:tc>
      </w:tr>
      <w:tr w:rsidR="00A3405D" w14:paraId="078AEB52" w14:textId="77777777" w:rsidTr="007271C6">
        <w:trPr>
          <w:cantSplit/>
        </w:trPr>
        <w:tc>
          <w:tcPr>
            <w:tcW w:w="4548" w:type="dxa"/>
            <w:shd w:val="clear" w:color="auto" w:fill="F0F5FA"/>
            <w:vAlign w:val="center"/>
          </w:tcPr>
          <w:p w14:paraId="0925E1F8" w14:textId="77777777" w:rsidR="00F932E0" w:rsidRDefault="00F932E0" w:rsidP="00F932E0">
            <w:pPr>
              <w:rPr>
                <w:rFonts w:cstheme="minorHAnsi"/>
              </w:rPr>
            </w:pPr>
          </w:p>
          <w:sdt>
            <w:sdtPr>
              <w:rPr>
                <w:rFonts w:cstheme="minorHAnsi"/>
              </w:rPr>
              <w:id w:val="1550565841"/>
              <w:placeholder>
                <w:docPart w:val="89BAF009DF8B4DB3ADE4D73D1E1B2AF4"/>
              </w:placeholder>
              <w:showingPlcHdr/>
            </w:sdtPr>
            <w:sdtEndPr/>
            <w:sdtContent>
              <w:p w14:paraId="3690BC08" w14:textId="0A89D3E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698A4A48" w14:textId="55ACEFD2" w:rsidR="00F932E0" w:rsidRDefault="0082530F" w:rsidP="007271C6">
            <w:pPr>
              <w:ind w:left="-65"/>
              <w:rPr>
                <w:rFonts w:cstheme="minorHAnsi"/>
                <w:b/>
                <w:bCs/>
                <w:u w:val="single"/>
              </w:rPr>
            </w:pPr>
            <w:sdt>
              <w:sdtPr>
                <w:rPr>
                  <w:rFonts w:cstheme="minorHAnsi"/>
                  <w:sz w:val="20"/>
                  <w:szCs w:val="20"/>
                </w:rPr>
                <w:id w:val="-17761566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98428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50A204" w14:textId="54D3A3A5" w:rsidR="00F932E0" w:rsidRDefault="0082530F" w:rsidP="007271C6">
            <w:pPr>
              <w:ind w:left="-65"/>
              <w:rPr>
                <w:rFonts w:cstheme="minorHAnsi"/>
                <w:b/>
                <w:bCs/>
                <w:u w:val="single"/>
              </w:rPr>
            </w:pPr>
            <w:sdt>
              <w:sdtPr>
                <w:rPr>
                  <w:rFonts w:cstheme="minorHAnsi"/>
                  <w:sz w:val="20"/>
                  <w:szCs w:val="20"/>
                </w:rPr>
                <w:id w:val="12445312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08674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6468F1" w14:textId="03BA7A19" w:rsidR="00F932E0" w:rsidRDefault="0082530F" w:rsidP="007271C6">
            <w:pPr>
              <w:ind w:left="-65"/>
              <w:rPr>
                <w:rFonts w:cstheme="minorHAnsi"/>
                <w:b/>
                <w:bCs/>
                <w:u w:val="single"/>
              </w:rPr>
            </w:pPr>
            <w:sdt>
              <w:sdtPr>
                <w:rPr>
                  <w:rFonts w:cstheme="minorHAnsi"/>
                  <w:sz w:val="20"/>
                  <w:szCs w:val="20"/>
                </w:rPr>
                <w:id w:val="-16720285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276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AB833" w14:textId="7F9A9E18" w:rsidR="00F932E0" w:rsidRDefault="0082530F" w:rsidP="007271C6">
            <w:pPr>
              <w:ind w:left="-65"/>
              <w:rPr>
                <w:rFonts w:cstheme="minorHAnsi"/>
                <w:b/>
                <w:bCs/>
                <w:u w:val="single"/>
              </w:rPr>
            </w:pPr>
            <w:sdt>
              <w:sdtPr>
                <w:rPr>
                  <w:rFonts w:cstheme="minorHAnsi"/>
                  <w:sz w:val="20"/>
                  <w:szCs w:val="20"/>
                </w:rPr>
                <w:id w:val="-2137095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88272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4193D6A" w14:textId="1E0A69F9" w:rsidR="00F932E0" w:rsidRDefault="0082530F" w:rsidP="007271C6">
            <w:pPr>
              <w:ind w:left="-65"/>
              <w:rPr>
                <w:rFonts w:cstheme="minorHAnsi"/>
                <w:b/>
                <w:bCs/>
                <w:u w:val="single"/>
              </w:rPr>
            </w:pPr>
            <w:sdt>
              <w:sdtPr>
                <w:rPr>
                  <w:rFonts w:cstheme="minorHAnsi"/>
                  <w:sz w:val="20"/>
                  <w:szCs w:val="20"/>
                </w:rPr>
                <w:id w:val="2280387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69346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5F0E2" w14:textId="05E3C5F9" w:rsidR="00F932E0" w:rsidRDefault="0082530F" w:rsidP="007271C6">
            <w:pPr>
              <w:ind w:left="-65"/>
              <w:rPr>
                <w:rFonts w:cstheme="minorHAnsi"/>
                <w:b/>
                <w:bCs/>
                <w:u w:val="single"/>
              </w:rPr>
            </w:pPr>
            <w:sdt>
              <w:sdtPr>
                <w:rPr>
                  <w:rFonts w:cstheme="minorHAnsi"/>
                  <w:sz w:val="20"/>
                  <w:szCs w:val="20"/>
                </w:rPr>
                <w:id w:val="1235437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01835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70516" w14:textId="2D64B75E" w:rsidR="00F932E0" w:rsidRDefault="0082530F" w:rsidP="007271C6">
            <w:pPr>
              <w:ind w:left="-65"/>
              <w:rPr>
                <w:rFonts w:cstheme="minorHAnsi"/>
                <w:b/>
                <w:bCs/>
                <w:u w:val="single"/>
              </w:rPr>
            </w:pPr>
            <w:sdt>
              <w:sdtPr>
                <w:rPr>
                  <w:rFonts w:cstheme="minorHAnsi"/>
                  <w:sz w:val="20"/>
                  <w:szCs w:val="20"/>
                </w:rPr>
                <w:id w:val="-11692528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0550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5B07EB" w14:textId="784E83FD" w:rsidR="00F932E0" w:rsidRDefault="0082530F" w:rsidP="007271C6">
            <w:pPr>
              <w:ind w:left="-65"/>
              <w:rPr>
                <w:rFonts w:cstheme="minorHAnsi"/>
                <w:b/>
                <w:bCs/>
                <w:u w:val="single"/>
              </w:rPr>
            </w:pPr>
            <w:sdt>
              <w:sdtPr>
                <w:rPr>
                  <w:rFonts w:cstheme="minorHAnsi"/>
                  <w:sz w:val="20"/>
                  <w:szCs w:val="20"/>
                </w:rPr>
                <w:id w:val="17177017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095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4B7D91" w14:textId="3409EE52" w:rsidR="00F932E0" w:rsidRDefault="0082530F" w:rsidP="007271C6">
            <w:pPr>
              <w:ind w:left="-65"/>
              <w:rPr>
                <w:rFonts w:cstheme="minorHAnsi"/>
                <w:b/>
                <w:bCs/>
                <w:u w:val="single"/>
              </w:rPr>
            </w:pPr>
            <w:sdt>
              <w:sdtPr>
                <w:rPr>
                  <w:rFonts w:cstheme="minorHAnsi"/>
                  <w:sz w:val="20"/>
                  <w:szCs w:val="20"/>
                </w:rPr>
                <w:id w:val="-11306252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91447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91CEA2F" w14:textId="70650DE2" w:rsidR="00F932E0" w:rsidRDefault="0082530F" w:rsidP="007271C6">
            <w:pPr>
              <w:ind w:left="-65"/>
              <w:rPr>
                <w:rFonts w:cstheme="minorHAnsi"/>
                <w:b/>
                <w:bCs/>
                <w:u w:val="single"/>
              </w:rPr>
            </w:pPr>
            <w:sdt>
              <w:sdtPr>
                <w:rPr>
                  <w:rFonts w:cstheme="minorHAnsi"/>
                  <w:sz w:val="20"/>
                  <w:szCs w:val="20"/>
                </w:rPr>
                <w:id w:val="-20921489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0949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50E3FE" w14:textId="7A967904" w:rsidR="00F932E0" w:rsidRDefault="0082530F" w:rsidP="007271C6">
            <w:pPr>
              <w:ind w:left="-65"/>
              <w:rPr>
                <w:rFonts w:cstheme="minorHAnsi"/>
                <w:b/>
                <w:bCs/>
                <w:u w:val="single"/>
              </w:rPr>
            </w:pPr>
            <w:sdt>
              <w:sdtPr>
                <w:rPr>
                  <w:rFonts w:cstheme="minorHAnsi"/>
                  <w:sz w:val="20"/>
                  <w:szCs w:val="20"/>
                </w:rPr>
                <w:id w:val="-5316529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79953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755BA" w14:textId="0EAEBE2A" w:rsidR="00F932E0" w:rsidRDefault="0082530F" w:rsidP="007271C6">
            <w:pPr>
              <w:ind w:left="-65"/>
              <w:rPr>
                <w:rFonts w:cstheme="minorHAnsi"/>
                <w:b/>
                <w:bCs/>
                <w:u w:val="single"/>
              </w:rPr>
            </w:pPr>
            <w:sdt>
              <w:sdtPr>
                <w:rPr>
                  <w:rFonts w:cstheme="minorHAnsi"/>
                  <w:sz w:val="20"/>
                  <w:szCs w:val="20"/>
                </w:rPr>
                <w:id w:val="-10149970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89928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07ADD" w14:textId="11614DC3" w:rsidR="00F932E0" w:rsidRDefault="0082530F" w:rsidP="007271C6">
            <w:pPr>
              <w:ind w:left="-65"/>
              <w:rPr>
                <w:rFonts w:cstheme="minorHAnsi"/>
                <w:b/>
                <w:bCs/>
                <w:u w:val="single"/>
              </w:rPr>
            </w:pPr>
            <w:sdt>
              <w:sdtPr>
                <w:rPr>
                  <w:rFonts w:cstheme="minorHAnsi"/>
                  <w:sz w:val="20"/>
                  <w:szCs w:val="20"/>
                </w:rPr>
                <w:id w:val="-19795279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232118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665644" w14:textId="2015EC0D" w:rsidR="00F932E0" w:rsidRDefault="0082530F" w:rsidP="007271C6">
            <w:pPr>
              <w:ind w:left="-65"/>
              <w:rPr>
                <w:rFonts w:cstheme="minorHAnsi"/>
                <w:b/>
                <w:bCs/>
                <w:u w:val="single"/>
              </w:rPr>
            </w:pPr>
            <w:sdt>
              <w:sdtPr>
                <w:rPr>
                  <w:rFonts w:cstheme="minorHAnsi"/>
                  <w:sz w:val="20"/>
                  <w:szCs w:val="20"/>
                </w:rPr>
                <w:id w:val="-10367350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27939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082A58" w14:textId="101594DC" w:rsidR="00F932E0" w:rsidRDefault="0082530F" w:rsidP="007271C6">
            <w:pPr>
              <w:ind w:left="-65"/>
              <w:rPr>
                <w:rFonts w:cstheme="minorHAnsi"/>
                <w:b/>
                <w:bCs/>
                <w:u w:val="single"/>
              </w:rPr>
            </w:pPr>
            <w:sdt>
              <w:sdtPr>
                <w:rPr>
                  <w:rFonts w:cstheme="minorHAnsi"/>
                  <w:sz w:val="20"/>
                  <w:szCs w:val="20"/>
                </w:rPr>
                <w:id w:val="207453371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4719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4D624A" w14:textId="3C75B74C" w:rsidR="00F932E0" w:rsidRDefault="0082530F" w:rsidP="007271C6">
            <w:pPr>
              <w:ind w:left="-65"/>
              <w:rPr>
                <w:rFonts w:cstheme="minorHAnsi"/>
                <w:b/>
                <w:bCs/>
                <w:u w:val="single"/>
              </w:rPr>
            </w:pPr>
            <w:sdt>
              <w:sdtPr>
                <w:rPr>
                  <w:rFonts w:cstheme="minorHAnsi"/>
                  <w:sz w:val="20"/>
                  <w:szCs w:val="20"/>
                </w:rPr>
                <w:id w:val="21367583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70334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BC06F13" w14:textId="7525E996" w:rsidR="00F932E0" w:rsidRDefault="0082530F" w:rsidP="007271C6">
            <w:pPr>
              <w:ind w:left="-65"/>
              <w:rPr>
                <w:rFonts w:cstheme="minorHAnsi"/>
                <w:b/>
                <w:bCs/>
                <w:u w:val="single"/>
              </w:rPr>
            </w:pPr>
            <w:sdt>
              <w:sdtPr>
                <w:rPr>
                  <w:rFonts w:cstheme="minorHAnsi"/>
                  <w:sz w:val="20"/>
                  <w:szCs w:val="20"/>
                </w:rPr>
                <w:id w:val="1074792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156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71FC99" w14:textId="06A2A770" w:rsidR="00F932E0" w:rsidRDefault="0082530F" w:rsidP="007271C6">
            <w:pPr>
              <w:ind w:left="-65"/>
              <w:rPr>
                <w:rFonts w:cstheme="minorHAnsi"/>
                <w:b/>
                <w:bCs/>
                <w:u w:val="single"/>
              </w:rPr>
            </w:pPr>
            <w:sdt>
              <w:sdtPr>
                <w:rPr>
                  <w:rFonts w:cstheme="minorHAnsi"/>
                  <w:sz w:val="20"/>
                  <w:szCs w:val="20"/>
                </w:rPr>
                <w:id w:val="-15541542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25833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46B7A" w14:textId="37C4385B" w:rsidR="00F932E0" w:rsidRDefault="0082530F" w:rsidP="007271C6">
            <w:pPr>
              <w:ind w:left="-65"/>
              <w:rPr>
                <w:rFonts w:cstheme="minorHAnsi"/>
                <w:b/>
                <w:bCs/>
                <w:u w:val="single"/>
              </w:rPr>
            </w:pPr>
            <w:sdt>
              <w:sdtPr>
                <w:rPr>
                  <w:rFonts w:cstheme="minorHAnsi"/>
                  <w:sz w:val="20"/>
                  <w:szCs w:val="20"/>
                </w:rPr>
                <w:id w:val="-173060429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8352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ECBDE65" w14:textId="4E7F05AB" w:rsidR="00F932E0" w:rsidRDefault="0082530F" w:rsidP="007271C6">
            <w:pPr>
              <w:ind w:left="-65"/>
              <w:rPr>
                <w:rFonts w:cstheme="minorHAnsi"/>
                <w:b/>
                <w:bCs/>
                <w:u w:val="single"/>
              </w:rPr>
            </w:pPr>
            <w:sdt>
              <w:sdtPr>
                <w:rPr>
                  <w:rFonts w:cstheme="minorHAnsi"/>
                  <w:sz w:val="20"/>
                  <w:szCs w:val="20"/>
                </w:rPr>
                <w:id w:val="1186564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114859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35004752"/>
            <w:placeholder>
              <w:docPart w:val="64D0D3158A054DFB890F2BEF8729B2D5"/>
            </w:placeholder>
            <w:showingPlcHdr/>
          </w:sdtPr>
          <w:sdtEndPr/>
          <w:sdtContent>
            <w:tc>
              <w:tcPr>
                <w:tcW w:w="1158" w:type="dxa"/>
                <w:shd w:val="clear" w:color="auto" w:fill="F0F5FA"/>
                <w:vAlign w:val="center"/>
              </w:tcPr>
              <w:p w14:paraId="5E1F8F9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716885433"/>
            <w:placeholder>
              <w:docPart w:val="222D76FD9CC74E60B81DF872150CC2F7"/>
            </w:placeholder>
            <w:showingPlcHdr/>
          </w:sdtPr>
          <w:sdtEndPr/>
          <w:sdtContent>
            <w:tc>
              <w:tcPr>
                <w:tcW w:w="2394" w:type="dxa"/>
                <w:shd w:val="clear" w:color="auto" w:fill="F0F5FA"/>
                <w:vAlign w:val="center"/>
              </w:tcPr>
              <w:p w14:paraId="7BD3CDCB" w14:textId="77777777" w:rsidR="00F932E0" w:rsidRDefault="00F932E0" w:rsidP="00F932E0">
                <w:pPr>
                  <w:rPr>
                    <w:rFonts w:cstheme="minorHAnsi"/>
                    <w:b/>
                    <w:bCs/>
                    <w:u w:val="single"/>
                  </w:rPr>
                </w:pPr>
                <w:r>
                  <w:rPr>
                    <w:rStyle w:val="PlaceholderText"/>
                  </w:rPr>
                  <w:t>Total Reviewed</w:t>
                </w:r>
              </w:p>
            </w:tc>
          </w:sdtContent>
        </w:sdt>
      </w:tr>
      <w:tr w:rsidR="00FB1642" w14:paraId="7A97DF5F" w14:textId="77777777" w:rsidTr="007271C6">
        <w:trPr>
          <w:cantSplit/>
        </w:trPr>
        <w:tc>
          <w:tcPr>
            <w:tcW w:w="19440" w:type="dxa"/>
            <w:gridSpan w:val="23"/>
            <w:shd w:val="clear" w:color="auto" w:fill="F0F5FA"/>
            <w:vAlign w:val="center"/>
          </w:tcPr>
          <w:p w14:paraId="777264F4"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880D83CDA6D74354995D8944DC6B2E9C"/>
                </w:placeholder>
                <w:showingPlcHdr/>
              </w:sdtPr>
              <w:sdtEndPr/>
              <w:sdtContent>
                <w:r>
                  <w:rPr>
                    <w:rStyle w:val="PlaceholderText"/>
                  </w:rPr>
                  <w:t>Enter comments for any deficiencies noted and/or any records where this standard may not be applicable.</w:t>
                </w:r>
              </w:sdtContent>
            </w:sdt>
          </w:p>
        </w:tc>
      </w:tr>
      <w:tr w:rsidR="00F932E0" w14:paraId="11A53CC7" w14:textId="77777777" w:rsidTr="007271C6">
        <w:trPr>
          <w:cantSplit/>
        </w:trPr>
        <w:tc>
          <w:tcPr>
            <w:tcW w:w="4548" w:type="dxa"/>
            <w:shd w:val="clear" w:color="auto" w:fill="auto"/>
            <w:vAlign w:val="center"/>
          </w:tcPr>
          <w:p w14:paraId="5FD639CE" w14:textId="77777777" w:rsidR="00F932E0" w:rsidRDefault="00F932E0" w:rsidP="00F932E0">
            <w:pPr>
              <w:rPr>
                <w:rFonts w:cstheme="minorHAnsi"/>
              </w:rPr>
            </w:pPr>
          </w:p>
          <w:sdt>
            <w:sdtPr>
              <w:rPr>
                <w:rFonts w:cstheme="minorHAnsi"/>
              </w:rPr>
              <w:id w:val="-33579905"/>
              <w:placeholder>
                <w:docPart w:val="E1BE3E65B71B41A4AA98CB57A1662181"/>
              </w:placeholder>
              <w:showingPlcHdr/>
            </w:sdtPr>
            <w:sdtEndPr/>
            <w:sdtContent>
              <w:p w14:paraId="5342D5FB" w14:textId="0BF33F1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4617D926" w14:textId="23F52E66" w:rsidR="00F932E0" w:rsidRDefault="0082530F" w:rsidP="007271C6">
            <w:pPr>
              <w:ind w:left="-65"/>
              <w:rPr>
                <w:rFonts w:cstheme="minorHAnsi"/>
                <w:b/>
                <w:bCs/>
                <w:u w:val="single"/>
              </w:rPr>
            </w:pPr>
            <w:sdt>
              <w:sdtPr>
                <w:rPr>
                  <w:rFonts w:cstheme="minorHAnsi"/>
                  <w:sz w:val="20"/>
                  <w:szCs w:val="20"/>
                </w:rPr>
                <w:id w:val="14021779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246564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F24DEA" w14:textId="30218F6D" w:rsidR="00F932E0" w:rsidRDefault="0082530F" w:rsidP="007271C6">
            <w:pPr>
              <w:ind w:left="-65"/>
              <w:rPr>
                <w:rFonts w:cstheme="minorHAnsi"/>
                <w:b/>
                <w:bCs/>
                <w:u w:val="single"/>
              </w:rPr>
            </w:pPr>
            <w:sdt>
              <w:sdtPr>
                <w:rPr>
                  <w:rFonts w:cstheme="minorHAnsi"/>
                  <w:sz w:val="20"/>
                  <w:szCs w:val="20"/>
                </w:rPr>
                <w:id w:val="-1054070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4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A3CBF2" w14:textId="0C028FD6" w:rsidR="00F932E0" w:rsidRDefault="0082530F" w:rsidP="007271C6">
            <w:pPr>
              <w:ind w:left="-65"/>
              <w:rPr>
                <w:rFonts w:cstheme="minorHAnsi"/>
                <w:b/>
                <w:bCs/>
                <w:u w:val="single"/>
              </w:rPr>
            </w:pPr>
            <w:sdt>
              <w:sdtPr>
                <w:rPr>
                  <w:rFonts w:cstheme="minorHAnsi"/>
                  <w:sz w:val="20"/>
                  <w:szCs w:val="20"/>
                </w:rPr>
                <w:id w:val="1112637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6649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D3D6C2" w14:textId="237C5EE3" w:rsidR="00F932E0" w:rsidRDefault="0082530F" w:rsidP="007271C6">
            <w:pPr>
              <w:ind w:left="-65"/>
              <w:rPr>
                <w:rFonts w:cstheme="minorHAnsi"/>
                <w:b/>
                <w:bCs/>
                <w:u w:val="single"/>
              </w:rPr>
            </w:pPr>
            <w:sdt>
              <w:sdtPr>
                <w:rPr>
                  <w:rFonts w:cstheme="minorHAnsi"/>
                  <w:sz w:val="20"/>
                  <w:szCs w:val="20"/>
                </w:rPr>
                <w:id w:val="-9991885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82333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E2B421" w14:textId="3CC93C6B" w:rsidR="00F932E0" w:rsidRDefault="0082530F" w:rsidP="007271C6">
            <w:pPr>
              <w:ind w:left="-65"/>
              <w:rPr>
                <w:rFonts w:cstheme="minorHAnsi"/>
                <w:b/>
                <w:bCs/>
                <w:u w:val="single"/>
              </w:rPr>
            </w:pPr>
            <w:sdt>
              <w:sdtPr>
                <w:rPr>
                  <w:rFonts w:cstheme="minorHAnsi"/>
                  <w:sz w:val="20"/>
                  <w:szCs w:val="20"/>
                </w:rPr>
                <w:id w:val="-60303370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7718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54628" w14:textId="4CE314C6" w:rsidR="00F932E0" w:rsidRDefault="0082530F" w:rsidP="007271C6">
            <w:pPr>
              <w:ind w:left="-65"/>
              <w:rPr>
                <w:rFonts w:cstheme="minorHAnsi"/>
                <w:b/>
                <w:bCs/>
                <w:u w:val="single"/>
              </w:rPr>
            </w:pPr>
            <w:sdt>
              <w:sdtPr>
                <w:rPr>
                  <w:rFonts w:cstheme="minorHAnsi"/>
                  <w:sz w:val="20"/>
                  <w:szCs w:val="20"/>
                </w:rPr>
                <w:id w:val="-19846828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5270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014327" w14:textId="3832EA35" w:rsidR="00F932E0" w:rsidRDefault="0082530F" w:rsidP="007271C6">
            <w:pPr>
              <w:ind w:left="-65"/>
              <w:rPr>
                <w:rFonts w:cstheme="minorHAnsi"/>
                <w:b/>
                <w:bCs/>
                <w:u w:val="single"/>
              </w:rPr>
            </w:pPr>
            <w:sdt>
              <w:sdtPr>
                <w:rPr>
                  <w:rFonts w:cstheme="minorHAnsi"/>
                  <w:sz w:val="20"/>
                  <w:szCs w:val="20"/>
                </w:rPr>
                <w:id w:val="5426454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508220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79E1BE" w14:textId="52203E8C" w:rsidR="00F932E0" w:rsidRDefault="0082530F" w:rsidP="007271C6">
            <w:pPr>
              <w:ind w:left="-65"/>
              <w:rPr>
                <w:rFonts w:cstheme="minorHAnsi"/>
                <w:b/>
                <w:bCs/>
                <w:u w:val="single"/>
              </w:rPr>
            </w:pPr>
            <w:sdt>
              <w:sdtPr>
                <w:rPr>
                  <w:rFonts w:cstheme="minorHAnsi"/>
                  <w:sz w:val="20"/>
                  <w:szCs w:val="20"/>
                </w:rPr>
                <w:id w:val="1542480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424043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D6272A" w14:textId="0A25327E" w:rsidR="00F932E0" w:rsidRDefault="0082530F" w:rsidP="007271C6">
            <w:pPr>
              <w:ind w:left="-65"/>
              <w:rPr>
                <w:rFonts w:cstheme="minorHAnsi"/>
                <w:b/>
                <w:bCs/>
                <w:u w:val="single"/>
              </w:rPr>
            </w:pPr>
            <w:sdt>
              <w:sdtPr>
                <w:rPr>
                  <w:rFonts w:cstheme="minorHAnsi"/>
                  <w:sz w:val="20"/>
                  <w:szCs w:val="20"/>
                </w:rPr>
                <w:id w:val="14320837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91946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CA95ABC" w14:textId="604791DF" w:rsidR="00F932E0" w:rsidRDefault="0082530F" w:rsidP="007271C6">
            <w:pPr>
              <w:ind w:left="-65"/>
              <w:rPr>
                <w:rFonts w:cstheme="minorHAnsi"/>
                <w:b/>
                <w:bCs/>
                <w:u w:val="single"/>
              </w:rPr>
            </w:pPr>
            <w:sdt>
              <w:sdtPr>
                <w:rPr>
                  <w:rFonts w:cstheme="minorHAnsi"/>
                  <w:sz w:val="20"/>
                  <w:szCs w:val="20"/>
                </w:rPr>
                <w:id w:val="-1664050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996223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ACE64" w14:textId="75EA8E85" w:rsidR="00F932E0" w:rsidRDefault="0082530F" w:rsidP="007271C6">
            <w:pPr>
              <w:ind w:left="-65"/>
              <w:rPr>
                <w:rFonts w:cstheme="minorHAnsi"/>
                <w:b/>
                <w:bCs/>
                <w:u w:val="single"/>
              </w:rPr>
            </w:pPr>
            <w:sdt>
              <w:sdtPr>
                <w:rPr>
                  <w:rFonts w:cstheme="minorHAnsi"/>
                  <w:sz w:val="20"/>
                  <w:szCs w:val="20"/>
                </w:rPr>
                <w:id w:val="-172845575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05670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9CA1F9" w14:textId="0A95FDA3" w:rsidR="00F932E0" w:rsidRDefault="0082530F" w:rsidP="007271C6">
            <w:pPr>
              <w:ind w:left="-65"/>
              <w:rPr>
                <w:rFonts w:cstheme="minorHAnsi"/>
                <w:b/>
                <w:bCs/>
                <w:u w:val="single"/>
              </w:rPr>
            </w:pPr>
            <w:sdt>
              <w:sdtPr>
                <w:rPr>
                  <w:rFonts w:cstheme="minorHAnsi"/>
                  <w:sz w:val="20"/>
                  <w:szCs w:val="20"/>
                </w:rPr>
                <w:id w:val="11515647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043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FED0E2" w14:textId="499FF515" w:rsidR="00F932E0" w:rsidRDefault="0082530F" w:rsidP="007271C6">
            <w:pPr>
              <w:ind w:left="-65"/>
              <w:rPr>
                <w:rFonts w:cstheme="minorHAnsi"/>
                <w:b/>
                <w:bCs/>
                <w:u w:val="single"/>
              </w:rPr>
            </w:pPr>
            <w:sdt>
              <w:sdtPr>
                <w:rPr>
                  <w:rFonts w:cstheme="minorHAnsi"/>
                  <w:sz w:val="20"/>
                  <w:szCs w:val="20"/>
                </w:rPr>
                <w:id w:val="675539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158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A038A7" w14:textId="03C1D06E" w:rsidR="00F932E0" w:rsidRDefault="0082530F" w:rsidP="007271C6">
            <w:pPr>
              <w:ind w:left="-65"/>
              <w:rPr>
                <w:rFonts w:cstheme="minorHAnsi"/>
                <w:b/>
                <w:bCs/>
                <w:u w:val="single"/>
              </w:rPr>
            </w:pPr>
            <w:sdt>
              <w:sdtPr>
                <w:rPr>
                  <w:rFonts w:cstheme="minorHAnsi"/>
                  <w:sz w:val="20"/>
                  <w:szCs w:val="20"/>
                </w:rPr>
                <w:id w:val="16312066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19130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FAA549B" w14:textId="039EDB2A" w:rsidR="00F932E0" w:rsidRDefault="0082530F" w:rsidP="007271C6">
            <w:pPr>
              <w:ind w:left="-65"/>
              <w:rPr>
                <w:rFonts w:cstheme="minorHAnsi"/>
                <w:b/>
                <w:bCs/>
                <w:u w:val="single"/>
              </w:rPr>
            </w:pPr>
            <w:sdt>
              <w:sdtPr>
                <w:rPr>
                  <w:rFonts w:cstheme="minorHAnsi"/>
                  <w:sz w:val="20"/>
                  <w:szCs w:val="20"/>
                </w:rPr>
                <w:id w:val="53747900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6175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7C9466" w14:textId="481ACC3C" w:rsidR="00F932E0" w:rsidRDefault="0082530F" w:rsidP="007271C6">
            <w:pPr>
              <w:ind w:left="-65"/>
              <w:rPr>
                <w:rFonts w:cstheme="minorHAnsi"/>
                <w:b/>
                <w:bCs/>
                <w:u w:val="single"/>
              </w:rPr>
            </w:pPr>
            <w:sdt>
              <w:sdtPr>
                <w:rPr>
                  <w:rFonts w:cstheme="minorHAnsi"/>
                  <w:sz w:val="20"/>
                  <w:szCs w:val="20"/>
                </w:rPr>
                <w:id w:val="13261670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58947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5601F2" w14:textId="4A0EEF7D" w:rsidR="00F932E0" w:rsidRDefault="0082530F" w:rsidP="007271C6">
            <w:pPr>
              <w:ind w:left="-65"/>
              <w:rPr>
                <w:rFonts w:cstheme="minorHAnsi"/>
                <w:b/>
                <w:bCs/>
                <w:u w:val="single"/>
              </w:rPr>
            </w:pPr>
            <w:sdt>
              <w:sdtPr>
                <w:rPr>
                  <w:rFonts w:cstheme="minorHAnsi"/>
                  <w:sz w:val="20"/>
                  <w:szCs w:val="20"/>
                </w:rPr>
                <w:id w:val="-12299096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22796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95622D" w14:textId="2236584C" w:rsidR="00F932E0" w:rsidRDefault="0082530F" w:rsidP="007271C6">
            <w:pPr>
              <w:ind w:left="-65"/>
              <w:rPr>
                <w:rFonts w:cstheme="minorHAnsi"/>
                <w:b/>
                <w:bCs/>
                <w:u w:val="single"/>
              </w:rPr>
            </w:pPr>
            <w:sdt>
              <w:sdtPr>
                <w:rPr>
                  <w:rFonts w:cstheme="minorHAnsi"/>
                  <w:sz w:val="20"/>
                  <w:szCs w:val="20"/>
                </w:rPr>
                <w:id w:val="-4460047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6910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E43A35" w14:textId="2A81694B" w:rsidR="00F932E0" w:rsidRDefault="0082530F" w:rsidP="007271C6">
            <w:pPr>
              <w:ind w:left="-65"/>
              <w:rPr>
                <w:rFonts w:cstheme="minorHAnsi"/>
                <w:b/>
                <w:bCs/>
                <w:u w:val="single"/>
              </w:rPr>
            </w:pPr>
            <w:sdt>
              <w:sdtPr>
                <w:rPr>
                  <w:rFonts w:cstheme="minorHAnsi"/>
                  <w:sz w:val="20"/>
                  <w:szCs w:val="20"/>
                </w:rPr>
                <w:id w:val="5656172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3116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799BF6C" w14:textId="46949296" w:rsidR="00F932E0" w:rsidRDefault="0082530F" w:rsidP="007271C6">
            <w:pPr>
              <w:ind w:left="-65"/>
              <w:rPr>
                <w:rFonts w:cstheme="minorHAnsi"/>
                <w:b/>
                <w:bCs/>
                <w:u w:val="single"/>
              </w:rPr>
            </w:pPr>
            <w:sdt>
              <w:sdtPr>
                <w:rPr>
                  <w:rFonts w:cstheme="minorHAnsi"/>
                  <w:sz w:val="20"/>
                  <w:szCs w:val="20"/>
                </w:rPr>
                <w:id w:val="36911332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91200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8475395"/>
            <w:placeholder>
              <w:docPart w:val="AF6564D143DF434786C66F3E76B2F3C7"/>
            </w:placeholder>
            <w:showingPlcHdr/>
          </w:sdtPr>
          <w:sdtEndPr/>
          <w:sdtContent>
            <w:tc>
              <w:tcPr>
                <w:tcW w:w="1158" w:type="dxa"/>
                <w:shd w:val="clear" w:color="auto" w:fill="auto"/>
                <w:vAlign w:val="center"/>
              </w:tcPr>
              <w:p w14:paraId="5051669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83745250"/>
            <w:placeholder>
              <w:docPart w:val="B7B9321963214867BCB3629FA0F6DF42"/>
            </w:placeholder>
            <w:showingPlcHdr/>
          </w:sdtPr>
          <w:sdtEndPr/>
          <w:sdtContent>
            <w:tc>
              <w:tcPr>
                <w:tcW w:w="2394" w:type="dxa"/>
                <w:shd w:val="clear" w:color="auto" w:fill="auto"/>
                <w:vAlign w:val="center"/>
              </w:tcPr>
              <w:p w14:paraId="5DDA1003" w14:textId="77777777" w:rsidR="00F932E0" w:rsidRDefault="00F932E0" w:rsidP="00F932E0">
                <w:pPr>
                  <w:rPr>
                    <w:rFonts w:cstheme="minorHAnsi"/>
                    <w:b/>
                    <w:bCs/>
                    <w:u w:val="single"/>
                  </w:rPr>
                </w:pPr>
                <w:r>
                  <w:rPr>
                    <w:rStyle w:val="PlaceholderText"/>
                  </w:rPr>
                  <w:t>Total Reviewed</w:t>
                </w:r>
              </w:p>
            </w:tc>
          </w:sdtContent>
        </w:sdt>
      </w:tr>
      <w:tr w:rsidR="00FB1642" w14:paraId="654BC545" w14:textId="77777777" w:rsidTr="007271C6">
        <w:trPr>
          <w:cantSplit/>
        </w:trPr>
        <w:tc>
          <w:tcPr>
            <w:tcW w:w="19440" w:type="dxa"/>
            <w:gridSpan w:val="23"/>
            <w:shd w:val="clear" w:color="auto" w:fill="auto"/>
            <w:vAlign w:val="center"/>
          </w:tcPr>
          <w:p w14:paraId="0B19512C"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F533B5975A9455A80ED0C83A61919D9"/>
                </w:placeholder>
                <w:showingPlcHdr/>
              </w:sdtPr>
              <w:sdtEndPr/>
              <w:sdtContent>
                <w:r>
                  <w:rPr>
                    <w:rStyle w:val="PlaceholderText"/>
                  </w:rPr>
                  <w:t>Enter comments for any deficiencies noted and/or any records where this standard may not be applicable.</w:t>
                </w:r>
              </w:sdtContent>
            </w:sdt>
          </w:p>
        </w:tc>
      </w:tr>
      <w:tr w:rsidR="00A3405D" w14:paraId="0FF73EDD" w14:textId="77777777" w:rsidTr="007271C6">
        <w:trPr>
          <w:cantSplit/>
        </w:trPr>
        <w:tc>
          <w:tcPr>
            <w:tcW w:w="4548" w:type="dxa"/>
            <w:shd w:val="clear" w:color="auto" w:fill="F0F5FA"/>
            <w:vAlign w:val="center"/>
          </w:tcPr>
          <w:p w14:paraId="45F0069D" w14:textId="77777777" w:rsidR="00F932E0" w:rsidRDefault="00F932E0" w:rsidP="00F932E0">
            <w:pPr>
              <w:rPr>
                <w:rFonts w:cstheme="minorHAnsi"/>
              </w:rPr>
            </w:pPr>
          </w:p>
          <w:sdt>
            <w:sdtPr>
              <w:rPr>
                <w:rFonts w:cstheme="minorHAnsi"/>
              </w:rPr>
              <w:id w:val="1790624442"/>
              <w:placeholder>
                <w:docPart w:val="2E349D255E584DACB9169A7043DBAE0D"/>
              </w:placeholder>
              <w:showingPlcHdr/>
            </w:sdtPr>
            <w:sdtEndPr/>
            <w:sdtContent>
              <w:p w14:paraId="5C8A3AD3" w14:textId="5904613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3DFF9894" w14:textId="764D218A" w:rsidR="00F932E0" w:rsidRDefault="0082530F" w:rsidP="007271C6">
            <w:pPr>
              <w:ind w:left="-65"/>
              <w:rPr>
                <w:rFonts w:cstheme="minorHAnsi"/>
                <w:b/>
                <w:bCs/>
                <w:u w:val="single"/>
              </w:rPr>
            </w:pPr>
            <w:sdt>
              <w:sdtPr>
                <w:rPr>
                  <w:rFonts w:cstheme="minorHAnsi"/>
                  <w:sz w:val="20"/>
                  <w:szCs w:val="20"/>
                </w:rPr>
                <w:id w:val="-12000008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362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8D3D23" w14:textId="6807A025" w:rsidR="00F932E0" w:rsidRDefault="0082530F" w:rsidP="007271C6">
            <w:pPr>
              <w:ind w:left="-65"/>
              <w:rPr>
                <w:rFonts w:cstheme="minorHAnsi"/>
                <w:b/>
                <w:bCs/>
                <w:u w:val="single"/>
              </w:rPr>
            </w:pPr>
            <w:sdt>
              <w:sdtPr>
                <w:rPr>
                  <w:rFonts w:cstheme="minorHAnsi"/>
                  <w:sz w:val="20"/>
                  <w:szCs w:val="20"/>
                </w:rPr>
                <w:id w:val="-35836348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9433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F133F" w14:textId="5C6ABB1C" w:rsidR="00F932E0" w:rsidRDefault="0082530F" w:rsidP="007271C6">
            <w:pPr>
              <w:ind w:left="-65"/>
              <w:rPr>
                <w:rFonts w:cstheme="minorHAnsi"/>
                <w:b/>
                <w:bCs/>
                <w:u w:val="single"/>
              </w:rPr>
            </w:pPr>
            <w:sdt>
              <w:sdtPr>
                <w:rPr>
                  <w:rFonts w:cstheme="minorHAnsi"/>
                  <w:sz w:val="20"/>
                  <w:szCs w:val="20"/>
                </w:rPr>
                <w:id w:val="-119136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29396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42462F" w14:textId="5A7201C9" w:rsidR="00F932E0" w:rsidRDefault="0082530F" w:rsidP="007271C6">
            <w:pPr>
              <w:ind w:left="-65"/>
              <w:rPr>
                <w:rFonts w:cstheme="minorHAnsi"/>
                <w:b/>
                <w:bCs/>
                <w:u w:val="single"/>
              </w:rPr>
            </w:pPr>
            <w:sdt>
              <w:sdtPr>
                <w:rPr>
                  <w:rFonts w:cstheme="minorHAnsi"/>
                  <w:sz w:val="20"/>
                  <w:szCs w:val="20"/>
                </w:rPr>
                <w:id w:val="-59000661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13171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8B3AF0" w14:textId="482D06D8" w:rsidR="00F932E0" w:rsidRDefault="0082530F" w:rsidP="007271C6">
            <w:pPr>
              <w:ind w:left="-65"/>
              <w:rPr>
                <w:rFonts w:cstheme="minorHAnsi"/>
                <w:b/>
                <w:bCs/>
                <w:u w:val="single"/>
              </w:rPr>
            </w:pPr>
            <w:sdt>
              <w:sdtPr>
                <w:rPr>
                  <w:rFonts w:cstheme="minorHAnsi"/>
                  <w:sz w:val="20"/>
                  <w:szCs w:val="20"/>
                </w:rPr>
                <w:id w:val="9655503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85514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60D611" w14:textId="12E2DEC8" w:rsidR="00F932E0" w:rsidRDefault="0082530F" w:rsidP="007271C6">
            <w:pPr>
              <w:ind w:left="-65"/>
              <w:rPr>
                <w:rFonts w:cstheme="minorHAnsi"/>
                <w:b/>
                <w:bCs/>
                <w:u w:val="single"/>
              </w:rPr>
            </w:pPr>
            <w:sdt>
              <w:sdtPr>
                <w:rPr>
                  <w:rFonts w:cstheme="minorHAnsi"/>
                  <w:sz w:val="20"/>
                  <w:szCs w:val="20"/>
                </w:rPr>
                <w:id w:val="67383866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36725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9010B97" w14:textId="42F5ACF7" w:rsidR="00F932E0" w:rsidRDefault="0082530F" w:rsidP="007271C6">
            <w:pPr>
              <w:ind w:left="-65"/>
              <w:rPr>
                <w:rFonts w:cstheme="minorHAnsi"/>
                <w:b/>
                <w:bCs/>
                <w:u w:val="single"/>
              </w:rPr>
            </w:pPr>
            <w:sdt>
              <w:sdtPr>
                <w:rPr>
                  <w:rFonts w:cstheme="minorHAnsi"/>
                  <w:sz w:val="20"/>
                  <w:szCs w:val="20"/>
                </w:rPr>
                <w:id w:val="-21273101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12877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266949" w14:textId="2C04AFA8" w:rsidR="00F932E0" w:rsidRDefault="0082530F" w:rsidP="007271C6">
            <w:pPr>
              <w:ind w:left="-65"/>
              <w:rPr>
                <w:rFonts w:cstheme="minorHAnsi"/>
                <w:b/>
                <w:bCs/>
                <w:u w:val="single"/>
              </w:rPr>
            </w:pPr>
            <w:sdt>
              <w:sdtPr>
                <w:rPr>
                  <w:rFonts w:cstheme="minorHAnsi"/>
                  <w:sz w:val="20"/>
                  <w:szCs w:val="20"/>
                </w:rPr>
                <w:id w:val="191157935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434808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A1EFA8" w14:textId="32CE512B" w:rsidR="00F932E0" w:rsidRDefault="0082530F" w:rsidP="007271C6">
            <w:pPr>
              <w:ind w:left="-65"/>
              <w:rPr>
                <w:rFonts w:cstheme="minorHAnsi"/>
                <w:b/>
                <w:bCs/>
                <w:u w:val="single"/>
              </w:rPr>
            </w:pPr>
            <w:sdt>
              <w:sdtPr>
                <w:rPr>
                  <w:rFonts w:cstheme="minorHAnsi"/>
                  <w:sz w:val="20"/>
                  <w:szCs w:val="20"/>
                </w:rPr>
                <w:id w:val="-12958258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46146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373ED93" w14:textId="7083B5C4" w:rsidR="00F932E0" w:rsidRDefault="0082530F" w:rsidP="007271C6">
            <w:pPr>
              <w:ind w:left="-65"/>
              <w:rPr>
                <w:rFonts w:cstheme="minorHAnsi"/>
                <w:b/>
                <w:bCs/>
                <w:u w:val="single"/>
              </w:rPr>
            </w:pPr>
            <w:sdt>
              <w:sdtPr>
                <w:rPr>
                  <w:rFonts w:cstheme="minorHAnsi"/>
                  <w:sz w:val="20"/>
                  <w:szCs w:val="20"/>
                </w:rPr>
                <w:id w:val="-89582365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3719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6E0FAB" w14:textId="5E6C3827" w:rsidR="00F932E0" w:rsidRDefault="0082530F" w:rsidP="007271C6">
            <w:pPr>
              <w:ind w:left="-65"/>
              <w:rPr>
                <w:rFonts w:cstheme="minorHAnsi"/>
                <w:b/>
                <w:bCs/>
                <w:u w:val="single"/>
              </w:rPr>
            </w:pPr>
            <w:sdt>
              <w:sdtPr>
                <w:rPr>
                  <w:rFonts w:cstheme="minorHAnsi"/>
                  <w:sz w:val="20"/>
                  <w:szCs w:val="20"/>
                </w:rPr>
                <w:id w:val="19196807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0269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5C0936" w14:textId="0ACCBB49" w:rsidR="00F932E0" w:rsidRDefault="0082530F" w:rsidP="007271C6">
            <w:pPr>
              <w:ind w:left="-65"/>
              <w:rPr>
                <w:rFonts w:cstheme="minorHAnsi"/>
                <w:b/>
                <w:bCs/>
                <w:u w:val="single"/>
              </w:rPr>
            </w:pPr>
            <w:sdt>
              <w:sdtPr>
                <w:rPr>
                  <w:rFonts w:cstheme="minorHAnsi"/>
                  <w:sz w:val="20"/>
                  <w:szCs w:val="20"/>
                </w:rPr>
                <w:id w:val="7421523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71925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DA1A49" w14:textId="1BB4C7B5" w:rsidR="00F932E0" w:rsidRDefault="0082530F" w:rsidP="007271C6">
            <w:pPr>
              <w:ind w:left="-65"/>
              <w:rPr>
                <w:rFonts w:cstheme="minorHAnsi"/>
                <w:b/>
                <w:bCs/>
                <w:u w:val="single"/>
              </w:rPr>
            </w:pPr>
            <w:sdt>
              <w:sdtPr>
                <w:rPr>
                  <w:rFonts w:cstheme="minorHAnsi"/>
                  <w:sz w:val="20"/>
                  <w:szCs w:val="20"/>
                </w:rPr>
                <w:id w:val="-157334377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73325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2F28CD" w14:textId="13C30336" w:rsidR="00F932E0" w:rsidRDefault="0082530F" w:rsidP="007271C6">
            <w:pPr>
              <w:ind w:left="-65"/>
              <w:rPr>
                <w:rFonts w:cstheme="minorHAnsi"/>
                <w:b/>
                <w:bCs/>
                <w:u w:val="single"/>
              </w:rPr>
            </w:pPr>
            <w:sdt>
              <w:sdtPr>
                <w:rPr>
                  <w:rFonts w:cstheme="minorHAnsi"/>
                  <w:sz w:val="20"/>
                  <w:szCs w:val="20"/>
                </w:rPr>
                <w:id w:val="-18815474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79133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D28DA" w14:textId="42AFC8E9" w:rsidR="00F932E0" w:rsidRDefault="0082530F" w:rsidP="007271C6">
            <w:pPr>
              <w:ind w:left="-65"/>
              <w:rPr>
                <w:rFonts w:cstheme="minorHAnsi"/>
                <w:b/>
                <w:bCs/>
                <w:u w:val="single"/>
              </w:rPr>
            </w:pPr>
            <w:sdt>
              <w:sdtPr>
                <w:rPr>
                  <w:rFonts w:cstheme="minorHAnsi"/>
                  <w:sz w:val="20"/>
                  <w:szCs w:val="20"/>
                </w:rPr>
                <w:id w:val="-111922490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73402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E7A5" w14:textId="6AC25F4C" w:rsidR="00F932E0" w:rsidRDefault="0082530F" w:rsidP="007271C6">
            <w:pPr>
              <w:ind w:left="-65"/>
              <w:rPr>
                <w:rFonts w:cstheme="minorHAnsi"/>
                <w:b/>
                <w:bCs/>
                <w:u w:val="single"/>
              </w:rPr>
            </w:pPr>
            <w:sdt>
              <w:sdtPr>
                <w:rPr>
                  <w:rFonts w:cstheme="minorHAnsi"/>
                  <w:sz w:val="20"/>
                  <w:szCs w:val="20"/>
                </w:rPr>
                <w:id w:val="68448221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6727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7847B" w14:textId="43ECDD15" w:rsidR="00F932E0" w:rsidRDefault="0082530F" w:rsidP="007271C6">
            <w:pPr>
              <w:ind w:left="-65"/>
              <w:rPr>
                <w:rFonts w:cstheme="minorHAnsi"/>
                <w:b/>
                <w:bCs/>
                <w:u w:val="single"/>
              </w:rPr>
            </w:pPr>
            <w:sdt>
              <w:sdtPr>
                <w:rPr>
                  <w:rFonts w:cstheme="minorHAnsi"/>
                  <w:sz w:val="20"/>
                  <w:szCs w:val="20"/>
                </w:rPr>
                <w:id w:val="-156618677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51111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B20681" w14:textId="65D701AE" w:rsidR="00F932E0" w:rsidRDefault="0082530F" w:rsidP="007271C6">
            <w:pPr>
              <w:ind w:left="-65"/>
              <w:rPr>
                <w:rFonts w:cstheme="minorHAnsi"/>
                <w:b/>
                <w:bCs/>
                <w:u w:val="single"/>
              </w:rPr>
            </w:pPr>
            <w:sdt>
              <w:sdtPr>
                <w:rPr>
                  <w:rFonts w:cstheme="minorHAnsi"/>
                  <w:sz w:val="20"/>
                  <w:szCs w:val="20"/>
                </w:rPr>
                <w:id w:val="-7345478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687805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8B02F98" w14:textId="31AE1239" w:rsidR="00F932E0" w:rsidRDefault="0082530F" w:rsidP="007271C6">
            <w:pPr>
              <w:ind w:left="-65"/>
              <w:rPr>
                <w:rFonts w:cstheme="minorHAnsi"/>
                <w:b/>
                <w:bCs/>
                <w:u w:val="single"/>
              </w:rPr>
            </w:pPr>
            <w:sdt>
              <w:sdtPr>
                <w:rPr>
                  <w:rFonts w:cstheme="minorHAnsi"/>
                  <w:sz w:val="20"/>
                  <w:szCs w:val="20"/>
                </w:rPr>
                <w:id w:val="-155847252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48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A1EC4EB" w14:textId="0D48B57D" w:rsidR="00F932E0" w:rsidRDefault="0082530F" w:rsidP="007271C6">
            <w:pPr>
              <w:ind w:left="-65"/>
              <w:rPr>
                <w:rFonts w:cstheme="minorHAnsi"/>
                <w:b/>
                <w:bCs/>
                <w:u w:val="single"/>
              </w:rPr>
            </w:pPr>
            <w:sdt>
              <w:sdtPr>
                <w:rPr>
                  <w:rFonts w:cstheme="minorHAnsi"/>
                  <w:sz w:val="20"/>
                  <w:szCs w:val="20"/>
                </w:rPr>
                <w:id w:val="-7571437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07516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92041123"/>
            <w:placeholder>
              <w:docPart w:val="41A68FC2AFAB4F9B8565FAA4E72292EC"/>
            </w:placeholder>
            <w:showingPlcHdr/>
          </w:sdtPr>
          <w:sdtEndPr/>
          <w:sdtContent>
            <w:tc>
              <w:tcPr>
                <w:tcW w:w="1158" w:type="dxa"/>
                <w:shd w:val="clear" w:color="auto" w:fill="F0F5FA"/>
                <w:vAlign w:val="center"/>
              </w:tcPr>
              <w:p w14:paraId="7975437C"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85743308"/>
            <w:placeholder>
              <w:docPart w:val="19C80B2DC8A6435F8EE401BAD11983DE"/>
            </w:placeholder>
            <w:showingPlcHdr/>
          </w:sdtPr>
          <w:sdtEndPr/>
          <w:sdtContent>
            <w:tc>
              <w:tcPr>
                <w:tcW w:w="2394" w:type="dxa"/>
                <w:shd w:val="clear" w:color="auto" w:fill="F0F5FA"/>
                <w:vAlign w:val="center"/>
              </w:tcPr>
              <w:p w14:paraId="22AADD44" w14:textId="77777777" w:rsidR="00F932E0" w:rsidRDefault="00F932E0" w:rsidP="00F932E0">
                <w:pPr>
                  <w:rPr>
                    <w:rFonts w:cstheme="minorHAnsi"/>
                    <w:b/>
                    <w:bCs/>
                    <w:u w:val="single"/>
                  </w:rPr>
                </w:pPr>
                <w:r>
                  <w:rPr>
                    <w:rStyle w:val="PlaceholderText"/>
                  </w:rPr>
                  <w:t>Total Reviewed</w:t>
                </w:r>
              </w:p>
            </w:tc>
          </w:sdtContent>
        </w:sdt>
      </w:tr>
      <w:tr w:rsidR="00FB1642" w14:paraId="1F7D9A31" w14:textId="77777777" w:rsidTr="007271C6">
        <w:trPr>
          <w:cantSplit/>
        </w:trPr>
        <w:tc>
          <w:tcPr>
            <w:tcW w:w="19440" w:type="dxa"/>
            <w:gridSpan w:val="23"/>
            <w:shd w:val="clear" w:color="auto" w:fill="F0F5FA"/>
            <w:vAlign w:val="center"/>
          </w:tcPr>
          <w:p w14:paraId="1B3370DD"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51656217"/>
                <w:placeholder>
                  <w:docPart w:val="0D0153FC6C2B4094B283D4A1DB89012D"/>
                </w:placeholder>
                <w:showingPlcHdr/>
              </w:sdtPr>
              <w:sdtEndPr/>
              <w:sdtContent>
                <w:r>
                  <w:rPr>
                    <w:rStyle w:val="PlaceholderText"/>
                  </w:rPr>
                  <w:t>Enter comments for any deficiencies noted and/or any records where this standard may not be applicable.</w:t>
                </w:r>
              </w:sdtContent>
            </w:sdt>
          </w:p>
        </w:tc>
      </w:tr>
      <w:tr w:rsidR="00F932E0" w14:paraId="5C9F4D97" w14:textId="77777777" w:rsidTr="007271C6">
        <w:trPr>
          <w:cantSplit/>
        </w:trPr>
        <w:tc>
          <w:tcPr>
            <w:tcW w:w="4548" w:type="dxa"/>
            <w:shd w:val="clear" w:color="auto" w:fill="auto"/>
            <w:vAlign w:val="center"/>
          </w:tcPr>
          <w:p w14:paraId="25015FC2" w14:textId="77777777" w:rsidR="00F932E0" w:rsidRDefault="00F932E0" w:rsidP="00F932E0">
            <w:pPr>
              <w:rPr>
                <w:rFonts w:cstheme="minorHAnsi"/>
              </w:rPr>
            </w:pPr>
          </w:p>
          <w:sdt>
            <w:sdtPr>
              <w:rPr>
                <w:rFonts w:cstheme="minorHAnsi"/>
              </w:rPr>
              <w:id w:val="-1411301156"/>
              <w:placeholder>
                <w:docPart w:val="0C91343F32664B299628024417F583BC"/>
              </w:placeholder>
              <w:showingPlcHdr/>
            </w:sdtPr>
            <w:sdtEndPr/>
            <w:sdtContent>
              <w:p w14:paraId="12913444" w14:textId="44719802"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678EC5B4" w14:textId="68FB75A3" w:rsidR="00F932E0" w:rsidRDefault="0082530F" w:rsidP="007271C6">
            <w:pPr>
              <w:ind w:left="-65"/>
              <w:rPr>
                <w:rFonts w:cstheme="minorHAnsi"/>
                <w:b/>
                <w:bCs/>
                <w:u w:val="single"/>
              </w:rPr>
            </w:pPr>
            <w:sdt>
              <w:sdtPr>
                <w:rPr>
                  <w:rFonts w:cstheme="minorHAnsi"/>
                  <w:sz w:val="20"/>
                  <w:szCs w:val="20"/>
                </w:rPr>
                <w:id w:val="-55338569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6301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4382A6" w14:textId="622F4200" w:rsidR="00F932E0" w:rsidRDefault="0082530F" w:rsidP="007271C6">
            <w:pPr>
              <w:ind w:left="-65"/>
              <w:rPr>
                <w:rFonts w:cstheme="minorHAnsi"/>
                <w:b/>
                <w:bCs/>
                <w:u w:val="single"/>
              </w:rPr>
            </w:pPr>
            <w:sdt>
              <w:sdtPr>
                <w:rPr>
                  <w:rFonts w:cstheme="minorHAnsi"/>
                  <w:sz w:val="20"/>
                  <w:szCs w:val="20"/>
                </w:rPr>
                <w:id w:val="-107273655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10933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8089A" w14:textId="12B43052" w:rsidR="00F932E0" w:rsidRDefault="0082530F" w:rsidP="007271C6">
            <w:pPr>
              <w:ind w:left="-65"/>
              <w:rPr>
                <w:rFonts w:cstheme="minorHAnsi"/>
                <w:b/>
                <w:bCs/>
                <w:u w:val="single"/>
              </w:rPr>
            </w:pPr>
            <w:sdt>
              <w:sdtPr>
                <w:rPr>
                  <w:rFonts w:cstheme="minorHAnsi"/>
                  <w:sz w:val="20"/>
                  <w:szCs w:val="20"/>
                </w:rPr>
                <w:id w:val="10658398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10122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6EBDCF" w14:textId="2FC7F9B2" w:rsidR="00F932E0" w:rsidRDefault="0082530F" w:rsidP="007271C6">
            <w:pPr>
              <w:ind w:left="-65"/>
              <w:rPr>
                <w:rFonts w:cstheme="minorHAnsi"/>
                <w:b/>
                <w:bCs/>
                <w:u w:val="single"/>
              </w:rPr>
            </w:pPr>
            <w:sdt>
              <w:sdtPr>
                <w:rPr>
                  <w:rFonts w:cstheme="minorHAnsi"/>
                  <w:sz w:val="20"/>
                  <w:szCs w:val="20"/>
                </w:rPr>
                <w:id w:val="58442173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807189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747B14" w14:textId="41DE9090" w:rsidR="00F932E0" w:rsidRDefault="0082530F" w:rsidP="007271C6">
            <w:pPr>
              <w:ind w:left="-65"/>
              <w:rPr>
                <w:rFonts w:cstheme="minorHAnsi"/>
                <w:b/>
                <w:bCs/>
                <w:u w:val="single"/>
              </w:rPr>
            </w:pPr>
            <w:sdt>
              <w:sdtPr>
                <w:rPr>
                  <w:rFonts w:cstheme="minorHAnsi"/>
                  <w:sz w:val="20"/>
                  <w:szCs w:val="20"/>
                </w:rPr>
                <w:id w:val="-12471853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867338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A26FAD" w14:textId="0D7E72BF" w:rsidR="00F932E0" w:rsidRDefault="0082530F" w:rsidP="007271C6">
            <w:pPr>
              <w:ind w:left="-65"/>
              <w:rPr>
                <w:rFonts w:cstheme="minorHAnsi"/>
                <w:b/>
                <w:bCs/>
                <w:u w:val="single"/>
              </w:rPr>
            </w:pPr>
            <w:sdt>
              <w:sdtPr>
                <w:rPr>
                  <w:rFonts w:cstheme="minorHAnsi"/>
                  <w:sz w:val="20"/>
                  <w:szCs w:val="20"/>
                </w:rPr>
                <w:id w:val="37366504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3203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A32FA5" w14:textId="1AC2E7FD" w:rsidR="00F932E0" w:rsidRDefault="0082530F" w:rsidP="007271C6">
            <w:pPr>
              <w:ind w:left="-65"/>
              <w:rPr>
                <w:rFonts w:cstheme="minorHAnsi"/>
                <w:b/>
                <w:bCs/>
                <w:u w:val="single"/>
              </w:rPr>
            </w:pPr>
            <w:sdt>
              <w:sdtPr>
                <w:rPr>
                  <w:rFonts w:cstheme="minorHAnsi"/>
                  <w:sz w:val="20"/>
                  <w:szCs w:val="20"/>
                </w:rPr>
                <w:id w:val="14298517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550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6780B8" w14:textId="403F710F" w:rsidR="00F932E0" w:rsidRDefault="0082530F" w:rsidP="007271C6">
            <w:pPr>
              <w:ind w:left="-65"/>
              <w:rPr>
                <w:rFonts w:cstheme="minorHAnsi"/>
                <w:b/>
                <w:bCs/>
                <w:u w:val="single"/>
              </w:rPr>
            </w:pPr>
            <w:sdt>
              <w:sdtPr>
                <w:rPr>
                  <w:rFonts w:cstheme="minorHAnsi"/>
                  <w:sz w:val="20"/>
                  <w:szCs w:val="20"/>
                </w:rPr>
                <w:id w:val="-4206446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594909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1DA07" w14:textId="4580CB4E" w:rsidR="00F932E0" w:rsidRDefault="0082530F" w:rsidP="007271C6">
            <w:pPr>
              <w:ind w:left="-65"/>
              <w:rPr>
                <w:rFonts w:cstheme="minorHAnsi"/>
                <w:b/>
                <w:bCs/>
                <w:u w:val="single"/>
              </w:rPr>
            </w:pPr>
            <w:sdt>
              <w:sdtPr>
                <w:rPr>
                  <w:rFonts w:cstheme="minorHAnsi"/>
                  <w:sz w:val="20"/>
                  <w:szCs w:val="20"/>
                </w:rPr>
                <w:id w:val="18458189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089402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D60772" w14:textId="326A0CB0" w:rsidR="00F932E0" w:rsidRDefault="0082530F" w:rsidP="007271C6">
            <w:pPr>
              <w:ind w:left="-65"/>
              <w:rPr>
                <w:rFonts w:cstheme="minorHAnsi"/>
                <w:b/>
                <w:bCs/>
                <w:u w:val="single"/>
              </w:rPr>
            </w:pPr>
            <w:sdt>
              <w:sdtPr>
                <w:rPr>
                  <w:rFonts w:cstheme="minorHAnsi"/>
                  <w:sz w:val="20"/>
                  <w:szCs w:val="20"/>
                </w:rPr>
                <w:id w:val="-204613009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6323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E89681" w14:textId="1CFA5C3F" w:rsidR="00F932E0" w:rsidRDefault="0082530F" w:rsidP="007271C6">
            <w:pPr>
              <w:ind w:left="-65"/>
              <w:rPr>
                <w:rFonts w:cstheme="minorHAnsi"/>
                <w:b/>
                <w:bCs/>
                <w:u w:val="single"/>
              </w:rPr>
            </w:pPr>
            <w:sdt>
              <w:sdtPr>
                <w:rPr>
                  <w:rFonts w:cstheme="minorHAnsi"/>
                  <w:sz w:val="20"/>
                  <w:szCs w:val="20"/>
                </w:rPr>
                <w:id w:val="23875756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388419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E29088" w14:textId="77D93BFC" w:rsidR="00F932E0" w:rsidRDefault="0082530F" w:rsidP="007271C6">
            <w:pPr>
              <w:ind w:left="-65"/>
              <w:rPr>
                <w:rFonts w:cstheme="minorHAnsi"/>
                <w:b/>
                <w:bCs/>
                <w:u w:val="single"/>
              </w:rPr>
            </w:pPr>
            <w:sdt>
              <w:sdtPr>
                <w:rPr>
                  <w:rFonts w:cstheme="minorHAnsi"/>
                  <w:sz w:val="20"/>
                  <w:szCs w:val="20"/>
                </w:rPr>
                <w:id w:val="-152432367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44653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CF77B0" w14:textId="0590B728" w:rsidR="00F932E0" w:rsidRDefault="0082530F" w:rsidP="007271C6">
            <w:pPr>
              <w:ind w:left="-65"/>
              <w:rPr>
                <w:rFonts w:cstheme="minorHAnsi"/>
                <w:b/>
                <w:bCs/>
                <w:u w:val="single"/>
              </w:rPr>
            </w:pPr>
            <w:sdt>
              <w:sdtPr>
                <w:rPr>
                  <w:rFonts w:cstheme="minorHAnsi"/>
                  <w:sz w:val="20"/>
                  <w:szCs w:val="20"/>
                </w:rPr>
                <w:id w:val="80204831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8795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2F8350" w14:textId="738EB376" w:rsidR="00F932E0" w:rsidRDefault="0082530F" w:rsidP="007271C6">
            <w:pPr>
              <w:ind w:left="-65"/>
              <w:rPr>
                <w:rFonts w:cstheme="minorHAnsi"/>
                <w:b/>
                <w:bCs/>
                <w:u w:val="single"/>
              </w:rPr>
            </w:pPr>
            <w:sdt>
              <w:sdtPr>
                <w:rPr>
                  <w:rFonts w:cstheme="minorHAnsi"/>
                  <w:sz w:val="20"/>
                  <w:szCs w:val="20"/>
                </w:rPr>
                <w:id w:val="3099953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78381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7CD6EE0" w14:textId="2158B0A4" w:rsidR="00F932E0" w:rsidRDefault="0082530F" w:rsidP="007271C6">
            <w:pPr>
              <w:ind w:left="-65"/>
              <w:rPr>
                <w:rFonts w:cstheme="minorHAnsi"/>
                <w:b/>
                <w:bCs/>
                <w:u w:val="single"/>
              </w:rPr>
            </w:pPr>
            <w:sdt>
              <w:sdtPr>
                <w:rPr>
                  <w:rFonts w:cstheme="minorHAnsi"/>
                  <w:sz w:val="20"/>
                  <w:szCs w:val="20"/>
                </w:rPr>
                <w:id w:val="120614188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652451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2366E9" w14:textId="7BE36128" w:rsidR="00F932E0" w:rsidRDefault="0082530F" w:rsidP="007271C6">
            <w:pPr>
              <w:ind w:left="-65"/>
              <w:rPr>
                <w:rFonts w:cstheme="minorHAnsi"/>
                <w:b/>
                <w:bCs/>
                <w:u w:val="single"/>
              </w:rPr>
            </w:pPr>
            <w:sdt>
              <w:sdtPr>
                <w:rPr>
                  <w:rFonts w:cstheme="minorHAnsi"/>
                  <w:sz w:val="20"/>
                  <w:szCs w:val="20"/>
                </w:rPr>
                <w:id w:val="-122814550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83198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2FC2D2" w14:textId="4388E842" w:rsidR="00F932E0" w:rsidRDefault="0082530F" w:rsidP="007271C6">
            <w:pPr>
              <w:ind w:left="-65"/>
              <w:rPr>
                <w:rFonts w:cstheme="minorHAnsi"/>
                <w:b/>
                <w:bCs/>
                <w:u w:val="single"/>
              </w:rPr>
            </w:pPr>
            <w:sdt>
              <w:sdtPr>
                <w:rPr>
                  <w:rFonts w:cstheme="minorHAnsi"/>
                  <w:sz w:val="20"/>
                  <w:szCs w:val="20"/>
                </w:rPr>
                <w:id w:val="-1788892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713421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EBBF" w14:textId="02462B7E" w:rsidR="00F932E0" w:rsidRDefault="0082530F" w:rsidP="007271C6">
            <w:pPr>
              <w:ind w:left="-65"/>
              <w:rPr>
                <w:rFonts w:cstheme="minorHAnsi"/>
                <w:b/>
                <w:bCs/>
                <w:u w:val="single"/>
              </w:rPr>
            </w:pPr>
            <w:sdt>
              <w:sdtPr>
                <w:rPr>
                  <w:rFonts w:cstheme="minorHAnsi"/>
                  <w:sz w:val="20"/>
                  <w:szCs w:val="20"/>
                </w:rPr>
                <w:id w:val="157378414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2960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CDE92A" w14:textId="518A0CAA" w:rsidR="00F932E0" w:rsidRDefault="0082530F" w:rsidP="007271C6">
            <w:pPr>
              <w:ind w:left="-65"/>
              <w:rPr>
                <w:rFonts w:cstheme="minorHAnsi"/>
                <w:b/>
                <w:bCs/>
                <w:u w:val="single"/>
              </w:rPr>
            </w:pPr>
            <w:sdt>
              <w:sdtPr>
                <w:rPr>
                  <w:rFonts w:cstheme="minorHAnsi"/>
                  <w:sz w:val="20"/>
                  <w:szCs w:val="20"/>
                </w:rPr>
                <w:id w:val="73196195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071548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769D84" w14:textId="0EC6598E" w:rsidR="00F932E0" w:rsidRDefault="0082530F" w:rsidP="007271C6">
            <w:pPr>
              <w:ind w:left="-65"/>
              <w:rPr>
                <w:rFonts w:cstheme="minorHAnsi"/>
                <w:b/>
                <w:bCs/>
                <w:u w:val="single"/>
              </w:rPr>
            </w:pPr>
            <w:sdt>
              <w:sdtPr>
                <w:rPr>
                  <w:rFonts w:cstheme="minorHAnsi"/>
                  <w:sz w:val="20"/>
                  <w:szCs w:val="20"/>
                </w:rPr>
                <w:id w:val="-17809348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527024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1722300"/>
            <w:placeholder>
              <w:docPart w:val="50DF3DDAED824ACD85CF18171B70CCF0"/>
            </w:placeholder>
            <w:showingPlcHdr/>
          </w:sdtPr>
          <w:sdtEndPr/>
          <w:sdtContent>
            <w:tc>
              <w:tcPr>
                <w:tcW w:w="1158" w:type="dxa"/>
                <w:shd w:val="clear" w:color="auto" w:fill="auto"/>
                <w:vAlign w:val="center"/>
              </w:tcPr>
              <w:p w14:paraId="73859FB3"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78591238"/>
            <w:placeholder>
              <w:docPart w:val="EA18F0ECDB10493A94981ECF8E86F62A"/>
            </w:placeholder>
            <w:showingPlcHdr/>
          </w:sdtPr>
          <w:sdtEndPr/>
          <w:sdtContent>
            <w:tc>
              <w:tcPr>
                <w:tcW w:w="2394" w:type="dxa"/>
                <w:shd w:val="clear" w:color="auto" w:fill="auto"/>
                <w:vAlign w:val="center"/>
              </w:tcPr>
              <w:p w14:paraId="684C928E" w14:textId="77777777" w:rsidR="00F932E0" w:rsidRDefault="00F932E0" w:rsidP="00F932E0">
                <w:pPr>
                  <w:rPr>
                    <w:rFonts w:cstheme="minorHAnsi"/>
                    <w:b/>
                    <w:bCs/>
                    <w:u w:val="single"/>
                  </w:rPr>
                </w:pPr>
                <w:r>
                  <w:rPr>
                    <w:rStyle w:val="PlaceholderText"/>
                  </w:rPr>
                  <w:t>Total Reviewed</w:t>
                </w:r>
              </w:p>
            </w:tc>
          </w:sdtContent>
        </w:sdt>
      </w:tr>
      <w:tr w:rsidR="00FB1642" w14:paraId="069CBC9A" w14:textId="77777777" w:rsidTr="007271C6">
        <w:trPr>
          <w:cantSplit/>
        </w:trPr>
        <w:tc>
          <w:tcPr>
            <w:tcW w:w="19440" w:type="dxa"/>
            <w:gridSpan w:val="23"/>
            <w:shd w:val="clear" w:color="auto" w:fill="auto"/>
            <w:vAlign w:val="center"/>
          </w:tcPr>
          <w:p w14:paraId="66708B4B"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81510294"/>
                <w:placeholder>
                  <w:docPart w:val="0C49F34E3C18488C8DDEC25A4176266F"/>
                </w:placeholder>
                <w:showingPlcHdr/>
              </w:sdtPr>
              <w:sdtEndPr/>
              <w:sdtContent>
                <w:r>
                  <w:rPr>
                    <w:rStyle w:val="PlaceholderText"/>
                  </w:rPr>
                  <w:t>Enter comments for any deficiencies noted and/or any records where this standard may not be applicable.</w:t>
                </w:r>
              </w:sdtContent>
            </w:sdt>
          </w:p>
        </w:tc>
      </w:tr>
      <w:tr w:rsidR="00A3405D" w14:paraId="33817FE4" w14:textId="77777777" w:rsidTr="007271C6">
        <w:trPr>
          <w:cantSplit/>
        </w:trPr>
        <w:tc>
          <w:tcPr>
            <w:tcW w:w="4548" w:type="dxa"/>
            <w:shd w:val="clear" w:color="auto" w:fill="F0F5FA"/>
            <w:vAlign w:val="center"/>
          </w:tcPr>
          <w:p w14:paraId="22543EE7" w14:textId="77777777" w:rsidR="00F932E0" w:rsidRDefault="00F932E0" w:rsidP="00F932E0">
            <w:pPr>
              <w:rPr>
                <w:rFonts w:cstheme="minorHAnsi"/>
              </w:rPr>
            </w:pPr>
          </w:p>
          <w:sdt>
            <w:sdtPr>
              <w:rPr>
                <w:rFonts w:cstheme="minorHAnsi"/>
              </w:rPr>
              <w:id w:val="125981537"/>
              <w:placeholder>
                <w:docPart w:val="3F460B9E2BD54F23875986816B884FE7"/>
              </w:placeholder>
              <w:showingPlcHdr/>
            </w:sdtPr>
            <w:sdtEndPr/>
            <w:sdtContent>
              <w:p w14:paraId="735F3DF2" w14:textId="0315990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27D86241" w14:textId="52E853B9" w:rsidR="00F932E0" w:rsidRDefault="0082530F" w:rsidP="007271C6">
            <w:pPr>
              <w:ind w:left="-65"/>
              <w:rPr>
                <w:rFonts w:cstheme="minorHAnsi"/>
                <w:b/>
                <w:bCs/>
                <w:u w:val="single"/>
              </w:rPr>
            </w:pPr>
            <w:sdt>
              <w:sdtPr>
                <w:rPr>
                  <w:rFonts w:cstheme="minorHAnsi"/>
                  <w:sz w:val="20"/>
                  <w:szCs w:val="20"/>
                </w:rPr>
                <w:id w:val="150608264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146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3E1C79" w14:textId="08FAD3C9" w:rsidR="00F932E0" w:rsidRDefault="0082530F" w:rsidP="007271C6">
            <w:pPr>
              <w:ind w:left="-65"/>
              <w:rPr>
                <w:rFonts w:cstheme="minorHAnsi"/>
                <w:b/>
                <w:bCs/>
                <w:u w:val="single"/>
              </w:rPr>
            </w:pPr>
            <w:sdt>
              <w:sdtPr>
                <w:rPr>
                  <w:rFonts w:cstheme="minorHAnsi"/>
                  <w:sz w:val="20"/>
                  <w:szCs w:val="20"/>
                </w:rPr>
                <w:id w:val="-92896084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35169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D72505" w14:textId="7D2927F3" w:rsidR="00F932E0" w:rsidRDefault="0082530F" w:rsidP="007271C6">
            <w:pPr>
              <w:ind w:left="-65"/>
              <w:rPr>
                <w:rFonts w:cstheme="minorHAnsi"/>
                <w:b/>
                <w:bCs/>
                <w:u w:val="single"/>
              </w:rPr>
            </w:pPr>
            <w:sdt>
              <w:sdtPr>
                <w:rPr>
                  <w:rFonts w:cstheme="minorHAnsi"/>
                  <w:sz w:val="20"/>
                  <w:szCs w:val="20"/>
                </w:rPr>
                <w:id w:val="-15812885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215176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B43392" w14:textId="139B6DFB" w:rsidR="00F932E0" w:rsidRDefault="0082530F" w:rsidP="007271C6">
            <w:pPr>
              <w:ind w:left="-65"/>
              <w:rPr>
                <w:rFonts w:cstheme="minorHAnsi"/>
                <w:b/>
                <w:bCs/>
                <w:u w:val="single"/>
              </w:rPr>
            </w:pPr>
            <w:sdt>
              <w:sdtPr>
                <w:rPr>
                  <w:rFonts w:cstheme="minorHAnsi"/>
                  <w:sz w:val="20"/>
                  <w:szCs w:val="20"/>
                </w:rPr>
                <w:id w:val="201680073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256018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42B1A2C" w14:textId="6C8F6166" w:rsidR="00F932E0" w:rsidRDefault="0082530F" w:rsidP="007271C6">
            <w:pPr>
              <w:ind w:left="-65"/>
              <w:rPr>
                <w:rFonts w:cstheme="minorHAnsi"/>
                <w:b/>
                <w:bCs/>
                <w:u w:val="single"/>
              </w:rPr>
            </w:pPr>
            <w:sdt>
              <w:sdtPr>
                <w:rPr>
                  <w:rFonts w:cstheme="minorHAnsi"/>
                  <w:sz w:val="20"/>
                  <w:szCs w:val="20"/>
                </w:rPr>
                <w:id w:val="-1254821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0926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7AAF5" w14:textId="1C2FD17D" w:rsidR="00F932E0" w:rsidRDefault="0082530F" w:rsidP="007271C6">
            <w:pPr>
              <w:ind w:left="-65"/>
              <w:rPr>
                <w:rFonts w:cstheme="minorHAnsi"/>
                <w:b/>
                <w:bCs/>
                <w:u w:val="single"/>
              </w:rPr>
            </w:pPr>
            <w:sdt>
              <w:sdtPr>
                <w:rPr>
                  <w:rFonts w:cstheme="minorHAnsi"/>
                  <w:sz w:val="20"/>
                  <w:szCs w:val="20"/>
                </w:rPr>
                <w:id w:val="-26314866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14212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86297B" w14:textId="008BE533" w:rsidR="00F932E0" w:rsidRDefault="0082530F" w:rsidP="007271C6">
            <w:pPr>
              <w:ind w:left="-65"/>
              <w:rPr>
                <w:rFonts w:cstheme="minorHAnsi"/>
                <w:b/>
                <w:bCs/>
                <w:u w:val="single"/>
              </w:rPr>
            </w:pPr>
            <w:sdt>
              <w:sdtPr>
                <w:rPr>
                  <w:rFonts w:cstheme="minorHAnsi"/>
                  <w:sz w:val="20"/>
                  <w:szCs w:val="20"/>
                </w:rPr>
                <w:id w:val="40226592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853516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F24187" w14:textId="0449A0FE" w:rsidR="00F932E0" w:rsidRDefault="0082530F" w:rsidP="007271C6">
            <w:pPr>
              <w:ind w:left="-65"/>
              <w:rPr>
                <w:rFonts w:cstheme="minorHAnsi"/>
                <w:b/>
                <w:bCs/>
                <w:u w:val="single"/>
              </w:rPr>
            </w:pPr>
            <w:sdt>
              <w:sdtPr>
                <w:rPr>
                  <w:rFonts w:cstheme="minorHAnsi"/>
                  <w:sz w:val="20"/>
                  <w:szCs w:val="20"/>
                </w:rPr>
                <w:id w:val="-105122656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31414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8BCD1" w14:textId="1F59D467" w:rsidR="00F932E0" w:rsidRDefault="0082530F" w:rsidP="007271C6">
            <w:pPr>
              <w:ind w:left="-65"/>
              <w:rPr>
                <w:rFonts w:cstheme="minorHAnsi"/>
                <w:b/>
                <w:bCs/>
                <w:u w:val="single"/>
              </w:rPr>
            </w:pPr>
            <w:sdt>
              <w:sdtPr>
                <w:rPr>
                  <w:rFonts w:cstheme="minorHAnsi"/>
                  <w:sz w:val="20"/>
                  <w:szCs w:val="20"/>
                </w:rPr>
                <w:id w:val="102945397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654530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00A9E5" w14:textId="3D6EF611" w:rsidR="00F932E0" w:rsidRDefault="0082530F" w:rsidP="007271C6">
            <w:pPr>
              <w:ind w:left="-65"/>
              <w:rPr>
                <w:rFonts w:cstheme="minorHAnsi"/>
                <w:b/>
                <w:bCs/>
                <w:u w:val="single"/>
              </w:rPr>
            </w:pPr>
            <w:sdt>
              <w:sdtPr>
                <w:rPr>
                  <w:rFonts w:cstheme="minorHAnsi"/>
                  <w:sz w:val="20"/>
                  <w:szCs w:val="20"/>
                </w:rPr>
                <w:id w:val="-6123626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504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82755A" w14:textId="67C09F11" w:rsidR="00F932E0" w:rsidRDefault="0082530F" w:rsidP="007271C6">
            <w:pPr>
              <w:ind w:left="-65"/>
              <w:rPr>
                <w:rFonts w:cstheme="minorHAnsi"/>
                <w:b/>
                <w:bCs/>
                <w:u w:val="single"/>
              </w:rPr>
            </w:pPr>
            <w:sdt>
              <w:sdtPr>
                <w:rPr>
                  <w:rFonts w:cstheme="minorHAnsi"/>
                  <w:sz w:val="20"/>
                  <w:szCs w:val="20"/>
                </w:rPr>
                <w:id w:val="2121875330"/>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07932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DD029F" w14:textId="0868CD99" w:rsidR="00F932E0" w:rsidRDefault="0082530F" w:rsidP="007271C6">
            <w:pPr>
              <w:ind w:left="-65"/>
              <w:rPr>
                <w:rFonts w:cstheme="minorHAnsi"/>
                <w:b/>
                <w:bCs/>
                <w:u w:val="single"/>
              </w:rPr>
            </w:pPr>
            <w:sdt>
              <w:sdtPr>
                <w:rPr>
                  <w:rFonts w:cstheme="minorHAnsi"/>
                  <w:sz w:val="20"/>
                  <w:szCs w:val="20"/>
                </w:rPr>
                <w:id w:val="-39906655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1446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BA6128" w14:textId="2F4BCED1" w:rsidR="00F932E0" w:rsidRDefault="0082530F" w:rsidP="007271C6">
            <w:pPr>
              <w:ind w:left="-65"/>
              <w:rPr>
                <w:rFonts w:cstheme="minorHAnsi"/>
                <w:b/>
                <w:bCs/>
                <w:u w:val="single"/>
              </w:rPr>
            </w:pPr>
            <w:sdt>
              <w:sdtPr>
                <w:rPr>
                  <w:rFonts w:cstheme="minorHAnsi"/>
                  <w:sz w:val="20"/>
                  <w:szCs w:val="20"/>
                </w:rPr>
                <w:id w:val="40265389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698258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1BBE" w14:textId="54E7A5BA" w:rsidR="00F932E0" w:rsidRDefault="0082530F" w:rsidP="007271C6">
            <w:pPr>
              <w:ind w:left="-65"/>
              <w:rPr>
                <w:rFonts w:cstheme="minorHAnsi"/>
                <w:b/>
                <w:bCs/>
                <w:u w:val="single"/>
              </w:rPr>
            </w:pPr>
            <w:sdt>
              <w:sdtPr>
                <w:rPr>
                  <w:rFonts w:cstheme="minorHAnsi"/>
                  <w:sz w:val="20"/>
                  <w:szCs w:val="20"/>
                </w:rPr>
                <w:id w:val="1538936274"/>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515940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B0432" w14:textId="4F542134" w:rsidR="00F932E0" w:rsidRDefault="0082530F" w:rsidP="007271C6">
            <w:pPr>
              <w:ind w:left="-65"/>
              <w:rPr>
                <w:rFonts w:cstheme="minorHAnsi"/>
                <w:b/>
                <w:bCs/>
                <w:u w:val="single"/>
              </w:rPr>
            </w:pPr>
            <w:sdt>
              <w:sdtPr>
                <w:rPr>
                  <w:rFonts w:cstheme="minorHAnsi"/>
                  <w:sz w:val="20"/>
                  <w:szCs w:val="20"/>
                </w:rPr>
                <w:id w:val="20153305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23197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0CA02C" w14:textId="058DFE91" w:rsidR="00F932E0" w:rsidRDefault="0082530F" w:rsidP="007271C6">
            <w:pPr>
              <w:ind w:left="-65"/>
              <w:rPr>
                <w:rFonts w:cstheme="minorHAnsi"/>
                <w:b/>
                <w:bCs/>
                <w:u w:val="single"/>
              </w:rPr>
            </w:pPr>
            <w:sdt>
              <w:sdtPr>
                <w:rPr>
                  <w:rFonts w:cstheme="minorHAnsi"/>
                  <w:sz w:val="20"/>
                  <w:szCs w:val="20"/>
                </w:rPr>
                <w:id w:val="50340998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90516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06996B2" w14:textId="47695CA4" w:rsidR="00F932E0" w:rsidRDefault="0082530F" w:rsidP="007271C6">
            <w:pPr>
              <w:ind w:left="-65"/>
              <w:rPr>
                <w:rFonts w:cstheme="minorHAnsi"/>
                <w:b/>
                <w:bCs/>
                <w:u w:val="single"/>
              </w:rPr>
            </w:pPr>
            <w:sdt>
              <w:sdtPr>
                <w:rPr>
                  <w:rFonts w:cstheme="minorHAnsi"/>
                  <w:sz w:val="20"/>
                  <w:szCs w:val="20"/>
                </w:rPr>
                <w:id w:val="1000460892"/>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444161"/>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C6F4EB" w14:textId="02D0E355" w:rsidR="00F932E0" w:rsidRDefault="0082530F" w:rsidP="007271C6">
            <w:pPr>
              <w:ind w:left="-65"/>
              <w:rPr>
                <w:rFonts w:cstheme="minorHAnsi"/>
                <w:b/>
                <w:bCs/>
                <w:u w:val="single"/>
              </w:rPr>
            </w:pPr>
            <w:sdt>
              <w:sdtPr>
                <w:rPr>
                  <w:rFonts w:cstheme="minorHAnsi"/>
                  <w:sz w:val="20"/>
                  <w:szCs w:val="20"/>
                </w:rPr>
                <w:id w:val="-1564245313"/>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8064938"/>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4AEB570" w14:textId="070123AC" w:rsidR="00F932E0" w:rsidRDefault="0082530F" w:rsidP="007271C6">
            <w:pPr>
              <w:ind w:left="-65"/>
              <w:rPr>
                <w:rFonts w:cstheme="minorHAnsi"/>
                <w:b/>
                <w:bCs/>
                <w:u w:val="single"/>
              </w:rPr>
            </w:pPr>
            <w:sdt>
              <w:sdtPr>
                <w:rPr>
                  <w:rFonts w:cstheme="minorHAnsi"/>
                  <w:sz w:val="20"/>
                  <w:szCs w:val="20"/>
                </w:rPr>
                <w:id w:val="1538476017"/>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54629"/>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7349E8" w14:textId="23754CAD" w:rsidR="00F932E0" w:rsidRDefault="0082530F" w:rsidP="007271C6">
            <w:pPr>
              <w:ind w:left="-65"/>
              <w:rPr>
                <w:rFonts w:cstheme="minorHAnsi"/>
                <w:b/>
                <w:bCs/>
                <w:u w:val="single"/>
              </w:rPr>
            </w:pPr>
            <w:sdt>
              <w:sdtPr>
                <w:rPr>
                  <w:rFonts w:cstheme="minorHAnsi"/>
                  <w:sz w:val="20"/>
                  <w:szCs w:val="20"/>
                </w:rPr>
                <w:id w:val="-891815775"/>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8831406"/>
                <w14:checkbox>
                  <w14:checked w14:val="0"/>
                  <w14:checkedState w14:val="2612" w14:font="MS Gothic"/>
                  <w14:uncheckedState w14:val="2610" w14:font="MS Gothic"/>
                </w14:checkbox>
              </w:sdtPr>
              <w:sdtEnd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60076781"/>
            <w:placeholder>
              <w:docPart w:val="498B041B31C24872B3F5721DA83BC57E"/>
            </w:placeholder>
            <w:showingPlcHdr/>
          </w:sdtPr>
          <w:sdtEndPr/>
          <w:sdtContent>
            <w:tc>
              <w:tcPr>
                <w:tcW w:w="1158" w:type="dxa"/>
                <w:shd w:val="clear" w:color="auto" w:fill="F0F5FA"/>
                <w:vAlign w:val="center"/>
              </w:tcPr>
              <w:p w14:paraId="1AE6EFF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2237822"/>
            <w:placeholder>
              <w:docPart w:val="93DAA52C416C4085A747A2D86BCF4A62"/>
            </w:placeholder>
            <w:showingPlcHdr/>
          </w:sdtPr>
          <w:sdtEndPr/>
          <w:sdtContent>
            <w:tc>
              <w:tcPr>
                <w:tcW w:w="2394" w:type="dxa"/>
                <w:shd w:val="clear" w:color="auto" w:fill="F0F5FA"/>
                <w:vAlign w:val="center"/>
              </w:tcPr>
              <w:p w14:paraId="288FE644" w14:textId="77777777" w:rsidR="00F932E0" w:rsidRDefault="00F932E0" w:rsidP="00F932E0">
                <w:pPr>
                  <w:rPr>
                    <w:rFonts w:cstheme="minorHAnsi"/>
                    <w:b/>
                    <w:bCs/>
                    <w:u w:val="single"/>
                  </w:rPr>
                </w:pPr>
                <w:r>
                  <w:rPr>
                    <w:rStyle w:val="PlaceholderText"/>
                  </w:rPr>
                  <w:t>Total Reviewed</w:t>
                </w:r>
              </w:p>
            </w:tc>
          </w:sdtContent>
        </w:sdt>
      </w:tr>
      <w:tr w:rsidR="00FB1642" w14:paraId="426ADAFC" w14:textId="77777777" w:rsidTr="00A3405D">
        <w:trPr>
          <w:cantSplit/>
        </w:trPr>
        <w:tc>
          <w:tcPr>
            <w:tcW w:w="19440" w:type="dxa"/>
            <w:gridSpan w:val="23"/>
            <w:shd w:val="clear" w:color="auto" w:fill="F0F5FA"/>
          </w:tcPr>
          <w:p w14:paraId="0A1428B8"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95947395"/>
                <w:placeholder>
                  <w:docPart w:val="81ABC7025AC9438BBC3B19EC67F64A08"/>
                </w:placeholder>
                <w:showingPlcHdr/>
              </w:sdtPr>
              <w:sdtEnd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07729D88" w:rsidR="009545B3" w:rsidRDefault="009545B3" w:rsidP="009545B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5781986A2AE64462A0A18FE65AFC02A2"/>
          </w:placeholder>
          <w:showingPlcHdr/>
          <w15:color w:val="FFFF00"/>
        </w:sdtPr>
        <w:sdtEndPr/>
        <w:sdtContent>
          <w:r w:rsidR="00311A13">
            <w:rPr>
              <w:rStyle w:val="PlaceholderText"/>
            </w:rPr>
            <w:t>Enter #</w:t>
          </w:r>
        </w:sdtContent>
      </w:sdt>
      <w:r w:rsidRPr="00A34F8C">
        <w:rPr>
          <w:rFonts w:ascii="Cambria" w:hAnsi="Cambria"/>
          <w:sz w:val="24"/>
          <w:szCs w:val="24"/>
        </w:rPr>
        <w:t>; # PAs:</w:t>
      </w:r>
      <w:r w:rsidR="007B266C" w:rsidRPr="007B266C">
        <w:rPr>
          <w:rFonts w:ascii="Cambria" w:hAnsi="Cambria"/>
          <w:sz w:val="24"/>
          <w:szCs w:val="24"/>
        </w:rPr>
        <w:t xml:space="preserve"> </w:t>
      </w:r>
      <w:sdt>
        <w:sdtPr>
          <w:rPr>
            <w:rFonts w:ascii="Cambria" w:hAnsi="Cambria"/>
            <w:sz w:val="24"/>
            <w:szCs w:val="24"/>
          </w:rPr>
          <w:id w:val="1861702123"/>
          <w:placeholder>
            <w:docPart w:val="134E163476C34A57B60CA64A7DCD2C8C"/>
          </w:placeholder>
          <w:showingPlcHdr/>
          <w15:color w:val="FFFF00"/>
        </w:sdtPr>
        <w:sdtEndPr/>
        <w:sdtContent>
          <w:r w:rsidR="007B266C">
            <w:rPr>
              <w:rStyle w:val="PlaceholderText"/>
            </w:rPr>
            <w:t>Enter #</w:t>
          </w:r>
        </w:sdtContent>
      </w:sdt>
      <w:r w:rsidRPr="00A34F8C">
        <w:rPr>
          <w:rFonts w:ascii="Cambria" w:hAnsi="Cambria"/>
          <w:sz w:val="24"/>
          <w:szCs w:val="24"/>
        </w:rPr>
        <w:t>; # RNs:</w:t>
      </w:r>
      <w:r w:rsidR="007B266C" w:rsidRPr="007B266C">
        <w:rPr>
          <w:rFonts w:ascii="Cambria" w:hAnsi="Cambria"/>
          <w:sz w:val="24"/>
          <w:szCs w:val="24"/>
        </w:rPr>
        <w:t xml:space="preserve"> </w:t>
      </w:r>
      <w:sdt>
        <w:sdtPr>
          <w:rPr>
            <w:rFonts w:ascii="Cambria" w:hAnsi="Cambria"/>
            <w:sz w:val="24"/>
            <w:szCs w:val="24"/>
          </w:rPr>
          <w:id w:val="139163861"/>
          <w:placeholder>
            <w:docPart w:val="48F9DB34E8374743A6ECD9DC746A37E0"/>
          </w:placeholder>
          <w:showingPlcHdr/>
          <w15:color w:val="FFFF00"/>
        </w:sdtPr>
        <w:sdtEndPr/>
        <w:sdtContent>
          <w:r w:rsidR="007B266C">
            <w:rPr>
              <w:rStyle w:val="PlaceholderText"/>
            </w:rPr>
            <w:t>Enter #</w:t>
          </w:r>
        </w:sdtContent>
      </w:sdt>
      <w:r w:rsidRPr="00A34F8C">
        <w:rPr>
          <w:rFonts w:ascii="Cambria" w:hAnsi="Cambria"/>
          <w:sz w:val="24"/>
          <w:szCs w:val="24"/>
        </w:rPr>
        <w:t>; # LPNs/LVNs:</w:t>
      </w:r>
      <w:r w:rsidR="007B266C" w:rsidRPr="007B266C">
        <w:rPr>
          <w:rFonts w:ascii="Cambria" w:hAnsi="Cambria"/>
          <w:sz w:val="24"/>
          <w:szCs w:val="24"/>
        </w:rPr>
        <w:t xml:space="preserve"> </w:t>
      </w:r>
      <w:sdt>
        <w:sdtPr>
          <w:rPr>
            <w:rFonts w:ascii="Cambria" w:hAnsi="Cambria"/>
            <w:sz w:val="24"/>
            <w:szCs w:val="24"/>
          </w:rPr>
          <w:id w:val="1572457770"/>
          <w:placeholder>
            <w:docPart w:val="B9C06FDE62D94D8F8696867EA4EBAB39"/>
          </w:placeholder>
          <w:showingPlcHdr/>
          <w15:color w:val="FFFF00"/>
        </w:sdtPr>
        <w:sdtEndPr/>
        <w:sdtContent>
          <w:r w:rsidR="007B266C">
            <w:rPr>
              <w:rStyle w:val="PlaceholderText"/>
            </w:rPr>
            <w:t>Enter #</w:t>
          </w:r>
        </w:sdtContent>
      </w:sdt>
      <w:r w:rsidRPr="00A34F8C">
        <w:rPr>
          <w:rFonts w:ascii="Cambria" w:hAnsi="Cambria"/>
          <w:sz w:val="24"/>
          <w:szCs w:val="24"/>
        </w:rPr>
        <w:t>; # MAs:</w:t>
      </w:r>
      <w:r w:rsidR="0044245C" w:rsidRPr="0044245C">
        <w:rPr>
          <w:rFonts w:ascii="Cambria" w:hAnsi="Cambria"/>
          <w:sz w:val="24"/>
          <w:szCs w:val="24"/>
        </w:rPr>
        <w:t xml:space="preserve"> </w:t>
      </w:r>
      <w:sdt>
        <w:sdtPr>
          <w:rPr>
            <w:rFonts w:ascii="Cambria" w:hAnsi="Cambria"/>
            <w:sz w:val="24"/>
            <w:szCs w:val="24"/>
          </w:rPr>
          <w:id w:val="165982988"/>
          <w:placeholder>
            <w:docPart w:val="2F03D00C0DC14D87B2475A435F557DC6"/>
          </w:placeholder>
          <w:showingPlcHdr/>
          <w15:color w:val="FFFF00"/>
        </w:sdtPr>
        <w:sdtEndPr/>
        <w:sdtContent>
          <w:r w:rsidR="0044245C">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A3C562CB11964C958EC51AB24D7F5B00"/>
          </w:placeholder>
          <w:showingPlcHdr/>
          <w15:color w:val="FFFF00"/>
        </w:sdtPr>
        <w:sdtEndPr/>
        <w:sdtContent>
          <w:r w:rsidR="0044245C">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E85AE3">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0A7707" w14:paraId="3B811085" w14:textId="77777777" w:rsidTr="00E85AE3">
        <w:trPr>
          <w:cantSplit/>
          <w:jc w:val="center"/>
        </w:trPr>
        <w:tc>
          <w:tcPr>
            <w:tcW w:w="5394" w:type="dxa"/>
          </w:tcPr>
          <w:p w14:paraId="22CFDC9E" w14:textId="1BB584E3" w:rsidR="000A7707" w:rsidRPr="00DA70C5" w:rsidRDefault="000A7707" w:rsidP="000A770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AB926C5033A149E7B5BD1D14448D11C5"/>
              </w:placeholder>
            </w:sdtPr>
            <w:sdtEndPr/>
            <w:sdtContent>
              <w:p w14:paraId="1B4F6800" w14:textId="0A171661" w:rsidR="000A7707" w:rsidRPr="000A7707"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6773284"/>
              <w:placeholder>
                <w:docPart w:val="13BAF56BE9B54582BE4784BA18EA7559"/>
              </w:placeholder>
            </w:sdtPr>
            <w:sdtEndPr/>
            <w:sdtContent>
              <w:p w14:paraId="5055903B" w14:textId="1C74995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86059912"/>
              <w:placeholder>
                <w:docPart w:val="12A89319B2534D20AB5F05F3B0D5DF3A"/>
              </w:placeholder>
            </w:sdtPr>
            <w:sdtEndPr/>
            <w:sdtContent>
              <w:p w14:paraId="7D8B052A" w14:textId="6606857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94150557"/>
              <w:placeholder>
                <w:docPart w:val="F0E9A1159C1F4654B189E2DCA34980E8"/>
              </w:placeholder>
            </w:sdtPr>
            <w:sdtEndPr/>
            <w:sdtContent>
              <w:p w14:paraId="59522560" w14:textId="26024F5B"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32858852"/>
              <w:placeholder>
                <w:docPart w:val="A89B536FCBAA4FF0997C3ADE428469D4"/>
              </w:placeholder>
            </w:sdtPr>
            <w:sdtEndPr/>
            <w:sdtContent>
              <w:p w14:paraId="3F70BD4D" w14:textId="153BA756"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37713376"/>
              <w:placeholder>
                <w:docPart w:val="8245A65199134E96B460FC59C7F90405"/>
              </w:placeholder>
            </w:sdtPr>
            <w:sdtEndPr/>
            <w:sdtContent>
              <w:p w14:paraId="631AFC40" w14:textId="3D46C42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37186057"/>
              <w:placeholder>
                <w:docPart w:val="2237177684874B36B854C6E5942EF145"/>
              </w:placeholder>
            </w:sdtPr>
            <w:sdtEndPr/>
            <w:sdtContent>
              <w:p w14:paraId="1D4C15D1" w14:textId="6BFAE26E"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7835930"/>
              <w:placeholder>
                <w:docPart w:val="18E22C7F8B0A46DD83F73A7229223760"/>
              </w:placeholder>
            </w:sdtPr>
            <w:sdtEndPr/>
            <w:sdtContent>
              <w:p w14:paraId="0AEDC25A" w14:textId="2DEE4E4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8268928"/>
              <w:placeholder>
                <w:docPart w:val="80615315BD6E450FAB6BB1BE1B6779D7"/>
              </w:placeholder>
            </w:sdtPr>
            <w:sdtEndPr/>
            <w:sdtContent>
              <w:p w14:paraId="5E45BEDA" w14:textId="4BA193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3955735"/>
              <w:placeholder>
                <w:docPart w:val="412FDC20C5C14482B76B350E1AB7C334"/>
              </w:placeholder>
            </w:sdtPr>
            <w:sdtEndPr/>
            <w:sdtContent>
              <w:p w14:paraId="34B787F7" w14:textId="6A410AB4"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91612478"/>
              <w:placeholder>
                <w:docPart w:val="43B685F896624EDEBD944E7CE1E12AF0"/>
              </w:placeholder>
            </w:sdtPr>
            <w:sdtEndPr/>
            <w:sdtContent>
              <w:p w14:paraId="7FE7CF3D" w14:textId="1831C91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39573574"/>
              <w:placeholder>
                <w:docPart w:val="20663206152F42D8BD79AD4659A7DA1F"/>
              </w:placeholder>
            </w:sdtPr>
            <w:sdtEndPr/>
            <w:sdtContent>
              <w:p w14:paraId="7B06666B" w14:textId="5572043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634877"/>
              <w:placeholder>
                <w:docPart w:val="DE44923CBE3F42889B4C2E910CCA31C3"/>
              </w:placeholder>
            </w:sdtPr>
            <w:sdtEndPr/>
            <w:sdtContent>
              <w:p w14:paraId="3F942276" w14:textId="3162DB83"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24496632"/>
              <w:placeholder>
                <w:docPart w:val="429CA941CF4C4EC098A413CAD06B0277"/>
              </w:placeholder>
            </w:sdtPr>
            <w:sdtEndPr/>
            <w:sdtContent>
              <w:p w14:paraId="30FAF1FE" w14:textId="0BBD489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76566815"/>
              <w:placeholder>
                <w:docPart w:val="19D0311A7568439F956FE992A9FCD31E"/>
              </w:placeholder>
            </w:sdtPr>
            <w:sdtEndPr/>
            <w:sdtContent>
              <w:p w14:paraId="2622710C" w14:textId="3FEA54DA"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7510458"/>
              <w:placeholder>
                <w:docPart w:val="5916E0864B154E54A05D45AC6B25F2F2"/>
              </w:placeholder>
            </w:sdtPr>
            <w:sdtEndPr/>
            <w:sdtContent>
              <w:p w14:paraId="12578FAF" w14:textId="609A6E32"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9281608"/>
              <w:placeholder>
                <w:docPart w:val="14209E073F91434F81CB5A02862E1D68"/>
              </w:placeholder>
            </w:sdtPr>
            <w:sdtEndPr/>
            <w:sdtContent>
              <w:p w14:paraId="442FFA80" w14:textId="1E220A0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359296"/>
              <w:placeholder>
                <w:docPart w:val="C164135DA5BA4D6394F8D9477236F1B8"/>
              </w:placeholder>
            </w:sdtPr>
            <w:sdtEndPr/>
            <w:sdtContent>
              <w:p w14:paraId="7FA9D6BD" w14:textId="07CBF3F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73449065"/>
              <w:placeholder>
                <w:docPart w:val="671C6020C83A4D81AD1ACC5B62402001"/>
              </w:placeholder>
            </w:sdtPr>
            <w:sdtEndPr/>
            <w:sdtContent>
              <w:p w14:paraId="31A0137C" w14:textId="2A224B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31758057"/>
              <w:placeholder>
                <w:docPart w:val="337CAE0905CF4D758BB8F53542F1A547"/>
              </w:placeholder>
            </w:sdtPr>
            <w:sdtEndPr/>
            <w:sdtContent>
              <w:p w14:paraId="65185B94" w14:textId="43E008C7" w:rsidR="000A7707" w:rsidRPr="00622D08" w:rsidRDefault="000A7707" w:rsidP="000A7707">
                <w:pPr>
                  <w:jc w:val="center"/>
                  <w:rPr>
                    <w:rFonts w:cstheme="minorHAnsi"/>
                  </w:rPr>
                </w:pPr>
                <w:r w:rsidRPr="000A7707">
                  <w:rPr>
                    <w:rFonts w:cstheme="minorHAnsi"/>
                    <w:sz w:val="20"/>
                    <w:szCs w:val="20"/>
                  </w:rPr>
                  <w:t>ID</w:t>
                </w:r>
              </w:p>
            </w:sdtContent>
          </w:sdt>
        </w:tc>
        <w:tc>
          <w:tcPr>
            <w:tcW w:w="1158" w:type="dxa"/>
            <w:vMerge/>
          </w:tcPr>
          <w:p w14:paraId="727E2D4E" w14:textId="77777777" w:rsidR="000A7707" w:rsidRPr="00DE346E" w:rsidRDefault="000A7707" w:rsidP="000A7707">
            <w:pPr>
              <w:rPr>
                <w:rFonts w:cstheme="minorHAnsi"/>
                <w:b/>
                <w:bCs/>
                <w:u w:val="single"/>
              </w:rPr>
            </w:pPr>
          </w:p>
        </w:tc>
        <w:tc>
          <w:tcPr>
            <w:tcW w:w="1198" w:type="dxa"/>
            <w:vMerge/>
          </w:tcPr>
          <w:p w14:paraId="6D9D02CB" w14:textId="77777777" w:rsidR="000A7707" w:rsidRPr="00DE346E" w:rsidRDefault="000A7707" w:rsidP="000A7707">
            <w:pPr>
              <w:rPr>
                <w:rFonts w:cstheme="minorHAnsi"/>
                <w:b/>
                <w:bCs/>
                <w:u w:val="single"/>
              </w:rPr>
            </w:pPr>
          </w:p>
        </w:tc>
      </w:tr>
      <w:tr w:rsidR="004A7F14" w14:paraId="48D3C8C4" w14:textId="77777777" w:rsidTr="00E85AE3">
        <w:trPr>
          <w:cantSplit/>
          <w:jc w:val="center"/>
        </w:trPr>
        <w:tc>
          <w:tcPr>
            <w:tcW w:w="5394" w:type="dxa"/>
          </w:tcPr>
          <w:p w14:paraId="61639202" w14:textId="0936EC01" w:rsidR="004A7F14" w:rsidRPr="007F0D41" w:rsidRDefault="004A7F14" w:rsidP="004A7F14">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8287E96C207648C7BB29CE8B64D88358"/>
              </w:placeholder>
            </w:sdtPr>
            <w:sdtEndPr/>
            <w:sdtContent>
              <w:p w14:paraId="43E552CF" w14:textId="0D24E361" w:rsidR="004A7F14" w:rsidRPr="00A23243" w:rsidRDefault="004A7F14" w:rsidP="004A7F14">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8299485"/>
              <w:placeholder>
                <w:docPart w:val="5F7418CB31C34A7C8774D6F7F42826C2"/>
              </w:placeholder>
            </w:sdtPr>
            <w:sdtEndPr/>
            <w:sdtContent>
              <w:p w14:paraId="4FA6A13F" w14:textId="5455D99E"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476127796"/>
              <w:placeholder>
                <w:docPart w:val="1B53803B6B7540C1A10C1F4588F04CF9"/>
              </w:placeholder>
            </w:sdtPr>
            <w:sdtEndPr/>
            <w:sdtContent>
              <w:p w14:paraId="4684C3C1" w14:textId="5F305F3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94965142"/>
              <w:placeholder>
                <w:docPart w:val="510558F54922401791F82704EBD3FC4B"/>
              </w:placeholder>
            </w:sdtPr>
            <w:sdtEndPr/>
            <w:sdtContent>
              <w:p w14:paraId="6E56A318" w14:textId="7C89680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2762512"/>
              <w:placeholder>
                <w:docPart w:val="067D988775214F37A7FFBCAB8741AD7B"/>
              </w:placeholder>
            </w:sdtPr>
            <w:sdtEndPr/>
            <w:sdtContent>
              <w:p w14:paraId="0CBBC3B6" w14:textId="15E53835"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9056183"/>
              <w:placeholder>
                <w:docPart w:val="3A5FCBA0546749748FED780406493F27"/>
              </w:placeholder>
            </w:sdtPr>
            <w:sdtEndPr/>
            <w:sdtContent>
              <w:p w14:paraId="1A4FD77D" w14:textId="3893BC9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745472"/>
              <w:placeholder>
                <w:docPart w:val="05BBC4B984FA4B2EB8E92581F9B16F51"/>
              </w:placeholder>
            </w:sdtPr>
            <w:sdtEndPr/>
            <w:sdtContent>
              <w:p w14:paraId="040A9CFF" w14:textId="58F8B3A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25902673"/>
              <w:placeholder>
                <w:docPart w:val="F521DB8F536A45E88F7E465B4A53DDBD"/>
              </w:placeholder>
            </w:sdtPr>
            <w:sdtEndPr/>
            <w:sdtContent>
              <w:p w14:paraId="26359A29" w14:textId="3E33DB06"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5475582"/>
              <w:placeholder>
                <w:docPart w:val="59BAA5F967EB41F4AE2E8B7F7F0DA52B"/>
              </w:placeholder>
            </w:sdtPr>
            <w:sdtEndPr/>
            <w:sdtContent>
              <w:p w14:paraId="7167E139" w14:textId="543F20EF"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7246290"/>
              <w:placeholder>
                <w:docPart w:val="6F138DEBEB3C44F28B52F6F002392779"/>
              </w:placeholder>
            </w:sdtPr>
            <w:sdtEndPr/>
            <w:sdtContent>
              <w:p w14:paraId="393828BD" w14:textId="47F37E7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79747"/>
              <w:placeholder>
                <w:docPart w:val="654C497E99FA47E3BCFAE7AFB965523B"/>
              </w:placeholder>
            </w:sdtPr>
            <w:sdtEndPr/>
            <w:sdtContent>
              <w:p w14:paraId="3A7FBD31" w14:textId="38DE514A"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33120225"/>
              <w:placeholder>
                <w:docPart w:val="3FE43BC02EDE4DD5BCFD14878F185962"/>
              </w:placeholder>
            </w:sdtPr>
            <w:sdtEndPr/>
            <w:sdtContent>
              <w:p w14:paraId="5189D52B" w14:textId="3B588B3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12476147"/>
              <w:placeholder>
                <w:docPart w:val="0D6AFA80AF364F5F8BC04D885CD06857"/>
              </w:placeholder>
            </w:sdtPr>
            <w:sdtEndPr/>
            <w:sdtContent>
              <w:p w14:paraId="2FC3C0B1" w14:textId="35988479"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00969227"/>
              <w:placeholder>
                <w:docPart w:val="B6583BF254FA4EABB12093D0552EA7D4"/>
              </w:placeholder>
            </w:sdtPr>
            <w:sdtEndPr/>
            <w:sdtContent>
              <w:p w14:paraId="03C419A0" w14:textId="547E9984"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93313522"/>
              <w:placeholder>
                <w:docPart w:val="A4F4DD92A2744BCAB996D8D2927FB1AE"/>
              </w:placeholder>
            </w:sdtPr>
            <w:sdtEndPr/>
            <w:sdtContent>
              <w:p w14:paraId="1517C201" w14:textId="7B8D7DFC"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6841342"/>
              <w:placeholder>
                <w:docPart w:val="86AF5DABA7C14C88BE646238B8596B0F"/>
              </w:placeholder>
            </w:sdtPr>
            <w:sdtEndPr/>
            <w:sdtContent>
              <w:p w14:paraId="4B7A60A7" w14:textId="592CF05D"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91776834"/>
              <w:placeholder>
                <w:docPart w:val="6E19E3FF6DCB4FE6B5E6D309F964CC0E"/>
              </w:placeholder>
            </w:sdtPr>
            <w:sdtEndPr/>
            <w:sdtContent>
              <w:p w14:paraId="30DABAAA" w14:textId="56A1051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88302913"/>
              <w:placeholder>
                <w:docPart w:val="8D616EC23EBE43BDBE1B1FC1A68C16E3"/>
              </w:placeholder>
            </w:sdtPr>
            <w:sdtEndPr/>
            <w:sdtContent>
              <w:p w14:paraId="5237D6FC" w14:textId="08E9D78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63172208"/>
              <w:placeholder>
                <w:docPart w:val="DB79946FC9044C4A8DE7FC4242B30668"/>
              </w:placeholder>
            </w:sdtPr>
            <w:sdtEndPr/>
            <w:sdtContent>
              <w:p w14:paraId="433F6979" w14:textId="1111D0A2"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5640070"/>
              <w:placeholder>
                <w:docPart w:val="3278B7A35C5847EDA777B9EB1A35D5D2"/>
              </w:placeholder>
            </w:sdtPr>
            <w:sdtEndPr/>
            <w:sdtContent>
              <w:p w14:paraId="72BE1E52" w14:textId="02027332" w:rsidR="004A7F14" w:rsidRPr="00DE346E" w:rsidRDefault="004A7F14" w:rsidP="004A7F14">
                <w:pPr>
                  <w:rPr>
                    <w:rFonts w:cstheme="minorHAnsi"/>
                    <w:b/>
                    <w:bCs/>
                    <w:u w:val="single"/>
                  </w:rPr>
                </w:pPr>
                <w:r>
                  <w:rPr>
                    <w:rFonts w:cstheme="minorHAnsi"/>
                    <w:sz w:val="20"/>
                    <w:szCs w:val="20"/>
                  </w:rPr>
                  <w:t>Role</w:t>
                </w:r>
              </w:p>
            </w:sdtContent>
          </w:sdt>
        </w:tc>
        <w:tc>
          <w:tcPr>
            <w:tcW w:w="1158" w:type="dxa"/>
            <w:vMerge/>
          </w:tcPr>
          <w:p w14:paraId="029E280E" w14:textId="77777777" w:rsidR="004A7F14" w:rsidRPr="007D0A7E" w:rsidRDefault="004A7F14" w:rsidP="004A7F14">
            <w:pPr>
              <w:rPr>
                <w:rFonts w:cstheme="minorHAnsi"/>
              </w:rPr>
            </w:pPr>
          </w:p>
        </w:tc>
        <w:tc>
          <w:tcPr>
            <w:tcW w:w="1198" w:type="dxa"/>
            <w:vMerge/>
          </w:tcPr>
          <w:p w14:paraId="087342BC" w14:textId="77777777" w:rsidR="004A7F14" w:rsidRPr="00DE346E" w:rsidRDefault="004A7F14" w:rsidP="004A7F14">
            <w:pPr>
              <w:rPr>
                <w:rFonts w:cstheme="minorHAnsi"/>
                <w:b/>
                <w:bCs/>
                <w:u w:val="single"/>
              </w:rPr>
            </w:pPr>
          </w:p>
        </w:tc>
      </w:tr>
      <w:tr w:rsidR="000A7707" w14:paraId="331A4541" w14:textId="77777777" w:rsidTr="00420FA0">
        <w:trPr>
          <w:cantSplit/>
          <w:jc w:val="center"/>
        </w:trPr>
        <w:tc>
          <w:tcPr>
            <w:tcW w:w="5394" w:type="dxa"/>
            <w:shd w:val="clear" w:color="auto" w:fill="F0F5FA"/>
          </w:tcPr>
          <w:p w14:paraId="381D68CF" w14:textId="77777777" w:rsidR="000A7707" w:rsidRPr="00143257" w:rsidRDefault="000A7707" w:rsidP="000A7707">
            <w:pPr>
              <w:rPr>
                <w:rFonts w:cstheme="minorHAnsi"/>
                <w:b/>
                <w:bCs/>
                <w:sz w:val="12"/>
                <w:szCs w:val="12"/>
              </w:rPr>
            </w:pPr>
          </w:p>
          <w:bookmarkStart w:id="20" w:name="MedWorksheet13"/>
          <w:bookmarkEnd w:id="20"/>
          <w:p w14:paraId="25565D07" w14:textId="31448BC2" w:rsidR="000A7707" w:rsidRPr="008149A5" w:rsidRDefault="000A7707" w:rsidP="000A770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0A7707" w:rsidRPr="00D731C6" w:rsidRDefault="000A7707" w:rsidP="000A7707">
            <w:pPr>
              <w:rPr>
                <w:rFonts w:cstheme="minorHAnsi"/>
              </w:rPr>
            </w:pPr>
            <w:r>
              <w:rPr>
                <w:rFonts w:cstheme="minorHAnsi"/>
              </w:rPr>
              <w:t>Training to reduce occupational exposure to anesthetic gases, as appropriate.</w:t>
            </w:r>
          </w:p>
        </w:tc>
        <w:tc>
          <w:tcPr>
            <w:tcW w:w="585" w:type="dxa"/>
            <w:shd w:val="clear" w:color="auto" w:fill="F0F5FA"/>
            <w:vAlign w:val="center"/>
          </w:tcPr>
          <w:p w14:paraId="730DAA86" w14:textId="0C457C37" w:rsidR="000A7707" w:rsidRPr="00D64AC8" w:rsidRDefault="0082530F" w:rsidP="00420FA0">
            <w:pPr>
              <w:ind w:left="-109"/>
              <w:rPr>
                <w:rFonts w:cstheme="minorHAnsi"/>
                <w:b/>
                <w:bCs/>
                <w:u w:val="single"/>
              </w:rPr>
            </w:pPr>
            <w:sdt>
              <w:sdtPr>
                <w:rPr>
                  <w:rFonts w:cstheme="minorHAnsi"/>
                  <w:sz w:val="20"/>
                  <w:szCs w:val="20"/>
                </w:rPr>
                <w:id w:val="-1369989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1036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10895255"/>
                <w14:checkbox>
                  <w14:checked w14:val="0"/>
                  <w14:checkedState w14:val="2612" w14:font="MS Gothic"/>
                  <w14:uncheckedState w14:val="2610" w14:font="MS Gothic"/>
                </w14:checkbox>
              </w:sdtPr>
              <w:sdtEndPr/>
              <w:sdtContent>
                <w:r w:rsidR="00420FA0">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F0F5FA"/>
            <w:vAlign w:val="center"/>
          </w:tcPr>
          <w:p w14:paraId="6E53C7BE" w14:textId="4D94C495" w:rsidR="000A7707" w:rsidRPr="00D64AC8" w:rsidRDefault="0082530F" w:rsidP="00420FA0">
            <w:pPr>
              <w:ind w:left="-109"/>
              <w:rPr>
                <w:rFonts w:cstheme="minorHAnsi"/>
                <w:b/>
                <w:bCs/>
                <w:u w:val="single"/>
              </w:rPr>
            </w:pPr>
            <w:sdt>
              <w:sdtPr>
                <w:rPr>
                  <w:rFonts w:cstheme="minorHAnsi"/>
                  <w:sz w:val="20"/>
                  <w:szCs w:val="20"/>
                </w:rPr>
                <w:id w:val="-1965795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17021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85569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F22C7F9" w14:textId="1E3B6FCC" w:rsidR="000A7707" w:rsidRPr="00D64AC8" w:rsidRDefault="0082530F" w:rsidP="00420FA0">
            <w:pPr>
              <w:ind w:left="-109"/>
              <w:rPr>
                <w:rFonts w:cstheme="minorHAnsi"/>
                <w:b/>
                <w:bCs/>
                <w:u w:val="single"/>
              </w:rPr>
            </w:pPr>
            <w:sdt>
              <w:sdtPr>
                <w:rPr>
                  <w:rFonts w:cstheme="minorHAnsi"/>
                  <w:sz w:val="20"/>
                  <w:szCs w:val="20"/>
                </w:rPr>
                <w:id w:val="-126930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575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8107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45E705B" w14:textId="3278254E" w:rsidR="000A7707" w:rsidRPr="00D64AC8" w:rsidRDefault="0082530F" w:rsidP="00420FA0">
            <w:pPr>
              <w:ind w:left="-109"/>
              <w:rPr>
                <w:rFonts w:cstheme="minorHAnsi"/>
                <w:b/>
                <w:bCs/>
                <w:u w:val="single"/>
              </w:rPr>
            </w:pPr>
            <w:sdt>
              <w:sdtPr>
                <w:rPr>
                  <w:rFonts w:cstheme="minorHAnsi"/>
                  <w:sz w:val="20"/>
                  <w:szCs w:val="20"/>
                </w:rPr>
                <w:id w:val="-13635902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8967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16286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608FED2" w14:textId="6DB7414B" w:rsidR="000A7707" w:rsidRPr="00D64AC8" w:rsidRDefault="0082530F" w:rsidP="00420FA0">
            <w:pPr>
              <w:ind w:left="-109"/>
              <w:rPr>
                <w:rFonts w:cstheme="minorHAnsi"/>
                <w:b/>
                <w:bCs/>
                <w:u w:val="single"/>
              </w:rPr>
            </w:pPr>
            <w:sdt>
              <w:sdtPr>
                <w:rPr>
                  <w:rFonts w:cstheme="minorHAnsi"/>
                  <w:sz w:val="20"/>
                  <w:szCs w:val="20"/>
                </w:rPr>
                <w:id w:val="1844078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6434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9920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2474C4" w14:textId="0883117F" w:rsidR="000A7707" w:rsidRPr="00D64AC8" w:rsidRDefault="0082530F" w:rsidP="00420FA0">
            <w:pPr>
              <w:ind w:left="-109"/>
              <w:rPr>
                <w:rFonts w:cstheme="minorHAnsi"/>
                <w:b/>
                <w:bCs/>
                <w:u w:val="single"/>
              </w:rPr>
            </w:pPr>
            <w:sdt>
              <w:sdtPr>
                <w:rPr>
                  <w:rFonts w:cstheme="minorHAnsi"/>
                  <w:sz w:val="20"/>
                  <w:szCs w:val="20"/>
                </w:rPr>
                <w:id w:val="-3097080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5125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68335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A038B3" w14:textId="1E5C8D48" w:rsidR="000A7707" w:rsidRPr="00D64AC8" w:rsidRDefault="0082530F" w:rsidP="00420FA0">
            <w:pPr>
              <w:ind w:left="-109"/>
              <w:rPr>
                <w:rFonts w:cstheme="minorHAnsi"/>
                <w:b/>
                <w:bCs/>
                <w:u w:val="single"/>
              </w:rPr>
            </w:pPr>
            <w:sdt>
              <w:sdtPr>
                <w:rPr>
                  <w:rFonts w:cstheme="minorHAnsi"/>
                  <w:sz w:val="20"/>
                  <w:szCs w:val="20"/>
                </w:rPr>
                <w:id w:val="-17787941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1141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792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CAC1F63" w14:textId="07D5967E" w:rsidR="000A7707" w:rsidRPr="00D64AC8" w:rsidRDefault="0082530F" w:rsidP="00420FA0">
            <w:pPr>
              <w:ind w:left="-109"/>
              <w:rPr>
                <w:rFonts w:cstheme="minorHAnsi"/>
                <w:b/>
                <w:bCs/>
                <w:u w:val="single"/>
              </w:rPr>
            </w:pPr>
            <w:sdt>
              <w:sdtPr>
                <w:rPr>
                  <w:rFonts w:cstheme="minorHAnsi"/>
                  <w:sz w:val="20"/>
                  <w:szCs w:val="20"/>
                </w:rPr>
                <w:id w:val="-15671044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7530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999151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23D1C9C" w14:textId="0D2ABC1E" w:rsidR="000A7707" w:rsidRPr="00D64AC8" w:rsidRDefault="0082530F" w:rsidP="00420FA0">
            <w:pPr>
              <w:ind w:left="-109"/>
              <w:rPr>
                <w:rFonts w:cstheme="minorHAnsi"/>
                <w:b/>
                <w:bCs/>
                <w:u w:val="single"/>
              </w:rPr>
            </w:pPr>
            <w:sdt>
              <w:sdtPr>
                <w:rPr>
                  <w:rFonts w:cstheme="minorHAnsi"/>
                  <w:sz w:val="20"/>
                  <w:szCs w:val="20"/>
                </w:rPr>
                <w:id w:val="-9442270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029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42642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7F926C" w14:textId="39991796" w:rsidR="000A7707" w:rsidRPr="00D64AC8" w:rsidRDefault="0082530F" w:rsidP="00420FA0">
            <w:pPr>
              <w:ind w:left="-109"/>
              <w:rPr>
                <w:rFonts w:cstheme="minorHAnsi"/>
                <w:b/>
                <w:bCs/>
                <w:u w:val="single"/>
              </w:rPr>
            </w:pPr>
            <w:sdt>
              <w:sdtPr>
                <w:rPr>
                  <w:rFonts w:cstheme="minorHAnsi"/>
                  <w:sz w:val="20"/>
                  <w:szCs w:val="20"/>
                </w:rPr>
                <w:id w:val="11854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89766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232370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20F58E" w14:textId="50D7A2BB" w:rsidR="000A7707" w:rsidRPr="00D64AC8" w:rsidRDefault="0082530F" w:rsidP="00420FA0">
            <w:pPr>
              <w:ind w:left="-109"/>
              <w:rPr>
                <w:rFonts w:cstheme="minorHAnsi"/>
                <w:b/>
                <w:bCs/>
                <w:u w:val="single"/>
              </w:rPr>
            </w:pPr>
            <w:sdt>
              <w:sdtPr>
                <w:rPr>
                  <w:rFonts w:cstheme="minorHAnsi"/>
                  <w:sz w:val="20"/>
                  <w:szCs w:val="20"/>
                </w:rPr>
                <w:id w:val="9112708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4921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26043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790488" w14:textId="798708BD" w:rsidR="000A7707" w:rsidRPr="00D64AC8" w:rsidRDefault="0082530F" w:rsidP="00420FA0">
            <w:pPr>
              <w:ind w:left="-109"/>
              <w:rPr>
                <w:rFonts w:cstheme="minorHAnsi"/>
                <w:b/>
                <w:bCs/>
                <w:u w:val="single"/>
              </w:rPr>
            </w:pPr>
            <w:sdt>
              <w:sdtPr>
                <w:rPr>
                  <w:rFonts w:cstheme="minorHAnsi"/>
                  <w:sz w:val="20"/>
                  <w:szCs w:val="20"/>
                </w:rPr>
                <w:id w:val="624354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16878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028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AF94DE" w14:textId="2ED8AD75" w:rsidR="000A7707" w:rsidRPr="00D64AC8" w:rsidRDefault="0082530F" w:rsidP="00420FA0">
            <w:pPr>
              <w:ind w:left="-109"/>
              <w:rPr>
                <w:rFonts w:cstheme="minorHAnsi"/>
                <w:b/>
                <w:bCs/>
                <w:u w:val="single"/>
              </w:rPr>
            </w:pPr>
            <w:sdt>
              <w:sdtPr>
                <w:rPr>
                  <w:rFonts w:cstheme="minorHAnsi"/>
                  <w:sz w:val="20"/>
                  <w:szCs w:val="20"/>
                </w:rPr>
                <w:id w:val="1603302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44142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4657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EF0316" w14:textId="3A718929" w:rsidR="000A7707" w:rsidRPr="00D64AC8" w:rsidRDefault="0082530F" w:rsidP="00420FA0">
            <w:pPr>
              <w:ind w:left="-109"/>
              <w:rPr>
                <w:rFonts w:cstheme="minorHAnsi"/>
                <w:b/>
                <w:bCs/>
                <w:u w:val="single"/>
              </w:rPr>
            </w:pPr>
            <w:sdt>
              <w:sdtPr>
                <w:rPr>
                  <w:rFonts w:cstheme="minorHAnsi"/>
                  <w:sz w:val="20"/>
                  <w:szCs w:val="20"/>
                </w:rPr>
                <w:id w:val="-1865348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25993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8152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C560ED3" w14:textId="3BB0F7E9" w:rsidR="000A7707" w:rsidRPr="00D64AC8" w:rsidRDefault="0082530F" w:rsidP="00420FA0">
            <w:pPr>
              <w:ind w:left="-109"/>
              <w:rPr>
                <w:rFonts w:cstheme="minorHAnsi"/>
                <w:b/>
                <w:bCs/>
                <w:u w:val="single"/>
              </w:rPr>
            </w:pPr>
            <w:sdt>
              <w:sdtPr>
                <w:rPr>
                  <w:rFonts w:cstheme="minorHAnsi"/>
                  <w:sz w:val="20"/>
                  <w:szCs w:val="20"/>
                </w:rPr>
                <w:id w:val="1474334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459706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87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C839875" w14:textId="1F211E32" w:rsidR="000A7707" w:rsidRPr="00D64AC8" w:rsidRDefault="0082530F" w:rsidP="00420FA0">
            <w:pPr>
              <w:ind w:left="-109"/>
              <w:rPr>
                <w:rFonts w:cstheme="minorHAnsi"/>
                <w:b/>
                <w:bCs/>
                <w:u w:val="single"/>
              </w:rPr>
            </w:pPr>
            <w:sdt>
              <w:sdtPr>
                <w:rPr>
                  <w:rFonts w:cstheme="minorHAnsi"/>
                  <w:sz w:val="20"/>
                  <w:szCs w:val="20"/>
                </w:rPr>
                <w:id w:val="-1115446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60827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4099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F7C983E" w14:textId="61952B4E" w:rsidR="000A7707" w:rsidRPr="00D64AC8" w:rsidRDefault="0082530F" w:rsidP="00420FA0">
            <w:pPr>
              <w:ind w:left="-109"/>
              <w:rPr>
                <w:rFonts w:cstheme="minorHAnsi"/>
                <w:b/>
                <w:bCs/>
                <w:u w:val="single"/>
              </w:rPr>
            </w:pPr>
            <w:sdt>
              <w:sdtPr>
                <w:rPr>
                  <w:rFonts w:cstheme="minorHAnsi"/>
                  <w:sz w:val="20"/>
                  <w:szCs w:val="20"/>
                </w:rPr>
                <w:id w:val="194325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88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0611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E97744" w14:textId="4751EA64" w:rsidR="000A7707" w:rsidRPr="00D64AC8" w:rsidRDefault="0082530F" w:rsidP="00420FA0">
            <w:pPr>
              <w:ind w:left="-109"/>
              <w:rPr>
                <w:rFonts w:cstheme="minorHAnsi"/>
                <w:b/>
                <w:bCs/>
                <w:u w:val="single"/>
              </w:rPr>
            </w:pPr>
            <w:sdt>
              <w:sdtPr>
                <w:rPr>
                  <w:rFonts w:cstheme="minorHAnsi"/>
                  <w:sz w:val="20"/>
                  <w:szCs w:val="20"/>
                </w:rPr>
                <w:id w:val="-6235391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38691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39939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911F2E" w14:textId="6C128E8C" w:rsidR="000A7707" w:rsidRPr="00D64AC8" w:rsidRDefault="0082530F" w:rsidP="00420FA0">
            <w:pPr>
              <w:ind w:left="-109"/>
              <w:rPr>
                <w:rFonts w:cstheme="minorHAnsi"/>
                <w:b/>
                <w:bCs/>
                <w:u w:val="single"/>
              </w:rPr>
            </w:pPr>
            <w:sdt>
              <w:sdtPr>
                <w:rPr>
                  <w:rFonts w:cstheme="minorHAnsi"/>
                  <w:sz w:val="20"/>
                  <w:szCs w:val="20"/>
                </w:rPr>
                <w:id w:val="1244228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4832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14161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665F962" w14:textId="60AA0E42" w:rsidR="000A7707" w:rsidRPr="00D64AC8" w:rsidRDefault="0082530F" w:rsidP="00420FA0">
            <w:pPr>
              <w:ind w:left="-109"/>
              <w:rPr>
                <w:rFonts w:cstheme="minorHAnsi"/>
                <w:b/>
                <w:bCs/>
                <w:u w:val="single"/>
              </w:rPr>
            </w:pPr>
            <w:sdt>
              <w:sdtPr>
                <w:rPr>
                  <w:rFonts w:cstheme="minorHAnsi"/>
                  <w:sz w:val="20"/>
                  <w:szCs w:val="20"/>
                </w:rPr>
                <w:id w:val="-679543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543869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5540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765574678"/>
            <w:placeholder>
              <w:docPart w:val="E6D86D909D814AD3B779E2388B557215"/>
            </w:placeholder>
            <w:showingPlcHdr/>
          </w:sdtPr>
          <w:sdtEndPr/>
          <w:sdtContent>
            <w:tc>
              <w:tcPr>
                <w:tcW w:w="1158" w:type="dxa"/>
                <w:shd w:val="clear" w:color="auto" w:fill="F0F5FA"/>
                <w:vAlign w:val="center"/>
              </w:tcPr>
              <w:p w14:paraId="211CFDFE" w14:textId="77777777" w:rsidR="000A7707" w:rsidRPr="00DE346E" w:rsidRDefault="000A7707" w:rsidP="000A770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4567B9E0CE934A4DA2DEE87EAB3E2CA9"/>
            </w:placeholder>
            <w:showingPlcHdr/>
          </w:sdtPr>
          <w:sdtEndPr/>
          <w:sdtContent>
            <w:tc>
              <w:tcPr>
                <w:tcW w:w="1198" w:type="dxa"/>
                <w:shd w:val="clear" w:color="auto" w:fill="F0F5FA"/>
                <w:vAlign w:val="center"/>
              </w:tcPr>
              <w:p w14:paraId="7048C77F" w14:textId="77777777" w:rsidR="000A7707" w:rsidRPr="00DE346E" w:rsidRDefault="000A7707" w:rsidP="000A7707">
                <w:pPr>
                  <w:jc w:val="center"/>
                  <w:rPr>
                    <w:rFonts w:cstheme="minorHAnsi"/>
                    <w:b/>
                    <w:bCs/>
                    <w:u w:val="single"/>
                  </w:rPr>
                </w:pPr>
                <w:r>
                  <w:rPr>
                    <w:rStyle w:val="PlaceholderText"/>
                  </w:rPr>
                  <w:t>Total Reviewed</w:t>
                </w:r>
              </w:p>
            </w:tc>
          </w:sdtContent>
        </w:sdt>
      </w:tr>
      <w:tr w:rsidR="000A7707" w14:paraId="4A3D539C" w14:textId="77777777" w:rsidTr="00420FA0">
        <w:trPr>
          <w:cantSplit/>
          <w:jc w:val="center"/>
        </w:trPr>
        <w:tc>
          <w:tcPr>
            <w:tcW w:w="19450" w:type="dxa"/>
            <w:gridSpan w:val="23"/>
            <w:shd w:val="clear" w:color="auto" w:fill="F0F5FA"/>
            <w:vAlign w:val="center"/>
          </w:tcPr>
          <w:p w14:paraId="11DF9AAB" w14:textId="381D4349" w:rsidR="000A7707" w:rsidRPr="00D731C6" w:rsidRDefault="000A7707" w:rsidP="00420FA0">
            <w:pPr>
              <w:ind w:left="-109"/>
              <w:rPr>
                <w:rFonts w:cstheme="minorHAnsi"/>
              </w:rPr>
            </w:pPr>
            <w:r>
              <w:rPr>
                <w:rFonts w:cstheme="minorHAnsi"/>
                <w:b/>
                <w:bCs/>
              </w:rPr>
              <w:t>C</w:t>
            </w:r>
            <w:r w:rsidRPr="00343C29">
              <w:rPr>
                <w:rFonts w:cstheme="minorHAnsi"/>
                <w:b/>
                <w:bCs/>
              </w:rPr>
              <w:t>omments</w:t>
            </w:r>
            <w:r w:rsidRPr="00D731C6">
              <w:rPr>
                <w:rFonts w:cstheme="minorHAnsi"/>
              </w:rPr>
              <w:t xml:space="preserve">: </w:t>
            </w:r>
            <w:sdt>
              <w:sdtPr>
                <w:rPr>
                  <w:rFonts w:cstheme="minorHAnsi"/>
                </w:rPr>
                <w:id w:val="-894040316"/>
                <w:placeholder>
                  <w:docPart w:val="04BE664C0ED7445EBCE4732240A198BD"/>
                </w:placeholder>
                <w:showingPlcHdr/>
              </w:sdtPr>
              <w:sdtEndPr/>
              <w:sdtContent>
                <w:r>
                  <w:rPr>
                    <w:rStyle w:val="PlaceholderText"/>
                  </w:rPr>
                  <w:t>Enter comments for any deficiencies noted and/or any records where this standard may not be applicable.</w:t>
                </w:r>
              </w:sdtContent>
            </w:sdt>
          </w:p>
        </w:tc>
      </w:tr>
      <w:tr w:rsidR="000A7707" w14:paraId="4698B243" w14:textId="77777777" w:rsidTr="00420FA0">
        <w:trPr>
          <w:cantSplit/>
          <w:jc w:val="center"/>
        </w:trPr>
        <w:tc>
          <w:tcPr>
            <w:tcW w:w="5394" w:type="dxa"/>
          </w:tcPr>
          <w:p w14:paraId="610FD183" w14:textId="77777777" w:rsidR="000A7707" w:rsidRPr="00143257" w:rsidRDefault="000A7707" w:rsidP="000A7707">
            <w:pPr>
              <w:rPr>
                <w:rFonts w:cstheme="minorHAnsi"/>
                <w:b/>
                <w:bCs/>
                <w:sz w:val="12"/>
                <w:szCs w:val="12"/>
              </w:rPr>
            </w:pPr>
          </w:p>
          <w:p w14:paraId="2830167F" w14:textId="2E085FC9" w:rsidR="000A7707" w:rsidRPr="0009633B" w:rsidRDefault="008C35E4" w:rsidP="000A7707">
            <w:pPr>
              <w:rPr>
                <w:rFonts w:cstheme="minorHAnsi"/>
                <w:b/>
                <w:bCs/>
              </w:rPr>
            </w:pPr>
            <w:r w:rsidRPr="000611F2">
              <w:rPr>
                <w:b/>
                <w:bCs/>
              </w:rPr>
              <w:t>6-G-3, 6-G-4,</w:t>
            </w:r>
            <w:r>
              <w:t xml:space="preserve"> </w:t>
            </w:r>
            <w:hyperlink w:anchor="PER6G5" w:history="1">
              <w:r w:rsidR="000A7707" w:rsidRPr="006C4AA2">
                <w:rPr>
                  <w:rStyle w:val="Hyperlink"/>
                  <w:rFonts w:cstheme="minorHAnsi"/>
                  <w:b/>
                  <w:bCs/>
                </w:rPr>
                <w:t>6-G-5</w:t>
              </w:r>
              <w:r w:rsidR="000A7707" w:rsidRPr="006C4AA2">
                <w:rPr>
                  <w:rStyle w:val="Hyperlink"/>
                </w:rPr>
                <w:t xml:space="preserve">  </w:t>
              </w:r>
            </w:hyperlink>
            <w:r w:rsidR="000A7707">
              <w:t xml:space="preserve"> </w:t>
            </w:r>
            <w:r w:rsidR="000A7707" w:rsidRPr="00CC680C">
              <w:rPr>
                <w:i/>
                <w:iCs/>
              </w:rPr>
              <w:t>C-M, C</w:t>
            </w:r>
          </w:p>
          <w:p w14:paraId="1E67A1A5" w14:textId="57DBD675" w:rsidR="000A7707" w:rsidRPr="00D731C6" w:rsidRDefault="000A7707" w:rsidP="000A7707">
            <w:pPr>
              <w:rPr>
                <w:rFonts w:cstheme="minorHAnsi"/>
              </w:rPr>
            </w:pPr>
            <w:r>
              <w:rPr>
                <w:rFonts w:cstheme="minorHAnsi"/>
              </w:rPr>
              <w:t>Annual MH drill.</w:t>
            </w:r>
          </w:p>
        </w:tc>
        <w:tc>
          <w:tcPr>
            <w:tcW w:w="585" w:type="dxa"/>
            <w:shd w:val="clear" w:color="auto" w:fill="auto"/>
            <w:vAlign w:val="center"/>
          </w:tcPr>
          <w:p w14:paraId="08B1094B" w14:textId="45096444" w:rsidR="000A7707" w:rsidRPr="00DE346E" w:rsidRDefault="0082530F" w:rsidP="00420FA0">
            <w:pPr>
              <w:ind w:left="-109"/>
              <w:rPr>
                <w:rFonts w:cstheme="minorHAnsi"/>
                <w:b/>
                <w:bCs/>
                <w:u w:val="single"/>
              </w:rPr>
            </w:pPr>
            <w:sdt>
              <w:sdtPr>
                <w:rPr>
                  <w:rFonts w:cstheme="minorHAnsi"/>
                  <w:sz w:val="20"/>
                  <w:szCs w:val="20"/>
                </w:rPr>
                <w:id w:val="1815060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8071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ABE2744" w14:textId="14586C42" w:rsidR="000A7707" w:rsidRPr="00DE346E" w:rsidRDefault="0082530F" w:rsidP="00420FA0">
            <w:pPr>
              <w:ind w:left="-109"/>
              <w:rPr>
                <w:rFonts w:cstheme="minorHAnsi"/>
                <w:b/>
                <w:bCs/>
                <w:u w:val="single"/>
              </w:rPr>
            </w:pPr>
            <w:sdt>
              <w:sdtPr>
                <w:rPr>
                  <w:rFonts w:cstheme="minorHAnsi"/>
                  <w:sz w:val="20"/>
                  <w:szCs w:val="20"/>
                </w:rPr>
                <w:id w:val="-19971813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79596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F504D7" w14:textId="1F3DD481" w:rsidR="000A7707" w:rsidRPr="00DE346E" w:rsidRDefault="0082530F" w:rsidP="00420FA0">
            <w:pPr>
              <w:ind w:left="-109"/>
              <w:rPr>
                <w:rFonts w:cstheme="minorHAnsi"/>
                <w:b/>
                <w:bCs/>
                <w:u w:val="single"/>
              </w:rPr>
            </w:pPr>
            <w:sdt>
              <w:sdtPr>
                <w:rPr>
                  <w:rFonts w:cstheme="minorHAnsi"/>
                  <w:sz w:val="20"/>
                  <w:szCs w:val="20"/>
                </w:rPr>
                <w:id w:val="-67964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38502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C77B3B" w14:textId="03AD42EE" w:rsidR="000A7707" w:rsidRPr="00DE346E" w:rsidRDefault="0082530F" w:rsidP="00420FA0">
            <w:pPr>
              <w:ind w:left="-109"/>
              <w:rPr>
                <w:rFonts w:cstheme="minorHAnsi"/>
                <w:b/>
                <w:bCs/>
                <w:u w:val="single"/>
              </w:rPr>
            </w:pPr>
            <w:sdt>
              <w:sdtPr>
                <w:rPr>
                  <w:rFonts w:cstheme="minorHAnsi"/>
                  <w:sz w:val="20"/>
                  <w:szCs w:val="20"/>
                </w:rPr>
                <w:id w:val="7541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041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CF5915" w14:textId="32D51510" w:rsidR="000A7707" w:rsidRPr="00DE346E" w:rsidRDefault="0082530F" w:rsidP="00420FA0">
            <w:pPr>
              <w:ind w:left="-109"/>
              <w:rPr>
                <w:rFonts w:cstheme="minorHAnsi"/>
                <w:b/>
                <w:bCs/>
                <w:u w:val="single"/>
              </w:rPr>
            </w:pPr>
            <w:sdt>
              <w:sdtPr>
                <w:rPr>
                  <w:rFonts w:cstheme="minorHAnsi"/>
                  <w:sz w:val="20"/>
                  <w:szCs w:val="20"/>
                </w:rPr>
                <w:id w:val="1248925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95923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9993B84" w14:textId="13ADC853" w:rsidR="000A7707" w:rsidRPr="00DE346E" w:rsidRDefault="0082530F" w:rsidP="00420FA0">
            <w:pPr>
              <w:ind w:left="-109"/>
              <w:rPr>
                <w:rFonts w:cstheme="minorHAnsi"/>
                <w:b/>
                <w:bCs/>
                <w:u w:val="single"/>
              </w:rPr>
            </w:pPr>
            <w:sdt>
              <w:sdtPr>
                <w:rPr>
                  <w:rFonts w:cstheme="minorHAnsi"/>
                  <w:sz w:val="20"/>
                  <w:szCs w:val="20"/>
                </w:rPr>
                <w:id w:val="135470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87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68D1C54" w14:textId="220E1901" w:rsidR="000A7707" w:rsidRPr="00DE346E" w:rsidRDefault="0082530F" w:rsidP="00420FA0">
            <w:pPr>
              <w:ind w:left="-109"/>
              <w:rPr>
                <w:rFonts w:cstheme="minorHAnsi"/>
                <w:b/>
                <w:bCs/>
                <w:u w:val="single"/>
              </w:rPr>
            </w:pPr>
            <w:sdt>
              <w:sdtPr>
                <w:rPr>
                  <w:rFonts w:cstheme="minorHAnsi"/>
                  <w:sz w:val="20"/>
                  <w:szCs w:val="20"/>
                </w:rPr>
                <w:id w:val="240530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65166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E84B980" w14:textId="11E2016D" w:rsidR="000A7707" w:rsidRPr="00DE346E" w:rsidRDefault="0082530F" w:rsidP="00420FA0">
            <w:pPr>
              <w:ind w:left="-109"/>
              <w:rPr>
                <w:rFonts w:cstheme="minorHAnsi"/>
                <w:b/>
                <w:bCs/>
                <w:u w:val="single"/>
              </w:rPr>
            </w:pPr>
            <w:sdt>
              <w:sdtPr>
                <w:rPr>
                  <w:rFonts w:cstheme="minorHAnsi"/>
                  <w:sz w:val="20"/>
                  <w:szCs w:val="20"/>
                </w:rPr>
                <w:id w:val="561989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19545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CD4E6C" w14:textId="265D5FB5" w:rsidR="000A7707" w:rsidRPr="00DE346E" w:rsidRDefault="0082530F" w:rsidP="00420FA0">
            <w:pPr>
              <w:ind w:left="-109"/>
              <w:rPr>
                <w:rFonts w:cstheme="minorHAnsi"/>
                <w:b/>
                <w:bCs/>
                <w:u w:val="single"/>
              </w:rPr>
            </w:pPr>
            <w:sdt>
              <w:sdtPr>
                <w:rPr>
                  <w:rFonts w:cstheme="minorHAnsi"/>
                  <w:sz w:val="20"/>
                  <w:szCs w:val="20"/>
                </w:rPr>
                <w:id w:val="-424116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85740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34666CA" w14:textId="6C6344D9" w:rsidR="000A7707" w:rsidRPr="00DE346E" w:rsidRDefault="0082530F" w:rsidP="00420FA0">
            <w:pPr>
              <w:ind w:left="-109"/>
              <w:rPr>
                <w:rFonts w:cstheme="minorHAnsi"/>
                <w:b/>
                <w:bCs/>
                <w:u w:val="single"/>
              </w:rPr>
            </w:pPr>
            <w:sdt>
              <w:sdtPr>
                <w:rPr>
                  <w:rFonts w:cstheme="minorHAnsi"/>
                  <w:sz w:val="20"/>
                  <w:szCs w:val="20"/>
                </w:rPr>
                <w:id w:val="-1000326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080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EE24042" w14:textId="576C2EC7" w:rsidR="000A7707" w:rsidRPr="00DE346E" w:rsidRDefault="0082530F" w:rsidP="00420FA0">
            <w:pPr>
              <w:ind w:left="-109"/>
              <w:rPr>
                <w:rFonts w:cstheme="minorHAnsi"/>
                <w:b/>
                <w:bCs/>
                <w:u w:val="single"/>
              </w:rPr>
            </w:pPr>
            <w:sdt>
              <w:sdtPr>
                <w:rPr>
                  <w:rFonts w:cstheme="minorHAnsi"/>
                  <w:sz w:val="20"/>
                  <w:szCs w:val="20"/>
                </w:rPr>
                <w:id w:val="-15855273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69232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C7D487" w14:textId="672D6391" w:rsidR="000A7707" w:rsidRPr="00DE346E" w:rsidRDefault="0082530F" w:rsidP="00420FA0">
            <w:pPr>
              <w:ind w:left="-109"/>
              <w:rPr>
                <w:rFonts w:cstheme="minorHAnsi"/>
                <w:b/>
                <w:bCs/>
                <w:u w:val="single"/>
              </w:rPr>
            </w:pPr>
            <w:sdt>
              <w:sdtPr>
                <w:rPr>
                  <w:rFonts w:cstheme="minorHAnsi"/>
                  <w:sz w:val="20"/>
                  <w:szCs w:val="20"/>
                </w:rPr>
                <w:id w:val="206814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4842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53133DB" w14:textId="53519016" w:rsidR="000A7707" w:rsidRPr="00DE346E" w:rsidRDefault="0082530F" w:rsidP="00420FA0">
            <w:pPr>
              <w:ind w:left="-109"/>
              <w:rPr>
                <w:rFonts w:cstheme="minorHAnsi"/>
                <w:b/>
                <w:bCs/>
                <w:u w:val="single"/>
              </w:rPr>
            </w:pPr>
            <w:sdt>
              <w:sdtPr>
                <w:rPr>
                  <w:rFonts w:cstheme="minorHAnsi"/>
                  <w:sz w:val="20"/>
                  <w:szCs w:val="20"/>
                </w:rPr>
                <w:id w:val="-21436498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005735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B9F3937" w14:textId="7B1170BC" w:rsidR="000A7707" w:rsidRPr="00DE346E" w:rsidRDefault="0082530F" w:rsidP="00420FA0">
            <w:pPr>
              <w:ind w:left="-109"/>
              <w:rPr>
                <w:rFonts w:cstheme="minorHAnsi"/>
                <w:b/>
                <w:bCs/>
                <w:u w:val="single"/>
              </w:rPr>
            </w:pPr>
            <w:sdt>
              <w:sdtPr>
                <w:rPr>
                  <w:rFonts w:cstheme="minorHAnsi"/>
                  <w:sz w:val="20"/>
                  <w:szCs w:val="20"/>
                </w:rPr>
                <w:id w:val="7028340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96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662D8F6" w14:textId="6FE83CF2" w:rsidR="000A7707" w:rsidRPr="00DE346E" w:rsidRDefault="0082530F" w:rsidP="00420FA0">
            <w:pPr>
              <w:ind w:left="-109"/>
              <w:rPr>
                <w:rFonts w:cstheme="minorHAnsi"/>
                <w:b/>
                <w:bCs/>
                <w:u w:val="single"/>
              </w:rPr>
            </w:pPr>
            <w:sdt>
              <w:sdtPr>
                <w:rPr>
                  <w:rFonts w:cstheme="minorHAnsi"/>
                  <w:sz w:val="20"/>
                  <w:szCs w:val="20"/>
                </w:rPr>
                <w:id w:val="1770815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5669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92A1103" w14:textId="61BDA020" w:rsidR="000A7707" w:rsidRPr="00DE346E" w:rsidRDefault="0082530F" w:rsidP="00420FA0">
            <w:pPr>
              <w:ind w:left="-109"/>
              <w:rPr>
                <w:rFonts w:cstheme="minorHAnsi"/>
                <w:b/>
                <w:bCs/>
                <w:u w:val="single"/>
              </w:rPr>
            </w:pPr>
            <w:sdt>
              <w:sdtPr>
                <w:rPr>
                  <w:rFonts w:cstheme="minorHAnsi"/>
                  <w:sz w:val="20"/>
                  <w:szCs w:val="20"/>
                </w:rPr>
                <w:id w:val="10740153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35437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DDB6A0A" w14:textId="671EC6D8" w:rsidR="000A7707" w:rsidRPr="00DE346E" w:rsidRDefault="0082530F" w:rsidP="00420FA0">
            <w:pPr>
              <w:ind w:left="-109"/>
              <w:rPr>
                <w:rFonts w:cstheme="minorHAnsi"/>
                <w:b/>
                <w:bCs/>
                <w:u w:val="single"/>
              </w:rPr>
            </w:pPr>
            <w:sdt>
              <w:sdtPr>
                <w:rPr>
                  <w:rFonts w:cstheme="minorHAnsi"/>
                  <w:sz w:val="20"/>
                  <w:szCs w:val="20"/>
                </w:rPr>
                <w:id w:val="1656883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402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5800C8C" w14:textId="22BF31B3" w:rsidR="000A7707" w:rsidRPr="00DE346E" w:rsidRDefault="0082530F" w:rsidP="00420FA0">
            <w:pPr>
              <w:ind w:left="-109"/>
              <w:rPr>
                <w:rFonts w:cstheme="minorHAnsi"/>
                <w:b/>
                <w:bCs/>
                <w:u w:val="single"/>
              </w:rPr>
            </w:pPr>
            <w:sdt>
              <w:sdtPr>
                <w:rPr>
                  <w:rFonts w:cstheme="minorHAnsi"/>
                  <w:sz w:val="20"/>
                  <w:szCs w:val="20"/>
                </w:rPr>
                <w:id w:val="-651210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14973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6E4E11" w14:textId="1BE262B7" w:rsidR="000A7707" w:rsidRPr="00DE346E" w:rsidRDefault="0082530F" w:rsidP="00420FA0">
            <w:pPr>
              <w:ind w:left="-109"/>
              <w:rPr>
                <w:rFonts w:cstheme="minorHAnsi"/>
                <w:b/>
                <w:bCs/>
                <w:u w:val="single"/>
              </w:rPr>
            </w:pPr>
            <w:sdt>
              <w:sdtPr>
                <w:rPr>
                  <w:rFonts w:cstheme="minorHAnsi"/>
                  <w:sz w:val="20"/>
                  <w:szCs w:val="20"/>
                </w:rPr>
                <w:id w:val="-1924709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1515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E201" w14:textId="06691B07" w:rsidR="000A7707" w:rsidRPr="00DE346E" w:rsidRDefault="0082530F" w:rsidP="00420FA0">
            <w:pPr>
              <w:ind w:left="-109"/>
              <w:rPr>
                <w:rFonts w:cstheme="minorHAnsi"/>
                <w:b/>
                <w:bCs/>
                <w:u w:val="single"/>
              </w:rPr>
            </w:pPr>
            <w:sdt>
              <w:sdtPr>
                <w:rPr>
                  <w:rFonts w:cstheme="minorHAnsi"/>
                  <w:sz w:val="20"/>
                  <w:szCs w:val="20"/>
                </w:rPr>
                <w:id w:val="1717637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717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8836254"/>
            <w:placeholder>
              <w:docPart w:val="F9247CDB402841138F0FBCA6FF58D732"/>
            </w:placeholder>
            <w:showingPlcHdr/>
          </w:sdtPr>
          <w:sdtEndPr/>
          <w:sdtContent>
            <w:tc>
              <w:tcPr>
                <w:tcW w:w="1158" w:type="dxa"/>
                <w:vAlign w:val="center"/>
              </w:tcPr>
              <w:p w14:paraId="12AC15B6" w14:textId="77777777" w:rsidR="000A7707" w:rsidRPr="008D5561" w:rsidRDefault="000A7707" w:rsidP="000A7707">
                <w:pPr>
                  <w:rPr>
                    <w:rFonts w:cstheme="minorHAnsi"/>
                    <w:b/>
                    <w:bCs/>
                  </w:rPr>
                </w:pPr>
                <w:r w:rsidRPr="008D5561">
                  <w:rPr>
                    <w:rStyle w:val="PlaceholderText"/>
                  </w:rPr>
                  <w:t># Deficient</w:t>
                </w:r>
              </w:p>
            </w:tc>
          </w:sdtContent>
        </w:sdt>
        <w:sdt>
          <w:sdtPr>
            <w:rPr>
              <w:rFonts w:cstheme="minorHAnsi"/>
              <w:b/>
              <w:bCs/>
            </w:rPr>
            <w:id w:val="1625581332"/>
            <w:placeholder>
              <w:docPart w:val="4DC062B1D1CB4EDBA807E52C954B0605"/>
            </w:placeholder>
            <w:showingPlcHdr/>
          </w:sdtPr>
          <w:sdtEndPr/>
          <w:sdtContent>
            <w:tc>
              <w:tcPr>
                <w:tcW w:w="1198" w:type="dxa"/>
                <w:vAlign w:val="center"/>
              </w:tcPr>
              <w:p w14:paraId="6EC99652" w14:textId="77777777" w:rsidR="000A7707" w:rsidRPr="008D5561" w:rsidRDefault="000A7707" w:rsidP="000A7707">
                <w:pPr>
                  <w:jc w:val="center"/>
                  <w:rPr>
                    <w:rFonts w:cstheme="minorHAnsi"/>
                    <w:b/>
                    <w:bCs/>
                  </w:rPr>
                </w:pPr>
                <w:r w:rsidRPr="008D5561">
                  <w:rPr>
                    <w:rStyle w:val="PlaceholderText"/>
                  </w:rPr>
                  <w:t>Total Reviewed</w:t>
                </w:r>
              </w:p>
            </w:tc>
          </w:sdtContent>
        </w:sdt>
      </w:tr>
      <w:tr w:rsidR="000A7707" w14:paraId="62D83CA3" w14:textId="77777777" w:rsidTr="00420FA0">
        <w:trPr>
          <w:cantSplit/>
          <w:jc w:val="center"/>
        </w:trPr>
        <w:tc>
          <w:tcPr>
            <w:tcW w:w="19450" w:type="dxa"/>
            <w:gridSpan w:val="23"/>
            <w:shd w:val="clear" w:color="auto" w:fill="auto"/>
            <w:vAlign w:val="center"/>
          </w:tcPr>
          <w:p w14:paraId="7594A704" w14:textId="77777777" w:rsidR="000A7707" w:rsidRPr="00D731C6" w:rsidRDefault="0082530F" w:rsidP="00420FA0">
            <w:pPr>
              <w:ind w:left="-109"/>
              <w:rPr>
                <w:rFonts w:cstheme="minorHAnsi"/>
              </w:rPr>
            </w:pPr>
            <w:sdt>
              <w:sdtPr>
                <w:rPr>
                  <w:sz w:val="24"/>
                  <w:szCs w:val="24"/>
                </w:rPr>
                <w:alias w:val="Compliance"/>
                <w:tag w:val="Compliance"/>
                <w:id w:val="-1373684964"/>
                <w:placeholder>
                  <w:docPart w:val="874ABD8E476C435CB400E642DF7C9760"/>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1849298713"/>
                <w:placeholder>
                  <w:docPart w:val="7C2960D8B4C243CAA16C6A099570678B"/>
                </w:placeholder>
                <w:showingPlcHdr/>
              </w:sdtPr>
              <w:sdtEndPr/>
              <w:sdtContent>
                <w:r w:rsidR="000A7707">
                  <w:rPr>
                    <w:rStyle w:val="PlaceholderText"/>
                  </w:rPr>
                  <w:t>Enter comments for any deficiencies noted and/or any records where this standard may not be applicable.</w:t>
                </w:r>
              </w:sdtContent>
            </w:sdt>
          </w:p>
        </w:tc>
      </w:tr>
      <w:tr w:rsidR="00A22E7E" w14:paraId="28C4AA1E" w14:textId="77777777" w:rsidTr="00196E0C">
        <w:trPr>
          <w:cantSplit/>
          <w:jc w:val="center"/>
        </w:trPr>
        <w:tc>
          <w:tcPr>
            <w:tcW w:w="5394" w:type="dxa"/>
            <w:shd w:val="clear" w:color="auto" w:fill="F0F5FA"/>
          </w:tcPr>
          <w:p w14:paraId="164120E6" w14:textId="77777777" w:rsidR="00A22E7E" w:rsidRPr="00143257" w:rsidRDefault="00A22E7E" w:rsidP="00196E0C">
            <w:pPr>
              <w:rPr>
                <w:rFonts w:cstheme="minorHAnsi"/>
                <w:b/>
                <w:bCs/>
                <w:sz w:val="12"/>
                <w:szCs w:val="12"/>
              </w:rPr>
            </w:pPr>
          </w:p>
          <w:p w14:paraId="5B97DA3D" w14:textId="33847C49" w:rsidR="00A22E7E" w:rsidRPr="00A34F8C" w:rsidRDefault="0082530F" w:rsidP="00196E0C">
            <w:pPr>
              <w:rPr>
                <w:rFonts w:cstheme="minorHAnsi"/>
                <w:b/>
                <w:bCs/>
              </w:rPr>
            </w:pPr>
            <w:hyperlink w:anchor="PER11B2" w:history="1">
              <w:r w:rsidR="00A22E7E" w:rsidRPr="00C109AD">
                <w:rPr>
                  <w:rStyle w:val="Hyperlink"/>
                  <w:b/>
                  <w:bCs/>
                </w:rPr>
                <w:t>11-B-</w:t>
              </w:r>
              <w:r w:rsidR="00A22E7E">
                <w:rPr>
                  <w:rStyle w:val="Hyperlink"/>
                  <w:b/>
                  <w:bCs/>
                </w:rPr>
                <w:t>1</w:t>
              </w:r>
              <w:r w:rsidR="00A22E7E" w:rsidRPr="00C109AD">
                <w:rPr>
                  <w:rStyle w:val="Hyperlink"/>
                  <w:i/>
                  <w:iCs/>
                </w:rPr>
                <w:t xml:space="preserve">  </w:t>
              </w:r>
            </w:hyperlink>
            <w:r w:rsidR="00A22E7E">
              <w:rPr>
                <w:i/>
                <w:iCs/>
              </w:rPr>
              <w:t xml:space="preserve"> </w:t>
            </w:r>
            <w:r w:rsidR="00A22E7E" w:rsidRPr="00CC680C">
              <w:rPr>
                <w:i/>
                <w:iCs/>
              </w:rPr>
              <w:t>A, B, C-M, C</w:t>
            </w:r>
          </w:p>
          <w:p w14:paraId="6B9C4953" w14:textId="161605F4" w:rsidR="00A22E7E" w:rsidRPr="00D731C6" w:rsidRDefault="00A22E7E" w:rsidP="00196E0C">
            <w:pPr>
              <w:rPr>
                <w:rFonts w:cstheme="minorHAnsi"/>
              </w:rPr>
            </w:pPr>
            <w:r>
              <w:rPr>
                <w:rFonts w:cstheme="minorHAnsi"/>
              </w:rPr>
              <w:t>Medical Director – MD, DO, DPM, DMD, or DDS</w:t>
            </w:r>
          </w:p>
        </w:tc>
        <w:tc>
          <w:tcPr>
            <w:tcW w:w="585" w:type="dxa"/>
            <w:shd w:val="clear" w:color="auto" w:fill="F0F5FA"/>
            <w:vAlign w:val="center"/>
          </w:tcPr>
          <w:p w14:paraId="65B5D5F5" w14:textId="77777777" w:rsidR="00A22E7E" w:rsidRPr="00DE346E" w:rsidRDefault="0082530F" w:rsidP="00196E0C">
            <w:pPr>
              <w:ind w:left="-109"/>
              <w:rPr>
                <w:rFonts w:cstheme="minorHAnsi"/>
                <w:b/>
                <w:bCs/>
                <w:u w:val="single"/>
              </w:rPr>
            </w:pPr>
            <w:sdt>
              <w:sdtPr>
                <w:rPr>
                  <w:rFonts w:cstheme="minorHAnsi"/>
                  <w:sz w:val="20"/>
                  <w:szCs w:val="20"/>
                </w:rPr>
                <w:id w:val="46909297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5122442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44873999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BDE0BEC" w14:textId="77777777" w:rsidR="00A22E7E" w:rsidRPr="00DE346E" w:rsidRDefault="0082530F" w:rsidP="00196E0C">
            <w:pPr>
              <w:ind w:left="-109"/>
              <w:rPr>
                <w:rFonts w:cstheme="minorHAnsi"/>
                <w:b/>
                <w:bCs/>
                <w:u w:val="single"/>
              </w:rPr>
            </w:pPr>
            <w:sdt>
              <w:sdtPr>
                <w:rPr>
                  <w:rFonts w:cstheme="minorHAnsi"/>
                  <w:sz w:val="20"/>
                  <w:szCs w:val="20"/>
                </w:rPr>
                <w:id w:val="170405417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9285649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42738874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07C1022" w14:textId="77777777" w:rsidR="00A22E7E" w:rsidRPr="00DE346E" w:rsidRDefault="0082530F" w:rsidP="00196E0C">
            <w:pPr>
              <w:ind w:left="-109"/>
              <w:rPr>
                <w:rFonts w:cstheme="minorHAnsi"/>
                <w:b/>
                <w:bCs/>
                <w:u w:val="single"/>
              </w:rPr>
            </w:pPr>
            <w:sdt>
              <w:sdtPr>
                <w:rPr>
                  <w:rFonts w:cstheme="minorHAnsi"/>
                  <w:sz w:val="20"/>
                  <w:szCs w:val="20"/>
                </w:rPr>
                <w:id w:val="-284734333"/>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70246490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8817765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1283D96C" w14:textId="77777777" w:rsidR="00A22E7E" w:rsidRPr="00DE346E" w:rsidRDefault="0082530F" w:rsidP="00196E0C">
            <w:pPr>
              <w:ind w:left="-109"/>
              <w:rPr>
                <w:rFonts w:cstheme="minorHAnsi"/>
                <w:b/>
                <w:bCs/>
                <w:u w:val="single"/>
              </w:rPr>
            </w:pPr>
            <w:sdt>
              <w:sdtPr>
                <w:rPr>
                  <w:rFonts w:cstheme="minorHAnsi"/>
                  <w:sz w:val="20"/>
                  <w:szCs w:val="20"/>
                </w:rPr>
                <w:id w:val="-116955462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027525213"/>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15775734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738BB61" w14:textId="77777777" w:rsidR="00A22E7E" w:rsidRPr="00DE346E" w:rsidRDefault="0082530F" w:rsidP="00196E0C">
            <w:pPr>
              <w:ind w:left="-109"/>
              <w:rPr>
                <w:rFonts w:cstheme="minorHAnsi"/>
                <w:b/>
                <w:bCs/>
                <w:u w:val="single"/>
              </w:rPr>
            </w:pPr>
            <w:sdt>
              <w:sdtPr>
                <w:rPr>
                  <w:rFonts w:cstheme="minorHAnsi"/>
                  <w:sz w:val="20"/>
                  <w:szCs w:val="20"/>
                </w:rPr>
                <w:id w:val="135014328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26824410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352545397"/>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6796C75" w14:textId="77777777" w:rsidR="00A22E7E" w:rsidRPr="00DE346E" w:rsidRDefault="0082530F" w:rsidP="00196E0C">
            <w:pPr>
              <w:ind w:left="-109"/>
              <w:rPr>
                <w:rFonts w:cstheme="minorHAnsi"/>
                <w:b/>
                <w:bCs/>
                <w:u w:val="single"/>
              </w:rPr>
            </w:pPr>
            <w:sdt>
              <w:sdtPr>
                <w:rPr>
                  <w:rFonts w:cstheme="minorHAnsi"/>
                  <w:sz w:val="20"/>
                  <w:szCs w:val="20"/>
                </w:rPr>
                <w:id w:val="149275478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93358882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51584799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7B426D69" w14:textId="77777777" w:rsidR="00A22E7E" w:rsidRPr="00DE346E" w:rsidRDefault="0082530F" w:rsidP="00196E0C">
            <w:pPr>
              <w:ind w:left="-109"/>
              <w:rPr>
                <w:rFonts w:cstheme="minorHAnsi"/>
                <w:b/>
                <w:bCs/>
                <w:u w:val="single"/>
              </w:rPr>
            </w:pPr>
            <w:sdt>
              <w:sdtPr>
                <w:rPr>
                  <w:rFonts w:cstheme="minorHAnsi"/>
                  <w:sz w:val="20"/>
                  <w:szCs w:val="20"/>
                </w:rPr>
                <w:id w:val="-129281964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61880658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91523682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3E6C5C17" w14:textId="77777777" w:rsidR="00A22E7E" w:rsidRPr="00DE346E" w:rsidRDefault="0082530F" w:rsidP="00196E0C">
            <w:pPr>
              <w:ind w:left="-109"/>
              <w:rPr>
                <w:rFonts w:cstheme="minorHAnsi"/>
                <w:b/>
                <w:bCs/>
                <w:u w:val="single"/>
              </w:rPr>
            </w:pPr>
            <w:sdt>
              <w:sdtPr>
                <w:rPr>
                  <w:rFonts w:cstheme="minorHAnsi"/>
                  <w:sz w:val="20"/>
                  <w:szCs w:val="20"/>
                </w:rPr>
                <w:id w:val="-20879947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76117872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200611620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E15BD70" w14:textId="77777777" w:rsidR="00A22E7E" w:rsidRPr="00DE346E" w:rsidRDefault="0082530F" w:rsidP="00196E0C">
            <w:pPr>
              <w:ind w:left="-109"/>
              <w:rPr>
                <w:rFonts w:cstheme="minorHAnsi"/>
                <w:b/>
                <w:bCs/>
                <w:u w:val="single"/>
              </w:rPr>
            </w:pPr>
            <w:sdt>
              <w:sdtPr>
                <w:rPr>
                  <w:rFonts w:cstheme="minorHAnsi"/>
                  <w:sz w:val="20"/>
                  <w:szCs w:val="20"/>
                </w:rPr>
                <w:id w:val="-186312118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848405557"/>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04659575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3115ECA" w14:textId="77777777" w:rsidR="00A22E7E" w:rsidRPr="00DE346E" w:rsidRDefault="0082530F" w:rsidP="00196E0C">
            <w:pPr>
              <w:ind w:left="-109"/>
              <w:rPr>
                <w:rFonts w:cstheme="minorHAnsi"/>
                <w:b/>
                <w:bCs/>
                <w:u w:val="single"/>
              </w:rPr>
            </w:pPr>
            <w:sdt>
              <w:sdtPr>
                <w:rPr>
                  <w:rFonts w:cstheme="minorHAnsi"/>
                  <w:sz w:val="20"/>
                  <w:szCs w:val="20"/>
                </w:rPr>
                <w:id w:val="10239075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210942417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208101551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C6E0A7A" w14:textId="77777777" w:rsidR="00A22E7E" w:rsidRPr="00DE346E" w:rsidRDefault="0082530F" w:rsidP="00196E0C">
            <w:pPr>
              <w:ind w:left="-109"/>
              <w:rPr>
                <w:rFonts w:cstheme="minorHAnsi"/>
                <w:b/>
                <w:bCs/>
                <w:u w:val="single"/>
              </w:rPr>
            </w:pPr>
            <w:sdt>
              <w:sdtPr>
                <w:rPr>
                  <w:rFonts w:cstheme="minorHAnsi"/>
                  <w:sz w:val="20"/>
                  <w:szCs w:val="20"/>
                </w:rPr>
                <w:id w:val="124699215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7337957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64404279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3494D2C6" w14:textId="77777777" w:rsidR="00A22E7E" w:rsidRPr="00DE346E" w:rsidRDefault="0082530F" w:rsidP="00196E0C">
            <w:pPr>
              <w:ind w:left="-109"/>
              <w:rPr>
                <w:rFonts w:cstheme="minorHAnsi"/>
                <w:b/>
                <w:bCs/>
                <w:u w:val="single"/>
              </w:rPr>
            </w:pPr>
            <w:sdt>
              <w:sdtPr>
                <w:rPr>
                  <w:rFonts w:cstheme="minorHAnsi"/>
                  <w:sz w:val="20"/>
                  <w:szCs w:val="20"/>
                </w:rPr>
                <w:id w:val="-24373370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3868929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8107908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C66C85A" w14:textId="77777777" w:rsidR="00A22E7E" w:rsidRPr="00DE346E" w:rsidRDefault="0082530F" w:rsidP="00196E0C">
            <w:pPr>
              <w:ind w:left="-109"/>
              <w:rPr>
                <w:rFonts w:cstheme="minorHAnsi"/>
                <w:b/>
                <w:bCs/>
                <w:u w:val="single"/>
              </w:rPr>
            </w:pPr>
            <w:sdt>
              <w:sdtPr>
                <w:rPr>
                  <w:rFonts w:cstheme="minorHAnsi"/>
                  <w:sz w:val="20"/>
                  <w:szCs w:val="20"/>
                </w:rPr>
                <w:id w:val="2352638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4535883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41243814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1E20F70B" w14:textId="77777777" w:rsidR="00A22E7E" w:rsidRPr="00DE346E" w:rsidRDefault="0082530F" w:rsidP="00196E0C">
            <w:pPr>
              <w:ind w:left="-109"/>
              <w:rPr>
                <w:rFonts w:cstheme="minorHAnsi"/>
                <w:b/>
                <w:bCs/>
                <w:u w:val="single"/>
              </w:rPr>
            </w:pPr>
            <w:sdt>
              <w:sdtPr>
                <w:rPr>
                  <w:rFonts w:cstheme="minorHAnsi"/>
                  <w:sz w:val="20"/>
                  <w:szCs w:val="20"/>
                </w:rPr>
                <w:id w:val="10885026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538940183"/>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1466795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71B22C5F" w14:textId="77777777" w:rsidR="00A22E7E" w:rsidRPr="00DE346E" w:rsidRDefault="0082530F" w:rsidP="00196E0C">
            <w:pPr>
              <w:ind w:left="-109"/>
              <w:rPr>
                <w:rFonts w:cstheme="minorHAnsi"/>
                <w:b/>
                <w:bCs/>
                <w:u w:val="single"/>
              </w:rPr>
            </w:pPr>
            <w:sdt>
              <w:sdtPr>
                <w:rPr>
                  <w:rFonts w:cstheme="minorHAnsi"/>
                  <w:sz w:val="20"/>
                  <w:szCs w:val="20"/>
                </w:rPr>
                <w:id w:val="163112070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456996434"/>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1258763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B5D2E5F" w14:textId="77777777" w:rsidR="00A22E7E" w:rsidRPr="00DE346E" w:rsidRDefault="0082530F" w:rsidP="00196E0C">
            <w:pPr>
              <w:ind w:left="-109"/>
              <w:rPr>
                <w:rFonts w:cstheme="minorHAnsi"/>
                <w:b/>
                <w:bCs/>
                <w:u w:val="single"/>
              </w:rPr>
            </w:pPr>
            <w:sdt>
              <w:sdtPr>
                <w:rPr>
                  <w:rFonts w:cstheme="minorHAnsi"/>
                  <w:sz w:val="20"/>
                  <w:szCs w:val="20"/>
                </w:rPr>
                <w:id w:val="18794814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92082914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777781785"/>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20C8E814" w14:textId="77777777" w:rsidR="00A22E7E" w:rsidRPr="00DE346E" w:rsidRDefault="0082530F" w:rsidP="00196E0C">
            <w:pPr>
              <w:ind w:left="-109"/>
              <w:rPr>
                <w:rFonts w:cstheme="minorHAnsi"/>
                <w:b/>
                <w:bCs/>
                <w:u w:val="single"/>
              </w:rPr>
            </w:pPr>
            <w:sdt>
              <w:sdtPr>
                <w:rPr>
                  <w:rFonts w:cstheme="minorHAnsi"/>
                  <w:sz w:val="20"/>
                  <w:szCs w:val="20"/>
                </w:rPr>
                <w:id w:val="178461592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67068180"/>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55767044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67BFA84" w14:textId="77777777" w:rsidR="00A22E7E" w:rsidRPr="00DE346E" w:rsidRDefault="0082530F" w:rsidP="00196E0C">
            <w:pPr>
              <w:ind w:left="-109"/>
              <w:rPr>
                <w:rFonts w:cstheme="minorHAnsi"/>
                <w:b/>
                <w:bCs/>
                <w:u w:val="single"/>
              </w:rPr>
            </w:pPr>
            <w:sdt>
              <w:sdtPr>
                <w:rPr>
                  <w:rFonts w:cstheme="minorHAnsi"/>
                  <w:sz w:val="20"/>
                  <w:szCs w:val="20"/>
                </w:rPr>
                <w:id w:val="-2051682196"/>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56800569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6461647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D467D15" w14:textId="77777777" w:rsidR="00A22E7E" w:rsidRPr="00DE346E" w:rsidRDefault="0082530F" w:rsidP="00196E0C">
            <w:pPr>
              <w:ind w:left="-109"/>
              <w:rPr>
                <w:rFonts w:cstheme="minorHAnsi"/>
                <w:b/>
                <w:bCs/>
                <w:u w:val="single"/>
              </w:rPr>
            </w:pPr>
            <w:sdt>
              <w:sdtPr>
                <w:rPr>
                  <w:rFonts w:cstheme="minorHAnsi"/>
                  <w:sz w:val="20"/>
                  <w:szCs w:val="20"/>
                </w:rPr>
                <w:id w:val="1809971161"/>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453706548"/>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40310511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4397462" w14:textId="77777777" w:rsidR="00A22E7E" w:rsidRPr="00DE346E" w:rsidRDefault="0082530F" w:rsidP="00196E0C">
            <w:pPr>
              <w:ind w:left="-109"/>
              <w:rPr>
                <w:rFonts w:cstheme="minorHAnsi"/>
                <w:b/>
                <w:bCs/>
                <w:u w:val="single"/>
              </w:rPr>
            </w:pPr>
            <w:sdt>
              <w:sdtPr>
                <w:rPr>
                  <w:rFonts w:cstheme="minorHAnsi"/>
                  <w:sz w:val="20"/>
                  <w:szCs w:val="20"/>
                </w:rPr>
                <w:id w:val="-1069720457"/>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21493382"/>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599480399"/>
                <w14:checkbox>
                  <w14:checked w14:val="0"/>
                  <w14:checkedState w14:val="2612" w14:font="MS Gothic"/>
                  <w14:uncheckedState w14:val="2610" w14:font="MS Gothic"/>
                </w14:checkbox>
              </w:sdtPr>
              <w:sdtEnd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sdt>
          <w:sdtPr>
            <w:rPr>
              <w:rFonts w:cstheme="minorHAnsi"/>
              <w:b/>
              <w:bCs/>
              <w:u w:val="single"/>
            </w:rPr>
            <w:id w:val="737057807"/>
            <w:placeholder>
              <w:docPart w:val="C9C5E1C98E8447EB89CEB2636974CCB0"/>
            </w:placeholder>
            <w:showingPlcHdr/>
          </w:sdtPr>
          <w:sdtEndPr/>
          <w:sdtContent>
            <w:tc>
              <w:tcPr>
                <w:tcW w:w="1158" w:type="dxa"/>
                <w:shd w:val="clear" w:color="auto" w:fill="F0F5FA"/>
              </w:tcPr>
              <w:p w14:paraId="6B32A0DA" w14:textId="77777777" w:rsidR="00A22E7E" w:rsidRPr="00DE346E" w:rsidRDefault="00A22E7E" w:rsidP="00196E0C">
                <w:pPr>
                  <w:rPr>
                    <w:rFonts w:cstheme="minorHAnsi"/>
                    <w:b/>
                    <w:bCs/>
                    <w:u w:val="single"/>
                  </w:rPr>
                </w:pPr>
                <w:r>
                  <w:rPr>
                    <w:rStyle w:val="PlaceholderText"/>
                  </w:rPr>
                  <w:t># Deficient</w:t>
                </w:r>
              </w:p>
            </w:tc>
          </w:sdtContent>
        </w:sdt>
        <w:sdt>
          <w:sdtPr>
            <w:rPr>
              <w:rFonts w:cstheme="minorHAnsi"/>
              <w:b/>
              <w:bCs/>
              <w:u w:val="single"/>
            </w:rPr>
            <w:id w:val="1015344046"/>
            <w:placeholder>
              <w:docPart w:val="72B66173591343568BFAA23A61718758"/>
            </w:placeholder>
            <w:showingPlcHdr/>
          </w:sdtPr>
          <w:sdtEndPr/>
          <w:sdtContent>
            <w:tc>
              <w:tcPr>
                <w:tcW w:w="1198" w:type="dxa"/>
                <w:shd w:val="clear" w:color="auto" w:fill="F0F5FA"/>
              </w:tcPr>
              <w:p w14:paraId="1051AF74" w14:textId="77777777" w:rsidR="00A22E7E" w:rsidRPr="00DE346E" w:rsidRDefault="00A22E7E" w:rsidP="00196E0C">
                <w:pPr>
                  <w:rPr>
                    <w:rFonts w:cstheme="minorHAnsi"/>
                    <w:b/>
                    <w:bCs/>
                    <w:u w:val="single"/>
                  </w:rPr>
                </w:pPr>
                <w:r>
                  <w:rPr>
                    <w:rStyle w:val="PlaceholderText"/>
                  </w:rPr>
                  <w:t>Total Reviewed</w:t>
                </w:r>
              </w:p>
            </w:tc>
          </w:sdtContent>
        </w:sdt>
      </w:tr>
      <w:tr w:rsidR="00A22E7E" w14:paraId="0A1BDCBF" w14:textId="77777777" w:rsidTr="00196E0C">
        <w:trPr>
          <w:cantSplit/>
          <w:jc w:val="center"/>
        </w:trPr>
        <w:tc>
          <w:tcPr>
            <w:tcW w:w="19450" w:type="dxa"/>
            <w:gridSpan w:val="23"/>
            <w:shd w:val="clear" w:color="auto" w:fill="F0F5FA"/>
            <w:vAlign w:val="center"/>
          </w:tcPr>
          <w:p w14:paraId="1BBF047C" w14:textId="77777777" w:rsidR="00A22E7E" w:rsidRPr="00D731C6" w:rsidRDefault="00A22E7E" w:rsidP="00196E0C">
            <w:pPr>
              <w:ind w:left="-109"/>
            </w:pPr>
            <w:r w:rsidRPr="003F045D">
              <w:rPr>
                <w:rFonts w:cstheme="minorHAnsi"/>
                <w:b/>
                <w:bCs/>
              </w:rPr>
              <w:t>Comments:</w:t>
            </w:r>
            <w:r w:rsidRPr="00D731C6">
              <w:rPr>
                <w:rFonts w:cstheme="minorHAnsi"/>
              </w:rPr>
              <w:t xml:space="preserve"> </w:t>
            </w:r>
            <w:sdt>
              <w:sdtPr>
                <w:rPr>
                  <w:rFonts w:cstheme="minorHAnsi"/>
                </w:rPr>
                <w:id w:val="-559102572"/>
                <w:placeholder>
                  <w:docPart w:val="F17FBB24415540EEB7512E7A93618D25"/>
                </w:placeholder>
                <w:showingPlcHdr/>
              </w:sdtPr>
              <w:sdtEndPr/>
              <w:sdtContent>
                <w:r>
                  <w:rPr>
                    <w:rStyle w:val="PlaceholderText"/>
                  </w:rPr>
                  <w:t>Enter comments for any deficiencies noted and/or any records where this standard may not be applicable.</w:t>
                </w:r>
              </w:sdtContent>
            </w:sdt>
          </w:p>
        </w:tc>
      </w:tr>
      <w:tr w:rsidR="000A7707" w14:paraId="3C0C00CA" w14:textId="77777777" w:rsidTr="00420FA0">
        <w:trPr>
          <w:cantSplit/>
          <w:jc w:val="center"/>
        </w:trPr>
        <w:tc>
          <w:tcPr>
            <w:tcW w:w="5394" w:type="dxa"/>
            <w:shd w:val="clear" w:color="auto" w:fill="F0F5FA"/>
          </w:tcPr>
          <w:p w14:paraId="4592F40D" w14:textId="77777777" w:rsidR="000A7707" w:rsidRPr="00143257" w:rsidRDefault="000A7707" w:rsidP="000A7707">
            <w:pPr>
              <w:rPr>
                <w:rFonts w:cstheme="minorHAnsi"/>
                <w:b/>
                <w:bCs/>
                <w:sz w:val="12"/>
                <w:szCs w:val="12"/>
              </w:rPr>
            </w:pPr>
          </w:p>
          <w:bookmarkStart w:id="21" w:name="MedWorksheet14"/>
          <w:bookmarkEnd w:id="21"/>
          <w:p w14:paraId="369D39F5" w14:textId="643B0529" w:rsidR="000A7707" w:rsidRPr="00A34F8C" w:rsidRDefault="000A7707" w:rsidP="000A7707">
            <w:pPr>
              <w:rPr>
                <w:rFonts w:cstheme="minorHAnsi"/>
                <w:b/>
                <w:bCs/>
              </w:rPr>
            </w:pPr>
            <w:r>
              <w:rPr>
                <w:b/>
                <w:bCs/>
                <w:highlight w:val="yellow"/>
              </w:rPr>
              <w:fldChar w:fldCharType="begin"/>
            </w:r>
            <w:r>
              <w:rPr>
                <w:b/>
                <w:bCs/>
                <w:highlight w:val="yellow"/>
              </w:rPr>
              <w:instrText xml:space="preserve"> HYPERLINK  \l "PER11B2" </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11BAED9D" w:rsidR="000A7707" w:rsidRPr="00D731C6" w:rsidRDefault="00A22E7E" w:rsidP="000A7707">
            <w:pPr>
              <w:rPr>
                <w:rFonts w:cstheme="minorHAnsi"/>
              </w:rPr>
            </w:pPr>
            <w:r>
              <w:rPr>
                <w:rFonts w:cstheme="minorHAnsi"/>
              </w:rPr>
              <w:t>Facility</w:t>
            </w:r>
            <w:r w:rsidR="000A7707">
              <w:rPr>
                <w:rFonts w:cstheme="minorHAnsi"/>
              </w:rPr>
              <w:t xml:space="preserve"> Director – MD, DO, DPM, DMD, DDS, or CRNA</w:t>
            </w:r>
          </w:p>
        </w:tc>
        <w:tc>
          <w:tcPr>
            <w:tcW w:w="585" w:type="dxa"/>
            <w:shd w:val="clear" w:color="auto" w:fill="F0F5FA"/>
            <w:vAlign w:val="center"/>
          </w:tcPr>
          <w:p w14:paraId="67186F37" w14:textId="22E994F4" w:rsidR="000A7707" w:rsidRPr="00DE346E" w:rsidRDefault="0082530F" w:rsidP="00420FA0">
            <w:pPr>
              <w:ind w:left="-109"/>
              <w:rPr>
                <w:rFonts w:cstheme="minorHAnsi"/>
                <w:b/>
                <w:bCs/>
                <w:u w:val="single"/>
              </w:rPr>
            </w:pPr>
            <w:sdt>
              <w:sdtPr>
                <w:rPr>
                  <w:rFonts w:cstheme="minorHAnsi"/>
                  <w:sz w:val="20"/>
                  <w:szCs w:val="20"/>
                </w:rPr>
                <w:id w:val="926702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00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18143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F6F8545" w14:textId="2DAFEECC" w:rsidR="000A7707" w:rsidRPr="00DE346E" w:rsidRDefault="0082530F" w:rsidP="00420FA0">
            <w:pPr>
              <w:ind w:left="-109"/>
              <w:rPr>
                <w:rFonts w:cstheme="minorHAnsi"/>
                <w:b/>
                <w:bCs/>
                <w:u w:val="single"/>
              </w:rPr>
            </w:pPr>
            <w:sdt>
              <w:sdtPr>
                <w:rPr>
                  <w:rFonts w:cstheme="minorHAnsi"/>
                  <w:sz w:val="20"/>
                  <w:szCs w:val="20"/>
                </w:rPr>
                <w:id w:val="-3350732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943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6164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4587E4F" w14:textId="62317077" w:rsidR="000A7707" w:rsidRPr="00DE346E" w:rsidRDefault="0082530F" w:rsidP="00420FA0">
            <w:pPr>
              <w:ind w:left="-109"/>
              <w:rPr>
                <w:rFonts w:cstheme="minorHAnsi"/>
                <w:b/>
                <w:bCs/>
                <w:u w:val="single"/>
              </w:rPr>
            </w:pPr>
            <w:sdt>
              <w:sdtPr>
                <w:rPr>
                  <w:rFonts w:cstheme="minorHAnsi"/>
                  <w:sz w:val="20"/>
                  <w:szCs w:val="20"/>
                </w:rPr>
                <w:id w:val="-15633295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2901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158962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1F27929" w14:textId="6760A8EA" w:rsidR="000A7707" w:rsidRPr="00DE346E" w:rsidRDefault="0082530F" w:rsidP="00420FA0">
            <w:pPr>
              <w:ind w:left="-109"/>
              <w:rPr>
                <w:rFonts w:cstheme="minorHAnsi"/>
                <w:b/>
                <w:bCs/>
                <w:u w:val="single"/>
              </w:rPr>
            </w:pPr>
            <w:sdt>
              <w:sdtPr>
                <w:rPr>
                  <w:rFonts w:cstheme="minorHAnsi"/>
                  <w:sz w:val="20"/>
                  <w:szCs w:val="20"/>
                </w:rPr>
                <w:id w:val="9966959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56935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99193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E1EF947" w14:textId="7E111174" w:rsidR="000A7707" w:rsidRPr="00DE346E" w:rsidRDefault="0082530F" w:rsidP="00420FA0">
            <w:pPr>
              <w:ind w:left="-109"/>
              <w:rPr>
                <w:rFonts w:cstheme="minorHAnsi"/>
                <w:b/>
                <w:bCs/>
                <w:u w:val="single"/>
              </w:rPr>
            </w:pPr>
            <w:sdt>
              <w:sdtPr>
                <w:rPr>
                  <w:rFonts w:cstheme="minorHAnsi"/>
                  <w:sz w:val="20"/>
                  <w:szCs w:val="20"/>
                </w:rPr>
                <w:id w:val="75167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6069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8918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4DFB66" w14:textId="1F60CDBD" w:rsidR="000A7707" w:rsidRPr="00DE346E" w:rsidRDefault="0082530F" w:rsidP="00420FA0">
            <w:pPr>
              <w:ind w:left="-109"/>
              <w:rPr>
                <w:rFonts w:cstheme="minorHAnsi"/>
                <w:b/>
                <w:bCs/>
                <w:u w:val="single"/>
              </w:rPr>
            </w:pPr>
            <w:sdt>
              <w:sdtPr>
                <w:rPr>
                  <w:rFonts w:cstheme="minorHAnsi"/>
                  <w:sz w:val="20"/>
                  <w:szCs w:val="20"/>
                </w:rPr>
                <w:id w:val="-542215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311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5471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B25364" w14:textId="47AE01C2" w:rsidR="000A7707" w:rsidRPr="00DE346E" w:rsidRDefault="0082530F" w:rsidP="00420FA0">
            <w:pPr>
              <w:ind w:left="-109"/>
              <w:rPr>
                <w:rFonts w:cstheme="minorHAnsi"/>
                <w:b/>
                <w:bCs/>
                <w:u w:val="single"/>
              </w:rPr>
            </w:pPr>
            <w:sdt>
              <w:sdtPr>
                <w:rPr>
                  <w:rFonts w:cstheme="minorHAnsi"/>
                  <w:sz w:val="20"/>
                  <w:szCs w:val="20"/>
                </w:rPr>
                <w:id w:val="-10819832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22518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2742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360D46" w14:textId="7EC45A2F" w:rsidR="000A7707" w:rsidRPr="00DE346E" w:rsidRDefault="0082530F" w:rsidP="00420FA0">
            <w:pPr>
              <w:ind w:left="-109"/>
              <w:rPr>
                <w:rFonts w:cstheme="minorHAnsi"/>
                <w:b/>
                <w:bCs/>
                <w:u w:val="single"/>
              </w:rPr>
            </w:pPr>
            <w:sdt>
              <w:sdtPr>
                <w:rPr>
                  <w:rFonts w:cstheme="minorHAnsi"/>
                  <w:sz w:val="20"/>
                  <w:szCs w:val="20"/>
                </w:rPr>
                <w:id w:val="-2173570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91540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0575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BA8307D" w14:textId="45A0DF4D" w:rsidR="000A7707" w:rsidRPr="00DE346E" w:rsidRDefault="0082530F" w:rsidP="00420FA0">
            <w:pPr>
              <w:ind w:left="-109"/>
              <w:rPr>
                <w:rFonts w:cstheme="minorHAnsi"/>
                <w:b/>
                <w:bCs/>
                <w:u w:val="single"/>
              </w:rPr>
            </w:pPr>
            <w:sdt>
              <w:sdtPr>
                <w:rPr>
                  <w:rFonts w:cstheme="minorHAnsi"/>
                  <w:sz w:val="20"/>
                  <w:szCs w:val="20"/>
                </w:rPr>
                <w:id w:val="-1685578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9425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27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E590120" w14:textId="1784F26F" w:rsidR="000A7707" w:rsidRPr="00DE346E" w:rsidRDefault="0082530F" w:rsidP="00420FA0">
            <w:pPr>
              <w:ind w:left="-109"/>
              <w:rPr>
                <w:rFonts w:cstheme="minorHAnsi"/>
                <w:b/>
                <w:bCs/>
                <w:u w:val="single"/>
              </w:rPr>
            </w:pPr>
            <w:sdt>
              <w:sdtPr>
                <w:rPr>
                  <w:rFonts w:cstheme="minorHAnsi"/>
                  <w:sz w:val="20"/>
                  <w:szCs w:val="20"/>
                </w:rPr>
                <w:id w:val="-1891188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366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9992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8D2108" w14:textId="52C94DC6" w:rsidR="000A7707" w:rsidRPr="00DE346E" w:rsidRDefault="0082530F" w:rsidP="00420FA0">
            <w:pPr>
              <w:ind w:left="-109"/>
              <w:rPr>
                <w:rFonts w:cstheme="minorHAnsi"/>
                <w:b/>
                <w:bCs/>
                <w:u w:val="single"/>
              </w:rPr>
            </w:pPr>
            <w:sdt>
              <w:sdtPr>
                <w:rPr>
                  <w:rFonts w:cstheme="minorHAnsi"/>
                  <w:sz w:val="20"/>
                  <w:szCs w:val="20"/>
                </w:rPr>
                <w:id w:val="-9954931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65757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74035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392C37" w14:textId="30D38D99" w:rsidR="000A7707" w:rsidRPr="00DE346E" w:rsidRDefault="0082530F" w:rsidP="00420FA0">
            <w:pPr>
              <w:ind w:left="-109"/>
              <w:rPr>
                <w:rFonts w:cstheme="minorHAnsi"/>
                <w:b/>
                <w:bCs/>
                <w:u w:val="single"/>
              </w:rPr>
            </w:pPr>
            <w:sdt>
              <w:sdtPr>
                <w:rPr>
                  <w:rFonts w:cstheme="minorHAnsi"/>
                  <w:sz w:val="20"/>
                  <w:szCs w:val="20"/>
                </w:rPr>
                <w:id w:val="52761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85120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66379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61FA92" w14:textId="5C839EFA" w:rsidR="000A7707" w:rsidRPr="00DE346E" w:rsidRDefault="0082530F" w:rsidP="00420FA0">
            <w:pPr>
              <w:ind w:left="-109"/>
              <w:rPr>
                <w:rFonts w:cstheme="minorHAnsi"/>
                <w:b/>
                <w:bCs/>
                <w:u w:val="single"/>
              </w:rPr>
            </w:pPr>
            <w:sdt>
              <w:sdtPr>
                <w:rPr>
                  <w:rFonts w:cstheme="minorHAnsi"/>
                  <w:sz w:val="20"/>
                  <w:szCs w:val="20"/>
                </w:rPr>
                <w:id w:val="2111307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6756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209144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D67C8B" w14:textId="12D2463A" w:rsidR="000A7707" w:rsidRPr="00DE346E" w:rsidRDefault="0082530F" w:rsidP="00420FA0">
            <w:pPr>
              <w:ind w:left="-109"/>
              <w:rPr>
                <w:rFonts w:cstheme="minorHAnsi"/>
                <w:b/>
                <w:bCs/>
                <w:u w:val="single"/>
              </w:rPr>
            </w:pPr>
            <w:sdt>
              <w:sdtPr>
                <w:rPr>
                  <w:rFonts w:cstheme="minorHAnsi"/>
                  <w:sz w:val="20"/>
                  <w:szCs w:val="20"/>
                </w:rPr>
                <w:id w:val="-2131930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474243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238798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74C19B" w14:textId="51C10101" w:rsidR="000A7707" w:rsidRPr="00DE346E" w:rsidRDefault="0082530F" w:rsidP="00420FA0">
            <w:pPr>
              <w:ind w:left="-109"/>
              <w:rPr>
                <w:rFonts w:cstheme="minorHAnsi"/>
                <w:b/>
                <w:bCs/>
                <w:u w:val="single"/>
              </w:rPr>
            </w:pPr>
            <w:sdt>
              <w:sdtPr>
                <w:rPr>
                  <w:rFonts w:cstheme="minorHAnsi"/>
                  <w:sz w:val="20"/>
                  <w:szCs w:val="20"/>
                </w:rPr>
                <w:id w:val="13375736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4901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83937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41A5F" w14:textId="758F67C5" w:rsidR="000A7707" w:rsidRPr="00DE346E" w:rsidRDefault="0082530F" w:rsidP="00420FA0">
            <w:pPr>
              <w:ind w:left="-109"/>
              <w:rPr>
                <w:rFonts w:cstheme="minorHAnsi"/>
                <w:b/>
                <w:bCs/>
                <w:u w:val="single"/>
              </w:rPr>
            </w:pPr>
            <w:sdt>
              <w:sdtPr>
                <w:rPr>
                  <w:rFonts w:cstheme="minorHAnsi"/>
                  <w:sz w:val="20"/>
                  <w:szCs w:val="20"/>
                </w:rPr>
                <w:id w:val="-392195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53394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2294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E477CA" w14:textId="54FD30F3" w:rsidR="000A7707" w:rsidRPr="00DE346E" w:rsidRDefault="0082530F" w:rsidP="00420FA0">
            <w:pPr>
              <w:ind w:left="-109"/>
              <w:rPr>
                <w:rFonts w:cstheme="minorHAnsi"/>
                <w:b/>
                <w:bCs/>
                <w:u w:val="single"/>
              </w:rPr>
            </w:pPr>
            <w:sdt>
              <w:sdtPr>
                <w:rPr>
                  <w:rFonts w:cstheme="minorHAnsi"/>
                  <w:sz w:val="20"/>
                  <w:szCs w:val="20"/>
                </w:rPr>
                <w:id w:val="8573150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12722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48041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2D472F3" w14:textId="01798415" w:rsidR="000A7707" w:rsidRPr="00DE346E" w:rsidRDefault="0082530F" w:rsidP="00420FA0">
            <w:pPr>
              <w:ind w:left="-109"/>
              <w:rPr>
                <w:rFonts w:cstheme="minorHAnsi"/>
                <w:b/>
                <w:bCs/>
                <w:u w:val="single"/>
              </w:rPr>
            </w:pPr>
            <w:sdt>
              <w:sdtPr>
                <w:rPr>
                  <w:rFonts w:cstheme="minorHAnsi"/>
                  <w:sz w:val="20"/>
                  <w:szCs w:val="20"/>
                </w:rPr>
                <w:id w:val="546803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317015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26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4AA3B3" w14:textId="10BEB530" w:rsidR="000A7707" w:rsidRPr="00DE346E" w:rsidRDefault="0082530F" w:rsidP="00420FA0">
            <w:pPr>
              <w:ind w:left="-109"/>
              <w:rPr>
                <w:rFonts w:cstheme="minorHAnsi"/>
                <w:b/>
                <w:bCs/>
                <w:u w:val="single"/>
              </w:rPr>
            </w:pPr>
            <w:sdt>
              <w:sdtPr>
                <w:rPr>
                  <w:rFonts w:cstheme="minorHAnsi"/>
                  <w:sz w:val="20"/>
                  <w:szCs w:val="20"/>
                </w:rPr>
                <w:id w:val="1536771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94186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35427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976F88C" w14:textId="4A96CA7D" w:rsidR="000A7707" w:rsidRPr="00DE346E" w:rsidRDefault="0082530F" w:rsidP="00420FA0">
            <w:pPr>
              <w:ind w:left="-109"/>
              <w:rPr>
                <w:rFonts w:cstheme="minorHAnsi"/>
                <w:b/>
                <w:bCs/>
                <w:u w:val="single"/>
              </w:rPr>
            </w:pPr>
            <w:sdt>
              <w:sdtPr>
                <w:rPr>
                  <w:rFonts w:cstheme="minorHAnsi"/>
                  <w:sz w:val="20"/>
                  <w:szCs w:val="20"/>
                </w:rPr>
                <w:id w:val="-26034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2671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149081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64115848"/>
            <w:placeholder>
              <w:docPart w:val="FD4E802C43C94866B7DE568451FDA8CA"/>
            </w:placeholder>
            <w:showingPlcHdr/>
          </w:sdtPr>
          <w:sdtEndPr/>
          <w:sdtContent>
            <w:tc>
              <w:tcPr>
                <w:tcW w:w="1158" w:type="dxa"/>
                <w:shd w:val="clear" w:color="auto" w:fill="F0F5FA"/>
              </w:tcPr>
              <w:p w14:paraId="5429E9B3"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2117672322"/>
            <w:placeholder>
              <w:docPart w:val="62534D1BC1F94DAE97F4F97875A50B26"/>
            </w:placeholder>
            <w:showingPlcHdr/>
          </w:sdtPr>
          <w:sdtEndPr/>
          <w:sdtContent>
            <w:tc>
              <w:tcPr>
                <w:tcW w:w="1198" w:type="dxa"/>
                <w:shd w:val="clear" w:color="auto" w:fill="F0F5FA"/>
              </w:tcPr>
              <w:p w14:paraId="66F765DF" w14:textId="77777777" w:rsidR="000A7707" w:rsidRPr="00DE346E" w:rsidRDefault="000A7707" w:rsidP="000A7707">
                <w:pPr>
                  <w:rPr>
                    <w:rFonts w:cstheme="minorHAnsi"/>
                    <w:b/>
                    <w:bCs/>
                    <w:u w:val="single"/>
                  </w:rPr>
                </w:pPr>
                <w:r>
                  <w:rPr>
                    <w:rStyle w:val="PlaceholderText"/>
                  </w:rPr>
                  <w:t>Total Reviewed</w:t>
                </w:r>
              </w:p>
            </w:tc>
          </w:sdtContent>
        </w:sdt>
      </w:tr>
      <w:tr w:rsidR="000A7707" w14:paraId="6388EB13" w14:textId="77777777" w:rsidTr="00420FA0">
        <w:trPr>
          <w:cantSplit/>
          <w:jc w:val="center"/>
        </w:trPr>
        <w:tc>
          <w:tcPr>
            <w:tcW w:w="19450" w:type="dxa"/>
            <w:gridSpan w:val="23"/>
            <w:shd w:val="clear" w:color="auto" w:fill="F0F5FA"/>
            <w:vAlign w:val="center"/>
          </w:tcPr>
          <w:p w14:paraId="33872AFD"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739130E155D9431FA51CA913756BB171"/>
                </w:placeholder>
                <w:showingPlcHdr/>
              </w:sdtPr>
              <w:sdtEndPr/>
              <w:sdtContent>
                <w:r>
                  <w:rPr>
                    <w:rStyle w:val="PlaceholderText"/>
                  </w:rPr>
                  <w:t>Enter comments for any deficiencies noted and/or any records where this standard may not be applicable.</w:t>
                </w:r>
              </w:sdtContent>
            </w:sdt>
          </w:p>
        </w:tc>
      </w:tr>
      <w:tr w:rsidR="000A7707" w14:paraId="45AD9DCA" w14:textId="77777777" w:rsidTr="00420FA0">
        <w:trPr>
          <w:cantSplit/>
          <w:jc w:val="center"/>
        </w:trPr>
        <w:tc>
          <w:tcPr>
            <w:tcW w:w="5394" w:type="dxa"/>
          </w:tcPr>
          <w:p w14:paraId="3E470D88" w14:textId="77777777" w:rsidR="000A7707" w:rsidRPr="00143257" w:rsidRDefault="000A7707" w:rsidP="000A7707">
            <w:pPr>
              <w:rPr>
                <w:rFonts w:cstheme="minorHAnsi"/>
                <w:b/>
                <w:bCs/>
                <w:sz w:val="12"/>
                <w:szCs w:val="12"/>
              </w:rPr>
            </w:pPr>
          </w:p>
          <w:p w14:paraId="793250C3" w14:textId="31581EAB" w:rsidR="000A7707" w:rsidRPr="00A34F8C" w:rsidRDefault="0082530F" w:rsidP="000A7707">
            <w:pPr>
              <w:rPr>
                <w:rFonts w:cstheme="minorHAnsi"/>
                <w:b/>
                <w:bCs/>
              </w:rPr>
            </w:pPr>
            <w:hyperlink w:anchor="PER11B3" w:history="1">
              <w:r w:rsidR="000A7707" w:rsidRPr="00FE0187">
                <w:rPr>
                  <w:rStyle w:val="Hyperlink"/>
                  <w:rFonts w:cstheme="minorHAnsi"/>
                  <w:b/>
                  <w:bCs/>
                </w:rPr>
                <w:t>1</w:t>
              </w:r>
              <w:r w:rsidR="000A7707">
                <w:rPr>
                  <w:rStyle w:val="Hyperlink"/>
                  <w:rFonts w:cstheme="minorHAnsi"/>
                  <w:b/>
                  <w:bCs/>
                </w:rPr>
                <w:t>1</w:t>
              </w:r>
              <w:r w:rsidR="000A7707" w:rsidRPr="00FE0187">
                <w:rPr>
                  <w:rStyle w:val="Hyperlink"/>
                  <w:rFonts w:cstheme="minorHAnsi"/>
                  <w:b/>
                  <w:bCs/>
                </w:rPr>
                <w:t>-B-3</w:t>
              </w:r>
              <w:r w:rsidR="000A7707" w:rsidRPr="00FE0187">
                <w:rPr>
                  <w:rStyle w:val="Hyperlink"/>
                </w:rPr>
                <w:t xml:space="preserve">  </w:t>
              </w:r>
            </w:hyperlink>
            <w:r w:rsidR="000A7707">
              <w:t xml:space="preserve"> </w:t>
            </w:r>
            <w:r w:rsidR="000A7707" w:rsidRPr="00CC680C">
              <w:rPr>
                <w:i/>
                <w:iCs/>
              </w:rPr>
              <w:t>A, B, C-M, C</w:t>
            </w:r>
          </w:p>
          <w:p w14:paraId="70084C25" w14:textId="16026856" w:rsidR="000A7707" w:rsidRPr="00D731C6" w:rsidRDefault="000A7707" w:rsidP="000A7707">
            <w:pPr>
              <w:rPr>
                <w:rFonts w:cstheme="minorHAnsi"/>
              </w:rPr>
            </w:pPr>
            <w:r>
              <w:rPr>
                <w:rFonts w:cstheme="minorHAnsi"/>
              </w:rPr>
              <w:t xml:space="preserve">Medical </w:t>
            </w:r>
            <w:r w:rsidR="00787636">
              <w:rPr>
                <w:rFonts w:cstheme="minorHAnsi"/>
              </w:rPr>
              <w:t xml:space="preserve">&amp; Facility </w:t>
            </w:r>
            <w:r>
              <w:rPr>
                <w:rFonts w:cstheme="minorHAnsi"/>
              </w:rPr>
              <w:t>Director</w:t>
            </w:r>
            <w:r w:rsidR="00787636">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5B2ABBA9" w:rsidR="000A7707" w:rsidRPr="00DE346E" w:rsidRDefault="0082530F" w:rsidP="00420FA0">
            <w:pPr>
              <w:ind w:left="-109"/>
              <w:rPr>
                <w:rFonts w:cstheme="minorHAnsi"/>
                <w:b/>
                <w:bCs/>
                <w:u w:val="single"/>
              </w:rPr>
            </w:pPr>
            <w:sdt>
              <w:sdtPr>
                <w:rPr>
                  <w:rFonts w:cstheme="minorHAnsi"/>
                  <w:sz w:val="20"/>
                  <w:szCs w:val="20"/>
                </w:rPr>
                <w:id w:val="-621158892"/>
                <w14:checkbox>
                  <w14:checked w14:val="0"/>
                  <w14:checkedState w14:val="2612" w14:font="MS Gothic"/>
                  <w14:uncheckedState w14:val="2610" w14:font="MS Gothic"/>
                </w14:checkbox>
              </w:sdtPr>
              <w:sdtEndPr/>
              <w:sdtContent>
                <w:r w:rsidR="0026697A">
                  <w:rPr>
                    <w:rFonts w:ascii="MS Gothic" w:eastAsia="MS Gothic" w:hAnsi="MS Gothic" w:cstheme="minorHAnsi" w:hint="eastAsia"/>
                    <w:sz w:val="20"/>
                    <w:szCs w:val="20"/>
                  </w:rPr>
                  <w:t>☐</w:t>
                </w:r>
              </w:sdtContent>
            </w:sdt>
            <w:r w:rsidR="000A7707" w:rsidRPr="00D64AC8">
              <w:rPr>
                <w:rFonts w:cstheme="minorHAnsi"/>
                <w:sz w:val="20"/>
                <w:szCs w:val="20"/>
              </w:rPr>
              <w:t xml:space="preserve"> Y </w:t>
            </w:r>
            <w:sdt>
              <w:sdtPr>
                <w:rPr>
                  <w:rFonts w:cstheme="minorHAnsi"/>
                  <w:sz w:val="20"/>
                  <w:szCs w:val="20"/>
                </w:rPr>
                <w:id w:val="510642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942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243924" w14:textId="72F32363" w:rsidR="000A7707" w:rsidRPr="00DE346E" w:rsidRDefault="0082530F" w:rsidP="00420FA0">
            <w:pPr>
              <w:ind w:left="-109"/>
              <w:rPr>
                <w:rFonts w:cstheme="minorHAnsi"/>
                <w:b/>
                <w:bCs/>
                <w:u w:val="single"/>
              </w:rPr>
            </w:pPr>
            <w:sdt>
              <w:sdtPr>
                <w:rPr>
                  <w:rFonts w:cstheme="minorHAnsi"/>
                  <w:sz w:val="20"/>
                  <w:szCs w:val="20"/>
                </w:rPr>
                <w:id w:val="428169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37335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65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B10D9D" w14:textId="6B479037" w:rsidR="000A7707" w:rsidRPr="00DE346E" w:rsidRDefault="0082530F" w:rsidP="00420FA0">
            <w:pPr>
              <w:ind w:left="-109"/>
              <w:rPr>
                <w:rFonts w:cstheme="minorHAnsi"/>
                <w:b/>
                <w:bCs/>
                <w:u w:val="single"/>
              </w:rPr>
            </w:pPr>
            <w:sdt>
              <w:sdtPr>
                <w:rPr>
                  <w:rFonts w:cstheme="minorHAnsi"/>
                  <w:sz w:val="20"/>
                  <w:szCs w:val="20"/>
                </w:rPr>
                <w:id w:val="-414093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5981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35915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C6443D6" w14:textId="24EAD41B" w:rsidR="000A7707" w:rsidRPr="00DE346E" w:rsidRDefault="0082530F" w:rsidP="00420FA0">
            <w:pPr>
              <w:ind w:left="-109"/>
              <w:rPr>
                <w:rFonts w:cstheme="minorHAnsi"/>
                <w:b/>
                <w:bCs/>
                <w:u w:val="single"/>
              </w:rPr>
            </w:pPr>
            <w:sdt>
              <w:sdtPr>
                <w:rPr>
                  <w:rFonts w:cstheme="minorHAnsi"/>
                  <w:sz w:val="20"/>
                  <w:szCs w:val="20"/>
                </w:rPr>
                <w:id w:val="8619438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098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73814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8B2FB2" w14:textId="253318CA" w:rsidR="000A7707" w:rsidRPr="00DE346E" w:rsidRDefault="0082530F" w:rsidP="00420FA0">
            <w:pPr>
              <w:ind w:left="-109"/>
              <w:rPr>
                <w:rFonts w:cstheme="minorHAnsi"/>
                <w:b/>
                <w:bCs/>
                <w:u w:val="single"/>
              </w:rPr>
            </w:pPr>
            <w:sdt>
              <w:sdtPr>
                <w:rPr>
                  <w:rFonts w:cstheme="minorHAnsi"/>
                  <w:sz w:val="20"/>
                  <w:szCs w:val="20"/>
                </w:rPr>
                <w:id w:val="-306478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7469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66807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FB1C064" w14:textId="110D819E" w:rsidR="000A7707" w:rsidRPr="00DE346E" w:rsidRDefault="0082530F" w:rsidP="00420FA0">
            <w:pPr>
              <w:ind w:left="-109"/>
              <w:rPr>
                <w:rFonts w:cstheme="minorHAnsi"/>
                <w:b/>
                <w:bCs/>
                <w:u w:val="single"/>
              </w:rPr>
            </w:pPr>
            <w:sdt>
              <w:sdtPr>
                <w:rPr>
                  <w:rFonts w:cstheme="minorHAnsi"/>
                  <w:sz w:val="20"/>
                  <w:szCs w:val="20"/>
                </w:rPr>
                <w:id w:val="170775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71296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20724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2E9891" w14:textId="437CC5F6" w:rsidR="000A7707" w:rsidRPr="00DE346E" w:rsidRDefault="0082530F" w:rsidP="00420FA0">
            <w:pPr>
              <w:ind w:left="-109"/>
              <w:rPr>
                <w:rFonts w:cstheme="minorHAnsi"/>
                <w:b/>
                <w:bCs/>
                <w:u w:val="single"/>
              </w:rPr>
            </w:pPr>
            <w:sdt>
              <w:sdtPr>
                <w:rPr>
                  <w:rFonts w:cstheme="minorHAnsi"/>
                  <w:sz w:val="20"/>
                  <w:szCs w:val="20"/>
                </w:rPr>
                <w:id w:val="-298850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5447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2630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9FBD28" w14:textId="73E27DFD" w:rsidR="000A7707" w:rsidRPr="00DE346E" w:rsidRDefault="0082530F" w:rsidP="00420FA0">
            <w:pPr>
              <w:ind w:left="-109"/>
              <w:rPr>
                <w:rFonts w:cstheme="minorHAnsi"/>
                <w:b/>
                <w:bCs/>
                <w:u w:val="single"/>
              </w:rPr>
            </w:pPr>
            <w:sdt>
              <w:sdtPr>
                <w:rPr>
                  <w:rFonts w:cstheme="minorHAnsi"/>
                  <w:sz w:val="20"/>
                  <w:szCs w:val="20"/>
                </w:rPr>
                <w:id w:val="-35896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3509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92220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287024" w14:textId="4BBAA6A4" w:rsidR="000A7707" w:rsidRPr="00DE346E" w:rsidRDefault="0082530F" w:rsidP="00420FA0">
            <w:pPr>
              <w:ind w:left="-109"/>
              <w:rPr>
                <w:rFonts w:cstheme="minorHAnsi"/>
                <w:b/>
                <w:bCs/>
                <w:u w:val="single"/>
              </w:rPr>
            </w:pPr>
            <w:sdt>
              <w:sdtPr>
                <w:rPr>
                  <w:rFonts w:cstheme="minorHAnsi"/>
                  <w:sz w:val="20"/>
                  <w:szCs w:val="20"/>
                </w:rPr>
                <w:id w:val="-434585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06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69764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62C8EE" w14:textId="60362C08" w:rsidR="000A7707" w:rsidRPr="00DE346E" w:rsidRDefault="0082530F" w:rsidP="00420FA0">
            <w:pPr>
              <w:ind w:left="-109"/>
              <w:rPr>
                <w:rFonts w:cstheme="minorHAnsi"/>
                <w:b/>
                <w:bCs/>
                <w:u w:val="single"/>
              </w:rPr>
            </w:pPr>
            <w:sdt>
              <w:sdtPr>
                <w:rPr>
                  <w:rFonts w:cstheme="minorHAnsi"/>
                  <w:sz w:val="20"/>
                  <w:szCs w:val="20"/>
                </w:rPr>
                <w:id w:val="11804719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05097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7652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CC3209C" w14:textId="4EB2D74F" w:rsidR="000A7707" w:rsidRPr="00DE346E" w:rsidRDefault="0082530F" w:rsidP="00420FA0">
            <w:pPr>
              <w:ind w:left="-109"/>
              <w:rPr>
                <w:rFonts w:cstheme="minorHAnsi"/>
                <w:b/>
                <w:bCs/>
                <w:u w:val="single"/>
              </w:rPr>
            </w:pPr>
            <w:sdt>
              <w:sdtPr>
                <w:rPr>
                  <w:rFonts w:cstheme="minorHAnsi"/>
                  <w:sz w:val="20"/>
                  <w:szCs w:val="20"/>
                </w:rPr>
                <w:id w:val="-961575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4617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822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C6EBD1" w14:textId="02AFC42D" w:rsidR="000A7707" w:rsidRPr="00DE346E" w:rsidRDefault="0082530F" w:rsidP="00420FA0">
            <w:pPr>
              <w:ind w:left="-109"/>
              <w:rPr>
                <w:rFonts w:cstheme="minorHAnsi"/>
                <w:b/>
                <w:bCs/>
                <w:u w:val="single"/>
              </w:rPr>
            </w:pPr>
            <w:sdt>
              <w:sdtPr>
                <w:rPr>
                  <w:rFonts w:cstheme="minorHAnsi"/>
                  <w:sz w:val="20"/>
                  <w:szCs w:val="20"/>
                </w:rPr>
                <w:id w:val="-13459324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34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2161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51A764" w14:textId="7402CB71" w:rsidR="000A7707" w:rsidRPr="00DE346E" w:rsidRDefault="0082530F" w:rsidP="00420FA0">
            <w:pPr>
              <w:ind w:left="-109"/>
              <w:rPr>
                <w:rFonts w:cstheme="minorHAnsi"/>
                <w:b/>
                <w:bCs/>
                <w:u w:val="single"/>
              </w:rPr>
            </w:pPr>
            <w:sdt>
              <w:sdtPr>
                <w:rPr>
                  <w:rFonts w:cstheme="minorHAnsi"/>
                  <w:sz w:val="20"/>
                  <w:szCs w:val="20"/>
                </w:rPr>
                <w:id w:val="-468506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48742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697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8F618C" w14:textId="3A936296" w:rsidR="000A7707" w:rsidRPr="00DE346E" w:rsidRDefault="0082530F" w:rsidP="00420FA0">
            <w:pPr>
              <w:ind w:left="-109"/>
              <w:rPr>
                <w:rFonts w:cstheme="minorHAnsi"/>
                <w:b/>
                <w:bCs/>
                <w:u w:val="single"/>
              </w:rPr>
            </w:pPr>
            <w:sdt>
              <w:sdtPr>
                <w:rPr>
                  <w:rFonts w:cstheme="minorHAnsi"/>
                  <w:sz w:val="20"/>
                  <w:szCs w:val="20"/>
                </w:rPr>
                <w:id w:val="-673805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99300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031377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09E16DF" w14:textId="438AF673" w:rsidR="000A7707" w:rsidRPr="00DE346E" w:rsidRDefault="0082530F" w:rsidP="00420FA0">
            <w:pPr>
              <w:ind w:left="-109"/>
              <w:rPr>
                <w:rFonts w:cstheme="minorHAnsi"/>
                <w:b/>
                <w:bCs/>
                <w:u w:val="single"/>
              </w:rPr>
            </w:pPr>
            <w:sdt>
              <w:sdtPr>
                <w:rPr>
                  <w:rFonts w:cstheme="minorHAnsi"/>
                  <w:sz w:val="20"/>
                  <w:szCs w:val="20"/>
                </w:rPr>
                <w:id w:val="10654577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98188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41158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BE028C7" w14:textId="240FF3C0" w:rsidR="000A7707" w:rsidRPr="00DE346E" w:rsidRDefault="0082530F" w:rsidP="00420FA0">
            <w:pPr>
              <w:ind w:left="-109"/>
              <w:rPr>
                <w:rFonts w:cstheme="minorHAnsi"/>
                <w:b/>
                <w:bCs/>
                <w:u w:val="single"/>
              </w:rPr>
            </w:pPr>
            <w:sdt>
              <w:sdtPr>
                <w:rPr>
                  <w:rFonts w:cstheme="minorHAnsi"/>
                  <w:sz w:val="20"/>
                  <w:szCs w:val="20"/>
                </w:rPr>
                <w:id w:val="692108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95315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74666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8923E0" w14:textId="58A93837" w:rsidR="000A7707" w:rsidRPr="00DE346E" w:rsidRDefault="0082530F" w:rsidP="00420FA0">
            <w:pPr>
              <w:ind w:left="-109"/>
              <w:rPr>
                <w:rFonts w:cstheme="minorHAnsi"/>
                <w:b/>
                <w:bCs/>
                <w:u w:val="single"/>
              </w:rPr>
            </w:pPr>
            <w:sdt>
              <w:sdtPr>
                <w:rPr>
                  <w:rFonts w:cstheme="minorHAnsi"/>
                  <w:sz w:val="20"/>
                  <w:szCs w:val="20"/>
                </w:rPr>
                <w:id w:val="2955733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6896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618846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320A17" w14:textId="68D15783" w:rsidR="000A7707" w:rsidRPr="00DE346E" w:rsidRDefault="0082530F" w:rsidP="00420FA0">
            <w:pPr>
              <w:ind w:left="-109"/>
              <w:rPr>
                <w:rFonts w:cstheme="minorHAnsi"/>
                <w:b/>
                <w:bCs/>
                <w:u w:val="single"/>
              </w:rPr>
            </w:pPr>
            <w:sdt>
              <w:sdtPr>
                <w:rPr>
                  <w:rFonts w:cstheme="minorHAnsi"/>
                  <w:sz w:val="20"/>
                  <w:szCs w:val="20"/>
                </w:rPr>
                <w:id w:val="-7498101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769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89194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B9D34C" w14:textId="2CCC7535" w:rsidR="000A7707" w:rsidRPr="00DE346E" w:rsidRDefault="0082530F" w:rsidP="00420FA0">
            <w:pPr>
              <w:ind w:left="-109"/>
              <w:rPr>
                <w:rFonts w:cstheme="minorHAnsi"/>
                <w:b/>
                <w:bCs/>
                <w:u w:val="single"/>
              </w:rPr>
            </w:pPr>
            <w:sdt>
              <w:sdtPr>
                <w:rPr>
                  <w:rFonts w:cstheme="minorHAnsi"/>
                  <w:sz w:val="20"/>
                  <w:szCs w:val="20"/>
                </w:rPr>
                <w:id w:val="470876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8602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23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2EBD443" w14:textId="6DFC3049" w:rsidR="000A7707" w:rsidRPr="00DE346E" w:rsidRDefault="0082530F" w:rsidP="00420FA0">
            <w:pPr>
              <w:ind w:left="-109"/>
              <w:rPr>
                <w:rFonts w:cstheme="minorHAnsi"/>
                <w:b/>
                <w:bCs/>
                <w:u w:val="single"/>
              </w:rPr>
            </w:pPr>
            <w:sdt>
              <w:sdtPr>
                <w:rPr>
                  <w:rFonts w:cstheme="minorHAnsi"/>
                  <w:sz w:val="20"/>
                  <w:szCs w:val="20"/>
                </w:rPr>
                <w:id w:val="-608197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28959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4544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382133432"/>
            <w:placeholder>
              <w:docPart w:val="6075CDE8996748CB928FD9B561250165"/>
            </w:placeholder>
            <w:showingPlcHdr/>
          </w:sdtPr>
          <w:sdtEndPr/>
          <w:sdtContent>
            <w:tc>
              <w:tcPr>
                <w:tcW w:w="1158" w:type="dxa"/>
              </w:tcPr>
              <w:p w14:paraId="5C3AFD6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029175619"/>
            <w:placeholder>
              <w:docPart w:val="7BEB8D05E33144A2A9474C4D8BC58604"/>
            </w:placeholder>
            <w:showingPlcHdr/>
          </w:sdtPr>
          <w:sdtEndPr/>
          <w:sdtContent>
            <w:tc>
              <w:tcPr>
                <w:tcW w:w="1198" w:type="dxa"/>
              </w:tcPr>
              <w:p w14:paraId="5E1779EF" w14:textId="77777777" w:rsidR="000A7707" w:rsidRPr="00DE346E" w:rsidRDefault="000A7707" w:rsidP="000A7707">
                <w:pPr>
                  <w:rPr>
                    <w:rFonts w:cstheme="minorHAnsi"/>
                    <w:b/>
                    <w:bCs/>
                    <w:u w:val="single"/>
                  </w:rPr>
                </w:pPr>
                <w:r>
                  <w:rPr>
                    <w:rStyle w:val="PlaceholderText"/>
                  </w:rPr>
                  <w:t>Total Reviewed</w:t>
                </w:r>
              </w:p>
            </w:tc>
          </w:sdtContent>
        </w:sdt>
      </w:tr>
      <w:tr w:rsidR="000A7707" w14:paraId="66FD1415" w14:textId="77777777" w:rsidTr="00420FA0">
        <w:trPr>
          <w:cantSplit/>
          <w:jc w:val="center"/>
        </w:trPr>
        <w:tc>
          <w:tcPr>
            <w:tcW w:w="19450" w:type="dxa"/>
            <w:gridSpan w:val="23"/>
            <w:shd w:val="clear" w:color="auto" w:fill="auto"/>
            <w:vAlign w:val="center"/>
          </w:tcPr>
          <w:p w14:paraId="308B31AA" w14:textId="77777777" w:rsidR="000A7707" w:rsidRPr="00D731C6" w:rsidRDefault="0082530F" w:rsidP="00420FA0">
            <w:pPr>
              <w:ind w:left="-109"/>
              <w:rPr>
                <w:rFonts w:cstheme="minorHAnsi"/>
              </w:rPr>
            </w:pPr>
            <w:sdt>
              <w:sdtPr>
                <w:rPr>
                  <w:sz w:val="24"/>
                  <w:szCs w:val="24"/>
                </w:rPr>
                <w:alias w:val="Compliance"/>
                <w:tag w:val="Compliance"/>
                <w:id w:val="-845469794"/>
                <w:placeholder>
                  <w:docPart w:val="2B33A2C6A67F485E941DF868538475EF"/>
                </w:placeholder>
                <w15:color w:val="993300"/>
                <w:dropDownList>
                  <w:listItem w:displayText="Yes" w:value="Yes"/>
                  <w:listItem w:displayText="No" w:value="No"/>
                </w:dropDownList>
              </w:sdtPr>
              <w:sdtEnd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923074895"/>
                <w:placeholder>
                  <w:docPart w:val="ADDED9932D344A6398F6E901E6090CA8"/>
                </w:placeholder>
                <w:showingPlcHdr/>
              </w:sdtPr>
              <w:sdtEndPr/>
              <w:sdtContent>
                <w:r w:rsidR="000A7707">
                  <w:rPr>
                    <w:rStyle w:val="PlaceholderText"/>
                  </w:rPr>
                  <w:t>Enter comments for any deficiencies noted and/or any records where this standard may not be applicable.</w:t>
                </w:r>
              </w:sdtContent>
            </w:sdt>
          </w:p>
        </w:tc>
      </w:tr>
      <w:tr w:rsidR="000A7707" w14:paraId="4D5E6CDD" w14:textId="77777777" w:rsidTr="00420FA0">
        <w:trPr>
          <w:cantSplit/>
          <w:jc w:val="center"/>
        </w:trPr>
        <w:tc>
          <w:tcPr>
            <w:tcW w:w="5394" w:type="dxa"/>
            <w:shd w:val="clear" w:color="auto" w:fill="F0F5FA"/>
          </w:tcPr>
          <w:p w14:paraId="2BACFD0D" w14:textId="77777777" w:rsidR="000A7707" w:rsidRPr="00143257" w:rsidRDefault="000A7707" w:rsidP="000A7707">
            <w:pPr>
              <w:rPr>
                <w:rFonts w:cstheme="minorHAnsi"/>
                <w:b/>
                <w:bCs/>
                <w:sz w:val="12"/>
                <w:szCs w:val="12"/>
              </w:rPr>
            </w:pPr>
          </w:p>
          <w:p w14:paraId="4F59B46D" w14:textId="78BEBAB1" w:rsidR="000A7707" w:rsidRPr="00A34F8C" w:rsidRDefault="0082530F" w:rsidP="000A7707">
            <w:pPr>
              <w:rPr>
                <w:rFonts w:cstheme="minorHAnsi"/>
                <w:b/>
                <w:bCs/>
              </w:rPr>
            </w:pPr>
            <w:hyperlink w:anchor="PER11B4" w:history="1">
              <w:r w:rsidR="000A7707" w:rsidRPr="00FE0187">
                <w:rPr>
                  <w:rStyle w:val="Hyperlink"/>
                  <w:rFonts w:cstheme="minorHAnsi"/>
                  <w:b/>
                  <w:bCs/>
                </w:rPr>
                <w:t>11-B-4</w:t>
              </w:r>
              <w:r w:rsidR="000A7707" w:rsidRPr="00FE0187">
                <w:rPr>
                  <w:rStyle w:val="Hyperlink"/>
                </w:rPr>
                <w:t xml:space="preserve">  </w:t>
              </w:r>
            </w:hyperlink>
            <w:r w:rsidR="000A7707">
              <w:t xml:space="preserve"> </w:t>
            </w:r>
            <w:r w:rsidR="000A7707" w:rsidRPr="00CC680C">
              <w:rPr>
                <w:i/>
                <w:iCs/>
              </w:rPr>
              <w:t>A, B, C-M, C</w:t>
            </w:r>
          </w:p>
          <w:p w14:paraId="24CCDEE4" w14:textId="5413CCB1" w:rsidR="000A7707" w:rsidRPr="00D731C6" w:rsidRDefault="000A7707" w:rsidP="000A7707">
            <w:pPr>
              <w:rPr>
                <w:rFonts w:cstheme="minorHAnsi"/>
              </w:rPr>
            </w:pPr>
            <w:r>
              <w:rPr>
                <w:rFonts w:cstheme="minorHAnsi"/>
              </w:rPr>
              <w:t xml:space="preserve">Medical </w:t>
            </w:r>
            <w:r w:rsidR="00787636">
              <w:rPr>
                <w:rFonts w:cstheme="minorHAnsi"/>
              </w:rPr>
              <w:t xml:space="preserve">&amp; Facility </w:t>
            </w:r>
            <w:r>
              <w:rPr>
                <w:rFonts w:cstheme="minorHAnsi"/>
              </w:rPr>
              <w:t>Director</w:t>
            </w:r>
            <w:r w:rsidR="00787636">
              <w:rPr>
                <w:rFonts w:cstheme="minorHAnsi"/>
              </w:rPr>
              <w:t>(s)</w:t>
            </w:r>
            <w:r>
              <w:rPr>
                <w:rFonts w:cstheme="minorHAnsi"/>
              </w:rPr>
              <w:t xml:space="preserve"> – Board certified or eligible for certification by ABMS, AOABOS, ABFAS, ABPM, NBCRNA, APBD, or ABOMS.</w:t>
            </w:r>
          </w:p>
        </w:tc>
        <w:tc>
          <w:tcPr>
            <w:tcW w:w="585" w:type="dxa"/>
            <w:shd w:val="clear" w:color="auto" w:fill="F0F5FA"/>
            <w:vAlign w:val="center"/>
          </w:tcPr>
          <w:p w14:paraId="628FA113" w14:textId="0CCD6F10" w:rsidR="000A7707" w:rsidRPr="00DE346E" w:rsidRDefault="0082530F" w:rsidP="00420FA0">
            <w:pPr>
              <w:ind w:left="-109"/>
              <w:rPr>
                <w:rFonts w:cstheme="minorHAnsi"/>
                <w:b/>
                <w:bCs/>
                <w:u w:val="single"/>
              </w:rPr>
            </w:pPr>
            <w:sdt>
              <w:sdtPr>
                <w:rPr>
                  <w:rFonts w:cstheme="minorHAnsi"/>
                  <w:sz w:val="20"/>
                  <w:szCs w:val="20"/>
                </w:rPr>
                <w:id w:val="16739105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1892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26612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234459" w14:textId="0EBE8381" w:rsidR="000A7707" w:rsidRPr="00DE346E" w:rsidRDefault="0082530F" w:rsidP="00420FA0">
            <w:pPr>
              <w:ind w:left="-109"/>
              <w:rPr>
                <w:rFonts w:cstheme="minorHAnsi"/>
                <w:b/>
                <w:bCs/>
                <w:u w:val="single"/>
              </w:rPr>
            </w:pPr>
            <w:sdt>
              <w:sdtPr>
                <w:rPr>
                  <w:rFonts w:cstheme="minorHAnsi"/>
                  <w:sz w:val="20"/>
                  <w:szCs w:val="20"/>
                </w:rPr>
                <w:id w:val="18046535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27842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512156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01DA21" w14:textId="672AD39D" w:rsidR="000A7707" w:rsidRPr="00DE346E" w:rsidRDefault="0082530F" w:rsidP="00420FA0">
            <w:pPr>
              <w:ind w:left="-109"/>
              <w:rPr>
                <w:rFonts w:cstheme="minorHAnsi"/>
                <w:b/>
                <w:bCs/>
                <w:u w:val="single"/>
              </w:rPr>
            </w:pPr>
            <w:sdt>
              <w:sdtPr>
                <w:rPr>
                  <w:rFonts w:cstheme="minorHAnsi"/>
                  <w:sz w:val="20"/>
                  <w:szCs w:val="20"/>
                </w:rPr>
                <w:id w:val="14966812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47662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69913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1A0EFD" w14:textId="00E2CA12" w:rsidR="000A7707" w:rsidRPr="00DE346E" w:rsidRDefault="0082530F" w:rsidP="00420FA0">
            <w:pPr>
              <w:ind w:left="-109"/>
              <w:rPr>
                <w:rFonts w:cstheme="minorHAnsi"/>
                <w:b/>
                <w:bCs/>
                <w:u w:val="single"/>
              </w:rPr>
            </w:pPr>
            <w:sdt>
              <w:sdtPr>
                <w:rPr>
                  <w:rFonts w:cstheme="minorHAnsi"/>
                  <w:sz w:val="20"/>
                  <w:szCs w:val="20"/>
                </w:rPr>
                <w:id w:val="-6526814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59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84492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7BDC212" w14:textId="59ED7128" w:rsidR="000A7707" w:rsidRPr="00DE346E" w:rsidRDefault="0082530F" w:rsidP="00420FA0">
            <w:pPr>
              <w:ind w:left="-109"/>
              <w:rPr>
                <w:rFonts w:cstheme="minorHAnsi"/>
                <w:b/>
                <w:bCs/>
                <w:u w:val="single"/>
              </w:rPr>
            </w:pPr>
            <w:sdt>
              <w:sdtPr>
                <w:rPr>
                  <w:rFonts w:cstheme="minorHAnsi"/>
                  <w:sz w:val="20"/>
                  <w:szCs w:val="20"/>
                </w:rPr>
                <w:id w:val="435790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6802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9748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CB154A" w14:textId="7A3D7908" w:rsidR="000A7707" w:rsidRPr="00DE346E" w:rsidRDefault="0082530F" w:rsidP="00420FA0">
            <w:pPr>
              <w:ind w:left="-109"/>
              <w:rPr>
                <w:rFonts w:cstheme="minorHAnsi"/>
                <w:b/>
                <w:bCs/>
                <w:u w:val="single"/>
              </w:rPr>
            </w:pPr>
            <w:sdt>
              <w:sdtPr>
                <w:rPr>
                  <w:rFonts w:cstheme="minorHAnsi"/>
                  <w:sz w:val="20"/>
                  <w:szCs w:val="20"/>
                </w:rPr>
                <w:id w:val="-350643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5993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9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FC8F2C" w14:textId="6DCA1DD9" w:rsidR="000A7707" w:rsidRPr="00DE346E" w:rsidRDefault="0082530F" w:rsidP="00420FA0">
            <w:pPr>
              <w:ind w:left="-109"/>
              <w:rPr>
                <w:rFonts w:cstheme="minorHAnsi"/>
                <w:b/>
                <w:bCs/>
                <w:u w:val="single"/>
              </w:rPr>
            </w:pPr>
            <w:sdt>
              <w:sdtPr>
                <w:rPr>
                  <w:rFonts w:cstheme="minorHAnsi"/>
                  <w:sz w:val="20"/>
                  <w:szCs w:val="20"/>
                </w:rPr>
                <w:id w:val="1464381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17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7376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60D7C46" w14:textId="0B39E690" w:rsidR="000A7707" w:rsidRPr="00DE346E" w:rsidRDefault="0082530F" w:rsidP="00420FA0">
            <w:pPr>
              <w:ind w:left="-109"/>
              <w:rPr>
                <w:rFonts w:cstheme="minorHAnsi"/>
                <w:b/>
                <w:bCs/>
                <w:u w:val="single"/>
              </w:rPr>
            </w:pPr>
            <w:sdt>
              <w:sdtPr>
                <w:rPr>
                  <w:rFonts w:cstheme="minorHAnsi"/>
                  <w:sz w:val="20"/>
                  <w:szCs w:val="20"/>
                </w:rPr>
                <w:id w:val="-1810233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12166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70432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E657BD7" w14:textId="1080FE38" w:rsidR="000A7707" w:rsidRPr="00DE346E" w:rsidRDefault="0082530F" w:rsidP="00420FA0">
            <w:pPr>
              <w:ind w:left="-109"/>
              <w:rPr>
                <w:rFonts w:cstheme="minorHAnsi"/>
                <w:b/>
                <w:bCs/>
                <w:u w:val="single"/>
              </w:rPr>
            </w:pPr>
            <w:sdt>
              <w:sdtPr>
                <w:rPr>
                  <w:rFonts w:cstheme="minorHAnsi"/>
                  <w:sz w:val="20"/>
                  <w:szCs w:val="20"/>
                </w:rPr>
                <w:id w:val="193770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84672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4139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4CF566" w14:textId="7479DEDC" w:rsidR="000A7707" w:rsidRPr="00DE346E" w:rsidRDefault="0082530F" w:rsidP="00420FA0">
            <w:pPr>
              <w:ind w:left="-109"/>
              <w:rPr>
                <w:rFonts w:cstheme="minorHAnsi"/>
                <w:b/>
                <w:bCs/>
                <w:u w:val="single"/>
              </w:rPr>
            </w:pPr>
            <w:sdt>
              <w:sdtPr>
                <w:rPr>
                  <w:rFonts w:cstheme="minorHAnsi"/>
                  <w:sz w:val="20"/>
                  <w:szCs w:val="20"/>
                </w:rPr>
                <w:id w:val="-19505345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74144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86556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6EFB23" w14:textId="07CA6A02" w:rsidR="000A7707" w:rsidRPr="00DE346E" w:rsidRDefault="0082530F" w:rsidP="00420FA0">
            <w:pPr>
              <w:ind w:left="-109"/>
              <w:rPr>
                <w:rFonts w:cstheme="minorHAnsi"/>
                <w:b/>
                <w:bCs/>
                <w:u w:val="single"/>
              </w:rPr>
            </w:pPr>
            <w:sdt>
              <w:sdtPr>
                <w:rPr>
                  <w:rFonts w:cstheme="minorHAnsi"/>
                  <w:sz w:val="20"/>
                  <w:szCs w:val="20"/>
                </w:rPr>
                <w:id w:val="-12296115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402544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9878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9A52038" w14:textId="3A4790A1" w:rsidR="000A7707" w:rsidRPr="00DE346E" w:rsidRDefault="0082530F" w:rsidP="00420FA0">
            <w:pPr>
              <w:ind w:left="-109"/>
              <w:rPr>
                <w:rFonts w:cstheme="minorHAnsi"/>
                <w:b/>
                <w:bCs/>
                <w:u w:val="single"/>
              </w:rPr>
            </w:pPr>
            <w:sdt>
              <w:sdtPr>
                <w:rPr>
                  <w:rFonts w:cstheme="minorHAnsi"/>
                  <w:sz w:val="20"/>
                  <w:szCs w:val="20"/>
                </w:rPr>
                <w:id w:val="135129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765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781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D1C828" w14:textId="6E5E91A3" w:rsidR="000A7707" w:rsidRPr="00DE346E" w:rsidRDefault="0082530F" w:rsidP="00420FA0">
            <w:pPr>
              <w:ind w:left="-109"/>
              <w:rPr>
                <w:rFonts w:cstheme="minorHAnsi"/>
                <w:b/>
                <w:bCs/>
                <w:u w:val="single"/>
              </w:rPr>
            </w:pPr>
            <w:sdt>
              <w:sdtPr>
                <w:rPr>
                  <w:rFonts w:cstheme="minorHAnsi"/>
                  <w:sz w:val="20"/>
                  <w:szCs w:val="20"/>
                </w:rPr>
                <w:id w:val="-172108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77831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8174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868C5" w14:textId="6B91CC4C" w:rsidR="000A7707" w:rsidRPr="00DE346E" w:rsidRDefault="0082530F" w:rsidP="00420FA0">
            <w:pPr>
              <w:ind w:left="-109"/>
              <w:rPr>
                <w:rFonts w:cstheme="minorHAnsi"/>
                <w:b/>
                <w:bCs/>
                <w:u w:val="single"/>
              </w:rPr>
            </w:pPr>
            <w:sdt>
              <w:sdtPr>
                <w:rPr>
                  <w:rFonts w:cstheme="minorHAnsi"/>
                  <w:sz w:val="20"/>
                  <w:szCs w:val="20"/>
                </w:rPr>
                <w:id w:val="1408951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8297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917595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4D816EB" w14:textId="034FBC16" w:rsidR="000A7707" w:rsidRPr="00DE346E" w:rsidRDefault="0082530F" w:rsidP="00420FA0">
            <w:pPr>
              <w:ind w:left="-109"/>
              <w:rPr>
                <w:rFonts w:cstheme="minorHAnsi"/>
                <w:b/>
                <w:bCs/>
                <w:u w:val="single"/>
              </w:rPr>
            </w:pPr>
            <w:sdt>
              <w:sdtPr>
                <w:rPr>
                  <w:rFonts w:cstheme="minorHAnsi"/>
                  <w:sz w:val="20"/>
                  <w:szCs w:val="20"/>
                </w:rPr>
                <w:id w:val="-11650059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58128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634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42EE8" w14:textId="2B611DE1" w:rsidR="000A7707" w:rsidRPr="00DE346E" w:rsidRDefault="0082530F" w:rsidP="00420FA0">
            <w:pPr>
              <w:ind w:left="-109"/>
              <w:rPr>
                <w:rFonts w:cstheme="minorHAnsi"/>
                <w:b/>
                <w:bCs/>
                <w:u w:val="single"/>
              </w:rPr>
            </w:pPr>
            <w:sdt>
              <w:sdtPr>
                <w:rPr>
                  <w:rFonts w:cstheme="minorHAnsi"/>
                  <w:sz w:val="20"/>
                  <w:szCs w:val="20"/>
                </w:rPr>
                <w:id w:val="311220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585375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873094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2B845BC" w14:textId="404725E6" w:rsidR="000A7707" w:rsidRPr="00DE346E" w:rsidRDefault="0082530F" w:rsidP="00420FA0">
            <w:pPr>
              <w:ind w:left="-109"/>
              <w:rPr>
                <w:rFonts w:cstheme="minorHAnsi"/>
                <w:b/>
                <w:bCs/>
                <w:u w:val="single"/>
              </w:rPr>
            </w:pPr>
            <w:sdt>
              <w:sdtPr>
                <w:rPr>
                  <w:rFonts w:cstheme="minorHAnsi"/>
                  <w:sz w:val="20"/>
                  <w:szCs w:val="20"/>
                </w:rPr>
                <w:id w:val="-19314215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039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4611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5813C5" w14:textId="4FBF1E1E" w:rsidR="000A7707" w:rsidRPr="00DE346E" w:rsidRDefault="0082530F" w:rsidP="00420FA0">
            <w:pPr>
              <w:ind w:left="-109"/>
              <w:rPr>
                <w:rFonts w:cstheme="minorHAnsi"/>
                <w:b/>
                <w:bCs/>
                <w:u w:val="single"/>
              </w:rPr>
            </w:pPr>
            <w:sdt>
              <w:sdtPr>
                <w:rPr>
                  <w:rFonts w:cstheme="minorHAnsi"/>
                  <w:sz w:val="20"/>
                  <w:szCs w:val="20"/>
                </w:rPr>
                <w:id w:val="7926411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4562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99198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7FB1136" w14:textId="52414A6D" w:rsidR="000A7707" w:rsidRPr="00DE346E" w:rsidRDefault="0082530F" w:rsidP="00420FA0">
            <w:pPr>
              <w:ind w:left="-109"/>
              <w:rPr>
                <w:rFonts w:cstheme="minorHAnsi"/>
                <w:b/>
                <w:bCs/>
                <w:u w:val="single"/>
              </w:rPr>
            </w:pPr>
            <w:sdt>
              <w:sdtPr>
                <w:rPr>
                  <w:rFonts w:cstheme="minorHAnsi"/>
                  <w:sz w:val="20"/>
                  <w:szCs w:val="20"/>
                </w:rPr>
                <w:id w:val="9643171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1627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1018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CFF147" w14:textId="2D31CCE0" w:rsidR="000A7707" w:rsidRPr="00DE346E" w:rsidRDefault="0082530F" w:rsidP="00420FA0">
            <w:pPr>
              <w:ind w:left="-109"/>
              <w:rPr>
                <w:rFonts w:cstheme="minorHAnsi"/>
                <w:b/>
                <w:bCs/>
                <w:u w:val="single"/>
              </w:rPr>
            </w:pPr>
            <w:sdt>
              <w:sdtPr>
                <w:rPr>
                  <w:rFonts w:cstheme="minorHAnsi"/>
                  <w:sz w:val="20"/>
                  <w:szCs w:val="20"/>
                </w:rPr>
                <w:id w:val="-18073121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08985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96934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2140983447"/>
            <w:placeholder>
              <w:docPart w:val="CC8DD840E7814DDE9C736EFA55785AC4"/>
            </w:placeholder>
            <w:showingPlcHdr/>
          </w:sdtPr>
          <w:sdtEndPr/>
          <w:sdtContent>
            <w:tc>
              <w:tcPr>
                <w:tcW w:w="1158" w:type="dxa"/>
                <w:shd w:val="clear" w:color="auto" w:fill="F0F5FA"/>
                <w:vAlign w:val="center"/>
              </w:tcPr>
              <w:p w14:paraId="55680527"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432417568"/>
            <w:placeholder>
              <w:docPart w:val="AB790A19871C4D83AB7ED4F20F4A7D0F"/>
            </w:placeholder>
            <w:showingPlcHdr/>
          </w:sdtPr>
          <w:sdtEndPr/>
          <w:sdtContent>
            <w:tc>
              <w:tcPr>
                <w:tcW w:w="1198" w:type="dxa"/>
                <w:shd w:val="clear" w:color="auto" w:fill="F0F5FA"/>
                <w:vAlign w:val="center"/>
              </w:tcPr>
              <w:p w14:paraId="129A87F5" w14:textId="77777777" w:rsidR="000A7707" w:rsidRPr="00DE346E" w:rsidRDefault="000A7707" w:rsidP="000A7707">
                <w:pPr>
                  <w:rPr>
                    <w:rFonts w:cstheme="minorHAnsi"/>
                    <w:b/>
                    <w:bCs/>
                    <w:u w:val="single"/>
                  </w:rPr>
                </w:pPr>
                <w:r>
                  <w:rPr>
                    <w:rStyle w:val="PlaceholderText"/>
                  </w:rPr>
                  <w:t>Total Reviewed</w:t>
                </w:r>
              </w:p>
            </w:tc>
          </w:sdtContent>
        </w:sdt>
      </w:tr>
      <w:tr w:rsidR="000A7707" w14:paraId="55DE0805" w14:textId="77777777" w:rsidTr="00420FA0">
        <w:trPr>
          <w:cantSplit/>
          <w:jc w:val="center"/>
        </w:trPr>
        <w:tc>
          <w:tcPr>
            <w:tcW w:w="19450" w:type="dxa"/>
            <w:gridSpan w:val="23"/>
            <w:shd w:val="clear" w:color="auto" w:fill="F0F5FA"/>
            <w:vAlign w:val="center"/>
          </w:tcPr>
          <w:p w14:paraId="3A83303B"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A92EF35D204D47059E27C2CAF1729693"/>
                </w:placeholder>
                <w:showingPlcHdr/>
              </w:sdtPr>
              <w:sdtEndPr/>
              <w:sdtContent>
                <w:r>
                  <w:rPr>
                    <w:rStyle w:val="PlaceholderText"/>
                  </w:rPr>
                  <w:t>Enter comments for any deficiencies noted and/or any records where this standard may not be applicable.</w:t>
                </w:r>
              </w:sdtContent>
            </w:sdt>
          </w:p>
        </w:tc>
      </w:tr>
      <w:tr w:rsidR="000A7707" w14:paraId="30CCC277" w14:textId="77777777" w:rsidTr="00420FA0">
        <w:trPr>
          <w:cantSplit/>
          <w:jc w:val="center"/>
        </w:trPr>
        <w:tc>
          <w:tcPr>
            <w:tcW w:w="5394" w:type="dxa"/>
          </w:tcPr>
          <w:p w14:paraId="63A306CC" w14:textId="77777777" w:rsidR="000A7707" w:rsidRPr="00143257" w:rsidRDefault="000A7707" w:rsidP="000A7707">
            <w:pPr>
              <w:rPr>
                <w:rFonts w:cstheme="minorHAnsi"/>
                <w:b/>
                <w:bCs/>
                <w:sz w:val="12"/>
                <w:szCs w:val="12"/>
              </w:rPr>
            </w:pPr>
          </w:p>
          <w:p w14:paraId="6FFF9C5F" w14:textId="56BCAE5D" w:rsidR="000A7707" w:rsidRPr="00A34F8C" w:rsidRDefault="0082530F" w:rsidP="000A7707">
            <w:pPr>
              <w:rPr>
                <w:rFonts w:cstheme="minorHAnsi"/>
                <w:b/>
                <w:bCs/>
              </w:rPr>
            </w:pPr>
            <w:hyperlink w:anchor="PER11C4" w:history="1">
              <w:r w:rsidR="000A7707" w:rsidRPr="00FE0187">
                <w:rPr>
                  <w:rStyle w:val="Hyperlink"/>
                  <w:rFonts w:cstheme="minorHAnsi"/>
                  <w:b/>
                  <w:bCs/>
                </w:rPr>
                <w:t>11-C-4</w:t>
              </w:r>
            </w:hyperlink>
            <w:r w:rsidR="000A7707" w:rsidRPr="00A34F8C">
              <w:rPr>
                <w:rFonts w:cstheme="minorHAnsi"/>
                <w:b/>
                <w:bCs/>
              </w:rPr>
              <w:t xml:space="preserve">, </w:t>
            </w:r>
            <w:hyperlink w:anchor="PER11D1" w:history="1">
              <w:r w:rsidR="000A7707" w:rsidRPr="00FE0187">
                <w:rPr>
                  <w:rStyle w:val="Hyperlink"/>
                  <w:rFonts w:cstheme="minorHAnsi"/>
                  <w:b/>
                  <w:bCs/>
                </w:rPr>
                <w:t>11-D-1</w:t>
              </w:r>
            </w:hyperlink>
            <w:r w:rsidR="000A7707" w:rsidRPr="00534738">
              <w:t xml:space="preserve"> </w:t>
            </w:r>
            <w:r w:rsidR="000A7707">
              <w:t xml:space="preserve">  </w:t>
            </w:r>
            <w:r w:rsidR="000A7707" w:rsidRPr="00CC680C">
              <w:rPr>
                <w:i/>
                <w:iCs/>
              </w:rPr>
              <w:t>A, B, C-M, C</w:t>
            </w:r>
          </w:p>
          <w:p w14:paraId="60012491" w14:textId="3C1EDD07" w:rsidR="000A7707" w:rsidRPr="00D731C6" w:rsidRDefault="000A7707" w:rsidP="000A7707">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22338443" w:rsidR="000A7707" w:rsidRPr="00DE346E" w:rsidRDefault="0082530F" w:rsidP="00420FA0">
            <w:pPr>
              <w:ind w:left="-109"/>
              <w:rPr>
                <w:rFonts w:cstheme="minorHAnsi"/>
                <w:b/>
                <w:bCs/>
                <w:u w:val="single"/>
              </w:rPr>
            </w:pPr>
            <w:sdt>
              <w:sdtPr>
                <w:rPr>
                  <w:rFonts w:cstheme="minorHAnsi"/>
                  <w:sz w:val="20"/>
                  <w:szCs w:val="20"/>
                </w:rPr>
                <w:id w:val="8222466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688604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1674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D02030D" w14:textId="6C6B08BF" w:rsidR="000A7707" w:rsidRPr="00DE346E" w:rsidRDefault="0082530F" w:rsidP="00420FA0">
            <w:pPr>
              <w:ind w:left="-109"/>
              <w:rPr>
                <w:rFonts w:cstheme="minorHAnsi"/>
                <w:b/>
                <w:bCs/>
                <w:u w:val="single"/>
              </w:rPr>
            </w:pPr>
            <w:sdt>
              <w:sdtPr>
                <w:rPr>
                  <w:rFonts w:cstheme="minorHAnsi"/>
                  <w:sz w:val="20"/>
                  <w:szCs w:val="20"/>
                </w:rPr>
                <w:id w:val="1785687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3916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648957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3BC3B8" w14:textId="3381C104" w:rsidR="000A7707" w:rsidRPr="00DE346E" w:rsidRDefault="0082530F" w:rsidP="00420FA0">
            <w:pPr>
              <w:ind w:left="-109"/>
              <w:rPr>
                <w:rFonts w:cstheme="minorHAnsi"/>
                <w:b/>
                <w:bCs/>
                <w:u w:val="single"/>
              </w:rPr>
            </w:pPr>
            <w:sdt>
              <w:sdtPr>
                <w:rPr>
                  <w:rFonts w:cstheme="minorHAnsi"/>
                  <w:sz w:val="20"/>
                  <w:szCs w:val="20"/>
                </w:rPr>
                <w:id w:val="21228043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2216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34260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D033F3" w14:textId="2CD265C1" w:rsidR="000A7707" w:rsidRPr="00DE346E" w:rsidRDefault="0082530F" w:rsidP="00420FA0">
            <w:pPr>
              <w:ind w:left="-109"/>
              <w:rPr>
                <w:rFonts w:cstheme="minorHAnsi"/>
                <w:b/>
                <w:bCs/>
                <w:u w:val="single"/>
              </w:rPr>
            </w:pPr>
            <w:sdt>
              <w:sdtPr>
                <w:rPr>
                  <w:rFonts w:cstheme="minorHAnsi"/>
                  <w:sz w:val="20"/>
                  <w:szCs w:val="20"/>
                </w:rPr>
                <w:id w:val="1272509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5148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14823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65BD67" w14:textId="14748E7E" w:rsidR="000A7707" w:rsidRPr="00DE346E" w:rsidRDefault="0082530F" w:rsidP="00420FA0">
            <w:pPr>
              <w:ind w:left="-109"/>
              <w:rPr>
                <w:rFonts w:cstheme="minorHAnsi"/>
                <w:b/>
                <w:bCs/>
                <w:u w:val="single"/>
              </w:rPr>
            </w:pPr>
            <w:sdt>
              <w:sdtPr>
                <w:rPr>
                  <w:rFonts w:cstheme="minorHAnsi"/>
                  <w:sz w:val="20"/>
                  <w:szCs w:val="20"/>
                </w:rPr>
                <w:id w:val="291481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02025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5665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20073D" w14:textId="4E970E2A" w:rsidR="000A7707" w:rsidRPr="00DE346E" w:rsidRDefault="0082530F" w:rsidP="00420FA0">
            <w:pPr>
              <w:ind w:left="-109"/>
              <w:rPr>
                <w:rFonts w:cstheme="minorHAnsi"/>
                <w:b/>
                <w:bCs/>
                <w:u w:val="single"/>
              </w:rPr>
            </w:pPr>
            <w:sdt>
              <w:sdtPr>
                <w:rPr>
                  <w:rFonts w:cstheme="minorHAnsi"/>
                  <w:sz w:val="20"/>
                  <w:szCs w:val="20"/>
                </w:rPr>
                <w:id w:val="17001909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63584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777214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C27B70" w14:textId="460F1ED1" w:rsidR="000A7707" w:rsidRPr="00DE346E" w:rsidRDefault="0082530F" w:rsidP="00420FA0">
            <w:pPr>
              <w:ind w:left="-109"/>
              <w:rPr>
                <w:rFonts w:cstheme="minorHAnsi"/>
                <w:b/>
                <w:bCs/>
                <w:u w:val="single"/>
              </w:rPr>
            </w:pPr>
            <w:sdt>
              <w:sdtPr>
                <w:rPr>
                  <w:rFonts w:cstheme="minorHAnsi"/>
                  <w:sz w:val="20"/>
                  <w:szCs w:val="20"/>
                </w:rPr>
                <w:id w:val="-43583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74076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5804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064E14" w14:textId="4E858F1B" w:rsidR="000A7707" w:rsidRPr="00DE346E" w:rsidRDefault="0082530F" w:rsidP="00420FA0">
            <w:pPr>
              <w:ind w:left="-109"/>
              <w:rPr>
                <w:rFonts w:cstheme="minorHAnsi"/>
                <w:b/>
                <w:bCs/>
                <w:u w:val="single"/>
              </w:rPr>
            </w:pPr>
            <w:sdt>
              <w:sdtPr>
                <w:rPr>
                  <w:rFonts w:cstheme="minorHAnsi"/>
                  <w:sz w:val="20"/>
                  <w:szCs w:val="20"/>
                </w:rPr>
                <w:id w:val="8151523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49696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83907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7EE3FAA" w14:textId="161CE8FE" w:rsidR="000A7707" w:rsidRPr="00DE346E" w:rsidRDefault="0082530F" w:rsidP="00420FA0">
            <w:pPr>
              <w:ind w:left="-109"/>
              <w:rPr>
                <w:rFonts w:cstheme="minorHAnsi"/>
                <w:b/>
                <w:bCs/>
                <w:u w:val="single"/>
              </w:rPr>
            </w:pPr>
            <w:sdt>
              <w:sdtPr>
                <w:rPr>
                  <w:rFonts w:cstheme="minorHAnsi"/>
                  <w:sz w:val="20"/>
                  <w:szCs w:val="20"/>
                </w:rPr>
                <w:id w:val="-9065306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250158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116451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0D33E6" w14:textId="2A377916" w:rsidR="000A7707" w:rsidRPr="00DE346E" w:rsidRDefault="0082530F" w:rsidP="00420FA0">
            <w:pPr>
              <w:ind w:left="-109"/>
              <w:rPr>
                <w:rFonts w:cstheme="minorHAnsi"/>
                <w:b/>
                <w:bCs/>
                <w:u w:val="single"/>
              </w:rPr>
            </w:pPr>
            <w:sdt>
              <w:sdtPr>
                <w:rPr>
                  <w:rFonts w:cstheme="minorHAnsi"/>
                  <w:sz w:val="20"/>
                  <w:szCs w:val="20"/>
                </w:rPr>
                <w:id w:val="-14562454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3605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9062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78CE1EA" w14:textId="279B4C5D" w:rsidR="000A7707" w:rsidRPr="00DE346E" w:rsidRDefault="0082530F" w:rsidP="00420FA0">
            <w:pPr>
              <w:ind w:left="-109"/>
              <w:rPr>
                <w:rFonts w:cstheme="minorHAnsi"/>
                <w:b/>
                <w:bCs/>
                <w:u w:val="single"/>
              </w:rPr>
            </w:pPr>
            <w:sdt>
              <w:sdtPr>
                <w:rPr>
                  <w:rFonts w:cstheme="minorHAnsi"/>
                  <w:sz w:val="20"/>
                  <w:szCs w:val="20"/>
                </w:rPr>
                <w:id w:val="18357924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06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182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C37BF1" w14:textId="31D1555E" w:rsidR="000A7707" w:rsidRPr="00DE346E" w:rsidRDefault="0082530F" w:rsidP="00420FA0">
            <w:pPr>
              <w:ind w:left="-109"/>
              <w:rPr>
                <w:rFonts w:cstheme="minorHAnsi"/>
                <w:b/>
                <w:bCs/>
                <w:u w:val="single"/>
              </w:rPr>
            </w:pPr>
            <w:sdt>
              <w:sdtPr>
                <w:rPr>
                  <w:rFonts w:cstheme="minorHAnsi"/>
                  <w:sz w:val="20"/>
                  <w:szCs w:val="20"/>
                </w:rPr>
                <w:id w:val="-11954612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2602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5164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0768D49" w14:textId="741D16FE" w:rsidR="000A7707" w:rsidRPr="00DE346E" w:rsidRDefault="0082530F" w:rsidP="00420FA0">
            <w:pPr>
              <w:ind w:left="-109"/>
              <w:rPr>
                <w:rFonts w:cstheme="minorHAnsi"/>
                <w:b/>
                <w:bCs/>
                <w:u w:val="single"/>
              </w:rPr>
            </w:pPr>
            <w:sdt>
              <w:sdtPr>
                <w:rPr>
                  <w:rFonts w:cstheme="minorHAnsi"/>
                  <w:sz w:val="20"/>
                  <w:szCs w:val="20"/>
                </w:rPr>
                <w:id w:val="1127266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5743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20658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F172754" w14:textId="6F25E191" w:rsidR="000A7707" w:rsidRPr="00DE346E" w:rsidRDefault="0082530F" w:rsidP="00420FA0">
            <w:pPr>
              <w:ind w:left="-109"/>
              <w:rPr>
                <w:rFonts w:cstheme="minorHAnsi"/>
                <w:b/>
                <w:bCs/>
                <w:u w:val="single"/>
              </w:rPr>
            </w:pPr>
            <w:sdt>
              <w:sdtPr>
                <w:rPr>
                  <w:rFonts w:cstheme="minorHAnsi"/>
                  <w:sz w:val="20"/>
                  <w:szCs w:val="20"/>
                </w:rPr>
                <w:id w:val="1038710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62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48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64C7419" w14:textId="53B8B764" w:rsidR="000A7707" w:rsidRPr="00DE346E" w:rsidRDefault="0082530F" w:rsidP="00420FA0">
            <w:pPr>
              <w:ind w:left="-109"/>
              <w:rPr>
                <w:rFonts w:cstheme="minorHAnsi"/>
                <w:b/>
                <w:bCs/>
                <w:u w:val="single"/>
              </w:rPr>
            </w:pPr>
            <w:sdt>
              <w:sdtPr>
                <w:rPr>
                  <w:rFonts w:cstheme="minorHAnsi"/>
                  <w:sz w:val="20"/>
                  <w:szCs w:val="20"/>
                </w:rPr>
                <w:id w:val="17619492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01841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94426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E0E877F" w14:textId="19867018" w:rsidR="000A7707" w:rsidRPr="00DE346E" w:rsidRDefault="0082530F" w:rsidP="00420FA0">
            <w:pPr>
              <w:ind w:left="-109"/>
              <w:rPr>
                <w:rFonts w:cstheme="minorHAnsi"/>
                <w:b/>
                <w:bCs/>
                <w:u w:val="single"/>
              </w:rPr>
            </w:pPr>
            <w:sdt>
              <w:sdtPr>
                <w:rPr>
                  <w:rFonts w:cstheme="minorHAnsi"/>
                  <w:sz w:val="20"/>
                  <w:szCs w:val="20"/>
                </w:rPr>
                <w:id w:val="19253740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18902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9044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70F79D" w14:textId="6B1F61A8" w:rsidR="000A7707" w:rsidRPr="00DE346E" w:rsidRDefault="0082530F" w:rsidP="00420FA0">
            <w:pPr>
              <w:ind w:left="-109"/>
              <w:rPr>
                <w:rFonts w:cstheme="minorHAnsi"/>
                <w:b/>
                <w:bCs/>
                <w:u w:val="single"/>
              </w:rPr>
            </w:pPr>
            <w:sdt>
              <w:sdtPr>
                <w:rPr>
                  <w:rFonts w:cstheme="minorHAnsi"/>
                  <w:sz w:val="20"/>
                  <w:szCs w:val="20"/>
                </w:rPr>
                <w:id w:val="18189151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052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33814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ED83220" w14:textId="0961E11A" w:rsidR="000A7707" w:rsidRPr="00DE346E" w:rsidRDefault="0082530F" w:rsidP="00420FA0">
            <w:pPr>
              <w:ind w:left="-109"/>
              <w:rPr>
                <w:rFonts w:cstheme="minorHAnsi"/>
                <w:b/>
                <w:bCs/>
                <w:u w:val="single"/>
              </w:rPr>
            </w:pPr>
            <w:sdt>
              <w:sdtPr>
                <w:rPr>
                  <w:rFonts w:cstheme="minorHAnsi"/>
                  <w:sz w:val="20"/>
                  <w:szCs w:val="20"/>
                </w:rPr>
                <w:id w:val="-18663646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5177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16618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707EBA4" w14:textId="5447983B" w:rsidR="000A7707" w:rsidRPr="00DE346E" w:rsidRDefault="0082530F" w:rsidP="00420FA0">
            <w:pPr>
              <w:ind w:left="-109"/>
              <w:rPr>
                <w:rFonts w:cstheme="minorHAnsi"/>
                <w:b/>
                <w:bCs/>
                <w:u w:val="single"/>
              </w:rPr>
            </w:pPr>
            <w:sdt>
              <w:sdtPr>
                <w:rPr>
                  <w:rFonts w:cstheme="minorHAnsi"/>
                  <w:sz w:val="20"/>
                  <w:szCs w:val="20"/>
                </w:rPr>
                <w:id w:val="-7959796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88927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3987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E7A946" w14:textId="78C7C84C" w:rsidR="000A7707" w:rsidRPr="00DE346E" w:rsidRDefault="0082530F" w:rsidP="00420FA0">
            <w:pPr>
              <w:ind w:left="-109"/>
              <w:rPr>
                <w:rFonts w:cstheme="minorHAnsi"/>
                <w:b/>
                <w:bCs/>
                <w:u w:val="single"/>
              </w:rPr>
            </w:pPr>
            <w:sdt>
              <w:sdtPr>
                <w:rPr>
                  <w:rFonts w:cstheme="minorHAnsi"/>
                  <w:sz w:val="20"/>
                  <w:szCs w:val="20"/>
                </w:rPr>
                <w:id w:val="8558535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12317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567665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76979505"/>
            <w:placeholder>
              <w:docPart w:val="6DCF7E29CBF747A9957788F479A648B2"/>
            </w:placeholder>
            <w:showingPlcHdr/>
          </w:sdtPr>
          <w:sdtEndPr/>
          <w:sdtContent>
            <w:tc>
              <w:tcPr>
                <w:tcW w:w="1158" w:type="dxa"/>
                <w:vAlign w:val="center"/>
              </w:tcPr>
              <w:p w14:paraId="5355D33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43830572"/>
            <w:placeholder>
              <w:docPart w:val="C0C55A1E7DB64D0AA95F408922AE850D"/>
            </w:placeholder>
            <w:showingPlcHdr/>
          </w:sdtPr>
          <w:sdtEndPr/>
          <w:sdtContent>
            <w:tc>
              <w:tcPr>
                <w:tcW w:w="1198" w:type="dxa"/>
                <w:vAlign w:val="center"/>
              </w:tcPr>
              <w:p w14:paraId="1E940D3E" w14:textId="77777777" w:rsidR="000A7707" w:rsidRPr="00DE346E" w:rsidRDefault="000A7707" w:rsidP="000A7707">
                <w:pPr>
                  <w:rPr>
                    <w:rFonts w:cstheme="minorHAnsi"/>
                    <w:b/>
                    <w:bCs/>
                    <w:u w:val="single"/>
                  </w:rPr>
                </w:pPr>
                <w:r w:rsidRPr="002E3E22">
                  <w:rPr>
                    <w:rStyle w:val="PlaceholderText"/>
                  </w:rPr>
                  <w:t>Total Reviewed</w:t>
                </w:r>
              </w:p>
            </w:tc>
          </w:sdtContent>
        </w:sdt>
      </w:tr>
      <w:tr w:rsidR="000A7707" w14:paraId="3AC08525" w14:textId="77777777" w:rsidTr="009A78FD">
        <w:trPr>
          <w:cantSplit/>
          <w:jc w:val="center"/>
        </w:trPr>
        <w:tc>
          <w:tcPr>
            <w:tcW w:w="19450" w:type="dxa"/>
            <w:gridSpan w:val="23"/>
          </w:tcPr>
          <w:p w14:paraId="3A4D18E3"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137223595"/>
                <w:placeholder>
                  <w:docPart w:val="6BB94C8FB3BC4696A3E41C175C21FEE6"/>
                </w:placeholder>
                <w:showingPlcHdr/>
              </w:sdtPr>
              <w:sdtEndPr/>
              <w:sdtContent>
                <w:r>
                  <w:rPr>
                    <w:rStyle w:val="PlaceholderText"/>
                  </w:rPr>
                  <w:t>Enter comments for any deficiencies noted and/or any records where this standard may not be applicable.</w:t>
                </w:r>
              </w:sdtContent>
            </w:sdt>
          </w:p>
        </w:tc>
      </w:tr>
      <w:tr w:rsidR="000A7707" w14:paraId="4AB984E2" w14:textId="77777777" w:rsidTr="00F63700">
        <w:trPr>
          <w:cantSplit/>
          <w:jc w:val="center"/>
        </w:trPr>
        <w:tc>
          <w:tcPr>
            <w:tcW w:w="5394" w:type="dxa"/>
            <w:shd w:val="clear" w:color="auto" w:fill="F0F5FA"/>
          </w:tcPr>
          <w:p w14:paraId="54245D41" w14:textId="77777777" w:rsidR="000A7707" w:rsidRPr="00143257" w:rsidRDefault="000A7707" w:rsidP="000A7707">
            <w:pPr>
              <w:rPr>
                <w:rFonts w:cstheme="minorHAnsi"/>
                <w:b/>
                <w:bCs/>
                <w:sz w:val="12"/>
                <w:szCs w:val="12"/>
              </w:rPr>
            </w:pPr>
          </w:p>
          <w:p w14:paraId="439BE9BC" w14:textId="7B43AEA4" w:rsidR="000A7707" w:rsidRPr="00A34F8C" w:rsidRDefault="0082530F" w:rsidP="000A7707">
            <w:pPr>
              <w:rPr>
                <w:rFonts w:cstheme="minorHAnsi"/>
                <w:b/>
                <w:bCs/>
              </w:rPr>
            </w:pPr>
            <w:hyperlink w:anchor="PER11C7" w:history="1">
              <w:r w:rsidR="000A7707" w:rsidRPr="00C868BD">
                <w:rPr>
                  <w:rStyle w:val="Hyperlink"/>
                  <w:rFonts w:cstheme="minorHAnsi"/>
                  <w:b/>
                  <w:bCs/>
                </w:rPr>
                <w:t>11-C-7</w:t>
              </w:r>
            </w:hyperlink>
            <w:r w:rsidR="000A7707" w:rsidRPr="00534738">
              <w:t xml:space="preserve"> </w:t>
            </w:r>
            <w:r w:rsidR="000A7707">
              <w:t xml:space="preserve">  </w:t>
            </w:r>
            <w:bookmarkStart w:id="22" w:name="PerWorksheet2"/>
            <w:r w:rsidR="000A7707" w:rsidRPr="00CC680C">
              <w:rPr>
                <w:i/>
                <w:iCs/>
              </w:rPr>
              <w:t>A, B, C-M, C</w:t>
            </w:r>
            <w:bookmarkEnd w:id="22"/>
          </w:p>
          <w:p w14:paraId="0570115D" w14:textId="5619AC15" w:rsidR="000A7707" w:rsidRPr="00D731C6" w:rsidRDefault="000A7707" w:rsidP="000A7707">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F0F5FA"/>
            <w:vAlign w:val="center"/>
          </w:tcPr>
          <w:p w14:paraId="3756DEA6" w14:textId="7D0E186B" w:rsidR="000A7707" w:rsidRPr="00DE346E" w:rsidRDefault="0082530F" w:rsidP="00F63700">
            <w:pPr>
              <w:ind w:left="-109"/>
              <w:rPr>
                <w:rFonts w:cstheme="minorHAnsi"/>
                <w:b/>
                <w:bCs/>
                <w:u w:val="single"/>
              </w:rPr>
            </w:pPr>
            <w:sdt>
              <w:sdtPr>
                <w:rPr>
                  <w:rFonts w:cstheme="minorHAnsi"/>
                  <w:sz w:val="20"/>
                  <w:szCs w:val="20"/>
                </w:rPr>
                <w:id w:val="16127743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8325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76358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AA8532F" w14:textId="0AA6B25A" w:rsidR="000A7707" w:rsidRPr="00DE346E" w:rsidRDefault="0082530F" w:rsidP="00F63700">
            <w:pPr>
              <w:ind w:left="-109"/>
              <w:rPr>
                <w:rFonts w:cstheme="minorHAnsi"/>
                <w:b/>
                <w:bCs/>
                <w:u w:val="single"/>
              </w:rPr>
            </w:pPr>
            <w:sdt>
              <w:sdtPr>
                <w:rPr>
                  <w:rFonts w:cstheme="minorHAnsi"/>
                  <w:sz w:val="20"/>
                  <w:szCs w:val="20"/>
                </w:rPr>
                <w:id w:val="-204798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89171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3753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68BF37D" w14:textId="12DA80C8" w:rsidR="000A7707" w:rsidRPr="00DE346E" w:rsidRDefault="0082530F" w:rsidP="00F63700">
            <w:pPr>
              <w:ind w:left="-109"/>
              <w:rPr>
                <w:rFonts w:cstheme="minorHAnsi"/>
                <w:b/>
                <w:bCs/>
                <w:u w:val="single"/>
              </w:rPr>
            </w:pPr>
            <w:sdt>
              <w:sdtPr>
                <w:rPr>
                  <w:rFonts w:cstheme="minorHAnsi"/>
                  <w:sz w:val="20"/>
                  <w:szCs w:val="20"/>
                </w:rPr>
                <w:id w:val="6476396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17492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659191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08CBD8" w14:textId="5C70F8B5" w:rsidR="000A7707" w:rsidRPr="00DE346E" w:rsidRDefault="0082530F" w:rsidP="00F63700">
            <w:pPr>
              <w:ind w:left="-109"/>
              <w:rPr>
                <w:rFonts w:cstheme="minorHAnsi"/>
                <w:b/>
                <w:bCs/>
                <w:u w:val="single"/>
              </w:rPr>
            </w:pPr>
            <w:sdt>
              <w:sdtPr>
                <w:rPr>
                  <w:rFonts w:cstheme="minorHAnsi"/>
                  <w:sz w:val="20"/>
                  <w:szCs w:val="20"/>
                </w:rPr>
                <w:id w:val="-6381963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16611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916340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680D13F" w14:textId="10503077" w:rsidR="000A7707" w:rsidRPr="00DE346E" w:rsidRDefault="0082530F" w:rsidP="00F63700">
            <w:pPr>
              <w:ind w:left="-109"/>
              <w:rPr>
                <w:rFonts w:cstheme="minorHAnsi"/>
                <w:b/>
                <w:bCs/>
                <w:u w:val="single"/>
              </w:rPr>
            </w:pPr>
            <w:sdt>
              <w:sdtPr>
                <w:rPr>
                  <w:rFonts w:cstheme="minorHAnsi"/>
                  <w:sz w:val="20"/>
                  <w:szCs w:val="20"/>
                </w:rPr>
                <w:id w:val="-5567048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31908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3392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E82512" w14:textId="35193330" w:rsidR="000A7707" w:rsidRPr="00DE346E" w:rsidRDefault="0082530F" w:rsidP="00F63700">
            <w:pPr>
              <w:ind w:left="-109"/>
              <w:rPr>
                <w:rFonts w:cstheme="minorHAnsi"/>
                <w:b/>
                <w:bCs/>
                <w:u w:val="single"/>
              </w:rPr>
            </w:pPr>
            <w:sdt>
              <w:sdtPr>
                <w:rPr>
                  <w:rFonts w:cstheme="minorHAnsi"/>
                  <w:sz w:val="20"/>
                  <w:szCs w:val="20"/>
                </w:rPr>
                <w:id w:val="-15360351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97642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542367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E30374" w14:textId="471D38B0" w:rsidR="000A7707" w:rsidRPr="00DE346E" w:rsidRDefault="0082530F" w:rsidP="00F63700">
            <w:pPr>
              <w:ind w:left="-109"/>
              <w:rPr>
                <w:rFonts w:cstheme="minorHAnsi"/>
                <w:b/>
                <w:bCs/>
                <w:u w:val="single"/>
              </w:rPr>
            </w:pPr>
            <w:sdt>
              <w:sdtPr>
                <w:rPr>
                  <w:rFonts w:cstheme="minorHAnsi"/>
                  <w:sz w:val="20"/>
                  <w:szCs w:val="20"/>
                </w:rPr>
                <w:id w:val="-20832098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53266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6433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A08196F" w14:textId="14A89E2E" w:rsidR="000A7707" w:rsidRPr="00DE346E" w:rsidRDefault="0082530F" w:rsidP="00F63700">
            <w:pPr>
              <w:ind w:left="-109"/>
              <w:rPr>
                <w:rFonts w:cstheme="minorHAnsi"/>
                <w:b/>
                <w:bCs/>
                <w:u w:val="single"/>
              </w:rPr>
            </w:pPr>
            <w:sdt>
              <w:sdtPr>
                <w:rPr>
                  <w:rFonts w:cstheme="minorHAnsi"/>
                  <w:sz w:val="20"/>
                  <w:szCs w:val="20"/>
                </w:rPr>
                <w:id w:val="-1383400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7819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95954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3C49C2F" w14:textId="1C1E8D73" w:rsidR="000A7707" w:rsidRPr="00DE346E" w:rsidRDefault="0082530F" w:rsidP="00F63700">
            <w:pPr>
              <w:ind w:left="-109"/>
              <w:rPr>
                <w:rFonts w:cstheme="minorHAnsi"/>
                <w:b/>
                <w:bCs/>
                <w:u w:val="single"/>
              </w:rPr>
            </w:pPr>
            <w:sdt>
              <w:sdtPr>
                <w:rPr>
                  <w:rFonts w:cstheme="minorHAnsi"/>
                  <w:sz w:val="20"/>
                  <w:szCs w:val="20"/>
                </w:rPr>
                <w:id w:val="-417480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7605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88148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A86DEC" w14:textId="00AAA10D" w:rsidR="000A7707" w:rsidRPr="00DE346E" w:rsidRDefault="0082530F" w:rsidP="00F63700">
            <w:pPr>
              <w:ind w:left="-109"/>
              <w:rPr>
                <w:rFonts w:cstheme="minorHAnsi"/>
                <w:b/>
                <w:bCs/>
                <w:u w:val="single"/>
              </w:rPr>
            </w:pPr>
            <w:sdt>
              <w:sdtPr>
                <w:rPr>
                  <w:rFonts w:cstheme="minorHAnsi"/>
                  <w:sz w:val="20"/>
                  <w:szCs w:val="20"/>
                </w:rPr>
                <w:id w:val="21170246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78760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8718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08DCF13" w14:textId="7A1F2375" w:rsidR="000A7707" w:rsidRPr="00DE346E" w:rsidRDefault="0082530F" w:rsidP="00F63700">
            <w:pPr>
              <w:ind w:left="-109"/>
              <w:rPr>
                <w:rFonts w:cstheme="minorHAnsi"/>
                <w:b/>
                <w:bCs/>
                <w:u w:val="single"/>
              </w:rPr>
            </w:pPr>
            <w:sdt>
              <w:sdtPr>
                <w:rPr>
                  <w:rFonts w:cstheme="minorHAnsi"/>
                  <w:sz w:val="20"/>
                  <w:szCs w:val="20"/>
                </w:rPr>
                <w:id w:val="1901315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385416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41112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4DEBA9" w14:textId="34CFD267" w:rsidR="000A7707" w:rsidRPr="00DE346E" w:rsidRDefault="0082530F" w:rsidP="00F63700">
            <w:pPr>
              <w:ind w:left="-109"/>
              <w:rPr>
                <w:rFonts w:cstheme="minorHAnsi"/>
                <w:b/>
                <w:bCs/>
                <w:u w:val="single"/>
              </w:rPr>
            </w:pPr>
            <w:sdt>
              <w:sdtPr>
                <w:rPr>
                  <w:rFonts w:cstheme="minorHAnsi"/>
                  <w:sz w:val="20"/>
                  <w:szCs w:val="20"/>
                </w:rPr>
                <w:id w:val="-318496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9054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46676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756917B" w14:textId="38040695" w:rsidR="000A7707" w:rsidRPr="00DE346E" w:rsidRDefault="0082530F" w:rsidP="00F63700">
            <w:pPr>
              <w:ind w:left="-109"/>
              <w:rPr>
                <w:rFonts w:cstheme="minorHAnsi"/>
                <w:b/>
                <w:bCs/>
                <w:u w:val="single"/>
              </w:rPr>
            </w:pPr>
            <w:sdt>
              <w:sdtPr>
                <w:rPr>
                  <w:rFonts w:cstheme="minorHAnsi"/>
                  <w:sz w:val="20"/>
                  <w:szCs w:val="20"/>
                </w:rPr>
                <w:id w:val="18630864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6405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070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F17E26B" w14:textId="248A6CAF" w:rsidR="000A7707" w:rsidRPr="00DE346E" w:rsidRDefault="0082530F" w:rsidP="00F63700">
            <w:pPr>
              <w:ind w:left="-109"/>
              <w:rPr>
                <w:rFonts w:cstheme="minorHAnsi"/>
                <w:b/>
                <w:bCs/>
                <w:u w:val="single"/>
              </w:rPr>
            </w:pPr>
            <w:sdt>
              <w:sdtPr>
                <w:rPr>
                  <w:rFonts w:cstheme="minorHAnsi"/>
                  <w:sz w:val="20"/>
                  <w:szCs w:val="20"/>
                </w:rPr>
                <w:id w:val="995916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49745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679430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55E855" w14:textId="02A98311" w:rsidR="000A7707" w:rsidRPr="00DE346E" w:rsidRDefault="0082530F" w:rsidP="00F63700">
            <w:pPr>
              <w:ind w:left="-109"/>
              <w:rPr>
                <w:rFonts w:cstheme="minorHAnsi"/>
                <w:b/>
                <w:bCs/>
                <w:u w:val="single"/>
              </w:rPr>
            </w:pPr>
            <w:sdt>
              <w:sdtPr>
                <w:rPr>
                  <w:rFonts w:cstheme="minorHAnsi"/>
                  <w:sz w:val="20"/>
                  <w:szCs w:val="20"/>
                </w:rPr>
                <w:id w:val="19090335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8276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7739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4BEC6F7" w14:textId="133EE6FF" w:rsidR="000A7707" w:rsidRPr="00DE346E" w:rsidRDefault="0082530F" w:rsidP="00F63700">
            <w:pPr>
              <w:ind w:left="-109"/>
              <w:rPr>
                <w:rFonts w:cstheme="minorHAnsi"/>
                <w:b/>
                <w:bCs/>
                <w:u w:val="single"/>
              </w:rPr>
            </w:pPr>
            <w:sdt>
              <w:sdtPr>
                <w:rPr>
                  <w:rFonts w:cstheme="minorHAnsi"/>
                  <w:sz w:val="20"/>
                  <w:szCs w:val="20"/>
                </w:rPr>
                <w:id w:val="14625409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4421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2678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5E3D383" w14:textId="63192A73" w:rsidR="000A7707" w:rsidRPr="00DE346E" w:rsidRDefault="0082530F" w:rsidP="00F63700">
            <w:pPr>
              <w:ind w:left="-109"/>
              <w:rPr>
                <w:rFonts w:cstheme="minorHAnsi"/>
                <w:b/>
                <w:bCs/>
                <w:u w:val="single"/>
              </w:rPr>
            </w:pPr>
            <w:sdt>
              <w:sdtPr>
                <w:rPr>
                  <w:rFonts w:cstheme="minorHAnsi"/>
                  <w:sz w:val="20"/>
                  <w:szCs w:val="20"/>
                </w:rPr>
                <w:id w:val="178855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11207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99553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362402" w14:textId="2DC64B6E" w:rsidR="000A7707" w:rsidRPr="00DE346E" w:rsidRDefault="0082530F" w:rsidP="00F63700">
            <w:pPr>
              <w:ind w:left="-109"/>
              <w:rPr>
                <w:rFonts w:cstheme="minorHAnsi"/>
                <w:b/>
                <w:bCs/>
                <w:u w:val="single"/>
              </w:rPr>
            </w:pPr>
            <w:sdt>
              <w:sdtPr>
                <w:rPr>
                  <w:rFonts w:cstheme="minorHAnsi"/>
                  <w:sz w:val="20"/>
                  <w:szCs w:val="20"/>
                </w:rPr>
                <w:id w:val="1414743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71956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9225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1004EB" w14:textId="493517AE" w:rsidR="000A7707" w:rsidRPr="00DE346E" w:rsidRDefault="0082530F" w:rsidP="00F63700">
            <w:pPr>
              <w:ind w:left="-109"/>
              <w:rPr>
                <w:rFonts w:cstheme="minorHAnsi"/>
                <w:b/>
                <w:bCs/>
                <w:u w:val="single"/>
              </w:rPr>
            </w:pPr>
            <w:sdt>
              <w:sdtPr>
                <w:rPr>
                  <w:rFonts w:cstheme="minorHAnsi"/>
                  <w:sz w:val="20"/>
                  <w:szCs w:val="20"/>
                </w:rPr>
                <w:id w:val="8087463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612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61003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9997AF2" w14:textId="20F6F364" w:rsidR="000A7707" w:rsidRPr="00DE346E" w:rsidRDefault="0082530F" w:rsidP="00F63700">
            <w:pPr>
              <w:ind w:left="-109"/>
              <w:rPr>
                <w:rFonts w:cstheme="minorHAnsi"/>
                <w:b/>
                <w:bCs/>
                <w:u w:val="single"/>
              </w:rPr>
            </w:pPr>
            <w:sdt>
              <w:sdtPr>
                <w:rPr>
                  <w:rFonts w:cstheme="minorHAnsi"/>
                  <w:sz w:val="20"/>
                  <w:szCs w:val="20"/>
                </w:rPr>
                <w:id w:val="6284423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78639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7650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95505843"/>
            <w:placeholder>
              <w:docPart w:val="81F715EA16AD4134BD97C8B5642590A5"/>
            </w:placeholder>
            <w:showingPlcHdr/>
          </w:sdtPr>
          <w:sdtEndPr/>
          <w:sdtContent>
            <w:tc>
              <w:tcPr>
                <w:tcW w:w="1158" w:type="dxa"/>
                <w:shd w:val="clear" w:color="auto" w:fill="F0F5FA"/>
                <w:vAlign w:val="center"/>
              </w:tcPr>
              <w:p w14:paraId="700E7A64" w14:textId="77777777" w:rsidR="000A7707" w:rsidRPr="00F12539" w:rsidRDefault="000A7707" w:rsidP="000A7707">
                <w:pPr>
                  <w:rPr>
                    <w:rFonts w:cstheme="minorHAnsi"/>
                    <w:b/>
                    <w:bCs/>
                  </w:rPr>
                </w:pPr>
                <w:r w:rsidRPr="00F12539">
                  <w:rPr>
                    <w:rStyle w:val="PlaceholderText"/>
                  </w:rPr>
                  <w:t># Deficient</w:t>
                </w:r>
              </w:p>
            </w:tc>
          </w:sdtContent>
        </w:sdt>
        <w:sdt>
          <w:sdtPr>
            <w:rPr>
              <w:rFonts w:cstheme="minorHAnsi"/>
              <w:b/>
              <w:bCs/>
            </w:rPr>
            <w:id w:val="138536983"/>
            <w:placeholder>
              <w:docPart w:val="6DD6A331BFEA47A58149A2FF34CB97DA"/>
            </w:placeholder>
            <w:showingPlcHdr/>
          </w:sdtPr>
          <w:sdtEndPr/>
          <w:sdtContent>
            <w:tc>
              <w:tcPr>
                <w:tcW w:w="1198" w:type="dxa"/>
                <w:shd w:val="clear" w:color="auto" w:fill="F0F5FA"/>
                <w:vAlign w:val="center"/>
              </w:tcPr>
              <w:p w14:paraId="767A3E6B" w14:textId="77777777" w:rsidR="000A7707" w:rsidRPr="00F12539" w:rsidRDefault="000A7707" w:rsidP="000A7707">
                <w:pPr>
                  <w:rPr>
                    <w:rFonts w:cstheme="minorHAnsi"/>
                    <w:b/>
                    <w:bCs/>
                  </w:rPr>
                </w:pPr>
                <w:r w:rsidRPr="00F12539">
                  <w:rPr>
                    <w:rStyle w:val="PlaceholderText"/>
                  </w:rPr>
                  <w:t>Total Reviewed</w:t>
                </w:r>
              </w:p>
            </w:tc>
          </w:sdtContent>
        </w:sdt>
      </w:tr>
      <w:tr w:rsidR="000A7707" w14:paraId="08EE8889" w14:textId="77777777" w:rsidTr="00F63700">
        <w:trPr>
          <w:cantSplit/>
          <w:jc w:val="center"/>
        </w:trPr>
        <w:tc>
          <w:tcPr>
            <w:tcW w:w="19450" w:type="dxa"/>
            <w:gridSpan w:val="23"/>
            <w:shd w:val="clear" w:color="auto" w:fill="F0F5FA"/>
            <w:vAlign w:val="center"/>
          </w:tcPr>
          <w:p w14:paraId="4A2BAF3D"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AEE57989035446A790E085595DB48AA3"/>
                </w:placeholder>
                <w:showingPlcHdr/>
              </w:sdtPr>
              <w:sdtEndPr/>
              <w:sdtContent>
                <w:r>
                  <w:rPr>
                    <w:rStyle w:val="PlaceholderText"/>
                  </w:rPr>
                  <w:t>Enter comments for any deficiencies noted and/or any records where this standard may not be applicable.</w:t>
                </w:r>
              </w:sdtContent>
            </w:sdt>
          </w:p>
        </w:tc>
      </w:tr>
      <w:tr w:rsidR="000A7707" w14:paraId="0E5077DA" w14:textId="77777777" w:rsidTr="00F63700">
        <w:trPr>
          <w:cantSplit/>
          <w:jc w:val="center"/>
        </w:trPr>
        <w:tc>
          <w:tcPr>
            <w:tcW w:w="5394" w:type="dxa"/>
            <w:shd w:val="clear" w:color="auto" w:fill="auto"/>
          </w:tcPr>
          <w:p w14:paraId="1854FAEE" w14:textId="77777777" w:rsidR="000A7707" w:rsidRPr="00143257" w:rsidRDefault="000A7707" w:rsidP="000A7707">
            <w:pPr>
              <w:rPr>
                <w:rFonts w:cstheme="minorHAnsi"/>
                <w:b/>
                <w:bCs/>
                <w:sz w:val="12"/>
                <w:szCs w:val="12"/>
              </w:rPr>
            </w:pPr>
          </w:p>
          <w:p w14:paraId="50294CCA" w14:textId="1A840884" w:rsidR="000A7707" w:rsidRPr="00A34F8C" w:rsidRDefault="0082530F" w:rsidP="000A7707">
            <w:pPr>
              <w:rPr>
                <w:rFonts w:cstheme="minorHAnsi"/>
                <w:b/>
                <w:bCs/>
              </w:rPr>
            </w:pPr>
            <w:hyperlink w:anchor="PER11C8" w:history="1">
              <w:r w:rsidR="000A7707" w:rsidRPr="00751D1A">
                <w:rPr>
                  <w:rStyle w:val="Hyperlink"/>
                  <w:rFonts w:cstheme="minorHAnsi"/>
                  <w:b/>
                  <w:bCs/>
                </w:rPr>
                <w:t>11-C-8</w:t>
              </w:r>
              <w:r w:rsidR="000A7707" w:rsidRPr="00751D1A">
                <w:rPr>
                  <w:rStyle w:val="Hyperlink"/>
                </w:rPr>
                <w:t xml:space="preserve">  </w:t>
              </w:r>
            </w:hyperlink>
            <w:r w:rsidR="000A7707">
              <w:t xml:space="preserve"> </w:t>
            </w:r>
            <w:r w:rsidR="000A7707" w:rsidRPr="00CC680C">
              <w:rPr>
                <w:i/>
                <w:iCs/>
              </w:rPr>
              <w:t>A, B, C-M, C</w:t>
            </w:r>
          </w:p>
          <w:p w14:paraId="5C6A6C2B" w14:textId="689C23F5" w:rsidR="000A7707" w:rsidRPr="00D731C6" w:rsidRDefault="000A7707" w:rsidP="000A7707">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04C83E88" w:rsidR="000A7707" w:rsidRPr="00DE346E" w:rsidRDefault="0082530F" w:rsidP="00F63700">
            <w:pPr>
              <w:ind w:left="-109"/>
              <w:rPr>
                <w:rFonts w:cstheme="minorHAnsi"/>
                <w:b/>
                <w:bCs/>
                <w:u w:val="single"/>
              </w:rPr>
            </w:pPr>
            <w:sdt>
              <w:sdtPr>
                <w:rPr>
                  <w:rFonts w:cstheme="minorHAnsi"/>
                  <w:sz w:val="20"/>
                  <w:szCs w:val="20"/>
                </w:rPr>
                <w:id w:val="201495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6825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872959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2B78EC" w14:textId="429783D4" w:rsidR="000A7707" w:rsidRPr="00DE346E" w:rsidRDefault="0082530F" w:rsidP="00F63700">
            <w:pPr>
              <w:ind w:left="-109"/>
              <w:rPr>
                <w:rFonts w:cstheme="minorHAnsi"/>
                <w:b/>
                <w:bCs/>
                <w:u w:val="single"/>
              </w:rPr>
            </w:pPr>
            <w:sdt>
              <w:sdtPr>
                <w:rPr>
                  <w:rFonts w:cstheme="minorHAnsi"/>
                  <w:sz w:val="20"/>
                  <w:szCs w:val="20"/>
                </w:rPr>
                <w:id w:val="1957210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36895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000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CA96ED" w14:textId="2076A9A9" w:rsidR="000A7707" w:rsidRPr="00DE346E" w:rsidRDefault="0082530F" w:rsidP="00F63700">
            <w:pPr>
              <w:ind w:left="-109"/>
              <w:rPr>
                <w:rFonts w:cstheme="minorHAnsi"/>
                <w:b/>
                <w:bCs/>
                <w:u w:val="single"/>
              </w:rPr>
            </w:pPr>
            <w:sdt>
              <w:sdtPr>
                <w:rPr>
                  <w:rFonts w:cstheme="minorHAnsi"/>
                  <w:sz w:val="20"/>
                  <w:szCs w:val="20"/>
                </w:rPr>
                <w:id w:val="-1943030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33567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3919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0CEDD8" w14:textId="6767020A" w:rsidR="000A7707" w:rsidRPr="00DE346E" w:rsidRDefault="0082530F" w:rsidP="00F63700">
            <w:pPr>
              <w:ind w:left="-109"/>
              <w:rPr>
                <w:rFonts w:cstheme="minorHAnsi"/>
                <w:b/>
                <w:bCs/>
                <w:u w:val="single"/>
              </w:rPr>
            </w:pPr>
            <w:sdt>
              <w:sdtPr>
                <w:rPr>
                  <w:rFonts w:cstheme="minorHAnsi"/>
                  <w:sz w:val="20"/>
                  <w:szCs w:val="20"/>
                </w:rPr>
                <w:id w:val="-15817441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179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57222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0D5919" w14:textId="4BC92171" w:rsidR="000A7707" w:rsidRPr="00DE346E" w:rsidRDefault="0082530F" w:rsidP="00F63700">
            <w:pPr>
              <w:ind w:left="-109"/>
              <w:rPr>
                <w:rFonts w:cstheme="minorHAnsi"/>
                <w:b/>
                <w:bCs/>
                <w:u w:val="single"/>
              </w:rPr>
            </w:pPr>
            <w:sdt>
              <w:sdtPr>
                <w:rPr>
                  <w:rFonts w:cstheme="minorHAnsi"/>
                  <w:sz w:val="20"/>
                  <w:szCs w:val="20"/>
                </w:rPr>
                <w:id w:val="-15941693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331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9902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2007EC" w14:textId="68FCD27F" w:rsidR="000A7707" w:rsidRPr="00DE346E" w:rsidRDefault="0082530F" w:rsidP="00F63700">
            <w:pPr>
              <w:ind w:left="-109"/>
              <w:rPr>
                <w:rFonts w:cstheme="minorHAnsi"/>
                <w:b/>
                <w:bCs/>
                <w:u w:val="single"/>
              </w:rPr>
            </w:pPr>
            <w:sdt>
              <w:sdtPr>
                <w:rPr>
                  <w:rFonts w:cstheme="minorHAnsi"/>
                  <w:sz w:val="20"/>
                  <w:szCs w:val="20"/>
                </w:rPr>
                <w:id w:val="-9376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5177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078788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DCBBAE" w14:textId="7B15F9FA" w:rsidR="000A7707" w:rsidRPr="00DE346E" w:rsidRDefault="0082530F" w:rsidP="00F63700">
            <w:pPr>
              <w:ind w:left="-109"/>
              <w:rPr>
                <w:rFonts w:cstheme="minorHAnsi"/>
                <w:b/>
                <w:bCs/>
                <w:u w:val="single"/>
              </w:rPr>
            </w:pPr>
            <w:sdt>
              <w:sdtPr>
                <w:rPr>
                  <w:rFonts w:cstheme="minorHAnsi"/>
                  <w:sz w:val="20"/>
                  <w:szCs w:val="20"/>
                </w:rPr>
                <w:id w:val="-2987619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2227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7408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E18DEF8" w14:textId="48457835" w:rsidR="000A7707" w:rsidRPr="00DE346E" w:rsidRDefault="0082530F" w:rsidP="00F63700">
            <w:pPr>
              <w:ind w:left="-109"/>
              <w:rPr>
                <w:rFonts w:cstheme="minorHAnsi"/>
                <w:b/>
                <w:bCs/>
                <w:u w:val="single"/>
              </w:rPr>
            </w:pPr>
            <w:sdt>
              <w:sdtPr>
                <w:rPr>
                  <w:rFonts w:cstheme="minorHAnsi"/>
                  <w:sz w:val="20"/>
                  <w:szCs w:val="20"/>
                </w:rPr>
                <w:id w:val="10145030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10540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70578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2ECB5A" w14:textId="3FCC6E93" w:rsidR="000A7707" w:rsidRPr="00DE346E" w:rsidRDefault="0082530F" w:rsidP="00F63700">
            <w:pPr>
              <w:ind w:left="-109"/>
              <w:rPr>
                <w:rFonts w:cstheme="minorHAnsi"/>
                <w:b/>
                <w:bCs/>
                <w:u w:val="single"/>
              </w:rPr>
            </w:pPr>
            <w:sdt>
              <w:sdtPr>
                <w:rPr>
                  <w:rFonts w:cstheme="minorHAnsi"/>
                  <w:sz w:val="20"/>
                  <w:szCs w:val="20"/>
                </w:rPr>
                <w:id w:val="7476919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1331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8487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D3C0DE4" w14:textId="076BE01C" w:rsidR="000A7707" w:rsidRPr="00DE346E" w:rsidRDefault="0082530F" w:rsidP="00F63700">
            <w:pPr>
              <w:ind w:left="-109"/>
              <w:rPr>
                <w:rFonts w:cstheme="minorHAnsi"/>
                <w:b/>
                <w:bCs/>
                <w:u w:val="single"/>
              </w:rPr>
            </w:pPr>
            <w:sdt>
              <w:sdtPr>
                <w:rPr>
                  <w:rFonts w:cstheme="minorHAnsi"/>
                  <w:sz w:val="20"/>
                  <w:szCs w:val="20"/>
                </w:rPr>
                <w:id w:val="19431070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00936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16056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EDC7A1" w14:textId="63426E05" w:rsidR="000A7707" w:rsidRPr="00DE346E" w:rsidRDefault="0082530F" w:rsidP="00F63700">
            <w:pPr>
              <w:ind w:left="-109"/>
              <w:rPr>
                <w:rFonts w:cstheme="minorHAnsi"/>
                <w:b/>
                <w:bCs/>
                <w:u w:val="single"/>
              </w:rPr>
            </w:pPr>
            <w:sdt>
              <w:sdtPr>
                <w:rPr>
                  <w:rFonts w:cstheme="minorHAnsi"/>
                  <w:sz w:val="20"/>
                  <w:szCs w:val="20"/>
                </w:rPr>
                <w:id w:val="31792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757229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52859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106998" w14:textId="35F7A049" w:rsidR="000A7707" w:rsidRPr="00DE346E" w:rsidRDefault="0082530F" w:rsidP="00F63700">
            <w:pPr>
              <w:ind w:left="-109"/>
              <w:rPr>
                <w:rFonts w:cstheme="minorHAnsi"/>
                <w:b/>
                <w:bCs/>
                <w:u w:val="single"/>
              </w:rPr>
            </w:pPr>
            <w:sdt>
              <w:sdtPr>
                <w:rPr>
                  <w:rFonts w:cstheme="minorHAnsi"/>
                  <w:sz w:val="20"/>
                  <w:szCs w:val="20"/>
                </w:rPr>
                <w:id w:val="75715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747287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14436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AFBA97" w14:textId="23B1122A" w:rsidR="000A7707" w:rsidRPr="00DE346E" w:rsidRDefault="0082530F" w:rsidP="00F63700">
            <w:pPr>
              <w:ind w:left="-109"/>
              <w:rPr>
                <w:rFonts w:cstheme="minorHAnsi"/>
                <w:b/>
                <w:bCs/>
                <w:u w:val="single"/>
              </w:rPr>
            </w:pPr>
            <w:sdt>
              <w:sdtPr>
                <w:rPr>
                  <w:rFonts w:cstheme="minorHAnsi"/>
                  <w:sz w:val="20"/>
                  <w:szCs w:val="20"/>
                </w:rPr>
                <w:id w:val="2937208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0921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07773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9632E9" w14:textId="31292451" w:rsidR="000A7707" w:rsidRPr="00DE346E" w:rsidRDefault="0082530F" w:rsidP="00F63700">
            <w:pPr>
              <w:ind w:left="-109"/>
              <w:rPr>
                <w:rFonts w:cstheme="minorHAnsi"/>
                <w:b/>
                <w:bCs/>
                <w:u w:val="single"/>
              </w:rPr>
            </w:pPr>
            <w:sdt>
              <w:sdtPr>
                <w:rPr>
                  <w:rFonts w:cstheme="minorHAnsi"/>
                  <w:sz w:val="20"/>
                  <w:szCs w:val="20"/>
                </w:rPr>
                <w:id w:val="-464576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44703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8351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12BD874" w14:textId="22C9D135" w:rsidR="000A7707" w:rsidRPr="00DE346E" w:rsidRDefault="0082530F" w:rsidP="00F63700">
            <w:pPr>
              <w:ind w:left="-109"/>
              <w:rPr>
                <w:rFonts w:cstheme="minorHAnsi"/>
                <w:b/>
                <w:bCs/>
                <w:u w:val="single"/>
              </w:rPr>
            </w:pPr>
            <w:sdt>
              <w:sdtPr>
                <w:rPr>
                  <w:rFonts w:cstheme="minorHAnsi"/>
                  <w:sz w:val="20"/>
                  <w:szCs w:val="20"/>
                </w:rPr>
                <w:id w:val="-95406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5013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1839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1BC2BD" w14:textId="57375624" w:rsidR="000A7707" w:rsidRPr="00DE346E" w:rsidRDefault="0082530F" w:rsidP="00F63700">
            <w:pPr>
              <w:ind w:left="-109"/>
              <w:rPr>
                <w:rFonts w:cstheme="minorHAnsi"/>
                <w:b/>
                <w:bCs/>
                <w:u w:val="single"/>
              </w:rPr>
            </w:pPr>
            <w:sdt>
              <w:sdtPr>
                <w:rPr>
                  <w:rFonts w:cstheme="minorHAnsi"/>
                  <w:sz w:val="20"/>
                  <w:szCs w:val="20"/>
                </w:rPr>
                <w:id w:val="-198676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194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724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0ABC61" w14:textId="166FA262" w:rsidR="000A7707" w:rsidRPr="00DE346E" w:rsidRDefault="0082530F" w:rsidP="00F63700">
            <w:pPr>
              <w:ind w:left="-109"/>
              <w:rPr>
                <w:rFonts w:cstheme="minorHAnsi"/>
                <w:b/>
                <w:bCs/>
                <w:u w:val="single"/>
              </w:rPr>
            </w:pPr>
            <w:sdt>
              <w:sdtPr>
                <w:rPr>
                  <w:rFonts w:cstheme="minorHAnsi"/>
                  <w:sz w:val="20"/>
                  <w:szCs w:val="20"/>
                </w:rPr>
                <w:id w:val="11978231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74625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76344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E9A869" w14:textId="167B24DD" w:rsidR="000A7707" w:rsidRPr="00DE346E" w:rsidRDefault="0082530F" w:rsidP="00F63700">
            <w:pPr>
              <w:ind w:left="-109"/>
              <w:rPr>
                <w:rFonts w:cstheme="minorHAnsi"/>
                <w:b/>
                <w:bCs/>
                <w:u w:val="single"/>
              </w:rPr>
            </w:pPr>
            <w:sdt>
              <w:sdtPr>
                <w:rPr>
                  <w:rFonts w:cstheme="minorHAnsi"/>
                  <w:sz w:val="20"/>
                  <w:szCs w:val="20"/>
                </w:rPr>
                <w:id w:val="-565191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893787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3823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2EE8F73" w14:textId="729544B4" w:rsidR="000A7707" w:rsidRPr="00DE346E" w:rsidRDefault="0082530F" w:rsidP="00F63700">
            <w:pPr>
              <w:ind w:left="-109"/>
              <w:rPr>
                <w:rFonts w:cstheme="minorHAnsi"/>
                <w:b/>
                <w:bCs/>
                <w:u w:val="single"/>
              </w:rPr>
            </w:pPr>
            <w:sdt>
              <w:sdtPr>
                <w:rPr>
                  <w:rFonts w:cstheme="minorHAnsi"/>
                  <w:sz w:val="20"/>
                  <w:szCs w:val="20"/>
                </w:rPr>
                <w:id w:val="17223956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594640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55228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01F750" w14:textId="14C3CC0D" w:rsidR="000A7707" w:rsidRPr="00DE346E" w:rsidRDefault="0082530F" w:rsidP="00F63700">
            <w:pPr>
              <w:ind w:left="-109"/>
              <w:rPr>
                <w:rFonts w:cstheme="minorHAnsi"/>
                <w:b/>
                <w:bCs/>
                <w:u w:val="single"/>
              </w:rPr>
            </w:pPr>
            <w:sdt>
              <w:sdtPr>
                <w:rPr>
                  <w:rFonts w:cstheme="minorHAnsi"/>
                  <w:sz w:val="20"/>
                  <w:szCs w:val="20"/>
                </w:rPr>
                <w:id w:val="-17369312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16638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4396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63336806"/>
            <w:placeholder>
              <w:docPart w:val="DB1D4DD8C5724FFA8885B3FB26F40FBF"/>
            </w:placeholder>
            <w:showingPlcHdr/>
          </w:sdtPr>
          <w:sdtEndPr/>
          <w:sdtContent>
            <w:tc>
              <w:tcPr>
                <w:tcW w:w="1158" w:type="dxa"/>
                <w:shd w:val="clear" w:color="auto" w:fill="auto"/>
                <w:vAlign w:val="center"/>
              </w:tcPr>
              <w:p w14:paraId="377964F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8055948"/>
            <w:placeholder>
              <w:docPart w:val="0B7132A153EE481881A8BF766416D086"/>
            </w:placeholder>
            <w:showingPlcHdr/>
          </w:sdtPr>
          <w:sdtEndPr/>
          <w:sdtContent>
            <w:tc>
              <w:tcPr>
                <w:tcW w:w="1198" w:type="dxa"/>
                <w:shd w:val="clear" w:color="auto" w:fill="auto"/>
                <w:vAlign w:val="center"/>
              </w:tcPr>
              <w:p w14:paraId="47226A2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3AF97E4" w14:textId="77777777" w:rsidTr="00F63700">
        <w:trPr>
          <w:cantSplit/>
          <w:jc w:val="center"/>
        </w:trPr>
        <w:tc>
          <w:tcPr>
            <w:tcW w:w="19450" w:type="dxa"/>
            <w:gridSpan w:val="23"/>
            <w:shd w:val="clear" w:color="auto" w:fill="auto"/>
            <w:vAlign w:val="center"/>
          </w:tcPr>
          <w:p w14:paraId="40129374"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51F2705E073342BF81E1496BED2D2E4A"/>
                </w:placeholder>
                <w:showingPlcHdr/>
              </w:sdtPr>
              <w:sdtEndPr/>
              <w:sdtContent>
                <w:r>
                  <w:rPr>
                    <w:rStyle w:val="PlaceholderText"/>
                  </w:rPr>
                  <w:t>Enter comments for any deficiencies noted and/or any records where this standard may not be applicable.</w:t>
                </w:r>
              </w:sdtContent>
            </w:sdt>
          </w:p>
        </w:tc>
      </w:tr>
      <w:tr w:rsidR="00A3405D" w14:paraId="1D6EB810" w14:textId="77777777" w:rsidTr="00F63700">
        <w:trPr>
          <w:cantSplit/>
          <w:jc w:val="center"/>
        </w:trPr>
        <w:tc>
          <w:tcPr>
            <w:tcW w:w="5394" w:type="dxa"/>
            <w:shd w:val="clear" w:color="auto" w:fill="F0F5FA"/>
          </w:tcPr>
          <w:p w14:paraId="064282B8" w14:textId="77777777" w:rsidR="000A7707" w:rsidRPr="00143257" w:rsidRDefault="000A7707" w:rsidP="000A7707">
            <w:pPr>
              <w:rPr>
                <w:rFonts w:cstheme="minorHAnsi"/>
                <w:b/>
                <w:bCs/>
                <w:sz w:val="12"/>
                <w:szCs w:val="12"/>
              </w:rPr>
            </w:pPr>
          </w:p>
          <w:p w14:paraId="71988906" w14:textId="7C2F3CAA" w:rsidR="000A7707" w:rsidRPr="00A34F8C" w:rsidRDefault="0082530F" w:rsidP="000A7707">
            <w:pPr>
              <w:rPr>
                <w:rFonts w:cstheme="minorHAnsi"/>
                <w:b/>
                <w:bCs/>
              </w:rPr>
            </w:pPr>
            <w:hyperlink w:anchor="PER11C9" w:history="1">
              <w:r w:rsidR="000A7707" w:rsidRPr="006D719F">
                <w:rPr>
                  <w:rStyle w:val="Hyperlink"/>
                  <w:rFonts w:cstheme="minorHAnsi"/>
                  <w:b/>
                  <w:bCs/>
                </w:rPr>
                <w:t>11-C-9</w:t>
              </w:r>
            </w:hyperlink>
            <w:r w:rsidR="000A7707" w:rsidRPr="00534738">
              <w:t xml:space="preserve"> </w:t>
            </w:r>
            <w:r w:rsidR="000A7707">
              <w:t xml:space="preserve">  </w:t>
            </w:r>
            <w:r w:rsidR="000A7707" w:rsidRPr="00CC680C">
              <w:rPr>
                <w:i/>
                <w:iCs/>
              </w:rPr>
              <w:t>A, B, C-M, C</w:t>
            </w:r>
          </w:p>
          <w:p w14:paraId="5DC3D8A7" w14:textId="175E28CA" w:rsidR="000A7707" w:rsidRPr="00D731C6" w:rsidRDefault="000A7707" w:rsidP="000A7707">
            <w:pPr>
              <w:rPr>
                <w:rFonts w:cstheme="minorHAnsi"/>
              </w:rPr>
            </w:pPr>
            <w:r>
              <w:rPr>
                <w:rFonts w:cstheme="minorHAnsi"/>
              </w:rPr>
              <w:t>Surgeon/Proceduralist – Holds or has held unrestricted hospital privileges or has full primary source verification.</w:t>
            </w:r>
          </w:p>
        </w:tc>
        <w:tc>
          <w:tcPr>
            <w:tcW w:w="585" w:type="dxa"/>
            <w:shd w:val="clear" w:color="auto" w:fill="F0F5FA"/>
            <w:vAlign w:val="center"/>
          </w:tcPr>
          <w:p w14:paraId="3D5B6D6A" w14:textId="5BCDFD64" w:rsidR="000A7707" w:rsidRPr="00DE346E" w:rsidRDefault="0082530F" w:rsidP="00F63700">
            <w:pPr>
              <w:ind w:left="-109"/>
              <w:rPr>
                <w:rFonts w:cstheme="minorHAnsi"/>
                <w:b/>
                <w:bCs/>
                <w:u w:val="single"/>
              </w:rPr>
            </w:pPr>
            <w:sdt>
              <w:sdtPr>
                <w:rPr>
                  <w:rFonts w:cstheme="minorHAnsi"/>
                  <w:sz w:val="20"/>
                  <w:szCs w:val="20"/>
                </w:rPr>
                <w:id w:val="-9706746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500567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56433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78140D0" w14:textId="169105DF" w:rsidR="000A7707" w:rsidRPr="00DE346E" w:rsidRDefault="0082530F" w:rsidP="00F63700">
            <w:pPr>
              <w:ind w:left="-109"/>
              <w:rPr>
                <w:rFonts w:cstheme="minorHAnsi"/>
                <w:b/>
                <w:bCs/>
                <w:u w:val="single"/>
              </w:rPr>
            </w:pPr>
            <w:sdt>
              <w:sdtPr>
                <w:rPr>
                  <w:rFonts w:cstheme="minorHAnsi"/>
                  <w:sz w:val="20"/>
                  <w:szCs w:val="20"/>
                </w:rPr>
                <w:id w:val="2015332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484232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48924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A06C71" w14:textId="4FD91FE4" w:rsidR="000A7707" w:rsidRPr="00DE346E" w:rsidRDefault="0082530F" w:rsidP="00F63700">
            <w:pPr>
              <w:ind w:left="-109"/>
              <w:rPr>
                <w:rFonts w:cstheme="minorHAnsi"/>
                <w:b/>
                <w:bCs/>
                <w:u w:val="single"/>
              </w:rPr>
            </w:pPr>
            <w:sdt>
              <w:sdtPr>
                <w:rPr>
                  <w:rFonts w:cstheme="minorHAnsi"/>
                  <w:sz w:val="20"/>
                  <w:szCs w:val="20"/>
                </w:rPr>
                <w:id w:val="-1393195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70694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93931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6CEEB7" w14:textId="1E02770E" w:rsidR="000A7707" w:rsidRPr="00DE346E" w:rsidRDefault="0082530F" w:rsidP="00F63700">
            <w:pPr>
              <w:ind w:left="-109"/>
              <w:rPr>
                <w:rFonts w:cstheme="minorHAnsi"/>
                <w:b/>
                <w:bCs/>
                <w:u w:val="single"/>
              </w:rPr>
            </w:pPr>
            <w:sdt>
              <w:sdtPr>
                <w:rPr>
                  <w:rFonts w:cstheme="minorHAnsi"/>
                  <w:sz w:val="20"/>
                  <w:szCs w:val="20"/>
                </w:rPr>
                <w:id w:val="7469322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510409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6303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0E96C8" w14:textId="6C4BF475" w:rsidR="000A7707" w:rsidRPr="00DE346E" w:rsidRDefault="0082530F" w:rsidP="00F63700">
            <w:pPr>
              <w:ind w:left="-109"/>
              <w:rPr>
                <w:rFonts w:cstheme="minorHAnsi"/>
                <w:b/>
                <w:bCs/>
                <w:u w:val="single"/>
              </w:rPr>
            </w:pPr>
            <w:sdt>
              <w:sdtPr>
                <w:rPr>
                  <w:rFonts w:cstheme="minorHAnsi"/>
                  <w:sz w:val="20"/>
                  <w:szCs w:val="20"/>
                </w:rPr>
                <w:id w:val="-1672949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270933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56403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BB4841" w14:textId="2F621F41" w:rsidR="000A7707" w:rsidRPr="00DE346E" w:rsidRDefault="0082530F" w:rsidP="00F63700">
            <w:pPr>
              <w:ind w:left="-109"/>
              <w:rPr>
                <w:rFonts w:cstheme="minorHAnsi"/>
                <w:b/>
                <w:bCs/>
                <w:u w:val="single"/>
              </w:rPr>
            </w:pPr>
            <w:sdt>
              <w:sdtPr>
                <w:rPr>
                  <w:rFonts w:cstheme="minorHAnsi"/>
                  <w:sz w:val="20"/>
                  <w:szCs w:val="20"/>
                </w:rPr>
                <w:id w:val="12116149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58794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38845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CFB80A" w14:textId="69ECE13B" w:rsidR="000A7707" w:rsidRPr="00DE346E" w:rsidRDefault="0082530F" w:rsidP="00F63700">
            <w:pPr>
              <w:ind w:left="-109"/>
              <w:rPr>
                <w:rFonts w:cstheme="minorHAnsi"/>
                <w:b/>
                <w:bCs/>
                <w:u w:val="single"/>
              </w:rPr>
            </w:pPr>
            <w:sdt>
              <w:sdtPr>
                <w:rPr>
                  <w:rFonts w:cstheme="minorHAnsi"/>
                  <w:sz w:val="20"/>
                  <w:szCs w:val="20"/>
                </w:rPr>
                <w:id w:val="654187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98296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17487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3D4039D" w14:textId="5D4336D7" w:rsidR="000A7707" w:rsidRPr="00DE346E" w:rsidRDefault="0082530F" w:rsidP="00F63700">
            <w:pPr>
              <w:ind w:left="-109"/>
              <w:rPr>
                <w:rFonts w:cstheme="minorHAnsi"/>
                <w:b/>
                <w:bCs/>
                <w:u w:val="single"/>
              </w:rPr>
            </w:pPr>
            <w:sdt>
              <w:sdtPr>
                <w:rPr>
                  <w:rFonts w:cstheme="minorHAnsi"/>
                  <w:sz w:val="20"/>
                  <w:szCs w:val="20"/>
                </w:rPr>
                <w:id w:val="780618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814935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742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9B8FC7" w14:textId="54C9A20E" w:rsidR="000A7707" w:rsidRPr="00DE346E" w:rsidRDefault="0082530F" w:rsidP="00F63700">
            <w:pPr>
              <w:ind w:left="-109"/>
              <w:rPr>
                <w:rFonts w:cstheme="minorHAnsi"/>
                <w:b/>
                <w:bCs/>
                <w:u w:val="single"/>
              </w:rPr>
            </w:pPr>
            <w:sdt>
              <w:sdtPr>
                <w:rPr>
                  <w:rFonts w:cstheme="minorHAnsi"/>
                  <w:sz w:val="20"/>
                  <w:szCs w:val="20"/>
                </w:rPr>
                <w:id w:val="-155661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817489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90255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E794F2" w14:textId="22AC973A" w:rsidR="000A7707" w:rsidRPr="00DE346E" w:rsidRDefault="0082530F" w:rsidP="00F63700">
            <w:pPr>
              <w:ind w:left="-109"/>
              <w:rPr>
                <w:rFonts w:cstheme="minorHAnsi"/>
                <w:b/>
                <w:bCs/>
                <w:u w:val="single"/>
              </w:rPr>
            </w:pPr>
            <w:sdt>
              <w:sdtPr>
                <w:rPr>
                  <w:rFonts w:cstheme="minorHAnsi"/>
                  <w:sz w:val="20"/>
                  <w:szCs w:val="20"/>
                </w:rPr>
                <w:id w:val="-2895125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3529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37775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049BE9C" w14:textId="0F6AC740" w:rsidR="000A7707" w:rsidRPr="00DE346E" w:rsidRDefault="0082530F" w:rsidP="00F63700">
            <w:pPr>
              <w:ind w:left="-109"/>
              <w:rPr>
                <w:rFonts w:cstheme="minorHAnsi"/>
                <w:b/>
                <w:bCs/>
                <w:u w:val="single"/>
              </w:rPr>
            </w:pPr>
            <w:sdt>
              <w:sdtPr>
                <w:rPr>
                  <w:rFonts w:cstheme="minorHAnsi"/>
                  <w:sz w:val="20"/>
                  <w:szCs w:val="20"/>
                </w:rPr>
                <w:id w:val="-6249291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11009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05302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8225770" w14:textId="14BE04E5" w:rsidR="000A7707" w:rsidRPr="00DE346E" w:rsidRDefault="0082530F" w:rsidP="00F63700">
            <w:pPr>
              <w:ind w:left="-109"/>
              <w:rPr>
                <w:rFonts w:cstheme="minorHAnsi"/>
                <w:b/>
                <w:bCs/>
                <w:u w:val="single"/>
              </w:rPr>
            </w:pPr>
            <w:sdt>
              <w:sdtPr>
                <w:rPr>
                  <w:rFonts w:cstheme="minorHAnsi"/>
                  <w:sz w:val="20"/>
                  <w:szCs w:val="20"/>
                </w:rPr>
                <w:id w:val="13590063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4965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49363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814BC4" w14:textId="590DCCF1" w:rsidR="000A7707" w:rsidRPr="00DE346E" w:rsidRDefault="0082530F" w:rsidP="00F63700">
            <w:pPr>
              <w:ind w:left="-109"/>
              <w:rPr>
                <w:rFonts w:cstheme="minorHAnsi"/>
                <w:b/>
                <w:bCs/>
                <w:u w:val="single"/>
              </w:rPr>
            </w:pPr>
            <w:sdt>
              <w:sdtPr>
                <w:rPr>
                  <w:rFonts w:cstheme="minorHAnsi"/>
                  <w:sz w:val="20"/>
                  <w:szCs w:val="20"/>
                </w:rPr>
                <w:id w:val="146399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618390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9890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445D24" w14:textId="0170F7EA" w:rsidR="000A7707" w:rsidRPr="00DE346E" w:rsidRDefault="0082530F" w:rsidP="00F63700">
            <w:pPr>
              <w:ind w:left="-109"/>
              <w:rPr>
                <w:rFonts w:cstheme="minorHAnsi"/>
                <w:b/>
                <w:bCs/>
                <w:u w:val="single"/>
              </w:rPr>
            </w:pPr>
            <w:sdt>
              <w:sdtPr>
                <w:rPr>
                  <w:rFonts w:cstheme="minorHAnsi"/>
                  <w:sz w:val="20"/>
                  <w:szCs w:val="20"/>
                </w:rPr>
                <w:id w:val="6921909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130053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84096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B61E1A" w14:textId="0E874BE3" w:rsidR="000A7707" w:rsidRPr="00DE346E" w:rsidRDefault="0082530F" w:rsidP="00F63700">
            <w:pPr>
              <w:ind w:left="-109"/>
              <w:rPr>
                <w:rFonts w:cstheme="minorHAnsi"/>
                <w:b/>
                <w:bCs/>
                <w:u w:val="single"/>
              </w:rPr>
            </w:pPr>
            <w:sdt>
              <w:sdtPr>
                <w:rPr>
                  <w:rFonts w:cstheme="minorHAnsi"/>
                  <w:sz w:val="20"/>
                  <w:szCs w:val="20"/>
                </w:rPr>
                <w:id w:val="-9063784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83278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36253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5AD6DC3" w14:textId="5F2AD2FF" w:rsidR="000A7707" w:rsidRPr="00DE346E" w:rsidRDefault="0082530F" w:rsidP="00F63700">
            <w:pPr>
              <w:ind w:left="-109"/>
              <w:rPr>
                <w:rFonts w:cstheme="minorHAnsi"/>
                <w:b/>
                <w:bCs/>
                <w:u w:val="single"/>
              </w:rPr>
            </w:pPr>
            <w:sdt>
              <w:sdtPr>
                <w:rPr>
                  <w:rFonts w:cstheme="minorHAnsi"/>
                  <w:sz w:val="20"/>
                  <w:szCs w:val="20"/>
                </w:rPr>
                <w:id w:val="13535378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0177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700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958B306" w14:textId="2EE21D94" w:rsidR="000A7707" w:rsidRPr="00DE346E" w:rsidRDefault="0082530F" w:rsidP="00F63700">
            <w:pPr>
              <w:ind w:left="-109"/>
              <w:rPr>
                <w:rFonts w:cstheme="minorHAnsi"/>
                <w:b/>
                <w:bCs/>
                <w:u w:val="single"/>
              </w:rPr>
            </w:pPr>
            <w:sdt>
              <w:sdtPr>
                <w:rPr>
                  <w:rFonts w:cstheme="minorHAnsi"/>
                  <w:sz w:val="20"/>
                  <w:szCs w:val="20"/>
                </w:rPr>
                <w:id w:val="8458338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2652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9974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D8C2AC" w14:textId="4FE724A9" w:rsidR="000A7707" w:rsidRPr="00DE346E" w:rsidRDefault="0082530F" w:rsidP="00F63700">
            <w:pPr>
              <w:ind w:left="-109"/>
              <w:rPr>
                <w:rFonts w:cstheme="minorHAnsi"/>
                <w:b/>
                <w:bCs/>
                <w:u w:val="single"/>
              </w:rPr>
            </w:pPr>
            <w:sdt>
              <w:sdtPr>
                <w:rPr>
                  <w:rFonts w:cstheme="minorHAnsi"/>
                  <w:sz w:val="20"/>
                  <w:szCs w:val="20"/>
                </w:rPr>
                <w:id w:val="3949407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609336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5835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B123FE" w14:textId="6CB799C8" w:rsidR="000A7707" w:rsidRPr="00DE346E" w:rsidRDefault="0082530F" w:rsidP="00F63700">
            <w:pPr>
              <w:ind w:left="-109"/>
              <w:rPr>
                <w:rFonts w:cstheme="minorHAnsi"/>
                <w:b/>
                <w:bCs/>
                <w:u w:val="single"/>
              </w:rPr>
            </w:pPr>
            <w:sdt>
              <w:sdtPr>
                <w:rPr>
                  <w:rFonts w:cstheme="minorHAnsi"/>
                  <w:sz w:val="20"/>
                  <w:szCs w:val="20"/>
                </w:rPr>
                <w:id w:val="-11104300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45019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9949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BE8324" w14:textId="5FE47D6D" w:rsidR="000A7707" w:rsidRPr="00DE346E" w:rsidRDefault="0082530F" w:rsidP="00F63700">
            <w:pPr>
              <w:ind w:left="-109"/>
              <w:rPr>
                <w:rFonts w:cstheme="minorHAnsi"/>
                <w:b/>
                <w:bCs/>
                <w:u w:val="single"/>
              </w:rPr>
            </w:pPr>
            <w:sdt>
              <w:sdtPr>
                <w:rPr>
                  <w:rFonts w:cstheme="minorHAnsi"/>
                  <w:sz w:val="20"/>
                  <w:szCs w:val="20"/>
                </w:rPr>
                <w:id w:val="-7313189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3378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802242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515303585"/>
            <w:placeholder>
              <w:docPart w:val="69113BAF4E214ED1BE9A77E778ACF554"/>
            </w:placeholder>
            <w:showingPlcHdr/>
          </w:sdtPr>
          <w:sdtEndPr/>
          <w:sdtContent>
            <w:tc>
              <w:tcPr>
                <w:tcW w:w="1158" w:type="dxa"/>
                <w:shd w:val="clear" w:color="auto" w:fill="F0F5FA"/>
                <w:vAlign w:val="center"/>
              </w:tcPr>
              <w:p w14:paraId="4DB9DAF0"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700326915"/>
            <w:placeholder>
              <w:docPart w:val="A23A30C98668434FBA9F6EB4961F269E"/>
            </w:placeholder>
            <w:showingPlcHdr/>
          </w:sdtPr>
          <w:sdtEndPr/>
          <w:sdtContent>
            <w:tc>
              <w:tcPr>
                <w:tcW w:w="1198" w:type="dxa"/>
                <w:shd w:val="clear" w:color="auto" w:fill="F0F5FA"/>
                <w:vAlign w:val="center"/>
              </w:tcPr>
              <w:p w14:paraId="6E110160"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115DE46" w14:textId="77777777" w:rsidTr="00F63700">
        <w:trPr>
          <w:cantSplit/>
          <w:jc w:val="center"/>
        </w:trPr>
        <w:tc>
          <w:tcPr>
            <w:tcW w:w="19450" w:type="dxa"/>
            <w:gridSpan w:val="23"/>
            <w:shd w:val="clear" w:color="auto" w:fill="F0F5FA"/>
            <w:vAlign w:val="center"/>
          </w:tcPr>
          <w:p w14:paraId="3B97FEC7"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EDE4249D332C4D0FBAF3D696D258E28F"/>
                </w:placeholder>
                <w:showingPlcHdr/>
              </w:sdtPr>
              <w:sdtEndPr/>
              <w:sdtContent>
                <w:r>
                  <w:rPr>
                    <w:rStyle w:val="PlaceholderText"/>
                  </w:rPr>
                  <w:t>Enter comments for any deficiencies noted and/or any records where this standard may not be applicable.</w:t>
                </w:r>
              </w:sdtContent>
            </w:sdt>
          </w:p>
        </w:tc>
      </w:tr>
      <w:tr w:rsidR="000A7707" w14:paraId="24F54248" w14:textId="77777777" w:rsidTr="00F63700">
        <w:trPr>
          <w:cantSplit/>
          <w:jc w:val="center"/>
        </w:trPr>
        <w:tc>
          <w:tcPr>
            <w:tcW w:w="5394" w:type="dxa"/>
            <w:shd w:val="clear" w:color="auto" w:fill="auto"/>
          </w:tcPr>
          <w:p w14:paraId="737C108A" w14:textId="77777777" w:rsidR="000A7707" w:rsidRPr="00143257" w:rsidRDefault="000A7707" w:rsidP="000A7707">
            <w:pPr>
              <w:rPr>
                <w:rFonts w:cstheme="minorHAnsi"/>
                <w:b/>
                <w:bCs/>
                <w:sz w:val="12"/>
                <w:szCs w:val="12"/>
              </w:rPr>
            </w:pPr>
          </w:p>
          <w:p w14:paraId="7652772C" w14:textId="05923808" w:rsidR="000A7707" w:rsidRPr="00A34F8C" w:rsidRDefault="0082530F" w:rsidP="000A7707">
            <w:pPr>
              <w:rPr>
                <w:rFonts w:cstheme="minorHAnsi"/>
                <w:b/>
                <w:bCs/>
              </w:rPr>
            </w:pPr>
            <w:hyperlink w:anchor="PER11C10" w:history="1">
              <w:r w:rsidR="000A7707" w:rsidRPr="006D719F">
                <w:rPr>
                  <w:rStyle w:val="Hyperlink"/>
                  <w:rFonts w:cstheme="minorHAnsi"/>
                  <w:b/>
                  <w:bCs/>
                </w:rPr>
                <w:t>11-C-10</w:t>
              </w:r>
            </w:hyperlink>
            <w:r w:rsidR="000A7707" w:rsidRPr="00534738">
              <w:t xml:space="preserve"> </w:t>
            </w:r>
            <w:r w:rsidR="000A7707">
              <w:t xml:space="preserve">  </w:t>
            </w:r>
            <w:r w:rsidR="000A7707" w:rsidRPr="00CC680C">
              <w:rPr>
                <w:i/>
                <w:iCs/>
              </w:rPr>
              <w:t>A, B, C-M, C</w:t>
            </w:r>
          </w:p>
          <w:p w14:paraId="5543C549" w14:textId="35B9C747" w:rsidR="000A7707" w:rsidRPr="00D731C6" w:rsidRDefault="000A7707" w:rsidP="000A7707">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auto"/>
            <w:vAlign w:val="center"/>
          </w:tcPr>
          <w:p w14:paraId="23F46CE5" w14:textId="37E4EA0E" w:rsidR="000A7707" w:rsidRPr="00DE346E" w:rsidRDefault="0082530F" w:rsidP="00F63700">
            <w:pPr>
              <w:ind w:left="-109"/>
              <w:rPr>
                <w:rFonts w:cstheme="minorHAnsi"/>
                <w:b/>
                <w:bCs/>
                <w:u w:val="single"/>
              </w:rPr>
            </w:pPr>
            <w:sdt>
              <w:sdtPr>
                <w:rPr>
                  <w:rFonts w:cstheme="minorHAnsi"/>
                  <w:sz w:val="20"/>
                  <w:szCs w:val="20"/>
                </w:rPr>
                <w:id w:val="125779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68567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322211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3024BD4" w14:textId="49ADE7FA" w:rsidR="000A7707" w:rsidRPr="00DE346E" w:rsidRDefault="0082530F" w:rsidP="00F63700">
            <w:pPr>
              <w:ind w:left="-109"/>
              <w:rPr>
                <w:rFonts w:cstheme="minorHAnsi"/>
                <w:b/>
                <w:bCs/>
                <w:u w:val="single"/>
              </w:rPr>
            </w:pPr>
            <w:sdt>
              <w:sdtPr>
                <w:rPr>
                  <w:rFonts w:cstheme="minorHAnsi"/>
                  <w:sz w:val="20"/>
                  <w:szCs w:val="20"/>
                </w:rPr>
                <w:id w:val="11588090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74847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20201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A23FE86" w14:textId="31870145" w:rsidR="000A7707" w:rsidRPr="00DE346E" w:rsidRDefault="0082530F" w:rsidP="00F63700">
            <w:pPr>
              <w:ind w:left="-109"/>
              <w:rPr>
                <w:rFonts w:cstheme="minorHAnsi"/>
                <w:b/>
                <w:bCs/>
                <w:u w:val="single"/>
              </w:rPr>
            </w:pPr>
            <w:sdt>
              <w:sdtPr>
                <w:rPr>
                  <w:rFonts w:cstheme="minorHAnsi"/>
                  <w:sz w:val="20"/>
                  <w:szCs w:val="20"/>
                </w:rPr>
                <w:id w:val="353319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903797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85510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1E833EC" w14:textId="0501FB49" w:rsidR="000A7707" w:rsidRPr="00DE346E" w:rsidRDefault="0082530F" w:rsidP="00F63700">
            <w:pPr>
              <w:ind w:left="-109"/>
              <w:rPr>
                <w:rFonts w:cstheme="minorHAnsi"/>
                <w:b/>
                <w:bCs/>
                <w:u w:val="single"/>
              </w:rPr>
            </w:pPr>
            <w:sdt>
              <w:sdtPr>
                <w:rPr>
                  <w:rFonts w:cstheme="minorHAnsi"/>
                  <w:sz w:val="20"/>
                  <w:szCs w:val="20"/>
                </w:rPr>
                <w:id w:val="16558026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255857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0448017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1CA507" w14:textId="168B7555" w:rsidR="000A7707" w:rsidRPr="00DE346E" w:rsidRDefault="0082530F" w:rsidP="00F63700">
            <w:pPr>
              <w:ind w:left="-109"/>
              <w:rPr>
                <w:rFonts w:cstheme="minorHAnsi"/>
                <w:b/>
                <w:bCs/>
                <w:u w:val="single"/>
              </w:rPr>
            </w:pPr>
            <w:sdt>
              <w:sdtPr>
                <w:rPr>
                  <w:rFonts w:cstheme="minorHAnsi"/>
                  <w:sz w:val="20"/>
                  <w:szCs w:val="20"/>
                </w:rPr>
                <w:id w:val="11181909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0970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1561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9F3AB2D" w14:textId="3E1563A1" w:rsidR="000A7707" w:rsidRPr="00DE346E" w:rsidRDefault="0082530F" w:rsidP="00F63700">
            <w:pPr>
              <w:ind w:left="-109"/>
              <w:rPr>
                <w:rFonts w:cstheme="minorHAnsi"/>
                <w:b/>
                <w:bCs/>
                <w:u w:val="single"/>
              </w:rPr>
            </w:pPr>
            <w:sdt>
              <w:sdtPr>
                <w:rPr>
                  <w:rFonts w:cstheme="minorHAnsi"/>
                  <w:sz w:val="20"/>
                  <w:szCs w:val="20"/>
                </w:rPr>
                <w:id w:val="1612471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7996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053957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FAA894" w14:textId="0DA59456" w:rsidR="000A7707" w:rsidRPr="00DE346E" w:rsidRDefault="0082530F" w:rsidP="00F63700">
            <w:pPr>
              <w:ind w:left="-109"/>
              <w:rPr>
                <w:rFonts w:cstheme="minorHAnsi"/>
                <w:b/>
                <w:bCs/>
                <w:u w:val="single"/>
              </w:rPr>
            </w:pPr>
            <w:sdt>
              <w:sdtPr>
                <w:rPr>
                  <w:rFonts w:cstheme="minorHAnsi"/>
                  <w:sz w:val="20"/>
                  <w:szCs w:val="20"/>
                </w:rPr>
                <w:id w:val="-12794069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935136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28994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21F754" w14:textId="56793CA6" w:rsidR="000A7707" w:rsidRPr="00DE346E" w:rsidRDefault="0082530F" w:rsidP="00F63700">
            <w:pPr>
              <w:ind w:left="-109"/>
              <w:rPr>
                <w:rFonts w:cstheme="minorHAnsi"/>
                <w:b/>
                <w:bCs/>
                <w:u w:val="single"/>
              </w:rPr>
            </w:pPr>
            <w:sdt>
              <w:sdtPr>
                <w:rPr>
                  <w:rFonts w:cstheme="minorHAnsi"/>
                  <w:sz w:val="20"/>
                  <w:szCs w:val="20"/>
                </w:rPr>
                <w:id w:val="1057200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978778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042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1A28E2" w14:textId="56B7D175" w:rsidR="000A7707" w:rsidRPr="00DE346E" w:rsidRDefault="0082530F" w:rsidP="00F63700">
            <w:pPr>
              <w:ind w:left="-109"/>
              <w:rPr>
                <w:rFonts w:cstheme="minorHAnsi"/>
                <w:b/>
                <w:bCs/>
                <w:u w:val="single"/>
              </w:rPr>
            </w:pPr>
            <w:sdt>
              <w:sdtPr>
                <w:rPr>
                  <w:rFonts w:cstheme="minorHAnsi"/>
                  <w:sz w:val="20"/>
                  <w:szCs w:val="20"/>
                </w:rPr>
                <w:id w:val="13940734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02745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8072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29F3801" w14:textId="005460BB" w:rsidR="000A7707" w:rsidRPr="00DE346E" w:rsidRDefault="0082530F" w:rsidP="00F63700">
            <w:pPr>
              <w:ind w:left="-109"/>
              <w:rPr>
                <w:rFonts w:cstheme="minorHAnsi"/>
                <w:b/>
                <w:bCs/>
                <w:u w:val="single"/>
              </w:rPr>
            </w:pPr>
            <w:sdt>
              <w:sdtPr>
                <w:rPr>
                  <w:rFonts w:cstheme="minorHAnsi"/>
                  <w:sz w:val="20"/>
                  <w:szCs w:val="20"/>
                </w:rPr>
                <w:id w:val="17163906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90508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5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1341FEF" w14:textId="5D4463FC" w:rsidR="000A7707" w:rsidRPr="00DE346E" w:rsidRDefault="0082530F" w:rsidP="00F63700">
            <w:pPr>
              <w:ind w:left="-109"/>
              <w:rPr>
                <w:rFonts w:cstheme="minorHAnsi"/>
                <w:b/>
                <w:bCs/>
                <w:u w:val="single"/>
              </w:rPr>
            </w:pPr>
            <w:sdt>
              <w:sdtPr>
                <w:rPr>
                  <w:rFonts w:cstheme="minorHAnsi"/>
                  <w:sz w:val="20"/>
                  <w:szCs w:val="20"/>
                </w:rPr>
                <w:id w:val="1731348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40478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166937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7B9D5B0" w14:textId="3E3A88AD" w:rsidR="000A7707" w:rsidRPr="00DE346E" w:rsidRDefault="0082530F" w:rsidP="00F63700">
            <w:pPr>
              <w:ind w:left="-109"/>
              <w:rPr>
                <w:rFonts w:cstheme="minorHAnsi"/>
                <w:b/>
                <w:bCs/>
                <w:u w:val="single"/>
              </w:rPr>
            </w:pPr>
            <w:sdt>
              <w:sdtPr>
                <w:rPr>
                  <w:rFonts w:cstheme="minorHAnsi"/>
                  <w:sz w:val="20"/>
                  <w:szCs w:val="20"/>
                </w:rPr>
                <w:id w:val="740376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145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491366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47A4D0" w14:textId="4BCEB3AF" w:rsidR="000A7707" w:rsidRPr="00DE346E" w:rsidRDefault="0082530F" w:rsidP="00F63700">
            <w:pPr>
              <w:ind w:left="-109"/>
              <w:rPr>
                <w:rFonts w:cstheme="minorHAnsi"/>
                <w:b/>
                <w:bCs/>
                <w:u w:val="single"/>
              </w:rPr>
            </w:pPr>
            <w:sdt>
              <w:sdtPr>
                <w:rPr>
                  <w:rFonts w:cstheme="minorHAnsi"/>
                  <w:sz w:val="20"/>
                  <w:szCs w:val="20"/>
                </w:rPr>
                <w:id w:val="-21255214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7621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63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A8AC4A3" w14:textId="42FBD5F2" w:rsidR="000A7707" w:rsidRPr="00DE346E" w:rsidRDefault="0082530F" w:rsidP="00F63700">
            <w:pPr>
              <w:ind w:left="-109"/>
              <w:rPr>
                <w:rFonts w:cstheme="minorHAnsi"/>
                <w:b/>
                <w:bCs/>
                <w:u w:val="single"/>
              </w:rPr>
            </w:pPr>
            <w:sdt>
              <w:sdtPr>
                <w:rPr>
                  <w:rFonts w:cstheme="minorHAnsi"/>
                  <w:sz w:val="20"/>
                  <w:szCs w:val="20"/>
                </w:rPr>
                <w:id w:val="-523177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90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18587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8A66B78" w14:textId="71569901" w:rsidR="000A7707" w:rsidRPr="00DE346E" w:rsidRDefault="0082530F" w:rsidP="00F63700">
            <w:pPr>
              <w:ind w:left="-109"/>
              <w:rPr>
                <w:rFonts w:cstheme="minorHAnsi"/>
                <w:b/>
                <w:bCs/>
                <w:u w:val="single"/>
              </w:rPr>
            </w:pPr>
            <w:sdt>
              <w:sdtPr>
                <w:rPr>
                  <w:rFonts w:cstheme="minorHAnsi"/>
                  <w:sz w:val="20"/>
                  <w:szCs w:val="20"/>
                </w:rPr>
                <w:id w:val="1779449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582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524767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375B4A9" w14:textId="5B168296" w:rsidR="000A7707" w:rsidRPr="00DE346E" w:rsidRDefault="0082530F" w:rsidP="00F63700">
            <w:pPr>
              <w:ind w:left="-109"/>
              <w:rPr>
                <w:rFonts w:cstheme="minorHAnsi"/>
                <w:b/>
                <w:bCs/>
                <w:u w:val="single"/>
              </w:rPr>
            </w:pPr>
            <w:sdt>
              <w:sdtPr>
                <w:rPr>
                  <w:rFonts w:cstheme="minorHAnsi"/>
                  <w:sz w:val="20"/>
                  <w:szCs w:val="20"/>
                </w:rPr>
                <w:id w:val="-4182533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65264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1483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A0779C" w14:textId="5F5E9B9E" w:rsidR="000A7707" w:rsidRPr="00DE346E" w:rsidRDefault="0082530F" w:rsidP="00F63700">
            <w:pPr>
              <w:ind w:left="-109"/>
              <w:rPr>
                <w:rFonts w:cstheme="minorHAnsi"/>
                <w:b/>
                <w:bCs/>
                <w:u w:val="single"/>
              </w:rPr>
            </w:pPr>
            <w:sdt>
              <w:sdtPr>
                <w:rPr>
                  <w:rFonts w:cstheme="minorHAnsi"/>
                  <w:sz w:val="20"/>
                  <w:szCs w:val="20"/>
                </w:rPr>
                <w:id w:val="-1271234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649157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386700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1968B3" w14:textId="0F727A2E" w:rsidR="000A7707" w:rsidRPr="00DE346E" w:rsidRDefault="0082530F" w:rsidP="00F63700">
            <w:pPr>
              <w:ind w:left="-109"/>
              <w:rPr>
                <w:rFonts w:cstheme="minorHAnsi"/>
                <w:b/>
                <w:bCs/>
                <w:u w:val="single"/>
              </w:rPr>
            </w:pPr>
            <w:sdt>
              <w:sdtPr>
                <w:rPr>
                  <w:rFonts w:cstheme="minorHAnsi"/>
                  <w:sz w:val="20"/>
                  <w:szCs w:val="20"/>
                </w:rPr>
                <w:id w:val="-2095234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78696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618973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D26A61" w14:textId="6720BF00" w:rsidR="000A7707" w:rsidRPr="00DE346E" w:rsidRDefault="0082530F" w:rsidP="00F63700">
            <w:pPr>
              <w:ind w:left="-109"/>
              <w:rPr>
                <w:rFonts w:cstheme="minorHAnsi"/>
                <w:b/>
                <w:bCs/>
                <w:u w:val="single"/>
              </w:rPr>
            </w:pPr>
            <w:sdt>
              <w:sdtPr>
                <w:rPr>
                  <w:rFonts w:cstheme="minorHAnsi"/>
                  <w:sz w:val="20"/>
                  <w:szCs w:val="20"/>
                </w:rPr>
                <w:id w:val="2510990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0668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3587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047CC6E" w14:textId="2DAE4781" w:rsidR="000A7707" w:rsidRPr="00DE346E" w:rsidRDefault="0082530F" w:rsidP="00F63700">
            <w:pPr>
              <w:ind w:left="-109"/>
              <w:rPr>
                <w:rFonts w:cstheme="minorHAnsi"/>
                <w:b/>
                <w:bCs/>
                <w:u w:val="single"/>
              </w:rPr>
            </w:pPr>
            <w:sdt>
              <w:sdtPr>
                <w:rPr>
                  <w:rFonts w:cstheme="minorHAnsi"/>
                  <w:sz w:val="20"/>
                  <w:szCs w:val="20"/>
                </w:rPr>
                <w:id w:val="165225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1331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03113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11551941"/>
            <w:placeholder>
              <w:docPart w:val="8F1633F5A12A4A6B8FDEC9B29FB7BE58"/>
            </w:placeholder>
            <w:showingPlcHdr/>
          </w:sdtPr>
          <w:sdtEndPr/>
          <w:sdtContent>
            <w:tc>
              <w:tcPr>
                <w:tcW w:w="1158" w:type="dxa"/>
                <w:shd w:val="clear" w:color="auto" w:fill="auto"/>
                <w:vAlign w:val="center"/>
              </w:tcPr>
              <w:p w14:paraId="7D7A4C7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648781918"/>
            <w:placeholder>
              <w:docPart w:val="22AB9F701DDF401E9423A41E699AA46E"/>
            </w:placeholder>
            <w:showingPlcHdr/>
          </w:sdtPr>
          <w:sdtEndPr/>
          <w:sdtContent>
            <w:tc>
              <w:tcPr>
                <w:tcW w:w="1198" w:type="dxa"/>
                <w:shd w:val="clear" w:color="auto" w:fill="auto"/>
                <w:vAlign w:val="center"/>
              </w:tcPr>
              <w:p w14:paraId="57D5178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851BC4D" w14:textId="77777777" w:rsidTr="00F63700">
        <w:trPr>
          <w:cantSplit/>
          <w:jc w:val="center"/>
        </w:trPr>
        <w:tc>
          <w:tcPr>
            <w:tcW w:w="19450" w:type="dxa"/>
            <w:gridSpan w:val="23"/>
            <w:shd w:val="clear" w:color="auto" w:fill="auto"/>
            <w:vAlign w:val="center"/>
          </w:tcPr>
          <w:p w14:paraId="6FFC97A0"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F2A627E0BD1A4E1EA2957081FC99D356"/>
                </w:placeholder>
                <w:showingPlcHdr/>
              </w:sdtPr>
              <w:sdtEndPr/>
              <w:sdtContent>
                <w:r>
                  <w:rPr>
                    <w:rStyle w:val="PlaceholderText"/>
                  </w:rPr>
                  <w:t>Enter comments for any deficiencies noted and/or any records where this standard may not be applicable.</w:t>
                </w:r>
              </w:sdtContent>
            </w:sdt>
          </w:p>
        </w:tc>
      </w:tr>
      <w:tr w:rsidR="00A3405D" w14:paraId="4D877403" w14:textId="77777777" w:rsidTr="00F63700">
        <w:trPr>
          <w:cantSplit/>
          <w:jc w:val="center"/>
        </w:trPr>
        <w:tc>
          <w:tcPr>
            <w:tcW w:w="5394" w:type="dxa"/>
            <w:shd w:val="clear" w:color="auto" w:fill="F0F5FA"/>
          </w:tcPr>
          <w:p w14:paraId="277FBC4D" w14:textId="77777777" w:rsidR="000A7707" w:rsidRPr="00143257" w:rsidRDefault="000A7707" w:rsidP="000A7707">
            <w:pPr>
              <w:rPr>
                <w:rFonts w:cstheme="minorHAnsi"/>
                <w:b/>
                <w:bCs/>
                <w:sz w:val="12"/>
                <w:szCs w:val="12"/>
              </w:rPr>
            </w:pPr>
          </w:p>
          <w:p w14:paraId="530A7070" w14:textId="5CC32217" w:rsidR="000A7707" w:rsidRPr="00A34F8C" w:rsidRDefault="0082530F" w:rsidP="000A7707">
            <w:pPr>
              <w:rPr>
                <w:rFonts w:cstheme="minorHAnsi"/>
                <w:b/>
                <w:bCs/>
              </w:rPr>
            </w:pPr>
            <w:hyperlink w:anchor="PER11C11" w:history="1">
              <w:r w:rsidR="000A7707" w:rsidRPr="006D719F">
                <w:rPr>
                  <w:rStyle w:val="Hyperlink"/>
                  <w:rFonts w:cstheme="minorHAnsi"/>
                  <w:b/>
                  <w:bCs/>
                </w:rPr>
                <w:t>11-C-11</w:t>
              </w:r>
            </w:hyperlink>
            <w:r w:rsidR="000A7707" w:rsidRPr="00534738">
              <w:t xml:space="preserve"> </w:t>
            </w:r>
            <w:r w:rsidR="000A7707">
              <w:t xml:space="preserve">  </w:t>
            </w:r>
            <w:r w:rsidR="000A7707" w:rsidRPr="00CC680C">
              <w:rPr>
                <w:i/>
                <w:iCs/>
              </w:rPr>
              <w:t>A, B, C-M, C</w:t>
            </w:r>
          </w:p>
          <w:p w14:paraId="41CD4BF4" w14:textId="77777777" w:rsidR="000A7707" w:rsidRPr="007A0378" w:rsidRDefault="000A7707" w:rsidP="000A7707">
            <w:pPr>
              <w:rPr>
                <w:rFonts w:cstheme="minorHAnsi"/>
              </w:rPr>
            </w:pPr>
            <w:r>
              <w:rPr>
                <w:rFonts w:cstheme="minorHAnsi"/>
              </w:rPr>
              <w:t xml:space="preserve">Interventional </w:t>
            </w:r>
            <w:r w:rsidRPr="007A0378">
              <w:rPr>
                <w:rFonts w:cstheme="minorHAnsi"/>
              </w:rPr>
              <w:t>Radiologists:</w:t>
            </w:r>
          </w:p>
          <w:p w14:paraId="34AD877A"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0A7707" w:rsidRPr="006C77E6" w:rsidRDefault="000A7707" w:rsidP="000A7707">
            <w:pPr>
              <w:pStyle w:val="ListParagraph"/>
              <w:numPr>
                <w:ilvl w:val="0"/>
                <w:numId w:val="32"/>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5132B07A" w14:textId="50340EB7" w:rsidR="000A7707" w:rsidRPr="00DE346E" w:rsidRDefault="0082530F" w:rsidP="00F63700">
            <w:pPr>
              <w:ind w:left="-109"/>
              <w:rPr>
                <w:rFonts w:cstheme="minorHAnsi"/>
                <w:b/>
                <w:bCs/>
                <w:u w:val="single"/>
              </w:rPr>
            </w:pPr>
            <w:sdt>
              <w:sdtPr>
                <w:rPr>
                  <w:rFonts w:cstheme="minorHAnsi"/>
                  <w:sz w:val="20"/>
                  <w:szCs w:val="20"/>
                </w:rPr>
                <w:id w:val="1724260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75642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787877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A90F64" w14:textId="5C35CF06" w:rsidR="000A7707" w:rsidRPr="00DE346E" w:rsidRDefault="0082530F" w:rsidP="00F63700">
            <w:pPr>
              <w:ind w:left="-109"/>
              <w:rPr>
                <w:rFonts w:cstheme="minorHAnsi"/>
                <w:b/>
                <w:bCs/>
                <w:u w:val="single"/>
              </w:rPr>
            </w:pPr>
            <w:sdt>
              <w:sdtPr>
                <w:rPr>
                  <w:rFonts w:cstheme="minorHAnsi"/>
                  <w:sz w:val="20"/>
                  <w:szCs w:val="20"/>
                </w:rPr>
                <w:id w:val="-17097947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313679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40838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C0255B" w14:textId="7CDED56D" w:rsidR="000A7707" w:rsidRPr="00DE346E" w:rsidRDefault="0082530F" w:rsidP="00F63700">
            <w:pPr>
              <w:ind w:left="-109"/>
              <w:rPr>
                <w:rFonts w:cstheme="minorHAnsi"/>
                <w:b/>
                <w:bCs/>
                <w:u w:val="single"/>
              </w:rPr>
            </w:pPr>
            <w:sdt>
              <w:sdtPr>
                <w:rPr>
                  <w:rFonts w:cstheme="minorHAnsi"/>
                  <w:sz w:val="20"/>
                  <w:szCs w:val="20"/>
                </w:rPr>
                <w:id w:val="3782117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785898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1837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65C61D" w14:textId="0A14564F" w:rsidR="000A7707" w:rsidRPr="00DE346E" w:rsidRDefault="0082530F" w:rsidP="00F63700">
            <w:pPr>
              <w:ind w:left="-109"/>
              <w:rPr>
                <w:rFonts w:cstheme="minorHAnsi"/>
                <w:b/>
                <w:bCs/>
                <w:u w:val="single"/>
              </w:rPr>
            </w:pPr>
            <w:sdt>
              <w:sdtPr>
                <w:rPr>
                  <w:rFonts w:cstheme="minorHAnsi"/>
                  <w:sz w:val="20"/>
                  <w:szCs w:val="20"/>
                </w:rPr>
                <w:id w:val="-17972097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442426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59920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6E06E5" w14:textId="723F965C" w:rsidR="000A7707" w:rsidRPr="00DE346E" w:rsidRDefault="0082530F" w:rsidP="00F63700">
            <w:pPr>
              <w:ind w:left="-109"/>
              <w:rPr>
                <w:rFonts w:cstheme="minorHAnsi"/>
                <w:b/>
                <w:bCs/>
                <w:u w:val="single"/>
              </w:rPr>
            </w:pPr>
            <w:sdt>
              <w:sdtPr>
                <w:rPr>
                  <w:rFonts w:cstheme="minorHAnsi"/>
                  <w:sz w:val="20"/>
                  <w:szCs w:val="20"/>
                </w:rPr>
                <w:id w:val="15691551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3562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0205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0B8085" w14:textId="79825C6A" w:rsidR="000A7707" w:rsidRPr="00DE346E" w:rsidRDefault="0082530F" w:rsidP="00F63700">
            <w:pPr>
              <w:ind w:left="-109"/>
              <w:rPr>
                <w:rFonts w:cstheme="minorHAnsi"/>
                <w:b/>
                <w:bCs/>
                <w:u w:val="single"/>
              </w:rPr>
            </w:pPr>
            <w:sdt>
              <w:sdtPr>
                <w:rPr>
                  <w:rFonts w:cstheme="minorHAnsi"/>
                  <w:sz w:val="20"/>
                  <w:szCs w:val="20"/>
                </w:rPr>
                <w:id w:val="-166410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17912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445877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4E3594" w14:textId="07CEB9C6" w:rsidR="000A7707" w:rsidRPr="00DE346E" w:rsidRDefault="0082530F" w:rsidP="00F63700">
            <w:pPr>
              <w:ind w:left="-109"/>
              <w:rPr>
                <w:rFonts w:cstheme="minorHAnsi"/>
                <w:b/>
                <w:bCs/>
                <w:u w:val="single"/>
              </w:rPr>
            </w:pPr>
            <w:sdt>
              <w:sdtPr>
                <w:rPr>
                  <w:rFonts w:cstheme="minorHAnsi"/>
                  <w:sz w:val="20"/>
                  <w:szCs w:val="20"/>
                </w:rPr>
                <w:id w:val="2412939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265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0969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C6A1848" w14:textId="1892332C" w:rsidR="000A7707" w:rsidRPr="00DE346E" w:rsidRDefault="0082530F" w:rsidP="00F63700">
            <w:pPr>
              <w:ind w:left="-109"/>
              <w:rPr>
                <w:rFonts w:cstheme="minorHAnsi"/>
                <w:b/>
                <w:bCs/>
                <w:u w:val="single"/>
              </w:rPr>
            </w:pPr>
            <w:sdt>
              <w:sdtPr>
                <w:rPr>
                  <w:rFonts w:cstheme="minorHAnsi"/>
                  <w:sz w:val="20"/>
                  <w:szCs w:val="20"/>
                </w:rPr>
                <w:id w:val="3559395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642013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306285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D322765" w14:textId="0F025D8D" w:rsidR="000A7707" w:rsidRPr="00DE346E" w:rsidRDefault="0082530F" w:rsidP="00F63700">
            <w:pPr>
              <w:ind w:left="-109"/>
              <w:rPr>
                <w:rFonts w:cstheme="minorHAnsi"/>
                <w:b/>
                <w:bCs/>
                <w:u w:val="single"/>
              </w:rPr>
            </w:pPr>
            <w:sdt>
              <w:sdtPr>
                <w:rPr>
                  <w:rFonts w:cstheme="minorHAnsi"/>
                  <w:sz w:val="20"/>
                  <w:szCs w:val="20"/>
                </w:rPr>
                <w:id w:val="7357454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63756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88940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81E3218" w14:textId="49E2F750" w:rsidR="000A7707" w:rsidRPr="00DE346E" w:rsidRDefault="0082530F" w:rsidP="00F63700">
            <w:pPr>
              <w:ind w:left="-109"/>
              <w:rPr>
                <w:rFonts w:cstheme="minorHAnsi"/>
                <w:b/>
                <w:bCs/>
                <w:u w:val="single"/>
              </w:rPr>
            </w:pPr>
            <w:sdt>
              <w:sdtPr>
                <w:rPr>
                  <w:rFonts w:cstheme="minorHAnsi"/>
                  <w:sz w:val="20"/>
                  <w:szCs w:val="20"/>
                </w:rPr>
                <w:id w:val="-8234301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2579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33280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974ABD7" w14:textId="46FAB795" w:rsidR="000A7707" w:rsidRPr="00DE346E" w:rsidRDefault="0082530F" w:rsidP="00F63700">
            <w:pPr>
              <w:ind w:left="-109"/>
              <w:rPr>
                <w:rFonts w:cstheme="minorHAnsi"/>
                <w:b/>
                <w:bCs/>
                <w:u w:val="single"/>
              </w:rPr>
            </w:pPr>
            <w:sdt>
              <w:sdtPr>
                <w:rPr>
                  <w:rFonts w:cstheme="minorHAnsi"/>
                  <w:sz w:val="20"/>
                  <w:szCs w:val="20"/>
                </w:rPr>
                <w:id w:val="-463014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36571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34819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F1513D" w14:textId="7D8E1C6B" w:rsidR="000A7707" w:rsidRPr="00DE346E" w:rsidRDefault="0082530F" w:rsidP="00F63700">
            <w:pPr>
              <w:ind w:left="-109"/>
              <w:rPr>
                <w:rFonts w:cstheme="minorHAnsi"/>
                <w:b/>
                <w:bCs/>
                <w:u w:val="single"/>
              </w:rPr>
            </w:pPr>
            <w:sdt>
              <w:sdtPr>
                <w:rPr>
                  <w:rFonts w:cstheme="minorHAnsi"/>
                  <w:sz w:val="20"/>
                  <w:szCs w:val="20"/>
                </w:rPr>
                <w:id w:val="50409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67085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811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C66DD9" w14:textId="5A3BF854" w:rsidR="000A7707" w:rsidRPr="00DE346E" w:rsidRDefault="0082530F" w:rsidP="00F63700">
            <w:pPr>
              <w:ind w:left="-109"/>
              <w:rPr>
                <w:rFonts w:cstheme="minorHAnsi"/>
                <w:b/>
                <w:bCs/>
                <w:u w:val="single"/>
              </w:rPr>
            </w:pPr>
            <w:sdt>
              <w:sdtPr>
                <w:rPr>
                  <w:rFonts w:cstheme="minorHAnsi"/>
                  <w:sz w:val="20"/>
                  <w:szCs w:val="20"/>
                </w:rPr>
                <w:id w:val="12005936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99839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38774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70EBC2" w14:textId="4D94994D" w:rsidR="000A7707" w:rsidRPr="00DE346E" w:rsidRDefault="0082530F" w:rsidP="00F63700">
            <w:pPr>
              <w:ind w:left="-109"/>
              <w:rPr>
                <w:rFonts w:cstheme="minorHAnsi"/>
                <w:b/>
                <w:bCs/>
                <w:u w:val="single"/>
              </w:rPr>
            </w:pPr>
            <w:sdt>
              <w:sdtPr>
                <w:rPr>
                  <w:rFonts w:cstheme="minorHAnsi"/>
                  <w:sz w:val="20"/>
                  <w:szCs w:val="20"/>
                </w:rPr>
                <w:id w:val="-10036573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5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6491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1147B8" w14:textId="63258716" w:rsidR="000A7707" w:rsidRPr="00DE346E" w:rsidRDefault="0082530F" w:rsidP="00F63700">
            <w:pPr>
              <w:ind w:left="-109"/>
              <w:rPr>
                <w:rFonts w:cstheme="minorHAnsi"/>
                <w:b/>
                <w:bCs/>
                <w:u w:val="single"/>
              </w:rPr>
            </w:pPr>
            <w:sdt>
              <w:sdtPr>
                <w:rPr>
                  <w:rFonts w:cstheme="minorHAnsi"/>
                  <w:sz w:val="20"/>
                  <w:szCs w:val="20"/>
                </w:rPr>
                <w:id w:val="-13031554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89761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70289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AF93A4F" w14:textId="3C2BEA80" w:rsidR="000A7707" w:rsidRPr="00DE346E" w:rsidRDefault="0082530F" w:rsidP="00F63700">
            <w:pPr>
              <w:ind w:left="-109"/>
              <w:rPr>
                <w:rFonts w:cstheme="minorHAnsi"/>
                <w:b/>
                <w:bCs/>
                <w:u w:val="single"/>
              </w:rPr>
            </w:pPr>
            <w:sdt>
              <w:sdtPr>
                <w:rPr>
                  <w:rFonts w:cstheme="minorHAnsi"/>
                  <w:sz w:val="20"/>
                  <w:szCs w:val="20"/>
                </w:rPr>
                <w:id w:val="1028072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753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7391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EA1B9" w14:textId="43509804" w:rsidR="000A7707" w:rsidRPr="00DE346E" w:rsidRDefault="0082530F" w:rsidP="00F63700">
            <w:pPr>
              <w:ind w:left="-109"/>
              <w:rPr>
                <w:rFonts w:cstheme="minorHAnsi"/>
                <w:b/>
                <w:bCs/>
                <w:u w:val="single"/>
              </w:rPr>
            </w:pPr>
            <w:sdt>
              <w:sdtPr>
                <w:rPr>
                  <w:rFonts w:cstheme="minorHAnsi"/>
                  <w:sz w:val="20"/>
                  <w:szCs w:val="20"/>
                </w:rPr>
                <w:id w:val="-25366882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2542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865153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BCEF272" w14:textId="21FECBDF" w:rsidR="000A7707" w:rsidRPr="00DE346E" w:rsidRDefault="0082530F" w:rsidP="00F63700">
            <w:pPr>
              <w:ind w:left="-109"/>
              <w:rPr>
                <w:rFonts w:cstheme="minorHAnsi"/>
                <w:b/>
                <w:bCs/>
                <w:u w:val="single"/>
              </w:rPr>
            </w:pPr>
            <w:sdt>
              <w:sdtPr>
                <w:rPr>
                  <w:rFonts w:cstheme="minorHAnsi"/>
                  <w:sz w:val="20"/>
                  <w:szCs w:val="20"/>
                </w:rPr>
                <w:id w:val="1647014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84353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84011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D38011D" w14:textId="6F4BAFB6" w:rsidR="000A7707" w:rsidRPr="00DE346E" w:rsidRDefault="0082530F" w:rsidP="00F63700">
            <w:pPr>
              <w:ind w:left="-109"/>
              <w:rPr>
                <w:rFonts w:cstheme="minorHAnsi"/>
                <w:b/>
                <w:bCs/>
                <w:u w:val="single"/>
              </w:rPr>
            </w:pPr>
            <w:sdt>
              <w:sdtPr>
                <w:rPr>
                  <w:rFonts w:cstheme="minorHAnsi"/>
                  <w:sz w:val="20"/>
                  <w:szCs w:val="20"/>
                </w:rPr>
                <w:id w:val="7100831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99318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45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88F9F8E" w14:textId="79F313BE" w:rsidR="000A7707" w:rsidRPr="00DE346E" w:rsidRDefault="0082530F" w:rsidP="00F63700">
            <w:pPr>
              <w:ind w:left="-109"/>
              <w:rPr>
                <w:rFonts w:cstheme="minorHAnsi"/>
                <w:b/>
                <w:bCs/>
                <w:u w:val="single"/>
              </w:rPr>
            </w:pPr>
            <w:sdt>
              <w:sdtPr>
                <w:rPr>
                  <w:rFonts w:cstheme="minorHAnsi"/>
                  <w:sz w:val="20"/>
                  <w:szCs w:val="20"/>
                </w:rPr>
                <w:id w:val="-1966882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92590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6953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54487725"/>
            <w:placeholder>
              <w:docPart w:val="CEF81DA993604ACEBB0C042E244A315F"/>
            </w:placeholder>
            <w:showingPlcHdr/>
          </w:sdtPr>
          <w:sdtEndPr/>
          <w:sdtContent>
            <w:tc>
              <w:tcPr>
                <w:tcW w:w="1158" w:type="dxa"/>
                <w:shd w:val="clear" w:color="auto" w:fill="F0F5FA"/>
                <w:vAlign w:val="center"/>
              </w:tcPr>
              <w:p w14:paraId="38E90B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024066324"/>
            <w:placeholder>
              <w:docPart w:val="5B67C75ECCA54C8B8095875D69FCF27D"/>
            </w:placeholder>
            <w:showingPlcHdr/>
          </w:sdtPr>
          <w:sdtEndPr/>
          <w:sdtContent>
            <w:tc>
              <w:tcPr>
                <w:tcW w:w="1198" w:type="dxa"/>
                <w:shd w:val="clear" w:color="auto" w:fill="F0F5FA"/>
                <w:vAlign w:val="center"/>
              </w:tcPr>
              <w:p w14:paraId="5F6F57C8"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7AF4513" w14:textId="77777777" w:rsidTr="00A3405D">
        <w:trPr>
          <w:cantSplit/>
          <w:jc w:val="center"/>
        </w:trPr>
        <w:tc>
          <w:tcPr>
            <w:tcW w:w="19450" w:type="dxa"/>
            <w:gridSpan w:val="23"/>
            <w:shd w:val="clear" w:color="auto" w:fill="F0F5FA"/>
          </w:tcPr>
          <w:p w14:paraId="607A878E"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441327665"/>
                <w:placeholder>
                  <w:docPart w:val="F6EC60CE73204D3DBB5C62BDD4AE3836"/>
                </w:placeholder>
                <w:showingPlcHdr/>
              </w:sdtPr>
              <w:sdtEndPr/>
              <w:sdtContent>
                <w:r>
                  <w:rPr>
                    <w:rStyle w:val="PlaceholderText"/>
                  </w:rPr>
                  <w:t>Enter comments for any deficiencies noted and/or any records where this standard may not be applicable.</w:t>
                </w:r>
              </w:sdtContent>
            </w:sdt>
          </w:p>
        </w:tc>
      </w:tr>
      <w:tr w:rsidR="000A7707" w14:paraId="1BA17F55" w14:textId="77777777" w:rsidTr="00F63700">
        <w:trPr>
          <w:cantSplit/>
          <w:jc w:val="center"/>
        </w:trPr>
        <w:tc>
          <w:tcPr>
            <w:tcW w:w="5394" w:type="dxa"/>
            <w:shd w:val="clear" w:color="auto" w:fill="F0F5FA"/>
          </w:tcPr>
          <w:p w14:paraId="269712D3" w14:textId="77777777" w:rsidR="000A7707" w:rsidRPr="00143257" w:rsidRDefault="000A7707" w:rsidP="000A7707">
            <w:pPr>
              <w:rPr>
                <w:rFonts w:cstheme="minorHAnsi"/>
                <w:b/>
                <w:bCs/>
                <w:sz w:val="12"/>
                <w:szCs w:val="12"/>
              </w:rPr>
            </w:pPr>
          </w:p>
          <w:bookmarkStart w:id="23" w:name="PerWorksheet3"/>
          <w:p w14:paraId="3639B299" w14:textId="1B641B35" w:rsidR="000A7707" w:rsidRPr="00A34F8C" w:rsidRDefault="000A7707" w:rsidP="000A7707">
            <w:pPr>
              <w:rPr>
                <w:rFonts w:cstheme="minorHAnsi"/>
                <w:b/>
                <w:bCs/>
              </w:rPr>
            </w:pPr>
            <w:r>
              <w:fldChar w:fldCharType="begin"/>
            </w:r>
            <w:r>
              <w:instrText>HYPERLINK  \l "PER11C12"</w:instrText>
            </w:r>
            <w:r>
              <w:fldChar w:fldCharType="separate"/>
            </w:r>
            <w:r w:rsidRPr="006D719F">
              <w:rPr>
                <w:rStyle w:val="Hyperlink"/>
                <w:rFonts w:cstheme="minorHAnsi"/>
                <w:b/>
                <w:bCs/>
              </w:rPr>
              <w:t>11-C-12</w:t>
            </w:r>
            <w:r>
              <w:rPr>
                <w:rStyle w:val="Hyperlink"/>
                <w:rFonts w:cstheme="minorHAnsi"/>
                <w:b/>
                <w:bCs/>
              </w:rPr>
              <w:fldChar w:fldCharType="end"/>
            </w:r>
            <w:r w:rsidRPr="00534738">
              <w:t xml:space="preserve"> </w:t>
            </w:r>
            <w:r>
              <w:t xml:space="preserve">  </w:t>
            </w:r>
            <w:r w:rsidRPr="00CC680C">
              <w:rPr>
                <w:i/>
                <w:iCs/>
              </w:rPr>
              <w:t>A, B, C-M, C</w:t>
            </w:r>
          </w:p>
          <w:bookmarkEnd w:id="23"/>
          <w:p w14:paraId="59B91FF9" w14:textId="77777777" w:rsidR="000A7707" w:rsidRPr="007A0378" w:rsidRDefault="000A7707" w:rsidP="000A7707">
            <w:pPr>
              <w:rPr>
                <w:rFonts w:cstheme="minorHAnsi"/>
              </w:rPr>
            </w:pPr>
            <w:r>
              <w:rPr>
                <w:rFonts w:cstheme="minorHAnsi"/>
              </w:rPr>
              <w:t xml:space="preserve">Pain </w:t>
            </w:r>
            <w:r w:rsidRPr="007A0378">
              <w:rPr>
                <w:rFonts w:cstheme="minorHAnsi"/>
              </w:rPr>
              <w:t>Management:</w:t>
            </w:r>
          </w:p>
          <w:p w14:paraId="44807101"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0A7707" w:rsidRPr="0045038E" w:rsidRDefault="000A7707" w:rsidP="000A7707">
            <w:pPr>
              <w:pStyle w:val="ListParagraph"/>
              <w:numPr>
                <w:ilvl w:val="0"/>
                <w:numId w:val="33"/>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4359EE8F" w14:textId="72AEAD3B" w:rsidR="000A7707" w:rsidRPr="00DE346E" w:rsidRDefault="0082530F" w:rsidP="008A018C">
            <w:pPr>
              <w:ind w:left="-109"/>
              <w:rPr>
                <w:rFonts w:cstheme="minorHAnsi"/>
                <w:b/>
                <w:bCs/>
                <w:u w:val="single"/>
              </w:rPr>
            </w:pPr>
            <w:sdt>
              <w:sdtPr>
                <w:rPr>
                  <w:rFonts w:cstheme="minorHAnsi"/>
                  <w:sz w:val="20"/>
                  <w:szCs w:val="20"/>
                </w:rPr>
                <w:id w:val="108271634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7332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1596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C21B28C" w14:textId="78B8C62D" w:rsidR="000A7707" w:rsidRPr="00DE346E" w:rsidRDefault="0082530F" w:rsidP="008A018C">
            <w:pPr>
              <w:ind w:left="-109"/>
              <w:rPr>
                <w:rFonts w:cstheme="minorHAnsi"/>
                <w:b/>
                <w:bCs/>
                <w:u w:val="single"/>
              </w:rPr>
            </w:pPr>
            <w:sdt>
              <w:sdtPr>
                <w:rPr>
                  <w:rFonts w:cstheme="minorHAnsi"/>
                  <w:sz w:val="20"/>
                  <w:szCs w:val="20"/>
                </w:rPr>
                <w:id w:val="-201444974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58072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40360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CB9374" w14:textId="66F66181" w:rsidR="000A7707" w:rsidRPr="00DE346E" w:rsidRDefault="0082530F" w:rsidP="008A018C">
            <w:pPr>
              <w:ind w:left="-109"/>
              <w:rPr>
                <w:rFonts w:cstheme="minorHAnsi"/>
                <w:b/>
                <w:bCs/>
                <w:u w:val="single"/>
              </w:rPr>
            </w:pPr>
            <w:sdt>
              <w:sdtPr>
                <w:rPr>
                  <w:rFonts w:cstheme="minorHAnsi"/>
                  <w:sz w:val="20"/>
                  <w:szCs w:val="20"/>
                </w:rPr>
                <w:id w:val="-17889609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348573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38490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3E4A6E1" w14:textId="77D3D4B8" w:rsidR="000A7707" w:rsidRPr="00DE346E" w:rsidRDefault="0082530F" w:rsidP="008A018C">
            <w:pPr>
              <w:ind w:left="-109"/>
              <w:rPr>
                <w:rFonts w:cstheme="minorHAnsi"/>
                <w:b/>
                <w:bCs/>
                <w:u w:val="single"/>
              </w:rPr>
            </w:pPr>
            <w:sdt>
              <w:sdtPr>
                <w:rPr>
                  <w:rFonts w:cstheme="minorHAnsi"/>
                  <w:sz w:val="20"/>
                  <w:szCs w:val="20"/>
                </w:rPr>
                <w:id w:val="-1163542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146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064800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E2C221" w14:textId="12200601" w:rsidR="000A7707" w:rsidRPr="00DE346E" w:rsidRDefault="0082530F" w:rsidP="008A018C">
            <w:pPr>
              <w:ind w:left="-109"/>
              <w:rPr>
                <w:rFonts w:cstheme="minorHAnsi"/>
                <w:b/>
                <w:bCs/>
                <w:u w:val="single"/>
              </w:rPr>
            </w:pPr>
            <w:sdt>
              <w:sdtPr>
                <w:rPr>
                  <w:rFonts w:cstheme="minorHAnsi"/>
                  <w:sz w:val="20"/>
                  <w:szCs w:val="20"/>
                </w:rPr>
                <w:id w:val="1093439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75028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554911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3E5544" w14:textId="67126E8F" w:rsidR="000A7707" w:rsidRPr="00DE346E" w:rsidRDefault="0082530F" w:rsidP="008A018C">
            <w:pPr>
              <w:ind w:left="-109"/>
              <w:rPr>
                <w:rFonts w:cstheme="minorHAnsi"/>
                <w:b/>
                <w:bCs/>
                <w:u w:val="single"/>
              </w:rPr>
            </w:pPr>
            <w:sdt>
              <w:sdtPr>
                <w:rPr>
                  <w:rFonts w:cstheme="minorHAnsi"/>
                  <w:sz w:val="20"/>
                  <w:szCs w:val="20"/>
                </w:rPr>
                <w:id w:val="15747071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87708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61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D59CD0C" w14:textId="20A2A4FC" w:rsidR="000A7707" w:rsidRPr="00DE346E" w:rsidRDefault="0082530F" w:rsidP="008A018C">
            <w:pPr>
              <w:ind w:left="-109"/>
              <w:rPr>
                <w:rFonts w:cstheme="minorHAnsi"/>
                <w:b/>
                <w:bCs/>
                <w:u w:val="single"/>
              </w:rPr>
            </w:pPr>
            <w:sdt>
              <w:sdtPr>
                <w:rPr>
                  <w:rFonts w:cstheme="minorHAnsi"/>
                  <w:sz w:val="20"/>
                  <w:szCs w:val="20"/>
                </w:rPr>
                <w:id w:val="14249923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92210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743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1C19CE" w14:textId="60E7C670" w:rsidR="000A7707" w:rsidRPr="00DE346E" w:rsidRDefault="0082530F" w:rsidP="008A018C">
            <w:pPr>
              <w:ind w:left="-109"/>
              <w:rPr>
                <w:rFonts w:cstheme="minorHAnsi"/>
                <w:b/>
                <w:bCs/>
                <w:u w:val="single"/>
              </w:rPr>
            </w:pPr>
            <w:sdt>
              <w:sdtPr>
                <w:rPr>
                  <w:rFonts w:cstheme="minorHAnsi"/>
                  <w:sz w:val="20"/>
                  <w:szCs w:val="20"/>
                </w:rPr>
                <w:id w:val="38738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37452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50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616C282" w14:textId="4335CB31" w:rsidR="000A7707" w:rsidRPr="00DE346E" w:rsidRDefault="0082530F" w:rsidP="008A018C">
            <w:pPr>
              <w:ind w:left="-109"/>
              <w:rPr>
                <w:rFonts w:cstheme="minorHAnsi"/>
                <w:b/>
                <w:bCs/>
                <w:u w:val="single"/>
              </w:rPr>
            </w:pPr>
            <w:sdt>
              <w:sdtPr>
                <w:rPr>
                  <w:rFonts w:cstheme="minorHAnsi"/>
                  <w:sz w:val="20"/>
                  <w:szCs w:val="20"/>
                </w:rPr>
                <w:id w:val="-18826192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37188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3645799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30EACB" w14:textId="21BEDE5F" w:rsidR="000A7707" w:rsidRPr="00DE346E" w:rsidRDefault="0082530F" w:rsidP="008A018C">
            <w:pPr>
              <w:ind w:left="-109"/>
              <w:rPr>
                <w:rFonts w:cstheme="minorHAnsi"/>
                <w:b/>
                <w:bCs/>
                <w:u w:val="single"/>
              </w:rPr>
            </w:pPr>
            <w:sdt>
              <w:sdtPr>
                <w:rPr>
                  <w:rFonts w:cstheme="minorHAnsi"/>
                  <w:sz w:val="20"/>
                  <w:szCs w:val="20"/>
                </w:rPr>
                <w:id w:val="-1036961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40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46374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AC20FE" w14:textId="29DC8330" w:rsidR="000A7707" w:rsidRPr="00DE346E" w:rsidRDefault="0082530F" w:rsidP="008A018C">
            <w:pPr>
              <w:ind w:left="-109"/>
              <w:rPr>
                <w:rFonts w:cstheme="minorHAnsi"/>
                <w:b/>
                <w:bCs/>
                <w:u w:val="single"/>
              </w:rPr>
            </w:pPr>
            <w:sdt>
              <w:sdtPr>
                <w:rPr>
                  <w:rFonts w:cstheme="minorHAnsi"/>
                  <w:sz w:val="20"/>
                  <w:szCs w:val="20"/>
                </w:rPr>
                <w:id w:val="589090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83268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2337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7AB9C4" w14:textId="6C4DFD9C" w:rsidR="000A7707" w:rsidRPr="00DE346E" w:rsidRDefault="0082530F" w:rsidP="008A018C">
            <w:pPr>
              <w:ind w:left="-109"/>
              <w:rPr>
                <w:rFonts w:cstheme="minorHAnsi"/>
                <w:b/>
                <w:bCs/>
                <w:u w:val="single"/>
              </w:rPr>
            </w:pPr>
            <w:sdt>
              <w:sdtPr>
                <w:rPr>
                  <w:rFonts w:cstheme="minorHAnsi"/>
                  <w:sz w:val="20"/>
                  <w:szCs w:val="20"/>
                </w:rPr>
                <w:id w:val="-1560778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98311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18704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357A09" w14:textId="06E4F5C0" w:rsidR="000A7707" w:rsidRPr="00DE346E" w:rsidRDefault="0082530F" w:rsidP="008A018C">
            <w:pPr>
              <w:ind w:left="-109"/>
              <w:rPr>
                <w:rFonts w:cstheme="minorHAnsi"/>
                <w:b/>
                <w:bCs/>
                <w:u w:val="single"/>
              </w:rPr>
            </w:pPr>
            <w:sdt>
              <w:sdtPr>
                <w:rPr>
                  <w:rFonts w:cstheme="minorHAnsi"/>
                  <w:sz w:val="20"/>
                  <w:szCs w:val="20"/>
                </w:rPr>
                <w:id w:val="19779397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2803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633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9758FA" w14:textId="55139C5E" w:rsidR="000A7707" w:rsidRPr="00DE346E" w:rsidRDefault="0082530F" w:rsidP="008A018C">
            <w:pPr>
              <w:ind w:left="-109"/>
              <w:rPr>
                <w:rFonts w:cstheme="minorHAnsi"/>
                <w:b/>
                <w:bCs/>
                <w:u w:val="single"/>
              </w:rPr>
            </w:pPr>
            <w:sdt>
              <w:sdtPr>
                <w:rPr>
                  <w:rFonts w:cstheme="minorHAnsi"/>
                  <w:sz w:val="20"/>
                  <w:szCs w:val="20"/>
                </w:rPr>
                <w:id w:val="-106879838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1247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46698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3D4105" w14:textId="769B0FDC" w:rsidR="000A7707" w:rsidRPr="00DE346E" w:rsidRDefault="0082530F" w:rsidP="008A018C">
            <w:pPr>
              <w:ind w:left="-109"/>
              <w:rPr>
                <w:rFonts w:cstheme="minorHAnsi"/>
                <w:b/>
                <w:bCs/>
                <w:u w:val="single"/>
              </w:rPr>
            </w:pPr>
            <w:sdt>
              <w:sdtPr>
                <w:rPr>
                  <w:rFonts w:cstheme="minorHAnsi"/>
                  <w:sz w:val="20"/>
                  <w:szCs w:val="20"/>
                </w:rPr>
                <w:id w:val="1136378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50263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855813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F41A43" w14:textId="38AE33D7" w:rsidR="000A7707" w:rsidRPr="00DE346E" w:rsidRDefault="0082530F" w:rsidP="008A018C">
            <w:pPr>
              <w:ind w:left="-109"/>
              <w:rPr>
                <w:rFonts w:cstheme="minorHAnsi"/>
                <w:b/>
                <w:bCs/>
                <w:u w:val="single"/>
              </w:rPr>
            </w:pPr>
            <w:sdt>
              <w:sdtPr>
                <w:rPr>
                  <w:rFonts w:cstheme="minorHAnsi"/>
                  <w:sz w:val="20"/>
                  <w:szCs w:val="20"/>
                </w:rPr>
                <w:id w:val="710229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790614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13327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A02DB8" w14:textId="69EC0A7B" w:rsidR="000A7707" w:rsidRPr="00DE346E" w:rsidRDefault="0082530F" w:rsidP="008A018C">
            <w:pPr>
              <w:ind w:left="-109"/>
              <w:rPr>
                <w:rFonts w:cstheme="minorHAnsi"/>
                <w:b/>
                <w:bCs/>
                <w:u w:val="single"/>
              </w:rPr>
            </w:pPr>
            <w:sdt>
              <w:sdtPr>
                <w:rPr>
                  <w:rFonts w:cstheme="minorHAnsi"/>
                  <w:sz w:val="20"/>
                  <w:szCs w:val="20"/>
                </w:rPr>
                <w:id w:val="-14890083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6829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92938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06BA39" w14:textId="05AAF888" w:rsidR="000A7707" w:rsidRPr="00DE346E" w:rsidRDefault="0082530F" w:rsidP="008A018C">
            <w:pPr>
              <w:ind w:left="-109"/>
              <w:rPr>
                <w:rFonts w:cstheme="minorHAnsi"/>
                <w:b/>
                <w:bCs/>
                <w:u w:val="single"/>
              </w:rPr>
            </w:pPr>
            <w:sdt>
              <w:sdtPr>
                <w:rPr>
                  <w:rFonts w:cstheme="minorHAnsi"/>
                  <w:sz w:val="20"/>
                  <w:szCs w:val="20"/>
                </w:rPr>
                <w:id w:val="86586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8021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041209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22D008" w14:textId="02A00FD7" w:rsidR="000A7707" w:rsidRPr="00DE346E" w:rsidRDefault="0082530F" w:rsidP="008A018C">
            <w:pPr>
              <w:ind w:left="-109"/>
              <w:rPr>
                <w:rFonts w:cstheme="minorHAnsi"/>
                <w:b/>
                <w:bCs/>
                <w:u w:val="single"/>
              </w:rPr>
            </w:pPr>
            <w:sdt>
              <w:sdtPr>
                <w:rPr>
                  <w:rFonts w:cstheme="minorHAnsi"/>
                  <w:sz w:val="20"/>
                  <w:szCs w:val="20"/>
                </w:rPr>
                <w:id w:val="5849586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2396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612116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93AD01" w14:textId="4950F869" w:rsidR="000A7707" w:rsidRPr="00DE346E" w:rsidRDefault="0082530F" w:rsidP="008A018C">
            <w:pPr>
              <w:ind w:left="-109"/>
              <w:rPr>
                <w:rFonts w:cstheme="minorHAnsi"/>
                <w:b/>
                <w:bCs/>
                <w:u w:val="single"/>
              </w:rPr>
            </w:pPr>
            <w:sdt>
              <w:sdtPr>
                <w:rPr>
                  <w:rFonts w:cstheme="minorHAnsi"/>
                  <w:sz w:val="20"/>
                  <w:szCs w:val="20"/>
                </w:rPr>
                <w:id w:val="5378514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7834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98036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124960172"/>
            <w:placeholder>
              <w:docPart w:val="A8054DAA489F4AEAB13F651A3D26305A"/>
            </w:placeholder>
            <w:showingPlcHdr/>
          </w:sdtPr>
          <w:sdtEndPr/>
          <w:sdtContent>
            <w:tc>
              <w:tcPr>
                <w:tcW w:w="1158" w:type="dxa"/>
                <w:shd w:val="clear" w:color="auto" w:fill="F0F5FA"/>
                <w:vAlign w:val="center"/>
              </w:tcPr>
              <w:p w14:paraId="4360E0F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23197029"/>
            <w:placeholder>
              <w:docPart w:val="E3EB2E7569C149BAAF8421B934654488"/>
            </w:placeholder>
            <w:showingPlcHdr/>
          </w:sdtPr>
          <w:sdtEndPr/>
          <w:sdtContent>
            <w:tc>
              <w:tcPr>
                <w:tcW w:w="1198" w:type="dxa"/>
                <w:shd w:val="clear" w:color="auto" w:fill="F0F5FA"/>
                <w:vAlign w:val="center"/>
              </w:tcPr>
              <w:p w14:paraId="76A4641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BA3EC65" w14:textId="77777777" w:rsidTr="00F63700">
        <w:trPr>
          <w:cantSplit/>
          <w:jc w:val="center"/>
        </w:trPr>
        <w:tc>
          <w:tcPr>
            <w:tcW w:w="19450" w:type="dxa"/>
            <w:gridSpan w:val="23"/>
            <w:shd w:val="clear" w:color="auto" w:fill="F0F5FA"/>
            <w:vAlign w:val="center"/>
          </w:tcPr>
          <w:p w14:paraId="1D9EAEC8" w14:textId="77777777" w:rsidR="000A7707" w:rsidRPr="00D731C6" w:rsidRDefault="000A7707" w:rsidP="008A018C">
            <w:pPr>
              <w:ind w:left="-109"/>
            </w:pPr>
            <w:r w:rsidRPr="003F045D">
              <w:rPr>
                <w:rFonts w:cstheme="minorHAnsi"/>
                <w:b/>
                <w:bCs/>
              </w:rPr>
              <w:t>Comments:</w:t>
            </w:r>
            <w:r w:rsidRPr="00D731C6">
              <w:rPr>
                <w:rFonts w:cstheme="minorHAnsi"/>
              </w:rPr>
              <w:t xml:space="preserve"> </w:t>
            </w:r>
            <w:sdt>
              <w:sdtPr>
                <w:rPr>
                  <w:rFonts w:cstheme="minorHAnsi"/>
                </w:rPr>
                <w:id w:val="-1497869920"/>
                <w:placeholder>
                  <w:docPart w:val="E3E67E57CF1C4144BF68EE35E4E10E5E"/>
                </w:placeholder>
                <w:showingPlcHdr/>
              </w:sdtPr>
              <w:sdtEndPr/>
              <w:sdtContent>
                <w:r>
                  <w:rPr>
                    <w:rStyle w:val="PlaceholderText"/>
                  </w:rPr>
                  <w:t>Enter comments for any deficiencies noted and/or any records where this standard may not be applicable.</w:t>
                </w:r>
              </w:sdtContent>
            </w:sdt>
          </w:p>
        </w:tc>
      </w:tr>
      <w:tr w:rsidR="000A7707" w14:paraId="29F33964" w14:textId="77777777" w:rsidTr="00F63700">
        <w:trPr>
          <w:cantSplit/>
          <w:jc w:val="center"/>
        </w:trPr>
        <w:tc>
          <w:tcPr>
            <w:tcW w:w="5394" w:type="dxa"/>
          </w:tcPr>
          <w:p w14:paraId="2BD93E71" w14:textId="77777777" w:rsidR="000A7707" w:rsidRPr="00143257" w:rsidRDefault="000A7707" w:rsidP="000A7707">
            <w:pPr>
              <w:rPr>
                <w:rFonts w:cstheme="minorHAnsi"/>
                <w:b/>
                <w:bCs/>
                <w:sz w:val="12"/>
                <w:szCs w:val="12"/>
              </w:rPr>
            </w:pPr>
          </w:p>
          <w:p w14:paraId="6D89546A" w14:textId="3796F552" w:rsidR="000A7707" w:rsidRPr="00CB0FC0" w:rsidRDefault="0082530F" w:rsidP="000A7707">
            <w:pPr>
              <w:rPr>
                <w:rFonts w:cstheme="minorHAnsi"/>
                <w:b/>
                <w:bCs/>
              </w:rPr>
            </w:pPr>
            <w:hyperlink w:anchor="Per11H4" w:tooltip="Click to See Full Standard" w:history="1">
              <w:r w:rsidR="000A7707" w:rsidRPr="007D6629">
                <w:rPr>
                  <w:rStyle w:val="Hyperlink"/>
                  <w:rFonts w:cstheme="minorHAnsi"/>
                  <w:b/>
                  <w:bCs/>
                </w:rPr>
                <w:t>11-H-4</w:t>
              </w:r>
            </w:hyperlink>
            <w:r w:rsidR="000A7707" w:rsidRPr="00534738">
              <w:t xml:space="preserve"> </w:t>
            </w:r>
            <w:r w:rsidR="000A7707">
              <w:t xml:space="preserve">  </w:t>
            </w:r>
            <w:r w:rsidR="000A7707" w:rsidRPr="00CC680C">
              <w:rPr>
                <w:i/>
                <w:iCs/>
              </w:rPr>
              <w:t>A, B, C-M, C</w:t>
            </w:r>
          </w:p>
          <w:p w14:paraId="0305C11B" w14:textId="48784FC8" w:rsidR="000A7707" w:rsidRPr="00D731C6" w:rsidRDefault="000A7707" w:rsidP="000A7707">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3A04AD2A" w:rsidR="000A7707" w:rsidRPr="00DE346E" w:rsidRDefault="0082530F" w:rsidP="008A018C">
            <w:pPr>
              <w:ind w:left="-109"/>
              <w:rPr>
                <w:rFonts w:cstheme="minorHAnsi"/>
                <w:b/>
                <w:bCs/>
                <w:u w:val="single"/>
              </w:rPr>
            </w:pPr>
            <w:sdt>
              <w:sdtPr>
                <w:rPr>
                  <w:rFonts w:cstheme="minorHAnsi"/>
                  <w:sz w:val="20"/>
                  <w:szCs w:val="20"/>
                </w:rPr>
                <w:id w:val="14714707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3506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E7E0F3" w14:textId="59A35C63" w:rsidR="000A7707" w:rsidRPr="00DE346E" w:rsidRDefault="0082530F" w:rsidP="008A018C">
            <w:pPr>
              <w:ind w:left="-109"/>
              <w:rPr>
                <w:rFonts w:cstheme="minorHAnsi"/>
                <w:b/>
                <w:bCs/>
                <w:u w:val="single"/>
              </w:rPr>
            </w:pPr>
            <w:sdt>
              <w:sdtPr>
                <w:rPr>
                  <w:rFonts w:cstheme="minorHAnsi"/>
                  <w:sz w:val="20"/>
                  <w:szCs w:val="20"/>
                </w:rPr>
                <w:id w:val="1352226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60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AD840C" w14:textId="31D08F16" w:rsidR="000A7707" w:rsidRPr="00DE346E" w:rsidRDefault="0082530F" w:rsidP="008A018C">
            <w:pPr>
              <w:ind w:left="-109"/>
              <w:rPr>
                <w:rFonts w:cstheme="minorHAnsi"/>
                <w:b/>
                <w:bCs/>
                <w:u w:val="single"/>
              </w:rPr>
            </w:pPr>
            <w:sdt>
              <w:sdtPr>
                <w:rPr>
                  <w:rFonts w:cstheme="minorHAnsi"/>
                  <w:sz w:val="20"/>
                  <w:szCs w:val="20"/>
                </w:rPr>
                <w:id w:val="-675189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935314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AF9BED" w14:textId="191B6040" w:rsidR="000A7707" w:rsidRPr="00DE346E" w:rsidRDefault="0082530F" w:rsidP="008A018C">
            <w:pPr>
              <w:ind w:left="-109"/>
              <w:rPr>
                <w:rFonts w:cstheme="minorHAnsi"/>
                <w:b/>
                <w:bCs/>
                <w:u w:val="single"/>
              </w:rPr>
            </w:pPr>
            <w:sdt>
              <w:sdtPr>
                <w:rPr>
                  <w:rFonts w:cstheme="minorHAnsi"/>
                  <w:sz w:val="20"/>
                  <w:szCs w:val="20"/>
                </w:rPr>
                <w:id w:val="8535469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0369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CFD853A" w14:textId="4CD87C09" w:rsidR="000A7707" w:rsidRPr="00DE346E" w:rsidRDefault="0082530F" w:rsidP="008A018C">
            <w:pPr>
              <w:ind w:left="-109"/>
              <w:rPr>
                <w:rFonts w:cstheme="minorHAnsi"/>
                <w:b/>
                <w:bCs/>
                <w:u w:val="single"/>
              </w:rPr>
            </w:pPr>
            <w:sdt>
              <w:sdtPr>
                <w:rPr>
                  <w:rFonts w:cstheme="minorHAnsi"/>
                  <w:sz w:val="20"/>
                  <w:szCs w:val="20"/>
                </w:rPr>
                <w:id w:val="10599769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7491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ECC966" w14:textId="3A001372" w:rsidR="000A7707" w:rsidRPr="00DE346E" w:rsidRDefault="0082530F" w:rsidP="008A018C">
            <w:pPr>
              <w:ind w:left="-109"/>
              <w:rPr>
                <w:rFonts w:cstheme="minorHAnsi"/>
                <w:b/>
                <w:bCs/>
                <w:u w:val="single"/>
              </w:rPr>
            </w:pPr>
            <w:sdt>
              <w:sdtPr>
                <w:rPr>
                  <w:rFonts w:cstheme="minorHAnsi"/>
                  <w:sz w:val="20"/>
                  <w:szCs w:val="20"/>
                </w:rPr>
                <w:id w:val="109011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8386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AF74B43" w14:textId="2ACE5590" w:rsidR="000A7707" w:rsidRPr="00DE346E" w:rsidRDefault="0082530F" w:rsidP="008A018C">
            <w:pPr>
              <w:ind w:left="-109"/>
              <w:rPr>
                <w:rFonts w:cstheme="minorHAnsi"/>
                <w:b/>
                <w:bCs/>
                <w:u w:val="single"/>
              </w:rPr>
            </w:pPr>
            <w:sdt>
              <w:sdtPr>
                <w:rPr>
                  <w:rFonts w:cstheme="minorHAnsi"/>
                  <w:sz w:val="20"/>
                  <w:szCs w:val="20"/>
                </w:rPr>
                <w:id w:val="10334638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831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0F10E6" w14:textId="6DE125E4" w:rsidR="000A7707" w:rsidRPr="00DE346E" w:rsidRDefault="0082530F" w:rsidP="008A018C">
            <w:pPr>
              <w:ind w:left="-109"/>
              <w:rPr>
                <w:rFonts w:cstheme="minorHAnsi"/>
                <w:b/>
                <w:bCs/>
                <w:u w:val="single"/>
              </w:rPr>
            </w:pPr>
            <w:sdt>
              <w:sdtPr>
                <w:rPr>
                  <w:rFonts w:cstheme="minorHAnsi"/>
                  <w:sz w:val="20"/>
                  <w:szCs w:val="20"/>
                </w:rPr>
                <w:id w:val="3510771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806892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9080CF1" w14:textId="11D5513F" w:rsidR="000A7707" w:rsidRPr="00DE346E" w:rsidRDefault="0082530F" w:rsidP="008A018C">
            <w:pPr>
              <w:ind w:left="-109"/>
              <w:rPr>
                <w:rFonts w:cstheme="minorHAnsi"/>
                <w:b/>
                <w:bCs/>
                <w:u w:val="single"/>
              </w:rPr>
            </w:pPr>
            <w:sdt>
              <w:sdtPr>
                <w:rPr>
                  <w:rFonts w:cstheme="minorHAnsi"/>
                  <w:sz w:val="20"/>
                  <w:szCs w:val="20"/>
                </w:rPr>
                <w:id w:val="1978874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81442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E534AC" w14:textId="292BDE6C" w:rsidR="000A7707" w:rsidRPr="00DE346E" w:rsidRDefault="0082530F" w:rsidP="008A018C">
            <w:pPr>
              <w:ind w:left="-109"/>
              <w:rPr>
                <w:rFonts w:cstheme="minorHAnsi"/>
                <w:b/>
                <w:bCs/>
                <w:u w:val="single"/>
              </w:rPr>
            </w:pPr>
            <w:sdt>
              <w:sdtPr>
                <w:rPr>
                  <w:rFonts w:cstheme="minorHAnsi"/>
                  <w:sz w:val="20"/>
                  <w:szCs w:val="20"/>
                </w:rPr>
                <w:id w:val="921915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00584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26A06" w14:textId="1A609390" w:rsidR="000A7707" w:rsidRPr="00DE346E" w:rsidRDefault="0082530F" w:rsidP="008A018C">
            <w:pPr>
              <w:ind w:left="-109"/>
              <w:rPr>
                <w:rFonts w:cstheme="minorHAnsi"/>
                <w:b/>
                <w:bCs/>
                <w:u w:val="single"/>
              </w:rPr>
            </w:pPr>
            <w:sdt>
              <w:sdtPr>
                <w:rPr>
                  <w:rFonts w:cstheme="minorHAnsi"/>
                  <w:sz w:val="20"/>
                  <w:szCs w:val="20"/>
                </w:rPr>
                <w:id w:val="-573664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201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4A4338" w14:textId="3DF33C80" w:rsidR="000A7707" w:rsidRPr="00DE346E" w:rsidRDefault="0082530F" w:rsidP="008A018C">
            <w:pPr>
              <w:ind w:left="-109"/>
              <w:rPr>
                <w:rFonts w:cstheme="minorHAnsi"/>
                <w:b/>
                <w:bCs/>
                <w:u w:val="single"/>
              </w:rPr>
            </w:pPr>
            <w:sdt>
              <w:sdtPr>
                <w:rPr>
                  <w:rFonts w:cstheme="minorHAnsi"/>
                  <w:sz w:val="20"/>
                  <w:szCs w:val="20"/>
                </w:rPr>
                <w:id w:val="7382138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98660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B01896C" w14:textId="33918F80" w:rsidR="000A7707" w:rsidRPr="00DE346E" w:rsidRDefault="0082530F" w:rsidP="008A018C">
            <w:pPr>
              <w:ind w:left="-109"/>
              <w:rPr>
                <w:rFonts w:cstheme="minorHAnsi"/>
                <w:b/>
                <w:bCs/>
                <w:u w:val="single"/>
              </w:rPr>
            </w:pPr>
            <w:sdt>
              <w:sdtPr>
                <w:rPr>
                  <w:rFonts w:cstheme="minorHAnsi"/>
                  <w:sz w:val="20"/>
                  <w:szCs w:val="20"/>
                </w:rPr>
                <w:id w:val="876046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418011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501B20C" w14:textId="5B1C9209" w:rsidR="000A7707" w:rsidRPr="00DE346E" w:rsidRDefault="0082530F" w:rsidP="008A018C">
            <w:pPr>
              <w:ind w:left="-109"/>
              <w:rPr>
                <w:rFonts w:cstheme="minorHAnsi"/>
                <w:b/>
                <w:bCs/>
                <w:u w:val="single"/>
              </w:rPr>
            </w:pPr>
            <w:sdt>
              <w:sdtPr>
                <w:rPr>
                  <w:rFonts w:cstheme="minorHAnsi"/>
                  <w:sz w:val="20"/>
                  <w:szCs w:val="20"/>
                </w:rPr>
                <w:id w:val="15501823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7867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1870F1" w14:textId="1C880FE1" w:rsidR="000A7707" w:rsidRPr="00DE346E" w:rsidRDefault="0082530F" w:rsidP="008A018C">
            <w:pPr>
              <w:ind w:left="-109"/>
              <w:rPr>
                <w:rFonts w:cstheme="minorHAnsi"/>
                <w:b/>
                <w:bCs/>
                <w:u w:val="single"/>
              </w:rPr>
            </w:pPr>
            <w:sdt>
              <w:sdtPr>
                <w:rPr>
                  <w:rFonts w:cstheme="minorHAnsi"/>
                  <w:sz w:val="20"/>
                  <w:szCs w:val="20"/>
                </w:rPr>
                <w:id w:val="-1325968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59017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DB1ADB0" w14:textId="69533A4E" w:rsidR="000A7707" w:rsidRPr="00DE346E" w:rsidRDefault="0082530F" w:rsidP="008A018C">
            <w:pPr>
              <w:ind w:left="-109"/>
              <w:rPr>
                <w:rFonts w:cstheme="minorHAnsi"/>
                <w:b/>
                <w:bCs/>
                <w:u w:val="single"/>
              </w:rPr>
            </w:pPr>
            <w:sdt>
              <w:sdtPr>
                <w:rPr>
                  <w:rFonts w:cstheme="minorHAnsi"/>
                  <w:sz w:val="20"/>
                  <w:szCs w:val="20"/>
                </w:rPr>
                <w:id w:val="1152559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836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60EE22" w14:textId="068F4361" w:rsidR="000A7707" w:rsidRPr="00DE346E" w:rsidRDefault="0082530F" w:rsidP="008A018C">
            <w:pPr>
              <w:ind w:left="-109"/>
              <w:rPr>
                <w:rFonts w:cstheme="minorHAnsi"/>
                <w:b/>
                <w:bCs/>
                <w:u w:val="single"/>
              </w:rPr>
            </w:pPr>
            <w:sdt>
              <w:sdtPr>
                <w:rPr>
                  <w:rFonts w:cstheme="minorHAnsi"/>
                  <w:sz w:val="20"/>
                  <w:szCs w:val="20"/>
                </w:rPr>
                <w:id w:val="-9268028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57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9C8D35" w14:textId="668BA94A" w:rsidR="000A7707" w:rsidRPr="00DE346E" w:rsidRDefault="0082530F" w:rsidP="008A018C">
            <w:pPr>
              <w:ind w:left="-109"/>
              <w:rPr>
                <w:rFonts w:cstheme="minorHAnsi"/>
                <w:b/>
                <w:bCs/>
                <w:u w:val="single"/>
              </w:rPr>
            </w:pPr>
            <w:sdt>
              <w:sdtPr>
                <w:rPr>
                  <w:rFonts w:cstheme="minorHAnsi"/>
                  <w:sz w:val="20"/>
                  <w:szCs w:val="20"/>
                </w:rPr>
                <w:id w:val="10616753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83578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1E1F1AA" w14:textId="395A0FB0" w:rsidR="000A7707" w:rsidRPr="00DE346E" w:rsidRDefault="0082530F" w:rsidP="008A018C">
            <w:pPr>
              <w:ind w:left="-109"/>
              <w:rPr>
                <w:rFonts w:cstheme="minorHAnsi"/>
                <w:b/>
                <w:bCs/>
                <w:u w:val="single"/>
              </w:rPr>
            </w:pPr>
            <w:sdt>
              <w:sdtPr>
                <w:rPr>
                  <w:rFonts w:cstheme="minorHAnsi"/>
                  <w:sz w:val="20"/>
                  <w:szCs w:val="20"/>
                </w:rPr>
                <w:id w:val="-952576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91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00BE34" w14:textId="7E30BC6A" w:rsidR="000A7707" w:rsidRPr="00DE346E" w:rsidRDefault="0082530F" w:rsidP="008A018C">
            <w:pPr>
              <w:ind w:left="-109"/>
              <w:rPr>
                <w:rFonts w:cstheme="minorHAnsi"/>
                <w:b/>
                <w:bCs/>
                <w:u w:val="single"/>
              </w:rPr>
            </w:pPr>
            <w:sdt>
              <w:sdtPr>
                <w:rPr>
                  <w:rFonts w:cstheme="minorHAnsi"/>
                  <w:sz w:val="20"/>
                  <w:szCs w:val="20"/>
                </w:rPr>
                <w:id w:val="1985198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36115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32217589"/>
            <w:placeholder>
              <w:docPart w:val="34B3C9A465C04930A86B4F436FBC7832"/>
            </w:placeholder>
            <w:showingPlcHdr/>
          </w:sdtPr>
          <w:sdtEndPr/>
          <w:sdtContent>
            <w:tc>
              <w:tcPr>
                <w:tcW w:w="1158" w:type="dxa"/>
                <w:vAlign w:val="center"/>
              </w:tcPr>
              <w:p w14:paraId="5B8DBA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65112027"/>
            <w:placeholder>
              <w:docPart w:val="654A8E3AE668418EA03C2ABC112396BB"/>
            </w:placeholder>
            <w:showingPlcHdr/>
          </w:sdtPr>
          <w:sdtEndPr/>
          <w:sdtContent>
            <w:tc>
              <w:tcPr>
                <w:tcW w:w="1198" w:type="dxa"/>
                <w:vAlign w:val="center"/>
              </w:tcPr>
              <w:p w14:paraId="673CFE43" w14:textId="77777777" w:rsidR="000A7707" w:rsidRPr="00DE346E" w:rsidRDefault="000A7707" w:rsidP="000A7707">
                <w:pPr>
                  <w:rPr>
                    <w:rFonts w:cstheme="minorHAnsi"/>
                    <w:b/>
                    <w:bCs/>
                    <w:u w:val="single"/>
                  </w:rPr>
                </w:pPr>
                <w:r w:rsidRPr="004B31A4">
                  <w:rPr>
                    <w:rStyle w:val="PlaceholderText"/>
                  </w:rPr>
                  <w:t>Total Reviewed</w:t>
                </w:r>
              </w:p>
            </w:tc>
          </w:sdtContent>
        </w:sdt>
      </w:tr>
      <w:tr w:rsidR="000A7707" w14:paraId="1C0C98CC" w14:textId="77777777" w:rsidTr="00F63700">
        <w:trPr>
          <w:cantSplit/>
          <w:jc w:val="center"/>
        </w:trPr>
        <w:tc>
          <w:tcPr>
            <w:tcW w:w="19450" w:type="dxa"/>
            <w:gridSpan w:val="23"/>
            <w:vAlign w:val="center"/>
          </w:tcPr>
          <w:p w14:paraId="72ED7E20"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B1BBF5CA1024F6DB6AB2D94375ECEE3"/>
                </w:placeholder>
                <w:showingPlcHdr/>
              </w:sdtPr>
              <w:sdtEndPr/>
              <w:sdtContent>
                <w:r>
                  <w:rPr>
                    <w:rStyle w:val="PlaceholderText"/>
                  </w:rPr>
                  <w:t>Enter comments for any deficiencies noted and/or any records where this standard may not be applicable.</w:t>
                </w:r>
              </w:sdtContent>
            </w:sdt>
          </w:p>
        </w:tc>
      </w:tr>
      <w:tr w:rsidR="000A7707" w14:paraId="6078C153" w14:textId="77777777" w:rsidTr="00F63700">
        <w:trPr>
          <w:cantSplit/>
          <w:jc w:val="center"/>
        </w:trPr>
        <w:tc>
          <w:tcPr>
            <w:tcW w:w="5394" w:type="dxa"/>
            <w:shd w:val="clear" w:color="auto" w:fill="F0F5FA"/>
          </w:tcPr>
          <w:p w14:paraId="631DBBF5" w14:textId="77777777" w:rsidR="000A7707" w:rsidRPr="00143257" w:rsidRDefault="000A7707" w:rsidP="000A7707">
            <w:pPr>
              <w:rPr>
                <w:rFonts w:cstheme="minorHAnsi"/>
                <w:b/>
                <w:bCs/>
                <w:sz w:val="12"/>
                <w:szCs w:val="12"/>
              </w:rPr>
            </w:pPr>
          </w:p>
          <w:p w14:paraId="08DE2ED1" w14:textId="1ECEF20A" w:rsidR="000A7707" w:rsidRPr="008E00A2" w:rsidRDefault="0082530F" w:rsidP="000A7707">
            <w:pPr>
              <w:rPr>
                <w:rFonts w:cstheme="minorHAnsi"/>
                <w:b/>
                <w:bCs/>
              </w:rPr>
            </w:pPr>
            <w:hyperlink w:anchor="Per11H5" w:tooltip="Click to See Full Standard" w:history="1">
              <w:r w:rsidR="000A7707" w:rsidRPr="007D6629">
                <w:rPr>
                  <w:rStyle w:val="Hyperlink"/>
                  <w:rFonts w:cstheme="minorHAnsi"/>
                  <w:b/>
                  <w:bCs/>
                </w:rPr>
                <w:t>11-H-5</w:t>
              </w:r>
            </w:hyperlink>
            <w:r w:rsidR="000A7707" w:rsidRPr="00534738">
              <w:t xml:space="preserve"> </w:t>
            </w:r>
            <w:r w:rsidR="000A7707">
              <w:t xml:space="preserve">  </w:t>
            </w:r>
            <w:r w:rsidR="000A7707" w:rsidRPr="00CC680C">
              <w:rPr>
                <w:i/>
                <w:iCs/>
              </w:rPr>
              <w:t>A, B, C-M, C</w:t>
            </w:r>
          </w:p>
          <w:p w14:paraId="2A4E97A9" w14:textId="4EB6BC00" w:rsidR="000A7707" w:rsidRPr="00D731C6" w:rsidRDefault="000A7707" w:rsidP="000A7707">
            <w:pPr>
              <w:rPr>
                <w:rFonts w:cstheme="minorHAnsi"/>
              </w:rPr>
            </w:pPr>
            <w:r w:rsidRPr="008E00A2">
              <w:rPr>
                <w:rFonts w:cstheme="minorHAnsi"/>
              </w:rPr>
              <w:t>Resume of Training</w:t>
            </w:r>
          </w:p>
        </w:tc>
        <w:tc>
          <w:tcPr>
            <w:tcW w:w="585" w:type="dxa"/>
            <w:shd w:val="clear" w:color="auto" w:fill="F0F5FA"/>
            <w:vAlign w:val="center"/>
          </w:tcPr>
          <w:p w14:paraId="241D0829" w14:textId="1F72949A" w:rsidR="000A7707" w:rsidRPr="00DE346E" w:rsidRDefault="0082530F" w:rsidP="008A018C">
            <w:pPr>
              <w:ind w:left="-109"/>
              <w:rPr>
                <w:rFonts w:cstheme="minorHAnsi"/>
                <w:b/>
                <w:bCs/>
                <w:u w:val="single"/>
              </w:rPr>
            </w:pPr>
            <w:sdt>
              <w:sdtPr>
                <w:rPr>
                  <w:rFonts w:cstheme="minorHAnsi"/>
                  <w:sz w:val="20"/>
                  <w:szCs w:val="20"/>
                </w:rPr>
                <w:id w:val="-295921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92495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8CED79A" w14:textId="7E083B90" w:rsidR="000A7707" w:rsidRPr="00DE346E" w:rsidRDefault="0082530F" w:rsidP="008A018C">
            <w:pPr>
              <w:ind w:left="-109"/>
              <w:rPr>
                <w:rFonts w:cstheme="minorHAnsi"/>
                <w:b/>
                <w:bCs/>
                <w:u w:val="single"/>
              </w:rPr>
            </w:pPr>
            <w:sdt>
              <w:sdtPr>
                <w:rPr>
                  <w:rFonts w:cstheme="minorHAnsi"/>
                  <w:sz w:val="20"/>
                  <w:szCs w:val="20"/>
                </w:rPr>
                <w:id w:val="-4300461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76667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231E619" w14:textId="248B5DD7" w:rsidR="000A7707" w:rsidRPr="00DE346E" w:rsidRDefault="0082530F" w:rsidP="008A018C">
            <w:pPr>
              <w:ind w:left="-109"/>
              <w:rPr>
                <w:rFonts w:cstheme="minorHAnsi"/>
                <w:b/>
                <w:bCs/>
                <w:u w:val="single"/>
              </w:rPr>
            </w:pPr>
            <w:sdt>
              <w:sdtPr>
                <w:rPr>
                  <w:rFonts w:cstheme="minorHAnsi"/>
                  <w:sz w:val="20"/>
                  <w:szCs w:val="20"/>
                </w:rPr>
                <w:id w:val="5292245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1012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F54F492" w14:textId="1E939C7C" w:rsidR="000A7707" w:rsidRPr="00DE346E" w:rsidRDefault="0082530F" w:rsidP="008A018C">
            <w:pPr>
              <w:ind w:left="-109"/>
              <w:rPr>
                <w:rFonts w:cstheme="minorHAnsi"/>
                <w:b/>
                <w:bCs/>
                <w:u w:val="single"/>
              </w:rPr>
            </w:pPr>
            <w:sdt>
              <w:sdtPr>
                <w:rPr>
                  <w:rFonts w:cstheme="minorHAnsi"/>
                  <w:sz w:val="20"/>
                  <w:szCs w:val="20"/>
                </w:rPr>
                <w:id w:val="-754521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79631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9375452" w14:textId="79CF6F64" w:rsidR="000A7707" w:rsidRPr="00DE346E" w:rsidRDefault="0082530F" w:rsidP="008A018C">
            <w:pPr>
              <w:ind w:left="-109"/>
              <w:rPr>
                <w:rFonts w:cstheme="minorHAnsi"/>
                <w:b/>
                <w:bCs/>
                <w:u w:val="single"/>
              </w:rPr>
            </w:pPr>
            <w:sdt>
              <w:sdtPr>
                <w:rPr>
                  <w:rFonts w:cstheme="minorHAnsi"/>
                  <w:sz w:val="20"/>
                  <w:szCs w:val="20"/>
                </w:rPr>
                <w:id w:val="38797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6666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AAA78A6" w14:textId="368A7A76" w:rsidR="000A7707" w:rsidRPr="00DE346E" w:rsidRDefault="0082530F" w:rsidP="008A018C">
            <w:pPr>
              <w:ind w:left="-109"/>
              <w:rPr>
                <w:rFonts w:cstheme="minorHAnsi"/>
                <w:b/>
                <w:bCs/>
                <w:u w:val="single"/>
              </w:rPr>
            </w:pPr>
            <w:sdt>
              <w:sdtPr>
                <w:rPr>
                  <w:rFonts w:cstheme="minorHAnsi"/>
                  <w:sz w:val="20"/>
                  <w:szCs w:val="20"/>
                </w:rPr>
                <w:id w:val="128415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61750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8E34E3F" w14:textId="0FCB5F7E" w:rsidR="000A7707" w:rsidRPr="00DE346E" w:rsidRDefault="0082530F" w:rsidP="008A018C">
            <w:pPr>
              <w:ind w:left="-109"/>
              <w:rPr>
                <w:rFonts w:cstheme="minorHAnsi"/>
                <w:b/>
                <w:bCs/>
                <w:u w:val="single"/>
              </w:rPr>
            </w:pPr>
            <w:sdt>
              <w:sdtPr>
                <w:rPr>
                  <w:rFonts w:cstheme="minorHAnsi"/>
                  <w:sz w:val="20"/>
                  <w:szCs w:val="20"/>
                </w:rPr>
                <w:id w:val="-1656449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60317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33DADD6" w14:textId="1438CD02" w:rsidR="000A7707" w:rsidRPr="00DE346E" w:rsidRDefault="0082530F" w:rsidP="008A018C">
            <w:pPr>
              <w:ind w:left="-109"/>
              <w:rPr>
                <w:rFonts w:cstheme="minorHAnsi"/>
                <w:b/>
                <w:bCs/>
                <w:u w:val="single"/>
              </w:rPr>
            </w:pPr>
            <w:sdt>
              <w:sdtPr>
                <w:rPr>
                  <w:rFonts w:cstheme="minorHAnsi"/>
                  <w:sz w:val="20"/>
                  <w:szCs w:val="20"/>
                </w:rPr>
                <w:id w:val="-8549582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04548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042DA9D" w14:textId="224EF414" w:rsidR="000A7707" w:rsidRPr="00DE346E" w:rsidRDefault="0082530F" w:rsidP="008A018C">
            <w:pPr>
              <w:ind w:left="-109"/>
              <w:rPr>
                <w:rFonts w:cstheme="minorHAnsi"/>
                <w:b/>
                <w:bCs/>
                <w:u w:val="single"/>
              </w:rPr>
            </w:pPr>
            <w:sdt>
              <w:sdtPr>
                <w:rPr>
                  <w:rFonts w:cstheme="minorHAnsi"/>
                  <w:sz w:val="20"/>
                  <w:szCs w:val="20"/>
                </w:rPr>
                <w:id w:val="17198537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2509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FC973DB" w14:textId="0D44A7DA" w:rsidR="000A7707" w:rsidRPr="00DE346E" w:rsidRDefault="0082530F" w:rsidP="008A018C">
            <w:pPr>
              <w:ind w:left="-109"/>
              <w:rPr>
                <w:rFonts w:cstheme="minorHAnsi"/>
                <w:b/>
                <w:bCs/>
                <w:u w:val="single"/>
              </w:rPr>
            </w:pPr>
            <w:sdt>
              <w:sdtPr>
                <w:rPr>
                  <w:rFonts w:cstheme="minorHAnsi"/>
                  <w:sz w:val="20"/>
                  <w:szCs w:val="20"/>
                </w:rPr>
                <w:id w:val="1919291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343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E6E6297" w14:textId="6812F0D0" w:rsidR="000A7707" w:rsidRPr="00DE346E" w:rsidRDefault="0082530F" w:rsidP="008A018C">
            <w:pPr>
              <w:ind w:left="-109"/>
              <w:rPr>
                <w:rFonts w:cstheme="minorHAnsi"/>
                <w:b/>
                <w:bCs/>
                <w:u w:val="single"/>
              </w:rPr>
            </w:pPr>
            <w:sdt>
              <w:sdtPr>
                <w:rPr>
                  <w:rFonts w:cstheme="minorHAnsi"/>
                  <w:sz w:val="20"/>
                  <w:szCs w:val="20"/>
                </w:rPr>
                <w:id w:val="21345998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7199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5BC90003" w14:textId="46B82D24" w:rsidR="000A7707" w:rsidRPr="00DE346E" w:rsidRDefault="0082530F" w:rsidP="008A018C">
            <w:pPr>
              <w:ind w:left="-109"/>
              <w:rPr>
                <w:rFonts w:cstheme="minorHAnsi"/>
                <w:b/>
                <w:bCs/>
                <w:u w:val="single"/>
              </w:rPr>
            </w:pPr>
            <w:sdt>
              <w:sdtPr>
                <w:rPr>
                  <w:rFonts w:cstheme="minorHAnsi"/>
                  <w:sz w:val="20"/>
                  <w:szCs w:val="20"/>
                </w:rPr>
                <w:id w:val="-12249056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73955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126608" w14:textId="36777F76" w:rsidR="000A7707" w:rsidRPr="00DE346E" w:rsidRDefault="0082530F" w:rsidP="008A018C">
            <w:pPr>
              <w:ind w:left="-109"/>
              <w:rPr>
                <w:rFonts w:cstheme="minorHAnsi"/>
                <w:b/>
                <w:bCs/>
                <w:u w:val="single"/>
              </w:rPr>
            </w:pPr>
            <w:sdt>
              <w:sdtPr>
                <w:rPr>
                  <w:rFonts w:cstheme="minorHAnsi"/>
                  <w:sz w:val="20"/>
                  <w:szCs w:val="20"/>
                </w:rPr>
                <w:id w:val="-10778948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63745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E10CCF" w14:textId="39A66034" w:rsidR="000A7707" w:rsidRPr="00DE346E" w:rsidRDefault="0082530F" w:rsidP="008A018C">
            <w:pPr>
              <w:ind w:left="-109"/>
              <w:rPr>
                <w:rFonts w:cstheme="minorHAnsi"/>
                <w:b/>
                <w:bCs/>
                <w:u w:val="single"/>
              </w:rPr>
            </w:pPr>
            <w:sdt>
              <w:sdtPr>
                <w:rPr>
                  <w:rFonts w:cstheme="minorHAnsi"/>
                  <w:sz w:val="20"/>
                  <w:szCs w:val="20"/>
                </w:rPr>
                <w:id w:val="-12239077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5705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B53B1E" w14:textId="3B0BC566" w:rsidR="000A7707" w:rsidRPr="00DE346E" w:rsidRDefault="0082530F" w:rsidP="008A018C">
            <w:pPr>
              <w:ind w:left="-109"/>
              <w:rPr>
                <w:rFonts w:cstheme="minorHAnsi"/>
                <w:b/>
                <w:bCs/>
                <w:u w:val="single"/>
              </w:rPr>
            </w:pPr>
            <w:sdt>
              <w:sdtPr>
                <w:rPr>
                  <w:rFonts w:cstheme="minorHAnsi"/>
                  <w:sz w:val="20"/>
                  <w:szCs w:val="20"/>
                </w:rPr>
                <w:id w:val="-9741442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0217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0A9A02C" w14:textId="282AF4FD" w:rsidR="000A7707" w:rsidRPr="00DE346E" w:rsidRDefault="0082530F" w:rsidP="008A018C">
            <w:pPr>
              <w:ind w:left="-109"/>
              <w:rPr>
                <w:rFonts w:cstheme="minorHAnsi"/>
                <w:b/>
                <w:bCs/>
                <w:u w:val="single"/>
              </w:rPr>
            </w:pPr>
            <w:sdt>
              <w:sdtPr>
                <w:rPr>
                  <w:rFonts w:cstheme="minorHAnsi"/>
                  <w:sz w:val="20"/>
                  <w:szCs w:val="20"/>
                </w:rPr>
                <w:id w:val="-20952336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334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672B39E" w14:textId="4CF7B5A2" w:rsidR="000A7707" w:rsidRPr="00DE346E" w:rsidRDefault="0082530F" w:rsidP="008A018C">
            <w:pPr>
              <w:ind w:left="-109"/>
              <w:rPr>
                <w:rFonts w:cstheme="minorHAnsi"/>
                <w:b/>
                <w:bCs/>
                <w:u w:val="single"/>
              </w:rPr>
            </w:pPr>
            <w:sdt>
              <w:sdtPr>
                <w:rPr>
                  <w:rFonts w:cstheme="minorHAnsi"/>
                  <w:sz w:val="20"/>
                  <w:szCs w:val="20"/>
                </w:rPr>
                <w:id w:val="1501702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05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9618325" w14:textId="578A320E" w:rsidR="000A7707" w:rsidRPr="00DE346E" w:rsidRDefault="0082530F" w:rsidP="008A018C">
            <w:pPr>
              <w:ind w:left="-109"/>
              <w:rPr>
                <w:rFonts w:cstheme="minorHAnsi"/>
                <w:b/>
                <w:bCs/>
                <w:u w:val="single"/>
              </w:rPr>
            </w:pPr>
            <w:sdt>
              <w:sdtPr>
                <w:rPr>
                  <w:rFonts w:cstheme="minorHAnsi"/>
                  <w:sz w:val="20"/>
                  <w:szCs w:val="20"/>
                </w:rPr>
                <w:id w:val="-9732910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18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CF11EF9" w14:textId="37DE82CE" w:rsidR="000A7707" w:rsidRPr="00DE346E" w:rsidRDefault="0082530F" w:rsidP="008A018C">
            <w:pPr>
              <w:ind w:left="-109"/>
              <w:rPr>
                <w:rFonts w:cstheme="minorHAnsi"/>
                <w:b/>
                <w:bCs/>
                <w:u w:val="single"/>
              </w:rPr>
            </w:pPr>
            <w:sdt>
              <w:sdtPr>
                <w:rPr>
                  <w:rFonts w:cstheme="minorHAnsi"/>
                  <w:sz w:val="20"/>
                  <w:szCs w:val="20"/>
                </w:rPr>
                <w:id w:val="-12146563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44989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93E0BF4" w14:textId="182C325A" w:rsidR="000A7707" w:rsidRPr="00DE346E" w:rsidRDefault="0082530F" w:rsidP="008A018C">
            <w:pPr>
              <w:ind w:left="-109"/>
              <w:rPr>
                <w:rFonts w:cstheme="minorHAnsi"/>
                <w:b/>
                <w:bCs/>
                <w:u w:val="single"/>
              </w:rPr>
            </w:pPr>
            <w:sdt>
              <w:sdtPr>
                <w:rPr>
                  <w:rFonts w:cstheme="minorHAnsi"/>
                  <w:sz w:val="20"/>
                  <w:szCs w:val="20"/>
                </w:rPr>
                <w:id w:val="1047419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427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791619550"/>
            <w:placeholder>
              <w:docPart w:val="29D274A209484C658A0181F16221C797"/>
            </w:placeholder>
            <w:showingPlcHdr/>
          </w:sdtPr>
          <w:sdtEndPr/>
          <w:sdtContent>
            <w:tc>
              <w:tcPr>
                <w:tcW w:w="1158" w:type="dxa"/>
                <w:shd w:val="clear" w:color="auto" w:fill="F0F5FA"/>
                <w:vAlign w:val="center"/>
              </w:tcPr>
              <w:p w14:paraId="4C5D4CC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116107388"/>
            <w:placeholder>
              <w:docPart w:val="34BEB3DE440C4D1B91E034EA14AEF44B"/>
            </w:placeholder>
            <w:showingPlcHdr/>
          </w:sdtPr>
          <w:sdtEndPr/>
          <w:sdtContent>
            <w:tc>
              <w:tcPr>
                <w:tcW w:w="1198" w:type="dxa"/>
                <w:shd w:val="clear" w:color="auto" w:fill="F0F5FA"/>
                <w:vAlign w:val="center"/>
              </w:tcPr>
              <w:p w14:paraId="325776E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45B2CB" w14:textId="77777777" w:rsidTr="00F63700">
        <w:trPr>
          <w:cantSplit/>
          <w:jc w:val="center"/>
        </w:trPr>
        <w:tc>
          <w:tcPr>
            <w:tcW w:w="19450" w:type="dxa"/>
            <w:gridSpan w:val="23"/>
            <w:shd w:val="clear" w:color="auto" w:fill="F0F5FA"/>
            <w:vAlign w:val="center"/>
          </w:tcPr>
          <w:p w14:paraId="139D6559"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26282DB161F64622BB2E25698492E591"/>
                </w:placeholder>
                <w:showingPlcHdr/>
              </w:sdtPr>
              <w:sdtEndPr/>
              <w:sdtContent>
                <w:r>
                  <w:rPr>
                    <w:rStyle w:val="PlaceholderText"/>
                  </w:rPr>
                  <w:t>Enter comments for any deficiencies noted and/or any records where this standard may not be applicable.</w:t>
                </w:r>
              </w:sdtContent>
            </w:sdt>
          </w:p>
        </w:tc>
      </w:tr>
      <w:tr w:rsidR="000A7707" w14:paraId="6E15F065" w14:textId="77777777" w:rsidTr="00F63700">
        <w:trPr>
          <w:cantSplit/>
          <w:jc w:val="center"/>
        </w:trPr>
        <w:tc>
          <w:tcPr>
            <w:tcW w:w="5394" w:type="dxa"/>
          </w:tcPr>
          <w:p w14:paraId="24177A92" w14:textId="77777777" w:rsidR="000A7707" w:rsidRPr="00143257" w:rsidRDefault="000A7707" w:rsidP="000A7707">
            <w:pPr>
              <w:rPr>
                <w:rFonts w:cstheme="minorHAnsi"/>
                <w:b/>
                <w:bCs/>
                <w:sz w:val="12"/>
                <w:szCs w:val="12"/>
              </w:rPr>
            </w:pPr>
          </w:p>
          <w:p w14:paraId="0A4D370B" w14:textId="7FF26595" w:rsidR="000A7707" w:rsidRPr="00DC0652" w:rsidRDefault="0082530F" w:rsidP="000A7707">
            <w:pPr>
              <w:rPr>
                <w:rFonts w:cstheme="minorHAnsi"/>
                <w:b/>
                <w:bCs/>
              </w:rPr>
            </w:pPr>
            <w:hyperlink w:anchor="Per11H6" w:history="1">
              <w:r w:rsidR="000A7707" w:rsidRPr="0099411B">
                <w:rPr>
                  <w:rStyle w:val="Hyperlink"/>
                  <w:rFonts w:cstheme="minorHAnsi"/>
                  <w:b/>
                  <w:bCs/>
                </w:rPr>
                <w:t>11-H-6</w:t>
              </w:r>
            </w:hyperlink>
            <w:r w:rsidR="000A7707">
              <w:rPr>
                <w:rFonts w:cstheme="minorHAnsi"/>
                <w:b/>
                <w:bCs/>
              </w:rPr>
              <w:t xml:space="preserve">, </w:t>
            </w:r>
            <w:hyperlink w:anchor="Per11C5" w:history="1">
              <w:r w:rsidR="000A7707" w:rsidRPr="0099411B">
                <w:rPr>
                  <w:rStyle w:val="Hyperlink"/>
                  <w:rFonts w:cstheme="minorHAnsi"/>
                  <w:b/>
                  <w:bCs/>
                </w:rPr>
                <w:t>11-C-5</w:t>
              </w:r>
            </w:hyperlink>
            <w:r w:rsidR="000A7707">
              <w:rPr>
                <w:rFonts w:cstheme="minorHAnsi"/>
                <w:b/>
                <w:bCs/>
              </w:rPr>
              <w:t xml:space="preserve">, and </w:t>
            </w:r>
            <w:hyperlink w:anchor="Per11D2" w:history="1">
              <w:r w:rsidR="000A7707" w:rsidRPr="0099411B">
                <w:rPr>
                  <w:rStyle w:val="Hyperlink"/>
                  <w:rFonts w:cstheme="minorHAnsi"/>
                  <w:b/>
                  <w:bCs/>
                </w:rPr>
                <w:t>11-D-2</w:t>
              </w:r>
            </w:hyperlink>
            <w:r w:rsidR="000A7707">
              <w:rPr>
                <w:rFonts w:cstheme="minorHAnsi"/>
                <w:b/>
                <w:bCs/>
              </w:rPr>
              <w:t xml:space="preserve">   </w:t>
            </w:r>
            <w:r w:rsidR="000A7707" w:rsidRPr="008274B9">
              <w:rPr>
                <w:rFonts w:cstheme="minorHAnsi"/>
                <w:i/>
                <w:iCs/>
              </w:rPr>
              <w:t>A, B</w:t>
            </w:r>
            <w:r w:rsidR="000A7707">
              <w:rPr>
                <w:rFonts w:cstheme="minorHAnsi"/>
                <w:i/>
                <w:iCs/>
              </w:rPr>
              <w:t>,</w:t>
            </w:r>
            <w:r w:rsidR="000A7707" w:rsidRPr="008274B9">
              <w:rPr>
                <w:i/>
                <w:iCs/>
              </w:rPr>
              <w:t xml:space="preserve"> C</w:t>
            </w:r>
            <w:r w:rsidR="000A7707" w:rsidRPr="00CC680C">
              <w:rPr>
                <w:i/>
                <w:iCs/>
              </w:rPr>
              <w:t>-M, C</w:t>
            </w:r>
          </w:p>
          <w:p w14:paraId="44E8D6B5" w14:textId="4F454B68" w:rsidR="000A7707" w:rsidRPr="00D731C6" w:rsidRDefault="000A7707" w:rsidP="000A7707">
            <w:pPr>
              <w:rPr>
                <w:rFonts w:cstheme="minorHAnsi"/>
              </w:rPr>
            </w:pPr>
            <w:r w:rsidRPr="00FA781C">
              <w:rPr>
                <w:rFonts w:cstheme="minorHAnsi"/>
              </w:rPr>
              <w:t>State License or Certification</w:t>
            </w:r>
          </w:p>
        </w:tc>
        <w:tc>
          <w:tcPr>
            <w:tcW w:w="585" w:type="dxa"/>
            <w:shd w:val="clear" w:color="auto" w:fill="auto"/>
            <w:vAlign w:val="center"/>
          </w:tcPr>
          <w:p w14:paraId="3381CA1A" w14:textId="68021A1C" w:rsidR="000A7707" w:rsidRPr="00DE346E" w:rsidRDefault="0082530F" w:rsidP="008A018C">
            <w:pPr>
              <w:ind w:left="-109"/>
              <w:rPr>
                <w:rFonts w:cstheme="minorHAnsi"/>
                <w:b/>
                <w:bCs/>
                <w:u w:val="single"/>
              </w:rPr>
            </w:pPr>
            <w:sdt>
              <w:sdtPr>
                <w:rPr>
                  <w:rFonts w:cstheme="minorHAnsi"/>
                  <w:sz w:val="20"/>
                  <w:szCs w:val="20"/>
                </w:rPr>
                <w:id w:val="59466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005718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3527346"/>
                <w14:checkbox>
                  <w14:checked w14:val="0"/>
                  <w14:checkedState w14:val="2612" w14:font="MS Gothic"/>
                  <w14:uncheckedState w14:val="2610" w14:font="MS Gothic"/>
                </w14:checkbox>
              </w:sdtPr>
              <w:sdtEndPr/>
              <w:sdtContent>
                <w:r w:rsidR="008A018C">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auto"/>
            <w:vAlign w:val="center"/>
          </w:tcPr>
          <w:p w14:paraId="153313F3" w14:textId="362C5AFE" w:rsidR="000A7707" w:rsidRPr="00DE346E" w:rsidRDefault="0082530F" w:rsidP="008A018C">
            <w:pPr>
              <w:ind w:left="-109"/>
              <w:rPr>
                <w:rFonts w:cstheme="minorHAnsi"/>
                <w:b/>
                <w:bCs/>
                <w:u w:val="single"/>
              </w:rPr>
            </w:pPr>
            <w:sdt>
              <w:sdtPr>
                <w:rPr>
                  <w:rFonts w:cstheme="minorHAnsi"/>
                  <w:sz w:val="20"/>
                  <w:szCs w:val="20"/>
                </w:rPr>
                <w:id w:val="-155592417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86543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040926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911636" w14:textId="149513B0" w:rsidR="000A7707" w:rsidRPr="00DE346E" w:rsidRDefault="0082530F" w:rsidP="008A018C">
            <w:pPr>
              <w:ind w:left="-109"/>
              <w:rPr>
                <w:rFonts w:cstheme="minorHAnsi"/>
                <w:b/>
                <w:bCs/>
                <w:u w:val="single"/>
              </w:rPr>
            </w:pPr>
            <w:sdt>
              <w:sdtPr>
                <w:rPr>
                  <w:rFonts w:cstheme="minorHAnsi"/>
                  <w:sz w:val="20"/>
                  <w:szCs w:val="20"/>
                </w:rPr>
                <w:id w:val="-36482698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63015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48727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00DF3A7" w14:textId="17155CE0" w:rsidR="000A7707" w:rsidRPr="00DE346E" w:rsidRDefault="0082530F" w:rsidP="008A018C">
            <w:pPr>
              <w:ind w:left="-109"/>
              <w:rPr>
                <w:rFonts w:cstheme="minorHAnsi"/>
                <w:b/>
                <w:bCs/>
                <w:u w:val="single"/>
              </w:rPr>
            </w:pPr>
            <w:sdt>
              <w:sdtPr>
                <w:rPr>
                  <w:rFonts w:cstheme="minorHAnsi"/>
                  <w:sz w:val="20"/>
                  <w:szCs w:val="20"/>
                </w:rPr>
                <w:id w:val="14416447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92966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896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4925EF" w14:textId="3C0BC9B9" w:rsidR="000A7707" w:rsidRPr="00DE346E" w:rsidRDefault="0082530F" w:rsidP="008A018C">
            <w:pPr>
              <w:ind w:left="-109"/>
              <w:rPr>
                <w:rFonts w:cstheme="minorHAnsi"/>
                <w:b/>
                <w:bCs/>
                <w:u w:val="single"/>
              </w:rPr>
            </w:pPr>
            <w:sdt>
              <w:sdtPr>
                <w:rPr>
                  <w:rFonts w:cstheme="minorHAnsi"/>
                  <w:sz w:val="20"/>
                  <w:szCs w:val="20"/>
                </w:rPr>
                <w:id w:val="-96157702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5280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16207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411A9E" w14:textId="71722263" w:rsidR="000A7707" w:rsidRPr="00DE346E" w:rsidRDefault="0082530F" w:rsidP="008A018C">
            <w:pPr>
              <w:ind w:left="-109"/>
              <w:rPr>
                <w:rFonts w:cstheme="minorHAnsi"/>
                <w:b/>
                <w:bCs/>
                <w:u w:val="single"/>
              </w:rPr>
            </w:pPr>
            <w:sdt>
              <w:sdtPr>
                <w:rPr>
                  <w:rFonts w:cstheme="minorHAnsi"/>
                  <w:sz w:val="20"/>
                  <w:szCs w:val="20"/>
                </w:rPr>
                <w:id w:val="-166399742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3048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850954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A6DC3D" w14:textId="63E75EFC" w:rsidR="000A7707" w:rsidRPr="00DE346E" w:rsidRDefault="0082530F" w:rsidP="008A018C">
            <w:pPr>
              <w:ind w:left="-109"/>
              <w:rPr>
                <w:rFonts w:cstheme="minorHAnsi"/>
                <w:b/>
                <w:bCs/>
                <w:u w:val="single"/>
              </w:rPr>
            </w:pPr>
            <w:sdt>
              <w:sdtPr>
                <w:rPr>
                  <w:rFonts w:cstheme="minorHAnsi"/>
                  <w:sz w:val="20"/>
                  <w:szCs w:val="20"/>
                </w:rPr>
                <w:id w:val="-18272790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428629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1903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B5BFCE2" w14:textId="0785EA1F" w:rsidR="000A7707" w:rsidRPr="00DE346E" w:rsidRDefault="0082530F" w:rsidP="008A018C">
            <w:pPr>
              <w:ind w:left="-109"/>
              <w:rPr>
                <w:rFonts w:cstheme="minorHAnsi"/>
                <w:b/>
                <w:bCs/>
                <w:u w:val="single"/>
              </w:rPr>
            </w:pPr>
            <w:sdt>
              <w:sdtPr>
                <w:rPr>
                  <w:rFonts w:cstheme="minorHAnsi"/>
                  <w:sz w:val="20"/>
                  <w:szCs w:val="20"/>
                </w:rPr>
                <w:id w:val="-9579488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33845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5790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013316" w14:textId="0BEC6ED7" w:rsidR="000A7707" w:rsidRPr="00DE346E" w:rsidRDefault="0082530F" w:rsidP="008A018C">
            <w:pPr>
              <w:ind w:left="-109"/>
              <w:rPr>
                <w:rFonts w:cstheme="minorHAnsi"/>
                <w:b/>
                <w:bCs/>
                <w:u w:val="single"/>
              </w:rPr>
            </w:pPr>
            <w:sdt>
              <w:sdtPr>
                <w:rPr>
                  <w:rFonts w:cstheme="minorHAnsi"/>
                  <w:sz w:val="20"/>
                  <w:szCs w:val="20"/>
                </w:rPr>
                <w:id w:val="-10436795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887503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5952646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0118352" w14:textId="6EF5B552" w:rsidR="000A7707" w:rsidRPr="00DE346E" w:rsidRDefault="0082530F" w:rsidP="008A018C">
            <w:pPr>
              <w:ind w:left="-109"/>
              <w:rPr>
                <w:rFonts w:cstheme="minorHAnsi"/>
                <w:b/>
                <w:bCs/>
                <w:u w:val="single"/>
              </w:rPr>
            </w:pPr>
            <w:sdt>
              <w:sdtPr>
                <w:rPr>
                  <w:rFonts w:cstheme="minorHAnsi"/>
                  <w:sz w:val="20"/>
                  <w:szCs w:val="20"/>
                </w:rPr>
                <w:id w:val="11295972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876782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09649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E7C0B4" w14:textId="48D2A4B2" w:rsidR="000A7707" w:rsidRPr="00DE346E" w:rsidRDefault="0082530F" w:rsidP="008A018C">
            <w:pPr>
              <w:ind w:left="-109"/>
              <w:rPr>
                <w:rFonts w:cstheme="minorHAnsi"/>
                <w:b/>
                <w:bCs/>
                <w:u w:val="single"/>
              </w:rPr>
            </w:pPr>
            <w:sdt>
              <w:sdtPr>
                <w:rPr>
                  <w:rFonts w:cstheme="minorHAnsi"/>
                  <w:sz w:val="20"/>
                  <w:szCs w:val="20"/>
                </w:rPr>
                <w:id w:val="-21009401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39199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745404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D870B0" w14:textId="5579B41D" w:rsidR="000A7707" w:rsidRPr="00DE346E" w:rsidRDefault="0082530F" w:rsidP="008A018C">
            <w:pPr>
              <w:ind w:left="-109"/>
              <w:rPr>
                <w:rFonts w:cstheme="minorHAnsi"/>
                <w:b/>
                <w:bCs/>
                <w:u w:val="single"/>
              </w:rPr>
            </w:pPr>
            <w:sdt>
              <w:sdtPr>
                <w:rPr>
                  <w:rFonts w:cstheme="minorHAnsi"/>
                  <w:sz w:val="20"/>
                  <w:szCs w:val="20"/>
                </w:rPr>
                <w:id w:val="-91601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60207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75988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67EBB9" w14:textId="6A6E965B" w:rsidR="000A7707" w:rsidRPr="00DE346E" w:rsidRDefault="0082530F" w:rsidP="008A018C">
            <w:pPr>
              <w:ind w:left="-109"/>
              <w:rPr>
                <w:rFonts w:cstheme="minorHAnsi"/>
                <w:b/>
                <w:bCs/>
                <w:u w:val="single"/>
              </w:rPr>
            </w:pPr>
            <w:sdt>
              <w:sdtPr>
                <w:rPr>
                  <w:rFonts w:cstheme="minorHAnsi"/>
                  <w:sz w:val="20"/>
                  <w:szCs w:val="20"/>
                </w:rPr>
                <w:id w:val="-21208339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5344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82969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CB059B" w14:textId="32D996C0" w:rsidR="000A7707" w:rsidRPr="00DE346E" w:rsidRDefault="0082530F" w:rsidP="008A018C">
            <w:pPr>
              <w:ind w:left="-109"/>
              <w:rPr>
                <w:rFonts w:cstheme="minorHAnsi"/>
                <w:b/>
                <w:bCs/>
                <w:u w:val="single"/>
              </w:rPr>
            </w:pPr>
            <w:sdt>
              <w:sdtPr>
                <w:rPr>
                  <w:rFonts w:cstheme="minorHAnsi"/>
                  <w:sz w:val="20"/>
                  <w:szCs w:val="20"/>
                </w:rPr>
                <w:id w:val="2386910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973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0081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DA2C648" w14:textId="682CD817" w:rsidR="000A7707" w:rsidRPr="00DE346E" w:rsidRDefault="0082530F" w:rsidP="008A018C">
            <w:pPr>
              <w:ind w:left="-109"/>
              <w:rPr>
                <w:rFonts w:cstheme="minorHAnsi"/>
                <w:b/>
                <w:bCs/>
                <w:u w:val="single"/>
              </w:rPr>
            </w:pPr>
            <w:sdt>
              <w:sdtPr>
                <w:rPr>
                  <w:rFonts w:cstheme="minorHAnsi"/>
                  <w:sz w:val="20"/>
                  <w:szCs w:val="20"/>
                </w:rPr>
                <w:id w:val="9785710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42745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21612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89D69C3" w14:textId="42DFBF33" w:rsidR="000A7707" w:rsidRPr="00DE346E" w:rsidRDefault="0082530F" w:rsidP="008A018C">
            <w:pPr>
              <w:ind w:left="-109"/>
              <w:rPr>
                <w:rFonts w:cstheme="minorHAnsi"/>
                <w:b/>
                <w:bCs/>
                <w:u w:val="single"/>
              </w:rPr>
            </w:pPr>
            <w:sdt>
              <w:sdtPr>
                <w:rPr>
                  <w:rFonts w:cstheme="minorHAnsi"/>
                  <w:sz w:val="20"/>
                  <w:szCs w:val="20"/>
                </w:rPr>
                <w:id w:val="-7234433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0220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9314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9EF1AC2" w14:textId="3F6832E4" w:rsidR="000A7707" w:rsidRPr="00DE346E" w:rsidRDefault="0082530F" w:rsidP="008A018C">
            <w:pPr>
              <w:ind w:left="-109"/>
              <w:rPr>
                <w:rFonts w:cstheme="minorHAnsi"/>
                <w:b/>
                <w:bCs/>
                <w:u w:val="single"/>
              </w:rPr>
            </w:pPr>
            <w:sdt>
              <w:sdtPr>
                <w:rPr>
                  <w:rFonts w:cstheme="minorHAnsi"/>
                  <w:sz w:val="20"/>
                  <w:szCs w:val="20"/>
                </w:rPr>
                <w:id w:val="16544916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15276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5690074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4E251CE" w14:textId="23038AFA" w:rsidR="000A7707" w:rsidRPr="00DE346E" w:rsidRDefault="0082530F" w:rsidP="008A018C">
            <w:pPr>
              <w:ind w:left="-109"/>
              <w:rPr>
                <w:rFonts w:cstheme="minorHAnsi"/>
                <w:b/>
                <w:bCs/>
                <w:u w:val="single"/>
              </w:rPr>
            </w:pPr>
            <w:sdt>
              <w:sdtPr>
                <w:rPr>
                  <w:rFonts w:cstheme="minorHAnsi"/>
                  <w:sz w:val="20"/>
                  <w:szCs w:val="20"/>
                </w:rPr>
                <w:id w:val="-17025514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8939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81132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6910B1" w14:textId="18D07169" w:rsidR="000A7707" w:rsidRPr="00DE346E" w:rsidRDefault="0082530F" w:rsidP="008A018C">
            <w:pPr>
              <w:ind w:left="-109"/>
              <w:rPr>
                <w:rFonts w:cstheme="minorHAnsi"/>
                <w:b/>
                <w:bCs/>
                <w:u w:val="single"/>
              </w:rPr>
            </w:pPr>
            <w:sdt>
              <w:sdtPr>
                <w:rPr>
                  <w:rFonts w:cstheme="minorHAnsi"/>
                  <w:sz w:val="20"/>
                  <w:szCs w:val="20"/>
                </w:rPr>
                <w:id w:val="229735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601667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5062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B253BB" w14:textId="5EC13775" w:rsidR="000A7707" w:rsidRPr="00DE346E" w:rsidRDefault="0082530F" w:rsidP="008A018C">
            <w:pPr>
              <w:ind w:left="-109"/>
              <w:rPr>
                <w:rFonts w:cstheme="minorHAnsi"/>
                <w:b/>
                <w:bCs/>
                <w:u w:val="single"/>
              </w:rPr>
            </w:pPr>
            <w:sdt>
              <w:sdtPr>
                <w:rPr>
                  <w:rFonts w:cstheme="minorHAnsi"/>
                  <w:sz w:val="20"/>
                  <w:szCs w:val="20"/>
                </w:rPr>
                <w:id w:val="-11228460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01341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54046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57760637"/>
            <w:placeholder>
              <w:docPart w:val="410079E9D28A41D690C4934D2B3D345B"/>
            </w:placeholder>
            <w:showingPlcHdr/>
          </w:sdtPr>
          <w:sdtEndPr/>
          <w:sdtContent>
            <w:tc>
              <w:tcPr>
                <w:tcW w:w="1158" w:type="dxa"/>
                <w:vAlign w:val="center"/>
              </w:tcPr>
              <w:p w14:paraId="2A43097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58986275"/>
            <w:placeholder>
              <w:docPart w:val="147216F859A0442C807C2F4783A623FD"/>
            </w:placeholder>
            <w:showingPlcHdr/>
          </w:sdtPr>
          <w:sdtEndPr/>
          <w:sdtContent>
            <w:tc>
              <w:tcPr>
                <w:tcW w:w="1198" w:type="dxa"/>
                <w:vAlign w:val="center"/>
              </w:tcPr>
              <w:p w14:paraId="68CF26F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324C9A1" w14:textId="77777777" w:rsidTr="00F63700">
        <w:trPr>
          <w:cantSplit/>
          <w:jc w:val="center"/>
        </w:trPr>
        <w:tc>
          <w:tcPr>
            <w:tcW w:w="19450" w:type="dxa"/>
            <w:gridSpan w:val="23"/>
            <w:vAlign w:val="center"/>
          </w:tcPr>
          <w:p w14:paraId="5AB454C4"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7CD2FC16AD4B49F3BD006F788A552B45"/>
                </w:placeholder>
                <w:showingPlcHdr/>
              </w:sdtPr>
              <w:sdtEndPr/>
              <w:sdtContent>
                <w:r>
                  <w:rPr>
                    <w:rStyle w:val="PlaceholderText"/>
                  </w:rPr>
                  <w:t>Enter comments for any deficiencies noted and/or any records where this standard may not be applicable.</w:t>
                </w:r>
              </w:sdtContent>
            </w:sdt>
          </w:p>
        </w:tc>
      </w:tr>
      <w:tr w:rsidR="000A7707" w14:paraId="1BBC08ED" w14:textId="77777777" w:rsidTr="00F63700">
        <w:trPr>
          <w:cantSplit/>
          <w:jc w:val="center"/>
        </w:trPr>
        <w:tc>
          <w:tcPr>
            <w:tcW w:w="5394" w:type="dxa"/>
            <w:shd w:val="clear" w:color="auto" w:fill="F0F5FA"/>
          </w:tcPr>
          <w:p w14:paraId="4D7C0158" w14:textId="77777777" w:rsidR="000A7707" w:rsidRPr="00143257" w:rsidRDefault="000A7707" w:rsidP="000A7707">
            <w:pPr>
              <w:rPr>
                <w:rFonts w:cstheme="minorHAnsi"/>
                <w:b/>
                <w:bCs/>
                <w:sz w:val="12"/>
                <w:szCs w:val="12"/>
              </w:rPr>
            </w:pPr>
          </w:p>
          <w:p w14:paraId="37B76124" w14:textId="09AAD7C3" w:rsidR="000A7707" w:rsidRPr="00DC0652" w:rsidRDefault="0082530F" w:rsidP="000A7707">
            <w:pPr>
              <w:rPr>
                <w:rFonts w:cstheme="minorHAnsi"/>
                <w:b/>
                <w:bCs/>
              </w:rPr>
            </w:pPr>
            <w:hyperlink w:anchor="Per11H7" w:tooltip="Click to See Full Standard" w:history="1">
              <w:r w:rsidR="000A7707" w:rsidRPr="007D6629">
                <w:rPr>
                  <w:rStyle w:val="Hyperlink"/>
                  <w:rFonts w:cstheme="minorHAnsi"/>
                  <w:b/>
                  <w:bCs/>
                </w:rPr>
                <w:t>11-H-7</w:t>
              </w:r>
            </w:hyperlink>
            <w:r w:rsidR="000A7707" w:rsidRPr="00534738">
              <w:t xml:space="preserve"> </w:t>
            </w:r>
            <w:r w:rsidR="000A7707">
              <w:t xml:space="preserve">  </w:t>
            </w:r>
            <w:r w:rsidR="000A7707" w:rsidRPr="00CC680C">
              <w:rPr>
                <w:i/>
                <w:iCs/>
              </w:rPr>
              <w:t>A, B, C-M, C</w:t>
            </w:r>
          </w:p>
          <w:p w14:paraId="45580AF1" w14:textId="111670E8" w:rsidR="000A7707" w:rsidRPr="00D731C6" w:rsidRDefault="000A7707" w:rsidP="000A7707">
            <w:pPr>
              <w:rPr>
                <w:rFonts w:cstheme="minorHAnsi"/>
              </w:rPr>
            </w:pPr>
            <w:r w:rsidRPr="00531632">
              <w:rPr>
                <w:rFonts w:cstheme="minorHAnsi"/>
              </w:rPr>
              <w:t>Date of Employment</w:t>
            </w:r>
          </w:p>
        </w:tc>
        <w:tc>
          <w:tcPr>
            <w:tcW w:w="585" w:type="dxa"/>
            <w:shd w:val="clear" w:color="auto" w:fill="F0F5FA"/>
            <w:vAlign w:val="center"/>
          </w:tcPr>
          <w:p w14:paraId="5DA89724" w14:textId="4181E354" w:rsidR="000A7707" w:rsidRPr="00DE346E" w:rsidRDefault="0082530F" w:rsidP="008A018C">
            <w:pPr>
              <w:ind w:left="-109"/>
              <w:rPr>
                <w:rFonts w:cstheme="minorHAnsi"/>
                <w:b/>
                <w:bCs/>
                <w:u w:val="single"/>
              </w:rPr>
            </w:pPr>
            <w:sdt>
              <w:sdtPr>
                <w:rPr>
                  <w:rFonts w:cstheme="minorHAnsi"/>
                  <w:sz w:val="20"/>
                  <w:szCs w:val="20"/>
                </w:rPr>
                <w:id w:val="-5692702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5456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BB26E2" w14:textId="6B08DA0A" w:rsidR="000A7707" w:rsidRPr="00DE346E" w:rsidRDefault="0082530F" w:rsidP="008A018C">
            <w:pPr>
              <w:ind w:left="-109"/>
              <w:rPr>
                <w:rFonts w:cstheme="minorHAnsi"/>
                <w:b/>
                <w:bCs/>
                <w:u w:val="single"/>
              </w:rPr>
            </w:pPr>
            <w:sdt>
              <w:sdtPr>
                <w:rPr>
                  <w:rFonts w:cstheme="minorHAnsi"/>
                  <w:sz w:val="20"/>
                  <w:szCs w:val="20"/>
                </w:rPr>
                <w:id w:val="-8135586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9108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CF67AB" w14:textId="4AF1A160" w:rsidR="000A7707" w:rsidRPr="00DE346E" w:rsidRDefault="0082530F" w:rsidP="008A018C">
            <w:pPr>
              <w:ind w:left="-109"/>
              <w:rPr>
                <w:rFonts w:cstheme="minorHAnsi"/>
                <w:b/>
                <w:bCs/>
                <w:u w:val="single"/>
              </w:rPr>
            </w:pPr>
            <w:sdt>
              <w:sdtPr>
                <w:rPr>
                  <w:rFonts w:cstheme="minorHAnsi"/>
                  <w:sz w:val="20"/>
                  <w:szCs w:val="20"/>
                </w:rPr>
                <w:id w:val="-285361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7359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CC8F479" w14:textId="583EE206" w:rsidR="000A7707" w:rsidRPr="00DE346E" w:rsidRDefault="0082530F" w:rsidP="008A018C">
            <w:pPr>
              <w:ind w:left="-109"/>
              <w:rPr>
                <w:rFonts w:cstheme="minorHAnsi"/>
                <w:b/>
                <w:bCs/>
                <w:u w:val="single"/>
              </w:rPr>
            </w:pPr>
            <w:sdt>
              <w:sdtPr>
                <w:rPr>
                  <w:rFonts w:cstheme="minorHAnsi"/>
                  <w:sz w:val="20"/>
                  <w:szCs w:val="20"/>
                </w:rPr>
                <w:id w:val="2056194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66107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4578844" w14:textId="4FBCCCDB" w:rsidR="000A7707" w:rsidRPr="00DE346E" w:rsidRDefault="0082530F" w:rsidP="008A018C">
            <w:pPr>
              <w:ind w:left="-109"/>
              <w:rPr>
                <w:rFonts w:cstheme="minorHAnsi"/>
                <w:b/>
                <w:bCs/>
                <w:u w:val="single"/>
              </w:rPr>
            </w:pPr>
            <w:sdt>
              <w:sdtPr>
                <w:rPr>
                  <w:rFonts w:cstheme="minorHAnsi"/>
                  <w:sz w:val="20"/>
                  <w:szCs w:val="20"/>
                </w:rPr>
                <w:id w:val="-14773642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08968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D138F65" w14:textId="7507190D" w:rsidR="000A7707" w:rsidRPr="00DE346E" w:rsidRDefault="0082530F" w:rsidP="008A018C">
            <w:pPr>
              <w:ind w:left="-109"/>
              <w:rPr>
                <w:rFonts w:cstheme="minorHAnsi"/>
                <w:b/>
                <w:bCs/>
                <w:u w:val="single"/>
              </w:rPr>
            </w:pPr>
            <w:sdt>
              <w:sdtPr>
                <w:rPr>
                  <w:rFonts w:cstheme="minorHAnsi"/>
                  <w:sz w:val="20"/>
                  <w:szCs w:val="20"/>
                </w:rPr>
                <w:id w:val="-11128225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3853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270BE61" w14:textId="6B788489" w:rsidR="000A7707" w:rsidRPr="00DE346E" w:rsidRDefault="0082530F" w:rsidP="008A018C">
            <w:pPr>
              <w:ind w:left="-109"/>
              <w:rPr>
                <w:rFonts w:cstheme="minorHAnsi"/>
                <w:b/>
                <w:bCs/>
                <w:u w:val="single"/>
              </w:rPr>
            </w:pPr>
            <w:sdt>
              <w:sdtPr>
                <w:rPr>
                  <w:rFonts w:cstheme="minorHAnsi"/>
                  <w:sz w:val="20"/>
                  <w:szCs w:val="20"/>
                </w:rPr>
                <w:id w:val="-5684199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524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A445AEA" w14:textId="46727D4E" w:rsidR="000A7707" w:rsidRPr="00DE346E" w:rsidRDefault="0082530F" w:rsidP="008A018C">
            <w:pPr>
              <w:ind w:left="-109"/>
              <w:rPr>
                <w:rFonts w:cstheme="minorHAnsi"/>
                <w:b/>
                <w:bCs/>
                <w:u w:val="single"/>
              </w:rPr>
            </w:pPr>
            <w:sdt>
              <w:sdtPr>
                <w:rPr>
                  <w:rFonts w:cstheme="minorHAnsi"/>
                  <w:sz w:val="20"/>
                  <w:szCs w:val="20"/>
                </w:rPr>
                <w:id w:val="-17556616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40063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B60AE62" w14:textId="329DE063" w:rsidR="000A7707" w:rsidRPr="00DE346E" w:rsidRDefault="0082530F" w:rsidP="008A018C">
            <w:pPr>
              <w:ind w:left="-109"/>
              <w:rPr>
                <w:rFonts w:cstheme="minorHAnsi"/>
                <w:b/>
                <w:bCs/>
                <w:u w:val="single"/>
              </w:rPr>
            </w:pPr>
            <w:sdt>
              <w:sdtPr>
                <w:rPr>
                  <w:rFonts w:cstheme="minorHAnsi"/>
                  <w:sz w:val="20"/>
                  <w:szCs w:val="20"/>
                </w:rPr>
                <w:id w:val="-3884144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0381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70EA451" w14:textId="7D9FF6F6" w:rsidR="000A7707" w:rsidRPr="00DE346E" w:rsidRDefault="0082530F" w:rsidP="008A018C">
            <w:pPr>
              <w:ind w:left="-109"/>
              <w:rPr>
                <w:rFonts w:cstheme="minorHAnsi"/>
                <w:b/>
                <w:bCs/>
                <w:u w:val="single"/>
              </w:rPr>
            </w:pPr>
            <w:sdt>
              <w:sdtPr>
                <w:rPr>
                  <w:rFonts w:cstheme="minorHAnsi"/>
                  <w:sz w:val="20"/>
                  <w:szCs w:val="20"/>
                </w:rPr>
                <w:id w:val="-17926606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42187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7C2928A" w14:textId="25CBBE3D" w:rsidR="000A7707" w:rsidRPr="00DE346E" w:rsidRDefault="0082530F" w:rsidP="008A018C">
            <w:pPr>
              <w:ind w:left="-109"/>
              <w:rPr>
                <w:rFonts w:cstheme="minorHAnsi"/>
                <w:b/>
                <w:bCs/>
                <w:u w:val="single"/>
              </w:rPr>
            </w:pPr>
            <w:sdt>
              <w:sdtPr>
                <w:rPr>
                  <w:rFonts w:cstheme="minorHAnsi"/>
                  <w:sz w:val="20"/>
                  <w:szCs w:val="20"/>
                </w:rPr>
                <w:id w:val="1174533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889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E7C8D2E" w14:textId="0EDCD29C" w:rsidR="000A7707" w:rsidRPr="00DE346E" w:rsidRDefault="0082530F" w:rsidP="008A018C">
            <w:pPr>
              <w:ind w:left="-109"/>
              <w:rPr>
                <w:rFonts w:cstheme="minorHAnsi"/>
                <w:b/>
                <w:bCs/>
                <w:u w:val="single"/>
              </w:rPr>
            </w:pPr>
            <w:sdt>
              <w:sdtPr>
                <w:rPr>
                  <w:rFonts w:cstheme="minorHAnsi"/>
                  <w:sz w:val="20"/>
                  <w:szCs w:val="20"/>
                </w:rPr>
                <w:id w:val="-291979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60203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B40D768" w14:textId="3103FB53" w:rsidR="000A7707" w:rsidRPr="00DE346E" w:rsidRDefault="0082530F" w:rsidP="008A018C">
            <w:pPr>
              <w:ind w:left="-109"/>
              <w:rPr>
                <w:rFonts w:cstheme="minorHAnsi"/>
                <w:b/>
                <w:bCs/>
                <w:u w:val="single"/>
              </w:rPr>
            </w:pPr>
            <w:sdt>
              <w:sdtPr>
                <w:rPr>
                  <w:rFonts w:cstheme="minorHAnsi"/>
                  <w:sz w:val="20"/>
                  <w:szCs w:val="20"/>
                </w:rPr>
                <w:id w:val="10459550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531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948560" w14:textId="6493865C" w:rsidR="000A7707" w:rsidRPr="00DE346E" w:rsidRDefault="0082530F" w:rsidP="008A018C">
            <w:pPr>
              <w:ind w:left="-109"/>
              <w:rPr>
                <w:rFonts w:cstheme="minorHAnsi"/>
                <w:b/>
                <w:bCs/>
                <w:u w:val="single"/>
              </w:rPr>
            </w:pPr>
            <w:sdt>
              <w:sdtPr>
                <w:rPr>
                  <w:rFonts w:cstheme="minorHAnsi"/>
                  <w:sz w:val="20"/>
                  <w:szCs w:val="20"/>
                </w:rPr>
                <w:id w:val="13455849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1005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9CD907D" w14:textId="4573008F" w:rsidR="000A7707" w:rsidRPr="00DE346E" w:rsidRDefault="0082530F" w:rsidP="008A018C">
            <w:pPr>
              <w:ind w:left="-109"/>
              <w:rPr>
                <w:rFonts w:cstheme="minorHAnsi"/>
                <w:b/>
                <w:bCs/>
                <w:u w:val="single"/>
              </w:rPr>
            </w:pPr>
            <w:sdt>
              <w:sdtPr>
                <w:rPr>
                  <w:rFonts w:cstheme="minorHAnsi"/>
                  <w:sz w:val="20"/>
                  <w:szCs w:val="20"/>
                </w:rPr>
                <w:id w:val="-1414009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6352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E2CD25D" w14:textId="7CCFB267" w:rsidR="000A7707" w:rsidRPr="00DE346E" w:rsidRDefault="0082530F" w:rsidP="008A018C">
            <w:pPr>
              <w:ind w:left="-109"/>
              <w:rPr>
                <w:rFonts w:cstheme="minorHAnsi"/>
                <w:b/>
                <w:bCs/>
                <w:u w:val="single"/>
              </w:rPr>
            </w:pPr>
            <w:sdt>
              <w:sdtPr>
                <w:rPr>
                  <w:rFonts w:cstheme="minorHAnsi"/>
                  <w:sz w:val="20"/>
                  <w:szCs w:val="20"/>
                </w:rPr>
                <w:id w:val="14336329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91573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88F3A84" w14:textId="50615B3B" w:rsidR="000A7707" w:rsidRPr="00DE346E" w:rsidRDefault="0082530F" w:rsidP="008A018C">
            <w:pPr>
              <w:ind w:left="-109"/>
              <w:rPr>
                <w:rFonts w:cstheme="minorHAnsi"/>
                <w:b/>
                <w:bCs/>
                <w:u w:val="single"/>
              </w:rPr>
            </w:pPr>
            <w:sdt>
              <w:sdtPr>
                <w:rPr>
                  <w:rFonts w:cstheme="minorHAnsi"/>
                  <w:sz w:val="20"/>
                  <w:szCs w:val="20"/>
                </w:rPr>
                <w:id w:val="-43436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4965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C48FD4" w14:textId="0B3A367A" w:rsidR="000A7707" w:rsidRPr="00DE346E" w:rsidRDefault="0082530F" w:rsidP="008A018C">
            <w:pPr>
              <w:ind w:left="-109"/>
              <w:rPr>
                <w:rFonts w:cstheme="minorHAnsi"/>
                <w:b/>
                <w:bCs/>
                <w:u w:val="single"/>
              </w:rPr>
            </w:pPr>
            <w:sdt>
              <w:sdtPr>
                <w:rPr>
                  <w:rFonts w:cstheme="minorHAnsi"/>
                  <w:sz w:val="20"/>
                  <w:szCs w:val="20"/>
                </w:rPr>
                <w:id w:val="-751807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34705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4CE827F" w14:textId="23E4D169" w:rsidR="000A7707" w:rsidRPr="00DE346E" w:rsidRDefault="0082530F" w:rsidP="008A018C">
            <w:pPr>
              <w:ind w:left="-109"/>
              <w:rPr>
                <w:rFonts w:cstheme="minorHAnsi"/>
                <w:b/>
                <w:bCs/>
                <w:u w:val="single"/>
              </w:rPr>
            </w:pPr>
            <w:sdt>
              <w:sdtPr>
                <w:rPr>
                  <w:rFonts w:cstheme="minorHAnsi"/>
                  <w:sz w:val="20"/>
                  <w:szCs w:val="20"/>
                </w:rPr>
                <w:id w:val="-1866364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1063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710ABE" w14:textId="3DE17825" w:rsidR="000A7707" w:rsidRPr="00DE346E" w:rsidRDefault="0082530F" w:rsidP="008A018C">
            <w:pPr>
              <w:ind w:left="-109"/>
              <w:rPr>
                <w:rFonts w:cstheme="minorHAnsi"/>
                <w:b/>
                <w:bCs/>
                <w:u w:val="single"/>
              </w:rPr>
            </w:pPr>
            <w:sdt>
              <w:sdtPr>
                <w:rPr>
                  <w:rFonts w:cstheme="minorHAnsi"/>
                  <w:sz w:val="20"/>
                  <w:szCs w:val="20"/>
                </w:rPr>
                <w:id w:val="-4174141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6078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837188053"/>
            <w:placeholder>
              <w:docPart w:val="7DF784C864DE4E17BC1CEFB363B59688"/>
            </w:placeholder>
            <w:showingPlcHdr/>
          </w:sdtPr>
          <w:sdtEndPr/>
          <w:sdtContent>
            <w:tc>
              <w:tcPr>
                <w:tcW w:w="1158" w:type="dxa"/>
                <w:shd w:val="clear" w:color="auto" w:fill="F0F5FA"/>
                <w:vAlign w:val="center"/>
              </w:tcPr>
              <w:p w14:paraId="78B5F53C"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875143018"/>
            <w:placeholder>
              <w:docPart w:val="335A1447623E4A4595C3974423CA12D4"/>
            </w:placeholder>
            <w:showingPlcHdr/>
          </w:sdtPr>
          <w:sdtEndPr/>
          <w:sdtContent>
            <w:tc>
              <w:tcPr>
                <w:tcW w:w="1198" w:type="dxa"/>
                <w:shd w:val="clear" w:color="auto" w:fill="F0F5FA"/>
                <w:vAlign w:val="center"/>
              </w:tcPr>
              <w:p w14:paraId="778DF34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3F3A0BB" w14:textId="77777777" w:rsidTr="00F63700">
        <w:trPr>
          <w:cantSplit/>
          <w:jc w:val="center"/>
        </w:trPr>
        <w:tc>
          <w:tcPr>
            <w:tcW w:w="19450" w:type="dxa"/>
            <w:gridSpan w:val="23"/>
            <w:shd w:val="clear" w:color="auto" w:fill="F0F5FA"/>
            <w:vAlign w:val="center"/>
          </w:tcPr>
          <w:p w14:paraId="17AF1CE1"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E69FBBBBF2E44BDDAC6D4A095A5DF97B"/>
                </w:placeholder>
                <w:showingPlcHdr/>
              </w:sdtPr>
              <w:sdtEndPr/>
              <w:sdtContent>
                <w:r>
                  <w:rPr>
                    <w:rStyle w:val="PlaceholderText"/>
                  </w:rPr>
                  <w:t>Enter comments for any deficiencies noted and/or any records where this standard may not be applicable.</w:t>
                </w:r>
              </w:sdtContent>
            </w:sdt>
          </w:p>
        </w:tc>
      </w:tr>
      <w:tr w:rsidR="000A7707" w14:paraId="3867B92D" w14:textId="77777777" w:rsidTr="00F63700">
        <w:trPr>
          <w:cantSplit/>
          <w:jc w:val="center"/>
        </w:trPr>
        <w:tc>
          <w:tcPr>
            <w:tcW w:w="5394" w:type="dxa"/>
          </w:tcPr>
          <w:p w14:paraId="742A9832" w14:textId="77777777" w:rsidR="000A7707" w:rsidRPr="00143257" w:rsidRDefault="000A7707" w:rsidP="000A7707">
            <w:pPr>
              <w:rPr>
                <w:rFonts w:cstheme="minorHAnsi"/>
                <w:b/>
                <w:bCs/>
                <w:sz w:val="12"/>
                <w:szCs w:val="12"/>
              </w:rPr>
            </w:pPr>
          </w:p>
          <w:p w14:paraId="22449919" w14:textId="53497760" w:rsidR="000A7707" w:rsidRPr="00DC0652" w:rsidRDefault="0082530F" w:rsidP="000A7707">
            <w:pPr>
              <w:rPr>
                <w:rFonts w:cstheme="minorHAnsi"/>
                <w:b/>
                <w:bCs/>
              </w:rPr>
            </w:pPr>
            <w:hyperlink w:anchor="Per11H8" w:tooltip="Click to See Full Standard" w:history="1">
              <w:r w:rsidR="000A7707" w:rsidRPr="007D6629">
                <w:rPr>
                  <w:rStyle w:val="Hyperlink"/>
                  <w:rFonts w:cstheme="minorHAnsi"/>
                  <w:b/>
                  <w:bCs/>
                </w:rPr>
                <w:t>11-H-8</w:t>
              </w:r>
            </w:hyperlink>
            <w:r w:rsidR="000A7707" w:rsidRPr="00534738">
              <w:t xml:space="preserve"> </w:t>
            </w:r>
            <w:r w:rsidR="000A7707">
              <w:t xml:space="preserve">  </w:t>
            </w:r>
            <w:r w:rsidR="000A7707" w:rsidRPr="00CC680C">
              <w:rPr>
                <w:i/>
                <w:iCs/>
              </w:rPr>
              <w:t>A, B, C-M, C</w:t>
            </w:r>
          </w:p>
          <w:p w14:paraId="2469FA3B" w14:textId="515384CE" w:rsidR="000A7707" w:rsidRPr="00D731C6" w:rsidRDefault="000A7707" w:rsidP="000A7707">
            <w:pPr>
              <w:rPr>
                <w:rFonts w:cstheme="minorHAnsi"/>
              </w:rPr>
            </w:pPr>
            <w:r w:rsidRPr="00E12AFA">
              <w:rPr>
                <w:rFonts w:cstheme="minorHAnsi"/>
              </w:rPr>
              <w:t>Description of Duties</w:t>
            </w:r>
          </w:p>
        </w:tc>
        <w:tc>
          <w:tcPr>
            <w:tcW w:w="585" w:type="dxa"/>
            <w:shd w:val="clear" w:color="auto" w:fill="auto"/>
            <w:vAlign w:val="center"/>
          </w:tcPr>
          <w:p w14:paraId="10B16A2D" w14:textId="16BFE57E" w:rsidR="000A7707" w:rsidRPr="00DE346E" w:rsidRDefault="0082530F" w:rsidP="008A018C">
            <w:pPr>
              <w:ind w:left="-109"/>
              <w:rPr>
                <w:rFonts w:cstheme="minorHAnsi"/>
                <w:b/>
                <w:bCs/>
                <w:u w:val="single"/>
              </w:rPr>
            </w:pPr>
            <w:sdt>
              <w:sdtPr>
                <w:rPr>
                  <w:rFonts w:cstheme="minorHAnsi"/>
                  <w:sz w:val="20"/>
                  <w:szCs w:val="20"/>
                </w:rPr>
                <w:id w:val="16507093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12561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42F16E" w14:textId="08162630" w:rsidR="000A7707" w:rsidRPr="00DE346E" w:rsidRDefault="0082530F" w:rsidP="008A018C">
            <w:pPr>
              <w:ind w:left="-109"/>
              <w:rPr>
                <w:rFonts w:cstheme="minorHAnsi"/>
                <w:b/>
                <w:bCs/>
                <w:u w:val="single"/>
              </w:rPr>
            </w:pPr>
            <w:sdt>
              <w:sdtPr>
                <w:rPr>
                  <w:rFonts w:cstheme="minorHAnsi"/>
                  <w:sz w:val="20"/>
                  <w:szCs w:val="20"/>
                </w:rPr>
                <w:id w:val="-2993125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594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34BB78" w14:textId="70C522EC" w:rsidR="000A7707" w:rsidRPr="00DE346E" w:rsidRDefault="0082530F" w:rsidP="008A018C">
            <w:pPr>
              <w:ind w:left="-109"/>
              <w:rPr>
                <w:rFonts w:cstheme="minorHAnsi"/>
                <w:b/>
                <w:bCs/>
                <w:u w:val="single"/>
              </w:rPr>
            </w:pPr>
            <w:sdt>
              <w:sdtPr>
                <w:rPr>
                  <w:rFonts w:cstheme="minorHAnsi"/>
                  <w:sz w:val="20"/>
                  <w:szCs w:val="20"/>
                </w:rPr>
                <w:id w:val="-2103184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62265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08880C" w14:textId="195EA75F" w:rsidR="000A7707" w:rsidRPr="00DE346E" w:rsidRDefault="0082530F" w:rsidP="008A018C">
            <w:pPr>
              <w:ind w:left="-109"/>
              <w:rPr>
                <w:rFonts w:cstheme="minorHAnsi"/>
                <w:b/>
                <w:bCs/>
                <w:u w:val="single"/>
              </w:rPr>
            </w:pPr>
            <w:sdt>
              <w:sdtPr>
                <w:rPr>
                  <w:rFonts w:cstheme="minorHAnsi"/>
                  <w:sz w:val="20"/>
                  <w:szCs w:val="20"/>
                </w:rPr>
                <w:id w:val="21437699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787083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57DBBC" w14:textId="5C89E59E" w:rsidR="000A7707" w:rsidRPr="00DE346E" w:rsidRDefault="0082530F" w:rsidP="008A018C">
            <w:pPr>
              <w:ind w:left="-109"/>
              <w:rPr>
                <w:rFonts w:cstheme="minorHAnsi"/>
                <w:b/>
                <w:bCs/>
                <w:u w:val="single"/>
              </w:rPr>
            </w:pPr>
            <w:sdt>
              <w:sdtPr>
                <w:rPr>
                  <w:rFonts w:cstheme="minorHAnsi"/>
                  <w:sz w:val="20"/>
                  <w:szCs w:val="20"/>
                </w:rPr>
                <w:id w:val="1016353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2321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1957F2E" w14:textId="394CB932" w:rsidR="000A7707" w:rsidRPr="00DE346E" w:rsidRDefault="0082530F" w:rsidP="008A018C">
            <w:pPr>
              <w:ind w:left="-109"/>
              <w:rPr>
                <w:rFonts w:cstheme="minorHAnsi"/>
                <w:b/>
                <w:bCs/>
                <w:u w:val="single"/>
              </w:rPr>
            </w:pPr>
            <w:sdt>
              <w:sdtPr>
                <w:rPr>
                  <w:rFonts w:cstheme="minorHAnsi"/>
                  <w:sz w:val="20"/>
                  <w:szCs w:val="20"/>
                </w:rPr>
                <w:id w:val="7749855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941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3CF748" w14:textId="20DCFF52" w:rsidR="000A7707" w:rsidRPr="00DE346E" w:rsidRDefault="0082530F" w:rsidP="008A018C">
            <w:pPr>
              <w:ind w:left="-109"/>
              <w:rPr>
                <w:rFonts w:cstheme="minorHAnsi"/>
                <w:b/>
                <w:bCs/>
                <w:u w:val="single"/>
              </w:rPr>
            </w:pPr>
            <w:sdt>
              <w:sdtPr>
                <w:rPr>
                  <w:rFonts w:cstheme="minorHAnsi"/>
                  <w:sz w:val="20"/>
                  <w:szCs w:val="20"/>
                </w:rPr>
                <w:id w:val="-44854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1442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0E74A77" w14:textId="610FB066" w:rsidR="000A7707" w:rsidRPr="00DE346E" w:rsidRDefault="0082530F" w:rsidP="008A018C">
            <w:pPr>
              <w:ind w:left="-109"/>
              <w:rPr>
                <w:rFonts w:cstheme="minorHAnsi"/>
                <w:b/>
                <w:bCs/>
                <w:u w:val="single"/>
              </w:rPr>
            </w:pPr>
            <w:sdt>
              <w:sdtPr>
                <w:rPr>
                  <w:rFonts w:cstheme="minorHAnsi"/>
                  <w:sz w:val="20"/>
                  <w:szCs w:val="20"/>
                </w:rPr>
                <w:id w:val="11645145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0054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2091BF" w14:textId="3C08091D" w:rsidR="000A7707" w:rsidRPr="00DE346E" w:rsidRDefault="0082530F" w:rsidP="008A018C">
            <w:pPr>
              <w:ind w:left="-109"/>
              <w:rPr>
                <w:rFonts w:cstheme="minorHAnsi"/>
                <w:b/>
                <w:bCs/>
                <w:u w:val="single"/>
              </w:rPr>
            </w:pPr>
            <w:sdt>
              <w:sdtPr>
                <w:rPr>
                  <w:rFonts w:cstheme="minorHAnsi"/>
                  <w:sz w:val="20"/>
                  <w:szCs w:val="20"/>
                </w:rPr>
                <w:id w:val="-6180607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311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84100C" w14:textId="44FF97F4" w:rsidR="000A7707" w:rsidRPr="00DE346E" w:rsidRDefault="0082530F" w:rsidP="008A018C">
            <w:pPr>
              <w:ind w:left="-109"/>
              <w:rPr>
                <w:rFonts w:cstheme="minorHAnsi"/>
                <w:b/>
                <w:bCs/>
                <w:u w:val="single"/>
              </w:rPr>
            </w:pPr>
            <w:sdt>
              <w:sdtPr>
                <w:rPr>
                  <w:rFonts w:cstheme="minorHAnsi"/>
                  <w:sz w:val="20"/>
                  <w:szCs w:val="20"/>
                </w:rPr>
                <w:id w:val="-21329369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9894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5687706" w14:textId="59CC334B" w:rsidR="000A7707" w:rsidRPr="00DE346E" w:rsidRDefault="0082530F" w:rsidP="008A018C">
            <w:pPr>
              <w:ind w:left="-109"/>
              <w:rPr>
                <w:rFonts w:cstheme="minorHAnsi"/>
                <w:b/>
                <w:bCs/>
                <w:u w:val="single"/>
              </w:rPr>
            </w:pPr>
            <w:sdt>
              <w:sdtPr>
                <w:rPr>
                  <w:rFonts w:cstheme="minorHAnsi"/>
                  <w:sz w:val="20"/>
                  <w:szCs w:val="20"/>
                </w:rPr>
                <w:id w:val="-1595468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7594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3AAF2C7" w14:textId="59A7FBF6" w:rsidR="000A7707" w:rsidRPr="00DE346E" w:rsidRDefault="0082530F" w:rsidP="008A018C">
            <w:pPr>
              <w:ind w:left="-109"/>
              <w:rPr>
                <w:rFonts w:cstheme="minorHAnsi"/>
                <w:b/>
                <w:bCs/>
                <w:u w:val="single"/>
              </w:rPr>
            </w:pPr>
            <w:sdt>
              <w:sdtPr>
                <w:rPr>
                  <w:rFonts w:cstheme="minorHAnsi"/>
                  <w:sz w:val="20"/>
                  <w:szCs w:val="20"/>
                </w:rPr>
                <w:id w:val="4758860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2129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308EB6" w14:textId="0B8FB048" w:rsidR="000A7707" w:rsidRPr="00DE346E" w:rsidRDefault="0082530F" w:rsidP="008A018C">
            <w:pPr>
              <w:ind w:left="-109"/>
              <w:rPr>
                <w:rFonts w:cstheme="minorHAnsi"/>
                <w:b/>
                <w:bCs/>
                <w:u w:val="single"/>
              </w:rPr>
            </w:pPr>
            <w:sdt>
              <w:sdtPr>
                <w:rPr>
                  <w:rFonts w:cstheme="minorHAnsi"/>
                  <w:sz w:val="20"/>
                  <w:szCs w:val="20"/>
                </w:rPr>
                <w:id w:val="9650784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825729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DFD4D4" w14:textId="6A94B3A6" w:rsidR="000A7707" w:rsidRPr="00DE346E" w:rsidRDefault="0082530F" w:rsidP="008A018C">
            <w:pPr>
              <w:ind w:left="-109"/>
              <w:rPr>
                <w:rFonts w:cstheme="minorHAnsi"/>
                <w:b/>
                <w:bCs/>
                <w:u w:val="single"/>
              </w:rPr>
            </w:pPr>
            <w:sdt>
              <w:sdtPr>
                <w:rPr>
                  <w:rFonts w:cstheme="minorHAnsi"/>
                  <w:sz w:val="20"/>
                  <w:szCs w:val="20"/>
                </w:rPr>
                <w:id w:val="-1545216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88047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F49465" w14:textId="164A4E9B" w:rsidR="000A7707" w:rsidRPr="00DE346E" w:rsidRDefault="0082530F" w:rsidP="008A018C">
            <w:pPr>
              <w:ind w:left="-109"/>
              <w:rPr>
                <w:rFonts w:cstheme="minorHAnsi"/>
                <w:b/>
                <w:bCs/>
                <w:u w:val="single"/>
              </w:rPr>
            </w:pPr>
            <w:sdt>
              <w:sdtPr>
                <w:rPr>
                  <w:rFonts w:cstheme="minorHAnsi"/>
                  <w:sz w:val="20"/>
                  <w:szCs w:val="20"/>
                </w:rPr>
                <w:id w:val="-857674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9119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EDB631" w14:textId="5CC8CB5E" w:rsidR="000A7707" w:rsidRPr="00DE346E" w:rsidRDefault="0082530F" w:rsidP="008A018C">
            <w:pPr>
              <w:ind w:left="-109"/>
              <w:rPr>
                <w:rFonts w:cstheme="minorHAnsi"/>
                <w:b/>
                <w:bCs/>
                <w:u w:val="single"/>
              </w:rPr>
            </w:pPr>
            <w:sdt>
              <w:sdtPr>
                <w:rPr>
                  <w:rFonts w:cstheme="minorHAnsi"/>
                  <w:sz w:val="20"/>
                  <w:szCs w:val="20"/>
                </w:rPr>
                <w:id w:val="-1096947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40351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97344ED" w14:textId="02A532F0" w:rsidR="000A7707" w:rsidRPr="00DE346E" w:rsidRDefault="0082530F" w:rsidP="008A018C">
            <w:pPr>
              <w:ind w:left="-109"/>
              <w:rPr>
                <w:rFonts w:cstheme="minorHAnsi"/>
                <w:b/>
                <w:bCs/>
                <w:u w:val="single"/>
              </w:rPr>
            </w:pPr>
            <w:sdt>
              <w:sdtPr>
                <w:rPr>
                  <w:rFonts w:cstheme="minorHAnsi"/>
                  <w:sz w:val="20"/>
                  <w:szCs w:val="20"/>
                </w:rPr>
                <w:id w:val="4693348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0119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280ABE" w14:textId="09F98E9A" w:rsidR="000A7707" w:rsidRPr="00DE346E" w:rsidRDefault="0082530F" w:rsidP="008A018C">
            <w:pPr>
              <w:ind w:left="-109"/>
              <w:rPr>
                <w:rFonts w:cstheme="minorHAnsi"/>
                <w:b/>
                <w:bCs/>
                <w:u w:val="single"/>
              </w:rPr>
            </w:pPr>
            <w:sdt>
              <w:sdtPr>
                <w:rPr>
                  <w:rFonts w:cstheme="minorHAnsi"/>
                  <w:sz w:val="20"/>
                  <w:szCs w:val="20"/>
                </w:rPr>
                <w:id w:val="2993452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46564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310247" w14:textId="4E2A2A5A" w:rsidR="000A7707" w:rsidRPr="00DE346E" w:rsidRDefault="0082530F" w:rsidP="008A018C">
            <w:pPr>
              <w:ind w:left="-109"/>
              <w:rPr>
                <w:rFonts w:cstheme="minorHAnsi"/>
                <w:b/>
                <w:bCs/>
                <w:u w:val="single"/>
              </w:rPr>
            </w:pPr>
            <w:sdt>
              <w:sdtPr>
                <w:rPr>
                  <w:rFonts w:cstheme="minorHAnsi"/>
                  <w:sz w:val="20"/>
                  <w:szCs w:val="20"/>
                </w:rPr>
                <w:id w:val="-1480925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5021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311CCF" w14:textId="314BE030" w:rsidR="000A7707" w:rsidRPr="00DE346E" w:rsidRDefault="0082530F" w:rsidP="008A018C">
            <w:pPr>
              <w:ind w:left="-109"/>
              <w:rPr>
                <w:rFonts w:cstheme="minorHAnsi"/>
                <w:b/>
                <w:bCs/>
                <w:u w:val="single"/>
              </w:rPr>
            </w:pPr>
            <w:sdt>
              <w:sdtPr>
                <w:rPr>
                  <w:rFonts w:cstheme="minorHAnsi"/>
                  <w:sz w:val="20"/>
                  <w:szCs w:val="20"/>
                </w:rPr>
                <w:id w:val="-5230956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2964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585917349"/>
            <w:placeholder>
              <w:docPart w:val="0FEB940CEBC84415AB778FB5652702EB"/>
            </w:placeholder>
            <w:showingPlcHdr/>
          </w:sdtPr>
          <w:sdtEndPr/>
          <w:sdtContent>
            <w:tc>
              <w:tcPr>
                <w:tcW w:w="1158" w:type="dxa"/>
                <w:vAlign w:val="center"/>
              </w:tcPr>
              <w:p w14:paraId="4F2B01D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335986788"/>
            <w:placeholder>
              <w:docPart w:val="FA17CAF0DB1A42418D1A9BF9CC2330CE"/>
            </w:placeholder>
            <w:showingPlcHdr/>
          </w:sdtPr>
          <w:sdtEndPr/>
          <w:sdtContent>
            <w:tc>
              <w:tcPr>
                <w:tcW w:w="1198" w:type="dxa"/>
                <w:vAlign w:val="center"/>
              </w:tcPr>
              <w:p w14:paraId="3FF1C036"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AE1DD7A" w14:textId="77777777" w:rsidTr="00F63700">
        <w:trPr>
          <w:cantSplit/>
          <w:jc w:val="center"/>
        </w:trPr>
        <w:tc>
          <w:tcPr>
            <w:tcW w:w="19450" w:type="dxa"/>
            <w:gridSpan w:val="23"/>
            <w:vAlign w:val="center"/>
          </w:tcPr>
          <w:p w14:paraId="7E37B9DA"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753F2E0B49374760B90A8989B488D21D"/>
                </w:placeholder>
                <w:showingPlcHdr/>
              </w:sdtPr>
              <w:sdtEndPr/>
              <w:sdtContent>
                <w:r>
                  <w:rPr>
                    <w:rStyle w:val="PlaceholderText"/>
                  </w:rPr>
                  <w:t>Enter comments for any deficiencies noted and/or any records where this standard may not be applicable.</w:t>
                </w:r>
              </w:sdtContent>
            </w:sdt>
          </w:p>
        </w:tc>
      </w:tr>
      <w:tr w:rsidR="000A7707" w14:paraId="04CFA1A9" w14:textId="77777777" w:rsidTr="00F63700">
        <w:trPr>
          <w:cantSplit/>
          <w:jc w:val="center"/>
        </w:trPr>
        <w:tc>
          <w:tcPr>
            <w:tcW w:w="5394" w:type="dxa"/>
            <w:shd w:val="clear" w:color="auto" w:fill="F0F5FA"/>
          </w:tcPr>
          <w:p w14:paraId="08D0A998" w14:textId="77777777" w:rsidR="000A7707" w:rsidRPr="00143257" w:rsidRDefault="000A7707" w:rsidP="000A7707">
            <w:pPr>
              <w:rPr>
                <w:rFonts w:cstheme="minorHAnsi"/>
                <w:b/>
                <w:bCs/>
                <w:sz w:val="12"/>
                <w:szCs w:val="12"/>
              </w:rPr>
            </w:pPr>
          </w:p>
          <w:p w14:paraId="7F0D8EC0" w14:textId="62E09598" w:rsidR="000A7707" w:rsidRPr="00DC0652" w:rsidRDefault="0082530F" w:rsidP="000A7707">
            <w:pPr>
              <w:rPr>
                <w:rFonts w:cstheme="minorHAnsi"/>
                <w:b/>
                <w:bCs/>
              </w:rPr>
            </w:pPr>
            <w:hyperlink w:anchor="Per11H9" w:tooltip="Click to See Full Standard" w:history="1">
              <w:r w:rsidR="000A7707" w:rsidRPr="00751D1A">
                <w:rPr>
                  <w:rStyle w:val="Hyperlink"/>
                  <w:rFonts w:cstheme="minorHAnsi"/>
                  <w:b/>
                  <w:bCs/>
                </w:rPr>
                <w:t>11-H-9</w:t>
              </w:r>
              <w:r w:rsidR="000A7707" w:rsidRPr="00751D1A">
                <w:rPr>
                  <w:rStyle w:val="Hyperlink"/>
                </w:rPr>
                <w:t xml:space="preserve">  </w:t>
              </w:r>
            </w:hyperlink>
            <w:r w:rsidR="000A7707">
              <w:t xml:space="preserve"> </w:t>
            </w:r>
            <w:r w:rsidR="000A7707" w:rsidRPr="00CC680C">
              <w:rPr>
                <w:i/>
                <w:iCs/>
              </w:rPr>
              <w:t>A, B, C-M, C</w:t>
            </w:r>
          </w:p>
          <w:p w14:paraId="05FA5FC6" w14:textId="462A5DFA" w:rsidR="000A7707" w:rsidRPr="00D731C6" w:rsidRDefault="000A7707" w:rsidP="000A7707">
            <w:pPr>
              <w:rPr>
                <w:rFonts w:cstheme="minorHAnsi"/>
              </w:rPr>
            </w:pPr>
            <w:r w:rsidRPr="0074674E">
              <w:rPr>
                <w:rFonts w:cstheme="minorHAnsi"/>
              </w:rPr>
              <w:t>Record of Continuing Education</w:t>
            </w:r>
          </w:p>
        </w:tc>
        <w:tc>
          <w:tcPr>
            <w:tcW w:w="585" w:type="dxa"/>
            <w:shd w:val="clear" w:color="auto" w:fill="F0F5FA"/>
            <w:vAlign w:val="center"/>
          </w:tcPr>
          <w:p w14:paraId="7138E939" w14:textId="7105D311" w:rsidR="000A7707" w:rsidRPr="00DE346E" w:rsidRDefault="0082530F" w:rsidP="008A018C">
            <w:pPr>
              <w:ind w:left="-109"/>
              <w:rPr>
                <w:rFonts w:cstheme="minorHAnsi"/>
                <w:b/>
                <w:bCs/>
                <w:u w:val="single"/>
              </w:rPr>
            </w:pPr>
            <w:sdt>
              <w:sdtPr>
                <w:rPr>
                  <w:rFonts w:cstheme="minorHAnsi"/>
                  <w:sz w:val="20"/>
                  <w:szCs w:val="20"/>
                </w:rPr>
                <w:id w:val="-658389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252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F5815B0" w14:textId="3333E0D2" w:rsidR="000A7707" w:rsidRPr="00DE346E" w:rsidRDefault="0082530F" w:rsidP="008A018C">
            <w:pPr>
              <w:ind w:left="-109"/>
              <w:rPr>
                <w:rFonts w:cstheme="minorHAnsi"/>
                <w:b/>
                <w:bCs/>
                <w:u w:val="single"/>
              </w:rPr>
            </w:pPr>
            <w:sdt>
              <w:sdtPr>
                <w:rPr>
                  <w:rFonts w:cstheme="minorHAnsi"/>
                  <w:sz w:val="20"/>
                  <w:szCs w:val="20"/>
                </w:rPr>
                <w:id w:val="-14211782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7159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44BCA7" w14:textId="2C812409" w:rsidR="000A7707" w:rsidRPr="00DE346E" w:rsidRDefault="0082530F" w:rsidP="008A018C">
            <w:pPr>
              <w:ind w:left="-109"/>
              <w:rPr>
                <w:rFonts w:cstheme="minorHAnsi"/>
                <w:b/>
                <w:bCs/>
                <w:u w:val="single"/>
              </w:rPr>
            </w:pPr>
            <w:sdt>
              <w:sdtPr>
                <w:rPr>
                  <w:rFonts w:cstheme="minorHAnsi"/>
                  <w:sz w:val="20"/>
                  <w:szCs w:val="20"/>
                </w:rPr>
                <w:id w:val="239303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3566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0649F5" w14:textId="2D4F4B2B" w:rsidR="000A7707" w:rsidRPr="00DE346E" w:rsidRDefault="0082530F" w:rsidP="008A018C">
            <w:pPr>
              <w:ind w:left="-109"/>
              <w:rPr>
                <w:rFonts w:cstheme="minorHAnsi"/>
                <w:b/>
                <w:bCs/>
                <w:u w:val="single"/>
              </w:rPr>
            </w:pPr>
            <w:sdt>
              <w:sdtPr>
                <w:rPr>
                  <w:rFonts w:cstheme="minorHAnsi"/>
                  <w:sz w:val="20"/>
                  <w:szCs w:val="20"/>
                </w:rPr>
                <w:id w:val="-120100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05892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D4FF612" w14:textId="5E1AC29C" w:rsidR="000A7707" w:rsidRPr="00DE346E" w:rsidRDefault="0082530F" w:rsidP="008A018C">
            <w:pPr>
              <w:ind w:left="-109"/>
              <w:rPr>
                <w:rFonts w:cstheme="minorHAnsi"/>
                <w:b/>
                <w:bCs/>
                <w:u w:val="single"/>
              </w:rPr>
            </w:pPr>
            <w:sdt>
              <w:sdtPr>
                <w:rPr>
                  <w:rFonts w:cstheme="minorHAnsi"/>
                  <w:sz w:val="20"/>
                  <w:szCs w:val="20"/>
                </w:rPr>
                <w:id w:val="-19153836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5056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FA007F9" w14:textId="3DBF6D9F" w:rsidR="000A7707" w:rsidRPr="00DE346E" w:rsidRDefault="0082530F" w:rsidP="008A018C">
            <w:pPr>
              <w:ind w:left="-109"/>
              <w:rPr>
                <w:rFonts w:cstheme="minorHAnsi"/>
                <w:b/>
                <w:bCs/>
                <w:u w:val="single"/>
              </w:rPr>
            </w:pPr>
            <w:sdt>
              <w:sdtPr>
                <w:rPr>
                  <w:rFonts w:cstheme="minorHAnsi"/>
                  <w:sz w:val="20"/>
                  <w:szCs w:val="20"/>
                </w:rPr>
                <w:id w:val="-1832599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6143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95EC9FA" w14:textId="0774FB74" w:rsidR="000A7707" w:rsidRPr="00DE346E" w:rsidRDefault="0082530F" w:rsidP="008A018C">
            <w:pPr>
              <w:ind w:left="-109"/>
              <w:rPr>
                <w:rFonts w:cstheme="minorHAnsi"/>
                <w:b/>
                <w:bCs/>
                <w:u w:val="single"/>
              </w:rPr>
            </w:pPr>
            <w:sdt>
              <w:sdtPr>
                <w:rPr>
                  <w:rFonts w:cstheme="minorHAnsi"/>
                  <w:sz w:val="20"/>
                  <w:szCs w:val="20"/>
                </w:rPr>
                <w:id w:val="633598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0593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47752AB" w14:textId="69CB2DE5" w:rsidR="000A7707" w:rsidRPr="00DE346E" w:rsidRDefault="0082530F" w:rsidP="008A018C">
            <w:pPr>
              <w:ind w:left="-109"/>
              <w:rPr>
                <w:rFonts w:cstheme="minorHAnsi"/>
                <w:b/>
                <w:bCs/>
                <w:u w:val="single"/>
              </w:rPr>
            </w:pPr>
            <w:sdt>
              <w:sdtPr>
                <w:rPr>
                  <w:rFonts w:cstheme="minorHAnsi"/>
                  <w:sz w:val="20"/>
                  <w:szCs w:val="20"/>
                </w:rPr>
                <w:id w:val="-3479504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29783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0AB0B3D" w14:textId="234B8ACC" w:rsidR="000A7707" w:rsidRPr="00DE346E" w:rsidRDefault="0082530F" w:rsidP="008A018C">
            <w:pPr>
              <w:ind w:left="-109"/>
              <w:rPr>
                <w:rFonts w:cstheme="minorHAnsi"/>
                <w:b/>
                <w:bCs/>
                <w:u w:val="single"/>
              </w:rPr>
            </w:pPr>
            <w:sdt>
              <w:sdtPr>
                <w:rPr>
                  <w:rFonts w:cstheme="minorHAnsi"/>
                  <w:sz w:val="20"/>
                  <w:szCs w:val="20"/>
                </w:rPr>
                <w:id w:val="16181754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46348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CDB07F0" w14:textId="5CD0F789" w:rsidR="000A7707" w:rsidRPr="00DE346E" w:rsidRDefault="0082530F" w:rsidP="008A018C">
            <w:pPr>
              <w:ind w:left="-109"/>
              <w:rPr>
                <w:rFonts w:cstheme="minorHAnsi"/>
                <w:b/>
                <w:bCs/>
                <w:u w:val="single"/>
              </w:rPr>
            </w:pPr>
            <w:sdt>
              <w:sdtPr>
                <w:rPr>
                  <w:rFonts w:cstheme="minorHAnsi"/>
                  <w:sz w:val="20"/>
                  <w:szCs w:val="20"/>
                </w:rPr>
                <w:id w:val="21169458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34320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9CC67DE" w14:textId="5AE0954A" w:rsidR="000A7707" w:rsidRPr="00DE346E" w:rsidRDefault="0082530F" w:rsidP="008A018C">
            <w:pPr>
              <w:ind w:left="-109"/>
              <w:rPr>
                <w:rFonts w:cstheme="minorHAnsi"/>
                <w:b/>
                <w:bCs/>
                <w:u w:val="single"/>
              </w:rPr>
            </w:pPr>
            <w:sdt>
              <w:sdtPr>
                <w:rPr>
                  <w:rFonts w:cstheme="minorHAnsi"/>
                  <w:sz w:val="20"/>
                  <w:szCs w:val="20"/>
                </w:rPr>
                <w:id w:val="16136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46286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1B975DC" w14:textId="568298D7" w:rsidR="000A7707" w:rsidRPr="00DE346E" w:rsidRDefault="0082530F" w:rsidP="008A018C">
            <w:pPr>
              <w:ind w:left="-109"/>
              <w:rPr>
                <w:rFonts w:cstheme="minorHAnsi"/>
                <w:b/>
                <w:bCs/>
                <w:u w:val="single"/>
              </w:rPr>
            </w:pPr>
            <w:sdt>
              <w:sdtPr>
                <w:rPr>
                  <w:rFonts w:cstheme="minorHAnsi"/>
                  <w:sz w:val="20"/>
                  <w:szCs w:val="20"/>
                </w:rPr>
                <w:id w:val="457314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346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EB33F7" w14:textId="6B0E0C9E" w:rsidR="000A7707" w:rsidRPr="00DE346E" w:rsidRDefault="0082530F" w:rsidP="008A018C">
            <w:pPr>
              <w:ind w:left="-109"/>
              <w:rPr>
                <w:rFonts w:cstheme="minorHAnsi"/>
                <w:b/>
                <w:bCs/>
                <w:u w:val="single"/>
              </w:rPr>
            </w:pPr>
            <w:sdt>
              <w:sdtPr>
                <w:rPr>
                  <w:rFonts w:cstheme="minorHAnsi"/>
                  <w:sz w:val="20"/>
                  <w:szCs w:val="20"/>
                </w:rPr>
                <w:id w:val="-1920781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14922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43569A9" w14:textId="4687530B" w:rsidR="000A7707" w:rsidRPr="00DE346E" w:rsidRDefault="0082530F" w:rsidP="008A018C">
            <w:pPr>
              <w:ind w:left="-109"/>
              <w:rPr>
                <w:rFonts w:cstheme="minorHAnsi"/>
                <w:b/>
                <w:bCs/>
                <w:u w:val="single"/>
              </w:rPr>
            </w:pPr>
            <w:sdt>
              <w:sdtPr>
                <w:rPr>
                  <w:rFonts w:cstheme="minorHAnsi"/>
                  <w:sz w:val="20"/>
                  <w:szCs w:val="20"/>
                </w:rPr>
                <w:id w:val="-1646649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0628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0237DEB" w14:textId="4A03663C" w:rsidR="000A7707" w:rsidRPr="00DE346E" w:rsidRDefault="0082530F" w:rsidP="008A018C">
            <w:pPr>
              <w:ind w:left="-109"/>
              <w:rPr>
                <w:rFonts w:cstheme="minorHAnsi"/>
                <w:b/>
                <w:bCs/>
                <w:u w:val="single"/>
              </w:rPr>
            </w:pPr>
            <w:sdt>
              <w:sdtPr>
                <w:rPr>
                  <w:rFonts w:cstheme="minorHAnsi"/>
                  <w:sz w:val="20"/>
                  <w:szCs w:val="20"/>
                </w:rPr>
                <w:id w:val="-6569875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23187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CA26E39" w14:textId="6A983D22" w:rsidR="000A7707" w:rsidRPr="00DE346E" w:rsidRDefault="0082530F" w:rsidP="008A018C">
            <w:pPr>
              <w:ind w:left="-109"/>
              <w:rPr>
                <w:rFonts w:cstheme="minorHAnsi"/>
                <w:b/>
                <w:bCs/>
                <w:u w:val="single"/>
              </w:rPr>
            </w:pPr>
            <w:sdt>
              <w:sdtPr>
                <w:rPr>
                  <w:rFonts w:cstheme="minorHAnsi"/>
                  <w:sz w:val="20"/>
                  <w:szCs w:val="20"/>
                </w:rPr>
                <w:id w:val="10198929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462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E6B4FFB" w14:textId="36775D0E" w:rsidR="000A7707" w:rsidRPr="00DE346E" w:rsidRDefault="0082530F" w:rsidP="008A018C">
            <w:pPr>
              <w:ind w:left="-109"/>
              <w:rPr>
                <w:rFonts w:cstheme="minorHAnsi"/>
                <w:b/>
                <w:bCs/>
                <w:u w:val="single"/>
              </w:rPr>
            </w:pPr>
            <w:sdt>
              <w:sdtPr>
                <w:rPr>
                  <w:rFonts w:cstheme="minorHAnsi"/>
                  <w:sz w:val="20"/>
                  <w:szCs w:val="20"/>
                </w:rPr>
                <w:id w:val="-1137335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152667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E830C5" w14:textId="6F2D3648" w:rsidR="000A7707" w:rsidRPr="00DE346E" w:rsidRDefault="0082530F" w:rsidP="008A018C">
            <w:pPr>
              <w:ind w:left="-109"/>
              <w:rPr>
                <w:rFonts w:cstheme="minorHAnsi"/>
                <w:b/>
                <w:bCs/>
                <w:u w:val="single"/>
              </w:rPr>
            </w:pPr>
            <w:sdt>
              <w:sdtPr>
                <w:rPr>
                  <w:rFonts w:cstheme="minorHAnsi"/>
                  <w:sz w:val="20"/>
                  <w:szCs w:val="20"/>
                </w:rPr>
                <w:id w:val="306678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272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7A3AE49" w14:textId="6FD92603" w:rsidR="000A7707" w:rsidRPr="00DE346E" w:rsidRDefault="0082530F" w:rsidP="008A018C">
            <w:pPr>
              <w:ind w:left="-109"/>
              <w:rPr>
                <w:rFonts w:cstheme="minorHAnsi"/>
                <w:b/>
                <w:bCs/>
                <w:u w:val="single"/>
              </w:rPr>
            </w:pPr>
            <w:sdt>
              <w:sdtPr>
                <w:rPr>
                  <w:rFonts w:cstheme="minorHAnsi"/>
                  <w:sz w:val="20"/>
                  <w:szCs w:val="20"/>
                </w:rPr>
                <w:id w:val="-10573164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85832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D62139E" w14:textId="67EAAAD3" w:rsidR="000A7707" w:rsidRPr="00DE346E" w:rsidRDefault="0082530F" w:rsidP="008A018C">
            <w:pPr>
              <w:ind w:left="-109"/>
              <w:rPr>
                <w:rFonts w:cstheme="minorHAnsi"/>
                <w:b/>
                <w:bCs/>
                <w:u w:val="single"/>
              </w:rPr>
            </w:pPr>
            <w:sdt>
              <w:sdtPr>
                <w:rPr>
                  <w:rFonts w:cstheme="minorHAnsi"/>
                  <w:sz w:val="20"/>
                  <w:szCs w:val="20"/>
                </w:rPr>
                <w:id w:val="-20492921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74974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946142595"/>
            <w:placeholder>
              <w:docPart w:val="878E5A6AD1114054B84DBE6564783B12"/>
            </w:placeholder>
            <w:showingPlcHdr/>
          </w:sdtPr>
          <w:sdtEndPr/>
          <w:sdtContent>
            <w:tc>
              <w:tcPr>
                <w:tcW w:w="1158" w:type="dxa"/>
                <w:shd w:val="clear" w:color="auto" w:fill="F0F5FA"/>
                <w:vAlign w:val="center"/>
              </w:tcPr>
              <w:p w14:paraId="769759D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80614716"/>
            <w:placeholder>
              <w:docPart w:val="63789DE1AE95453995165A110C2E6351"/>
            </w:placeholder>
            <w:showingPlcHdr/>
          </w:sdtPr>
          <w:sdtEndPr/>
          <w:sdtContent>
            <w:tc>
              <w:tcPr>
                <w:tcW w:w="1198" w:type="dxa"/>
                <w:shd w:val="clear" w:color="auto" w:fill="F0F5FA"/>
                <w:vAlign w:val="center"/>
              </w:tcPr>
              <w:p w14:paraId="275F0F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17D8EA" w14:textId="77777777" w:rsidTr="00A3405D">
        <w:trPr>
          <w:cantSplit/>
          <w:jc w:val="center"/>
        </w:trPr>
        <w:tc>
          <w:tcPr>
            <w:tcW w:w="19450" w:type="dxa"/>
            <w:gridSpan w:val="23"/>
            <w:shd w:val="clear" w:color="auto" w:fill="F0F5FA"/>
          </w:tcPr>
          <w:p w14:paraId="2C799362"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A5EAD2D62D9744D1833999DF220959F3"/>
                </w:placeholder>
                <w:showingPlcHdr/>
              </w:sdtPr>
              <w:sdtEndPr/>
              <w:sdtContent>
                <w:r>
                  <w:rPr>
                    <w:rStyle w:val="PlaceholderText"/>
                  </w:rPr>
                  <w:t>Enter comments for any deficiencies noted and/or any records where this standard may not be applicable.</w:t>
                </w:r>
              </w:sdtContent>
            </w:sdt>
          </w:p>
        </w:tc>
      </w:tr>
      <w:tr w:rsidR="00A3405D" w14:paraId="6EFE3BB8" w14:textId="77777777" w:rsidTr="003D580A">
        <w:trPr>
          <w:cantSplit/>
          <w:jc w:val="center"/>
        </w:trPr>
        <w:tc>
          <w:tcPr>
            <w:tcW w:w="5394" w:type="dxa"/>
            <w:shd w:val="clear" w:color="auto" w:fill="F0F5FA"/>
          </w:tcPr>
          <w:p w14:paraId="49B52D5D" w14:textId="77777777" w:rsidR="000A7707" w:rsidRPr="00143257" w:rsidRDefault="000A7707" w:rsidP="000A7707">
            <w:pPr>
              <w:rPr>
                <w:rFonts w:cstheme="minorHAnsi"/>
                <w:b/>
                <w:bCs/>
                <w:sz w:val="12"/>
                <w:szCs w:val="12"/>
              </w:rPr>
            </w:pPr>
          </w:p>
          <w:p w14:paraId="6DFF043B" w14:textId="2FE39D7A" w:rsidR="000A7707" w:rsidRPr="00DC0652" w:rsidRDefault="0082530F" w:rsidP="000A7707">
            <w:pPr>
              <w:rPr>
                <w:rFonts w:cstheme="minorHAnsi"/>
                <w:b/>
                <w:bCs/>
              </w:rPr>
            </w:pPr>
            <w:hyperlink w:anchor="Per11H10" w:tooltip="Click to See Full Standard" w:history="1">
              <w:r w:rsidR="000A7707" w:rsidRPr="007D6629">
                <w:rPr>
                  <w:rStyle w:val="Hyperlink"/>
                  <w:rFonts w:cstheme="minorHAnsi"/>
                  <w:b/>
                  <w:bCs/>
                </w:rPr>
                <w:t>11-H-10</w:t>
              </w:r>
            </w:hyperlink>
            <w:r w:rsidR="000A7707" w:rsidRPr="00534738">
              <w:t xml:space="preserve"> </w:t>
            </w:r>
            <w:r w:rsidR="000A7707">
              <w:t xml:space="preserve">  </w:t>
            </w:r>
            <w:r w:rsidR="000A7707" w:rsidRPr="00CC680C">
              <w:rPr>
                <w:i/>
                <w:iCs/>
              </w:rPr>
              <w:t>A, B, C</w:t>
            </w:r>
            <w:bookmarkStart w:id="24" w:name="PerWorksheet4"/>
            <w:r w:rsidR="000A7707" w:rsidRPr="00CC680C">
              <w:rPr>
                <w:i/>
                <w:iCs/>
              </w:rPr>
              <w:t>-M, C</w:t>
            </w:r>
            <w:bookmarkEnd w:id="24"/>
          </w:p>
          <w:p w14:paraId="60E95954" w14:textId="6B5232AF" w:rsidR="000A7707" w:rsidRPr="00D731C6" w:rsidRDefault="000A7707" w:rsidP="000A7707">
            <w:pPr>
              <w:rPr>
                <w:rFonts w:cstheme="minorHAnsi"/>
              </w:rPr>
            </w:pPr>
            <w:r w:rsidRPr="00FE506C">
              <w:rPr>
                <w:rFonts w:cstheme="minorHAnsi"/>
              </w:rPr>
              <w:t>Inoculations or Refusals</w:t>
            </w:r>
          </w:p>
        </w:tc>
        <w:tc>
          <w:tcPr>
            <w:tcW w:w="585" w:type="dxa"/>
            <w:shd w:val="clear" w:color="auto" w:fill="F0F5FA"/>
            <w:vAlign w:val="center"/>
          </w:tcPr>
          <w:p w14:paraId="7314E0ED" w14:textId="30E3F167" w:rsidR="000A7707" w:rsidRPr="00DE346E" w:rsidRDefault="0082530F" w:rsidP="003D580A">
            <w:pPr>
              <w:ind w:left="-19"/>
              <w:rPr>
                <w:rFonts w:cstheme="minorHAnsi"/>
                <w:b/>
                <w:bCs/>
                <w:u w:val="single"/>
              </w:rPr>
            </w:pPr>
            <w:sdt>
              <w:sdtPr>
                <w:rPr>
                  <w:rFonts w:cstheme="minorHAnsi"/>
                  <w:sz w:val="20"/>
                  <w:szCs w:val="20"/>
                </w:rPr>
                <w:id w:val="7709095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065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305D624" w14:textId="1FBCCECF" w:rsidR="000A7707" w:rsidRPr="00DE346E" w:rsidRDefault="0082530F" w:rsidP="003D580A">
            <w:pPr>
              <w:ind w:left="-19"/>
              <w:rPr>
                <w:rFonts w:cstheme="minorHAnsi"/>
                <w:b/>
                <w:bCs/>
                <w:u w:val="single"/>
              </w:rPr>
            </w:pPr>
            <w:sdt>
              <w:sdtPr>
                <w:rPr>
                  <w:rFonts w:cstheme="minorHAnsi"/>
                  <w:sz w:val="20"/>
                  <w:szCs w:val="20"/>
                </w:rPr>
                <w:id w:val="-17485631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32644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F4E83D" w14:textId="7BD1304E" w:rsidR="000A7707" w:rsidRPr="00DE346E" w:rsidRDefault="0082530F" w:rsidP="003D580A">
            <w:pPr>
              <w:ind w:left="-19"/>
              <w:rPr>
                <w:rFonts w:cstheme="minorHAnsi"/>
                <w:b/>
                <w:bCs/>
                <w:u w:val="single"/>
              </w:rPr>
            </w:pPr>
            <w:sdt>
              <w:sdtPr>
                <w:rPr>
                  <w:rFonts w:cstheme="minorHAnsi"/>
                  <w:sz w:val="20"/>
                  <w:szCs w:val="20"/>
                </w:rPr>
                <w:id w:val="-13012293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6319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B7E38BC" w14:textId="1463E5D5" w:rsidR="000A7707" w:rsidRPr="00DE346E" w:rsidRDefault="0082530F" w:rsidP="003D580A">
            <w:pPr>
              <w:ind w:left="-19"/>
              <w:rPr>
                <w:rFonts w:cstheme="minorHAnsi"/>
                <w:b/>
                <w:bCs/>
                <w:u w:val="single"/>
              </w:rPr>
            </w:pPr>
            <w:sdt>
              <w:sdtPr>
                <w:rPr>
                  <w:rFonts w:cstheme="minorHAnsi"/>
                  <w:sz w:val="20"/>
                  <w:szCs w:val="20"/>
                </w:rPr>
                <w:id w:val="-291910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23001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4538D91" w14:textId="37FAAEDC" w:rsidR="000A7707" w:rsidRPr="00DE346E" w:rsidRDefault="0082530F" w:rsidP="003D580A">
            <w:pPr>
              <w:ind w:left="-19"/>
              <w:rPr>
                <w:rFonts w:cstheme="minorHAnsi"/>
                <w:b/>
                <w:bCs/>
                <w:u w:val="single"/>
              </w:rPr>
            </w:pPr>
            <w:sdt>
              <w:sdtPr>
                <w:rPr>
                  <w:rFonts w:cstheme="minorHAnsi"/>
                  <w:sz w:val="20"/>
                  <w:szCs w:val="20"/>
                </w:rPr>
                <w:id w:val="14526687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05158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46AC487" w14:textId="1F573E70" w:rsidR="000A7707" w:rsidRPr="00DE346E" w:rsidRDefault="0082530F" w:rsidP="003D580A">
            <w:pPr>
              <w:ind w:left="-19"/>
              <w:rPr>
                <w:rFonts w:cstheme="minorHAnsi"/>
                <w:b/>
                <w:bCs/>
                <w:u w:val="single"/>
              </w:rPr>
            </w:pPr>
            <w:sdt>
              <w:sdtPr>
                <w:rPr>
                  <w:rFonts w:cstheme="minorHAnsi"/>
                  <w:sz w:val="20"/>
                  <w:szCs w:val="20"/>
                </w:rPr>
                <w:id w:val="-9200946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314323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F022226" w14:textId="1DC41C6C" w:rsidR="000A7707" w:rsidRPr="00DE346E" w:rsidRDefault="0082530F" w:rsidP="003D580A">
            <w:pPr>
              <w:ind w:left="-19"/>
              <w:rPr>
                <w:rFonts w:cstheme="minorHAnsi"/>
                <w:b/>
                <w:bCs/>
                <w:u w:val="single"/>
              </w:rPr>
            </w:pPr>
            <w:sdt>
              <w:sdtPr>
                <w:rPr>
                  <w:rFonts w:cstheme="minorHAnsi"/>
                  <w:sz w:val="20"/>
                  <w:szCs w:val="20"/>
                </w:rPr>
                <w:id w:val="181713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04481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FE4BAA2" w14:textId="49AA2FDC" w:rsidR="000A7707" w:rsidRPr="00DE346E" w:rsidRDefault="0082530F" w:rsidP="003D580A">
            <w:pPr>
              <w:ind w:left="-19"/>
              <w:rPr>
                <w:rFonts w:cstheme="minorHAnsi"/>
                <w:b/>
                <w:bCs/>
                <w:u w:val="single"/>
              </w:rPr>
            </w:pPr>
            <w:sdt>
              <w:sdtPr>
                <w:rPr>
                  <w:rFonts w:cstheme="minorHAnsi"/>
                  <w:sz w:val="20"/>
                  <w:szCs w:val="20"/>
                </w:rPr>
                <w:id w:val="7536350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8808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4D8C6D8" w14:textId="5277B1E9" w:rsidR="000A7707" w:rsidRPr="00DE346E" w:rsidRDefault="0082530F" w:rsidP="003D580A">
            <w:pPr>
              <w:ind w:left="-19"/>
              <w:rPr>
                <w:rFonts w:cstheme="minorHAnsi"/>
                <w:b/>
                <w:bCs/>
                <w:u w:val="single"/>
              </w:rPr>
            </w:pPr>
            <w:sdt>
              <w:sdtPr>
                <w:rPr>
                  <w:rFonts w:cstheme="minorHAnsi"/>
                  <w:sz w:val="20"/>
                  <w:szCs w:val="20"/>
                </w:rPr>
                <w:id w:val="5956040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703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B513F2F" w14:textId="3FCE0CFE" w:rsidR="000A7707" w:rsidRPr="00DE346E" w:rsidRDefault="0082530F" w:rsidP="003D580A">
            <w:pPr>
              <w:ind w:left="-19"/>
              <w:rPr>
                <w:rFonts w:cstheme="minorHAnsi"/>
                <w:b/>
                <w:bCs/>
                <w:u w:val="single"/>
              </w:rPr>
            </w:pPr>
            <w:sdt>
              <w:sdtPr>
                <w:rPr>
                  <w:rFonts w:cstheme="minorHAnsi"/>
                  <w:sz w:val="20"/>
                  <w:szCs w:val="20"/>
                </w:rPr>
                <w:id w:val="17627172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14715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6F1CB70" w14:textId="393FBD91" w:rsidR="000A7707" w:rsidRPr="00DE346E" w:rsidRDefault="0082530F" w:rsidP="003D580A">
            <w:pPr>
              <w:ind w:left="-19"/>
              <w:rPr>
                <w:rFonts w:cstheme="minorHAnsi"/>
                <w:b/>
                <w:bCs/>
                <w:u w:val="single"/>
              </w:rPr>
            </w:pPr>
            <w:sdt>
              <w:sdtPr>
                <w:rPr>
                  <w:rFonts w:cstheme="minorHAnsi"/>
                  <w:sz w:val="20"/>
                  <w:szCs w:val="20"/>
                </w:rPr>
                <w:id w:val="-942520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285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51647C1" w14:textId="1C6DCBF0" w:rsidR="000A7707" w:rsidRPr="00DE346E" w:rsidRDefault="0082530F" w:rsidP="003D580A">
            <w:pPr>
              <w:ind w:left="-19"/>
              <w:rPr>
                <w:rFonts w:cstheme="minorHAnsi"/>
                <w:b/>
                <w:bCs/>
                <w:u w:val="single"/>
              </w:rPr>
            </w:pPr>
            <w:sdt>
              <w:sdtPr>
                <w:rPr>
                  <w:rFonts w:cstheme="minorHAnsi"/>
                  <w:sz w:val="20"/>
                  <w:szCs w:val="20"/>
                </w:rPr>
                <w:id w:val="-17925115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61996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CB7633" w14:textId="0F4B0095" w:rsidR="000A7707" w:rsidRPr="00DE346E" w:rsidRDefault="0082530F" w:rsidP="003D580A">
            <w:pPr>
              <w:ind w:left="-19"/>
              <w:rPr>
                <w:rFonts w:cstheme="minorHAnsi"/>
                <w:b/>
                <w:bCs/>
                <w:u w:val="single"/>
              </w:rPr>
            </w:pPr>
            <w:sdt>
              <w:sdtPr>
                <w:rPr>
                  <w:rFonts w:cstheme="minorHAnsi"/>
                  <w:sz w:val="20"/>
                  <w:szCs w:val="20"/>
                </w:rPr>
                <w:id w:val="17649621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8173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282807C" w14:textId="0C2F06F3" w:rsidR="000A7707" w:rsidRPr="00DE346E" w:rsidRDefault="0082530F" w:rsidP="003D580A">
            <w:pPr>
              <w:ind w:left="-19"/>
              <w:rPr>
                <w:rFonts w:cstheme="minorHAnsi"/>
                <w:b/>
                <w:bCs/>
                <w:u w:val="single"/>
              </w:rPr>
            </w:pPr>
            <w:sdt>
              <w:sdtPr>
                <w:rPr>
                  <w:rFonts w:cstheme="minorHAnsi"/>
                  <w:sz w:val="20"/>
                  <w:szCs w:val="20"/>
                </w:rPr>
                <w:id w:val="-2082901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346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387D57C" w14:textId="06C052C6" w:rsidR="000A7707" w:rsidRPr="00DE346E" w:rsidRDefault="0082530F" w:rsidP="003D580A">
            <w:pPr>
              <w:ind w:left="-19"/>
              <w:rPr>
                <w:rFonts w:cstheme="minorHAnsi"/>
                <w:b/>
                <w:bCs/>
                <w:u w:val="single"/>
              </w:rPr>
            </w:pPr>
            <w:sdt>
              <w:sdtPr>
                <w:rPr>
                  <w:rFonts w:cstheme="minorHAnsi"/>
                  <w:sz w:val="20"/>
                  <w:szCs w:val="20"/>
                </w:rPr>
                <w:id w:val="-5018078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35182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D15D7FB" w14:textId="3C9552E5" w:rsidR="000A7707" w:rsidRPr="00DE346E" w:rsidRDefault="0082530F" w:rsidP="003D580A">
            <w:pPr>
              <w:ind w:left="-19"/>
              <w:rPr>
                <w:rFonts w:cstheme="minorHAnsi"/>
                <w:b/>
                <w:bCs/>
                <w:u w:val="single"/>
              </w:rPr>
            </w:pPr>
            <w:sdt>
              <w:sdtPr>
                <w:rPr>
                  <w:rFonts w:cstheme="minorHAnsi"/>
                  <w:sz w:val="20"/>
                  <w:szCs w:val="20"/>
                </w:rPr>
                <w:id w:val="16719093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1947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A0B7B2B" w14:textId="7613EFCD" w:rsidR="000A7707" w:rsidRPr="00DE346E" w:rsidRDefault="0082530F" w:rsidP="003D580A">
            <w:pPr>
              <w:ind w:left="-19"/>
              <w:rPr>
                <w:rFonts w:cstheme="minorHAnsi"/>
                <w:b/>
                <w:bCs/>
                <w:u w:val="single"/>
              </w:rPr>
            </w:pPr>
            <w:sdt>
              <w:sdtPr>
                <w:rPr>
                  <w:rFonts w:cstheme="minorHAnsi"/>
                  <w:sz w:val="20"/>
                  <w:szCs w:val="20"/>
                </w:rPr>
                <w:id w:val="-9438335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666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581094C" w14:textId="347B08B8" w:rsidR="000A7707" w:rsidRPr="00DE346E" w:rsidRDefault="0082530F" w:rsidP="003D580A">
            <w:pPr>
              <w:ind w:left="-19"/>
              <w:rPr>
                <w:rFonts w:cstheme="minorHAnsi"/>
                <w:b/>
                <w:bCs/>
                <w:u w:val="single"/>
              </w:rPr>
            </w:pPr>
            <w:sdt>
              <w:sdtPr>
                <w:rPr>
                  <w:rFonts w:cstheme="minorHAnsi"/>
                  <w:sz w:val="20"/>
                  <w:szCs w:val="20"/>
                </w:rPr>
                <w:id w:val="-5154611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19356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24E78EF" w14:textId="76FB764D" w:rsidR="000A7707" w:rsidRPr="00DE346E" w:rsidRDefault="0082530F" w:rsidP="003D580A">
            <w:pPr>
              <w:ind w:left="-19"/>
              <w:rPr>
                <w:rFonts w:cstheme="minorHAnsi"/>
                <w:b/>
                <w:bCs/>
                <w:u w:val="single"/>
              </w:rPr>
            </w:pPr>
            <w:sdt>
              <w:sdtPr>
                <w:rPr>
                  <w:rFonts w:cstheme="minorHAnsi"/>
                  <w:sz w:val="20"/>
                  <w:szCs w:val="20"/>
                </w:rPr>
                <w:id w:val="166997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2285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8237E0" w14:textId="2FBFFDDC" w:rsidR="000A7707" w:rsidRPr="00DE346E" w:rsidRDefault="0082530F" w:rsidP="003D580A">
            <w:pPr>
              <w:ind w:left="-19"/>
              <w:rPr>
                <w:rFonts w:cstheme="minorHAnsi"/>
                <w:b/>
                <w:bCs/>
                <w:u w:val="single"/>
              </w:rPr>
            </w:pPr>
            <w:sdt>
              <w:sdtPr>
                <w:rPr>
                  <w:rFonts w:cstheme="minorHAnsi"/>
                  <w:sz w:val="20"/>
                  <w:szCs w:val="20"/>
                </w:rPr>
                <w:id w:val="-19584835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14786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946277771"/>
            <w:placeholder>
              <w:docPart w:val="95C6FC4989694763AF5D8D8A2C8A056F"/>
            </w:placeholder>
            <w:showingPlcHdr/>
          </w:sdtPr>
          <w:sdtEndPr/>
          <w:sdtContent>
            <w:tc>
              <w:tcPr>
                <w:tcW w:w="1158" w:type="dxa"/>
                <w:shd w:val="clear" w:color="auto" w:fill="F0F5FA"/>
                <w:vAlign w:val="center"/>
              </w:tcPr>
              <w:p w14:paraId="49A6580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404071749"/>
            <w:placeholder>
              <w:docPart w:val="B9C84E365AE04900B0E838AE7044129C"/>
            </w:placeholder>
            <w:showingPlcHdr/>
          </w:sdtPr>
          <w:sdtEndPr/>
          <w:sdtContent>
            <w:tc>
              <w:tcPr>
                <w:tcW w:w="1198" w:type="dxa"/>
                <w:shd w:val="clear" w:color="auto" w:fill="F0F5FA"/>
                <w:vAlign w:val="center"/>
              </w:tcPr>
              <w:p w14:paraId="0D8CD61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9EEE1EF" w14:textId="77777777" w:rsidTr="003D580A">
        <w:trPr>
          <w:cantSplit/>
          <w:jc w:val="center"/>
        </w:trPr>
        <w:tc>
          <w:tcPr>
            <w:tcW w:w="19450" w:type="dxa"/>
            <w:gridSpan w:val="23"/>
            <w:shd w:val="clear" w:color="auto" w:fill="F0F5FA"/>
            <w:vAlign w:val="center"/>
          </w:tcPr>
          <w:p w14:paraId="2A45FC5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12DB2B058F2A4F158622EA760E401446"/>
                </w:placeholder>
                <w:showingPlcHdr/>
              </w:sdtPr>
              <w:sdtEndPr/>
              <w:sdtContent>
                <w:r>
                  <w:rPr>
                    <w:rStyle w:val="PlaceholderText"/>
                  </w:rPr>
                  <w:t>Enter comments for any deficiencies noted and/or any records where this standard may not be applicable.</w:t>
                </w:r>
              </w:sdtContent>
            </w:sdt>
          </w:p>
        </w:tc>
      </w:tr>
      <w:tr w:rsidR="000A7707" w14:paraId="2B3A272D" w14:textId="77777777" w:rsidTr="003D580A">
        <w:trPr>
          <w:cantSplit/>
          <w:jc w:val="center"/>
        </w:trPr>
        <w:tc>
          <w:tcPr>
            <w:tcW w:w="5394" w:type="dxa"/>
            <w:shd w:val="clear" w:color="auto" w:fill="auto"/>
          </w:tcPr>
          <w:p w14:paraId="0FC617EB" w14:textId="77777777" w:rsidR="000A7707" w:rsidRPr="00143257" w:rsidRDefault="000A7707" w:rsidP="000A7707">
            <w:pPr>
              <w:rPr>
                <w:rFonts w:cstheme="minorHAnsi"/>
                <w:b/>
                <w:bCs/>
                <w:sz w:val="12"/>
                <w:szCs w:val="12"/>
              </w:rPr>
            </w:pPr>
          </w:p>
          <w:p w14:paraId="3D903A4F" w14:textId="19806A42" w:rsidR="000A7707" w:rsidRPr="00DC0652" w:rsidRDefault="0082530F" w:rsidP="000A7707">
            <w:pPr>
              <w:rPr>
                <w:rFonts w:cstheme="minorHAnsi"/>
                <w:b/>
                <w:bCs/>
              </w:rPr>
            </w:pPr>
            <w:hyperlink w:anchor="PER11H11" w:history="1">
              <w:r w:rsidR="000A7707" w:rsidRPr="00751D1A">
                <w:rPr>
                  <w:rStyle w:val="Hyperlink"/>
                  <w:b/>
                  <w:bCs/>
                </w:rPr>
                <w:t>11-H-11</w:t>
              </w:r>
            </w:hyperlink>
            <w:r w:rsidR="000A7707" w:rsidRPr="00534738">
              <w:t xml:space="preserve"> </w:t>
            </w:r>
            <w:r w:rsidR="000A7707">
              <w:t xml:space="preserve">  </w:t>
            </w:r>
            <w:r w:rsidR="000A7707" w:rsidRPr="00CC680C">
              <w:rPr>
                <w:i/>
                <w:iCs/>
              </w:rPr>
              <w:t>A, B, C-M, C</w:t>
            </w:r>
          </w:p>
          <w:p w14:paraId="6119BB6B" w14:textId="031E794B" w:rsidR="000A7707" w:rsidRPr="00D731C6" w:rsidRDefault="000A7707" w:rsidP="000A7707">
            <w:pPr>
              <w:rPr>
                <w:rFonts w:cstheme="minorHAnsi"/>
              </w:rPr>
            </w:pPr>
            <w:r>
              <w:rPr>
                <w:rFonts w:cstheme="minorHAnsi"/>
              </w:rPr>
              <w:t>H</w:t>
            </w:r>
            <w:r>
              <w:t>epatitis B.</w:t>
            </w:r>
          </w:p>
        </w:tc>
        <w:tc>
          <w:tcPr>
            <w:tcW w:w="585" w:type="dxa"/>
            <w:shd w:val="clear" w:color="auto" w:fill="auto"/>
            <w:vAlign w:val="center"/>
          </w:tcPr>
          <w:p w14:paraId="3337E617" w14:textId="4CD82AA7" w:rsidR="000A7707" w:rsidRPr="00DE346E" w:rsidRDefault="0082530F" w:rsidP="003D580A">
            <w:pPr>
              <w:ind w:left="-19"/>
              <w:rPr>
                <w:rFonts w:cstheme="minorHAnsi"/>
                <w:b/>
                <w:bCs/>
                <w:u w:val="single"/>
              </w:rPr>
            </w:pPr>
            <w:sdt>
              <w:sdtPr>
                <w:rPr>
                  <w:rFonts w:cstheme="minorHAnsi"/>
                  <w:sz w:val="20"/>
                  <w:szCs w:val="20"/>
                </w:rPr>
                <w:id w:val="20593605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56913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82E19E" w14:textId="5D52FF11" w:rsidR="000A7707" w:rsidRPr="00DE346E" w:rsidRDefault="0082530F" w:rsidP="003D580A">
            <w:pPr>
              <w:ind w:left="-19"/>
              <w:rPr>
                <w:rFonts w:cstheme="minorHAnsi"/>
                <w:b/>
                <w:bCs/>
                <w:u w:val="single"/>
              </w:rPr>
            </w:pPr>
            <w:sdt>
              <w:sdtPr>
                <w:rPr>
                  <w:rFonts w:cstheme="minorHAnsi"/>
                  <w:sz w:val="20"/>
                  <w:szCs w:val="20"/>
                </w:rPr>
                <w:id w:val="17602551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435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2161508" w14:textId="05A6F698" w:rsidR="000A7707" w:rsidRPr="00DE346E" w:rsidRDefault="0082530F" w:rsidP="003D580A">
            <w:pPr>
              <w:ind w:left="-19"/>
              <w:rPr>
                <w:rFonts w:cstheme="minorHAnsi"/>
                <w:b/>
                <w:bCs/>
                <w:u w:val="single"/>
              </w:rPr>
            </w:pPr>
            <w:sdt>
              <w:sdtPr>
                <w:rPr>
                  <w:rFonts w:cstheme="minorHAnsi"/>
                  <w:sz w:val="20"/>
                  <w:szCs w:val="20"/>
                </w:rPr>
                <w:id w:val="-76980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93045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31BB4F" w14:textId="7AECDE89" w:rsidR="000A7707" w:rsidRPr="00DE346E" w:rsidRDefault="0082530F" w:rsidP="003D580A">
            <w:pPr>
              <w:ind w:left="-19"/>
              <w:rPr>
                <w:rFonts w:cstheme="minorHAnsi"/>
                <w:b/>
                <w:bCs/>
                <w:u w:val="single"/>
              </w:rPr>
            </w:pPr>
            <w:sdt>
              <w:sdtPr>
                <w:rPr>
                  <w:rFonts w:cstheme="minorHAnsi"/>
                  <w:sz w:val="20"/>
                  <w:szCs w:val="20"/>
                </w:rPr>
                <w:id w:val="-4618834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54121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2EBA9BB" w14:textId="7797EC33" w:rsidR="000A7707" w:rsidRPr="00DE346E" w:rsidRDefault="0082530F" w:rsidP="003D580A">
            <w:pPr>
              <w:ind w:left="-19"/>
              <w:rPr>
                <w:rFonts w:cstheme="minorHAnsi"/>
                <w:b/>
                <w:bCs/>
                <w:u w:val="single"/>
              </w:rPr>
            </w:pPr>
            <w:sdt>
              <w:sdtPr>
                <w:rPr>
                  <w:rFonts w:cstheme="minorHAnsi"/>
                  <w:sz w:val="20"/>
                  <w:szCs w:val="20"/>
                </w:rPr>
                <w:id w:val="17804522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3969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DB3137" w14:textId="23DB4AD3" w:rsidR="000A7707" w:rsidRPr="00DE346E" w:rsidRDefault="0082530F" w:rsidP="003D580A">
            <w:pPr>
              <w:ind w:left="-19"/>
              <w:rPr>
                <w:rFonts w:cstheme="minorHAnsi"/>
                <w:b/>
                <w:bCs/>
                <w:u w:val="single"/>
              </w:rPr>
            </w:pPr>
            <w:sdt>
              <w:sdtPr>
                <w:rPr>
                  <w:rFonts w:cstheme="minorHAnsi"/>
                  <w:sz w:val="20"/>
                  <w:szCs w:val="20"/>
                </w:rPr>
                <w:id w:val="-20798880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1594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FBF35A" w14:textId="518B4322" w:rsidR="000A7707" w:rsidRPr="00DE346E" w:rsidRDefault="0082530F" w:rsidP="003D580A">
            <w:pPr>
              <w:ind w:left="-19"/>
              <w:rPr>
                <w:rFonts w:cstheme="minorHAnsi"/>
                <w:b/>
                <w:bCs/>
                <w:u w:val="single"/>
              </w:rPr>
            </w:pPr>
            <w:sdt>
              <w:sdtPr>
                <w:rPr>
                  <w:rFonts w:cstheme="minorHAnsi"/>
                  <w:sz w:val="20"/>
                  <w:szCs w:val="20"/>
                </w:rPr>
                <w:id w:val="11881021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1176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B3C4F3" w14:textId="6FA3FF57" w:rsidR="000A7707" w:rsidRPr="00DE346E" w:rsidRDefault="0082530F" w:rsidP="003D580A">
            <w:pPr>
              <w:ind w:left="-19"/>
              <w:rPr>
                <w:rFonts w:cstheme="minorHAnsi"/>
                <w:b/>
                <w:bCs/>
                <w:u w:val="single"/>
              </w:rPr>
            </w:pPr>
            <w:sdt>
              <w:sdtPr>
                <w:rPr>
                  <w:rFonts w:cstheme="minorHAnsi"/>
                  <w:sz w:val="20"/>
                  <w:szCs w:val="20"/>
                </w:rPr>
                <w:id w:val="19250698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8204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B975E7F" w14:textId="49A7996E" w:rsidR="000A7707" w:rsidRPr="00DE346E" w:rsidRDefault="0082530F" w:rsidP="003D580A">
            <w:pPr>
              <w:ind w:left="-19"/>
              <w:rPr>
                <w:rFonts w:cstheme="minorHAnsi"/>
                <w:b/>
                <w:bCs/>
                <w:u w:val="single"/>
              </w:rPr>
            </w:pPr>
            <w:sdt>
              <w:sdtPr>
                <w:rPr>
                  <w:rFonts w:cstheme="minorHAnsi"/>
                  <w:sz w:val="20"/>
                  <w:szCs w:val="20"/>
                </w:rPr>
                <w:id w:val="-1764451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8670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910D4CD" w14:textId="087626AC" w:rsidR="000A7707" w:rsidRPr="00DE346E" w:rsidRDefault="0082530F" w:rsidP="003D580A">
            <w:pPr>
              <w:ind w:left="-19"/>
              <w:rPr>
                <w:rFonts w:cstheme="minorHAnsi"/>
                <w:b/>
                <w:bCs/>
                <w:u w:val="single"/>
              </w:rPr>
            </w:pPr>
            <w:sdt>
              <w:sdtPr>
                <w:rPr>
                  <w:rFonts w:cstheme="minorHAnsi"/>
                  <w:sz w:val="20"/>
                  <w:szCs w:val="20"/>
                </w:rPr>
                <w:id w:val="9286197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968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5C09753" w14:textId="65444D70" w:rsidR="000A7707" w:rsidRPr="00DE346E" w:rsidRDefault="0082530F" w:rsidP="003D580A">
            <w:pPr>
              <w:ind w:left="-19"/>
              <w:rPr>
                <w:rFonts w:cstheme="minorHAnsi"/>
                <w:b/>
                <w:bCs/>
                <w:u w:val="single"/>
              </w:rPr>
            </w:pPr>
            <w:sdt>
              <w:sdtPr>
                <w:rPr>
                  <w:rFonts w:cstheme="minorHAnsi"/>
                  <w:sz w:val="20"/>
                  <w:szCs w:val="20"/>
                </w:rPr>
                <w:id w:val="-2120758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3812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7A1B06" w14:textId="3DFFD4FE" w:rsidR="000A7707" w:rsidRPr="00DE346E" w:rsidRDefault="0082530F" w:rsidP="003D580A">
            <w:pPr>
              <w:ind w:left="-19"/>
              <w:rPr>
                <w:rFonts w:cstheme="minorHAnsi"/>
                <w:b/>
                <w:bCs/>
                <w:u w:val="single"/>
              </w:rPr>
            </w:pPr>
            <w:sdt>
              <w:sdtPr>
                <w:rPr>
                  <w:rFonts w:cstheme="minorHAnsi"/>
                  <w:sz w:val="20"/>
                  <w:szCs w:val="20"/>
                </w:rPr>
                <w:id w:val="-6784367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30246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F6BA726" w14:textId="413E07C8" w:rsidR="000A7707" w:rsidRPr="00DE346E" w:rsidRDefault="0082530F" w:rsidP="003D580A">
            <w:pPr>
              <w:ind w:left="-19"/>
              <w:rPr>
                <w:rFonts w:cstheme="minorHAnsi"/>
                <w:b/>
                <w:bCs/>
                <w:u w:val="single"/>
              </w:rPr>
            </w:pPr>
            <w:sdt>
              <w:sdtPr>
                <w:rPr>
                  <w:rFonts w:cstheme="minorHAnsi"/>
                  <w:sz w:val="20"/>
                  <w:szCs w:val="20"/>
                </w:rPr>
                <w:id w:val="440112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58562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FF81AD8" w14:textId="11E9AC20" w:rsidR="000A7707" w:rsidRPr="00DE346E" w:rsidRDefault="0082530F" w:rsidP="003D580A">
            <w:pPr>
              <w:ind w:left="-19"/>
              <w:rPr>
                <w:rFonts w:cstheme="minorHAnsi"/>
                <w:b/>
                <w:bCs/>
                <w:u w:val="single"/>
              </w:rPr>
            </w:pPr>
            <w:sdt>
              <w:sdtPr>
                <w:rPr>
                  <w:rFonts w:cstheme="minorHAnsi"/>
                  <w:sz w:val="20"/>
                  <w:szCs w:val="20"/>
                </w:rPr>
                <w:id w:val="355464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236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2AB997" w14:textId="7021B87B" w:rsidR="000A7707" w:rsidRPr="00DE346E" w:rsidRDefault="0082530F" w:rsidP="003D580A">
            <w:pPr>
              <w:ind w:left="-19"/>
              <w:rPr>
                <w:rFonts w:cstheme="minorHAnsi"/>
                <w:b/>
                <w:bCs/>
                <w:u w:val="single"/>
              </w:rPr>
            </w:pPr>
            <w:sdt>
              <w:sdtPr>
                <w:rPr>
                  <w:rFonts w:cstheme="minorHAnsi"/>
                  <w:sz w:val="20"/>
                  <w:szCs w:val="20"/>
                </w:rPr>
                <w:id w:val="10541230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731281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E1ECFFE" w14:textId="52E3F664" w:rsidR="000A7707" w:rsidRPr="00DE346E" w:rsidRDefault="0082530F" w:rsidP="003D580A">
            <w:pPr>
              <w:ind w:left="-19"/>
              <w:rPr>
                <w:rFonts w:cstheme="minorHAnsi"/>
                <w:b/>
                <w:bCs/>
                <w:u w:val="single"/>
              </w:rPr>
            </w:pPr>
            <w:sdt>
              <w:sdtPr>
                <w:rPr>
                  <w:rFonts w:cstheme="minorHAnsi"/>
                  <w:sz w:val="20"/>
                  <w:szCs w:val="20"/>
                </w:rPr>
                <w:id w:val="19154359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5126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F1DF9BF" w14:textId="00B0D141" w:rsidR="000A7707" w:rsidRPr="00DE346E" w:rsidRDefault="0082530F" w:rsidP="003D580A">
            <w:pPr>
              <w:ind w:left="-19"/>
              <w:rPr>
                <w:rFonts w:cstheme="minorHAnsi"/>
                <w:b/>
                <w:bCs/>
                <w:u w:val="single"/>
              </w:rPr>
            </w:pPr>
            <w:sdt>
              <w:sdtPr>
                <w:rPr>
                  <w:rFonts w:cstheme="minorHAnsi"/>
                  <w:sz w:val="20"/>
                  <w:szCs w:val="20"/>
                </w:rPr>
                <w:id w:val="1331639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15089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C02F040" w14:textId="4C9CB8D4" w:rsidR="000A7707" w:rsidRPr="00DE346E" w:rsidRDefault="0082530F" w:rsidP="003D580A">
            <w:pPr>
              <w:ind w:left="-19"/>
              <w:rPr>
                <w:rFonts w:cstheme="minorHAnsi"/>
                <w:b/>
                <w:bCs/>
                <w:u w:val="single"/>
              </w:rPr>
            </w:pPr>
            <w:sdt>
              <w:sdtPr>
                <w:rPr>
                  <w:rFonts w:cstheme="minorHAnsi"/>
                  <w:sz w:val="20"/>
                  <w:szCs w:val="20"/>
                </w:rPr>
                <w:id w:val="637915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963263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C79541" w14:textId="3CBCF121" w:rsidR="000A7707" w:rsidRPr="00DE346E" w:rsidRDefault="0082530F" w:rsidP="003D580A">
            <w:pPr>
              <w:ind w:left="-19"/>
              <w:rPr>
                <w:rFonts w:cstheme="minorHAnsi"/>
                <w:b/>
                <w:bCs/>
                <w:u w:val="single"/>
              </w:rPr>
            </w:pPr>
            <w:sdt>
              <w:sdtPr>
                <w:rPr>
                  <w:rFonts w:cstheme="minorHAnsi"/>
                  <w:sz w:val="20"/>
                  <w:szCs w:val="20"/>
                </w:rPr>
                <w:id w:val="-567105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766090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9576" w14:textId="11259909" w:rsidR="000A7707" w:rsidRPr="00DE346E" w:rsidRDefault="0082530F" w:rsidP="003D580A">
            <w:pPr>
              <w:ind w:left="-19"/>
              <w:rPr>
                <w:rFonts w:cstheme="minorHAnsi"/>
                <w:b/>
                <w:bCs/>
                <w:u w:val="single"/>
              </w:rPr>
            </w:pPr>
            <w:sdt>
              <w:sdtPr>
                <w:rPr>
                  <w:rFonts w:cstheme="minorHAnsi"/>
                  <w:sz w:val="20"/>
                  <w:szCs w:val="20"/>
                </w:rPr>
                <w:id w:val="8735766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1261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63581417"/>
            <w:placeholder>
              <w:docPart w:val="90806FBF0B044E55AEC14A8A1045E50A"/>
            </w:placeholder>
            <w:showingPlcHdr/>
          </w:sdtPr>
          <w:sdtEndPr/>
          <w:sdtContent>
            <w:tc>
              <w:tcPr>
                <w:tcW w:w="1158" w:type="dxa"/>
                <w:shd w:val="clear" w:color="auto" w:fill="auto"/>
                <w:vAlign w:val="center"/>
              </w:tcPr>
              <w:p w14:paraId="0733A836"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390931467"/>
            <w:placeholder>
              <w:docPart w:val="CC95F108016C4EBFB014B8E3A2D3B635"/>
            </w:placeholder>
            <w:showingPlcHdr/>
          </w:sdtPr>
          <w:sdtEndPr/>
          <w:sdtContent>
            <w:tc>
              <w:tcPr>
                <w:tcW w:w="1198" w:type="dxa"/>
                <w:shd w:val="clear" w:color="auto" w:fill="auto"/>
                <w:vAlign w:val="center"/>
              </w:tcPr>
              <w:p w14:paraId="63C8D9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58DB16" w14:textId="77777777" w:rsidTr="003D580A">
        <w:trPr>
          <w:cantSplit/>
          <w:jc w:val="center"/>
        </w:trPr>
        <w:tc>
          <w:tcPr>
            <w:tcW w:w="19450" w:type="dxa"/>
            <w:gridSpan w:val="23"/>
            <w:shd w:val="clear" w:color="auto" w:fill="auto"/>
            <w:vAlign w:val="center"/>
          </w:tcPr>
          <w:p w14:paraId="70FDB014"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5D1A83D8E62149659310693E74672025"/>
                </w:placeholder>
                <w:showingPlcHdr/>
              </w:sdtPr>
              <w:sdtEndPr/>
              <w:sdtContent>
                <w:r>
                  <w:rPr>
                    <w:rStyle w:val="PlaceholderText"/>
                  </w:rPr>
                  <w:t>Enter comments for any deficiencies noted and/or any records where this standard may not be applicable.</w:t>
                </w:r>
              </w:sdtContent>
            </w:sdt>
          </w:p>
        </w:tc>
      </w:tr>
      <w:tr w:rsidR="00A3405D" w14:paraId="51A15F2A" w14:textId="77777777" w:rsidTr="003D580A">
        <w:trPr>
          <w:cantSplit/>
          <w:jc w:val="center"/>
        </w:trPr>
        <w:tc>
          <w:tcPr>
            <w:tcW w:w="5394" w:type="dxa"/>
            <w:shd w:val="clear" w:color="auto" w:fill="F0F4FA"/>
          </w:tcPr>
          <w:p w14:paraId="220F8739" w14:textId="77777777" w:rsidR="000A7707" w:rsidRPr="00143257" w:rsidRDefault="000A7707" w:rsidP="000A7707">
            <w:pPr>
              <w:rPr>
                <w:rFonts w:cstheme="minorHAnsi"/>
                <w:b/>
                <w:bCs/>
                <w:sz w:val="12"/>
                <w:szCs w:val="12"/>
              </w:rPr>
            </w:pPr>
          </w:p>
          <w:p w14:paraId="0E7C92D7" w14:textId="72560A66" w:rsidR="000A7707" w:rsidRPr="00DC0652" w:rsidRDefault="0082530F" w:rsidP="000A7707">
            <w:pPr>
              <w:rPr>
                <w:rFonts w:cstheme="minorHAnsi"/>
                <w:b/>
                <w:bCs/>
              </w:rPr>
            </w:pPr>
            <w:hyperlink w:anchor="PER11I1" w:tooltip="Click to See Full Standard" w:history="1">
              <w:r w:rsidR="000A7707" w:rsidRPr="007D6629">
                <w:rPr>
                  <w:rStyle w:val="Hyperlink"/>
                  <w:rFonts w:cstheme="minorHAnsi"/>
                  <w:b/>
                  <w:bCs/>
                </w:rPr>
                <w:t>11-I-1</w:t>
              </w:r>
            </w:hyperlink>
            <w:r w:rsidR="000A7707" w:rsidRPr="00534738">
              <w:t xml:space="preserve"> </w:t>
            </w:r>
            <w:r w:rsidR="000A7707">
              <w:t xml:space="preserve">  </w:t>
            </w:r>
            <w:r w:rsidR="000A7707" w:rsidRPr="00CC680C">
              <w:rPr>
                <w:i/>
                <w:iCs/>
              </w:rPr>
              <w:t>A, B, C-M, C</w:t>
            </w:r>
          </w:p>
          <w:p w14:paraId="3C5E747A" w14:textId="5C1A016B" w:rsidR="000A7707" w:rsidRPr="00D731C6" w:rsidRDefault="000A7707" w:rsidP="000A7707">
            <w:pPr>
              <w:rPr>
                <w:rFonts w:cstheme="minorHAnsi"/>
              </w:rPr>
            </w:pPr>
            <w:r w:rsidRPr="007022DA">
              <w:rPr>
                <w:rFonts w:cstheme="minorHAnsi"/>
              </w:rPr>
              <w:t>Hazard Safety Training</w:t>
            </w:r>
          </w:p>
        </w:tc>
        <w:tc>
          <w:tcPr>
            <w:tcW w:w="585" w:type="dxa"/>
            <w:shd w:val="clear" w:color="auto" w:fill="F0F4FA"/>
            <w:vAlign w:val="center"/>
          </w:tcPr>
          <w:p w14:paraId="0EA74051" w14:textId="3243D22E" w:rsidR="000A7707" w:rsidRPr="00DE346E" w:rsidRDefault="0082530F" w:rsidP="003D580A">
            <w:pPr>
              <w:ind w:left="-19"/>
              <w:rPr>
                <w:rFonts w:cstheme="minorHAnsi"/>
                <w:b/>
                <w:bCs/>
                <w:u w:val="single"/>
              </w:rPr>
            </w:pPr>
            <w:sdt>
              <w:sdtPr>
                <w:rPr>
                  <w:rFonts w:cstheme="minorHAnsi"/>
                  <w:sz w:val="20"/>
                  <w:szCs w:val="20"/>
                </w:rPr>
                <w:id w:val="-282421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562621"/>
                <w14:checkbox>
                  <w14:checked w14:val="0"/>
                  <w14:checkedState w14:val="2612" w14:font="MS Gothic"/>
                  <w14:uncheckedState w14:val="2610" w14:font="MS Gothic"/>
                </w14:checkbox>
              </w:sdtPr>
              <w:sdtEndPr/>
              <w:sdtContent>
                <w:r w:rsidR="00AC47A3">
                  <w:rPr>
                    <w:rFonts w:ascii="MS Gothic" w:eastAsia="MS Gothic" w:hAnsi="MS Gothic" w:cstheme="minorHAnsi" w:hint="eastAsia"/>
                    <w:sz w:val="20"/>
                    <w:szCs w:val="20"/>
                  </w:rPr>
                  <w:t>☐</w:t>
                </w:r>
              </w:sdtContent>
            </w:sdt>
            <w:r w:rsidR="000A7707" w:rsidRPr="003502F0">
              <w:rPr>
                <w:rFonts w:cstheme="minorHAnsi"/>
                <w:sz w:val="20"/>
                <w:szCs w:val="20"/>
              </w:rPr>
              <w:t>N</w:t>
            </w:r>
          </w:p>
        </w:tc>
        <w:tc>
          <w:tcPr>
            <w:tcW w:w="585" w:type="dxa"/>
            <w:shd w:val="clear" w:color="auto" w:fill="F0F4FA"/>
            <w:vAlign w:val="center"/>
          </w:tcPr>
          <w:p w14:paraId="415B2EA7" w14:textId="54529CF3" w:rsidR="000A7707" w:rsidRPr="00DE346E" w:rsidRDefault="0082530F" w:rsidP="003D580A">
            <w:pPr>
              <w:ind w:left="-19"/>
              <w:rPr>
                <w:rFonts w:cstheme="minorHAnsi"/>
                <w:b/>
                <w:bCs/>
                <w:u w:val="single"/>
              </w:rPr>
            </w:pPr>
            <w:sdt>
              <w:sdtPr>
                <w:rPr>
                  <w:rFonts w:cstheme="minorHAnsi"/>
                  <w:sz w:val="20"/>
                  <w:szCs w:val="20"/>
                </w:rPr>
                <w:id w:val="13271662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1753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219A497" w14:textId="617687D0" w:rsidR="000A7707" w:rsidRPr="00DE346E" w:rsidRDefault="0082530F" w:rsidP="003D580A">
            <w:pPr>
              <w:ind w:left="-19"/>
              <w:rPr>
                <w:rFonts w:cstheme="minorHAnsi"/>
                <w:b/>
                <w:bCs/>
                <w:u w:val="single"/>
              </w:rPr>
            </w:pPr>
            <w:sdt>
              <w:sdtPr>
                <w:rPr>
                  <w:rFonts w:cstheme="minorHAnsi"/>
                  <w:sz w:val="20"/>
                  <w:szCs w:val="20"/>
                </w:rPr>
                <w:id w:val="1365867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9180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CC3297" w14:textId="4398DF38" w:rsidR="000A7707" w:rsidRPr="00DE346E" w:rsidRDefault="0082530F" w:rsidP="003D580A">
            <w:pPr>
              <w:ind w:left="-19"/>
              <w:rPr>
                <w:rFonts w:cstheme="minorHAnsi"/>
                <w:b/>
                <w:bCs/>
                <w:u w:val="single"/>
              </w:rPr>
            </w:pPr>
            <w:sdt>
              <w:sdtPr>
                <w:rPr>
                  <w:rFonts w:cstheme="minorHAnsi"/>
                  <w:sz w:val="20"/>
                  <w:szCs w:val="20"/>
                </w:rPr>
                <w:id w:val="-4947183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4493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BD7664" w14:textId="67A41106" w:rsidR="000A7707" w:rsidRPr="00DE346E" w:rsidRDefault="0082530F" w:rsidP="003D580A">
            <w:pPr>
              <w:ind w:left="-19"/>
              <w:rPr>
                <w:rFonts w:cstheme="minorHAnsi"/>
                <w:b/>
                <w:bCs/>
                <w:u w:val="single"/>
              </w:rPr>
            </w:pPr>
            <w:sdt>
              <w:sdtPr>
                <w:rPr>
                  <w:rFonts w:cstheme="minorHAnsi"/>
                  <w:sz w:val="20"/>
                  <w:szCs w:val="20"/>
                </w:rPr>
                <w:id w:val="-16340206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4956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F73A242" w14:textId="2AC7D506" w:rsidR="000A7707" w:rsidRPr="00DE346E" w:rsidRDefault="0082530F" w:rsidP="003D580A">
            <w:pPr>
              <w:ind w:left="-19"/>
              <w:rPr>
                <w:rFonts w:cstheme="minorHAnsi"/>
                <w:b/>
                <w:bCs/>
                <w:u w:val="single"/>
              </w:rPr>
            </w:pPr>
            <w:sdt>
              <w:sdtPr>
                <w:rPr>
                  <w:rFonts w:cstheme="minorHAnsi"/>
                  <w:sz w:val="20"/>
                  <w:szCs w:val="20"/>
                </w:rPr>
                <w:id w:val="469939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7066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24A634" w14:textId="7ED9C65A" w:rsidR="000A7707" w:rsidRPr="00DE346E" w:rsidRDefault="0082530F" w:rsidP="003D580A">
            <w:pPr>
              <w:ind w:left="-19"/>
              <w:rPr>
                <w:rFonts w:cstheme="minorHAnsi"/>
                <w:b/>
                <w:bCs/>
                <w:u w:val="single"/>
              </w:rPr>
            </w:pPr>
            <w:sdt>
              <w:sdtPr>
                <w:rPr>
                  <w:rFonts w:cstheme="minorHAnsi"/>
                  <w:sz w:val="20"/>
                  <w:szCs w:val="20"/>
                </w:rPr>
                <w:id w:val="-3420851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52108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08E5C4" w14:textId="7EA5712D" w:rsidR="000A7707" w:rsidRPr="00DE346E" w:rsidRDefault="0082530F" w:rsidP="003D580A">
            <w:pPr>
              <w:ind w:left="-19"/>
              <w:rPr>
                <w:rFonts w:cstheme="minorHAnsi"/>
                <w:b/>
                <w:bCs/>
                <w:u w:val="single"/>
              </w:rPr>
            </w:pPr>
            <w:sdt>
              <w:sdtPr>
                <w:rPr>
                  <w:rFonts w:cstheme="minorHAnsi"/>
                  <w:sz w:val="20"/>
                  <w:szCs w:val="20"/>
                </w:rPr>
                <w:id w:val="-2071852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6907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6377FB" w14:textId="3FC9B4F1" w:rsidR="000A7707" w:rsidRPr="00DE346E" w:rsidRDefault="0082530F" w:rsidP="003D580A">
            <w:pPr>
              <w:ind w:left="-19"/>
              <w:rPr>
                <w:rFonts w:cstheme="minorHAnsi"/>
                <w:b/>
                <w:bCs/>
                <w:u w:val="single"/>
              </w:rPr>
            </w:pPr>
            <w:sdt>
              <w:sdtPr>
                <w:rPr>
                  <w:rFonts w:cstheme="minorHAnsi"/>
                  <w:sz w:val="20"/>
                  <w:szCs w:val="20"/>
                </w:rPr>
                <w:id w:val="-28843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9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DFEA1AF" w14:textId="0C647668" w:rsidR="000A7707" w:rsidRPr="00DE346E" w:rsidRDefault="0082530F" w:rsidP="003D580A">
            <w:pPr>
              <w:ind w:left="-19"/>
              <w:rPr>
                <w:rFonts w:cstheme="minorHAnsi"/>
                <w:b/>
                <w:bCs/>
                <w:u w:val="single"/>
              </w:rPr>
            </w:pPr>
            <w:sdt>
              <w:sdtPr>
                <w:rPr>
                  <w:rFonts w:cstheme="minorHAnsi"/>
                  <w:sz w:val="20"/>
                  <w:szCs w:val="20"/>
                </w:rPr>
                <w:id w:val="3954016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8948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C8DBE0C" w14:textId="1A201EE6" w:rsidR="000A7707" w:rsidRPr="00DE346E" w:rsidRDefault="0082530F" w:rsidP="003D580A">
            <w:pPr>
              <w:ind w:left="-19"/>
              <w:rPr>
                <w:rFonts w:cstheme="minorHAnsi"/>
                <w:b/>
                <w:bCs/>
                <w:u w:val="single"/>
              </w:rPr>
            </w:pPr>
            <w:sdt>
              <w:sdtPr>
                <w:rPr>
                  <w:rFonts w:cstheme="minorHAnsi"/>
                  <w:sz w:val="20"/>
                  <w:szCs w:val="20"/>
                </w:rPr>
                <w:id w:val="-12860350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19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4C0956B" w14:textId="16A854D0" w:rsidR="000A7707" w:rsidRPr="00DE346E" w:rsidRDefault="0082530F" w:rsidP="003D580A">
            <w:pPr>
              <w:ind w:left="-19"/>
              <w:rPr>
                <w:rFonts w:cstheme="minorHAnsi"/>
                <w:b/>
                <w:bCs/>
                <w:u w:val="single"/>
              </w:rPr>
            </w:pPr>
            <w:sdt>
              <w:sdtPr>
                <w:rPr>
                  <w:rFonts w:cstheme="minorHAnsi"/>
                  <w:sz w:val="20"/>
                  <w:szCs w:val="20"/>
                </w:rPr>
                <w:id w:val="-10598675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80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B311983" w14:textId="3D25FBB0" w:rsidR="000A7707" w:rsidRPr="00DE346E" w:rsidRDefault="0082530F" w:rsidP="003D580A">
            <w:pPr>
              <w:ind w:left="-19"/>
              <w:rPr>
                <w:rFonts w:cstheme="minorHAnsi"/>
                <w:b/>
                <w:bCs/>
                <w:u w:val="single"/>
              </w:rPr>
            </w:pPr>
            <w:sdt>
              <w:sdtPr>
                <w:rPr>
                  <w:rFonts w:cstheme="minorHAnsi"/>
                  <w:sz w:val="20"/>
                  <w:szCs w:val="20"/>
                </w:rPr>
                <w:id w:val="11624292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90852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ACA928" w14:textId="1C9710C1" w:rsidR="000A7707" w:rsidRPr="00DE346E" w:rsidRDefault="0082530F" w:rsidP="003D580A">
            <w:pPr>
              <w:ind w:left="-19"/>
              <w:rPr>
                <w:rFonts w:cstheme="minorHAnsi"/>
                <w:b/>
                <w:bCs/>
                <w:u w:val="single"/>
              </w:rPr>
            </w:pPr>
            <w:sdt>
              <w:sdtPr>
                <w:rPr>
                  <w:rFonts w:cstheme="minorHAnsi"/>
                  <w:sz w:val="20"/>
                  <w:szCs w:val="20"/>
                </w:rPr>
                <w:id w:val="-9562581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82677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E23307" w14:textId="101407DC" w:rsidR="000A7707" w:rsidRPr="00DE346E" w:rsidRDefault="0082530F" w:rsidP="003D580A">
            <w:pPr>
              <w:ind w:left="-19"/>
              <w:rPr>
                <w:rFonts w:cstheme="minorHAnsi"/>
                <w:b/>
                <w:bCs/>
                <w:u w:val="single"/>
              </w:rPr>
            </w:pPr>
            <w:sdt>
              <w:sdtPr>
                <w:rPr>
                  <w:rFonts w:cstheme="minorHAnsi"/>
                  <w:sz w:val="20"/>
                  <w:szCs w:val="20"/>
                </w:rPr>
                <w:id w:val="-148777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19211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FCC8907" w14:textId="6386BDE6" w:rsidR="000A7707" w:rsidRPr="00DE346E" w:rsidRDefault="0082530F" w:rsidP="003D580A">
            <w:pPr>
              <w:ind w:left="-19"/>
              <w:rPr>
                <w:rFonts w:cstheme="minorHAnsi"/>
                <w:b/>
                <w:bCs/>
                <w:u w:val="single"/>
              </w:rPr>
            </w:pPr>
            <w:sdt>
              <w:sdtPr>
                <w:rPr>
                  <w:rFonts w:cstheme="minorHAnsi"/>
                  <w:sz w:val="20"/>
                  <w:szCs w:val="20"/>
                </w:rPr>
                <w:id w:val="-7152002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978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4B1CA8D" w14:textId="244F333A" w:rsidR="000A7707" w:rsidRPr="00DE346E" w:rsidRDefault="0082530F" w:rsidP="003D580A">
            <w:pPr>
              <w:ind w:left="-19"/>
              <w:rPr>
                <w:rFonts w:cstheme="minorHAnsi"/>
                <w:b/>
                <w:bCs/>
                <w:u w:val="single"/>
              </w:rPr>
            </w:pPr>
            <w:sdt>
              <w:sdtPr>
                <w:rPr>
                  <w:rFonts w:cstheme="minorHAnsi"/>
                  <w:sz w:val="20"/>
                  <w:szCs w:val="20"/>
                </w:rPr>
                <w:id w:val="3614033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317005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B46A79" w14:textId="27196596" w:rsidR="000A7707" w:rsidRPr="00DE346E" w:rsidRDefault="0082530F" w:rsidP="003D580A">
            <w:pPr>
              <w:ind w:left="-19"/>
              <w:rPr>
                <w:rFonts w:cstheme="minorHAnsi"/>
                <w:b/>
                <w:bCs/>
                <w:u w:val="single"/>
              </w:rPr>
            </w:pPr>
            <w:sdt>
              <w:sdtPr>
                <w:rPr>
                  <w:rFonts w:cstheme="minorHAnsi"/>
                  <w:sz w:val="20"/>
                  <w:szCs w:val="20"/>
                </w:rPr>
                <w:id w:val="-565796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996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658955" w14:textId="7D6D9EA9" w:rsidR="000A7707" w:rsidRPr="00DE346E" w:rsidRDefault="0082530F" w:rsidP="003D580A">
            <w:pPr>
              <w:ind w:left="-19"/>
              <w:rPr>
                <w:rFonts w:cstheme="minorHAnsi"/>
                <w:b/>
                <w:bCs/>
                <w:u w:val="single"/>
              </w:rPr>
            </w:pPr>
            <w:sdt>
              <w:sdtPr>
                <w:rPr>
                  <w:rFonts w:cstheme="minorHAnsi"/>
                  <w:sz w:val="20"/>
                  <w:szCs w:val="20"/>
                </w:rPr>
                <w:id w:val="12921660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03008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5278F1" w14:textId="6FB4DB62" w:rsidR="000A7707" w:rsidRPr="00DE346E" w:rsidRDefault="0082530F" w:rsidP="003D580A">
            <w:pPr>
              <w:ind w:left="-19"/>
              <w:rPr>
                <w:rFonts w:cstheme="minorHAnsi"/>
                <w:b/>
                <w:bCs/>
                <w:u w:val="single"/>
              </w:rPr>
            </w:pPr>
            <w:sdt>
              <w:sdtPr>
                <w:rPr>
                  <w:rFonts w:cstheme="minorHAnsi"/>
                  <w:sz w:val="20"/>
                  <w:szCs w:val="20"/>
                </w:rPr>
                <w:id w:val="-1369368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27313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5729176"/>
            <w:placeholder>
              <w:docPart w:val="CF53A2983E2D48C494307C8A3293FFD6"/>
            </w:placeholder>
            <w:showingPlcHdr/>
          </w:sdtPr>
          <w:sdtEndPr/>
          <w:sdtContent>
            <w:tc>
              <w:tcPr>
                <w:tcW w:w="1158" w:type="dxa"/>
                <w:shd w:val="clear" w:color="auto" w:fill="F0F4FA"/>
                <w:vAlign w:val="center"/>
              </w:tcPr>
              <w:p w14:paraId="43F6812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918984980"/>
            <w:placeholder>
              <w:docPart w:val="42CCCD0D2D074F3A855AB0A92BACD65A"/>
            </w:placeholder>
            <w:showingPlcHdr/>
          </w:sdtPr>
          <w:sdtEndPr/>
          <w:sdtContent>
            <w:tc>
              <w:tcPr>
                <w:tcW w:w="1198" w:type="dxa"/>
                <w:shd w:val="clear" w:color="auto" w:fill="F0F4FA"/>
                <w:vAlign w:val="center"/>
              </w:tcPr>
              <w:p w14:paraId="62C5999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370C33A" w14:textId="77777777" w:rsidTr="003D580A">
        <w:trPr>
          <w:cantSplit/>
          <w:jc w:val="center"/>
        </w:trPr>
        <w:tc>
          <w:tcPr>
            <w:tcW w:w="19450" w:type="dxa"/>
            <w:gridSpan w:val="23"/>
            <w:shd w:val="clear" w:color="auto" w:fill="F0F4FA"/>
            <w:vAlign w:val="center"/>
          </w:tcPr>
          <w:p w14:paraId="36CCA20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7627662152124BF3848B7DA3D49040E4"/>
                </w:placeholder>
                <w:showingPlcHdr/>
              </w:sdtPr>
              <w:sdtEndPr/>
              <w:sdtContent>
                <w:r>
                  <w:rPr>
                    <w:rStyle w:val="PlaceholderText"/>
                  </w:rPr>
                  <w:t>Enter comments for any deficiencies noted and/or any records where this standard may not be applicable.</w:t>
                </w:r>
              </w:sdtContent>
            </w:sdt>
          </w:p>
        </w:tc>
      </w:tr>
      <w:tr w:rsidR="000A7707" w14:paraId="04484FEB" w14:textId="77777777" w:rsidTr="003D580A">
        <w:trPr>
          <w:cantSplit/>
          <w:jc w:val="center"/>
        </w:trPr>
        <w:tc>
          <w:tcPr>
            <w:tcW w:w="5394" w:type="dxa"/>
          </w:tcPr>
          <w:p w14:paraId="07D57680" w14:textId="77777777" w:rsidR="000A7707" w:rsidRPr="00143257" w:rsidRDefault="000A7707" w:rsidP="000A7707">
            <w:pPr>
              <w:rPr>
                <w:rFonts w:cstheme="minorHAnsi"/>
                <w:b/>
                <w:bCs/>
                <w:sz w:val="12"/>
                <w:szCs w:val="12"/>
              </w:rPr>
            </w:pPr>
          </w:p>
          <w:p w14:paraId="297E3439" w14:textId="25CFF5DC" w:rsidR="000A7707" w:rsidRPr="00DC0652" w:rsidRDefault="0082530F" w:rsidP="000A7707">
            <w:pPr>
              <w:rPr>
                <w:rFonts w:cstheme="minorHAnsi"/>
                <w:b/>
                <w:bCs/>
              </w:rPr>
            </w:pPr>
            <w:hyperlink w:anchor="Per11i2" w:history="1">
              <w:r w:rsidR="000A7707" w:rsidRPr="007D6629">
                <w:rPr>
                  <w:rStyle w:val="Hyperlink"/>
                  <w:rFonts w:cstheme="minorHAnsi"/>
                  <w:b/>
                  <w:bCs/>
                </w:rPr>
                <w:t>11-I-2</w:t>
              </w:r>
            </w:hyperlink>
            <w:r w:rsidR="000A7707" w:rsidRPr="00534738">
              <w:t xml:space="preserve"> </w:t>
            </w:r>
            <w:r w:rsidR="000A7707">
              <w:t xml:space="preserve">  </w:t>
            </w:r>
            <w:r w:rsidR="000A7707" w:rsidRPr="00CC680C">
              <w:rPr>
                <w:i/>
                <w:iCs/>
              </w:rPr>
              <w:t>A, B, C-M, C</w:t>
            </w:r>
          </w:p>
          <w:p w14:paraId="77FE7C5B" w14:textId="69A6373C" w:rsidR="000A7707" w:rsidRPr="00D731C6" w:rsidRDefault="000A7707" w:rsidP="000A7707">
            <w:pPr>
              <w:rPr>
                <w:rFonts w:cstheme="minorHAnsi"/>
              </w:rPr>
            </w:pPr>
            <w:r w:rsidRPr="000B73CA">
              <w:rPr>
                <w:rFonts w:cstheme="minorHAnsi"/>
              </w:rPr>
              <w:t>Blood-Borne Pathogens Training</w:t>
            </w:r>
          </w:p>
        </w:tc>
        <w:tc>
          <w:tcPr>
            <w:tcW w:w="585" w:type="dxa"/>
            <w:shd w:val="clear" w:color="auto" w:fill="auto"/>
            <w:vAlign w:val="center"/>
          </w:tcPr>
          <w:p w14:paraId="78F5ABA9" w14:textId="11497D89" w:rsidR="000A7707" w:rsidRPr="00DE346E" w:rsidRDefault="0082530F" w:rsidP="003D580A">
            <w:pPr>
              <w:ind w:left="-19"/>
              <w:rPr>
                <w:rFonts w:cstheme="minorHAnsi"/>
                <w:b/>
                <w:bCs/>
                <w:u w:val="single"/>
              </w:rPr>
            </w:pPr>
            <w:sdt>
              <w:sdtPr>
                <w:rPr>
                  <w:rFonts w:cstheme="minorHAnsi"/>
                  <w:sz w:val="20"/>
                  <w:szCs w:val="20"/>
                </w:rPr>
                <w:id w:val="-3249018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25308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C7754C" w14:textId="7BCFD797" w:rsidR="000A7707" w:rsidRPr="00DE346E" w:rsidRDefault="0082530F" w:rsidP="003D580A">
            <w:pPr>
              <w:ind w:left="-19"/>
              <w:rPr>
                <w:rFonts w:cstheme="minorHAnsi"/>
                <w:b/>
                <w:bCs/>
                <w:u w:val="single"/>
              </w:rPr>
            </w:pPr>
            <w:sdt>
              <w:sdtPr>
                <w:rPr>
                  <w:rFonts w:cstheme="minorHAnsi"/>
                  <w:sz w:val="20"/>
                  <w:szCs w:val="20"/>
                </w:rPr>
                <w:id w:val="-325086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84643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EBA4AD" w14:textId="50F12748" w:rsidR="000A7707" w:rsidRPr="00DE346E" w:rsidRDefault="0082530F" w:rsidP="003D580A">
            <w:pPr>
              <w:ind w:left="-19"/>
              <w:rPr>
                <w:rFonts w:cstheme="minorHAnsi"/>
                <w:b/>
                <w:bCs/>
                <w:u w:val="single"/>
              </w:rPr>
            </w:pPr>
            <w:sdt>
              <w:sdtPr>
                <w:rPr>
                  <w:rFonts w:cstheme="minorHAnsi"/>
                  <w:sz w:val="20"/>
                  <w:szCs w:val="20"/>
                </w:rPr>
                <w:id w:val="14177546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320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193FF1" w14:textId="284879D7" w:rsidR="000A7707" w:rsidRPr="00DE346E" w:rsidRDefault="0082530F" w:rsidP="003D580A">
            <w:pPr>
              <w:ind w:left="-19"/>
              <w:rPr>
                <w:rFonts w:cstheme="minorHAnsi"/>
                <w:b/>
                <w:bCs/>
                <w:u w:val="single"/>
              </w:rPr>
            </w:pPr>
            <w:sdt>
              <w:sdtPr>
                <w:rPr>
                  <w:rFonts w:cstheme="minorHAnsi"/>
                  <w:sz w:val="20"/>
                  <w:szCs w:val="20"/>
                </w:rPr>
                <w:id w:val="15757842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82360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FB6B1C7" w14:textId="1291D7C4" w:rsidR="000A7707" w:rsidRPr="00DE346E" w:rsidRDefault="0082530F" w:rsidP="003D580A">
            <w:pPr>
              <w:ind w:left="-19"/>
              <w:rPr>
                <w:rFonts w:cstheme="minorHAnsi"/>
                <w:b/>
                <w:bCs/>
                <w:u w:val="single"/>
              </w:rPr>
            </w:pPr>
            <w:sdt>
              <w:sdtPr>
                <w:rPr>
                  <w:rFonts w:cstheme="minorHAnsi"/>
                  <w:sz w:val="20"/>
                  <w:szCs w:val="20"/>
                </w:rPr>
                <w:id w:val="-10551634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8375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ECF0618" w14:textId="5FE84E6F" w:rsidR="000A7707" w:rsidRPr="00DE346E" w:rsidRDefault="0082530F" w:rsidP="003D580A">
            <w:pPr>
              <w:ind w:left="-19"/>
              <w:rPr>
                <w:rFonts w:cstheme="minorHAnsi"/>
                <w:b/>
                <w:bCs/>
                <w:u w:val="single"/>
              </w:rPr>
            </w:pPr>
            <w:sdt>
              <w:sdtPr>
                <w:rPr>
                  <w:rFonts w:cstheme="minorHAnsi"/>
                  <w:sz w:val="20"/>
                  <w:szCs w:val="20"/>
                </w:rPr>
                <w:id w:val="7405305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4437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729A8A6" w14:textId="5A6B03AE" w:rsidR="000A7707" w:rsidRPr="00DE346E" w:rsidRDefault="0082530F" w:rsidP="003D580A">
            <w:pPr>
              <w:ind w:left="-19"/>
              <w:rPr>
                <w:rFonts w:cstheme="minorHAnsi"/>
                <w:b/>
                <w:bCs/>
                <w:u w:val="single"/>
              </w:rPr>
            </w:pPr>
            <w:sdt>
              <w:sdtPr>
                <w:rPr>
                  <w:rFonts w:cstheme="minorHAnsi"/>
                  <w:sz w:val="20"/>
                  <w:szCs w:val="20"/>
                </w:rPr>
                <w:id w:val="-89328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22908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37D1A8" w14:textId="7E2C9AE8" w:rsidR="000A7707" w:rsidRPr="00DE346E" w:rsidRDefault="0082530F" w:rsidP="003D580A">
            <w:pPr>
              <w:ind w:left="-19"/>
              <w:rPr>
                <w:rFonts w:cstheme="minorHAnsi"/>
                <w:b/>
                <w:bCs/>
                <w:u w:val="single"/>
              </w:rPr>
            </w:pPr>
            <w:sdt>
              <w:sdtPr>
                <w:rPr>
                  <w:rFonts w:cstheme="minorHAnsi"/>
                  <w:sz w:val="20"/>
                  <w:szCs w:val="20"/>
                </w:rPr>
                <w:id w:val="-7101884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60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72DC59" w14:textId="7462E628" w:rsidR="000A7707" w:rsidRPr="00DE346E" w:rsidRDefault="0082530F" w:rsidP="003D580A">
            <w:pPr>
              <w:ind w:left="-19"/>
              <w:rPr>
                <w:rFonts w:cstheme="minorHAnsi"/>
                <w:b/>
                <w:bCs/>
                <w:u w:val="single"/>
              </w:rPr>
            </w:pPr>
            <w:sdt>
              <w:sdtPr>
                <w:rPr>
                  <w:rFonts w:cstheme="minorHAnsi"/>
                  <w:sz w:val="20"/>
                  <w:szCs w:val="20"/>
                </w:rPr>
                <w:id w:val="13477557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95140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D7BEC4B" w14:textId="418E4199" w:rsidR="000A7707" w:rsidRPr="00DE346E" w:rsidRDefault="0082530F" w:rsidP="003D580A">
            <w:pPr>
              <w:ind w:left="-19"/>
              <w:rPr>
                <w:rFonts w:cstheme="minorHAnsi"/>
                <w:b/>
                <w:bCs/>
                <w:u w:val="single"/>
              </w:rPr>
            </w:pPr>
            <w:sdt>
              <w:sdtPr>
                <w:rPr>
                  <w:rFonts w:cstheme="minorHAnsi"/>
                  <w:sz w:val="20"/>
                  <w:szCs w:val="20"/>
                </w:rPr>
                <w:id w:val="722027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62093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624C84D" w14:textId="46345F4F" w:rsidR="000A7707" w:rsidRPr="00DE346E" w:rsidRDefault="0082530F" w:rsidP="003D580A">
            <w:pPr>
              <w:ind w:left="-19"/>
              <w:rPr>
                <w:rFonts w:cstheme="minorHAnsi"/>
                <w:b/>
                <w:bCs/>
                <w:u w:val="single"/>
              </w:rPr>
            </w:pPr>
            <w:sdt>
              <w:sdtPr>
                <w:rPr>
                  <w:rFonts w:cstheme="minorHAnsi"/>
                  <w:sz w:val="20"/>
                  <w:szCs w:val="20"/>
                </w:rPr>
                <w:id w:val="-6167484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25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C24D749" w14:textId="47C2E392" w:rsidR="000A7707" w:rsidRPr="00DE346E" w:rsidRDefault="0082530F" w:rsidP="003D580A">
            <w:pPr>
              <w:ind w:left="-19"/>
              <w:rPr>
                <w:rFonts w:cstheme="minorHAnsi"/>
                <w:b/>
                <w:bCs/>
                <w:u w:val="single"/>
              </w:rPr>
            </w:pPr>
            <w:sdt>
              <w:sdtPr>
                <w:rPr>
                  <w:rFonts w:cstheme="minorHAnsi"/>
                  <w:sz w:val="20"/>
                  <w:szCs w:val="20"/>
                </w:rPr>
                <w:id w:val="-1221588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85574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63F6E4" w14:textId="36C0E25E" w:rsidR="000A7707" w:rsidRPr="00DE346E" w:rsidRDefault="0082530F" w:rsidP="003D580A">
            <w:pPr>
              <w:ind w:left="-19"/>
              <w:rPr>
                <w:rFonts w:cstheme="minorHAnsi"/>
                <w:b/>
                <w:bCs/>
                <w:u w:val="single"/>
              </w:rPr>
            </w:pPr>
            <w:sdt>
              <w:sdtPr>
                <w:rPr>
                  <w:rFonts w:cstheme="minorHAnsi"/>
                  <w:sz w:val="20"/>
                  <w:szCs w:val="20"/>
                </w:rPr>
                <w:id w:val="-14207156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75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2036DD4" w14:textId="71F28C6C" w:rsidR="000A7707" w:rsidRPr="00DE346E" w:rsidRDefault="0082530F" w:rsidP="003D580A">
            <w:pPr>
              <w:ind w:left="-19"/>
              <w:rPr>
                <w:rFonts w:cstheme="minorHAnsi"/>
                <w:b/>
                <w:bCs/>
                <w:u w:val="single"/>
              </w:rPr>
            </w:pPr>
            <w:sdt>
              <w:sdtPr>
                <w:rPr>
                  <w:rFonts w:cstheme="minorHAnsi"/>
                  <w:sz w:val="20"/>
                  <w:szCs w:val="20"/>
                </w:rPr>
                <w:id w:val="302132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9360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995886" w14:textId="4310E0F4" w:rsidR="000A7707" w:rsidRPr="00DE346E" w:rsidRDefault="0082530F" w:rsidP="003D580A">
            <w:pPr>
              <w:ind w:left="-19"/>
              <w:rPr>
                <w:rFonts w:cstheme="minorHAnsi"/>
                <w:b/>
                <w:bCs/>
                <w:u w:val="single"/>
              </w:rPr>
            </w:pPr>
            <w:sdt>
              <w:sdtPr>
                <w:rPr>
                  <w:rFonts w:cstheme="minorHAnsi"/>
                  <w:sz w:val="20"/>
                  <w:szCs w:val="20"/>
                </w:rPr>
                <w:id w:val="3893116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90282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DE5E5D8" w14:textId="10184631" w:rsidR="000A7707" w:rsidRPr="00DE346E" w:rsidRDefault="0082530F" w:rsidP="003D580A">
            <w:pPr>
              <w:ind w:left="-19"/>
              <w:rPr>
                <w:rFonts w:cstheme="minorHAnsi"/>
                <w:b/>
                <w:bCs/>
                <w:u w:val="single"/>
              </w:rPr>
            </w:pPr>
            <w:sdt>
              <w:sdtPr>
                <w:rPr>
                  <w:rFonts w:cstheme="minorHAnsi"/>
                  <w:sz w:val="20"/>
                  <w:szCs w:val="20"/>
                </w:rPr>
                <w:id w:val="1314450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9940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7AF6F27" w14:textId="364DCCFB" w:rsidR="000A7707" w:rsidRPr="00DE346E" w:rsidRDefault="0082530F" w:rsidP="003D580A">
            <w:pPr>
              <w:ind w:left="-19"/>
              <w:rPr>
                <w:rFonts w:cstheme="minorHAnsi"/>
                <w:b/>
                <w:bCs/>
                <w:u w:val="single"/>
              </w:rPr>
            </w:pPr>
            <w:sdt>
              <w:sdtPr>
                <w:rPr>
                  <w:rFonts w:cstheme="minorHAnsi"/>
                  <w:sz w:val="20"/>
                  <w:szCs w:val="20"/>
                </w:rPr>
                <w:id w:val="-11317048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6256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048035D" w14:textId="3DD88038" w:rsidR="000A7707" w:rsidRPr="00DE346E" w:rsidRDefault="0082530F" w:rsidP="003D580A">
            <w:pPr>
              <w:ind w:left="-19"/>
              <w:rPr>
                <w:rFonts w:cstheme="minorHAnsi"/>
                <w:b/>
                <w:bCs/>
                <w:u w:val="single"/>
              </w:rPr>
            </w:pPr>
            <w:sdt>
              <w:sdtPr>
                <w:rPr>
                  <w:rFonts w:cstheme="minorHAnsi"/>
                  <w:sz w:val="20"/>
                  <w:szCs w:val="20"/>
                </w:rPr>
                <w:id w:val="5622904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4567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B5B23F" w14:textId="7CC6F666" w:rsidR="000A7707" w:rsidRPr="00DE346E" w:rsidRDefault="0082530F" w:rsidP="003D580A">
            <w:pPr>
              <w:ind w:left="-19"/>
              <w:rPr>
                <w:rFonts w:cstheme="minorHAnsi"/>
                <w:b/>
                <w:bCs/>
                <w:u w:val="single"/>
              </w:rPr>
            </w:pPr>
            <w:sdt>
              <w:sdtPr>
                <w:rPr>
                  <w:rFonts w:cstheme="minorHAnsi"/>
                  <w:sz w:val="20"/>
                  <w:szCs w:val="20"/>
                </w:rPr>
                <w:id w:val="-1672946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9805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83DBDA" w14:textId="0EDA0BC7" w:rsidR="000A7707" w:rsidRPr="00DE346E" w:rsidRDefault="0082530F" w:rsidP="003D580A">
            <w:pPr>
              <w:ind w:left="-19"/>
              <w:rPr>
                <w:rFonts w:cstheme="minorHAnsi"/>
                <w:b/>
                <w:bCs/>
                <w:u w:val="single"/>
              </w:rPr>
            </w:pPr>
            <w:sdt>
              <w:sdtPr>
                <w:rPr>
                  <w:rFonts w:cstheme="minorHAnsi"/>
                  <w:sz w:val="20"/>
                  <w:szCs w:val="20"/>
                </w:rPr>
                <w:id w:val="8772089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99111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12374405"/>
            <w:placeholder>
              <w:docPart w:val="F57E02FCD4A744C08B82AA7ABED5CB12"/>
            </w:placeholder>
            <w:showingPlcHdr/>
          </w:sdtPr>
          <w:sdtEndPr/>
          <w:sdtContent>
            <w:tc>
              <w:tcPr>
                <w:tcW w:w="1158" w:type="dxa"/>
                <w:vAlign w:val="center"/>
              </w:tcPr>
              <w:p w14:paraId="5B96002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626972770"/>
            <w:placeholder>
              <w:docPart w:val="BBD0B217610A414EB426A4110271FA64"/>
            </w:placeholder>
            <w:showingPlcHdr/>
          </w:sdtPr>
          <w:sdtEndPr/>
          <w:sdtContent>
            <w:tc>
              <w:tcPr>
                <w:tcW w:w="1198" w:type="dxa"/>
                <w:vAlign w:val="center"/>
              </w:tcPr>
              <w:p w14:paraId="2491B137"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90B5843" w14:textId="77777777" w:rsidTr="003D580A">
        <w:trPr>
          <w:cantSplit/>
          <w:jc w:val="center"/>
        </w:trPr>
        <w:tc>
          <w:tcPr>
            <w:tcW w:w="19450" w:type="dxa"/>
            <w:gridSpan w:val="23"/>
            <w:vAlign w:val="center"/>
          </w:tcPr>
          <w:p w14:paraId="652EA20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C3168B0334EB4CE6A427FC428AD94C74"/>
                </w:placeholder>
                <w:showingPlcHdr/>
              </w:sdtPr>
              <w:sdtEndPr/>
              <w:sdtContent>
                <w:r>
                  <w:rPr>
                    <w:rStyle w:val="PlaceholderText"/>
                  </w:rPr>
                  <w:t>Enter comments for any deficiencies noted and/or any records where this standard may not be applicable.</w:t>
                </w:r>
              </w:sdtContent>
            </w:sdt>
          </w:p>
        </w:tc>
      </w:tr>
      <w:tr w:rsidR="000A7707" w14:paraId="299F65C1" w14:textId="77777777" w:rsidTr="003D580A">
        <w:trPr>
          <w:cantSplit/>
          <w:jc w:val="center"/>
        </w:trPr>
        <w:tc>
          <w:tcPr>
            <w:tcW w:w="5394" w:type="dxa"/>
            <w:shd w:val="clear" w:color="auto" w:fill="F0F4FA"/>
          </w:tcPr>
          <w:p w14:paraId="77D6A328" w14:textId="77777777" w:rsidR="000A7707" w:rsidRPr="00143257" w:rsidRDefault="000A7707" w:rsidP="000A7707">
            <w:pPr>
              <w:rPr>
                <w:rFonts w:cstheme="minorHAnsi"/>
                <w:b/>
                <w:bCs/>
                <w:sz w:val="12"/>
                <w:szCs w:val="12"/>
              </w:rPr>
            </w:pPr>
          </w:p>
          <w:p w14:paraId="50CB4AB2" w14:textId="3E09BBA2" w:rsidR="000A7707" w:rsidRPr="00DC0652" w:rsidRDefault="0082530F" w:rsidP="000A7707">
            <w:pPr>
              <w:rPr>
                <w:rFonts w:cstheme="minorHAnsi"/>
                <w:b/>
                <w:bCs/>
              </w:rPr>
            </w:pPr>
            <w:hyperlink w:anchor="Per11i3" w:tooltip="Click to See Full Standard" w:history="1">
              <w:r w:rsidR="000A7707" w:rsidRPr="007D6629">
                <w:rPr>
                  <w:rStyle w:val="Hyperlink"/>
                  <w:rFonts w:cstheme="minorHAnsi"/>
                  <w:b/>
                  <w:bCs/>
                </w:rPr>
                <w:t>11-I-3</w:t>
              </w:r>
            </w:hyperlink>
            <w:r w:rsidR="000A7707" w:rsidRPr="00534738">
              <w:t xml:space="preserve"> </w:t>
            </w:r>
            <w:r w:rsidR="000A7707">
              <w:t xml:space="preserve">  </w:t>
            </w:r>
            <w:r w:rsidR="000A7707" w:rsidRPr="00CC680C">
              <w:rPr>
                <w:i/>
                <w:iCs/>
              </w:rPr>
              <w:t>A, B, C-M, C</w:t>
            </w:r>
          </w:p>
          <w:p w14:paraId="5345DB21" w14:textId="21FD7565" w:rsidR="000A7707" w:rsidRPr="00D731C6" w:rsidRDefault="000A7707" w:rsidP="000A7707">
            <w:pPr>
              <w:rPr>
                <w:rFonts w:cstheme="minorHAnsi"/>
              </w:rPr>
            </w:pPr>
            <w:r w:rsidRPr="00743475">
              <w:rPr>
                <w:rFonts w:cstheme="minorHAnsi"/>
              </w:rPr>
              <w:t>Universal Precautions Training</w:t>
            </w:r>
          </w:p>
        </w:tc>
        <w:tc>
          <w:tcPr>
            <w:tcW w:w="585" w:type="dxa"/>
            <w:shd w:val="clear" w:color="auto" w:fill="F0F4FA"/>
            <w:vAlign w:val="center"/>
          </w:tcPr>
          <w:p w14:paraId="39F46432" w14:textId="686F65E2" w:rsidR="000A7707" w:rsidRPr="00DE346E" w:rsidRDefault="0082530F" w:rsidP="003D580A">
            <w:pPr>
              <w:ind w:left="-19"/>
              <w:rPr>
                <w:rFonts w:cstheme="minorHAnsi"/>
                <w:b/>
                <w:bCs/>
                <w:u w:val="single"/>
              </w:rPr>
            </w:pPr>
            <w:sdt>
              <w:sdtPr>
                <w:rPr>
                  <w:rFonts w:cstheme="minorHAnsi"/>
                  <w:sz w:val="20"/>
                  <w:szCs w:val="20"/>
                </w:rPr>
                <w:id w:val="20400130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49855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B49885" w14:textId="06A7A5B2" w:rsidR="000A7707" w:rsidRPr="00DE346E" w:rsidRDefault="0082530F" w:rsidP="003D580A">
            <w:pPr>
              <w:ind w:left="-19"/>
              <w:rPr>
                <w:rFonts w:cstheme="minorHAnsi"/>
                <w:b/>
                <w:bCs/>
                <w:u w:val="single"/>
              </w:rPr>
            </w:pPr>
            <w:sdt>
              <w:sdtPr>
                <w:rPr>
                  <w:rFonts w:cstheme="minorHAnsi"/>
                  <w:sz w:val="20"/>
                  <w:szCs w:val="20"/>
                </w:rPr>
                <w:id w:val="1026166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99072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E4C15A8" w14:textId="692E8DF7" w:rsidR="000A7707" w:rsidRPr="00DE346E" w:rsidRDefault="0082530F" w:rsidP="003D580A">
            <w:pPr>
              <w:ind w:left="-19"/>
              <w:rPr>
                <w:rFonts w:cstheme="minorHAnsi"/>
                <w:b/>
                <w:bCs/>
                <w:u w:val="single"/>
              </w:rPr>
            </w:pPr>
            <w:sdt>
              <w:sdtPr>
                <w:rPr>
                  <w:rFonts w:cstheme="minorHAnsi"/>
                  <w:sz w:val="20"/>
                  <w:szCs w:val="20"/>
                </w:rPr>
                <w:id w:val="-9015238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67222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7E7CB3C" w14:textId="0C6E314A" w:rsidR="000A7707" w:rsidRPr="00DE346E" w:rsidRDefault="0082530F" w:rsidP="003D580A">
            <w:pPr>
              <w:ind w:left="-19"/>
              <w:rPr>
                <w:rFonts w:cstheme="minorHAnsi"/>
                <w:b/>
                <w:bCs/>
                <w:u w:val="single"/>
              </w:rPr>
            </w:pPr>
            <w:sdt>
              <w:sdtPr>
                <w:rPr>
                  <w:rFonts w:cstheme="minorHAnsi"/>
                  <w:sz w:val="20"/>
                  <w:szCs w:val="20"/>
                </w:rPr>
                <w:id w:val="2625012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5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6CAAB8" w14:textId="25C2DDBA" w:rsidR="000A7707" w:rsidRPr="00DE346E" w:rsidRDefault="0082530F" w:rsidP="003D580A">
            <w:pPr>
              <w:ind w:left="-19"/>
              <w:rPr>
                <w:rFonts w:cstheme="minorHAnsi"/>
                <w:b/>
                <w:bCs/>
                <w:u w:val="single"/>
              </w:rPr>
            </w:pPr>
            <w:sdt>
              <w:sdtPr>
                <w:rPr>
                  <w:rFonts w:cstheme="minorHAnsi"/>
                  <w:sz w:val="20"/>
                  <w:szCs w:val="20"/>
                </w:rPr>
                <w:id w:val="86271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7887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DDE1A3A" w14:textId="66A9744D" w:rsidR="000A7707" w:rsidRPr="00DE346E" w:rsidRDefault="0082530F" w:rsidP="003D580A">
            <w:pPr>
              <w:ind w:left="-19"/>
              <w:rPr>
                <w:rFonts w:cstheme="minorHAnsi"/>
                <w:b/>
                <w:bCs/>
                <w:u w:val="single"/>
              </w:rPr>
            </w:pPr>
            <w:sdt>
              <w:sdtPr>
                <w:rPr>
                  <w:rFonts w:cstheme="minorHAnsi"/>
                  <w:sz w:val="20"/>
                  <w:szCs w:val="20"/>
                </w:rPr>
                <w:id w:val="16813997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87056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CA1048E" w14:textId="58D389E6" w:rsidR="000A7707" w:rsidRPr="00DE346E" w:rsidRDefault="0082530F" w:rsidP="003D580A">
            <w:pPr>
              <w:ind w:left="-19"/>
              <w:rPr>
                <w:rFonts w:cstheme="minorHAnsi"/>
                <w:b/>
                <w:bCs/>
                <w:u w:val="single"/>
              </w:rPr>
            </w:pPr>
            <w:sdt>
              <w:sdtPr>
                <w:rPr>
                  <w:rFonts w:cstheme="minorHAnsi"/>
                  <w:sz w:val="20"/>
                  <w:szCs w:val="20"/>
                </w:rPr>
                <w:id w:val="4808888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7645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387B21" w14:textId="23C46466" w:rsidR="000A7707" w:rsidRPr="00DE346E" w:rsidRDefault="0082530F" w:rsidP="003D580A">
            <w:pPr>
              <w:ind w:left="-19"/>
              <w:rPr>
                <w:rFonts w:cstheme="minorHAnsi"/>
                <w:b/>
                <w:bCs/>
                <w:u w:val="single"/>
              </w:rPr>
            </w:pPr>
            <w:sdt>
              <w:sdtPr>
                <w:rPr>
                  <w:rFonts w:cstheme="minorHAnsi"/>
                  <w:sz w:val="20"/>
                  <w:szCs w:val="20"/>
                </w:rPr>
                <w:id w:val="1448895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33686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9D855AA" w14:textId="4CF36979" w:rsidR="000A7707" w:rsidRPr="00DE346E" w:rsidRDefault="0082530F" w:rsidP="003D580A">
            <w:pPr>
              <w:ind w:left="-19"/>
              <w:rPr>
                <w:rFonts w:cstheme="minorHAnsi"/>
                <w:b/>
                <w:bCs/>
                <w:u w:val="single"/>
              </w:rPr>
            </w:pPr>
            <w:sdt>
              <w:sdtPr>
                <w:rPr>
                  <w:rFonts w:cstheme="minorHAnsi"/>
                  <w:sz w:val="20"/>
                  <w:szCs w:val="20"/>
                </w:rPr>
                <w:id w:val="-7548957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8679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B5B28D6" w14:textId="03B31668" w:rsidR="000A7707" w:rsidRPr="00DE346E" w:rsidRDefault="0082530F" w:rsidP="003D580A">
            <w:pPr>
              <w:ind w:left="-19"/>
              <w:rPr>
                <w:rFonts w:cstheme="minorHAnsi"/>
                <w:b/>
                <w:bCs/>
                <w:u w:val="single"/>
              </w:rPr>
            </w:pPr>
            <w:sdt>
              <w:sdtPr>
                <w:rPr>
                  <w:rFonts w:cstheme="minorHAnsi"/>
                  <w:sz w:val="20"/>
                  <w:szCs w:val="20"/>
                </w:rPr>
                <w:id w:val="10008536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5366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33A578F" w14:textId="32AE2263" w:rsidR="000A7707" w:rsidRPr="00DE346E" w:rsidRDefault="0082530F" w:rsidP="003D580A">
            <w:pPr>
              <w:ind w:left="-19"/>
              <w:rPr>
                <w:rFonts w:cstheme="minorHAnsi"/>
                <w:b/>
                <w:bCs/>
                <w:u w:val="single"/>
              </w:rPr>
            </w:pPr>
            <w:sdt>
              <w:sdtPr>
                <w:rPr>
                  <w:rFonts w:cstheme="minorHAnsi"/>
                  <w:sz w:val="20"/>
                  <w:szCs w:val="20"/>
                </w:rPr>
                <w:id w:val="-586155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81021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03DDD2B" w14:textId="472C7F56" w:rsidR="000A7707" w:rsidRPr="00DE346E" w:rsidRDefault="0082530F" w:rsidP="003D580A">
            <w:pPr>
              <w:ind w:left="-19"/>
              <w:rPr>
                <w:rFonts w:cstheme="minorHAnsi"/>
                <w:b/>
                <w:bCs/>
                <w:u w:val="single"/>
              </w:rPr>
            </w:pPr>
            <w:sdt>
              <w:sdtPr>
                <w:rPr>
                  <w:rFonts w:cstheme="minorHAnsi"/>
                  <w:sz w:val="20"/>
                  <w:szCs w:val="20"/>
                </w:rPr>
                <w:id w:val="132384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7185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05A9AC1" w14:textId="430A8D37" w:rsidR="000A7707" w:rsidRPr="00DE346E" w:rsidRDefault="0082530F" w:rsidP="003D580A">
            <w:pPr>
              <w:ind w:left="-19"/>
              <w:rPr>
                <w:rFonts w:cstheme="minorHAnsi"/>
                <w:b/>
                <w:bCs/>
                <w:u w:val="single"/>
              </w:rPr>
            </w:pPr>
            <w:sdt>
              <w:sdtPr>
                <w:rPr>
                  <w:rFonts w:cstheme="minorHAnsi"/>
                  <w:sz w:val="20"/>
                  <w:szCs w:val="20"/>
                </w:rPr>
                <w:id w:val="18009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055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EFB9AD" w14:textId="316273D4" w:rsidR="000A7707" w:rsidRPr="00DE346E" w:rsidRDefault="0082530F" w:rsidP="003D580A">
            <w:pPr>
              <w:ind w:left="-19"/>
              <w:rPr>
                <w:rFonts w:cstheme="minorHAnsi"/>
                <w:b/>
                <w:bCs/>
                <w:u w:val="single"/>
              </w:rPr>
            </w:pPr>
            <w:sdt>
              <w:sdtPr>
                <w:rPr>
                  <w:rFonts w:cstheme="minorHAnsi"/>
                  <w:sz w:val="20"/>
                  <w:szCs w:val="20"/>
                </w:rPr>
                <w:id w:val="16762319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14066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DB2FA57" w14:textId="59023726" w:rsidR="000A7707" w:rsidRPr="00DE346E" w:rsidRDefault="0082530F" w:rsidP="003D580A">
            <w:pPr>
              <w:ind w:left="-19"/>
              <w:rPr>
                <w:rFonts w:cstheme="minorHAnsi"/>
                <w:b/>
                <w:bCs/>
                <w:u w:val="single"/>
              </w:rPr>
            </w:pPr>
            <w:sdt>
              <w:sdtPr>
                <w:rPr>
                  <w:rFonts w:cstheme="minorHAnsi"/>
                  <w:sz w:val="20"/>
                  <w:szCs w:val="20"/>
                </w:rPr>
                <w:id w:val="-12242939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9685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63AA2F0" w14:textId="3FD0BA22" w:rsidR="000A7707" w:rsidRPr="00DE346E" w:rsidRDefault="0082530F" w:rsidP="003D580A">
            <w:pPr>
              <w:ind w:left="-19"/>
              <w:rPr>
                <w:rFonts w:cstheme="minorHAnsi"/>
                <w:b/>
                <w:bCs/>
                <w:u w:val="single"/>
              </w:rPr>
            </w:pPr>
            <w:sdt>
              <w:sdtPr>
                <w:rPr>
                  <w:rFonts w:cstheme="minorHAnsi"/>
                  <w:sz w:val="20"/>
                  <w:szCs w:val="20"/>
                </w:rPr>
                <w:id w:val="1664354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05725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289A808" w14:textId="11608404" w:rsidR="000A7707" w:rsidRPr="00DE346E" w:rsidRDefault="0082530F" w:rsidP="003D580A">
            <w:pPr>
              <w:ind w:left="-19"/>
              <w:rPr>
                <w:rFonts w:cstheme="minorHAnsi"/>
                <w:b/>
                <w:bCs/>
                <w:u w:val="single"/>
              </w:rPr>
            </w:pPr>
            <w:sdt>
              <w:sdtPr>
                <w:rPr>
                  <w:rFonts w:cstheme="minorHAnsi"/>
                  <w:sz w:val="20"/>
                  <w:szCs w:val="20"/>
                </w:rPr>
                <w:id w:val="-12871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3510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000263" w14:textId="4A88BC22" w:rsidR="000A7707" w:rsidRPr="00DE346E" w:rsidRDefault="0082530F" w:rsidP="003D580A">
            <w:pPr>
              <w:ind w:left="-19"/>
              <w:rPr>
                <w:rFonts w:cstheme="minorHAnsi"/>
                <w:b/>
                <w:bCs/>
                <w:u w:val="single"/>
              </w:rPr>
            </w:pPr>
            <w:sdt>
              <w:sdtPr>
                <w:rPr>
                  <w:rFonts w:cstheme="minorHAnsi"/>
                  <w:sz w:val="20"/>
                  <w:szCs w:val="20"/>
                </w:rPr>
                <w:id w:val="-1753962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19563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6874BF" w14:textId="569B703F" w:rsidR="000A7707" w:rsidRPr="00DE346E" w:rsidRDefault="0082530F" w:rsidP="003D580A">
            <w:pPr>
              <w:ind w:left="-19"/>
              <w:rPr>
                <w:rFonts w:cstheme="minorHAnsi"/>
                <w:b/>
                <w:bCs/>
                <w:u w:val="single"/>
              </w:rPr>
            </w:pPr>
            <w:sdt>
              <w:sdtPr>
                <w:rPr>
                  <w:rFonts w:cstheme="minorHAnsi"/>
                  <w:sz w:val="20"/>
                  <w:szCs w:val="20"/>
                </w:rPr>
                <w:id w:val="419383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0287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382A1" w14:textId="169BD958" w:rsidR="000A7707" w:rsidRPr="00DE346E" w:rsidRDefault="0082530F" w:rsidP="003D580A">
            <w:pPr>
              <w:ind w:left="-19"/>
              <w:rPr>
                <w:rFonts w:cstheme="minorHAnsi"/>
                <w:b/>
                <w:bCs/>
                <w:u w:val="single"/>
              </w:rPr>
            </w:pPr>
            <w:sdt>
              <w:sdtPr>
                <w:rPr>
                  <w:rFonts w:cstheme="minorHAnsi"/>
                  <w:sz w:val="20"/>
                  <w:szCs w:val="20"/>
                </w:rPr>
                <w:id w:val="61610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3469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127078443"/>
            <w:placeholder>
              <w:docPart w:val="EC76673770FA40069F41009DE185886E"/>
            </w:placeholder>
            <w:showingPlcHdr/>
          </w:sdtPr>
          <w:sdtEndPr/>
          <w:sdtContent>
            <w:tc>
              <w:tcPr>
                <w:tcW w:w="1158" w:type="dxa"/>
                <w:shd w:val="clear" w:color="auto" w:fill="F0F4FA"/>
                <w:vAlign w:val="center"/>
              </w:tcPr>
              <w:p w14:paraId="49C719A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29925675"/>
            <w:placeholder>
              <w:docPart w:val="5C16D9491DDD4EDF8CB7539EC9B33E60"/>
            </w:placeholder>
            <w:showingPlcHdr/>
          </w:sdtPr>
          <w:sdtEndPr/>
          <w:sdtContent>
            <w:tc>
              <w:tcPr>
                <w:tcW w:w="1198" w:type="dxa"/>
                <w:shd w:val="clear" w:color="auto" w:fill="F0F4FA"/>
                <w:vAlign w:val="center"/>
              </w:tcPr>
              <w:p w14:paraId="762FFA3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EDB33C8" w14:textId="77777777" w:rsidTr="003D580A">
        <w:trPr>
          <w:cantSplit/>
          <w:jc w:val="center"/>
        </w:trPr>
        <w:tc>
          <w:tcPr>
            <w:tcW w:w="19450" w:type="dxa"/>
            <w:gridSpan w:val="23"/>
            <w:shd w:val="clear" w:color="auto" w:fill="F0F4FA"/>
            <w:vAlign w:val="center"/>
          </w:tcPr>
          <w:p w14:paraId="630F5921"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6791F12B434454297498EB10581BBEC"/>
                </w:placeholder>
                <w:showingPlcHdr/>
              </w:sdtPr>
              <w:sdtEndPr/>
              <w:sdtContent>
                <w:r>
                  <w:rPr>
                    <w:rStyle w:val="PlaceholderText"/>
                  </w:rPr>
                  <w:t>Enter comments for any deficiencies noted and/or any records where this standard may not be applicable.</w:t>
                </w:r>
              </w:sdtContent>
            </w:sdt>
          </w:p>
        </w:tc>
      </w:tr>
      <w:tr w:rsidR="000A7707" w14:paraId="37BC4865" w14:textId="77777777" w:rsidTr="003D580A">
        <w:trPr>
          <w:cantSplit/>
          <w:jc w:val="center"/>
        </w:trPr>
        <w:tc>
          <w:tcPr>
            <w:tcW w:w="5394" w:type="dxa"/>
          </w:tcPr>
          <w:p w14:paraId="6B97F686" w14:textId="77777777" w:rsidR="000A7707" w:rsidRPr="00143257" w:rsidRDefault="000A7707" w:rsidP="000A7707">
            <w:pPr>
              <w:rPr>
                <w:rFonts w:cstheme="minorHAnsi"/>
                <w:b/>
                <w:bCs/>
                <w:sz w:val="12"/>
                <w:szCs w:val="12"/>
              </w:rPr>
            </w:pPr>
          </w:p>
          <w:p w14:paraId="65E2F1B8" w14:textId="138E0310" w:rsidR="000A7707" w:rsidRPr="00DC0652" w:rsidRDefault="0082530F" w:rsidP="000A7707">
            <w:pPr>
              <w:rPr>
                <w:rFonts w:cstheme="minorHAnsi"/>
                <w:b/>
                <w:bCs/>
              </w:rPr>
            </w:pPr>
            <w:hyperlink w:anchor="Per11i4" w:tooltip="Click to See Full Standard" w:history="1">
              <w:r w:rsidR="000A7707" w:rsidRPr="007D6629">
                <w:rPr>
                  <w:rStyle w:val="Hyperlink"/>
                  <w:rFonts w:cstheme="minorHAnsi"/>
                  <w:b/>
                  <w:bCs/>
                </w:rPr>
                <w:t>11-I-4</w:t>
              </w:r>
            </w:hyperlink>
            <w:r w:rsidR="000A7707" w:rsidRPr="00534738">
              <w:t xml:space="preserve"> </w:t>
            </w:r>
            <w:r w:rsidR="000A7707">
              <w:t xml:space="preserve">  </w:t>
            </w:r>
            <w:r w:rsidR="000A7707" w:rsidRPr="00CC680C">
              <w:rPr>
                <w:i/>
                <w:iCs/>
              </w:rPr>
              <w:t>A, B, C-M, C</w:t>
            </w:r>
          </w:p>
          <w:p w14:paraId="1A5E75F8" w14:textId="4E600B11" w:rsidR="000A7707" w:rsidRPr="00D731C6" w:rsidRDefault="000A7707" w:rsidP="000A770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0EB131B8" w:rsidR="000A7707" w:rsidRPr="00DE346E" w:rsidRDefault="0082530F" w:rsidP="003D580A">
            <w:pPr>
              <w:ind w:left="-19"/>
              <w:rPr>
                <w:rFonts w:cstheme="minorHAnsi"/>
                <w:b/>
                <w:bCs/>
                <w:u w:val="single"/>
              </w:rPr>
            </w:pPr>
            <w:sdt>
              <w:sdtPr>
                <w:rPr>
                  <w:rFonts w:cstheme="minorHAnsi"/>
                  <w:sz w:val="20"/>
                  <w:szCs w:val="20"/>
                </w:rPr>
                <w:id w:val="2009804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83479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341C30B" w14:textId="5C59C33C" w:rsidR="000A7707" w:rsidRPr="00DE346E" w:rsidRDefault="0082530F" w:rsidP="003D580A">
            <w:pPr>
              <w:ind w:left="-19"/>
              <w:rPr>
                <w:rFonts w:cstheme="minorHAnsi"/>
                <w:b/>
                <w:bCs/>
                <w:u w:val="single"/>
              </w:rPr>
            </w:pPr>
            <w:sdt>
              <w:sdtPr>
                <w:rPr>
                  <w:rFonts w:cstheme="minorHAnsi"/>
                  <w:sz w:val="20"/>
                  <w:szCs w:val="20"/>
                </w:rPr>
                <w:id w:val="-18806116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0170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CE44022" w14:textId="7812CAFB" w:rsidR="000A7707" w:rsidRPr="00DE346E" w:rsidRDefault="0082530F" w:rsidP="003D580A">
            <w:pPr>
              <w:ind w:left="-19"/>
              <w:rPr>
                <w:rFonts w:cstheme="minorHAnsi"/>
                <w:b/>
                <w:bCs/>
                <w:u w:val="single"/>
              </w:rPr>
            </w:pPr>
            <w:sdt>
              <w:sdtPr>
                <w:rPr>
                  <w:rFonts w:cstheme="minorHAnsi"/>
                  <w:sz w:val="20"/>
                  <w:szCs w:val="20"/>
                </w:rPr>
                <w:id w:val="19137330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8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7D2899" w14:textId="5CC33E4B" w:rsidR="000A7707" w:rsidRPr="00DE346E" w:rsidRDefault="0082530F" w:rsidP="003D580A">
            <w:pPr>
              <w:ind w:left="-19"/>
              <w:rPr>
                <w:rFonts w:cstheme="minorHAnsi"/>
                <w:b/>
                <w:bCs/>
                <w:u w:val="single"/>
              </w:rPr>
            </w:pPr>
            <w:sdt>
              <w:sdtPr>
                <w:rPr>
                  <w:rFonts w:cstheme="minorHAnsi"/>
                  <w:sz w:val="20"/>
                  <w:szCs w:val="20"/>
                </w:rPr>
                <w:id w:val="838078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0314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B8B6407" w14:textId="473A0DE4" w:rsidR="000A7707" w:rsidRPr="00DE346E" w:rsidRDefault="0082530F" w:rsidP="003D580A">
            <w:pPr>
              <w:ind w:left="-19"/>
              <w:rPr>
                <w:rFonts w:cstheme="minorHAnsi"/>
                <w:b/>
                <w:bCs/>
                <w:u w:val="single"/>
              </w:rPr>
            </w:pPr>
            <w:sdt>
              <w:sdtPr>
                <w:rPr>
                  <w:rFonts w:cstheme="minorHAnsi"/>
                  <w:sz w:val="20"/>
                  <w:szCs w:val="20"/>
                </w:rPr>
                <w:id w:val="11991293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39981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D893057" w14:textId="7006060B" w:rsidR="000A7707" w:rsidRPr="00DE346E" w:rsidRDefault="0082530F" w:rsidP="003D580A">
            <w:pPr>
              <w:ind w:left="-19"/>
              <w:rPr>
                <w:rFonts w:cstheme="minorHAnsi"/>
                <w:b/>
                <w:bCs/>
                <w:u w:val="single"/>
              </w:rPr>
            </w:pPr>
            <w:sdt>
              <w:sdtPr>
                <w:rPr>
                  <w:rFonts w:cstheme="minorHAnsi"/>
                  <w:sz w:val="20"/>
                  <w:szCs w:val="20"/>
                </w:rPr>
                <w:id w:val="-1822336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2992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310649B" w14:textId="795F4672" w:rsidR="000A7707" w:rsidRPr="00DE346E" w:rsidRDefault="0082530F" w:rsidP="003D580A">
            <w:pPr>
              <w:ind w:left="-19"/>
              <w:rPr>
                <w:rFonts w:cstheme="minorHAnsi"/>
                <w:b/>
                <w:bCs/>
                <w:u w:val="single"/>
              </w:rPr>
            </w:pPr>
            <w:sdt>
              <w:sdtPr>
                <w:rPr>
                  <w:rFonts w:cstheme="minorHAnsi"/>
                  <w:sz w:val="20"/>
                  <w:szCs w:val="20"/>
                </w:rPr>
                <w:id w:val="-9789099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35847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F05078" w14:textId="48923762" w:rsidR="000A7707" w:rsidRPr="00DE346E" w:rsidRDefault="0082530F" w:rsidP="003D580A">
            <w:pPr>
              <w:ind w:left="-19"/>
              <w:rPr>
                <w:rFonts w:cstheme="minorHAnsi"/>
                <w:b/>
                <w:bCs/>
                <w:u w:val="single"/>
              </w:rPr>
            </w:pPr>
            <w:sdt>
              <w:sdtPr>
                <w:rPr>
                  <w:rFonts w:cstheme="minorHAnsi"/>
                  <w:sz w:val="20"/>
                  <w:szCs w:val="20"/>
                </w:rPr>
                <w:id w:val="-242183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6071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BF459" w14:textId="02B13FA6" w:rsidR="000A7707" w:rsidRPr="00DE346E" w:rsidRDefault="0082530F" w:rsidP="003D580A">
            <w:pPr>
              <w:ind w:left="-19"/>
              <w:rPr>
                <w:rFonts w:cstheme="minorHAnsi"/>
                <w:b/>
                <w:bCs/>
                <w:u w:val="single"/>
              </w:rPr>
            </w:pPr>
            <w:sdt>
              <w:sdtPr>
                <w:rPr>
                  <w:rFonts w:cstheme="minorHAnsi"/>
                  <w:sz w:val="20"/>
                  <w:szCs w:val="20"/>
                </w:rPr>
                <w:id w:val="2929580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94794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8E9AB42" w14:textId="02512ADD" w:rsidR="000A7707" w:rsidRPr="00DE346E" w:rsidRDefault="0082530F" w:rsidP="003D580A">
            <w:pPr>
              <w:ind w:left="-19"/>
              <w:rPr>
                <w:rFonts w:cstheme="minorHAnsi"/>
                <w:b/>
                <w:bCs/>
                <w:u w:val="single"/>
              </w:rPr>
            </w:pPr>
            <w:sdt>
              <w:sdtPr>
                <w:rPr>
                  <w:rFonts w:cstheme="minorHAnsi"/>
                  <w:sz w:val="20"/>
                  <w:szCs w:val="20"/>
                </w:rPr>
                <w:id w:val="-8292043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5895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75BF445" w14:textId="5D1D9FAA" w:rsidR="000A7707" w:rsidRPr="00DE346E" w:rsidRDefault="0082530F" w:rsidP="003D580A">
            <w:pPr>
              <w:ind w:left="-19"/>
              <w:rPr>
                <w:rFonts w:cstheme="minorHAnsi"/>
                <w:b/>
                <w:bCs/>
                <w:u w:val="single"/>
              </w:rPr>
            </w:pPr>
            <w:sdt>
              <w:sdtPr>
                <w:rPr>
                  <w:rFonts w:cstheme="minorHAnsi"/>
                  <w:sz w:val="20"/>
                  <w:szCs w:val="20"/>
                </w:rPr>
                <w:id w:val="-7899075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50623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DB6C71E" w14:textId="486D8A8F" w:rsidR="000A7707" w:rsidRPr="00DE346E" w:rsidRDefault="0082530F" w:rsidP="003D580A">
            <w:pPr>
              <w:ind w:left="-19"/>
              <w:rPr>
                <w:rFonts w:cstheme="minorHAnsi"/>
                <w:b/>
                <w:bCs/>
                <w:u w:val="single"/>
              </w:rPr>
            </w:pPr>
            <w:sdt>
              <w:sdtPr>
                <w:rPr>
                  <w:rFonts w:cstheme="minorHAnsi"/>
                  <w:sz w:val="20"/>
                  <w:szCs w:val="20"/>
                </w:rPr>
                <w:id w:val="1878116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9734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01B1C0" w14:textId="3F5A0413" w:rsidR="000A7707" w:rsidRPr="00DE346E" w:rsidRDefault="0082530F" w:rsidP="003D580A">
            <w:pPr>
              <w:ind w:left="-19"/>
              <w:rPr>
                <w:rFonts w:cstheme="minorHAnsi"/>
                <w:b/>
                <w:bCs/>
                <w:u w:val="single"/>
              </w:rPr>
            </w:pPr>
            <w:sdt>
              <w:sdtPr>
                <w:rPr>
                  <w:rFonts w:cstheme="minorHAnsi"/>
                  <w:sz w:val="20"/>
                  <w:szCs w:val="20"/>
                </w:rPr>
                <w:id w:val="-4191841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84189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40CE325" w14:textId="70E4AFF9" w:rsidR="000A7707" w:rsidRPr="00DE346E" w:rsidRDefault="0082530F" w:rsidP="003D580A">
            <w:pPr>
              <w:ind w:left="-19"/>
              <w:rPr>
                <w:rFonts w:cstheme="minorHAnsi"/>
                <w:b/>
                <w:bCs/>
                <w:u w:val="single"/>
              </w:rPr>
            </w:pPr>
            <w:sdt>
              <w:sdtPr>
                <w:rPr>
                  <w:rFonts w:cstheme="minorHAnsi"/>
                  <w:sz w:val="20"/>
                  <w:szCs w:val="20"/>
                </w:rPr>
                <w:id w:val="4804283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5311889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72FED2" w14:textId="7A30C8A0" w:rsidR="000A7707" w:rsidRPr="00DE346E" w:rsidRDefault="0082530F" w:rsidP="003D580A">
            <w:pPr>
              <w:ind w:left="-19"/>
              <w:rPr>
                <w:rFonts w:cstheme="minorHAnsi"/>
                <w:b/>
                <w:bCs/>
                <w:u w:val="single"/>
              </w:rPr>
            </w:pPr>
            <w:sdt>
              <w:sdtPr>
                <w:rPr>
                  <w:rFonts w:cstheme="minorHAnsi"/>
                  <w:sz w:val="20"/>
                  <w:szCs w:val="20"/>
                </w:rPr>
                <w:id w:val="-1488165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297609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FA6AC36" w14:textId="214E5A31" w:rsidR="000A7707" w:rsidRPr="00DE346E" w:rsidRDefault="0082530F" w:rsidP="003D580A">
            <w:pPr>
              <w:ind w:left="-19"/>
              <w:rPr>
                <w:rFonts w:cstheme="minorHAnsi"/>
                <w:b/>
                <w:bCs/>
                <w:u w:val="single"/>
              </w:rPr>
            </w:pPr>
            <w:sdt>
              <w:sdtPr>
                <w:rPr>
                  <w:rFonts w:cstheme="minorHAnsi"/>
                  <w:sz w:val="20"/>
                  <w:szCs w:val="20"/>
                </w:rPr>
                <w:id w:val="-478454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858917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95900" w14:textId="135397CD" w:rsidR="000A7707" w:rsidRPr="00DE346E" w:rsidRDefault="0082530F" w:rsidP="003D580A">
            <w:pPr>
              <w:ind w:left="-19"/>
              <w:rPr>
                <w:rFonts w:cstheme="minorHAnsi"/>
                <w:b/>
                <w:bCs/>
                <w:u w:val="single"/>
              </w:rPr>
            </w:pPr>
            <w:sdt>
              <w:sdtPr>
                <w:rPr>
                  <w:rFonts w:cstheme="minorHAnsi"/>
                  <w:sz w:val="20"/>
                  <w:szCs w:val="20"/>
                </w:rPr>
                <w:id w:val="18042639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7000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8367B" w14:textId="7735129C" w:rsidR="000A7707" w:rsidRPr="00DE346E" w:rsidRDefault="0082530F" w:rsidP="003D580A">
            <w:pPr>
              <w:ind w:left="-19"/>
              <w:rPr>
                <w:rFonts w:cstheme="minorHAnsi"/>
                <w:b/>
                <w:bCs/>
                <w:u w:val="single"/>
              </w:rPr>
            </w:pPr>
            <w:sdt>
              <w:sdtPr>
                <w:rPr>
                  <w:rFonts w:cstheme="minorHAnsi"/>
                  <w:sz w:val="20"/>
                  <w:szCs w:val="20"/>
                </w:rPr>
                <w:id w:val="6918818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94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E5EF295" w14:textId="13AB78EA" w:rsidR="000A7707" w:rsidRPr="00DE346E" w:rsidRDefault="0082530F" w:rsidP="003D580A">
            <w:pPr>
              <w:ind w:left="-19"/>
              <w:rPr>
                <w:rFonts w:cstheme="minorHAnsi"/>
                <w:b/>
                <w:bCs/>
                <w:u w:val="single"/>
              </w:rPr>
            </w:pPr>
            <w:sdt>
              <w:sdtPr>
                <w:rPr>
                  <w:rFonts w:cstheme="minorHAnsi"/>
                  <w:sz w:val="20"/>
                  <w:szCs w:val="20"/>
                </w:rPr>
                <w:id w:val="1962994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55273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B8D3F88" w14:textId="24A26905" w:rsidR="000A7707" w:rsidRPr="00DE346E" w:rsidRDefault="0082530F" w:rsidP="003D580A">
            <w:pPr>
              <w:ind w:left="-19"/>
              <w:rPr>
                <w:rFonts w:cstheme="minorHAnsi"/>
                <w:b/>
                <w:bCs/>
                <w:u w:val="single"/>
              </w:rPr>
            </w:pPr>
            <w:sdt>
              <w:sdtPr>
                <w:rPr>
                  <w:rFonts w:cstheme="minorHAnsi"/>
                  <w:sz w:val="20"/>
                  <w:szCs w:val="20"/>
                </w:rPr>
                <w:id w:val="-1350165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18554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58866396"/>
            <w:placeholder>
              <w:docPart w:val="85A74F27EEBF4E24815D80DC782B5DF3"/>
            </w:placeholder>
            <w:showingPlcHdr/>
          </w:sdtPr>
          <w:sdtEndPr/>
          <w:sdtContent>
            <w:tc>
              <w:tcPr>
                <w:tcW w:w="1158" w:type="dxa"/>
                <w:vAlign w:val="center"/>
              </w:tcPr>
              <w:p w14:paraId="14CB128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0383488"/>
            <w:placeholder>
              <w:docPart w:val="99BDDF8F82494555BC5EA4F6356ED234"/>
            </w:placeholder>
            <w:showingPlcHdr/>
          </w:sdtPr>
          <w:sdtEndPr/>
          <w:sdtContent>
            <w:tc>
              <w:tcPr>
                <w:tcW w:w="1198" w:type="dxa"/>
                <w:vAlign w:val="center"/>
              </w:tcPr>
              <w:p w14:paraId="4D93BCB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B01B92" w14:textId="77777777" w:rsidTr="003D580A">
        <w:trPr>
          <w:cantSplit/>
          <w:jc w:val="center"/>
        </w:trPr>
        <w:tc>
          <w:tcPr>
            <w:tcW w:w="19450" w:type="dxa"/>
            <w:gridSpan w:val="23"/>
            <w:vAlign w:val="center"/>
          </w:tcPr>
          <w:p w14:paraId="4D322B33"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CF3CE48597F14DC987A3788C10E0F9C7"/>
                </w:placeholder>
                <w:showingPlcHdr/>
              </w:sdtPr>
              <w:sdtEndPr/>
              <w:sdtContent>
                <w:r>
                  <w:rPr>
                    <w:rStyle w:val="PlaceholderText"/>
                  </w:rPr>
                  <w:t>Enter comments for any deficiencies noted and/or any records where this standard may not be applicable.</w:t>
                </w:r>
              </w:sdtContent>
            </w:sdt>
          </w:p>
        </w:tc>
      </w:tr>
      <w:tr w:rsidR="000A7707" w14:paraId="5764181F" w14:textId="77777777" w:rsidTr="003D580A">
        <w:trPr>
          <w:cantSplit/>
          <w:jc w:val="center"/>
        </w:trPr>
        <w:tc>
          <w:tcPr>
            <w:tcW w:w="5394" w:type="dxa"/>
            <w:shd w:val="clear" w:color="auto" w:fill="F0F4FA"/>
          </w:tcPr>
          <w:p w14:paraId="12EB55BE" w14:textId="77777777" w:rsidR="000A7707" w:rsidRPr="00143257" w:rsidRDefault="000A7707" w:rsidP="000A7707">
            <w:pPr>
              <w:rPr>
                <w:rFonts w:cstheme="minorHAnsi"/>
                <w:b/>
                <w:bCs/>
                <w:sz w:val="12"/>
                <w:szCs w:val="12"/>
              </w:rPr>
            </w:pPr>
          </w:p>
          <w:p w14:paraId="63D74EA3" w14:textId="2044F09D" w:rsidR="000A7707" w:rsidRPr="00DC0652" w:rsidRDefault="0082530F" w:rsidP="000A7707">
            <w:pPr>
              <w:rPr>
                <w:rFonts w:cstheme="minorHAnsi"/>
                <w:b/>
                <w:bCs/>
              </w:rPr>
            </w:pPr>
            <w:hyperlink w:anchor="Per11i5" w:tooltip="Click to See Full Standard" w:history="1">
              <w:r w:rsidR="000A7707" w:rsidRPr="007D6629">
                <w:rPr>
                  <w:rStyle w:val="Hyperlink"/>
                  <w:rFonts w:cstheme="minorHAnsi"/>
                  <w:b/>
                  <w:bCs/>
                </w:rPr>
                <w:t>11-I-5</w:t>
              </w:r>
            </w:hyperlink>
            <w:r w:rsidR="000A7707" w:rsidRPr="00534738">
              <w:t xml:space="preserve"> </w:t>
            </w:r>
            <w:r w:rsidR="000A7707">
              <w:t xml:space="preserve">  </w:t>
            </w:r>
            <w:r w:rsidR="000A7707" w:rsidRPr="00CC680C">
              <w:rPr>
                <w:i/>
                <w:iCs/>
              </w:rPr>
              <w:t>A, B, C-M, C</w:t>
            </w:r>
          </w:p>
          <w:p w14:paraId="371E73ED" w14:textId="174DD931" w:rsidR="000A7707" w:rsidRPr="00D731C6" w:rsidRDefault="000A7707" w:rsidP="000A770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F0F4FA"/>
            <w:vAlign w:val="center"/>
          </w:tcPr>
          <w:p w14:paraId="2652144E" w14:textId="3D6879F6" w:rsidR="000A7707" w:rsidRPr="00DE346E" w:rsidRDefault="0082530F" w:rsidP="003D580A">
            <w:pPr>
              <w:ind w:left="-19"/>
              <w:rPr>
                <w:rFonts w:cstheme="minorHAnsi"/>
                <w:b/>
                <w:bCs/>
                <w:u w:val="single"/>
              </w:rPr>
            </w:pPr>
            <w:sdt>
              <w:sdtPr>
                <w:rPr>
                  <w:rFonts w:cstheme="minorHAnsi"/>
                  <w:sz w:val="20"/>
                  <w:szCs w:val="20"/>
                </w:rPr>
                <w:id w:val="-3843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98609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5E1B992" w14:textId="7E876974" w:rsidR="000A7707" w:rsidRPr="00DE346E" w:rsidRDefault="0082530F" w:rsidP="003D580A">
            <w:pPr>
              <w:ind w:left="-19"/>
              <w:rPr>
                <w:rFonts w:cstheme="minorHAnsi"/>
                <w:b/>
                <w:bCs/>
                <w:u w:val="single"/>
              </w:rPr>
            </w:pPr>
            <w:sdt>
              <w:sdtPr>
                <w:rPr>
                  <w:rFonts w:cstheme="minorHAnsi"/>
                  <w:sz w:val="20"/>
                  <w:szCs w:val="20"/>
                </w:rPr>
                <w:id w:val="4054288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573423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98E996" w14:textId="206C025F" w:rsidR="000A7707" w:rsidRPr="00DE346E" w:rsidRDefault="0082530F" w:rsidP="003D580A">
            <w:pPr>
              <w:ind w:left="-19"/>
              <w:rPr>
                <w:rFonts w:cstheme="minorHAnsi"/>
                <w:b/>
                <w:bCs/>
                <w:u w:val="single"/>
              </w:rPr>
            </w:pPr>
            <w:sdt>
              <w:sdtPr>
                <w:rPr>
                  <w:rFonts w:cstheme="minorHAnsi"/>
                  <w:sz w:val="20"/>
                  <w:szCs w:val="20"/>
                </w:rPr>
                <w:id w:val="-19405270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45333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45E747" w14:textId="270D1A6F" w:rsidR="000A7707" w:rsidRPr="00DE346E" w:rsidRDefault="0082530F" w:rsidP="003D580A">
            <w:pPr>
              <w:ind w:left="-19"/>
              <w:rPr>
                <w:rFonts w:cstheme="minorHAnsi"/>
                <w:b/>
                <w:bCs/>
                <w:u w:val="single"/>
              </w:rPr>
            </w:pPr>
            <w:sdt>
              <w:sdtPr>
                <w:rPr>
                  <w:rFonts w:cstheme="minorHAnsi"/>
                  <w:sz w:val="20"/>
                  <w:szCs w:val="20"/>
                </w:rPr>
                <w:id w:val="-3186542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18950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CC642B8" w14:textId="0CA4A15C" w:rsidR="000A7707" w:rsidRPr="00DE346E" w:rsidRDefault="0082530F" w:rsidP="003D580A">
            <w:pPr>
              <w:ind w:left="-19"/>
              <w:rPr>
                <w:rFonts w:cstheme="minorHAnsi"/>
                <w:b/>
                <w:bCs/>
                <w:u w:val="single"/>
              </w:rPr>
            </w:pPr>
            <w:sdt>
              <w:sdtPr>
                <w:rPr>
                  <w:rFonts w:cstheme="minorHAnsi"/>
                  <w:sz w:val="20"/>
                  <w:szCs w:val="20"/>
                </w:rPr>
                <w:id w:val="-33338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82448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CFA61F6" w14:textId="7C8339A0" w:rsidR="000A7707" w:rsidRPr="00DE346E" w:rsidRDefault="0082530F" w:rsidP="003D580A">
            <w:pPr>
              <w:ind w:left="-19"/>
              <w:rPr>
                <w:rFonts w:cstheme="minorHAnsi"/>
                <w:b/>
                <w:bCs/>
                <w:u w:val="single"/>
              </w:rPr>
            </w:pPr>
            <w:sdt>
              <w:sdtPr>
                <w:rPr>
                  <w:rFonts w:cstheme="minorHAnsi"/>
                  <w:sz w:val="20"/>
                  <w:szCs w:val="20"/>
                </w:rPr>
                <w:id w:val="871490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44930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C8D0164" w14:textId="1D62767A" w:rsidR="000A7707" w:rsidRPr="00DE346E" w:rsidRDefault="0082530F" w:rsidP="003D580A">
            <w:pPr>
              <w:ind w:left="-19"/>
              <w:rPr>
                <w:rFonts w:cstheme="minorHAnsi"/>
                <w:b/>
                <w:bCs/>
                <w:u w:val="single"/>
              </w:rPr>
            </w:pPr>
            <w:sdt>
              <w:sdtPr>
                <w:rPr>
                  <w:rFonts w:cstheme="minorHAnsi"/>
                  <w:sz w:val="20"/>
                  <w:szCs w:val="20"/>
                </w:rPr>
                <w:id w:val="15252049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15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87B503E" w14:textId="5FDE2D75" w:rsidR="000A7707" w:rsidRPr="00DE346E" w:rsidRDefault="0082530F" w:rsidP="003D580A">
            <w:pPr>
              <w:ind w:left="-19"/>
              <w:rPr>
                <w:rFonts w:cstheme="minorHAnsi"/>
                <w:b/>
                <w:bCs/>
                <w:u w:val="single"/>
              </w:rPr>
            </w:pPr>
            <w:sdt>
              <w:sdtPr>
                <w:rPr>
                  <w:rFonts w:cstheme="minorHAnsi"/>
                  <w:sz w:val="20"/>
                  <w:szCs w:val="20"/>
                </w:rPr>
                <w:id w:val="265361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07510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DC2181E" w14:textId="575CD083" w:rsidR="000A7707" w:rsidRPr="00DE346E" w:rsidRDefault="0082530F" w:rsidP="003D580A">
            <w:pPr>
              <w:ind w:left="-19"/>
              <w:rPr>
                <w:rFonts w:cstheme="minorHAnsi"/>
                <w:b/>
                <w:bCs/>
                <w:u w:val="single"/>
              </w:rPr>
            </w:pPr>
            <w:sdt>
              <w:sdtPr>
                <w:rPr>
                  <w:rFonts w:cstheme="minorHAnsi"/>
                  <w:sz w:val="20"/>
                  <w:szCs w:val="20"/>
                </w:rPr>
                <w:id w:val="-504356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1117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23F637" w14:textId="14EBF486" w:rsidR="000A7707" w:rsidRPr="00DE346E" w:rsidRDefault="0082530F" w:rsidP="003D580A">
            <w:pPr>
              <w:ind w:left="-19"/>
              <w:rPr>
                <w:rFonts w:cstheme="minorHAnsi"/>
                <w:b/>
                <w:bCs/>
                <w:u w:val="single"/>
              </w:rPr>
            </w:pPr>
            <w:sdt>
              <w:sdtPr>
                <w:rPr>
                  <w:rFonts w:cstheme="minorHAnsi"/>
                  <w:sz w:val="20"/>
                  <w:szCs w:val="20"/>
                </w:rPr>
                <w:id w:val="-15927700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90016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A9621E" w14:textId="032E4862" w:rsidR="000A7707" w:rsidRPr="00DE346E" w:rsidRDefault="0082530F" w:rsidP="003D580A">
            <w:pPr>
              <w:ind w:left="-19"/>
              <w:rPr>
                <w:rFonts w:cstheme="minorHAnsi"/>
                <w:b/>
                <w:bCs/>
                <w:u w:val="single"/>
              </w:rPr>
            </w:pPr>
            <w:sdt>
              <w:sdtPr>
                <w:rPr>
                  <w:rFonts w:cstheme="minorHAnsi"/>
                  <w:sz w:val="20"/>
                  <w:szCs w:val="20"/>
                </w:rPr>
                <w:id w:val="-14852442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19888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D25CCF9" w14:textId="6889608C" w:rsidR="000A7707" w:rsidRPr="00DE346E" w:rsidRDefault="0082530F" w:rsidP="003D580A">
            <w:pPr>
              <w:ind w:left="-19"/>
              <w:rPr>
                <w:rFonts w:cstheme="minorHAnsi"/>
                <w:b/>
                <w:bCs/>
                <w:u w:val="single"/>
              </w:rPr>
            </w:pPr>
            <w:sdt>
              <w:sdtPr>
                <w:rPr>
                  <w:rFonts w:cstheme="minorHAnsi"/>
                  <w:sz w:val="20"/>
                  <w:szCs w:val="20"/>
                </w:rPr>
                <w:id w:val="8494493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4799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354F83" w14:textId="2046536B" w:rsidR="000A7707" w:rsidRPr="00DE346E" w:rsidRDefault="0082530F" w:rsidP="003D580A">
            <w:pPr>
              <w:ind w:left="-19"/>
              <w:rPr>
                <w:rFonts w:cstheme="minorHAnsi"/>
                <w:b/>
                <w:bCs/>
                <w:u w:val="single"/>
              </w:rPr>
            </w:pPr>
            <w:sdt>
              <w:sdtPr>
                <w:rPr>
                  <w:rFonts w:cstheme="minorHAnsi"/>
                  <w:sz w:val="20"/>
                  <w:szCs w:val="20"/>
                </w:rPr>
                <w:id w:val="19551985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5162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E383360" w14:textId="6C296E60" w:rsidR="000A7707" w:rsidRPr="00DE346E" w:rsidRDefault="0082530F" w:rsidP="003D580A">
            <w:pPr>
              <w:ind w:left="-19"/>
              <w:rPr>
                <w:rFonts w:cstheme="minorHAnsi"/>
                <w:b/>
                <w:bCs/>
                <w:u w:val="single"/>
              </w:rPr>
            </w:pPr>
            <w:sdt>
              <w:sdtPr>
                <w:rPr>
                  <w:rFonts w:cstheme="minorHAnsi"/>
                  <w:sz w:val="20"/>
                  <w:szCs w:val="20"/>
                </w:rPr>
                <w:id w:val="1639459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34136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D17BB18" w14:textId="172200A8" w:rsidR="000A7707" w:rsidRPr="00DE346E" w:rsidRDefault="0082530F" w:rsidP="003D580A">
            <w:pPr>
              <w:ind w:left="-19"/>
              <w:rPr>
                <w:rFonts w:cstheme="minorHAnsi"/>
                <w:b/>
                <w:bCs/>
                <w:u w:val="single"/>
              </w:rPr>
            </w:pPr>
            <w:sdt>
              <w:sdtPr>
                <w:rPr>
                  <w:rFonts w:cstheme="minorHAnsi"/>
                  <w:sz w:val="20"/>
                  <w:szCs w:val="20"/>
                </w:rPr>
                <w:id w:val="10356218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45943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2718406" w14:textId="5C8C791C" w:rsidR="000A7707" w:rsidRPr="00DE346E" w:rsidRDefault="0082530F" w:rsidP="003D580A">
            <w:pPr>
              <w:ind w:left="-19"/>
              <w:rPr>
                <w:rFonts w:cstheme="minorHAnsi"/>
                <w:b/>
                <w:bCs/>
                <w:u w:val="single"/>
              </w:rPr>
            </w:pPr>
            <w:sdt>
              <w:sdtPr>
                <w:rPr>
                  <w:rFonts w:cstheme="minorHAnsi"/>
                  <w:sz w:val="20"/>
                  <w:szCs w:val="20"/>
                </w:rPr>
                <w:id w:val="-1298753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0061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7E2C135" w14:textId="21D41D2A" w:rsidR="000A7707" w:rsidRPr="00DE346E" w:rsidRDefault="0082530F" w:rsidP="003D580A">
            <w:pPr>
              <w:ind w:left="-19"/>
              <w:rPr>
                <w:rFonts w:cstheme="minorHAnsi"/>
                <w:b/>
                <w:bCs/>
                <w:u w:val="single"/>
              </w:rPr>
            </w:pPr>
            <w:sdt>
              <w:sdtPr>
                <w:rPr>
                  <w:rFonts w:cstheme="minorHAnsi"/>
                  <w:sz w:val="20"/>
                  <w:szCs w:val="20"/>
                </w:rPr>
                <w:id w:val="-2292282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0068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11ADEB9" w14:textId="1218420B" w:rsidR="000A7707" w:rsidRPr="00DE346E" w:rsidRDefault="0082530F" w:rsidP="003D580A">
            <w:pPr>
              <w:ind w:left="-19"/>
              <w:rPr>
                <w:rFonts w:cstheme="minorHAnsi"/>
                <w:b/>
                <w:bCs/>
                <w:u w:val="single"/>
              </w:rPr>
            </w:pPr>
            <w:sdt>
              <w:sdtPr>
                <w:rPr>
                  <w:rFonts w:cstheme="minorHAnsi"/>
                  <w:sz w:val="20"/>
                  <w:szCs w:val="20"/>
                </w:rPr>
                <w:id w:val="-14651861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2216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EDF628F" w14:textId="70140F4D" w:rsidR="000A7707" w:rsidRPr="00DE346E" w:rsidRDefault="0082530F" w:rsidP="003D580A">
            <w:pPr>
              <w:ind w:left="-19"/>
              <w:rPr>
                <w:rFonts w:cstheme="minorHAnsi"/>
                <w:b/>
                <w:bCs/>
                <w:u w:val="single"/>
              </w:rPr>
            </w:pPr>
            <w:sdt>
              <w:sdtPr>
                <w:rPr>
                  <w:rFonts w:cstheme="minorHAnsi"/>
                  <w:sz w:val="20"/>
                  <w:szCs w:val="20"/>
                </w:rPr>
                <w:id w:val="-1008211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0482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D4CB76" w14:textId="174F58E5" w:rsidR="000A7707" w:rsidRPr="00DE346E" w:rsidRDefault="0082530F" w:rsidP="003D580A">
            <w:pPr>
              <w:ind w:left="-19"/>
              <w:rPr>
                <w:rFonts w:cstheme="minorHAnsi"/>
                <w:b/>
                <w:bCs/>
                <w:u w:val="single"/>
              </w:rPr>
            </w:pPr>
            <w:sdt>
              <w:sdtPr>
                <w:rPr>
                  <w:rFonts w:cstheme="minorHAnsi"/>
                  <w:sz w:val="20"/>
                  <w:szCs w:val="20"/>
                </w:rPr>
                <w:id w:val="-2834196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24322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43652993"/>
            <w:placeholder>
              <w:docPart w:val="8D25974B8025447DAE41FC40B0AD5347"/>
            </w:placeholder>
            <w:showingPlcHdr/>
          </w:sdtPr>
          <w:sdtEndPr/>
          <w:sdtContent>
            <w:tc>
              <w:tcPr>
                <w:tcW w:w="1158" w:type="dxa"/>
                <w:shd w:val="clear" w:color="auto" w:fill="F0F4FA"/>
                <w:vAlign w:val="center"/>
              </w:tcPr>
              <w:p w14:paraId="608E3A9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424680826"/>
            <w:placeholder>
              <w:docPart w:val="BCD6B84EE89B4D3584579B48EB3231CF"/>
            </w:placeholder>
            <w:showingPlcHdr/>
          </w:sdtPr>
          <w:sdtEndPr/>
          <w:sdtContent>
            <w:tc>
              <w:tcPr>
                <w:tcW w:w="1198" w:type="dxa"/>
                <w:shd w:val="clear" w:color="auto" w:fill="F0F4FA"/>
                <w:vAlign w:val="center"/>
              </w:tcPr>
              <w:p w14:paraId="4B6AB30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748372E4" w14:textId="77777777" w:rsidTr="003D580A">
        <w:trPr>
          <w:cantSplit/>
          <w:jc w:val="center"/>
        </w:trPr>
        <w:tc>
          <w:tcPr>
            <w:tcW w:w="19450" w:type="dxa"/>
            <w:gridSpan w:val="23"/>
            <w:shd w:val="clear" w:color="auto" w:fill="F0F4FA"/>
            <w:vAlign w:val="center"/>
          </w:tcPr>
          <w:p w14:paraId="35FE36A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301CC311B7D54D2581AAAAF4DCD878B8"/>
                </w:placeholder>
                <w:showingPlcHdr/>
              </w:sdtPr>
              <w:sdtEndPr/>
              <w:sdtContent>
                <w:r>
                  <w:rPr>
                    <w:rStyle w:val="PlaceholderText"/>
                  </w:rPr>
                  <w:t>Enter comments for any deficiencies noted and/or any records where this standard may not be applicable.</w:t>
                </w:r>
              </w:sdtContent>
            </w:sdt>
          </w:p>
        </w:tc>
      </w:tr>
      <w:tr w:rsidR="000A7707" w14:paraId="588AE15F" w14:textId="77777777" w:rsidTr="003D580A">
        <w:trPr>
          <w:cantSplit/>
          <w:jc w:val="center"/>
        </w:trPr>
        <w:tc>
          <w:tcPr>
            <w:tcW w:w="5394" w:type="dxa"/>
            <w:shd w:val="clear" w:color="auto" w:fill="auto"/>
          </w:tcPr>
          <w:p w14:paraId="19F58FBC" w14:textId="77777777" w:rsidR="000A7707" w:rsidRPr="00143257" w:rsidRDefault="000A7707" w:rsidP="000A7707">
            <w:pPr>
              <w:rPr>
                <w:rFonts w:cstheme="minorHAnsi"/>
                <w:b/>
                <w:bCs/>
                <w:sz w:val="12"/>
                <w:szCs w:val="12"/>
              </w:rPr>
            </w:pPr>
          </w:p>
          <w:p w14:paraId="569FAAB0" w14:textId="62DA3F94" w:rsidR="000A7707" w:rsidRDefault="0082530F" w:rsidP="000A7707">
            <w:pPr>
              <w:rPr>
                <w:rFonts w:cstheme="minorHAnsi"/>
                <w:b/>
                <w:bCs/>
              </w:rPr>
            </w:pPr>
            <w:hyperlink w:anchor="Per11i6" w:tooltip="Click to See Full Standard" w:history="1">
              <w:r w:rsidR="000A7707" w:rsidRPr="007D6629">
                <w:rPr>
                  <w:rStyle w:val="Hyperlink"/>
                  <w:rFonts w:cstheme="minorHAnsi"/>
                  <w:b/>
                  <w:bCs/>
                </w:rPr>
                <w:t>11-I-6</w:t>
              </w:r>
            </w:hyperlink>
            <w:r w:rsidR="000A7707" w:rsidRPr="00534738">
              <w:t xml:space="preserve"> </w:t>
            </w:r>
            <w:r w:rsidR="000A7707">
              <w:t xml:space="preserve">  </w:t>
            </w:r>
            <w:r w:rsidR="000A7707" w:rsidRPr="00CC680C">
              <w:rPr>
                <w:i/>
                <w:iCs/>
              </w:rPr>
              <w:t>A, B, C-M, C</w:t>
            </w:r>
          </w:p>
          <w:p w14:paraId="71DB86F1" w14:textId="2FDD8B60" w:rsidR="000A7707" w:rsidRPr="009C0E9E" w:rsidRDefault="000A7707" w:rsidP="000A7707">
            <w:pPr>
              <w:rPr>
                <w:rFonts w:cstheme="minorHAnsi"/>
              </w:rPr>
            </w:pPr>
            <w:r>
              <w:rPr>
                <w:rFonts w:cstheme="minorHAnsi"/>
              </w:rPr>
              <w:t>Knowledgeable to treat cardiopulmonary and anaphylactic emergencies.</w:t>
            </w:r>
          </w:p>
        </w:tc>
        <w:tc>
          <w:tcPr>
            <w:tcW w:w="585" w:type="dxa"/>
            <w:shd w:val="clear" w:color="auto" w:fill="auto"/>
            <w:vAlign w:val="center"/>
          </w:tcPr>
          <w:p w14:paraId="0DD4BDF8" w14:textId="3874C708" w:rsidR="000A7707" w:rsidRPr="00DE346E" w:rsidRDefault="0082530F" w:rsidP="003D580A">
            <w:pPr>
              <w:ind w:left="-19"/>
              <w:rPr>
                <w:rFonts w:cstheme="minorHAnsi"/>
                <w:b/>
                <w:bCs/>
                <w:u w:val="single"/>
              </w:rPr>
            </w:pPr>
            <w:sdt>
              <w:sdtPr>
                <w:rPr>
                  <w:rFonts w:cstheme="minorHAnsi"/>
                  <w:sz w:val="20"/>
                  <w:szCs w:val="20"/>
                </w:rPr>
                <w:id w:val="772295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7069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8894A8" w14:textId="085C4F6D" w:rsidR="000A7707" w:rsidRPr="00DE346E" w:rsidRDefault="0082530F" w:rsidP="003D580A">
            <w:pPr>
              <w:ind w:left="-19"/>
              <w:rPr>
                <w:rFonts w:cstheme="minorHAnsi"/>
                <w:b/>
                <w:bCs/>
                <w:u w:val="single"/>
              </w:rPr>
            </w:pPr>
            <w:sdt>
              <w:sdtPr>
                <w:rPr>
                  <w:rFonts w:cstheme="minorHAnsi"/>
                  <w:sz w:val="20"/>
                  <w:szCs w:val="20"/>
                </w:rPr>
                <w:id w:val="-5331926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437749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3BBC866" w14:textId="6A7D050E" w:rsidR="000A7707" w:rsidRPr="00DE346E" w:rsidRDefault="0082530F" w:rsidP="003D580A">
            <w:pPr>
              <w:ind w:left="-19"/>
              <w:rPr>
                <w:rFonts w:cstheme="minorHAnsi"/>
                <w:b/>
                <w:bCs/>
                <w:u w:val="single"/>
              </w:rPr>
            </w:pPr>
            <w:sdt>
              <w:sdtPr>
                <w:rPr>
                  <w:rFonts w:cstheme="minorHAnsi"/>
                  <w:sz w:val="20"/>
                  <w:szCs w:val="20"/>
                </w:rPr>
                <w:id w:val="-15591534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74009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603C2F3" w14:textId="5140A943" w:rsidR="000A7707" w:rsidRPr="00DE346E" w:rsidRDefault="0082530F" w:rsidP="003D580A">
            <w:pPr>
              <w:ind w:left="-19"/>
              <w:rPr>
                <w:rFonts w:cstheme="minorHAnsi"/>
                <w:b/>
                <w:bCs/>
                <w:u w:val="single"/>
              </w:rPr>
            </w:pPr>
            <w:sdt>
              <w:sdtPr>
                <w:rPr>
                  <w:rFonts w:cstheme="minorHAnsi"/>
                  <w:sz w:val="20"/>
                  <w:szCs w:val="20"/>
                </w:rPr>
                <w:id w:val="9809690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754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95AD293" w14:textId="7747C112" w:rsidR="000A7707" w:rsidRPr="00DE346E" w:rsidRDefault="0082530F" w:rsidP="003D580A">
            <w:pPr>
              <w:ind w:left="-19"/>
              <w:rPr>
                <w:rFonts w:cstheme="minorHAnsi"/>
                <w:b/>
                <w:bCs/>
                <w:u w:val="single"/>
              </w:rPr>
            </w:pPr>
            <w:sdt>
              <w:sdtPr>
                <w:rPr>
                  <w:rFonts w:cstheme="minorHAnsi"/>
                  <w:sz w:val="20"/>
                  <w:szCs w:val="20"/>
                </w:rPr>
                <w:id w:val="4015671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7605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C4D1343" w14:textId="6278D0A6" w:rsidR="000A7707" w:rsidRPr="00DE346E" w:rsidRDefault="0082530F" w:rsidP="003D580A">
            <w:pPr>
              <w:ind w:left="-19"/>
              <w:rPr>
                <w:rFonts w:cstheme="minorHAnsi"/>
                <w:b/>
                <w:bCs/>
                <w:u w:val="single"/>
              </w:rPr>
            </w:pPr>
            <w:sdt>
              <w:sdtPr>
                <w:rPr>
                  <w:rFonts w:cstheme="minorHAnsi"/>
                  <w:sz w:val="20"/>
                  <w:szCs w:val="20"/>
                </w:rPr>
                <w:id w:val="-8658298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13364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3E8E494" w14:textId="48B66699" w:rsidR="000A7707" w:rsidRPr="00DE346E" w:rsidRDefault="0082530F" w:rsidP="003D580A">
            <w:pPr>
              <w:ind w:left="-19"/>
              <w:rPr>
                <w:rFonts w:cstheme="minorHAnsi"/>
                <w:b/>
                <w:bCs/>
                <w:u w:val="single"/>
              </w:rPr>
            </w:pPr>
            <w:sdt>
              <w:sdtPr>
                <w:rPr>
                  <w:rFonts w:cstheme="minorHAnsi"/>
                  <w:sz w:val="20"/>
                  <w:szCs w:val="20"/>
                </w:rPr>
                <w:id w:val="8502261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547196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895E9B0" w14:textId="216C7EEF" w:rsidR="000A7707" w:rsidRPr="00DE346E" w:rsidRDefault="0082530F" w:rsidP="003D580A">
            <w:pPr>
              <w:ind w:left="-19"/>
              <w:rPr>
                <w:rFonts w:cstheme="minorHAnsi"/>
                <w:b/>
                <w:bCs/>
                <w:u w:val="single"/>
              </w:rPr>
            </w:pPr>
            <w:sdt>
              <w:sdtPr>
                <w:rPr>
                  <w:rFonts w:cstheme="minorHAnsi"/>
                  <w:sz w:val="20"/>
                  <w:szCs w:val="20"/>
                </w:rPr>
                <w:id w:val="1302735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76453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A3302AB" w14:textId="0B7EFB60" w:rsidR="000A7707" w:rsidRPr="00DE346E" w:rsidRDefault="0082530F" w:rsidP="003D580A">
            <w:pPr>
              <w:ind w:left="-19"/>
              <w:rPr>
                <w:rFonts w:cstheme="minorHAnsi"/>
                <w:b/>
                <w:bCs/>
                <w:u w:val="single"/>
              </w:rPr>
            </w:pPr>
            <w:sdt>
              <w:sdtPr>
                <w:rPr>
                  <w:rFonts w:cstheme="minorHAnsi"/>
                  <w:sz w:val="20"/>
                  <w:szCs w:val="20"/>
                </w:rPr>
                <w:id w:val="170505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7366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FA2C2C" w14:textId="0736DCD7" w:rsidR="000A7707" w:rsidRPr="00DE346E" w:rsidRDefault="0082530F" w:rsidP="003D580A">
            <w:pPr>
              <w:ind w:left="-19"/>
              <w:rPr>
                <w:rFonts w:cstheme="minorHAnsi"/>
                <w:b/>
                <w:bCs/>
                <w:u w:val="single"/>
              </w:rPr>
            </w:pPr>
            <w:sdt>
              <w:sdtPr>
                <w:rPr>
                  <w:rFonts w:cstheme="minorHAnsi"/>
                  <w:sz w:val="20"/>
                  <w:szCs w:val="20"/>
                </w:rPr>
                <w:id w:val="-185957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59049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7D437C" w14:textId="75988C7E" w:rsidR="000A7707" w:rsidRPr="00DE346E" w:rsidRDefault="0082530F" w:rsidP="003D580A">
            <w:pPr>
              <w:ind w:left="-19"/>
              <w:rPr>
                <w:rFonts w:cstheme="minorHAnsi"/>
                <w:b/>
                <w:bCs/>
                <w:u w:val="single"/>
              </w:rPr>
            </w:pPr>
            <w:sdt>
              <w:sdtPr>
                <w:rPr>
                  <w:rFonts w:cstheme="minorHAnsi"/>
                  <w:sz w:val="20"/>
                  <w:szCs w:val="20"/>
                </w:rPr>
                <w:id w:val="5838833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989035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192F265" w14:textId="1A04097F" w:rsidR="000A7707" w:rsidRPr="00DE346E" w:rsidRDefault="0082530F" w:rsidP="003D580A">
            <w:pPr>
              <w:ind w:left="-19"/>
              <w:rPr>
                <w:rFonts w:cstheme="minorHAnsi"/>
                <w:b/>
                <w:bCs/>
                <w:u w:val="single"/>
              </w:rPr>
            </w:pPr>
            <w:sdt>
              <w:sdtPr>
                <w:rPr>
                  <w:rFonts w:cstheme="minorHAnsi"/>
                  <w:sz w:val="20"/>
                  <w:szCs w:val="20"/>
                </w:rPr>
                <w:id w:val="-4799299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850645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69F152" w14:textId="4D9BB1E9" w:rsidR="000A7707" w:rsidRPr="00DE346E" w:rsidRDefault="0082530F" w:rsidP="003D580A">
            <w:pPr>
              <w:ind w:left="-19"/>
              <w:rPr>
                <w:rFonts w:cstheme="minorHAnsi"/>
                <w:b/>
                <w:bCs/>
                <w:u w:val="single"/>
              </w:rPr>
            </w:pPr>
            <w:sdt>
              <w:sdtPr>
                <w:rPr>
                  <w:rFonts w:cstheme="minorHAnsi"/>
                  <w:sz w:val="20"/>
                  <w:szCs w:val="20"/>
                </w:rPr>
                <w:id w:val="17048206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8263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BAE75" w14:textId="011DE380" w:rsidR="000A7707" w:rsidRPr="00DE346E" w:rsidRDefault="0082530F" w:rsidP="003D580A">
            <w:pPr>
              <w:ind w:left="-19"/>
              <w:rPr>
                <w:rFonts w:cstheme="minorHAnsi"/>
                <w:b/>
                <w:bCs/>
                <w:u w:val="single"/>
              </w:rPr>
            </w:pPr>
            <w:sdt>
              <w:sdtPr>
                <w:rPr>
                  <w:rFonts w:cstheme="minorHAnsi"/>
                  <w:sz w:val="20"/>
                  <w:szCs w:val="20"/>
                </w:rPr>
                <w:id w:val="-2107260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4098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085EA" w14:textId="7FC53A48" w:rsidR="000A7707" w:rsidRPr="00DE346E" w:rsidRDefault="0082530F" w:rsidP="003D580A">
            <w:pPr>
              <w:ind w:left="-19"/>
              <w:rPr>
                <w:rFonts w:cstheme="minorHAnsi"/>
                <w:b/>
                <w:bCs/>
                <w:u w:val="single"/>
              </w:rPr>
            </w:pPr>
            <w:sdt>
              <w:sdtPr>
                <w:rPr>
                  <w:rFonts w:cstheme="minorHAnsi"/>
                  <w:sz w:val="20"/>
                  <w:szCs w:val="20"/>
                </w:rPr>
                <w:id w:val="209342824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341985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25E1975" w14:textId="2F2AFE60" w:rsidR="000A7707" w:rsidRPr="00DE346E" w:rsidRDefault="0082530F" w:rsidP="003D580A">
            <w:pPr>
              <w:ind w:left="-19"/>
              <w:rPr>
                <w:rFonts w:cstheme="minorHAnsi"/>
                <w:b/>
                <w:bCs/>
                <w:u w:val="single"/>
              </w:rPr>
            </w:pPr>
            <w:sdt>
              <w:sdtPr>
                <w:rPr>
                  <w:rFonts w:cstheme="minorHAnsi"/>
                  <w:sz w:val="20"/>
                  <w:szCs w:val="20"/>
                </w:rPr>
                <w:id w:val="9107351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320317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0360DE" w14:textId="46762113" w:rsidR="000A7707" w:rsidRPr="00DE346E" w:rsidRDefault="0082530F" w:rsidP="003D580A">
            <w:pPr>
              <w:ind w:left="-19"/>
              <w:rPr>
                <w:rFonts w:cstheme="minorHAnsi"/>
                <w:b/>
                <w:bCs/>
                <w:u w:val="single"/>
              </w:rPr>
            </w:pPr>
            <w:sdt>
              <w:sdtPr>
                <w:rPr>
                  <w:rFonts w:cstheme="minorHAnsi"/>
                  <w:sz w:val="20"/>
                  <w:szCs w:val="20"/>
                </w:rPr>
                <w:id w:val="19021698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91409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FA7E371" w14:textId="6EB3232E" w:rsidR="000A7707" w:rsidRPr="00DE346E" w:rsidRDefault="0082530F" w:rsidP="003D580A">
            <w:pPr>
              <w:ind w:left="-19"/>
              <w:rPr>
                <w:rFonts w:cstheme="minorHAnsi"/>
                <w:b/>
                <w:bCs/>
                <w:u w:val="single"/>
              </w:rPr>
            </w:pPr>
            <w:sdt>
              <w:sdtPr>
                <w:rPr>
                  <w:rFonts w:cstheme="minorHAnsi"/>
                  <w:sz w:val="20"/>
                  <w:szCs w:val="20"/>
                </w:rPr>
                <w:id w:val="-1115589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8683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6CD21C5" w14:textId="2D8E5408" w:rsidR="000A7707" w:rsidRPr="00DE346E" w:rsidRDefault="0082530F" w:rsidP="003D580A">
            <w:pPr>
              <w:ind w:left="-19"/>
              <w:rPr>
                <w:rFonts w:cstheme="minorHAnsi"/>
                <w:b/>
                <w:bCs/>
                <w:u w:val="single"/>
              </w:rPr>
            </w:pPr>
            <w:sdt>
              <w:sdtPr>
                <w:rPr>
                  <w:rFonts w:cstheme="minorHAnsi"/>
                  <w:sz w:val="20"/>
                  <w:szCs w:val="20"/>
                </w:rPr>
                <w:id w:val="20605936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85715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5537C" w14:textId="05159782" w:rsidR="000A7707" w:rsidRPr="00DE346E" w:rsidRDefault="0082530F" w:rsidP="003D580A">
            <w:pPr>
              <w:ind w:left="-19"/>
              <w:rPr>
                <w:rFonts w:cstheme="minorHAnsi"/>
                <w:b/>
                <w:bCs/>
                <w:u w:val="single"/>
              </w:rPr>
            </w:pPr>
            <w:sdt>
              <w:sdtPr>
                <w:rPr>
                  <w:rFonts w:cstheme="minorHAnsi"/>
                  <w:sz w:val="20"/>
                  <w:szCs w:val="20"/>
                </w:rPr>
                <w:id w:val="20446279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94904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77225968"/>
            <w:placeholder>
              <w:docPart w:val="965704B4968E4EDC882AEBE615833778"/>
            </w:placeholder>
            <w:showingPlcHdr/>
          </w:sdtPr>
          <w:sdtEndPr/>
          <w:sdtContent>
            <w:tc>
              <w:tcPr>
                <w:tcW w:w="1158" w:type="dxa"/>
                <w:shd w:val="clear" w:color="auto" w:fill="auto"/>
                <w:vAlign w:val="center"/>
              </w:tcPr>
              <w:p w14:paraId="59B0C2D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500952743"/>
            <w:placeholder>
              <w:docPart w:val="CB04A4A279284D63ABAD290FDA8DBABE"/>
            </w:placeholder>
            <w:showingPlcHdr/>
          </w:sdtPr>
          <w:sdtEndPr/>
          <w:sdtContent>
            <w:tc>
              <w:tcPr>
                <w:tcW w:w="1198" w:type="dxa"/>
                <w:shd w:val="clear" w:color="auto" w:fill="auto"/>
                <w:vAlign w:val="center"/>
              </w:tcPr>
              <w:p w14:paraId="6D2FA99D"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B54C3F6" w14:textId="77777777" w:rsidTr="009A78FD">
        <w:trPr>
          <w:cantSplit/>
          <w:jc w:val="center"/>
        </w:trPr>
        <w:tc>
          <w:tcPr>
            <w:tcW w:w="19450" w:type="dxa"/>
            <w:gridSpan w:val="23"/>
            <w:shd w:val="clear" w:color="auto" w:fill="auto"/>
          </w:tcPr>
          <w:p w14:paraId="02CE740B" w14:textId="77777777" w:rsidR="000A7707"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AAD32A26A2D144609373330190110D2B"/>
                </w:placeholder>
                <w:showingPlcHdr/>
              </w:sdtPr>
              <w:sdtEndPr/>
              <w:sdtContent>
                <w:r>
                  <w:rPr>
                    <w:rStyle w:val="PlaceholderText"/>
                  </w:rPr>
                  <w:t>Enter comments for any deficiencies noted and/or any records where this standard may not be applicable.</w:t>
                </w:r>
              </w:sdtContent>
            </w:sdt>
          </w:p>
          <w:p w14:paraId="113EA536" w14:textId="3644A72F" w:rsidR="000A7707" w:rsidRDefault="000A7707" w:rsidP="000A7707">
            <w:pPr>
              <w:rPr>
                <w:rFonts w:cstheme="minorHAnsi"/>
                <w:b/>
                <w:bCs/>
                <w:u w:val="single"/>
              </w:rPr>
            </w:pPr>
          </w:p>
        </w:tc>
      </w:tr>
      <w:tr w:rsidR="000A7707" w14:paraId="16EA6A40" w14:textId="77777777" w:rsidTr="00AC47A3">
        <w:trPr>
          <w:cantSplit/>
          <w:jc w:val="center"/>
        </w:trPr>
        <w:tc>
          <w:tcPr>
            <w:tcW w:w="5394" w:type="dxa"/>
            <w:shd w:val="clear" w:color="auto" w:fill="F0F4FA"/>
          </w:tcPr>
          <w:p w14:paraId="68555DE6" w14:textId="77777777" w:rsidR="000A7707" w:rsidRPr="00143257" w:rsidRDefault="000A7707" w:rsidP="000A7707">
            <w:pPr>
              <w:rPr>
                <w:rFonts w:cstheme="minorHAnsi"/>
                <w:b/>
                <w:bCs/>
                <w:sz w:val="12"/>
                <w:szCs w:val="12"/>
              </w:rPr>
            </w:pPr>
          </w:p>
          <w:p w14:paraId="56B6A020" w14:textId="2BB8CC07" w:rsidR="000A7707" w:rsidRPr="00DC0652" w:rsidRDefault="0082530F" w:rsidP="000A7707">
            <w:pPr>
              <w:rPr>
                <w:rFonts w:cstheme="minorHAnsi"/>
                <w:b/>
                <w:bCs/>
              </w:rPr>
            </w:pPr>
            <w:hyperlink w:anchor="Per11i10" w:tooltip="Click to See Full Standard" w:history="1">
              <w:r w:rsidR="000A7707" w:rsidRPr="007D6629">
                <w:rPr>
                  <w:rStyle w:val="Hyperlink"/>
                  <w:rFonts w:cstheme="minorHAnsi"/>
                  <w:b/>
                  <w:bCs/>
                </w:rPr>
                <w:t>11-I-10</w:t>
              </w:r>
            </w:hyperlink>
            <w:r w:rsidR="000A7707" w:rsidRPr="00534738">
              <w:t xml:space="preserve"> </w:t>
            </w:r>
            <w:r w:rsidR="000A7707">
              <w:t xml:space="preserve">  </w:t>
            </w:r>
            <w:r w:rsidR="000A7707" w:rsidRPr="00CC680C">
              <w:rPr>
                <w:i/>
                <w:iCs/>
              </w:rPr>
              <w:t>A, B, C</w:t>
            </w:r>
            <w:bookmarkStart w:id="25" w:name="PerWorksheet5"/>
            <w:r w:rsidR="000A7707" w:rsidRPr="00CC680C">
              <w:rPr>
                <w:i/>
                <w:iCs/>
              </w:rPr>
              <w:t>-M, C</w:t>
            </w:r>
            <w:bookmarkEnd w:id="25"/>
          </w:p>
          <w:p w14:paraId="05454AFB" w14:textId="3729DE91" w:rsidR="000A7707" w:rsidRDefault="000A7707" w:rsidP="000A770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F0F4FA"/>
            <w:vAlign w:val="center"/>
          </w:tcPr>
          <w:p w14:paraId="4E5A23C0" w14:textId="19BD9A1E" w:rsidR="000A7707" w:rsidRDefault="0082530F" w:rsidP="008D7BE7">
            <w:pPr>
              <w:ind w:left="-109"/>
              <w:rPr>
                <w:rFonts w:cstheme="minorHAnsi"/>
                <w:b/>
                <w:bCs/>
                <w:u w:val="single"/>
              </w:rPr>
            </w:pPr>
            <w:sdt>
              <w:sdtPr>
                <w:rPr>
                  <w:rFonts w:cstheme="minorHAnsi"/>
                  <w:sz w:val="20"/>
                  <w:szCs w:val="20"/>
                </w:rPr>
                <w:id w:val="17311098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016341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1A48CD" w14:textId="14F46170" w:rsidR="000A7707" w:rsidRDefault="0082530F" w:rsidP="008D7BE7">
            <w:pPr>
              <w:ind w:left="-109"/>
              <w:rPr>
                <w:rFonts w:cstheme="minorHAnsi"/>
                <w:b/>
                <w:bCs/>
                <w:u w:val="single"/>
              </w:rPr>
            </w:pPr>
            <w:sdt>
              <w:sdtPr>
                <w:rPr>
                  <w:rFonts w:cstheme="minorHAnsi"/>
                  <w:sz w:val="20"/>
                  <w:szCs w:val="20"/>
                </w:rPr>
                <w:id w:val="-1636311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58272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267C853" w14:textId="14242CA1" w:rsidR="000A7707" w:rsidRDefault="0082530F" w:rsidP="008D7BE7">
            <w:pPr>
              <w:ind w:left="-109"/>
              <w:rPr>
                <w:rFonts w:cstheme="minorHAnsi"/>
                <w:b/>
                <w:bCs/>
                <w:u w:val="single"/>
              </w:rPr>
            </w:pPr>
            <w:sdt>
              <w:sdtPr>
                <w:rPr>
                  <w:rFonts w:cstheme="minorHAnsi"/>
                  <w:sz w:val="20"/>
                  <w:szCs w:val="20"/>
                </w:rPr>
                <w:id w:val="-863668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80919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7CE8B3" w14:textId="4B25619B" w:rsidR="000A7707" w:rsidRDefault="0082530F" w:rsidP="008D7BE7">
            <w:pPr>
              <w:ind w:left="-109"/>
              <w:rPr>
                <w:rFonts w:cstheme="minorHAnsi"/>
                <w:b/>
                <w:bCs/>
                <w:u w:val="single"/>
              </w:rPr>
            </w:pPr>
            <w:sdt>
              <w:sdtPr>
                <w:rPr>
                  <w:rFonts w:cstheme="minorHAnsi"/>
                  <w:sz w:val="20"/>
                  <w:szCs w:val="20"/>
                </w:rPr>
                <w:id w:val="-20452013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70962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CF7FEFB" w14:textId="48BD4041" w:rsidR="000A7707" w:rsidRDefault="0082530F" w:rsidP="008D7BE7">
            <w:pPr>
              <w:ind w:left="-109"/>
              <w:rPr>
                <w:rFonts w:cstheme="minorHAnsi"/>
                <w:b/>
                <w:bCs/>
                <w:u w:val="single"/>
              </w:rPr>
            </w:pPr>
            <w:sdt>
              <w:sdtPr>
                <w:rPr>
                  <w:rFonts w:cstheme="minorHAnsi"/>
                  <w:sz w:val="20"/>
                  <w:szCs w:val="20"/>
                </w:rPr>
                <w:id w:val="-1170094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09385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FDC904" w14:textId="621E489A" w:rsidR="000A7707" w:rsidRDefault="0082530F" w:rsidP="008D7BE7">
            <w:pPr>
              <w:ind w:left="-109"/>
              <w:rPr>
                <w:rFonts w:cstheme="minorHAnsi"/>
                <w:b/>
                <w:bCs/>
                <w:u w:val="single"/>
              </w:rPr>
            </w:pPr>
            <w:sdt>
              <w:sdtPr>
                <w:rPr>
                  <w:rFonts w:cstheme="minorHAnsi"/>
                  <w:sz w:val="20"/>
                  <w:szCs w:val="20"/>
                </w:rPr>
                <w:id w:val="-541603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2802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73154C28" w14:textId="6E1D1A99" w:rsidR="000A7707" w:rsidRDefault="0082530F" w:rsidP="008D7BE7">
            <w:pPr>
              <w:ind w:left="-109"/>
              <w:rPr>
                <w:rFonts w:cstheme="minorHAnsi"/>
                <w:b/>
                <w:bCs/>
                <w:u w:val="single"/>
              </w:rPr>
            </w:pPr>
            <w:sdt>
              <w:sdtPr>
                <w:rPr>
                  <w:rFonts w:cstheme="minorHAnsi"/>
                  <w:sz w:val="20"/>
                  <w:szCs w:val="20"/>
                </w:rPr>
                <w:id w:val="-3832630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82510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3179318" w14:textId="1EFF26FB" w:rsidR="000A7707" w:rsidRDefault="0082530F" w:rsidP="008D7BE7">
            <w:pPr>
              <w:ind w:left="-109"/>
              <w:rPr>
                <w:rFonts w:cstheme="minorHAnsi"/>
                <w:b/>
                <w:bCs/>
                <w:u w:val="single"/>
              </w:rPr>
            </w:pPr>
            <w:sdt>
              <w:sdtPr>
                <w:rPr>
                  <w:rFonts w:cstheme="minorHAnsi"/>
                  <w:sz w:val="20"/>
                  <w:szCs w:val="20"/>
                </w:rPr>
                <w:id w:val="748155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15602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A72BD3D" w14:textId="07C65BFF" w:rsidR="000A7707" w:rsidRDefault="0082530F" w:rsidP="008D7BE7">
            <w:pPr>
              <w:ind w:left="-109"/>
              <w:rPr>
                <w:rFonts w:cstheme="minorHAnsi"/>
                <w:b/>
                <w:bCs/>
                <w:u w:val="single"/>
              </w:rPr>
            </w:pPr>
            <w:sdt>
              <w:sdtPr>
                <w:rPr>
                  <w:rFonts w:cstheme="minorHAnsi"/>
                  <w:sz w:val="20"/>
                  <w:szCs w:val="20"/>
                </w:rPr>
                <w:id w:val="-153341615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6919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ED28581" w14:textId="7B91E6B4" w:rsidR="000A7707" w:rsidRDefault="0082530F" w:rsidP="008D7BE7">
            <w:pPr>
              <w:ind w:left="-109"/>
              <w:rPr>
                <w:rFonts w:cstheme="minorHAnsi"/>
                <w:b/>
                <w:bCs/>
                <w:u w:val="single"/>
              </w:rPr>
            </w:pPr>
            <w:sdt>
              <w:sdtPr>
                <w:rPr>
                  <w:rFonts w:cstheme="minorHAnsi"/>
                  <w:sz w:val="20"/>
                  <w:szCs w:val="20"/>
                </w:rPr>
                <w:id w:val="-9574932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12935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D58967C" w14:textId="3F3C957B" w:rsidR="000A7707" w:rsidRDefault="0082530F" w:rsidP="008D7BE7">
            <w:pPr>
              <w:ind w:left="-109"/>
              <w:rPr>
                <w:rFonts w:cstheme="minorHAnsi"/>
                <w:b/>
                <w:bCs/>
                <w:u w:val="single"/>
              </w:rPr>
            </w:pPr>
            <w:sdt>
              <w:sdtPr>
                <w:rPr>
                  <w:rFonts w:cstheme="minorHAnsi"/>
                  <w:sz w:val="20"/>
                  <w:szCs w:val="20"/>
                </w:rPr>
                <w:id w:val="1948503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53942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A91C6D2" w14:textId="268C222C" w:rsidR="000A7707" w:rsidRDefault="0082530F" w:rsidP="008D7BE7">
            <w:pPr>
              <w:ind w:left="-109"/>
              <w:rPr>
                <w:rFonts w:cstheme="minorHAnsi"/>
                <w:b/>
                <w:bCs/>
                <w:u w:val="single"/>
              </w:rPr>
            </w:pPr>
            <w:sdt>
              <w:sdtPr>
                <w:rPr>
                  <w:rFonts w:cstheme="minorHAnsi"/>
                  <w:sz w:val="20"/>
                  <w:szCs w:val="20"/>
                </w:rPr>
                <w:id w:val="11935007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2093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58553D5" w14:textId="6777399D" w:rsidR="000A7707" w:rsidRDefault="0082530F" w:rsidP="008D7BE7">
            <w:pPr>
              <w:ind w:left="-109"/>
              <w:rPr>
                <w:rFonts w:cstheme="minorHAnsi"/>
                <w:b/>
                <w:bCs/>
                <w:u w:val="single"/>
              </w:rPr>
            </w:pPr>
            <w:sdt>
              <w:sdtPr>
                <w:rPr>
                  <w:rFonts w:cstheme="minorHAnsi"/>
                  <w:sz w:val="20"/>
                  <w:szCs w:val="20"/>
                </w:rPr>
                <w:id w:val="2618050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55199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6EE01A6" w14:textId="26FF9C6B" w:rsidR="000A7707" w:rsidRDefault="0082530F" w:rsidP="008D7BE7">
            <w:pPr>
              <w:ind w:left="-109"/>
              <w:rPr>
                <w:rFonts w:cstheme="minorHAnsi"/>
                <w:b/>
                <w:bCs/>
                <w:u w:val="single"/>
              </w:rPr>
            </w:pPr>
            <w:sdt>
              <w:sdtPr>
                <w:rPr>
                  <w:rFonts w:cstheme="minorHAnsi"/>
                  <w:sz w:val="20"/>
                  <w:szCs w:val="20"/>
                </w:rPr>
                <w:id w:val="-9950337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324660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3C20D1A" w14:textId="750D24EF" w:rsidR="000A7707" w:rsidRDefault="0082530F" w:rsidP="008D7BE7">
            <w:pPr>
              <w:ind w:left="-109"/>
              <w:rPr>
                <w:rFonts w:cstheme="minorHAnsi"/>
                <w:b/>
                <w:bCs/>
                <w:u w:val="single"/>
              </w:rPr>
            </w:pPr>
            <w:sdt>
              <w:sdtPr>
                <w:rPr>
                  <w:rFonts w:cstheme="minorHAnsi"/>
                  <w:sz w:val="20"/>
                  <w:szCs w:val="20"/>
                </w:rPr>
                <w:id w:val="-17708412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0325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67D8972" w14:textId="32F42103" w:rsidR="000A7707" w:rsidRDefault="0082530F" w:rsidP="008D7BE7">
            <w:pPr>
              <w:ind w:left="-109"/>
              <w:rPr>
                <w:rFonts w:cstheme="minorHAnsi"/>
                <w:b/>
                <w:bCs/>
                <w:u w:val="single"/>
              </w:rPr>
            </w:pPr>
            <w:sdt>
              <w:sdtPr>
                <w:rPr>
                  <w:rFonts w:cstheme="minorHAnsi"/>
                  <w:sz w:val="20"/>
                  <w:szCs w:val="20"/>
                </w:rPr>
                <w:id w:val="-1446464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91843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90E9C94" w14:textId="420DC707" w:rsidR="000A7707" w:rsidRDefault="0082530F" w:rsidP="008D7BE7">
            <w:pPr>
              <w:ind w:left="-109"/>
              <w:rPr>
                <w:rFonts w:cstheme="minorHAnsi"/>
                <w:b/>
                <w:bCs/>
                <w:u w:val="single"/>
              </w:rPr>
            </w:pPr>
            <w:sdt>
              <w:sdtPr>
                <w:rPr>
                  <w:rFonts w:cstheme="minorHAnsi"/>
                  <w:sz w:val="20"/>
                  <w:szCs w:val="20"/>
                </w:rPr>
                <w:id w:val="-3568097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1352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0999C27" w14:textId="7DF1D1D6" w:rsidR="000A7707" w:rsidRDefault="0082530F" w:rsidP="008D7BE7">
            <w:pPr>
              <w:ind w:left="-109"/>
              <w:rPr>
                <w:rFonts w:cstheme="minorHAnsi"/>
                <w:b/>
                <w:bCs/>
                <w:u w:val="single"/>
              </w:rPr>
            </w:pPr>
            <w:sdt>
              <w:sdtPr>
                <w:rPr>
                  <w:rFonts w:cstheme="minorHAnsi"/>
                  <w:sz w:val="20"/>
                  <w:szCs w:val="20"/>
                </w:rPr>
                <w:id w:val="6706021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960044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0085B77" w14:textId="018B9AE8" w:rsidR="000A7707" w:rsidRDefault="0082530F" w:rsidP="008D7BE7">
            <w:pPr>
              <w:ind w:left="-109"/>
              <w:rPr>
                <w:rFonts w:cstheme="minorHAnsi"/>
                <w:b/>
                <w:bCs/>
                <w:u w:val="single"/>
              </w:rPr>
            </w:pPr>
            <w:sdt>
              <w:sdtPr>
                <w:rPr>
                  <w:rFonts w:cstheme="minorHAnsi"/>
                  <w:sz w:val="20"/>
                  <w:szCs w:val="20"/>
                </w:rPr>
                <w:id w:val="-2097356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1037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BA988CB" w14:textId="35C1993E" w:rsidR="000A7707" w:rsidRDefault="0082530F" w:rsidP="008D7BE7">
            <w:pPr>
              <w:ind w:left="-109"/>
              <w:rPr>
                <w:rFonts w:cstheme="minorHAnsi"/>
                <w:b/>
                <w:bCs/>
                <w:u w:val="single"/>
              </w:rPr>
            </w:pPr>
            <w:sdt>
              <w:sdtPr>
                <w:rPr>
                  <w:rFonts w:cstheme="minorHAnsi"/>
                  <w:sz w:val="20"/>
                  <w:szCs w:val="20"/>
                </w:rPr>
                <w:id w:val="-4585770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1471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07977974"/>
            <w:placeholder>
              <w:docPart w:val="632457F2ADC64476A1FE3AD4AD6A2CF6"/>
            </w:placeholder>
            <w:showingPlcHdr/>
          </w:sdtPr>
          <w:sdtEndPr/>
          <w:sdtContent>
            <w:tc>
              <w:tcPr>
                <w:tcW w:w="1158" w:type="dxa"/>
                <w:shd w:val="clear" w:color="auto" w:fill="F0F4FA"/>
                <w:vAlign w:val="center"/>
              </w:tcPr>
              <w:p w14:paraId="11F1C62B" w14:textId="7A9DCEB2"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97323350"/>
            <w:placeholder>
              <w:docPart w:val="560CD44E5EF34C0FB459BDC3FAC21DAB"/>
            </w:placeholder>
            <w:showingPlcHdr/>
          </w:sdtPr>
          <w:sdtEndPr/>
          <w:sdtContent>
            <w:tc>
              <w:tcPr>
                <w:tcW w:w="1198" w:type="dxa"/>
                <w:shd w:val="clear" w:color="auto" w:fill="F0F4FA"/>
                <w:vAlign w:val="center"/>
              </w:tcPr>
              <w:p w14:paraId="034C0863" w14:textId="567AC5C8" w:rsidR="000A7707" w:rsidRDefault="000A7707" w:rsidP="000A7707">
                <w:pPr>
                  <w:rPr>
                    <w:rFonts w:cstheme="minorHAnsi"/>
                    <w:b/>
                    <w:bCs/>
                    <w:u w:val="single"/>
                  </w:rPr>
                </w:pPr>
                <w:r w:rsidRPr="004B31A4">
                  <w:rPr>
                    <w:rStyle w:val="PlaceholderText"/>
                  </w:rPr>
                  <w:t>Total Reviewed</w:t>
                </w:r>
              </w:p>
            </w:tc>
          </w:sdtContent>
        </w:sdt>
      </w:tr>
      <w:tr w:rsidR="000A7707" w14:paraId="67F7D75D" w14:textId="77777777" w:rsidTr="00AC47A3">
        <w:trPr>
          <w:cantSplit/>
          <w:jc w:val="center"/>
        </w:trPr>
        <w:tc>
          <w:tcPr>
            <w:tcW w:w="19450" w:type="dxa"/>
            <w:gridSpan w:val="23"/>
            <w:shd w:val="clear" w:color="auto" w:fill="F0F4FA"/>
            <w:vAlign w:val="center"/>
          </w:tcPr>
          <w:p w14:paraId="62F4E4BB"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BE7F80FF0A1640F8ADDFF8648A0F6960"/>
                </w:placeholder>
                <w:showingPlcHdr/>
              </w:sdtPr>
              <w:sdtEndPr/>
              <w:sdtContent>
                <w:r>
                  <w:rPr>
                    <w:rStyle w:val="PlaceholderText"/>
                  </w:rPr>
                  <w:t>Enter comments for any deficiencies noted and/or any records where this standard may not be applicable.</w:t>
                </w:r>
              </w:sdtContent>
            </w:sdt>
          </w:p>
        </w:tc>
      </w:tr>
      <w:tr w:rsidR="000A7707" w14:paraId="348AAC2A" w14:textId="77777777" w:rsidTr="00AC47A3">
        <w:trPr>
          <w:cantSplit/>
          <w:jc w:val="center"/>
        </w:trPr>
        <w:tc>
          <w:tcPr>
            <w:tcW w:w="5394" w:type="dxa"/>
            <w:shd w:val="clear" w:color="auto" w:fill="auto"/>
          </w:tcPr>
          <w:p w14:paraId="4FC3F4AD" w14:textId="77777777" w:rsidR="000A7707" w:rsidRPr="00143257" w:rsidRDefault="000A7707" w:rsidP="000A7707">
            <w:pPr>
              <w:rPr>
                <w:rFonts w:cstheme="minorHAnsi"/>
                <w:b/>
                <w:bCs/>
                <w:sz w:val="12"/>
                <w:szCs w:val="12"/>
              </w:rPr>
            </w:pPr>
          </w:p>
          <w:p w14:paraId="4585D4D8" w14:textId="6C627723" w:rsidR="000A7707" w:rsidRDefault="0082530F" w:rsidP="000A7707">
            <w:pPr>
              <w:rPr>
                <w:rFonts w:cstheme="minorHAnsi"/>
                <w:b/>
                <w:bCs/>
              </w:rPr>
            </w:pPr>
            <w:hyperlink w:anchor="Per11i11" w:history="1">
              <w:r w:rsidR="000A7707" w:rsidRPr="00C336C8">
                <w:rPr>
                  <w:rStyle w:val="Hyperlink"/>
                  <w:rFonts w:cstheme="minorHAnsi"/>
                  <w:b/>
                  <w:bCs/>
                </w:rPr>
                <w:t>11-I-11</w:t>
              </w:r>
              <w:r w:rsidR="000A7707" w:rsidRPr="00C336C8">
                <w:rPr>
                  <w:rStyle w:val="Hyperlink"/>
                </w:rPr>
                <w:t xml:space="preserve">  </w:t>
              </w:r>
            </w:hyperlink>
            <w:r w:rsidR="000A7707">
              <w:t xml:space="preserve"> </w:t>
            </w:r>
            <w:r w:rsidR="000A7707" w:rsidRPr="00CC680C">
              <w:rPr>
                <w:i/>
                <w:iCs/>
              </w:rPr>
              <w:t>A, B, C-M, C</w:t>
            </w:r>
          </w:p>
          <w:p w14:paraId="13601F70" w14:textId="3A4349CC" w:rsidR="000A7707" w:rsidRPr="009C0E9E" w:rsidRDefault="000A7707" w:rsidP="000A770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auto"/>
            <w:vAlign w:val="center"/>
          </w:tcPr>
          <w:p w14:paraId="69A2C801" w14:textId="668A18B0" w:rsidR="000A7707" w:rsidRPr="00DE346E" w:rsidRDefault="0082530F" w:rsidP="008D7BE7">
            <w:pPr>
              <w:ind w:left="-109"/>
              <w:rPr>
                <w:rFonts w:cstheme="minorHAnsi"/>
                <w:b/>
                <w:bCs/>
                <w:u w:val="single"/>
              </w:rPr>
            </w:pPr>
            <w:sdt>
              <w:sdtPr>
                <w:rPr>
                  <w:rFonts w:cstheme="minorHAnsi"/>
                  <w:sz w:val="20"/>
                  <w:szCs w:val="20"/>
                </w:rPr>
                <w:id w:val="12432121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550300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5200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DFB0AC" w14:textId="082B013E" w:rsidR="000A7707" w:rsidRPr="00DE346E" w:rsidRDefault="0082530F" w:rsidP="008D7BE7">
            <w:pPr>
              <w:ind w:left="-109"/>
              <w:rPr>
                <w:rFonts w:cstheme="minorHAnsi"/>
                <w:b/>
                <w:bCs/>
                <w:u w:val="single"/>
              </w:rPr>
            </w:pPr>
            <w:sdt>
              <w:sdtPr>
                <w:rPr>
                  <w:rFonts w:cstheme="minorHAnsi"/>
                  <w:sz w:val="20"/>
                  <w:szCs w:val="20"/>
                </w:rPr>
                <w:id w:val="14995472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370642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755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8975F3" w14:textId="6B614D04" w:rsidR="000A7707" w:rsidRPr="00DE346E" w:rsidRDefault="0082530F" w:rsidP="008D7BE7">
            <w:pPr>
              <w:ind w:left="-109"/>
              <w:rPr>
                <w:rFonts w:cstheme="minorHAnsi"/>
                <w:b/>
                <w:bCs/>
                <w:u w:val="single"/>
              </w:rPr>
            </w:pPr>
            <w:sdt>
              <w:sdtPr>
                <w:rPr>
                  <w:rFonts w:cstheme="minorHAnsi"/>
                  <w:sz w:val="20"/>
                  <w:szCs w:val="20"/>
                </w:rPr>
                <w:id w:val="9432703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98011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17084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7EBF5A" w14:textId="78314139" w:rsidR="000A7707" w:rsidRPr="00DE346E" w:rsidRDefault="0082530F" w:rsidP="008D7BE7">
            <w:pPr>
              <w:ind w:left="-109"/>
              <w:rPr>
                <w:rFonts w:cstheme="minorHAnsi"/>
                <w:b/>
                <w:bCs/>
                <w:u w:val="single"/>
              </w:rPr>
            </w:pPr>
            <w:sdt>
              <w:sdtPr>
                <w:rPr>
                  <w:rFonts w:cstheme="minorHAnsi"/>
                  <w:sz w:val="20"/>
                  <w:szCs w:val="20"/>
                </w:rPr>
                <w:id w:val="2390681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948684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82886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17F8B87" w14:textId="17065242" w:rsidR="000A7707" w:rsidRPr="00DE346E" w:rsidRDefault="0082530F" w:rsidP="008D7BE7">
            <w:pPr>
              <w:ind w:left="-109"/>
              <w:rPr>
                <w:rFonts w:cstheme="minorHAnsi"/>
                <w:b/>
                <w:bCs/>
                <w:u w:val="single"/>
              </w:rPr>
            </w:pPr>
            <w:sdt>
              <w:sdtPr>
                <w:rPr>
                  <w:rFonts w:cstheme="minorHAnsi"/>
                  <w:sz w:val="20"/>
                  <w:szCs w:val="20"/>
                </w:rPr>
                <w:id w:val="-117742700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453358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820945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189DD9" w14:textId="1BC66B3E" w:rsidR="000A7707" w:rsidRPr="00DE346E" w:rsidRDefault="0082530F" w:rsidP="008D7BE7">
            <w:pPr>
              <w:ind w:left="-109"/>
              <w:rPr>
                <w:rFonts w:cstheme="minorHAnsi"/>
                <w:b/>
                <w:bCs/>
                <w:u w:val="single"/>
              </w:rPr>
            </w:pPr>
            <w:sdt>
              <w:sdtPr>
                <w:rPr>
                  <w:rFonts w:cstheme="minorHAnsi"/>
                  <w:sz w:val="20"/>
                  <w:szCs w:val="20"/>
                </w:rPr>
                <w:id w:val="20072490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05028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37352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6C6593" w14:textId="3784E041" w:rsidR="000A7707" w:rsidRPr="00DE346E" w:rsidRDefault="0082530F" w:rsidP="008D7BE7">
            <w:pPr>
              <w:ind w:left="-109"/>
              <w:rPr>
                <w:rFonts w:cstheme="minorHAnsi"/>
                <w:b/>
                <w:bCs/>
                <w:u w:val="single"/>
              </w:rPr>
            </w:pPr>
            <w:sdt>
              <w:sdtPr>
                <w:rPr>
                  <w:rFonts w:cstheme="minorHAnsi"/>
                  <w:sz w:val="20"/>
                  <w:szCs w:val="20"/>
                </w:rPr>
                <w:id w:val="-13957391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013674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01547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8186C7" w14:textId="36ACF835" w:rsidR="000A7707" w:rsidRPr="00DE346E" w:rsidRDefault="0082530F" w:rsidP="008D7BE7">
            <w:pPr>
              <w:ind w:left="-109"/>
              <w:rPr>
                <w:rFonts w:cstheme="minorHAnsi"/>
                <w:b/>
                <w:bCs/>
                <w:u w:val="single"/>
              </w:rPr>
            </w:pPr>
            <w:sdt>
              <w:sdtPr>
                <w:rPr>
                  <w:rFonts w:cstheme="minorHAnsi"/>
                  <w:sz w:val="20"/>
                  <w:szCs w:val="20"/>
                </w:rPr>
                <w:id w:val="8782102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2941508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5990174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1C59FB" w14:textId="7BB6AC84" w:rsidR="000A7707" w:rsidRPr="00DE346E" w:rsidRDefault="0082530F" w:rsidP="008D7BE7">
            <w:pPr>
              <w:ind w:left="-109"/>
              <w:rPr>
                <w:rFonts w:cstheme="minorHAnsi"/>
                <w:b/>
                <w:bCs/>
                <w:u w:val="single"/>
              </w:rPr>
            </w:pPr>
            <w:sdt>
              <w:sdtPr>
                <w:rPr>
                  <w:rFonts w:cstheme="minorHAnsi"/>
                  <w:sz w:val="20"/>
                  <w:szCs w:val="20"/>
                </w:rPr>
                <w:id w:val="15239730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083984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3449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B4DC48" w14:textId="25C557ED" w:rsidR="000A7707" w:rsidRPr="00DE346E" w:rsidRDefault="0082530F" w:rsidP="008D7BE7">
            <w:pPr>
              <w:ind w:left="-109"/>
              <w:rPr>
                <w:rFonts w:cstheme="minorHAnsi"/>
                <w:b/>
                <w:bCs/>
                <w:u w:val="single"/>
              </w:rPr>
            </w:pPr>
            <w:sdt>
              <w:sdtPr>
                <w:rPr>
                  <w:rFonts w:cstheme="minorHAnsi"/>
                  <w:sz w:val="20"/>
                  <w:szCs w:val="20"/>
                </w:rPr>
                <w:id w:val="1374580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972062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57521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7397CA" w14:textId="4B33A73D" w:rsidR="000A7707" w:rsidRPr="00DE346E" w:rsidRDefault="0082530F" w:rsidP="008D7BE7">
            <w:pPr>
              <w:ind w:left="-109"/>
              <w:rPr>
                <w:rFonts w:cstheme="minorHAnsi"/>
                <w:b/>
                <w:bCs/>
                <w:u w:val="single"/>
              </w:rPr>
            </w:pPr>
            <w:sdt>
              <w:sdtPr>
                <w:rPr>
                  <w:rFonts w:cstheme="minorHAnsi"/>
                  <w:sz w:val="20"/>
                  <w:szCs w:val="20"/>
                </w:rPr>
                <w:id w:val="-8227359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50585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9956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92EDDC" w14:textId="06809349" w:rsidR="000A7707" w:rsidRPr="00DE346E" w:rsidRDefault="0082530F" w:rsidP="008D7BE7">
            <w:pPr>
              <w:ind w:left="-109"/>
              <w:rPr>
                <w:rFonts w:cstheme="minorHAnsi"/>
                <w:b/>
                <w:bCs/>
                <w:u w:val="single"/>
              </w:rPr>
            </w:pPr>
            <w:sdt>
              <w:sdtPr>
                <w:rPr>
                  <w:rFonts w:cstheme="minorHAnsi"/>
                  <w:sz w:val="20"/>
                  <w:szCs w:val="20"/>
                </w:rPr>
                <w:id w:val="-169420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9999755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159661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CBBE3B8" w14:textId="0AACDA6E" w:rsidR="000A7707" w:rsidRPr="00DE346E" w:rsidRDefault="0082530F" w:rsidP="008D7BE7">
            <w:pPr>
              <w:ind w:left="-109"/>
              <w:rPr>
                <w:rFonts w:cstheme="minorHAnsi"/>
                <w:b/>
                <w:bCs/>
                <w:u w:val="single"/>
              </w:rPr>
            </w:pPr>
            <w:sdt>
              <w:sdtPr>
                <w:rPr>
                  <w:rFonts w:cstheme="minorHAnsi"/>
                  <w:sz w:val="20"/>
                  <w:szCs w:val="20"/>
                </w:rPr>
                <w:id w:val="130111081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86647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221721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1BD8AA" w14:textId="0E0A41BC" w:rsidR="000A7707" w:rsidRPr="00DE346E" w:rsidRDefault="0082530F" w:rsidP="008D7BE7">
            <w:pPr>
              <w:ind w:left="-109"/>
              <w:rPr>
                <w:rFonts w:cstheme="minorHAnsi"/>
                <w:b/>
                <w:bCs/>
                <w:u w:val="single"/>
              </w:rPr>
            </w:pPr>
            <w:sdt>
              <w:sdtPr>
                <w:rPr>
                  <w:rFonts w:cstheme="minorHAnsi"/>
                  <w:sz w:val="20"/>
                  <w:szCs w:val="20"/>
                </w:rPr>
                <w:id w:val="-6057266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441079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20208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53F542" w14:textId="5AADFF57" w:rsidR="000A7707" w:rsidRPr="00DE346E" w:rsidRDefault="0082530F" w:rsidP="008D7BE7">
            <w:pPr>
              <w:ind w:left="-109"/>
              <w:rPr>
                <w:rFonts w:cstheme="minorHAnsi"/>
                <w:b/>
                <w:bCs/>
                <w:u w:val="single"/>
              </w:rPr>
            </w:pPr>
            <w:sdt>
              <w:sdtPr>
                <w:rPr>
                  <w:rFonts w:cstheme="minorHAnsi"/>
                  <w:sz w:val="20"/>
                  <w:szCs w:val="20"/>
                </w:rPr>
                <w:id w:val="11188753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66367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03892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F4B66D" w14:textId="033E1E9B" w:rsidR="000A7707" w:rsidRPr="00DE346E" w:rsidRDefault="0082530F" w:rsidP="008D7BE7">
            <w:pPr>
              <w:ind w:left="-109"/>
              <w:rPr>
                <w:rFonts w:cstheme="minorHAnsi"/>
                <w:b/>
                <w:bCs/>
                <w:u w:val="single"/>
              </w:rPr>
            </w:pPr>
            <w:sdt>
              <w:sdtPr>
                <w:rPr>
                  <w:rFonts w:cstheme="minorHAnsi"/>
                  <w:sz w:val="20"/>
                  <w:szCs w:val="20"/>
                </w:rPr>
                <w:id w:val="179347815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556743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216120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073815" w14:textId="644B83BB" w:rsidR="000A7707" w:rsidRPr="00DE346E" w:rsidRDefault="0082530F" w:rsidP="008D7BE7">
            <w:pPr>
              <w:ind w:left="-109"/>
              <w:rPr>
                <w:rFonts w:cstheme="minorHAnsi"/>
                <w:b/>
                <w:bCs/>
                <w:u w:val="single"/>
              </w:rPr>
            </w:pPr>
            <w:sdt>
              <w:sdtPr>
                <w:rPr>
                  <w:rFonts w:cstheme="minorHAnsi"/>
                  <w:sz w:val="20"/>
                  <w:szCs w:val="20"/>
                </w:rPr>
                <w:id w:val="80728465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55317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086735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FF5837" w14:textId="3F0CF5CF" w:rsidR="000A7707" w:rsidRPr="00DE346E" w:rsidRDefault="0082530F" w:rsidP="008D7BE7">
            <w:pPr>
              <w:ind w:left="-109"/>
              <w:rPr>
                <w:rFonts w:cstheme="minorHAnsi"/>
                <w:b/>
                <w:bCs/>
                <w:u w:val="single"/>
              </w:rPr>
            </w:pPr>
            <w:sdt>
              <w:sdtPr>
                <w:rPr>
                  <w:rFonts w:cstheme="minorHAnsi"/>
                  <w:sz w:val="20"/>
                  <w:szCs w:val="20"/>
                </w:rPr>
                <w:id w:val="-17756348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46993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938521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E826F9" w14:textId="28DDD657" w:rsidR="000A7707" w:rsidRPr="00DE346E" w:rsidRDefault="0082530F" w:rsidP="008D7BE7">
            <w:pPr>
              <w:ind w:left="-109"/>
              <w:rPr>
                <w:rFonts w:cstheme="minorHAnsi"/>
                <w:b/>
                <w:bCs/>
                <w:u w:val="single"/>
              </w:rPr>
            </w:pPr>
            <w:sdt>
              <w:sdtPr>
                <w:rPr>
                  <w:rFonts w:cstheme="minorHAnsi"/>
                  <w:sz w:val="20"/>
                  <w:szCs w:val="20"/>
                </w:rPr>
                <w:id w:val="-13696724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48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944783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2BF500" w14:textId="367824E9" w:rsidR="000A7707" w:rsidRPr="00DE346E" w:rsidRDefault="0082530F" w:rsidP="008D7BE7">
            <w:pPr>
              <w:ind w:left="-109"/>
              <w:rPr>
                <w:rFonts w:cstheme="minorHAnsi"/>
                <w:b/>
                <w:bCs/>
                <w:u w:val="single"/>
              </w:rPr>
            </w:pPr>
            <w:sdt>
              <w:sdtPr>
                <w:rPr>
                  <w:rFonts w:cstheme="minorHAnsi"/>
                  <w:sz w:val="20"/>
                  <w:szCs w:val="20"/>
                </w:rPr>
                <w:id w:val="-153595299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062884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25012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785004851"/>
            <w:placeholder>
              <w:docPart w:val="BC988C906B9B4204B252DEA991243012"/>
            </w:placeholder>
            <w:showingPlcHdr/>
          </w:sdtPr>
          <w:sdtEndPr/>
          <w:sdtContent>
            <w:tc>
              <w:tcPr>
                <w:tcW w:w="1158" w:type="dxa"/>
                <w:shd w:val="clear" w:color="auto" w:fill="auto"/>
                <w:vAlign w:val="center"/>
              </w:tcPr>
              <w:p w14:paraId="1F62D2F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41867673"/>
            <w:placeholder>
              <w:docPart w:val="C93AA6C15CE547048F7E828E1D12D41E"/>
            </w:placeholder>
            <w:showingPlcHdr/>
          </w:sdtPr>
          <w:sdtEndPr/>
          <w:sdtContent>
            <w:tc>
              <w:tcPr>
                <w:tcW w:w="1198" w:type="dxa"/>
                <w:shd w:val="clear" w:color="auto" w:fill="auto"/>
                <w:vAlign w:val="center"/>
              </w:tcPr>
              <w:p w14:paraId="2D44695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C7D237B" w14:textId="77777777" w:rsidTr="00AC47A3">
        <w:trPr>
          <w:cantSplit/>
          <w:jc w:val="center"/>
        </w:trPr>
        <w:tc>
          <w:tcPr>
            <w:tcW w:w="19450" w:type="dxa"/>
            <w:gridSpan w:val="23"/>
            <w:shd w:val="clear" w:color="auto" w:fill="auto"/>
            <w:vAlign w:val="center"/>
          </w:tcPr>
          <w:p w14:paraId="46FB948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443A9F294B514266A88CDC24FE08F4F0"/>
                </w:placeholder>
                <w:showingPlcHdr/>
              </w:sdtPr>
              <w:sdtEndPr/>
              <w:sdtContent>
                <w:r>
                  <w:rPr>
                    <w:rStyle w:val="PlaceholderText"/>
                  </w:rPr>
                  <w:t>Enter comments for any deficiencies noted and/or any records where this standard may not be applicable.</w:t>
                </w:r>
              </w:sdtContent>
            </w:sdt>
          </w:p>
        </w:tc>
      </w:tr>
      <w:tr w:rsidR="000A7707" w14:paraId="12FCD50B" w14:textId="77777777" w:rsidTr="00AC47A3">
        <w:trPr>
          <w:cantSplit/>
          <w:jc w:val="center"/>
        </w:trPr>
        <w:tc>
          <w:tcPr>
            <w:tcW w:w="5394" w:type="dxa"/>
            <w:shd w:val="clear" w:color="auto" w:fill="F0F4FA"/>
          </w:tcPr>
          <w:p w14:paraId="7689687E" w14:textId="77777777" w:rsidR="000A7707" w:rsidRPr="00143257" w:rsidRDefault="000A7707" w:rsidP="000A7707">
            <w:pPr>
              <w:rPr>
                <w:rFonts w:cstheme="minorHAnsi"/>
                <w:b/>
                <w:bCs/>
                <w:sz w:val="12"/>
                <w:szCs w:val="12"/>
              </w:rPr>
            </w:pPr>
          </w:p>
          <w:p w14:paraId="66357E34" w14:textId="0527FA81" w:rsidR="000A7707" w:rsidRDefault="0082530F" w:rsidP="000A7707">
            <w:pPr>
              <w:rPr>
                <w:rFonts w:cstheme="minorHAnsi"/>
                <w:b/>
                <w:bCs/>
              </w:rPr>
            </w:pPr>
            <w:hyperlink w:anchor="Per11i12" w:history="1">
              <w:r w:rsidR="000A7707" w:rsidRPr="001675E6">
                <w:rPr>
                  <w:rStyle w:val="Hyperlink"/>
                  <w:rFonts w:cstheme="minorHAnsi"/>
                  <w:b/>
                  <w:bCs/>
                </w:rPr>
                <w:t>11-I-12</w:t>
              </w:r>
              <w:r w:rsidR="000A7707" w:rsidRPr="001675E6">
                <w:rPr>
                  <w:rStyle w:val="Hyperlink"/>
                </w:rPr>
                <w:t xml:space="preserve">  </w:t>
              </w:r>
            </w:hyperlink>
            <w:r w:rsidR="000A7707">
              <w:t xml:space="preserve"> </w:t>
            </w:r>
            <w:r w:rsidR="000A7707" w:rsidRPr="00CC680C">
              <w:rPr>
                <w:i/>
                <w:iCs/>
              </w:rPr>
              <w:t>A, B, C-M, C</w:t>
            </w:r>
            <w:bookmarkStart w:id="26" w:name="PerWorksheet6"/>
            <w:bookmarkEnd w:id="26"/>
          </w:p>
          <w:p w14:paraId="4E91C728" w14:textId="100A7860" w:rsidR="000A7707" w:rsidRPr="00A34F8C" w:rsidRDefault="000A7707" w:rsidP="000A7707">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585" w:type="dxa"/>
            <w:shd w:val="clear" w:color="auto" w:fill="F0F4FA"/>
            <w:vAlign w:val="center"/>
          </w:tcPr>
          <w:p w14:paraId="49922984" w14:textId="6AC19880" w:rsidR="000A7707" w:rsidRDefault="0082530F" w:rsidP="008D7BE7">
            <w:pPr>
              <w:ind w:left="-109"/>
              <w:rPr>
                <w:rFonts w:cstheme="minorHAnsi"/>
                <w:b/>
                <w:bCs/>
                <w:u w:val="single"/>
              </w:rPr>
            </w:pPr>
            <w:sdt>
              <w:sdtPr>
                <w:rPr>
                  <w:rFonts w:cstheme="minorHAnsi"/>
                  <w:sz w:val="20"/>
                  <w:szCs w:val="20"/>
                </w:rPr>
                <w:id w:val="20127188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803653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428608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74F7A95" w14:textId="622A4443" w:rsidR="000A7707" w:rsidRDefault="0082530F" w:rsidP="008D7BE7">
            <w:pPr>
              <w:ind w:left="-109"/>
              <w:rPr>
                <w:rFonts w:cstheme="minorHAnsi"/>
                <w:b/>
                <w:bCs/>
                <w:u w:val="single"/>
              </w:rPr>
            </w:pPr>
            <w:sdt>
              <w:sdtPr>
                <w:rPr>
                  <w:rFonts w:cstheme="minorHAnsi"/>
                  <w:sz w:val="20"/>
                  <w:szCs w:val="20"/>
                </w:rPr>
                <w:id w:val="-104675340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376232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232218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1E6080" w14:textId="059E13CE" w:rsidR="000A7707" w:rsidRDefault="0082530F" w:rsidP="008D7BE7">
            <w:pPr>
              <w:ind w:left="-109"/>
              <w:rPr>
                <w:rFonts w:cstheme="minorHAnsi"/>
                <w:b/>
                <w:bCs/>
                <w:u w:val="single"/>
              </w:rPr>
            </w:pPr>
            <w:sdt>
              <w:sdtPr>
                <w:rPr>
                  <w:rFonts w:cstheme="minorHAnsi"/>
                  <w:sz w:val="20"/>
                  <w:szCs w:val="20"/>
                </w:rPr>
                <w:id w:val="-112568788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43457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698879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68D516" w14:textId="7245BFBD" w:rsidR="000A7707" w:rsidRDefault="0082530F" w:rsidP="008D7BE7">
            <w:pPr>
              <w:ind w:left="-109"/>
              <w:rPr>
                <w:rFonts w:cstheme="minorHAnsi"/>
                <w:b/>
                <w:bCs/>
                <w:u w:val="single"/>
              </w:rPr>
            </w:pPr>
            <w:sdt>
              <w:sdtPr>
                <w:rPr>
                  <w:rFonts w:cstheme="minorHAnsi"/>
                  <w:sz w:val="20"/>
                  <w:szCs w:val="20"/>
                </w:rPr>
                <w:id w:val="20299931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1864027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29159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FC36484" w14:textId="771F0733" w:rsidR="000A7707" w:rsidRDefault="0082530F" w:rsidP="008D7BE7">
            <w:pPr>
              <w:ind w:left="-109"/>
              <w:rPr>
                <w:rFonts w:cstheme="minorHAnsi"/>
                <w:b/>
                <w:bCs/>
                <w:u w:val="single"/>
              </w:rPr>
            </w:pPr>
            <w:sdt>
              <w:sdtPr>
                <w:rPr>
                  <w:rFonts w:cstheme="minorHAnsi"/>
                  <w:sz w:val="20"/>
                  <w:szCs w:val="20"/>
                </w:rPr>
                <w:id w:val="-164558100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179479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7724341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25F3E649" w14:textId="13503D57" w:rsidR="000A7707" w:rsidRDefault="0082530F" w:rsidP="008D7BE7">
            <w:pPr>
              <w:ind w:left="-109"/>
              <w:rPr>
                <w:rFonts w:cstheme="minorHAnsi"/>
                <w:b/>
                <w:bCs/>
                <w:u w:val="single"/>
              </w:rPr>
            </w:pPr>
            <w:sdt>
              <w:sdtPr>
                <w:rPr>
                  <w:rFonts w:cstheme="minorHAnsi"/>
                  <w:sz w:val="20"/>
                  <w:szCs w:val="20"/>
                </w:rPr>
                <w:id w:val="133140551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7249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701118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8D63931" w14:textId="6335B207" w:rsidR="000A7707" w:rsidRDefault="0082530F" w:rsidP="008D7BE7">
            <w:pPr>
              <w:ind w:left="-109"/>
              <w:rPr>
                <w:rFonts w:cstheme="minorHAnsi"/>
                <w:b/>
                <w:bCs/>
                <w:u w:val="single"/>
              </w:rPr>
            </w:pPr>
            <w:sdt>
              <w:sdtPr>
                <w:rPr>
                  <w:rFonts w:cstheme="minorHAnsi"/>
                  <w:sz w:val="20"/>
                  <w:szCs w:val="20"/>
                </w:rPr>
                <w:id w:val="17114513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827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564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D5CC8E4" w14:textId="4B6FA40F" w:rsidR="000A7707" w:rsidRDefault="0082530F" w:rsidP="008D7BE7">
            <w:pPr>
              <w:ind w:left="-109"/>
              <w:rPr>
                <w:rFonts w:cstheme="minorHAnsi"/>
                <w:b/>
                <w:bCs/>
                <w:u w:val="single"/>
              </w:rPr>
            </w:pPr>
            <w:sdt>
              <w:sdtPr>
                <w:rPr>
                  <w:rFonts w:cstheme="minorHAnsi"/>
                  <w:sz w:val="20"/>
                  <w:szCs w:val="20"/>
                </w:rPr>
                <w:id w:val="-137823619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17940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85654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93C698" w14:textId="332025CF" w:rsidR="000A7707" w:rsidRDefault="0082530F" w:rsidP="008D7BE7">
            <w:pPr>
              <w:ind w:left="-109"/>
              <w:rPr>
                <w:rFonts w:cstheme="minorHAnsi"/>
                <w:b/>
                <w:bCs/>
                <w:u w:val="single"/>
              </w:rPr>
            </w:pPr>
            <w:sdt>
              <w:sdtPr>
                <w:rPr>
                  <w:rFonts w:cstheme="minorHAnsi"/>
                  <w:sz w:val="20"/>
                  <w:szCs w:val="20"/>
                </w:rPr>
                <w:id w:val="170059406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12690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917881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368120" w14:textId="00D08571" w:rsidR="000A7707" w:rsidRDefault="0082530F" w:rsidP="008D7BE7">
            <w:pPr>
              <w:ind w:left="-109"/>
              <w:rPr>
                <w:rFonts w:cstheme="minorHAnsi"/>
                <w:b/>
                <w:bCs/>
                <w:u w:val="single"/>
              </w:rPr>
            </w:pPr>
            <w:sdt>
              <w:sdtPr>
                <w:rPr>
                  <w:rFonts w:cstheme="minorHAnsi"/>
                  <w:sz w:val="20"/>
                  <w:szCs w:val="20"/>
                </w:rPr>
                <w:id w:val="-35788785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63959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4845815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9045C2D" w14:textId="703BF897" w:rsidR="000A7707" w:rsidRDefault="0082530F" w:rsidP="008D7BE7">
            <w:pPr>
              <w:ind w:left="-109"/>
              <w:rPr>
                <w:rFonts w:cstheme="minorHAnsi"/>
                <w:b/>
                <w:bCs/>
                <w:u w:val="single"/>
              </w:rPr>
            </w:pPr>
            <w:sdt>
              <w:sdtPr>
                <w:rPr>
                  <w:rFonts w:cstheme="minorHAnsi"/>
                  <w:sz w:val="20"/>
                  <w:szCs w:val="20"/>
                </w:rPr>
                <w:id w:val="1389686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74242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87259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75102FC" w14:textId="7C6A042C" w:rsidR="000A7707" w:rsidRDefault="0082530F" w:rsidP="008D7BE7">
            <w:pPr>
              <w:ind w:left="-109"/>
              <w:rPr>
                <w:rFonts w:cstheme="minorHAnsi"/>
                <w:b/>
                <w:bCs/>
                <w:u w:val="single"/>
              </w:rPr>
            </w:pPr>
            <w:sdt>
              <w:sdtPr>
                <w:rPr>
                  <w:rFonts w:cstheme="minorHAnsi"/>
                  <w:sz w:val="20"/>
                  <w:szCs w:val="20"/>
                </w:rPr>
                <w:id w:val="15295973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752466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66674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9EC792D" w14:textId="3C74E45B" w:rsidR="000A7707" w:rsidRDefault="0082530F" w:rsidP="008D7BE7">
            <w:pPr>
              <w:ind w:left="-109"/>
              <w:rPr>
                <w:rFonts w:cstheme="minorHAnsi"/>
                <w:b/>
                <w:bCs/>
                <w:u w:val="single"/>
              </w:rPr>
            </w:pPr>
            <w:sdt>
              <w:sdtPr>
                <w:rPr>
                  <w:rFonts w:cstheme="minorHAnsi"/>
                  <w:sz w:val="20"/>
                  <w:szCs w:val="20"/>
                </w:rPr>
                <w:id w:val="-1891574967"/>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3221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246399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FF1A875" w14:textId="3715DB12" w:rsidR="000A7707" w:rsidRDefault="0082530F" w:rsidP="008D7BE7">
            <w:pPr>
              <w:ind w:left="-109"/>
              <w:rPr>
                <w:rFonts w:cstheme="minorHAnsi"/>
                <w:b/>
                <w:bCs/>
                <w:u w:val="single"/>
              </w:rPr>
            </w:pPr>
            <w:sdt>
              <w:sdtPr>
                <w:rPr>
                  <w:rFonts w:cstheme="minorHAnsi"/>
                  <w:sz w:val="20"/>
                  <w:szCs w:val="20"/>
                </w:rPr>
                <w:id w:val="-212437403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66955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111856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4D88D1B" w14:textId="2A99F05D" w:rsidR="000A7707" w:rsidRDefault="0082530F" w:rsidP="008D7BE7">
            <w:pPr>
              <w:ind w:left="-109"/>
              <w:rPr>
                <w:rFonts w:cstheme="minorHAnsi"/>
                <w:b/>
                <w:bCs/>
                <w:u w:val="single"/>
              </w:rPr>
            </w:pPr>
            <w:sdt>
              <w:sdtPr>
                <w:rPr>
                  <w:rFonts w:cstheme="minorHAnsi"/>
                  <w:sz w:val="20"/>
                  <w:szCs w:val="20"/>
                </w:rPr>
                <w:id w:val="2389149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298462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212965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2AA47B6" w14:textId="149E2C49" w:rsidR="000A7707" w:rsidRDefault="0082530F" w:rsidP="008D7BE7">
            <w:pPr>
              <w:ind w:left="-109"/>
              <w:rPr>
                <w:rFonts w:cstheme="minorHAnsi"/>
                <w:b/>
                <w:bCs/>
                <w:u w:val="single"/>
              </w:rPr>
            </w:pPr>
            <w:sdt>
              <w:sdtPr>
                <w:rPr>
                  <w:rFonts w:cstheme="minorHAnsi"/>
                  <w:sz w:val="20"/>
                  <w:szCs w:val="20"/>
                </w:rPr>
                <w:id w:val="73020473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639932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868786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98DD12E" w14:textId="641DC82B" w:rsidR="000A7707" w:rsidRDefault="0082530F" w:rsidP="008D7BE7">
            <w:pPr>
              <w:ind w:left="-109"/>
              <w:rPr>
                <w:rFonts w:cstheme="minorHAnsi"/>
                <w:b/>
                <w:bCs/>
                <w:u w:val="single"/>
              </w:rPr>
            </w:pPr>
            <w:sdt>
              <w:sdtPr>
                <w:rPr>
                  <w:rFonts w:cstheme="minorHAnsi"/>
                  <w:sz w:val="20"/>
                  <w:szCs w:val="20"/>
                </w:rPr>
                <w:id w:val="2126879018"/>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2730171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066094"/>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09EB72A" w14:textId="6210728D" w:rsidR="000A7707" w:rsidRDefault="0082530F" w:rsidP="008D7BE7">
            <w:pPr>
              <w:ind w:left="-109"/>
              <w:rPr>
                <w:rFonts w:cstheme="minorHAnsi"/>
                <w:b/>
                <w:bCs/>
                <w:u w:val="single"/>
              </w:rPr>
            </w:pPr>
            <w:sdt>
              <w:sdtPr>
                <w:rPr>
                  <w:rFonts w:cstheme="minorHAnsi"/>
                  <w:sz w:val="20"/>
                  <w:szCs w:val="20"/>
                </w:rPr>
                <w:id w:val="1083024880"/>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0905150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133761"/>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3E59DD9" w14:textId="6272CFB9" w:rsidR="000A7707" w:rsidRDefault="0082530F" w:rsidP="008D7BE7">
            <w:pPr>
              <w:ind w:left="-109"/>
              <w:rPr>
                <w:rFonts w:cstheme="minorHAnsi"/>
                <w:b/>
                <w:bCs/>
                <w:u w:val="single"/>
              </w:rPr>
            </w:pPr>
            <w:sdt>
              <w:sdtPr>
                <w:rPr>
                  <w:rFonts w:cstheme="minorHAnsi"/>
                  <w:sz w:val="20"/>
                  <w:szCs w:val="20"/>
                </w:rPr>
                <w:id w:val="180527783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0338073"/>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2722"/>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5AE574A2" w14:textId="152AA393" w:rsidR="000A7707" w:rsidRDefault="0082530F" w:rsidP="008D7BE7">
            <w:pPr>
              <w:ind w:left="-109"/>
              <w:rPr>
                <w:rFonts w:cstheme="minorHAnsi"/>
                <w:b/>
                <w:bCs/>
                <w:u w:val="single"/>
              </w:rPr>
            </w:pPr>
            <w:sdt>
              <w:sdtPr>
                <w:rPr>
                  <w:rFonts w:cstheme="minorHAnsi"/>
                  <w:sz w:val="20"/>
                  <w:szCs w:val="20"/>
                </w:rPr>
                <w:id w:val="94911556"/>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89031379"/>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5507775"/>
                <w14:checkbox>
                  <w14:checked w14:val="0"/>
                  <w14:checkedState w14:val="2612" w14:font="MS Gothic"/>
                  <w14:uncheckedState w14:val="2610" w14:font="MS Gothic"/>
                </w14:checkbox>
              </w:sdtPr>
              <w:sdtEnd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91058067"/>
            <w:placeholder>
              <w:docPart w:val="CA66EC8D96F0404EB67DE577A05DE445"/>
            </w:placeholder>
            <w:showingPlcHdr/>
          </w:sdtPr>
          <w:sdtEndPr/>
          <w:sdtContent>
            <w:tc>
              <w:tcPr>
                <w:tcW w:w="1158" w:type="dxa"/>
                <w:shd w:val="clear" w:color="auto" w:fill="F0F4FA"/>
                <w:vAlign w:val="center"/>
              </w:tcPr>
              <w:p w14:paraId="2FB84CC9"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306078836"/>
            <w:placeholder>
              <w:docPart w:val="28F41C2C21A449789C41B5ACF3F8FB51"/>
            </w:placeholder>
            <w:showingPlcHdr/>
          </w:sdtPr>
          <w:sdtEndPr/>
          <w:sdtContent>
            <w:tc>
              <w:tcPr>
                <w:tcW w:w="1198" w:type="dxa"/>
                <w:shd w:val="clear" w:color="auto" w:fill="F0F4FA"/>
                <w:vAlign w:val="center"/>
              </w:tcPr>
              <w:p w14:paraId="4C667E0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0BE2760F" w14:textId="77777777" w:rsidTr="00AC47A3">
        <w:trPr>
          <w:cantSplit/>
          <w:jc w:val="center"/>
        </w:trPr>
        <w:tc>
          <w:tcPr>
            <w:tcW w:w="19450" w:type="dxa"/>
            <w:gridSpan w:val="23"/>
            <w:shd w:val="clear" w:color="auto" w:fill="F0F4FA"/>
            <w:vAlign w:val="center"/>
          </w:tcPr>
          <w:p w14:paraId="0885B0F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CB172EA0CAFB48B9B8B28A094CB81036"/>
                </w:placeholder>
                <w:showingPlcHdr/>
              </w:sdtPr>
              <w:sdtEndPr/>
              <w:sdtContent>
                <w:r>
                  <w:rPr>
                    <w:rStyle w:val="PlaceholderText"/>
                  </w:rPr>
                  <w:t>Enter comments for any deficiencies noted and/or any records where this standard may not be applicable.</w:t>
                </w:r>
              </w:sdtContent>
            </w:sdt>
          </w:p>
        </w:tc>
      </w:tr>
      <w:tr w:rsidR="000A7707" w14:paraId="333CBE9C" w14:textId="77777777" w:rsidTr="00AC47A3">
        <w:trPr>
          <w:cantSplit/>
          <w:jc w:val="center"/>
        </w:trPr>
        <w:sdt>
          <w:sdtPr>
            <w:rPr>
              <w:rFonts w:cstheme="minorHAnsi"/>
            </w:rPr>
            <w:id w:val="1502998033"/>
            <w:placeholder>
              <w:docPart w:val="CD7CDEB1B5EF43C3AAC5973431E3C417"/>
            </w:placeholder>
            <w:showingPlcHdr/>
          </w:sdtPr>
          <w:sdtEndPr/>
          <w:sdtContent>
            <w:tc>
              <w:tcPr>
                <w:tcW w:w="5394" w:type="dxa"/>
                <w:shd w:val="clear" w:color="auto" w:fill="auto"/>
              </w:tcPr>
              <w:p w14:paraId="1779CD96" w14:textId="3C959CF1"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36D0BC06" w14:textId="7CC1E88E" w:rsidR="000A7707" w:rsidRPr="00DE346E" w:rsidRDefault="0082530F" w:rsidP="008D7BE7">
            <w:pPr>
              <w:ind w:left="-109"/>
              <w:rPr>
                <w:rFonts w:cstheme="minorHAnsi"/>
                <w:b/>
                <w:bCs/>
                <w:u w:val="single"/>
              </w:rPr>
            </w:pPr>
            <w:sdt>
              <w:sdtPr>
                <w:rPr>
                  <w:rFonts w:cstheme="minorHAnsi"/>
                  <w:sz w:val="20"/>
                  <w:szCs w:val="20"/>
                </w:rPr>
                <w:id w:val="936481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5239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CA056E" w14:textId="70FC8E10" w:rsidR="000A7707" w:rsidRPr="00DE346E" w:rsidRDefault="0082530F" w:rsidP="008D7BE7">
            <w:pPr>
              <w:ind w:left="-109"/>
              <w:rPr>
                <w:rFonts w:cstheme="minorHAnsi"/>
                <w:b/>
                <w:bCs/>
                <w:u w:val="single"/>
              </w:rPr>
            </w:pPr>
            <w:sdt>
              <w:sdtPr>
                <w:rPr>
                  <w:rFonts w:cstheme="minorHAnsi"/>
                  <w:sz w:val="20"/>
                  <w:szCs w:val="20"/>
                </w:rPr>
                <w:id w:val="-20976309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21681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13EF8DE" w14:textId="6847185C" w:rsidR="000A7707" w:rsidRPr="00DE346E" w:rsidRDefault="0082530F" w:rsidP="008D7BE7">
            <w:pPr>
              <w:ind w:left="-109"/>
              <w:rPr>
                <w:rFonts w:cstheme="minorHAnsi"/>
                <w:b/>
                <w:bCs/>
                <w:u w:val="single"/>
              </w:rPr>
            </w:pPr>
            <w:sdt>
              <w:sdtPr>
                <w:rPr>
                  <w:rFonts w:cstheme="minorHAnsi"/>
                  <w:sz w:val="20"/>
                  <w:szCs w:val="20"/>
                </w:rPr>
                <w:id w:val="-1456872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708053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7DE476C" w14:textId="74DD81FC" w:rsidR="000A7707" w:rsidRPr="00DE346E" w:rsidRDefault="0082530F" w:rsidP="008D7BE7">
            <w:pPr>
              <w:ind w:left="-109"/>
              <w:rPr>
                <w:rFonts w:cstheme="minorHAnsi"/>
                <w:b/>
                <w:bCs/>
                <w:u w:val="single"/>
              </w:rPr>
            </w:pPr>
            <w:sdt>
              <w:sdtPr>
                <w:rPr>
                  <w:rFonts w:cstheme="minorHAnsi"/>
                  <w:sz w:val="20"/>
                  <w:szCs w:val="20"/>
                </w:rPr>
                <w:id w:val="16544072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8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66D952" w14:textId="028E6E37" w:rsidR="000A7707" w:rsidRPr="00DE346E" w:rsidRDefault="0082530F" w:rsidP="008D7BE7">
            <w:pPr>
              <w:ind w:left="-109"/>
              <w:rPr>
                <w:rFonts w:cstheme="minorHAnsi"/>
                <w:b/>
                <w:bCs/>
                <w:u w:val="single"/>
              </w:rPr>
            </w:pPr>
            <w:sdt>
              <w:sdtPr>
                <w:rPr>
                  <w:rFonts w:cstheme="minorHAnsi"/>
                  <w:sz w:val="20"/>
                  <w:szCs w:val="20"/>
                </w:rPr>
                <w:id w:val="5098801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1851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ABE585" w14:textId="3AACB3DF" w:rsidR="000A7707" w:rsidRPr="00DE346E" w:rsidRDefault="0082530F" w:rsidP="008D7BE7">
            <w:pPr>
              <w:ind w:left="-109"/>
              <w:rPr>
                <w:rFonts w:cstheme="minorHAnsi"/>
                <w:b/>
                <w:bCs/>
                <w:u w:val="single"/>
              </w:rPr>
            </w:pPr>
            <w:sdt>
              <w:sdtPr>
                <w:rPr>
                  <w:rFonts w:cstheme="minorHAnsi"/>
                  <w:sz w:val="20"/>
                  <w:szCs w:val="20"/>
                </w:rPr>
                <w:id w:val="-19182378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00026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E910B23" w14:textId="56B69757" w:rsidR="000A7707" w:rsidRPr="00DE346E" w:rsidRDefault="0082530F" w:rsidP="008D7BE7">
            <w:pPr>
              <w:ind w:left="-109"/>
              <w:rPr>
                <w:rFonts w:cstheme="minorHAnsi"/>
                <w:b/>
                <w:bCs/>
                <w:u w:val="single"/>
              </w:rPr>
            </w:pPr>
            <w:sdt>
              <w:sdtPr>
                <w:rPr>
                  <w:rFonts w:cstheme="minorHAnsi"/>
                  <w:sz w:val="20"/>
                  <w:szCs w:val="20"/>
                </w:rPr>
                <w:id w:val="-365836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2624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D65262A" w14:textId="7BDD7643" w:rsidR="000A7707" w:rsidRPr="00DE346E" w:rsidRDefault="0082530F" w:rsidP="008D7BE7">
            <w:pPr>
              <w:ind w:left="-109"/>
              <w:rPr>
                <w:rFonts w:cstheme="minorHAnsi"/>
                <w:b/>
                <w:bCs/>
                <w:u w:val="single"/>
              </w:rPr>
            </w:pPr>
            <w:sdt>
              <w:sdtPr>
                <w:rPr>
                  <w:rFonts w:cstheme="minorHAnsi"/>
                  <w:sz w:val="20"/>
                  <w:szCs w:val="20"/>
                </w:rPr>
                <w:id w:val="-1308242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3688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75FB31" w14:textId="51D39C9A" w:rsidR="000A7707" w:rsidRPr="00DE346E" w:rsidRDefault="0082530F" w:rsidP="008D7BE7">
            <w:pPr>
              <w:ind w:left="-109"/>
              <w:rPr>
                <w:rFonts w:cstheme="minorHAnsi"/>
                <w:b/>
                <w:bCs/>
                <w:u w:val="single"/>
              </w:rPr>
            </w:pPr>
            <w:sdt>
              <w:sdtPr>
                <w:rPr>
                  <w:rFonts w:cstheme="minorHAnsi"/>
                  <w:sz w:val="20"/>
                  <w:szCs w:val="20"/>
                </w:rPr>
                <w:id w:val="13133736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332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3249CA" w14:textId="30201DE4" w:rsidR="000A7707" w:rsidRPr="00DE346E" w:rsidRDefault="0082530F" w:rsidP="008D7BE7">
            <w:pPr>
              <w:ind w:left="-109"/>
              <w:rPr>
                <w:rFonts w:cstheme="minorHAnsi"/>
                <w:b/>
                <w:bCs/>
                <w:u w:val="single"/>
              </w:rPr>
            </w:pPr>
            <w:sdt>
              <w:sdtPr>
                <w:rPr>
                  <w:rFonts w:cstheme="minorHAnsi"/>
                  <w:sz w:val="20"/>
                  <w:szCs w:val="20"/>
                </w:rPr>
                <w:id w:val="150524599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56629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58CB2" w14:textId="14AE593D" w:rsidR="000A7707" w:rsidRPr="00DE346E" w:rsidRDefault="0082530F" w:rsidP="008D7BE7">
            <w:pPr>
              <w:ind w:left="-109"/>
              <w:rPr>
                <w:rFonts w:cstheme="minorHAnsi"/>
                <w:b/>
                <w:bCs/>
                <w:u w:val="single"/>
              </w:rPr>
            </w:pPr>
            <w:sdt>
              <w:sdtPr>
                <w:rPr>
                  <w:rFonts w:cstheme="minorHAnsi"/>
                  <w:sz w:val="20"/>
                  <w:szCs w:val="20"/>
                </w:rPr>
                <w:id w:val="758876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51225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83358FD" w14:textId="744DECFE" w:rsidR="000A7707" w:rsidRPr="00DE346E" w:rsidRDefault="0082530F" w:rsidP="008D7BE7">
            <w:pPr>
              <w:ind w:left="-109"/>
              <w:rPr>
                <w:rFonts w:cstheme="minorHAnsi"/>
                <w:b/>
                <w:bCs/>
                <w:u w:val="single"/>
              </w:rPr>
            </w:pPr>
            <w:sdt>
              <w:sdtPr>
                <w:rPr>
                  <w:rFonts w:cstheme="minorHAnsi"/>
                  <w:sz w:val="20"/>
                  <w:szCs w:val="20"/>
                </w:rPr>
                <w:id w:val="4989317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01741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4E9B0F7" w14:textId="006C1AF8" w:rsidR="000A7707" w:rsidRPr="00DE346E" w:rsidRDefault="0082530F" w:rsidP="008D7BE7">
            <w:pPr>
              <w:ind w:left="-109"/>
              <w:rPr>
                <w:rFonts w:cstheme="minorHAnsi"/>
                <w:b/>
                <w:bCs/>
                <w:u w:val="single"/>
              </w:rPr>
            </w:pPr>
            <w:sdt>
              <w:sdtPr>
                <w:rPr>
                  <w:rFonts w:cstheme="minorHAnsi"/>
                  <w:sz w:val="20"/>
                  <w:szCs w:val="20"/>
                </w:rPr>
                <w:id w:val="-2284531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65143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436990C" w14:textId="07097EC5" w:rsidR="000A7707" w:rsidRPr="00DE346E" w:rsidRDefault="0082530F" w:rsidP="008D7BE7">
            <w:pPr>
              <w:ind w:left="-109"/>
              <w:rPr>
                <w:rFonts w:cstheme="minorHAnsi"/>
                <w:b/>
                <w:bCs/>
                <w:u w:val="single"/>
              </w:rPr>
            </w:pPr>
            <w:sdt>
              <w:sdtPr>
                <w:rPr>
                  <w:rFonts w:cstheme="minorHAnsi"/>
                  <w:sz w:val="20"/>
                  <w:szCs w:val="20"/>
                </w:rPr>
                <w:id w:val="-631477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90966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D9A265F" w14:textId="182F7AE3" w:rsidR="000A7707" w:rsidRPr="00DE346E" w:rsidRDefault="0082530F" w:rsidP="008D7BE7">
            <w:pPr>
              <w:ind w:left="-109"/>
              <w:rPr>
                <w:rFonts w:cstheme="minorHAnsi"/>
                <w:b/>
                <w:bCs/>
                <w:u w:val="single"/>
              </w:rPr>
            </w:pPr>
            <w:sdt>
              <w:sdtPr>
                <w:rPr>
                  <w:rFonts w:cstheme="minorHAnsi"/>
                  <w:sz w:val="20"/>
                  <w:szCs w:val="20"/>
                </w:rPr>
                <w:id w:val="-19150051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557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BEC926" w14:textId="69359660" w:rsidR="000A7707" w:rsidRPr="00DE346E" w:rsidRDefault="0082530F" w:rsidP="008D7BE7">
            <w:pPr>
              <w:ind w:left="-109"/>
              <w:rPr>
                <w:rFonts w:cstheme="minorHAnsi"/>
                <w:b/>
                <w:bCs/>
                <w:u w:val="single"/>
              </w:rPr>
            </w:pPr>
            <w:sdt>
              <w:sdtPr>
                <w:rPr>
                  <w:rFonts w:cstheme="minorHAnsi"/>
                  <w:sz w:val="20"/>
                  <w:szCs w:val="20"/>
                </w:rPr>
                <w:id w:val="-1633297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8885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37B150" w14:textId="6CD5EE55" w:rsidR="000A7707" w:rsidRPr="00DE346E" w:rsidRDefault="0082530F" w:rsidP="008D7BE7">
            <w:pPr>
              <w:ind w:left="-109"/>
              <w:rPr>
                <w:rFonts w:cstheme="minorHAnsi"/>
                <w:b/>
                <w:bCs/>
                <w:u w:val="single"/>
              </w:rPr>
            </w:pPr>
            <w:sdt>
              <w:sdtPr>
                <w:rPr>
                  <w:rFonts w:cstheme="minorHAnsi"/>
                  <w:sz w:val="20"/>
                  <w:szCs w:val="20"/>
                </w:rPr>
                <w:id w:val="6834725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43494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29A234E" w14:textId="2E846EC7" w:rsidR="000A7707" w:rsidRPr="00DE346E" w:rsidRDefault="0082530F" w:rsidP="008D7BE7">
            <w:pPr>
              <w:ind w:left="-109"/>
              <w:rPr>
                <w:rFonts w:cstheme="minorHAnsi"/>
                <w:b/>
                <w:bCs/>
                <w:u w:val="single"/>
              </w:rPr>
            </w:pPr>
            <w:sdt>
              <w:sdtPr>
                <w:rPr>
                  <w:rFonts w:cstheme="minorHAnsi"/>
                  <w:sz w:val="20"/>
                  <w:szCs w:val="20"/>
                </w:rPr>
                <w:id w:val="19533568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81776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49279F" w14:textId="2273D7BF" w:rsidR="000A7707" w:rsidRPr="00DE346E" w:rsidRDefault="0082530F" w:rsidP="008D7BE7">
            <w:pPr>
              <w:ind w:left="-109"/>
              <w:rPr>
                <w:rFonts w:cstheme="minorHAnsi"/>
                <w:b/>
                <w:bCs/>
                <w:u w:val="single"/>
              </w:rPr>
            </w:pPr>
            <w:sdt>
              <w:sdtPr>
                <w:rPr>
                  <w:rFonts w:cstheme="minorHAnsi"/>
                  <w:sz w:val="20"/>
                  <w:szCs w:val="20"/>
                </w:rPr>
                <w:id w:val="15133322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12147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781F91F" w14:textId="38AF871C" w:rsidR="000A7707" w:rsidRPr="00DE346E" w:rsidRDefault="0082530F" w:rsidP="008D7BE7">
            <w:pPr>
              <w:ind w:left="-109"/>
              <w:rPr>
                <w:rFonts w:cstheme="minorHAnsi"/>
                <w:b/>
                <w:bCs/>
                <w:u w:val="single"/>
              </w:rPr>
            </w:pPr>
            <w:sdt>
              <w:sdtPr>
                <w:rPr>
                  <w:rFonts w:cstheme="minorHAnsi"/>
                  <w:sz w:val="20"/>
                  <w:szCs w:val="20"/>
                </w:rPr>
                <w:id w:val="9081195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73340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601679700"/>
            <w:placeholder>
              <w:docPart w:val="725F3BFCDC7F425CA0AA3D3A3F812229"/>
            </w:placeholder>
            <w:showingPlcHdr/>
          </w:sdtPr>
          <w:sdtEndPr/>
          <w:sdtContent>
            <w:tc>
              <w:tcPr>
                <w:tcW w:w="1158" w:type="dxa"/>
                <w:shd w:val="clear" w:color="auto" w:fill="auto"/>
                <w:vAlign w:val="center"/>
              </w:tcPr>
              <w:p w14:paraId="103EE57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899401094"/>
            <w:placeholder>
              <w:docPart w:val="78CB97D319214F2BA7CC435F16D70574"/>
            </w:placeholder>
            <w:showingPlcHdr/>
          </w:sdtPr>
          <w:sdtEndPr/>
          <w:sdtContent>
            <w:tc>
              <w:tcPr>
                <w:tcW w:w="1198" w:type="dxa"/>
                <w:shd w:val="clear" w:color="auto" w:fill="auto"/>
                <w:vAlign w:val="center"/>
              </w:tcPr>
              <w:p w14:paraId="57F6D456" w14:textId="77777777" w:rsidR="000A7707" w:rsidRPr="00034146" w:rsidRDefault="000A7707" w:rsidP="000A7707">
                <w:pPr>
                  <w:rPr>
                    <w:rFonts w:cstheme="minorHAnsi"/>
                    <w:b/>
                    <w:bCs/>
                  </w:rPr>
                </w:pPr>
                <w:r w:rsidRPr="00034146">
                  <w:rPr>
                    <w:rStyle w:val="PlaceholderText"/>
                  </w:rPr>
                  <w:t>Total Reviewed</w:t>
                </w:r>
              </w:p>
            </w:tc>
          </w:sdtContent>
        </w:sdt>
      </w:tr>
      <w:tr w:rsidR="000A7707" w14:paraId="2BAC00F9" w14:textId="77777777" w:rsidTr="00AC47A3">
        <w:trPr>
          <w:cantSplit/>
          <w:jc w:val="center"/>
        </w:trPr>
        <w:tc>
          <w:tcPr>
            <w:tcW w:w="19450" w:type="dxa"/>
            <w:gridSpan w:val="23"/>
            <w:shd w:val="clear" w:color="auto" w:fill="auto"/>
            <w:vAlign w:val="center"/>
          </w:tcPr>
          <w:p w14:paraId="3C69389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80A06EC6C378491BA8B1D59427779636"/>
                </w:placeholder>
                <w:showingPlcHdr/>
              </w:sdtPr>
              <w:sdtEndPr/>
              <w:sdtContent>
                <w:r>
                  <w:rPr>
                    <w:rStyle w:val="PlaceholderText"/>
                  </w:rPr>
                  <w:t>Enter comments for any deficiencies noted and/or any records where this standard may not be applicable.</w:t>
                </w:r>
              </w:sdtContent>
            </w:sdt>
          </w:p>
        </w:tc>
      </w:tr>
      <w:tr w:rsidR="000A7707" w14:paraId="767C96CA" w14:textId="77777777" w:rsidTr="00AC47A3">
        <w:trPr>
          <w:cantSplit/>
          <w:jc w:val="center"/>
        </w:trPr>
        <w:sdt>
          <w:sdtPr>
            <w:rPr>
              <w:rFonts w:cstheme="minorHAnsi"/>
            </w:rPr>
            <w:id w:val="1220022222"/>
            <w:placeholder>
              <w:docPart w:val="608BB0534801449AABAFC3CE7730F94B"/>
            </w:placeholder>
            <w:showingPlcHdr/>
          </w:sdtPr>
          <w:sdtEndPr/>
          <w:sdtContent>
            <w:tc>
              <w:tcPr>
                <w:tcW w:w="5394" w:type="dxa"/>
                <w:shd w:val="clear" w:color="auto" w:fill="F0F4FA"/>
              </w:tcPr>
              <w:p w14:paraId="1BBEB9A5" w14:textId="4B2E3B6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7EE4ACC1" w14:textId="1B4B8898" w:rsidR="000A7707" w:rsidRDefault="0082530F" w:rsidP="008D7BE7">
            <w:pPr>
              <w:ind w:left="-109"/>
              <w:rPr>
                <w:rFonts w:cstheme="minorHAnsi"/>
                <w:b/>
                <w:bCs/>
                <w:u w:val="single"/>
              </w:rPr>
            </w:pPr>
            <w:sdt>
              <w:sdtPr>
                <w:rPr>
                  <w:rFonts w:cstheme="minorHAnsi"/>
                  <w:sz w:val="20"/>
                  <w:szCs w:val="20"/>
                </w:rPr>
                <w:id w:val="-16814964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2544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C462B3" w14:textId="55D35F50" w:rsidR="000A7707" w:rsidRDefault="0082530F" w:rsidP="008D7BE7">
            <w:pPr>
              <w:ind w:left="-109"/>
              <w:rPr>
                <w:rFonts w:cstheme="minorHAnsi"/>
                <w:b/>
                <w:bCs/>
                <w:u w:val="single"/>
              </w:rPr>
            </w:pPr>
            <w:sdt>
              <w:sdtPr>
                <w:rPr>
                  <w:rFonts w:cstheme="minorHAnsi"/>
                  <w:sz w:val="20"/>
                  <w:szCs w:val="20"/>
                </w:rPr>
                <w:id w:val="-8100898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66054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0B26CB" w14:textId="0D3472B5" w:rsidR="000A7707" w:rsidRDefault="0082530F" w:rsidP="008D7BE7">
            <w:pPr>
              <w:ind w:left="-109"/>
              <w:rPr>
                <w:rFonts w:cstheme="minorHAnsi"/>
                <w:b/>
                <w:bCs/>
                <w:u w:val="single"/>
              </w:rPr>
            </w:pPr>
            <w:sdt>
              <w:sdtPr>
                <w:rPr>
                  <w:rFonts w:cstheme="minorHAnsi"/>
                  <w:sz w:val="20"/>
                  <w:szCs w:val="20"/>
                </w:rPr>
                <w:id w:val="-2841249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46598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DC3BAD" w14:textId="1B645E69" w:rsidR="000A7707" w:rsidRDefault="0082530F" w:rsidP="008D7BE7">
            <w:pPr>
              <w:ind w:left="-109"/>
              <w:rPr>
                <w:rFonts w:cstheme="minorHAnsi"/>
                <w:b/>
                <w:bCs/>
                <w:u w:val="single"/>
              </w:rPr>
            </w:pPr>
            <w:sdt>
              <w:sdtPr>
                <w:rPr>
                  <w:rFonts w:cstheme="minorHAnsi"/>
                  <w:sz w:val="20"/>
                  <w:szCs w:val="20"/>
                </w:rPr>
                <w:id w:val="2133983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70754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EA0E20" w14:textId="618C0C5A" w:rsidR="000A7707" w:rsidRDefault="0082530F" w:rsidP="008D7BE7">
            <w:pPr>
              <w:ind w:left="-109"/>
              <w:rPr>
                <w:rFonts w:cstheme="minorHAnsi"/>
                <w:b/>
                <w:bCs/>
                <w:u w:val="single"/>
              </w:rPr>
            </w:pPr>
            <w:sdt>
              <w:sdtPr>
                <w:rPr>
                  <w:rFonts w:cstheme="minorHAnsi"/>
                  <w:sz w:val="20"/>
                  <w:szCs w:val="20"/>
                </w:rPr>
                <w:id w:val="-57490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43567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2CB6E4" w14:textId="7EFDB8CA" w:rsidR="000A7707" w:rsidRDefault="0082530F" w:rsidP="008D7BE7">
            <w:pPr>
              <w:ind w:left="-109"/>
              <w:rPr>
                <w:rFonts w:cstheme="minorHAnsi"/>
                <w:b/>
                <w:bCs/>
                <w:u w:val="single"/>
              </w:rPr>
            </w:pPr>
            <w:sdt>
              <w:sdtPr>
                <w:rPr>
                  <w:rFonts w:cstheme="minorHAnsi"/>
                  <w:sz w:val="20"/>
                  <w:szCs w:val="20"/>
                </w:rPr>
                <w:id w:val="-15654872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2777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713DCB" w14:textId="5EBA6D49" w:rsidR="000A7707" w:rsidRDefault="0082530F" w:rsidP="008D7BE7">
            <w:pPr>
              <w:ind w:left="-109"/>
              <w:rPr>
                <w:rFonts w:cstheme="minorHAnsi"/>
                <w:b/>
                <w:bCs/>
                <w:u w:val="single"/>
              </w:rPr>
            </w:pPr>
            <w:sdt>
              <w:sdtPr>
                <w:rPr>
                  <w:rFonts w:cstheme="minorHAnsi"/>
                  <w:sz w:val="20"/>
                  <w:szCs w:val="20"/>
                </w:rPr>
                <w:id w:val="166659585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768657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65C5CFB" w14:textId="4469FACC" w:rsidR="000A7707" w:rsidRDefault="0082530F" w:rsidP="008D7BE7">
            <w:pPr>
              <w:ind w:left="-109"/>
              <w:rPr>
                <w:rFonts w:cstheme="minorHAnsi"/>
                <w:b/>
                <w:bCs/>
                <w:u w:val="single"/>
              </w:rPr>
            </w:pPr>
            <w:sdt>
              <w:sdtPr>
                <w:rPr>
                  <w:rFonts w:cstheme="minorHAnsi"/>
                  <w:sz w:val="20"/>
                  <w:szCs w:val="20"/>
                </w:rPr>
                <w:id w:val="-15298728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71115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067C08E" w14:textId="3CAF3707" w:rsidR="000A7707" w:rsidRDefault="0082530F" w:rsidP="008D7BE7">
            <w:pPr>
              <w:ind w:left="-109"/>
              <w:rPr>
                <w:rFonts w:cstheme="minorHAnsi"/>
                <w:b/>
                <w:bCs/>
                <w:u w:val="single"/>
              </w:rPr>
            </w:pPr>
            <w:sdt>
              <w:sdtPr>
                <w:rPr>
                  <w:rFonts w:cstheme="minorHAnsi"/>
                  <w:sz w:val="20"/>
                  <w:szCs w:val="20"/>
                </w:rPr>
                <w:id w:val="-844634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111731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752EA57" w14:textId="64AFF1C5" w:rsidR="000A7707" w:rsidRDefault="0082530F" w:rsidP="008D7BE7">
            <w:pPr>
              <w:ind w:left="-109"/>
              <w:rPr>
                <w:rFonts w:cstheme="minorHAnsi"/>
                <w:b/>
                <w:bCs/>
                <w:u w:val="single"/>
              </w:rPr>
            </w:pPr>
            <w:sdt>
              <w:sdtPr>
                <w:rPr>
                  <w:rFonts w:cstheme="minorHAnsi"/>
                  <w:sz w:val="20"/>
                  <w:szCs w:val="20"/>
                </w:rPr>
                <w:id w:val="288482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4956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F4F4E0" w14:textId="11169F9E" w:rsidR="000A7707" w:rsidRDefault="0082530F" w:rsidP="008D7BE7">
            <w:pPr>
              <w:ind w:left="-109"/>
              <w:rPr>
                <w:rFonts w:cstheme="minorHAnsi"/>
                <w:b/>
                <w:bCs/>
                <w:u w:val="single"/>
              </w:rPr>
            </w:pPr>
            <w:sdt>
              <w:sdtPr>
                <w:rPr>
                  <w:rFonts w:cstheme="minorHAnsi"/>
                  <w:sz w:val="20"/>
                  <w:szCs w:val="20"/>
                </w:rPr>
                <w:id w:val="2211893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89225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633D72" w14:textId="3B2CC266" w:rsidR="000A7707" w:rsidRDefault="0082530F" w:rsidP="008D7BE7">
            <w:pPr>
              <w:ind w:left="-109"/>
              <w:rPr>
                <w:rFonts w:cstheme="minorHAnsi"/>
                <w:b/>
                <w:bCs/>
                <w:u w:val="single"/>
              </w:rPr>
            </w:pPr>
            <w:sdt>
              <w:sdtPr>
                <w:rPr>
                  <w:rFonts w:cstheme="minorHAnsi"/>
                  <w:sz w:val="20"/>
                  <w:szCs w:val="20"/>
                </w:rPr>
                <w:id w:val="100225080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3164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3912DD" w14:textId="521CA6FF" w:rsidR="000A7707" w:rsidRDefault="0082530F" w:rsidP="008D7BE7">
            <w:pPr>
              <w:ind w:left="-109"/>
              <w:rPr>
                <w:rFonts w:cstheme="minorHAnsi"/>
                <w:b/>
                <w:bCs/>
                <w:u w:val="single"/>
              </w:rPr>
            </w:pPr>
            <w:sdt>
              <w:sdtPr>
                <w:rPr>
                  <w:rFonts w:cstheme="minorHAnsi"/>
                  <w:sz w:val="20"/>
                  <w:szCs w:val="20"/>
                </w:rPr>
                <w:id w:val="-10704187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6613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95509A" w14:textId="3E4FDB25" w:rsidR="000A7707" w:rsidRDefault="0082530F" w:rsidP="008D7BE7">
            <w:pPr>
              <w:ind w:left="-109"/>
              <w:rPr>
                <w:rFonts w:cstheme="minorHAnsi"/>
                <w:b/>
                <w:bCs/>
                <w:u w:val="single"/>
              </w:rPr>
            </w:pPr>
            <w:sdt>
              <w:sdtPr>
                <w:rPr>
                  <w:rFonts w:cstheme="minorHAnsi"/>
                  <w:sz w:val="20"/>
                  <w:szCs w:val="20"/>
                </w:rPr>
                <w:id w:val="3500009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5615607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41CCC7" w14:textId="53D05A64" w:rsidR="000A7707" w:rsidRDefault="0082530F" w:rsidP="008D7BE7">
            <w:pPr>
              <w:ind w:left="-109"/>
              <w:rPr>
                <w:rFonts w:cstheme="minorHAnsi"/>
                <w:b/>
                <w:bCs/>
                <w:u w:val="single"/>
              </w:rPr>
            </w:pPr>
            <w:sdt>
              <w:sdtPr>
                <w:rPr>
                  <w:rFonts w:cstheme="minorHAnsi"/>
                  <w:sz w:val="20"/>
                  <w:szCs w:val="20"/>
                </w:rPr>
                <w:id w:val="-532648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34950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59EE45" w14:textId="060CBFD5" w:rsidR="000A7707" w:rsidRDefault="0082530F" w:rsidP="008D7BE7">
            <w:pPr>
              <w:ind w:left="-109"/>
              <w:rPr>
                <w:rFonts w:cstheme="minorHAnsi"/>
                <w:b/>
                <w:bCs/>
                <w:u w:val="single"/>
              </w:rPr>
            </w:pPr>
            <w:sdt>
              <w:sdtPr>
                <w:rPr>
                  <w:rFonts w:cstheme="minorHAnsi"/>
                  <w:sz w:val="20"/>
                  <w:szCs w:val="20"/>
                </w:rPr>
                <w:id w:val="-109693378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76869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716B032" w14:textId="4A592ECE" w:rsidR="000A7707" w:rsidRDefault="0082530F" w:rsidP="008D7BE7">
            <w:pPr>
              <w:ind w:left="-109"/>
              <w:rPr>
                <w:rFonts w:cstheme="minorHAnsi"/>
                <w:b/>
                <w:bCs/>
                <w:u w:val="single"/>
              </w:rPr>
            </w:pPr>
            <w:sdt>
              <w:sdtPr>
                <w:rPr>
                  <w:rFonts w:cstheme="minorHAnsi"/>
                  <w:sz w:val="20"/>
                  <w:szCs w:val="20"/>
                </w:rPr>
                <w:id w:val="-196635152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56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C7253EB" w14:textId="2F7A6428" w:rsidR="000A7707" w:rsidRDefault="0082530F" w:rsidP="008D7BE7">
            <w:pPr>
              <w:ind w:left="-109"/>
              <w:rPr>
                <w:rFonts w:cstheme="minorHAnsi"/>
                <w:b/>
                <w:bCs/>
                <w:u w:val="single"/>
              </w:rPr>
            </w:pPr>
            <w:sdt>
              <w:sdtPr>
                <w:rPr>
                  <w:rFonts w:cstheme="minorHAnsi"/>
                  <w:sz w:val="20"/>
                  <w:szCs w:val="20"/>
                </w:rPr>
                <w:id w:val="-342808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2044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90A2BA0" w14:textId="6C90B7E4" w:rsidR="000A7707" w:rsidRDefault="0082530F" w:rsidP="008D7BE7">
            <w:pPr>
              <w:ind w:left="-109"/>
              <w:rPr>
                <w:rFonts w:cstheme="minorHAnsi"/>
                <w:b/>
                <w:bCs/>
                <w:u w:val="single"/>
              </w:rPr>
            </w:pPr>
            <w:sdt>
              <w:sdtPr>
                <w:rPr>
                  <w:rFonts w:cstheme="minorHAnsi"/>
                  <w:sz w:val="20"/>
                  <w:szCs w:val="20"/>
                </w:rPr>
                <w:id w:val="-2855824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9375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385704" w14:textId="53544223" w:rsidR="000A7707" w:rsidRDefault="0082530F" w:rsidP="008D7BE7">
            <w:pPr>
              <w:ind w:left="-109"/>
              <w:rPr>
                <w:rFonts w:cstheme="minorHAnsi"/>
                <w:b/>
                <w:bCs/>
                <w:u w:val="single"/>
              </w:rPr>
            </w:pPr>
            <w:sdt>
              <w:sdtPr>
                <w:rPr>
                  <w:rFonts w:cstheme="minorHAnsi"/>
                  <w:sz w:val="20"/>
                  <w:szCs w:val="20"/>
                </w:rPr>
                <w:id w:val="82147245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079628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870257530"/>
            <w:placeholder>
              <w:docPart w:val="C81384F7EC2F4E3C88A51AD2572ABF30"/>
            </w:placeholder>
            <w:showingPlcHdr/>
          </w:sdtPr>
          <w:sdtEndPr/>
          <w:sdtContent>
            <w:tc>
              <w:tcPr>
                <w:tcW w:w="1158" w:type="dxa"/>
                <w:shd w:val="clear" w:color="auto" w:fill="F0F4FA"/>
                <w:vAlign w:val="center"/>
              </w:tcPr>
              <w:p w14:paraId="1A6F0FA5"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17998830"/>
            <w:placeholder>
              <w:docPart w:val="D3FE84684BF246F783740DE56A198B4F"/>
            </w:placeholder>
            <w:showingPlcHdr/>
          </w:sdtPr>
          <w:sdtEndPr/>
          <w:sdtContent>
            <w:tc>
              <w:tcPr>
                <w:tcW w:w="1198" w:type="dxa"/>
                <w:shd w:val="clear" w:color="auto" w:fill="F0F4FA"/>
                <w:vAlign w:val="center"/>
              </w:tcPr>
              <w:p w14:paraId="31B7E297"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1EE4BB8" w14:textId="77777777" w:rsidTr="00AC47A3">
        <w:trPr>
          <w:cantSplit/>
          <w:jc w:val="center"/>
        </w:trPr>
        <w:tc>
          <w:tcPr>
            <w:tcW w:w="19450" w:type="dxa"/>
            <w:gridSpan w:val="23"/>
            <w:shd w:val="clear" w:color="auto" w:fill="F0F4FA"/>
            <w:vAlign w:val="center"/>
          </w:tcPr>
          <w:p w14:paraId="24B1BEB7"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6A2A383FC02D4515B2B555CF77E18BDA"/>
                </w:placeholder>
                <w:showingPlcHdr/>
              </w:sdtPr>
              <w:sdtEndPr/>
              <w:sdtContent>
                <w:r>
                  <w:rPr>
                    <w:rStyle w:val="PlaceholderText"/>
                  </w:rPr>
                  <w:t>Enter comments for any deficiencies noted and/or any records where this standard may not be applicable.</w:t>
                </w:r>
              </w:sdtContent>
            </w:sdt>
          </w:p>
        </w:tc>
      </w:tr>
      <w:tr w:rsidR="000A7707" w14:paraId="7C99160F" w14:textId="77777777" w:rsidTr="00AC47A3">
        <w:trPr>
          <w:cantSplit/>
          <w:jc w:val="center"/>
        </w:trPr>
        <w:sdt>
          <w:sdtPr>
            <w:rPr>
              <w:rFonts w:cstheme="minorHAnsi"/>
            </w:rPr>
            <w:id w:val="831025088"/>
            <w:placeholder>
              <w:docPart w:val="45EE89AE04A74434AC17E0FEF1895212"/>
            </w:placeholder>
            <w:showingPlcHdr/>
          </w:sdtPr>
          <w:sdtEndPr/>
          <w:sdtContent>
            <w:tc>
              <w:tcPr>
                <w:tcW w:w="5394" w:type="dxa"/>
                <w:shd w:val="clear" w:color="auto" w:fill="auto"/>
              </w:tcPr>
              <w:p w14:paraId="40A84794" w14:textId="36CB76D5"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12CEE0B2" w14:textId="1D12BEA2" w:rsidR="000A7707" w:rsidRPr="00DE346E" w:rsidRDefault="0082530F" w:rsidP="008D7BE7">
            <w:pPr>
              <w:ind w:left="-109"/>
              <w:rPr>
                <w:rFonts w:cstheme="minorHAnsi"/>
                <w:b/>
                <w:bCs/>
                <w:u w:val="single"/>
              </w:rPr>
            </w:pPr>
            <w:sdt>
              <w:sdtPr>
                <w:rPr>
                  <w:rFonts w:cstheme="minorHAnsi"/>
                  <w:sz w:val="20"/>
                  <w:szCs w:val="20"/>
                </w:rPr>
                <w:id w:val="-18607282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9754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58EBDAB" w14:textId="658DF9E7" w:rsidR="000A7707" w:rsidRPr="00DE346E" w:rsidRDefault="0082530F" w:rsidP="008D7BE7">
            <w:pPr>
              <w:ind w:left="-109"/>
              <w:rPr>
                <w:rFonts w:cstheme="minorHAnsi"/>
                <w:b/>
                <w:bCs/>
                <w:u w:val="single"/>
              </w:rPr>
            </w:pPr>
            <w:sdt>
              <w:sdtPr>
                <w:rPr>
                  <w:rFonts w:cstheme="minorHAnsi"/>
                  <w:sz w:val="20"/>
                  <w:szCs w:val="20"/>
                </w:rPr>
                <w:id w:val="-10040460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4470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00F1B04" w14:textId="3E2DE1F8" w:rsidR="000A7707" w:rsidRPr="00DE346E" w:rsidRDefault="0082530F" w:rsidP="008D7BE7">
            <w:pPr>
              <w:ind w:left="-109"/>
              <w:rPr>
                <w:rFonts w:cstheme="minorHAnsi"/>
                <w:b/>
                <w:bCs/>
                <w:u w:val="single"/>
              </w:rPr>
            </w:pPr>
            <w:sdt>
              <w:sdtPr>
                <w:rPr>
                  <w:rFonts w:cstheme="minorHAnsi"/>
                  <w:sz w:val="20"/>
                  <w:szCs w:val="20"/>
                </w:rPr>
                <w:id w:val="-115367650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08801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E8C56C0" w14:textId="28694C29" w:rsidR="000A7707" w:rsidRPr="00DE346E" w:rsidRDefault="0082530F" w:rsidP="008D7BE7">
            <w:pPr>
              <w:ind w:left="-109"/>
              <w:rPr>
                <w:rFonts w:cstheme="minorHAnsi"/>
                <w:b/>
                <w:bCs/>
                <w:u w:val="single"/>
              </w:rPr>
            </w:pPr>
            <w:sdt>
              <w:sdtPr>
                <w:rPr>
                  <w:rFonts w:cstheme="minorHAnsi"/>
                  <w:sz w:val="20"/>
                  <w:szCs w:val="20"/>
                </w:rPr>
                <w:id w:val="-2117358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45945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E8C59D" w14:textId="4C73A7E3" w:rsidR="000A7707" w:rsidRPr="00DE346E" w:rsidRDefault="0082530F" w:rsidP="008D7BE7">
            <w:pPr>
              <w:ind w:left="-109"/>
              <w:rPr>
                <w:rFonts w:cstheme="minorHAnsi"/>
                <w:b/>
                <w:bCs/>
                <w:u w:val="single"/>
              </w:rPr>
            </w:pPr>
            <w:sdt>
              <w:sdtPr>
                <w:rPr>
                  <w:rFonts w:cstheme="minorHAnsi"/>
                  <w:sz w:val="20"/>
                  <w:szCs w:val="20"/>
                </w:rPr>
                <w:id w:val="-5935607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9317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F1E4E9" w14:textId="54A98FAC" w:rsidR="000A7707" w:rsidRPr="00DE346E" w:rsidRDefault="0082530F" w:rsidP="008D7BE7">
            <w:pPr>
              <w:ind w:left="-109"/>
              <w:rPr>
                <w:rFonts w:cstheme="minorHAnsi"/>
                <w:b/>
                <w:bCs/>
                <w:u w:val="single"/>
              </w:rPr>
            </w:pPr>
            <w:sdt>
              <w:sdtPr>
                <w:rPr>
                  <w:rFonts w:cstheme="minorHAnsi"/>
                  <w:sz w:val="20"/>
                  <w:szCs w:val="20"/>
                </w:rPr>
                <w:id w:val="-454183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53276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E7A66B" w14:textId="43B31D8B" w:rsidR="000A7707" w:rsidRPr="00DE346E" w:rsidRDefault="0082530F" w:rsidP="008D7BE7">
            <w:pPr>
              <w:ind w:left="-109"/>
              <w:rPr>
                <w:rFonts w:cstheme="minorHAnsi"/>
                <w:b/>
                <w:bCs/>
                <w:u w:val="single"/>
              </w:rPr>
            </w:pPr>
            <w:sdt>
              <w:sdtPr>
                <w:rPr>
                  <w:rFonts w:cstheme="minorHAnsi"/>
                  <w:sz w:val="20"/>
                  <w:szCs w:val="20"/>
                </w:rPr>
                <w:id w:val="511571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52897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7E846A9" w14:textId="4772B65A" w:rsidR="000A7707" w:rsidRPr="00DE346E" w:rsidRDefault="0082530F" w:rsidP="008D7BE7">
            <w:pPr>
              <w:ind w:left="-109"/>
              <w:rPr>
                <w:rFonts w:cstheme="minorHAnsi"/>
                <w:b/>
                <w:bCs/>
                <w:u w:val="single"/>
              </w:rPr>
            </w:pPr>
            <w:sdt>
              <w:sdtPr>
                <w:rPr>
                  <w:rFonts w:cstheme="minorHAnsi"/>
                  <w:sz w:val="20"/>
                  <w:szCs w:val="20"/>
                </w:rPr>
                <w:id w:val="-161628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43563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EBC1E6" w14:textId="2D2F6D58" w:rsidR="000A7707" w:rsidRPr="00DE346E" w:rsidRDefault="0082530F" w:rsidP="008D7BE7">
            <w:pPr>
              <w:ind w:left="-109"/>
              <w:rPr>
                <w:rFonts w:cstheme="minorHAnsi"/>
                <w:b/>
                <w:bCs/>
                <w:u w:val="single"/>
              </w:rPr>
            </w:pPr>
            <w:sdt>
              <w:sdtPr>
                <w:rPr>
                  <w:rFonts w:cstheme="minorHAnsi"/>
                  <w:sz w:val="20"/>
                  <w:szCs w:val="20"/>
                </w:rPr>
                <w:id w:val="-4623580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4965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7A5BD1" w14:textId="299573C0" w:rsidR="000A7707" w:rsidRPr="00DE346E" w:rsidRDefault="0082530F" w:rsidP="008D7BE7">
            <w:pPr>
              <w:ind w:left="-109"/>
              <w:rPr>
                <w:rFonts w:cstheme="minorHAnsi"/>
                <w:b/>
                <w:bCs/>
                <w:u w:val="single"/>
              </w:rPr>
            </w:pPr>
            <w:sdt>
              <w:sdtPr>
                <w:rPr>
                  <w:rFonts w:cstheme="minorHAnsi"/>
                  <w:sz w:val="20"/>
                  <w:szCs w:val="20"/>
                </w:rPr>
                <w:id w:val="97247747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9847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210A71" w14:textId="3FB1EB8B" w:rsidR="000A7707" w:rsidRPr="00DE346E" w:rsidRDefault="0082530F" w:rsidP="008D7BE7">
            <w:pPr>
              <w:ind w:left="-109"/>
              <w:rPr>
                <w:rFonts w:cstheme="minorHAnsi"/>
                <w:b/>
                <w:bCs/>
                <w:u w:val="single"/>
              </w:rPr>
            </w:pPr>
            <w:sdt>
              <w:sdtPr>
                <w:rPr>
                  <w:rFonts w:cstheme="minorHAnsi"/>
                  <w:sz w:val="20"/>
                  <w:szCs w:val="20"/>
                </w:rPr>
                <w:id w:val="-5771367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4139554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A364A" w14:textId="4210792B" w:rsidR="000A7707" w:rsidRPr="00DE346E" w:rsidRDefault="0082530F" w:rsidP="008D7BE7">
            <w:pPr>
              <w:ind w:left="-109"/>
              <w:rPr>
                <w:rFonts w:cstheme="minorHAnsi"/>
                <w:b/>
                <w:bCs/>
                <w:u w:val="single"/>
              </w:rPr>
            </w:pPr>
            <w:sdt>
              <w:sdtPr>
                <w:rPr>
                  <w:rFonts w:cstheme="minorHAnsi"/>
                  <w:sz w:val="20"/>
                  <w:szCs w:val="20"/>
                </w:rPr>
                <w:id w:val="12632555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4428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21994A" w14:textId="123F383A" w:rsidR="000A7707" w:rsidRPr="00DE346E" w:rsidRDefault="0082530F" w:rsidP="008D7BE7">
            <w:pPr>
              <w:ind w:left="-109"/>
              <w:rPr>
                <w:rFonts w:cstheme="minorHAnsi"/>
                <w:b/>
                <w:bCs/>
                <w:u w:val="single"/>
              </w:rPr>
            </w:pPr>
            <w:sdt>
              <w:sdtPr>
                <w:rPr>
                  <w:rFonts w:cstheme="minorHAnsi"/>
                  <w:sz w:val="20"/>
                  <w:szCs w:val="20"/>
                </w:rPr>
                <w:id w:val="10713192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26924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026EA5" w14:textId="6842004C" w:rsidR="000A7707" w:rsidRPr="00DE346E" w:rsidRDefault="0082530F" w:rsidP="008D7BE7">
            <w:pPr>
              <w:ind w:left="-109"/>
              <w:rPr>
                <w:rFonts w:cstheme="minorHAnsi"/>
                <w:b/>
                <w:bCs/>
                <w:u w:val="single"/>
              </w:rPr>
            </w:pPr>
            <w:sdt>
              <w:sdtPr>
                <w:rPr>
                  <w:rFonts w:cstheme="minorHAnsi"/>
                  <w:sz w:val="20"/>
                  <w:szCs w:val="20"/>
                </w:rPr>
                <w:id w:val="-72599274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63025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5B83B7" w14:textId="62DBA261" w:rsidR="000A7707" w:rsidRPr="00DE346E" w:rsidRDefault="0082530F" w:rsidP="008D7BE7">
            <w:pPr>
              <w:ind w:left="-109"/>
              <w:rPr>
                <w:rFonts w:cstheme="minorHAnsi"/>
                <w:b/>
                <w:bCs/>
                <w:u w:val="single"/>
              </w:rPr>
            </w:pPr>
            <w:sdt>
              <w:sdtPr>
                <w:rPr>
                  <w:rFonts w:cstheme="minorHAnsi"/>
                  <w:sz w:val="20"/>
                  <w:szCs w:val="20"/>
                </w:rPr>
                <w:id w:val="13277080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926413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D8B9CE" w14:textId="7CA9D30B" w:rsidR="000A7707" w:rsidRPr="00DE346E" w:rsidRDefault="0082530F" w:rsidP="008D7BE7">
            <w:pPr>
              <w:ind w:left="-109"/>
              <w:rPr>
                <w:rFonts w:cstheme="minorHAnsi"/>
                <w:b/>
                <w:bCs/>
                <w:u w:val="single"/>
              </w:rPr>
            </w:pPr>
            <w:sdt>
              <w:sdtPr>
                <w:rPr>
                  <w:rFonts w:cstheme="minorHAnsi"/>
                  <w:sz w:val="20"/>
                  <w:szCs w:val="20"/>
                </w:rPr>
                <w:id w:val="13881471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965264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35CE1C4" w14:textId="7F3A784C" w:rsidR="000A7707" w:rsidRPr="00DE346E" w:rsidRDefault="0082530F" w:rsidP="008D7BE7">
            <w:pPr>
              <w:ind w:left="-109"/>
              <w:rPr>
                <w:rFonts w:cstheme="minorHAnsi"/>
                <w:b/>
                <w:bCs/>
                <w:u w:val="single"/>
              </w:rPr>
            </w:pPr>
            <w:sdt>
              <w:sdtPr>
                <w:rPr>
                  <w:rFonts w:cstheme="minorHAnsi"/>
                  <w:sz w:val="20"/>
                  <w:szCs w:val="20"/>
                </w:rPr>
                <w:id w:val="-173168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88501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4DCC14" w14:textId="0162606E" w:rsidR="000A7707" w:rsidRPr="00DE346E" w:rsidRDefault="0082530F" w:rsidP="008D7BE7">
            <w:pPr>
              <w:ind w:left="-109"/>
              <w:rPr>
                <w:rFonts w:cstheme="minorHAnsi"/>
                <w:b/>
                <w:bCs/>
                <w:u w:val="single"/>
              </w:rPr>
            </w:pPr>
            <w:sdt>
              <w:sdtPr>
                <w:rPr>
                  <w:rFonts w:cstheme="minorHAnsi"/>
                  <w:sz w:val="20"/>
                  <w:szCs w:val="20"/>
                </w:rPr>
                <w:id w:val="13095126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448385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9B1E17" w14:textId="19F34EB0" w:rsidR="000A7707" w:rsidRPr="00DE346E" w:rsidRDefault="0082530F" w:rsidP="008D7BE7">
            <w:pPr>
              <w:ind w:left="-109"/>
              <w:rPr>
                <w:rFonts w:cstheme="minorHAnsi"/>
                <w:b/>
                <w:bCs/>
                <w:u w:val="single"/>
              </w:rPr>
            </w:pPr>
            <w:sdt>
              <w:sdtPr>
                <w:rPr>
                  <w:rFonts w:cstheme="minorHAnsi"/>
                  <w:sz w:val="20"/>
                  <w:szCs w:val="20"/>
                </w:rPr>
                <w:id w:val="110506766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9565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DE37E4" w14:textId="55791B87" w:rsidR="000A7707" w:rsidRPr="00DE346E" w:rsidRDefault="0082530F" w:rsidP="008D7BE7">
            <w:pPr>
              <w:ind w:left="-109"/>
              <w:rPr>
                <w:rFonts w:cstheme="minorHAnsi"/>
                <w:b/>
                <w:bCs/>
                <w:u w:val="single"/>
              </w:rPr>
            </w:pPr>
            <w:sdt>
              <w:sdtPr>
                <w:rPr>
                  <w:rFonts w:cstheme="minorHAnsi"/>
                  <w:sz w:val="20"/>
                  <w:szCs w:val="20"/>
                </w:rPr>
                <w:id w:val="-1466722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63364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186021622"/>
            <w:placeholder>
              <w:docPart w:val="B243C00EBEAC423DAC794E5F2D6A1A0E"/>
            </w:placeholder>
            <w:showingPlcHdr/>
          </w:sdtPr>
          <w:sdtEndPr/>
          <w:sdtContent>
            <w:tc>
              <w:tcPr>
                <w:tcW w:w="1158" w:type="dxa"/>
                <w:shd w:val="clear" w:color="auto" w:fill="auto"/>
                <w:vAlign w:val="center"/>
              </w:tcPr>
              <w:p w14:paraId="7912F001"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043484272"/>
            <w:placeholder>
              <w:docPart w:val="C72925D569464E179ABDA7C2AC0079B8"/>
            </w:placeholder>
            <w:showingPlcHdr/>
          </w:sdtPr>
          <w:sdtEndPr/>
          <w:sdtContent>
            <w:tc>
              <w:tcPr>
                <w:tcW w:w="1198" w:type="dxa"/>
                <w:shd w:val="clear" w:color="auto" w:fill="auto"/>
                <w:vAlign w:val="center"/>
              </w:tcPr>
              <w:p w14:paraId="668E4FD2" w14:textId="77777777" w:rsidR="000A7707" w:rsidRPr="00034146" w:rsidRDefault="000A7707" w:rsidP="000A7707">
                <w:pPr>
                  <w:rPr>
                    <w:rFonts w:cstheme="minorHAnsi"/>
                    <w:b/>
                    <w:bCs/>
                  </w:rPr>
                </w:pPr>
                <w:r w:rsidRPr="00034146">
                  <w:rPr>
                    <w:rStyle w:val="PlaceholderText"/>
                  </w:rPr>
                  <w:t>Total Reviewed</w:t>
                </w:r>
              </w:p>
            </w:tc>
          </w:sdtContent>
        </w:sdt>
      </w:tr>
      <w:tr w:rsidR="000A7707" w14:paraId="758B6C12" w14:textId="77777777" w:rsidTr="00AC47A3">
        <w:trPr>
          <w:cantSplit/>
          <w:jc w:val="center"/>
        </w:trPr>
        <w:tc>
          <w:tcPr>
            <w:tcW w:w="19450" w:type="dxa"/>
            <w:gridSpan w:val="23"/>
            <w:shd w:val="clear" w:color="auto" w:fill="auto"/>
            <w:vAlign w:val="center"/>
          </w:tcPr>
          <w:p w14:paraId="17F0376F"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3EEC9EAB38404A27AFBFEE59CAFA5D1D"/>
                </w:placeholder>
                <w:showingPlcHdr/>
              </w:sdtPr>
              <w:sdtEndPr/>
              <w:sdtContent>
                <w:r>
                  <w:rPr>
                    <w:rStyle w:val="PlaceholderText"/>
                  </w:rPr>
                  <w:t>Enter comments for any deficiencies noted and/or any records where this standard may not be applicable.</w:t>
                </w:r>
              </w:sdtContent>
            </w:sdt>
          </w:p>
        </w:tc>
      </w:tr>
      <w:tr w:rsidR="000A7707" w14:paraId="5E9C4A15" w14:textId="77777777" w:rsidTr="00AC47A3">
        <w:trPr>
          <w:cantSplit/>
          <w:jc w:val="center"/>
        </w:trPr>
        <w:sdt>
          <w:sdtPr>
            <w:rPr>
              <w:rFonts w:cstheme="minorHAnsi"/>
            </w:rPr>
            <w:id w:val="1044335192"/>
            <w:placeholder>
              <w:docPart w:val="BFF69431E6C9430DA444F7FF51DE63ED"/>
            </w:placeholder>
            <w:showingPlcHdr/>
          </w:sdtPr>
          <w:sdtEndPr/>
          <w:sdtContent>
            <w:tc>
              <w:tcPr>
                <w:tcW w:w="5394" w:type="dxa"/>
                <w:shd w:val="clear" w:color="auto" w:fill="F0F4FA"/>
              </w:tcPr>
              <w:p w14:paraId="51184CA1" w14:textId="3C0FFAC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2C4091D5" w14:textId="2A6BCA58" w:rsidR="000A7707" w:rsidRDefault="0082530F" w:rsidP="008D7BE7">
            <w:pPr>
              <w:ind w:left="-109"/>
              <w:rPr>
                <w:rFonts w:cstheme="minorHAnsi"/>
                <w:b/>
                <w:bCs/>
                <w:u w:val="single"/>
              </w:rPr>
            </w:pPr>
            <w:sdt>
              <w:sdtPr>
                <w:rPr>
                  <w:rFonts w:cstheme="minorHAnsi"/>
                  <w:sz w:val="20"/>
                  <w:szCs w:val="20"/>
                </w:rPr>
                <w:id w:val="20775426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471789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4276DF2" w14:textId="1234FFDC" w:rsidR="000A7707" w:rsidRDefault="0082530F" w:rsidP="008D7BE7">
            <w:pPr>
              <w:ind w:left="-109"/>
              <w:rPr>
                <w:rFonts w:cstheme="minorHAnsi"/>
                <w:b/>
                <w:bCs/>
                <w:u w:val="single"/>
              </w:rPr>
            </w:pPr>
            <w:sdt>
              <w:sdtPr>
                <w:rPr>
                  <w:rFonts w:cstheme="minorHAnsi"/>
                  <w:sz w:val="20"/>
                  <w:szCs w:val="20"/>
                </w:rPr>
                <w:id w:val="-8810909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13145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B1C763" w14:textId="007151A5" w:rsidR="000A7707" w:rsidRDefault="0082530F" w:rsidP="008D7BE7">
            <w:pPr>
              <w:ind w:left="-109"/>
              <w:rPr>
                <w:rFonts w:cstheme="minorHAnsi"/>
                <w:b/>
                <w:bCs/>
                <w:u w:val="single"/>
              </w:rPr>
            </w:pPr>
            <w:sdt>
              <w:sdtPr>
                <w:rPr>
                  <w:rFonts w:cstheme="minorHAnsi"/>
                  <w:sz w:val="20"/>
                  <w:szCs w:val="20"/>
                </w:rPr>
                <w:id w:val="-6010268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133031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3AFF13" w14:textId="71329D87" w:rsidR="000A7707" w:rsidRDefault="0082530F" w:rsidP="008D7BE7">
            <w:pPr>
              <w:ind w:left="-109"/>
              <w:rPr>
                <w:rFonts w:cstheme="minorHAnsi"/>
                <w:b/>
                <w:bCs/>
                <w:u w:val="single"/>
              </w:rPr>
            </w:pPr>
            <w:sdt>
              <w:sdtPr>
                <w:rPr>
                  <w:rFonts w:cstheme="minorHAnsi"/>
                  <w:sz w:val="20"/>
                  <w:szCs w:val="20"/>
                </w:rPr>
                <w:id w:val="-42425883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8165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585B24" w14:textId="4944305B" w:rsidR="000A7707" w:rsidRDefault="0082530F" w:rsidP="008D7BE7">
            <w:pPr>
              <w:ind w:left="-109"/>
              <w:rPr>
                <w:rFonts w:cstheme="minorHAnsi"/>
                <w:b/>
                <w:bCs/>
                <w:u w:val="single"/>
              </w:rPr>
            </w:pPr>
            <w:sdt>
              <w:sdtPr>
                <w:rPr>
                  <w:rFonts w:cstheme="minorHAnsi"/>
                  <w:sz w:val="20"/>
                  <w:szCs w:val="20"/>
                </w:rPr>
                <w:id w:val="-19746019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19530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CAD2262" w14:textId="23941390" w:rsidR="000A7707" w:rsidRDefault="0082530F" w:rsidP="008D7BE7">
            <w:pPr>
              <w:ind w:left="-109"/>
              <w:rPr>
                <w:rFonts w:cstheme="minorHAnsi"/>
                <w:b/>
                <w:bCs/>
                <w:u w:val="single"/>
              </w:rPr>
            </w:pPr>
            <w:sdt>
              <w:sdtPr>
                <w:rPr>
                  <w:rFonts w:cstheme="minorHAnsi"/>
                  <w:sz w:val="20"/>
                  <w:szCs w:val="20"/>
                </w:rPr>
                <w:id w:val="6177972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8076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0CED2F" w14:textId="6A6E0BEE" w:rsidR="000A7707" w:rsidRDefault="0082530F" w:rsidP="008D7BE7">
            <w:pPr>
              <w:ind w:left="-109"/>
              <w:rPr>
                <w:rFonts w:cstheme="minorHAnsi"/>
                <w:b/>
                <w:bCs/>
                <w:u w:val="single"/>
              </w:rPr>
            </w:pPr>
            <w:sdt>
              <w:sdtPr>
                <w:rPr>
                  <w:rFonts w:cstheme="minorHAnsi"/>
                  <w:sz w:val="20"/>
                  <w:szCs w:val="20"/>
                </w:rPr>
                <w:id w:val="1157433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13153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F3E6E8" w14:textId="483C99DE" w:rsidR="000A7707" w:rsidRDefault="0082530F" w:rsidP="008D7BE7">
            <w:pPr>
              <w:ind w:left="-109"/>
              <w:rPr>
                <w:rFonts w:cstheme="minorHAnsi"/>
                <w:b/>
                <w:bCs/>
                <w:u w:val="single"/>
              </w:rPr>
            </w:pPr>
            <w:sdt>
              <w:sdtPr>
                <w:rPr>
                  <w:rFonts w:cstheme="minorHAnsi"/>
                  <w:sz w:val="20"/>
                  <w:szCs w:val="20"/>
                </w:rPr>
                <w:id w:val="1856456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21893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EE5361" w14:textId="5763B317" w:rsidR="000A7707" w:rsidRDefault="0082530F" w:rsidP="008D7BE7">
            <w:pPr>
              <w:ind w:left="-109"/>
              <w:rPr>
                <w:rFonts w:cstheme="minorHAnsi"/>
                <w:b/>
                <w:bCs/>
                <w:u w:val="single"/>
              </w:rPr>
            </w:pPr>
            <w:sdt>
              <w:sdtPr>
                <w:rPr>
                  <w:rFonts w:cstheme="minorHAnsi"/>
                  <w:sz w:val="20"/>
                  <w:szCs w:val="20"/>
                </w:rPr>
                <w:id w:val="-62924497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6183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401AF3E" w14:textId="34599FCE" w:rsidR="000A7707" w:rsidRDefault="0082530F" w:rsidP="008D7BE7">
            <w:pPr>
              <w:ind w:left="-109"/>
              <w:rPr>
                <w:rFonts w:cstheme="minorHAnsi"/>
                <w:b/>
                <w:bCs/>
                <w:u w:val="single"/>
              </w:rPr>
            </w:pPr>
            <w:sdt>
              <w:sdtPr>
                <w:rPr>
                  <w:rFonts w:cstheme="minorHAnsi"/>
                  <w:sz w:val="20"/>
                  <w:szCs w:val="20"/>
                </w:rPr>
                <w:id w:val="12445379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933110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ACB2DD" w14:textId="70EA71B7" w:rsidR="000A7707" w:rsidRDefault="0082530F" w:rsidP="008D7BE7">
            <w:pPr>
              <w:ind w:left="-109"/>
              <w:rPr>
                <w:rFonts w:cstheme="minorHAnsi"/>
                <w:b/>
                <w:bCs/>
                <w:u w:val="single"/>
              </w:rPr>
            </w:pPr>
            <w:sdt>
              <w:sdtPr>
                <w:rPr>
                  <w:rFonts w:cstheme="minorHAnsi"/>
                  <w:sz w:val="20"/>
                  <w:szCs w:val="20"/>
                </w:rPr>
                <w:id w:val="-1127393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12716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F56C437" w14:textId="1C7E136D" w:rsidR="000A7707" w:rsidRDefault="0082530F" w:rsidP="008D7BE7">
            <w:pPr>
              <w:ind w:left="-109"/>
              <w:rPr>
                <w:rFonts w:cstheme="minorHAnsi"/>
                <w:b/>
                <w:bCs/>
                <w:u w:val="single"/>
              </w:rPr>
            </w:pPr>
            <w:sdt>
              <w:sdtPr>
                <w:rPr>
                  <w:rFonts w:cstheme="minorHAnsi"/>
                  <w:sz w:val="20"/>
                  <w:szCs w:val="20"/>
                </w:rPr>
                <w:id w:val="11533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3670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EB25C9A" w14:textId="629B1324" w:rsidR="000A7707" w:rsidRDefault="0082530F" w:rsidP="008D7BE7">
            <w:pPr>
              <w:ind w:left="-109"/>
              <w:rPr>
                <w:rFonts w:cstheme="minorHAnsi"/>
                <w:b/>
                <w:bCs/>
                <w:u w:val="single"/>
              </w:rPr>
            </w:pPr>
            <w:sdt>
              <w:sdtPr>
                <w:rPr>
                  <w:rFonts w:cstheme="minorHAnsi"/>
                  <w:sz w:val="20"/>
                  <w:szCs w:val="20"/>
                </w:rPr>
                <w:id w:val="-9521737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190675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976BFE" w14:textId="503837A5" w:rsidR="000A7707" w:rsidRDefault="0082530F" w:rsidP="008D7BE7">
            <w:pPr>
              <w:ind w:left="-109"/>
              <w:rPr>
                <w:rFonts w:cstheme="minorHAnsi"/>
                <w:b/>
                <w:bCs/>
                <w:u w:val="single"/>
              </w:rPr>
            </w:pPr>
            <w:sdt>
              <w:sdtPr>
                <w:rPr>
                  <w:rFonts w:cstheme="minorHAnsi"/>
                  <w:sz w:val="20"/>
                  <w:szCs w:val="20"/>
                </w:rPr>
                <w:id w:val="21046007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826910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16C643" w14:textId="48793EC2" w:rsidR="000A7707" w:rsidRDefault="0082530F" w:rsidP="008D7BE7">
            <w:pPr>
              <w:ind w:left="-109"/>
              <w:rPr>
                <w:rFonts w:cstheme="minorHAnsi"/>
                <w:b/>
                <w:bCs/>
                <w:u w:val="single"/>
              </w:rPr>
            </w:pPr>
            <w:sdt>
              <w:sdtPr>
                <w:rPr>
                  <w:rFonts w:cstheme="minorHAnsi"/>
                  <w:sz w:val="20"/>
                  <w:szCs w:val="20"/>
                </w:rPr>
                <w:id w:val="5243764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30821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3C0F41F" w14:textId="004E40C4" w:rsidR="000A7707" w:rsidRDefault="0082530F" w:rsidP="008D7BE7">
            <w:pPr>
              <w:ind w:left="-109"/>
              <w:rPr>
                <w:rFonts w:cstheme="minorHAnsi"/>
                <w:b/>
                <w:bCs/>
                <w:u w:val="single"/>
              </w:rPr>
            </w:pPr>
            <w:sdt>
              <w:sdtPr>
                <w:rPr>
                  <w:rFonts w:cstheme="minorHAnsi"/>
                  <w:sz w:val="20"/>
                  <w:szCs w:val="20"/>
                </w:rPr>
                <w:id w:val="-121364562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728246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C6225CB" w14:textId="52BFD872" w:rsidR="000A7707" w:rsidRDefault="0082530F" w:rsidP="008D7BE7">
            <w:pPr>
              <w:ind w:left="-109"/>
              <w:rPr>
                <w:rFonts w:cstheme="minorHAnsi"/>
                <w:b/>
                <w:bCs/>
                <w:u w:val="single"/>
              </w:rPr>
            </w:pPr>
            <w:sdt>
              <w:sdtPr>
                <w:rPr>
                  <w:rFonts w:cstheme="minorHAnsi"/>
                  <w:sz w:val="20"/>
                  <w:szCs w:val="20"/>
                </w:rPr>
                <w:id w:val="-10836202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08407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C50E976" w14:textId="3857F96A" w:rsidR="000A7707" w:rsidRDefault="0082530F" w:rsidP="008D7BE7">
            <w:pPr>
              <w:ind w:left="-109"/>
              <w:rPr>
                <w:rFonts w:cstheme="minorHAnsi"/>
                <w:b/>
                <w:bCs/>
                <w:u w:val="single"/>
              </w:rPr>
            </w:pPr>
            <w:sdt>
              <w:sdtPr>
                <w:rPr>
                  <w:rFonts w:cstheme="minorHAnsi"/>
                  <w:sz w:val="20"/>
                  <w:szCs w:val="20"/>
                </w:rPr>
                <w:id w:val="142492046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66178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193281" w14:textId="3F02A014" w:rsidR="000A7707" w:rsidRDefault="0082530F" w:rsidP="008D7BE7">
            <w:pPr>
              <w:ind w:left="-109"/>
              <w:rPr>
                <w:rFonts w:cstheme="minorHAnsi"/>
                <w:b/>
                <w:bCs/>
                <w:u w:val="single"/>
              </w:rPr>
            </w:pPr>
            <w:sdt>
              <w:sdtPr>
                <w:rPr>
                  <w:rFonts w:cstheme="minorHAnsi"/>
                  <w:sz w:val="20"/>
                  <w:szCs w:val="20"/>
                </w:rPr>
                <w:id w:val="163443936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723250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B34227" w14:textId="2DD9AF9B" w:rsidR="000A7707" w:rsidRDefault="0082530F" w:rsidP="008D7BE7">
            <w:pPr>
              <w:ind w:left="-109"/>
              <w:rPr>
                <w:rFonts w:cstheme="minorHAnsi"/>
                <w:b/>
                <w:bCs/>
                <w:u w:val="single"/>
              </w:rPr>
            </w:pPr>
            <w:sdt>
              <w:sdtPr>
                <w:rPr>
                  <w:rFonts w:cstheme="minorHAnsi"/>
                  <w:sz w:val="20"/>
                  <w:szCs w:val="20"/>
                </w:rPr>
                <w:id w:val="6625943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993249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323940674"/>
            <w:placeholder>
              <w:docPart w:val="FD95595B305D417A9B4C64AE658E6ECC"/>
            </w:placeholder>
            <w:showingPlcHdr/>
          </w:sdtPr>
          <w:sdtEndPr/>
          <w:sdtContent>
            <w:tc>
              <w:tcPr>
                <w:tcW w:w="1158" w:type="dxa"/>
                <w:shd w:val="clear" w:color="auto" w:fill="F0F4FA"/>
                <w:vAlign w:val="center"/>
              </w:tcPr>
              <w:p w14:paraId="53FD89F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72549563"/>
            <w:placeholder>
              <w:docPart w:val="D114F8D6BD874C448772A770E324518B"/>
            </w:placeholder>
            <w:showingPlcHdr/>
          </w:sdtPr>
          <w:sdtEndPr/>
          <w:sdtContent>
            <w:tc>
              <w:tcPr>
                <w:tcW w:w="1198" w:type="dxa"/>
                <w:shd w:val="clear" w:color="auto" w:fill="F0F4FA"/>
                <w:vAlign w:val="center"/>
              </w:tcPr>
              <w:p w14:paraId="40A3951D" w14:textId="77777777" w:rsidR="000A7707" w:rsidRPr="00034146" w:rsidRDefault="000A7707" w:rsidP="000A7707">
                <w:pPr>
                  <w:rPr>
                    <w:rFonts w:cstheme="minorHAnsi"/>
                    <w:b/>
                    <w:bCs/>
                  </w:rPr>
                </w:pPr>
                <w:r w:rsidRPr="00034146">
                  <w:rPr>
                    <w:rStyle w:val="PlaceholderText"/>
                  </w:rPr>
                  <w:t>Total Reviewed</w:t>
                </w:r>
              </w:p>
            </w:tc>
          </w:sdtContent>
        </w:sdt>
      </w:tr>
      <w:tr w:rsidR="000A7707" w14:paraId="32A498CF" w14:textId="77777777" w:rsidTr="00AC47A3">
        <w:trPr>
          <w:cantSplit/>
          <w:jc w:val="center"/>
        </w:trPr>
        <w:tc>
          <w:tcPr>
            <w:tcW w:w="19450" w:type="dxa"/>
            <w:gridSpan w:val="23"/>
            <w:shd w:val="clear" w:color="auto" w:fill="F0F4FA"/>
            <w:vAlign w:val="center"/>
          </w:tcPr>
          <w:p w14:paraId="2CD2EB9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92C865AEA74B43F2B919C868FB5F7FA7"/>
                </w:placeholder>
                <w:showingPlcHdr/>
              </w:sdtPr>
              <w:sdtEndPr/>
              <w:sdtContent>
                <w:r>
                  <w:rPr>
                    <w:rStyle w:val="PlaceholderText"/>
                  </w:rPr>
                  <w:t>Enter comments for any deficiencies noted and/or any records where this standard may not be applicable.</w:t>
                </w:r>
              </w:sdtContent>
            </w:sdt>
          </w:p>
        </w:tc>
      </w:tr>
      <w:tr w:rsidR="000A7707" w14:paraId="2E8695C7" w14:textId="77777777" w:rsidTr="00AC47A3">
        <w:trPr>
          <w:cantSplit/>
          <w:jc w:val="center"/>
        </w:trPr>
        <w:sdt>
          <w:sdtPr>
            <w:rPr>
              <w:rFonts w:cstheme="minorHAnsi"/>
            </w:rPr>
            <w:id w:val="1797251663"/>
            <w:placeholder>
              <w:docPart w:val="1B834CCE85F44DAF979E43DC2997B4F5"/>
            </w:placeholder>
            <w:showingPlcHdr/>
          </w:sdtPr>
          <w:sdtEndPr/>
          <w:sdtContent>
            <w:tc>
              <w:tcPr>
                <w:tcW w:w="5394" w:type="dxa"/>
                <w:shd w:val="clear" w:color="auto" w:fill="auto"/>
              </w:tcPr>
              <w:p w14:paraId="6F870354" w14:textId="35DC8C66"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2997AE52" w14:textId="2335D69F" w:rsidR="000A7707" w:rsidRPr="00DE346E" w:rsidRDefault="0082530F" w:rsidP="008D7BE7">
            <w:pPr>
              <w:ind w:left="-109"/>
              <w:rPr>
                <w:rFonts w:cstheme="minorHAnsi"/>
                <w:b/>
                <w:bCs/>
                <w:u w:val="single"/>
              </w:rPr>
            </w:pPr>
            <w:sdt>
              <w:sdtPr>
                <w:rPr>
                  <w:rFonts w:cstheme="minorHAnsi"/>
                  <w:sz w:val="20"/>
                  <w:szCs w:val="20"/>
                </w:rPr>
                <w:id w:val="-203634408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64475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073C8E" w14:textId="2C168BF2" w:rsidR="000A7707" w:rsidRPr="00DE346E" w:rsidRDefault="0082530F" w:rsidP="008D7BE7">
            <w:pPr>
              <w:ind w:left="-109"/>
              <w:rPr>
                <w:rFonts w:cstheme="minorHAnsi"/>
                <w:b/>
                <w:bCs/>
                <w:u w:val="single"/>
              </w:rPr>
            </w:pPr>
            <w:sdt>
              <w:sdtPr>
                <w:rPr>
                  <w:rFonts w:cstheme="minorHAnsi"/>
                  <w:sz w:val="20"/>
                  <w:szCs w:val="20"/>
                </w:rPr>
                <w:id w:val="-48323853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3063498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FAAF957" w14:textId="6AEA05C8" w:rsidR="000A7707" w:rsidRPr="00DE346E" w:rsidRDefault="0082530F" w:rsidP="008D7BE7">
            <w:pPr>
              <w:ind w:left="-109"/>
              <w:rPr>
                <w:rFonts w:cstheme="minorHAnsi"/>
                <w:b/>
                <w:bCs/>
                <w:u w:val="single"/>
              </w:rPr>
            </w:pPr>
            <w:sdt>
              <w:sdtPr>
                <w:rPr>
                  <w:rFonts w:cstheme="minorHAnsi"/>
                  <w:sz w:val="20"/>
                  <w:szCs w:val="20"/>
                </w:rPr>
                <w:id w:val="205627077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00429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D2C4BB4" w14:textId="32B0C941" w:rsidR="000A7707" w:rsidRPr="00DE346E" w:rsidRDefault="0082530F" w:rsidP="008D7BE7">
            <w:pPr>
              <w:ind w:left="-109"/>
              <w:rPr>
                <w:rFonts w:cstheme="minorHAnsi"/>
                <w:b/>
                <w:bCs/>
                <w:u w:val="single"/>
              </w:rPr>
            </w:pPr>
            <w:sdt>
              <w:sdtPr>
                <w:rPr>
                  <w:rFonts w:cstheme="minorHAnsi"/>
                  <w:sz w:val="20"/>
                  <w:szCs w:val="20"/>
                </w:rPr>
                <w:id w:val="-17915112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51945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613513" w14:textId="5D4A509F" w:rsidR="000A7707" w:rsidRPr="00DE346E" w:rsidRDefault="0082530F" w:rsidP="008D7BE7">
            <w:pPr>
              <w:ind w:left="-109"/>
              <w:rPr>
                <w:rFonts w:cstheme="minorHAnsi"/>
                <w:b/>
                <w:bCs/>
                <w:u w:val="single"/>
              </w:rPr>
            </w:pPr>
            <w:sdt>
              <w:sdtPr>
                <w:rPr>
                  <w:rFonts w:cstheme="minorHAnsi"/>
                  <w:sz w:val="20"/>
                  <w:szCs w:val="20"/>
                </w:rPr>
                <w:id w:val="72172003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945767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73DD6F8" w14:textId="258BBF4D" w:rsidR="000A7707" w:rsidRPr="00DE346E" w:rsidRDefault="0082530F" w:rsidP="008D7BE7">
            <w:pPr>
              <w:ind w:left="-109"/>
              <w:rPr>
                <w:rFonts w:cstheme="minorHAnsi"/>
                <w:b/>
                <w:bCs/>
                <w:u w:val="single"/>
              </w:rPr>
            </w:pPr>
            <w:sdt>
              <w:sdtPr>
                <w:rPr>
                  <w:rFonts w:cstheme="minorHAnsi"/>
                  <w:sz w:val="20"/>
                  <w:szCs w:val="20"/>
                </w:rPr>
                <w:id w:val="19269138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378297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A6CC35A" w14:textId="69372F44" w:rsidR="000A7707" w:rsidRPr="00DE346E" w:rsidRDefault="0082530F" w:rsidP="008D7BE7">
            <w:pPr>
              <w:ind w:left="-109"/>
              <w:rPr>
                <w:rFonts w:cstheme="minorHAnsi"/>
                <w:b/>
                <w:bCs/>
                <w:u w:val="single"/>
              </w:rPr>
            </w:pPr>
            <w:sdt>
              <w:sdtPr>
                <w:rPr>
                  <w:rFonts w:cstheme="minorHAnsi"/>
                  <w:sz w:val="20"/>
                  <w:szCs w:val="20"/>
                </w:rPr>
                <w:id w:val="17408189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663024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98F5D0A" w14:textId="1289D1C1" w:rsidR="000A7707" w:rsidRPr="00DE346E" w:rsidRDefault="0082530F" w:rsidP="008D7BE7">
            <w:pPr>
              <w:ind w:left="-109"/>
              <w:rPr>
                <w:rFonts w:cstheme="minorHAnsi"/>
                <w:b/>
                <w:bCs/>
                <w:u w:val="single"/>
              </w:rPr>
            </w:pPr>
            <w:sdt>
              <w:sdtPr>
                <w:rPr>
                  <w:rFonts w:cstheme="minorHAnsi"/>
                  <w:sz w:val="20"/>
                  <w:szCs w:val="20"/>
                </w:rPr>
                <w:id w:val="-16861254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74032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F12086" w14:textId="491F11F6" w:rsidR="000A7707" w:rsidRPr="00DE346E" w:rsidRDefault="0082530F" w:rsidP="008D7BE7">
            <w:pPr>
              <w:ind w:left="-109"/>
              <w:rPr>
                <w:rFonts w:cstheme="minorHAnsi"/>
                <w:b/>
                <w:bCs/>
                <w:u w:val="single"/>
              </w:rPr>
            </w:pPr>
            <w:sdt>
              <w:sdtPr>
                <w:rPr>
                  <w:rFonts w:cstheme="minorHAnsi"/>
                  <w:sz w:val="20"/>
                  <w:szCs w:val="20"/>
                </w:rPr>
                <w:id w:val="-9087682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512657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7990FD" w14:textId="045E4306" w:rsidR="000A7707" w:rsidRPr="00DE346E" w:rsidRDefault="0082530F" w:rsidP="008D7BE7">
            <w:pPr>
              <w:ind w:left="-109"/>
              <w:rPr>
                <w:rFonts w:cstheme="minorHAnsi"/>
                <w:b/>
                <w:bCs/>
                <w:u w:val="single"/>
              </w:rPr>
            </w:pPr>
            <w:sdt>
              <w:sdtPr>
                <w:rPr>
                  <w:rFonts w:cstheme="minorHAnsi"/>
                  <w:sz w:val="20"/>
                  <w:szCs w:val="20"/>
                </w:rPr>
                <w:id w:val="-8773844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069039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BC31B8" w14:textId="3A257F09" w:rsidR="000A7707" w:rsidRPr="00DE346E" w:rsidRDefault="0082530F" w:rsidP="008D7BE7">
            <w:pPr>
              <w:ind w:left="-109"/>
              <w:rPr>
                <w:rFonts w:cstheme="minorHAnsi"/>
                <w:b/>
                <w:bCs/>
                <w:u w:val="single"/>
              </w:rPr>
            </w:pPr>
            <w:sdt>
              <w:sdtPr>
                <w:rPr>
                  <w:rFonts w:cstheme="minorHAnsi"/>
                  <w:sz w:val="20"/>
                  <w:szCs w:val="20"/>
                </w:rPr>
                <w:id w:val="-3610561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902998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CC4AC3" w14:textId="0AD0201E" w:rsidR="000A7707" w:rsidRPr="00DE346E" w:rsidRDefault="0082530F" w:rsidP="008D7BE7">
            <w:pPr>
              <w:ind w:left="-109"/>
              <w:rPr>
                <w:rFonts w:cstheme="minorHAnsi"/>
                <w:b/>
                <w:bCs/>
                <w:u w:val="single"/>
              </w:rPr>
            </w:pPr>
            <w:sdt>
              <w:sdtPr>
                <w:rPr>
                  <w:rFonts w:cstheme="minorHAnsi"/>
                  <w:sz w:val="20"/>
                  <w:szCs w:val="20"/>
                </w:rPr>
                <w:id w:val="108310552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274158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5D22C2" w14:textId="53E038FE" w:rsidR="000A7707" w:rsidRPr="00DE346E" w:rsidRDefault="0082530F" w:rsidP="008D7BE7">
            <w:pPr>
              <w:ind w:left="-109"/>
              <w:rPr>
                <w:rFonts w:cstheme="minorHAnsi"/>
                <w:b/>
                <w:bCs/>
                <w:u w:val="single"/>
              </w:rPr>
            </w:pPr>
            <w:sdt>
              <w:sdtPr>
                <w:rPr>
                  <w:rFonts w:cstheme="minorHAnsi"/>
                  <w:sz w:val="20"/>
                  <w:szCs w:val="20"/>
                </w:rPr>
                <w:id w:val="1820756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00428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0B597E" w14:textId="7B620D04" w:rsidR="000A7707" w:rsidRPr="00DE346E" w:rsidRDefault="0082530F" w:rsidP="008D7BE7">
            <w:pPr>
              <w:ind w:left="-109"/>
              <w:rPr>
                <w:rFonts w:cstheme="minorHAnsi"/>
                <w:b/>
                <w:bCs/>
                <w:u w:val="single"/>
              </w:rPr>
            </w:pPr>
            <w:sdt>
              <w:sdtPr>
                <w:rPr>
                  <w:rFonts w:cstheme="minorHAnsi"/>
                  <w:sz w:val="20"/>
                  <w:szCs w:val="20"/>
                </w:rPr>
                <w:id w:val="184673866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9629799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A7541FD" w14:textId="3A4A9752" w:rsidR="000A7707" w:rsidRPr="00DE346E" w:rsidRDefault="0082530F" w:rsidP="008D7BE7">
            <w:pPr>
              <w:ind w:left="-109"/>
              <w:rPr>
                <w:rFonts w:cstheme="minorHAnsi"/>
                <w:b/>
                <w:bCs/>
                <w:u w:val="single"/>
              </w:rPr>
            </w:pPr>
            <w:sdt>
              <w:sdtPr>
                <w:rPr>
                  <w:rFonts w:cstheme="minorHAnsi"/>
                  <w:sz w:val="20"/>
                  <w:szCs w:val="20"/>
                </w:rPr>
                <w:id w:val="-69901740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80830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F7173A1" w14:textId="27A2320C" w:rsidR="000A7707" w:rsidRPr="00DE346E" w:rsidRDefault="0082530F" w:rsidP="008D7BE7">
            <w:pPr>
              <w:ind w:left="-109"/>
              <w:rPr>
                <w:rFonts w:cstheme="minorHAnsi"/>
                <w:b/>
                <w:bCs/>
                <w:u w:val="single"/>
              </w:rPr>
            </w:pPr>
            <w:sdt>
              <w:sdtPr>
                <w:rPr>
                  <w:rFonts w:cstheme="minorHAnsi"/>
                  <w:sz w:val="20"/>
                  <w:szCs w:val="20"/>
                </w:rPr>
                <w:id w:val="150315971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63701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E6DD6D6" w14:textId="775CB520" w:rsidR="000A7707" w:rsidRPr="00DE346E" w:rsidRDefault="0082530F" w:rsidP="008D7BE7">
            <w:pPr>
              <w:ind w:left="-109"/>
              <w:rPr>
                <w:rFonts w:cstheme="minorHAnsi"/>
                <w:b/>
                <w:bCs/>
                <w:u w:val="single"/>
              </w:rPr>
            </w:pPr>
            <w:sdt>
              <w:sdtPr>
                <w:rPr>
                  <w:rFonts w:cstheme="minorHAnsi"/>
                  <w:sz w:val="20"/>
                  <w:szCs w:val="20"/>
                </w:rPr>
                <w:id w:val="-208321572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043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D78011" w14:textId="236DE2CE" w:rsidR="000A7707" w:rsidRPr="00DE346E" w:rsidRDefault="0082530F" w:rsidP="008D7BE7">
            <w:pPr>
              <w:ind w:left="-109"/>
              <w:rPr>
                <w:rFonts w:cstheme="minorHAnsi"/>
                <w:b/>
                <w:bCs/>
                <w:u w:val="single"/>
              </w:rPr>
            </w:pPr>
            <w:sdt>
              <w:sdtPr>
                <w:rPr>
                  <w:rFonts w:cstheme="minorHAnsi"/>
                  <w:sz w:val="20"/>
                  <w:szCs w:val="20"/>
                </w:rPr>
                <w:id w:val="-188817258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502669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91273" w14:textId="3670B00D" w:rsidR="000A7707" w:rsidRPr="00DE346E" w:rsidRDefault="0082530F" w:rsidP="008D7BE7">
            <w:pPr>
              <w:ind w:left="-109"/>
              <w:rPr>
                <w:rFonts w:cstheme="minorHAnsi"/>
                <w:b/>
                <w:bCs/>
                <w:u w:val="single"/>
              </w:rPr>
            </w:pPr>
            <w:sdt>
              <w:sdtPr>
                <w:rPr>
                  <w:rFonts w:cstheme="minorHAnsi"/>
                  <w:sz w:val="20"/>
                  <w:szCs w:val="20"/>
                </w:rPr>
                <w:id w:val="8195662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338257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258C70" w14:textId="3FDAE3EC" w:rsidR="000A7707" w:rsidRPr="00DE346E" w:rsidRDefault="0082530F" w:rsidP="008D7BE7">
            <w:pPr>
              <w:ind w:left="-109"/>
              <w:rPr>
                <w:rFonts w:cstheme="minorHAnsi"/>
                <w:b/>
                <w:bCs/>
                <w:u w:val="single"/>
              </w:rPr>
            </w:pPr>
            <w:sdt>
              <w:sdtPr>
                <w:rPr>
                  <w:rFonts w:cstheme="minorHAnsi"/>
                  <w:sz w:val="20"/>
                  <w:szCs w:val="20"/>
                </w:rPr>
                <w:id w:val="-10623257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776883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703524178"/>
            <w:placeholder>
              <w:docPart w:val="23ACF02C5CCE48A7A0E2EC9942247E43"/>
            </w:placeholder>
            <w:showingPlcHdr/>
          </w:sdtPr>
          <w:sdtEndPr/>
          <w:sdtContent>
            <w:tc>
              <w:tcPr>
                <w:tcW w:w="1158" w:type="dxa"/>
                <w:shd w:val="clear" w:color="auto" w:fill="auto"/>
                <w:vAlign w:val="center"/>
              </w:tcPr>
              <w:p w14:paraId="4389632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993561983"/>
            <w:placeholder>
              <w:docPart w:val="8FDF417A27F04150B1776CA222897AB8"/>
            </w:placeholder>
            <w:showingPlcHdr/>
          </w:sdtPr>
          <w:sdtEndPr/>
          <w:sdtContent>
            <w:tc>
              <w:tcPr>
                <w:tcW w:w="1198" w:type="dxa"/>
                <w:shd w:val="clear" w:color="auto" w:fill="auto"/>
                <w:vAlign w:val="center"/>
              </w:tcPr>
              <w:p w14:paraId="08AEA1EC"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E89DA3A" w14:textId="77777777" w:rsidTr="00AC47A3">
        <w:trPr>
          <w:cantSplit/>
          <w:jc w:val="center"/>
        </w:trPr>
        <w:tc>
          <w:tcPr>
            <w:tcW w:w="19450" w:type="dxa"/>
            <w:gridSpan w:val="23"/>
            <w:shd w:val="clear" w:color="auto" w:fill="auto"/>
            <w:vAlign w:val="center"/>
          </w:tcPr>
          <w:p w14:paraId="7C2CD239"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689955476"/>
                <w:placeholder>
                  <w:docPart w:val="11573B9A90F54DB39995216146F64AB3"/>
                </w:placeholder>
                <w:showingPlcHdr/>
              </w:sdtPr>
              <w:sdtEndPr/>
              <w:sdtContent>
                <w:r>
                  <w:rPr>
                    <w:rStyle w:val="PlaceholderText"/>
                  </w:rPr>
                  <w:t>Enter comments for any deficiencies noted and/or any records where this standard may not be applicable.</w:t>
                </w:r>
              </w:sdtContent>
            </w:sdt>
          </w:p>
        </w:tc>
      </w:tr>
      <w:tr w:rsidR="000A7707" w14:paraId="7402E9F1" w14:textId="77777777" w:rsidTr="00AC47A3">
        <w:trPr>
          <w:cantSplit/>
          <w:jc w:val="center"/>
        </w:trPr>
        <w:sdt>
          <w:sdtPr>
            <w:rPr>
              <w:rFonts w:cstheme="minorHAnsi"/>
            </w:rPr>
            <w:id w:val="339202242"/>
            <w:placeholder>
              <w:docPart w:val="627B3EFD8F8B4A4B981D15316674D38A"/>
            </w:placeholder>
            <w:showingPlcHdr/>
          </w:sdtPr>
          <w:sdtEndPr/>
          <w:sdtContent>
            <w:tc>
              <w:tcPr>
                <w:tcW w:w="5394" w:type="dxa"/>
                <w:shd w:val="clear" w:color="auto" w:fill="F0F4FA"/>
              </w:tcPr>
              <w:p w14:paraId="228F364F" w14:textId="062744A0"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6B232F24" w14:textId="361607B9" w:rsidR="000A7707" w:rsidRDefault="0082530F" w:rsidP="008D7BE7">
            <w:pPr>
              <w:ind w:left="-109"/>
              <w:rPr>
                <w:rFonts w:cstheme="minorHAnsi"/>
                <w:b/>
                <w:bCs/>
                <w:u w:val="single"/>
              </w:rPr>
            </w:pPr>
            <w:sdt>
              <w:sdtPr>
                <w:rPr>
                  <w:rFonts w:cstheme="minorHAnsi"/>
                  <w:sz w:val="20"/>
                  <w:szCs w:val="20"/>
                </w:rPr>
                <w:id w:val="153939651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44144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FD46BFE" w14:textId="54C725A1" w:rsidR="000A7707" w:rsidRDefault="0082530F" w:rsidP="008D7BE7">
            <w:pPr>
              <w:ind w:left="-109"/>
              <w:rPr>
                <w:rFonts w:cstheme="minorHAnsi"/>
                <w:b/>
                <w:bCs/>
                <w:u w:val="single"/>
              </w:rPr>
            </w:pPr>
            <w:sdt>
              <w:sdtPr>
                <w:rPr>
                  <w:rFonts w:cstheme="minorHAnsi"/>
                  <w:sz w:val="20"/>
                  <w:szCs w:val="20"/>
                </w:rPr>
                <w:id w:val="-4580399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1830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3FC91D" w14:textId="4960E191" w:rsidR="000A7707" w:rsidRDefault="0082530F" w:rsidP="008D7BE7">
            <w:pPr>
              <w:ind w:left="-109"/>
              <w:rPr>
                <w:rFonts w:cstheme="minorHAnsi"/>
                <w:b/>
                <w:bCs/>
                <w:u w:val="single"/>
              </w:rPr>
            </w:pPr>
            <w:sdt>
              <w:sdtPr>
                <w:rPr>
                  <w:rFonts w:cstheme="minorHAnsi"/>
                  <w:sz w:val="20"/>
                  <w:szCs w:val="20"/>
                </w:rPr>
                <w:id w:val="133548618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7769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1132F35" w14:textId="7C96F2E8" w:rsidR="000A7707" w:rsidRDefault="0082530F" w:rsidP="008D7BE7">
            <w:pPr>
              <w:ind w:left="-109"/>
              <w:rPr>
                <w:rFonts w:cstheme="minorHAnsi"/>
                <w:b/>
                <w:bCs/>
                <w:u w:val="single"/>
              </w:rPr>
            </w:pPr>
            <w:sdt>
              <w:sdtPr>
                <w:rPr>
                  <w:rFonts w:cstheme="minorHAnsi"/>
                  <w:sz w:val="20"/>
                  <w:szCs w:val="20"/>
                </w:rPr>
                <w:id w:val="94495756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9623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806DDA4" w14:textId="490ED344" w:rsidR="000A7707" w:rsidRDefault="0082530F" w:rsidP="008D7BE7">
            <w:pPr>
              <w:ind w:left="-109"/>
              <w:rPr>
                <w:rFonts w:cstheme="minorHAnsi"/>
                <w:b/>
                <w:bCs/>
                <w:u w:val="single"/>
              </w:rPr>
            </w:pPr>
            <w:sdt>
              <w:sdtPr>
                <w:rPr>
                  <w:rFonts w:cstheme="minorHAnsi"/>
                  <w:sz w:val="20"/>
                  <w:szCs w:val="20"/>
                </w:rPr>
                <w:id w:val="-88401321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455721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A71D12A" w14:textId="7D053815" w:rsidR="000A7707" w:rsidRDefault="0082530F" w:rsidP="008D7BE7">
            <w:pPr>
              <w:ind w:left="-109"/>
              <w:rPr>
                <w:rFonts w:cstheme="minorHAnsi"/>
                <w:b/>
                <w:bCs/>
                <w:u w:val="single"/>
              </w:rPr>
            </w:pPr>
            <w:sdt>
              <w:sdtPr>
                <w:rPr>
                  <w:rFonts w:cstheme="minorHAnsi"/>
                  <w:sz w:val="20"/>
                  <w:szCs w:val="20"/>
                </w:rPr>
                <w:id w:val="8422011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108196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722A60" w14:textId="12F84E2B" w:rsidR="000A7707" w:rsidRDefault="0082530F" w:rsidP="008D7BE7">
            <w:pPr>
              <w:ind w:left="-109"/>
              <w:rPr>
                <w:rFonts w:cstheme="minorHAnsi"/>
                <w:b/>
                <w:bCs/>
                <w:u w:val="single"/>
              </w:rPr>
            </w:pPr>
            <w:sdt>
              <w:sdtPr>
                <w:rPr>
                  <w:rFonts w:cstheme="minorHAnsi"/>
                  <w:sz w:val="20"/>
                  <w:szCs w:val="20"/>
                </w:rPr>
                <w:id w:val="105967161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533898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D070DA" w14:textId="5DFA77CD" w:rsidR="000A7707" w:rsidRDefault="0082530F" w:rsidP="008D7BE7">
            <w:pPr>
              <w:ind w:left="-109"/>
              <w:rPr>
                <w:rFonts w:cstheme="minorHAnsi"/>
                <w:b/>
                <w:bCs/>
                <w:u w:val="single"/>
              </w:rPr>
            </w:pPr>
            <w:sdt>
              <w:sdtPr>
                <w:rPr>
                  <w:rFonts w:cstheme="minorHAnsi"/>
                  <w:sz w:val="20"/>
                  <w:szCs w:val="20"/>
                </w:rPr>
                <w:id w:val="176017409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1918099"/>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8863C14" w14:textId="1CD8A258" w:rsidR="000A7707" w:rsidRDefault="0082530F" w:rsidP="008D7BE7">
            <w:pPr>
              <w:ind w:left="-109"/>
              <w:rPr>
                <w:rFonts w:cstheme="minorHAnsi"/>
                <w:b/>
                <w:bCs/>
                <w:u w:val="single"/>
              </w:rPr>
            </w:pPr>
            <w:sdt>
              <w:sdtPr>
                <w:rPr>
                  <w:rFonts w:cstheme="minorHAnsi"/>
                  <w:sz w:val="20"/>
                  <w:szCs w:val="20"/>
                </w:rPr>
                <w:id w:val="-60458056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61502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0BB9FCA" w14:textId="08D76402" w:rsidR="000A7707" w:rsidRDefault="0082530F" w:rsidP="008D7BE7">
            <w:pPr>
              <w:ind w:left="-109"/>
              <w:rPr>
                <w:rFonts w:cstheme="minorHAnsi"/>
                <w:b/>
                <w:bCs/>
                <w:u w:val="single"/>
              </w:rPr>
            </w:pPr>
            <w:sdt>
              <w:sdtPr>
                <w:rPr>
                  <w:rFonts w:cstheme="minorHAnsi"/>
                  <w:sz w:val="20"/>
                  <w:szCs w:val="20"/>
                </w:rPr>
                <w:id w:val="20968298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503897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8EDB7AB" w14:textId="69F136E2" w:rsidR="000A7707" w:rsidRDefault="0082530F" w:rsidP="008D7BE7">
            <w:pPr>
              <w:ind w:left="-109"/>
              <w:rPr>
                <w:rFonts w:cstheme="minorHAnsi"/>
                <w:b/>
                <w:bCs/>
                <w:u w:val="single"/>
              </w:rPr>
            </w:pPr>
            <w:sdt>
              <w:sdtPr>
                <w:rPr>
                  <w:rFonts w:cstheme="minorHAnsi"/>
                  <w:sz w:val="20"/>
                  <w:szCs w:val="20"/>
                </w:rPr>
                <w:id w:val="-50590173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65210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2ABBFD7" w14:textId="138BE6BD" w:rsidR="000A7707" w:rsidRDefault="0082530F" w:rsidP="008D7BE7">
            <w:pPr>
              <w:ind w:left="-109"/>
              <w:rPr>
                <w:rFonts w:cstheme="minorHAnsi"/>
                <w:b/>
                <w:bCs/>
                <w:u w:val="single"/>
              </w:rPr>
            </w:pPr>
            <w:sdt>
              <w:sdtPr>
                <w:rPr>
                  <w:rFonts w:cstheme="minorHAnsi"/>
                  <w:sz w:val="20"/>
                  <w:szCs w:val="20"/>
                </w:rPr>
                <w:id w:val="-9641221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601500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EB4EBB" w14:textId="0DF61FFF" w:rsidR="000A7707" w:rsidRDefault="0082530F" w:rsidP="008D7BE7">
            <w:pPr>
              <w:ind w:left="-109"/>
              <w:rPr>
                <w:rFonts w:cstheme="minorHAnsi"/>
                <w:b/>
                <w:bCs/>
                <w:u w:val="single"/>
              </w:rPr>
            </w:pPr>
            <w:sdt>
              <w:sdtPr>
                <w:rPr>
                  <w:rFonts w:cstheme="minorHAnsi"/>
                  <w:sz w:val="20"/>
                  <w:szCs w:val="20"/>
                </w:rPr>
                <w:id w:val="-16862833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07546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383B8B" w14:textId="4E933190" w:rsidR="000A7707" w:rsidRDefault="0082530F" w:rsidP="008D7BE7">
            <w:pPr>
              <w:ind w:left="-109"/>
              <w:rPr>
                <w:rFonts w:cstheme="minorHAnsi"/>
                <w:b/>
                <w:bCs/>
                <w:u w:val="single"/>
              </w:rPr>
            </w:pPr>
            <w:sdt>
              <w:sdtPr>
                <w:rPr>
                  <w:rFonts w:cstheme="minorHAnsi"/>
                  <w:sz w:val="20"/>
                  <w:szCs w:val="20"/>
                </w:rPr>
                <w:id w:val="-1398353740"/>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3083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114A5" w14:textId="744B4252" w:rsidR="000A7707" w:rsidRDefault="0082530F" w:rsidP="008D7BE7">
            <w:pPr>
              <w:ind w:left="-109"/>
              <w:rPr>
                <w:rFonts w:cstheme="minorHAnsi"/>
                <w:b/>
                <w:bCs/>
                <w:u w:val="single"/>
              </w:rPr>
            </w:pPr>
            <w:sdt>
              <w:sdtPr>
                <w:rPr>
                  <w:rFonts w:cstheme="minorHAnsi"/>
                  <w:sz w:val="20"/>
                  <w:szCs w:val="20"/>
                </w:rPr>
                <w:id w:val="-11421741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094064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C91CCEA" w14:textId="72B7A058" w:rsidR="000A7707" w:rsidRDefault="0082530F" w:rsidP="008D7BE7">
            <w:pPr>
              <w:ind w:left="-109"/>
              <w:rPr>
                <w:rFonts w:cstheme="minorHAnsi"/>
                <w:b/>
                <w:bCs/>
                <w:u w:val="single"/>
              </w:rPr>
            </w:pPr>
            <w:sdt>
              <w:sdtPr>
                <w:rPr>
                  <w:rFonts w:cstheme="minorHAnsi"/>
                  <w:sz w:val="20"/>
                  <w:szCs w:val="20"/>
                </w:rPr>
                <w:id w:val="-1543443704"/>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5969647"/>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6F1815" w14:textId="2D2CBE8F" w:rsidR="000A7707" w:rsidRDefault="0082530F" w:rsidP="008D7BE7">
            <w:pPr>
              <w:ind w:left="-109"/>
              <w:rPr>
                <w:rFonts w:cstheme="minorHAnsi"/>
                <w:b/>
                <w:bCs/>
                <w:u w:val="single"/>
              </w:rPr>
            </w:pPr>
            <w:sdt>
              <w:sdtPr>
                <w:rPr>
                  <w:rFonts w:cstheme="minorHAnsi"/>
                  <w:sz w:val="20"/>
                  <w:szCs w:val="20"/>
                </w:rPr>
                <w:id w:val="-132512309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4006483"/>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FBA6D6" w14:textId="3C539A15" w:rsidR="000A7707" w:rsidRDefault="0082530F" w:rsidP="008D7BE7">
            <w:pPr>
              <w:ind w:left="-109"/>
              <w:rPr>
                <w:rFonts w:cstheme="minorHAnsi"/>
                <w:b/>
                <w:bCs/>
                <w:u w:val="single"/>
              </w:rPr>
            </w:pPr>
            <w:sdt>
              <w:sdtPr>
                <w:rPr>
                  <w:rFonts w:cstheme="minorHAnsi"/>
                  <w:sz w:val="20"/>
                  <w:szCs w:val="20"/>
                </w:rPr>
                <w:id w:val="-1673943406"/>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2359628"/>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13C24FA" w14:textId="6D5C85E5" w:rsidR="000A7707" w:rsidRDefault="0082530F" w:rsidP="008D7BE7">
            <w:pPr>
              <w:ind w:left="-109"/>
              <w:rPr>
                <w:rFonts w:cstheme="minorHAnsi"/>
                <w:b/>
                <w:bCs/>
                <w:u w:val="single"/>
              </w:rPr>
            </w:pPr>
            <w:sdt>
              <w:sdtPr>
                <w:rPr>
                  <w:rFonts w:cstheme="minorHAnsi"/>
                  <w:sz w:val="20"/>
                  <w:szCs w:val="20"/>
                </w:rPr>
                <w:id w:val="-176313485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6838722"/>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B635E5E" w14:textId="3E74309B" w:rsidR="000A7707" w:rsidRDefault="0082530F" w:rsidP="008D7BE7">
            <w:pPr>
              <w:ind w:left="-109"/>
              <w:rPr>
                <w:rFonts w:cstheme="minorHAnsi"/>
                <w:b/>
                <w:bCs/>
                <w:u w:val="single"/>
              </w:rPr>
            </w:pPr>
            <w:sdt>
              <w:sdtPr>
                <w:rPr>
                  <w:rFonts w:cstheme="minorHAnsi"/>
                  <w:sz w:val="20"/>
                  <w:szCs w:val="20"/>
                </w:rPr>
                <w:id w:val="-917322445"/>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9908091"/>
                <w14:checkbox>
                  <w14:checked w14:val="0"/>
                  <w14:checkedState w14:val="2612" w14:font="MS Gothic"/>
                  <w14:uncheckedState w14:val="2610" w14:font="MS Gothic"/>
                </w14:checkbox>
              </w:sdtPr>
              <w:sdtEnd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9503766"/>
            <w:placeholder>
              <w:docPart w:val="0699AF7EF9CB41498B86DD084C649B73"/>
            </w:placeholder>
            <w:showingPlcHdr/>
          </w:sdtPr>
          <w:sdtEndPr/>
          <w:sdtContent>
            <w:tc>
              <w:tcPr>
                <w:tcW w:w="1158" w:type="dxa"/>
                <w:shd w:val="clear" w:color="auto" w:fill="F0F4FA"/>
                <w:vAlign w:val="center"/>
              </w:tcPr>
              <w:p w14:paraId="6E2803E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446425995"/>
            <w:placeholder>
              <w:docPart w:val="B56A9C382B834AE7A5373A87FF21BA78"/>
            </w:placeholder>
            <w:showingPlcHdr/>
          </w:sdtPr>
          <w:sdtEndPr/>
          <w:sdtContent>
            <w:tc>
              <w:tcPr>
                <w:tcW w:w="1198" w:type="dxa"/>
                <w:shd w:val="clear" w:color="auto" w:fill="F0F4FA"/>
                <w:vAlign w:val="center"/>
              </w:tcPr>
              <w:p w14:paraId="102B9BC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6E2B736" w14:textId="77777777" w:rsidTr="009A78FD">
        <w:trPr>
          <w:cantSplit/>
          <w:jc w:val="center"/>
        </w:trPr>
        <w:tc>
          <w:tcPr>
            <w:tcW w:w="19450" w:type="dxa"/>
            <w:gridSpan w:val="23"/>
            <w:shd w:val="clear" w:color="auto" w:fill="F0F4FA"/>
          </w:tcPr>
          <w:p w14:paraId="2ED5B08C"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526555845"/>
                <w:placeholder>
                  <w:docPart w:val="8CA8A2C53C1D4A87B08026B007D8E93C"/>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7" w:name="Section1"/>
      <w:r>
        <w:rPr>
          <w:b/>
          <w:bCs/>
          <w:sz w:val="32"/>
          <w:szCs w:val="32"/>
        </w:rPr>
        <w:t>SECTION 1: BASIC MANDATES</w:t>
      </w:r>
    </w:p>
    <w:tbl>
      <w:tblPr>
        <w:tblStyle w:val="TableGrid"/>
        <w:tblW w:w="15359" w:type="dxa"/>
        <w:tblInd w:w="-95" w:type="dxa"/>
        <w:tblLayout w:type="fixed"/>
        <w:tblLook w:val="04A0" w:firstRow="1" w:lastRow="0" w:firstColumn="1" w:lastColumn="0" w:noHBand="0" w:noVBand="1"/>
      </w:tblPr>
      <w:tblGrid>
        <w:gridCol w:w="990"/>
        <w:gridCol w:w="6347"/>
        <w:gridCol w:w="245"/>
        <w:gridCol w:w="844"/>
        <w:gridCol w:w="1980"/>
        <w:gridCol w:w="4953"/>
      </w:tblGrid>
      <w:tr w:rsidR="005E384B" w:rsidRPr="009F304F" w14:paraId="241AEA63" w14:textId="77777777" w:rsidTr="000474DA">
        <w:trPr>
          <w:cantSplit/>
          <w:tblHeader/>
        </w:trPr>
        <w:tc>
          <w:tcPr>
            <w:tcW w:w="990" w:type="dxa"/>
            <w:tcBorders>
              <w:bottom w:val="single" w:sz="4" w:space="0" w:color="auto"/>
            </w:tcBorders>
            <w:shd w:val="clear" w:color="auto" w:fill="2F5496" w:themeFill="accent1" w:themeFillShade="BF"/>
          </w:tcPr>
          <w:bookmarkEnd w:id="27"/>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tcPr>
          <w:p w14:paraId="4ACCB98E" w14:textId="77777777" w:rsidR="005E384B" w:rsidRPr="00DC06B9" w:rsidRDefault="005E384B" w:rsidP="00BC2983">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tcBorders>
              <w:bottom w:val="single" w:sz="4" w:space="0" w:color="auto"/>
            </w:tcBorders>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0474DA">
        <w:trPr>
          <w:cantSplit/>
        </w:trPr>
        <w:tc>
          <w:tcPr>
            <w:tcW w:w="15359" w:type="dxa"/>
            <w:gridSpan w:val="6"/>
            <w:tcBorders>
              <w:left w:val="single" w:sz="4" w:space="0" w:color="auto"/>
            </w:tcBorders>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C2983">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6347" w:type="dxa"/>
            <w:tcBorders>
              <w:right w:val="nil"/>
            </w:tcBorders>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05A3787" w14:textId="77777777" w:rsidR="005E384B" w:rsidRPr="00C34C63" w:rsidRDefault="005E384B" w:rsidP="00BC2983">
            <w:pPr>
              <w:autoSpaceDE w:val="0"/>
              <w:autoSpaceDN w:val="0"/>
              <w:adjustRightInd w:val="0"/>
              <w:ind w:left="436" w:hanging="186"/>
              <w:rPr>
                <w:rFonts w:cstheme="minorHAnsi"/>
              </w:rPr>
            </w:pPr>
            <w:r w:rsidRPr="00C34C63">
              <w:rPr>
                <w:rFonts w:eastAsia="Arial" w:cstheme="minorHAnsi"/>
              </w:rPr>
              <w:t>- Registered nurse under the supervision of a qualified physician</w:t>
            </w:r>
            <w:r>
              <w:rPr>
                <w:rFonts w:eastAsia="Arial" w:cstheme="minorHAnsi"/>
              </w:rPr>
              <w:t>.</w:t>
            </w:r>
          </w:p>
        </w:tc>
        <w:tc>
          <w:tcPr>
            <w:tcW w:w="245" w:type="dxa"/>
            <w:tcBorders>
              <w:left w:val="nil"/>
            </w:tcBorders>
          </w:tcPr>
          <w:p w14:paraId="30111773" w14:textId="77777777" w:rsidR="005E384B" w:rsidRPr="00C34C63" w:rsidRDefault="005E384B" w:rsidP="00BC2983">
            <w:pPr>
              <w:rPr>
                <w:rFonts w:cstheme="minorHAnsi"/>
              </w:rPr>
            </w:pP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82530F" w:rsidP="00BC2983">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82530F" w:rsidP="00BC2983">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82530F" w:rsidP="00BC2983">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82530F" w:rsidP="00BC2983">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End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C2983">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6347" w:type="dxa"/>
            <w:tcBorders>
              <w:right w:val="nil"/>
            </w:tcBorders>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245" w:type="dxa"/>
            <w:tcBorders>
              <w:left w:val="nil"/>
            </w:tcBorders>
          </w:tcPr>
          <w:p w14:paraId="78FC045A" w14:textId="77777777" w:rsidR="005E384B" w:rsidRPr="00C34C63" w:rsidRDefault="005E384B" w:rsidP="00BC2983">
            <w:pPr>
              <w:rPr>
                <w:rFonts w:cstheme="minorHAnsi"/>
              </w:rPr>
            </w:pP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82530F" w:rsidP="00BC2983">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82530F" w:rsidP="00BC2983">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82530F" w:rsidP="00BC2983">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82530F" w:rsidP="00BC2983">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End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C2983">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6347" w:type="dxa"/>
            <w:tcBorders>
              <w:right w:val="nil"/>
            </w:tcBorders>
          </w:tcPr>
          <w:p w14:paraId="3150C03A" w14:textId="77777777" w:rsidR="005E384B" w:rsidRPr="00C34C63" w:rsidRDefault="005E384B" w:rsidP="00BC2983">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01EB4D9C" w14:textId="77777777" w:rsidR="005E384B" w:rsidRPr="00C34C63" w:rsidRDefault="005E384B" w:rsidP="00BC2983">
            <w:pPr>
              <w:rPr>
                <w:rFonts w:cstheme="minorHAnsi"/>
              </w:rPr>
            </w:pP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82530F" w:rsidP="00BC2983">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82530F" w:rsidP="00BC2983">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82530F" w:rsidP="00BC2983">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82530F" w:rsidP="00BC2983">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End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C2983">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6347" w:type="dxa"/>
            <w:tcBorders>
              <w:right w:val="nil"/>
            </w:tcBorders>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8B2187">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245" w:type="dxa"/>
            <w:tcBorders>
              <w:left w:val="nil"/>
            </w:tcBorders>
          </w:tcPr>
          <w:p w14:paraId="75A235AF" w14:textId="77777777" w:rsidR="005E384B" w:rsidRPr="00C34C63" w:rsidRDefault="005E384B" w:rsidP="00BC2983">
            <w:pPr>
              <w:rPr>
                <w:rFonts w:cstheme="minorHAnsi"/>
              </w:rPr>
            </w:pP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82530F" w:rsidP="00BC2983">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82530F" w:rsidP="00BC2983">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82530F" w:rsidP="00BC2983">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82530F" w:rsidP="00BC2983">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End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C2983">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6347" w:type="dxa"/>
            <w:tcBorders>
              <w:right w:val="nil"/>
            </w:tcBorders>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245" w:type="dxa"/>
            <w:tcBorders>
              <w:left w:val="nil"/>
            </w:tcBorders>
          </w:tcPr>
          <w:p w14:paraId="40F61B65" w14:textId="77777777" w:rsidR="005E384B" w:rsidRPr="00C34C63" w:rsidRDefault="005E384B" w:rsidP="00BC2983">
            <w:pPr>
              <w:rPr>
                <w:rFonts w:cstheme="minorHAnsi"/>
              </w:rPr>
            </w:pP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82530F" w:rsidP="00BC2983">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82530F" w:rsidP="00BC2983">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82530F" w:rsidP="00BC2983">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82530F" w:rsidP="00BC2983">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End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C2983">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6347" w:type="dxa"/>
            <w:tcBorders>
              <w:right w:val="nil"/>
            </w:tcBorders>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7DC46E07" w14:textId="77777777" w:rsidR="005E384B" w:rsidRPr="00C34C63" w:rsidRDefault="005E384B" w:rsidP="00BC2983">
            <w:pPr>
              <w:rPr>
                <w:rFonts w:cstheme="minorHAnsi"/>
              </w:rPr>
            </w:pP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82530F" w:rsidP="00BC2983">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82530F" w:rsidP="00BC2983">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82530F" w:rsidP="00BC2983">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82530F" w:rsidP="00BC2983">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End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C2983">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6347" w:type="dxa"/>
            <w:tcBorders>
              <w:right w:val="nil"/>
            </w:tcBorders>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1AAA0F75" w14:textId="77777777" w:rsidR="005E384B" w:rsidRPr="00C34C63" w:rsidRDefault="005E384B" w:rsidP="00BC2983">
            <w:pPr>
              <w:rPr>
                <w:rFonts w:cstheme="minorHAnsi"/>
              </w:rPr>
            </w:pP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82530F" w:rsidP="00BC2983">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82530F" w:rsidP="00BC2983">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82530F" w:rsidP="00BC2983">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82530F" w:rsidP="00BC2983">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End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C2983">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6347" w:type="dxa"/>
            <w:tcBorders>
              <w:right w:val="nil"/>
            </w:tcBorders>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245" w:type="dxa"/>
            <w:tcBorders>
              <w:left w:val="nil"/>
            </w:tcBorders>
          </w:tcPr>
          <w:p w14:paraId="3D486D9F" w14:textId="77777777" w:rsidR="005E384B" w:rsidRPr="00C34C63" w:rsidRDefault="005E384B" w:rsidP="00BC2983">
            <w:pPr>
              <w:rPr>
                <w:rFonts w:cstheme="minorHAnsi"/>
              </w:rPr>
            </w:pPr>
          </w:p>
        </w:tc>
        <w:tc>
          <w:tcPr>
            <w:tcW w:w="844" w:type="dxa"/>
          </w:tcPr>
          <w:p w14:paraId="4F08DB52" w14:textId="7760E8C7" w:rsidR="005E384B" w:rsidRPr="00C34C63" w:rsidRDefault="006F716F" w:rsidP="00BC2983">
            <w:pPr>
              <w:rPr>
                <w:rFonts w:cstheme="minorHAnsi"/>
              </w:rPr>
            </w:pPr>
            <w:r>
              <w:rPr>
                <w:rFonts w:cstheme="minorHAnsi"/>
              </w:rPr>
              <w:t>B</w:t>
            </w:r>
          </w:p>
        </w:tc>
        <w:tc>
          <w:tcPr>
            <w:tcW w:w="1980" w:type="dxa"/>
          </w:tcPr>
          <w:p w14:paraId="21D2B15B" w14:textId="77777777" w:rsidR="005E384B" w:rsidRPr="00C34C63" w:rsidRDefault="0082530F" w:rsidP="00BC2983">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82530F" w:rsidP="00BC2983">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82530F" w:rsidP="00BC2983">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82530F" w:rsidP="00BC2983">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End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C2983">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6347" w:type="dxa"/>
            <w:tcBorders>
              <w:right w:val="nil"/>
            </w:tcBorders>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245" w:type="dxa"/>
            <w:tcBorders>
              <w:left w:val="nil"/>
            </w:tcBorders>
          </w:tcPr>
          <w:p w14:paraId="0A27604B" w14:textId="77777777" w:rsidR="005E384B" w:rsidRPr="00C34C63" w:rsidRDefault="005E384B" w:rsidP="00BC2983">
            <w:pPr>
              <w:rPr>
                <w:rFonts w:cstheme="minorHAnsi"/>
              </w:rPr>
            </w:pP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82530F" w:rsidP="00BC2983">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82530F" w:rsidP="00BC2983">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82530F" w:rsidP="00BC2983">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82530F" w:rsidP="00BC2983">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End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C2983">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6347" w:type="dxa"/>
            <w:tcBorders>
              <w:right w:val="nil"/>
            </w:tcBorders>
          </w:tcPr>
          <w:p w14:paraId="457DD2C7" w14:textId="67525328"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070BF35D" w14:textId="77777777" w:rsidR="005E384B" w:rsidRDefault="005E384B" w:rsidP="00BC2983">
            <w:pPr>
              <w:rPr>
                <w:rFonts w:cstheme="minorHAnsi"/>
              </w:rPr>
            </w:pPr>
          </w:p>
          <w:p w14:paraId="7083ECCE" w14:textId="77777777" w:rsidR="005E384B" w:rsidRPr="00C34C63" w:rsidRDefault="005E384B" w:rsidP="00BC2983">
            <w:pPr>
              <w:rPr>
                <w:rFonts w:cstheme="minorHAnsi"/>
              </w:rPr>
            </w:pPr>
          </w:p>
        </w:tc>
        <w:tc>
          <w:tcPr>
            <w:tcW w:w="245" w:type="dxa"/>
            <w:tcBorders>
              <w:left w:val="nil"/>
            </w:tcBorders>
          </w:tcPr>
          <w:p w14:paraId="1020999E" w14:textId="77777777" w:rsidR="005E384B" w:rsidRPr="00C34C63" w:rsidRDefault="005E384B" w:rsidP="00BC2983">
            <w:pPr>
              <w:rPr>
                <w:rFonts w:cstheme="minorHAnsi"/>
              </w:rPr>
            </w:pPr>
          </w:p>
        </w:tc>
        <w:tc>
          <w:tcPr>
            <w:tcW w:w="844" w:type="dxa"/>
          </w:tcPr>
          <w:p w14:paraId="4120CDCE" w14:textId="06635DD3" w:rsidR="005E384B" w:rsidRPr="00C34C63" w:rsidRDefault="005E384B" w:rsidP="00BC2983">
            <w:pPr>
              <w:rPr>
                <w:rFonts w:cstheme="minorHAnsi"/>
              </w:rPr>
            </w:pPr>
            <w:r w:rsidRPr="00C34C63">
              <w:rPr>
                <w:rFonts w:cstheme="minorHAnsi"/>
              </w:rPr>
              <w:t>C-M</w:t>
            </w:r>
          </w:p>
        </w:tc>
        <w:tc>
          <w:tcPr>
            <w:tcW w:w="1980" w:type="dxa"/>
          </w:tcPr>
          <w:p w14:paraId="22841EF2" w14:textId="77777777" w:rsidR="005E384B" w:rsidRPr="00C34C63" w:rsidRDefault="0082530F" w:rsidP="00BC2983">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82530F" w:rsidP="00BC2983">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82530F" w:rsidP="00BC2983">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82530F" w:rsidP="00BC2983">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End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C2983">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6347" w:type="dxa"/>
            <w:tcBorders>
              <w:right w:val="nil"/>
            </w:tcBorders>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245" w:type="dxa"/>
            <w:tcBorders>
              <w:left w:val="nil"/>
            </w:tcBorders>
          </w:tcPr>
          <w:p w14:paraId="269007B6" w14:textId="77777777"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82530F" w:rsidP="00BC2983">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82530F" w:rsidP="00BC2983">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82530F" w:rsidP="00BC2983">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82530F" w:rsidP="00BC2983">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End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C2983">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6347" w:type="dxa"/>
            <w:tcBorders>
              <w:right w:val="nil"/>
            </w:tcBorders>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245" w:type="dxa"/>
            <w:tcBorders>
              <w:left w:val="nil"/>
            </w:tcBorders>
          </w:tcPr>
          <w:p w14:paraId="65A122FD" w14:textId="77777777"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82530F" w:rsidP="00BC2983">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82530F" w:rsidP="00BC2983">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82530F" w:rsidP="00BC2983">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82530F" w:rsidP="00BC2983">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FC34177" w14:textId="77777777" w:rsidR="005E384B" w:rsidRPr="00C34C63" w:rsidRDefault="005E384B" w:rsidP="00BC2983">
            <w:pPr>
              <w:rPr>
                <w:rFonts w:cstheme="minorHAnsi"/>
              </w:rPr>
            </w:pP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End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C2983">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6347" w:type="dxa"/>
            <w:tcBorders>
              <w:right w:val="nil"/>
            </w:tcBorders>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245" w:type="dxa"/>
            <w:tcBorders>
              <w:left w:val="nil"/>
            </w:tcBorders>
          </w:tcPr>
          <w:p w14:paraId="5AA0FCF0" w14:textId="77777777" w:rsidR="005E384B" w:rsidRPr="00C34C63" w:rsidRDefault="005E384B" w:rsidP="00BC2983">
            <w:pPr>
              <w:rPr>
                <w:rFonts w:cstheme="minorHAnsi"/>
              </w:rPr>
            </w:pP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82530F" w:rsidP="00BC2983">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82530F" w:rsidP="00BC2983">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82530F" w:rsidP="00BC2983">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82530F" w:rsidP="00BC2983">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End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0474DA">
        <w:trPr>
          <w:cantSplit/>
        </w:trPr>
        <w:tc>
          <w:tcPr>
            <w:tcW w:w="990" w:type="dxa"/>
            <w:tcBorders>
              <w:bottom w:val="single" w:sz="4" w:space="0" w:color="auto"/>
            </w:tcBorders>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6347" w:type="dxa"/>
            <w:tcBorders>
              <w:bottom w:val="single" w:sz="4" w:space="0" w:color="auto"/>
              <w:right w:val="nil"/>
            </w:tcBorders>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245" w:type="dxa"/>
            <w:tcBorders>
              <w:left w:val="nil"/>
              <w:bottom w:val="single" w:sz="4" w:space="0" w:color="auto"/>
            </w:tcBorders>
          </w:tcPr>
          <w:p w14:paraId="3F99D825" w14:textId="77777777" w:rsidR="005E384B" w:rsidRPr="00C34C63" w:rsidRDefault="005E384B" w:rsidP="00BC2983">
            <w:pPr>
              <w:rPr>
                <w:rFonts w:cstheme="minorHAnsi"/>
              </w:rPr>
            </w:pPr>
          </w:p>
        </w:tc>
        <w:tc>
          <w:tcPr>
            <w:tcW w:w="844" w:type="dxa"/>
            <w:tcBorders>
              <w:bottom w:val="single" w:sz="4" w:space="0" w:color="auto"/>
            </w:tcBorders>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B0412D2" w14:textId="77777777" w:rsidR="005E384B" w:rsidRPr="00C34C63" w:rsidRDefault="0082530F" w:rsidP="00BC2983">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82530F" w:rsidP="00BC2983">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82530F" w:rsidP="00BC2983">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82530F" w:rsidP="00BC2983">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EndPr/>
          <w:sdtContent>
            <w:tc>
              <w:tcPr>
                <w:tcW w:w="4953" w:type="dxa"/>
                <w:tcBorders>
                  <w:bottom w:val="single" w:sz="4" w:space="0" w:color="auto"/>
                </w:tcBorders>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0474DA">
        <w:trPr>
          <w:cantSplit/>
        </w:trPr>
        <w:tc>
          <w:tcPr>
            <w:tcW w:w="15359" w:type="dxa"/>
            <w:gridSpan w:val="6"/>
            <w:tcBorders>
              <w:left w:val="single" w:sz="4" w:space="0" w:color="auto"/>
            </w:tcBorders>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5E384B" w14:paraId="3FFB6D3F" w14:textId="77777777" w:rsidTr="000474DA">
        <w:trPr>
          <w:cantSplit/>
        </w:trPr>
        <w:tc>
          <w:tcPr>
            <w:tcW w:w="990" w:type="dxa"/>
            <w:tcBorders>
              <w:bottom w:val="single" w:sz="4" w:space="0" w:color="auto"/>
            </w:tcBorders>
          </w:tcPr>
          <w:p w14:paraId="7909BB7B" w14:textId="77777777" w:rsidR="005E384B" w:rsidRPr="00C34C63" w:rsidRDefault="005E384B" w:rsidP="00BC2983">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57C6BA9C" w14:textId="77777777" w:rsidR="00F72176" w:rsidRDefault="006E0131" w:rsidP="00BC2983">
            <w:pPr>
              <w:rPr>
                <w:rFonts w:cstheme="minorHAnsi"/>
                <w:color w:val="000000"/>
              </w:rPr>
            </w:pPr>
            <w:r w:rsidRPr="006E0131">
              <w:rPr>
                <w:rFonts w:cstheme="minorHAnsi"/>
                <w:color w:val="000000"/>
              </w:rPr>
              <w:t xml:space="preserve">Onsite AAAASF surveys typically involve the attention of the Medical Director, the Facility Director, an anesthesia provider, and the facility staff working intensely with the AAAASF surveyor(s). The survey process must remain focused, and therefore, AAAASF has directed that equipment representatives </w:t>
            </w:r>
            <w:proofErr w:type="gramStart"/>
            <w:r w:rsidRPr="006E0131">
              <w:rPr>
                <w:rFonts w:cstheme="minorHAnsi"/>
                <w:color w:val="000000"/>
              </w:rPr>
              <w:t>not be</w:t>
            </w:r>
            <w:proofErr w:type="gramEnd"/>
            <w:r w:rsidRPr="006E0131">
              <w:rPr>
                <w:rFonts w:cstheme="minorHAnsi"/>
                <w:color w:val="000000"/>
              </w:rPr>
              <w:t xml:space="preserve"> present during AAAASF's surveys.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056A568C" w14:textId="539A0BE2" w:rsidR="006E0131" w:rsidRPr="00C34C63" w:rsidRDefault="006E0131" w:rsidP="00BC2983">
            <w:pPr>
              <w:rPr>
                <w:rFonts w:cstheme="minorHAnsi"/>
              </w:rPr>
            </w:pPr>
          </w:p>
        </w:tc>
        <w:tc>
          <w:tcPr>
            <w:tcW w:w="245" w:type="dxa"/>
            <w:tcBorders>
              <w:left w:val="nil"/>
              <w:bottom w:val="single" w:sz="4" w:space="0" w:color="auto"/>
            </w:tcBorders>
          </w:tcPr>
          <w:p w14:paraId="5B86EBE2" w14:textId="77777777" w:rsidR="005E384B" w:rsidRPr="00C34C63" w:rsidRDefault="005E384B" w:rsidP="00BC2983">
            <w:pPr>
              <w:rPr>
                <w:rFonts w:cstheme="minorHAnsi"/>
              </w:rPr>
            </w:pPr>
          </w:p>
        </w:tc>
        <w:tc>
          <w:tcPr>
            <w:tcW w:w="844" w:type="dxa"/>
            <w:tcBorders>
              <w:bottom w:val="single" w:sz="4" w:space="0" w:color="auto"/>
            </w:tcBorders>
          </w:tcPr>
          <w:p w14:paraId="621431B0" w14:textId="77777777" w:rsidR="005E384B" w:rsidRPr="00C34C63" w:rsidRDefault="005E384B" w:rsidP="00BC2983">
            <w:pPr>
              <w:rPr>
                <w:rFonts w:cstheme="minorHAnsi"/>
              </w:rPr>
            </w:pPr>
            <w:r w:rsidRPr="00C34C63">
              <w:rPr>
                <w:rFonts w:cstheme="minorHAnsi"/>
              </w:rPr>
              <w:t xml:space="preserve">A </w:t>
            </w:r>
          </w:p>
          <w:p w14:paraId="3BC31F0E" w14:textId="77777777" w:rsidR="005E384B" w:rsidRPr="00C34C63" w:rsidRDefault="005E384B" w:rsidP="00BC2983">
            <w:pPr>
              <w:rPr>
                <w:rFonts w:cstheme="minorHAnsi"/>
              </w:rPr>
            </w:pPr>
            <w:r w:rsidRPr="00C34C63">
              <w:rPr>
                <w:rFonts w:cstheme="minorHAnsi"/>
              </w:rPr>
              <w:t xml:space="preserve">B </w:t>
            </w:r>
          </w:p>
          <w:p w14:paraId="478B2810" w14:textId="77777777" w:rsidR="005E384B" w:rsidRPr="00C34C63" w:rsidRDefault="005E384B" w:rsidP="00BC2983">
            <w:pPr>
              <w:rPr>
                <w:rFonts w:cstheme="minorHAnsi"/>
              </w:rPr>
            </w:pPr>
            <w:r w:rsidRPr="00C34C63">
              <w:rPr>
                <w:rFonts w:cstheme="minorHAnsi"/>
              </w:rPr>
              <w:t xml:space="preserve">C-M </w:t>
            </w:r>
          </w:p>
          <w:p w14:paraId="408CCEB2"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4E2572E" w14:textId="77777777" w:rsidR="005E384B" w:rsidRPr="00C34C63" w:rsidRDefault="0082530F" w:rsidP="00BC2983">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377BB8" w14:textId="77777777" w:rsidR="005E384B" w:rsidRPr="00C34C63" w:rsidRDefault="0082530F" w:rsidP="00BC2983">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D920D00" w14:textId="77777777" w:rsidR="005E384B" w:rsidRDefault="0082530F" w:rsidP="00BC2983">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097398" w14:textId="77777777" w:rsidR="005E384B" w:rsidRPr="00C34C63" w:rsidRDefault="0082530F" w:rsidP="00BC2983">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A469B5" w14:textId="77777777" w:rsidR="005E384B" w:rsidRPr="00C34C63" w:rsidRDefault="005E384B" w:rsidP="00BC2983">
            <w:pPr>
              <w:rPr>
                <w:rFonts w:cstheme="minorHAnsi"/>
              </w:rPr>
            </w:pPr>
          </w:p>
        </w:tc>
        <w:sdt>
          <w:sdtPr>
            <w:rPr>
              <w:rFonts w:cstheme="minorHAnsi"/>
            </w:rPr>
            <w:id w:val="1502080182"/>
            <w:placeholder>
              <w:docPart w:val="48CA5844A93F4A9BAC751F49B753F518"/>
            </w:placeholder>
            <w:showingPlcHdr/>
          </w:sdtPr>
          <w:sdtEndPr/>
          <w:sdtContent>
            <w:tc>
              <w:tcPr>
                <w:tcW w:w="4953" w:type="dxa"/>
                <w:tcBorders>
                  <w:bottom w:val="single" w:sz="4" w:space="0" w:color="auto"/>
                </w:tcBorders>
              </w:tcPr>
              <w:p w14:paraId="5E78164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9DCE0F" w14:textId="77777777" w:rsidTr="000474DA">
        <w:trPr>
          <w:cantSplit/>
        </w:trPr>
        <w:tc>
          <w:tcPr>
            <w:tcW w:w="15359" w:type="dxa"/>
            <w:gridSpan w:val="6"/>
            <w:tcBorders>
              <w:left w:val="single" w:sz="4" w:space="0" w:color="auto"/>
            </w:tcBorders>
            <w:shd w:val="clear" w:color="auto" w:fill="D9E2F3" w:themeFill="accent1" w:themeFillTint="33"/>
          </w:tcPr>
          <w:p w14:paraId="2B9AE05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E384B" w14:paraId="7001054E" w14:textId="77777777" w:rsidTr="00BC2983">
        <w:trPr>
          <w:cantSplit/>
        </w:trPr>
        <w:tc>
          <w:tcPr>
            <w:tcW w:w="990" w:type="dxa"/>
          </w:tcPr>
          <w:p w14:paraId="13F70ED6" w14:textId="77777777" w:rsidR="005E384B" w:rsidRPr="00C34C63" w:rsidRDefault="005E384B" w:rsidP="00BC2983">
            <w:pPr>
              <w:jc w:val="center"/>
              <w:rPr>
                <w:rFonts w:cstheme="minorHAnsi"/>
                <w:b/>
                <w:bCs/>
              </w:rPr>
            </w:pPr>
            <w:r w:rsidRPr="00C34C63">
              <w:rPr>
                <w:rFonts w:cstheme="minorHAnsi"/>
                <w:b/>
                <w:bCs/>
              </w:rPr>
              <w:t>1-C-1</w:t>
            </w:r>
          </w:p>
        </w:tc>
        <w:tc>
          <w:tcPr>
            <w:tcW w:w="6347" w:type="dxa"/>
            <w:tcBorders>
              <w:right w:val="nil"/>
            </w:tcBorders>
          </w:tcPr>
          <w:p w14:paraId="0800E51D"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5E384B" w:rsidRPr="00C34C63" w:rsidRDefault="005E384B" w:rsidP="00BC2983">
            <w:pPr>
              <w:rPr>
                <w:rFonts w:cstheme="minorHAnsi"/>
              </w:rPr>
            </w:pPr>
          </w:p>
        </w:tc>
        <w:tc>
          <w:tcPr>
            <w:tcW w:w="245" w:type="dxa"/>
            <w:tcBorders>
              <w:left w:val="nil"/>
            </w:tcBorders>
          </w:tcPr>
          <w:p w14:paraId="436F9D69" w14:textId="77777777" w:rsidR="005E384B" w:rsidRPr="00C34C63" w:rsidRDefault="005E384B" w:rsidP="00BC2983">
            <w:pPr>
              <w:rPr>
                <w:rFonts w:cstheme="minorHAnsi"/>
              </w:rPr>
            </w:pPr>
          </w:p>
        </w:tc>
        <w:tc>
          <w:tcPr>
            <w:tcW w:w="844" w:type="dxa"/>
          </w:tcPr>
          <w:p w14:paraId="2BF69E76" w14:textId="77777777" w:rsidR="005E384B" w:rsidRPr="00C34C63" w:rsidRDefault="005E384B" w:rsidP="00BC2983">
            <w:pPr>
              <w:rPr>
                <w:rFonts w:cstheme="minorHAnsi"/>
              </w:rPr>
            </w:pPr>
            <w:r w:rsidRPr="00C34C63">
              <w:rPr>
                <w:rFonts w:cstheme="minorHAnsi"/>
              </w:rPr>
              <w:t xml:space="preserve">A </w:t>
            </w:r>
          </w:p>
          <w:p w14:paraId="2F29DC20" w14:textId="77777777" w:rsidR="005E384B" w:rsidRPr="00C34C63" w:rsidRDefault="005E384B" w:rsidP="00BC2983">
            <w:pPr>
              <w:rPr>
                <w:rFonts w:cstheme="minorHAnsi"/>
              </w:rPr>
            </w:pPr>
            <w:r w:rsidRPr="00C34C63">
              <w:rPr>
                <w:rFonts w:cstheme="minorHAnsi"/>
              </w:rPr>
              <w:t xml:space="preserve">B </w:t>
            </w:r>
          </w:p>
          <w:p w14:paraId="73EE877F" w14:textId="77777777" w:rsidR="005E384B" w:rsidRPr="00C34C63" w:rsidRDefault="005E384B" w:rsidP="00BC2983">
            <w:pPr>
              <w:rPr>
                <w:rFonts w:cstheme="minorHAnsi"/>
              </w:rPr>
            </w:pPr>
            <w:r w:rsidRPr="00C34C63">
              <w:rPr>
                <w:rFonts w:cstheme="minorHAnsi"/>
              </w:rPr>
              <w:t xml:space="preserve">C-M </w:t>
            </w:r>
          </w:p>
          <w:p w14:paraId="20D1051B" w14:textId="77777777" w:rsidR="005E384B" w:rsidRPr="00C34C63" w:rsidRDefault="005E384B" w:rsidP="00BC2983">
            <w:pPr>
              <w:rPr>
                <w:rFonts w:cstheme="minorHAnsi"/>
              </w:rPr>
            </w:pPr>
            <w:r w:rsidRPr="00C34C63">
              <w:rPr>
                <w:rFonts w:cstheme="minorHAnsi"/>
              </w:rPr>
              <w:t>C</w:t>
            </w:r>
          </w:p>
        </w:tc>
        <w:tc>
          <w:tcPr>
            <w:tcW w:w="1980" w:type="dxa"/>
          </w:tcPr>
          <w:p w14:paraId="0DBD9AED" w14:textId="77777777" w:rsidR="005E384B" w:rsidRPr="00C34C63" w:rsidRDefault="0082530F" w:rsidP="00BC2983">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ED3FD4" w14:textId="77777777" w:rsidR="005E384B" w:rsidRPr="00C34C63" w:rsidRDefault="0082530F" w:rsidP="00BC2983">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B677AA" w14:textId="77777777" w:rsidR="005E384B" w:rsidRDefault="0082530F" w:rsidP="00BC2983">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1991D1" w14:textId="77777777" w:rsidR="005E384B" w:rsidRPr="00C34C63" w:rsidRDefault="0082530F" w:rsidP="00BC2983">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FBEFB1" w14:textId="77777777" w:rsidR="005E384B" w:rsidRPr="00C34C63" w:rsidRDefault="005E384B" w:rsidP="00BC2983">
            <w:pPr>
              <w:rPr>
                <w:rFonts w:cstheme="minorHAnsi"/>
              </w:rPr>
            </w:pPr>
          </w:p>
        </w:tc>
        <w:sdt>
          <w:sdtPr>
            <w:rPr>
              <w:rFonts w:cstheme="minorHAnsi"/>
            </w:rPr>
            <w:id w:val="-84304863"/>
            <w:placeholder>
              <w:docPart w:val="FC43EBA2D8254BD8908CF82D2F18254A"/>
            </w:placeholder>
            <w:showingPlcHdr/>
          </w:sdtPr>
          <w:sdtEndPr/>
          <w:sdtContent>
            <w:tc>
              <w:tcPr>
                <w:tcW w:w="4953" w:type="dxa"/>
              </w:tcPr>
              <w:p w14:paraId="0F27414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C921ADF" w14:textId="77777777" w:rsidTr="00BC2983">
        <w:trPr>
          <w:cantSplit/>
        </w:trPr>
        <w:tc>
          <w:tcPr>
            <w:tcW w:w="990" w:type="dxa"/>
          </w:tcPr>
          <w:p w14:paraId="72357579" w14:textId="77777777" w:rsidR="005E384B" w:rsidRPr="00C34C63" w:rsidRDefault="005E384B" w:rsidP="00BC2983">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07E891C8" w14:textId="77777777" w:rsidR="005E384B" w:rsidRDefault="005E384B" w:rsidP="00BC298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5E384B" w:rsidRPr="00C34C63" w:rsidRDefault="005E384B" w:rsidP="00BC2983">
            <w:pPr>
              <w:rPr>
                <w:rFonts w:cstheme="minorHAnsi"/>
              </w:rPr>
            </w:pPr>
          </w:p>
        </w:tc>
        <w:tc>
          <w:tcPr>
            <w:tcW w:w="245" w:type="dxa"/>
            <w:tcBorders>
              <w:left w:val="nil"/>
            </w:tcBorders>
          </w:tcPr>
          <w:p w14:paraId="64BBD64D" w14:textId="77777777" w:rsidR="005E384B" w:rsidRPr="00C34C63" w:rsidRDefault="005E384B" w:rsidP="00BC2983">
            <w:pPr>
              <w:rPr>
                <w:rFonts w:cstheme="minorHAnsi"/>
              </w:rPr>
            </w:pPr>
          </w:p>
        </w:tc>
        <w:tc>
          <w:tcPr>
            <w:tcW w:w="844" w:type="dxa"/>
          </w:tcPr>
          <w:p w14:paraId="15192E41" w14:textId="77777777" w:rsidR="005E384B" w:rsidRPr="00C34C63" w:rsidRDefault="005E384B" w:rsidP="00BC2983">
            <w:pPr>
              <w:rPr>
                <w:rFonts w:cstheme="minorHAnsi"/>
              </w:rPr>
            </w:pPr>
            <w:r w:rsidRPr="00C34C63">
              <w:rPr>
                <w:rFonts w:cstheme="minorHAnsi"/>
              </w:rPr>
              <w:t xml:space="preserve">A </w:t>
            </w:r>
          </w:p>
          <w:p w14:paraId="02103328" w14:textId="77777777" w:rsidR="005E384B" w:rsidRPr="00C34C63" w:rsidRDefault="005E384B" w:rsidP="00BC2983">
            <w:pPr>
              <w:rPr>
                <w:rFonts w:cstheme="minorHAnsi"/>
              </w:rPr>
            </w:pPr>
            <w:r w:rsidRPr="00C34C63">
              <w:rPr>
                <w:rFonts w:cstheme="minorHAnsi"/>
              </w:rPr>
              <w:t xml:space="preserve">B </w:t>
            </w:r>
          </w:p>
          <w:p w14:paraId="42873A35" w14:textId="77777777" w:rsidR="005E384B" w:rsidRPr="00C34C63" w:rsidRDefault="005E384B" w:rsidP="00BC2983">
            <w:pPr>
              <w:rPr>
                <w:rFonts w:cstheme="minorHAnsi"/>
              </w:rPr>
            </w:pPr>
            <w:r w:rsidRPr="00C34C63">
              <w:rPr>
                <w:rFonts w:cstheme="minorHAnsi"/>
              </w:rPr>
              <w:t xml:space="preserve">C-M </w:t>
            </w:r>
          </w:p>
          <w:p w14:paraId="58D0D155" w14:textId="77777777" w:rsidR="005E384B" w:rsidRPr="00C34C63" w:rsidRDefault="005E384B" w:rsidP="00BC2983">
            <w:pPr>
              <w:rPr>
                <w:rFonts w:cstheme="minorHAnsi"/>
              </w:rPr>
            </w:pPr>
            <w:r w:rsidRPr="00C34C63">
              <w:rPr>
                <w:rFonts w:cstheme="minorHAnsi"/>
              </w:rPr>
              <w:t>C</w:t>
            </w:r>
          </w:p>
        </w:tc>
        <w:tc>
          <w:tcPr>
            <w:tcW w:w="1980" w:type="dxa"/>
          </w:tcPr>
          <w:p w14:paraId="5DFB7EB2" w14:textId="77777777" w:rsidR="005E384B" w:rsidRPr="00C34C63" w:rsidRDefault="0082530F" w:rsidP="00BC2983">
            <w:pPr>
              <w:rPr>
                <w:rFonts w:cstheme="minorHAnsi"/>
              </w:rPr>
            </w:pPr>
            <w:sdt>
              <w:sdtPr>
                <w:rPr>
                  <w:rFonts w:cstheme="minorHAnsi"/>
                </w:rPr>
                <w:id w:val="20421737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438642F" w14:textId="77777777" w:rsidR="005E384B" w:rsidRPr="00C34C63" w:rsidRDefault="0082530F" w:rsidP="00BC2983">
            <w:pPr>
              <w:rPr>
                <w:rFonts w:cstheme="minorHAnsi"/>
              </w:rPr>
            </w:pPr>
            <w:sdt>
              <w:sdtPr>
                <w:rPr>
                  <w:rFonts w:cstheme="minorHAnsi"/>
                </w:rPr>
                <w:id w:val="21323586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6819AB" w14:textId="77777777" w:rsidR="005E384B" w:rsidRDefault="0082530F" w:rsidP="00BC2983">
            <w:pPr>
              <w:rPr>
                <w:rFonts w:cstheme="minorHAnsi"/>
              </w:rPr>
            </w:pPr>
            <w:sdt>
              <w:sdtPr>
                <w:rPr>
                  <w:rFonts w:cstheme="minorHAnsi"/>
                </w:rPr>
                <w:id w:val="20304530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AD909B" w14:textId="77777777" w:rsidR="005E384B" w:rsidRPr="00C34C63" w:rsidRDefault="0082530F" w:rsidP="00BC2983">
            <w:pPr>
              <w:rPr>
                <w:rFonts w:cstheme="minorHAnsi"/>
              </w:rPr>
            </w:pPr>
            <w:sdt>
              <w:sdtPr>
                <w:rPr>
                  <w:rFonts w:cstheme="minorHAnsi"/>
                </w:rPr>
                <w:id w:val="16298199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918231" w14:textId="77777777" w:rsidR="005E384B" w:rsidRPr="00C34C63" w:rsidRDefault="005E384B" w:rsidP="00BC2983">
            <w:pPr>
              <w:rPr>
                <w:rFonts w:cstheme="minorHAnsi"/>
              </w:rPr>
            </w:pPr>
          </w:p>
        </w:tc>
        <w:sdt>
          <w:sdtPr>
            <w:rPr>
              <w:rFonts w:cstheme="minorHAnsi"/>
            </w:rPr>
            <w:id w:val="1405262144"/>
            <w:placeholder>
              <w:docPart w:val="191DDF010725416994C3662EE0BE2B1D"/>
            </w:placeholder>
            <w:showingPlcHdr/>
          </w:sdtPr>
          <w:sdtEndPr/>
          <w:sdtContent>
            <w:tc>
              <w:tcPr>
                <w:tcW w:w="4953" w:type="dxa"/>
              </w:tcPr>
              <w:p w14:paraId="603C839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1AF41C9" w14:textId="77777777" w:rsidTr="000474DA">
        <w:trPr>
          <w:cantSplit/>
        </w:trPr>
        <w:tc>
          <w:tcPr>
            <w:tcW w:w="990" w:type="dxa"/>
            <w:tcBorders>
              <w:bottom w:val="single" w:sz="4" w:space="0" w:color="auto"/>
            </w:tcBorders>
          </w:tcPr>
          <w:p w14:paraId="5C1D81A6" w14:textId="77777777" w:rsidR="005E384B" w:rsidRPr="00C34C63" w:rsidRDefault="005E384B" w:rsidP="00BC2983">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7303B6B0" w14:textId="77777777" w:rsidR="005E384B" w:rsidRPr="00C34C63" w:rsidRDefault="005E384B" w:rsidP="00BC298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708461AA" w14:textId="77777777" w:rsidR="005E384B" w:rsidRPr="00C34C63" w:rsidRDefault="005E384B" w:rsidP="00BC2983">
            <w:pPr>
              <w:rPr>
                <w:rFonts w:cstheme="minorHAnsi"/>
              </w:rPr>
            </w:pPr>
          </w:p>
        </w:tc>
        <w:tc>
          <w:tcPr>
            <w:tcW w:w="245" w:type="dxa"/>
            <w:tcBorders>
              <w:left w:val="nil"/>
              <w:bottom w:val="single" w:sz="4" w:space="0" w:color="auto"/>
            </w:tcBorders>
          </w:tcPr>
          <w:p w14:paraId="21A3ADF9" w14:textId="77777777" w:rsidR="005E384B" w:rsidRPr="00C34C63" w:rsidRDefault="005E384B" w:rsidP="00BC2983">
            <w:pPr>
              <w:rPr>
                <w:rFonts w:cstheme="minorHAnsi"/>
              </w:rPr>
            </w:pPr>
          </w:p>
        </w:tc>
        <w:tc>
          <w:tcPr>
            <w:tcW w:w="844" w:type="dxa"/>
            <w:tcBorders>
              <w:bottom w:val="single" w:sz="4" w:space="0" w:color="auto"/>
            </w:tcBorders>
          </w:tcPr>
          <w:p w14:paraId="1F55DCA3" w14:textId="77777777" w:rsidR="005E384B" w:rsidRPr="00C34C63" w:rsidRDefault="005E384B" w:rsidP="00BC2983">
            <w:pPr>
              <w:rPr>
                <w:rFonts w:cstheme="minorHAnsi"/>
              </w:rPr>
            </w:pPr>
            <w:r w:rsidRPr="00C34C63">
              <w:rPr>
                <w:rFonts w:cstheme="minorHAnsi"/>
              </w:rPr>
              <w:t xml:space="preserve">A </w:t>
            </w:r>
          </w:p>
          <w:p w14:paraId="3BFE0F04" w14:textId="77777777" w:rsidR="005E384B" w:rsidRPr="00C34C63" w:rsidRDefault="005E384B" w:rsidP="00BC2983">
            <w:pPr>
              <w:rPr>
                <w:rFonts w:cstheme="minorHAnsi"/>
              </w:rPr>
            </w:pPr>
            <w:r w:rsidRPr="00C34C63">
              <w:rPr>
                <w:rFonts w:cstheme="minorHAnsi"/>
              </w:rPr>
              <w:t xml:space="preserve">B </w:t>
            </w:r>
          </w:p>
          <w:p w14:paraId="1C92CFF7" w14:textId="77777777" w:rsidR="005E384B" w:rsidRPr="00C34C63" w:rsidRDefault="005E384B" w:rsidP="00BC2983">
            <w:pPr>
              <w:rPr>
                <w:rFonts w:cstheme="minorHAnsi"/>
              </w:rPr>
            </w:pPr>
            <w:r w:rsidRPr="00C34C63">
              <w:rPr>
                <w:rFonts w:cstheme="minorHAnsi"/>
              </w:rPr>
              <w:t xml:space="preserve">C-M </w:t>
            </w:r>
          </w:p>
          <w:p w14:paraId="47410375"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42E7958" w14:textId="77777777" w:rsidR="005E384B" w:rsidRPr="00C34C63" w:rsidRDefault="0082530F" w:rsidP="00BC2983">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5F1F6A4" w14:textId="77777777" w:rsidR="005E384B" w:rsidRPr="00C34C63" w:rsidRDefault="0082530F" w:rsidP="00BC2983">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E8FCAF8" w14:textId="77777777" w:rsidR="005E384B" w:rsidRDefault="0082530F" w:rsidP="00BC2983">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6A5A51" w14:textId="77777777" w:rsidR="005E384B" w:rsidRPr="00C34C63" w:rsidRDefault="0082530F" w:rsidP="00BC2983">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17C78A" w14:textId="77777777" w:rsidR="005E384B" w:rsidRPr="00C34C63" w:rsidRDefault="005E384B" w:rsidP="00BC2983">
            <w:pPr>
              <w:rPr>
                <w:rFonts w:cstheme="minorHAnsi"/>
              </w:rPr>
            </w:pPr>
          </w:p>
        </w:tc>
        <w:sdt>
          <w:sdtPr>
            <w:rPr>
              <w:rFonts w:cstheme="minorHAnsi"/>
            </w:rPr>
            <w:id w:val="2041307444"/>
            <w:placeholder>
              <w:docPart w:val="6DF47B64C34846A5A1300D39B44CBF7B"/>
            </w:placeholder>
            <w:showingPlcHdr/>
          </w:sdtPr>
          <w:sdtEndPr/>
          <w:sdtContent>
            <w:tc>
              <w:tcPr>
                <w:tcW w:w="4953" w:type="dxa"/>
                <w:tcBorders>
                  <w:bottom w:val="single" w:sz="4" w:space="0" w:color="auto"/>
                </w:tcBorders>
              </w:tcPr>
              <w:p w14:paraId="4F4EEB8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ED20EDD" w14:textId="77777777" w:rsidTr="000474DA">
        <w:trPr>
          <w:cantSplit/>
        </w:trPr>
        <w:tc>
          <w:tcPr>
            <w:tcW w:w="15359" w:type="dxa"/>
            <w:gridSpan w:val="6"/>
            <w:tcBorders>
              <w:left w:val="single" w:sz="4" w:space="0" w:color="auto"/>
            </w:tcBorders>
            <w:shd w:val="clear" w:color="auto" w:fill="D9E2F3" w:themeFill="accent1" w:themeFillTint="33"/>
          </w:tcPr>
          <w:p w14:paraId="5B7B936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E384B" w14:paraId="239F0F4D" w14:textId="77777777" w:rsidTr="000474DA">
        <w:trPr>
          <w:cantSplit/>
        </w:trPr>
        <w:tc>
          <w:tcPr>
            <w:tcW w:w="990" w:type="dxa"/>
            <w:tcBorders>
              <w:bottom w:val="single" w:sz="4" w:space="0" w:color="auto"/>
            </w:tcBorders>
          </w:tcPr>
          <w:p w14:paraId="4B90FC37" w14:textId="77777777" w:rsidR="005E384B" w:rsidRPr="00C34C63" w:rsidRDefault="005E384B" w:rsidP="00BC2983">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1428B235"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8496821" w14:textId="77777777" w:rsidR="005E384B" w:rsidRPr="00C34C63" w:rsidRDefault="005E384B" w:rsidP="00BC2983">
            <w:pPr>
              <w:rPr>
                <w:rFonts w:cstheme="minorHAnsi"/>
              </w:rPr>
            </w:pPr>
          </w:p>
        </w:tc>
        <w:tc>
          <w:tcPr>
            <w:tcW w:w="844" w:type="dxa"/>
            <w:tcBorders>
              <w:bottom w:val="single" w:sz="4" w:space="0" w:color="auto"/>
            </w:tcBorders>
          </w:tcPr>
          <w:p w14:paraId="332CA1C4" w14:textId="77777777" w:rsidR="005E384B" w:rsidRPr="00C34C63" w:rsidRDefault="005E384B" w:rsidP="00BC2983">
            <w:pPr>
              <w:rPr>
                <w:rFonts w:cstheme="minorHAnsi"/>
              </w:rPr>
            </w:pPr>
            <w:r w:rsidRPr="00C34C63">
              <w:rPr>
                <w:rFonts w:cstheme="minorHAnsi"/>
              </w:rPr>
              <w:t xml:space="preserve">A </w:t>
            </w:r>
          </w:p>
          <w:p w14:paraId="5246A5B5" w14:textId="77777777" w:rsidR="005E384B" w:rsidRPr="00C34C63" w:rsidRDefault="005E384B" w:rsidP="00BC2983">
            <w:pPr>
              <w:rPr>
                <w:rFonts w:cstheme="minorHAnsi"/>
              </w:rPr>
            </w:pPr>
            <w:r w:rsidRPr="00C34C63">
              <w:rPr>
                <w:rFonts w:cstheme="minorHAnsi"/>
              </w:rPr>
              <w:t xml:space="preserve">B </w:t>
            </w:r>
          </w:p>
          <w:p w14:paraId="7B4FF1DC" w14:textId="77777777" w:rsidR="005E384B" w:rsidRPr="00C34C63" w:rsidRDefault="005E384B" w:rsidP="00BC2983">
            <w:pPr>
              <w:rPr>
                <w:rFonts w:cstheme="minorHAnsi"/>
              </w:rPr>
            </w:pPr>
            <w:r w:rsidRPr="00C34C63">
              <w:rPr>
                <w:rFonts w:cstheme="minorHAnsi"/>
              </w:rPr>
              <w:t xml:space="preserve">C-M </w:t>
            </w:r>
          </w:p>
          <w:p w14:paraId="44FE6E59"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FDC15AF" w14:textId="77777777" w:rsidR="005E384B" w:rsidRPr="00C34C63" w:rsidRDefault="0082530F" w:rsidP="00BC2983">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38D41B" w14:textId="77777777" w:rsidR="005E384B" w:rsidRPr="00C34C63" w:rsidRDefault="0082530F" w:rsidP="00BC2983">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42E01A0" w14:textId="77777777" w:rsidR="005E384B" w:rsidRDefault="0082530F" w:rsidP="00BC2983">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012D98" w14:textId="77777777" w:rsidR="005E384B" w:rsidRPr="00C34C63" w:rsidRDefault="0082530F" w:rsidP="00BC2983">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3EEB39" w14:textId="77777777" w:rsidR="005E384B" w:rsidRPr="00C34C63" w:rsidRDefault="005E384B" w:rsidP="00BC2983">
            <w:pPr>
              <w:rPr>
                <w:rFonts w:cstheme="minorHAnsi"/>
              </w:rPr>
            </w:pPr>
          </w:p>
        </w:tc>
        <w:sdt>
          <w:sdtPr>
            <w:rPr>
              <w:rFonts w:cstheme="minorHAnsi"/>
            </w:rPr>
            <w:id w:val="778379724"/>
            <w:placeholder>
              <w:docPart w:val="9B3B4D1DFED042A99D86CB3ED1EB2748"/>
            </w:placeholder>
            <w:showingPlcHdr/>
          </w:sdtPr>
          <w:sdtEndPr/>
          <w:sdtContent>
            <w:tc>
              <w:tcPr>
                <w:tcW w:w="4953" w:type="dxa"/>
                <w:tcBorders>
                  <w:bottom w:val="single" w:sz="4" w:space="0" w:color="auto"/>
                </w:tcBorders>
              </w:tcPr>
              <w:p w14:paraId="04D2BCB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753EAE2" w14:textId="77777777" w:rsidTr="000474DA">
        <w:trPr>
          <w:cantSplit/>
        </w:trPr>
        <w:tc>
          <w:tcPr>
            <w:tcW w:w="15359" w:type="dxa"/>
            <w:gridSpan w:val="6"/>
            <w:tcBorders>
              <w:left w:val="single" w:sz="4" w:space="0" w:color="auto"/>
            </w:tcBorders>
            <w:shd w:val="clear" w:color="auto" w:fill="D9E2F3" w:themeFill="accent1" w:themeFillTint="33"/>
          </w:tcPr>
          <w:p w14:paraId="281ACDB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5E384B" w14:paraId="783CCF43" w14:textId="77777777" w:rsidTr="00BC2983">
        <w:trPr>
          <w:cantSplit/>
        </w:trPr>
        <w:tc>
          <w:tcPr>
            <w:tcW w:w="990" w:type="dxa"/>
          </w:tcPr>
          <w:p w14:paraId="5966B96A" w14:textId="77777777" w:rsidR="005E384B" w:rsidRPr="00C34C63" w:rsidRDefault="005E384B" w:rsidP="00BC2983">
            <w:pPr>
              <w:jc w:val="center"/>
              <w:rPr>
                <w:rFonts w:cstheme="minorHAnsi"/>
                <w:b/>
                <w:bCs/>
              </w:rPr>
            </w:pPr>
            <w:r w:rsidRPr="00C34C63">
              <w:rPr>
                <w:rFonts w:cstheme="minorHAnsi"/>
                <w:b/>
                <w:bCs/>
              </w:rPr>
              <w:t>1-E-1</w:t>
            </w:r>
          </w:p>
        </w:tc>
        <w:tc>
          <w:tcPr>
            <w:tcW w:w="6347" w:type="dxa"/>
            <w:tcBorders>
              <w:right w:val="nil"/>
            </w:tcBorders>
          </w:tcPr>
          <w:p w14:paraId="54E40520"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4AA592DD" w14:textId="77777777" w:rsidR="005E384B" w:rsidRPr="00C34C63" w:rsidRDefault="005E384B" w:rsidP="00BC2983">
            <w:pPr>
              <w:rPr>
                <w:rFonts w:cstheme="minorHAnsi"/>
              </w:rPr>
            </w:pPr>
          </w:p>
        </w:tc>
        <w:tc>
          <w:tcPr>
            <w:tcW w:w="245" w:type="dxa"/>
            <w:tcBorders>
              <w:left w:val="nil"/>
            </w:tcBorders>
          </w:tcPr>
          <w:p w14:paraId="4CFFF3E3" w14:textId="77777777" w:rsidR="005E384B" w:rsidRPr="00C34C63" w:rsidRDefault="005E384B" w:rsidP="00BC2983">
            <w:pPr>
              <w:rPr>
                <w:rFonts w:cstheme="minorHAnsi"/>
              </w:rPr>
            </w:pPr>
          </w:p>
        </w:tc>
        <w:tc>
          <w:tcPr>
            <w:tcW w:w="844" w:type="dxa"/>
          </w:tcPr>
          <w:p w14:paraId="123C2FDF" w14:textId="77777777" w:rsidR="005E384B" w:rsidRPr="00C34C63" w:rsidRDefault="005E384B" w:rsidP="00BC2983">
            <w:pPr>
              <w:rPr>
                <w:rFonts w:cstheme="minorHAnsi"/>
              </w:rPr>
            </w:pPr>
            <w:r w:rsidRPr="00C34C63">
              <w:rPr>
                <w:rFonts w:cstheme="minorHAnsi"/>
              </w:rPr>
              <w:t xml:space="preserve">A </w:t>
            </w:r>
          </w:p>
          <w:p w14:paraId="2A0540C6" w14:textId="77777777" w:rsidR="005E384B" w:rsidRPr="00C34C63" w:rsidRDefault="005E384B" w:rsidP="00BC2983">
            <w:pPr>
              <w:rPr>
                <w:rFonts w:cstheme="minorHAnsi"/>
              </w:rPr>
            </w:pPr>
            <w:r w:rsidRPr="00C34C63">
              <w:rPr>
                <w:rFonts w:cstheme="minorHAnsi"/>
              </w:rPr>
              <w:t xml:space="preserve">B </w:t>
            </w:r>
          </w:p>
          <w:p w14:paraId="2692BFB4" w14:textId="77777777" w:rsidR="005E384B" w:rsidRPr="00C34C63" w:rsidRDefault="005E384B" w:rsidP="00BC2983">
            <w:pPr>
              <w:rPr>
                <w:rFonts w:cstheme="minorHAnsi"/>
              </w:rPr>
            </w:pPr>
            <w:r w:rsidRPr="00C34C63">
              <w:rPr>
                <w:rFonts w:cstheme="minorHAnsi"/>
              </w:rPr>
              <w:t xml:space="preserve">C-M </w:t>
            </w:r>
          </w:p>
          <w:p w14:paraId="66D112B6" w14:textId="77777777" w:rsidR="005E384B" w:rsidRPr="00C34C63" w:rsidRDefault="005E384B" w:rsidP="00BC2983">
            <w:pPr>
              <w:rPr>
                <w:rFonts w:cstheme="minorHAnsi"/>
              </w:rPr>
            </w:pPr>
            <w:r w:rsidRPr="00C34C63">
              <w:rPr>
                <w:rFonts w:cstheme="minorHAnsi"/>
              </w:rPr>
              <w:t>C</w:t>
            </w:r>
          </w:p>
        </w:tc>
        <w:tc>
          <w:tcPr>
            <w:tcW w:w="1980" w:type="dxa"/>
          </w:tcPr>
          <w:p w14:paraId="7DC7C467" w14:textId="77777777" w:rsidR="005E384B" w:rsidRPr="00C34C63" w:rsidRDefault="0082530F" w:rsidP="00BC2983">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C6A005" w14:textId="77777777" w:rsidR="005E384B" w:rsidRPr="00C34C63" w:rsidRDefault="0082530F" w:rsidP="00BC2983">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5F5E2B8" w14:textId="77777777" w:rsidR="005E384B" w:rsidRDefault="0082530F" w:rsidP="00BC2983">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76CE8" w14:textId="77777777" w:rsidR="005E384B" w:rsidRPr="00C34C63" w:rsidRDefault="0082530F" w:rsidP="00BC2983">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E9E5BB" w14:textId="77777777" w:rsidR="005E384B" w:rsidRPr="00C34C63" w:rsidRDefault="005E384B" w:rsidP="00BC2983">
            <w:pPr>
              <w:rPr>
                <w:rFonts w:cstheme="minorHAnsi"/>
              </w:rPr>
            </w:pPr>
          </w:p>
        </w:tc>
        <w:sdt>
          <w:sdtPr>
            <w:rPr>
              <w:rFonts w:cstheme="minorHAnsi"/>
            </w:rPr>
            <w:id w:val="1073391291"/>
            <w:placeholder>
              <w:docPart w:val="DCF38208CBEE40BEB78BDBCD7A96099C"/>
            </w:placeholder>
            <w:showingPlcHdr/>
          </w:sdtPr>
          <w:sdtEndPr/>
          <w:sdtContent>
            <w:tc>
              <w:tcPr>
                <w:tcW w:w="4953" w:type="dxa"/>
              </w:tcPr>
              <w:p w14:paraId="701F34E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4C56FD9" w14:textId="77777777" w:rsidTr="00BC2983">
        <w:trPr>
          <w:cantSplit/>
        </w:trPr>
        <w:tc>
          <w:tcPr>
            <w:tcW w:w="990" w:type="dxa"/>
          </w:tcPr>
          <w:p w14:paraId="4FE845A2" w14:textId="77777777" w:rsidR="005E384B" w:rsidRPr="00C34C63" w:rsidRDefault="005E384B" w:rsidP="00BC2983">
            <w:pPr>
              <w:jc w:val="center"/>
              <w:rPr>
                <w:rFonts w:cstheme="minorHAnsi"/>
                <w:b/>
                <w:bCs/>
              </w:rPr>
            </w:pPr>
            <w:r w:rsidRPr="00C34C63">
              <w:rPr>
                <w:rFonts w:cstheme="minorHAnsi"/>
                <w:b/>
                <w:bCs/>
              </w:rPr>
              <w:t>1-E-2</w:t>
            </w:r>
          </w:p>
        </w:tc>
        <w:tc>
          <w:tcPr>
            <w:tcW w:w="6347" w:type="dxa"/>
            <w:tcBorders>
              <w:right w:val="nil"/>
            </w:tcBorders>
          </w:tcPr>
          <w:p w14:paraId="053D63A8" w14:textId="77777777" w:rsidR="005E384B" w:rsidRDefault="005E384B" w:rsidP="00BC2983">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1CC44147" w14:textId="670D5331" w:rsidR="00F72176" w:rsidRPr="00C34C63" w:rsidRDefault="00F72176" w:rsidP="00BC2983">
            <w:pPr>
              <w:autoSpaceDE w:val="0"/>
              <w:autoSpaceDN w:val="0"/>
              <w:adjustRightInd w:val="0"/>
              <w:rPr>
                <w:rFonts w:cstheme="minorHAnsi"/>
              </w:rPr>
            </w:pPr>
          </w:p>
        </w:tc>
        <w:tc>
          <w:tcPr>
            <w:tcW w:w="245" w:type="dxa"/>
            <w:tcBorders>
              <w:left w:val="nil"/>
            </w:tcBorders>
          </w:tcPr>
          <w:p w14:paraId="30090A13" w14:textId="77777777" w:rsidR="005E384B" w:rsidRPr="00C34C63" w:rsidRDefault="005E384B" w:rsidP="00BC2983">
            <w:pPr>
              <w:rPr>
                <w:rFonts w:cstheme="minorHAnsi"/>
              </w:rPr>
            </w:pPr>
          </w:p>
        </w:tc>
        <w:tc>
          <w:tcPr>
            <w:tcW w:w="844" w:type="dxa"/>
          </w:tcPr>
          <w:p w14:paraId="65D4471A" w14:textId="77777777" w:rsidR="005E384B" w:rsidRPr="00C34C63" w:rsidRDefault="005E384B" w:rsidP="00BC2983">
            <w:pPr>
              <w:rPr>
                <w:rFonts w:cstheme="minorHAnsi"/>
              </w:rPr>
            </w:pPr>
            <w:r w:rsidRPr="00C34C63">
              <w:rPr>
                <w:rFonts w:cstheme="minorHAnsi"/>
              </w:rPr>
              <w:t xml:space="preserve">A </w:t>
            </w:r>
          </w:p>
          <w:p w14:paraId="1BB8A63C" w14:textId="77777777" w:rsidR="005E384B" w:rsidRPr="00C34C63" w:rsidRDefault="005E384B" w:rsidP="00BC2983">
            <w:pPr>
              <w:rPr>
                <w:rFonts w:cstheme="minorHAnsi"/>
              </w:rPr>
            </w:pPr>
            <w:r w:rsidRPr="00C34C63">
              <w:rPr>
                <w:rFonts w:cstheme="minorHAnsi"/>
              </w:rPr>
              <w:t xml:space="preserve">B </w:t>
            </w:r>
          </w:p>
          <w:p w14:paraId="15CE13F5" w14:textId="77777777" w:rsidR="005E384B" w:rsidRPr="00C34C63" w:rsidRDefault="005E384B" w:rsidP="00BC2983">
            <w:pPr>
              <w:rPr>
                <w:rFonts w:cstheme="minorHAnsi"/>
              </w:rPr>
            </w:pPr>
            <w:r w:rsidRPr="00C34C63">
              <w:rPr>
                <w:rFonts w:cstheme="minorHAnsi"/>
              </w:rPr>
              <w:t xml:space="preserve">C-M </w:t>
            </w:r>
          </w:p>
          <w:p w14:paraId="1DE04E69" w14:textId="77777777" w:rsidR="005E384B" w:rsidRPr="00C34C63" w:rsidRDefault="005E384B" w:rsidP="00BC2983">
            <w:pPr>
              <w:rPr>
                <w:rFonts w:cstheme="minorHAnsi"/>
              </w:rPr>
            </w:pPr>
            <w:r w:rsidRPr="00C34C63">
              <w:rPr>
                <w:rFonts w:cstheme="minorHAnsi"/>
              </w:rPr>
              <w:t>C</w:t>
            </w:r>
          </w:p>
        </w:tc>
        <w:tc>
          <w:tcPr>
            <w:tcW w:w="1980" w:type="dxa"/>
          </w:tcPr>
          <w:p w14:paraId="412CD2A8" w14:textId="77777777" w:rsidR="005E384B" w:rsidRPr="00C34C63" w:rsidRDefault="0082530F" w:rsidP="00BC2983">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9A5FEE" w14:textId="77777777" w:rsidR="005E384B" w:rsidRPr="00C34C63" w:rsidRDefault="0082530F" w:rsidP="00BC2983">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05F12B1" w14:textId="77777777" w:rsidR="005E384B" w:rsidRDefault="0082530F" w:rsidP="00BC2983">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5CD310" w14:textId="77777777" w:rsidR="005E384B" w:rsidRPr="00C34C63" w:rsidRDefault="0082530F" w:rsidP="00BC2983">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19E095" w14:textId="77777777" w:rsidR="005E384B" w:rsidRPr="00C34C63" w:rsidRDefault="005E384B" w:rsidP="00BC2983">
            <w:pPr>
              <w:rPr>
                <w:rFonts w:cstheme="minorHAnsi"/>
              </w:rPr>
            </w:pPr>
          </w:p>
        </w:tc>
        <w:sdt>
          <w:sdtPr>
            <w:rPr>
              <w:rFonts w:cstheme="minorHAnsi"/>
            </w:rPr>
            <w:id w:val="434798295"/>
            <w:placeholder>
              <w:docPart w:val="B13CEC4D4CB14B3AB3E0D0AF0FD4EE6D"/>
            </w:placeholder>
            <w:showingPlcHdr/>
          </w:sdtPr>
          <w:sdtEndPr/>
          <w:sdtContent>
            <w:tc>
              <w:tcPr>
                <w:tcW w:w="4953" w:type="dxa"/>
              </w:tcPr>
              <w:p w14:paraId="69C990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37C7A0" w14:textId="77777777" w:rsidTr="00BC2983">
        <w:trPr>
          <w:cantSplit/>
        </w:trPr>
        <w:tc>
          <w:tcPr>
            <w:tcW w:w="990" w:type="dxa"/>
          </w:tcPr>
          <w:p w14:paraId="5560D470" w14:textId="77777777" w:rsidR="005E384B" w:rsidRPr="00C34C63" w:rsidRDefault="005E384B" w:rsidP="00BC2983">
            <w:pPr>
              <w:jc w:val="center"/>
              <w:rPr>
                <w:rFonts w:cstheme="minorHAnsi"/>
                <w:b/>
                <w:bCs/>
              </w:rPr>
            </w:pPr>
            <w:r w:rsidRPr="00C34C63">
              <w:rPr>
                <w:rFonts w:cstheme="minorHAnsi"/>
                <w:b/>
                <w:bCs/>
              </w:rPr>
              <w:t>1-E-3</w:t>
            </w:r>
          </w:p>
        </w:tc>
        <w:tc>
          <w:tcPr>
            <w:tcW w:w="6347" w:type="dxa"/>
            <w:tcBorders>
              <w:right w:val="nil"/>
            </w:tcBorders>
          </w:tcPr>
          <w:p w14:paraId="663B0791" w14:textId="26E9ED0F" w:rsidR="005E384B" w:rsidRDefault="00C11DD5" w:rsidP="00BC2983">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AAAASF Central Offic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r w:rsidR="005E384B" w:rsidRPr="00C34C63">
              <w:rPr>
                <w:rFonts w:eastAsia="Arial" w:cstheme="minorHAnsi"/>
                <w:szCs w:val="20"/>
              </w:rPr>
              <w:t>.</w:t>
            </w:r>
          </w:p>
          <w:p w14:paraId="7EC2A938" w14:textId="1F24EA3E" w:rsidR="00F72176" w:rsidRPr="00C34C63" w:rsidRDefault="00F72176" w:rsidP="00BC2983">
            <w:pPr>
              <w:rPr>
                <w:rFonts w:cstheme="minorHAnsi"/>
              </w:rPr>
            </w:pPr>
          </w:p>
        </w:tc>
        <w:tc>
          <w:tcPr>
            <w:tcW w:w="245" w:type="dxa"/>
            <w:tcBorders>
              <w:left w:val="nil"/>
            </w:tcBorders>
          </w:tcPr>
          <w:p w14:paraId="0CE2D610" w14:textId="77777777" w:rsidR="005E384B" w:rsidRPr="00C34C63" w:rsidRDefault="005E384B" w:rsidP="00BC2983">
            <w:pPr>
              <w:rPr>
                <w:rFonts w:cstheme="minorHAnsi"/>
              </w:rPr>
            </w:pPr>
          </w:p>
        </w:tc>
        <w:tc>
          <w:tcPr>
            <w:tcW w:w="844" w:type="dxa"/>
          </w:tcPr>
          <w:p w14:paraId="753ADC15" w14:textId="77777777" w:rsidR="005E384B" w:rsidRPr="00C34C63" w:rsidRDefault="005E384B" w:rsidP="00BC2983">
            <w:pPr>
              <w:rPr>
                <w:rFonts w:cstheme="minorHAnsi"/>
              </w:rPr>
            </w:pPr>
            <w:r w:rsidRPr="00C34C63">
              <w:rPr>
                <w:rFonts w:cstheme="minorHAnsi"/>
              </w:rPr>
              <w:t xml:space="preserve">A </w:t>
            </w:r>
          </w:p>
          <w:p w14:paraId="6E19FB46" w14:textId="77777777" w:rsidR="005E384B" w:rsidRPr="00C34C63" w:rsidRDefault="005E384B" w:rsidP="00BC2983">
            <w:pPr>
              <w:rPr>
                <w:rFonts w:cstheme="minorHAnsi"/>
              </w:rPr>
            </w:pPr>
            <w:r w:rsidRPr="00C34C63">
              <w:rPr>
                <w:rFonts w:cstheme="minorHAnsi"/>
              </w:rPr>
              <w:t xml:space="preserve">B </w:t>
            </w:r>
          </w:p>
          <w:p w14:paraId="75C9B120" w14:textId="77777777" w:rsidR="005E384B" w:rsidRPr="00C34C63" w:rsidRDefault="005E384B" w:rsidP="00BC2983">
            <w:pPr>
              <w:rPr>
                <w:rFonts w:cstheme="minorHAnsi"/>
              </w:rPr>
            </w:pPr>
            <w:r w:rsidRPr="00C34C63">
              <w:rPr>
                <w:rFonts w:cstheme="minorHAnsi"/>
              </w:rPr>
              <w:t xml:space="preserve">C-M </w:t>
            </w:r>
          </w:p>
          <w:p w14:paraId="559D0CD6" w14:textId="77777777" w:rsidR="005E384B" w:rsidRPr="00C34C63" w:rsidRDefault="005E384B" w:rsidP="00BC2983">
            <w:pPr>
              <w:rPr>
                <w:rFonts w:cstheme="minorHAnsi"/>
              </w:rPr>
            </w:pPr>
            <w:r w:rsidRPr="00C34C63">
              <w:rPr>
                <w:rFonts w:cstheme="minorHAnsi"/>
              </w:rPr>
              <w:t>C</w:t>
            </w:r>
          </w:p>
        </w:tc>
        <w:tc>
          <w:tcPr>
            <w:tcW w:w="1980" w:type="dxa"/>
          </w:tcPr>
          <w:p w14:paraId="05026375" w14:textId="77777777" w:rsidR="005E384B" w:rsidRPr="00C34C63" w:rsidRDefault="0082530F" w:rsidP="00BC2983">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AE40B1" w14:textId="77777777" w:rsidR="005E384B" w:rsidRPr="00C34C63" w:rsidRDefault="0082530F" w:rsidP="00BC2983">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2F4A131" w14:textId="77777777" w:rsidR="005E384B" w:rsidRDefault="0082530F" w:rsidP="00BC2983">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D894F0" w14:textId="77777777" w:rsidR="005E384B" w:rsidRPr="00C34C63" w:rsidRDefault="0082530F" w:rsidP="00BC2983">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D6A79C" w14:textId="77777777" w:rsidR="005E384B" w:rsidRPr="00C34C63" w:rsidRDefault="005E384B" w:rsidP="00BC2983">
            <w:pPr>
              <w:rPr>
                <w:rFonts w:cstheme="minorHAnsi"/>
              </w:rPr>
            </w:pPr>
          </w:p>
        </w:tc>
        <w:sdt>
          <w:sdtPr>
            <w:rPr>
              <w:rFonts w:cstheme="minorHAnsi"/>
            </w:rPr>
            <w:id w:val="1035072978"/>
            <w:placeholder>
              <w:docPart w:val="50CB0FD7EA4A4B4C98343F380D6C4929"/>
            </w:placeholder>
            <w:showingPlcHdr/>
          </w:sdtPr>
          <w:sdtEndPr/>
          <w:sdtContent>
            <w:tc>
              <w:tcPr>
                <w:tcW w:w="4953" w:type="dxa"/>
              </w:tcPr>
              <w:p w14:paraId="5DE8F62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C0D44F5" w14:textId="77777777" w:rsidTr="000474DA">
        <w:trPr>
          <w:cantSplit/>
        </w:trPr>
        <w:tc>
          <w:tcPr>
            <w:tcW w:w="990" w:type="dxa"/>
            <w:tcBorders>
              <w:bottom w:val="single" w:sz="4" w:space="0" w:color="auto"/>
            </w:tcBorders>
          </w:tcPr>
          <w:p w14:paraId="6FF22B53" w14:textId="77777777" w:rsidR="005E384B" w:rsidRPr="00C34C63" w:rsidRDefault="005E384B" w:rsidP="00BC2983">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2AEF53D5" w14:textId="77777777" w:rsidR="005E384B" w:rsidRDefault="005E384B" w:rsidP="00BC298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38750610" w14:textId="019E249D" w:rsidR="00F72176" w:rsidRPr="00C34C63" w:rsidRDefault="00F72176" w:rsidP="00BC2983">
            <w:pPr>
              <w:rPr>
                <w:rFonts w:cstheme="minorHAnsi"/>
              </w:rPr>
            </w:pPr>
          </w:p>
        </w:tc>
        <w:tc>
          <w:tcPr>
            <w:tcW w:w="245" w:type="dxa"/>
            <w:tcBorders>
              <w:left w:val="nil"/>
              <w:bottom w:val="single" w:sz="4" w:space="0" w:color="auto"/>
            </w:tcBorders>
          </w:tcPr>
          <w:p w14:paraId="7C7677D7" w14:textId="77777777" w:rsidR="005E384B" w:rsidRPr="00C34C63" w:rsidRDefault="005E384B" w:rsidP="00BC2983">
            <w:pPr>
              <w:rPr>
                <w:rFonts w:cstheme="minorHAnsi"/>
              </w:rPr>
            </w:pPr>
          </w:p>
        </w:tc>
        <w:tc>
          <w:tcPr>
            <w:tcW w:w="844" w:type="dxa"/>
            <w:tcBorders>
              <w:bottom w:val="single" w:sz="4" w:space="0" w:color="auto"/>
            </w:tcBorders>
          </w:tcPr>
          <w:p w14:paraId="67E05FC0" w14:textId="77777777" w:rsidR="005E384B" w:rsidRPr="00C34C63" w:rsidRDefault="005E384B" w:rsidP="00BC2983">
            <w:pPr>
              <w:rPr>
                <w:rFonts w:cstheme="minorHAnsi"/>
              </w:rPr>
            </w:pPr>
            <w:r w:rsidRPr="00C34C63">
              <w:rPr>
                <w:rFonts w:cstheme="minorHAnsi"/>
              </w:rPr>
              <w:t xml:space="preserve">A </w:t>
            </w:r>
          </w:p>
          <w:p w14:paraId="25C63147" w14:textId="77777777" w:rsidR="005E384B" w:rsidRPr="00C34C63" w:rsidRDefault="005E384B" w:rsidP="00BC2983">
            <w:pPr>
              <w:rPr>
                <w:rFonts w:cstheme="minorHAnsi"/>
              </w:rPr>
            </w:pPr>
            <w:r w:rsidRPr="00C34C63">
              <w:rPr>
                <w:rFonts w:cstheme="minorHAnsi"/>
              </w:rPr>
              <w:t xml:space="preserve">B </w:t>
            </w:r>
          </w:p>
          <w:p w14:paraId="3F5D332E" w14:textId="77777777" w:rsidR="005E384B" w:rsidRPr="00C34C63" w:rsidRDefault="005E384B" w:rsidP="00BC2983">
            <w:pPr>
              <w:rPr>
                <w:rFonts w:cstheme="minorHAnsi"/>
              </w:rPr>
            </w:pPr>
            <w:r w:rsidRPr="00C34C63">
              <w:rPr>
                <w:rFonts w:cstheme="minorHAnsi"/>
              </w:rPr>
              <w:t xml:space="preserve">C-M </w:t>
            </w:r>
          </w:p>
          <w:p w14:paraId="75814300"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AF4484A" w14:textId="77777777" w:rsidR="005E384B" w:rsidRPr="00C34C63" w:rsidRDefault="0082530F" w:rsidP="00BC2983">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886314D" w14:textId="77777777" w:rsidR="005E384B" w:rsidRPr="00C34C63" w:rsidRDefault="0082530F" w:rsidP="00BC2983">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1E188A" w14:textId="77777777" w:rsidR="005E384B" w:rsidRDefault="0082530F" w:rsidP="00BC2983">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A01722" w14:textId="77777777" w:rsidR="005E384B" w:rsidRPr="00C34C63" w:rsidRDefault="0082530F" w:rsidP="00BC2983">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A46B9C" w14:textId="77777777" w:rsidR="005E384B" w:rsidRPr="00C34C63" w:rsidRDefault="005E384B" w:rsidP="00BC2983">
            <w:pPr>
              <w:rPr>
                <w:rFonts w:cstheme="minorHAnsi"/>
              </w:rPr>
            </w:pPr>
          </w:p>
        </w:tc>
        <w:sdt>
          <w:sdtPr>
            <w:rPr>
              <w:rFonts w:cstheme="minorHAnsi"/>
            </w:rPr>
            <w:id w:val="717637957"/>
            <w:placeholder>
              <w:docPart w:val="FFCC8539EC0A4526BAF60A986B3B0503"/>
            </w:placeholder>
            <w:showingPlcHdr/>
          </w:sdtPr>
          <w:sdtEndPr/>
          <w:sdtContent>
            <w:tc>
              <w:tcPr>
                <w:tcW w:w="4953" w:type="dxa"/>
                <w:tcBorders>
                  <w:bottom w:val="single" w:sz="4" w:space="0" w:color="auto"/>
                </w:tcBorders>
              </w:tcPr>
              <w:p w14:paraId="56C12DF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33B9A84" w14:textId="77777777" w:rsidTr="000474DA">
        <w:trPr>
          <w:cantSplit/>
        </w:trPr>
        <w:tc>
          <w:tcPr>
            <w:tcW w:w="15359" w:type="dxa"/>
            <w:gridSpan w:val="6"/>
            <w:tcBorders>
              <w:left w:val="single" w:sz="4" w:space="0" w:color="auto"/>
            </w:tcBorders>
            <w:shd w:val="clear" w:color="auto" w:fill="D9E2F3" w:themeFill="accent1" w:themeFillTint="33"/>
          </w:tcPr>
          <w:p w14:paraId="341B37E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E384B" w14:paraId="2EE645C3" w14:textId="77777777" w:rsidTr="00BC2983">
        <w:trPr>
          <w:cantSplit/>
        </w:trPr>
        <w:tc>
          <w:tcPr>
            <w:tcW w:w="990" w:type="dxa"/>
          </w:tcPr>
          <w:p w14:paraId="70A38361" w14:textId="77777777" w:rsidR="005E384B" w:rsidRPr="00C34C63" w:rsidRDefault="005E384B" w:rsidP="00BC2983">
            <w:pPr>
              <w:jc w:val="center"/>
              <w:rPr>
                <w:rFonts w:cstheme="minorHAnsi"/>
                <w:b/>
                <w:bCs/>
              </w:rPr>
            </w:pPr>
            <w:r w:rsidRPr="00C34C63">
              <w:rPr>
                <w:rFonts w:cstheme="minorHAnsi"/>
                <w:b/>
                <w:bCs/>
              </w:rPr>
              <w:t>1-F-1</w:t>
            </w:r>
          </w:p>
        </w:tc>
        <w:tc>
          <w:tcPr>
            <w:tcW w:w="6347" w:type="dxa"/>
            <w:tcBorders>
              <w:right w:val="nil"/>
            </w:tcBorders>
          </w:tcPr>
          <w:p w14:paraId="4BF420BD" w14:textId="77777777" w:rsidR="005E384B" w:rsidRPr="00C34C63" w:rsidRDefault="005E384B" w:rsidP="00BC298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6F98E047" w14:textId="77777777" w:rsidR="005E384B" w:rsidRPr="00C34C63" w:rsidRDefault="005E384B" w:rsidP="00BC2983">
            <w:pPr>
              <w:rPr>
                <w:rFonts w:eastAsia="Arial" w:cstheme="minorHAnsi"/>
              </w:rPr>
            </w:pPr>
          </w:p>
        </w:tc>
        <w:tc>
          <w:tcPr>
            <w:tcW w:w="245" w:type="dxa"/>
            <w:tcBorders>
              <w:left w:val="nil"/>
            </w:tcBorders>
          </w:tcPr>
          <w:p w14:paraId="56E0FA07" w14:textId="77777777" w:rsidR="005E384B" w:rsidRPr="00C34C63" w:rsidRDefault="005E384B" w:rsidP="00BC2983">
            <w:pPr>
              <w:rPr>
                <w:rFonts w:cstheme="minorHAnsi"/>
              </w:rPr>
            </w:pPr>
          </w:p>
        </w:tc>
        <w:tc>
          <w:tcPr>
            <w:tcW w:w="844" w:type="dxa"/>
          </w:tcPr>
          <w:p w14:paraId="0FE4D0A9" w14:textId="77777777" w:rsidR="005E384B" w:rsidRPr="00C34C63" w:rsidRDefault="005E384B" w:rsidP="00BC2983">
            <w:pPr>
              <w:rPr>
                <w:rFonts w:cstheme="minorHAnsi"/>
              </w:rPr>
            </w:pPr>
            <w:r w:rsidRPr="00C34C63">
              <w:rPr>
                <w:rFonts w:cstheme="minorHAnsi"/>
              </w:rPr>
              <w:t xml:space="preserve">A </w:t>
            </w:r>
          </w:p>
          <w:p w14:paraId="5825AF5F" w14:textId="77777777" w:rsidR="005E384B" w:rsidRPr="00C34C63" w:rsidRDefault="005E384B" w:rsidP="00BC2983">
            <w:pPr>
              <w:rPr>
                <w:rFonts w:cstheme="minorHAnsi"/>
              </w:rPr>
            </w:pPr>
            <w:r w:rsidRPr="00C34C63">
              <w:rPr>
                <w:rFonts w:cstheme="minorHAnsi"/>
              </w:rPr>
              <w:t xml:space="preserve">B </w:t>
            </w:r>
          </w:p>
          <w:p w14:paraId="38C5B065" w14:textId="77777777" w:rsidR="005E384B" w:rsidRPr="00C34C63" w:rsidRDefault="005E384B" w:rsidP="00BC2983">
            <w:pPr>
              <w:rPr>
                <w:rFonts w:cstheme="minorHAnsi"/>
              </w:rPr>
            </w:pPr>
            <w:r w:rsidRPr="00C34C63">
              <w:rPr>
                <w:rFonts w:cstheme="minorHAnsi"/>
              </w:rPr>
              <w:t xml:space="preserve">C-M </w:t>
            </w:r>
          </w:p>
          <w:p w14:paraId="130CE737" w14:textId="77777777" w:rsidR="005E384B" w:rsidRPr="00C34C63" w:rsidRDefault="005E384B" w:rsidP="00BC2983">
            <w:pPr>
              <w:rPr>
                <w:rFonts w:cstheme="minorHAnsi"/>
              </w:rPr>
            </w:pPr>
            <w:r w:rsidRPr="00C34C63">
              <w:rPr>
                <w:rFonts w:cstheme="minorHAnsi"/>
              </w:rPr>
              <w:t>C</w:t>
            </w:r>
          </w:p>
        </w:tc>
        <w:tc>
          <w:tcPr>
            <w:tcW w:w="1980" w:type="dxa"/>
          </w:tcPr>
          <w:p w14:paraId="710ED842" w14:textId="77777777" w:rsidR="005E384B" w:rsidRPr="00C34C63" w:rsidRDefault="0082530F" w:rsidP="00BC2983">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18B4D6B" w14:textId="77777777" w:rsidR="005E384B" w:rsidRPr="00C34C63" w:rsidRDefault="0082530F" w:rsidP="00BC2983">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825DC03" w14:textId="77777777" w:rsidR="005E384B" w:rsidRDefault="0082530F" w:rsidP="00BC2983">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762646" w14:textId="77777777" w:rsidR="005E384B" w:rsidRPr="00C34C63" w:rsidRDefault="0082530F" w:rsidP="00BC2983">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2A71457" w14:textId="77777777" w:rsidR="005E384B" w:rsidRPr="00C34C63" w:rsidRDefault="005E384B" w:rsidP="00BC2983">
            <w:pPr>
              <w:rPr>
                <w:rFonts w:cstheme="minorHAnsi"/>
              </w:rPr>
            </w:pPr>
          </w:p>
        </w:tc>
        <w:sdt>
          <w:sdtPr>
            <w:rPr>
              <w:rFonts w:cstheme="minorHAnsi"/>
            </w:rPr>
            <w:id w:val="862705518"/>
            <w:placeholder>
              <w:docPart w:val="83A07634F83943D1984131F4FE6623AA"/>
            </w:placeholder>
            <w:showingPlcHdr/>
          </w:sdtPr>
          <w:sdtEndPr/>
          <w:sdtContent>
            <w:tc>
              <w:tcPr>
                <w:tcW w:w="4953" w:type="dxa"/>
              </w:tcPr>
              <w:p w14:paraId="2EC3F6F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2294750" w14:textId="77777777" w:rsidTr="00BC2983">
        <w:trPr>
          <w:cantSplit/>
        </w:trPr>
        <w:tc>
          <w:tcPr>
            <w:tcW w:w="990" w:type="dxa"/>
          </w:tcPr>
          <w:p w14:paraId="530F101F" w14:textId="77777777" w:rsidR="005E384B" w:rsidRPr="00C34C63" w:rsidRDefault="005E384B" w:rsidP="00BC2983">
            <w:pPr>
              <w:jc w:val="center"/>
              <w:rPr>
                <w:rFonts w:cstheme="minorHAnsi"/>
                <w:b/>
                <w:bCs/>
              </w:rPr>
            </w:pPr>
            <w:r w:rsidRPr="00C34C63">
              <w:rPr>
                <w:rFonts w:cstheme="minorHAnsi"/>
                <w:b/>
                <w:bCs/>
              </w:rPr>
              <w:t>1-F-2</w:t>
            </w:r>
          </w:p>
        </w:tc>
        <w:tc>
          <w:tcPr>
            <w:tcW w:w="6347" w:type="dxa"/>
            <w:tcBorders>
              <w:right w:val="nil"/>
            </w:tcBorders>
          </w:tcPr>
          <w:p w14:paraId="03EA5DA4" w14:textId="77777777" w:rsidR="005E384B" w:rsidRPr="00C34C63" w:rsidRDefault="005E384B" w:rsidP="00BC298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5E384B" w:rsidRPr="00C34C63" w:rsidRDefault="005E384B" w:rsidP="00BC2983">
            <w:pPr>
              <w:rPr>
                <w:rFonts w:eastAsia="Arial" w:cstheme="minorHAnsi"/>
              </w:rPr>
            </w:pPr>
          </w:p>
        </w:tc>
        <w:tc>
          <w:tcPr>
            <w:tcW w:w="245" w:type="dxa"/>
            <w:tcBorders>
              <w:left w:val="nil"/>
            </w:tcBorders>
          </w:tcPr>
          <w:p w14:paraId="7CF51913" w14:textId="77777777" w:rsidR="005E384B" w:rsidRPr="00C34C63" w:rsidRDefault="005E384B" w:rsidP="00BC2983">
            <w:pPr>
              <w:rPr>
                <w:rFonts w:cstheme="minorHAnsi"/>
              </w:rPr>
            </w:pPr>
          </w:p>
        </w:tc>
        <w:tc>
          <w:tcPr>
            <w:tcW w:w="844" w:type="dxa"/>
          </w:tcPr>
          <w:p w14:paraId="61CFDE71" w14:textId="77777777" w:rsidR="005E384B" w:rsidRPr="00C34C63" w:rsidRDefault="005E384B" w:rsidP="00BC2983">
            <w:pPr>
              <w:rPr>
                <w:rFonts w:cstheme="minorHAnsi"/>
              </w:rPr>
            </w:pPr>
            <w:r w:rsidRPr="00C34C63">
              <w:rPr>
                <w:rFonts w:cstheme="minorHAnsi"/>
              </w:rPr>
              <w:t xml:space="preserve">A </w:t>
            </w:r>
          </w:p>
          <w:p w14:paraId="7E958EA8" w14:textId="77777777" w:rsidR="005E384B" w:rsidRPr="00C34C63" w:rsidRDefault="005E384B" w:rsidP="00BC2983">
            <w:pPr>
              <w:rPr>
                <w:rFonts w:cstheme="minorHAnsi"/>
              </w:rPr>
            </w:pPr>
            <w:r w:rsidRPr="00C34C63">
              <w:rPr>
                <w:rFonts w:cstheme="minorHAnsi"/>
              </w:rPr>
              <w:t xml:space="preserve">B </w:t>
            </w:r>
          </w:p>
          <w:p w14:paraId="4A8EBBAA" w14:textId="77777777" w:rsidR="005E384B" w:rsidRPr="00C34C63" w:rsidRDefault="005E384B" w:rsidP="00BC2983">
            <w:pPr>
              <w:rPr>
                <w:rFonts w:cstheme="minorHAnsi"/>
              </w:rPr>
            </w:pPr>
            <w:r w:rsidRPr="00C34C63">
              <w:rPr>
                <w:rFonts w:cstheme="minorHAnsi"/>
              </w:rPr>
              <w:t xml:space="preserve">C-M </w:t>
            </w:r>
          </w:p>
          <w:p w14:paraId="60C253AE" w14:textId="77777777" w:rsidR="005E384B" w:rsidRPr="00C34C63" w:rsidRDefault="005E384B" w:rsidP="00BC2983">
            <w:pPr>
              <w:rPr>
                <w:rFonts w:cstheme="minorHAnsi"/>
              </w:rPr>
            </w:pPr>
            <w:r w:rsidRPr="00C34C63">
              <w:rPr>
                <w:rFonts w:cstheme="minorHAnsi"/>
              </w:rPr>
              <w:t>C</w:t>
            </w:r>
          </w:p>
        </w:tc>
        <w:tc>
          <w:tcPr>
            <w:tcW w:w="1980" w:type="dxa"/>
          </w:tcPr>
          <w:p w14:paraId="1A111BC5" w14:textId="77777777" w:rsidR="005E384B" w:rsidRPr="00C34C63" w:rsidRDefault="0082530F" w:rsidP="00BC2983">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631B14" w14:textId="77777777" w:rsidR="005E384B" w:rsidRPr="00C34C63" w:rsidRDefault="0082530F" w:rsidP="00BC2983">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E127ED1" w14:textId="77777777" w:rsidR="005E384B" w:rsidRDefault="0082530F" w:rsidP="00BC2983">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980CBE" w14:textId="77777777" w:rsidR="005E384B" w:rsidRPr="00C34C63" w:rsidRDefault="0082530F" w:rsidP="00BC2983">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2D8F65" w14:textId="77777777" w:rsidR="005E384B" w:rsidRPr="00C34C63" w:rsidRDefault="005E384B" w:rsidP="00BC2983">
            <w:pPr>
              <w:rPr>
                <w:rFonts w:cstheme="minorHAnsi"/>
              </w:rPr>
            </w:pPr>
          </w:p>
        </w:tc>
        <w:sdt>
          <w:sdtPr>
            <w:rPr>
              <w:rFonts w:cstheme="minorHAnsi"/>
            </w:rPr>
            <w:id w:val="-1318803102"/>
            <w:placeholder>
              <w:docPart w:val="88B5D4546DBF4D98882ECCA2B2B406A2"/>
            </w:placeholder>
            <w:showingPlcHdr/>
          </w:sdtPr>
          <w:sdtEndPr/>
          <w:sdtContent>
            <w:tc>
              <w:tcPr>
                <w:tcW w:w="4953" w:type="dxa"/>
              </w:tcPr>
              <w:p w14:paraId="18E2DC4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96A095B" w14:textId="77777777" w:rsidTr="00BC2983">
        <w:trPr>
          <w:cantSplit/>
        </w:trPr>
        <w:tc>
          <w:tcPr>
            <w:tcW w:w="990" w:type="dxa"/>
          </w:tcPr>
          <w:p w14:paraId="14A1B8C2" w14:textId="77777777" w:rsidR="005E384B" w:rsidRPr="00C34C63" w:rsidRDefault="005E384B" w:rsidP="00BC2983">
            <w:pPr>
              <w:jc w:val="center"/>
              <w:rPr>
                <w:rFonts w:cstheme="minorHAnsi"/>
                <w:b/>
                <w:bCs/>
              </w:rPr>
            </w:pPr>
            <w:r w:rsidRPr="00C34C63">
              <w:rPr>
                <w:rFonts w:cstheme="minorHAnsi"/>
                <w:b/>
                <w:bCs/>
              </w:rPr>
              <w:t>1-F-3</w:t>
            </w:r>
          </w:p>
        </w:tc>
        <w:tc>
          <w:tcPr>
            <w:tcW w:w="6347" w:type="dxa"/>
            <w:tcBorders>
              <w:right w:val="nil"/>
            </w:tcBorders>
          </w:tcPr>
          <w:p w14:paraId="1B39A526" w14:textId="77777777" w:rsidR="005E384B" w:rsidRPr="00C34C63" w:rsidRDefault="005E384B" w:rsidP="00BC298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5E384B" w:rsidRPr="00C34C63" w:rsidRDefault="005E384B" w:rsidP="00BC2983">
            <w:pPr>
              <w:rPr>
                <w:rFonts w:eastAsia="Arial" w:cstheme="minorHAnsi"/>
              </w:rPr>
            </w:pPr>
          </w:p>
        </w:tc>
        <w:tc>
          <w:tcPr>
            <w:tcW w:w="245" w:type="dxa"/>
            <w:tcBorders>
              <w:left w:val="nil"/>
            </w:tcBorders>
          </w:tcPr>
          <w:p w14:paraId="37226AF5" w14:textId="77777777" w:rsidR="005E384B" w:rsidRPr="00C34C63" w:rsidRDefault="005E384B" w:rsidP="00BC2983">
            <w:pPr>
              <w:rPr>
                <w:rFonts w:cstheme="minorHAnsi"/>
              </w:rPr>
            </w:pPr>
          </w:p>
        </w:tc>
        <w:tc>
          <w:tcPr>
            <w:tcW w:w="844" w:type="dxa"/>
          </w:tcPr>
          <w:p w14:paraId="3E6E04D5" w14:textId="77777777" w:rsidR="005E384B" w:rsidRPr="00C34C63" w:rsidRDefault="005E384B" w:rsidP="00BC2983">
            <w:pPr>
              <w:rPr>
                <w:rFonts w:cstheme="minorHAnsi"/>
              </w:rPr>
            </w:pPr>
            <w:r w:rsidRPr="00C34C63">
              <w:rPr>
                <w:rFonts w:cstheme="minorHAnsi"/>
              </w:rPr>
              <w:t xml:space="preserve">A </w:t>
            </w:r>
          </w:p>
          <w:p w14:paraId="1DBC3254" w14:textId="77777777" w:rsidR="005E384B" w:rsidRPr="00C34C63" w:rsidRDefault="005E384B" w:rsidP="00BC2983">
            <w:pPr>
              <w:rPr>
                <w:rFonts w:cstheme="minorHAnsi"/>
              </w:rPr>
            </w:pPr>
            <w:r w:rsidRPr="00C34C63">
              <w:rPr>
                <w:rFonts w:cstheme="minorHAnsi"/>
              </w:rPr>
              <w:t xml:space="preserve">B </w:t>
            </w:r>
          </w:p>
          <w:p w14:paraId="57E376EA" w14:textId="77777777" w:rsidR="005E384B" w:rsidRPr="00C34C63" w:rsidRDefault="005E384B" w:rsidP="00BC2983">
            <w:pPr>
              <w:rPr>
                <w:rFonts w:cstheme="minorHAnsi"/>
              </w:rPr>
            </w:pPr>
            <w:r w:rsidRPr="00C34C63">
              <w:rPr>
                <w:rFonts w:cstheme="minorHAnsi"/>
              </w:rPr>
              <w:t xml:space="preserve">C-M </w:t>
            </w:r>
          </w:p>
          <w:p w14:paraId="4C55C3E7" w14:textId="77777777" w:rsidR="005E384B" w:rsidRPr="00C34C63" w:rsidRDefault="005E384B" w:rsidP="00BC2983">
            <w:pPr>
              <w:rPr>
                <w:rFonts w:cstheme="minorHAnsi"/>
              </w:rPr>
            </w:pPr>
            <w:r w:rsidRPr="00C34C63">
              <w:rPr>
                <w:rFonts w:cstheme="minorHAnsi"/>
              </w:rPr>
              <w:t>C</w:t>
            </w:r>
          </w:p>
        </w:tc>
        <w:tc>
          <w:tcPr>
            <w:tcW w:w="1980" w:type="dxa"/>
          </w:tcPr>
          <w:p w14:paraId="1149470B" w14:textId="77777777" w:rsidR="005E384B" w:rsidRPr="00C34C63" w:rsidRDefault="0082530F" w:rsidP="00BC2983">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3372778" w14:textId="77777777" w:rsidR="005E384B" w:rsidRPr="00C34C63" w:rsidRDefault="0082530F" w:rsidP="00BC2983">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F20275" w14:textId="77777777" w:rsidR="005E384B" w:rsidRDefault="0082530F" w:rsidP="00BC2983">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551082" w14:textId="77777777" w:rsidR="005E384B" w:rsidRPr="00C34C63" w:rsidRDefault="0082530F" w:rsidP="00BC2983">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670212" w14:textId="77777777" w:rsidR="005E384B" w:rsidRPr="00C34C63" w:rsidRDefault="005E384B" w:rsidP="00BC2983">
            <w:pPr>
              <w:rPr>
                <w:rFonts w:cstheme="minorHAnsi"/>
              </w:rPr>
            </w:pPr>
          </w:p>
        </w:tc>
        <w:sdt>
          <w:sdtPr>
            <w:rPr>
              <w:rFonts w:cstheme="minorHAnsi"/>
            </w:rPr>
            <w:id w:val="135621080"/>
            <w:placeholder>
              <w:docPart w:val="5CE89E324C23424E94E83C7ADE41D997"/>
            </w:placeholder>
            <w:showingPlcHdr/>
          </w:sdtPr>
          <w:sdtEndPr/>
          <w:sdtContent>
            <w:tc>
              <w:tcPr>
                <w:tcW w:w="4953" w:type="dxa"/>
              </w:tcPr>
              <w:p w14:paraId="5CC76B3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710954" w14:textId="77777777" w:rsidTr="00BC2983">
        <w:trPr>
          <w:cantSplit/>
        </w:trPr>
        <w:tc>
          <w:tcPr>
            <w:tcW w:w="990" w:type="dxa"/>
          </w:tcPr>
          <w:p w14:paraId="23F5CE1D" w14:textId="77777777" w:rsidR="005E384B" w:rsidRPr="00C34C63" w:rsidRDefault="005E384B" w:rsidP="00BC2983">
            <w:pPr>
              <w:jc w:val="center"/>
              <w:rPr>
                <w:rFonts w:cstheme="minorHAnsi"/>
                <w:b/>
                <w:bCs/>
              </w:rPr>
            </w:pPr>
            <w:r w:rsidRPr="00C34C63">
              <w:rPr>
                <w:rFonts w:cstheme="minorHAnsi"/>
                <w:b/>
                <w:bCs/>
              </w:rPr>
              <w:t>1-F-4</w:t>
            </w:r>
          </w:p>
        </w:tc>
        <w:tc>
          <w:tcPr>
            <w:tcW w:w="6347" w:type="dxa"/>
            <w:tcBorders>
              <w:right w:val="nil"/>
            </w:tcBorders>
          </w:tcPr>
          <w:p w14:paraId="27F0F126"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5E384B" w:rsidRPr="00C34C63" w:rsidRDefault="005E384B" w:rsidP="00BC2983">
            <w:pPr>
              <w:rPr>
                <w:rFonts w:eastAsia="Arial" w:cstheme="minorHAnsi"/>
              </w:rPr>
            </w:pPr>
            <w:r w:rsidRPr="00C34C63">
              <w:rPr>
                <w:rFonts w:eastAsia="Arial" w:cstheme="minorHAnsi"/>
              </w:rPr>
              <w:t>Any unplanned hospital admission</w:t>
            </w:r>
          </w:p>
        </w:tc>
        <w:tc>
          <w:tcPr>
            <w:tcW w:w="245" w:type="dxa"/>
            <w:tcBorders>
              <w:left w:val="nil"/>
            </w:tcBorders>
          </w:tcPr>
          <w:p w14:paraId="3B9EC625" w14:textId="77777777" w:rsidR="005E384B" w:rsidRPr="00C34C63" w:rsidRDefault="005E384B" w:rsidP="00BC2983">
            <w:pPr>
              <w:rPr>
                <w:rFonts w:cstheme="minorHAnsi"/>
              </w:rPr>
            </w:pPr>
          </w:p>
        </w:tc>
        <w:tc>
          <w:tcPr>
            <w:tcW w:w="844" w:type="dxa"/>
          </w:tcPr>
          <w:p w14:paraId="5524469E" w14:textId="77777777" w:rsidR="005E384B" w:rsidRPr="00C34C63" w:rsidRDefault="005E384B" w:rsidP="00BC2983">
            <w:pPr>
              <w:rPr>
                <w:rFonts w:cstheme="minorHAnsi"/>
              </w:rPr>
            </w:pPr>
            <w:r w:rsidRPr="00C34C63">
              <w:rPr>
                <w:rFonts w:cstheme="minorHAnsi"/>
              </w:rPr>
              <w:t xml:space="preserve">A </w:t>
            </w:r>
          </w:p>
          <w:p w14:paraId="6BB5F8AF" w14:textId="77777777" w:rsidR="005E384B" w:rsidRPr="00C34C63" w:rsidRDefault="005E384B" w:rsidP="00BC2983">
            <w:pPr>
              <w:rPr>
                <w:rFonts w:cstheme="minorHAnsi"/>
              </w:rPr>
            </w:pPr>
            <w:r w:rsidRPr="00C34C63">
              <w:rPr>
                <w:rFonts w:cstheme="minorHAnsi"/>
              </w:rPr>
              <w:t xml:space="preserve">B </w:t>
            </w:r>
          </w:p>
          <w:p w14:paraId="3F1230E2" w14:textId="77777777" w:rsidR="005E384B" w:rsidRPr="00C34C63" w:rsidRDefault="005E384B" w:rsidP="00BC2983">
            <w:pPr>
              <w:rPr>
                <w:rFonts w:cstheme="minorHAnsi"/>
              </w:rPr>
            </w:pPr>
            <w:r w:rsidRPr="00C34C63">
              <w:rPr>
                <w:rFonts w:cstheme="minorHAnsi"/>
              </w:rPr>
              <w:t xml:space="preserve">C-M </w:t>
            </w:r>
          </w:p>
          <w:p w14:paraId="37EA29BD" w14:textId="77777777" w:rsidR="005E384B" w:rsidRPr="00C34C63" w:rsidRDefault="005E384B" w:rsidP="00BC2983">
            <w:pPr>
              <w:rPr>
                <w:rFonts w:cstheme="minorHAnsi"/>
              </w:rPr>
            </w:pPr>
            <w:r w:rsidRPr="00C34C63">
              <w:rPr>
                <w:rFonts w:cstheme="minorHAnsi"/>
              </w:rPr>
              <w:t>C</w:t>
            </w:r>
          </w:p>
        </w:tc>
        <w:tc>
          <w:tcPr>
            <w:tcW w:w="1980" w:type="dxa"/>
          </w:tcPr>
          <w:p w14:paraId="2D50171F" w14:textId="77777777" w:rsidR="005E384B" w:rsidRPr="00C34C63" w:rsidRDefault="0082530F" w:rsidP="00BC2983">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493C378" w14:textId="77777777" w:rsidR="005E384B" w:rsidRPr="00C34C63" w:rsidRDefault="0082530F" w:rsidP="00BC2983">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BED02C" w14:textId="77777777" w:rsidR="005E384B" w:rsidRDefault="0082530F" w:rsidP="00BC2983">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5124F" w14:textId="77777777" w:rsidR="005E384B" w:rsidRPr="00C34C63" w:rsidRDefault="0082530F" w:rsidP="00BC2983">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DC30E0" w14:textId="77777777" w:rsidR="005E384B" w:rsidRPr="00C34C63" w:rsidRDefault="005E384B" w:rsidP="00BC2983">
            <w:pPr>
              <w:rPr>
                <w:rFonts w:cstheme="minorHAnsi"/>
              </w:rPr>
            </w:pPr>
          </w:p>
        </w:tc>
        <w:sdt>
          <w:sdtPr>
            <w:rPr>
              <w:rFonts w:cstheme="minorHAnsi"/>
            </w:rPr>
            <w:id w:val="1460228599"/>
            <w:placeholder>
              <w:docPart w:val="E5459EFC64884556860BA5AC2B9A85F1"/>
            </w:placeholder>
            <w:showingPlcHdr/>
          </w:sdtPr>
          <w:sdtEndPr/>
          <w:sdtContent>
            <w:tc>
              <w:tcPr>
                <w:tcW w:w="4953" w:type="dxa"/>
              </w:tcPr>
              <w:p w14:paraId="384BC27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97755BA" w14:textId="77777777" w:rsidTr="00BC2983">
        <w:trPr>
          <w:cantSplit/>
        </w:trPr>
        <w:tc>
          <w:tcPr>
            <w:tcW w:w="990" w:type="dxa"/>
          </w:tcPr>
          <w:p w14:paraId="047FC624" w14:textId="77777777" w:rsidR="005E384B" w:rsidRPr="00C34C63" w:rsidRDefault="005E384B" w:rsidP="00BC2983">
            <w:pPr>
              <w:jc w:val="center"/>
              <w:rPr>
                <w:rFonts w:cstheme="minorHAnsi"/>
                <w:b/>
                <w:bCs/>
              </w:rPr>
            </w:pPr>
            <w:r w:rsidRPr="00C34C63">
              <w:rPr>
                <w:rFonts w:cstheme="minorHAnsi"/>
                <w:b/>
                <w:bCs/>
              </w:rPr>
              <w:t>1-F-5</w:t>
            </w:r>
          </w:p>
        </w:tc>
        <w:tc>
          <w:tcPr>
            <w:tcW w:w="6347" w:type="dxa"/>
            <w:tcBorders>
              <w:right w:val="nil"/>
            </w:tcBorders>
          </w:tcPr>
          <w:p w14:paraId="34E118C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5E384B" w:rsidRPr="00C34C63" w:rsidRDefault="005E384B" w:rsidP="00BC2983">
            <w:pPr>
              <w:rPr>
                <w:rFonts w:eastAsia="Arial" w:cstheme="minorHAnsi"/>
              </w:rPr>
            </w:pPr>
            <w:r w:rsidRPr="00C34C63">
              <w:rPr>
                <w:rFonts w:eastAsia="Arial" w:cstheme="minorHAnsi"/>
              </w:rPr>
              <w:t>Any emergency room visit</w:t>
            </w:r>
          </w:p>
        </w:tc>
        <w:tc>
          <w:tcPr>
            <w:tcW w:w="245" w:type="dxa"/>
            <w:tcBorders>
              <w:left w:val="nil"/>
            </w:tcBorders>
          </w:tcPr>
          <w:p w14:paraId="53220BCC" w14:textId="77777777" w:rsidR="005E384B" w:rsidRPr="00C34C63" w:rsidRDefault="005E384B" w:rsidP="00BC2983">
            <w:pPr>
              <w:rPr>
                <w:rFonts w:cstheme="minorHAnsi"/>
              </w:rPr>
            </w:pPr>
          </w:p>
        </w:tc>
        <w:tc>
          <w:tcPr>
            <w:tcW w:w="844" w:type="dxa"/>
          </w:tcPr>
          <w:p w14:paraId="5C2B6DA5" w14:textId="77777777" w:rsidR="005E384B" w:rsidRPr="00C34C63" w:rsidRDefault="005E384B" w:rsidP="00BC2983">
            <w:pPr>
              <w:rPr>
                <w:rFonts w:cstheme="minorHAnsi"/>
              </w:rPr>
            </w:pPr>
            <w:r w:rsidRPr="00C34C63">
              <w:rPr>
                <w:rFonts w:cstheme="minorHAnsi"/>
              </w:rPr>
              <w:t xml:space="preserve">A </w:t>
            </w:r>
          </w:p>
          <w:p w14:paraId="091A394C" w14:textId="77777777" w:rsidR="005E384B" w:rsidRPr="00C34C63" w:rsidRDefault="005E384B" w:rsidP="00BC2983">
            <w:pPr>
              <w:rPr>
                <w:rFonts w:cstheme="minorHAnsi"/>
              </w:rPr>
            </w:pPr>
            <w:r w:rsidRPr="00C34C63">
              <w:rPr>
                <w:rFonts w:cstheme="minorHAnsi"/>
              </w:rPr>
              <w:t xml:space="preserve">B </w:t>
            </w:r>
          </w:p>
          <w:p w14:paraId="4E14D0BB" w14:textId="77777777" w:rsidR="005E384B" w:rsidRPr="00C34C63" w:rsidRDefault="005E384B" w:rsidP="00BC2983">
            <w:pPr>
              <w:rPr>
                <w:rFonts w:cstheme="minorHAnsi"/>
              </w:rPr>
            </w:pPr>
            <w:r w:rsidRPr="00C34C63">
              <w:rPr>
                <w:rFonts w:cstheme="minorHAnsi"/>
              </w:rPr>
              <w:t xml:space="preserve">C-M </w:t>
            </w:r>
          </w:p>
          <w:p w14:paraId="0F9871A6" w14:textId="77777777" w:rsidR="005E384B" w:rsidRPr="00C34C63" w:rsidRDefault="005E384B" w:rsidP="00BC2983">
            <w:pPr>
              <w:rPr>
                <w:rFonts w:cstheme="minorHAnsi"/>
              </w:rPr>
            </w:pPr>
            <w:r w:rsidRPr="00C34C63">
              <w:rPr>
                <w:rFonts w:cstheme="minorHAnsi"/>
              </w:rPr>
              <w:t>C</w:t>
            </w:r>
          </w:p>
        </w:tc>
        <w:tc>
          <w:tcPr>
            <w:tcW w:w="1980" w:type="dxa"/>
          </w:tcPr>
          <w:p w14:paraId="664CAD5E" w14:textId="77777777" w:rsidR="005E384B" w:rsidRPr="00C34C63" w:rsidRDefault="0082530F" w:rsidP="00BC2983">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6A3D49A" w14:textId="77777777" w:rsidR="005E384B" w:rsidRPr="00C34C63" w:rsidRDefault="0082530F" w:rsidP="00BC2983">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61FEF89" w14:textId="77777777" w:rsidR="005E384B" w:rsidRDefault="0082530F" w:rsidP="00BC2983">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354192" w14:textId="77777777" w:rsidR="005E384B" w:rsidRPr="00C34C63" w:rsidRDefault="0082530F" w:rsidP="00BC2983">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15FF9" w14:textId="77777777" w:rsidR="005E384B" w:rsidRPr="00C34C63" w:rsidRDefault="005E384B" w:rsidP="00BC2983">
            <w:pPr>
              <w:rPr>
                <w:rFonts w:cstheme="minorHAnsi"/>
              </w:rPr>
            </w:pPr>
          </w:p>
        </w:tc>
        <w:sdt>
          <w:sdtPr>
            <w:rPr>
              <w:rFonts w:cstheme="minorHAnsi"/>
            </w:rPr>
            <w:id w:val="-446927596"/>
            <w:placeholder>
              <w:docPart w:val="E0ECA94FD6D843FBB178AFE0065F93FD"/>
            </w:placeholder>
            <w:showingPlcHdr/>
          </w:sdtPr>
          <w:sdtEndPr/>
          <w:sdtContent>
            <w:tc>
              <w:tcPr>
                <w:tcW w:w="4953" w:type="dxa"/>
              </w:tcPr>
              <w:p w14:paraId="6B6B967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CA3BC33" w14:textId="77777777" w:rsidTr="00BC2983">
        <w:trPr>
          <w:cantSplit/>
        </w:trPr>
        <w:tc>
          <w:tcPr>
            <w:tcW w:w="990" w:type="dxa"/>
          </w:tcPr>
          <w:p w14:paraId="122090F9" w14:textId="77777777" w:rsidR="005E384B" w:rsidRPr="00C34C63" w:rsidRDefault="005E384B" w:rsidP="00BC2983">
            <w:pPr>
              <w:jc w:val="center"/>
              <w:rPr>
                <w:rFonts w:cstheme="minorHAnsi"/>
                <w:b/>
                <w:bCs/>
              </w:rPr>
            </w:pPr>
            <w:r w:rsidRPr="00C34C63">
              <w:rPr>
                <w:rFonts w:cstheme="minorHAnsi"/>
                <w:b/>
                <w:bCs/>
              </w:rPr>
              <w:t>1-F-6</w:t>
            </w:r>
          </w:p>
        </w:tc>
        <w:tc>
          <w:tcPr>
            <w:tcW w:w="6347" w:type="dxa"/>
            <w:tcBorders>
              <w:right w:val="nil"/>
            </w:tcBorders>
          </w:tcPr>
          <w:p w14:paraId="0666501E"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5E384B" w:rsidRDefault="005E384B" w:rsidP="00BC2983">
            <w:pPr>
              <w:rPr>
                <w:rFonts w:eastAsia="Arial" w:cstheme="minorHAnsi"/>
              </w:rPr>
            </w:pPr>
            <w:r w:rsidRPr="00C34C63">
              <w:rPr>
                <w:rFonts w:eastAsia="Arial" w:cstheme="minorHAnsi"/>
              </w:rPr>
              <w:t>Any unscheduled return to the operating room for a complication of a previous surgery</w:t>
            </w:r>
          </w:p>
          <w:p w14:paraId="3A6DCE1A" w14:textId="77777777" w:rsidR="005E384B" w:rsidRPr="00C34C63" w:rsidRDefault="005E384B" w:rsidP="00BC2983">
            <w:pPr>
              <w:rPr>
                <w:rFonts w:eastAsia="Arial" w:cstheme="minorHAnsi"/>
              </w:rPr>
            </w:pPr>
          </w:p>
        </w:tc>
        <w:tc>
          <w:tcPr>
            <w:tcW w:w="245" w:type="dxa"/>
            <w:tcBorders>
              <w:left w:val="nil"/>
            </w:tcBorders>
          </w:tcPr>
          <w:p w14:paraId="21889CEE" w14:textId="77777777" w:rsidR="005E384B" w:rsidRPr="00C34C63" w:rsidRDefault="005E384B" w:rsidP="00BC2983">
            <w:pPr>
              <w:rPr>
                <w:rFonts w:cstheme="minorHAnsi"/>
              </w:rPr>
            </w:pPr>
          </w:p>
        </w:tc>
        <w:tc>
          <w:tcPr>
            <w:tcW w:w="844" w:type="dxa"/>
          </w:tcPr>
          <w:p w14:paraId="10F91601" w14:textId="77777777" w:rsidR="005E384B" w:rsidRPr="00C34C63" w:rsidRDefault="005E384B" w:rsidP="00BC2983">
            <w:pPr>
              <w:rPr>
                <w:rFonts w:cstheme="minorHAnsi"/>
              </w:rPr>
            </w:pPr>
            <w:r w:rsidRPr="00C34C63">
              <w:rPr>
                <w:rFonts w:cstheme="minorHAnsi"/>
              </w:rPr>
              <w:t xml:space="preserve">A </w:t>
            </w:r>
          </w:p>
          <w:p w14:paraId="3ECDD90A" w14:textId="77777777" w:rsidR="005E384B" w:rsidRPr="00C34C63" w:rsidRDefault="005E384B" w:rsidP="00BC2983">
            <w:pPr>
              <w:rPr>
                <w:rFonts w:cstheme="minorHAnsi"/>
              </w:rPr>
            </w:pPr>
            <w:r w:rsidRPr="00C34C63">
              <w:rPr>
                <w:rFonts w:cstheme="minorHAnsi"/>
              </w:rPr>
              <w:t xml:space="preserve">B </w:t>
            </w:r>
          </w:p>
          <w:p w14:paraId="7A0C22B4" w14:textId="77777777" w:rsidR="005E384B" w:rsidRPr="00C34C63" w:rsidRDefault="005E384B" w:rsidP="00BC2983">
            <w:pPr>
              <w:rPr>
                <w:rFonts w:cstheme="minorHAnsi"/>
              </w:rPr>
            </w:pPr>
            <w:r w:rsidRPr="00C34C63">
              <w:rPr>
                <w:rFonts w:cstheme="minorHAnsi"/>
              </w:rPr>
              <w:t xml:space="preserve">C-M </w:t>
            </w:r>
          </w:p>
          <w:p w14:paraId="3E9C5DEF" w14:textId="77777777" w:rsidR="005E384B" w:rsidRPr="00C34C63" w:rsidRDefault="005E384B" w:rsidP="00BC2983">
            <w:pPr>
              <w:rPr>
                <w:rFonts w:cstheme="minorHAnsi"/>
              </w:rPr>
            </w:pPr>
            <w:r w:rsidRPr="00C34C63">
              <w:rPr>
                <w:rFonts w:cstheme="minorHAnsi"/>
              </w:rPr>
              <w:t>C</w:t>
            </w:r>
          </w:p>
        </w:tc>
        <w:tc>
          <w:tcPr>
            <w:tcW w:w="1980" w:type="dxa"/>
          </w:tcPr>
          <w:p w14:paraId="0FCC6E1F" w14:textId="77777777" w:rsidR="005E384B" w:rsidRPr="00C34C63" w:rsidRDefault="0082530F" w:rsidP="00BC2983">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0A95C00" w14:textId="77777777" w:rsidR="005E384B" w:rsidRPr="00C34C63" w:rsidRDefault="0082530F" w:rsidP="00BC2983">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3B4370" w14:textId="77777777" w:rsidR="005E384B" w:rsidRDefault="0082530F" w:rsidP="00BC2983">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8971EEB" w14:textId="77777777" w:rsidR="005E384B" w:rsidRPr="00C34C63" w:rsidRDefault="0082530F" w:rsidP="00BC2983">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89E155" w14:textId="77777777" w:rsidR="005E384B" w:rsidRPr="00C34C63" w:rsidRDefault="005E384B" w:rsidP="00BC2983">
            <w:pPr>
              <w:rPr>
                <w:rFonts w:cstheme="minorHAnsi"/>
              </w:rPr>
            </w:pPr>
          </w:p>
        </w:tc>
        <w:sdt>
          <w:sdtPr>
            <w:rPr>
              <w:rFonts w:cstheme="minorHAnsi"/>
            </w:rPr>
            <w:id w:val="-1440754284"/>
            <w:placeholder>
              <w:docPart w:val="A1260C434BC5440E8E0C0D869DC26669"/>
            </w:placeholder>
            <w:showingPlcHdr/>
          </w:sdtPr>
          <w:sdtEndPr/>
          <w:sdtContent>
            <w:tc>
              <w:tcPr>
                <w:tcW w:w="4953" w:type="dxa"/>
              </w:tcPr>
              <w:p w14:paraId="7C964A0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99B6E9D" w14:textId="77777777" w:rsidTr="00BC2983">
        <w:trPr>
          <w:cantSplit/>
        </w:trPr>
        <w:tc>
          <w:tcPr>
            <w:tcW w:w="990" w:type="dxa"/>
          </w:tcPr>
          <w:p w14:paraId="2077C486" w14:textId="77777777" w:rsidR="005E384B" w:rsidRPr="00C34C63" w:rsidRDefault="005E384B" w:rsidP="00BC2983">
            <w:pPr>
              <w:jc w:val="center"/>
              <w:rPr>
                <w:rFonts w:cstheme="minorHAnsi"/>
                <w:b/>
                <w:bCs/>
              </w:rPr>
            </w:pPr>
            <w:r w:rsidRPr="00C34C63">
              <w:rPr>
                <w:rFonts w:cstheme="minorHAnsi"/>
                <w:b/>
                <w:bCs/>
              </w:rPr>
              <w:t>1-F-7</w:t>
            </w:r>
          </w:p>
        </w:tc>
        <w:tc>
          <w:tcPr>
            <w:tcW w:w="6347" w:type="dxa"/>
            <w:tcBorders>
              <w:right w:val="nil"/>
            </w:tcBorders>
          </w:tcPr>
          <w:p w14:paraId="2DBB13E9"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5E384B" w:rsidRPr="00C34C63" w:rsidRDefault="005E384B" w:rsidP="00BC298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5E384B" w:rsidRPr="00C34C63" w:rsidRDefault="005E384B" w:rsidP="00BC2983">
            <w:pPr>
              <w:rPr>
                <w:rFonts w:eastAsia="Arial" w:cstheme="minorHAnsi"/>
              </w:rPr>
            </w:pPr>
          </w:p>
        </w:tc>
        <w:tc>
          <w:tcPr>
            <w:tcW w:w="245" w:type="dxa"/>
            <w:tcBorders>
              <w:left w:val="nil"/>
            </w:tcBorders>
          </w:tcPr>
          <w:p w14:paraId="1A4AB8D0" w14:textId="77777777" w:rsidR="005E384B" w:rsidRPr="00C34C63" w:rsidRDefault="005E384B" w:rsidP="00BC2983">
            <w:pPr>
              <w:rPr>
                <w:rFonts w:cstheme="minorHAnsi"/>
              </w:rPr>
            </w:pPr>
          </w:p>
        </w:tc>
        <w:tc>
          <w:tcPr>
            <w:tcW w:w="844" w:type="dxa"/>
          </w:tcPr>
          <w:p w14:paraId="3FA0B311" w14:textId="77777777" w:rsidR="005E384B" w:rsidRPr="00C34C63" w:rsidRDefault="005E384B" w:rsidP="00BC2983">
            <w:pPr>
              <w:rPr>
                <w:rFonts w:cstheme="minorHAnsi"/>
              </w:rPr>
            </w:pPr>
            <w:r w:rsidRPr="00C34C63">
              <w:rPr>
                <w:rFonts w:cstheme="minorHAnsi"/>
              </w:rPr>
              <w:t xml:space="preserve">A </w:t>
            </w:r>
          </w:p>
          <w:p w14:paraId="13027329" w14:textId="77777777" w:rsidR="005E384B" w:rsidRPr="00C34C63" w:rsidRDefault="005E384B" w:rsidP="00BC2983">
            <w:pPr>
              <w:rPr>
                <w:rFonts w:cstheme="minorHAnsi"/>
              </w:rPr>
            </w:pPr>
            <w:r w:rsidRPr="00C34C63">
              <w:rPr>
                <w:rFonts w:cstheme="minorHAnsi"/>
              </w:rPr>
              <w:t xml:space="preserve">B </w:t>
            </w:r>
          </w:p>
          <w:p w14:paraId="6008B985" w14:textId="77777777" w:rsidR="005E384B" w:rsidRPr="00C34C63" w:rsidRDefault="005E384B" w:rsidP="00BC2983">
            <w:pPr>
              <w:rPr>
                <w:rFonts w:cstheme="minorHAnsi"/>
              </w:rPr>
            </w:pPr>
            <w:r w:rsidRPr="00C34C63">
              <w:rPr>
                <w:rFonts w:cstheme="minorHAnsi"/>
              </w:rPr>
              <w:t xml:space="preserve">C-M </w:t>
            </w:r>
          </w:p>
          <w:p w14:paraId="49C2040C" w14:textId="77777777" w:rsidR="005E384B" w:rsidRPr="00C34C63" w:rsidRDefault="005E384B" w:rsidP="00BC2983">
            <w:pPr>
              <w:rPr>
                <w:rFonts w:cstheme="minorHAnsi"/>
              </w:rPr>
            </w:pPr>
            <w:r w:rsidRPr="00C34C63">
              <w:rPr>
                <w:rFonts w:cstheme="minorHAnsi"/>
              </w:rPr>
              <w:t>C</w:t>
            </w:r>
          </w:p>
        </w:tc>
        <w:tc>
          <w:tcPr>
            <w:tcW w:w="1980" w:type="dxa"/>
          </w:tcPr>
          <w:p w14:paraId="33222D4E" w14:textId="77777777" w:rsidR="005E384B" w:rsidRPr="00C34C63" w:rsidRDefault="0082530F" w:rsidP="00BC2983">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30E739" w14:textId="77777777" w:rsidR="005E384B" w:rsidRPr="00C34C63" w:rsidRDefault="0082530F" w:rsidP="00BC2983">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C23400A" w14:textId="77777777" w:rsidR="005E384B" w:rsidRDefault="0082530F" w:rsidP="00BC2983">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C7A4D" w14:textId="77777777" w:rsidR="005E384B" w:rsidRPr="00C34C63" w:rsidRDefault="0082530F" w:rsidP="00BC2983">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CCBE6D" w14:textId="77777777" w:rsidR="005E384B" w:rsidRPr="00C34C63" w:rsidRDefault="005E384B" w:rsidP="00BC2983">
            <w:pPr>
              <w:rPr>
                <w:rFonts w:cstheme="minorHAnsi"/>
              </w:rPr>
            </w:pPr>
          </w:p>
        </w:tc>
        <w:sdt>
          <w:sdtPr>
            <w:rPr>
              <w:rFonts w:cstheme="minorHAnsi"/>
            </w:rPr>
            <w:id w:val="-1239788001"/>
            <w:placeholder>
              <w:docPart w:val="D268CB20C7A14832AF910753D63EA571"/>
            </w:placeholder>
            <w:showingPlcHdr/>
          </w:sdtPr>
          <w:sdtEndPr/>
          <w:sdtContent>
            <w:tc>
              <w:tcPr>
                <w:tcW w:w="4953" w:type="dxa"/>
              </w:tcPr>
              <w:p w14:paraId="1EB24F5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880EE10" w14:textId="77777777" w:rsidTr="00BC2983">
        <w:trPr>
          <w:cantSplit/>
        </w:trPr>
        <w:tc>
          <w:tcPr>
            <w:tcW w:w="990" w:type="dxa"/>
          </w:tcPr>
          <w:p w14:paraId="1AEF4FFC" w14:textId="77777777" w:rsidR="005E384B" w:rsidRPr="00C34C63" w:rsidRDefault="005E384B" w:rsidP="00BC2983">
            <w:pPr>
              <w:jc w:val="center"/>
              <w:rPr>
                <w:rFonts w:cstheme="minorHAnsi"/>
                <w:b/>
                <w:bCs/>
              </w:rPr>
            </w:pPr>
            <w:r w:rsidRPr="00C34C63">
              <w:rPr>
                <w:rFonts w:cstheme="minorHAnsi"/>
                <w:b/>
                <w:bCs/>
              </w:rPr>
              <w:t>1-F-8</w:t>
            </w:r>
          </w:p>
        </w:tc>
        <w:tc>
          <w:tcPr>
            <w:tcW w:w="6347" w:type="dxa"/>
            <w:tcBorders>
              <w:right w:val="nil"/>
            </w:tcBorders>
          </w:tcPr>
          <w:p w14:paraId="69DC2CF1"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5E384B" w:rsidRPr="00C34C63" w:rsidRDefault="005E384B" w:rsidP="00BC298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5E384B" w:rsidRPr="00C34C63" w:rsidRDefault="005E384B" w:rsidP="00BC2983">
            <w:pPr>
              <w:rPr>
                <w:rFonts w:eastAsia="Arial" w:cstheme="minorHAnsi"/>
              </w:rPr>
            </w:pPr>
          </w:p>
        </w:tc>
        <w:tc>
          <w:tcPr>
            <w:tcW w:w="245" w:type="dxa"/>
            <w:tcBorders>
              <w:left w:val="nil"/>
            </w:tcBorders>
          </w:tcPr>
          <w:p w14:paraId="53E0F5A0" w14:textId="77777777" w:rsidR="005E384B" w:rsidRPr="00C34C63" w:rsidRDefault="005E384B" w:rsidP="00BC2983">
            <w:pPr>
              <w:rPr>
                <w:rFonts w:cstheme="minorHAnsi"/>
              </w:rPr>
            </w:pPr>
          </w:p>
        </w:tc>
        <w:tc>
          <w:tcPr>
            <w:tcW w:w="844" w:type="dxa"/>
          </w:tcPr>
          <w:p w14:paraId="783BD6FC" w14:textId="77777777" w:rsidR="005E384B" w:rsidRPr="00C34C63" w:rsidRDefault="005E384B" w:rsidP="00BC2983">
            <w:pPr>
              <w:rPr>
                <w:rFonts w:cstheme="minorHAnsi"/>
              </w:rPr>
            </w:pPr>
            <w:r w:rsidRPr="00C34C63">
              <w:rPr>
                <w:rFonts w:cstheme="minorHAnsi"/>
              </w:rPr>
              <w:t xml:space="preserve">A </w:t>
            </w:r>
          </w:p>
          <w:p w14:paraId="2AB375EA" w14:textId="77777777" w:rsidR="005E384B" w:rsidRPr="00C34C63" w:rsidRDefault="005E384B" w:rsidP="00BC2983">
            <w:pPr>
              <w:rPr>
                <w:rFonts w:cstheme="minorHAnsi"/>
              </w:rPr>
            </w:pPr>
            <w:r w:rsidRPr="00C34C63">
              <w:rPr>
                <w:rFonts w:cstheme="minorHAnsi"/>
              </w:rPr>
              <w:t xml:space="preserve">B </w:t>
            </w:r>
          </w:p>
          <w:p w14:paraId="41BF48EE" w14:textId="77777777" w:rsidR="005E384B" w:rsidRPr="00C34C63" w:rsidRDefault="005E384B" w:rsidP="00BC2983">
            <w:pPr>
              <w:rPr>
                <w:rFonts w:cstheme="minorHAnsi"/>
              </w:rPr>
            </w:pPr>
            <w:r w:rsidRPr="00C34C63">
              <w:rPr>
                <w:rFonts w:cstheme="minorHAnsi"/>
              </w:rPr>
              <w:t xml:space="preserve">C-M </w:t>
            </w:r>
          </w:p>
          <w:p w14:paraId="625DB1C5" w14:textId="77777777" w:rsidR="005E384B" w:rsidRPr="00C34C63" w:rsidRDefault="005E384B" w:rsidP="00BC2983">
            <w:pPr>
              <w:rPr>
                <w:rFonts w:cstheme="minorHAnsi"/>
              </w:rPr>
            </w:pPr>
            <w:r w:rsidRPr="00C34C63">
              <w:rPr>
                <w:rFonts w:cstheme="minorHAnsi"/>
              </w:rPr>
              <w:t>C</w:t>
            </w:r>
          </w:p>
        </w:tc>
        <w:tc>
          <w:tcPr>
            <w:tcW w:w="1980" w:type="dxa"/>
          </w:tcPr>
          <w:p w14:paraId="3F79AE34" w14:textId="77777777" w:rsidR="005E384B" w:rsidRPr="00C34C63" w:rsidRDefault="0082530F" w:rsidP="00BC2983">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1CE05A" w14:textId="77777777" w:rsidR="005E384B" w:rsidRPr="00C34C63" w:rsidRDefault="0082530F" w:rsidP="00BC2983">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0D79FE9" w14:textId="77777777" w:rsidR="005E384B" w:rsidRDefault="0082530F" w:rsidP="00BC2983">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B1E5E7F" w14:textId="77777777" w:rsidR="005E384B" w:rsidRPr="00C34C63" w:rsidRDefault="0082530F" w:rsidP="00BC2983">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1C1877" w14:textId="77777777" w:rsidR="005E384B" w:rsidRPr="00C34C63" w:rsidRDefault="005E384B" w:rsidP="00BC2983">
            <w:pPr>
              <w:rPr>
                <w:rFonts w:cstheme="minorHAnsi"/>
              </w:rPr>
            </w:pPr>
          </w:p>
        </w:tc>
        <w:sdt>
          <w:sdtPr>
            <w:rPr>
              <w:rFonts w:cstheme="minorHAnsi"/>
            </w:rPr>
            <w:id w:val="-2075421141"/>
            <w:placeholder>
              <w:docPart w:val="393FF45A6D6643D8BBBC42DF85C9ED6E"/>
            </w:placeholder>
            <w:showingPlcHdr/>
          </w:sdtPr>
          <w:sdtEndPr/>
          <w:sdtContent>
            <w:tc>
              <w:tcPr>
                <w:tcW w:w="4953" w:type="dxa"/>
              </w:tcPr>
              <w:p w14:paraId="5BE342A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EF3E16E" w14:textId="77777777" w:rsidTr="00BC2983">
        <w:trPr>
          <w:cantSplit/>
        </w:trPr>
        <w:tc>
          <w:tcPr>
            <w:tcW w:w="990" w:type="dxa"/>
          </w:tcPr>
          <w:p w14:paraId="4539BD25" w14:textId="77777777" w:rsidR="005E384B" w:rsidRPr="00C34C63" w:rsidRDefault="005E384B" w:rsidP="00BC2983">
            <w:pPr>
              <w:jc w:val="center"/>
              <w:rPr>
                <w:rFonts w:cstheme="minorHAnsi"/>
                <w:b/>
                <w:bCs/>
              </w:rPr>
            </w:pPr>
            <w:r w:rsidRPr="00C34C63">
              <w:rPr>
                <w:rFonts w:cstheme="minorHAnsi"/>
                <w:b/>
                <w:bCs/>
              </w:rPr>
              <w:t>1-F-9</w:t>
            </w:r>
          </w:p>
        </w:tc>
        <w:tc>
          <w:tcPr>
            <w:tcW w:w="6347" w:type="dxa"/>
            <w:tcBorders>
              <w:right w:val="nil"/>
            </w:tcBorders>
          </w:tcPr>
          <w:p w14:paraId="531A0C68"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5E384B" w:rsidRPr="00C34C63" w:rsidRDefault="005E384B" w:rsidP="00BC2983">
            <w:pPr>
              <w:rPr>
                <w:rFonts w:eastAsia="Arial" w:cstheme="minorHAnsi"/>
              </w:rPr>
            </w:pPr>
            <w:r w:rsidRPr="00C34C63">
              <w:rPr>
                <w:rFonts w:eastAsia="Arial" w:cstheme="minorHAnsi"/>
              </w:rPr>
              <w:t>Any allergic reactions</w:t>
            </w:r>
          </w:p>
        </w:tc>
        <w:tc>
          <w:tcPr>
            <w:tcW w:w="245" w:type="dxa"/>
            <w:tcBorders>
              <w:left w:val="nil"/>
            </w:tcBorders>
          </w:tcPr>
          <w:p w14:paraId="1CAC9424" w14:textId="77777777" w:rsidR="005E384B" w:rsidRPr="00C34C63" w:rsidRDefault="005E384B" w:rsidP="00BC2983">
            <w:pPr>
              <w:rPr>
                <w:rFonts w:cstheme="minorHAnsi"/>
              </w:rPr>
            </w:pPr>
          </w:p>
        </w:tc>
        <w:tc>
          <w:tcPr>
            <w:tcW w:w="844" w:type="dxa"/>
          </w:tcPr>
          <w:p w14:paraId="23BBEDF0" w14:textId="77777777" w:rsidR="005E384B" w:rsidRPr="00C34C63" w:rsidRDefault="005E384B" w:rsidP="00BC2983">
            <w:pPr>
              <w:rPr>
                <w:rFonts w:cstheme="minorHAnsi"/>
              </w:rPr>
            </w:pPr>
            <w:r w:rsidRPr="00C34C63">
              <w:rPr>
                <w:rFonts w:cstheme="minorHAnsi"/>
              </w:rPr>
              <w:t xml:space="preserve">A </w:t>
            </w:r>
          </w:p>
          <w:p w14:paraId="7BA3E740" w14:textId="77777777" w:rsidR="005E384B" w:rsidRPr="00C34C63" w:rsidRDefault="005E384B" w:rsidP="00BC2983">
            <w:pPr>
              <w:rPr>
                <w:rFonts w:cstheme="minorHAnsi"/>
              </w:rPr>
            </w:pPr>
            <w:r w:rsidRPr="00C34C63">
              <w:rPr>
                <w:rFonts w:cstheme="minorHAnsi"/>
              </w:rPr>
              <w:t xml:space="preserve">B </w:t>
            </w:r>
          </w:p>
          <w:p w14:paraId="59EB8500" w14:textId="77777777" w:rsidR="005E384B" w:rsidRPr="00C34C63" w:rsidRDefault="005E384B" w:rsidP="00BC2983">
            <w:pPr>
              <w:rPr>
                <w:rFonts w:cstheme="minorHAnsi"/>
              </w:rPr>
            </w:pPr>
            <w:r w:rsidRPr="00C34C63">
              <w:rPr>
                <w:rFonts w:cstheme="minorHAnsi"/>
              </w:rPr>
              <w:t xml:space="preserve">C-M </w:t>
            </w:r>
          </w:p>
          <w:p w14:paraId="3B5A297E" w14:textId="77777777" w:rsidR="005E384B" w:rsidRPr="00C34C63" w:rsidRDefault="005E384B" w:rsidP="00BC2983">
            <w:pPr>
              <w:rPr>
                <w:rFonts w:cstheme="minorHAnsi"/>
              </w:rPr>
            </w:pPr>
            <w:r w:rsidRPr="00C34C63">
              <w:rPr>
                <w:rFonts w:cstheme="minorHAnsi"/>
              </w:rPr>
              <w:t>C</w:t>
            </w:r>
          </w:p>
        </w:tc>
        <w:tc>
          <w:tcPr>
            <w:tcW w:w="1980" w:type="dxa"/>
          </w:tcPr>
          <w:p w14:paraId="0CF68E1C" w14:textId="77777777" w:rsidR="005E384B" w:rsidRPr="00C34C63" w:rsidRDefault="0082530F" w:rsidP="00BC2983">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B678A6" w14:textId="77777777" w:rsidR="005E384B" w:rsidRPr="00C34C63" w:rsidRDefault="0082530F" w:rsidP="00BC2983">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83F6627" w14:textId="77777777" w:rsidR="005E384B" w:rsidRDefault="0082530F" w:rsidP="00BC2983">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3EA495" w14:textId="77777777" w:rsidR="005E384B" w:rsidRPr="00C34C63" w:rsidRDefault="0082530F" w:rsidP="00BC2983">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3CCDBC" w14:textId="77777777" w:rsidR="005E384B" w:rsidRPr="00C34C63" w:rsidRDefault="005E384B" w:rsidP="00BC2983">
            <w:pPr>
              <w:rPr>
                <w:rFonts w:cstheme="minorHAnsi"/>
              </w:rPr>
            </w:pPr>
          </w:p>
        </w:tc>
        <w:sdt>
          <w:sdtPr>
            <w:rPr>
              <w:rFonts w:cstheme="minorHAnsi"/>
            </w:rPr>
            <w:id w:val="512419917"/>
            <w:placeholder>
              <w:docPart w:val="82F65F60562F4737B8FE49561B930D5C"/>
            </w:placeholder>
            <w:showingPlcHdr/>
          </w:sdtPr>
          <w:sdtEndPr/>
          <w:sdtContent>
            <w:tc>
              <w:tcPr>
                <w:tcW w:w="4953" w:type="dxa"/>
              </w:tcPr>
              <w:p w14:paraId="28AD647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E8BB728" w14:textId="77777777" w:rsidTr="00BC2983">
        <w:trPr>
          <w:cantSplit/>
        </w:trPr>
        <w:tc>
          <w:tcPr>
            <w:tcW w:w="990" w:type="dxa"/>
          </w:tcPr>
          <w:p w14:paraId="0D1BF548" w14:textId="77777777" w:rsidR="005E384B" w:rsidRPr="00C34C63" w:rsidRDefault="005E384B" w:rsidP="00BC2983">
            <w:pPr>
              <w:jc w:val="center"/>
              <w:rPr>
                <w:rFonts w:cstheme="minorHAnsi"/>
                <w:b/>
                <w:bCs/>
              </w:rPr>
            </w:pPr>
            <w:r w:rsidRPr="00C34C63">
              <w:rPr>
                <w:rFonts w:cstheme="minorHAnsi"/>
                <w:b/>
                <w:bCs/>
              </w:rPr>
              <w:t>1-F-10</w:t>
            </w:r>
          </w:p>
        </w:tc>
        <w:tc>
          <w:tcPr>
            <w:tcW w:w="6347" w:type="dxa"/>
            <w:tcBorders>
              <w:right w:val="nil"/>
            </w:tcBorders>
          </w:tcPr>
          <w:p w14:paraId="049D871A"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5E384B" w:rsidRPr="00C34C63" w:rsidRDefault="005E384B" w:rsidP="00BC2983">
            <w:pPr>
              <w:rPr>
                <w:rFonts w:eastAsia="Arial" w:cstheme="minorHAnsi"/>
              </w:rPr>
            </w:pPr>
            <w:r w:rsidRPr="00C34C63">
              <w:rPr>
                <w:rFonts w:eastAsia="Arial" w:cstheme="minorHAnsi"/>
              </w:rPr>
              <w:t>Any incorrect needle or sponge count</w:t>
            </w:r>
          </w:p>
        </w:tc>
        <w:tc>
          <w:tcPr>
            <w:tcW w:w="245" w:type="dxa"/>
            <w:tcBorders>
              <w:left w:val="nil"/>
            </w:tcBorders>
          </w:tcPr>
          <w:p w14:paraId="0DED51B8" w14:textId="77777777" w:rsidR="005E384B" w:rsidRPr="00C34C63" w:rsidRDefault="005E384B" w:rsidP="00BC2983">
            <w:pPr>
              <w:rPr>
                <w:rFonts w:cstheme="minorHAnsi"/>
              </w:rPr>
            </w:pPr>
          </w:p>
        </w:tc>
        <w:tc>
          <w:tcPr>
            <w:tcW w:w="844" w:type="dxa"/>
          </w:tcPr>
          <w:p w14:paraId="6464ABAD" w14:textId="77777777" w:rsidR="005E384B" w:rsidRPr="00C34C63" w:rsidRDefault="005E384B" w:rsidP="00BC2983">
            <w:pPr>
              <w:rPr>
                <w:rFonts w:cstheme="minorHAnsi"/>
              </w:rPr>
            </w:pPr>
            <w:r w:rsidRPr="00C34C63">
              <w:rPr>
                <w:rFonts w:cstheme="minorHAnsi"/>
              </w:rPr>
              <w:t xml:space="preserve">A </w:t>
            </w:r>
          </w:p>
          <w:p w14:paraId="051AEFA8" w14:textId="77777777" w:rsidR="005E384B" w:rsidRPr="00C34C63" w:rsidRDefault="005E384B" w:rsidP="00BC2983">
            <w:pPr>
              <w:rPr>
                <w:rFonts w:cstheme="minorHAnsi"/>
              </w:rPr>
            </w:pPr>
            <w:r w:rsidRPr="00C34C63">
              <w:rPr>
                <w:rFonts w:cstheme="minorHAnsi"/>
              </w:rPr>
              <w:t xml:space="preserve">B </w:t>
            </w:r>
          </w:p>
          <w:p w14:paraId="7568B168" w14:textId="77777777" w:rsidR="005E384B" w:rsidRPr="00C34C63" w:rsidRDefault="005E384B" w:rsidP="00BC2983">
            <w:pPr>
              <w:rPr>
                <w:rFonts w:cstheme="minorHAnsi"/>
              </w:rPr>
            </w:pPr>
            <w:r w:rsidRPr="00C34C63">
              <w:rPr>
                <w:rFonts w:cstheme="minorHAnsi"/>
              </w:rPr>
              <w:t xml:space="preserve">C-M </w:t>
            </w:r>
          </w:p>
          <w:p w14:paraId="4C6AD785" w14:textId="77777777" w:rsidR="005E384B" w:rsidRPr="00C34C63" w:rsidRDefault="005E384B" w:rsidP="00BC2983">
            <w:pPr>
              <w:rPr>
                <w:rFonts w:cstheme="minorHAnsi"/>
              </w:rPr>
            </w:pPr>
            <w:r w:rsidRPr="00C34C63">
              <w:rPr>
                <w:rFonts w:cstheme="minorHAnsi"/>
              </w:rPr>
              <w:t>C</w:t>
            </w:r>
          </w:p>
        </w:tc>
        <w:tc>
          <w:tcPr>
            <w:tcW w:w="1980" w:type="dxa"/>
          </w:tcPr>
          <w:p w14:paraId="39DAE328" w14:textId="77777777" w:rsidR="005E384B" w:rsidRPr="00C34C63" w:rsidRDefault="0082530F" w:rsidP="00BC2983">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494735" w14:textId="77777777" w:rsidR="005E384B" w:rsidRPr="00C34C63" w:rsidRDefault="0082530F" w:rsidP="00BC2983">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3D6F48" w14:textId="77777777" w:rsidR="005E384B" w:rsidRDefault="0082530F" w:rsidP="00BC2983">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E2EB62" w14:textId="77777777" w:rsidR="005E384B" w:rsidRPr="00C34C63" w:rsidRDefault="0082530F" w:rsidP="00BC2983">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6CDA5B" w14:textId="77777777" w:rsidR="005E384B" w:rsidRPr="00C34C63" w:rsidRDefault="005E384B" w:rsidP="00BC2983">
            <w:pPr>
              <w:rPr>
                <w:rFonts w:cstheme="minorHAnsi"/>
              </w:rPr>
            </w:pPr>
          </w:p>
        </w:tc>
        <w:sdt>
          <w:sdtPr>
            <w:rPr>
              <w:rFonts w:cstheme="minorHAnsi"/>
            </w:rPr>
            <w:id w:val="1729948662"/>
            <w:placeholder>
              <w:docPart w:val="D245EAB22B3F44EC9D717177B3007289"/>
            </w:placeholder>
            <w:showingPlcHdr/>
          </w:sdtPr>
          <w:sdtEndPr/>
          <w:sdtContent>
            <w:tc>
              <w:tcPr>
                <w:tcW w:w="4953" w:type="dxa"/>
              </w:tcPr>
              <w:p w14:paraId="3901A10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70D543D" w14:textId="77777777" w:rsidTr="00BC2983">
        <w:trPr>
          <w:cantSplit/>
        </w:trPr>
        <w:tc>
          <w:tcPr>
            <w:tcW w:w="990" w:type="dxa"/>
          </w:tcPr>
          <w:p w14:paraId="20FE27B0" w14:textId="77777777" w:rsidR="005E384B" w:rsidRPr="00C34C63" w:rsidRDefault="005E384B" w:rsidP="00BC2983">
            <w:pPr>
              <w:jc w:val="center"/>
              <w:rPr>
                <w:rFonts w:cstheme="minorHAnsi"/>
                <w:b/>
                <w:bCs/>
              </w:rPr>
            </w:pPr>
            <w:r w:rsidRPr="00C34C63">
              <w:rPr>
                <w:rFonts w:cstheme="minorHAnsi"/>
                <w:b/>
                <w:bCs/>
              </w:rPr>
              <w:t>1-F-11</w:t>
            </w:r>
          </w:p>
        </w:tc>
        <w:tc>
          <w:tcPr>
            <w:tcW w:w="6347" w:type="dxa"/>
            <w:tcBorders>
              <w:right w:val="nil"/>
            </w:tcBorders>
          </w:tcPr>
          <w:p w14:paraId="51456094"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5E384B" w:rsidRPr="00C34C63" w:rsidRDefault="005E384B" w:rsidP="00BC2983">
            <w:pPr>
              <w:rPr>
                <w:rFonts w:eastAsia="Arial" w:cstheme="minorHAnsi"/>
              </w:rPr>
            </w:pPr>
            <w:r w:rsidRPr="00C34C63">
              <w:rPr>
                <w:rFonts w:eastAsia="Arial" w:cstheme="minorHAnsi"/>
              </w:rPr>
              <w:t>Any patient or family complaint</w:t>
            </w:r>
          </w:p>
        </w:tc>
        <w:tc>
          <w:tcPr>
            <w:tcW w:w="245" w:type="dxa"/>
            <w:tcBorders>
              <w:left w:val="nil"/>
            </w:tcBorders>
          </w:tcPr>
          <w:p w14:paraId="54C96E3E" w14:textId="77777777" w:rsidR="005E384B" w:rsidRPr="00C34C63" w:rsidRDefault="005E384B" w:rsidP="00BC2983">
            <w:pPr>
              <w:rPr>
                <w:rFonts w:cstheme="minorHAnsi"/>
              </w:rPr>
            </w:pPr>
          </w:p>
        </w:tc>
        <w:tc>
          <w:tcPr>
            <w:tcW w:w="844" w:type="dxa"/>
          </w:tcPr>
          <w:p w14:paraId="4E972035" w14:textId="77777777" w:rsidR="005E384B" w:rsidRPr="00C34C63" w:rsidRDefault="005E384B" w:rsidP="00BC2983">
            <w:pPr>
              <w:rPr>
                <w:rFonts w:cstheme="minorHAnsi"/>
              </w:rPr>
            </w:pPr>
            <w:r w:rsidRPr="00C34C63">
              <w:rPr>
                <w:rFonts w:cstheme="minorHAnsi"/>
              </w:rPr>
              <w:t xml:space="preserve">A </w:t>
            </w:r>
          </w:p>
          <w:p w14:paraId="16BB695F" w14:textId="77777777" w:rsidR="005E384B" w:rsidRPr="00C34C63" w:rsidRDefault="005E384B" w:rsidP="00BC2983">
            <w:pPr>
              <w:rPr>
                <w:rFonts w:cstheme="minorHAnsi"/>
              </w:rPr>
            </w:pPr>
            <w:r w:rsidRPr="00C34C63">
              <w:rPr>
                <w:rFonts w:cstheme="minorHAnsi"/>
              </w:rPr>
              <w:t xml:space="preserve">B </w:t>
            </w:r>
          </w:p>
          <w:p w14:paraId="2EC62C5E" w14:textId="77777777" w:rsidR="005E384B" w:rsidRPr="00C34C63" w:rsidRDefault="005E384B" w:rsidP="00BC2983">
            <w:pPr>
              <w:rPr>
                <w:rFonts w:cstheme="minorHAnsi"/>
              </w:rPr>
            </w:pPr>
            <w:r w:rsidRPr="00C34C63">
              <w:rPr>
                <w:rFonts w:cstheme="minorHAnsi"/>
              </w:rPr>
              <w:t xml:space="preserve">C-M </w:t>
            </w:r>
          </w:p>
          <w:p w14:paraId="03A0D73D" w14:textId="77777777" w:rsidR="005E384B" w:rsidRPr="00C34C63" w:rsidRDefault="005E384B" w:rsidP="00BC2983">
            <w:pPr>
              <w:rPr>
                <w:rFonts w:cstheme="minorHAnsi"/>
              </w:rPr>
            </w:pPr>
            <w:r w:rsidRPr="00C34C63">
              <w:rPr>
                <w:rFonts w:cstheme="minorHAnsi"/>
              </w:rPr>
              <w:t>C</w:t>
            </w:r>
          </w:p>
        </w:tc>
        <w:tc>
          <w:tcPr>
            <w:tcW w:w="1980" w:type="dxa"/>
          </w:tcPr>
          <w:p w14:paraId="4C6DDE68" w14:textId="77777777" w:rsidR="005E384B" w:rsidRPr="00C34C63" w:rsidRDefault="0082530F" w:rsidP="00BC2983">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DFA0BCE" w14:textId="77777777" w:rsidR="005E384B" w:rsidRPr="00C34C63" w:rsidRDefault="0082530F" w:rsidP="00BC2983">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A3B75F" w14:textId="77777777" w:rsidR="005E384B" w:rsidRDefault="0082530F" w:rsidP="00BC2983">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FBEBA09" w14:textId="77777777" w:rsidR="005E384B" w:rsidRPr="00C34C63" w:rsidRDefault="0082530F" w:rsidP="00BC2983">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F3D54B" w14:textId="77777777" w:rsidR="005E384B" w:rsidRPr="00C34C63" w:rsidRDefault="005E384B" w:rsidP="00BC2983">
            <w:pPr>
              <w:rPr>
                <w:rFonts w:cstheme="minorHAnsi"/>
              </w:rPr>
            </w:pPr>
          </w:p>
        </w:tc>
        <w:sdt>
          <w:sdtPr>
            <w:rPr>
              <w:rFonts w:cstheme="minorHAnsi"/>
            </w:rPr>
            <w:id w:val="1197283672"/>
            <w:placeholder>
              <w:docPart w:val="F1C6CB10434441E3922D2697C0FC7CE1"/>
            </w:placeholder>
            <w:showingPlcHdr/>
          </w:sdtPr>
          <w:sdtEndPr/>
          <w:sdtContent>
            <w:tc>
              <w:tcPr>
                <w:tcW w:w="4953" w:type="dxa"/>
              </w:tcPr>
              <w:p w14:paraId="4F4A78E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0FF97E6" w14:textId="77777777" w:rsidTr="00BC2983">
        <w:trPr>
          <w:cantSplit/>
        </w:trPr>
        <w:tc>
          <w:tcPr>
            <w:tcW w:w="990" w:type="dxa"/>
          </w:tcPr>
          <w:p w14:paraId="5565A0F2" w14:textId="77777777" w:rsidR="005E384B" w:rsidRPr="00C34C63" w:rsidRDefault="005E384B" w:rsidP="00BC2983">
            <w:pPr>
              <w:jc w:val="center"/>
              <w:rPr>
                <w:rFonts w:cstheme="minorHAnsi"/>
                <w:b/>
                <w:bCs/>
              </w:rPr>
            </w:pPr>
            <w:r w:rsidRPr="00C34C63">
              <w:rPr>
                <w:rFonts w:cstheme="minorHAnsi"/>
                <w:b/>
                <w:bCs/>
              </w:rPr>
              <w:t>1-F-12</w:t>
            </w:r>
          </w:p>
        </w:tc>
        <w:tc>
          <w:tcPr>
            <w:tcW w:w="6347" w:type="dxa"/>
            <w:tcBorders>
              <w:right w:val="nil"/>
            </w:tcBorders>
          </w:tcPr>
          <w:p w14:paraId="36DC364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5E384B" w:rsidRPr="00C34C63" w:rsidRDefault="005E384B" w:rsidP="00BC2983">
            <w:pPr>
              <w:rPr>
                <w:rFonts w:eastAsia="Arial" w:cstheme="minorHAnsi"/>
              </w:rPr>
            </w:pPr>
            <w:r w:rsidRPr="00C34C63">
              <w:rPr>
                <w:rFonts w:eastAsia="Arial" w:cstheme="minorHAnsi"/>
              </w:rPr>
              <w:t>Any Equipment malfunction leading to injury or potential injury to the patient</w:t>
            </w:r>
          </w:p>
          <w:p w14:paraId="46D62958" w14:textId="77777777" w:rsidR="005E384B" w:rsidRPr="00C34C63" w:rsidRDefault="005E384B" w:rsidP="00BC2983">
            <w:pPr>
              <w:rPr>
                <w:rFonts w:eastAsia="Arial" w:cstheme="minorHAnsi"/>
              </w:rPr>
            </w:pPr>
          </w:p>
        </w:tc>
        <w:tc>
          <w:tcPr>
            <w:tcW w:w="245" w:type="dxa"/>
            <w:tcBorders>
              <w:left w:val="nil"/>
            </w:tcBorders>
          </w:tcPr>
          <w:p w14:paraId="20FCE418" w14:textId="77777777" w:rsidR="005E384B" w:rsidRPr="00C34C63" w:rsidRDefault="005E384B" w:rsidP="00BC2983">
            <w:pPr>
              <w:rPr>
                <w:rFonts w:cstheme="minorHAnsi"/>
              </w:rPr>
            </w:pPr>
          </w:p>
        </w:tc>
        <w:tc>
          <w:tcPr>
            <w:tcW w:w="844" w:type="dxa"/>
          </w:tcPr>
          <w:p w14:paraId="20C73F5E" w14:textId="77777777" w:rsidR="005E384B" w:rsidRPr="00C34C63" w:rsidRDefault="005E384B" w:rsidP="00BC2983">
            <w:pPr>
              <w:rPr>
                <w:rFonts w:cstheme="minorHAnsi"/>
              </w:rPr>
            </w:pPr>
            <w:r w:rsidRPr="00C34C63">
              <w:rPr>
                <w:rFonts w:cstheme="minorHAnsi"/>
              </w:rPr>
              <w:t xml:space="preserve">A </w:t>
            </w:r>
          </w:p>
          <w:p w14:paraId="16D6BA0A" w14:textId="77777777" w:rsidR="005E384B" w:rsidRPr="00C34C63" w:rsidRDefault="005E384B" w:rsidP="00BC2983">
            <w:pPr>
              <w:rPr>
                <w:rFonts w:cstheme="minorHAnsi"/>
              </w:rPr>
            </w:pPr>
            <w:r w:rsidRPr="00C34C63">
              <w:rPr>
                <w:rFonts w:cstheme="minorHAnsi"/>
              </w:rPr>
              <w:t xml:space="preserve">B </w:t>
            </w:r>
          </w:p>
          <w:p w14:paraId="46ABD0A6" w14:textId="77777777" w:rsidR="005E384B" w:rsidRPr="00C34C63" w:rsidRDefault="005E384B" w:rsidP="00BC2983">
            <w:pPr>
              <w:rPr>
                <w:rFonts w:cstheme="minorHAnsi"/>
              </w:rPr>
            </w:pPr>
            <w:r w:rsidRPr="00C34C63">
              <w:rPr>
                <w:rFonts w:cstheme="minorHAnsi"/>
              </w:rPr>
              <w:t xml:space="preserve">C-M </w:t>
            </w:r>
          </w:p>
          <w:p w14:paraId="487040ED" w14:textId="77777777" w:rsidR="005E384B" w:rsidRPr="00C34C63" w:rsidRDefault="005E384B" w:rsidP="00BC2983">
            <w:pPr>
              <w:rPr>
                <w:rFonts w:cstheme="minorHAnsi"/>
              </w:rPr>
            </w:pPr>
            <w:r w:rsidRPr="00C34C63">
              <w:rPr>
                <w:rFonts w:cstheme="minorHAnsi"/>
              </w:rPr>
              <w:t>C</w:t>
            </w:r>
          </w:p>
        </w:tc>
        <w:tc>
          <w:tcPr>
            <w:tcW w:w="1980" w:type="dxa"/>
          </w:tcPr>
          <w:p w14:paraId="1577AF06" w14:textId="77777777" w:rsidR="005E384B" w:rsidRPr="00C34C63" w:rsidRDefault="0082530F" w:rsidP="00BC2983">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B823460" w14:textId="77777777" w:rsidR="005E384B" w:rsidRPr="00C34C63" w:rsidRDefault="0082530F" w:rsidP="00BC2983">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200D62" w14:textId="77777777" w:rsidR="005E384B" w:rsidRDefault="0082530F" w:rsidP="00BC2983">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AE3F86" w14:textId="77777777" w:rsidR="005E384B" w:rsidRPr="00C34C63" w:rsidRDefault="0082530F" w:rsidP="00BC2983">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C79FC4" w14:textId="77777777" w:rsidR="005E384B" w:rsidRPr="00C34C63" w:rsidRDefault="005E384B" w:rsidP="00BC2983">
            <w:pPr>
              <w:rPr>
                <w:rFonts w:cstheme="minorHAnsi"/>
              </w:rPr>
            </w:pPr>
          </w:p>
        </w:tc>
        <w:sdt>
          <w:sdtPr>
            <w:rPr>
              <w:rFonts w:cstheme="minorHAnsi"/>
            </w:rPr>
            <w:id w:val="1530684231"/>
            <w:placeholder>
              <w:docPart w:val="A754171B2D8B4C908151D94AC8C165DB"/>
            </w:placeholder>
            <w:showingPlcHdr/>
          </w:sdtPr>
          <w:sdtEndPr/>
          <w:sdtContent>
            <w:tc>
              <w:tcPr>
                <w:tcW w:w="4953" w:type="dxa"/>
              </w:tcPr>
              <w:p w14:paraId="594902D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92C13DB" w14:textId="77777777" w:rsidTr="00BC2983">
        <w:trPr>
          <w:cantSplit/>
        </w:trPr>
        <w:tc>
          <w:tcPr>
            <w:tcW w:w="990" w:type="dxa"/>
          </w:tcPr>
          <w:p w14:paraId="48733490" w14:textId="77777777" w:rsidR="005E384B" w:rsidRPr="00C34C63" w:rsidRDefault="005E384B" w:rsidP="00BC2983">
            <w:pPr>
              <w:jc w:val="center"/>
              <w:rPr>
                <w:rFonts w:cstheme="minorHAnsi"/>
                <w:b/>
                <w:bCs/>
              </w:rPr>
            </w:pPr>
            <w:r w:rsidRPr="00C34C63">
              <w:rPr>
                <w:rFonts w:cstheme="minorHAnsi"/>
                <w:b/>
                <w:bCs/>
              </w:rPr>
              <w:t>1-F-13</w:t>
            </w:r>
          </w:p>
        </w:tc>
        <w:tc>
          <w:tcPr>
            <w:tcW w:w="6347" w:type="dxa"/>
            <w:tcBorders>
              <w:right w:val="nil"/>
            </w:tcBorders>
          </w:tcPr>
          <w:p w14:paraId="06B44245"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5E384B" w:rsidRPr="00C34C63" w:rsidRDefault="005E384B" w:rsidP="00BC2983">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75D927AC" w14:textId="77777777" w:rsidR="005E384B" w:rsidRPr="00C34C63" w:rsidRDefault="005E384B" w:rsidP="00BC2983">
            <w:pPr>
              <w:rPr>
                <w:rFonts w:cstheme="minorHAnsi"/>
              </w:rPr>
            </w:pPr>
          </w:p>
        </w:tc>
        <w:tc>
          <w:tcPr>
            <w:tcW w:w="844" w:type="dxa"/>
          </w:tcPr>
          <w:p w14:paraId="26D3E361" w14:textId="77777777" w:rsidR="005E384B" w:rsidRPr="00C34C63" w:rsidRDefault="005E384B" w:rsidP="00BC2983">
            <w:pPr>
              <w:rPr>
                <w:rFonts w:cstheme="minorHAnsi"/>
              </w:rPr>
            </w:pPr>
            <w:r w:rsidRPr="00C34C63">
              <w:rPr>
                <w:rFonts w:cstheme="minorHAnsi"/>
              </w:rPr>
              <w:t xml:space="preserve">A </w:t>
            </w:r>
          </w:p>
          <w:p w14:paraId="29C6B750" w14:textId="77777777" w:rsidR="005E384B" w:rsidRPr="00C34C63" w:rsidRDefault="005E384B" w:rsidP="00BC2983">
            <w:pPr>
              <w:rPr>
                <w:rFonts w:cstheme="minorHAnsi"/>
              </w:rPr>
            </w:pPr>
            <w:r w:rsidRPr="00C34C63">
              <w:rPr>
                <w:rFonts w:cstheme="minorHAnsi"/>
              </w:rPr>
              <w:t xml:space="preserve">B </w:t>
            </w:r>
          </w:p>
          <w:p w14:paraId="47733EF2" w14:textId="77777777" w:rsidR="005E384B" w:rsidRPr="00C34C63" w:rsidRDefault="005E384B" w:rsidP="00BC2983">
            <w:pPr>
              <w:rPr>
                <w:rFonts w:cstheme="minorHAnsi"/>
              </w:rPr>
            </w:pPr>
            <w:r w:rsidRPr="00C34C63">
              <w:rPr>
                <w:rFonts w:cstheme="minorHAnsi"/>
              </w:rPr>
              <w:t xml:space="preserve">C-M </w:t>
            </w:r>
          </w:p>
          <w:p w14:paraId="2B429D50" w14:textId="77777777" w:rsidR="005E384B" w:rsidRPr="00C34C63" w:rsidRDefault="005E384B" w:rsidP="00BC2983">
            <w:pPr>
              <w:rPr>
                <w:rFonts w:cstheme="minorHAnsi"/>
              </w:rPr>
            </w:pPr>
            <w:r w:rsidRPr="00C34C63">
              <w:rPr>
                <w:rFonts w:cstheme="minorHAnsi"/>
              </w:rPr>
              <w:t>C</w:t>
            </w:r>
          </w:p>
        </w:tc>
        <w:tc>
          <w:tcPr>
            <w:tcW w:w="1980" w:type="dxa"/>
          </w:tcPr>
          <w:p w14:paraId="3599BFE8" w14:textId="77777777" w:rsidR="005E384B" w:rsidRPr="00C34C63" w:rsidRDefault="0082530F" w:rsidP="00BC2983">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66409CF" w14:textId="77777777" w:rsidR="005E384B" w:rsidRPr="00C34C63" w:rsidRDefault="0082530F" w:rsidP="00BC2983">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6D944EF" w14:textId="77777777" w:rsidR="005E384B" w:rsidRDefault="0082530F" w:rsidP="00BC2983">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364C87" w14:textId="77777777" w:rsidR="005E384B" w:rsidRPr="00C34C63" w:rsidRDefault="0082530F" w:rsidP="00BC2983">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22D0BA" w14:textId="77777777" w:rsidR="005E384B" w:rsidRPr="00C34C63" w:rsidRDefault="005E384B" w:rsidP="00BC2983">
            <w:pPr>
              <w:rPr>
                <w:rFonts w:cstheme="minorHAnsi"/>
              </w:rPr>
            </w:pPr>
          </w:p>
        </w:tc>
        <w:sdt>
          <w:sdtPr>
            <w:rPr>
              <w:rFonts w:cstheme="minorHAnsi"/>
            </w:rPr>
            <w:id w:val="-1509519242"/>
            <w:placeholder>
              <w:docPart w:val="283BB9EC41314C94B52DE019D0355A17"/>
            </w:placeholder>
            <w:showingPlcHdr/>
          </w:sdtPr>
          <w:sdtEndPr/>
          <w:sdtContent>
            <w:tc>
              <w:tcPr>
                <w:tcW w:w="4953" w:type="dxa"/>
              </w:tcPr>
              <w:p w14:paraId="10AE48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67D71BF" w14:textId="77777777" w:rsidTr="00BC2983">
        <w:trPr>
          <w:cantSplit/>
        </w:trPr>
        <w:tc>
          <w:tcPr>
            <w:tcW w:w="990" w:type="dxa"/>
          </w:tcPr>
          <w:p w14:paraId="7B026630" w14:textId="77777777" w:rsidR="005E384B" w:rsidRPr="00C34C63" w:rsidRDefault="005E384B" w:rsidP="00BC2983">
            <w:pPr>
              <w:jc w:val="center"/>
              <w:rPr>
                <w:rFonts w:cstheme="minorHAnsi"/>
                <w:b/>
                <w:bCs/>
              </w:rPr>
            </w:pPr>
            <w:r w:rsidRPr="00C34C63">
              <w:rPr>
                <w:rFonts w:cstheme="minorHAnsi"/>
                <w:b/>
                <w:bCs/>
              </w:rPr>
              <w:t>1-F-14</w:t>
            </w:r>
          </w:p>
        </w:tc>
        <w:tc>
          <w:tcPr>
            <w:tcW w:w="6347" w:type="dxa"/>
            <w:tcBorders>
              <w:right w:val="nil"/>
            </w:tcBorders>
          </w:tcPr>
          <w:p w14:paraId="26173108"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5E384B" w:rsidRPr="00C34C63" w:rsidRDefault="005E384B" w:rsidP="00BC2983">
            <w:pPr>
              <w:rPr>
                <w:rFonts w:eastAsia="Arial" w:cstheme="minorHAnsi"/>
              </w:rPr>
            </w:pPr>
            <w:r w:rsidRPr="00C34C63">
              <w:rPr>
                <w:rFonts w:eastAsia="Arial" w:cstheme="minorHAnsi"/>
              </w:rPr>
              <w:t>The identification of the problem</w:t>
            </w:r>
          </w:p>
          <w:p w14:paraId="17CAEFF7" w14:textId="77777777" w:rsidR="005E384B" w:rsidRPr="00C34C63" w:rsidRDefault="005E384B" w:rsidP="00BC2983">
            <w:pPr>
              <w:rPr>
                <w:rFonts w:eastAsia="Arial" w:cstheme="minorHAnsi"/>
              </w:rPr>
            </w:pPr>
          </w:p>
        </w:tc>
        <w:tc>
          <w:tcPr>
            <w:tcW w:w="245" w:type="dxa"/>
            <w:tcBorders>
              <w:left w:val="nil"/>
            </w:tcBorders>
          </w:tcPr>
          <w:p w14:paraId="5F648243" w14:textId="77777777" w:rsidR="005E384B" w:rsidRPr="00C34C63" w:rsidRDefault="005E384B" w:rsidP="00BC2983">
            <w:pPr>
              <w:rPr>
                <w:rFonts w:cstheme="minorHAnsi"/>
              </w:rPr>
            </w:pPr>
          </w:p>
        </w:tc>
        <w:tc>
          <w:tcPr>
            <w:tcW w:w="844" w:type="dxa"/>
          </w:tcPr>
          <w:p w14:paraId="2DE632A3" w14:textId="77777777" w:rsidR="005E384B" w:rsidRPr="00C34C63" w:rsidRDefault="005E384B" w:rsidP="00BC2983">
            <w:pPr>
              <w:rPr>
                <w:rFonts w:cstheme="minorHAnsi"/>
              </w:rPr>
            </w:pPr>
            <w:r w:rsidRPr="00C34C63">
              <w:rPr>
                <w:rFonts w:cstheme="minorHAnsi"/>
              </w:rPr>
              <w:t xml:space="preserve">A </w:t>
            </w:r>
          </w:p>
          <w:p w14:paraId="73315913" w14:textId="77777777" w:rsidR="005E384B" w:rsidRPr="00C34C63" w:rsidRDefault="005E384B" w:rsidP="00BC2983">
            <w:pPr>
              <w:rPr>
                <w:rFonts w:cstheme="minorHAnsi"/>
              </w:rPr>
            </w:pPr>
            <w:r w:rsidRPr="00C34C63">
              <w:rPr>
                <w:rFonts w:cstheme="minorHAnsi"/>
              </w:rPr>
              <w:t xml:space="preserve">B </w:t>
            </w:r>
          </w:p>
          <w:p w14:paraId="47332124" w14:textId="77777777" w:rsidR="005E384B" w:rsidRPr="00C34C63" w:rsidRDefault="005E384B" w:rsidP="00BC2983">
            <w:pPr>
              <w:rPr>
                <w:rFonts w:cstheme="minorHAnsi"/>
              </w:rPr>
            </w:pPr>
            <w:r w:rsidRPr="00C34C63">
              <w:rPr>
                <w:rFonts w:cstheme="minorHAnsi"/>
              </w:rPr>
              <w:t xml:space="preserve">C-M </w:t>
            </w:r>
          </w:p>
          <w:p w14:paraId="0F8B4A02" w14:textId="77777777" w:rsidR="005E384B" w:rsidRPr="00C34C63" w:rsidRDefault="005E384B" w:rsidP="00BC2983">
            <w:pPr>
              <w:rPr>
                <w:rFonts w:cstheme="minorHAnsi"/>
              </w:rPr>
            </w:pPr>
            <w:r w:rsidRPr="00C34C63">
              <w:rPr>
                <w:rFonts w:cstheme="minorHAnsi"/>
              </w:rPr>
              <w:t>C</w:t>
            </w:r>
          </w:p>
        </w:tc>
        <w:tc>
          <w:tcPr>
            <w:tcW w:w="1980" w:type="dxa"/>
          </w:tcPr>
          <w:p w14:paraId="6DA2DFBA" w14:textId="77777777" w:rsidR="005E384B" w:rsidRPr="00C34C63" w:rsidRDefault="0082530F" w:rsidP="00BC2983">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C6DDAD5" w14:textId="77777777" w:rsidR="005E384B" w:rsidRPr="00C34C63" w:rsidRDefault="0082530F" w:rsidP="00BC2983">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70E563" w14:textId="77777777" w:rsidR="005E384B" w:rsidRDefault="0082530F" w:rsidP="00BC2983">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F1CCFCC" w14:textId="77777777" w:rsidR="005E384B" w:rsidRPr="00C34C63" w:rsidRDefault="0082530F" w:rsidP="00BC2983">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5C8DDC" w14:textId="77777777" w:rsidR="005E384B" w:rsidRPr="00C34C63" w:rsidRDefault="005E384B" w:rsidP="00BC2983">
            <w:pPr>
              <w:rPr>
                <w:rFonts w:cstheme="minorHAnsi"/>
              </w:rPr>
            </w:pPr>
          </w:p>
        </w:tc>
        <w:sdt>
          <w:sdtPr>
            <w:rPr>
              <w:rFonts w:cstheme="minorHAnsi"/>
            </w:rPr>
            <w:id w:val="323249938"/>
            <w:placeholder>
              <w:docPart w:val="2C094A8837DE4DD996E4DA3F03F2B979"/>
            </w:placeholder>
            <w:showingPlcHdr/>
          </w:sdtPr>
          <w:sdtEndPr/>
          <w:sdtContent>
            <w:tc>
              <w:tcPr>
                <w:tcW w:w="4953" w:type="dxa"/>
              </w:tcPr>
              <w:p w14:paraId="1CBB3F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4BA838B" w14:textId="77777777" w:rsidTr="00BC2983">
        <w:trPr>
          <w:cantSplit/>
        </w:trPr>
        <w:tc>
          <w:tcPr>
            <w:tcW w:w="990" w:type="dxa"/>
          </w:tcPr>
          <w:p w14:paraId="25817FDC" w14:textId="77777777" w:rsidR="005E384B" w:rsidRPr="00C34C63" w:rsidRDefault="005E384B" w:rsidP="00BC2983">
            <w:pPr>
              <w:jc w:val="center"/>
              <w:rPr>
                <w:rFonts w:cstheme="minorHAnsi"/>
                <w:b/>
                <w:bCs/>
              </w:rPr>
            </w:pPr>
            <w:r w:rsidRPr="00C34C63">
              <w:rPr>
                <w:rFonts w:cstheme="minorHAnsi"/>
                <w:b/>
                <w:bCs/>
              </w:rPr>
              <w:t>1-F-15</w:t>
            </w:r>
          </w:p>
        </w:tc>
        <w:tc>
          <w:tcPr>
            <w:tcW w:w="6347" w:type="dxa"/>
            <w:tcBorders>
              <w:right w:val="nil"/>
            </w:tcBorders>
          </w:tcPr>
          <w:p w14:paraId="7412DBBB"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5E384B" w:rsidRPr="00C34C63" w:rsidRDefault="005E384B" w:rsidP="00BC2983">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04098980" w14:textId="77777777" w:rsidR="005E384B" w:rsidRPr="00C34C63" w:rsidRDefault="005E384B" w:rsidP="00BC2983">
            <w:pPr>
              <w:rPr>
                <w:rFonts w:cstheme="minorHAnsi"/>
              </w:rPr>
            </w:pPr>
          </w:p>
        </w:tc>
        <w:tc>
          <w:tcPr>
            <w:tcW w:w="844" w:type="dxa"/>
          </w:tcPr>
          <w:p w14:paraId="7CECB7AE" w14:textId="77777777" w:rsidR="005E384B" w:rsidRPr="00C34C63" w:rsidRDefault="005E384B" w:rsidP="00BC2983">
            <w:pPr>
              <w:rPr>
                <w:rFonts w:cstheme="minorHAnsi"/>
              </w:rPr>
            </w:pPr>
            <w:r w:rsidRPr="00C34C63">
              <w:rPr>
                <w:rFonts w:cstheme="minorHAnsi"/>
              </w:rPr>
              <w:t xml:space="preserve">A </w:t>
            </w:r>
          </w:p>
          <w:p w14:paraId="204F99A8" w14:textId="77777777" w:rsidR="005E384B" w:rsidRPr="00C34C63" w:rsidRDefault="005E384B" w:rsidP="00BC2983">
            <w:pPr>
              <w:rPr>
                <w:rFonts w:cstheme="minorHAnsi"/>
              </w:rPr>
            </w:pPr>
            <w:r w:rsidRPr="00C34C63">
              <w:rPr>
                <w:rFonts w:cstheme="minorHAnsi"/>
              </w:rPr>
              <w:t xml:space="preserve">B </w:t>
            </w:r>
          </w:p>
          <w:p w14:paraId="28C676DC" w14:textId="77777777" w:rsidR="005E384B" w:rsidRPr="00C34C63" w:rsidRDefault="005E384B" w:rsidP="00BC2983">
            <w:pPr>
              <w:rPr>
                <w:rFonts w:cstheme="minorHAnsi"/>
              </w:rPr>
            </w:pPr>
            <w:r w:rsidRPr="00C34C63">
              <w:rPr>
                <w:rFonts w:cstheme="minorHAnsi"/>
              </w:rPr>
              <w:t xml:space="preserve">C-M </w:t>
            </w:r>
          </w:p>
          <w:p w14:paraId="60CA8B92" w14:textId="77777777" w:rsidR="005E384B" w:rsidRPr="00C34C63" w:rsidRDefault="005E384B" w:rsidP="00BC2983">
            <w:pPr>
              <w:rPr>
                <w:rFonts w:cstheme="minorHAnsi"/>
              </w:rPr>
            </w:pPr>
            <w:r w:rsidRPr="00C34C63">
              <w:rPr>
                <w:rFonts w:cstheme="minorHAnsi"/>
              </w:rPr>
              <w:t>C</w:t>
            </w:r>
          </w:p>
        </w:tc>
        <w:tc>
          <w:tcPr>
            <w:tcW w:w="1980" w:type="dxa"/>
          </w:tcPr>
          <w:p w14:paraId="55593BFA" w14:textId="77777777" w:rsidR="005E384B" w:rsidRPr="00C34C63" w:rsidRDefault="0082530F" w:rsidP="00BC2983">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5EBACA" w14:textId="77777777" w:rsidR="005E384B" w:rsidRPr="00C34C63" w:rsidRDefault="0082530F" w:rsidP="00BC2983">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C30B079" w14:textId="77777777" w:rsidR="005E384B" w:rsidRDefault="0082530F" w:rsidP="00BC2983">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2EEEAAC" w14:textId="77777777" w:rsidR="005E384B" w:rsidRPr="00C34C63" w:rsidRDefault="0082530F" w:rsidP="00BC2983">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ADA4B9" w14:textId="77777777" w:rsidR="005E384B" w:rsidRPr="00C34C63" w:rsidRDefault="005E384B" w:rsidP="00BC2983">
            <w:pPr>
              <w:rPr>
                <w:rFonts w:cstheme="minorHAnsi"/>
              </w:rPr>
            </w:pPr>
          </w:p>
        </w:tc>
        <w:sdt>
          <w:sdtPr>
            <w:rPr>
              <w:rFonts w:cstheme="minorHAnsi"/>
            </w:rPr>
            <w:id w:val="948590085"/>
            <w:placeholder>
              <w:docPart w:val="6B22BED4D2E44EDBA54FA640EBFFE55C"/>
            </w:placeholder>
            <w:showingPlcHdr/>
          </w:sdtPr>
          <w:sdtEndPr/>
          <w:sdtContent>
            <w:tc>
              <w:tcPr>
                <w:tcW w:w="4953" w:type="dxa"/>
              </w:tcPr>
              <w:p w14:paraId="4A9517A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2AC31D6" w14:textId="77777777" w:rsidTr="00BC2983">
        <w:trPr>
          <w:cantSplit/>
        </w:trPr>
        <w:tc>
          <w:tcPr>
            <w:tcW w:w="990" w:type="dxa"/>
          </w:tcPr>
          <w:p w14:paraId="125545B6" w14:textId="77777777" w:rsidR="005E384B" w:rsidRPr="00C34C63" w:rsidRDefault="005E384B" w:rsidP="00BC2983">
            <w:pPr>
              <w:jc w:val="center"/>
              <w:rPr>
                <w:rFonts w:cstheme="minorHAnsi"/>
                <w:b/>
                <w:bCs/>
              </w:rPr>
            </w:pPr>
            <w:r w:rsidRPr="00C34C63">
              <w:rPr>
                <w:rFonts w:cstheme="minorHAnsi"/>
                <w:b/>
                <w:bCs/>
              </w:rPr>
              <w:t>1-F-16</w:t>
            </w:r>
          </w:p>
        </w:tc>
        <w:tc>
          <w:tcPr>
            <w:tcW w:w="6347" w:type="dxa"/>
            <w:tcBorders>
              <w:right w:val="nil"/>
            </w:tcBorders>
          </w:tcPr>
          <w:p w14:paraId="6C602544"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5E384B" w:rsidRPr="00C34C63" w:rsidRDefault="005E384B" w:rsidP="00BC2983">
            <w:pPr>
              <w:rPr>
                <w:rFonts w:eastAsia="Arial" w:cstheme="minorHAnsi"/>
              </w:rPr>
            </w:pPr>
            <w:r w:rsidRPr="00C34C63">
              <w:rPr>
                <w:rFonts w:eastAsia="Arial" w:cstheme="minorHAnsi"/>
              </w:rPr>
              <w:t>The outcome</w:t>
            </w:r>
          </w:p>
        </w:tc>
        <w:tc>
          <w:tcPr>
            <w:tcW w:w="245" w:type="dxa"/>
            <w:tcBorders>
              <w:left w:val="nil"/>
            </w:tcBorders>
          </w:tcPr>
          <w:p w14:paraId="0E625772" w14:textId="77777777" w:rsidR="005E384B" w:rsidRPr="00C34C63" w:rsidRDefault="005E384B" w:rsidP="00BC2983">
            <w:pPr>
              <w:rPr>
                <w:rFonts w:cstheme="minorHAnsi"/>
              </w:rPr>
            </w:pPr>
          </w:p>
        </w:tc>
        <w:tc>
          <w:tcPr>
            <w:tcW w:w="844" w:type="dxa"/>
          </w:tcPr>
          <w:p w14:paraId="6DC1787E" w14:textId="77777777" w:rsidR="005E384B" w:rsidRPr="00C34C63" w:rsidRDefault="005E384B" w:rsidP="00BC2983">
            <w:pPr>
              <w:rPr>
                <w:rFonts w:cstheme="minorHAnsi"/>
              </w:rPr>
            </w:pPr>
            <w:r w:rsidRPr="00C34C63">
              <w:rPr>
                <w:rFonts w:cstheme="minorHAnsi"/>
              </w:rPr>
              <w:t xml:space="preserve">A </w:t>
            </w:r>
          </w:p>
          <w:p w14:paraId="32386FF0" w14:textId="77777777" w:rsidR="005E384B" w:rsidRPr="00C34C63" w:rsidRDefault="005E384B" w:rsidP="00BC2983">
            <w:pPr>
              <w:rPr>
                <w:rFonts w:cstheme="minorHAnsi"/>
              </w:rPr>
            </w:pPr>
            <w:r w:rsidRPr="00C34C63">
              <w:rPr>
                <w:rFonts w:cstheme="minorHAnsi"/>
              </w:rPr>
              <w:t xml:space="preserve">B </w:t>
            </w:r>
          </w:p>
          <w:p w14:paraId="3A2B0EE6" w14:textId="77777777" w:rsidR="005E384B" w:rsidRPr="00C34C63" w:rsidRDefault="005E384B" w:rsidP="00BC2983">
            <w:pPr>
              <w:rPr>
                <w:rFonts w:cstheme="minorHAnsi"/>
              </w:rPr>
            </w:pPr>
            <w:r w:rsidRPr="00C34C63">
              <w:rPr>
                <w:rFonts w:cstheme="minorHAnsi"/>
              </w:rPr>
              <w:t xml:space="preserve">C-M </w:t>
            </w:r>
          </w:p>
          <w:p w14:paraId="20E756B0" w14:textId="77777777" w:rsidR="005E384B" w:rsidRPr="00C34C63" w:rsidRDefault="005E384B" w:rsidP="00BC2983">
            <w:pPr>
              <w:rPr>
                <w:rFonts w:cstheme="minorHAnsi"/>
              </w:rPr>
            </w:pPr>
            <w:r w:rsidRPr="00C34C63">
              <w:rPr>
                <w:rFonts w:cstheme="minorHAnsi"/>
              </w:rPr>
              <w:t>C</w:t>
            </w:r>
          </w:p>
        </w:tc>
        <w:tc>
          <w:tcPr>
            <w:tcW w:w="1980" w:type="dxa"/>
          </w:tcPr>
          <w:p w14:paraId="65F55C33" w14:textId="77777777" w:rsidR="005E384B" w:rsidRPr="00C34C63" w:rsidRDefault="0082530F" w:rsidP="00BC2983">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DF0E8F" w14:textId="77777777" w:rsidR="005E384B" w:rsidRPr="00C34C63" w:rsidRDefault="0082530F" w:rsidP="00BC2983">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83E4B5B" w14:textId="77777777" w:rsidR="005E384B" w:rsidRDefault="0082530F" w:rsidP="00BC2983">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DDBFDE" w14:textId="77777777" w:rsidR="005E384B" w:rsidRPr="00C34C63" w:rsidRDefault="0082530F" w:rsidP="00BC2983">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169160" w14:textId="77777777" w:rsidR="005E384B" w:rsidRPr="00C34C63" w:rsidRDefault="005E384B" w:rsidP="00BC2983">
            <w:pPr>
              <w:rPr>
                <w:rFonts w:cstheme="minorHAnsi"/>
              </w:rPr>
            </w:pPr>
          </w:p>
        </w:tc>
        <w:sdt>
          <w:sdtPr>
            <w:rPr>
              <w:rFonts w:cstheme="minorHAnsi"/>
            </w:rPr>
            <w:id w:val="1966694981"/>
            <w:placeholder>
              <w:docPart w:val="1ABE8B7A0781457086063DA71C6C4294"/>
            </w:placeholder>
            <w:showingPlcHdr/>
          </w:sdtPr>
          <w:sdtEndPr/>
          <w:sdtContent>
            <w:tc>
              <w:tcPr>
                <w:tcW w:w="4953" w:type="dxa"/>
              </w:tcPr>
              <w:p w14:paraId="62D3CEA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8395870" w14:textId="77777777" w:rsidTr="00BC2983">
        <w:trPr>
          <w:cantSplit/>
        </w:trPr>
        <w:tc>
          <w:tcPr>
            <w:tcW w:w="990" w:type="dxa"/>
          </w:tcPr>
          <w:p w14:paraId="5300D607" w14:textId="77777777" w:rsidR="005E384B" w:rsidRPr="00C34C63" w:rsidRDefault="005E384B" w:rsidP="00BC2983">
            <w:pPr>
              <w:jc w:val="center"/>
              <w:rPr>
                <w:rFonts w:cstheme="minorHAnsi"/>
                <w:b/>
                <w:bCs/>
              </w:rPr>
            </w:pPr>
            <w:r w:rsidRPr="00C34C63">
              <w:rPr>
                <w:rFonts w:cstheme="minorHAnsi"/>
                <w:b/>
                <w:bCs/>
              </w:rPr>
              <w:t>1-F-17</w:t>
            </w:r>
          </w:p>
        </w:tc>
        <w:tc>
          <w:tcPr>
            <w:tcW w:w="6347" w:type="dxa"/>
            <w:tcBorders>
              <w:right w:val="nil"/>
            </w:tcBorders>
          </w:tcPr>
          <w:p w14:paraId="621FAAF9"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5E384B" w:rsidRPr="00C34C63" w:rsidRDefault="005E384B" w:rsidP="00BC2983">
            <w:pPr>
              <w:rPr>
                <w:rFonts w:eastAsia="Arial" w:cstheme="minorHAnsi"/>
              </w:rPr>
            </w:pPr>
            <w:r w:rsidRPr="00C34C63">
              <w:rPr>
                <w:rFonts w:eastAsia="Arial" w:cstheme="minorHAnsi"/>
              </w:rPr>
              <w:t>The reason for the problem</w:t>
            </w:r>
          </w:p>
        </w:tc>
        <w:tc>
          <w:tcPr>
            <w:tcW w:w="245" w:type="dxa"/>
            <w:tcBorders>
              <w:left w:val="nil"/>
            </w:tcBorders>
          </w:tcPr>
          <w:p w14:paraId="345B5E33" w14:textId="77777777" w:rsidR="005E384B" w:rsidRPr="00C34C63" w:rsidRDefault="005E384B" w:rsidP="00BC2983">
            <w:pPr>
              <w:rPr>
                <w:rFonts w:cstheme="minorHAnsi"/>
              </w:rPr>
            </w:pPr>
          </w:p>
        </w:tc>
        <w:tc>
          <w:tcPr>
            <w:tcW w:w="844" w:type="dxa"/>
          </w:tcPr>
          <w:p w14:paraId="3039936F" w14:textId="77777777" w:rsidR="005E384B" w:rsidRPr="00C34C63" w:rsidRDefault="005E384B" w:rsidP="00BC2983">
            <w:pPr>
              <w:rPr>
                <w:rFonts w:cstheme="minorHAnsi"/>
              </w:rPr>
            </w:pPr>
            <w:r w:rsidRPr="00C34C63">
              <w:rPr>
                <w:rFonts w:cstheme="minorHAnsi"/>
              </w:rPr>
              <w:t xml:space="preserve">A </w:t>
            </w:r>
          </w:p>
          <w:p w14:paraId="2BD9D90D" w14:textId="77777777" w:rsidR="005E384B" w:rsidRPr="00C34C63" w:rsidRDefault="005E384B" w:rsidP="00BC2983">
            <w:pPr>
              <w:rPr>
                <w:rFonts w:cstheme="minorHAnsi"/>
              </w:rPr>
            </w:pPr>
            <w:r w:rsidRPr="00C34C63">
              <w:rPr>
                <w:rFonts w:cstheme="minorHAnsi"/>
              </w:rPr>
              <w:t xml:space="preserve">B </w:t>
            </w:r>
          </w:p>
          <w:p w14:paraId="5F688563" w14:textId="77777777" w:rsidR="005E384B" w:rsidRPr="00C34C63" w:rsidRDefault="005E384B" w:rsidP="00BC2983">
            <w:pPr>
              <w:rPr>
                <w:rFonts w:cstheme="minorHAnsi"/>
              </w:rPr>
            </w:pPr>
            <w:r w:rsidRPr="00C34C63">
              <w:rPr>
                <w:rFonts w:cstheme="minorHAnsi"/>
              </w:rPr>
              <w:t xml:space="preserve">C-M </w:t>
            </w:r>
          </w:p>
          <w:p w14:paraId="47D2139C" w14:textId="77777777" w:rsidR="005E384B" w:rsidRPr="00C34C63" w:rsidRDefault="005E384B" w:rsidP="00BC2983">
            <w:pPr>
              <w:rPr>
                <w:rFonts w:cstheme="minorHAnsi"/>
              </w:rPr>
            </w:pPr>
            <w:r w:rsidRPr="00C34C63">
              <w:rPr>
                <w:rFonts w:cstheme="minorHAnsi"/>
              </w:rPr>
              <w:t>C</w:t>
            </w:r>
          </w:p>
        </w:tc>
        <w:tc>
          <w:tcPr>
            <w:tcW w:w="1980" w:type="dxa"/>
          </w:tcPr>
          <w:p w14:paraId="6147300C" w14:textId="77777777" w:rsidR="005E384B" w:rsidRPr="00C34C63" w:rsidRDefault="0082530F" w:rsidP="00BC2983">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30B172D" w14:textId="77777777" w:rsidR="005E384B" w:rsidRPr="00C34C63" w:rsidRDefault="0082530F" w:rsidP="00BC2983">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B84D284" w14:textId="77777777" w:rsidR="005E384B" w:rsidRDefault="0082530F" w:rsidP="00BC2983">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8D0280" w14:textId="77777777" w:rsidR="005E384B" w:rsidRPr="00C34C63" w:rsidRDefault="0082530F" w:rsidP="00BC2983">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A5AC3C" w14:textId="77777777" w:rsidR="005E384B" w:rsidRPr="00C34C63" w:rsidRDefault="005E384B" w:rsidP="00BC2983">
            <w:pPr>
              <w:rPr>
                <w:rFonts w:cstheme="minorHAnsi"/>
              </w:rPr>
            </w:pPr>
          </w:p>
        </w:tc>
        <w:sdt>
          <w:sdtPr>
            <w:rPr>
              <w:rFonts w:cstheme="minorHAnsi"/>
            </w:rPr>
            <w:id w:val="1741591538"/>
            <w:placeholder>
              <w:docPart w:val="A226B11B0FD54814AAFB5AA909F581F8"/>
            </w:placeholder>
            <w:showingPlcHdr/>
          </w:sdtPr>
          <w:sdtEndPr/>
          <w:sdtContent>
            <w:tc>
              <w:tcPr>
                <w:tcW w:w="4953" w:type="dxa"/>
              </w:tcPr>
              <w:p w14:paraId="13CD5B6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1C1F09F" w14:textId="77777777" w:rsidTr="00BC2983">
        <w:trPr>
          <w:cantSplit/>
        </w:trPr>
        <w:tc>
          <w:tcPr>
            <w:tcW w:w="990" w:type="dxa"/>
          </w:tcPr>
          <w:p w14:paraId="5B02937B" w14:textId="77777777" w:rsidR="005E384B" w:rsidRPr="00C34C63" w:rsidRDefault="005E384B" w:rsidP="00BC2983">
            <w:pPr>
              <w:jc w:val="center"/>
              <w:rPr>
                <w:rFonts w:cstheme="minorHAnsi"/>
                <w:b/>
                <w:bCs/>
              </w:rPr>
            </w:pPr>
            <w:r w:rsidRPr="00C34C63">
              <w:rPr>
                <w:rFonts w:cstheme="minorHAnsi"/>
                <w:b/>
                <w:bCs/>
              </w:rPr>
              <w:t>1-F-18</w:t>
            </w:r>
          </w:p>
        </w:tc>
        <w:tc>
          <w:tcPr>
            <w:tcW w:w="6347" w:type="dxa"/>
            <w:tcBorders>
              <w:right w:val="nil"/>
            </w:tcBorders>
          </w:tcPr>
          <w:p w14:paraId="0CE0CAE0"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5E384B" w:rsidRPr="00C34C63" w:rsidRDefault="005E384B" w:rsidP="00BC2983">
            <w:pPr>
              <w:rPr>
                <w:rFonts w:eastAsia="Arial" w:cstheme="minorHAnsi"/>
              </w:rPr>
            </w:pPr>
            <w:r w:rsidRPr="00C34C63">
              <w:rPr>
                <w:rFonts w:eastAsia="Arial" w:cstheme="minorHAnsi"/>
              </w:rPr>
              <w:t>An assessment of the efficacy of treatment.</w:t>
            </w:r>
          </w:p>
        </w:tc>
        <w:tc>
          <w:tcPr>
            <w:tcW w:w="245" w:type="dxa"/>
            <w:tcBorders>
              <w:left w:val="nil"/>
            </w:tcBorders>
          </w:tcPr>
          <w:p w14:paraId="2133452E" w14:textId="77777777" w:rsidR="005E384B" w:rsidRPr="00C34C63" w:rsidRDefault="005E384B" w:rsidP="00BC2983">
            <w:pPr>
              <w:rPr>
                <w:rFonts w:cstheme="minorHAnsi"/>
              </w:rPr>
            </w:pPr>
          </w:p>
        </w:tc>
        <w:tc>
          <w:tcPr>
            <w:tcW w:w="844" w:type="dxa"/>
          </w:tcPr>
          <w:p w14:paraId="46F1B33A" w14:textId="77777777" w:rsidR="005E384B" w:rsidRPr="00C34C63" w:rsidRDefault="005E384B" w:rsidP="00BC2983">
            <w:pPr>
              <w:rPr>
                <w:rFonts w:cstheme="minorHAnsi"/>
              </w:rPr>
            </w:pPr>
            <w:r w:rsidRPr="00C34C63">
              <w:rPr>
                <w:rFonts w:cstheme="minorHAnsi"/>
              </w:rPr>
              <w:t xml:space="preserve">A </w:t>
            </w:r>
          </w:p>
          <w:p w14:paraId="417596C8" w14:textId="77777777" w:rsidR="005E384B" w:rsidRPr="00C34C63" w:rsidRDefault="005E384B" w:rsidP="00BC2983">
            <w:pPr>
              <w:rPr>
                <w:rFonts w:cstheme="minorHAnsi"/>
              </w:rPr>
            </w:pPr>
            <w:r w:rsidRPr="00C34C63">
              <w:rPr>
                <w:rFonts w:cstheme="minorHAnsi"/>
              </w:rPr>
              <w:t xml:space="preserve">B </w:t>
            </w:r>
          </w:p>
          <w:p w14:paraId="572640E9" w14:textId="77777777" w:rsidR="005E384B" w:rsidRPr="00C34C63" w:rsidRDefault="005E384B" w:rsidP="00BC2983">
            <w:pPr>
              <w:rPr>
                <w:rFonts w:cstheme="minorHAnsi"/>
              </w:rPr>
            </w:pPr>
            <w:r w:rsidRPr="00C34C63">
              <w:rPr>
                <w:rFonts w:cstheme="minorHAnsi"/>
              </w:rPr>
              <w:t xml:space="preserve">C-M </w:t>
            </w:r>
          </w:p>
          <w:p w14:paraId="719504B5" w14:textId="77777777" w:rsidR="005E384B" w:rsidRPr="00C34C63" w:rsidRDefault="005E384B" w:rsidP="00BC2983">
            <w:pPr>
              <w:rPr>
                <w:rFonts w:cstheme="minorHAnsi"/>
              </w:rPr>
            </w:pPr>
            <w:r w:rsidRPr="00C34C63">
              <w:rPr>
                <w:rFonts w:cstheme="minorHAnsi"/>
              </w:rPr>
              <w:t>C</w:t>
            </w:r>
          </w:p>
        </w:tc>
        <w:tc>
          <w:tcPr>
            <w:tcW w:w="1980" w:type="dxa"/>
          </w:tcPr>
          <w:p w14:paraId="7CE27A54" w14:textId="77777777" w:rsidR="005E384B" w:rsidRPr="00C34C63" w:rsidRDefault="0082530F" w:rsidP="00BC2983">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7BDBFC" w14:textId="77777777" w:rsidR="005E384B" w:rsidRPr="00C34C63" w:rsidRDefault="0082530F" w:rsidP="00BC2983">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B30294" w14:textId="77777777" w:rsidR="005E384B" w:rsidRDefault="0082530F" w:rsidP="00BC2983">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6ABCD" w14:textId="77777777" w:rsidR="005E384B" w:rsidRPr="00C34C63" w:rsidRDefault="0082530F" w:rsidP="00BC2983">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6A9AE9D" w14:textId="77777777" w:rsidR="005E384B" w:rsidRPr="00C34C63" w:rsidRDefault="005E384B" w:rsidP="00BC2983">
            <w:pPr>
              <w:rPr>
                <w:rFonts w:cstheme="minorHAnsi"/>
              </w:rPr>
            </w:pPr>
          </w:p>
        </w:tc>
        <w:sdt>
          <w:sdtPr>
            <w:rPr>
              <w:rFonts w:cstheme="minorHAnsi"/>
            </w:rPr>
            <w:id w:val="-695531441"/>
            <w:placeholder>
              <w:docPart w:val="814C726FD601410BA319632021B58692"/>
            </w:placeholder>
            <w:showingPlcHdr/>
          </w:sdtPr>
          <w:sdtEndPr/>
          <w:sdtContent>
            <w:tc>
              <w:tcPr>
                <w:tcW w:w="4953" w:type="dxa"/>
              </w:tcPr>
              <w:p w14:paraId="769CA06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8" w:name="Section2"/>
      <w:r>
        <w:rPr>
          <w:b/>
          <w:bCs/>
          <w:sz w:val="32"/>
          <w:szCs w:val="32"/>
        </w:rPr>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5E384B" w:rsidRPr="004E1DEE" w14:paraId="42188146" w14:textId="77777777" w:rsidTr="000474DA">
        <w:trPr>
          <w:tblHeader/>
        </w:trPr>
        <w:tc>
          <w:tcPr>
            <w:tcW w:w="990" w:type="dxa"/>
            <w:tcBorders>
              <w:bottom w:val="single" w:sz="4" w:space="0" w:color="auto"/>
            </w:tcBorders>
            <w:shd w:val="clear" w:color="auto" w:fill="2F5496" w:themeFill="accent1" w:themeFillShade="BF"/>
            <w:vAlign w:val="center"/>
          </w:tcPr>
          <w:bookmarkEnd w:id="28"/>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328713C"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474DA">
        <w:tc>
          <w:tcPr>
            <w:tcW w:w="15210" w:type="dxa"/>
            <w:gridSpan w:val="6"/>
            <w:tcBorders>
              <w:left w:val="single" w:sz="4" w:space="0" w:color="auto"/>
            </w:tcBorders>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6240699D" w14:textId="77777777" w:rsidTr="00BC2983">
        <w:trPr>
          <w:cantSplit/>
        </w:trPr>
        <w:tc>
          <w:tcPr>
            <w:tcW w:w="990" w:type="dxa"/>
          </w:tcPr>
          <w:p w14:paraId="207B73F8" w14:textId="77777777" w:rsidR="005E384B" w:rsidRPr="00C34C63" w:rsidRDefault="005E384B" w:rsidP="00BC2983">
            <w:pPr>
              <w:jc w:val="center"/>
              <w:rPr>
                <w:rFonts w:cstheme="minorHAnsi"/>
                <w:b/>
                <w:bCs/>
              </w:rPr>
            </w:pPr>
            <w:r w:rsidRPr="00C34C63">
              <w:rPr>
                <w:rFonts w:cstheme="minorHAnsi"/>
                <w:b/>
                <w:bCs/>
              </w:rPr>
              <w:t>2-A-1</w:t>
            </w:r>
          </w:p>
        </w:tc>
        <w:tc>
          <w:tcPr>
            <w:tcW w:w="6210" w:type="dxa"/>
            <w:tcBorders>
              <w:right w:val="nil"/>
            </w:tcBorders>
          </w:tcPr>
          <w:p w14:paraId="3B1CC790" w14:textId="77777777" w:rsidR="005E384B" w:rsidRPr="00C2259A" w:rsidRDefault="005E384B"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270" w:type="dxa"/>
            <w:tcBorders>
              <w:left w:val="nil"/>
            </w:tcBorders>
          </w:tcPr>
          <w:p w14:paraId="5A20AA50" w14:textId="77777777" w:rsidR="005E384B" w:rsidRPr="00C34C63" w:rsidRDefault="005E384B" w:rsidP="00BC2983">
            <w:pPr>
              <w:rPr>
                <w:rFonts w:cstheme="minorHAnsi"/>
              </w:rPr>
            </w:pPr>
          </w:p>
        </w:tc>
        <w:tc>
          <w:tcPr>
            <w:tcW w:w="810" w:type="dxa"/>
          </w:tcPr>
          <w:p w14:paraId="3232B873"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5E384B" w:rsidRPr="0084305D" w:rsidRDefault="005E384B" w:rsidP="00BC2983">
            <w:pPr>
              <w:rPr>
                <w:rFonts w:cstheme="minorHAnsi"/>
              </w:rPr>
            </w:pPr>
            <w:r w:rsidRPr="0084305D">
              <w:rPr>
                <w:rFonts w:cstheme="minorHAnsi"/>
              </w:rPr>
              <w:t xml:space="preserve">C-M, </w:t>
            </w:r>
          </w:p>
          <w:p w14:paraId="0B964938" w14:textId="77777777" w:rsidR="005E384B" w:rsidRPr="00C34C63" w:rsidRDefault="005E384B" w:rsidP="00BC2983">
            <w:pPr>
              <w:rPr>
                <w:rFonts w:cstheme="minorHAnsi"/>
              </w:rPr>
            </w:pPr>
            <w:r w:rsidRPr="0084305D">
              <w:rPr>
                <w:rFonts w:cstheme="minorHAnsi"/>
              </w:rPr>
              <w:t>C</w:t>
            </w:r>
          </w:p>
        </w:tc>
        <w:tc>
          <w:tcPr>
            <w:tcW w:w="1980" w:type="dxa"/>
          </w:tcPr>
          <w:p w14:paraId="1F83957B" w14:textId="77777777" w:rsidR="005E384B" w:rsidRPr="00C34C63" w:rsidRDefault="0082530F" w:rsidP="00BC2983">
            <w:pPr>
              <w:rPr>
                <w:rFonts w:cstheme="minorHAnsi"/>
              </w:rPr>
            </w:pPr>
            <w:sdt>
              <w:sdtPr>
                <w:rPr>
                  <w:rFonts w:cstheme="minorHAnsi"/>
                </w:rPr>
                <w:id w:val="7949431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60A42A3" w14:textId="77777777" w:rsidR="005E384B" w:rsidRPr="00C34C63" w:rsidRDefault="0082530F" w:rsidP="00BC2983">
            <w:pPr>
              <w:rPr>
                <w:rFonts w:cstheme="minorHAnsi"/>
              </w:rPr>
            </w:pPr>
            <w:sdt>
              <w:sdtPr>
                <w:rPr>
                  <w:rFonts w:cstheme="minorHAnsi"/>
                </w:rPr>
                <w:id w:val="1966620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2AB2E79" w14:textId="77777777" w:rsidR="005E384B" w:rsidRDefault="0082530F" w:rsidP="00BC2983">
            <w:pPr>
              <w:rPr>
                <w:rFonts w:cstheme="minorHAnsi"/>
              </w:rPr>
            </w:pPr>
            <w:sdt>
              <w:sdtPr>
                <w:rPr>
                  <w:rFonts w:cstheme="minorHAnsi"/>
                </w:rPr>
                <w:id w:val="12893960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C22A7D5" w14:textId="77777777" w:rsidR="005E384B" w:rsidRPr="00C34C63" w:rsidRDefault="0082530F" w:rsidP="00BC2983">
            <w:pPr>
              <w:rPr>
                <w:rFonts w:cstheme="minorHAnsi"/>
              </w:rPr>
            </w:pPr>
            <w:sdt>
              <w:sdtPr>
                <w:rPr>
                  <w:rFonts w:cstheme="minorHAnsi"/>
                </w:rPr>
                <w:id w:val="-20644776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8D61FA" w14:textId="77777777" w:rsidR="005E384B" w:rsidRPr="00C34C63" w:rsidRDefault="005E384B" w:rsidP="00BC2983">
            <w:pPr>
              <w:rPr>
                <w:rFonts w:cstheme="minorHAnsi"/>
              </w:rPr>
            </w:pPr>
          </w:p>
        </w:tc>
        <w:sdt>
          <w:sdtPr>
            <w:rPr>
              <w:rFonts w:cstheme="minorHAnsi"/>
            </w:rPr>
            <w:id w:val="3568166"/>
            <w:placeholder>
              <w:docPart w:val="AB5AA2BC1F6C4EB984A848A1F4801281"/>
            </w:placeholder>
            <w:showingPlcHdr/>
          </w:sdtPr>
          <w:sdtEndPr/>
          <w:sdtContent>
            <w:tc>
              <w:tcPr>
                <w:tcW w:w="4950" w:type="dxa"/>
              </w:tcPr>
              <w:p w14:paraId="62F4BE9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B10F0C" w14:textId="77777777" w:rsidTr="00BC2983">
        <w:trPr>
          <w:cantSplit/>
        </w:trPr>
        <w:tc>
          <w:tcPr>
            <w:tcW w:w="990" w:type="dxa"/>
          </w:tcPr>
          <w:p w14:paraId="5C20A62B" w14:textId="77777777" w:rsidR="005E384B" w:rsidRPr="00C34C63" w:rsidRDefault="005E384B" w:rsidP="00BC2983">
            <w:pPr>
              <w:jc w:val="center"/>
              <w:rPr>
                <w:rFonts w:cstheme="minorHAnsi"/>
                <w:b/>
                <w:bCs/>
              </w:rPr>
            </w:pPr>
            <w:r w:rsidRPr="00C34C63">
              <w:rPr>
                <w:rFonts w:cstheme="minorHAnsi"/>
                <w:b/>
                <w:bCs/>
              </w:rPr>
              <w:t>2-A-2</w:t>
            </w:r>
          </w:p>
        </w:tc>
        <w:tc>
          <w:tcPr>
            <w:tcW w:w="6210" w:type="dxa"/>
            <w:tcBorders>
              <w:right w:val="nil"/>
            </w:tcBorders>
          </w:tcPr>
          <w:p w14:paraId="6B939C4E"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270" w:type="dxa"/>
            <w:tcBorders>
              <w:left w:val="nil"/>
            </w:tcBorders>
          </w:tcPr>
          <w:p w14:paraId="18E050A1" w14:textId="77777777" w:rsidR="005E384B" w:rsidRPr="00C34C63" w:rsidRDefault="005E384B" w:rsidP="00BC2983">
            <w:pPr>
              <w:rPr>
                <w:rFonts w:cstheme="minorHAnsi"/>
              </w:rPr>
            </w:pP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82530F" w:rsidP="00BC2983">
            <w:pPr>
              <w:rPr>
                <w:rFonts w:cstheme="minorHAnsi"/>
              </w:rPr>
            </w:pPr>
            <w:sdt>
              <w:sdtPr>
                <w:rPr>
                  <w:rFonts w:cstheme="minorHAnsi"/>
                </w:rPr>
                <w:id w:val="17054367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82530F" w:rsidP="00BC2983">
            <w:pPr>
              <w:rPr>
                <w:rFonts w:cstheme="minorHAnsi"/>
              </w:rPr>
            </w:pPr>
            <w:sdt>
              <w:sdtPr>
                <w:rPr>
                  <w:rFonts w:cstheme="minorHAnsi"/>
                </w:rPr>
                <w:id w:val="1166435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82530F" w:rsidP="00BC2983">
            <w:pPr>
              <w:rPr>
                <w:rFonts w:cstheme="minorHAnsi"/>
              </w:rPr>
            </w:pPr>
            <w:sdt>
              <w:sdtPr>
                <w:rPr>
                  <w:rFonts w:cstheme="minorHAnsi"/>
                </w:rPr>
                <w:id w:val="-3023964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82530F" w:rsidP="00BC2983">
            <w:pPr>
              <w:rPr>
                <w:rFonts w:cstheme="minorHAnsi"/>
              </w:rPr>
            </w:pPr>
            <w:sdt>
              <w:sdtPr>
                <w:rPr>
                  <w:rFonts w:cstheme="minorHAnsi"/>
                </w:rPr>
                <w:id w:val="8079026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End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BDEE91A" w14:textId="77777777" w:rsidTr="00BC2983">
        <w:trPr>
          <w:cantSplit/>
        </w:trPr>
        <w:tc>
          <w:tcPr>
            <w:tcW w:w="990" w:type="dxa"/>
          </w:tcPr>
          <w:p w14:paraId="6C9B2F3A" w14:textId="77777777" w:rsidR="005E384B" w:rsidRPr="00C34C63" w:rsidRDefault="005E384B" w:rsidP="00BC2983">
            <w:pPr>
              <w:jc w:val="center"/>
              <w:rPr>
                <w:rFonts w:cstheme="minorHAnsi"/>
                <w:b/>
                <w:bCs/>
              </w:rPr>
            </w:pPr>
            <w:r w:rsidRPr="00C34C63">
              <w:rPr>
                <w:rFonts w:cstheme="minorHAnsi"/>
                <w:b/>
                <w:bCs/>
              </w:rPr>
              <w:t>2-A-3</w:t>
            </w:r>
          </w:p>
        </w:tc>
        <w:tc>
          <w:tcPr>
            <w:tcW w:w="6210" w:type="dxa"/>
            <w:tcBorders>
              <w:right w:val="nil"/>
            </w:tcBorders>
          </w:tcPr>
          <w:p w14:paraId="186FA52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E2098C6" w14:textId="77777777" w:rsidR="005E384B" w:rsidRPr="00C34C63" w:rsidRDefault="005E384B" w:rsidP="00BC2983">
            <w:pPr>
              <w:rPr>
                <w:rFonts w:cstheme="minorHAnsi"/>
              </w:rPr>
            </w:pPr>
          </w:p>
        </w:tc>
        <w:tc>
          <w:tcPr>
            <w:tcW w:w="810" w:type="dxa"/>
          </w:tcPr>
          <w:p w14:paraId="1391AD3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E384B" w:rsidRPr="0084305D" w:rsidRDefault="005E384B" w:rsidP="00BC2983">
            <w:pPr>
              <w:rPr>
                <w:rFonts w:cstheme="minorHAnsi"/>
              </w:rPr>
            </w:pPr>
            <w:r w:rsidRPr="0084305D">
              <w:rPr>
                <w:rFonts w:cstheme="minorHAnsi"/>
              </w:rPr>
              <w:t xml:space="preserve">C-M, </w:t>
            </w:r>
          </w:p>
          <w:p w14:paraId="088E93B7" w14:textId="77777777" w:rsidR="005E384B" w:rsidRPr="00C34C63" w:rsidRDefault="005E384B" w:rsidP="00BC2983">
            <w:pPr>
              <w:rPr>
                <w:rFonts w:eastAsia="MS Gothic" w:cstheme="minorHAnsi"/>
              </w:rPr>
            </w:pPr>
            <w:r w:rsidRPr="0084305D">
              <w:rPr>
                <w:rFonts w:cstheme="minorHAnsi"/>
              </w:rPr>
              <w:t>C</w:t>
            </w:r>
          </w:p>
        </w:tc>
        <w:tc>
          <w:tcPr>
            <w:tcW w:w="1980" w:type="dxa"/>
          </w:tcPr>
          <w:p w14:paraId="60C59BA2" w14:textId="77777777" w:rsidR="005E384B" w:rsidRPr="00C34C63" w:rsidRDefault="0082530F" w:rsidP="00BC2983">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F092FC" w14:textId="77777777" w:rsidR="005E384B" w:rsidRPr="00C34C63" w:rsidRDefault="0082530F" w:rsidP="00BC2983">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3438E10" w14:textId="77777777" w:rsidR="005E384B" w:rsidRDefault="0082530F" w:rsidP="00BC2983">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1ADBE59" w14:textId="77777777" w:rsidR="005E384B" w:rsidRPr="00C34C63" w:rsidRDefault="0082530F" w:rsidP="00BC2983">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C4191" w14:textId="77777777" w:rsidR="005E384B" w:rsidRPr="00C34C63" w:rsidRDefault="005E384B" w:rsidP="00BC2983">
            <w:pPr>
              <w:rPr>
                <w:rFonts w:eastAsia="MS Gothic" w:cstheme="minorHAnsi"/>
              </w:rPr>
            </w:pPr>
          </w:p>
        </w:tc>
        <w:sdt>
          <w:sdtPr>
            <w:rPr>
              <w:rFonts w:cstheme="minorHAnsi"/>
            </w:rPr>
            <w:id w:val="-2004657897"/>
            <w:placeholder>
              <w:docPart w:val="F41B7C6C99284BA583D802067FEBE3D1"/>
            </w:placeholder>
            <w:showingPlcHdr/>
          </w:sdtPr>
          <w:sdtEndPr/>
          <w:sdtContent>
            <w:tc>
              <w:tcPr>
                <w:tcW w:w="4950" w:type="dxa"/>
              </w:tcPr>
              <w:p w14:paraId="011C0B0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43977E" w14:textId="77777777" w:rsidTr="00BC2983">
        <w:trPr>
          <w:cantSplit/>
        </w:trPr>
        <w:tc>
          <w:tcPr>
            <w:tcW w:w="990" w:type="dxa"/>
          </w:tcPr>
          <w:p w14:paraId="21A145B8" w14:textId="77777777" w:rsidR="005E384B" w:rsidRPr="00C34C63" w:rsidRDefault="005E384B" w:rsidP="00BC2983">
            <w:pPr>
              <w:jc w:val="center"/>
              <w:rPr>
                <w:rFonts w:cstheme="minorHAnsi"/>
                <w:b/>
                <w:bCs/>
              </w:rPr>
            </w:pPr>
            <w:r w:rsidRPr="00C34C63">
              <w:rPr>
                <w:rFonts w:cstheme="minorHAnsi"/>
                <w:b/>
                <w:bCs/>
              </w:rPr>
              <w:t>2-A-4</w:t>
            </w:r>
          </w:p>
        </w:tc>
        <w:tc>
          <w:tcPr>
            <w:tcW w:w="6210" w:type="dxa"/>
            <w:tcBorders>
              <w:right w:val="nil"/>
            </w:tcBorders>
          </w:tcPr>
          <w:p w14:paraId="42FC5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270" w:type="dxa"/>
            <w:tcBorders>
              <w:left w:val="nil"/>
            </w:tcBorders>
          </w:tcPr>
          <w:p w14:paraId="658DA7F2" w14:textId="77777777" w:rsidR="005E384B" w:rsidRPr="00C34C63" w:rsidRDefault="005E384B" w:rsidP="00BC2983">
            <w:pPr>
              <w:rPr>
                <w:rFonts w:cstheme="minorHAnsi"/>
              </w:rPr>
            </w:pPr>
          </w:p>
        </w:tc>
        <w:tc>
          <w:tcPr>
            <w:tcW w:w="810" w:type="dxa"/>
          </w:tcPr>
          <w:p w14:paraId="0670E48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5E384B" w:rsidRPr="0084305D" w:rsidRDefault="005E384B" w:rsidP="00BC2983">
            <w:pPr>
              <w:rPr>
                <w:rFonts w:cstheme="minorHAnsi"/>
              </w:rPr>
            </w:pPr>
            <w:r w:rsidRPr="0084305D">
              <w:rPr>
                <w:rFonts w:cstheme="minorHAnsi"/>
              </w:rPr>
              <w:t xml:space="preserve">C-M, </w:t>
            </w:r>
          </w:p>
          <w:p w14:paraId="05A31ED9" w14:textId="77777777" w:rsidR="005E384B" w:rsidRPr="00C34C63" w:rsidRDefault="005E384B" w:rsidP="00BC2983">
            <w:pPr>
              <w:rPr>
                <w:rFonts w:eastAsia="MS Gothic" w:cstheme="minorHAnsi"/>
              </w:rPr>
            </w:pPr>
            <w:r w:rsidRPr="0084305D">
              <w:rPr>
                <w:rFonts w:cstheme="minorHAnsi"/>
              </w:rPr>
              <w:t>C</w:t>
            </w:r>
          </w:p>
        </w:tc>
        <w:tc>
          <w:tcPr>
            <w:tcW w:w="1980" w:type="dxa"/>
          </w:tcPr>
          <w:p w14:paraId="5DE32A98" w14:textId="77777777" w:rsidR="005E384B" w:rsidRPr="00C34C63" w:rsidRDefault="0082530F" w:rsidP="00BC2983">
            <w:pPr>
              <w:rPr>
                <w:rFonts w:cstheme="minorHAnsi"/>
              </w:rPr>
            </w:pPr>
            <w:sdt>
              <w:sdtPr>
                <w:rPr>
                  <w:rFonts w:cstheme="minorHAnsi"/>
                </w:rPr>
                <w:id w:val="20834066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EE5F929" w14:textId="77777777" w:rsidR="005E384B" w:rsidRPr="00C34C63" w:rsidRDefault="0082530F" w:rsidP="00BC2983">
            <w:pPr>
              <w:rPr>
                <w:rFonts w:cstheme="minorHAnsi"/>
              </w:rPr>
            </w:pPr>
            <w:sdt>
              <w:sdtPr>
                <w:rPr>
                  <w:rFonts w:cstheme="minorHAnsi"/>
                </w:rPr>
                <w:id w:val="-2775714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79481F9" w14:textId="77777777" w:rsidR="005E384B" w:rsidRDefault="0082530F" w:rsidP="00BC2983">
            <w:pPr>
              <w:rPr>
                <w:rFonts w:cstheme="minorHAnsi"/>
              </w:rPr>
            </w:pPr>
            <w:sdt>
              <w:sdtPr>
                <w:rPr>
                  <w:rFonts w:cstheme="minorHAnsi"/>
                </w:rPr>
                <w:id w:val="153417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4AEC78" w14:textId="77777777" w:rsidR="005E384B" w:rsidRPr="00C34C63" w:rsidRDefault="0082530F" w:rsidP="00BC2983">
            <w:pPr>
              <w:rPr>
                <w:rFonts w:cstheme="minorHAnsi"/>
              </w:rPr>
            </w:pPr>
            <w:sdt>
              <w:sdtPr>
                <w:rPr>
                  <w:rFonts w:cstheme="minorHAnsi"/>
                </w:rPr>
                <w:id w:val="20719266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5EAE95" w14:textId="77777777" w:rsidR="005E384B" w:rsidRPr="00C34C63" w:rsidRDefault="005E384B" w:rsidP="00BC2983">
            <w:pPr>
              <w:rPr>
                <w:rFonts w:eastAsia="MS Gothic" w:cstheme="minorHAnsi"/>
              </w:rPr>
            </w:pPr>
          </w:p>
        </w:tc>
        <w:sdt>
          <w:sdtPr>
            <w:rPr>
              <w:rFonts w:cstheme="minorHAnsi"/>
            </w:rPr>
            <w:id w:val="782701188"/>
            <w:placeholder>
              <w:docPart w:val="C437B6800B9D406587BF36FC1A122DB2"/>
            </w:placeholder>
            <w:showingPlcHdr/>
          </w:sdtPr>
          <w:sdtEndPr/>
          <w:sdtContent>
            <w:tc>
              <w:tcPr>
                <w:tcW w:w="4950" w:type="dxa"/>
              </w:tcPr>
              <w:p w14:paraId="0B5C4EB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6BA0E92" w14:textId="77777777" w:rsidTr="00BC2983">
        <w:trPr>
          <w:cantSplit/>
        </w:trPr>
        <w:tc>
          <w:tcPr>
            <w:tcW w:w="990" w:type="dxa"/>
          </w:tcPr>
          <w:p w14:paraId="0F17A9A6" w14:textId="77777777" w:rsidR="005E384B" w:rsidRPr="00C34C63" w:rsidRDefault="005E384B" w:rsidP="00BC2983">
            <w:pPr>
              <w:jc w:val="center"/>
              <w:rPr>
                <w:rFonts w:cstheme="minorHAnsi"/>
                <w:b/>
                <w:bCs/>
              </w:rPr>
            </w:pPr>
            <w:r w:rsidRPr="00C34C63">
              <w:rPr>
                <w:rFonts w:cstheme="minorHAnsi"/>
                <w:b/>
                <w:bCs/>
              </w:rPr>
              <w:t>2-A-5</w:t>
            </w:r>
          </w:p>
        </w:tc>
        <w:tc>
          <w:tcPr>
            <w:tcW w:w="6210" w:type="dxa"/>
            <w:tcBorders>
              <w:right w:val="nil"/>
            </w:tcBorders>
          </w:tcPr>
          <w:p w14:paraId="19D3F5F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738EA73D" w14:textId="77777777" w:rsidR="005E384B" w:rsidRPr="00C34C63" w:rsidRDefault="005E384B" w:rsidP="00BC2983">
            <w:pPr>
              <w:rPr>
                <w:rFonts w:cstheme="minorHAnsi"/>
              </w:rPr>
            </w:pPr>
          </w:p>
        </w:tc>
        <w:tc>
          <w:tcPr>
            <w:tcW w:w="810" w:type="dxa"/>
          </w:tcPr>
          <w:p w14:paraId="42B2D20F" w14:textId="77777777" w:rsidR="005E384B" w:rsidRPr="00C34C63" w:rsidRDefault="005E384B" w:rsidP="00BC2983">
            <w:pPr>
              <w:rPr>
                <w:rFonts w:cstheme="minorHAnsi"/>
              </w:rPr>
            </w:pPr>
            <w:r w:rsidRPr="00C34C63">
              <w:rPr>
                <w:rFonts w:cstheme="minorHAnsi"/>
              </w:rPr>
              <w:t xml:space="preserve">A </w:t>
            </w:r>
          </w:p>
          <w:p w14:paraId="61316FE0" w14:textId="77777777" w:rsidR="005E384B" w:rsidRPr="00C34C63" w:rsidRDefault="005E384B" w:rsidP="00BC2983">
            <w:pPr>
              <w:rPr>
                <w:rFonts w:eastAsia="MS Gothic" w:cstheme="minorHAnsi"/>
              </w:rPr>
            </w:pPr>
          </w:p>
        </w:tc>
        <w:tc>
          <w:tcPr>
            <w:tcW w:w="1980" w:type="dxa"/>
          </w:tcPr>
          <w:p w14:paraId="409DC9D4" w14:textId="77777777" w:rsidR="005E384B" w:rsidRPr="00C34C63" w:rsidRDefault="0082530F" w:rsidP="00BC2983">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054A19C" w14:textId="77777777" w:rsidR="005E384B" w:rsidRPr="00C34C63" w:rsidRDefault="0082530F" w:rsidP="00BC2983">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C89E1C" w14:textId="77777777" w:rsidR="005E384B" w:rsidRDefault="0082530F" w:rsidP="00BC2983">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667A1B" w14:textId="77777777" w:rsidR="005E384B" w:rsidRPr="00C34C63" w:rsidRDefault="0082530F" w:rsidP="00BC2983">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672F2E" w14:textId="77777777" w:rsidR="005E384B" w:rsidRPr="00C34C63" w:rsidRDefault="005E384B" w:rsidP="00BC2983">
            <w:pPr>
              <w:rPr>
                <w:rFonts w:eastAsia="MS Gothic" w:cstheme="minorHAnsi"/>
              </w:rPr>
            </w:pPr>
          </w:p>
        </w:tc>
        <w:sdt>
          <w:sdtPr>
            <w:rPr>
              <w:rFonts w:cstheme="minorHAnsi"/>
            </w:rPr>
            <w:id w:val="-1157381144"/>
            <w:placeholder>
              <w:docPart w:val="0F25EA213E4C4AA8B57C8ECCDF777495"/>
            </w:placeholder>
            <w:showingPlcHdr/>
          </w:sdtPr>
          <w:sdtEndPr/>
          <w:sdtContent>
            <w:tc>
              <w:tcPr>
                <w:tcW w:w="4950" w:type="dxa"/>
              </w:tcPr>
              <w:p w14:paraId="1F89DB9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562876F" w14:textId="77777777" w:rsidTr="00BC2983">
        <w:trPr>
          <w:cantSplit/>
        </w:trPr>
        <w:tc>
          <w:tcPr>
            <w:tcW w:w="990" w:type="dxa"/>
          </w:tcPr>
          <w:p w14:paraId="2ACD9AEE" w14:textId="77777777" w:rsidR="005E384B" w:rsidRPr="00C34C63" w:rsidRDefault="005E384B" w:rsidP="00BC2983">
            <w:pPr>
              <w:jc w:val="center"/>
              <w:rPr>
                <w:rFonts w:cstheme="minorHAnsi"/>
                <w:b/>
                <w:bCs/>
              </w:rPr>
            </w:pPr>
            <w:r w:rsidRPr="00C34C63">
              <w:rPr>
                <w:rFonts w:cstheme="minorHAnsi"/>
                <w:b/>
                <w:bCs/>
              </w:rPr>
              <w:t>2-A-6</w:t>
            </w:r>
          </w:p>
        </w:tc>
        <w:tc>
          <w:tcPr>
            <w:tcW w:w="6210" w:type="dxa"/>
            <w:tcBorders>
              <w:right w:val="nil"/>
            </w:tcBorders>
          </w:tcPr>
          <w:p w14:paraId="2CBD768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7B78D941" w14:textId="77777777" w:rsidR="005E384B" w:rsidRPr="00C34C63" w:rsidRDefault="005E384B" w:rsidP="00BC2983">
            <w:pPr>
              <w:rPr>
                <w:rFonts w:cstheme="minorHAnsi"/>
              </w:rPr>
            </w:pPr>
          </w:p>
        </w:tc>
        <w:tc>
          <w:tcPr>
            <w:tcW w:w="810" w:type="dxa"/>
          </w:tcPr>
          <w:p w14:paraId="6633860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5E384B" w:rsidRPr="0084305D" w:rsidRDefault="005E384B" w:rsidP="00BC2983">
            <w:pPr>
              <w:rPr>
                <w:rFonts w:cstheme="minorHAnsi"/>
              </w:rPr>
            </w:pPr>
            <w:r w:rsidRPr="0084305D">
              <w:rPr>
                <w:rFonts w:cstheme="minorHAnsi"/>
              </w:rPr>
              <w:t xml:space="preserve">C-M, </w:t>
            </w:r>
          </w:p>
          <w:p w14:paraId="1D9D64AC" w14:textId="77777777" w:rsidR="005E384B" w:rsidRPr="00C34C63" w:rsidRDefault="005E384B" w:rsidP="00BC2983">
            <w:pPr>
              <w:rPr>
                <w:rFonts w:eastAsia="MS Gothic" w:cstheme="minorHAnsi"/>
              </w:rPr>
            </w:pPr>
            <w:r w:rsidRPr="0084305D">
              <w:rPr>
                <w:rFonts w:cstheme="minorHAnsi"/>
              </w:rPr>
              <w:t>C</w:t>
            </w:r>
          </w:p>
        </w:tc>
        <w:tc>
          <w:tcPr>
            <w:tcW w:w="1980" w:type="dxa"/>
          </w:tcPr>
          <w:p w14:paraId="3A2BCF03" w14:textId="77777777" w:rsidR="005E384B" w:rsidRPr="00C34C63" w:rsidRDefault="0082530F" w:rsidP="00BC2983">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B1663B" w14:textId="77777777" w:rsidR="005E384B" w:rsidRPr="00C34C63" w:rsidRDefault="0082530F" w:rsidP="00BC2983">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9ABAB7E" w14:textId="77777777" w:rsidR="005E384B" w:rsidRDefault="0082530F" w:rsidP="00BC2983">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DED43F" w14:textId="77777777" w:rsidR="005E384B" w:rsidRPr="00C34C63" w:rsidRDefault="0082530F" w:rsidP="00BC2983">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8135B3" w14:textId="77777777" w:rsidR="005E384B" w:rsidRPr="00C34C63" w:rsidRDefault="005E384B" w:rsidP="00BC2983">
            <w:pPr>
              <w:rPr>
                <w:rFonts w:eastAsia="MS Gothic" w:cstheme="minorHAnsi"/>
              </w:rPr>
            </w:pPr>
          </w:p>
        </w:tc>
        <w:sdt>
          <w:sdtPr>
            <w:rPr>
              <w:rFonts w:cstheme="minorHAnsi"/>
            </w:rPr>
            <w:id w:val="-684439841"/>
            <w:placeholder>
              <w:docPart w:val="7AFFA47BCE2C434A8E420AEA4CF10E44"/>
            </w:placeholder>
            <w:showingPlcHdr/>
          </w:sdtPr>
          <w:sdtEndPr/>
          <w:sdtContent>
            <w:tc>
              <w:tcPr>
                <w:tcW w:w="4950" w:type="dxa"/>
              </w:tcPr>
              <w:p w14:paraId="4BF5F2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0B91640" w14:textId="77777777" w:rsidTr="00BC2983">
        <w:trPr>
          <w:cantSplit/>
        </w:trPr>
        <w:tc>
          <w:tcPr>
            <w:tcW w:w="990" w:type="dxa"/>
          </w:tcPr>
          <w:p w14:paraId="1FF27183" w14:textId="77777777" w:rsidR="005E384B" w:rsidRPr="00C34C63" w:rsidRDefault="005E384B" w:rsidP="00BC2983">
            <w:pPr>
              <w:jc w:val="center"/>
              <w:rPr>
                <w:rFonts w:cstheme="minorHAnsi"/>
                <w:b/>
                <w:bCs/>
              </w:rPr>
            </w:pPr>
            <w:r w:rsidRPr="00C34C63">
              <w:rPr>
                <w:rFonts w:cstheme="minorHAnsi"/>
                <w:b/>
                <w:bCs/>
              </w:rPr>
              <w:t>2-A-7</w:t>
            </w:r>
          </w:p>
        </w:tc>
        <w:tc>
          <w:tcPr>
            <w:tcW w:w="6210" w:type="dxa"/>
            <w:tcBorders>
              <w:right w:val="nil"/>
            </w:tcBorders>
          </w:tcPr>
          <w:p w14:paraId="32F96D4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270" w:type="dxa"/>
            <w:tcBorders>
              <w:left w:val="nil"/>
            </w:tcBorders>
          </w:tcPr>
          <w:p w14:paraId="25E32473" w14:textId="77777777" w:rsidR="005E384B" w:rsidRPr="00C34C63" w:rsidRDefault="005E384B" w:rsidP="00BC2983">
            <w:pPr>
              <w:rPr>
                <w:rFonts w:cstheme="minorHAnsi"/>
              </w:rPr>
            </w:pPr>
          </w:p>
        </w:tc>
        <w:tc>
          <w:tcPr>
            <w:tcW w:w="810" w:type="dxa"/>
          </w:tcPr>
          <w:p w14:paraId="15FA24D3" w14:textId="77777777" w:rsidR="005E384B" w:rsidRPr="00C34C63" w:rsidRDefault="005E384B" w:rsidP="00BC2983">
            <w:pPr>
              <w:rPr>
                <w:rFonts w:cstheme="minorHAnsi"/>
              </w:rPr>
            </w:pPr>
            <w:r w:rsidRPr="00C34C63">
              <w:rPr>
                <w:rFonts w:cstheme="minorHAnsi"/>
              </w:rPr>
              <w:t xml:space="preserve">A </w:t>
            </w:r>
          </w:p>
          <w:p w14:paraId="38636C59" w14:textId="77777777" w:rsidR="005E384B" w:rsidRPr="00C34C63" w:rsidRDefault="005E384B" w:rsidP="00BC2983">
            <w:pPr>
              <w:rPr>
                <w:rFonts w:cstheme="minorHAnsi"/>
              </w:rPr>
            </w:pPr>
            <w:r w:rsidRPr="00C34C63">
              <w:rPr>
                <w:rFonts w:cstheme="minorHAnsi"/>
              </w:rPr>
              <w:t xml:space="preserve">B </w:t>
            </w:r>
          </w:p>
          <w:p w14:paraId="594066ED" w14:textId="77777777" w:rsidR="005E384B" w:rsidRPr="00C34C63" w:rsidRDefault="005E384B" w:rsidP="00BC2983">
            <w:pPr>
              <w:rPr>
                <w:rFonts w:cstheme="minorHAnsi"/>
              </w:rPr>
            </w:pPr>
            <w:r w:rsidRPr="00C34C63">
              <w:rPr>
                <w:rFonts w:cstheme="minorHAnsi"/>
              </w:rPr>
              <w:t xml:space="preserve">C-M </w:t>
            </w:r>
          </w:p>
          <w:p w14:paraId="16B96EB6" w14:textId="77777777" w:rsidR="005E384B" w:rsidRPr="00C34C63" w:rsidRDefault="005E384B" w:rsidP="00BC2983">
            <w:pPr>
              <w:rPr>
                <w:rFonts w:eastAsia="MS Gothic" w:cstheme="minorHAnsi"/>
              </w:rPr>
            </w:pPr>
            <w:r w:rsidRPr="00C34C63">
              <w:rPr>
                <w:rFonts w:cstheme="minorHAnsi"/>
              </w:rPr>
              <w:t>C</w:t>
            </w:r>
          </w:p>
        </w:tc>
        <w:tc>
          <w:tcPr>
            <w:tcW w:w="1980" w:type="dxa"/>
          </w:tcPr>
          <w:p w14:paraId="62D90313" w14:textId="77777777" w:rsidR="005E384B" w:rsidRPr="00C34C63" w:rsidRDefault="0082530F" w:rsidP="00BC2983">
            <w:pPr>
              <w:rPr>
                <w:rFonts w:cstheme="minorHAnsi"/>
              </w:rPr>
            </w:pPr>
            <w:sdt>
              <w:sdtPr>
                <w:rPr>
                  <w:rFonts w:cstheme="minorHAnsi"/>
                </w:rPr>
                <w:id w:val="1830197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57CA44" w14:textId="77777777" w:rsidR="005E384B" w:rsidRPr="00C34C63" w:rsidRDefault="0082530F" w:rsidP="00BC2983">
            <w:pPr>
              <w:rPr>
                <w:rFonts w:cstheme="minorHAnsi"/>
              </w:rPr>
            </w:pPr>
            <w:sdt>
              <w:sdtPr>
                <w:rPr>
                  <w:rFonts w:cstheme="minorHAnsi"/>
                </w:rPr>
                <w:id w:val="-11306203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4F76ECA" w14:textId="77777777" w:rsidR="005E384B" w:rsidRDefault="0082530F" w:rsidP="00BC2983">
            <w:pPr>
              <w:rPr>
                <w:rFonts w:cstheme="minorHAnsi"/>
              </w:rPr>
            </w:pPr>
            <w:sdt>
              <w:sdtPr>
                <w:rPr>
                  <w:rFonts w:cstheme="minorHAnsi"/>
                </w:rPr>
                <w:id w:val="-1756612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3621E4A" w14:textId="77777777" w:rsidR="005E384B" w:rsidRPr="00C34C63" w:rsidRDefault="0082530F" w:rsidP="00BC2983">
            <w:pPr>
              <w:rPr>
                <w:rFonts w:cstheme="minorHAnsi"/>
              </w:rPr>
            </w:pPr>
            <w:sdt>
              <w:sdtPr>
                <w:rPr>
                  <w:rFonts w:cstheme="minorHAnsi"/>
                </w:rPr>
                <w:id w:val="193624313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630CDBB" w14:textId="77777777" w:rsidR="005E384B" w:rsidRPr="00C34C63" w:rsidRDefault="005E384B" w:rsidP="00BC2983">
            <w:pPr>
              <w:rPr>
                <w:rFonts w:eastAsia="MS Gothic" w:cstheme="minorHAnsi"/>
              </w:rPr>
            </w:pPr>
          </w:p>
        </w:tc>
        <w:sdt>
          <w:sdtPr>
            <w:rPr>
              <w:rFonts w:cstheme="minorHAnsi"/>
            </w:rPr>
            <w:id w:val="-1290355167"/>
            <w:placeholder>
              <w:docPart w:val="B4CE23C2CAAC49208DD0E0E8894D8BEA"/>
            </w:placeholder>
            <w:showingPlcHdr/>
          </w:sdtPr>
          <w:sdtEndPr/>
          <w:sdtContent>
            <w:tc>
              <w:tcPr>
                <w:tcW w:w="4950" w:type="dxa"/>
              </w:tcPr>
              <w:p w14:paraId="2951586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03DD798" w14:textId="77777777" w:rsidTr="000474DA">
        <w:trPr>
          <w:cantSplit/>
        </w:trPr>
        <w:tc>
          <w:tcPr>
            <w:tcW w:w="990" w:type="dxa"/>
            <w:tcBorders>
              <w:bottom w:val="single" w:sz="4" w:space="0" w:color="auto"/>
            </w:tcBorders>
          </w:tcPr>
          <w:p w14:paraId="47975CE2" w14:textId="77777777" w:rsidR="005E384B" w:rsidRPr="00C34C63" w:rsidRDefault="005E384B" w:rsidP="00BC2983">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14D31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01113D81" w14:textId="77777777" w:rsidR="005E384B" w:rsidRPr="00C34C63" w:rsidRDefault="005E384B" w:rsidP="00BC2983">
            <w:pPr>
              <w:rPr>
                <w:rFonts w:cstheme="minorHAnsi"/>
              </w:rPr>
            </w:pPr>
          </w:p>
        </w:tc>
        <w:tc>
          <w:tcPr>
            <w:tcW w:w="810" w:type="dxa"/>
            <w:tcBorders>
              <w:bottom w:val="single" w:sz="4" w:space="0" w:color="auto"/>
            </w:tcBorders>
          </w:tcPr>
          <w:p w14:paraId="0D713DC8" w14:textId="77777777" w:rsidR="005E384B" w:rsidRPr="00C34C63" w:rsidRDefault="005E384B" w:rsidP="00BC2983">
            <w:pPr>
              <w:rPr>
                <w:rFonts w:cstheme="minorHAnsi"/>
              </w:rPr>
            </w:pPr>
            <w:r w:rsidRPr="00C34C63">
              <w:rPr>
                <w:rFonts w:cstheme="minorHAnsi"/>
              </w:rPr>
              <w:t xml:space="preserve">A </w:t>
            </w:r>
          </w:p>
          <w:p w14:paraId="4C5BD2CF" w14:textId="77777777" w:rsidR="005E384B" w:rsidRPr="00C34C63" w:rsidRDefault="005E384B" w:rsidP="00BC2983">
            <w:pPr>
              <w:rPr>
                <w:rFonts w:cstheme="minorHAnsi"/>
              </w:rPr>
            </w:pPr>
            <w:r w:rsidRPr="00C34C63">
              <w:rPr>
                <w:rFonts w:cstheme="minorHAnsi"/>
              </w:rPr>
              <w:t xml:space="preserve">B </w:t>
            </w:r>
          </w:p>
          <w:p w14:paraId="79B33A88" w14:textId="77777777" w:rsidR="005E384B" w:rsidRPr="00C34C63" w:rsidRDefault="005E384B" w:rsidP="00BC2983">
            <w:pPr>
              <w:rPr>
                <w:rFonts w:cstheme="minorHAnsi"/>
              </w:rPr>
            </w:pPr>
            <w:r w:rsidRPr="00C34C63">
              <w:rPr>
                <w:rFonts w:cstheme="minorHAnsi"/>
              </w:rPr>
              <w:t xml:space="preserve">C-M </w:t>
            </w:r>
          </w:p>
          <w:p w14:paraId="6BD96824" w14:textId="77777777" w:rsidR="005E384B" w:rsidRPr="00C34C63"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0E7D2D49" w14:textId="77777777" w:rsidR="005E384B" w:rsidRPr="00C34C63" w:rsidRDefault="0082530F" w:rsidP="00BC2983">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3EF4E6" w14:textId="77777777" w:rsidR="005E384B" w:rsidRPr="00C34C63" w:rsidRDefault="0082530F" w:rsidP="00BC2983">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462246" w14:textId="77777777" w:rsidR="005E384B" w:rsidRDefault="0082530F" w:rsidP="00BC2983">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9DC80D" w14:textId="77777777" w:rsidR="005E384B" w:rsidRPr="00C34C63" w:rsidRDefault="0082530F" w:rsidP="00BC2983">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104E6C" w14:textId="77777777" w:rsidR="005E384B" w:rsidRPr="00C34C63" w:rsidRDefault="005E384B" w:rsidP="00BC2983">
            <w:pPr>
              <w:rPr>
                <w:rFonts w:eastAsia="MS Gothic" w:cstheme="minorHAnsi"/>
              </w:rPr>
            </w:pPr>
          </w:p>
        </w:tc>
        <w:sdt>
          <w:sdtPr>
            <w:rPr>
              <w:rFonts w:cstheme="minorHAnsi"/>
            </w:rPr>
            <w:id w:val="-430740557"/>
            <w:placeholder>
              <w:docPart w:val="713FFF4F11A645FE82F76E3438A8BAC1"/>
            </w:placeholder>
            <w:showingPlcHdr/>
          </w:sdtPr>
          <w:sdtEndPr/>
          <w:sdtContent>
            <w:tc>
              <w:tcPr>
                <w:tcW w:w="4950" w:type="dxa"/>
                <w:tcBorders>
                  <w:bottom w:val="single" w:sz="4" w:space="0" w:color="auto"/>
                </w:tcBorders>
              </w:tcPr>
              <w:p w14:paraId="269D6B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ADD3171" w14:textId="77777777" w:rsidTr="000474DA">
        <w:trPr>
          <w:cantSplit/>
        </w:trPr>
        <w:tc>
          <w:tcPr>
            <w:tcW w:w="15210" w:type="dxa"/>
            <w:gridSpan w:val="6"/>
            <w:tcBorders>
              <w:left w:val="single" w:sz="4" w:space="0" w:color="auto"/>
            </w:tcBorders>
            <w:shd w:val="clear" w:color="auto" w:fill="D9E2F3" w:themeFill="accent1" w:themeFillTint="33"/>
          </w:tcPr>
          <w:p w14:paraId="5F848B3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5E384B" w14:paraId="798E8995" w14:textId="77777777" w:rsidTr="00BC2983">
        <w:trPr>
          <w:cantSplit/>
        </w:trPr>
        <w:tc>
          <w:tcPr>
            <w:tcW w:w="990" w:type="dxa"/>
          </w:tcPr>
          <w:p w14:paraId="12BEA554" w14:textId="77777777" w:rsidR="005E384B" w:rsidRPr="002855D7" w:rsidRDefault="005E384B" w:rsidP="00BC2983">
            <w:pPr>
              <w:jc w:val="center"/>
              <w:rPr>
                <w:rFonts w:cstheme="minorHAnsi"/>
                <w:b/>
                <w:bCs/>
              </w:rPr>
            </w:pPr>
            <w:r w:rsidRPr="002855D7">
              <w:rPr>
                <w:rFonts w:cstheme="minorHAnsi"/>
                <w:b/>
                <w:bCs/>
              </w:rPr>
              <w:t>2-B-3</w:t>
            </w:r>
          </w:p>
        </w:tc>
        <w:tc>
          <w:tcPr>
            <w:tcW w:w="6210" w:type="dxa"/>
            <w:tcBorders>
              <w:right w:val="nil"/>
            </w:tcBorders>
          </w:tcPr>
          <w:p w14:paraId="70F45277" w14:textId="77777777" w:rsidR="005E384B" w:rsidRDefault="005E384B" w:rsidP="00BC2983">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F72176" w:rsidRPr="002855D7" w:rsidRDefault="00F72176" w:rsidP="00BC2983">
            <w:pPr>
              <w:autoSpaceDE w:val="0"/>
              <w:autoSpaceDN w:val="0"/>
              <w:adjustRightInd w:val="0"/>
              <w:rPr>
                <w:rFonts w:eastAsia="Arial" w:cstheme="minorHAnsi"/>
              </w:rPr>
            </w:pPr>
          </w:p>
        </w:tc>
        <w:tc>
          <w:tcPr>
            <w:tcW w:w="270" w:type="dxa"/>
            <w:tcBorders>
              <w:left w:val="nil"/>
            </w:tcBorders>
          </w:tcPr>
          <w:p w14:paraId="47E9A63D" w14:textId="77777777" w:rsidR="005E384B" w:rsidRPr="002855D7" w:rsidRDefault="005E384B" w:rsidP="00BC2983">
            <w:pPr>
              <w:rPr>
                <w:rFonts w:cstheme="minorHAnsi"/>
              </w:rPr>
            </w:pPr>
          </w:p>
        </w:tc>
        <w:tc>
          <w:tcPr>
            <w:tcW w:w="810" w:type="dxa"/>
          </w:tcPr>
          <w:p w14:paraId="699B3CB6" w14:textId="77777777" w:rsidR="005E384B" w:rsidRPr="00C34C63" w:rsidRDefault="005E384B" w:rsidP="00BC2983">
            <w:pPr>
              <w:rPr>
                <w:rFonts w:cstheme="minorHAnsi"/>
              </w:rPr>
            </w:pPr>
            <w:r w:rsidRPr="00C34C63">
              <w:rPr>
                <w:rFonts w:cstheme="minorHAnsi"/>
              </w:rPr>
              <w:t xml:space="preserve">A </w:t>
            </w:r>
          </w:p>
          <w:p w14:paraId="0375080F" w14:textId="77777777" w:rsidR="005E384B" w:rsidRPr="00C34C63" w:rsidRDefault="005E384B" w:rsidP="00BC2983">
            <w:pPr>
              <w:rPr>
                <w:rFonts w:cstheme="minorHAnsi"/>
              </w:rPr>
            </w:pPr>
            <w:r w:rsidRPr="00C34C63">
              <w:rPr>
                <w:rFonts w:cstheme="minorHAnsi"/>
              </w:rPr>
              <w:t xml:space="preserve">B </w:t>
            </w:r>
          </w:p>
          <w:p w14:paraId="3BC2D72E" w14:textId="77777777" w:rsidR="005E384B" w:rsidRPr="00C34C63" w:rsidRDefault="005E384B" w:rsidP="00BC2983">
            <w:pPr>
              <w:rPr>
                <w:rFonts w:cstheme="minorHAnsi"/>
              </w:rPr>
            </w:pPr>
            <w:r w:rsidRPr="00C34C63">
              <w:rPr>
                <w:rFonts w:cstheme="minorHAnsi"/>
              </w:rPr>
              <w:t xml:space="preserve">C-M </w:t>
            </w:r>
          </w:p>
          <w:p w14:paraId="3CC5CE3C" w14:textId="77777777" w:rsidR="005E384B" w:rsidRPr="002855D7" w:rsidRDefault="005E384B" w:rsidP="00BC2983">
            <w:pPr>
              <w:rPr>
                <w:rFonts w:eastAsia="MS Gothic" w:cstheme="minorHAnsi"/>
              </w:rPr>
            </w:pPr>
            <w:r w:rsidRPr="00C34C63">
              <w:rPr>
                <w:rFonts w:cstheme="minorHAnsi"/>
              </w:rPr>
              <w:t>C</w:t>
            </w:r>
          </w:p>
        </w:tc>
        <w:tc>
          <w:tcPr>
            <w:tcW w:w="1980" w:type="dxa"/>
          </w:tcPr>
          <w:p w14:paraId="0B85BB6D" w14:textId="77777777" w:rsidR="005E384B" w:rsidRPr="002855D7" w:rsidRDefault="0082530F" w:rsidP="00BC2983">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4740018" w14:textId="77777777" w:rsidR="005E384B" w:rsidRPr="002855D7" w:rsidRDefault="0082530F" w:rsidP="00BC2983">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113454BD" w14:textId="77777777" w:rsidR="005E384B" w:rsidRDefault="0082530F" w:rsidP="00BC2983">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A39D18" w14:textId="77777777" w:rsidR="005E384B" w:rsidRPr="00C34C63" w:rsidRDefault="0082530F" w:rsidP="00BC2983">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CE71AA" w14:textId="77777777" w:rsidR="005E384B" w:rsidRPr="002855D7" w:rsidRDefault="005E384B" w:rsidP="00BC2983">
            <w:pPr>
              <w:rPr>
                <w:rFonts w:eastAsia="MS Gothic" w:cstheme="minorHAnsi"/>
              </w:rPr>
            </w:pPr>
          </w:p>
        </w:tc>
        <w:sdt>
          <w:sdtPr>
            <w:rPr>
              <w:rFonts w:cstheme="minorHAnsi"/>
            </w:rPr>
            <w:id w:val="-1785882206"/>
            <w:placeholder>
              <w:docPart w:val="9B98C368B601457DBC3866620682450E"/>
            </w:placeholder>
            <w:showingPlcHdr/>
          </w:sdtPr>
          <w:sdtEndPr/>
          <w:sdtContent>
            <w:tc>
              <w:tcPr>
                <w:tcW w:w="4950" w:type="dxa"/>
              </w:tcPr>
              <w:p w14:paraId="24EB7FB2"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7E18AA33" w14:textId="77777777" w:rsidTr="00BC2983">
        <w:trPr>
          <w:cantSplit/>
        </w:trPr>
        <w:tc>
          <w:tcPr>
            <w:tcW w:w="990" w:type="dxa"/>
          </w:tcPr>
          <w:p w14:paraId="6C4102A0" w14:textId="77777777" w:rsidR="005E384B" w:rsidRPr="002855D7" w:rsidRDefault="005E384B" w:rsidP="00BC2983">
            <w:pPr>
              <w:jc w:val="center"/>
              <w:rPr>
                <w:rFonts w:cstheme="minorHAnsi"/>
                <w:b/>
                <w:bCs/>
              </w:rPr>
            </w:pPr>
            <w:r w:rsidRPr="002855D7">
              <w:rPr>
                <w:rFonts w:cstheme="minorHAnsi"/>
                <w:b/>
                <w:bCs/>
              </w:rPr>
              <w:t>2-B-4</w:t>
            </w:r>
          </w:p>
        </w:tc>
        <w:tc>
          <w:tcPr>
            <w:tcW w:w="6210" w:type="dxa"/>
            <w:tcBorders>
              <w:right w:val="nil"/>
            </w:tcBorders>
          </w:tcPr>
          <w:p w14:paraId="150EAABD"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270" w:type="dxa"/>
            <w:tcBorders>
              <w:left w:val="nil"/>
            </w:tcBorders>
          </w:tcPr>
          <w:p w14:paraId="6EB8DCD0" w14:textId="77777777" w:rsidR="005E384B" w:rsidRPr="002855D7" w:rsidRDefault="005E384B" w:rsidP="00BC2983">
            <w:pPr>
              <w:rPr>
                <w:rFonts w:cstheme="minorHAnsi"/>
              </w:rPr>
            </w:pPr>
          </w:p>
        </w:tc>
        <w:tc>
          <w:tcPr>
            <w:tcW w:w="810" w:type="dxa"/>
          </w:tcPr>
          <w:p w14:paraId="44FC14B1" w14:textId="77777777" w:rsidR="005E384B" w:rsidRPr="00C34C63" w:rsidRDefault="005E384B" w:rsidP="00BC2983">
            <w:pPr>
              <w:rPr>
                <w:rFonts w:cstheme="minorHAnsi"/>
              </w:rPr>
            </w:pPr>
            <w:r w:rsidRPr="00C34C63">
              <w:rPr>
                <w:rFonts w:cstheme="minorHAnsi"/>
              </w:rPr>
              <w:t xml:space="preserve">A </w:t>
            </w:r>
          </w:p>
          <w:p w14:paraId="15B2B155" w14:textId="77777777" w:rsidR="005E384B" w:rsidRPr="00C34C63" w:rsidRDefault="005E384B" w:rsidP="00BC2983">
            <w:pPr>
              <w:rPr>
                <w:rFonts w:cstheme="minorHAnsi"/>
              </w:rPr>
            </w:pPr>
            <w:r w:rsidRPr="00C34C63">
              <w:rPr>
                <w:rFonts w:cstheme="minorHAnsi"/>
              </w:rPr>
              <w:t xml:space="preserve">B </w:t>
            </w:r>
          </w:p>
          <w:p w14:paraId="0349B3FE" w14:textId="77777777" w:rsidR="005E384B" w:rsidRPr="00C34C63" w:rsidRDefault="005E384B" w:rsidP="00BC2983">
            <w:pPr>
              <w:rPr>
                <w:rFonts w:cstheme="minorHAnsi"/>
              </w:rPr>
            </w:pPr>
            <w:r w:rsidRPr="00C34C63">
              <w:rPr>
                <w:rFonts w:cstheme="minorHAnsi"/>
              </w:rPr>
              <w:t xml:space="preserve">C-M </w:t>
            </w:r>
          </w:p>
          <w:p w14:paraId="3D8ACDE6" w14:textId="77777777" w:rsidR="005E384B" w:rsidRPr="002855D7" w:rsidRDefault="005E384B" w:rsidP="00BC2983">
            <w:pPr>
              <w:rPr>
                <w:rFonts w:eastAsia="MS Gothic" w:cstheme="minorHAnsi"/>
              </w:rPr>
            </w:pPr>
            <w:r w:rsidRPr="00C34C63">
              <w:rPr>
                <w:rFonts w:cstheme="minorHAnsi"/>
              </w:rPr>
              <w:t>C</w:t>
            </w:r>
          </w:p>
        </w:tc>
        <w:tc>
          <w:tcPr>
            <w:tcW w:w="1980" w:type="dxa"/>
          </w:tcPr>
          <w:p w14:paraId="1109B3FF" w14:textId="77777777" w:rsidR="005E384B" w:rsidRPr="002855D7" w:rsidRDefault="0082530F" w:rsidP="00BC2983">
            <w:pPr>
              <w:rPr>
                <w:rFonts w:cstheme="minorHAnsi"/>
              </w:rPr>
            </w:pPr>
            <w:sdt>
              <w:sdtPr>
                <w:rPr>
                  <w:rFonts w:cstheme="minorHAnsi"/>
                </w:rPr>
                <w:id w:val="175183990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3C4AF409" w14:textId="77777777" w:rsidR="005E384B" w:rsidRPr="002855D7" w:rsidRDefault="0082530F" w:rsidP="00BC2983">
            <w:pPr>
              <w:rPr>
                <w:rFonts w:cstheme="minorHAnsi"/>
              </w:rPr>
            </w:pPr>
            <w:sdt>
              <w:sdtPr>
                <w:rPr>
                  <w:rFonts w:cstheme="minorHAnsi"/>
                </w:rPr>
                <w:id w:val="-177354640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280D22A" w14:textId="77777777" w:rsidR="005E384B" w:rsidRDefault="0082530F" w:rsidP="00BC2983">
            <w:pPr>
              <w:rPr>
                <w:rFonts w:cstheme="minorHAnsi"/>
              </w:rPr>
            </w:pPr>
            <w:sdt>
              <w:sdtPr>
                <w:rPr>
                  <w:rFonts w:cstheme="minorHAnsi"/>
                </w:rPr>
                <w:id w:val="-59671822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0B6761" w14:textId="77777777" w:rsidR="005E384B" w:rsidRPr="00C34C63" w:rsidRDefault="0082530F" w:rsidP="00BC2983">
            <w:pPr>
              <w:rPr>
                <w:rFonts w:cstheme="minorHAnsi"/>
              </w:rPr>
            </w:pPr>
            <w:sdt>
              <w:sdtPr>
                <w:rPr>
                  <w:rFonts w:cstheme="minorHAnsi"/>
                </w:rPr>
                <w:id w:val="13184496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789D114" w14:textId="77777777" w:rsidR="005E384B" w:rsidRPr="002855D7" w:rsidRDefault="005E384B" w:rsidP="00BC2983">
            <w:pPr>
              <w:rPr>
                <w:rFonts w:eastAsia="MS Gothic" w:cstheme="minorHAnsi"/>
              </w:rPr>
            </w:pPr>
          </w:p>
        </w:tc>
        <w:sdt>
          <w:sdtPr>
            <w:rPr>
              <w:rFonts w:cstheme="minorHAnsi"/>
            </w:rPr>
            <w:id w:val="-557093255"/>
            <w:placeholder>
              <w:docPart w:val="AC7CA574DD0E48E39840681CC16D7BA0"/>
            </w:placeholder>
            <w:showingPlcHdr/>
          </w:sdtPr>
          <w:sdtEndPr/>
          <w:sdtContent>
            <w:tc>
              <w:tcPr>
                <w:tcW w:w="4950" w:type="dxa"/>
              </w:tcPr>
              <w:p w14:paraId="6D26A1C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49A1EBA6" w14:textId="77777777" w:rsidTr="00BC2983">
        <w:trPr>
          <w:cantSplit/>
        </w:trPr>
        <w:tc>
          <w:tcPr>
            <w:tcW w:w="990" w:type="dxa"/>
          </w:tcPr>
          <w:p w14:paraId="13466A2E" w14:textId="77777777" w:rsidR="005E384B" w:rsidRPr="002855D7" w:rsidRDefault="005E384B" w:rsidP="00BC2983">
            <w:pPr>
              <w:jc w:val="center"/>
              <w:rPr>
                <w:rFonts w:cstheme="minorHAnsi"/>
                <w:b/>
                <w:bCs/>
              </w:rPr>
            </w:pPr>
            <w:r w:rsidRPr="002855D7">
              <w:rPr>
                <w:rFonts w:cstheme="minorHAnsi"/>
                <w:b/>
                <w:bCs/>
              </w:rPr>
              <w:t>2-B-5</w:t>
            </w:r>
          </w:p>
        </w:tc>
        <w:tc>
          <w:tcPr>
            <w:tcW w:w="6210" w:type="dxa"/>
            <w:tcBorders>
              <w:right w:val="nil"/>
            </w:tcBorders>
          </w:tcPr>
          <w:p w14:paraId="0F641FBC"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5E384B" w:rsidRPr="002855D7" w:rsidRDefault="005E384B" w:rsidP="00BC2983">
            <w:pPr>
              <w:autoSpaceDE w:val="0"/>
              <w:autoSpaceDN w:val="0"/>
              <w:adjustRightInd w:val="0"/>
              <w:rPr>
                <w:rFonts w:eastAsia="Arial" w:cstheme="minorHAnsi"/>
              </w:rPr>
            </w:pPr>
          </w:p>
        </w:tc>
        <w:tc>
          <w:tcPr>
            <w:tcW w:w="270" w:type="dxa"/>
            <w:tcBorders>
              <w:left w:val="nil"/>
            </w:tcBorders>
          </w:tcPr>
          <w:p w14:paraId="2CED2879" w14:textId="77777777" w:rsidR="005E384B" w:rsidRPr="002855D7" w:rsidRDefault="005E384B" w:rsidP="00BC2983">
            <w:pPr>
              <w:rPr>
                <w:rFonts w:cstheme="minorHAnsi"/>
              </w:rPr>
            </w:pPr>
          </w:p>
        </w:tc>
        <w:tc>
          <w:tcPr>
            <w:tcW w:w="810" w:type="dxa"/>
          </w:tcPr>
          <w:p w14:paraId="21366D8B" w14:textId="77777777" w:rsidR="005E384B" w:rsidRPr="00C34C63" w:rsidRDefault="005E384B" w:rsidP="00BC2983">
            <w:pPr>
              <w:rPr>
                <w:rFonts w:cstheme="minorHAnsi"/>
              </w:rPr>
            </w:pPr>
            <w:r w:rsidRPr="00C34C63">
              <w:rPr>
                <w:rFonts w:cstheme="minorHAnsi"/>
              </w:rPr>
              <w:t xml:space="preserve">A </w:t>
            </w:r>
          </w:p>
          <w:p w14:paraId="40154131" w14:textId="77777777" w:rsidR="005E384B" w:rsidRPr="00C34C63" w:rsidRDefault="005E384B" w:rsidP="00BC2983">
            <w:pPr>
              <w:rPr>
                <w:rFonts w:cstheme="minorHAnsi"/>
              </w:rPr>
            </w:pPr>
            <w:r w:rsidRPr="00C34C63">
              <w:rPr>
                <w:rFonts w:cstheme="minorHAnsi"/>
              </w:rPr>
              <w:t xml:space="preserve">B </w:t>
            </w:r>
          </w:p>
          <w:p w14:paraId="0A72CA86" w14:textId="77777777" w:rsidR="005E384B" w:rsidRPr="00C34C63" w:rsidRDefault="005E384B" w:rsidP="00BC2983">
            <w:pPr>
              <w:rPr>
                <w:rFonts w:cstheme="minorHAnsi"/>
              </w:rPr>
            </w:pPr>
            <w:r w:rsidRPr="00C34C63">
              <w:rPr>
                <w:rFonts w:cstheme="minorHAnsi"/>
              </w:rPr>
              <w:t xml:space="preserve">C-M </w:t>
            </w:r>
          </w:p>
          <w:p w14:paraId="70D0225C" w14:textId="77777777" w:rsidR="005E384B" w:rsidRPr="002855D7" w:rsidRDefault="005E384B" w:rsidP="00BC2983">
            <w:pPr>
              <w:rPr>
                <w:rFonts w:eastAsia="MS Gothic" w:cstheme="minorHAnsi"/>
              </w:rPr>
            </w:pPr>
            <w:r w:rsidRPr="00C34C63">
              <w:rPr>
                <w:rFonts w:cstheme="minorHAnsi"/>
              </w:rPr>
              <w:t>C</w:t>
            </w:r>
          </w:p>
        </w:tc>
        <w:tc>
          <w:tcPr>
            <w:tcW w:w="1980" w:type="dxa"/>
          </w:tcPr>
          <w:p w14:paraId="7BC31FA6" w14:textId="77777777" w:rsidR="005E384B" w:rsidRPr="002855D7" w:rsidRDefault="0082530F" w:rsidP="00BC2983">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7A229CE" w14:textId="77777777" w:rsidR="005E384B" w:rsidRPr="002855D7" w:rsidRDefault="0082530F" w:rsidP="00BC2983">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32A791B" w14:textId="77777777" w:rsidR="005E384B" w:rsidRDefault="0082530F" w:rsidP="00BC2983">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506A2" w14:textId="77777777" w:rsidR="005E384B" w:rsidRPr="00C34C63" w:rsidRDefault="0082530F" w:rsidP="00BC2983">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8C3837" w14:textId="77777777" w:rsidR="005E384B" w:rsidRPr="002855D7" w:rsidRDefault="005E384B" w:rsidP="00BC2983">
            <w:pPr>
              <w:rPr>
                <w:rFonts w:eastAsia="MS Gothic" w:cstheme="minorHAnsi"/>
              </w:rPr>
            </w:pPr>
          </w:p>
        </w:tc>
        <w:sdt>
          <w:sdtPr>
            <w:rPr>
              <w:rFonts w:cstheme="minorHAnsi"/>
            </w:rPr>
            <w:id w:val="1227259804"/>
            <w:placeholder>
              <w:docPart w:val="40090020965846C78A6005B92C64FD0C"/>
            </w:placeholder>
            <w:showingPlcHdr/>
          </w:sdtPr>
          <w:sdtEndPr/>
          <w:sdtContent>
            <w:tc>
              <w:tcPr>
                <w:tcW w:w="4950" w:type="dxa"/>
              </w:tcPr>
              <w:p w14:paraId="295554C6"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AFB99F5" w14:textId="77777777" w:rsidTr="00BC2983">
        <w:trPr>
          <w:cantSplit/>
        </w:trPr>
        <w:tc>
          <w:tcPr>
            <w:tcW w:w="990" w:type="dxa"/>
          </w:tcPr>
          <w:p w14:paraId="63DA103A" w14:textId="77777777" w:rsidR="005E384B" w:rsidRPr="002855D7" w:rsidRDefault="005E384B" w:rsidP="00BC2983">
            <w:pPr>
              <w:jc w:val="center"/>
              <w:rPr>
                <w:rFonts w:cstheme="minorHAnsi"/>
                <w:b/>
                <w:bCs/>
              </w:rPr>
            </w:pPr>
            <w:r w:rsidRPr="002855D7">
              <w:rPr>
                <w:rFonts w:cstheme="minorHAnsi"/>
                <w:b/>
                <w:bCs/>
              </w:rPr>
              <w:t>2-B-6</w:t>
            </w:r>
          </w:p>
        </w:tc>
        <w:tc>
          <w:tcPr>
            <w:tcW w:w="6210" w:type="dxa"/>
            <w:tcBorders>
              <w:right w:val="nil"/>
            </w:tcBorders>
          </w:tcPr>
          <w:p w14:paraId="3FAD6181"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98262EF" w14:textId="77777777" w:rsidR="005E384B" w:rsidRPr="002855D7" w:rsidRDefault="005E384B" w:rsidP="00BC2983">
            <w:pPr>
              <w:rPr>
                <w:rFonts w:cstheme="minorHAnsi"/>
              </w:rPr>
            </w:pPr>
          </w:p>
        </w:tc>
        <w:tc>
          <w:tcPr>
            <w:tcW w:w="810" w:type="dxa"/>
          </w:tcPr>
          <w:p w14:paraId="1A1A5932" w14:textId="77777777" w:rsidR="005E384B" w:rsidRPr="00C34C63" w:rsidRDefault="005E384B" w:rsidP="00BC2983">
            <w:pPr>
              <w:rPr>
                <w:rFonts w:cstheme="minorHAnsi"/>
              </w:rPr>
            </w:pPr>
            <w:r w:rsidRPr="00C34C63">
              <w:rPr>
                <w:rFonts w:cstheme="minorHAnsi"/>
              </w:rPr>
              <w:t xml:space="preserve">A </w:t>
            </w:r>
          </w:p>
          <w:p w14:paraId="7FDC9C11" w14:textId="77777777" w:rsidR="005E384B" w:rsidRPr="00C34C63" w:rsidRDefault="005E384B" w:rsidP="00BC2983">
            <w:pPr>
              <w:rPr>
                <w:rFonts w:cstheme="minorHAnsi"/>
              </w:rPr>
            </w:pPr>
            <w:r w:rsidRPr="00C34C63">
              <w:rPr>
                <w:rFonts w:cstheme="minorHAnsi"/>
              </w:rPr>
              <w:t xml:space="preserve">B </w:t>
            </w:r>
          </w:p>
          <w:p w14:paraId="4D5C2E43" w14:textId="77777777" w:rsidR="005E384B" w:rsidRPr="00C34C63" w:rsidRDefault="005E384B" w:rsidP="00BC2983">
            <w:pPr>
              <w:rPr>
                <w:rFonts w:cstheme="minorHAnsi"/>
              </w:rPr>
            </w:pPr>
            <w:r w:rsidRPr="00C34C63">
              <w:rPr>
                <w:rFonts w:cstheme="minorHAnsi"/>
              </w:rPr>
              <w:t xml:space="preserve">C-M </w:t>
            </w:r>
          </w:p>
          <w:p w14:paraId="6467A45E" w14:textId="77777777" w:rsidR="005E384B" w:rsidRPr="002855D7" w:rsidRDefault="005E384B" w:rsidP="00BC2983">
            <w:pPr>
              <w:rPr>
                <w:rFonts w:eastAsia="MS Gothic" w:cstheme="minorHAnsi"/>
              </w:rPr>
            </w:pPr>
            <w:r w:rsidRPr="00C34C63">
              <w:rPr>
                <w:rFonts w:cstheme="minorHAnsi"/>
              </w:rPr>
              <w:t>C</w:t>
            </w:r>
          </w:p>
        </w:tc>
        <w:tc>
          <w:tcPr>
            <w:tcW w:w="1980" w:type="dxa"/>
          </w:tcPr>
          <w:p w14:paraId="771996CB" w14:textId="77777777" w:rsidR="005E384B" w:rsidRPr="002855D7" w:rsidRDefault="0082530F" w:rsidP="00BC2983">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BBAD21F" w14:textId="77777777" w:rsidR="005E384B" w:rsidRPr="002855D7" w:rsidRDefault="0082530F" w:rsidP="00BC2983">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91BCA27" w14:textId="77777777" w:rsidR="005E384B" w:rsidRDefault="0082530F" w:rsidP="00BC2983">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26FA4E" w14:textId="77777777" w:rsidR="005E384B" w:rsidRPr="00C34C63" w:rsidRDefault="0082530F" w:rsidP="00BC2983">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5D6EC2" w14:textId="77777777" w:rsidR="005E384B" w:rsidRPr="002855D7" w:rsidRDefault="005E384B" w:rsidP="00BC2983">
            <w:pPr>
              <w:rPr>
                <w:rFonts w:eastAsia="MS Gothic" w:cstheme="minorHAnsi"/>
              </w:rPr>
            </w:pPr>
          </w:p>
        </w:tc>
        <w:sdt>
          <w:sdtPr>
            <w:rPr>
              <w:rFonts w:cstheme="minorHAnsi"/>
            </w:rPr>
            <w:id w:val="1212388724"/>
            <w:placeholder>
              <w:docPart w:val="727DA428B8D9471BBD15BC40595980DC"/>
            </w:placeholder>
            <w:showingPlcHdr/>
          </w:sdtPr>
          <w:sdtEndPr/>
          <w:sdtContent>
            <w:tc>
              <w:tcPr>
                <w:tcW w:w="4950" w:type="dxa"/>
              </w:tcPr>
              <w:p w14:paraId="4F6EDC05"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B39E483" w14:textId="77777777" w:rsidTr="000474DA">
        <w:trPr>
          <w:cantSplit/>
        </w:trPr>
        <w:tc>
          <w:tcPr>
            <w:tcW w:w="990" w:type="dxa"/>
            <w:tcBorders>
              <w:bottom w:val="single" w:sz="4" w:space="0" w:color="auto"/>
            </w:tcBorders>
          </w:tcPr>
          <w:p w14:paraId="514E4CA8" w14:textId="77777777" w:rsidR="005E384B" w:rsidRPr="007B051A" w:rsidRDefault="005E384B" w:rsidP="00BC2983">
            <w:pPr>
              <w:jc w:val="center"/>
              <w:rPr>
                <w:rFonts w:cstheme="minorHAnsi"/>
                <w:b/>
                <w:bCs/>
              </w:rPr>
            </w:pPr>
            <w:r w:rsidRPr="008B6609">
              <w:rPr>
                <w:b/>
                <w:bCs/>
              </w:rPr>
              <w:t>2-B-7</w:t>
            </w:r>
          </w:p>
        </w:tc>
        <w:tc>
          <w:tcPr>
            <w:tcW w:w="6210" w:type="dxa"/>
            <w:tcBorders>
              <w:bottom w:val="single" w:sz="4" w:space="0" w:color="auto"/>
              <w:right w:val="nil"/>
            </w:tcBorders>
          </w:tcPr>
          <w:p w14:paraId="43DF9E3A" w14:textId="77777777" w:rsidR="005E384B" w:rsidRDefault="005E384B"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5E384B" w:rsidRPr="002855D7" w:rsidRDefault="005E384B" w:rsidP="00BC2983">
            <w:pPr>
              <w:autoSpaceDE w:val="0"/>
              <w:autoSpaceDN w:val="0"/>
              <w:adjustRightInd w:val="0"/>
              <w:rPr>
                <w:rFonts w:eastAsia="Arial" w:cstheme="minorHAnsi"/>
              </w:rPr>
            </w:pPr>
          </w:p>
        </w:tc>
        <w:tc>
          <w:tcPr>
            <w:tcW w:w="270" w:type="dxa"/>
            <w:tcBorders>
              <w:left w:val="nil"/>
              <w:bottom w:val="single" w:sz="4" w:space="0" w:color="auto"/>
            </w:tcBorders>
          </w:tcPr>
          <w:p w14:paraId="65FD6BBE" w14:textId="77777777" w:rsidR="005E384B" w:rsidRPr="002855D7" w:rsidRDefault="005E384B" w:rsidP="00BC2983">
            <w:pPr>
              <w:rPr>
                <w:rFonts w:cstheme="minorHAnsi"/>
              </w:rPr>
            </w:pPr>
          </w:p>
        </w:tc>
        <w:tc>
          <w:tcPr>
            <w:tcW w:w="810" w:type="dxa"/>
            <w:tcBorders>
              <w:bottom w:val="single" w:sz="4" w:space="0" w:color="auto"/>
            </w:tcBorders>
          </w:tcPr>
          <w:p w14:paraId="461B3575" w14:textId="77777777" w:rsidR="005E384B" w:rsidRPr="00C34C63" w:rsidRDefault="005E384B" w:rsidP="00BC2983">
            <w:pPr>
              <w:rPr>
                <w:rFonts w:cstheme="minorHAnsi"/>
              </w:rPr>
            </w:pPr>
            <w:r w:rsidRPr="00C34C63">
              <w:rPr>
                <w:rFonts w:cstheme="minorHAnsi"/>
              </w:rPr>
              <w:t xml:space="preserve">A </w:t>
            </w:r>
          </w:p>
          <w:p w14:paraId="1CDEB6C0" w14:textId="77777777" w:rsidR="005E384B" w:rsidRPr="00C34C63" w:rsidRDefault="005E384B" w:rsidP="00BC2983">
            <w:pPr>
              <w:rPr>
                <w:rFonts w:cstheme="minorHAnsi"/>
              </w:rPr>
            </w:pPr>
            <w:r w:rsidRPr="00C34C63">
              <w:rPr>
                <w:rFonts w:cstheme="minorHAnsi"/>
              </w:rPr>
              <w:t xml:space="preserve">B </w:t>
            </w:r>
          </w:p>
          <w:p w14:paraId="2715B726" w14:textId="77777777" w:rsidR="005E384B" w:rsidRPr="00C34C63" w:rsidRDefault="005E384B" w:rsidP="00BC2983">
            <w:pPr>
              <w:rPr>
                <w:rFonts w:cstheme="minorHAnsi"/>
              </w:rPr>
            </w:pPr>
            <w:r w:rsidRPr="00C34C63">
              <w:rPr>
                <w:rFonts w:cstheme="minorHAnsi"/>
              </w:rPr>
              <w:t xml:space="preserve">C-M </w:t>
            </w:r>
          </w:p>
          <w:p w14:paraId="071FE6A7"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DE050D5" w14:textId="77777777" w:rsidR="005E384B" w:rsidRPr="002855D7" w:rsidRDefault="0082530F" w:rsidP="00BC2983">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5189F61C" w14:textId="77777777" w:rsidR="005E384B" w:rsidRPr="002855D7" w:rsidRDefault="0082530F" w:rsidP="00BC2983">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4B37E64" w14:textId="77777777" w:rsidR="005E384B" w:rsidRDefault="0082530F" w:rsidP="00BC2983">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04A395" w14:textId="77777777" w:rsidR="005E384B" w:rsidRPr="00C34C63" w:rsidRDefault="0082530F" w:rsidP="00BC2983">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E04827C" w14:textId="77777777" w:rsidR="005E384B" w:rsidRDefault="005E384B" w:rsidP="00BC2983">
            <w:pPr>
              <w:rPr>
                <w:rFonts w:cstheme="minorHAnsi"/>
              </w:rPr>
            </w:pPr>
          </w:p>
        </w:tc>
        <w:sdt>
          <w:sdtPr>
            <w:rPr>
              <w:rFonts w:cstheme="minorHAnsi"/>
            </w:rPr>
            <w:id w:val="676848792"/>
            <w:placeholder>
              <w:docPart w:val="1B7B81DD90514B0B92A204700B5FBE81"/>
            </w:placeholder>
            <w:showingPlcHdr/>
          </w:sdtPr>
          <w:sdtEndPr/>
          <w:sdtContent>
            <w:tc>
              <w:tcPr>
                <w:tcW w:w="4950" w:type="dxa"/>
                <w:tcBorders>
                  <w:bottom w:val="single" w:sz="4" w:space="0" w:color="auto"/>
                </w:tcBorders>
              </w:tcPr>
              <w:p w14:paraId="0E0EDCD1" w14:textId="77777777" w:rsidR="005E384B" w:rsidRDefault="005E384B" w:rsidP="00BC2983">
                <w:pPr>
                  <w:rPr>
                    <w:rFonts w:cstheme="minorHAnsi"/>
                  </w:rPr>
                </w:pPr>
                <w:r w:rsidRPr="002855D7">
                  <w:rPr>
                    <w:rFonts w:cstheme="minorHAnsi"/>
                  </w:rPr>
                  <w:t>Enter observations of non-compliance, comments or notes here.</w:t>
                </w:r>
              </w:p>
            </w:tc>
          </w:sdtContent>
        </w:sdt>
      </w:tr>
      <w:tr w:rsidR="005E384B" w14:paraId="5515FCB3" w14:textId="77777777" w:rsidTr="000474DA">
        <w:trPr>
          <w:cantSplit/>
        </w:trPr>
        <w:tc>
          <w:tcPr>
            <w:tcW w:w="15210" w:type="dxa"/>
            <w:gridSpan w:val="6"/>
            <w:tcBorders>
              <w:left w:val="single" w:sz="4" w:space="0" w:color="auto"/>
            </w:tcBorders>
            <w:shd w:val="clear" w:color="auto" w:fill="D9E2F3" w:themeFill="accent1" w:themeFillTint="33"/>
          </w:tcPr>
          <w:p w14:paraId="2700645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 OPERATING ROOM ENVIRONMENT</w:t>
            </w:r>
          </w:p>
        </w:tc>
      </w:tr>
      <w:tr w:rsidR="005E384B" w14:paraId="7593B4C4" w14:textId="77777777" w:rsidTr="00BC2983">
        <w:trPr>
          <w:cantSplit/>
        </w:trPr>
        <w:tc>
          <w:tcPr>
            <w:tcW w:w="990" w:type="dxa"/>
          </w:tcPr>
          <w:p w14:paraId="478C477A" w14:textId="77777777" w:rsidR="005E384B" w:rsidRPr="002855D7" w:rsidRDefault="005E384B" w:rsidP="00BC2983">
            <w:pPr>
              <w:jc w:val="center"/>
              <w:rPr>
                <w:rFonts w:cstheme="minorHAnsi"/>
                <w:b/>
                <w:bCs/>
              </w:rPr>
            </w:pPr>
            <w:r w:rsidRPr="002855D7">
              <w:rPr>
                <w:rFonts w:cstheme="minorHAnsi"/>
                <w:b/>
                <w:bCs/>
              </w:rPr>
              <w:t>2-C-2</w:t>
            </w:r>
          </w:p>
        </w:tc>
        <w:tc>
          <w:tcPr>
            <w:tcW w:w="6210" w:type="dxa"/>
            <w:tcBorders>
              <w:right w:val="nil"/>
            </w:tcBorders>
          </w:tcPr>
          <w:p w14:paraId="4722973A" w14:textId="77777777" w:rsidR="005E384B" w:rsidRDefault="005E384B"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4C2DC1DB" w14:textId="77777777" w:rsidR="005E384B" w:rsidRPr="002855D7" w:rsidRDefault="005E384B" w:rsidP="00BC2983">
            <w:pPr>
              <w:rPr>
                <w:rFonts w:cstheme="minorHAnsi"/>
              </w:rPr>
            </w:pPr>
          </w:p>
        </w:tc>
        <w:tc>
          <w:tcPr>
            <w:tcW w:w="810" w:type="dxa"/>
          </w:tcPr>
          <w:p w14:paraId="1272DF7B" w14:textId="77777777" w:rsidR="005E384B" w:rsidRPr="00C34C63" w:rsidRDefault="005E384B" w:rsidP="00BC2983">
            <w:pPr>
              <w:rPr>
                <w:rFonts w:cstheme="minorHAnsi"/>
              </w:rPr>
            </w:pPr>
            <w:r w:rsidRPr="00C34C63">
              <w:rPr>
                <w:rFonts w:cstheme="minorHAnsi"/>
              </w:rPr>
              <w:t xml:space="preserve">A </w:t>
            </w:r>
          </w:p>
          <w:p w14:paraId="5BF41AE5" w14:textId="77777777" w:rsidR="005E384B" w:rsidRPr="00C34C63" w:rsidRDefault="005E384B" w:rsidP="00BC2983">
            <w:pPr>
              <w:rPr>
                <w:rFonts w:cstheme="minorHAnsi"/>
              </w:rPr>
            </w:pPr>
            <w:r w:rsidRPr="00C34C63">
              <w:rPr>
                <w:rFonts w:cstheme="minorHAnsi"/>
              </w:rPr>
              <w:t xml:space="preserve">B </w:t>
            </w:r>
          </w:p>
          <w:p w14:paraId="3EB89949" w14:textId="77777777" w:rsidR="005E384B" w:rsidRPr="00C34C63" w:rsidRDefault="005E384B" w:rsidP="00BC2983">
            <w:pPr>
              <w:rPr>
                <w:rFonts w:cstheme="minorHAnsi"/>
              </w:rPr>
            </w:pPr>
            <w:r w:rsidRPr="00C34C63">
              <w:rPr>
                <w:rFonts w:cstheme="minorHAnsi"/>
              </w:rPr>
              <w:t xml:space="preserve">C-M </w:t>
            </w:r>
          </w:p>
          <w:p w14:paraId="4ADD540B" w14:textId="77777777" w:rsidR="005E384B" w:rsidRPr="002855D7" w:rsidRDefault="005E384B" w:rsidP="00BC2983">
            <w:pPr>
              <w:rPr>
                <w:rFonts w:eastAsia="MS Gothic" w:cstheme="minorHAnsi"/>
              </w:rPr>
            </w:pPr>
            <w:r w:rsidRPr="00C34C63">
              <w:rPr>
                <w:rFonts w:cstheme="minorHAnsi"/>
              </w:rPr>
              <w:t>C</w:t>
            </w:r>
          </w:p>
        </w:tc>
        <w:tc>
          <w:tcPr>
            <w:tcW w:w="1980" w:type="dxa"/>
          </w:tcPr>
          <w:p w14:paraId="27EE11A0" w14:textId="77777777" w:rsidR="005E384B" w:rsidRPr="002855D7" w:rsidRDefault="0082530F" w:rsidP="00BC2983">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7326E29E" w14:textId="77777777" w:rsidR="005E384B" w:rsidRPr="002855D7" w:rsidRDefault="0082530F" w:rsidP="00BC2983">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5D0A9C8" w14:textId="77777777" w:rsidR="005E384B" w:rsidRDefault="0082530F" w:rsidP="00BC2983">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10E242A" w14:textId="77777777" w:rsidR="005E384B" w:rsidRPr="00C34C63" w:rsidRDefault="0082530F" w:rsidP="00BC2983">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8E362D" w14:textId="77777777" w:rsidR="005E384B" w:rsidRPr="002855D7" w:rsidRDefault="005E384B" w:rsidP="00BC2983">
            <w:pPr>
              <w:rPr>
                <w:rFonts w:eastAsia="MS Gothic" w:cstheme="minorHAnsi"/>
              </w:rPr>
            </w:pPr>
          </w:p>
        </w:tc>
        <w:sdt>
          <w:sdtPr>
            <w:rPr>
              <w:rFonts w:cstheme="minorHAnsi"/>
            </w:rPr>
            <w:id w:val="2059436771"/>
            <w:placeholder>
              <w:docPart w:val="7BA3D3DB3685448991600783C078082E"/>
            </w:placeholder>
            <w:showingPlcHdr/>
          </w:sdtPr>
          <w:sdtEndPr/>
          <w:sdtContent>
            <w:tc>
              <w:tcPr>
                <w:tcW w:w="4950" w:type="dxa"/>
              </w:tcPr>
              <w:p w14:paraId="08C12ACD"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D1972D7" w14:textId="77777777" w:rsidTr="00BC2983">
        <w:trPr>
          <w:cantSplit/>
        </w:trPr>
        <w:tc>
          <w:tcPr>
            <w:tcW w:w="990" w:type="dxa"/>
          </w:tcPr>
          <w:p w14:paraId="3E8AA92E" w14:textId="77777777" w:rsidR="005E384B" w:rsidRPr="002855D7" w:rsidRDefault="005E384B" w:rsidP="00BC2983">
            <w:pPr>
              <w:jc w:val="center"/>
              <w:rPr>
                <w:rFonts w:cstheme="minorHAnsi"/>
                <w:b/>
                <w:bCs/>
              </w:rPr>
            </w:pPr>
            <w:r w:rsidRPr="002855D7">
              <w:rPr>
                <w:rFonts w:cstheme="minorHAnsi"/>
                <w:b/>
                <w:bCs/>
              </w:rPr>
              <w:t>2-C-3</w:t>
            </w:r>
          </w:p>
        </w:tc>
        <w:tc>
          <w:tcPr>
            <w:tcW w:w="6210" w:type="dxa"/>
            <w:tcBorders>
              <w:right w:val="nil"/>
            </w:tcBorders>
          </w:tcPr>
          <w:p w14:paraId="68892BCA"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7161DBAA" w14:textId="77777777" w:rsidR="005E384B" w:rsidRPr="002855D7" w:rsidRDefault="005E384B" w:rsidP="00BC2983">
            <w:pPr>
              <w:rPr>
                <w:rFonts w:cstheme="minorHAnsi"/>
              </w:rPr>
            </w:pPr>
          </w:p>
        </w:tc>
        <w:tc>
          <w:tcPr>
            <w:tcW w:w="810" w:type="dxa"/>
          </w:tcPr>
          <w:p w14:paraId="52350F8E" w14:textId="77777777" w:rsidR="005E384B" w:rsidRPr="00C34C63" w:rsidRDefault="005E384B" w:rsidP="00BC2983">
            <w:pPr>
              <w:rPr>
                <w:rFonts w:cstheme="minorHAnsi"/>
              </w:rPr>
            </w:pPr>
            <w:r w:rsidRPr="00C34C63">
              <w:rPr>
                <w:rFonts w:cstheme="minorHAnsi"/>
              </w:rPr>
              <w:t xml:space="preserve">A </w:t>
            </w:r>
          </w:p>
          <w:p w14:paraId="58A28BBB" w14:textId="77777777" w:rsidR="005E384B" w:rsidRPr="00C34C63" w:rsidRDefault="005E384B" w:rsidP="00BC2983">
            <w:pPr>
              <w:rPr>
                <w:rFonts w:cstheme="minorHAnsi"/>
              </w:rPr>
            </w:pPr>
            <w:r w:rsidRPr="00C34C63">
              <w:rPr>
                <w:rFonts w:cstheme="minorHAnsi"/>
              </w:rPr>
              <w:t xml:space="preserve">B </w:t>
            </w:r>
          </w:p>
          <w:p w14:paraId="6ED77A45" w14:textId="77777777" w:rsidR="005E384B" w:rsidRPr="00C34C63" w:rsidRDefault="005E384B" w:rsidP="00BC2983">
            <w:pPr>
              <w:rPr>
                <w:rFonts w:cstheme="minorHAnsi"/>
              </w:rPr>
            </w:pPr>
            <w:r w:rsidRPr="00C34C63">
              <w:rPr>
                <w:rFonts w:cstheme="minorHAnsi"/>
              </w:rPr>
              <w:t xml:space="preserve">C-M </w:t>
            </w:r>
          </w:p>
          <w:p w14:paraId="5B7A9423" w14:textId="77777777" w:rsidR="005E384B" w:rsidRPr="002855D7" w:rsidRDefault="005E384B" w:rsidP="00BC2983">
            <w:pPr>
              <w:rPr>
                <w:rFonts w:eastAsia="MS Gothic" w:cstheme="minorHAnsi"/>
              </w:rPr>
            </w:pPr>
            <w:r w:rsidRPr="00C34C63">
              <w:rPr>
                <w:rFonts w:cstheme="minorHAnsi"/>
              </w:rPr>
              <w:t>C</w:t>
            </w:r>
          </w:p>
        </w:tc>
        <w:tc>
          <w:tcPr>
            <w:tcW w:w="1980" w:type="dxa"/>
          </w:tcPr>
          <w:p w14:paraId="0891F249" w14:textId="77777777" w:rsidR="005E384B" w:rsidRPr="002855D7" w:rsidRDefault="0082530F" w:rsidP="00BC2983">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2089FC0" w14:textId="77777777" w:rsidR="005E384B" w:rsidRPr="002855D7" w:rsidRDefault="0082530F" w:rsidP="00BC2983">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FE582A8" w14:textId="77777777" w:rsidR="005E384B" w:rsidRDefault="0082530F" w:rsidP="00BC2983">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2D2552E" w14:textId="77777777" w:rsidR="005E384B" w:rsidRPr="00C34C63" w:rsidRDefault="0082530F" w:rsidP="00BC2983">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1A79C8" w14:textId="77777777" w:rsidR="005E384B" w:rsidRPr="002855D7" w:rsidRDefault="005E384B" w:rsidP="00BC2983">
            <w:pPr>
              <w:rPr>
                <w:rFonts w:eastAsia="MS Gothic" w:cstheme="minorHAnsi"/>
              </w:rPr>
            </w:pPr>
          </w:p>
        </w:tc>
        <w:sdt>
          <w:sdtPr>
            <w:rPr>
              <w:rFonts w:cstheme="minorHAnsi"/>
            </w:rPr>
            <w:id w:val="-2091077831"/>
            <w:placeholder>
              <w:docPart w:val="F565BA1543664AC69083B2BF5FF7D2B5"/>
            </w:placeholder>
            <w:showingPlcHdr/>
          </w:sdtPr>
          <w:sdtEndPr/>
          <w:sdtContent>
            <w:tc>
              <w:tcPr>
                <w:tcW w:w="4950" w:type="dxa"/>
              </w:tcPr>
              <w:p w14:paraId="64BEF71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1E802D25" w14:textId="77777777" w:rsidTr="00BC2983">
        <w:trPr>
          <w:cantSplit/>
        </w:trPr>
        <w:tc>
          <w:tcPr>
            <w:tcW w:w="990" w:type="dxa"/>
          </w:tcPr>
          <w:p w14:paraId="24575AE7" w14:textId="77777777" w:rsidR="005E384B" w:rsidRPr="002855D7" w:rsidRDefault="005E384B" w:rsidP="00BC2983">
            <w:pPr>
              <w:jc w:val="center"/>
              <w:rPr>
                <w:rFonts w:cstheme="minorHAnsi"/>
                <w:b/>
                <w:bCs/>
              </w:rPr>
            </w:pPr>
            <w:r w:rsidRPr="002855D7">
              <w:rPr>
                <w:rFonts w:cstheme="minorHAnsi"/>
                <w:b/>
                <w:bCs/>
              </w:rPr>
              <w:t>2-C-4</w:t>
            </w:r>
          </w:p>
        </w:tc>
        <w:tc>
          <w:tcPr>
            <w:tcW w:w="6210" w:type="dxa"/>
            <w:tcBorders>
              <w:right w:val="nil"/>
            </w:tcBorders>
          </w:tcPr>
          <w:p w14:paraId="46471D9E"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31481E1A" w14:textId="77777777" w:rsidR="005E384B" w:rsidRPr="002855D7" w:rsidRDefault="005E384B" w:rsidP="00BC2983">
            <w:pPr>
              <w:rPr>
                <w:rFonts w:cstheme="minorHAnsi"/>
              </w:rPr>
            </w:pPr>
          </w:p>
        </w:tc>
        <w:tc>
          <w:tcPr>
            <w:tcW w:w="810" w:type="dxa"/>
          </w:tcPr>
          <w:p w14:paraId="36B78DE8" w14:textId="77777777" w:rsidR="005E384B" w:rsidRPr="00C34C63" w:rsidRDefault="005E384B" w:rsidP="00BC2983">
            <w:pPr>
              <w:rPr>
                <w:rFonts w:cstheme="minorHAnsi"/>
              </w:rPr>
            </w:pPr>
            <w:r w:rsidRPr="00C34C63">
              <w:rPr>
                <w:rFonts w:cstheme="minorHAnsi"/>
              </w:rPr>
              <w:t xml:space="preserve">A </w:t>
            </w:r>
          </w:p>
          <w:p w14:paraId="3ACBDB8B" w14:textId="77777777" w:rsidR="005E384B" w:rsidRPr="00C34C63" w:rsidRDefault="005E384B" w:rsidP="00BC2983">
            <w:pPr>
              <w:rPr>
                <w:rFonts w:cstheme="minorHAnsi"/>
              </w:rPr>
            </w:pPr>
            <w:r w:rsidRPr="00C34C63">
              <w:rPr>
                <w:rFonts w:cstheme="minorHAnsi"/>
              </w:rPr>
              <w:t xml:space="preserve">B </w:t>
            </w:r>
          </w:p>
          <w:p w14:paraId="39B22A4E" w14:textId="77777777" w:rsidR="005E384B" w:rsidRPr="00C34C63" w:rsidRDefault="005E384B" w:rsidP="00BC2983">
            <w:pPr>
              <w:rPr>
                <w:rFonts w:cstheme="minorHAnsi"/>
              </w:rPr>
            </w:pPr>
            <w:r w:rsidRPr="00C34C63">
              <w:rPr>
                <w:rFonts w:cstheme="minorHAnsi"/>
              </w:rPr>
              <w:t xml:space="preserve">C-M </w:t>
            </w:r>
          </w:p>
          <w:p w14:paraId="030DBEC4" w14:textId="77777777" w:rsidR="005E384B" w:rsidRPr="002855D7" w:rsidRDefault="005E384B" w:rsidP="00BC2983">
            <w:pPr>
              <w:rPr>
                <w:rFonts w:eastAsia="MS Gothic" w:cstheme="minorHAnsi"/>
              </w:rPr>
            </w:pPr>
            <w:r w:rsidRPr="00C34C63">
              <w:rPr>
                <w:rFonts w:cstheme="minorHAnsi"/>
              </w:rPr>
              <w:t>C</w:t>
            </w:r>
          </w:p>
        </w:tc>
        <w:tc>
          <w:tcPr>
            <w:tcW w:w="1980" w:type="dxa"/>
          </w:tcPr>
          <w:p w14:paraId="415C232B" w14:textId="77777777" w:rsidR="005E384B" w:rsidRPr="002855D7" w:rsidRDefault="0082530F" w:rsidP="00BC2983">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6BE0AC9" w14:textId="77777777" w:rsidR="005E384B" w:rsidRPr="002855D7" w:rsidRDefault="0082530F" w:rsidP="00BC2983">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43B06330" w14:textId="77777777" w:rsidR="005E384B" w:rsidRDefault="0082530F" w:rsidP="00BC2983">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D9FBAE" w14:textId="77777777" w:rsidR="005E384B" w:rsidRPr="00C34C63" w:rsidRDefault="0082530F" w:rsidP="00BC2983">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993AD9" w14:textId="77777777" w:rsidR="005E384B" w:rsidRPr="002855D7" w:rsidRDefault="005E384B" w:rsidP="00BC2983">
            <w:pPr>
              <w:rPr>
                <w:rFonts w:eastAsia="MS Gothic" w:cstheme="minorHAnsi"/>
              </w:rPr>
            </w:pPr>
          </w:p>
        </w:tc>
        <w:sdt>
          <w:sdtPr>
            <w:rPr>
              <w:rFonts w:cstheme="minorHAnsi"/>
            </w:rPr>
            <w:id w:val="-424115505"/>
            <w:placeholder>
              <w:docPart w:val="250647B878684CB285AFEE8A2B5D04B6"/>
            </w:placeholder>
            <w:showingPlcHdr/>
          </w:sdtPr>
          <w:sdtEndPr/>
          <w:sdtContent>
            <w:tc>
              <w:tcPr>
                <w:tcW w:w="4950" w:type="dxa"/>
              </w:tcPr>
              <w:p w14:paraId="02735B3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F29A4D6" w14:textId="77777777" w:rsidTr="00BC2983">
        <w:trPr>
          <w:cantSplit/>
        </w:trPr>
        <w:tc>
          <w:tcPr>
            <w:tcW w:w="990" w:type="dxa"/>
          </w:tcPr>
          <w:p w14:paraId="3650B332" w14:textId="77777777" w:rsidR="005E384B" w:rsidRPr="002855D7" w:rsidRDefault="005E384B" w:rsidP="00BC2983">
            <w:pPr>
              <w:jc w:val="center"/>
              <w:rPr>
                <w:rFonts w:cstheme="minorHAnsi"/>
                <w:b/>
                <w:bCs/>
              </w:rPr>
            </w:pPr>
            <w:r w:rsidRPr="002855D7">
              <w:rPr>
                <w:rFonts w:cstheme="minorHAnsi"/>
                <w:b/>
                <w:bCs/>
              </w:rPr>
              <w:t>2-C-5</w:t>
            </w:r>
          </w:p>
        </w:tc>
        <w:tc>
          <w:tcPr>
            <w:tcW w:w="6210" w:type="dxa"/>
            <w:tcBorders>
              <w:right w:val="nil"/>
            </w:tcBorders>
          </w:tcPr>
          <w:p w14:paraId="50F74BF8"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tcBorders>
          </w:tcPr>
          <w:p w14:paraId="3A2A5BE2" w14:textId="77777777" w:rsidR="005E384B" w:rsidRPr="002855D7" w:rsidRDefault="005E384B" w:rsidP="00BC2983">
            <w:pPr>
              <w:rPr>
                <w:rFonts w:cstheme="minorHAnsi"/>
              </w:rPr>
            </w:pPr>
          </w:p>
        </w:tc>
        <w:tc>
          <w:tcPr>
            <w:tcW w:w="810" w:type="dxa"/>
          </w:tcPr>
          <w:p w14:paraId="0613D16F" w14:textId="77777777" w:rsidR="005E384B" w:rsidRPr="00C34C63" w:rsidRDefault="005E384B" w:rsidP="00BC2983">
            <w:pPr>
              <w:rPr>
                <w:rFonts w:cstheme="minorHAnsi"/>
              </w:rPr>
            </w:pPr>
            <w:r w:rsidRPr="00C34C63">
              <w:rPr>
                <w:rFonts w:cstheme="minorHAnsi"/>
              </w:rPr>
              <w:t xml:space="preserve">A </w:t>
            </w:r>
          </w:p>
          <w:p w14:paraId="41564B1E" w14:textId="77777777" w:rsidR="005E384B" w:rsidRPr="00C34C63" w:rsidRDefault="005E384B" w:rsidP="00BC2983">
            <w:pPr>
              <w:rPr>
                <w:rFonts w:cstheme="minorHAnsi"/>
              </w:rPr>
            </w:pPr>
            <w:r w:rsidRPr="00C34C63">
              <w:rPr>
                <w:rFonts w:cstheme="minorHAnsi"/>
              </w:rPr>
              <w:t xml:space="preserve">B </w:t>
            </w:r>
          </w:p>
          <w:p w14:paraId="268C95CB" w14:textId="77777777" w:rsidR="005E384B" w:rsidRPr="00C34C63" w:rsidRDefault="005E384B" w:rsidP="00BC2983">
            <w:pPr>
              <w:rPr>
                <w:rFonts w:cstheme="minorHAnsi"/>
              </w:rPr>
            </w:pPr>
            <w:r w:rsidRPr="00C34C63">
              <w:rPr>
                <w:rFonts w:cstheme="minorHAnsi"/>
              </w:rPr>
              <w:t xml:space="preserve">C-M </w:t>
            </w:r>
          </w:p>
          <w:p w14:paraId="7A5B42B1" w14:textId="77777777" w:rsidR="005E384B" w:rsidRPr="002855D7" w:rsidRDefault="005E384B" w:rsidP="00BC2983">
            <w:pPr>
              <w:rPr>
                <w:rFonts w:eastAsia="MS Gothic" w:cstheme="minorHAnsi"/>
              </w:rPr>
            </w:pPr>
            <w:r w:rsidRPr="00C34C63">
              <w:rPr>
                <w:rFonts w:cstheme="minorHAnsi"/>
              </w:rPr>
              <w:t>C</w:t>
            </w:r>
          </w:p>
        </w:tc>
        <w:tc>
          <w:tcPr>
            <w:tcW w:w="1980" w:type="dxa"/>
          </w:tcPr>
          <w:p w14:paraId="1A1A781D" w14:textId="77777777" w:rsidR="005E384B" w:rsidRPr="002855D7" w:rsidRDefault="0082530F" w:rsidP="00BC2983">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47EB519" w14:textId="77777777" w:rsidR="005E384B" w:rsidRPr="002855D7" w:rsidRDefault="0082530F" w:rsidP="00BC2983">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0BF63B47" w14:textId="77777777" w:rsidR="005E384B" w:rsidRDefault="0082530F" w:rsidP="00BC2983">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04CD94E" w14:textId="77777777" w:rsidR="005E384B" w:rsidRPr="00C34C63" w:rsidRDefault="0082530F" w:rsidP="00BC2983">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3935E4" w14:textId="77777777" w:rsidR="005E384B" w:rsidRPr="002855D7" w:rsidRDefault="005E384B" w:rsidP="00BC2983">
            <w:pPr>
              <w:rPr>
                <w:rFonts w:eastAsia="MS Gothic" w:cstheme="minorHAnsi"/>
              </w:rPr>
            </w:pPr>
          </w:p>
        </w:tc>
        <w:sdt>
          <w:sdtPr>
            <w:rPr>
              <w:rFonts w:cstheme="minorHAnsi"/>
            </w:rPr>
            <w:id w:val="-1412541068"/>
            <w:placeholder>
              <w:docPart w:val="7A90AE8BD42C4807950E59103BA62604"/>
            </w:placeholder>
            <w:showingPlcHdr/>
          </w:sdtPr>
          <w:sdtEndPr/>
          <w:sdtContent>
            <w:tc>
              <w:tcPr>
                <w:tcW w:w="4950" w:type="dxa"/>
              </w:tcPr>
              <w:p w14:paraId="70D53A47"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A7BF5AE" w14:textId="77777777" w:rsidTr="00BC2983">
        <w:trPr>
          <w:cantSplit/>
        </w:trPr>
        <w:tc>
          <w:tcPr>
            <w:tcW w:w="990" w:type="dxa"/>
          </w:tcPr>
          <w:p w14:paraId="3BA58713" w14:textId="77777777" w:rsidR="005E384B" w:rsidRPr="002855D7" w:rsidRDefault="005E384B" w:rsidP="00BC2983">
            <w:pPr>
              <w:jc w:val="center"/>
              <w:rPr>
                <w:rFonts w:cstheme="minorHAnsi"/>
                <w:b/>
                <w:bCs/>
              </w:rPr>
            </w:pPr>
            <w:r w:rsidRPr="002855D7">
              <w:rPr>
                <w:rFonts w:cstheme="minorHAnsi"/>
                <w:b/>
                <w:bCs/>
              </w:rPr>
              <w:t>2-C-6</w:t>
            </w:r>
          </w:p>
        </w:tc>
        <w:tc>
          <w:tcPr>
            <w:tcW w:w="6210" w:type="dxa"/>
            <w:tcBorders>
              <w:right w:val="nil"/>
            </w:tcBorders>
          </w:tcPr>
          <w:p w14:paraId="2F0EA53E" w14:textId="77777777" w:rsidR="005E384B" w:rsidRDefault="005E384B"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06A316EF" w14:textId="77777777" w:rsidR="005E384B" w:rsidRPr="002855D7" w:rsidRDefault="005E384B" w:rsidP="00BC2983">
            <w:pPr>
              <w:rPr>
                <w:rFonts w:cstheme="minorHAnsi"/>
              </w:rPr>
            </w:pPr>
          </w:p>
        </w:tc>
        <w:tc>
          <w:tcPr>
            <w:tcW w:w="810" w:type="dxa"/>
          </w:tcPr>
          <w:p w14:paraId="39B375CA"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5E384B" w:rsidRPr="0084305D" w:rsidRDefault="005E384B" w:rsidP="00BC2983">
            <w:pPr>
              <w:rPr>
                <w:rFonts w:cstheme="minorHAnsi"/>
              </w:rPr>
            </w:pPr>
            <w:r w:rsidRPr="0084305D">
              <w:rPr>
                <w:rFonts w:cstheme="minorHAnsi"/>
              </w:rPr>
              <w:t xml:space="preserve">C-M, </w:t>
            </w:r>
          </w:p>
          <w:p w14:paraId="737CA096" w14:textId="77777777" w:rsidR="005E384B" w:rsidRPr="002855D7" w:rsidRDefault="005E384B" w:rsidP="00BC2983">
            <w:pPr>
              <w:rPr>
                <w:rFonts w:eastAsia="MS Gothic" w:cstheme="minorHAnsi"/>
              </w:rPr>
            </w:pPr>
            <w:r w:rsidRPr="0084305D">
              <w:rPr>
                <w:rFonts w:cstheme="minorHAnsi"/>
              </w:rPr>
              <w:t>C</w:t>
            </w:r>
          </w:p>
        </w:tc>
        <w:tc>
          <w:tcPr>
            <w:tcW w:w="1980" w:type="dxa"/>
          </w:tcPr>
          <w:p w14:paraId="0F299D3F" w14:textId="77777777" w:rsidR="005E384B" w:rsidRPr="002855D7" w:rsidRDefault="0082530F" w:rsidP="00BC2983">
            <w:pPr>
              <w:rPr>
                <w:rFonts w:cstheme="minorHAnsi"/>
              </w:rPr>
            </w:pPr>
            <w:sdt>
              <w:sdtPr>
                <w:rPr>
                  <w:rFonts w:cstheme="minorHAnsi"/>
                </w:rPr>
                <w:id w:val="1809356222"/>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4A822C03" w14:textId="77777777" w:rsidR="005E384B" w:rsidRPr="002855D7" w:rsidRDefault="0082530F" w:rsidP="00BC2983">
            <w:pPr>
              <w:rPr>
                <w:rFonts w:cstheme="minorHAnsi"/>
              </w:rPr>
            </w:pPr>
            <w:sdt>
              <w:sdtPr>
                <w:rPr>
                  <w:rFonts w:cstheme="minorHAnsi"/>
                </w:rPr>
                <w:id w:val="-21975267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EDF5CC8" w14:textId="77777777" w:rsidR="005E384B" w:rsidRDefault="0082530F" w:rsidP="00BC2983">
            <w:pPr>
              <w:rPr>
                <w:rFonts w:cstheme="minorHAnsi"/>
              </w:rPr>
            </w:pPr>
            <w:sdt>
              <w:sdtPr>
                <w:rPr>
                  <w:rFonts w:cstheme="minorHAnsi"/>
                </w:rPr>
                <w:id w:val="-8937324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F761DC" w14:textId="77777777" w:rsidR="005E384B" w:rsidRPr="00C34C63" w:rsidRDefault="0082530F" w:rsidP="00BC2983">
            <w:pPr>
              <w:rPr>
                <w:rFonts w:cstheme="minorHAnsi"/>
              </w:rPr>
            </w:pPr>
            <w:sdt>
              <w:sdtPr>
                <w:rPr>
                  <w:rFonts w:cstheme="minorHAnsi"/>
                </w:rPr>
                <w:id w:val="-7055659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27222D9" w14:textId="77777777" w:rsidR="005E384B" w:rsidRPr="002855D7" w:rsidRDefault="005E384B" w:rsidP="00BC2983">
            <w:pPr>
              <w:rPr>
                <w:rFonts w:eastAsia="MS Gothic" w:cstheme="minorHAnsi"/>
              </w:rPr>
            </w:pPr>
          </w:p>
        </w:tc>
        <w:sdt>
          <w:sdtPr>
            <w:rPr>
              <w:rFonts w:cstheme="minorHAnsi"/>
            </w:rPr>
            <w:id w:val="-1972438407"/>
            <w:placeholder>
              <w:docPart w:val="FDDE1470404A40D7841735FC575E4983"/>
            </w:placeholder>
            <w:showingPlcHdr/>
          </w:sdtPr>
          <w:sdtEndPr/>
          <w:sdtContent>
            <w:tc>
              <w:tcPr>
                <w:tcW w:w="4950" w:type="dxa"/>
              </w:tcPr>
              <w:p w14:paraId="6FAF7DDA"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AF5B519" w14:textId="77777777" w:rsidTr="000474DA">
        <w:trPr>
          <w:cantSplit/>
        </w:trPr>
        <w:tc>
          <w:tcPr>
            <w:tcW w:w="990" w:type="dxa"/>
            <w:tcBorders>
              <w:bottom w:val="single" w:sz="4" w:space="0" w:color="auto"/>
            </w:tcBorders>
          </w:tcPr>
          <w:p w14:paraId="408CEAC1" w14:textId="77777777" w:rsidR="005E384B" w:rsidRPr="002855D7" w:rsidRDefault="005E384B" w:rsidP="00BC2983">
            <w:pPr>
              <w:jc w:val="center"/>
              <w:rPr>
                <w:rFonts w:cstheme="minorHAnsi"/>
                <w:b/>
                <w:bCs/>
              </w:rPr>
            </w:pPr>
            <w:r w:rsidRPr="002855D7">
              <w:rPr>
                <w:rFonts w:cstheme="minorHAnsi"/>
                <w:b/>
                <w:bCs/>
              </w:rPr>
              <w:t>2-C-7</w:t>
            </w:r>
          </w:p>
        </w:tc>
        <w:tc>
          <w:tcPr>
            <w:tcW w:w="6210" w:type="dxa"/>
            <w:tcBorders>
              <w:bottom w:val="single" w:sz="4" w:space="0" w:color="auto"/>
              <w:right w:val="nil"/>
            </w:tcBorders>
          </w:tcPr>
          <w:p w14:paraId="7916C015"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270" w:type="dxa"/>
            <w:tcBorders>
              <w:left w:val="nil"/>
              <w:bottom w:val="single" w:sz="4" w:space="0" w:color="auto"/>
            </w:tcBorders>
          </w:tcPr>
          <w:p w14:paraId="78D3DAE3" w14:textId="77777777" w:rsidR="005E384B" w:rsidRPr="002855D7" w:rsidRDefault="005E384B" w:rsidP="00BC2983">
            <w:pPr>
              <w:rPr>
                <w:rFonts w:cstheme="minorHAnsi"/>
              </w:rPr>
            </w:pPr>
          </w:p>
        </w:tc>
        <w:tc>
          <w:tcPr>
            <w:tcW w:w="810" w:type="dxa"/>
            <w:tcBorders>
              <w:bottom w:val="single" w:sz="4" w:space="0" w:color="auto"/>
            </w:tcBorders>
          </w:tcPr>
          <w:p w14:paraId="72814101" w14:textId="77777777" w:rsidR="005E384B" w:rsidRPr="00C34C63" w:rsidRDefault="005E384B" w:rsidP="00BC2983">
            <w:pPr>
              <w:rPr>
                <w:rFonts w:cstheme="minorHAnsi"/>
              </w:rPr>
            </w:pPr>
            <w:r w:rsidRPr="00C34C63">
              <w:rPr>
                <w:rFonts w:cstheme="minorHAnsi"/>
              </w:rPr>
              <w:t xml:space="preserve">A </w:t>
            </w:r>
          </w:p>
          <w:p w14:paraId="63A7BE05" w14:textId="77777777" w:rsidR="005E384B" w:rsidRPr="00C34C63" w:rsidRDefault="005E384B" w:rsidP="00BC2983">
            <w:pPr>
              <w:rPr>
                <w:rFonts w:cstheme="minorHAnsi"/>
              </w:rPr>
            </w:pPr>
            <w:r w:rsidRPr="00C34C63">
              <w:rPr>
                <w:rFonts w:cstheme="minorHAnsi"/>
              </w:rPr>
              <w:t xml:space="preserve">B </w:t>
            </w:r>
          </w:p>
          <w:p w14:paraId="3531ACFE" w14:textId="77777777" w:rsidR="005E384B" w:rsidRPr="00C34C63" w:rsidRDefault="005E384B" w:rsidP="00BC2983">
            <w:pPr>
              <w:rPr>
                <w:rFonts w:cstheme="minorHAnsi"/>
              </w:rPr>
            </w:pPr>
            <w:r w:rsidRPr="00C34C63">
              <w:rPr>
                <w:rFonts w:cstheme="minorHAnsi"/>
              </w:rPr>
              <w:t xml:space="preserve">C-M </w:t>
            </w:r>
          </w:p>
          <w:p w14:paraId="4DC66AAF" w14:textId="77777777" w:rsidR="005E384B" w:rsidRPr="002855D7"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4FF79051" w14:textId="77777777" w:rsidR="005E384B" w:rsidRPr="002855D7" w:rsidRDefault="0082530F" w:rsidP="00BC2983">
            <w:pPr>
              <w:rPr>
                <w:rFonts w:cstheme="minorHAnsi"/>
              </w:rPr>
            </w:pPr>
            <w:sdt>
              <w:sdtPr>
                <w:rPr>
                  <w:rFonts w:cstheme="minorHAnsi"/>
                </w:rPr>
                <w:id w:val="671534148"/>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7685DF9" w14:textId="77777777" w:rsidR="005E384B" w:rsidRPr="002855D7" w:rsidRDefault="0082530F" w:rsidP="00BC2983">
            <w:pPr>
              <w:rPr>
                <w:rFonts w:cstheme="minorHAnsi"/>
              </w:rPr>
            </w:pPr>
            <w:sdt>
              <w:sdtPr>
                <w:rPr>
                  <w:rFonts w:cstheme="minorHAnsi"/>
                </w:rPr>
                <w:id w:val="-1203328633"/>
                <w14:checkbox>
                  <w14:checked w14:val="0"/>
                  <w14:checkedState w14:val="2612" w14:font="MS Gothic"/>
                  <w14:uncheckedState w14:val="2610" w14:font="MS Gothic"/>
                </w14:checkbox>
              </w:sdtPr>
              <w:sdtEnd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9E9FE89" w14:textId="77777777" w:rsidR="005E384B" w:rsidRDefault="0082530F" w:rsidP="00BC2983">
            <w:pPr>
              <w:rPr>
                <w:rFonts w:cstheme="minorHAnsi"/>
              </w:rPr>
            </w:pPr>
            <w:sdt>
              <w:sdtPr>
                <w:rPr>
                  <w:rFonts w:cstheme="minorHAnsi"/>
                </w:rPr>
                <w:id w:val="-17925086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0D6A8E3" w14:textId="77777777" w:rsidR="005E384B" w:rsidRPr="00C34C63" w:rsidRDefault="0082530F" w:rsidP="00BC2983">
            <w:pPr>
              <w:rPr>
                <w:rFonts w:cstheme="minorHAnsi"/>
              </w:rPr>
            </w:pPr>
            <w:sdt>
              <w:sdtPr>
                <w:rPr>
                  <w:rFonts w:cstheme="minorHAnsi"/>
                </w:rPr>
                <w:id w:val="5003210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19BB26" w14:textId="77777777" w:rsidR="005E384B" w:rsidRPr="002855D7" w:rsidRDefault="005E384B" w:rsidP="00BC2983">
            <w:pPr>
              <w:rPr>
                <w:rFonts w:eastAsia="MS Gothic" w:cstheme="minorHAnsi"/>
              </w:rPr>
            </w:pPr>
          </w:p>
        </w:tc>
        <w:sdt>
          <w:sdtPr>
            <w:rPr>
              <w:rFonts w:cstheme="minorHAnsi"/>
            </w:rPr>
            <w:id w:val="619104689"/>
            <w:placeholder>
              <w:docPart w:val="D5432E5FD4AD4B5A87169DDAE4A83F9D"/>
            </w:placeholder>
            <w:showingPlcHdr/>
          </w:sdtPr>
          <w:sdtEndPr/>
          <w:sdtContent>
            <w:tc>
              <w:tcPr>
                <w:tcW w:w="4950" w:type="dxa"/>
                <w:tcBorders>
                  <w:bottom w:val="single" w:sz="4" w:space="0" w:color="auto"/>
                </w:tcBorders>
              </w:tcPr>
              <w:p w14:paraId="742D5A7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E0101B4" w14:textId="77777777" w:rsidTr="000474DA">
        <w:trPr>
          <w:cantSplit/>
        </w:trPr>
        <w:tc>
          <w:tcPr>
            <w:tcW w:w="15210" w:type="dxa"/>
            <w:gridSpan w:val="6"/>
            <w:tcBorders>
              <w:left w:val="single" w:sz="4" w:space="0" w:color="auto"/>
            </w:tcBorders>
            <w:shd w:val="clear" w:color="auto" w:fill="D9E2F3" w:themeFill="accent1" w:themeFillTint="33"/>
          </w:tcPr>
          <w:p w14:paraId="0F313669"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E384B" w14:paraId="7561E54E" w14:textId="77777777" w:rsidTr="00BC2983">
        <w:trPr>
          <w:cantSplit/>
        </w:trPr>
        <w:tc>
          <w:tcPr>
            <w:tcW w:w="990" w:type="dxa"/>
          </w:tcPr>
          <w:p w14:paraId="37AB52FF" w14:textId="77777777" w:rsidR="005E384B" w:rsidRPr="00914010" w:rsidRDefault="005E384B" w:rsidP="00BC2983">
            <w:pPr>
              <w:jc w:val="center"/>
              <w:rPr>
                <w:rFonts w:cstheme="minorHAnsi"/>
                <w:b/>
                <w:bCs/>
              </w:rPr>
            </w:pPr>
            <w:r w:rsidRPr="00914010">
              <w:rPr>
                <w:rFonts w:cstheme="minorHAnsi"/>
                <w:b/>
                <w:bCs/>
              </w:rPr>
              <w:t>2-E-1</w:t>
            </w:r>
          </w:p>
        </w:tc>
        <w:tc>
          <w:tcPr>
            <w:tcW w:w="6210" w:type="dxa"/>
            <w:tcBorders>
              <w:right w:val="nil"/>
            </w:tcBorders>
          </w:tcPr>
          <w:p w14:paraId="429BDD2C" w14:textId="77777777" w:rsidR="005E384B" w:rsidRPr="00914010" w:rsidRDefault="005E384B"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7080C755" w14:textId="77777777" w:rsidR="005E384B" w:rsidRPr="00914010" w:rsidRDefault="005E384B" w:rsidP="00BC2983">
            <w:pPr>
              <w:rPr>
                <w:rFonts w:cstheme="minorHAnsi"/>
              </w:rPr>
            </w:pPr>
          </w:p>
        </w:tc>
        <w:tc>
          <w:tcPr>
            <w:tcW w:w="810" w:type="dxa"/>
          </w:tcPr>
          <w:p w14:paraId="176C0CBB" w14:textId="77777777" w:rsidR="005E384B" w:rsidRPr="00C34C63" w:rsidRDefault="005E384B" w:rsidP="00BC2983">
            <w:pPr>
              <w:rPr>
                <w:rFonts w:cstheme="minorHAnsi"/>
              </w:rPr>
            </w:pPr>
            <w:r w:rsidRPr="00C34C63">
              <w:rPr>
                <w:rFonts w:cstheme="minorHAnsi"/>
              </w:rPr>
              <w:t xml:space="preserve">A </w:t>
            </w:r>
          </w:p>
          <w:p w14:paraId="2731175C" w14:textId="77777777" w:rsidR="005E384B" w:rsidRPr="00C34C63" w:rsidRDefault="005E384B" w:rsidP="00BC2983">
            <w:pPr>
              <w:rPr>
                <w:rFonts w:cstheme="minorHAnsi"/>
              </w:rPr>
            </w:pPr>
            <w:r w:rsidRPr="00C34C63">
              <w:rPr>
                <w:rFonts w:cstheme="minorHAnsi"/>
              </w:rPr>
              <w:t xml:space="preserve">B </w:t>
            </w:r>
          </w:p>
          <w:p w14:paraId="2159EB75" w14:textId="77777777" w:rsidR="005E384B" w:rsidRPr="00C34C63" w:rsidRDefault="005E384B" w:rsidP="00BC2983">
            <w:pPr>
              <w:rPr>
                <w:rFonts w:cstheme="minorHAnsi"/>
              </w:rPr>
            </w:pPr>
            <w:r w:rsidRPr="00C34C63">
              <w:rPr>
                <w:rFonts w:cstheme="minorHAnsi"/>
              </w:rPr>
              <w:t xml:space="preserve">C-M </w:t>
            </w:r>
          </w:p>
          <w:p w14:paraId="11AAA27A" w14:textId="77777777" w:rsidR="005E384B" w:rsidRPr="00914010" w:rsidRDefault="005E384B" w:rsidP="00BC2983">
            <w:pPr>
              <w:rPr>
                <w:rFonts w:eastAsia="MS Gothic" w:cstheme="minorHAnsi"/>
              </w:rPr>
            </w:pPr>
            <w:r w:rsidRPr="00C34C63">
              <w:rPr>
                <w:rFonts w:cstheme="minorHAnsi"/>
              </w:rPr>
              <w:t>C</w:t>
            </w:r>
          </w:p>
        </w:tc>
        <w:tc>
          <w:tcPr>
            <w:tcW w:w="1980" w:type="dxa"/>
          </w:tcPr>
          <w:p w14:paraId="5A27D3EC" w14:textId="77777777" w:rsidR="005E384B" w:rsidRPr="00914010" w:rsidRDefault="0082530F" w:rsidP="00BC2983">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F9E804" w14:textId="77777777" w:rsidR="005E384B" w:rsidRPr="00914010" w:rsidRDefault="0082530F" w:rsidP="00BC2983">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246AEC8" w14:textId="77777777" w:rsidR="005E384B" w:rsidRDefault="0082530F" w:rsidP="00BC2983">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CABF384" w14:textId="77777777" w:rsidR="005E384B" w:rsidRPr="00C34C63" w:rsidRDefault="0082530F" w:rsidP="00BC2983">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A9E605" w14:textId="77777777" w:rsidR="005E384B" w:rsidRPr="00914010" w:rsidRDefault="005E384B" w:rsidP="00BC2983">
            <w:pPr>
              <w:rPr>
                <w:rFonts w:eastAsia="MS Gothic" w:cstheme="minorHAnsi"/>
              </w:rPr>
            </w:pPr>
          </w:p>
        </w:tc>
        <w:sdt>
          <w:sdtPr>
            <w:rPr>
              <w:rFonts w:cstheme="minorHAnsi"/>
            </w:rPr>
            <w:id w:val="-1644041444"/>
            <w:placeholder>
              <w:docPart w:val="963FB6AC166E4FC393E9976D35E36C6E"/>
            </w:placeholder>
            <w:showingPlcHdr/>
          </w:sdtPr>
          <w:sdtEndPr/>
          <w:sdtContent>
            <w:tc>
              <w:tcPr>
                <w:tcW w:w="4950" w:type="dxa"/>
              </w:tcPr>
              <w:p w14:paraId="1FEA2A3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1763D55" w14:textId="77777777" w:rsidTr="00BC2983">
        <w:trPr>
          <w:cantSplit/>
        </w:trPr>
        <w:tc>
          <w:tcPr>
            <w:tcW w:w="990" w:type="dxa"/>
          </w:tcPr>
          <w:p w14:paraId="47A6C810" w14:textId="77777777" w:rsidR="005E384B" w:rsidRPr="00914010" w:rsidRDefault="005E384B" w:rsidP="00BC2983">
            <w:pPr>
              <w:jc w:val="center"/>
              <w:rPr>
                <w:rFonts w:cstheme="minorHAnsi"/>
                <w:b/>
                <w:bCs/>
              </w:rPr>
            </w:pPr>
            <w:r w:rsidRPr="00914010">
              <w:rPr>
                <w:rFonts w:cstheme="minorHAnsi"/>
                <w:b/>
                <w:bCs/>
              </w:rPr>
              <w:t>2-E-2</w:t>
            </w:r>
          </w:p>
        </w:tc>
        <w:tc>
          <w:tcPr>
            <w:tcW w:w="6210" w:type="dxa"/>
            <w:tcBorders>
              <w:right w:val="nil"/>
            </w:tcBorders>
          </w:tcPr>
          <w:p w14:paraId="6455E8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E384B" w:rsidRPr="00914010" w:rsidRDefault="005E384B" w:rsidP="00BC2983">
            <w:pPr>
              <w:rPr>
                <w:rFonts w:eastAsia="Arial" w:cstheme="minorHAnsi"/>
              </w:rPr>
            </w:pPr>
          </w:p>
        </w:tc>
        <w:tc>
          <w:tcPr>
            <w:tcW w:w="270" w:type="dxa"/>
            <w:tcBorders>
              <w:left w:val="nil"/>
            </w:tcBorders>
          </w:tcPr>
          <w:p w14:paraId="064D5840" w14:textId="77777777" w:rsidR="005E384B" w:rsidRPr="00914010" w:rsidRDefault="005E384B" w:rsidP="00BC2983">
            <w:pPr>
              <w:rPr>
                <w:rFonts w:cstheme="minorHAnsi"/>
              </w:rPr>
            </w:pPr>
          </w:p>
        </w:tc>
        <w:tc>
          <w:tcPr>
            <w:tcW w:w="810" w:type="dxa"/>
          </w:tcPr>
          <w:p w14:paraId="603F3D1B" w14:textId="77777777" w:rsidR="005E384B" w:rsidRPr="00C34C63" w:rsidRDefault="005E384B" w:rsidP="00BC2983">
            <w:pPr>
              <w:rPr>
                <w:rFonts w:cstheme="minorHAnsi"/>
              </w:rPr>
            </w:pPr>
            <w:r w:rsidRPr="00C34C63">
              <w:rPr>
                <w:rFonts w:cstheme="minorHAnsi"/>
              </w:rPr>
              <w:t xml:space="preserve">A </w:t>
            </w:r>
          </w:p>
          <w:p w14:paraId="751814F0" w14:textId="77777777" w:rsidR="005E384B" w:rsidRPr="00C34C63" w:rsidRDefault="005E384B" w:rsidP="00BC2983">
            <w:pPr>
              <w:rPr>
                <w:rFonts w:cstheme="minorHAnsi"/>
              </w:rPr>
            </w:pPr>
            <w:r w:rsidRPr="00C34C63">
              <w:rPr>
                <w:rFonts w:cstheme="minorHAnsi"/>
              </w:rPr>
              <w:t xml:space="preserve">B </w:t>
            </w:r>
          </w:p>
          <w:p w14:paraId="37E83D1D" w14:textId="77777777" w:rsidR="005E384B" w:rsidRPr="00C34C63" w:rsidRDefault="005E384B" w:rsidP="00BC2983">
            <w:pPr>
              <w:rPr>
                <w:rFonts w:cstheme="minorHAnsi"/>
              </w:rPr>
            </w:pPr>
            <w:r w:rsidRPr="00C34C63">
              <w:rPr>
                <w:rFonts w:cstheme="minorHAnsi"/>
              </w:rPr>
              <w:t xml:space="preserve">C-M </w:t>
            </w:r>
          </w:p>
          <w:p w14:paraId="637D5A2C" w14:textId="77777777" w:rsidR="005E384B" w:rsidRPr="00914010" w:rsidRDefault="005E384B" w:rsidP="00BC2983">
            <w:pPr>
              <w:rPr>
                <w:rFonts w:eastAsia="MS Gothic" w:cstheme="minorHAnsi"/>
              </w:rPr>
            </w:pPr>
            <w:r w:rsidRPr="00C34C63">
              <w:rPr>
                <w:rFonts w:cstheme="minorHAnsi"/>
              </w:rPr>
              <w:t>C</w:t>
            </w:r>
          </w:p>
        </w:tc>
        <w:tc>
          <w:tcPr>
            <w:tcW w:w="1980" w:type="dxa"/>
          </w:tcPr>
          <w:p w14:paraId="5AF9459D" w14:textId="77777777" w:rsidR="005E384B" w:rsidRPr="00914010" w:rsidRDefault="0082530F" w:rsidP="00BC2983">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7F08D00" w14:textId="77777777" w:rsidR="005E384B" w:rsidRPr="00914010" w:rsidRDefault="0082530F" w:rsidP="00BC2983">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5E013B" w14:textId="77777777" w:rsidR="005E384B" w:rsidRDefault="0082530F" w:rsidP="00BC2983">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62122A" w14:textId="77777777" w:rsidR="005E384B" w:rsidRPr="00C34C63" w:rsidRDefault="0082530F" w:rsidP="00BC2983">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5FDE60" w14:textId="77777777" w:rsidR="005E384B" w:rsidRPr="00914010" w:rsidRDefault="005E384B" w:rsidP="00BC2983">
            <w:pPr>
              <w:rPr>
                <w:rFonts w:eastAsia="MS Gothic" w:cstheme="minorHAnsi"/>
              </w:rPr>
            </w:pPr>
          </w:p>
        </w:tc>
        <w:sdt>
          <w:sdtPr>
            <w:rPr>
              <w:rFonts w:cstheme="minorHAnsi"/>
            </w:rPr>
            <w:id w:val="450747431"/>
            <w:placeholder>
              <w:docPart w:val="4B65767227DF48399430CA2EC816281C"/>
            </w:placeholder>
            <w:showingPlcHdr/>
          </w:sdtPr>
          <w:sdtEndPr/>
          <w:sdtContent>
            <w:tc>
              <w:tcPr>
                <w:tcW w:w="4950" w:type="dxa"/>
              </w:tcPr>
              <w:p w14:paraId="04E2F24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9" w:name="Section3"/>
      <w:r>
        <w:rPr>
          <w:b/>
          <w:bCs/>
          <w:sz w:val="32"/>
          <w:szCs w:val="32"/>
        </w:rPr>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5E384B" w:rsidRPr="004E1DEE" w14:paraId="796CE929" w14:textId="77777777" w:rsidTr="00BC2983">
        <w:trPr>
          <w:cantSplit/>
          <w:tblHeader/>
          <w:jc w:val="center"/>
        </w:trPr>
        <w:tc>
          <w:tcPr>
            <w:tcW w:w="990" w:type="dxa"/>
            <w:shd w:val="clear" w:color="auto" w:fill="2F5496" w:themeFill="accent1" w:themeFillShade="BF"/>
          </w:tcPr>
          <w:bookmarkEnd w:id="29"/>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tcPr>
          <w:p w14:paraId="66AD2651" w14:textId="77777777" w:rsidR="005E384B" w:rsidRPr="00DC06B9" w:rsidRDefault="005E384B" w:rsidP="00BC2983">
            <w:pPr>
              <w:jc w:val="center"/>
              <w:rPr>
                <w:b/>
                <w:bCs/>
                <w:color w:val="FFFFFF" w:themeColor="background1"/>
                <w:sz w:val="28"/>
                <w:szCs w:val="28"/>
              </w:rPr>
            </w:pP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5E384B" w14:paraId="35F5B574" w14:textId="77777777" w:rsidTr="00BC2983">
        <w:trPr>
          <w:cantSplit/>
          <w:jc w:val="center"/>
        </w:trPr>
        <w:tc>
          <w:tcPr>
            <w:tcW w:w="990" w:type="dxa"/>
          </w:tcPr>
          <w:p w14:paraId="2FA4B2F6" w14:textId="77777777" w:rsidR="005E384B" w:rsidRPr="00914010" w:rsidRDefault="005E384B" w:rsidP="00BC2983">
            <w:pPr>
              <w:jc w:val="center"/>
              <w:rPr>
                <w:rFonts w:cstheme="minorHAnsi"/>
                <w:b/>
                <w:bCs/>
              </w:rPr>
            </w:pPr>
            <w:r w:rsidRPr="00914010">
              <w:rPr>
                <w:rFonts w:cstheme="minorHAnsi"/>
                <w:b/>
                <w:bCs/>
              </w:rPr>
              <w:t>3-A-1</w:t>
            </w:r>
          </w:p>
        </w:tc>
        <w:tc>
          <w:tcPr>
            <w:tcW w:w="6205" w:type="dxa"/>
            <w:tcBorders>
              <w:right w:val="nil"/>
            </w:tcBorders>
          </w:tcPr>
          <w:p w14:paraId="18024BA4" w14:textId="77777777" w:rsidR="005E384B" w:rsidRDefault="005E384B" w:rsidP="00BC2983">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5C72610E" w14:textId="5FE6100A" w:rsidR="000B26E6" w:rsidRPr="00914010" w:rsidRDefault="000B26E6" w:rsidP="00BC2983">
            <w:pPr>
              <w:rPr>
                <w:rFonts w:cstheme="minorHAnsi"/>
                <w:color w:val="000000"/>
              </w:rPr>
            </w:pPr>
          </w:p>
        </w:tc>
        <w:tc>
          <w:tcPr>
            <w:tcW w:w="270" w:type="dxa"/>
            <w:tcBorders>
              <w:left w:val="nil"/>
            </w:tcBorders>
          </w:tcPr>
          <w:p w14:paraId="2B024030" w14:textId="77777777" w:rsidR="005E384B" w:rsidRPr="00914010" w:rsidRDefault="005E384B" w:rsidP="00BC2983">
            <w:pPr>
              <w:rPr>
                <w:rFonts w:cstheme="minorHAnsi"/>
              </w:rPr>
            </w:pPr>
          </w:p>
        </w:tc>
        <w:tc>
          <w:tcPr>
            <w:tcW w:w="810" w:type="dxa"/>
          </w:tcPr>
          <w:p w14:paraId="10652CB6" w14:textId="77777777" w:rsidR="005E384B" w:rsidRPr="00C34C63" w:rsidRDefault="005E384B" w:rsidP="00BC2983">
            <w:pPr>
              <w:rPr>
                <w:rFonts w:cstheme="minorHAnsi"/>
              </w:rPr>
            </w:pPr>
            <w:r w:rsidRPr="00C34C63">
              <w:rPr>
                <w:rFonts w:cstheme="minorHAnsi"/>
              </w:rPr>
              <w:t xml:space="preserve">A </w:t>
            </w:r>
          </w:p>
          <w:p w14:paraId="1470E93C" w14:textId="77777777" w:rsidR="005E384B" w:rsidRPr="00C34C63" w:rsidRDefault="005E384B" w:rsidP="00BC2983">
            <w:pPr>
              <w:rPr>
                <w:rFonts w:cstheme="minorHAnsi"/>
              </w:rPr>
            </w:pPr>
            <w:r w:rsidRPr="00C34C63">
              <w:rPr>
                <w:rFonts w:cstheme="minorHAnsi"/>
              </w:rPr>
              <w:t xml:space="preserve">B </w:t>
            </w:r>
          </w:p>
          <w:p w14:paraId="4AB04F3B" w14:textId="77777777" w:rsidR="005E384B" w:rsidRPr="00C34C63" w:rsidRDefault="005E384B" w:rsidP="00BC2983">
            <w:pPr>
              <w:rPr>
                <w:rFonts w:cstheme="minorHAnsi"/>
              </w:rPr>
            </w:pPr>
            <w:r w:rsidRPr="00C34C63">
              <w:rPr>
                <w:rFonts w:cstheme="minorHAnsi"/>
              </w:rPr>
              <w:t xml:space="preserve">C-M </w:t>
            </w:r>
          </w:p>
          <w:p w14:paraId="68DC5942" w14:textId="77777777" w:rsidR="005E384B" w:rsidRPr="00914010" w:rsidRDefault="005E384B" w:rsidP="00BC2983">
            <w:pPr>
              <w:rPr>
                <w:rFonts w:cstheme="minorHAnsi"/>
              </w:rPr>
            </w:pPr>
            <w:r w:rsidRPr="00C34C63">
              <w:rPr>
                <w:rFonts w:cstheme="minorHAnsi"/>
              </w:rPr>
              <w:t>C</w:t>
            </w:r>
          </w:p>
        </w:tc>
        <w:tc>
          <w:tcPr>
            <w:tcW w:w="2075" w:type="dxa"/>
          </w:tcPr>
          <w:p w14:paraId="6859161C" w14:textId="77777777" w:rsidR="005E384B" w:rsidRPr="00914010" w:rsidRDefault="0082530F" w:rsidP="00BC2983">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CB227E8" w14:textId="77777777" w:rsidR="005E384B" w:rsidRPr="00914010" w:rsidRDefault="0082530F" w:rsidP="00BC2983">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9B1D32A" w14:textId="77777777" w:rsidR="005E384B" w:rsidRDefault="0082530F" w:rsidP="00BC2983">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FEAA9A" w14:textId="77777777" w:rsidR="005E384B" w:rsidRPr="00C34C63" w:rsidRDefault="0082530F" w:rsidP="00BC2983">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3C690" w14:textId="77777777" w:rsidR="005E384B" w:rsidRPr="00914010" w:rsidRDefault="005E384B" w:rsidP="00BC2983">
            <w:pPr>
              <w:rPr>
                <w:rFonts w:cstheme="minorHAnsi"/>
              </w:rPr>
            </w:pPr>
          </w:p>
        </w:tc>
        <w:sdt>
          <w:sdtPr>
            <w:rPr>
              <w:rFonts w:cstheme="minorHAnsi"/>
            </w:rPr>
            <w:id w:val="227968342"/>
            <w:placeholder>
              <w:docPart w:val="56BD0AE6913240CA9D42D434263CF645"/>
            </w:placeholder>
            <w:showingPlcHdr/>
          </w:sdtPr>
          <w:sdtEndPr/>
          <w:sdtContent>
            <w:tc>
              <w:tcPr>
                <w:tcW w:w="4955" w:type="dxa"/>
                <w:gridSpan w:val="2"/>
              </w:tcPr>
              <w:p w14:paraId="2E455C6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F9070F8"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E3EF02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5E384B" w14:paraId="73C4362B" w14:textId="77777777" w:rsidTr="00BC2983">
        <w:trPr>
          <w:cantSplit/>
          <w:jc w:val="center"/>
        </w:trPr>
        <w:tc>
          <w:tcPr>
            <w:tcW w:w="990" w:type="dxa"/>
          </w:tcPr>
          <w:p w14:paraId="234AC1A6" w14:textId="77777777" w:rsidR="005E384B" w:rsidRPr="00914010" w:rsidRDefault="005E384B" w:rsidP="00BC2983">
            <w:pPr>
              <w:jc w:val="center"/>
              <w:rPr>
                <w:rFonts w:cstheme="minorHAnsi"/>
                <w:b/>
                <w:bCs/>
              </w:rPr>
            </w:pPr>
            <w:r w:rsidRPr="00914010">
              <w:rPr>
                <w:rFonts w:cstheme="minorHAnsi"/>
                <w:b/>
                <w:bCs/>
              </w:rPr>
              <w:t>3-B-1</w:t>
            </w:r>
          </w:p>
        </w:tc>
        <w:tc>
          <w:tcPr>
            <w:tcW w:w="6205" w:type="dxa"/>
            <w:tcBorders>
              <w:right w:val="nil"/>
            </w:tcBorders>
          </w:tcPr>
          <w:p w14:paraId="05F3B1D5" w14:textId="77777777" w:rsidR="005E384B" w:rsidRPr="00914010" w:rsidRDefault="005E384B" w:rsidP="00BC2983">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70F9F884" w14:textId="77777777" w:rsidR="005E384B" w:rsidRPr="00914010" w:rsidRDefault="005E384B" w:rsidP="00BC2983">
            <w:pPr>
              <w:rPr>
                <w:rFonts w:cstheme="minorHAnsi"/>
              </w:rPr>
            </w:pPr>
          </w:p>
        </w:tc>
        <w:tc>
          <w:tcPr>
            <w:tcW w:w="810" w:type="dxa"/>
          </w:tcPr>
          <w:p w14:paraId="40BFCC60" w14:textId="77777777" w:rsidR="005E384B" w:rsidRPr="00C34C63" w:rsidRDefault="005E384B" w:rsidP="00BC2983">
            <w:pPr>
              <w:rPr>
                <w:rFonts w:cstheme="minorHAnsi"/>
              </w:rPr>
            </w:pPr>
            <w:r w:rsidRPr="00C34C63">
              <w:rPr>
                <w:rFonts w:cstheme="minorHAnsi"/>
              </w:rPr>
              <w:t xml:space="preserve">A </w:t>
            </w:r>
          </w:p>
          <w:p w14:paraId="1910526C" w14:textId="77777777" w:rsidR="005E384B" w:rsidRPr="00C34C63" w:rsidRDefault="005E384B" w:rsidP="00BC2983">
            <w:pPr>
              <w:rPr>
                <w:rFonts w:cstheme="minorHAnsi"/>
              </w:rPr>
            </w:pPr>
            <w:r w:rsidRPr="00C34C63">
              <w:rPr>
                <w:rFonts w:cstheme="minorHAnsi"/>
              </w:rPr>
              <w:t xml:space="preserve">B </w:t>
            </w:r>
          </w:p>
          <w:p w14:paraId="2236C105" w14:textId="77777777" w:rsidR="005E384B" w:rsidRPr="00C34C63" w:rsidRDefault="005E384B" w:rsidP="00BC2983">
            <w:pPr>
              <w:rPr>
                <w:rFonts w:cstheme="minorHAnsi"/>
              </w:rPr>
            </w:pPr>
            <w:r w:rsidRPr="00C34C63">
              <w:rPr>
                <w:rFonts w:cstheme="minorHAnsi"/>
              </w:rPr>
              <w:t xml:space="preserve">C-M </w:t>
            </w:r>
          </w:p>
          <w:p w14:paraId="299790BE" w14:textId="77777777" w:rsidR="005E384B" w:rsidRPr="00914010" w:rsidRDefault="005E384B" w:rsidP="00BC2983">
            <w:pPr>
              <w:rPr>
                <w:rFonts w:eastAsia="MS Gothic" w:cstheme="minorHAnsi"/>
              </w:rPr>
            </w:pPr>
            <w:r w:rsidRPr="00C34C63">
              <w:rPr>
                <w:rFonts w:cstheme="minorHAnsi"/>
              </w:rPr>
              <w:t>C</w:t>
            </w:r>
          </w:p>
        </w:tc>
        <w:tc>
          <w:tcPr>
            <w:tcW w:w="2075" w:type="dxa"/>
          </w:tcPr>
          <w:p w14:paraId="36989E25" w14:textId="77777777" w:rsidR="005E384B" w:rsidRPr="00914010" w:rsidRDefault="0082530F" w:rsidP="00BC2983">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7F7B21B" w14:textId="77777777" w:rsidR="005E384B" w:rsidRPr="00914010" w:rsidRDefault="0082530F" w:rsidP="00BC2983">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4788649" w14:textId="77777777" w:rsidR="005E384B" w:rsidRDefault="0082530F" w:rsidP="00BC2983">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EC45524" w14:textId="77777777" w:rsidR="005E384B" w:rsidRPr="00C34C63" w:rsidRDefault="0082530F" w:rsidP="00BC2983">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032FE0" w14:textId="77777777" w:rsidR="005E384B" w:rsidRPr="00914010" w:rsidRDefault="005E384B" w:rsidP="00BC2983">
            <w:pPr>
              <w:rPr>
                <w:rFonts w:eastAsia="MS Gothic" w:cstheme="minorHAnsi"/>
              </w:rPr>
            </w:pPr>
          </w:p>
        </w:tc>
        <w:sdt>
          <w:sdtPr>
            <w:rPr>
              <w:rFonts w:cstheme="minorHAnsi"/>
            </w:rPr>
            <w:id w:val="-794906145"/>
            <w:placeholder>
              <w:docPart w:val="54522A54D64D4846B77320DB8FD4648C"/>
            </w:placeholder>
            <w:showingPlcHdr/>
          </w:sdtPr>
          <w:sdtEndPr/>
          <w:sdtContent>
            <w:tc>
              <w:tcPr>
                <w:tcW w:w="4955" w:type="dxa"/>
                <w:gridSpan w:val="2"/>
              </w:tcPr>
              <w:p w14:paraId="7E50907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D6A63AB" w14:textId="77777777" w:rsidTr="00BC2983">
        <w:trPr>
          <w:cantSplit/>
          <w:jc w:val="center"/>
        </w:trPr>
        <w:tc>
          <w:tcPr>
            <w:tcW w:w="990" w:type="dxa"/>
          </w:tcPr>
          <w:p w14:paraId="495F0E53" w14:textId="77777777" w:rsidR="005E384B" w:rsidRPr="00914010" w:rsidRDefault="005E384B" w:rsidP="00BC2983">
            <w:pPr>
              <w:jc w:val="center"/>
              <w:rPr>
                <w:rFonts w:cstheme="minorHAnsi"/>
                <w:b/>
                <w:bCs/>
              </w:rPr>
            </w:pPr>
            <w:r w:rsidRPr="00914010">
              <w:rPr>
                <w:rFonts w:cstheme="minorHAnsi"/>
                <w:b/>
                <w:bCs/>
              </w:rPr>
              <w:t>3-B-2</w:t>
            </w:r>
          </w:p>
        </w:tc>
        <w:tc>
          <w:tcPr>
            <w:tcW w:w="6205" w:type="dxa"/>
            <w:tcBorders>
              <w:right w:val="nil"/>
            </w:tcBorders>
          </w:tcPr>
          <w:p w14:paraId="5EB565FC" w14:textId="77777777" w:rsidR="005E384B" w:rsidRPr="00914010" w:rsidRDefault="005E384B" w:rsidP="00BC2983">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70165A99" w14:textId="77777777" w:rsidR="005E384B" w:rsidRPr="00914010" w:rsidRDefault="005E384B" w:rsidP="00BC2983">
            <w:pPr>
              <w:rPr>
                <w:rFonts w:cstheme="minorHAnsi"/>
              </w:rPr>
            </w:pPr>
          </w:p>
        </w:tc>
        <w:tc>
          <w:tcPr>
            <w:tcW w:w="810" w:type="dxa"/>
          </w:tcPr>
          <w:p w14:paraId="249E888F" w14:textId="77777777" w:rsidR="005E384B" w:rsidRPr="00C34C63" w:rsidRDefault="005E384B" w:rsidP="00BC2983">
            <w:pPr>
              <w:rPr>
                <w:rFonts w:cstheme="minorHAnsi"/>
              </w:rPr>
            </w:pPr>
            <w:r w:rsidRPr="00C34C63">
              <w:rPr>
                <w:rFonts w:cstheme="minorHAnsi"/>
              </w:rPr>
              <w:t xml:space="preserve">A </w:t>
            </w:r>
          </w:p>
          <w:p w14:paraId="70E99BDB" w14:textId="77777777" w:rsidR="005E384B" w:rsidRPr="00C34C63" w:rsidRDefault="005E384B" w:rsidP="00BC2983">
            <w:pPr>
              <w:rPr>
                <w:rFonts w:cstheme="minorHAnsi"/>
              </w:rPr>
            </w:pPr>
            <w:r w:rsidRPr="00C34C63">
              <w:rPr>
                <w:rFonts w:cstheme="minorHAnsi"/>
              </w:rPr>
              <w:t xml:space="preserve">B </w:t>
            </w:r>
          </w:p>
          <w:p w14:paraId="4D0D0C74" w14:textId="77777777" w:rsidR="005E384B" w:rsidRPr="00C34C63" w:rsidRDefault="005E384B" w:rsidP="00BC2983">
            <w:pPr>
              <w:rPr>
                <w:rFonts w:cstheme="minorHAnsi"/>
              </w:rPr>
            </w:pPr>
            <w:r w:rsidRPr="00C34C63">
              <w:rPr>
                <w:rFonts w:cstheme="minorHAnsi"/>
              </w:rPr>
              <w:t xml:space="preserve">C-M </w:t>
            </w:r>
          </w:p>
          <w:p w14:paraId="08A3AD90" w14:textId="77777777" w:rsidR="005E384B" w:rsidRPr="00914010" w:rsidRDefault="005E384B" w:rsidP="00BC2983">
            <w:pPr>
              <w:rPr>
                <w:rFonts w:cstheme="minorHAnsi"/>
              </w:rPr>
            </w:pPr>
            <w:r w:rsidRPr="00C34C63">
              <w:rPr>
                <w:rFonts w:cstheme="minorHAnsi"/>
              </w:rPr>
              <w:t>C</w:t>
            </w:r>
          </w:p>
        </w:tc>
        <w:tc>
          <w:tcPr>
            <w:tcW w:w="2075" w:type="dxa"/>
          </w:tcPr>
          <w:p w14:paraId="0A46249D" w14:textId="77777777" w:rsidR="005E384B" w:rsidRPr="00914010" w:rsidRDefault="0082530F" w:rsidP="00BC2983">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F75076" w14:textId="77777777" w:rsidR="005E384B" w:rsidRPr="00914010" w:rsidRDefault="0082530F" w:rsidP="00BC2983">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D685E7" w14:textId="77777777" w:rsidR="005E384B" w:rsidRDefault="0082530F" w:rsidP="00BC2983">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DBA9E2" w14:textId="77777777" w:rsidR="005E384B" w:rsidRPr="00C34C63" w:rsidRDefault="0082530F" w:rsidP="00BC2983">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11416D" w14:textId="77777777" w:rsidR="005E384B" w:rsidRPr="00914010" w:rsidRDefault="005E384B" w:rsidP="00BC2983">
            <w:pPr>
              <w:rPr>
                <w:rFonts w:cstheme="minorHAnsi"/>
              </w:rPr>
            </w:pPr>
          </w:p>
        </w:tc>
        <w:sdt>
          <w:sdtPr>
            <w:rPr>
              <w:rFonts w:cstheme="minorHAnsi"/>
            </w:rPr>
            <w:id w:val="93145763"/>
            <w:placeholder>
              <w:docPart w:val="FA57C923900142649BF396078ABC54AF"/>
            </w:placeholder>
            <w:showingPlcHdr/>
          </w:sdtPr>
          <w:sdtEndPr/>
          <w:sdtContent>
            <w:tc>
              <w:tcPr>
                <w:tcW w:w="4955" w:type="dxa"/>
                <w:gridSpan w:val="2"/>
              </w:tcPr>
              <w:p w14:paraId="6007FC6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B17F858" w14:textId="77777777" w:rsidTr="00BC2983">
        <w:trPr>
          <w:cantSplit/>
          <w:jc w:val="center"/>
        </w:trPr>
        <w:tc>
          <w:tcPr>
            <w:tcW w:w="990" w:type="dxa"/>
          </w:tcPr>
          <w:p w14:paraId="657E5AB4" w14:textId="77777777" w:rsidR="005E384B" w:rsidRPr="00914010" w:rsidRDefault="005E384B" w:rsidP="00BC2983">
            <w:pPr>
              <w:jc w:val="center"/>
              <w:rPr>
                <w:rFonts w:cstheme="minorHAnsi"/>
                <w:b/>
                <w:bCs/>
              </w:rPr>
            </w:pPr>
            <w:r w:rsidRPr="00914010">
              <w:rPr>
                <w:rFonts w:cstheme="minorHAnsi"/>
                <w:b/>
                <w:bCs/>
              </w:rPr>
              <w:t>3-B-3</w:t>
            </w:r>
          </w:p>
        </w:tc>
        <w:tc>
          <w:tcPr>
            <w:tcW w:w="6205" w:type="dxa"/>
            <w:tcBorders>
              <w:right w:val="nil"/>
            </w:tcBorders>
          </w:tcPr>
          <w:p w14:paraId="3B6AA573" w14:textId="77777777" w:rsidR="005E384B" w:rsidRPr="00914010" w:rsidRDefault="005E384B"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055A0280" w14:textId="77777777" w:rsidR="005E384B" w:rsidRPr="00914010" w:rsidRDefault="005E384B" w:rsidP="00BC2983">
            <w:pPr>
              <w:rPr>
                <w:rFonts w:cstheme="minorHAnsi"/>
              </w:rPr>
            </w:pPr>
          </w:p>
        </w:tc>
        <w:tc>
          <w:tcPr>
            <w:tcW w:w="810" w:type="dxa"/>
          </w:tcPr>
          <w:p w14:paraId="691E942E" w14:textId="77777777" w:rsidR="005E384B" w:rsidRPr="00C34C63" w:rsidRDefault="005E384B" w:rsidP="00BC2983">
            <w:pPr>
              <w:rPr>
                <w:rFonts w:cstheme="minorHAnsi"/>
              </w:rPr>
            </w:pPr>
            <w:r w:rsidRPr="00C34C63">
              <w:rPr>
                <w:rFonts w:cstheme="minorHAnsi"/>
              </w:rPr>
              <w:t xml:space="preserve">A </w:t>
            </w:r>
          </w:p>
          <w:p w14:paraId="5527A4F1" w14:textId="77777777" w:rsidR="005E384B" w:rsidRPr="00C34C63" w:rsidRDefault="005E384B" w:rsidP="00BC2983">
            <w:pPr>
              <w:rPr>
                <w:rFonts w:cstheme="minorHAnsi"/>
              </w:rPr>
            </w:pPr>
            <w:r w:rsidRPr="00C34C63">
              <w:rPr>
                <w:rFonts w:cstheme="minorHAnsi"/>
              </w:rPr>
              <w:t xml:space="preserve">B </w:t>
            </w:r>
          </w:p>
          <w:p w14:paraId="6CEF9188" w14:textId="77777777" w:rsidR="005E384B" w:rsidRPr="00C34C63" w:rsidRDefault="005E384B" w:rsidP="00BC2983">
            <w:pPr>
              <w:rPr>
                <w:rFonts w:cstheme="minorHAnsi"/>
              </w:rPr>
            </w:pPr>
            <w:r w:rsidRPr="00C34C63">
              <w:rPr>
                <w:rFonts w:cstheme="minorHAnsi"/>
              </w:rPr>
              <w:t xml:space="preserve">C-M </w:t>
            </w:r>
          </w:p>
          <w:p w14:paraId="3DAF0265" w14:textId="77777777" w:rsidR="005E384B" w:rsidRPr="00914010" w:rsidRDefault="005E384B" w:rsidP="00BC2983">
            <w:pPr>
              <w:rPr>
                <w:rFonts w:eastAsia="MS Gothic" w:cstheme="minorHAnsi"/>
              </w:rPr>
            </w:pPr>
            <w:r w:rsidRPr="00C34C63">
              <w:rPr>
                <w:rFonts w:cstheme="minorHAnsi"/>
              </w:rPr>
              <w:t>C</w:t>
            </w:r>
          </w:p>
        </w:tc>
        <w:tc>
          <w:tcPr>
            <w:tcW w:w="2075" w:type="dxa"/>
          </w:tcPr>
          <w:p w14:paraId="7DFBBD6C" w14:textId="77777777" w:rsidR="005E384B" w:rsidRPr="00914010" w:rsidRDefault="0082530F" w:rsidP="00BC2983">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9EC52E" w14:textId="77777777" w:rsidR="005E384B" w:rsidRPr="00914010" w:rsidRDefault="0082530F" w:rsidP="00BC2983">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FF53C0" w14:textId="77777777" w:rsidR="005E384B" w:rsidRDefault="0082530F" w:rsidP="00BC2983">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43C9EA6" w14:textId="77777777" w:rsidR="005E384B" w:rsidRPr="00C34C63" w:rsidRDefault="0082530F" w:rsidP="00BC2983">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9F4575" w14:textId="77777777" w:rsidR="005E384B" w:rsidRPr="00914010" w:rsidRDefault="005E384B" w:rsidP="00BC2983">
            <w:pPr>
              <w:rPr>
                <w:rFonts w:eastAsia="MS Gothic" w:cstheme="minorHAnsi"/>
              </w:rPr>
            </w:pPr>
          </w:p>
        </w:tc>
        <w:sdt>
          <w:sdtPr>
            <w:rPr>
              <w:rFonts w:cstheme="minorHAnsi"/>
            </w:rPr>
            <w:id w:val="798729617"/>
            <w:placeholder>
              <w:docPart w:val="C368BD5BFEE24186AF26EAFCA5FACA94"/>
            </w:placeholder>
            <w:showingPlcHdr/>
          </w:sdtPr>
          <w:sdtEndPr/>
          <w:sdtContent>
            <w:tc>
              <w:tcPr>
                <w:tcW w:w="4955" w:type="dxa"/>
                <w:gridSpan w:val="2"/>
              </w:tcPr>
              <w:p w14:paraId="7D387CC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A0CBD18" w14:textId="77777777" w:rsidTr="00BC2983">
        <w:trPr>
          <w:cantSplit/>
          <w:jc w:val="center"/>
        </w:trPr>
        <w:tc>
          <w:tcPr>
            <w:tcW w:w="990" w:type="dxa"/>
          </w:tcPr>
          <w:p w14:paraId="619F3330" w14:textId="77777777" w:rsidR="005E384B" w:rsidRPr="00914010" w:rsidRDefault="005E384B" w:rsidP="00BC2983">
            <w:pPr>
              <w:jc w:val="center"/>
              <w:rPr>
                <w:rFonts w:cstheme="minorHAnsi"/>
                <w:b/>
                <w:bCs/>
              </w:rPr>
            </w:pPr>
            <w:r w:rsidRPr="00914010">
              <w:rPr>
                <w:rFonts w:cstheme="minorHAnsi"/>
                <w:b/>
                <w:bCs/>
              </w:rPr>
              <w:t>3-B-4</w:t>
            </w:r>
          </w:p>
        </w:tc>
        <w:tc>
          <w:tcPr>
            <w:tcW w:w="6205" w:type="dxa"/>
            <w:tcBorders>
              <w:right w:val="nil"/>
            </w:tcBorders>
          </w:tcPr>
          <w:p w14:paraId="337BB5F2" w14:textId="77777777" w:rsidR="005E384B" w:rsidRPr="00914010" w:rsidRDefault="005E384B"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2BFFC1E8" w14:textId="77777777" w:rsidR="005E384B" w:rsidRPr="00914010" w:rsidRDefault="005E384B" w:rsidP="00BC2983">
            <w:pPr>
              <w:rPr>
                <w:rFonts w:cstheme="minorHAnsi"/>
              </w:rPr>
            </w:pPr>
          </w:p>
        </w:tc>
        <w:tc>
          <w:tcPr>
            <w:tcW w:w="810" w:type="dxa"/>
          </w:tcPr>
          <w:p w14:paraId="0DBEB594" w14:textId="77777777" w:rsidR="005E384B" w:rsidRPr="00C34C63" w:rsidRDefault="005E384B" w:rsidP="00BC2983">
            <w:pPr>
              <w:rPr>
                <w:rFonts w:cstheme="minorHAnsi"/>
              </w:rPr>
            </w:pPr>
            <w:r w:rsidRPr="00C34C63">
              <w:rPr>
                <w:rFonts w:cstheme="minorHAnsi"/>
              </w:rPr>
              <w:t xml:space="preserve">A </w:t>
            </w:r>
          </w:p>
          <w:p w14:paraId="6848AF80" w14:textId="77777777" w:rsidR="005E384B" w:rsidRPr="00C34C63" w:rsidRDefault="005E384B" w:rsidP="00BC2983">
            <w:pPr>
              <w:rPr>
                <w:rFonts w:cstheme="minorHAnsi"/>
              </w:rPr>
            </w:pPr>
            <w:r w:rsidRPr="00C34C63">
              <w:rPr>
                <w:rFonts w:cstheme="minorHAnsi"/>
              </w:rPr>
              <w:t xml:space="preserve">B </w:t>
            </w:r>
          </w:p>
          <w:p w14:paraId="4781BF4E" w14:textId="77777777" w:rsidR="005E384B" w:rsidRPr="00C34C63" w:rsidRDefault="005E384B" w:rsidP="00BC2983">
            <w:pPr>
              <w:rPr>
                <w:rFonts w:cstheme="minorHAnsi"/>
              </w:rPr>
            </w:pPr>
            <w:r w:rsidRPr="00C34C63">
              <w:rPr>
                <w:rFonts w:cstheme="minorHAnsi"/>
              </w:rPr>
              <w:t xml:space="preserve">C-M </w:t>
            </w:r>
          </w:p>
          <w:p w14:paraId="5794EC33" w14:textId="77777777" w:rsidR="005E384B" w:rsidRPr="00914010" w:rsidRDefault="005E384B" w:rsidP="00BC2983">
            <w:pPr>
              <w:rPr>
                <w:rFonts w:eastAsia="MS Gothic" w:cstheme="minorHAnsi"/>
              </w:rPr>
            </w:pPr>
            <w:r w:rsidRPr="00C34C63">
              <w:rPr>
                <w:rFonts w:cstheme="minorHAnsi"/>
              </w:rPr>
              <w:t>C</w:t>
            </w:r>
          </w:p>
        </w:tc>
        <w:tc>
          <w:tcPr>
            <w:tcW w:w="2075" w:type="dxa"/>
          </w:tcPr>
          <w:p w14:paraId="07364AB4" w14:textId="77777777" w:rsidR="005E384B" w:rsidRPr="00914010" w:rsidRDefault="0082530F" w:rsidP="00BC2983">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DC9DA1" w14:textId="77777777" w:rsidR="005E384B" w:rsidRPr="00914010" w:rsidRDefault="0082530F" w:rsidP="00BC2983">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97F2D8" w14:textId="77777777" w:rsidR="005E384B" w:rsidRDefault="0082530F" w:rsidP="00BC2983">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A4C1BA4" w14:textId="77777777" w:rsidR="005E384B" w:rsidRPr="00C34C63" w:rsidRDefault="0082530F" w:rsidP="00BC2983">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D2DE2" w14:textId="77777777" w:rsidR="005E384B" w:rsidRPr="00914010" w:rsidRDefault="005E384B" w:rsidP="00BC2983">
            <w:pPr>
              <w:rPr>
                <w:rFonts w:eastAsia="MS Gothic" w:cstheme="minorHAnsi"/>
              </w:rPr>
            </w:pPr>
          </w:p>
        </w:tc>
        <w:sdt>
          <w:sdtPr>
            <w:rPr>
              <w:rFonts w:cstheme="minorHAnsi"/>
            </w:rPr>
            <w:id w:val="1922522919"/>
            <w:placeholder>
              <w:docPart w:val="CC8CC9DE76F54F30910738A504CB88F2"/>
            </w:placeholder>
            <w:showingPlcHdr/>
          </w:sdtPr>
          <w:sdtEndPr/>
          <w:sdtContent>
            <w:tc>
              <w:tcPr>
                <w:tcW w:w="4955" w:type="dxa"/>
                <w:gridSpan w:val="2"/>
              </w:tcPr>
              <w:p w14:paraId="0E65FFA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AAAA567" w14:textId="77777777" w:rsidTr="00BC2983">
        <w:trPr>
          <w:cantSplit/>
          <w:jc w:val="center"/>
        </w:trPr>
        <w:tc>
          <w:tcPr>
            <w:tcW w:w="990" w:type="dxa"/>
          </w:tcPr>
          <w:p w14:paraId="55BF3A5A" w14:textId="77777777" w:rsidR="005E384B" w:rsidRPr="00914010" w:rsidRDefault="005E384B" w:rsidP="00BC2983">
            <w:pPr>
              <w:jc w:val="center"/>
              <w:rPr>
                <w:rFonts w:cstheme="minorHAnsi"/>
                <w:b/>
                <w:bCs/>
              </w:rPr>
            </w:pPr>
            <w:r w:rsidRPr="00914010">
              <w:rPr>
                <w:rFonts w:cstheme="minorHAnsi"/>
                <w:b/>
                <w:bCs/>
              </w:rPr>
              <w:t>3-B-5</w:t>
            </w:r>
          </w:p>
        </w:tc>
        <w:tc>
          <w:tcPr>
            <w:tcW w:w="6205" w:type="dxa"/>
            <w:tcBorders>
              <w:right w:val="nil"/>
            </w:tcBorders>
          </w:tcPr>
          <w:p w14:paraId="242E799F" w14:textId="77777777" w:rsidR="005E384B" w:rsidRPr="00914010" w:rsidRDefault="005E384B" w:rsidP="00BC2983">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FC83F5" w14:textId="77777777" w:rsidR="005E384B" w:rsidRPr="00914010" w:rsidRDefault="005E384B" w:rsidP="00BC2983">
            <w:pPr>
              <w:rPr>
                <w:rFonts w:cstheme="minorHAnsi"/>
              </w:rPr>
            </w:pPr>
          </w:p>
        </w:tc>
        <w:tc>
          <w:tcPr>
            <w:tcW w:w="810" w:type="dxa"/>
          </w:tcPr>
          <w:p w14:paraId="635F1482" w14:textId="77777777" w:rsidR="005E384B" w:rsidRPr="00C34C63" w:rsidRDefault="005E384B" w:rsidP="00BC2983">
            <w:pPr>
              <w:rPr>
                <w:rFonts w:cstheme="minorHAnsi"/>
              </w:rPr>
            </w:pPr>
            <w:r w:rsidRPr="00C34C63">
              <w:rPr>
                <w:rFonts w:cstheme="minorHAnsi"/>
              </w:rPr>
              <w:t xml:space="preserve">A </w:t>
            </w:r>
          </w:p>
          <w:p w14:paraId="51A2BC82" w14:textId="77777777" w:rsidR="005E384B" w:rsidRPr="00C34C63" w:rsidRDefault="005E384B" w:rsidP="00BC2983">
            <w:pPr>
              <w:rPr>
                <w:rFonts w:cstheme="minorHAnsi"/>
              </w:rPr>
            </w:pPr>
            <w:r w:rsidRPr="00C34C63">
              <w:rPr>
                <w:rFonts w:cstheme="minorHAnsi"/>
              </w:rPr>
              <w:t xml:space="preserve">B </w:t>
            </w:r>
          </w:p>
          <w:p w14:paraId="6B2695AD" w14:textId="77777777" w:rsidR="005E384B" w:rsidRPr="00C34C63" w:rsidRDefault="005E384B" w:rsidP="00BC2983">
            <w:pPr>
              <w:rPr>
                <w:rFonts w:cstheme="minorHAnsi"/>
              </w:rPr>
            </w:pPr>
            <w:r w:rsidRPr="00C34C63">
              <w:rPr>
                <w:rFonts w:cstheme="minorHAnsi"/>
              </w:rPr>
              <w:t xml:space="preserve">C-M </w:t>
            </w:r>
          </w:p>
          <w:p w14:paraId="4248EE81" w14:textId="77777777" w:rsidR="005E384B" w:rsidRPr="00914010" w:rsidRDefault="005E384B" w:rsidP="00BC2983">
            <w:pPr>
              <w:rPr>
                <w:rFonts w:eastAsia="MS Gothic" w:cstheme="minorHAnsi"/>
              </w:rPr>
            </w:pPr>
            <w:r w:rsidRPr="00C34C63">
              <w:rPr>
                <w:rFonts w:cstheme="minorHAnsi"/>
              </w:rPr>
              <w:t>C</w:t>
            </w:r>
          </w:p>
        </w:tc>
        <w:tc>
          <w:tcPr>
            <w:tcW w:w="2075" w:type="dxa"/>
          </w:tcPr>
          <w:p w14:paraId="02F2B0FF" w14:textId="77777777" w:rsidR="005E384B" w:rsidRPr="00914010" w:rsidRDefault="0082530F" w:rsidP="00BC2983">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37CC9DB" w14:textId="77777777" w:rsidR="005E384B" w:rsidRPr="00914010" w:rsidRDefault="0082530F" w:rsidP="00BC2983">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5589846" w14:textId="77777777" w:rsidR="005E384B" w:rsidRDefault="0082530F" w:rsidP="00BC2983">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D68B5F" w14:textId="77777777" w:rsidR="005E384B" w:rsidRPr="00C34C63" w:rsidRDefault="0082530F" w:rsidP="00BC2983">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BADA277" w14:textId="77777777" w:rsidR="005E384B" w:rsidRPr="00914010" w:rsidRDefault="005E384B" w:rsidP="00BC2983">
            <w:pPr>
              <w:rPr>
                <w:rFonts w:eastAsia="MS Gothic" w:cstheme="minorHAnsi"/>
              </w:rPr>
            </w:pPr>
          </w:p>
        </w:tc>
        <w:sdt>
          <w:sdtPr>
            <w:rPr>
              <w:rFonts w:cstheme="minorHAnsi"/>
            </w:rPr>
            <w:id w:val="-1632242050"/>
            <w:placeholder>
              <w:docPart w:val="FE93F770D0AF42A99D136530CFD927F9"/>
            </w:placeholder>
            <w:showingPlcHdr/>
          </w:sdtPr>
          <w:sdtEndPr/>
          <w:sdtContent>
            <w:tc>
              <w:tcPr>
                <w:tcW w:w="4955" w:type="dxa"/>
                <w:gridSpan w:val="2"/>
              </w:tcPr>
              <w:p w14:paraId="0F3E78B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B58682" w14:textId="77777777" w:rsidTr="00BC2983">
        <w:trPr>
          <w:cantSplit/>
          <w:jc w:val="center"/>
        </w:trPr>
        <w:tc>
          <w:tcPr>
            <w:tcW w:w="990" w:type="dxa"/>
          </w:tcPr>
          <w:p w14:paraId="2F9849D8" w14:textId="77777777" w:rsidR="005E384B" w:rsidRPr="00914010" w:rsidRDefault="005E384B" w:rsidP="00BC2983">
            <w:pPr>
              <w:jc w:val="center"/>
              <w:rPr>
                <w:rFonts w:cstheme="minorHAnsi"/>
                <w:b/>
                <w:bCs/>
              </w:rPr>
            </w:pPr>
            <w:r w:rsidRPr="00914010">
              <w:rPr>
                <w:rFonts w:cstheme="minorHAnsi"/>
                <w:b/>
                <w:bCs/>
              </w:rPr>
              <w:t>3-B-6</w:t>
            </w:r>
          </w:p>
        </w:tc>
        <w:tc>
          <w:tcPr>
            <w:tcW w:w="6205" w:type="dxa"/>
            <w:tcBorders>
              <w:right w:val="nil"/>
            </w:tcBorders>
          </w:tcPr>
          <w:p w14:paraId="0055ACC1" w14:textId="77777777" w:rsidR="005E384B" w:rsidRPr="00914010" w:rsidRDefault="005E384B" w:rsidP="00BC2983">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71D10DF3" w14:textId="77777777" w:rsidR="005E384B" w:rsidRPr="00914010" w:rsidRDefault="005E384B" w:rsidP="00BC2983">
            <w:pPr>
              <w:rPr>
                <w:rFonts w:cstheme="minorHAnsi"/>
              </w:rPr>
            </w:pPr>
          </w:p>
        </w:tc>
        <w:tc>
          <w:tcPr>
            <w:tcW w:w="810" w:type="dxa"/>
          </w:tcPr>
          <w:p w14:paraId="7C111910" w14:textId="77777777" w:rsidR="005E384B" w:rsidRPr="00C34C63" w:rsidRDefault="005E384B" w:rsidP="00BC2983">
            <w:pPr>
              <w:rPr>
                <w:rFonts w:cstheme="minorHAnsi"/>
              </w:rPr>
            </w:pPr>
            <w:r w:rsidRPr="00C34C63">
              <w:rPr>
                <w:rFonts w:cstheme="minorHAnsi"/>
              </w:rPr>
              <w:t xml:space="preserve">A </w:t>
            </w:r>
          </w:p>
          <w:p w14:paraId="36FB77B8" w14:textId="77777777" w:rsidR="005E384B" w:rsidRPr="00C34C63" w:rsidRDefault="005E384B" w:rsidP="00BC2983">
            <w:pPr>
              <w:rPr>
                <w:rFonts w:cstheme="minorHAnsi"/>
              </w:rPr>
            </w:pPr>
            <w:r w:rsidRPr="00C34C63">
              <w:rPr>
                <w:rFonts w:cstheme="minorHAnsi"/>
              </w:rPr>
              <w:t xml:space="preserve">B </w:t>
            </w:r>
          </w:p>
          <w:p w14:paraId="682C9FE3" w14:textId="77777777" w:rsidR="005E384B" w:rsidRPr="00C34C63" w:rsidRDefault="005E384B" w:rsidP="00BC2983">
            <w:pPr>
              <w:rPr>
                <w:rFonts w:cstheme="minorHAnsi"/>
              </w:rPr>
            </w:pPr>
            <w:r w:rsidRPr="00C34C63">
              <w:rPr>
                <w:rFonts w:cstheme="minorHAnsi"/>
              </w:rPr>
              <w:t xml:space="preserve">C-M </w:t>
            </w:r>
          </w:p>
          <w:p w14:paraId="12FEC3B3" w14:textId="77777777" w:rsidR="005E384B" w:rsidRPr="00914010" w:rsidRDefault="005E384B" w:rsidP="00BC2983">
            <w:pPr>
              <w:rPr>
                <w:rFonts w:eastAsia="MS Gothic" w:cstheme="minorHAnsi"/>
              </w:rPr>
            </w:pPr>
            <w:r w:rsidRPr="00C34C63">
              <w:rPr>
                <w:rFonts w:cstheme="minorHAnsi"/>
              </w:rPr>
              <w:t>C</w:t>
            </w:r>
          </w:p>
        </w:tc>
        <w:tc>
          <w:tcPr>
            <w:tcW w:w="2075" w:type="dxa"/>
          </w:tcPr>
          <w:p w14:paraId="52A663A5" w14:textId="77777777" w:rsidR="005E384B" w:rsidRPr="00914010" w:rsidRDefault="0082530F" w:rsidP="00BC2983">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449A4EE" w14:textId="77777777" w:rsidR="005E384B" w:rsidRPr="00914010" w:rsidRDefault="0082530F" w:rsidP="00BC2983">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8491F32" w14:textId="77777777" w:rsidR="005E384B" w:rsidRDefault="0082530F" w:rsidP="00BC2983">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83E87C0" w14:textId="77777777" w:rsidR="005E384B" w:rsidRPr="00C34C63" w:rsidRDefault="0082530F" w:rsidP="00BC2983">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EA8846" w14:textId="77777777" w:rsidR="005E384B" w:rsidRPr="00914010" w:rsidRDefault="005E384B" w:rsidP="00BC2983">
            <w:pPr>
              <w:rPr>
                <w:rFonts w:eastAsia="MS Gothic" w:cstheme="minorHAnsi"/>
              </w:rPr>
            </w:pPr>
          </w:p>
        </w:tc>
        <w:sdt>
          <w:sdtPr>
            <w:rPr>
              <w:rFonts w:cstheme="minorHAnsi"/>
            </w:rPr>
            <w:id w:val="380915349"/>
            <w:placeholder>
              <w:docPart w:val="612F83F0EDDB436ABBB1B8B46C64D8BA"/>
            </w:placeholder>
            <w:showingPlcHdr/>
          </w:sdtPr>
          <w:sdtEndPr/>
          <w:sdtContent>
            <w:tc>
              <w:tcPr>
                <w:tcW w:w="4955" w:type="dxa"/>
                <w:gridSpan w:val="2"/>
              </w:tcPr>
              <w:p w14:paraId="0D7AAFC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2B05FA"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CF60BA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5E384B" w14:paraId="48016A83" w14:textId="77777777" w:rsidTr="00BC2983">
        <w:trPr>
          <w:cantSplit/>
          <w:jc w:val="center"/>
        </w:trPr>
        <w:tc>
          <w:tcPr>
            <w:tcW w:w="990" w:type="dxa"/>
          </w:tcPr>
          <w:p w14:paraId="2B9113B9" w14:textId="77777777" w:rsidR="005E384B" w:rsidRPr="00914010" w:rsidRDefault="005E384B" w:rsidP="00BC2983">
            <w:pPr>
              <w:jc w:val="center"/>
              <w:rPr>
                <w:rFonts w:cstheme="minorHAnsi"/>
                <w:b/>
                <w:bCs/>
                <w:sz w:val="28"/>
                <w:szCs w:val="28"/>
              </w:rPr>
            </w:pPr>
            <w:r w:rsidRPr="00914010">
              <w:rPr>
                <w:rFonts w:cstheme="minorHAnsi"/>
                <w:b/>
                <w:bCs/>
              </w:rPr>
              <w:t>3-C-1</w:t>
            </w:r>
          </w:p>
        </w:tc>
        <w:tc>
          <w:tcPr>
            <w:tcW w:w="6205" w:type="dxa"/>
            <w:tcBorders>
              <w:right w:val="nil"/>
            </w:tcBorders>
          </w:tcPr>
          <w:p w14:paraId="77AE7A1E" w14:textId="77777777" w:rsidR="005E384B" w:rsidRPr="00914010" w:rsidRDefault="005E384B"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7B8FCFE6" w14:textId="77777777" w:rsidR="005E384B" w:rsidRPr="00914010" w:rsidRDefault="005E384B" w:rsidP="00BC2983">
            <w:pPr>
              <w:rPr>
                <w:rFonts w:cstheme="minorHAnsi"/>
              </w:rPr>
            </w:pPr>
          </w:p>
        </w:tc>
        <w:tc>
          <w:tcPr>
            <w:tcW w:w="810" w:type="dxa"/>
          </w:tcPr>
          <w:p w14:paraId="5727A643" w14:textId="77777777" w:rsidR="005E384B" w:rsidRPr="00C34C63" w:rsidRDefault="005E384B" w:rsidP="00BC2983">
            <w:pPr>
              <w:rPr>
                <w:rFonts w:cstheme="minorHAnsi"/>
              </w:rPr>
            </w:pPr>
            <w:r w:rsidRPr="00C34C63">
              <w:rPr>
                <w:rFonts w:cstheme="minorHAnsi"/>
              </w:rPr>
              <w:t xml:space="preserve">A </w:t>
            </w:r>
          </w:p>
          <w:p w14:paraId="27222DFC" w14:textId="77777777" w:rsidR="005E384B" w:rsidRPr="00C34C63" w:rsidRDefault="005E384B" w:rsidP="00BC2983">
            <w:pPr>
              <w:rPr>
                <w:rFonts w:cstheme="minorHAnsi"/>
              </w:rPr>
            </w:pPr>
            <w:r w:rsidRPr="00C34C63">
              <w:rPr>
                <w:rFonts w:cstheme="minorHAnsi"/>
              </w:rPr>
              <w:t xml:space="preserve">B </w:t>
            </w:r>
          </w:p>
          <w:p w14:paraId="654AE7A0" w14:textId="77777777" w:rsidR="005E384B" w:rsidRPr="00C34C63" w:rsidRDefault="005E384B" w:rsidP="00BC2983">
            <w:pPr>
              <w:rPr>
                <w:rFonts w:cstheme="minorHAnsi"/>
              </w:rPr>
            </w:pPr>
            <w:r w:rsidRPr="00C34C63">
              <w:rPr>
                <w:rFonts w:cstheme="minorHAnsi"/>
              </w:rPr>
              <w:t xml:space="preserve">C-M </w:t>
            </w:r>
          </w:p>
          <w:p w14:paraId="05A4BF1E" w14:textId="77777777" w:rsidR="005E384B" w:rsidRPr="00914010" w:rsidRDefault="005E384B" w:rsidP="00BC2983">
            <w:pPr>
              <w:rPr>
                <w:rFonts w:eastAsia="MS Gothic" w:cstheme="minorHAnsi"/>
              </w:rPr>
            </w:pPr>
            <w:r w:rsidRPr="00C34C63">
              <w:rPr>
                <w:rFonts w:cstheme="minorHAnsi"/>
              </w:rPr>
              <w:t>C</w:t>
            </w:r>
          </w:p>
        </w:tc>
        <w:tc>
          <w:tcPr>
            <w:tcW w:w="2075" w:type="dxa"/>
          </w:tcPr>
          <w:p w14:paraId="1C449B25" w14:textId="77777777" w:rsidR="005E384B" w:rsidRPr="00914010" w:rsidRDefault="0082530F" w:rsidP="00BC2983">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F00AB98" w14:textId="77777777" w:rsidR="005E384B" w:rsidRPr="00914010" w:rsidRDefault="0082530F" w:rsidP="00BC2983">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7C38ED5" w14:textId="77777777" w:rsidR="005E384B" w:rsidRDefault="0082530F" w:rsidP="00BC2983">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44B4617" w14:textId="77777777" w:rsidR="005E384B" w:rsidRPr="00C34C63" w:rsidRDefault="0082530F" w:rsidP="00BC2983">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CA97D" w14:textId="77777777" w:rsidR="005E384B" w:rsidRPr="00914010" w:rsidRDefault="005E384B" w:rsidP="00BC2983">
            <w:pPr>
              <w:rPr>
                <w:rFonts w:eastAsia="MS Gothic" w:cstheme="minorHAnsi"/>
              </w:rPr>
            </w:pPr>
          </w:p>
        </w:tc>
        <w:sdt>
          <w:sdtPr>
            <w:rPr>
              <w:rFonts w:cstheme="minorHAnsi"/>
            </w:rPr>
            <w:id w:val="-1570947492"/>
            <w:placeholder>
              <w:docPart w:val="3168EE30EF5E4676BEB6E7B89D534F4E"/>
            </w:placeholder>
            <w:showingPlcHdr/>
          </w:sdtPr>
          <w:sdtEndPr/>
          <w:sdtContent>
            <w:tc>
              <w:tcPr>
                <w:tcW w:w="4955" w:type="dxa"/>
                <w:gridSpan w:val="2"/>
              </w:tcPr>
              <w:p w14:paraId="148EDEA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5C835A9" w14:textId="77777777" w:rsidTr="00BC2983">
        <w:trPr>
          <w:cantSplit/>
          <w:jc w:val="center"/>
        </w:trPr>
        <w:tc>
          <w:tcPr>
            <w:tcW w:w="990" w:type="dxa"/>
          </w:tcPr>
          <w:p w14:paraId="7960115B" w14:textId="77777777" w:rsidR="005E384B" w:rsidRPr="00914010" w:rsidRDefault="005E384B" w:rsidP="00BC2983">
            <w:pPr>
              <w:jc w:val="center"/>
              <w:rPr>
                <w:rFonts w:cstheme="minorHAnsi"/>
                <w:b/>
                <w:bCs/>
              </w:rPr>
            </w:pPr>
            <w:r>
              <w:t>3-C-3</w:t>
            </w:r>
          </w:p>
        </w:tc>
        <w:tc>
          <w:tcPr>
            <w:tcW w:w="6205" w:type="dxa"/>
            <w:tcBorders>
              <w:right w:val="nil"/>
            </w:tcBorders>
          </w:tcPr>
          <w:p w14:paraId="7586D43B" w14:textId="77777777" w:rsidR="005E384B" w:rsidRPr="007B051A" w:rsidRDefault="005E384B" w:rsidP="00BC2983">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5088C528" w14:textId="77777777" w:rsidR="005E384B" w:rsidRPr="00914010" w:rsidRDefault="005E384B" w:rsidP="00BC2983">
            <w:pPr>
              <w:rPr>
                <w:rFonts w:cstheme="minorHAnsi"/>
              </w:rPr>
            </w:pPr>
          </w:p>
        </w:tc>
        <w:tc>
          <w:tcPr>
            <w:tcW w:w="810" w:type="dxa"/>
          </w:tcPr>
          <w:p w14:paraId="2A0074C3" w14:textId="77777777" w:rsidR="005E384B" w:rsidRPr="00C34C63" w:rsidRDefault="005E384B" w:rsidP="00BC2983">
            <w:pPr>
              <w:rPr>
                <w:rFonts w:cstheme="minorHAnsi"/>
              </w:rPr>
            </w:pPr>
            <w:r w:rsidRPr="00C34C63">
              <w:rPr>
                <w:rFonts w:cstheme="minorHAnsi"/>
              </w:rPr>
              <w:t xml:space="preserve">A </w:t>
            </w:r>
          </w:p>
          <w:p w14:paraId="6E8C1F86" w14:textId="77777777" w:rsidR="005E384B" w:rsidRPr="00C34C63" w:rsidRDefault="005E384B" w:rsidP="00BC2983">
            <w:pPr>
              <w:rPr>
                <w:rFonts w:cstheme="minorHAnsi"/>
              </w:rPr>
            </w:pPr>
            <w:r w:rsidRPr="00C34C63">
              <w:rPr>
                <w:rFonts w:cstheme="minorHAnsi"/>
              </w:rPr>
              <w:t xml:space="preserve">B </w:t>
            </w:r>
          </w:p>
          <w:p w14:paraId="10A24AD9" w14:textId="77777777" w:rsidR="005E384B" w:rsidRPr="00C34C63" w:rsidRDefault="005E384B" w:rsidP="00BC2983">
            <w:pPr>
              <w:rPr>
                <w:rFonts w:cstheme="minorHAnsi"/>
              </w:rPr>
            </w:pPr>
            <w:r w:rsidRPr="00C34C63">
              <w:rPr>
                <w:rFonts w:cstheme="minorHAnsi"/>
              </w:rPr>
              <w:t xml:space="preserve">C-M </w:t>
            </w:r>
          </w:p>
          <w:p w14:paraId="3D1E215A" w14:textId="77777777" w:rsidR="005E384B" w:rsidRPr="00C34C63" w:rsidRDefault="005E384B" w:rsidP="00BC2983">
            <w:pPr>
              <w:rPr>
                <w:rFonts w:cstheme="minorHAnsi"/>
              </w:rPr>
            </w:pPr>
            <w:r w:rsidRPr="00C34C63">
              <w:rPr>
                <w:rFonts w:cstheme="minorHAnsi"/>
              </w:rPr>
              <w:t>C</w:t>
            </w:r>
          </w:p>
        </w:tc>
        <w:tc>
          <w:tcPr>
            <w:tcW w:w="2075" w:type="dxa"/>
          </w:tcPr>
          <w:p w14:paraId="47F24E37" w14:textId="77777777" w:rsidR="005E384B" w:rsidRPr="00914010" w:rsidRDefault="0082530F" w:rsidP="00BC2983">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AF69A0" w14:textId="77777777" w:rsidR="005E384B" w:rsidRPr="00914010" w:rsidRDefault="0082530F" w:rsidP="00BC2983">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573EA35" w14:textId="77777777" w:rsidR="005E384B" w:rsidRDefault="0082530F" w:rsidP="00BC2983">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ECA6E1" w14:textId="77777777" w:rsidR="005E384B" w:rsidRPr="00C34C63" w:rsidRDefault="0082530F" w:rsidP="00BC2983">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AE55A" w14:textId="77777777" w:rsidR="005E384B" w:rsidRDefault="005E384B" w:rsidP="00BC2983">
            <w:pPr>
              <w:rPr>
                <w:rFonts w:cstheme="minorHAnsi"/>
              </w:rPr>
            </w:pPr>
          </w:p>
        </w:tc>
        <w:sdt>
          <w:sdtPr>
            <w:rPr>
              <w:rFonts w:cstheme="minorHAnsi"/>
            </w:rPr>
            <w:id w:val="1785302662"/>
            <w:placeholder>
              <w:docPart w:val="92EDE00E5DE641C98A445F3E6C2AEBF7"/>
            </w:placeholder>
            <w:showingPlcHdr/>
          </w:sdtPr>
          <w:sdtEndPr/>
          <w:sdtContent>
            <w:tc>
              <w:tcPr>
                <w:tcW w:w="4955" w:type="dxa"/>
                <w:gridSpan w:val="2"/>
              </w:tcPr>
              <w:p w14:paraId="69CD587A"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31618E00" w14:textId="77777777" w:rsidTr="00BC2983">
        <w:trPr>
          <w:cantSplit/>
          <w:jc w:val="center"/>
        </w:trPr>
        <w:tc>
          <w:tcPr>
            <w:tcW w:w="990" w:type="dxa"/>
          </w:tcPr>
          <w:p w14:paraId="6CBF591A" w14:textId="77777777" w:rsidR="005E384B" w:rsidRPr="00914010" w:rsidRDefault="005E384B" w:rsidP="00BC2983">
            <w:pPr>
              <w:jc w:val="center"/>
              <w:rPr>
                <w:rFonts w:cstheme="minorHAnsi"/>
                <w:b/>
                <w:bCs/>
              </w:rPr>
            </w:pPr>
            <w:r w:rsidRPr="00914010">
              <w:rPr>
                <w:rFonts w:cstheme="minorHAnsi"/>
                <w:b/>
                <w:bCs/>
              </w:rPr>
              <w:t>3-C-5</w:t>
            </w:r>
          </w:p>
        </w:tc>
        <w:tc>
          <w:tcPr>
            <w:tcW w:w="6205" w:type="dxa"/>
            <w:tcBorders>
              <w:right w:val="nil"/>
            </w:tcBorders>
          </w:tcPr>
          <w:p w14:paraId="03CA29F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B7C0D0" w14:textId="77777777" w:rsidR="005E384B" w:rsidRPr="00914010" w:rsidRDefault="005E384B" w:rsidP="00BC2983">
            <w:pPr>
              <w:rPr>
                <w:rFonts w:cstheme="minorHAnsi"/>
              </w:rPr>
            </w:pPr>
          </w:p>
        </w:tc>
        <w:tc>
          <w:tcPr>
            <w:tcW w:w="810" w:type="dxa"/>
          </w:tcPr>
          <w:p w14:paraId="0D6CE998" w14:textId="77777777" w:rsidR="005E384B" w:rsidRPr="00C34C63" w:rsidRDefault="005E384B" w:rsidP="00BC2983">
            <w:pPr>
              <w:rPr>
                <w:rFonts w:cstheme="minorHAnsi"/>
              </w:rPr>
            </w:pPr>
            <w:r w:rsidRPr="00C34C63">
              <w:rPr>
                <w:rFonts w:cstheme="minorHAnsi"/>
              </w:rPr>
              <w:t xml:space="preserve">A </w:t>
            </w:r>
          </w:p>
          <w:p w14:paraId="264A33C7" w14:textId="77777777" w:rsidR="005E384B" w:rsidRPr="00C34C63" w:rsidRDefault="005E384B" w:rsidP="00BC2983">
            <w:pPr>
              <w:rPr>
                <w:rFonts w:cstheme="minorHAnsi"/>
              </w:rPr>
            </w:pPr>
            <w:r w:rsidRPr="00C34C63">
              <w:rPr>
                <w:rFonts w:cstheme="minorHAnsi"/>
              </w:rPr>
              <w:t xml:space="preserve">B </w:t>
            </w:r>
          </w:p>
          <w:p w14:paraId="07B11EAE" w14:textId="77777777" w:rsidR="005E384B" w:rsidRPr="00C34C63" w:rsidRDefault="005E384B" w:rsidP="00BC2983">
            <w:pPr>
              <w:rPr>
                <w:rFonts w:cstheme="minorHAnsi"/>
              </w:rPr>
            </w:pPr>
            <w:r w:rsidRPr="00C34C63">
              <w:rPr>
                <w:rFonts w:cstheme="minorHAnsi"/>
              </w:rPr>
              <w:t xml:space="preserve">C-M </w:t>
            </w:r>
          </w:p>
          <w:p w14:paraId="30F2B455" w14:textId="77777777" w:rsidR="005E384B" w:rsidRPr="00914010" w:rsidRDefault="005E384B" w:rsidP="00BC2983">
            <w:pPr>
              <w:rPr>
                <w:rFonts w:eastAsia="MS Gothic" w:cstheme="minorHAnsi"/>
              </w:rPr>
            </w:pPr>
            <w:r w:rsidRPr="00C34C63">
              <w:rPr>
                <w:rFonts w:cstheme="minorHAnsi"/>
              </w:rPr>
              <w:t>C</w:t>
            </w:r>
          </w:p>
        </w:tc>
        <w:tc>
          <w:tcPr>
            <w:tcW w:w="2075" w:type="dxa"/>
          </w:tcPr>
          <w:p w14:paraId="69FCE06A" w14:textId="77777777" w:rsidR="005E384B" w:rsidRPr="00914010" w:rsidRDefault="0082530F" w:rsidP="00BC2983">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3A43E9" w14:textId="77777777" w:rsidR="005E384B" w:rsidRPr="00914010" w:rsidRDefault="0082530F" w:rsidP="00BC2983">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74C0FB8" w14:textId="77777777" w:rsidR="005E384B" w:rsidRDefault="0082530F" w:rsidP="00BC2983">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03EA06" w14:textId="77777777" w:rsidR="005E384B" w:rsidRPr="00C34C63" w:rsidRDefault="0082530F" w:rsidP="00BC2983">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35BC66" w14:textId="77777777" w:rsidR="005E384B" w:rsidRPr="00914010" w:rsidRDefault="005E384B" w:rsidP="00BC2983">
            <w:pPr>
              <w:rPr>
                <w:rFonts w:eastAsia="MS Gothic" w:cstheme="minorHAnsi"/>
              </w:rPr>
            </w:pPr>
          </w:p>
        </w:tc>
        <w:sdt>
          <w:sdtPr>
            <w:rPr>
              <w:rFonts w:cstheme="minorHAnsi"/>
            </w:rPr>
            <w:id w:val="-1732295816"/>
            <w:placeholder>
              <w:docPart w:val="1474390097A840B288C9CE756C1EC705"/>
            </w:placeholder>
            <w:showingPlcHdr/>
          </w:sdtPr>
          <w:sdtEndPr/>
          <w:sdtContent>
            <w:tc>
              <w:tcPr>
                <w:tcW w:w="4955" w:type="dxa"/>
                <w:gridSpan w:val="2"/>
              </w:tcPr>
              <w:p w14:paraId="2189753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4489F1C"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6916E7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5E384B" w14:paraId="08B8C101" w14:textId="77777777" w:rsidTr="00BC2983">
        <w:trPr>
          <w:cantSplit/>
          <w:jc w:val="center"/>
        </w:trPr>
        <w:tc>
          <w:tcPr>
            <w:tcW w:w="990" w:type="dxa"/>
          </w:tcPr>
          <w:p w14:paraId="410CA5A7" w14:textId="77777777" w:rsidR="005E384B" w:rsidRPr="00914010" w:rsidRDefault="005E384B" w:rsidP="00BC2983">
            <w:pPr>
              <w:jc w:val="center"/>
              <w:rPr>
                <w:rFonts w:cstheme="minorHAnsi"/>
                <w:b/>
                <w:bCs/>
              </w:rPr>
            </w:pPr>
            <w:r w:rsidRPr="00914010">
              <w:rPr>
                <w:rFonts w:cstheme="minorHAnsi"/>
                <w:b/>
                <w:bCs/>
              </w:rPr>
              <w:t>3-D-1</w:t>
            </w:r>
          </w:p>
        </w:tc>
        <w:tc>
          <w:tcPr>
            <w:tcW w:w="6205" w:type="dxa"/>
            <w:tcBorders>
              <w:right w:val="nil"/>
            </w:tcBorders>
          </w:tcPr>
          <w:p w14:paraId="1D3BBF27" w14:textId="77777777" w:rsidR="005E384B" w:rsidRPr="00914010" w:rsidRDefault="005E384B"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1820F996" w14:textId="77777777" w:rsidR="005E384B" w:rsidRPr="00914010" w:rsidRDefault="005E384B" w:rsidP="00BC2983">
            <w:pPr>
              <w:rPr>
                <w:rFonts w:cstheme="minorHAnsi"/>
              </w:rPr>
            </w:pPr>
          </w:p>
        </w:tc>
        <w:tc>
          <w:tcPr>
            <w:tcW w:w="810" w:type="dxa"/>
          </w:tcPr>
          <w:p w14:paraId="4413AEBB" w14:textId="77777777" w:rsidR="005E384B" w:rsidRPr="00C34C63" w:rsidRDefault="005E384B" w:rsidP="00BC2983">
            <w:pPr>
              <w:rPr>
                <w:rFonts w:cstheme="minorHAnsi"/>
              </w:rPr>
            </w:pPr>
            <w:r w:rsidRPr="00C34C63">
              <w:rPr>
                <w:rFonts w:cstheme="minorHAnsi"/>
              </w:rPr>
              <w:t xml:space="preserve">A </w:t>
            </w:r>
          </w:p>
          <w:p w14:paraId="42232176" w14:textId="77777777" w:rsidR="005E384B" w:rsidRPr="00C34C63" w:rsidRDefault="005E384B" w:rsidP="00BC2983">
            <w:pPr>
              <w:rPr>
                <w:rFonts w:cstheme="minorHAnsi"/>
              </w:rPr>
            </w:pPr>
            <w:r w:rsidRPr="00C34C63">
              <w:rPr>
                <w:rFonts w:cstheme="minorHAnsi"/>
              </w:rPr>
              <w:t xml:space="preserve">B </w:t>
            </w:r>
          </w:p>
          <w:p w14:paraId="58C78A6D" w14:textId="77777777" w:rsidR="005E384B" w:rsidRPr="00C34C63" w:rsidRDefault="005E384B" w:rsidP="00BC2983">
            <w:pPr>
              <w:rPr>
                <w:rFonts w:cstheme="minorHAnsi"/>
              </w:rPr>
            </w:pPr>
            <w:r w:rsidRPr="00C34C63">
              <w:rPr>
                <w:rFonts w:cstheme="minorHAnsi"/>
              </w:rPr>
              <w:t xml:space="preserve">C-M </w:t>
            </w:r>
          </w:p>
          <w:p w14:paraId="7A165A46" w14:textId="77777777" w:rsidR="005E384B" w:rsidRPr="00914010" w:rsidRDefault="005E384B" w:rsidP="00BC2983">
            <w:pPr>
              <w:rPr>
                <w:rFonts w:eastAsia="MS Gothic" w:cstheme="minorHAnsi"/>
              </w:rPr>
            </w:pPr>
            <w:r w:rsidRPr="00C34C63">
              <w:rPr>
                <w:rFonts w:cstheme="minorHAnsi"/>
              </w:rPr>
              <w:t>C</w:t>
            </w:r>
          </w:p>
        </w:tc>
        <w:tc>
          <w:tcPr>
            <w:tcW w:w="2075" w:type="dxa"/>
          </w:tcPr>
          <w:p w14:paraId="46923819" w14:textId="77777777" w:rsidR="005E384B" w:rsidRPr="00914010" w:rsidRDefault="0082530F" w:rsidP="00BC2983">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7EFCE8" w14:textId="77777777" w:rsidR="005E384B" w:rsidRPr="00914010" w:rsidRDefault="0082530F" w:rsidP="00BC2983">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CB94AB8" w14:textId="77777777" w:rsidR="005E384B" w:rsidRDefault="0082530F" w:rsidP="00BC2983">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7420D4" w14:textId="77777777" w:rsidR="005E384B" w:rsidRPr="00C34C63" w:rsidRDefault="0082530F" w:rsidP="00BC2983">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1C3064" w14:textId="77777777" w:rsidR="005E384B" w:rsidRPr="00914010" w:rsidRDefault="005E384B" w:rsidP="00BC2983">
            <w:pPr>
              <w:rPr>
                <w:rFonts w:eastAsia="MS Gothic" w:cstheme="minorHAnsi"/>
              </w:rPr>
            </w:pPr>
          </w:p>
        </w:tc>
        <w:sdt>
          <w:sdtPr>
            <w:rPr>
              <w:rFonts w:cstheme="minorHAnsi"/>
            </w:rPr>
            <w:id w:val="938877224"/>
            <w:placeholder>
              <w:docPart w:val="7C9DC6EB4D074714ACEE66B4080E64C0"/>
            </w:placeholder>
            <w:showingPlcHdr/>
          </w:sdtPr>
          <w:sdtEndPr/>
          <w:sdtContent>
            <w:tc>
              <w:tcPr>
                <w:tcW w:w="4955" w:type="dxa"/>
                <w:gridSpan w:val="2"/>
              </w:tcPr>
              <w:p w14:paraId="6179623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7970468" w14:textId="77777777" w:rsidTr="00BC2983">
        <w:trPr>
          <w:cantSplit/>
          <w:jc w:val="center"/>
        </w:trPr>
        <w:tc>
          <w:tcPr>
            <w:tcW w:w="990" w:type="dxa"/>
          </w:tcPr>
          <w:p w14:paraId="32D0F69E" w14:textId="77777777" w:rsidR="005E384B" w:rsidRPr="00914010" w:rsidRDefault="005E384B" w:rsidP="00BC2983">
            <w:pPr>
              <w:jc w:val="center"/>
              <w:rPr>
                <w:rFonts w:cstheme="minorHAnsi"/>
                <w:b/>
                <w:bCs/>
              </w:rPr>
            </w:pPr>
            <w:r w:rsidRPr="00914010">
              <w:rPr>
                <w:rFonts w:cstheme="minorHAnsi"/>
                <w:b/>
                <w:bCs/>
              </w:rPr>
              <w:t>3-D-4</w:t>
            </w:r>
          </w:p>
        </w:tc>
        <w:tc>
          <w:tcPr>
            <w:tcW w:w="6205" w:type="dxa"/>
            <w:tcBorders>
              <w:right w:val="nil"/>
            </w:tcBorders>
          </w:tcPr>
          <w:p w14:paraId="1591C82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14B8D903" w14:textId="77777777" w:rsidR="005E384B" w:rsidRPr="00914010" w:rsidRDefault="005E384B" w:rsidP="00BC2983">
            <w:pPr>
              <w:rPr>
                <w:rFonts w:cstheme="minorHAnsi"/>
              </w:rPr>
            </w:pPr>
          </w:p>
        </w:tc>
        <w:tc>
          <w:tcPr>
            <w:tcW w:w="810" w:type="dxa"/>
          </w:tcPr>
          <w:p w14:paraId="126A1532" w14:textId="77777777" w:rsidR="005E384B" w:rsidRPr="00C34C63" w:rsidRDefault="005E384B" w:rsidP="00BC2983">
            <w:pPr>
              <w:rPr>
                <w:rFonts w:cstheme="minorHAnsi"/>
              </w:rPr>
            </w:pPr>
            <w:r w:rsidRPr="00C34C63">
              <w:rPr>
                <w:rFonts w:cstheme="minorHAnsi"/>
              </w:rPr>
              <w:t xml:space="preserve">A </w:t>
            </w:r>
          </w:p>
          <w:p w14:paraId="0ABBCF1F" w14:textId="77777777" w:rsidR="005E384B" w:rsidRPr="00C34C63" w:rsidRDefault="005E384B" w:rsidP="00BC2983">
            <w:pPr>
              <w:rPr>
                <w:rFonts w:cstheme="minorHAnsi"/>
              </w:rPr>
            </w:pPr>
            <w:r w:rsidRPr="00C34C63">
              <w:rPr>
                <w:rFonts w:cstheme="minorHAnsi"/>
              </w:rPr>
              <w:t xml:space="preserve">B </w:t>
            </w:r>
          </w:p>
          <w:p w14:paraId="62059554" w14:textId="77777777" w:rsidR="005E384B" w:rsidRPr="00C34C63" w:rsidRDefault="005E384B" w:rsidP="00BC2983">
            <w:pPr>
              <w:rPr>
                <w:rFonts w:cstheme="minorHAnsi"/>
              </w:rPr>
            </w:pPr>
            <w:r w:rsidRPr="00C34C63">
              <w:rPr>
                <w:rFonts w:cstheme="minorHAnsi"/>
              </w:rPr>
              <w:t xml:space="preserve">C-M </w:t>
            </w:r>
          </w:p>
          <w:p w14:paraId="0B3E92C8" w14:textId="77777777" w:rsidR="005E384B" w:rsidRPr="00914010" w:rsidRDefault="005E384B" w:rsidP="00BC2983">
            <w:pPr>
              <w:rPr>
                <w:rFonts w:eastAsia="MS Gothic" w:cstheme="minorHAnsi"/>
              </w:rPr>
            </w:pPr>
            <w:r w:rsidRPr="00C34C63">
              <w:rPr>
                <w:rFonts w:cstheme="minorHAnsi"/>
              </w:rPr>
              <w:t>C</w:t>
            </w:r>
          </w:p>
        </w:tc>
        <w:tc>
          <w:tcPr>
            <w:tcW w:w="2075" w:type="dxa"/>
          </w:tcPr>
          <w:p w14:paraId="7A91BF45" w14:textId="77777777" w:rsidR="005E384B" w:rsidRPr="00914010" w:rsidRDefault="0082530F" w:rsidP="00BC2983">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63B83F" w14:textId="77777777" w:rsidR="005E384B" w:rsidRPr="00914010" w:rsidRDefault="0082530F" w:rsidP="00BC2983">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0A01E3B" w14:textId="77777777" w:rsidR="005E384B" w:rsidRDefault="0082530F" w:rsidP="00BC2983">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B49300" w14:textId="77777777" w:rsidR="005E384B" w:rsidRPr="00C34C63" w:rsidRDefault="0082530F" w:rsidP="00BC2983">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F785178" w14:textId="77777777" w:rsidR="005E384B" w:rsidRPr="00914010" w:rsidRDefault="005E384B" w:rsidP="00BC2983">
            <w:pPr>
              <w:rPr>
                <w:rFonts w:eastAsia="MS Gothic" w:cstheme="minorHAnsi"/>
              </w:rPr>
            </w:pPr>
          </w:p>
        </w:tc>
        <w:sdt>
          <w:sdtPr>
            <w:rPr>
              <w:rFonts w:cstheme="minorHAnsi"/>
            </w:rPr>
            <w:id w:val="-506749349"/>
            <w:placeholder>
              <w:docPart w:val="0589685A1DB04EC688A2977429AE0808"/>
            </w:placeholder>
            <w:showingPlcHdr/>
          </w:sdtPr>
          <w:sdtEndPr/>
          <w:sdtContent>
            <w:tc>
              <w:tcPr>
                <w:tcW w:w="4955" w:type="dxa"/>
                <w:gridSpan w:val="2"/>
              </w:tcPr>
              <w:p w14:paraId="45DA6D1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1728325"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79104D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5E384B" w14:paraId="71BDCB70" w14:textId="77777777" w:rsidTr="00BC2983">
        <w:trPr>
          <w:cantSplit/>
          <w:jc w:val="center"/>
        </w:trPr>
        <w:tc>
          <w:tcPr>
            <w:tcW w:w="990" w:type="dxa"/>
          </w:tcPr>
          <w:p w14:paraId="211DE548" w14:textId="77777777" w:rsidR="005E384B" w:rsidRPr="00B231AA" w:rsidRDefault="005E384B" w:rsidP="00BC2983">
            <w:pPr>
              <w:jc w:val="center"/>
              <w:rPr>
                <w:rFonts w:cstheme="minorHAnsi"/>
                <w:b/>
                <w:bCs/>
              </w:rPr>
            </w:pPr>
            <w:r w:rsidRPr="00B231AA">
              <w:rPr>
                <w:b/>
                <w:bCs/>
              </w:rPr>
              <w:t>3-E-1</w:t>
            </w:r>
          </w:p>
        </w:tc>
        <w:tc>
          <w:tcPr>
            <w:tcW w:w="6205" w:type="dxa"/>
            <w:tcBorders>
              <w:right w:val="nil"/>
            </w:tcBorders>
          </w:tcPr>
          <w:p w14:paraId="12F1AF89" w14:textId="77777777" w:rsidR="005E384B" w:rsidRDefault="005E384B" w:rsidP="00BC2983">
            <w:pPr>
              <w:rPr>
                <w:color w:val="000000"/>
              </w:rPr>
            </w:pPr>
            <w:r>
              <w:rPr>
                <w:color w:val="000000"/>
              </w:rPr>
              <w:t xml:space="preserve">The facility is equipped with heat sensors and/or smoke detectors. </w:t>
            </w:r>
          </w:p>
          <w:p w14:paraId="5CE7D879"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456876E8" w14:textId="77777777" w:rsidR="005E384B" w:rsidRPr="00914010" w:rsidRDefault="005E384B" w:rsidP="00BC2983">
            <w:pPr>
              <w:rPr>
                <w:rFonts w:cstheme="minorHAnsi"/>
              </w:rPr>
            </w:pPr>
          </w:p>
        </w:tc>
        <w:tc>
          <w:tcPr>
            <w:tcW w:w="810" w:type="dxa"/>
          </w:tcPr>
          <w:p w14:paraId="53A67573" w14:textId="77777777" w:rsidR="005E384B" w:rsidRPr="00C34C63" w:rsidRDefault="005E384B" w:rsidP="00BC2983">
            <w:pPr>
              <w:rPr>
                <w:rFonts w:cstheme="minorHAnsi"/>
              </w:rPr>
            </w:pPr>
            <w:r w:rsidRPr="00C34C63">
              <w:rPr>
                <w:rFonts w:cstheme="minorHAnsi"/>
              </w:rPr>
              <w:t xml:space="preserve">A </w:t>
            </w:r>
          </w:p>
          <w:p w14:paraId="33F4AE72" w14:textId="77777777" w:rsidR="005E384B" w:rsidRPr="00C34C63" w:rsidRDefault="005E384B" w:rsidP="00BC2983">
            <w:pPr>
              <w:rPr>
                <w:rFonts w:cstheme="minorHAnsi"/>
              </w:rPr>
            </w:pPr>
            <w:r w:rsidRPr="00C34C63">
              <w:rPr>
                <w:rFonts w:cstheme="minorHAnsi"/>
              </w:rPr>
              <w:t xml:space="preserve">B </w:t>
            </w:r>
          </w:p>
          <w:p w14:paraId="4CD513F2" w14:textId="77777777" w:rsidR="005E384B" w:rsidRPr="00C34C63" w:rsidRDefault="005E384B" w:rsidP="00BC2983">
            <w:pPr>
              <w:rPr>
                <w:rFonts w:cstheme="minorHAnsi"/>
              </w:rPr>
            </w:pPr>
            <w:r w:rsidRPr="00C34C63">
              <w:rPr>
                <w:rFonts w:cstheme="minorHAnsi"/>
              </w:rPr>
              <w:t xml:space="preserve">C-M </w:t>
            </w:r>
          </w:p>
          <w:p w14:paraId="256AFE29" w14:textId="77777777" w:rsidR="005E384B" w:rsidRPr="00C34C63" w:rsidRDefault="005E384B" w:rsidP="00BC2983">
            <w:pPr>
              <w:rPr>
                <w:rFonts w:cstheme="minorHAnsi"/>
              </w:rPr>
            </w:pPr>
            <w:r w:rsidRPr="00C34C63">
              <w:rPr>
                <w:rFonts w:cstheme="minorHAnsi"/>
              </w:rPr>
              <w:t>C</w:t>
            </w:r>
          </w:p>
        </w:tc>
        <w:tc>
          <w:tcPr>
            <w:tcW w:w="2075" w:type="dxa"/>
          </w:tcPr>
          <w:p w14:paraId="14A53D2B" w14:textId="77777777" w:rsidR="005E384B" w:rsidRPr="00914010" w:rsidRDefault="0082530F" w:rsidP="00BC2983">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2285F08" w14:textId="77777777" w:rsidR="005E384B" w:rsidRPr="00914010" w:rsidRDefault="0082530F" w:rsidP="00BC2983">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1D28988" w14:textId="77777777" w:rsidR="005E384B" w:rsidRDefault="0082530F" w:rsidP="00BC2983">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F2CECC" w14:textId="77777777" w:rsidR="005E384B" w:rsidRPr="00C34C63" w:rsidRDefault="0082530F" w:rsidP="00BC2983">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F417EA" w14:textId="77777777" w:rsidR="005E384B" w:rsidRDefault="005E384B" w:rsidP="00BC2983">
            <w:pPr>
              <w:rPr>
                <w:rFonts w:cstheme="minorHAnsi"/>
              </w:rPr>
            </w:pPr>
          </w:p>
        </w:tc>
        <w:sdt>
          <w:sdtPr>
            <w:rPr>
              <w:rFonts w:cstheme="minorHAnsi"/>
            </w:rPr>
            <w:id w:val="-1978371452"/>
            <w:placeholder>
              <w:docPart w:val="E3C218E6340C4353A64A9462B2CC08A0"/>
            </w:placeholder>
            <w:showingPlcHdr/>
          </w:sdtPr>
          <w:sdtEndPr/>
          <w:sdtContent>
            <w:tc>
              <w:tcPr>
                <w:tcW w:w="4955" w:type="dxa"/>
                <w:gridSpan w:val="2"/>
              </w:tcPr>
              <w:p w14:paraId="3C46587F"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7389A859" w14:textId="77777777" w:rsidTr="00BC2983">
        <w:trPr>
          <w:cantSplit/>
          <w:jc w:val="center"/>
        </w:trPr>
        <w:tc>
          <w:tcPr>
            <w:tcW w:w="990" w:type="dxa"/>
          </w:tcPr>
          <w:p w14:paraId="19327696" w14:textId="77777777" w:rsidR="005E384B" w:rsidRPr="00B231AA" w:rsidRDefault="005E384B" w:rsidP="00BC2983">
            <w:pPr>
              <w:jc w:val="center"/>
              <w:rPr>
                <w:rFonts w:cstheme="minorHAnsi"/>
                <w:b/>
                <w:bCs/>
              </w:rPr>
            </w:pPr>
            <w:r w:rsidRPr="00B231AA">
              <w:rPr>
                <w:b/>
                <w:bCs/>
              </w:rPr>
              <w:t>3-E-2</w:t>
            </w:r>
          </w:p>
        </w:tc>
        <w:tc>
          <w:tcPr>
            <w:tcW w:w="6205" w:type="dxa"/>
            <w:tcBorders>
              <w:right w:val="nil"/>
            </w:tcBorders>
          </w:tcPr>
          <w:p w14:paraId="3FFC0560" w14:textId="77777777" w:rsidR="005E384B" w:rsidRDefault="005E384B" w:rsidP="00BC2983">
            <w:pPr>
              <w:rPr>
                <w:color w:val="000000"/>
              </w:rPr>
            </w:pPr>
            <w:r>
              <w:rPr>
                <w:color w:val="000000"/>
              </w:rPr>
              <w:t>An adequate number of fire extinguishers are available.</w:t>
            </w:r>
          </w:p>
          <w:p w14:paraId="42670625"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63A438" w14:textId="77777777" w:rsidR="005E384B" w:rsidRPr="00914010" w:rsidRDefault="005E384B" w:rsidP="00BC2983">
            <w:pPr>
              <w:rPr>
                <w:rFonts w:cstheme="minorHAnsi"/>
              </w:rPr>
            </w:pPr>
          </w:p>
        </w:tc>
        <w:tc>
          <w:tcPr>
            <w:tcW w:w="810" w:type="dxa"/>
          </w:tcPr>
          <w:p w14:paraId="5A9FA599" w14:textId="77777777" w:rsidR="005E384B" w:rsidRPr="00C34C63" w:rsidRDefault="005E384B" w:rsidP="00BC2983">
            <w:pPr>
              <w:rPr>
                <w:rFonts w:cstheme="minorHAnsi"/>
              </w:rPr>
            </w:pPr>
            <w:r w:rsidRPr="00C34C63">
              <w:rPr>
                <w:rFonts w:cstheme="minorHAnsi"/>
              </w:rPr>
              <w:t xml:space="preserve">A </w:t>
            </w:r>
          </w:p>
          <w:p w14:paraId="39A0D3B2" w14:textId="77777777" w:rsidR="005E384B" w:rsidRPr="00C34C63" w:rsidRDefault="005E384B" w:rsidP="00BC2983">
            <w:pPr>
              <w:rPr>
                <w:rFonts w:cstheme="minorHAnsi"/>
              </w:rPr>
            </w:pPr>
            <w:r w:rsidRPr="00C34C63">
              <w:rPr>
                <w:rFonts w:cstheme="minorHAnsi"/>
              </w:rPr>
              <w:t xml:space="preserve">B </w:t>
            </w:r>
          </w:p>
          <w:p w14:paraId="69E629D4" w14:textId="77777777" w:rsidR="005E384B" w:rsidRPr="00C34C63" w:rsidRDefault="005E384B" w:rsidP="00BC2983">
            <w:pPr>
              <w:rPr>
                <w:rFonts w:cstheme="minorHAnsi"/>
              </w:rPr>
            </w:pPr>
            <w:r w:rsidRPr="00C34C63">
              <w:rPr>
                <w:rFonts w:cstheme="minorHAnsi"/>
              </w:rPr>
              <w:t xml:space="preserve">C-M </w:t>
            </w:r>
          </w:p>
          <w:p w14:paraId="3DDFA5DF" w14:textId="77777777" w:rsidR="005E384B" w:rsidRPr="00C34C63" w:rsidRDefault="005E384B" w:rsidP="00BC2983">
            <w:pPr>
              <w:rPr>
                <w:rFonts w:cstheme="minorHAnsi"/>
              </w:rPr>
            </w:pPr>
            <w:r w:rsidRPr="00C34C63">
              <w:rPr>
                <w:rFonts w:cstheme="minorHAnsi"/>
              </w:rPr>
              <w:t>C</w:t>
            </w:r>
          </w:p>
        </w:tc>
        <w:tc>
          <w:tcPr>
            <w:tcW w:w="2075" w:type="dxa"/>
          </w:tcPr>
          <w:p w14:paraId="47EB3F84" w14:textId="77777777" w:rsidR="005E384B" w:rsidRPr="00914010" w:rsidRDefault="0082530F" w:rsidP="00BC2983">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6F08D30" w14:textId="77777777" w:rsidR="005E384B" w:rsidRPr="00914010" w:rsidRDefault="0082530F" w:rsidP="00BC2983">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56522EE" w14:textId="77777777" w:rsidR="005E384B" w:rsidRDefault="0082530F" w:rsidP="00BC2983">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FA0304" w14:textId="77777777" w:rsidR="005E384B" w:rsidRPr="00C34C63" w:rsidRDefault="0082530F" w:rsidP="00BC2983">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528259" w14:textId="77777777" w:rsidR="005E384B" w:rsidRDefault="005E384B" w:rsidP="00BC2983">
            <w:pPr>
              <w:rPr>
                <w:rFonts w:cstheme="minorHAnsi"/>
              </w:rPr>
            </w:pPr>
          </w:p>
        </w:tc>
        <w:sdt>
          <w:sdtPr>
            <w:rPr>
              <w:rFonts w:cstheme="minorHAnsi"/>
            </w:rPr>
            <w:id w:val="1802494196"/>
            <w:placeholder>
              <w:docPart w:val="D3320B500F894A1EBD7EED965F90E761"/>
            </w:placeholder>
            <w:showingPlcHdr/>
          </w:sdtPr>
          <w:sdtEndPr/>
          <w:sdtContent>
            <w:tc>
              <w:tcPr>
                <w:tcW w:w="4955" w:type="dxa"/>
                <w:gridSpan w:val="2"/>
              </w:tcPr>
              <w:p w14:paraId="1D5F7EA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9DE3686" w14:textId="77777777" w:rsidTr="00BC2983">
        <w:trPr>
          <w:cantSplit/>
          <w:jc w:val="center"/>
        </w:trPr>
        <w:tc>
          <w:tcPr>
            <w:tcW w:w="990" w:type="dxa"/>
          </w:tcPr>
          <w:p w14:paraId="030C5193" w14:textId="77777777" w:rsidR="005E384B" w:rsidRPr="00B231AA" w:rsidRDefault="005E384B" w:rsidP="00BC2983">
            <w:pPr>
              <w:jc w:val="center"/>
              <w:rPr>
                <w:rFonts w:cstheme="minorHAnsi"/>
                <w:b/>
                <w:bCs/>
              </w:rPr>
            </w:pPr>
            <w:r w:rsidRPr="00B231AA">
              <w:rPr>
                <w:b/>
                <w:bCs/>
              </w:rPr>
              <w:t>3-E-3</w:t>
            </w:r>
          </w:p>
        </w:tc>
        <w:tc>
          <w:tcPr>
            <w:tcW w:w="6205" w:type="dxa"/>
            <w:tcBorders>
              <w:right w:val="nil"/>
            </w:tcBorders>
          </w:tcPr>
          <w:p w14:paraId="0AA235F8" w14:textId="77777777" w:rsidR="005E384B" w:rsidRDefault="005E384B" w:rsidP="00BC2983">
            <w:pPr>
              <w:rPr>
                <w:color w:val="000000"/>
              </w:rPr>
            </w:pPr>
            <w:r>
              <w:rPr>
                <w:color w:val="000000"/>
              </w:rPr>
              <w:t xml:space="preserve">Fire extinguishers are inspected annually and conform to local fire codes. </w:t>
            </w:r>
          </w:p>
          <w:p w14:paraId="0BFD1C1A"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82BD3FA" w14:textId="77777777" w:rsidR="005E384B" w:rsidRPr="00914010" w:rsidRDefault="005E384B" w:rsidP="00BC2983">
            <w:pPr>
              <w:rPr>
                <w:rFonts w:cstheme="minorHAnsi"/>
              </w:rPr>
            </w:pPr>
          </w:p>
        </w:tc>
        <w:tc>
          <w:tcPr>
            <w:tcW w:w="810" w:type="dxa"/>
          </w:tcPr>
          <w:p w14:paraId="146FCD6E" w14:textId="77777777" w:rsidR="005E384B" w:rsidRPr="00C34C63" w:rsidRDefault="005E384B" w:rsidP="00BC2983">
            <w:pPr>
              <w:rPr>
                <w:rFonts w:cstheme="minorHAnsi"/>
              </w:rPr>
            </w:pPr>
            <w:r w:rsidRPr="00C34C63">
              <w:rPr>
                <w:rFonts w:cstheme="minorHAnsi"/>
              </w:rPr>
              <w:t xml:space="preserve">A </w:t>
            </w:r>
          </w:p>
          <w:p w14:paraId="2028BCF6" w14:textId="77777777" w:rsidR="005E384B" w:rsidRPr="00C34C63" w:rsidRDefault="005E384B" w:rsidP="00BC2983">
            <w:pPr>
              <w:rPr>
                <w:rFonts w:cstheme="minorHAnsi"/>
              </w:rPr>
            </w:pPr>
            <w:r w:rsidRPr="00C34C63">
              <w:rPr>
                <w:rFonts w:cstheme="minorHAnsi"/>
              </w:rPr>
              <w:t xml:space="preserve">B </w:t>
            </w:r>
          </w:p>
          <w:p w14:paraId="55E5E2F3" w14:textId="77777777" w:rsidR="005E384B" w:rsidRPr="00C34C63" w:rsidRDefault="005E384B" w:rsidP="00BC2983">
            <w:pPr>
              <w:rPr>
                <w:rFonts w:cstheme="minorHAnsi"/>
              </w:rPr>
            </w:pPr>
            <w:r w:rsidRPr="00C34C63">
              <w:rPr>
                <w:rFonts w:cstheme="minorHAnsi"/>
              </w:rPr>
              <w:t xml:space="preserve">C-M </w:t>
            </w:r>
          </w:p>
          <w:p w14:paraId="6F406199" w14:textId="77777777" w:rsidR="005E384B" w:rsidRPr="00C34C63" w:rsidRDefault="005E384B" w:rsidP="00BC2983">
            <w:pPr>
              <w:rPr>
                <w:rFonts w:cstheme="minorHAnsi"/>
              </w:rPr>
            </w:pPr>
            <w:r w:rsidRPr="00C34C63">
              <w:rPr>
                <w:rFonts w:cstheme="minorHAnsi"/>
              </w:rPr>
              <w:t>C</w:t>
            </w:r>
          </w:p>
        </w:tc>
        <w:tc>
          <w:tcPr>
            <w:tcW w:w="2075" w:type="dxa"/>
          </w:tcPr>
          <w:p w14:paraId="13ED2086" w14:textId="77777777" w:rsidR="005E384B" w:rsidRPr="00914010" w:rsidRDefault="0082530F" w:rsidP="00BC2983">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B056490" w14:textId="77777777" w:rsidR="005E384B" w:rsidRPr="00914010" w:rsidRDefault="0082530F" w:rsidP="00BC2983">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8EF9E69" w14:textId="77777777" w:rsidR="005E384B" w:rsidRDefault="0082530F" w:rsidP="00BC2983">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B9D0187" w14:textId="77777777" w:rsidR="005E384B" w:rsidRPr="00C34C63" w:rsidRDefault="0082530F" w:rsidP="00BC2983">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D91006" w14:textId="77777777" w:rsidR="005E384B" w:rsidRDefault="005E384B" w:rsidP="00BC2983">
            <w:pPr>
              <w:rPr>
                <w:rFonts w:cstheme="minorHAnsi"/>
              </w:rPr>
            </w:pPr>
          </w:p>
          <w:p w14:paraId="2AE779BF" w14:textId="77777777" w:rsidR="000B26E6" w:rsidRDefault="000B26E6" w:rsidP="00BC2983">
            <w:pPr>
              <w:rPr>
                <w:rFonts w:cstheme="minorHAnsi"/>
              </w:rPr>
            </w:pPr>
          </w:p>
          <w:p w14:paraId="7A8EAB7E" w14:textId="77777777" w:rsidR="000B26E6" w:rsidRDefault="000B26E6" w:rsidP="00BC2983">
            <w:pPr>
              <w:rPr>
                <w:rFonts w:cstheme="minorHAnsi"/>
              </w:rPr>
            </w:pPr>
          </w:p>
          <w:p w14:paraId="51EF4555" w14:textId="77777777" w:rsidR="000B26E6" w:rsidRDefault="000B26E6" w:rsidP="00BC2983">
            <w:pPr>
              <w:rPr>
                <w:rFonts w:cstheme="minorHAnsi"/>
              </w:rPr>
            </w:pPr>
          </w:p>
          <w:p w14:paraId="61507AA6" w14:textId="4E55F044" w:rsidR="000B26E6" w:rsidRDefault="000B26E6" w:rsidP="00BC2983">
            <w:pPr>
              <w:rPr>
                <w:rFonts w:cstheme="minorHAnsi"/>
              </w:rPr>
            </w:pPr>
          </w:p>
        </w:tc>
        <w:sdt>
          <w:sdtPr>
            <w:rPr>
              <w:rFonts w:cstheme="minorHAnsi"/>
            </w:rPr>
            <w:id w:val="-1778172356"/>
            <w:placeholder>
              <w:docPart w:val="415BD8023AFF4346AED56363DFE341F1"/>
            </w:placeholder>
            <w:showingPlcHdr/>
          </w:sdtPr>
          <w:sdtEndPr/>
          <w:sdtContent>
            <w:tc>
              <w:tcPr>
                <w:tcW w:w="4955" w:type="dxa"/>
                <w:gridSpan w:val="2"/>
              </w:tcPr>
              <w:p w14:paraId="677E0DA4"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5595A461"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CDEACB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5E384B" w14:paraId="7D34F490" w14:textId="77777777" w:rsidTr="00BC2983">
        <w:trPr>
          <w:cantSplit/>
          <w:jc w:val="center"/>
        </w:trPr>
        <w:tc>
          <w:tcPr>
            <w:tcW w:w="990" w:type="dxa"/>
          </w:tcPr>
          <w:p w14:paraId="68CFEF48" w14:textId="77777777" w:rsidR="005E384B" w:rsidRPr="00B231AA" w:rsidRDefault="005E384B" w:rsidP="00BC2983">
            <w:pPr>
              <w:jc w:val="center"/>
              <w:rPr>
                <w:b/>
                <w:bCs/>
              </w:rPr>
            </w:pPr>
            <w:r w:rsidRPr="00B231AA">
              <w:rPr>
                <w:b/>
                <w:bCs/>
              </w:rPr>
              <w:t>3-F-1</w:t>
            </w:r>
          </w:p>
        </w:tc>
        <w:tc>
          <w:tcPr>
            <w:tcW w:w="6205" w:type="dxa"/>
            <w:tcBorders>
              <w:right w:val="nil"/>
            </w:tcBorders>
          </w:tcPr>
          <w:p w14:paraId="0C1B9964" w14:textId="77777777" w:rsidR="005E384B" w:rsidRDefault="005E384B" w:rsidP="00BC2983">
            <w:pPr>
              <w:rPr>
                <w:color w:val="000000"/>
              </w:rPr>
            </w:pPr>
            <w:r>
              <w:rPr>
                <w:color w:val="000000"/>
              </w:rPr>
              <w:t xml:space="preserve">Fire exit signs are posted and illuminated consistent with state, local, and/or NFPA codes and OSHA codes. </w:t>
            </w:r>
          </w:p>
          <w:p w14:paraId="19D84AF3" w14:textId="77777777" w:rsidR="005E384B" w:rsidRDefault="005E384B" w:rsidP="00BC2983">
            <w:pPr>
              <w:rPr>
                <w:color w:val="000000"/>
              </w:rPr>
            </w:pPr>
          </w:p>
        </w:tc>
        <w:tc>
          <w:tcPr>
            <w:tcW w:w="270" w:type="dxa"/>
            <w:tcBorders>
              <w:left w:val="nil"/>
            </w:tcBorders>
          </w:tcPr>
          <w:p w14:paraId="19C019E8" w14:textId="77777777" w:rsidR="005E384B" w:rsidRPr="00914010" w:rsidRDefault="005E384B" w:rsidP="00BC2983">
            <w:pPr>
              <w:rPr>
                <w:rFonts w:cstheme="minorHAnsi"/>
              </w:rPr>
            </w:pPr>
          </w:p>
        </w:tc>
        <w:tc>
          <w:tcPr>
            <w:tcW w:w="810" w:type="dxa"/>
          </w:tcPr>
          <w:p w14:paraId="79AE93A6" w14:textId="77777777" w:rsidR="005E384B" w:rsidRPr="00C34C63" w:rsidRDefault="005E384B" w:rsidP="00BC2983">
            <w:pPr>
              <w:rPr>
                <w:rFonts w:cstheme="minorHAnsi"/>
              </w:rPr>
            </w:pPr>
            <w:r w:rsidRPr="00C34C63">
              <w:rPr>
                <w:rFonts w:cstheme="minorHAnsi"/>
              </w:rPr>
              <w:t xml:space="preserve">A </w:t>
            </w:r>
          </w:p>
          <w:p w14:paraId="39633440" w14:textId="77777777" w:rsidR="005E384B" w:rsidRPr="00C34C63" w:rsidRDefault="005E384B" w:rsidP="00BC2983">
            <w:pPr>
              <w:rPr>
                <w:rFonts w:cstheme="minorHAnsi"/>
              </w:rPr>
            </w:pPr>
            <w:r w:rsidRPr="00C34C63">
              <w:rPr>
                <w:rFonts w:cstheme="minorHAnsi"/>
              </w:rPr>
              <w:t xml:space="preserve">B </w:t>
            </w:r>
          </w:p>
          <w:p w14:paraId="2DD85949" w14:textId="77777777" w:rsidR="005E384B" w:rsidRPr="00C34C63" w:rsidRDefault="005E384B" w:rsidP="00BC2983">
            <w:pPr>
              <w:rPr>
                <w:rFonts w:cstheme="minorHAnsi"/>
              </w:rPr>
            </w:pPr>
            <w:r w:rsidRPr="00C34C63">
              <w:rPr>
                <w:rFonts w:cstheme="minorHAnsi"/>
              </w:rPr>
              <w:t xml:space="preserve">C-M </w:t>
            </w:r>
          </w:p>
          <w:p w14:paraId="5FE61DC9" w14:textId="77777777" w:rsidR="005E384B" w:rsidRPr="00C34C63" w:rsidRDefault="005E384B" w:rsidP="00BC2983">
            <w:pPr>
              <w:rPr>
                <w:rFonts w:cstheme="minorHAnsi"/>
              </w:rPr>
            </w:pPr>
            <w:r w:rsidRPr="00C34C63">
              <w:rPr>
                <w:rFonts w:cstheme="minorHAnsi"/>
              </w:rPr>
              <w:t>C</w:t>
            </w:r>
          </w:p>
        </w:tc>
        <w:tc>
          <w:tcPr>
            <w:tcW w:w="2075" w:type="dxa"/>
          </w:tcPr>
          <w:p w14:paraId="1A1180D0" w14:textId="77777777" w:rsidR="005E384B" w:rsidRPr="00914010" w:rsidRDefault="0082530F" w:rsidP="00BC2983">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C876868" w14:textId="77777777" w:rsidR="005E384B" w:rsidRPr="00914010" w:rsidRDefault="0082530F" w:rsidP="00BC2983">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BD2423" w14:textId="77777777" w:rsidR="005E384B" w:rsidRDefault="0082530F" w:rsidP="00BC2983">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20420F" w14:textId="77777777" w:rsidR="005E384B" w:rsidRPr="00C34C63" w:rsidRDefault="0082530F" w:rsidP="00BC2983">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931024" w14:textId="77777777" w:rsidR="005E384B" w:rsidRDefault="005E384B" w:rsidP="00BC2983">
            <w:pPr>
              <w:rPr>
                <w:rFonts w:cstheme="minorHAnsi"/>
              </w:rPr>
            </w:pPr>
          </w:p>
        </w:tc>
        <w:sdt>
          <w:sdtPr>
            <w:rPr>
              <w:rFonts w:cstheme="minorHAnsi"/>
            </w:rPr>
            <w:id w:val="738980105"/>
            <w:placeholder>
              <w:docPart w:val="90F2E4CBDF754F72888AB8B1B2AFB3DE"/>
            </w:placeholder>
            <w:showingPlcHdr/>
          </w:sdtPr>
          <w:sdtEndPr/>
          <w:sdtContent>
            <w:tc>
              <w:tcPr>
                <w:tcW w:w="4955" w:type="dxa"/>
                <w:gridSpan w:val="2"/>
              </w:tcPr>
              <w:p w14:paraId="04DF14FE"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15B163AA" w14:textId="77777777" w:rsidTr="00BC2983">
        <w:trPr>
          <w:cantSplit/>
          <w:jc w:val="center"/>
        </w:trPr>
        <w:tc>
          <w:tcPr>
            <w:tcW w:w="990" w:type="dxa"/>
          </w:tcPr>
          <w:p w14:paraId="73974387" w14:textId="77777777" w:rsidR="005E384B" w:rsidRPr="00B231AA" w:rsidRDefault="005E384B" w:rsidP="00BC2983">
            <w:pPr>
              <w:jc w:val="center"/>
              <w:rPr>
                <w:b/>
                <w:bCs/>
              </w:rPr>
            </w:pPr>
            <w:r w:rsidRPr="00B231AA">
              <w:rPr>
                <w:b/>
                <w:bCs/>
              </w:rPr>
              <w:t>3-F-3</w:t>
            </w:r>
          </w:p>
        </w:tc>
        <w:tc>
          <w:tcPr>
            <w:tcW w:w="6205" w:type="dxa"/>
            <w:tcBorders>
              <w:right w:val="nil"/>
            </w:tcBorders>
          </w:tcPr>
          <w:p w14:paraId="0D067EC4" w14:textId="77777777" w:rsidR="005E384B" w:rsidRDefault="005E384B" w:rsidP="00BC2983">
            <w:pPr>
              <w:rPr>
                <w:color w:val="000000"/>
              </w:rPr>
            </w:pPr>
            <w:r>
              <w:rPr>
                <w:color w:val="000000"/>
              </w:rPr>
              <w:t xml:space="preserve">There are sufficient emergency lights for exit routes and patient care areas in case of power failure. </w:t>
            </w:r>
          </w:p>
          <w:p w14:paraId="4D39EE42" w14:textId="77777777" w:rsidR="005E384B" w:rsidRDefault="005E384B" w:rsidP="00BC2983">
            <w:pPr>
              <w:rPr>
                <w:color w:val="000000"/>
              </w:rPr>
            </w:pPr>
          </w:p>
        </w:tc>
        <w:tc>
          <w:tcPr>
            <w:tcW w:w="270" w:type="dxa"/>
            <w:tcBorders>
              <w:left w:val="nil"/>
            </w:tcBorders>
          </w:tcPr>
          <w:p w14:paraId="427637A3" w14:textId="77777777" w:rsidR="005E384B" w:rsidRPr="00914010" w:rsidRDefault="005E384B" w:rsidP="00BC2983">
            <w:pPr>
              <w:rPr>
                <w:rFonts w:cstheme="minorHAnsi"/>
              </w:rPr>
            </w:pPr>
          </w:p>
        </w:tc>
        <w:tc>
          <w:tcPr>
            <w:tcW w:w="810" w:type="dxa"/>
          </w:tcPr>
          <w:p w14:paraId="4C414400" w14:textId="77777777" w:rsidR="005E384B" w:rsidRPr="00C34C63" w:rsidRDefault="005E384B" w:rsidP="00BC2983">
            <w:pPr>
              <w:rPr>
                <w:rFonts w:cstheme="minorHAnsi"/>
              </w:rPr>
            </w:pPr>
            <w:r w:rsidRPr="00C34C63">
              <w:rPr>
                <w:rFonts w:cstheme="minorHAnsi"/>
              </w:rPr>
              <w:t xml:space="preserve">A </w:t>
            </w:r>
          </w:p>
          <w:p w14:paraId="7EDAA164" w14:textId="77777777" w:rsidR="005E384B" w:rsidRPr="00C34C63" w:rsidRDefault="005E384B" w:rsidP="00BC2983">
            <w:pPr>
              <w:rPr>
                <w:rFonts w:cstheme="minorHAnsi"/>
              </w:rPr>
            </w:pPr>
            <w:r w:rsidRPr="00C34C63">
              <w:rPr>
                <w:rFonts w:cstheme="minorHAnsi"/>
              </w:rPr>
              <w:t xml:space="preserve">B </w:t>
            </w:r>
          </w:p>
          <w:p w14:paraId="246E8106" w14:textId="77777777" w:rsidR="005E384B" w:rsidRPr="00C34C63" w:rsidRDefault="005E384B" w:rsidP="00BC2983">
            <w:pPr>
              <w:rPr>
                <w:rFonts w:cstheme="minorHAnsi"/>
              </w:rPr>
            </w:pPr>
            <w:r w:rsidRPr="00C34C63">
              <w:rPr>
                <w:rFonts w:cstheme="minorHAnsi"/>
              </w:rPr>
              <w:t xml:space="preserve">C-M </w:t>
            </w:r>
          </w:p>
          <w:p w14:paraId="3E589B39" w14:textId="77777777" w:rsidR="005E384B" w:rsidRPr="00C34C63" w:rsidRDefault="005E384B" w:rsidP="00BC2983">
            <w:pPr>
              <w:rPr>
                <w:rFonts w:cstheme="minorHAnsi"/>
              </w:rPr>
            </w:pPr>
            <w:r w:rsidRPr="00C34C63">
              <w:rPr>
                <w:rFonts w:cstheme="minorHAnsi"/>
              </w:rPr>
              <w:t>C</w:t>
            </w:r>
          </w:p>
        </w:tc>
        <w:tc>
          <w:tcPr>
            <w:tcW w:w="2075" w:type="dxa"/>
          </w:tcPr>
          <w:p w14:paraId="68479D97" w14:textId="77777777" w:rsidR="005E384B" w:rsidRPr="00914010" w:rsidRDefault="0082530F" w:rsidP="00BC2983">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E75996D" w14:textId="77777777" w:rsidR="005E384B" w:rsidRPr="00914010" w:rsidRDefault="0082530F" w:rsidP="00BC2983">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08BAFD5" w14:textId="77777777" w:rsidR="005E384B" w:rsidRDefault="0082530F" w:rsidP="00BC2983">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E551ED" w14:textId="77777777" w:rsidR="005E384B" w:rsidRPr="00C34C63" w:rsidRDefault="0082530F" w:rsidP="00BC2983">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D84B8E1" w14:textId="77777777" w:rsidR="005E384B" w:rsidRDefault="005E384B" w:rsidP="00BC2983">
            <w:pPr>
              <w:rPr>
                <w:rFonts w:cstheme="minorHAnsi"/>
              </w:rPr>
            </w:pPr>
          </w:p>
        </w:tc>
        <w:sdt>
          <w:sdtPr>
            <w:rPr>
              <w:rFonts w:cstheme="minorHAnsi"/>
            </w:rPr>
            <w:id w:val="270979445"/>
            <w:placeholder>
              <w:docPart w:val="C128428FA55942DD80B7701286EADE22"/>
            </w:placeholder>
            <w:showingPlcHdr/>
          </w:sdtPr>
          <w:sdtEndPr/>
          <w:sdtContent>
            <w:tc>
              <w:tcPr>
                <w:tcW w:w="4955" w:type="dxa"/>
                <w:gridSpan w:val="2"/>
              </w:tcPr>
              <w:p w14:paraId="47B56A07"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F8B4AFD" w14:textId="77777777" w:rsidTr="00BC2983">
        <w:trPr>
          <w:cantSplit/>
          <w:jc w:val="center"/>
        </w:trPr>
        <w:tc>
          <w:tcPr>
            <w:tcW w:w="990" w:type="dxa"/>
          </w:tcPr>
          <w:p w14:paraId="5149316C" w14:textId="77777777" w:rsidR="005E384B" w:rsidRPr="00B231AA" w:rsidRDefault="005E384B" w:rsidP="00BC2983">
            <w:pPr>
              <w:jc w:val="center"/>
              <w:rPr>
                <w:b/>
                <w:bCs/>
              </w:rPr>
            </w:pPr>
            <w:r w:rsidRPr="00B231AA">
              <w:rPr>
                <w:b/>
                <w:bCs/>
              </w:rPr>
              <w:t>3-F-4</w:t>
            </w:r>
          </w:p>
        </w:tc>
        <w:tc>
          <w:tcPr>
            <w:tcW w:w="6205" w:type="dxa"/>
            <w:tcBorders>
              <w:right w:val="nil"/>
            </w:tcBorders>
          </w:tcPr>
          <w:p w14:paraId="7FF9CCB4" w14:textId="77777777" w:rsidR="005E384B" w:rsidRDefault="005E384B" w:rsidP="00BC2983">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5E384B" w:rsidRDefault="005E384B" w:rsidP="00BC2983">
            <w:pPr>
              <w:rPr>
                <w:color w:val="000000"/>
              </w:rPr>
            </w:pPr>
          </w:p>
        </w:tc>
        <w:tc>
          <w:tcPr>
            <w:tcW w:w="270" w:type="dxa"/>
            <w:tcBorders>
              <w:left w:val="nil"/>
            </w:tcBorders>
          </w:tcPr>
          <w:p w14:paraId="02D4F48A" w14:textId="77777777" w:rsidR="005E384B" w:rsidRPr="00914010" w:rsidRDefault="005E384B" w:rsidP="00BC2983">
            <w:pPr>
              <w:rPr>
                <w:rFonts w:cstheme="minorHAnsi"/>
              </w:rPr>
            </w:pPr>
          </w:p>
        </w:tc>
        <w:tc>
          <w:tcPr>
            <w:tcW w:w="810" w:type="dxa"/>
          </w:tcPr>
          <w:p w14:paraId="3EB5F87F" w14:textId="77777777" w:rsidR="005E384B" w:rsidRPr="00C34C63" w:rsidRDefault="005E384B" w:rsidP="00BC2983">
            <w:pPr>
              <w:rPr>
                <w:rFonts w:cstheme="minorHAnsi"/>
              </w:rPr>
            </w:pPr>
            <w:r w:rsidRPr="00C34C63">
              <w:rPr>
                <w:rFonts w:cstheme="minorHAnsi"/>
              </w:rPr>
              <w:t xml:space="preserve">A </w:t>
            </w:r>
          </w:p>
          <w:p w14:paraId="660AF9FA" w14:textId="77777777" w:rsidR="005E384B" w:rsidRPr="00C34C63" w:rsidRDefault="005E384B" w:rsidP="00BC2983">
            <w:pPr>
              <w:rPr>
                <w:rFonts w:cstheme="minorHAnsi"/>
              </w:rPr>
            </w:pPr>
            <w:r w:rsidRPr="00C34C63">
              <w:rPr>
                <w:rFonts w:cstheme="minorHAnsi"/>
              </w:rPr>
              <w:t xml:space="preserve">B </w:t>
            </w:r>
          </w:p>
          <w:p w14:paraId="4E24D47F" w14:textId="77777777" w:rsidR="005E384B" w:rsidRPr="00C34C63" w:rsidRDefault="005E384B" w:rsidP="00BC2983">
            <w:pPr>
              <w:rPr>
                <w:rFonts w:cstheme="minorHAnsi"/>
              </w:rPr>
            </w:pPr>
            <w:r w:rsidRPr="00C34C63">
              <w:rPr>
                <w:rFonts w:cstheme="minorHAnsi"/>
              </w:rPr>
              <w:t xml:space="preserve">C-M </w:t>
            </w:r>
          </w:p>
          <w:p w14:paraId="75F8DC75" w14:textId="77777777" w:rsidR="005E384B" w:rsidRPr="00C34C63" w:rsidRDefault="005E384B" w:rsidP="00BC2983">
            <w:pPr>
              <w:rPr>
                <w:rFonts w:cstheme="minorHAnsi"/>
              </w:rPr>
            </w:pPr>
            <w:r w:rsidRPr="00C34C63">
              <w:rPr>
                <w:rFonts w:cstheme="minorHAnsi"/>
              </w:rPr>
              <w:t>C</w:t>
            </w:r>
          </w:p>
        </w:tc>
        <w:tc>
          <w:tcPr>
            <w:tcW w:w="2075" w:type="dxa"/>
          </w:tcPr>
          <w:p w14:paraId="672E69EA" w14:textId="77777777" w:rsidR="005E384B" w:rsidRPr="00914010" w:rsidRDefault="0082530F" w:rsidP="00BC2983">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AA2281F" w14:textId="77777777" w:rsidR="005E384B" w:rsidRPr="00914010" w:rsidRDefault="0082530F" w:rsidP="00BC2983">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9EA1F9A" w14:textId="77777777" w:rsidR="005E384B" w:rsidRDefault="0082530F" w:rsidP="00BC2983">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5CB37FA" w14:textId="77777777" w:rsidR="005E384B" w:rsidRPr="00C34C63" w:rsidRDefault="0082530F" w:rsidP="00BC2983">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02F5447" w14:textId="77777777" w:rsidR="005E384B" w:rsidRDefault="005E384B" w:rsidP="00BC2983">
            <w:pPr>
              <w:rPr>
                <w:rFonts w:cstheme="minorHAnsi"/>
              </w:rPr>
            </w:pPr>
          </w:p>
        </w:tc>
        <w:sdt>
          <w:sdtPr>
            <w:rPr>
              <w:rFonts w:cstheme="minorHAnsi"/>
            </w:rPr>
            <w:id w:val="1522663139"/>
            <w:placeholder>
              <w:docPart w:val="B58BC0554A3143488E6529D1AEEFFE88"/>
            </w:placeholder>
            <w:showingPlcHdr/>
          </w:sdtPr>
          <w:sdtEndPr/>
          <w:sdtContent>
            <w:tc>
              <w:tcPr>
                <w:tcW w:w="4955" w:type="dxa"/>
                <w:gridSpan w:val="2"/>
              </w:tcPr>
              <w:p w14:paraId="72C0F53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2A42D22E"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DC8C53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5E384B" w14:paraId="5CD00DC3" w14:textId="77777777" w:rsidTr="00BC2983">
        <w:trPr>
          <w:cantSplit/>
          <w:jc w:val="center"/>
        </w:trPr>
        <w:tc>
          <w:tcPr>
            <w:tcW w:w="990" w:type="dxa"/>
          </w:tcPr>
          <w:p w14:paraId="60860A92" w14:textId="77777777" w:rsidR="005E384B" w:rsidRPr="00914010" w:rsidRDefault="005E384B" w:rsidP="00BC2983">
            <w:pPr>
              <w:jc w:val="center"/>
              <w:rPr>
                <w:rFonts w:cstheme="minorHAnsi"/>
                <w:b/>
                <w:bCs/>
                <w:sz w:val="28"/>
                <w:szCs w:val="28"/>
              </w:rPr>
            </w:pPr>
            <w:r w:rsidRPr="00914010">
              <w:rPr>
                <w:rFonts w:cstheme="minorHAnsi"/>
                <w:b/>
                <w:bCs/>
              </w:rPr>
              <w:t>3-G-1</w:t>
            </w:r>
          </w:p>
        </w:tc>
        <w:tc>
          <w:tcPr>
            <w:tcW w:w="6205" w:type="dxa"/>
            <w:tcBorders>
              <w:right w:val="nil"/>
            </w:tcBorders>
          </w:tcPr>
          <w:p w14:paraId="11507768"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570187A1" w14:textId="77777777" w:rsidR="005E384B" w:rsidRPr="00914010" w:rsidRDefault="005E384B" w:rsidP="00BC2983">
            <w:pPr>
              <w:rPr>
                <w:rFonts w:cstheme="minorHAnsi"/>
              </w:rPr>
            </w:pPr>
          </w:p>
        </w:tc>
        <w:tc>
          <w:tcPr>
            <w:tcW w:w="810" w:type="dxa"/>
          </w:tcPr>
          <w:p w14:paraId="70BD03D3" w14:textId="77777777" w:rsidR="005E384B" w:rsidRPr="00C34C63" w:rsidRDefault="005E384B" w:rsidP="00BC2983">
            <w:pPr>
              <w:rPr>
                <w:rFonts w:cstheme="minorHAnsi"/>
              </w:rPr>
            </w:pPr>
            <w:r w:rsidRPr="00C34C63">
              <w:rPr>
                <w:rFonts w:cstheme="minorHAnsi"/>
              </w:rPr>
              <w:t xml:space="preserve">A </w:t>
            </w:r>
          </w:p>
          <w:p w14:paraId="1E48BBC7" w14:textId="77777777" w:rsidR="005E384B" w:rsidRPr="00C34C63" w:rsidRDefault="005E384B" w:rsidP="00BC2983">
            <w:pPr>
              <w:rPr>
                <w:rFonts w:cstheme="minorHAnsi"/>
              </w:rPr>
            </w:pPr>
            <w:r w:rsidRPr="00C34C63">
              <w:rPr>
                <w:rFonts w:cstheme="minorHAnsi"/>
              </w:rPr>
              <w:t xml:space="preserve">B </w:t>
            </w:r>
          </w:p>
          <w:p w14:paraId="67587A29" w14:textId="77777777" w:rsidR="005E384B" w:rsidRPr="00C34C63" w:rsidRDefault="005E384B" w:rsidP="00BC2983">
            <w:pPr>
              <w:rPr>
                <w:rFonts w:cstheme="minorHAnsi"/>
              </w:rPr>
            </w:pPr>
            <w:r w:rsidRPr="00C34C63">
              <w:rPr>
                <w:rFonts w:cstheme="minorHAnsi"/>
              </w:rPr>
              <w:t xml:space="preserve">C-M </w:t>
            </w:r>
          </w:p>
          <w:p w14:paraId="485371ED" w14:textId="77777777" w:rsidR="005E384B" w:rsidRPr="00914010" w:rsidRDefault="005E384B" w:rsidP="00BC2983">
            <w:pPr>
              <w:rPr>
                <w:rFonts w:eastAsia="MS Gothic" w:cstheme="minorHAnsi"/>
              </w:rPr>
            </w:pPr>
            <w:r w:rsidRPr="00C34C63">
              <w:rPr>
                <w:rFonts w:cstheme="minorHAnsi"/>
              </w:rPr>
              <w:t>C</w:t>
            </w:r>
          </w:p>
        </w:tc>
        <w:tc>
          <w:tcPr>
            <w:tcW w:w="2075" w:type="dxa"/>
          </w:tcPr>
          <w:p w14:paraId="444674AD" w14:textId="77777777" w:rsidR="005E384B" w:rsidRPr="00914010" w:rsidRDefault="0082530F" w:rsidP="00BC2983">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DF6FA0C" w14:textId="77777777" w:rsidR="005E384B" w:rsidRPr="00914010" w:rsidRDefault="0082530F" w:rsidP="00BC2983">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6E37918" w14:textId="77777777" w:rsidR="005E384B" w:rsidRDefault="0082530F" w:rsidP="00BC2983">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A98CA6" w14:textId="77777777" w:rsidR="005E384B" w:rsidRPr="00C34C63" w:rsidRDefault="0082530F" w:rsidP="00BC2983">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6858A9A" w14:textId="77777777" w:rsidR="005E384B" w:rsidRPr="00914010" w:rsidRDefault="005E384B" w:rsidP="00BC2983">
            <w:pPr>
              <w:rPr>
                <w:rFonts w:eastAsia="MS Gothic" w:cstheme="minorHAnsi"/>
              </w:rPr>
            </w:pPr>
          </w:p>
        </w:tc>
        <w:sdt>
          <w:sdtPr>
            <w:rPr>
              <w:rFonts w:cstheme="minorHAnsi"/>
            </w:rPr>
            <w:id w:val="-14542136"/>
            <w:placeholder>
              <w:docPart w:val="FDB97D47919A4821B89D66EA4F0EDCDC"/>
            </w:placeholder>
            <w:showingPlcHdr/>
          </w:sdtPr>
          <w:sdtEndPr/>
          <w:sdtContent>
            <w:tc>
              <w:tcPr>
                <w:tcW w:w="4955" w:type="dxa"/>
                <w:gridSpan w:val="2"/>
              </w:tcPr>
              <w:p w14:paraId="2C232F0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bookmarkStart w:id="30" w:name="PER3G2"/>
      <w:tr w:rsidR="005E384B" w14:paraId="7F827FE8" w14:textId="77777777" w:rsidTr="00BC2983">
        <w:trPr>
          <w:cantSplit/>
          <w:jc w:val="center"/>
        </w:trPr>
        <w:tc>
          <w:tcPr>
            <w:tcW w:w="990" w:type="dxa"/>
          </w:tcPr>
          <w:p w14:paraId="34ACD319" w14:textId="4732152E" w:rsidR="005E384B" w:rsidRPr="00914010" w:rsidRDefault="00827579" w:rsidP="00BC2983">
            <w:pPr>
              <w:jc w:val="center"/>
              <w:rPr>
                <w:rFonts w:cstheme="minorHAnsi"/>
                <w:b/>
                <w:bCs/>
              </w:rPr>
            </w:pPr>
            <w:r>
              <w:rPr>
                <w:rFonts w:cstheme="minorHAnsi"/>
                <w:b/>
                <w:bCs/>
              </w:rPr>
              <w:fldChar w:fldCharType="begin"/>
            </w:r>
            <w:r w:rsidR="00B231AA">
              <w:rPr>
                <w:rFonts w:cstheme="minorHAnsi"/>
                <w:b/>
                <w:bCs/>
              </w:rPr>
              <w:instrText>HYPERLINK  \l "PerWorksheet"</w:instrText>
            </w:r>
            <w:r>
              <w:rPr>
                <w:rFonts w:cstheme="minorHAnsi"/>
                <w:b/>
                <w:bCs/>
              </w:rPr>
              <w:fldChar w:fldCharType="separate"/>
            </w:r>
            <w:r w:rsidR="005E384B" w:rsidRPr="00827579">
              <w:rPr>
                <w:rStyle w:val="Hyperlink"/>
                <w:rFonts w:cstheme="minorHAnsi"/>
                <w:b/>
                <w:bCs/>
              </w:rPr>
              <w:t>3-G-2</w:t>
            </w:r>
            <w:r>
              <w:rPr>
                <w:rFonts w:cstheme="minorHAnsi"/>
                <w:b/>
                <w:bCs/>
              </w:rPr>
              <w:fldChar w:fldCharType="end"/>
            </w:r>
            <w:bookmarkEnd w:id="30"/>
          </w:p>
        </w:tc>
        <w:tc>
          <w:tcPr>
            <w:tcW w:w="6205" w:type="dxa"/>
            <w:tcBorders>
              <w:right w:val="nil"/>
            </w:tcBorders>
          </w:tcPr>
          <w:p w14:paraId="652B3714"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5ECE1AB" w14:textId="77777777" w:rsidR="005E384B" w:rsidRPr="00914010" w:rsidRDefault="005E384B" w:rsidP="00BC2983">
            <w:pPr>
              <w:rPr>
                <w:rFonts w:cstheme="minorHAnsi"/>
              </w:rPr>
            </w:pPr>
          </w:p>
        </w:tc>
        <w:tc>
          <w:tcPr>
            <w:tcW w:w="810" w:type="dxa"/>
          </w:tcPr>
          <w:p w14:paraId="2B9A2A13" w14:textId="77777777" w:rsidR="005E384B" w:rsidRPr="00914010" w:rsidRDefault="005E384B" w:rsidP="00BC2983">
            <w:pPr>
              <w:rPr>
                <w:rFonts w:cstheme="minorHAnsi"/>
              </w:rPr>
            </w:pPr>
            <w:r w:rsidRPr="00914010">
              <w:rPr>
                <w:rFonts w:cstheme="minorHAnsi"/>
              </w:rPr>
              <w:t>C</w:t>
            </w:r>
          </w:p>
          <w:p w14:paraId="544CE348" w14:textId="77777777" w:rsidR="005E384B" w:rsidRPr="00914010" w:rsidRDefault="005E384B" w:rsidP="00BC2983">
            <w:pPr>
              <w:rPr>
                <w:rFonts w:eastAsia="MS Gothic" w:cstheme="minorHAnsi"/>
              </w:rPr>
            </w:pPr>
          </w:p>
        </w:tc>
        <w:tc>
          <w:tcPr>
            <w:tcW w:w="2075" w:type="dxa"/>
          </w:tcPr>
          <w:p w14:paraId="24B82CD5" w14:textId="77777777" w:rsidR="005E384B" w:rsidRPr="00914010" w:rsidRDefault="0082530F" w:rsidP="00BC2983">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9C9B87" w14:textId="77777777" w:rsidR="005E384B" w:rsidRPr="00914010" w:rsidRDefault="0082530F" w:rsidP="00BC2983">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B077411" w14:textId="77777777" w:rsidR="005E384B" w:rsidRDefault="0082530F" w:rsidP="00BC2983">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7FC8AD7" w14:textId="77777777" w:rsidR="005E384B" w:rsidRPr="00C34C63" w:rsidRDefault="0082530F" w:rsidP="00BC2983">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E672BB4" w14:textId="77777777" w:rsidR="005E384B" w:rsidRPr="00914010" w:rsidRDefault="005E384B" w:rsidP="00BC2983">
            <w:pPr>
              <w:rPr>
                <w:rFonts w:eastAsia="MS Gothic" w:cstheme="minorHAnsi"/>
              </w:rPr>
            </w:pPr>
          </w:p>
        </w:tc>
        <w:sdt>
          <w:sdtPr>
            <w:rPr>
              <w:rFonts w:cstheme="minorHAnsi"/>
            </w:rPr>
            <w:id w:val="-2046827752"/>
            <w:placeholder>
              <w:docPart w:val="9C4C342931B04C509EDCC3B6A63F970F"/>
            </w:placeholder>
            <w:showingPlcHdr/>
          </w:sdtPr>
          <w:sdtEndPr/>
          <w:sdtContent>
            <w:tc>
              <w:tcPr>
                <w:tcW w:w="4955" w:type="dxa"/>
                <w:gridSpan w:val="2"/>
              </w:tcPr>
              <w:p w14:paraId="77046AC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5E0309" w14:textId="77777777" w:rsidTr="00BC2983">
        <w:trPr>
          <w:cantSplit/>
          <w:jc w:val="center"/>
        </w:trPr>
        <w:tc>
          <w:tcPr>
            <w:tcW w:w="990" w:type="dxa"/>
          </w:tcPr>
          <w:p w14:paraId="4C71D919" w14:textId="77777777" w:rsidR="005E384B" w:rsidRPr="00914010" w:rsidRDefault="005E384B" w:rsidP="00BC2983">
            <w:pPr>
              <w:jc w:val="center"/>
              <w:rPr>
                <w:rFonts w:cstheme="minorHAnsi"/>
                <w:b/>
                <w:bCs/>
              </w:rPr>
            </w:pPr>
            <w:r w:rsidRPr="00914010">
              <w:rPr>
                <w:rFonts w:cstheme="minorHAnsi"/>
                <w:b/>
                <w:bCs/>
              </w:rPr>
              <w:t>3-G-3</w:t>
            </w:r>
          </w:p>
        </w:tc>
        <w:tc>
          <w:tcPr>
            <w:tcW w:w="6205" w:type="dxa"/>
            <w:tcBorders>
              <w:right w:val="nil"/>
            </w:tcBorders>
          </w:tcPr>
          <w:p w14:paraId="46A26AA0"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5FE14E18" w14:textId="77777777" w:rsidR="005E384B" w:rsidRPr="00914010" w:rsidRDefault="005E384B" w:rsidP="00BC2983">
            <w:pPr>
              <w:rPr>
                <w:rFonts w:cstheme="minorHAnsi"/>
              </w:rPr>
            </w:pPr>
          </w:p>
        </w:tc>
        <w:tc>
          <w:tcPr>
            <w:tcW w:w="810" w:type="dxa"/>
          </w:tcPr>
          <w:p w14:paraId="617DE3FB" w14:textId="77777777" w:rsidR="005E384B" w:rsidRPr="00C34C63" w:rsidRDefault="005E384B" w:rsidP="00BC2983">
            <w:pPr>
              <w:rPr>
                <w:rFonts w:cstheme="minorHAnsi"/>
              </w:rPr>
            </w:pPr>
            <w:r w:rsidRPr="00C34C63">
              <w:rPr>
                <w:rFonts w:cstheme="minorHAnsi"/>
              </w:rPr>
              <w:t xml:space="preserve">A </w:t>
            </w:r>
          </w:p>
          <w:p w14:paraId="359FF84A" w14:textId="77777777" w:rsidR="005E384B" w:rsidRPr="00C34C63" w:rsidRDefault="005E384B" w:rsidP="00BC2983">
            <w:pPr>
              <w:rPr>
                <w:rFonts w:cstheme="minorHAnsi"/>
              </w:rPr>
            </w:pPr>
            <w:r w:rsidRPr="00C34C63">
              <w:rPr>
                <w:rFonts w:cstheme="minorHAnsi"/>
              </w:rPr>
              <w:t xml:space="preserve">B </w:t>
            </w:r>
          </w:p>
          <w:p w14:paraId="5504FC22" w14:textId="77777777" w:rsidR="005E384B" w:rsidRPr="00C34C63" w:rsidRDefault="005E384B" w:rsidP="00BC2983">
            <w:pPr>
              <w:rPr>
                <w:rFonts w:cstheme="minorHAnsi"/>
              </w:rPr>
            </w:pPr>
            <w:r w:rsidRPr="00C34C63">
              <w:rPr>
                <w:rFonts w:cstheme="minorHAnsi"/>
              </w:rPr>
              <w:t xml:space="preserve">C-M </w:t>
            </w:r>
          </w:p>
          <w:p w14:paraId="3B49889B" w14:textId="77777777" w:rsidR="005E384B" w:rsidRPr="00914010" w:rsidRDefault="005E384B" w:rsidP="00BC2983">
            <w:pPr>
              <w:rPr>
                <w:rFonts w:eastAsia="MS Gothic" w:cstheme="minorHAnsi"/>
              </w:rPr>
            </w:pPr>
            <w:r w:rsidRPr="00C34C63">
              <w:rPr>
                <w:rFonts w:cstheme="minorHAnsi"/>
              </w:rPr>
              <w:t>C</w:t>
            </w:r>
          </w:p>
        </w:tc>
        <w:tc>
          <w:tcPr>
            <w:tcW w:w="2075" w:type="dxa"/>
          </w:tcPr>
          <w:p w14:paraId="0F0A7D80" w14:textId="77777777" w:rsidR="005E384B" w:rsidRPr="00914010" w:rsidRDefault="0082530F" w:rsidP="00BC2983">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07D4D27" w14:textId="77777777" w:rsidR="005E384B" w:rsidRPr="00914010" w:rsidRDefault="0082530F" w:rsidP="00BC2983">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20586BF" w14:textId="77777777" w:rsidR="005E384B" w:rsidRDefault="0082530F" w:rsidP="00BC2983">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90EFBFE" w14:textId="77777777" w:rsidR="005E384B" w:rsidRPr="00C34C63" w:rsidRDefault="0082530F" w:rsidP="00BC2983">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E6185E" w14:textId="77777777" w:rsidR="005E384B" w:rsidRPr="00914010" w:rsidRDefault="005E384B" w:rsidP="00BC2983">
            <w:pPr>
              <w:rPr>
                <w:rFonts w:eastAsia="MS Gothic" w:cstheme="minorHAnsi"/>
              </w:rPr>
            </w:pPr>
          </w:p>
        </w:tc>
        <w:sdt>
          <w:sdtPr>
            <w:rPr>
              <w:rFonts w:cstheme="minorHAnsi"/>
            </w:rPr>
            <w:id w:val="-1155607007"/>
            <w:placeholder>
              <w:docPart w:val="033DC432A2DC479FADF6B4CD39C131C9"/>
            </w:placeholder>
            <w:showingPlcHdr/>
          </w:sdtPr>
          <w:sdtEndPr/>
          <w:sdtContent>
            <w:tc>
              <w:tcPr>
                <w:tcW w:w="4955" w:type="dxa"/>
                <w:gridSpan w:val="2"/>
              </w:tcPr>
              <w:p w14:paraId="1C41978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AA53EEF"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0A73B9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5E384B" w14:paraId="2AD4F454" w14:textId="77777777" w:rsidTr="00BC2983">
        <w:trPr>
          <w:cantSplit/>
          <w:jc w:val="center"/>
        </w:trPr>
        <w:tc>
          <w:tcPr>
            <w:tcW w:w="990" w:type="dxa"/>
          </w:tcPr>
          <w:p w14:paraId="206C2A13" w14:textId="77777777" w:rsidR="005E384B" w:rsidRPr="00914010" w:rsidRDefault="005E384B" w:rsidP="00BC2983">
            <w:pPr>
              <w:jc w:val="center"/>
              <w:rPr>
                <w:rFonts w:cstheme="minorHAnsi"/>
                <w:b/>
                <w:bCs/>
              </w:rPr>
            </w:pPr>
            <w:r w:rsidRPr="00914010">
              <w:rPr>
                <w:rFonts w:cstheme="minorHAnsi"/>
                <w:b/>
                <w:bCs/>
              </w:rPr>
              <w:t>3-H-2</w:t>
            </w:r>
          </w:p>
        </w:tc>
        <w:tc>
          <w:tcPr>
            <w:tcW w:w="6205" w:type="dxa"/>
            <w:tcBorders>
              <w:right w:val="nil"/>
            </w:tcBorders>
          </w:tcPr>
          <w:p w14:paraId="7096D24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50F1A1E" w14:textId="77777777" w:rsidR="005E384B" w:rsidRPr="00914010" w:rsidRDefault="005E384B" w:rsidP="00BC2983">
            <w:pPr>
              <w:rPr>
                <w:rFonts w:cstheme="minorHAnsi"/>
              </w:rPr>
            </w:pPr>
          </w:p>
        </w:tc>
        <w:tc>
          <w:tcPr>
            <w:tcW w:w="810" w:type="dxa"/>
          </w:tcPr>
          <w:p w14:paraId="0F69EB69" w14:textId="77777777" w:rsidR="005E384B" w:rsidRPr="00C34C63" w:rsidRDefault="005E384B" w:rsidP="00BC2983">
            <w:pPr>
              <w:rPr>
                <w:rFonts w:cstheme="minorHAnsi"/>
              </w:rPr>
            </w:pPr>
            <w:r w:rsidRPr="00C34C63">
              <w:rPr>
                <w:rFonts w:cstheme="minorHAnsi"/>
              </w:rPr>
              <w:t xml:space="preserve">A </w:t>
            </w:r>
          </w:p>
          <w:p w14:paraId="6D78CDF2" w14:textId="77777777" w:rsidR="005E384B" w:rsidRPr="00C34C63" w:rsidRDefault="005E384B" w:rsidP="00BC2983">
            <w:pPr>
              <w:rPr>
                <w:rFonts w:cstheme="minorHAnsi"/>
              </w:rPr>
            </w:pPr>
            <w:r w:rsidRPr="00C34C63">
              <w:rPr>
                <w:rFonts w:cstheme="minorHAnsi"/>
              </w:rPr>
              <w:t xml:space="preserve">B </w:t>
            </w:r>
          </w:p>
          <w:p w14:paraId="4E819C99" w14:textId="77777777" w:rsidR="005E384B" w:rsidRPr="00C34C63" w:rsidRDefault="005E384B" w:rsidP="00BC2983">
            <w:pPr>
              <w:rPr>
                <w:rFonts w:cstheme="minorHAnsi"/>
              </w:rPr>
            </w:pPr>
            <w:r w:rsidRPr="00C34C63">
              <w:rPr>
                <w:rFonts w:cstheme="minorHAnsi"/>
              </w:rPr>
              <w:t xml:space="preserve">C-M </w:t>
            </w:r>
          </w:p>
          <w:p w14:paraId="5D6171C5" w14:textId="77777777" w:rsidR="005E384B" w:rsidRPr="00914010" w:rsidRDefault="005E384B" w:rsidP="00BC2983">
            <w:pPr>
              <w:rPr>
                <w:rFonts w:eastAsia="MS Gothic" w:cstheme="minorHAnsi"/>
              </w:rPr>
            </w:pPr>
            <w:r w:rsidRPr="00C34C63">
              <w:rPr>
                <w:rFonts w:cstheme="minorHAnsi"/>
              </w:rPr>
              <w:t>C</w:t>
            </w:r>
          </w:p>
        </w:tc>
        <w:tc>
          <w:tcPr>
            <w:tcW w:w="2075" w:type="dxa"/>
          </w:tcPr>
          <w:p w14:paraId="7E568ABF" w14:textId="77777777" w:rsidR="005E384B" w:rsidRPr="00914010" w:rsidRDefault="0082530F" w:rsidP="00BC2983">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915CF13" w14:textId="77777777" w:rsidR="005E384B" w:rsidRPr="00914010" w:rsidRDefault="0082530F" w:rsidP="00BC2983">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4B5F853" w14:textId="77777777" w:rsidR="005E384B" w:rsidRDefault="0082530F" w:rsidP="00BC2983">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045B9F" w14:textId="77777777" w:rsidR="005E384B" w:rsidRPr="00C34C63" w:rsidRDefault="0082530F" w:rsidP="00BC2983">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63BC9EF" w14:textId="77777777" w:rsidR="005E384B" w:rsidRPr="00914010" w:rsidRDefault="005E384B" w:rsidP="00BC2983">
            <w:pPr>
              <w:rPr>
                <w:rFonts w:eastAsia="MS Gothic" w:cstheme="minorHAnsi"/>
              </w:rPr>
            </w:pPr>
          </w:p>
        </w:tc>
        <w:sdt>
          <w:sdtPr>
            <w:rPr>
              <w:rFonts w:cstheme="minorHAnsi"/>
            </w:rPr>
            <w:id w:val="-590777857"/>
            <w:placeholder>
              <w:docPart w:val="D4A98BFB97BE4869BA137B2F6D33AAA5"/>
            </w:placeholder>
            <w:showingPlcHdr/>
          </w:sdtPr>
          <w:sdtEndPr/>
          <w:sdtContent>
            <w:tc>
              <w:tcPr>
                <w:tcW w:w="4955" w:type="dxa"/>
                <w:gridSpan w:val="2"/>
              </w:tcPr>
              <w:p w14:paraId="6EBEDA9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88121F" w14:textId="77777777" w:rsidTr="00BC2983">
        <w:trPr>
          <w:cantSplit/>
          <w:jc w:val="center"/>
        </w:trPr>
        <w:tc>
          <w:tcPr>
            <w:tcW w:w="990" w:type="dxa"/>
          </w:tcPr>
          <w:p w14:paraId="46ADFEC6" w14:textId="77777777" w:rsidR="005E384B" w:rsidRPr="00914010" w:rsidRDefault="005E384B" w:rsidP="00BC2983">
            <w:pPr>
              <w:jc w:val="center"/>
              <w:rPr>
                <w:rFonts w:cstheme="minorHAnsi"/>
                <w:b/>
                <w:bCs/>
              </w:rPr>
            </w:pPr>
            <w:r w:rsidRPr="00914010">
              <w:rPr>
                <w:rFonts w:cstheme="minorHAnsi"/>
                <w:b/>
                <w:bCs/>
              </w:rPr>
              <w:t>3-H-3</w:t>
            </w:r>
          </w:p>
        </w:tc>
        <w:tc>
          <w:tcPr>
            <w:tcW w:w="6205" w:type="dxa"/>
            <w:tcBorders>
              <w:right w:val="nil"/>
            </w:tcBorders>
          </w:tcPr>
          <w:p w14:paraId="1C13DDF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413796D0" w14:textId="77777777" w:rsidR="005E384B" w:rsidRPr="00914010" w:rsidRDefault="005E384B" w:rsidP="00BC2983">
            <w:pPr>
              <w:rPr>
                <w:rFonts w:cstheme="minorHAnsi"/>
              </w:rPr>
            </w:pPr>
          </w:p>
        </w:tc>
        <w:tc>
          <w:tcPr>
            <w:tcW w:w="810" w:type="dxa"/>
          </w:tcPr>
          <w:p w14:paraId="0CA17EFC" w14:textId="77777777" w:rsidR="005E384B" w:rsidRPr="00C34C63" w:rsidRDefault="005E384B" w:rsidP="00BC2983">
            <w:pPr>
              <w:rPr>
                <w:rFonts w:cstheme="minorHAnsi"/>
              </w:rPr>
            </w:pPr>
            <w:r w:rsidRPr="00C34C63">
              <w:rPr>
                <w:rFonts w:cstheme="minorHAnsi"/>
              </w:rPr>
              <w:t xml:space="preserve">A </w:t>
            </w:r>
          </w:p>
          <w:p w14:paraId="2A913FB9" w14:textId="77777777" w:rsidR="005E384B" w:rsidRPr="00C34C63" w:rsidRDefault="005E384B" w:rsidP="00BC2983">
            <w:pPr>
              <w:rPr>
                <w:rFonts w:cstheme="minorHAnsi"/>
              </w:rPr>
            </w:pPr>
            <w:r w:rsidRPr="00C34C63">
              <w:rPr>
                <w:rFonts w:cstheme="minorHAnsi"/>
              </w:rPr>
              <w:t xml:space="preserve">B </w:t>
            </w:r>
          </w:p>
          <w:p w14:paraId="21465C33" w14:textId="77777777" w:rsidR="005E384B" w:rsidRPr="00C34C63" w:rsidRDefault="005E384B" w:rsidP="00BC2983">
            <w:pPr>
              <w:rPr>
                <w:rFonts w:cstheme="minorHAnsi"/>
              </w:rPr>
            </w:pPr>
            <w:r w:rsidRPr="00C34C63">
              <w:rPr>
                <w:rFonts w:cstheme="minorHAnsi"/>
              </w:rPr>
              <w:t xml:space="preserve">C-M </w:t>
            </w:r>
          </w:p>
          <w:p w14:paraId="234BC8A7" w14:textId="77777777" w:rsidR="005E384B" w:rsidRPr="00914010" w:rsidRDefault="005E384B" w:rsidP="00BC2983">
            <w:pPr>
              <w:rPr>
                <w:rFonts w:eastAsia="MS Gothic" w:cstheme="minorHAnsi"/>
              </w:rPr>
            </w:pPr>
            <w:r w:rsidRPr="00C34C63">
              <w:rPr>
                <w:rFonts w:cstheme="minorHAnsi"/>
              </w:rPr>
              <w:t>C</w:t>
            </w:r>
          </w:p>
        </w:tc>
        <w:tc>
          <w:tcPr>
            <w:tcW w:w="2075" w:type="dxa"/>
          </w:tcPr>
          <w:p w14:paraId="2D5D6405" w14:textId="77777777" w:rsidR="005E384B" w:rsidRPr="00914010" w:rsidRDefault="0082530F" w:rsidP="00BC2983">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D2D3E1" w14:textId="77777777" w:rsidR="005E384B" w:rsidRPr="00914010" w:rsidRDefault="0082530F" w:rsidP="00BC2983">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D174432" w14:textId="77777777" w:rsidR="005E384B" w:rsidRDefault="0082530F" w:rsidP="00BC2983">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9FE38B" w14:textId="77777777" w:rsidR="005E384B" w:rsidRPr="00C34C63" w:rsidRDefault="0082530F" w:rsidP="00BC2983">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E919DF" w14:textId="77777777" w:rsidR="005E384B" w:rsidRPr="00914010" w:rsidRDefault="005E384B" w:rsidP="00BC2983">
            <w:pPr>
              <w:rPr>
                <w:rFonts w:eastAsia="MS Gothic" w:cstheme="minorHAnsi"/>
              </w:rPr>
            </w:pPr>
          </w:p>
        </w:tc>
        <w:sdt>
          <w:sdtPr>
            <w:rPr>
              <w:rFonts w:cstheme="minorHAnsi"/>
            </w:rPr>
            <w:id w:val="-451015466"/>
            <w:placeholder>
              <w:docPart w:val="C203F5485A994F5AAEE034127D14E3B6"/>
            </w:placeholder>
            <w:showingPlcHdr/>
          </w:sdtPr>
          <w:sdtEndPr/>
          <w:sdtContent>
            <w:tc>
              <w:tcPr>
                <w:tcW w:w="4955" w:type="dxa"/>
                <w:gridSpan w:val="2"/>
              </w:tcPr>
              <w:p w14:paraId="799259B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3CB8C59" w14:textId="77777777" w:rsidTr="00BC2983">
        <w:trPr>
          <w:cantSplit/>
          <w:jc w:val="center"/>
        </w:trPr>
        <w:tc>
          <w:tcPr>
            <w:tcW w:w="990" w:type="dxa"/>
          </w:tcPr>
          <w:p w14:paraId="452C3742" w14:textId="77777777" w:rsidR="005E384B" w:rsidRPr="00914010" w:rsidRDefault="005E384B" w:rsidP="00BC2983">
            <w:pPr>
              <w:jc w:val="center"/>
              <w:rPr>
                <w:rFonts w:cstheme="minorHAnsi"/>
                <w:b/>
                <w:bCs/>
              </w:rPr>
            </w:pPr>
            <w:r w:rsidRPr="00914010">
              <w:rPr>
                <w:rFonts w:cstheme="minorHAnsi"/>
                <w:b/>
                <w:bCs/>
              </w:rPr>
              <w:t>3-H-4</w:t>
            </w:r>
          </w:p>
        </w:tc>
        <w:tc>
          <w:tcPr>
            <w:tcW w:w="6205" w:type="dxa"/>
            <w:tcBorders>
              <w:right w:val="nil"/>
            </w:tcBorders>
          </w:tcPr>
          <w:p w14:paraId="4C50AC8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DF790CE" w14:textId="77777777" w:rsidR="005E384B" w:rsidRPr="00914010" w:rsidRDefault="005E384B" w:rsidP="00BC2983">
            <w:pPr>
              <w:rPr>
                <w:rFonts w:cstheme="minorHAnsi"/>
              </w:rPr>
            </w:pPr>
          </w:p>
        </w:tc>
        <w:tc>
          <w:tcPr>
            <w:tcW w:w="810" w:type="dxa"/>
          </w:tcPr>
          <w:p w14:paraId="2D7B1FE7" w14:textId="77777777" w:rsidR="005E384B" w:rsidRPr="00C34C63" w:rsidRDefault="005E384B" w:rsidP="00BC2983">
            <w:pPr>
              <w:rPr>
                <w:rFonts w:cstheme="minorHAnsi"/>
              </w:rPr>
            </w:pPr>
            <w:r w:rsidRPr="00C34C63">
              <w:rPr>
                <w:rFonts w:cstheme="minorHAnsi"/>
              </w:rPr>
              <w:t xml:space="preserve">A </w:t>
            </w:r>
          </w:p>
          <w:p w14:paraId="6783BE6D" w14:textId="77777777" w:rsidR="005E384B" w:rsidRPr="00C34C63" w:rsidRDefault="005E384B" w:rsidP="00BC2983">
            <w:pPr>
              <w:rPr>
                <w:rFonts w:cstheme="minorHAnsi"/>
              </w:rPr>
            </w:pPr>
            <w:r w:rsidRPr="00C34C63">
              <w:rPr>
                <w:rFonts w:cstheme="minorHAnsi"/>
              </w:rPr>
              <w:t xml:space="preserve">B </w:t>
            </w:r>
          </w:p>
          <w:p w14:paraId="442D4FD0" w14:textId="77777777" w:rsidR="005E384B" w:rsidRPr="00C34C63" w:rsidRDefault="005E384B" w:rsidP="00BC2983">
            <w:pPr>
              <w:rPr>
                <w:rFonts w:cstheme="minorHAnsi"/>
              </w:rPr>
            </w:pPr>
            <w:r w:rsidRPr="00C34C63">
              <w:rPr>
                <w:rFonts w:cstheme="minorHAnsi"/>
              </w:rPr>
              <w:t xml:space="preserve">C-M </w:t>
            </w:r>
          </w:p>
          <w:p w14:paraId="195BADD7" w14:textId="77777777" w:rsidR="005E384B" w:rsidRPr="00914010" w:rsidRDefault="005E384B" w:rsidP="00BC2983">
            <w:pPr>
              <w:rPr>
                <w:rFonts w:eastAsia="MS Gothic" w:cstheme="minorHAnsi"/>
              </w:rPr>
            </w:pPr>
            <w:r w:rsidRPr="00C34C63">
              <w:rPr>
                <w:rFonts w:cstheme="minorHAnsi"/>
              </w:rPr>
              <w:t>C</w:t>
            </w:r>
          </w:p>
        </w:tc>
        <w:tc>
          <w:tcPr>
            <w:tcW w:w="2075" w:type="dxa"/>
          </w:tcPr>
          <w:p w14:paraId="6D28CB53" w14:textId="77777777" w:rsidR="005E384B" w:rsidRPr="00914010" w:rsidRDefault="0082530F" w:rsidP="00BC2983">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0D0E29" w14:textId="77777777" w:rsidR="005E384B" w:rsidRPr="00914010" w:rsidRDefault="0082530F" w:rsidP="00BC2983">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CE52105" w14:textId="77777777" w:rsidR="005E384B" w:rsidRDefault="0082530F" w:rsidP="00BC2983">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D30ACC2" w14:textId="77777777" w:rsidR="005E384B" w:rsidRPr="00C34C63" w:rsidRDefault="0082530F" w:rsidP="00BC2983">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F6076B4" w14:textId="77777777" w:rsidR="005E384B" w:rsidRPr="00914010" w:rsidRDefault="005E384B" w:rsidP="00BC2983">
            <w:pPr>
              <w:rPr>
                <w:rFonts w:eastAsia="MS Gothic" w:cstheme="minorHAnsi"/>
              </w:rPr>
            </w:pPr>
          </w:p>
        </w:tc>
        <w:sdt>
          <w:sdtPr>
            <w:rPr>
              <w:rFonts w:cstheme="minorHAnsi"/>
            </w:rPr>
            <w:id w:val="1513498155"/>
            <w:placeholder>
              <w:docPart w:val="90EBCBF3869544529E6541483E9909B1"/>
            </w:placeholder>
            <w:showingPlcHdr/>
          </w:sdtPr>
          <w:sdtEndPr/>
          <w:sdtContent>
            <w:tc>
              <w:tcPr>
                <w:tcW w:w="4955" w:type="dxa"/>
                <w:gridSpan w:val="2"/>
              </w:tcPr>
              <w:p w14:paraId="42B6A45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9758817" w14:textId="77777777" w:rsidTr="00BC2983">
        <w:trPr>
          <w:cantSplit/>
          <w:jc w:val="center"/>
        </w:trPr>
        <w:tc>
          <w:tcPr>
            <w:tcW w:w="990" w:type="dxa"/>
          </w:tcPr>
          <w:p w14:paraId="62D41E01" w14:textId="77777777" w:rsidR="005E384B" w:rsidRPr="00914010" w:rsidRDefault="005E384B" w:rsidP="00BC2983">
            <w:pPr>
              <w:jc w:val="center"/>
              <w:rPr>
                <w:rFonts w:cstheme="minorHAnsi"/>
                <w:b/>
                <w:bCs/>
              </w:rPr>
            </w:pPr>
            <w:r w:rsidRPr="00914010">
              <w:rPr>
                <w:rFonts w:cstheme="minorHAnsi"/>
                <w:b/>
                <w:bCs/>
              </w:rPr>
              <w:t>3-H-8</w:t>
            </w:r>
          </w:p>
        </w:tc>
        <w:tc>
          <w:tcPr>
            <w:tcW w:w="6205" w:type="dxa"/>
            <w:tcBorders>
              <w:right w:val="nil"/>
            </w:tcBorders>
          </w:tcPr>
          <w:p w14:paraId="7E8FE6F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50D29D" w14:textId="77777777" w:rsidR="005E384B" w:rsidRPr="00914010" w:rsidRDefault="005E384B" w:rsidP="00BC2983">
            <w:pPr>
              <w:rPr>
                <w:rFonts w:cstheme="minorHAnsi"/>
              </w:rPr>
            </w:pPr>
          </w:p>
        </w:tc>
        <w:tc>
          <w:tcPr>
            <w:tcW w:w="810" w:type="dxa"/>
          </w:tcPr>
          <w:p w14:paraId="08AC7CB9" w14:textId="77777777" w:rsidR="005E384B" w:rsidRPr="00C34C63" w:rsidRDefault="005E384B" w:rsidP="00BC2983">
            <w:pPr>
              <w:rPr>
                <w:rFonts w:cstheme="minorHAnsi"/>
              </w:rPr>
            </w:pPr>
            <w:r w:rsidRPr="00C34C63">
              <w:rPr>
                <w:rFonts w:cstheme="minorHAnsi"/>
              </w:rPr>
              <w:t xml:space="preserve">A </w:t>
            </w:r>
          </w:p>
          <w:p w14:paraId="5C3974B6" w14:textId="77777777" w:rsidR="005E384B" w:rsidRPr="00C34C63" w:rsidRDefault="005E384B" w:rsidP="00BC2983">
            <w:pPr>
              <w:rPr>
                <w:rFonts w:cstheme="minorHAnsi"/>
              </w:rPr>
            </w:pPr>
            <w:r w:rsidRPr="00C34C63">
              <w:rPr>
                <w:rFonts w:cstheme="minorHAnsi"/>
              </w:rPr>
              <w:t xml:space="preserve">B </w:t>
            </w:r>
          </w:p>
          <w:p w14:paraId="233F4A1A" w14:textId="77777777" w:rsidR="005E384B" w:rsidRPr="00C34C63" w:rsidRDefault="005E384B" w:rsidP="00BC2983">
            <w:pPr>
              <w:rPr>
                <w:rFonts w:cstheme="minorHAnsi"/>
              </w:rPr>
            </w:pPr>
            <w:r w:rsidRPr="00C34C63">
              <w:rPr>
                <w:rFonts w:cstheme="minorHAnsi"/>
              </w:rPr>
              <w:t xml:space="preserve">C-M </w:t>
            </w:r>
          </w:p>
          <w:p w14:paraId="4E0A9512" w14:textId="77777777" w:rsidR="005E384B" w:rsidRPr="00914010" w:rsidRDefault="005E384B" w:rsidP="00BC2983">
            <w:pPr>
              <w:rPr>
                <w:rFonts w:eastAsia="MS Gothic" w:cstheme="minorHAnsi"/>
              </w:rPr>
            </w:pPr>
            <w:r w:rsidRPr="00C34C63">
              <w:rPr>
                <w:rFonts w:cstheme="minorHAnsi"/>
              </w:rPr>
              <w:t>C</w:t>
            </w:r>
          </w:p>
        </w:tc>
        <w:tc>
          <w:tcPr>
            <w:tcW w:w="2075" w:type="dxa"/>
          </w:tcPr>
          <w:p w14:paraId="0705B446" w14:textId="77777777" w:rsidR="005E384B" w:rsidRPr="00914010" w:rsidRDefault="0082530F" w:rsidP="00BC2983">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0E1A804" w14:textId="77777777" w:rsidR="005E384B" w:rsidRPr="00914010" w:rsidRDefault="0082530F" w:rsidP="00BC2983">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BF758F9" w14:textId="77777777" w:rsidR="005E384B" w:rsidRDefault="0082530F" w:rsidP="00BC2983">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B1D3927" w14:textId="77777777" w:rsidR="005E384B" w:rsidRPr="00C34C63" w:rsidRDefault="0082530F" w:rsidP="00BC2983">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26535F" w14:textId="77777777" w:rsidR="005E384B" w:rsidRPr="00914010" w:rsidRDefault="005E384B" w:rsidP="00BC2983">
            <w:pPr>
              <w:rPr>
                <w:rFonts w:eastAsia="MS Gothic" w:cstheme="minorHAnsi"/>
              </w:rPr>
            </w:pPr>
          </w:p>
        </w:tc>
        <w:sdt>
          <w:sdtPr>
            <w:rPr>
              <w:rFonts w:cstheme="minorHAnsi"/>
            </w:rPr>
            <w:id w:val="1009190774"/>
            <w:placeholder>
              <w:docPart w:val="875FCF55C3E048D7B783C1E2EBCD0863"/>
            </w:placeholder>
            <w:showingPlcHdr/>
          </w:sdtPr>
          <w:sdtEndPr/>
          <w:sdtContent>
            <w:tc>
              <w:tcPr>
                <w:tcW w:w="4955" w:type="dxa"/>
                <w:gridSpan w:val="2"/>
              </w:tcPr>
              <w:p w14:paraId="08596B4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1" w:name="Section4"/>
      <w:r>
        <w:rPr>
          <w:b/>
          <w:bCs/>
          <w:sz w:val="32"/>
          <w:szCs w:val="32"/>
        </w:rPr>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49CA84D8" w14:textId="77777777" w:rsidTr="000474DA">
        <w:trPr>
          <w:cantSplit/>
          <w:tblHeader/>
        </w:trPr>
        <w:tc>
          <w:tcPr>
            <w:tcW w:w="990" w:type="dxa"/>
            <w:tcBorders>
              <w:bottom w:val="single" w:sz="4" w:space="0" w:color="auto"/>
            </w:tcBorders>
            <w:shd w:val="clear" w:color="auto" w:fill="2F5496" w:themeFill="accent1" w:themeFillShade="BF"/>
          </w:tcPr>
          <w:bookmarkEnd w:id="31"/>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66BA1C07"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0474DA">
        <w:trPr>
          <w:cantSplit/>
        </w:trPr>
        <w:tc>
          <w:tcPr>
            <w:tcW w:w="15120" w:type="dxa"/>
            <w:gridSpan w:val="6"/>
            <w:tcBorders>
              <w:left w:val="single" w:sz="4" w:space="0" w:color="auto"/>
            </w:tcBorders>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5E384B" w14:paraId="25F2487B" w14:textId="77777777" w:rsidTr="000474DA">
        <w:trPr>
          <w:cantSplit/>
        </w:trPr>
        <w:tc>
          <w:tcPr>
            <w:tcW w:w="990" w:type="dxa"/>
            <w:tcBorders>
              <w:bottom w:val="single" w:sz="4" w:space="0" w:color="auto"/>
            </w:tcBorders>
          </w:tcPr>
          <w:p w14:paraId="070DDE57" w14:textId="77777777" w:rsidR="005E384B" w:rsidRPr="00914010" w:rsidRDefault="005E384B" w:rsidP="00BC2983">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3A17640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E664C9F" w14:textId="77777777" w:rsidR="005E384B" w:rsidRPr="00914010" w:rsidRDefault="005E384B" w:rsidP="00BC2983">
            <w:pPr>
              <w:rPr>
                <w:rFonts w:cstheme="minorHAnsi"/>
              </w:rPr>
            </w:pPr>
          </w:p>
        </w:tc>
        <w:tc>
          <w:tcPr>
            <w:tcW w:w="810" w:type="dxa"/>
            <w:tcBorders>
              <w:bottom w:val="single" w:sz="4" w:space="0" w:color="auto"/>
            </w:tcBorders>
          </w:tcPr>
          <w:p w14:paraId="259639F1" w14:textId="77777777" w:rsidR="005E384B" w:rsidRPr="00C34C63" w:rsidRDefault="005E384B" w:rsidP="00BC2983">
            <w:pPr>
              <w:rPr>
                <w:rFonts w:cstheme="minorHAnsi"/>
              </w:rPr>
            </w:pPr>
            <w:r w:rsidRPr="00C34C63">
              <w:rPr>
                <w:rFonts w:cstheme="minorHAnsi"/>
              </w:rPr>
              <w:t xml:space="preserve">A </w:t>
            </w:r>
          </w:p>
          <w:p w14:paraId="0F39A5A6" w14:textId="77777777" w:rsidR="005E384B" w:rsidRPr="00C34C63" w:rsidRDefault="005E384B" w:rsidP="00BC2983">
            <w:pPr>
              <w:rPr>
                <w:rFonts w:cstheme="minorHAnsi"/>
              </w:rPr>
            </w:pPr>
            <w:r w:rsidRPr="00C34C63">
              <w:rPr>
                <w:rFonts w:cstheme="minorHAnsi"/>
              </w:rPr>
              <w:t xml:space="preserve">B </w:t>
            </w:r>
          </w:p>
          <w:p w14:paraId="319495A4" w14:textId="77777777" w:rsidR="005E384B" w:rsidRPr="00C34C63" w:rsidRDefault="005E384B" w:rsidP="00BC2983">
            <w:pPr>
              <w:rPr>
                <w:rFonts w:cstheme="minorHAnsi"/>
              </w:rPr>
            </w:pPr>
            <w:r w:rsidRPr="00C34C63">
              <w:rPr>
                <w:rFonts w:cstheme="minorHAnsi"/>
              </w:rPr>
              <w:t xml:space="preserve">C-M </w:t>
            </w:r>
          </w:p>
          <w:p w14:paraId="2C3D813B" w14:textId="77777777" w:rsidR="005E384B" w:rsidRPr="00914010" w:rsidRDefault="005E384B" w:rsidP="00BC2983">
            <w:pPr>
              <w:rPr>
                <w:rFonts w:cstheme="minorHAnsi"/>
              </w:rPr>
            </w:pPr>
            <w:r w:rsidRPr="00C34C63">
              <w:rPr>
                <w:rFonts w:cstheme="minorHAnsi"/>
              </w:rPr>
              <w:t>C</w:t>
            </w:r>
          </w:p>
        </w:tc>
        <w:tc>
          <w:tcPr>
            <w:tcW w:w="1980" w:type="dxa"/>
            <w:tcBorders>
              <w:bottom w:val="single" w:sz="4" w:space="0" w:color="auto"/>
            </w:tcBorders>
          </w:tcPr>
          <w:p w14:paraId="4E93874E" w14:textId="77777777" w:rsidR="005E384B" w:rsidRPr="00914010" w:rsidRDefault="0082530F" w:rsidP="00BC2983">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CBA9122" w14:textId="77777777" w:rsidR="005E384B" w:rsidRPr="00914010" w:rsidRDefault="0082530F" w:rsidP="00BC2983">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C5E7800" w14:textId="77777777" w:rsidR="005E384B" w:rsidRDefault="0082530F" w:rsidP="00BC2983">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F2E901B" w14:textId="77777777" w:rsidR="005E384B" w:rsidRPr="00C34C63" w:rsidRDefault="0082530F" w:rsidP="00BC2983">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5B629B" w14:textId="77777777" w:rsidR="005E384B" w:rsidRPr="00914010" w:rsidRDefault="005E384B" w:rsidP="00BC2983">
            <w:pPr>
              <w:rPr>
                <w:rFonts w:cstheme="minorHAnsi"/>
              </w:rPr>
            </w:pPr>
          </w:p>
        </w:tc>
        <w:sdt>
          <w:sdtPr>
            <w:rPr>
              <w:rFonts w:cstheme="minorHAnsi"/>
            </w:rPr>
            <w:id w:val="-486480801"/>
            <w:placeholder>
              <w:docPart w:val="C97EA3C3A7784483B16BC0BE05F5DA4A"/>
            </w:placeholder>
            <w:showingPlcHdr/>
          </w:sdtPr>
          <w:sdtEndPr/>
          <w:sdtContent>
            <w:tc>
              <w:tcPr>
                <w:tcW w:w="4770" w:type="dxa"/>
                <w:tcBorders>
                  <w:bottom w:val="single" w:sz="4" w:space="0" w:color="auto"/>
                </w:tcBorders>
              </w:tcPr>
              <w:p w14:paraId="24E2A57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965FAD1" w14:textId="77777777" w:rsidTr="000474DA">
        <w:trPr>
          <w:cantSplit/>
        </w:trPr>
        <w:tc>
          <w:tcPr>
            <w:tcW w:w="15120" w:type="dxa"/>
            <w:gridSpan w:val="6"/>
            <w:tcBorders>
              <w:left w:val="single" w:sz="4" w:space="0" w:color="auto"/>
            </w:tcBorders>
            <w:shd w:val="clear" w:color="auto" w:fill="D9E2F3" w:themeFill="accent1" w:themeFillTint="33"/>
          </w:tcPr>
          <w:p w14:paraId="5AD35B6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5E384B" w14:paraId="6AB99293" w14:textId="77777777" w:rsidTr="00BC2983">
        <w:trPr>
          <w:cantSplit/>
        </w:trPr>
        <w:tc>
          <w:tcPr>
            <w:tcW w:w="990" w:type="dxa"/>
          </w:tcPr>
          <w:p w14:paraId="58542EEB" w14:textId="77777777" w:rsidR="005E384B" w:rsidRPr="00914010" w:rsidRDefault="005E384B" w:rsidP="00BC2983">
            <w:pPr>
              <w:jc w:val="center"/>
              <w:rPr>
                <w:rFonts w:cstheme="minorHAnsi"/>
                <w:b/>
                <w:bCs/>
              </w:rPr>
            </w:pPr>
            <w:r w:rsidRPr="00914010">
              <w:rPr>
                <w:rFonts w:cstheme="minorHAnsi"/>
                <w:b/>
                <w:bCs/>
              </w:rPr>
              <w:t>4-B-1</w:t>
            </w:r>
          </w:p>
        </w:tc>
        <w:tc>
          <w:tcPr>
            <w:tcW w:w="6300" w:type="dxa"/>
            <w:tcBorders>
              <w:right w:val="nil"/>
            </w:tcBorders>
          </w:tcPr>
          <w:p w14:paraId="3098C51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6FCEB7E8" w14:textId="77777777" w:rsidR="005E384B" w:rsidRPr="00914010" w:rsidRDefault="005E384B" w:rsidP="00BC2983">
            <w:pPr>
              <w:rPr>
                <w:rFonts w:cstheme="minorHAnsi"/>
              </w:rPr>
            </w:pPr>
          </w:p>
        </w:tc>
        <w:tc>
          <w:tcPr>
            <w:tcW w:w="810" w:type="dxa"/>
          </w:tcPr>
          <w:p w14:paraId="68723F55" w14:textId="77777777" w:rsidR="005E384B" w:rsidRPr="00C34C63" w:rsidRDefault="005E384B" w:rsidP="00BC2983">
            <w:pPr>
              <w:rPr>
                <w:rFonts w:cstheme="minorHAnsi"/>
              </w:rPr>
            </w:pPr>
            <w:r w:rsidRPr="00C34C63">
              <w:rPr>
                <w:rFonts w:cstheme="minorHAnsi"/>
              </w:rPr>
              <w:t xml:space="preserve">A </w:t>
            </w:r>
          </w:p>
          <w:p w14:paraId="01F48A0E" w14:textId="77777777" w:rsidR="005E384B" w:rsidRPr="00C34C63" w:rsidRDefault="005E384B" w:rsidP="00BC2983">
            <w:pPr>
              <w:rPr>
                <w:rFonts w:cstheme="minorHAnsi"/>
              </w:rPr>
            </w:pPr>
            <w:r w:rsidRPr="00C34C63">
              <w:rPr>
                <w:rFonts w:cstheme="minorHAnsi"/>
              </w:rPr>
              <w:t xml:space="preserve">B </w:t>
            </w:r>
          </w:p>
          <w:p w14:paraId="1D60FD53" w14:textId="77777777" w:rsidR="005E384B" w:rsidRPr="00C34C63" w:rsidRDefault="005E384B" w:rsidP="00BC2983">
            <w:pPr>
              <w:rPr>
                <w:rFonts w:cstheme="minorHAnsi"/>
              </w:rPr>
            </w:pPr>
            <w:r w:rsidRPr="00C34C63">
              <w:rPr>
                <w:rFonts w:cstheme="minorHAnsi"/>
              </w:rPr>
              <w:t xml:space="preserve">C-M </w:t>
            </w:r>
          </w:p>
          <w:p w14:paraId="2CE32283" w14:textId="77777777" w:rsidR="005E384B" w:rsidRPr="00914010" w:rsidRDefault="005E384B" w:rsidP="00BC2983">
            <w:pPr>
              <w:rPr>
                <w:rFonts w:cstheme="minorHAnsi"/>
              </w:rPr>
            </w:pPr>
            <w:r w:rsidRPr="00C34C63">
              <w:rPr>
                <w:rFonts w:cstheme="minorHAnsi"/>
              </w:rPr>
              <w:t>C</w:t>
            </w:r>
          </w:p>
        </w:tc>
        <w:tc>
          <w:tcPr>
            <w:tcW w:w="1980" w:type="dxa"/>
          </w:tcPr>
          <w:p w14:paraId="20AFBF67" w14:textId="77777777" w:rsidR="005E384B" w:rsidRPr="00914010" w:rsidRDefault="0082530F" w:rsidP="00BC2983">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4E94A8" w14:textId="77777777" w:rsidR="005E384B" w:rsidRPr="00914010" w:rsidRDefault="0082530F" w:rsidP="00BC2983">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A9BA64" w14:textId="77777777" w:rsidR="005E384B" w:rsidRDefault="0082530F" w:rsidP="00BC2983">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0603B23" w14:textId="77777777" w:rsidR="005E384B" w:rsidRPr="00C34C63" w:rsidRDefault="0082530F" w:rsidP="00BC2983">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6C97905" w14:textId="77777777" w:rsidR="005E384B" w:rsidRPr="00914010" w:rsidRDefault="005E384B" w:rsidP="00BC2983">
            <w:pPr>
              <w:rPr>
                <w:rFonts w:cstheme="minorHAnsi"/>
              </w:rPr>
            </w:pPr>
          </w:p>
        </w:tc>
        <w:sdt>
          <w:sdtPr>
            <w:rPr>
              <w:rFonts w:cstheme="minorHAnsi"/>
            </w:rPr>
            <w:id w:val="555518620"/>
            <w:placeholder>
              <w:docPart w:val="7E23888C05264444B3ED94B1C0720A17"/>
            </w:placeholder>
            <w:showingPlcHdr/>
          </w:sdtPr>
          <w:sdtEndPr/>
          <w:sdtContent>
            <w:tc>
              <w:tcPr>
                <w:tcW w:w="4770" w:type="dxa"/>
              </w:tcPr>
              <w:p w14:paraId="1A347D5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C628A9" w14:textId="77777777" w:rsidTr="00BC2983">
        <w:trPr>
          <w:cantSplit/>
        </w:trPr>
        <w:tc>
          <w:tcPr>
            <w:tcW w:w="990" w:type="dxa"/>
          </w:tcPr>
          <w:p w14:paraId="6C390A09" w14:textId="77777777" w:rsidR="005E384B" w:rsidRPr="00914010" w:rsidRDefault="005E384B" w:rsidP="00BC2983">
            <w:pPr>
              <w:jc w:val="center"/>
              <w:rPr>
                <w:rFonts w:cstheme="minorHAnsi"/>
                <w:b/>
                <w:bCs/>
              </w:rPr>
            </w:pPr>
            <w:r w:rsidRPr="00914010">
              <w:rPr>
                <w:rFonts w:cstheme="minorHAnsi"/>
                <w:b/>
                <w:bCs/>
              </w:rPr>
              <w:t>4-B-2</w:t>
            </w:r>
          </w:p>
        </w:tc>
        <w:tc>
          <w:tcPr>
            <w:tcW w:w="6300" w:type="dxa"/>
            <w:tcBorders>
              <w:right w:val="nil"/>
            </w:tcBorders>
          </w:tcPr>
          <w:p w14:paraId="6342E60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88007B2" w14:textId="77777777" w:rsidR="005E384B" w:rsidRPr="00914010" w:rsidRDefault="005E384B" w:rsidP="00BC2983">
            <w:pPr>
              <w:rPr>
                <w:rFonts w:cstheme="minorHAnsi"/>
              </w:rPr>
            </w:pPr>
          </w:p>
        </w:tc>
        <w:tc>
          <w:tcPr>
            <w:tcW w:w="810" w:type="dxa"/>
          </w:tcPr>
          <w:p w14:paraId="02B3E706" w14:textId="77777777" w:rsidR="005E384B" w:rsidRPr="00C34C63" w:rsidRDefault="005E384B" w:rsidP="00BC2983">
            <w:pPr>
              <w:rPr>
                <w:rFonts w:cstheme="minorHAnsi"/>
              </w:rPr>
            </w:pPr>
            <w:r w:rsidRPr="00C34C63">
              <w:rPr>
                <w:rFonts w:cstheme="minorHAnsi"/>
              </w:rPr>
              <w:t xml:space="preserve">A </w:t>
            </w:r>
          </w:p>
          <w:p w14:paraId="4AB27CDD" w14:textId="77777777" w:rsidR="005E384B" w:rsidRPr="00C34C63" w:rsidRDefault="005E384B" w:rsidP="00BC2983">
            <w:pPr>
              <w:rPr>
                <w:rFonts w:cstheme="minorHAnsi"/>
              </w:rPr>
            </w:pPr>
            <w:r w:rsidRPr="00C34C63">
              <w:rPr>
                <w:rFonts w:cstheme="minorHAnsi"/>
              </w:rPr>
              <w:t xml:space="preserve">B </w:t>
            </w:r>
          </w:p>
          <w:p w14:paraId="3C6D0028" w14:textId="77777777" w:rsidR="005E384B" w:rsidRPr="00C34C63" w:rsidRDefault="005E384B" w:rsidP="00BC2983">
            <w:pPr>
              <w:rPr>
                <w:rFonts w:cstheme="minorHAnsi"/>
              </w:rPr>
            </w:pPr>
            <w:r w:rsidRPr="00C34C63">
              <w:rPr>
                <w:rFonts w:cstheme="minorHAnsi"/>
              </w:rPr>
              <w:t xml:space="preserve">C-M </w:t>
            </w:r>
          </w:p>
          <w:p w14:paraId="3CABCF28" w14:textId="77777777" w:rsidR="005E384B" w:rsidRPr="00914010" w:rsidRDefault="005E384B" w:rsidP="00BC2983">
            <w:pPr>
              <w:rPr>
                <w:rFonts w:cstheme="minorHAnsi"/>
              </w:rPr>
            </w:pPr>
            <w:r w:rsidRPr="00C34C63">
              <w:rPr>
                <w:rFonts w:cstheme="minorHAnsi"/>
              </w:rPr>
              <w:t>C</w:t>
            </w:r>
          </w:p>
        </w:tc>
        <w:tc>
          <w:tcPr>
            <w:tcW w:w="1980" w:type="dxa"/>
          </w:tcPr>
          <w:p w14:paraId="2636F618" w14:textId="77777777" w:rsidR="005E384B" w:rsidRPr="00914010" w:rsidRDefault="0082530F" w:rsidP="00BC2983">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8BB1EA" w14:textId="77777777" w:rsidR="005E384B" w:rsidRPr="00914010" w:rsidRDefault="0082530F" w:rsidP="00BC2983">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352483" w14:textId="77777777" w:rsidR="005E384B" w:rsidRDefault="0082530F" w:rsidP="00BC2983">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0C6B2DF" w14:textId="77777777" w:rsidR="005E384B" w:rsidRPr="00C34C63" w:rsidRDefault="0082530F" w:rsidP="00BC2983">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C8E377" w14:textId="77777777" w:rsidR="005E384B" w:rsidRPr="00914010" w:rsidRDefault="005E384B" w:rsidP="00BC2983">
            <w:pPr>
              <w:rPr>
                <w:rFonts w:cstheme="minorHAnsi"/>
              </w:rPr>
            </w:pPr>
          </w:p>
        </w:tc>
        <w:sdt>
          <w:sdtPr>
            <w:rPr>
              <w:rFonts w:cstheme="minorHAnsi"/>
            </w:rPr>
            <w:id w:val="1281383955"/>
            <w:placeholder>
              <w:docPart w:val="14BA22A2D92D495698904C542EABB0F9"/>
            </w:placeholder>
            <w:showingPlcHdr/>
          </w:sdtPr>
          <w:sdtEndPr/>
          <w:sdtContent>
            <w:tc>
              <w:tcPr>
                <w:tcW w:w="4770" w:type="dxa"/>
              </w:tcPr>
              <w:p w14:paraId="32CB068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21302" w14:textId="77777777" w:rsidTr="00BC2983">
        <w:trPr>
          <w:cantSplit/>
        </w:trPr>
        <w:tc>
          <w:tcPr>
            <w:tcW w:w="990" w:type="dxa"/>
          </w:tcPr>
          <w:p w14:paraId="1A12970A" w14:textId="77777777" w:rsidR="005E384B" w:rsidRPr="00914010" w:rsidRDefault="005E384B" w:rsidP="00BC2983">
            <w:pPr>
              <w:jc w:val="center"/>
              <w:rPr>
                <w:rFonts w:cstheme="minorHAnsi"/>
                <w:b/>
                <w:bCs/>
              </w:rPr>
            </w:pPr>
            <w:r w:rsidRPr="00914010">
              <w:rPr>
                <w:rFonts w:cstheme="minorHAnsi"/>
                <w:b/>
                <w:bCs/>
              </w:rPr>
              <w:t>4-B-3</w:t>
            </w:r>
          </w:p>
        </w:tc>
        <w:tc>
          <w:tcPr>
            <w:tcW w:w="6300" w:type="dxa"/>
            <w:tcBorders>
              <w:right w:val="nil"/>
            </w:tcBorders>
          </w:tcPr>
          <w:p w14:paraId="5639249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693D730B" w14:textId="77777777" w:rsidR="005E384B" w:rsidRPr="00914010" w:rsidRDefault="005E384B" w:rsidP="00BC2983">
            <w:pPr>
              <w:rPr>
                <w:rFonts w:cstheme="minorHAnsi"/>
              </w:rPr>
            </w:pPr>
          </w:p>
        </w:tc>
        <w:tc>
          <w:tcPr>
            <w:tcW w:w="810" w:type="dxa"/>
          </w:tcPr>
          <w:p w14:paraId="7573640E" w14:textId="77777777" w:rsidR="005E384B" w:rsidRPr="00C34C63" w:rsidRDefault="005E384B" w:rsidP="00BC2983">
            <w:pPr>
              <w:rPr>
                <w:rFonts w:cstheme="minorHAnsi"/>
              </w:rPr>
            </w:pPr>
            <w:r w:rsidRPr="00C34C63">
              <w:rPr>
                <w:rFonts w:cstheme="minorHAnsi"/>
              </w:rPr>
              <w:t xml:space="preserve">A </w:t>
            </w:r>
          </w:p>
          <w:p w14:paraId="66D25EFA" w14:textId="77777777" w:rsidR="005E384B" w:rsidRPr="00C34C63" w:rsidRDefault="005E384B" w:rsidP="00BC2983">
            <w:pPr>
              <w:rPr>
                <w:rFonts w:cstheme="minorHAnsi"/>
              </w:rPr>
            </w:pPr>
            <w:r w:rsidRPr="00C34C63">
              <w:rPr>
                <w:rFonts w:cstheme="minorHAnsi"/>
              </w:rPr>
              <w:t xml:space="preserve">B </w:t>
            </w:r>
          </w:p>
          <w:p w14:paraId="2F927A42" w14:textId="77777777" w:rsidR="005E384B" w:rsidRPr="00C34C63" w:rsidRDefault="005E384B" w:rsidP="00BC2983">
            <w:pPr>
              <w:rPr>
                <w:rFonts w:cstheme="minorHAnsi"/>
              </w:rPr>
            </w:pPr>
            <w:r w:rsidRPr="00C34C63">
              <w:rPr>
                <w:rFonts w:cstheme="minorHAnsi"/>
              </w:rPr>
              <w:t xml:space="preserve">C-M </w:t>
            </w:r>
          </w:p>
          <w:p w14:paraId="2168FCDC" w14:textId="77777777" w:rsidR="005E384B" w:rsidRPr="00914010" w:rsidRDefault="005E384B" w:rsidP="00BC2983">
            <w:pPr>
              <w:rPr>
                <w:rFonts w:cstheme="minorHAnsi"/>
              </w:rPr>
            </w:pPr>
            <w:r w:rsidRPr="00C34C63">
              <w:rPr>
                <w:rFonts w:cstheme="minorHAnsi"/>
              </w:rPr>
              <w:t>C</w:t>
            </w:r>
          </w:p>
        </w:tc>
        <w:tc>
          <w:tcPr>
            <w:tcW w:w="1980" w:type="dxa"/>
          </w:tcPr>
          <w:p w14:paraId="53B95751" w14:textId="77777777" w:rsidR="005E384B" w:rsidRPr="00914010" w:rsidRDefault="0082530F" w:rsidP="00BC2983">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9EA3" w14:textId="77777777" w:rsidR="005E384B" w:rsidRPr="00914010" w:rsidRDefault="0082530F" w:rsidP="00BC2983">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46D8F62" w14:textId="77777777" w:rsidR="005E384B" w:rsidRDefault="0082530F" w:rsidP="00BC2983">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2276F9" w14:textId="77777777" w:rsidR="005E384B" w:rsidRPr="00C34C63" w:rsidRDefault="0082530F" w:rsidP="00BC2983">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3AF62A" w14:textId="77777777" w:rsidR="005E384B" w:rsidRPr="00914010" w:rsidRDefault="005E384B" w:rsidP="00BC2983">
            <w:pPr>
              <w:rPr>
                <w:rFonts w:cstheme="minorHAnsi"/>
              </w:rPr>
            </w:pPr>
          </w:p>
        </w:tc>
        <w:sdt>
          <w:sdtPr>
            <w:rPr>
              <w:rFonts w:cstheme="minorHAnsi"/>
            </w:rPr>
            <w:id w:val="-1280101826"/>
            <w:placeholder>
              <w:docPart w:val="1774392FBA04485EBD9D7C376CCA50E7"/>
            </w:placeholder>
            <w:showingPlcHdr/>
          </w:sdtPr>
          <w:sdtEndPr/>
          <w:sdtContent>
            <w:tc>
              <w:tcPr>
                <w:tcW w:w="4770" w:type="dxa"/>
              </w:tcPr>
              <w:p w14:paraId="6C027C9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BF548B5" w14:textId="77777777" w:rsidTr="00BC2983">
        <w:trPr>
          <w:cantSplit/>
        </w:trPr>
        <w:tc>
          <w:tcPr>
            <w:tcW w:w="990" w:type="dxa"/>
          </w:tcPr>
          <w:p w14:paraId="514FF417" w14:textId="77777777" w:rsidR="005E384B" w:rsidRPr="00914010" w:rsidRDefault="005E384B" w:rsidP="00BC2983">
            <w:pPr>
              <w:jc w:val="center"/>
              <w:rPr>
                <w:rFonts w:cstheme="minorHAnsi"/>
                <w:b/>
                <w:bCs/>
              </w:rPr>
            </w:pPr>
            <w:r w:rsidRPr="00914010">
              <w:rPr>
                <w:rFonts w:cstheme="minorHAnsi"/>
                <w:b/>
                <w:bCs/>
              </w:rPr>
              <w:t>4-B-4</w:t>
            </w:r>
          </w:p>
        </w:tc>
        <w:tc>
          <w:tcPr>
            <w:tcW w:w="6300" w:type="dxa"/>
            <w:tcBorders>
              <w:right w:val="nil"/>
            </w:tcBorders>
          </w:tcPr>
          <w:p w14:paraId="0353F15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465D9DE5" w14:textId="77777777" w:rsidR="005E384B" w:rsidRPr="00914010" w:rsidRDefault="005E384B" w:rsidP="00BC2983">
            <w:pPr>
              <w:rPr>
                <w:rFonts w:cstheme="minorHAnsi"/>
              </w:rPr>
            </w:pPr>
          </w:p>
        </w:tc>
        <w:tc>
          <w:tcPr>
            <w:tcW w:w="810" w:type="dxa"/>
          </w:tcPr>
          <w:p w14:paraId="107F427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5E384B" w:rsidRPr="0084305D" w:rsidRDefault="005E384B" w:rsidP="00BC2983">
            <w:pPr>
              <w:rPr>
                <w:rFonts w:cstheme="minorHAnsi"/>
              </w:rPr>
            </w:pPr>
            <w:r w:rsidRPr="0084305D">
              <w:rPr>
                <w:rFonts w:cstheme="minorHAnsi"/>
              </w:rPr>
              <w:t xml:space="preserve">C-M, </w:t>
            </w:r>
          </w:p>
          <w:p w14:paraId="539E9C59" w14:textId="77777777" w:rsidR="005E384B" w:rsidRPr="00914010" w:rsidRDefault="005E384B" w:rsidP="00BC2983">
            <w:pPr>
              <w:rPr>
                <w:rFonts w:cstheme="minorHAnsi"/>
              </w:rPr>
            </w:pPr>
            <w:r w:rsidRPr="0084305D">
              <w:rPr>
                <w:rFonts w:cstheme="minorHAnsi"/>
              </w:rPr>
              <w:t>C</w:t>
            </w:r>
          </w:p>
        </w:tc>
        <w:tc>
          <w:tcPr>
            <w:tcW w:w="1980" w:type="dxa"/>
          </w:tcPr>
          <w:p w14:paraId="06E0F367" w14:textId="77777777" w:rsidR="005E384B" w:rsidRPr="00914010" w:rsidRDefault="0082530F" w:rsidP="00BC2983">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EE66D90" w14:textId="77777777" w:rsidR="005E384B" w:rsidRPr="00914010" w:rsidRDefault="0082530F" w:rsidP="00BC2983">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9062186" w14:textId="77777777" w:rsidR="005E384B" w:rsidRDefault="0082530F" w:rsidP="00BC2983">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B410765" w14:textId="77777777" w:rsidR="005E384B" w:rsidRPr="00C34C63" w:rsidRDefault="0082530F" w:rsidP="00BC2983">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8C56EE0" w14:textId="77777777" w:rsidR="005E384B" w:rsidRPr="00914010" w:rsidRDefault="005E384B" w:rsidP="00BC2983">
            <w:pPr>
              <w:rPr>
                <w:rFonts w:cstheme="minorHAnsi"/>
              </w:rPr>
            </w:pPr>
          </w:p>
        </w:tc>
        <w:sdt>
          <w:sdtPr>
            <w:rPr>
              <w:rFonts w:cstheme="minorHAnsi"/>
            </w:rPr>
            <w:id w:val="2063438121"/>
            <w:placeholder>
              <w:docPart w:val="E4A3F2AD1B5D42CC9E3C4D6F8DCE7399"/>
            </w:placeholder>
            <w:showingPlcHdr/>
          </w:sdtPr>
          <w:sdtEndPr/>
          <w:sdtContent>
            <w:tc>
              <w:tcPr>
                <w:tcW w:w="4770" w:type="dxa"/>
              </w:tcPr>
              <w:p w14:paraId="493B88A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443FC68" w14:textId="77777777" w:rsidTr="00BC2983">
        <w:trPr>
          <w:cantSplit/>
        </w:trPr>
        <w:tc>
          <w:tcPr>
            <w:tcW w:w="990" w:type="dxa"/>
          </w:tcPr>
          <w:p w14:paraId="5BF2EE6A" w14:textId="77777777" w:rsidR="005E384B" w:rsidRPr="00914010" w:rsidRDefault="005E384B" w:rsidP="00BC2983">
            <w:pPr>
              <w:jc w:val="center"/>
              <w:rPr>
                <w:rFonts w:cstheme="minorHAnsi"/>
                <w:b/>
                <w:bCs/>
              </w:rPr>
            </w:pPr>
            <w:r w:rsidRPr="00914010">
              <w:rPr>
                <w:rFonts w:cstheme="minorHAnsi"/>
                <w:b/>
                <w:bCs/>
              </w:rPr>
              <w:t>4-B-5</w:t>
            </w:r>
          </w:p>
        </w:tc>
        <w:tc>
          <w:tcPr>
            <w:tcW w:w="6300" w:type="dxa"/>
            <w:tcBorders>
              <w:right w:val="nil"/>
            </w:tcBorders>
          </w:tcPr>
          <w:p w14:paraId="11B14E39" w14:textId="77777777" w:rsidR="005E384B" w:rsidRPr="00914010" w:rsidRDefault="005E384B" w:rsidP="00BC2983">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5A12A1E5" w14:textId="77777777" w:rsidR="005E384B" w:rsidRPr="00914010" w:rsidRDefault="005E384B" w:rsidP="00BC2983">
            <w:pPr>
              <w:rPr>
                <w:rFonts w:cstheme="minorHAnsi"/>
              </w:rPr>
            </w:pPr>
          </w:p>
        </w:tc>
        <w:tc>
          <w:tcPr>
            <w:tcW w:w="810" w:type="dxa"/>
          </w:tcPr>
          <w:p w14:paraId="17D9A915" w14:textId="77777777" w:rsidR="005E384B" w:rsidRPr="00C34C63" w:rsidRDefault="005E384B" w:rsidP="00BC2983">
            <w:pPr>
              <w:rPr>
                <w:rFonts w:cstheme="minorHAnsi"/>
              </w:rPr>
            </w:pPr>
            <w:r w:rsidRPr="00C34C63">
              <w:rPr>
                <w:rFonts w:cstheme="minorHAnsi"/>
              </w:rPr>
              <w:t xml:space="preserve">A </w:t>
            </w:r>
          </w:p>
          <w:p w14:paraId="14384AC5" w14:textId="77777777" w:rsidR="005E384B" w:rsidRPr="00C34C63" w:rsidRDefault="005E384B" w:rsidP="00BC2983">
            <w:pPr>
              <w:rPr>
                <w:rFonts w:cstheme="minorHAnsi"/>
              </w:rPr>
            </w:pPr>
            <w:r w:rsidRPr="00C34C63">
              <w:rPr>
                <w:rFonts w:cstheme="minorHAnsi"/>
              </w:rPr>
              <w:t xml:space="preserve">B </w:t>
            </w:r>
          </w:p>
          <w:p w14:paraId="4E992DA0" w14:textId="77777777" w:rsidR="005E384B" w:rsidRPr="00C34C63" w:rsidRDefault="005E384B" w:rsidP="00BC2983">
            <w:pPr>
              <w:rPr>
                <w:rFonts w:cstheme="minorHAnsi"/>
              </w:rPr>
            </w:pPr>
            <w:r w:rsidRPr="00C34C63">
              <w:rPr>
                <w:rFonts w:cstheme="minorHAnsi"/>
              </w:rPr>
              <w:t xml:space="preserve">C-M </w:t>
            </w:r>
          </w:p>
          <w:p w14:paraId="65782698" w14:textId="77777777" w:rsidR="005E384B" w:rsidRPr="00914010" w:rsidRDefault="005E384B" w:rsidP="00BC2983">
            <w:pPr>
              <w:rPr>
                <w:rFonts w:cstheme="minorHAnsi"/>
              </w:rPr>
            </w:pPr>
            <w:r w:rsidRPr="00C34C63">
              <w:rPr>
                <w:rFonts w:cstheme="minorHAnsi"/>
              </w:rPr>
              <w:t>C</w:t>
            </w:r>
          </w:p>
        </w:tc>
        <w:tc>
          <w:tcPr>
            <w:tcW w:w="1980" w:type="dxa"/>
          </w:tcPr>
          <w:p w14:paraId="4D6D7C65" w14:textId="77777777" w:rsidR="005E384B" w:rsidRPr="00914010" w:rsidRDefault="0082530F" w:rsidP="00BC2983">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C4A0D19" w14:textId="77777777" w:rsidR="005E384B" w:rsidRPr="00914010" w:rsidRDefault="0082530F" w:rsidP="00BC2983">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FE57331" w14:textId="77777777" w:rsidR="005E384B" w:rsidRDefault="0082530F" w:rsidP="00BC2983">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080E30F" w14:textId="77777777" w:rsidR="005E384B" w:rsidRPr="00C34C63" w:rsidRDefault="0082530F" w:rsidP="00BC2983">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B93A27F" w14:textId="77777777" w:rsidR="005E384B" w:rsidRPr="00914010" w:rsidRDefault="005E384B" w:rsidP="00BC2983">
            <w:pPr>
              <w:rPr>
                <w:rFonts w:cstheme="minorHAnsi"/>
              </w:rPr>
            </w:pPr>
          </w:p>
        </w:tc>
        <w:sdt>
          <w:sdtPr>
            <w:rPr>
              <w:rFonts w:cstheme="minorHAnsi"/>
            </w:rPr>
            <w:id w:val="1720240007"/>
            <w:placeholder>
              <w:docPart w:val="17782B16E5DA4A3889AFFDB513067CAD"/>
            </w:placeholder>
            <w:showingPlcHdr/>
          </w:sdtPr>
          <w:sdtEndPr/>
          <w:sdtContent>
            <w:tc>
              <w:tcPr>
                <w:tcW w:w="4770" w:type="dxa"/>
              </w:tcPr>
              <w:p w14:paraId="79CDB92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E3242A" w14:textId="77777777" w:rsidTr="00BC2983">
        <w:trPr>
          <w:cantSplit/>
        </w:trPr>
        <w:tc>
          <w:tcPr>
            <w:tcW w:w="990" w:type="dxa"/>
          </w:tcPr>
          <w:p w14:paraId="1F36FE52" w14:textId="77777777" w:rsidR="005E384B" w:rsidRPr="00914010" w:rsidRDefault="005E384B" w:rsidP="00BC2983">
            <w:pPr>
              <w:jc w:val="center"/>
              <w:rPr>
                <w:rFonts w:cstheme="minorHAnsi"/>
                <w:b/>
                <w:bCs/>
              </w:rPr>
            </w:pPr>
            <w:r w:rsidRPr="00914010">
              <w:rPr>
                <w:rFonts w:cstheme="minorHAnsi"/>
                <w:b/>
                <w:bCs/>
              </w:rPr>
              <w:t>4-B-6</w:t>
            </w:r>
          </w:p>
        </w:tc>
        <w:tc>
          <w:tcPr>
            <w:tcW w:w="6300" w:type="dxa"/>
            <w:tcBorders>
              <w:right w:val="nil"/>
            </w:tcBorders>
          </w:tcPr>
          <w:p w14:paraId="1BC74FC8" w14:textId="77777777" w:rsidR="005E384B" w:rsidRPr="00914010" w:rsidRDefault="005E384B"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270" w:type="dxa"/>
            <w:tcBorders>
              <w:left w:val="nil"/>
            </w:tcBorders>
          </w:tcPr>
          <w:p w14:paraId="484C63C7" w14:textId="77777777" w:rsidR="005E384B" w:rsidRPr="00914010" w:rsidRDefault="005E384B" w:rsidP="00BC2983">
            <w:pPr>
              <w:rPr>
                <w:rFonts w:cstheme="minorHAnsi"/>
              </w:rPr>
            </w:pPr>
          </w:p>
        </w:tc>
        <w:tc>
          <w:tcPr>
            <w:tcW w:w="810" w:type="dxa"/>
          </w:tcPr>
          <w:p w14:paraId="359CA50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5E384B" w:rsidRPr="0084305D" w:rsidRDefault="005E384B" w:rsidP="00BC2983">
            <w:pPr>
              <w:rPr>
                <w:rFonts w:cstheme="minorHAnsi"/>
              </w:rPr>
            </w:pPr>
            <w:r w:rsidRPr="0084305D">
              <w:rPr>
                <w:rFonts w:cstheme="minorHAnsi"/>
              </w:rPr>
              <w:t xml:space="preserve">C-M, </w:t>
            </w:r>
          </w:p>
          <w:p w14:paraId="377F13D6" w14:textId="77777777" w:rsidR="005E384B" w:rsidRPr="00914010" w:rsidRDefault="005E384B" w:rsidP="00BC2983">
            <w:pPr>
              <w:rPr>
                <w:rFonts w:cstheme="minorHAnsi"/>
              </w:rPr>
            </w:pPr>
            <w:r w:rsidRPr="0084305D">
              <w:rPr>
                <w:rFonts w:cstheme="minorHAnsi"/>
              </w:rPr>
              <w:t>C</w:t>
            </w:r>
          </w:p>
        </w:tc>
        <w:tc>
          <w:tcPr>
            <w:tcW w:w="1980" w:type="dxa"/>
          </w:tcPr>
          <w:p w14:paraId="2128D056" w14:textId="77777777" w:rsidR="005E384B" w:rsidRPr="00914010" w:rsidRDefault="0082530F" w:rsidP="00BC2983">
            <w:pPr>
              <w:rPr>
                <w:rFonts w:cstheme="minorHAnsi"/>
              </w:rPr>
            </w:pPr>
            <w:sdt>
              <w:sdtPr>
                <w:rPr>
                  <w:rFonts w:cstheme="minorHAnsi"/>
                </w:rPr>
                <w:id w:val="-3679934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CD33AE" w14:textId="77777777" w:rsidR="005E384B" w:rsidRPr="00914010" w:rsidRDefault="0082530F" w:rsidP="00BC2983">
            <w:pPr>
              <w:rPr>
                <w:rFonts w:cstheme="minorHAnsi"/>
              </w:rPr>
            </w:pPr>
            <w:sdt>
              <w:sdtPr>
                <w:rPr>
                  <w:rFonts w:cstheme="minorHAnsi"/>
                </w:rPr>
                <w:id w:val="-84416927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447C25" w14:textId="77777777" w:rsidR="005E384B" w:rsidRDefault="0082530F" w:rsidP="00BC2983">
            <w:pPr>
              <w:rPr>
                <w:rFonts w:cstheme="minorHAnsi"/>
              </w:rPr>
            </w:pPr>
            <w:sdt>
              <w:sdtPr>
                <w:rPr>
                  <w:rFonts w:cstheme="minorHAnsi"/>
                </w:rPr>
                <w:id w:val="-108552743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A5B5A6E" w14:textId="77777777" w:rsidR="005E384B" w:rsidRPr="00C34C63" w:rsidRDefault="0082530F" w:rsidP="00BC2983">
            <w:pPr>
              <w:rPr>
                <w:rFonts w:cstheme="minorHAnsi"/>
              </w:rPr>
            </w:pPr>
            <w:sdt>
              <w:sdtPr>
                <w:rPr>
                  <w:rFonts w:cstheme="minorHAnsi"/>
                </w:rPr>
                <w:id w:val="-111088812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A8F045" w14:textId="77777777" w:rsidR="005E384B" w:rsidRPr="00914010" w:rsidRDefault="005E384B" w:rsidP="00BC2983">
            <w:pPr>
              <w:rPr>
                <w:rFonts w:cstheme="minorHAnsi"/>
              </w:rPr>
            </w:pPr>
          </w:p>
        </w:tc>
        <w:sdt>
          <w:sdtPr>
            <w:rPr>
              <w:rFonts w:cstheme="minorHAnsi"/>
            </w:rPr>
            <w:id w:val="648024742"/>
            <w:placeholder>
              <w:docPart w:val="9E3C664A52B748B7BA18945110935FE2"/>
            </w:placeholder>
            <w:showingPlcHdr/>
          </w:sdtPr>
          <w:sdtEndPr/>
          <w:sdtContent>
            <w:tc>
              <w:tcPr>
                <w:tcW w:w="4770" w:type="dxa"/>
              </w:tcPr>
              <w:p w14:paraId="05167DC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079167" w14:textId="77777777" w:rsidTr="00BC2983">
        <w:trPr>
          <w:cantSplit/>
        </w:trPr>
        <w:tc>
          <w:tcPr>
            <w:tcW w:w="990" w:type="dxa"/>
          </w:tcPr>
          <w:p w14:paraId="06EF2AF0" w14:textId="77777777" w:rsidR="005E384B" w:rsidRPr="00914010" w:rsidRDefault="005E384B" w:rsidP="00BC2983">
            <w:pPr>
              <w:jc w:val="center"/>
              <w:rPr>
                <w:rFonts w:cstheme="minorHAnsi"/>
                <w:b/>
                <w:bCs/>
              </w:rPr>
            </w:pPr>
            <w:r w:rsidRPr="00914010">
              <w:rPr>
                <w:rFonts w:cstheme="minorHAnsi"/>
                <w:b/>
                <w:bCs/>
              </w:rPr>
              <w:t>4-B-7</w:t>
            </w:r>
          </w:p>
        </w:tc>
        <w:tc>
          <w:tcPr>
            <w:tcW w:w="6300" w:type="dxa"/>
            <w:tcBorders>
              <w:right w:val="nil"/>
            </w:tcBorders>
          </w:tcPr>
          <w:p w14:paraId="204EFE3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117AA92C" w14:textId="77777777" w:rsidR="005E384B" w:rsidRPr="00914010" w:rsidRDefault="005E384B" w:rsidP="00BC2983">
            <w:pPr>
              <w:rPr>
                <w:rFonts w:cstheme="minorHAnsi"/>
              </w:rPr>
            </w:pPr>
          </w:p>
        </w:tc>
        <w:tc>
          <w:tcPr>
            <w:tcW w:w="810" w:type="dxa"/>
          </w:tcPr>
          <w:p w14:paraId="29B8AAC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5E384B" w:rsidRPr="0084305D" w:rsidRDefault="005E384B" w:rsidP="00BC2983">
            <w:pPr>
              <w:rPr>
                <w:rFonts w:cstheme="minorHAnsi"/>
              </w:rPr>
            </w:pPr>
            <w:r w:rsidRPr="0084305D">
              <w:rPr>
                <w:rFonts w:cstheme="minorHAnsi"/>
              </w:rPr>
              <w:t xml:space="preserve">C-M, </w:t>
            </w:r>
          </w:p>
          <w:p w14:paraId="2B40C7D5" w14:textId="77777777" w:rsidR="005E384B" w:rsidRPr="00914010" w:rsidRDefault="005E384B" w:rsidP="00BC2983">
            <w:pPr>
              <w:rPr>
                <w:rFonts w:cstheme="minorHAnsi"/>
              </w:rPr>
            </w:pPr>
            <w:r w:rsidRPr="0084305D">
              <w:rPr>
                <w:rFonts w:cstheme="minorHAnsi"/>
              </w:rPr>
              <w:t>C</w:t>
            </w:r>
          </w:p>
        </w:tc>
        <w:tc>
          <w:tcPr>
            <w:tcW w:w="1980" w:type="dxa"/>
          </w:tcPr>
          <w:p w14:paraId="6F3F0E7E" w14:textId="77777777" w:rsidR="005E384B" w:rsidRPr="00914010" w:rsidRDefault="0082530F" w:rsidP="00BC2983">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11BE8FD" w14:textId="77777777" w:rsidR="005E384B" w:rsidRPr="00914010" w:rsidRDefault="0082530F" w:rsidP="00BC2983">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6C61D70" w14:textId="77777777" w:rsidR="005E384B" w:rsidRDefault="0082530F" w:rsidP="00BC2983">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963F7E6" w14:textId="77777777" w:rsidR="005E384B" w:rsidRPr="00C34C63" w:rsidRDefault="0082530F" w:rsidP="00BC2983">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B2A24D3" w14:textId="77777777" w:rsidR="005E384B" w:rsidRPr="00914010" w:rsidRDefault="005E384B" w:rsidP="00BC2983">
            <w:pPr>
              <w:rPr>
                <w:rFonts w:cstheme="minorHAnsi"/>
              </w:rPr>
            </w:pPr>
          </w:p>
        </w:tc>
        <w:sdt>
          <w:sdtPr>
            <w:rPr>
              <w:rFonts w:cstheme="minorHAnsi"/>
            </w:rPr>
            <w:id w:val="1622724786"/>
            <w:placeholder>
              <w:docPart w:val="09D90DD0517E45A191B3CBF61E155AFE"/>
            </w:placeholder>
            <w:showingPlcHdr/>
          </w:sdtPr>
          <w:sdtEndPr/>
          <w:sdtContent>
            <w:tc>
              <w:tcPr>
                <w:tcW w:w="4770" w:type="dxa"/>
              </w:tcPr>
              <w:p w14:paraId="6AD3664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D1AD670" w14:textId="77777777" w:rsidTr="000474DA">
        <w:trPr>
          <w:cantSplit/>
        </w:trPr>
        <w:tc>
          <w:tcPr>
            <w:tcW w:w="990" w:type="dxa"/>
            <w:tcBorders>
              <w:bottom w:val="single" w:sz="4" w:space="0" w:color="auto"/>
            </w:tcBorders>
          </w:tcPr>
          <w:p w14:paraId="7C61ED90" w14:textId="77777777" w:rsidR="005E384B" w:rsidRPr="00914010" w:rsidRDefault="005E384B" w:rsidP="00BC2983">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53E3A2A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5EE3A587" w14:textId="77777777" w:rsidR="005E384B" w:rsidRPr="00914010" w:rsidRDefault="005E384B" w:rsidP="00BC2983">
            <w:pPr>
              <w:rPr>
                <w:rFonts w:cstheme="minorHAnsi"/>
              </w:rPr>
            </w:pPr>
          </w:p>
        </w:tc>
        <w:tc>
          <w:tcPr>
            <w:tcW w:w="810" w:type="dxa"/>
            <w:tcBorders>
              <w:bottom w:val="single" w:sz="4" w:space="0" w:color="auto"/>
            </w:tcBorders>
          </w:tcPr>
          <w:p w14:paraId="5E52031C" w14:textId="77777777" w:rsidR="005E384B" w:rsidRPr="00914010" w:rsidRDefault="005E384B" w:rsidP="00BC2983">
            <w:pPr>
              <w:rPr>
                <w:rFonts w:cstheme="minorHAnsi"/>
              </w:rPr>
            </w:pPr>
            <w:r w:rsidRPr="00914010">
              <w:rPr>
                <w:rFonts w:cstheme="minorHAnsi"/>
              </w:rPr>
              <w:t xml:space="preserve">C-M, </w:t>
            </w:r>
          </w:p>
          <w:p w14:paraId="0B4E2590" w14:textId="77777777" w:rsidR="005E384B" w:rsidRPr="00914010" w:rsidRDefault="005E384B" w:rsidP="00BC2983">
            <w:pPr>
              <w:rPr>
                <w:rFonts w:cstheme="minorHAnsi"/>
              </w:rPr>
            </w:pPr>
            <w:r w:rsidRPr="00914010">
              <w:rPr>
                <w:rFonts w:cstheme="minorHAnsi"/>
              </w:rPr>
              <w:t>C</w:t>
            </w:r>
          </w:p>
          <w:p w14:paraId="5003B75D" w14:textId="77777777" w:rsidR="005E384B" w:rsidRPr="00914010" w:rsidRDefault="005E384B" w:rsidP="00BC2983">
            <w:pPr>
              <w:rPr>
                <w:rFonts w:cstheme="minorHAnsi"/>
              </w:rPr>
            </w:pPr>
          </w:p>
        </w:tc>
        <w:tc>
          <w:tcPr>
            <w:tcW w:w="1980" w:type="dxa"/>
            <w:tcBorders>
              <w:bottom w:val="single" w:sz="4" w:space="0" w:color="auto"/>
            </w:tcBorders>
          </w:tcPr>
          <w:p w14:paraId="399E5183" w14:textId="77777777" w:rsidR="005E384B" w:rsidRPr="00914010" w:rsidRDefault="0082530F" w:rsidP="00BC2983">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9A9E98E" w14:textId="77777777" w:rsidR="005E384B" w:rsidRPr="00914010" w:rsidRDefault="0082530F" w:rsidP="00BC2983">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671B3B1" w14:textId="77777777" w:rsidR="005E384B" w:rsidRDefault="0082530F" w:rsidP="00BC2983">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3077599" w14:textId="77777777" w:rsidR="005E384B" w:rsidRPr="00C34C63" w:rsidRDefault="0082530F" w:rsidP="00BC2983">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03768CB" w14:textId="77777777" w:rsidR="005E384B" w:rsidRPr="00914010" w:rsidRDefault="005E384B" w:rsidP="00BC2983">
            <w:pPr>
              <w:rPr>
                <w:rFonts w:cstheme="minorHAnsi"/>
              </w:rPr>
            </w:pPr>
          </w:p>
        </w:tc>
        <w:sdt>
          <w:sdtPr>
            <w:rPr>
              <w:rFonts w:cstheme="minorHAnsi"/>
            </w:rPr>
            <w:id w:val="-1322419483"/>
            <w:placeholder>
              <w:docPart w:val="2EFDDAE132334429B8C6AC2A11F0DA5F"/>
            </w:placeholder>
            <w:showingPlcHdr/>
          </w:sdtPr>
          <w:sdtEndPr/>
          <w:sdtContent>
            <w:tc>
              <w:tcPr>
                <w:tcW w:w="4770" w:type="dxa"/>
                <w:tcBorders>
                  <w:bottom w:val="single" w:sz="4" w:space="0" w:color="auto"/>
                </w:tcBorders>
              </w:tcPr>
              <w:p w14:paraId="58BBF10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E855246" w14:textId="77777777" w:rsidTr="000474DA">
        <w:trPr>
          <w:cantSplit/>
        </w:trPr>
        <w:tc>
          <w:tcPr>
            <w:tcW w:w="15120" w:type="dxa"/>
            <w:gridSpan w:val="6"/>
            <w:tcBorders>
              <w:left w:val="single" w:sz="4" w:space="0" w:color="auto"/>
            </w:tcBorders>
            <w:shd w:val="clear" w:color="auto" w:fill="D9E2F3" w:themeFill="accent1" w:themeFillTint="33"/>
          </w:tcPr>
          <w:p w14:paraId="49A15D4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5E384B" w14:paraId="13E6E839" w14:textId="77777777" w:rsidTr="00BC2983">
        <w:trPr>
          <w:cantSplit/>
        </w:trPr>
        <w:tc>
          <w:tcPr>
            <w:tcW w:w="990" w:type="dxa"/>
          </w:tcPr>
          <w:p w14:paraId="6BB23892" w14:textId="77777777" w:rsidR="005E384B" w:rsidRPr="00914010" w:rsidRDefault="005E384B" w:rsidP="00BC2983">
            <w:pPr>
              <w:jc w:val="center"/>
              <w:rPr>
                <w:rFonts w:cstheme="minorHAnsi"/>
                <w:b/>
                <w:bCs/>
              </w:rPr>
            </w:pPr>
            <w:r w:rsidRPr="00914010">
              <w:rPr>
                <w:rFonts w:cstheme="minorHAnsi"/>
                <w:b/>
                <w:bCs/>
              </w:rPr>
              <w:t>4-C-1</w:t>
            </w:r>
          </w:p>
        </w:tc>
        <w:tc>
          <w:tcPr>
            <w:tcW w:w="6300" w:type="dxa"/>
            <w:tcBorders>
              <w:right w:val="nil"/>
            </w:tcBorders>
          </w:tcPr>
          <w:p w14:paraId="2F311D85"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0A464120" w14:textId="77777777" w:rsidR="005E384B" w:rsidRPr="00914010" w:rsidRDefault="005E384B" w:rsidP="00BC2983">
            <w:pPr>
              <w:rPr>
                <w:rFonts w:cstheme="minorHAnsi"/>
              </w:rPr>
            </w:pPr>
          </w:p>
        </w:tc>
        <w:tc>
          <w:tcPr>
            <w:tcW w:w="810" w:type="dxa"/>
          </w:tcPr>
          <w:p w14:paraId="443D18E1"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5E384B" w:rsidRPr="0084305D" w:rsidRDefault="005E384B" w:rsidP="00BC2983">
            <w:pPr>
              <w:rPr>
                <w:rFonts w:cstheme="minorHAnsi"/>
              </w:rPr>
            </w:pPr>
            <w:r w:rsidRPr="0084305D">
              <w:rPr>
                <w:rFonts w:cstheme="minorHAnsi"/>
              </w:rPr>
              <w:t xml:space="preserve">C-M, </w:t>
            </w:r>
          </w:p>
          <w:p w14:paraId="7B2105FC" w14:textId="77777777" w:rsidR="005E384B" w:rsidRPr="00914010" w:rsidRDefault="005E384B" w:rsidP="00BC2983">
            <w:pPr>
              <w:rPr>
                <w:rFonts w:cstheme="minorHAnsi"/>
              </w:rPr>
            </w:pPr>
            <w:r w:rsidRPr="0084305D">
              <w:rPr>
                <w:rFonts w:cstheme="minorHAnsi"/>
              </w:rPr>
              <w:t>C</w:t>
            </w:r>
          </w:p>
        </w:tc>
        <w:tc>
          <w:tcPr>
            <w:tcW w:w="1980" w:type="dxa"/>
          </w:tcPr>
          <w:p w14:paraId="3CEF9F8A" w14:textId="77777777" w:rsidR="005E384B" w:rsidRPr="00914010" w:rsidRDefault="0082530F" w:rsidP="00BC2983">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FC848E0" w14:textId="77777777" w:rsidR="005E384B" w:rsidRPr="00914010" w:rsidRDefault="0082530F" w:rsidP="00BC2983">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1A087C0" w14:textId="77777777" w:rsidR="005E384B" w:rsidRDefault="0082530F" w:rsidP="00BC2983">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684AA71" w14:textId="77777777" w:rsidR="005E384B" w:rsidRPr="00C34C63" w:rsidRDefault="0082530F" w:rsidP="00BC2983">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8B74C8" w14:textId="77777777" w:rsidR="005E384B" w:rsidRPr="00914010" w:rsidRDefault="005E384B" w:rsidP="00BC2983">
            <w:pPr>
              <w:rPr>
                <w:rFonts w:cstheme="minorHAnsi"/>
              </w:rPr>
            </w:pPr>
          </w:p>
        </w:tc>
        <w:sdt>
          <w:sdtPr>
            <w:rPr>
              <w:rFonts w:cstheme="minorHAnsi"/>
            </w:rPr>
            <w:id w:val="-1159081443"/>
            <w:placeholder>
              <w:docPart w:val="7CE7C21FFC594DD4B7ACFE3D005D2BE6"/>
            </w:placeholder>
            <w:showingPlcHdr/>
          </w:sdtPr>
          <w:sdtEndPr/>
          <w:sdtContent>
            <w:tc>
              <w:tcPr>
                <w:tcW w:w="4770" w:type="dxa"/>
              </w:tcPr>
              <w:p w14:paraId="530C24A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06DB51A" w14:textId="77777777" w:rsidTr="00BC2983">
        <w:trPr>
          <w:cantSplit/>
        </w:trPr>
        <w:tc>
          <w:tcPr>
            <w:tcW w:w="990" w:type="dxa"/>
          </w:tcPr>
          <w:p w14:paraId="1C67861C" w14:textId="77777777" w:rsidR="005E384B" w:rsidRPr="00914010" w:rsidRDefault="005E384B" w:rsidP="00BC2983">
            <w:pPr>
              <w:jc w:val="center"/>
              <w:rPr>
                <w:rFonts w:cstheme="minorHAnsi"/>
                <w:b/>
                <w:bCs/>
              </w:rPr>
            </w:pPr>
            <w:r w:rsidRPr="00914010">
              <w:rPr>
                <w:rFonts w:cstheme="minorHAnsi"/>
                <w:b/>
                <w:bCs/>
              </w:rPr>
              <w:t>4-C-2</w:t>
            </w:r>
          </w:p>
        </w:tc>
        <w:tc>
          <w:tcPr>
            <w:tcW w:w="6300" w:type="dxa"/>
            <w:tcBorders>
              <w:right w:val="nil"/>
            </w:tcBorders>
          </w:tcPr>
          <w:p w14:paraId="4A90AAE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2AF830E3" w14:textId="77777777" w:rsidR="005E384B" w:rsidRPr="00914010" w:rsidRDefault="005E384B" w:rsidP="00BC2983">
            <w:pPr>
              <w:rPr>
                <w:rFonts w:cstheme="minorHAnsi"/>
              </w:rPr>
            </w:pPr>
          </w:p>
        </w:tc>
        <w:tc>
          <w:tcPr>
            <w:tcW w:w="810" w:type="dxa"/>
          </w:tcPr>
          <w:p w14:paraId="0E78425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5E384B" w:rsidRPr="0084305D" w:rsidRDefault="005E384B" w:rsidP="00BC2983">
            <w:pPr>
              <w:rPr>
                <w:rFonts w:cstheme="minorHAnsi"/>
              </w:rPr>
            </w:pPr>
            <w:r w:rsidRPr="0084305D">
              <w:rPr>
                <w:rFonts w:cstheme="minorHAnsi"/>
              </w:rPr>
              <w:t xml:space="preserve">C-M, </w:t>
            </w:r>
          </w:p>
          <w:p w14:paraId="0A496F9D" w14:textId="77777777" w:rsidR="005E384B" w:rsidRPr="00914010" w:rsidRDefault="005E384B" w:rsidP="00BC2983">
            <w:pPr>
              <w:rPr>
                <w:rFonts w:cstheme="minorHAnsi"/>
              </w:rPr>
            </w:pPr>
            <w:r w:rsidRPr="0084305D">
              <w:rPr>
                <w:rFonts w:cstheme="minorHAnsi"/>
              </w:rPr>
              <w:t>C</w:t>
            </w:r>
          </w:p>
        </w:tc>
        <w:tc>
          <w:tcPr>
            <w:tcW w:w="1980" w:type="dxa"/>
          </w:tcPr>
          <w:p w14:paraId="3E4B92AE" w14:textId="77777777" w:rsidR="005E384B" w:rsidRPr="00914010" w:rsidRDefault="0082530F" w:rsidP="00BC2983">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4470356" w14:textId="77777777" w:rsidR="005E384B" w:rsidRPr="00914010" w:rsidRDefault="0082530F" w:rsidP="00BC2983">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357EA2F" w14:textId="77777777" w:rsidR="005E384B" w:rsidRDefault="0082530F" w:rsidP="00BC2983">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BFF54D" w14:textId="77777777" w:rsidR="005E384B" w:rsidRPr="00C34C63" w:rsidRDefault="0082530F" w:rsidP="00BC2983">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3257D9" w14:textId="77777777" w:rsidR="005E384B" w:rsidRPr="00914010" w:rsidRDefault="005E384B" w:rsidP="00BC2983">
            <w:pPr>
              <w:rPr>
                <w:rFonts w:cstheme="minorHAnsi"/>
              </w:rPr>
            </w:pPr>
          </w:p>
        </w:tc>
        <w:sdt>
          <w:sdtPr>
            <w:rPr>
              <w:rFonts w:cstheme="minorHAnsi"/>
            </w:rPr>
            <w:id w:val="-1311638626"/>
            <w:placeholder>
              <w:docPart w:val="F8FBD48F0076456FB24A577F1BBE0264"/>
            </w:placeholder>
            <w:showingPlcHdr/>
          </w:sdtPr>
          <w:sdtEndPr/>
          <w:sdtContent>
            <w:tc>
              <w:tcPr>
                <w:tcW w:w="4770" w:type="dxa"/>
              </w:tcPr>
              <w:p w14:paraId="5761079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14B77D4" w14:textId="77777777" w:rsidTr="00BC2983">
        <w:trPr>
          <w:cantSplit/>
        </w:trPr>
        <w:tc>
          <w:tcPr>
            <w:tcW w:w="990" w:type="dxa"/>
          </w:tcPr>
          <w:p w14:paraId="4BC98095" w14:textId="77777777" w:rsidR="005E384B" w:rsidRPr="00914010" w:rsidRDefault="005E384B" w:rsidP="00BC2983">
            <w:pPr>
              <w:jc w:val="center"/>
              <w:rPr>
                <w:rFonts w:cstheme="minorHAnsi"/>
                <w:b/>
                <w:bCs/>
              </w:rPr>
            </w:pPr>
            <w:r w:rsidRPr="00914010">
              <w:rPr>
                <w:rFonts w:cstheme="minorHAnsi"/>
                <w:b/>
                <w:bCs/>
              </w:rPr>
              <w:t>4-C-3</w:t>
            </w:r>
          </w:p>
        </w:tc>
        <w:tc>
          <w:tcPr>
            <w:tcW w:w="6300" w:type="dxa"/>
            <w:tcBorders>
              <w:right w:val="nil"/>
            </w:tcBorders>
          </w:tcPr>
          <w:p w14:paraId="0C56C1AD" w14:textId="77777777" w:rsidR="005E384B" w:rsidRPr="00914010" w:rsidRDefault="005E384B"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750D2C0" w14:textId="77777777" w:rsidR="005E384B" w:rsidRPr="00914010" w:rsidRDefault="005E384B" w:rsidP="00BC2983">
            <w:pPr>
              <w:rPr>
                <w:rFonts w:cstheme="minorHAnsi"/>
              </w:rPr>
            </w:pPr>
          </w:p>
        </w:tc>
        <w:tc>
          <w:tcPr>
            <w:tcW w:w="810" w:type="dxa"/>
          </w:tcPr>
          <w:p w14:paraId="72B205D6" w14:textId="77777777" w:rsidR="005E384B" w:rsidRPr="00C34C63" w:rsidRDefault="005E384B" w:rsidP="00BC2983">
            <w:pPr>
              <w:rPr>
                <w:rFonts w:cstheme="minorHAnsi"/>
              </w:rPr>
            </w:pPr>
            <w:r w:rsidRPr="00C34C63">
              <w:rPr>
                <w:rFonts w:cstheme="minorHAnsi"/>
              </w:rPr>
              <w:t xml:space="preserve">A </w:t>
            </w:r>
          </w:p>
          <w:p w14:paraId="3296C6C6" w14:textId="77777777" w:rsidR="005E384B" w:rsidRPr="00C34C63" w:rsidRDefault="005E384B" w:rsidP="00BC2983">
            <w:pPr>
              <w:rPr>
                <w:rFonts w:cstheme="minorHAnsi"/>
              </w:rPr>
            </w:pPr>
            <w:r w:rsidRPr="00C34C63">
              <w:rPr>
                <w:rFonts w:cstheme="minorHAnsi"/>
              </w:rPr>
              <w:t xml:space="preserve">B </w:t>
            </w:r>
          </w:p>
          <w:p w14:paraId="5D546049" w14:textId="77777777" w:rsidR="005E384B" w:rsidRPr="00C34C63" w:rsidRDefault="005E384B" w:rsidP="00BC2983">
            <w:pPr>
              <w:rPr>
                <w:rFonts w:cstheme="minorHAnsi"/>
              </w:rPr>
            </w:pPr>
            <w:r w:rsidRPr="00C34C63">
              <w:rPr>
                <w:rFonts w:cstheme="minorHAnsi"/>
              </w:rPr>
              <w:t xml:space="preserve">C-M </w:t>
            </w:r>
          </w:p>
          <w:p w14:paraId="08FEBFDE" w14:textId="77777777" w:rsidR="005E384B" w:rsidRPr="00914010" w:rsidRDefault="005E384B" w:rsidP="00BC2983">
            <w:pPr>
              <w:rPr>
                <w:rFonts w:cstheme="minorHAnsi"/>
              </w:rPr>
            </w:pPr>
            <w:r w:rsidRPr="00C34C63">
              <w:rPr>
                <w:rFonts w:cstheme="minorHAnsi"/>
              </w:rPr>
              <w:t>C</w:t>
            </w:r>
          </w:p>
        </w:tc>
        <w:tc>
          <w:tcPr>
            <w:tcW w:w="1980" w:type="dxa"/>
          </w:tcPr>
          <w:p w14:paraId="301357FA" w14:textId="77777777" w:rsidR="005E384B" w:rsidRPr="00914010" w:rsidRDefault="0082530F" w:rsidP="00BC2983">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122F1BA" w14:textId="77777777" w:rsidR="005E384B" w:rsidRPr="00914010" w:rsidRDefault="0082530F" w:rsidP="00BC2983">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4A05997" w14:textId="77777777" w:rsidR="005E384B" w:rsidRDefault="0082530F" w:rsidP="00BC2983">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699DAC8" w14:textId="77777777" w:rsidR="005E384B" w:rsidRPr="00C34C63" w:rsidRDefault="0082530F" w:rsidP="00BC2983">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76B1E33" w14:textId="77777777" w:rsidR="005E384B" w:rsidRPr="00914010" w:rsidRDefault="005E384B" w:rsidP="00BC2983">
            <w:pPr>
              <w:rPr>
                <w:rFonts w:cstheme="minorHAnsi"/>
              </w:rPr>
            </w:pPr>
          </w:p>
        </w:tc>
        <w:sdt>
          <w:sdtPr>
            <w:rPr>
              <w:rFonts w:cstheme="minorHAnsi"/>
            </w:rPr>
            <w:id w:val="1210297437"/>
            <w:placeholder>
              <w:docPart w:val="C8AACE9BC96A4BB3B21C9E4D3DB53ECE"/>
            </w:placeholder>
            <w:showingPlcHdr/>
          </w:sdtPr>
          <w:sdtEndPr/>
          <w:sdtContent>
            <w:tc>
              <w:tcPr>
                <w:tcW w:w="4770" w:type="dxa"/>
              </w:tcPr>
              <w:p w14:paraId="3372419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38C867B" w14:textId="77777777" w:rsidTr="00BC2983">
        <w:trPr>
          <w:cantSplit/>
        </w:trPr>
        <w:tc>
          <w:tcPr>
            <w:tcW w:w="990" w:type="dxa"/>
          </w:tcPr>
          <w:p w14:paraId="0740D36A" w14:textId="77777777" w:rsidR="005E384B" w:rsidRPr="00914010" w:rsidRDefault="005E384B" w:rsidP="00BC2983">
            <w:pPr>
              <w:jc w:val="center"/>
              <w:rPr>
                <w:rFonts w:cstheme="minorHAnsi"/>
                <w:b/>
                <w:bCs/>
              </w:rPr>
            </w:pPr>
            <w:r w:rsidRPr="00914010">
              <w:rPr>
                <w:rFonts w:cstheme="minorHAnsi"/>
                <w:b/>
                <w:bCs/>
              </w:rPr>
              <w:t>4-C-4</w:t>
            </w:r>
          </w:p>
        </w:tc>
        <w:tc>
          <w:tcPr>
            <w:tcW w:w="6300" w:type="dxa"/>
            <w:tcBorders>
              <w:right w:val="nil"/>
            </w:tcBorders>
          </w:tcPr>
          <w:p w14:paraId="5CFB435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2E53B63A" w14:textId="77777777" w:rsidR="005E384B" w:rsidRPr="00914010" w:rsidRDefault="005E384B" w:rsidP="00BC2983">
            <w:pPr>
              <w:rPr>
                <w:rFonts w:cstheme="minorHAnsi"/>
              </w:rPr>
            </w:pPr>
          </w:p>
        </w:tc>
        <w:tc>
          <w:tcPr>
            <w:tcW w:w="810" w:type="dxa"/>
          </w:tcPr>
          <w:p w14:paraId="5C82A37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5E384B" w:rsidRPr="0084305D" w:rsidRDefault="005E384B" w:rsidP="00BC2983">
            <w:pPr>
              <w:rPr>
                <w:rFonts w:cstheme="minorHAnsi"/>
              </w:rPr>
            </w:pPr>
            <w:r w:rsidRPr="0084305D">
              <w:rPr>
                <w:rFonts w:cstheme="minorHAnsi"/>
              </w:rPr>
              <w:t xml:space="preserve">C-M, </w:t>
            </w:r>
          </w:p>
          <w:p w14:paraId="0FE1FECD" w14:textId="77777777" w:rsidR="005E384B" w:rsidRPr="00914010" w:rsidRDefault="005E384B" w:rsidP="00BC2983">
            <w:pPr>
              <w:rPr>
                <w:rFonts w:cstheme="minorHAnsi"/>
              </w:rPr>
            </w:pPr>
            <w:r w:rsidRPr="0084305D">
              <w:rPr>
                <w:rFonts w:cstheme="minorHAnsi"/>
              </w:rPr>
              <w:t>C</w:t>
            </w:r>
          </w:p>
        </w:tc>
        <w:tc>
          <w:tcPr>
            <w:tcW w:w="1980" w:type="dxa"/>
          </w:tcPr>
          <w:p w14:paraId="6BF8B159" w14:textId="77777777" w:rsidR="005E384B" w:rsidRPr="00914010" w:rsidRDefault="0082530F" w:rsidP="00BC2983">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EB889FC" w14:textId="77777777" w:rsidR="005E384B" w:rsidRPr="00914010" w:rsidRDefault="0082530F" w:rsidP="00BC2983">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8925CB1" w14:textId="77777777" w:rsidR="005E384B" w:rsidRDefault="0082530F" w:rsidP="00BC2983">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FACB77" w14:textId="77777777" w:rsidR="005E384B" w:rsidRPr="00C34C63" w:rsidRDefault="0082530F" w:rsidP="00BC2983">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D5C73E9" w14:textId="77777777" w:rsidR="005E384B" w:rsidRPr="00914010" w:rsidRDefault="005E384B" w:rsidP="00BC2983">
            <w:pPr>
              <w:rPr>
                <w:rFonts w:cstheme="minorHAnsi"/>
              </w:rPr>
            </w:pPr>
          </w:p>
        </w:tc>
        <w:sdt>
          <w:sdtPr>
            <w:rPr>
              <w:rFonts w:cstheme="minorHAnsi"/>
            </w:rPr>
            <w:id w:val="529308603"/>
            <w:placeholder>
              <w:docPart w:val="CCAB8B1F3A894CC9B42A99263C378906"/>
            </w:placeholder>
            <w:showingPlcHdr/>
          </w:sdtPr>
          <w:sdtEndPr/>
          <w:sdtContent>
            <w:tc>
              <w:tcPr>
                <w:tcW w:w="4770" w:type="dxa"/>
              </w:tcPr>
              <w:p w14:paraId="5ED7B01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D2A2E0" w14:textId="77777777" w:rsidTr="00BC2983">
        <w:trPr>
          <w:cantSplit/>
        </w:trPr>
        <w:tc>
          <w:tcPr>
            <w:tcW w:w="990" w:type="dxa"/>
          </w:tcPr>
          <w:p w14:paraId="110FE1C5" w14:textId="77777777" w:rsidR="005E384B" w:rsidRPr="00914010" w:rsidRDefault="005E384B" w:rsidP="00BC2983">
            <w:pPr>
              <w:jc w:val="center"/>
              <w:rPr>
                <w:rFonts w:cstheme="minorHAnsi"/>
                <w:b/>
                <w:bCs/>
              </w:rPr>
            </w:pPr>
            <w:r w:rsidRPr="00914010">
              <w:rPr>
                <w:rFonts w:cstheme="minorHAnsi"/>
                <w:b/>
                <w:bCs/>
              </w:rPr>
              <w:t>4-C-5</w:t>
            </w:r>
          </w:p>
        </w:tc>
        <w:tc>
          <w:tcPr>
            <w:tcW w:w="6300" w:type="dxa"/>
            <w:tcBorders>
              <w:right w:val="nil"/>
            </w:tcBorders>
          </w:tcPr>
          <w:p w14:paraId="2955082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E27765F" w14:textId="77777777" w:rsidR="005E384B" w:rsidRPr="00914010" w:rsidRDefault="005E384B" w:rsidP="00BC2983">
            <w:pPr>
              <w:rPr>
                <w:rFonts w:cstheme="minorHAnsi"/>
              </w:rPr>
            </w:pPr>
          </w:p>
        </w:tc>
        <w:tc>
          <w:tcPr>
            <w:tcW w:w="810" w:type="dxa"/>
          </w:tcPr>
          <w:p w14:paraId="0AF4F40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5E384B" w:rsidRPr="0084305D" w:rsidRDefault="005E384B" w:rsidP="00BC2983">
            <w:pPr>
              <w:rPr>
                <w:rFonts w:cstheme="minorHAnsi"/>
              </w:rPr>
            </w:pPr>
            <w:r w:rsidRPr="0084305D">
              <w:rPr>
                <w:rFonts w:cstheme="minorHAnsi"/>
              </w:rPr>
              <w:t xml:space="preserve">C-M, </w:t>
            </w:r>
          </w:p>
          <w:p w14:paraId="209B31FA" w14:textId="77777777" w:rsidR="005E384B" w:rsidRPr="00914010" w:rsidRDefault="005E384B" w:rsidP="00BC2983">
            <w:pPr>
              <w:rPr>
                <w:rFonts w:cstheme="minorHAnsi"/>
              </w:rPr>
            </w:pPr>
            <w:r w:rsidRPr="0084305D">
              <w:rPr>
                <w:rFonts w:cstheme="minorHAnsi"/>
              </w:rPr>
              <w:t>C</w:t>
            </w:r>
          </w:p>
        </w:tc>
        <w:tc>
          <w:tcPr>
            <w:tcW w:w="1980" w:type="dxa"/>
          </w:tcPr>
          <w:p w14:paraId="7CD9109E" w14:textId="77777777" w:rsidR="005E384B" w:rsidRPr="00914010" w:rsidRDefault="0082530F" w:rsidP="00BC2983">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E5F8492" w14:textId="77777777" w:rsidR="005E384B" w:rsidRPr="00914010" w:rsidRDefault="0082530F" w:rsidP="00BC2983">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16DA298" w14:textId="77777777" w:rsidR="005E384B" w:rsidRDefault="0082530F" w:rsidP="00BC2983">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0354A0" w14:textId="77777777" w:rsidR="005E384B" w:rsidRPr="00C34C63" w:rsidRDefault="0082530F" w:rsidP="00BC2983">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8D22277" w14:textId="77777777" w:rsidR="005E384B" w:rsidRPr="00914010" w:rsidRDefault="005E384B" w:rsidP="00BC2983">
            <w:pPr>
              <w:rPr>
                <w:rFonts w:cstheme="minorHAnsi"/>
              </w:rPr>
            </w:pPr>
          </w:p>
        </w:tc>
        <w:sdt>
          <w:sdtPr>
            <w:rPr>
              <w:rFonts w:cstheme="minorHAnsi"/>
            </w:rPr>
            <w:id w:val="1336420341"/>
            <w:placeholder>
              <w:docPart w:val="EF7E9A5409AC4B53B22BC0371DB3263D"/>
            </w:placeholder>
            <w:showingPlcHdr/>
          </w:sdtPr>
          <w:sdtEndPr/>
          <w:sdtContent>
            <w:tc>
              <w:tcPr>
                <w:tcW w:w="4770" w:type="dxa"/>
              </w:tcPr>
              <w:p w14:paraId="40810CB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41BE02F" w14:textId="77777777" w:rsidTr="00BC2983">
        <w:trPr>
          <w:cantSplit/>
        </w:trPr>
        <w:tc>
          <w:tcPr>
            <w:tcW w:w="990" w:type="dxa"/>
          </w:tcPr>
          <w:p w14:paraId="78BF3AA5" w14:textId="77777777" w:rsidR="005E384B" w:rsidRPr="00914010" w:rsidRDefault="005E384B" w:rsidP="00BC2983">
            <w:pPr>
              <w:jc w:val="center"/>
              <w:rPr>
                <w:rFonts w:cstheme="minorHAnsi"/>
                <w:b/>
                <w:bCs/>
              </w:rPr>
            </w:pPr>
            <w:r w:rsidRPr="00914010">
              <w:rPr>
                <w:rFonts w:cstheme="minorHAnsi"/>
                <w:b/>
                <w:bCs/>
              </w:rPr>
              <w:t>4-C-6</w:t>
            </w:r>
          </w:p>
        </w:tc>
        <w:tc>
          <w:tcPr>
            <w:tcW w:w="6300" w:type="dxa"/>
            <w:tcBorders>
              <w:right w:val="nil"/>
            </w:tcBorders>
          </w:tcPr>
          <w:p w14:paraId="5B39D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545C2D8C" w14:textId="77777777" w:rsidR="005E384B" w:rsidRPr="00914010" w:rsidRDefault="005E384B" w:rsidP="00BC2983">
            <w:pPr>
              <w:rPr>
                <w:rFonts w:cstheme="minorHAnsi"/>
              </w:rPr>
            </w:pPr>
          </w:p>
        </w:tc>
        <w:tc>
          <w:tcPr>
            <w:tcW w:w="810" w:type="dxa"/>
          </w:tcPr>
          <w:p w14:paraId="6F4C40F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5E384B" w:rsidRPr="0084305D" w:rsidRDefault="005E384B" w:rsidP="00BC2983">
            <w:pPr>
              <w:rPr>
                <w:rFonts w:cstheme="minorHAnsi"/>
              </w:rPr>
            </w:pPr>
            <w:r w:rsidRPr="0084305D">
              <w:rPr>
                <w:rFonts w:cstheme="minorHAnsi"/>
              </w:rPr>
              <w:t xml:space="preserve">C-M, </w:t>
            </w:r>
          </w:p>
          <w:p w14:paraId="429EE364" w14:textId="77777777" w:rsidR="005E384B" w:rsidRPr="00914010" w:rsidRDefault="005E384B" w:rsidP="00BC2983">
            <w:pPr>
              <w:rPr>
                <w:rFonts w:cstheme="minorHAnsi"/>
              </w:rPr>
            </w:pPr>
            <w:r w:rsidRPr="0084305D">
              <w:rPr>
                <w:rFonts w:cstheme="minorHAnsi"/>
              </w:rPr>
              <w:t>C</w:t>
            </w:r>
          </w:p>
        </w:tc>
        <w:tc>
          <w:tcPr>
            <w:tcW w:w="1980" w:type="dxa"/>
          </w:tcPr>
          <w:p w14:paraId="64865C13" w14:textId="77777777" w:rsidR="005E384B" w:rsidRPr="00914010" w:rsidRDefault="0082530F" w:rsidP="00BC2983">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87428F" w14:textId="77777777" w:rsidR="005E384B" w:rsidRPr="00914010" w:rsidRDefault="0082530F" w:rsidP="00BC2983">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1132E2" w14:textId="77777777" w:rsidR="005E384B" w:rsidRDefault="0082530F" w:rsidP="00BC2983">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D9ADCA" w14:textId="77777777" w:rsidR="005E384B" w:rsidRPr="00C34C63" w:rsidRDefault="0082530F" w:rsidP="00BC2983">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ED063C" w14:textId="77777777" w:rsidR="005E384B" w:rsidRPr="00914010" w:rsidRDefault="005E384B" w:rsidP="00BC2983">
            <w:pPr>
              <w:rPr>
                <w:rFonts w:cstheme="minorHAnsi"/>
              </w:rPr>
            </w:pPr>
          </w:p>
        </w:tc>
        <w:sdt>
          <w:sdtPr>
            <w:rPr>
              <w:rFonts w:cstheme="minorHAnsi"/>
            </w:rPr>
            <w:id w:val="-838161505"/>
            <w:placeholder>
              <w:docPart w:val="64C21E97EE064440943D60791FBF5A7A"/>
            </w:placeholder>
            <w:showingPlcHdr/>
          </w:sdtPr>
          <w:sdtEndPr/>
          <w:sdtContent>
            <w:tc>
              <w:tcPr>
                <w:tcW w:w="4770" w:type="dxa"/>
              </w:tcPr>
              <w:p w14:paraId="3414FC3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2CE86CC" w14:textId="77777777" w:rsidTr="00BC2983">
        <w:trPr>
          <w:cantSplit/>
        </w:trPr>
        <w:tc>
          <w:tcPr>
            <w:tcW w:w="990" w:type="dxa"/>
          </w:tcPr>
          <w:p w14:paraId="5C7432A1" w14:textId="77777777" w:rsidR="005E384B" w:rsidRPr="00914010" w:rsidRDefault="005E384B" w:rsidP="00BC2983">
            <w:pPr>
              <w:jc w:val="center"/>
              <w:rPr>
                <w:rFonts w:cstheme="minorHAnsi"/>
                <w:b/>
                <w:bCs/>
              </w:rPr>
            </w:pPr>
            <w:r w:rsidRPr="00914010">
              <w:rPr>
                <w:rFonts w:cstheme="minorHAnsi"/>
                <w:b/>
                <w:bCs/>
              </w:rPr>
              <w:t>4-C-7</w:t>
            </w:r>
          </w:p>
        </w:tc>
        <w:tc>
          <w:tcPr>
            <w:tcW w:w="6300" w:type="dxa"/>
            <w:tcBorders>
              <w:right w:val="nil"/>
            </w:tcBorders>
          </w:tcPr>
          <w:p w14:paraId="70C7363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25787D48" w14:textId="77777777" w:rsidR="005E384B" w:rsidRPr="00914010" w:rsidRDefault="005E384B" w:rsidP="00BC2983">
            <w:pPr>
              <w:rPr>
                <w:rFonts w:cstheme="minorHAnsi"/>
              </w:rPr>
            </w:pPr>
          </w:p>
        </w:tc>
        <w:tc>
          <w:tcPr>
            <w:tcW w:w="810" w:type="dxa"/>
          </w:tcPr>
          <w:p w14:paraId="1A6AF2C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5E384B" w:rsidRPr="0084305D" w:rsidRDefault="005E384B" w:rsidP="00BC2983">
            <w:pPr>
              <w:rPr>
                <w:rFonts w:cstheme="minorHAnsi"/>
              </w:rPr>
            </w:pPr>
            <w:r w:rsidRPr="0084305D">
              <w:rPr>
                <w:rFonts w:cstheme="minorHAnsi"/>
              </w:rPr>
              <w:t xml:space="preserve">C-M, </w:t>
            </w:r>
          </w:p>
          <w:p w14:paraId="05763E5C" w14:textId="77777777" w:rsidR="005E384B" w:rsidRPr="00914010" w:rsidRDefault="005E384B" w:rsidP="00BC2983">
            <w:pPr>
              <w:rPr>
                <w:rFonts w:cstheme="minorHAnsi"/>
              </w:rPr>
            </w:pPr>
            <w:r w:rsidRPr="0084305D">
              <w:rPr>
                <w:rFonts w:cstheme="minorHAnsi"/>
              </w:rPr>
              <w:t>C</w:t>
            </w:r>
          </w:p>
        </w:tc>
        <w:tc>
          <w:tcPr>
            <w:tcW w:w="1980" w:type="dxa"/>
          </w:tcPr>
          <w:p w14:paraId="24430D9D" w14:textId="77777777" w:rsidR="005E384B" w:rsidRPr="00914010" w:rsidRDefault="0082530F" w:rsidP="00BC2983">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B6E10BC" w14:textId="77777777" w:rsidR="005E384B" w:rsidRPr="00914010" w:rsidRDefault="0082530F" w:rsidP="00BC2983">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884C7D4" w14:textId="77777777" w:rsidR="005E384B" w:rsidRDefault="0082530F" w:rsidP="00BC2983">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F2C716" w14:textId="77777777" w:rsidR="005E384B" w:rsidRPr="00C34C63" w:rsidRDefault="0082530F" w:rsidP="00BC2983">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CC843D" w14:textId="77777777" w:rsidR="005E384B" w:rsidRPr="00914010" w:rsidRDefault="005E384B" w:rsidP="00BC2983">
            <w:pPr>
              <w:rPr>
                <w:rFonts w:cstheme="minorHAnsi"/>
              </w:rPr>
            </w:pPr>
          </w:p>
        </w:tc>
        <w:sdt>
          <w:sdtPr>
            <w:rPr>
              <w:rFonts w:cstheme="minorHAnsi"/>
            </w:rPr>
            <w:id w:val="1129907640"/>
            <w:placeholder>
              <w:docPart w:val="86D681D1C6D5418F951F49406A54778F"/>
            </w:placeholder>
            <w:showingPlcHdr/>
          </w:sdtPr>
          <w:sdtEndPr/>
          <w:sdtContent>
            <w:tc>
              <w:tcPr>
                <w:tcW w:w="4770" w:type="dxa"/>
              </w:tcPr>
              <w:p w14:paraId="74F9EB8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EFAAD9B" w14:textId="77777777" w:rsidTr="00BC2983">
        <w:trPr>
          <w:cantSplit/>
        </w:trPr>
        <w:tc>
          <w:tcPr>
            <w:tcW w:w="990" w:type="dxa"/>
          </w:tcPr>
          <w:p w14:paraId="3815FC47" w14:textId="77777777" w:rsidR="005E384B" w:rsidRPr="00914010" w:rsidRDefault="005E384B" w:rsidP="00BC2983">
            <w:pPr>
              <w:jc w:val="center"/>
              <w:rPr>
                <w:rFonts w:cstheme="minorHAnsi"/>
                <w:b/>
                <w:bCs/>
              </w:rPr>
            </w:pPr>
            <w:r w:rsidRPr="00914010">
              <w:rPr>
                <w:rFonts w:cstheme="minorHAnsi"/>
                <w:b/>
                <w:bCs/>
              </w:rPr>
              <w:t>4-C-8</w:t>
            </w:r>
          </w:p>
        </w:tc>
        <w:tc>
          <w:tcPr>
            <w:tcW w:w="6300" w:type="dxa"/>
            <w:tcBorders>
              <w:right w:val="nil"/>
            </w:tcBorders>
          </w:tcPr>
          <w:p w14:paraId="3E7C042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36B886F7" w14:textId="77777777" w:rsidR="005E384B" w:rsidRPr="00914010" w:rsidRDefault="005E384B" w:rsidP="00BC2983">
            <w:pPr>
              <w:rPr>
                <w:rFonts w:cstheme="minorHAnsi"/>
              </w:rPr>
            </w:pPr>
          </w:p>
        </w:tc>
        <w:tc>
          <w:tcPr>
            <w:tcW w:w="810" w:type="dxa"/>
          </w:tcPr>
          <w:p w14:paraId="601E850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5E384B" w:rsidRPr="0084305D" w:rsidRDefault="005E384B" w:rsidP="00BC2983">
            <w:pPr>
              <w:rPr>
                <w:rFonts w:cstheme="minorHAnsi"/>
              </w:rPr>
            </w:pPr>
            <w:r w:rsidRPr="0084305D">
              <w:rPr>
                <w:rFonts w:cstheme="minorHAnsi"/>
              </w:rPr>
              <w:t xml:space="preserve">C-M, </w:t>
            </w:r>
          </w:p>
          <w:p w14:paraId="5CDAF004" w14:textId="77777777" w:rsidR="005E384B" w:rsidRPr="00914010" w:rsidRDefault="005E384B" w:rsidP="00BC2983">
            <w:pPr>
              <w:rPr>
                <w:rFonts w:cstheme="minorHAnsi"/>
              </w:rPr>
            </w:pPr>
            <w:r w:rsidRPr="0084305D">
              <w:rPr>
                <w:rFonts w:cstheme="minorHAnsi"/>
              </w:rPr>
              <w:t>C</w:t>
            </w:r>
          </w:p>
        </w:tc>
        <w:tc>
          <w:tcPr>
            <w:tcW w:w="1980" w:type="dxa"/>
          </w:tcPr>
          <w:p w14:paraId="5636C3CF" w14:textId="77777777" w:rsidR="005E384B" w:rsidRPr="00914010" w:rsidRDefault="0082530F" w:rsidP="00BC2983">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E02CDCB" w14:textId="77777777" w:rsidR="005E384B" w:rsidRPr="00914010" w:rsidRDefault="0082530F" w:rsidP="00BC2983">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9DA650" w14:textId="77777777" w:rsidR="005E384B" w:rsidRDefault="0082530F" w:rsidP="00BC2983">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701FC10" w14:textId="77777777" w:rsidR="005E384B" w:rsidRPr="00C34C63" w:rsidRDefault="0082530F" w:rsidP="00BC2983">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22FEA12" w14:textId="77777777" w:rsidR="005E384B" w:rsidRPr="00914010" w:rsidRDefault="005E384B" w:rsidP="00BC2983">
            <w:pPr>
              <w:rPr>
                <w:rFonts w:cstheme="minorHAnsi"/>
              </w:rPr>
            </w:pPr>
          </w:p>
        </w:tc>
        <w:sdt>
          <w:sdtPr>
            <w:rPr>
              <w:rFonts w:cstheme="minorHAnsi"/>
            </w:rPr>
            <w:id w:val="833037135"/>
            <w:placeholder>
              <w:docPart w:val="EA00DD67DD77488293FFE516977EFA01"/>
            </w:placeholder>
            <w:showingPlcHdr/>
          </w:sdtPr>
          <w:sdtEndPr/>
          <w:sdtContent>
            <w:tc>
              <w:tcPr>
                <w:tcW w:w="4770" w:type="dxa"/>
              </w:tcPr>
              <w:p w14:paraId="1333A2D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6BBB72B" w14:textId="77777777" w:rsidTr="00BC2983">
        <w:trPr>
          <w:cantSplit/>
        </w:trPr>
        <w:tc>
          <w:tcPr>
            <w:tcW w:w="990" w:type="dxa"/>
          </w:tcPr>
          <w:p w14:paraId="31E2E030" w14:textId="77777777" w:rsidR="005E384B" w:rsidRPr="00914010" w:rsidRDefault="005E384B" w:rsidP="00BC2983">
            <w:pPr>
              <w:jc w:val="center"/>
              <w:rPr>
                <w:rFonts w:cstheme="minorHAnsi"/>
                <w:b/>
                <w:bCs/>
              </w:rPr>
            </w:pPr>
            <w:r w:rsidRPr="00914010">
              <w:rPr>
                <w:rFonts w:cstheme="minorHAnsi"/>
                <w:b/>
                <w:bCs/>
              </w:rPr>
              <w:t>4-C-9</w:t>
            </w:r>
          </w:p>
        </w:tc>
        <w:tc>
          <w:tcPr>
            <w:tcW w:w="6300" w:type="dxa"/>
            <w:tcBorders>
              <w:right w:val="nil"/>
            </w:tcBorders>
          </w:tcPr>
          <w:p w14:paraId="67BF52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31DA3EA0" w14:textId="77777777" w:rsidR="005E384B" w:rsidRPr="00914010" w:rsidRDefault="005E384B" w:rsidP="00BC2983">
            <w:pPr>
              <w:rPr>
                <w:rFonts w:cstheme="minorHAnsi"/>
              </w:rPr>
            </w:pPr>
          </w:p>
        </w:tc>
        <w:tc>
          <w:tcPr>
            <w:tcW w:w="810" w:type="dxa"/>
          </w:tcPr>
          <w:p w14:paraId="1CA15A44" w14:textId="77777777" w:rsidR="005E384B" w:rsidRPr="00C34C63" w:rsidRDefault="005E384B" w:rsidP="00BC2983">
            <w:pPr>
              <w:rPr>
                <w:rFonts w:cstheme="minorHAnsi"/>
              </w:rPr>
            </w:pPr>
            <w:r w:rsidRPr="00C34C63">
              <w:rPr>
                <w:rFonts w:cstheme="minorHAnsi"/>
              </w:rPr>
              <w:t xml:space="preserve">A </w:t>
            </w:r>
          </w:p>
          <w:p w14:paraId="7510A9E2" w14:textId="77777777" w:rsidR="005E384B" w:rsidRPr="00C34C63" w:rsidRDefault="005E384B" w:rsidP="00BC2983">
            <w:pPr>
              <w:rPr>
                <w:rFonts w:cstheme="minorHAnsi"/>
              </w:rPr>
            </w:pPr>
            <w:r w:rsidRPr="00C34C63">
              <w:rPr>
                <w:rFonts w:cstheme="minorHAnsi"/>
              </w:rPr>
              <w:t xml:space="preserve">B </w:t>
            </w:r>
          </w:p>
          <w:p w14:paraId="1B52325F" w14:textId="77777777" w:rsidR="005E384B" w:rsidRPr="00C34C63" w:rsidRDefault="005E384B" w:rsidP="00BC2983">
            <w:pPr>
              <w:rPr>
                <w:rFonts w:cstheme="minorHAnsi"/>
              </w:rPr>
            </w:pPr>
            <w:r w:rsidRPr="00C34C63">
              <w:rPr>
                <w:rFonts w:cstheme="minorHAnsi"/>
              </w:rPr>
              <w:t xml:space="preserve">C-M </w:t>
            </w:r>
          </w:p>
          <w:p w14:paraId="3B633650" w14:textId="77777777" w:rsidR="005E384B" w:rsidRPr="00914010" w:rsidRDefault="005E384B" w:rsidP="00BC2983">
            <w:pPr>
              <w:rPr>
                <w:rFonts w:cstheme="minorHAnsi"/>
              </w:rPr>
            </w:pPr>
            <w:r w:rsidRPr="00C34C63">
              <w:rPr>
                <w:rFonts w:cstheme="minorHAnsi"/>
              </w:rPr>
              <w:t>C</w:t>
            </w:r>
          </w:p>
        </w:tc>
        <w:tc>
          <w:tcPr>
            <w:tcW w:w="1980" w:type="dxa"/>
          </w:tcPr>
          <w:p w14:paraId="68275FB2" w14:textId="77777777" w:rsidR="005E384B" w:rsidRPr="00914010" w:rsidRDefault="0082530F" w:rsidP="00BC2983">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98F1830" w14:textId="77777777" w:rsidR="005E384B" w:rsidRPr="00914010" w:rsidRDefault="0082530F" w:rsidP="00BC2983">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19FD231" w14:textId="77777777" w:rsidR="005E384B" w:rsidRDefault="0082530F" w:rsidP="00BC2983">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4F52BB" w14:textId="77777777" w:rsidR="005E384B" w:rsidRPr="00C34C63" w:rsidRDefault="0082530F" w:rsidP="00BC2983">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259ADC" w14:textId="77777777" w:rsidR="005E384B" w:rsidRPr="00914010" w:rsidRDefault="005E384B" w:rsidP="00BC2983">
            <w:pPr>
              <w:rPr>
                <w:rFonts w:cstheme="minorHAnsi"/>
              </w:rPr>
            </w:pPr>
          </w:p>
        </w:tc>
        <w:sdt>
          <w:sdtPr>
            <w:rPr>
              <w:rFonts w:cstheme="minorHAnsi"/>
            </w:rPr>
            <w:id w:val="1185085213"/>
            <w:placeholder>
              <w:docPart w:val="F8A6E74CE20B4061A3FF8D2D32901746"/>
            </w:placeholder>
            <w:showingPlcHdr/>
          </w:sdtPr>
          <w:sdtEndPr/>
          <w:sdtContent>
            <w:tc>
              <w:tcPr>
                <w:tcW w:w="4770" w:type="dxa"/>
              </w:tcPr>
              <w:p w14:paraId="56B2DC5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FEDB08" w14:textId="77777777" w:rsidTr="00BC2983">
        <w:trPr>
          <w:cantSplit/>
        </w:trPr>
        <w:tc>
          <w:tcPr>
            <w:tcW w:w="990" w:type="dxa"/>
          </w:tcPr>
          <w:p w14:paraId="0A6EC3FE" w14:textId="77777777" w:rsidR="005E384B" w:rsidRPr="00914010" w:rsidRDefault="005E384B" w:rsidP="00BC2983">
            <w:pPr>
              <w:jc w:val="center"/>
              <w:rPr>
                <w:rFonts w:cstheme="minorHAnsi"/>
                <w:b/>
                <w:bCs/>
              </w:rPr>
            </w:pPr>
            <w:r w:rsidRPr="00914010">
              <w:rPr>
                <w:rFonts w:cstheme="minorHAnsi"/>
                <w:b/>
                <w:bCs/>
              </w:rPr>
              <w:t>4-C-10</w:t>
            </w:r>
          </w:p>
        </w:tc>
        <w:tc>
          <w:tcPr>
            <w:tcW w:w="6300" w:type="dxa"/>
            <w:tcBorders>
              <w:right w:val="nil"/>
            </w:tcBorders>
          </w:tcPr>
          <w:p w14:paraId="566192CE"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849D721" w14:textId="77777777" w:rsidR="005E384B" w:rsidRPr="00914010" w:rsidRDefault="005E384B" w:rsidP="00BC2983">
            <w:pPr>
              <w:rPr>
                <w:rFonts w:cstheme="minorHAnsi"/>
              </w:rPr>
            </w:pPr>
          </w:p>
        </w:tc>
        <w:tc>
          <w:tcPr>
            <w:tcW w:w="810" w:type="dxa"/>
          </w:tcPr>
          <w:p w14:paraId="43CEF537" w14:textId="77777777" w:rsidR="005E384B" w:rsidRPr="00C34C63" w:rsidRDefault="005E384B" w:rsidP="00BC2983">
            <w:pPr>
              <w:rPr>
                <w:rFonts w:cstheme="minorHAnsi"/>
              </w:rPr>
            </w:pPr>
            <w:r w:rsidRPr="00C34C63">
              <w:rPr>
                <w:rFonts w:cstheme="minorHAnsi"/>
              </w:rPr>
              <w:t xml:space="preserve">A </w:t>
            </w:r>
          </w:p>
          <w:p w14:paraId="75A20BEE" w14:textId="77777777" w:rsidR="005E384B" w:rsidRPr="00C34C63" w:rsidRDefault="005E384B" w:rsidP="00BC2983">
            <w:pPr>
              <w:rPr>
                <w:rFonts w:cstheme="minorHAnsi"/>
              </w:rPr>
            </w:pPr>
            <w:r w:rsidRPr="00C34C63">
              <w:rPr>
                <w:rFonts w:cstheme="minorHAnsi"/>
              </w:rPr>
              <w:t xml:space="preserve">B </w:t>
            </w:r>
          </w:p>
          <w:p w14:paraId="64B09834" w14:textId="77777777" w:rsidR="005E384B" w:rsidRPr="00C34C63" w:rsidRDefault="005E384B" w:rsidP="00BC2983">
            <w:pPr>
              <w:rPr>
                <w:rFonts w:cstheme="minorHAnsi"/>
              </w:rPr>
            </w:pPr>
            <w:r w:rsidRPr="00C34C63">
              <w:rPr>
                <w:rFonts w:cstheme="minorHAnsi"/>
              </w:rPr>
              <w:t xml:space="preserve">C-M </w:t>
            </w:r>
          </w:p>
          <w:p w14:paraId="65CBEEB6" w14:textId="77777777" w:rsidR="005E384B" w:rsidRPr="00914010" w:rsidRDefault="005E384B" w:rsidP="00BC2983">
            <w:pPr>
              <w:rPr>
                <w:rFonts w:cstheme="minorHAnsi"/>
              </w:rPr>
            </w:pPr>
            <w:r w:rsidRPr="00C34C63">
              <w:rPr>
                <w:rFonts w:cstheme="minorHAnsi"/>
              </w:rPr>
              <w:t>C</w:t>
            </w:r>
          </w:p>
        </w:tc>
        <w:tc>
          <w:tcPr>
            <w:tcW w:w="1980" w:type="dxa"/>
          </w:tcPr>
          <w:p w14:paraId="5B91A491" w14:textId="77777777" w:rsidR="005E384B" w:rsidRPr="00914010" w:rsidRDefault="0082530F" w:rsidP="00BC2983">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633074" w14:textId="77777777" w:rsidR="005E384B" w:rsidRPr="00914010" w:rsidRDefault="0082530F" w:rsidP="00BC2983">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46D3EA" w14:textId="77777777" w:rsidR="005E384B" w:rsidRDefault="0082530F" w:rsidP="00BC2983">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53CA8EC" w14:textId="77777777" w:rsidR="005E384B" w:rsidRPr="00C34C63" w:rsidRDefault="0082530F" w:rsidP="00BC2983">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295BAC" w14:textId="77777777" w:rsidR="005E384B" w:rsidRPr="00914010" w:rsidRDefault="005E384B" w:rsidP="00BC2983">
            <w:pPr>
              <w:rPr>
                <w:rFonts w:cstheme="minorHAnsi"/>
              </w:rPr>
            </w:pPr>
          </w:p>
        </w:tc>
        <w:sdt>
          <w:sdtPr>
            <w:rPr>
              <w:rFonts w:cstheme="minorHAnsi"/>
            </w:rPr>
            <w:id w:val="-627165002"/>
            <w:placeholder>
              <w:docPart w:val="5942110F35DE4D69B4D26D38E8314F44"/>
            </w:placeholder>
            <w:showingPlcHdr/>
          </w:sdtPr>
          <w:sdtEndPr/>
          <w:sdtContent>
            <w:tc>
              <w:tcPr>
                <w:tcW w:w="4770" w:type="dxa"/>
              </w:tcPr>
              <w:p w14:paraId="54AEABB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6373341" w14:textId="77777777" w:rsidTr="00BC2983">
        <w:trPr>
          <w:cantSplit/>
        </w:trPr>
        <w:tc>
          <w:tcPr>
            <w:tcW w:w="990" w:type="dxa"/>
          </w:tcPr>
          <w:p w14:paraId="0B25A14B" w14:textId="77777777" w:rsidR="005E384B" w:rsidRPr="00914010" w:rsidRDefault="005E384B" w:rsidP="00BC2983">
            <w:pPr>
              <w:jc w:val="center"/>
              <w:rPr>
                <w:rFonts w:cstheme="minorHAnsi"/>
                <w:b/>
                <w:bCs/>
              </w:rPr>
            </w:pPr>
            <w:r w:rsidRPr="00914010">
              <w:rPr>
                <w:rFonts w:cstheme="minorHAnsi"/>
                <w:b/>
                <w:bCs/>
              </w:rPr>
              <w:t>4-C-11</w:t>
            </w:r>
          </w:p>
        </w:tc>
        <w:tc>
          <w:tcPr>
            <w:tcW w:w="6300" w:type="dxa"/>
            <w:tcBorders>
              <w:right w:val="nil"/>
            </w:tcBorders>
          </w:tcPr>
          <w:p w14:paraId="3DA9767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293374C0" w14:textId="77777777" w:rsidR="005E384B" w:rsidRPr="00914010" w:rsidRDefault="005E384B" w:rsidP="00BC2983">
            <w:pPr>
              <w:rPr>
                <w:rFonts w:cstheme="minorHAnsi"/>
              </w:rPr>
            </w:pPr>
          </w:p>
        </w:tc>
        <w:tc>
          <w:tcPr>
            <w:tcW w:w="810" w:type="dxa"/>
          </w:tcPr>
          <w:p w14:paraId="3612AD56" w14:textId="77777777" w:rsidR="005E384B" w:rsidRPr="00C34C63" w:rsidRDefault="005E384B" w:rsidP="00BC2983">
            <w:pPr>
              <w:rPr>
                <w:rFonts w:cstheme="minorHAnsi"/>
              </w:rPr>
            </w:pPr>
            <w:r w:rsidRPr="00C34C63">
              <w:rPr>
                <w:rFonts w:cstheme="minorHAnsi"/>
              </w:rPr>
              <w:t xml:space="preserve">A </w:t>
            </w:r>
          </w:p>
          <w:p w14:paraId="05908FF1" w14:textId="77777777" w:rsidR="005E384B" w:rsidRPr="00C34C63" w:rsidRDefault="005E384B" w:rsidP="00BC2983">
            <w:pPr>
              <w:rPr>
                <w:rFonts w:cstheme="minorHAnsi"/>
              </w:rPr>
            </w:pPr>
            <w:r w:rsidRPr="00C34C63">
              <w:rPr>
                <w:rFonts w:cstheme="minorHAnsi"/>
              </w:rPr>
              <w:t xml:space="preserve">B </w:t>
            </w:r>
          </w:p>
          <w:p w14:paraId="15EEBFE9" w14:textId="77777777" w:rsidR="005E384B" w:rsidRPr="00C34C63" w:rsidRDefault="005E384B" w:rsidP="00BC2983">
            <w:pPr>
              <w:rPr>
                <w:rFonts w:cstheme="minorHAnsi"/>
              </w:rPr>
            </w:pPr>
            <w:r w:rsidRPr="00C34C63">
              <w:rPr>
                <w:rFonts w:cstheme="minorHAnsi"/>
              </w:rPr>
              <w:t xml:space="preserve">C-M </w:t>
            </w:r>
          </w:p>
          <w:p w14:paraId="0344F955" w14:textId="77777777" w:rsidR="005E384B" w:rsidRPr="00914010" w:rsidRDefault="005E384B" w:rsidP="00BC2983">
            <w:pPr>
              <w:rPr>
                <w:rFonts w:cstheme="minorHAnsi"/>
              </w:rPr>
            </w:pPr>
            <w:r w:rsidRPr="00C34C63">
              <w:rPr>
                <w:rFonts w:cstheme="minorHAnsi"/>
              </w:rPr>
              <w:t>C</w:t>
            </w:r>
          </w:p>
        </w:tc>
        <w:tc>
          <w:tcPr>
            <w:tcW w:w="1980" w:type="dxa"/>
          </w:tcPr>
          <w:p w14:paraId="081DE163" w14:textId="77777777" w:rsidR="005E384B" w:rsidRPr="00914010" w:rsidRDefault="0082530F" w:rsidP="00BC2983">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5C4C95" w14:textId="77777777" w:rsidR="005E384B" w:rsidRPr="00914010" w:rsidRDefault="0082530F" w:rsidP="00BC2983">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8F2FB1C" w14:textId="77777777" w:rsidR="005E384B" w:rsidRDefault="0082530F" w:rsidP="00BC2983">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984FFD" w14:textId="77777777" w:rsidR="005E384B" w:rsidRPr="00C34C63" w:rsidRDefault="0082530F" w:rsidP="00BC2983">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A418F8C" w14:textId="77777777" w:rsidR="005E384B" w:rsidRPr="00914010" w:rsidRDefault="005E384B" w:rsidP="00BC2983">
            <w:pPr>
              <w:rPr>
                <w:rFonts w:cstheme="minorHAnsi"/>
              </w:rPr>
            </w:pPr>
          </w:p>
        </w:tc>
        <w:sdt>
          <w:sdtPr>
            <w:rPr>
              <w:rFonts w:cstheme="minorHAnsi"/>
            </w:rPr>
            <w:id w:val="-1850638430"/>
            <w:placeholder>
              <w:docPart w:val="50689C941B47405891DEAF30E470F21E"/>
            </w:placeholder>
            <w:showingPlcHdr/>
          </w:sdtPr>
          <w:sdtEndPr/>
          <w:sdtContent>
            <w:tc>
              <w:tcPr>
                <w:tcW w:w="4770" w:type="dxa"/>
              </w:tcPr>
              <w:p w14:paraId="402CEAC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99E5883" w14:textId="77777777" w:rsidTr="00BC2983">
        <w:trPr>
          <w:cantSplit/>
        </w:trPr>
        <w:tc>
          <w:tcPr>
            <w:tcW w:w="990" w:type="dxa"/>
          </w:tcPr>
          <w:p w14:paraId="5EB5F41E" w14:textId="77777777" w:rsidR="005E384B" w:rsidRPr="00914010" w:rsidRDefault="005E384B" w:rsidP="00BC2983">
            <w:pPr>
              <w:jc w:val="center"/>
              <w:rPr>
                <w:rFonts w:cstheme="minorHAnsi"/>
                <w:b/>
                <w:bCs/>
              </w:rPr>
            </w:pPr>
            <w:r w:rsidRPr="00914010">
              <w:rPr>
                <w:rFonts w:cstheme="minorHAnsi"/>
                <w:b/>
                <w:bCs/>
              </w:rPr>
              <w:t>4-C-12</w:t>
            </w:r>
          </w:p>
        </w:tc>
        <w:tc>
          <w:tcPr>
            <w:tcW w:w="6300" w:type="dxa"/>
            <w:tcBorders>
              <w:right w:val="nil"/>
            </w:tcBorders>
          </w:tcPr>
          <w:p w14:paraId="05630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27265BA" w14:textId="77777777" w:rsidR="005E384B" w:rsidRPr="00914010" w:rsidRDefault="005E384B" w:rsidP="00BC2983">
            <w:pPr>
              <w:rPr>
                <w:rFonts w:cstheme="minorHAnsi"/>
              </w:rPr>
            </w:pPr>
          </w:p>
        </w:tc>
        <w:tc>
          <w:tcPr>
            <w:tcW w:w="810" w:type="dxa"/>
          </w:tcPr>
          <w:p w14:paraId="39B5714E" w14:textId="77777777" w:rsidR="005E384B" w:rsidRPr="00C34C63" w:rsidRDefault="005E384B" w:rsidP="00BC2983">
            <w:pPr>
              <w:rPr>
                <w:rFonts w:cstheme="minorHAnsi"/>
              </w:rPr>
            </w:pPr>
            <w:r w:rsidRPr="00C34C63">
              <w:rPr>
                <w:rFonts w:cstheme="minorHAnsi"/>
              </w:rPr>
              <w:t xml:space="preserve">A </w:t>
            </w:r>
          </w:p>
          <w:p w14:paraId="00C883EC" w14:textId="77777777" w:rsidR="005E384B" w:rsidRPr="00C34C63" w:rsidRDefault="005E384B" w:rsidP="00BC2983">
            <w:pPr>
              <w:rPr>
                <w:rFonts w:cstheme="minorHAnsi"/>
              </w:rPr>
            </w:pPr>
            <w:r w:rsidRPr="00C34C63">
              <w:rPr>
                <w:rFonts w:cstheme="minorHAnsi"/>
              </w:rPr>
              <w:t xml:space="preserve">B </w:t>
            </w:r>
          </w:p>
          <w:p w14:paraId="2779AC42" w14:textId="77777777" w:rsidR="005E384B" w:rsidRPr="00C34C63" w:rsidRDefault="005E384B" w:rsidP="00BC2983">
            <w:pPr>
              <w:rPr>
                <w:rFonts w:cstheme="minorHAnsi"/>
              </w:rPr>
            </w:pPr>
            <w:r w:rsidRPr="00C34C63">
              <w:rPr>
                <w:rFonts w:cstheme="minorHAnsi"/>
              </w:rPr>
              <w:t xml:space="preserve">C-M </w:t>
            </w:r>
          </w:p>
          <w:p w14:paraId="01D22A50" w14:textId="77777777" w:rsidR="005E384B" w:rsidRPr="00914010" w:rsidRDefault="005E384B" w:rsidP="00BC2983">
            <w:pPr>
              <w:rPr>
                <w:rFonts w:cstheme="minorHAnsi"/>
              </w:rPr>
            </w:pPr>
            <w:r w:rsidRPr="00C34C63">
              <w:rPr>
                <w:rFonts w:cstheme="minorHAnsi"/>
              </w:rPr>
              <w:t>C</w:t>
            </w:r>
          </w:p>
        </w:tc>
        <w:tc>
          <w:tcPr>
            <w:tcW w:w="1980" w:type="dxa"/>
          </w:tcPr>
          <w:p w14:paraId="76ADDEDE" w14:textId="77777777" w:rsidR="005E384B" w:rsidRPr="00914010" w:rsidRDefault="0082530F" w:rsidP="00BC2983">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4BDBC2" w14:textId="77777777" w:rsidR="005E384B" w:rsidRPr="00914010" w:rsidRDefault="0082530F" w:rsidP="00BC2983">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43A600C" w14:textId="77777777" w:rsidR="005E384B" w:rsidRDefault="0082530F" w:rsidP="00BC2983">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E83532C" w14:textId="77777777" w:rsidR="005E384B" w:rsidRPr="00C34C63" w:rsidRDefault="0082530F" w:rsidP="00BC2983">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F1A9C46" w14:textId="77777777" w:rsidR="005E384B" w:rsidRPr="00914010" w:rsidRDefault="005E384B" w:rsidP="00BC2983">
            <w:pPr>
              <w:rPr>
                <w:rFonts w:cstheme="minorHAnsi"/>
              </w:rPr>
            </w:pPr>
          </w:p>
        </w:tc>
        <w:sdt>
          <w:sdtPr>
            <w:rPr>
              <w:rFonts w:cstheme="minorHAnsi"/>
            </w:rPr>
            <w:id w:val="1963230856"/>
            <w:placeholder>
              <w:docPart w:val="CBC2EFF117F54BFB8B84BA3E266D43AA"/>
            </w:placeholder>
            <w:showingPlcHdr/>
          </w:sdtPr>
          <w:sdtEndPr/>
          <w:sdtContent>
            <w:tc>
              <w:tcPr>
                <w:tcW w:w="4770" w:type="dxa"/>
              </w:tcPr>
              <w:p w14:paraId="5AE9E26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FCA46A2" w14:textId="77777777" w:rsidTr="00BC2983">
        <w:trPr>
          <w:cantSplit/>
          <w:trHeight w:val="557"/>
        </w:trPr>
        <w:tc>
          <w:tcPr>
            <w:tcW w:w="990" w:type="dxa"/>
          </w:tcPr>
          <w:p w14:paraId="2AB6790D" w14:textId="77777777" w:rsidR="005E384B" w:rsidRPr="00914010" w:rsidRDefault="005E384B" w:rsidP="00BC2983">
            <w:pPr>
              <w:jc w:val="center"/>
              <w:rPr>
                <w:rFonts w:cstheme="minorHAnsi"/>
                <w:b/>
                <w:bCs/>
              </w:rPr>
            </w:pPr>
            <w:r w:rsidRPr="00914010">
              <w:rPr>
                <w:rFonts w:cstheme="minorHAnsi"/>
                <w:b/>
                <w:bCs/>
              </w:rPr>
              <w:t>4-C-13</w:t>
            </w:r>
          </w:p>
        </w:tc>
        <w:tc>
          <w:tcPr>
            <w:tcW w:w="6300" w:type="dxa"/>
            <w:tcBorders>
              <w:right w:val="nil"/>
            </w:tcBorders>
          </w:tcPr>
          <w:p w14:paraId="354EAAE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26006A0B" w14:textId="77777777" w:rsidR="005E384B" w:rsidRPr="00914010" w:rsidRDefault="005E384B" w:rsidP="00BC2983">
            <w:pPr>
              <w:rPr>
                <w:rFonts w:cstheme="minorHAnsi"/>
              </w:rPr>
            </w:pPr>
          </w:p>
        </w:tc>
        <w:tc>
          <w:tcPr>
            <w:tcW w:w="810" w:type="dxa"/>
          </w:tcPr>
          <w:p w14:paraId="78F0EBF4" w14:textId="77777777" w:rsidR="005E384B" w:rsidRPr="00914010" w:rsidRDefault="005E384B" w:rsidP="00BC2983">
            <w:pPr>
              <w:rPr>
                <w:rFonts w:cstheme="minorHAnsi"/>
              </w:rPr>
            </w:pPr>
            <w:r w:rsidRPr="00914010">
              <w:rPr>
                <w:rFonts w:cstheme="minorHAnsi"/>
              </w:rPr>
              <w:t>C</w:t>
            </w:r>
          </w:p>
        </w:tc>
        <w:tc>
          <w:tcPr>
            <w:tcW w:w="1980" w:type="dxa"/>
          </w:tcPr>
          <w:p w14:paraId="4D98E62D" w14:textId="77777777" w:rsidR="005E384B" w:rsidRPr="00914010" w:rsidRDefault="0082530F" w:rsidP="00BC2983">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C333F8" w14:textId="77777777" w:rsidR="005E384B" w:rsidRDefault="0082530F" w:rsidP="00BC2983">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4ADB950" w14:textId="77777777" w:rsidR="005E384B" w:rsidRDefault="0082530F" w:rsidP="00BC2983">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AB1498" w14:textId="77777777" w:rsidR="005E384B" w:rsidRPr="00C34C63" w:rsidRDefault="0082530F" w:rsidP="00BC2983">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941DF96" w14:textId="77777777" w:rsidR="005E384B" w:rsidRPr="00914010" w:rsidRDefault="005E384B" w:rsidP="00BC2983">
            <w:pPr>
              <w:rPr>
                <w:rFonts w:cstheme="minorHAnsi"/>
              </w:rPr>
            </w:pPr>
          </w:p>
        </w:tc>
        <w:sdt>
          <w:sdtPr>
            <w:rPr>
              <w:rFonts w:cstheme="minorHAnsi"/>
            </w:rPr>
            <w:id w:val="90132110"/>
            <w:placeholder>
              <w:docPart w:val="0CC979A4B5B64681AEA1E08645A0D392"/>
            </w:placeholder>
            <w:showingPlcHdr/>
          </w:sdtPr>
          <w:sdtEndPr/>
          <w:sdtContent>
            <w:tc>
              <w:tcPr>
                <w:tcW w:w="4770" w:type="dxa"/>
              </w:tcPr>
              <w:p w14:paraId="4F2B6B9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4465BDC" w14:textId="77777777" w:rsidTr="00BC2983">
        <w:trPr>
          <w:cantSplit/>
          <w:trHeight w:val="953"/>
        </w:trPr>
        <w:tc>
          <w:tcPr>
            <w:tcW w:w="990" w:type="dxa"/>
          </w:tcPr>
          <w:p w14:paraId="1E048E18" w14:textId="77777777" w:rsidR="005E384B" w:rsidRPr="00914010" w:rsidRDefault="005E384B" w:rsidP="00BC2983">
            <w:pPr>
              <w:jc w:val="center"/>
              <w:rPr>
                <w:rFonts w:cstheme="minorHAnsi"/>
                <w:b/>
                <w:bCs/>
              </w:rPr>
            </w:pPr>
            <w:r w:rsidRPr="00914010">
              <w:rPr>
                <w:rFonts w:cstheme="minorHAnsi"/>
                <w:b/>
                <w:bCs/>
              </w:rPr>
              <w:t>4-C-14</w:t>
            </w:r>
          </w:p>
        </w:tc>
        <w:tc>
          <w:tcPr>
            <w:tcW w:w="6300" w:type="dxa"/>
            <w:tcBorders>
              <w:right w:val="nil"/>
            </w:tcBorders>
          </w:tcPr>
          <w:p w14:paraId="2FCBEF02" w14:textId="77777777" w:rsidR="005E384B" w:rsidRPr="00914010" w:rsidRDefault="005E384B"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3D9CF3B9" w14:textId="77777777" w:rsidR="005E384B" w:rsidRPr="00914010" w:rsidRDefault="005E384B" w:rsidP="00BC2983">
            <w:pPr>
              <w:rPr>
                <w:rFonts w:cstheme="minorHAnsi"/>
              </w:rPr>
            </w:pPr>
          </w:p>
        </w:tc>
        <w:tc>
          <w:tcPr>
            <w:tcW w:w="810" w:type="dxa"/>
          </w:tcPr>
          <w:p w14:paraId="090F4941" w14:textId="77777777" w:rsidR="005E384B" w:rsidRPr="00C34C63" w:rsidRDefault="005E384B" w:rsidP="00BC2983">
            <w:pPr>
              <w:rPr>
                <w:rFonts w:cstheme="minorHAnsi"/>
              </w:rPr>
            </w:pPr>
            <w:r w:rsidRPr="00C34C63">
              <w:rPr>
                <w:rFonts w:cstheme="minorHAnsi"/>
              </w:rPr>
              <w:t xml:space="preserve">B </w:t>
            </w:r>
          </w:p>
          <w:p w14:paraId="2A79F39E" w14:textId="77777777" w:rsidR="005E384B" w:rsidRPr="00C34C63" w:rsidRDefault="005E384B" w:rsidP="00BC2983">
            <w:pPr>
              <w:rPr>
                <w:rFonts w:cstheme="minorHAnsi"/>
              </w:rPr>
            </w:pPr>
            <w:r w:rsidRPr="00C34C63">
              <w:rPr>
                <w:rFonts w:cstheme="minorHAnsi"/>
              </w:rPr>
              <w:t xml:space="preserve">C-M </w:t>
            </w:r>
          </w:p>
          <w:p w14:paraId="2383C64C" w14:textId="77777777" w:rsidR="005E384B" w:rsidRPr="00914010" w:rsidRDefault="005E384B" w:rsidP="00BC2983">
            <w:pPr>
              <w:rPr>
                <w:rFonts w:cstheme="minorHAnsi"/>
              </w:rPr>
            </w:pPr>
            <w:r w:rsidRPr="00C34C63">
              <w:rPr>
                <w:rFonts w:cstheme="minorHAnsi"/>
              </w:rPr>
              <w:t>C</w:t>
            </w:r>
          </w:p>
        </w:tc>
        <w:tc>
          <w:tcPr>
            <w:tcW w:w="1980" w:type="dxa"/>
          </w:tcPr>
          <w:p w14:paraId="115B198B" w14:textId="77777777" w:rsidR="005E384B" w:rsidRPr="00914010" w:rsidRDefault="0082530F" w:rsidP="00BC2983">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EEFAB5B" w14:textId="77777777" w:rsidR="005E384B" w:rsidRPr="00914010" w:rsidRDefault="0082530F" w:rsidP="00BC2983">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8DB54C" w14:textId="77777777" w:rsidR="005E384B" w:rsidRDefault="0082530F" w:rsidP="00BC2983">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710C8A" w14:textId="77777777" w:rsidR="005E384B" w:rsidRPr="00C34C63" w:rsidRDefault="0082530F" w:rsidP="00BC2983">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9FABB36" w14:textId="77777777" w:rsidR="005E384B" w:rsidRPr="00914010" w:rsidRDefault="005E384B" w:rsidP="00BC2983">
            <w:pPr>
              <w:rPr>
                <w:rFonts w:cstheme="minorHAnsi"/>
              </w:rPr>
            </w:pPr>
          </w:p>
        </w:tc>
        <w:sdt>
          <w:sdtPr>
            <w:rPr>
              <w:rFonts w:cstheme="minorHAnsi"/>
            </w:rPr>
            <w:id w:val="1296948796"/>
            <w:placeholder>
              <w:docPart w:val="CCF2E68AB214433991AB7190612F5C32"/>
            </w:placeholder>
            <w:showingPlcHdr/>
          </w:sdtPr>
          <w:sdtEndPr/>
          <w:sdtContent>
            <w:tc>
              <w:tcPr>
                <w:tcW w:w="4770" w:type="dxa"/>
              </w:tcPr>
              <w:p w14:paraId="62ECDF7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A678C6" w14:textId="77777777" w:rsidTr="00BC2983">
        <w:trPr>
          <w:cantSplit/>
        </w:trPr>
        <w:tc>
          <w:tcPr>
            <w:tcW w:w="990" w:type="dxa"/>
          </w:tcPr>
          <w:p w14:paraId="0A3EC929" w14:textId="77777777" w:rsidR="005E384B" w:rsidRPr="00914010" w:rsidRDefault="005E384B" w:rsidP="00BC2983">
            <w:pPr>
              <w:jc w:val="center"/>
              <w:rPr>
                <w:rFonts w:cstheme="minorHAnsi"/>
                <w:b/>
                <w:bCs/>
              </w:rPr>
            </w:pPr>
            <w:r w:rsidRPr="00914010">
              <w:rPr>
                <w:rFonts w:cstheme="minorHAnsi"/>
                <w:b/>
                <w:bCs/>
              </w:rPr>
              <w:t>4-C-15</w:t>
            </w:r>
          </w:p>
        </w:tc>
        <w:tc>
          <w:tcPr>
            <w:tcW w:w="6300" w:type="dxa"/>
            <w:tcBorders>
              <w:right w:val="nil"/>
            </w:tcBorders>
          </w:tcPr>
          <w:p w14:paraId="25B7F340" w14:textId="77777777" w:rsidR="005E384B" w:rsidRPr="00914010" w:rsidRDefault="005E384B" w:rsidP="00BC2983">
            <w:pPr>
              <w:autoSpaceDE w:val="0"/>
              <w:autoSpaceDN w:val="0"/>
              <w:adjustRightInd w:val="0"/>
              <w:rPr>
                <w:rFonts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tc>
        <w:tc>
          <w:tcPr>
            <w:tcW w:w="270" w:type="dxa"/>
            <w:tcBorders>
              <w:left w:val="nil"/>
            </w:tcBorders>
          </w:tcPr>
          <w:p w14:paraId="1CFBB16C" w14:textId="77777777" w:rsidR="005E384B" w:rsidRPr="00914010" w:rsidRDefault="005E384B" w:rsidP="00BC2983">
            <w:pPr>
              <w:rPr>
                <w:rFonts w:cstheme="minorHAnsi"/>
              </w:rPr>
            </w:pPr>
          </w:p>
        </w:tc>
        <w:tc>
          <w:tcPr>
            <w:tcW w:w="810" w:type="dxa"/>
          </w:tcPr>
          <w:p w14:paraId="7ED24789" w14:textId="77777777" w:rsidR="005E384B" w:rsidRPr="00914010" w:rsidRDefault="005E384B" w:rsidP="00BC2983">
            <w:pPr>
              <w:rPr>
                <w:rFonts w:cstheme="minorHAnsi"/>
              </w:rPr>
            </w:pPr>
            <w:r w:rsidRPr="00914010">
              <w:rPr>
                <w:rFonts w:cstheme="minorHAnsi"/>
              </w:rPr>
              <w:t>C</w:t>
            </w:r>
          </w:p>
        </w:tc>
        <w:tc>
          <w:tcPr>
            <w:tcW w:w="1980" w:type="dxa"/>
          </w:tcPr>
          <w:p w14:paraId="640F41A9" w14:textId="77777777" w:rsidR="005E384B" w:rsidRPr="00914010" w:rsidRDefault="0082530F" w:rsidP="00BC2983">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856EA01" w14:textId="77777777" w:rsidR="005E384B" w:rsidRPr="00914010" w:rsidRDefault="0082530F" w:rsidP="00BC2983">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95BFAA2" w14:textId="77777777" w:rsidR="005E384B" w:rsidRDefault="0082530F" w:rsidP="00BC2983">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AB03A0" w14:textId="77777777" w:rsidR="005E384B" w:rsidRPr="00C34C63" w:rsidRDefault="0082530F" w:rsidP="00BC2983">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B6E4D2" w14:textId="77777777" w:rsidR="005E384B" w:rsidRPr="00914010" w:rsidRDefault="005E384B" w:rsidP="00BC2983">
            <w:pPr>
              <w:rPr>
                <w:rFonts w:cstheme="minorHAnsi"/>
              </w:rPr>
            </w:pPr>
          </w:p>
        </w:tc>
        <w:sdt>
          <w:sdtPr>
            <w:rPr>
              <w:rFonts w:cstheme="minorHAnsi"/>
            </w:rPr>
            <w:id w:val="-1838839066"/>
            <w:placeholder>
              <w:docPart w:val="E78BEBEADD4F494586614CEA8E907CCA"/>
            </w:placeholder>
            <w:showingPlcHdr/>
          </w:sdtPr>
          <w:sdtEndPr/>
          <w:sdtContent>
            <w:tc>
              <w:tcPr>
                <w:tcW w:w="4770" w:type="dxa"/>
              </w:tcPr>
              <w:p w14:paraId="0A75220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F65F258" w14:textId="77777777" w:rsidTr="00BC2983">
        <w:trPr>
          <w:cantSplit/>
        </w:trPr>
        <w:tc>
          <w:tcPr>
            <w:tcW w:w="990" w:type="dxa"/>
          </w:tcPr>
          <w:p w14:paraId="6F7419CC" w14:textId="77777777" w:rsidR="005E384B" w:rsidRPr="00914010" w:rsidRDefault="005E384B" w:rsidP="00BC2983">
            <w:pPr>
              <w:jc w:val="center"/>
              <w:rPr>
                <w:rFonts w:cstheme="minorHAnsi"/>
                <w:b/>
                <w:bCs/>
              </w:rPr>
            </w:pPr>
            <w:r w:rsidRPr="00914010">
              <w:rPr>
                <w:rFonts w:cstheme="minorHAnsi"/>
                <w:b/>
                <w:bCs/>
              </w:rPr>
              <w:t>4-C-16</w:t>
            </w:r>
          </w:p>
        </w:tc>
        <w:tc>
          <w:tcPr>
            <w:tcW w:w="6300" w:type="dxa"/>
            <w:tcBorders>
              <w:right w:val="nil"/>
            </w:tcBorders>
          </w:tcPr>
          <w:p w14:paraId="540E871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1) Alarms</w:t>
            </w:r>
          </w:p>
          <w:p w14:paraId="5148FD92"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5E384B" w:rsidRPr="00914010" w:rsidRDefault="005E384B" w:rsidP="00BC2983">
            <w:pPr>
              <w:autoSpaceDE w:val="0"/>
              <w:autoSpaceDN w:val="0"/>
              <w:adjustRightInd w:val="0"/>
              <w:rPr>
                <w:rFonts w:cstheme="minorHAnsi"/>
              </w:rPr>
            </w:pPr>
            <w:r w:rsidRPr="00914010">
              <w:rPr>
                <w:rFonts w:eastAsia="Arial" w:cstheme="minorHAnsi"/>
              </w:rPr>
              <w:t>9) Storage in secured area</w:t>
            </w:r>
          </w:p>
        </w:tc>
        <w:tc>
          <w:tcPr>
            <w:tcW w:w="270" w:type="dxa"/>
            <w:tcBorders>
              <w:left w:val="nil"/>
            </w:tcBorders>
          </w:tcPr>
          <w:p w14:paraId="2518D394" w14:textId="77777777" w:rsidR="005E384B" w:rsidRPr="00914010" w:rsidRDefault="005E384B" w:rsidP="00BC2983">
            <w:pPr>
              <w:rPr>
                <w:rFonts w:cstheme="minorHAnsi"/>
              </w:rPr>
            </w:pPr>
          </w:p>
        </w:tc>
        <w:tc>
          <w:tcPr>
            <w:tcW w:w="810" w:type="dxa"/>
          </w:tcPr>
          <w:p w14:paraId="4479A709"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5E384B" w:rsidRPr="0084305D" w:rsidRDefault="005E384B" w:rsidP="00BC2983">
            <w:pPr>
              <w:rPr>
                <w:rFonts w:cstheme="minorHAnsi"/>
              </w:rPr>
            </w:pPr>
            <w:r w:rsidRPr="0084305D">
              <w:rPr>
                <w:rFonts w:cstheme="minorHAnsi"/>
              </w:rPr>
              <w:t xml:space="preserve">C-M, </w:t>
            </w:r>
          </w:p>
          <w:p w14:paraId="3A244C9E" w14:textId="77777777" w:rsidR="005E384B" w:rsidRPr="00914010" w:rsidRDefault="005E384B" w:rsidP="00BC2983">
            <w:pPr>
              <w:rPr>
                <w:rFonts w:cstheme="minorHAnsi"/>
              </w:rPr>
            </w:pPr>
            <w:r w:rsidRPr="0084305D">
              <w:rPr>
                <w:rFonts w:cstheme="minorHAnsi"/>
              </w:rPr>
              <w:t>C</w:t>
            </w:r>
          </w:p>
        </w:tc>
        <w:tc>
          <w:tcPr>
            <w:tcW w:w="1980" w:type="dxa"/>
          </w:tcPr>
          <w:p w14:paraId="1D9C1827" w14:textId="77777777" w:rsidR="005E384B" w:rsidRPr="00914010" w:rsidRDefault="0082530F" w:rsidP="00BC2983">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3FFA" w14:textId="77777777" w:rsidR="005E384B" w:rsidRPr="00914010" w:rsidRDefault="0082530F" w:rsidP="00BC2983">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63E08F4" w14:textId="77777777" w:rsidR="005E384B" w:rsidRDefault="0082530F" w:rsidP="00BC2983">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EA35C8" w14:textId="77777777" w:rsidR="005E384B" w:rsidRPr="00C34C63" w:rsidRDefault="0082530F" w:rsidP="00BC2983">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1E1BE4" w14:textId="77777777" w:rsidR="005E384B" w:rsidRPr="00914010" w:rsidRDefault="005E384B" w:rsidP="00BC2983">
            <w:pPr>
              <w:rPr>
                <w:rFonts w:cstheme="minorHAnsi"/>
              </w:rPr>
            </w:pPr>
          </w:p>
        </w:tc>
        <w:sdt>
          <w:sdtPr>
            <w:rPr>
              <w:rFonts w:cstheme="minorHAnsi"/>
            </w:rPr>
            <w:id w:val="-754434030"/>
            <w:placeholder>
              <w:docPart w:val="06B047765796452FB190E56D36EA0732"/>
            </w:placeholder>
            <w:showingPlcHdr/>
          </w:sdtPr>
          <w:sdtEndPr/>
          <w:sdtContent>
            <w:tc>
              <w:tcPr>
                <w:tcW w:w="4770" w:type="dxa"/>
              </w:tcPr>
              <w:p w14:paraId="0620B25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F8E4DA9" w14:textId="77777777" w:rsidTr="00BC2983">
        <w:trPr>
          <w:cantSplit/>
        </w:trPr>
        <w:tc>
          <w:tcPr>
            <w:tcW w:w="990" w:type="dxa"/>
          </w:tcPr>
          <w:p w14:paraId="750EEBCA" w14:textId="77777777" w:rsidR="005E384B" w:rsidRPr="00914010" w:rsidRDefault="005E384B" w:rsidP="00BC2983">
            <w:pPr>
              <w:jc w:val="center"/>
              <w:rPr>
                <w:rFonts w:cstheme="minorHAnsi"/>
                <w:b/>
                <w:bCs/>
              </w:rPr>
            </w:pPr>
            <w:r w:rsidRPr="00914010">
              <w:rPr>
                <w:rFonts w:cstheme="minorHAnsi"/>
                <w:b/>
                <w:bCs/>
              </w:rPr>
              <w:t>4-C-17</w:t>
            </w:r>
          </w:p>
        </w:tc>
        <w:tc>
          <w:tcPr>
            <w:tcW w:w="6300" w:type="dxa"/>
            <w:tcBorders>
              <w:right w:val="nil"/>
            </w:tcBorders>
          </w:tcPr>
          <w:p w14:paraId="58788BB5" w14:textId="77777777" w:rsidR="005E384B" w:rsidRPr="00914010" w:rsidRDefault="005E384B"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23948B2D" w14:textId="77777777" w:rsidR="005E384B" w:rsidRPr="00914010" w:rsidRDefault="005E384B" w:rsidP="00BC2983">
            <w:pPr>
              <w:rPr>
                <w:rFonts w:cstheme="minorHAnsi"/>
              </w:rPr>
            </w:pPr>
          </w:p>
        </w:tc>
        <w:tc>
          <w:tcPr>
            <w:tcW w:w="810" w:type="dxa"/>
          </w:tcPr>
          <w:p w14:paraId="14AC10D2" w14:textId="77777777" w:rsidR="005E384B" w:rsidRPr="00914010" w:rsidRDefault="005E384B" w:rsidP="00BC2983">
            <w:pPr>
              <w:rPr>
                <w:rFonts w:cstheme="minorHAnsi"/>
              </w:rPr>
            </w:pPr>
            <w:r w:rsidRPr="00914010">
              <w:rPr>
                <w:rFonts w:cstheme="minorHAnsi"/>
              </w:rPr>
              <w:t>C</w:t>
            </w:r>
          </w:p>
        </w:tc>
        <w:tc>
          <w:tcPr>
            <w:tcW w:w="1980" w:type="dxa"/>
          </w:tcPr>
          <w:p w14:paraId="280E091B" w14:textId="77777777" w:rsidR="005E384B" w:rsidRPr="00914010" w:rsidRDefault="0082530F" w:rsidP="00BC2983">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8008DB" w14:textId="77777777" w:rsidR="005E384B" w:rsidRPr="00914010" w:rsidRDefault="0082530F" w:rsidP="00BC2983">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3E08E4D" w14:textId="77777777" w:rsidR="005E384B" w:rsidRDefault="0082530F" w:rsidP="00BC2983">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C00A86" w14:textId="77777777" w:rsidR="005E384B" w:rsidRPr="00C34C63" w:rsidRDefault="0082530F" w:rsidP="00BC2983">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60758B" w14:textId="77777777" w:rsidR="005E384B" w:rsidRPr="00914010" w:rsidRDefault="005E384B" w:rsidP="00BC2983">
            <w:pPr>
              <w:rPr>
                <w:rFonts w:cstheme="minorHAnsi"/>
              </w:rPr>
            </w:pPr>
          </w:p>
        </w:tc>
        <w:sdt>
          <w:sdtPr>
            <w:rPr>
              <w:rFonts w:cstheme="minorHAnsi"/>
            </w:rPr>
            <w:id w:val="1240599562"/>
            <w:placeholder>
              <w:docPart w:val="F5AD0142ABD74D4F8253E076426FF142"/>
            </w:placeholder>
            <w:showingPlcHdr/>
          </w:sdtPr>
          <w:sdtEndPr/>
          <w:sdtContent>
            <w:tc>
              <w:tcPr>
                <w:tcW w:w="4770" w:type="dxa"/>
              </w:tcPr>
              <w:p w14:paraId="718A3E8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800511C" w14:textId="77777777" w:rsidTr="000474DA">
        <w:trPr>
          <w:cantSplit/>
        </w:trPr>
        <w:tc>
          <w:tcPr>
            <w:tcW w:w="990" w:type="dxa"/>
            <w:tcBorders>
              <w:bottom w:val="single" w:sz="4" w:space="0" w:color="auto"/>
            </w:tcBorders>
          </w:tcPr>
          <w:p w14:paraId="71462D46" w14:textId="77777777" w:rsidR="005E384B" w:rsidRPr="00914010" w:rsidRDefault="005E384B" w:rsidP="00BC2983">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40C1BFB5" w14:textId="05D2B768"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861E6F">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5E384B" w:rsidRDefault="005E384B" w:rsidP="00BC2983">
            <w:pPr>
              <w:autoSpaceDE w:val="0"/>
              <w:autoSpaceDN w:val="0"/>
              <w:adjustRightInd w:val="0"/>
              <w:rPr>
                <w:rFonts w:cstheme="minorHAnsi"/>
              </w:rPr>
            </w:pPr>
          </w:p>
          <w:p w14:paraId="3A739086" w14:textId="77777777" w:rsidR="00EB33B5" w:rsidRDefault="00EB33B5" w:rsidP="00BC2983">
            <w:pPr>
              <w:autoSpaceDE w:val="0"/>
              <w:autoSpaceDN w:val="0"/>
              <w:adjustRightInd w:val="0"/>
              <w:rPr>
                <w:rFonts w:cstheme="minorHAnsi"/>
              </w:rPr>
            </w:pPr>
          </w:p>
          <w:p w14:paraId="7FF2E06C" w14:textId="77777777" w:rsidR="00EB33B5" w:rsidRDefault="00EB33B5" w:rsidP="00BC2983">
            <w:pPr>
              <w:autoSpaceDE w:val="0"/>
              <w:autoSpaceDN w:val="0"/>
              <w:adjustRightInd w:val="0"/>
              <w:rPr>
                <w:rFonts w:cstheme="minorHAnsi"/>
              </w:rPr>
            </w:pPr>
          </w:p>
          <w:p w14:paraId="30E5B4DD" w14:textId="77777777" w:rsidR="00EB33B5" w:rsidRDefault="00EB33B5" w:rsidP="00BC2983">
            <w:pPr>
              <w:autoSpaceDE w:val="0"/>
              <w:autoSpaceDN w:val="0"/>
              <w:adjustRightInd w:val="0"/>
              <w:rPr>
                <w:rFonts w:cstheme="minorHAnsi"/>
              </w:rPr>
            </w:pPr>
          </w:p>
          <w:p w14:paraId="12717935" w14:textId="77777777" w:rsidR="00EB33B5" w:rsidRDefault="00EB33B5" w:rsidP="00BC2983">
            <w:pPr>
              <w:autoSpaceDE w:val="0"/>
              <w:autoSpaceDN w:val="0"/>
              <w:adjustRightInd w:val="0"/>
              <w:rPr>
                <w:rFonts w:cstheme="minorHAnsi"/>
              </w:rPr>
            </w:pPr>
          </w:p>
          <w:p w14:paraId="63E44DD5" w14:textId="775852E8" w:rsidR="00EB33B5" w:rsidRPr="00914010" w:rsidRDefault="00EB33B5" w:rsidP="00BC2983">
            <w:pPr>
              <w:autoSpaceDE w:val="0"/>
              <w:autoSpaceDN w:val="0"/>
              <w:adjustRightInd w:val="0"/>
              <w:rPr>
                <w:rFonts w:cstheme="minorHAnsi"/>
              </w:rPr>
            </w:pPr>
          </w:p>
        </w:tc>
        <w:tc>
          <w:tcPr>
            <w:tcW w:w="270" w:type="dxa"/>
            <w:tcBorders>
              <w:left w:val="nil"/>
              <w:bottom w:val="single" w:sz="4" w:space="0" w:color="auto"/>
            </w:tcBorders>
          </w:tcPr>
          <w:p w14:paraId="488ABE5E" w14:textId="77777777" w:rsidR="005E384B" w:rsidRPr="00914010" w:rsidRDefault="005E384B" w:rsidP="00BC2983">
            <w:pPr>
              <w:rPr>
                <w:rFonts w:cstheme="minorHAnsi"/>
              </w:rPr>
            </w:pPr>
          </w:p>
        </w:tc>
        <w:tc>
          <w:tcPr>
            <w:tcW w:w="810" w:type="dxa"/>
            <w:tcBorders>
              <w:bottom w:val="single" w:sz="4" w:space="0" w:color="auto"/>
            </w:tcBorders>
          </w:tcPr>
          <w:p w14:paraId="0DB5FBC3" w14:textId="77777777" w:rsidR="005E384B" w:rsidRPr="00914010" w:rsidRDefault="005E384B" w:rsidP="00BC2983">
            <w:pPr>
              <w:rPr>
                <w:rFonts w:cstheme="minorHAnsi"/>
              </w:rPr>
            </w:pPr>
            <w:r w:rsidRPr="00914010">
              <w:rPr>
                <w:rFonts w:cstheme="minorHAnsi"/>
              </w:rPr>
              <w:t>C</w:t>
            </w:r>
          </w:p>
        </w:tc>
        <w:tc>
          <w:tcPr>
            <w:tcW w:w="1980" w:type="dxa"/>
            <w:tcBorders>
              <w:bottom w:val="single" w:sz="4" w:space="0" w:color="auto"/>
            </w:tcBorders>
          </w:tcPr>
          <w:p w14:paraId="198812A0" w14:textId="77777777" w:rsidR="005E384B" w:rsidRPr="00914010" w:rsidRDefault="0082530F" w:rsidP="00BC2983">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43F531A" w14:textId="77777777" w:rsidR="005E384B" w:rsidRPr="00914010" w:rsidRDefault="0082530F" w:rsidP="00BC2983">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C63D127" w14:textId="77777777" w:rsidR="005E384B" w:rsidRDefault="0082530F" w:rsidP="00BC2983">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5BB4A8" w14:textId="77777777" w:rsidR="005E384B" w:rsidRPr="00C34C63" w:rsidRDefault="0082530F" w:rsidP="00BC2983">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52E9C05" w14:textId="77777777" w:rsidR="005E384B" w:rsidRPr="00914010" w:rsidRDefault="005E384B" w:rsidP="00BC2983">
            <w:pPr>
              <w:rPr>
                <w:rFonts w:cstheme="minorHAnsi"/>
              </w:rPr>
            </w:pPr>
          </w:p>
        </w:tc>
        <w:sdt>
          <w:sdtPr>
            <w:rPr>
              <w:rFonts w:cstheme="minorHAnsi"/>
            </w:rPr>
            <w:id w:val="-416862164"/>
            <w:placeholder>
              <w:docPart w:val="43AD00484D004A1B843820F3E1C7CD15"/>
            </w:placeholder>
            <w:showingPlcHdr/>
          </w:sdtPr>
          <w:sdtEndPr/>
          <w:sdtContent>
            <w:tc>
              <w:tcPr>
                <w:tcW w:w="4770" w:type="dxa"/>
                <w:tcBorders>
                  <w:bottom w:val="single" w:sz="4" w:space="0" w:color="auto"/>
                </w:tcBorders>
              </w:tcPr>
              <w:p w14:paraId="482469EC"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0D7A06" w14:textId="77777777" w:rsidTr="000474DA">
        <w:trPr>
          <w:cantSplit/>
        </w:trPr>
        <w:tc>
          <w:tcPr>
            <w:tcW w:w="15120" w:type="dxa"/>
            <w:gridSpan w:val="6"/>
            <w:tcBorders>
              <w:left w:val="single" w:sz="4" w:space="0" w:color="auto"/>
            </w:tcBorders>
            <w:shd w:val="clear" w:color="auto" w:fill="D9E2F3" w:themeFill="accent1" w:themeFillTint="33"/>
          </w:tcPr>
          <w:p w14:paraId="7F3478D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5E384B" w14:paraId="26A1E472" w14:textId="77777777" w:rsidTr="00BC2983">
        <w:trPr>
          <w:cantSplit/>
        </w:trPr>
        <w:tc>
          <w:tcPr>
            <w:tcW w:w="990" w:type="dxa"/>
          </w:tcPr>
          <w:p w14:paraId="6F0EF372" w14:textId="77777777" w:rsidR="005E384B" w:rsidRPr="00914010" w:rsidRDefault="005E384B" w:rsidP="00BC2983">
            <w:pPr>
              <w:jc w:val="center"/>
              <w:rPr>
                <w:rFonts w:cstheme="minorHAnsi"/>
                <w:b/>
                <w:bCs/>
              </w:rPr>
            </w:pPr>
            <w:r w:rsidRPr="00914010">
              <w:rPr>
                <w:rFonts w:cstheme="minorHAnsi"/>
                <w:b/>
                <w:bCs/>
              </w:rPr>
              <w:t>4-D-1</w:t>
            </w:r>
          </w:p>
        </w:tc>
        <w:tc>
          <w:tcPr>
            <w:tcW w:w="6300" w:type="dxa"/>
            <w:tcBorders>
              <w:right w:val="nil"/>
            </w:tcBorders>
          </w:tcPr>
          <w:p w14:paraId="2B9E504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7379A08E" w14:textId="77777777" w:rsidR="005E384B" w:rsidRPr="00914010" w:rsidRDefault="005E384B" w:rsidP="00BC2983">
            <w:pPr>
              <w:rPr>
                <w:rFonts w:cstheme="minorHAnsi"/>
              </w:rPr>
            </w:pPr>
          </w:p>
        </w:tc>
        <w:tc>
          <w:tcPr>
            <w:tcW w:w="810" w:type="dxa"/>
          </w:tcPr>
          <w:p w14:paraId="1C116AB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5E384B" w:rsidRPr="0084305D" w:rsidRDefault="005E384B" w:rsidP="00BC2983">
            <w:pPr>
              <w:rPr>
                <w:rFonts w:cstheme="minorHAnsi"/>
              </w:rPr>
            </w:pPr>
            <w:r w:rsidRPr="0084305D">
              <w:rPr>
                <w:rFonts w:cstheme="minorHAnsi"/>
              </w:rPr>
              <w:t xml:space="preserve">C-M, </w:t>
            </w:r>
          </w:p>
          <w:p w14:paraId="67950DF3" w14:textId="77777777" w:rsidR="005E384B" w:rsidRPr="00914010" w:rsidRDefault="005E384B" w:rsidP="00BC2983">
            <w:pPr>
              <w:rPr>
                <w:rFonts w:cstheme="minorHAnsi"/>
              </w:rPr>
            </w:pPr>
            <w:r w:rsidRPr="0084305D">
              <w:rPr>
                <w:rFonts w:cstheme="minorHAnsi"/>
              </w:rPr>
              <w:t>C</w:t>
            </w:r>
          </w:p>
        </w:tc>
        <w:tc>
          <w:tcPr>
            <w:tcW w:w="1980" w:type="dxa"/>
          </w:tcPr>
          <w:p w14:paraId="5C451E3C" w14:textId="77777777" w:rsidR="005E384B" w:rsidRPr="00914010" w:rsidRDefault="0082530F" w:rsidP="00BC2983">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2A5C068" w14:textId="77777777" w:rsidR="005E384B" w:rsidRPr="00914010" w:rsidRDefault="0082530F" w:rsidP="00BC2983">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BD3431B" w14:textId="77777777" w:rsidR="005E384B" w:rsidRDefault="0082530F" w:rsidP="00BC2983">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2C216CF" w14:textId="77777777" w:rsidR="005E384B" w:rsidRPr="00C34C63" w:rsidRDefault="0082530F" w:rsidP="00BC2983">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F1DF4A" w14:textId="77777777" w:rsidR="005E384B" w:rsidRPr="00914010" w:rsidRDefault="005E384B" w:rsidP="00BC2983">
            <w:pPr>
              <w:rPr>
                <w:rFonts w:cstheme="minorHAnsi"/>
              </w:rPr>
            </w:pPr>
          </w:p>
        </w:tc>
        <w:sdt>
          <w:sdtPr>
            <w:rPr>
              <w:rFonts w:cstheme="minorHAnsi"/>
            </w:rPr>
            <w:id w:val="1588110357"/>
            <w:placeholder>
              <w:docPart w:val="1220AE7C4B4A4CEB9AF3F06C2E1026A5"/>
            </w:placeholder>
            <w:showingPlcHdr/>
          </w:sdtPr>
          <w:sdtEndPr/>
          <w:sdtContent>
            <w:tc>
              <w:tcPr>
                <w:tcW w:w="4770" w:type="dxa"/>
              </w:tcPr>
              <w:p w14:paraId="1C0FD66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D321C3" w14:textId="77777777" w:rsidTr="000474DA">
        <w:trPr>
          <w:cantSplit/>
        </w:trPr>
        <w:tc>
          <w:tcPr>
            <w:tcW w:w="990" w:type="dxa"/>
            <w:tcBorders>
              <w:bottom w:val="single" w:sz="4" w:space="0" w:color="auto"/>
            </w:tcBorders>
          </w:tcPr>
          <w:p w14:paraId="2BC5C2E1" w14:textId="77777777" w:rsidR="005E384B" w:rsidRPr="00914010" w:rsidRDefault="005E384B" w:rsidP="00BC2983">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5CD206E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060C676" w14:textId="77777777" w:rsidR="005E384B" w:rsidRPr="00914010" w:rsidRDefault="005E384B" w:rsidP="00BC2983">
            <w:pPr>
              <w:rPr>
                <w:rFonts w:cstheme="minorHAnsi"/>
              </w:rPr>
            </w:pPr>
          </w:p>
        </w:tc>
        <w:tc>
          <w:tcPr>
            <w:tcW w:w="810" w:type="dxa"/>
            <w:tcBorders>
              <w:bottom w:val="single" w:sz="4" w:space="0" w:color="auto"/>
            </w:tcBorders>
          </w:tcPr>
          <w:p w14:paraId="1BAA42DC"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5E384B" w:rsidRPr="0084305D" w:rsidRDefault="005E384B" w:rsidP="00BC2983">
            <w:pPr>
              <w:rPr>
                <w:rFonts w:cstheme="minorHAnsi"/>
              </w:rPr>
            </w:pPr>
            <w:r w:rsidRPr="0084305D">
              <w:rPr>
                <w:rFonts w:cstheme="minorHAnsi"/>
              </w:rPr>
              <w:t xml:space="preserve">C-M, </w:t>
            </w:r>
          </w:p>
          <w:p w14:paraId="6C043408" w14:textId="77777777" w:rsidR="005E384B" w:rsidRPr="00914010" w:rsidRDefault="005E384B" w:rsidP="00BC2983">
            <w:pPr>
              <w:rPr>
                <w:rFonts w:cstheme="minorHAnsi"/>
              </w:rPr>
            </w:pPr>
            <w:r w:rsidRPr="0084305D">
              <w:rPr>
                <w:rFonts w:cstheme="minorHAnsi"/>
              </w:rPr>
              <w:t>C</w:t>
            </w:r>
          </w:p>
        </w:tc>
        <w:tc>
          <w:tcPr>
            <w:tcW w:w="1980" w:type="dxa"/>
            <w:tcBorders>
              <w:bottom w:val="single" w:sz="4" w:space="0" w:color="auto"/>
            </w:tcBorders>
          </w:tcPr>
          <w:p w14:paraId="784D1010" w14:textId="77777777" w:rsidR="005E384B" w:rsidRPr="00914010" w:rsidRDefault="0082530F" w:rsidP="00BC2983">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6E2B13" w14:textId="77777777" w:rsidR="005E384B" w:rsidRPr="00914010" w:rsidRDefault="0082530F" w:rsidP="00BC2983">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0775C16" w14:textId="77777777" w:rsidR="005E384B" w:rsidRDefault="0082530F" w:rsidP="00BC2983">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1465D8" w14:textId="77777777" w:rsidR="005E384B" w:rsidRPr="00C34C63" w:rsidRDefault="0082530F" w:rsidP="00BC2983">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9415F7" w14:textId="77777777" w:rsidR="005E384B" w:rsidRPr="00914010" w:rsidRDefault="005E384B" w:rsidP="00BC2983">
            <w:pPr>
              <w:rPr>
                <w:rFonts w:cstheme="minorHAnsi"/>
              </w:rPr>
            </w:pPr>
          </w:p>
        </w:tc>
        <w:sdt>
          <w:sdtPr>
            <w:rPr>
              <w:rFonts w:cstheme="minorHAnsi"/>
            </w:rPr>
            <w:id w:val="234060923"/>
            <w:placeholder>
              <w:docPart w:val="EC2BC6C3FE1C4A3A8D04425181044028"/>
            </w:placeholder>
            <w:showingPlcHdr/>
          </w:sdtPr>
          <w:sdtEndPr/>
          <w:sdtContent>
            <w:tc>
              <w:tcPr>
                <w:tcW w:w="4770" w:type="dxa"/>
                <w:tcBorders>
                  <w:bottom w:val="single" w:sz="4" w:space="0" w:color="auto"/>
                </w:tcBorders>
              </w:tcPr>
              <w:p w14:paraId="1F1B8BE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044F26F" w14:textId="77777777" w:rsidTr="000474DA">
        <w:trPr>
          <w:cantSplit/>
        </w:trPr>
        <w:tc>
          <w:tcPr>
            <w:tcW w:w="15120" w:type="dxa"/>
            <w:gridSpan w:val="6"/>
            <w:tcBorders>
              <w:left w:val="single" w:sz="4" w:space="0" w:color="auto"/>
            </w:tcBorders>
            <w:shd w:val="clear" w:color="auto" w:fill="D9E2F3" w:themeFill="accent1" w:themeFillTint="33"/>
          </w:tcPr>
          <w:p w14:paraId="04C337E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5E384B" w14:paraId="66AAA42E" w14:textId="77777777" w:rsidTr="00BC2983">
        <w:trPr>
          <w:cantSplit/>
        </w:trPr>
        <w:tc>
          <w:tcPr>
            <w:tcW w:w="990" w:type="dxa"/>
          </w:tcPr>
          <w:p w14:paraId="001571C8" w14:textId="77777777" w:rsidR="005E384B" w:rsidRPr="00914010" w:rsidRDefault="005E384B" w:rsidP="00BC2983">
            <w:pPr>
              <w:jc w:val="center"/>
              <w:rPr>
                <w:rFonts w:cstheme="minorHAnsi"/>
                <w:b/>
                <w:bCs/>
              </w:rPr>
            </w:pPr>
            <w:r w:rsidRPr="00914010">
              <w:rPr>
                <w:rFonts w:cstheme="minorHAnsi"/>
                <w:b/>
                <w:bCs/>
              </w:rPr>
              <w:t>4-E-1</w:t>
            </w:r>
          </w:p>
        </w:tc>
        <w:tc>
          <w:tcPr>
            <w:tcW w:w="6300" w:type="dxa"/>
            <w:tcBorders>
              <w:right w:val="nil"/>
            </w:tcBorders>
          </w:tcPr>
          <w:p w14:paraId="0B985F29" w14:textId="77777777" w:rsidR="005E384B" w:rsidRDefault="005E384B"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EB33B5" w:rsidRPr="00F95871" w:rsidRDefault="00EB33B5" w:rsidP="00BC2983">
            <w:pPr>
              <w:autoSpaceDE w:val="0"/>
              <w:autoSpaceDN w:val="0"/>
              <w:adjustRightInd w:val="0"/>
              <w:rPr>
                <w:rFonts w:eastAsia="Arial" w:cstheme="minorHAnsi"/>
                <w:szCs w:val="20"/>
              </w:rPr>
            </w:pPr>
          </w:p>
        </w:tc>
        <w:tc>
          <w:tcPr>
            <w:tcW w:w="270" w:type="dxa"/>
            <w:tcBorders>
              <w:left w:val="nil"/>
            </w:tcBorders>
          </w:tcPr>
          <w:p w14:paraId="0306E2E9" w14:textId="77777777" w:rsidR="005E384B" w:rsidRPr="00914010" w:rsidRDefault="005E384B" w:rsidP="00BC2983">
            <w:pPr>
              <w:rPr>
                <w:rFonts w:cstheme="minorHAnsi"/>
              </w:rPr>
            </w:pPr>
          </w:p>
        </w:tc>
        <w:tc>
          <w:tcPr>
            <w:tcW w:w="810" w:type="dxa"/>
          </w:tcPr>
          <w:p w14:paraId="3A3BA77D" w14:textId="77777777" w:rsidR="005E384B" w:rsidRPr="00C34C63" w:rsidRDefault="005E384B" w:rsidP="00BC2983">
            <w:pPr>
              <w:rPr>
                <w:rFonts w:cstheme="minorHAnsi"/>
              </w:rPr>
            </w:pPr>
            <w:r w:rsidRPr="00C34C63">
              <w:rPr>
                <w:rFonts w:cstheme="minorHAnsi"/>
              </w:rPr>
              <w:t xml:space="preserve">A </w:t>
            </w:r>
          </w:p>
          <w:p w14:paraId="1D952BA6" w14:textId="77777777" w:rsidR="005E384B" w:rsidRPr="00C34C63" w:rsidRDefault="005E384B" w:rsidP="00BC2983">
            <w:pPr>
              <w:rPr>
                <w:rFonts w:cstheme="minorHAnsi"/>
              </w:rPr>
            </w:pPr>
            <w:r w:rsidRPr="00C34C63">
              <w:rPr>
                <w:rFonts w:cstheme="minorHAnsi"/>
              </w:rPr>
              <w:t xml:space="preserve">B </w:t>
            </w:r>
          </w:p>
          <w:p w14:paraId="7EB8437C" w14:textId="77777777" w:rsidR="005E384B" w:rsidRPr="00C34C63" w:rsidRDefault="005E384B" w:rsidP="00BC2983">
            <w:pPr>
              <w:rPr>
                <w:rFonts w:cstheme="minorHAnsi"/>
              </w:rPr>
            </w:pPr>
            <w:r w:rsidRPr="00C34C63">
              <w:rPr>
                <w:rFonts w:cstheme="minorHAnsi"/>
              </w:rPr>
              <w:t xml:space="preserve">C-M </w:t>
            </w:r>
          </w:p>
          <w:p w14:paraId="7E01F77C" w14:textId="77777777" w:rsidR="005E384B" w:rsidRPr="00914010" w:rsidRDefault="005E384B" w:rsidP="00BC2983">
            <w:pPr>
              <w:rPr>
                <w:rFonts w:cstheme="minorHAnsi"/>
              </w:rPr>
            </w:pPr>
            <w:r w:rsidRPr="00C34C63">
              <w:rPr>
                <w:rFonts w:cstheme="minorHAnsi"/>
              </w:rPr>
              <w:t>C</w:t>
            </w:r>
          </w:p>
        </w:tc>
        <w:tc>
          <w:tcPr>
            <w:tcW w:w="1980" w:type="dxa"/>
          </w:tcPr>
          <w:p w14:paraId="2C805199" w14:textId="77777777" w:rsidR="005E384B" w:rsidRPr="00914010" w:rsidRDefault="0082530F" w:rsidP="00BC2983">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C736AB" w14:textId="77777777" w:rsidR="005E384B" w:rsidRPr="00914010" w:rsidRDefault="0082530F" w:rsidP="00BC2983">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2892106" w14:textId="77777777" w:rsidR="005E384B" w:rsidRDefault="0082530F" w:rsidP="00BC2983">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4DA64" w14:textId="77777777" w:rsidR="005E384B" w:rsidRPr="00C34C63" w:rsidRDefault="0082530F" w:rsidP="00BC2983">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7FB07CB" w14:textId="77777777" w:rsidR="005E384B" w:rsidRPr="00914010" w:rsidRDefault="005E384B" w:rsidP="00BC2983">
            <w:pPr>
              <w:rPr>
                <w:rFonts w:cstheme="minorHAnsi"/>
              </w:rPr>
            </w:pPr>
          </w:p>
        </w:tc>
        <w:sdt>
          <w:sdtPr>
            <w:rPr>
              <w:rFonts w:cstheme="minorHAnsi"/>
            </w:rPr>
            <w:id w:val="-1980912532"/>
            <w:placeholder>
              <w:docPart w:val="F79DB9E11685486CB0AD283013C217C4"/>
            </w:placeholder>
            <w:showingPlcHdr/>
          </w:sdtPr>
          <w:sdtEndPr/>
          <w:sdtContent>
            <w:tc>
              <w:tcPr>
                <w:tcW w:w="4770" w:type="dxa"/>
              </w:tcPr>
              <w:p w14:paraId="3466CBF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0B8DD9A" w14:textId="77777777" w:rsidTr="00BC2983">
        <w:trPr>
          <w:cantSplit/>
        </w:trPr>
        <w:tc>
          <w:tcPr>
            <w:tcW w:w="990" w:type="dxa"/>
          </w:tcPr>
          <w:p w14:paraId="3B696B6D" w14:textId="77777777" w:rsidR="005E384B" w:rsidRPr="00914010" w:rsidRDefault="005E384B" w:rsidP="00BC2983">
            <w:pPr>
              <w:jc w:val="center"/>
              <w:rPr>
                <w:rFonts w:cstheme="minorHAnsi"/>
                <w:b/>
                <w:bCs/>
              </w:rPr>
            </w:pPr>
            <w:r w:rsidRPr="00914010">
              <w:rPr>
                <w:rFonts w:cstheme="minorHAnsi"/>
                <w:b/>
                <w:bCs/>
              </w:rPr>
              <w:t>4-E-5</w:t>
            </w:r>
          </w:p>
        </w:tc>
        <w:tc>
          <w:tcPr>
            <w:tcW w:w="6300" w:type="dxa"/>
            <w:tcBorders>
              <w:right w:val="nil"/>
            </w:tcBorders>
          </w:tcPr>
          <w:p w14:paraId="564B11F5" w14:textId="77777777" w:rsidR="005E384B" w:rsidRPr="00914010" w:rsidRDefault="005E384B"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18FCCA49" w14:textId="77777777" w:rsidR="005E384B" w:rsidRPr="00914010" w:rsidRDefault="005E384B" w:rsidP="00BC2983">
            <w:pPr>
              <w:rPr>
                <w:rFonts w:cstheme="minorHAnsi"/>
              </w:rPr>
            </w:pPr>
          </w:p>
        </w:tc>
        <w:tc>
          <w:tcPr>
            <w:tcW w:w="810" w:type="dxa"/>
          </w:tcPr>
          <w:p w14:paraId="34E903AC" w14:textId="77777777" w:rsidR="005E384B" w:rsidRPr="00C34C63" w:rsidRDefault="005E384B" w:rsidP="00BC2983">
            <w:pPr>
              <w:rPr>
                <w:rFonts w:cstheme="minorHAnsi"/>
              </w:rPr>
            </w:pPr>
            <w:r w:rsidRPr="00C34C63">
              <w:rPr>
                <w:rFonts w:cstheme="minorHAnsi"/>
              </w:rPr>
              <w:t xml:space="preserve">A </w:t>
            </w:r>
          </w:p>
          <w:p w14:paraId="6A3EBD51" w14:textId="77777777" w:rsidR="005E384B" w:rsidRPr="00C34C63" w:rsidRDefault="005E384B" w:rsidP="00BC2983">
            <w:pPr>
              <w:rPr>
                <w:rFonts w:cstheme="minorHAnsi"/>
              </w:rPr>
            </w:pPr>
            <w:r w:rsidRPr="00C34C63">
              <w:rPr>
                <w:rFonts w:cstheme="minorHAnsi"/>
              </w:rPr>
              <w:t xml:space="preserve">B </w:t>
            </w:r>
          </w:p>
          <w:p w14:paraId="03F1B27B" w14:textId="77777777" w:rsidR="005E384B" w:rsidRPr="00C34C63" w:rsidRDefault="005E384B" w:rsidP="00BC2983">
            <w:pPr>
              <w:rPr>
                <w:rFonts w:cstheme="minorHAnsi"/>
              </w:rPr>
            </w:pPr>
            <w:r w:rsidRPr="00C34C63">
              <w:rPr>
                <w:rFonts w:cstheme="minorHAnsi"/>
              </w:rPr>
              <w:t xml:space="preserve">C-M </w:t>
            </w:r>
          </w:p>
          <w:p w14:paraId="6A58DB4B" w14:textId="77777777" w:rsidR="005E384B" w:rsidRPr="00914010" w:rsidRDefault="005E384B" w:rsidP="00BC2983">
            <w:pPr>
              <w:rPr>
                <w:rFonts w:cstheme="minorHAnsi"/>
              </w:rPr>
            </w:pPr>
            <w:r w:rsidRPr="00C34C63">
              <w:rPr>
                <w:rFonts w:cstheme="minorHAnsi"/>
              </w:rPr>
              <w:t>C</w:t>
            </w:r>
          </w:p>
        </w:tc>
        <w:tc>
          <w:tcPr>
            <w:tcW w:w="1980" w:type="dxa"/>
          </w:tcPr>
          <w:p w14:paraId="6DE1B871" w14:textId="77777777" w:rsidR="005E384B" w:rsidRPr="00914010" w:rsidRDefault="0082530F" w:rsidP="00BC2983">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6DABFC" w14:textId="77777777" w:rsidR="005E384B" w:rsidRPr="00914010" w:rsidRDefault="0082530F" w:rsidP="00BC2983">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56B8970" w14:textId="77777777" w:rsidR="005E384B" w:rsidRDefault="0082530F" w:rsidP="00BC2983">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9844B94" w14:textId="77777777" w:rsidR="005E384B" w:rsidRPr="00C34C63" w:rsidRDefault="0082530F" w:rsidP="00BC2983">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35447F4" w14:textId="77777777" w:rsidR="005E384B" w:rsidRPr="00914010" w:rsidRDefault="005E384B" w:rsidP="00BC2983">
            <w:pPr>
              <w:rPr>
                <w:rFonts w:cstheme="minorHAnsi"/>
              </w:rPr>
            </w:pPr>
          </w:p>
        </w:tc>
        <w:sdt>
          <w:sdtPr>
            <w:rPr>
              <w:rFonts w:cstheme="minorHAnsi"/>
            </w:rPr>
            <w:id w:val="600071815"/>
            <w:placeholder>
              <w:docPart w:val="1A04F43797C848E9A5EA9B16D1E3DC98"/>
            </w:placeholder>
            <w:showingPlcHdr/>
          </w:sdtPr>
          <w:sdtEndPr/>
          <w:sdtContent>
            <w:tc>
              <w:tcPr>
                <w:tcW w:w="4770" w:type="dxa"/>
              </w:tcPr>
              <w:p w14:paraId="135937A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F9B2A" w14:textId="77777777" w:rsidTr="00BC2983">
        <w:trPr>
          <w:cantSplit/>
        </w:trPr>
        <w:tc>
          <w:tcPr>
            <w:tcW w:w="990" w:type="dxa"/>
          </w:tcPr>
          <w:p w14:paraId="2F1A5847" w14:textId="77777777" w:rsidR="005E384B" w:rsidRPr="00914010" w:rsidRDefault="005E384B" w:rsidP="00BC2983">
            <w:pPr>
              <w:jc w:val="center"/>
              <w:rPr>
                <w:rFonts w:cstheme="minorHAnsi"/>
                <w:b/>
                <w:bCs/>
              </w:rPr>
            </w:pPr>
            <w:r>
              <w:t>4-E-6</w:t>
            </w:r>
          </w:p>
        </w:tc>
        <w:tc>
          <w:tcPr>
            <w:tcW w:w="6300" w:type="dxa"/>
            <w:tcBorders>
              <w:right w:val="nil"/>
            </w:tcBorders>
          </w:tcPr>
          <w:p w14:paraId="20B974E3" w14:textId="77777777" w:rsidR="005E384B" w:rsidRDefault="005E384B" w:rsidP="00BC2983">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05C5DAD2" w14:textId="77777777" w:rsidR="005E384B" w:rsidRPr="00914010" w:rsidRDefault="005E384B" w:rsidP="00BC2983">
            <w:pPr>
              <w:autoSpaceDE w:val="0"/>
              <w:autoSpaceDN w:val="0"/>
              <w:adjustRightInd w:val="0"/>
              <w:rPr>
                <w:rFonts w:eastAsia="Arial" w:cstheme="minorHAnsi"/>
                <w:szCs w:val="20"/>
              </w:rPr>
            </w:pPr>
          </w:p>
        </w:tc>
        <w:tc>
          <w:tcPr>
            <w:tcW w:w="270" w:type="dxa"/>
            <w:tcBorders>
              <w:left w:val="nil"/>
            </w:tcBorders>
          </w:tcPr>
          <w:p w14:paraId="1268602A" w14:textId="77777777" w:rsidR="005E384B" w:rsidRPr="00914010" w:rsidRDefault="005E384B" w:rsidP="00BC2983">
            <w:pPr>
              <w:rPr>
                <w:rFonts w:cstheme="minorHAnsi"/>
              </w:rPr>
            </w:pPr>
          </w:p>
        </w:tc>
        <w:tc>
          <w:tcPr>
            <w:tcW w:w="810" w:type="dxa"/>
          </w:tcPr>
          <w:p w14:paraId="493DF5BC" w14:textId="77777777" w:rsidR="005E384B" w:rsidRPr="00C34C63" w:rsidRDefault="005E384B" w:rsidP="00BC2983">
            <w:pPr>
              <w:rPr>
                <w:rFonts w:cstheme="minorHAnsi"/>
              </w:rPr>
            </w:pPr>
            <w:r w:rsidRPr="00C34C63">
              <w:rPr>
                <w:rFonts w:cstheme="minorHAnsi"/>
              </w:rPr>
              <w:t xml:space="preserve">B </w:t>
            </w:r>
          </w:p>
          <w:p w14:paraId="69091C43" w14:textId="77777777" w:rsidR="005E384B" w:rsidRPr="00C34C63" w:rsidRDefault="005E384B" w:rsidP="00BC2983">
            <w:pPr>
              <w:rPr>
                <w:rFonts w:cstheme="minorHAnsi"/>
              </w:rPr>
            </w:pPr>
            <w:r w:rsidRPr="00C34C63">
              <w:rPr>
                <w:rFonts w:cstheme="minorHAnsi"/>
              </w:rPr>
              <w:t xml:space="preserve">C-M </w:t>
            </w:r>
          </w:p>
          <w:p w14:paraId="1D8E36EB" w14:textId="77777777" w:rsidR="005E384B" w:rsidRPr="00C34C63" w:rsidRDefault="005E384B" w:rsidP="00BC2983">
            <w:pPr>
              <w:rPr>
                <w:rFonts w:cstheme="minorHAnsi"/>
              </w:rPr>
            </w:pPr>
            <w:r w:rsidRPr="00C34C63">
              <w:rPr>
                <w:rFonts w:cstheme="minorHAnsi"/>
              </w:rPr>
              <w:t>C</w:t>
            </w:r>
          </w:p>
        </w:tc>
        <w:tc>
          <w:tcPr>
            <w:tcW w:w="1980" w:type="dxa"/>
          </w:tcPr>
          <w:p w14:paraId="73DDA385" w14:textId="77777777" w:rsidR="005E384B" w:rsidRPr="00914010" w:rsidRDefault="0082530F" w:rsidP="00BC2983">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8D71077" w14:textId="77777777" w:rsidR="005E384B" w:rsidRPr="00914010" w:rsidRDefault="0082530F" w:rsidP="00BC2983">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9F757B" w14:textId="77777777" w:rsidR="005E384B" w:rsidRDefault="0082530F" w:rsidP="00BC2983">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96AB7C4" w14:textId="77777777" w:rsidR="005E384B" w:rsidRPr="00C34C63" w:rsidRDefault="0082530F" w:rsidP="00BC2983">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E18AA00" w14:textId="77777777" w:rsidR="005E384B" w:rsidRDefault="005E384B" w:rsidP="00BC2983">
            <w:pPr>
              <w:rPr>
                <w:rFonts w:cstheme="minorHAnsi"/>
              </w:rPr>
            </w:pPr>
          </w:p>
        </w:tc>
        <w:sdt>
          <w:sdtPr>
            <w:rPr>
              <w:rFonts w:cstheme="minorHAnsi"/>
            </w:rPr>
            <w:id w:val="192282795"/>
            <w:placeholder>
              <w:docPart w:val="0843A3A388CA44989F0B67B45833B445"/>
            </w:placeholder>
            <w:showingPlcHdr/>
          </w:sdtPr>
          <w:sdtEndPr/>
          <w:sdtContent>
            <w:tc>
              <w:tcPr>
                <w:tcW w:w="4770" w:type="dxa"/>
              </w:tcPr>
              <w:p w14:paraId="233EAD00" w14:textId="77777777" w:rsidR="005E384B" w:rsidRDefault="005E384B"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2" w:name="Section5"/>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B0EBBF3" w14:textId="77777777" w:rsidTr="000474DA">
        <w:trPr>
          <w:tblHeader/>
        </w:trPr>
        <w:tc>
          <w:tcPr>
            <w:tcW w:w="990" w:type="dxa"/>
            <w:tcBorders>
              <w:bottom w:val="single" w:sz="4" w:space="0" w:color="auto"/>
            </w:tcBorders>
            <w:shd w:val="clear" w:color="auto" w:fill="2F5496" w:themeFill="accent1" w:themeFillShade="BF"/>
            <w:vAlign w:val="center"/>
          </w:tcPr>
          <w:bookmarkEnd w:id="32"/>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FAFFE70" w14:textId="77777777" w:rsidR="005E384B" w:rsidRPr="00744754"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0474DA">
        <w:tc>
          <w:tcPr>
            <w:tcW w:w="15120" w:type="dxa"/>
            <w:gridSpan w:val="6"/>
            <w:tcBorders>
              <w:left w:val="single" w:sz="4" w:space="0" w:color="auto"/>
            </w:tcBorders>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5E384B" w14:paraId="010617E8" w14:textId="77777777" w:rsidTr="00BC2983">
        <w:trPr>
          <w:cantSplit/>
        </w:trPr>
        <w:tc>
          <w:tcPr>
            <w:tcW w:w="990" w:type="dxa"/>
          </w:tcPr>
          <w:p w14:paraId="5ABB8DB5" w14:textId="77777777" w:rsidR="005E384B" w:rsidRPr="00F95871" w:rsidRDefault="005E384B" w:rsidP="00BC2983">
            <w:pPr>
              <w:jc w:val="center"/>
              <w:rPr>
                <w:rFonts w:cstheme="minorHAnsi"/>
                <w:b/>
                <w:bCs/>
              </w:rPr>
            </w:pPr>
            <w:r w:rsidRPr="00F95871">
              <w:rPr>
                <w:rFonts w:cstheme="minorHAnsi"/>
                <w:b/>
                <w:bCs/>
              </w:rPr>
              <w:t>5-A-1</w:t>
            </w:r>
          </w:p>
        </w:tc>
        <w:tc>
          <w:tcPr>
            <w:tcW w:w="6300" w:type="dxa"/>
            <w:tcBorders>
              <w:right w:val="nil"/>
            </w:tcBorders>
          </w:tcPr>
          <w:p w14:paraId="68384A9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52919981" w14:textId="77777777" w:rsidR="005E384B" w:rsidRPr="00F95871" w:rsidRDefault="005E384B" w:rsidP="00BC2983">
            <w:pPr>
              <w:rPr>
                <w:rFonts w:cstheme="minorHAnsi"/>
              </w:rPr>
            </w:pPr>
          </w:p>
        </w:tc>
        <w:tc>
          <w:tcPr>
            <w:tcW w:w="810" w:type="dxa"/>
          </w:tcPr>
          <w:p w14:paraId="36BADB3B" w14:textId="77777777" w:rsidR="005E384B" w:rsidRPr="00C34C63" w:rsidRDefault="005E384B" w:rsidP="00BC2983">
            <w:pPr>
              <w:rPr>
                <w:rFonts w:cstheme="minorHAnsi"/>
              </w:rPr>
            </w:pPr>
            <w:r w:rsidRPr="00C34C63">
              <w:rPr>
                <w:rFonts w:cstheme="minorHAnsi"/>
              </w:rPr>
              <w:t xml:space="preserve">A </w:t>
            </w:r>
          </w:p>
          <w:p w14:paraId="39793974" w14:textId="77777777" w:rsidR="005E384B" w:rsidRPr="00C34C63" w:rsidRDefault="005E384B" w:rsidP="00BC2983">
            <w:pPr>
              <w:rPr>
                <w:rFonts w:cstheme="minorHAnsi"/>
              </w:rPr>
            </w:pPr>
            <w:r w:rsidRPr="00C34C63">
              <w:rPr>
                <w:rFonts w:cstheme="minorHAnsi"/>
              </w:rPr>
              <w:t xml:space="preserve">B </w:t>
            </w:r>
          </w:p>
          <w:p w14:paraId="7A9DFADE" w14:textId="77777777" w:rsidR="005E384B" w:rsidRPr="00C34C63" w:rsidRDefault="005E384B" w:rsidP="00BC2983">
            <w:pPr>
              <w:rPr>
                <w:rFonts w:cstheme="minorHAnsi"/>
              </w:rPr>
            </w:pPr>
            <w:r w:rsidRPr="00C34C63">
              <w:rPr>
                <w:rFonts w:cstheme="minorHAnsi"/>
              </w:rPr>
              <w:t xml:space="preserve">C-M </w:t>
            </w:r>
          </w:p>
          <w:p w14:paraId="19AE0DC9" w14:textId="77777777" w:rsidR="005E384B" w:rsidRPr="00F95871" w:rsidRDefault="005E384B" w:rsidP="00BC2983">
            <w:pPr>
              <w:rPr>
                <w:rFonts w:cstheme="minorHAnsi"/>
              </w:rPr>
            </w:pPr>
            <w:r w:rsidRPr="00C34C63">
              <w:rPr>
                <w:rFonts w:cstheme="minorHAnsi"/>
              </w:rPr>
              <w:t>C</w:t>
            </w:r>
          </w:p>
        </w:tc>
        <w:tc>
          <w:tcPr>
            <w:tcW w:w="1980" w:type="dxa"/>
          </w:tcPr>
          <w:p w14:paraId="4553AAAA" w14:textId="77777777" w:rsidR="005E384B" w:rsidRPr="00F95871" w:rsidRDefault="0082530F" w:rsidP="00BC2983">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5C72303" w14:textId="77777777" w:rsidR="005E384B" w:rsidRPr="00F95871" w:rsidRDefault="0082530F" w:rsidP="00BC2983">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96E91B" w14:textId="77777777" w:rsidR="005E384B" w:rsidRDefault="0082530F" w:rsidP="00BC2983">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79816F" w14:textId="77777777" w:rsidR="005E384B" w:rsidRPr="00C34C63" w:rsidRDefault="0082530F" w:rsidP="00BC2983">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36743E2" w14:textId="77777777" w:rsidR="005E384B" w:rsidRPr="00F95871" w:rsidRDefault="005E384B" w:rsidP="00BC2983">
            <w:pPr>
              <w:rPr>
                <w:rFonts w:cstheme="minorHAnsi"/>
              </w:rPr>
            </w:pPr>
          </w:p>
        </w:tc>
        <w:sdt>
          <w:sdtPr>
            <w:rPr>
              <w:rFonts w:cstheme="minorHAnsi"/>
            </w:rPr>
            <w:id w:val="-1071644243"/>
            <w:placeholder>
              <w:docPart w:val="42843E396AE7465AA013E86767FFAF1B"/>
            </w:placeholder>
            <w:showingPlcHdr/>
          </w:sdtPr>
          <w:sdtEndPr/>
          <w:sdtContent>
            <w:tc>
              <w:tcPr>
                <w:tcW w:w="4770" w:type="dxa"/>
              </w:tcPr>
              <w:p w14:paraId="1BA416A9"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F2B0DEC" w14:textId="77777777" w:rsidTr="00BC2983">
        <w:trPr>
          <w:cantSplit/>
        </w:trPr>
        <w:tc>
          <w:tcPr>
            <w:tcW w:w="990" w:type="dxa"/>
          </w:tcPr>
          <w:p w14:paraId="61CFCFD5" w14:textId="77777777" w:rsidR="005E384B" w:rsidRPr="00F95871" w:rsidRDefault="005E384B" w:rsidP="00BC2983">
            <w:pPr>
              <w:jc w:val="center"/>
              <w:rPr>
                <w:rFonts w:cstheme="minorHAnsi"/>
                <w:b/>
                <w:bCs/>
              </w:rPr>
            </w:pPr>
            <w:r w:rsidRPr="00F95871">
              <w:rPr>
                <w:rFonts w:cstheme="minorHAnsi"/>
                <w:b/>
                <w:bCs/>
              </w:rPr>
              <w:t>5-A-2</w:t>
            </w:r>
          </w:p>
        </w:tc>
        <w:tc>
          <w:tcPr>
            <w:tcW w:w="6300" w:type="dxa"/>
            <w:tcBorders>
              <w:right w:val="nil"/>
            </w:tcBorders>
          </w:tcPr>
          <w:p w14:paraId="7C65133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4C9E2AEC" w14:textId="77777777" w:rsidR="005E384B" w:rsidRPr="00F95871" w:rsidRDefault="005E384B" w:rsidP="00BC2983">
            <w:pPr>
              <w:rPr>
                <w:rFonts w:cstheme="minorHAnsi"/>
              </w:rPr>
            </w:pPr>
          </w:p>
        </w:tc>
        <w:tc>
          <w:tcPr>
            <w:tcW w:w="810" w:type="dxa"/>
          </w:tcPr>
          <w:p w14:paraId="6AE17DC4" w14:textId="77777777" w:rsidR="005E384B" w:rsidRPr="00914010" w:rsidRDefault="005E384B" w:rsidP="00BC2983">
            <w:pPr>
              <w:rPr>
                <w:rFonts w:cstheme="minorHAnsi"/>
              </w:rPr>
            </w:pPr>
            <w:r w:rsidRPr="00914010">
              <w:rPr>
                <w:rFonts w:cstheme="minorHAnsi"/>
              </w:rPr>
              <w:t xml:space="preserve">C-M, </w:t>
            </w:r>
          </w:p>
          <w:p w14:paraId="67A2C6D4" w14:textId="77777777" w:rsidR="005E384B" w:rsidRPr="00914010" w:rsidRDefault="005E384B" w:rsidP="00BC2983">
            <w:pPr>
              <w:rPr>
                <w:rFonts w:cstheme="minorHAnsi"/>
              </w:rPr>
            </w:pPr>
            <w:r w:rsidRPr="00914010">
              <w:rPr>
                <w:rFonts w:cstheme="minorHAnsi"/>
              </w:rPr>
              <w:t>C</w:t>
            </w:r>
          </w:p>
          <w:p w14:paraId="6AB2B251" w14:textId="77777777" w:rsidR="005E384B" w:rsidRPr="00F95871" w:rsidRDefault="005E384B" w:rsidP="00BC2983">
            <w:pPr>
              <w:rPr>
                <w:rFonts w:cstheme="minorHAnsi"/>
              </w:rPr>
            </w:pPr>
          </w:p>
        </w:tc>
        <w:tc>
          <w:tcPr>
            <w:tcW w:w="1980" w:type="dxa"/>
          </w:tcPr>
          <w:p w14:paraId="646FBE91" w14:textId="77777777" w:rsidR="005E384B" w:rsidRPr="00F95871" w:rsidRDefault="0082530F" w:rsidP="00BC2983">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EEA528" w14:textId="77777777" w:rsidR="005E384B" w:rsidRPr="00F95871" w:rsidRDefault="0082530F" w:rsidP="00BC2983">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742B943" w14:textId="77777777" w:rsidR="005E384B" w:rsidRDefault="0082530F" w:rsidP="00BC2983">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CA0EFE" w14:textId="77777777" w:rsidR="005E384B" w:rsidRPr="00C34C63" w:rsidRDefault="0082530F" w:rsidP="00BC2983">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ADDCFA" w14:textId="77777777" w:rsidR="005E384B" w:rsidRPr="00F95871" w:rsidRDefault="005E384B" w:rsidP="00BC2983">
            <w:pPr>
              <w:rPr>
                <w:rFonts w:cstheme="minorHAnsi"/>
              </w:rPr>
            </w:pPr>
          </w:p>
        </w:tc>
        <w:sdt>
          <w:sdtPr>
            <w:rPr>
              <w:rFonts w:cstheme="minorHAnsi"/>
            </w:rPr>
            <w:id w:val="-1875382083"/>
            <w:placeholder>
              <w:docPart w:val="B6677D912B464F9E82AB4990F1623A44"/>
            </w:placeholder>
            <w:showingPlcHdr/>
          </w:sdtPr>
          <w:sdtEndPr/>
          <w:sdtContent>
            <w:tc>
              <w:tcPr>
                <w:tcW w:w="4770" w:type="dxa"/>
              </w:tcPr>
              <w:p w14:paraId="400306D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4F31718" w14:textId="77777777" w:rsidTr="000474DA">
        <w:trPr>
          <w:cantSplit/>
        </w:trPr>
        <w:tc>
          <w:tcPr>
            <w:tcW w:w="990" w:type="dxa"/>
            <w:tcBorders>
              <w:bottom w:val="single" w:sz="4" w:space="0" w:color="auto"/>
            </w:tcBorders>
          </w:tcPr>
          <w:p w14:paraId="41C1F512" w14:textId="77777777" w:rsidR="005E384B" w:rsidRPr="00F95871" w:rsidRDefault="005E384B" w:rsidP="00BC2983">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48E38150"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AE4C8BB" w14:textId="77777777" w:rsidR="005E384B" w:rsidRPr="00F95871" w:rsidRDefault="005E384B" w:rsidP="00BC2983">
            <w:pPr>
              <w:rPr>
                <w:rFonts w:cstheme="minorHAnsi"/>
              </w:rPr>
            </w:pPr>
          </w:p>
        </w:tc>
        <w:tc>
          <w:tcPr>
            <w:tcW w:w="810" w:type="dxa"/>
            <w:tcBorders>
              <w:bottom w:val="single" w:sz="4" w:space="0" w:color="auto"/>
            </w:tcBorders>
          </w:tcPr>
          <w:p w14:paraId="15F592A4" w14:textId="77777777" w:rsidR="005E384B" w:rsidRPr="00C34C63" w:rsidRDefault="005E384B" w:rsidP="00BC2983">
            <w:pPr>
              <w:rPr>
                <w:rFonts w:cstheme="minorHAnsi"/>
              </w:rPr>
            </w:pPr>
            <w:r w:rsidRPr="00C34C63">
              <w:rPr>
                <w:rFonts w:cstheme="minorHAnsi"/>
              </w:rPr>
              <w:t xml:space="preserve">A </w:t>
            </w:r>
          </w:p>
          <w:p w14:paraId="090755DA" w14:textId="77777777" w:rsidR="005E384B" w:rsidRPr="00C34C63" w:rsidRDefault="005E384B" w:rsidP="00BC2983">
            <w:pPr>
              <w:rPr>
                <w:rFonts w:cstheme="minorHAnsi"/>
              </w:rPr>
            </w:pPr>
            <w:r w:rsidRPr="00C34C63">
              <w:rPr>
                <w:rFonts w:cstheme="minorHAnsi"/>
              </w:rPr>
              <w:t xml:space="preserve">B </w:t>
            </w:r>
          </w:p>
          <w:p w14:paraId="79754F7A" w14:textId="77777777" w:rsidR="005E384B" w:rsidRPr="00C34C63" w:rsidRDefault="005E384B" w:rsidP="00BC2983">
            <w:pPr>
              <w:rPr>
                <w:rFonts w:cstheme="minorHAnsi"/>
              </w:rPr>
            </w:pPr>
            <w:r w:rsidRPr="00C34C63">
              <w:rPr>
                <w:rFonts w:cstheme="minorHAnsi"/>
              </w:rPr>
              <w:t xml:space="preserve">C-M </w:t>
            </w:r>
          </w:p>
          <w:p w14:paraId="2476FFDF"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0442CDEE" w14:textId="77777777" w:rsidR="005E384B" w:rsidRPr="00F95871" w:rsidRDefault="0082530F" w:rsidP="00BC2983">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1E2D49E" w14:textId="77777777" w:rsidR="005E384B" w:rsidRPr="00F95871" w:rsidRDefault="0082530F" w:rsidP="00BC2983">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6036ADE" w14:textId="77777777" w:rsidR="005E384B" w:rsidRDefault="0082530F" w:rsidP="00BC2983">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27ACB4" w14:textId="77777777" w:rsidR="005E384B" w:rsidRPr="00C34C63" w:rsidRDefault="0082530F" w:rsidP="00BC2983">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193800" w14:textId="77777777" w:rsidR="005E384B" w:rsidRPr="00F95871" w:rsidRDefault="005E384B" w:rsidP="00BC2983">
            <w:pPr>
              <w:rPr>
                <w:rFonts w:cstheme="minorHAnsi"/>
              </w:rPr>
            </w:pPr>
          </w:p>
        </w:tc>
        <w:sdt>
          <w:sdtPr>
            <w:rPr>
              <w:rFonts w:cstheme="minorHAnsi"/>
            </w:rPr>
            <w:id w:val="292018584"/>
            <w:placeholder>
              <w:docPart w:val="EAF924174ED14A9E8BF329F9DDE42D25"/>
            </w:placeholder>
            <w:showingPlcHdr/>
          </w:sdtPr>
          <w:sdtEndPr/>
          <w:sdtContent>
            <w:tc>
              <w:tcPr>
                <w:tcW w:w="4770" w:type="dxa"/>
                <w:tcBorders>
                  <w:bottom w:val="single" w:sz="4" w:space="0" w:color="auto"/>
                </w:tcBorders>
              </w:tcPr>
              <w:p w14:paraId="07864433"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22F9EE7B" w14:textId="77777777" w:rsidTr="000474DA">
        <w:trPr>
          <w:cantSplit/>
        </w:trPr>
        <w:tc>
          <w:tcPr>
            <w:tcW w:w="15120" w:type="dxa"/>
            <w:gridSpan w:val="6"/>
            <w:tcBorders>
              <w:left w:val="single" w:sz="4" w:space="0" w:color="auto"/>
            </w:tcBorders>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5E384B" w14:paraId="56B9B6D2" w14:textId="77777777" w:rsidTr="00BC2983">
        <w:trPr>
          <w:cantSplit/>
        </w:trPr>
        <w:tc>
          <w:tcPr>
            <w:tcW w:w="990" w:type="dxa"/>
          </w:tcPr>
          <w:p w14:paraId="693E9DA0" w14:textId="77777777" w:rsidR="005E384B" w:rsidRPr="005E1E37" w:rsidRDefault="005E384B" w:rsidP="00BC2983">
            <w:pPr>
              <w:jc w:val="center"/>
              <w:rPr>
                <w:rFonts w:cstheme="minorHAnsi"/>
                <w:b/>
                <w:bCs/>
              </w:rPr>
            </w:pPr>
            <w:r w:rsidRPr="005E1E37">
              <w:rPr>
                <w:b/>
                <w:bCs/>
              </w:rPr>
              <w:t>5-B-1</w:t>
            </w:r>
          </w:p>
        </w:tc>
        <w:tc>
          <w:tcPr>
            <w:tcW w:w="6300" w:type="dxa"/>
            <w:tcBorders>
              <w:right w:val="nil"/>
            </w:tcBorders>
          </w:tcPr>
          <w:p w14:paraId="22320521" w14:textId="008D8471" w:rsidR="005E384B" w:rsidRDefault="005E384B" w:rsidP="00BC2983">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A126E4">
              <w:rPr>
                <w:color w:val="000000"/>
              </w:rPr>
              <w:t xml:space="preserve">suite </w:t>
            </w:r>
            <w:r>
              <w:rPr>
                <w:color w:val="000000"/>
              </w:rPr>
              <w:t>within thirty (30) seconds of a power failure.</w:t>
            </w:r>
          </w:p>
          <w:p w14:paraId="73FB7C15"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11D41B35" w14:textId="77777777" w:rsidR="005E384B" w:rsidRPr="00F95871" w:rsidRDefault="005E384B" w:rsidP="00BC2983">
            <w:pPr>
              <w:rPr>
                <w:rFonts w:cstheme="minorHAnsi"/>
              </w:rPr>
            </w:pPr>
          </w:p>
        </w:tc>
        <w:tc>
          <w:tcPr>
            <w:tcW w:w="810" w:type="dxa"/>
          </w:tcPr>
          <w:p w14:paraId="1124712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5E384B" w:rsidRPr="0084305D" w:rsidRDefault="005E384B" w:rsidP="00BC2983">
            <w:pPr>
              <w:rPr>
                <w:rFonts w:cstheme="minorHAnsi"/>
              </w:rPr>
            </w:pPr>
            <w:r w:rsidRPr="0084305D">
              <w:rPr>
                <w:rFonts w:cstheme="minorHAnsi"/>
              </w:rPr>
              <w:t xml:space="preserve">C-M, </w:t>
            </w:r>
          </w:p>
          <w:p w14:paraId="0F0F696B" w14:textId="77777777" w:rsidR="005E384B" w:rsidRPr="00F95871" w:rsidRDefault="005E384B" w:rsidP="00BC2983">
            <w:pPr>
              <w:rPr>
                <w:rFonts w:cstheme="minorHAnsi"/>
              </w:rPr>
            </w:pPr>
            <w:r w:rsidRPr="0084305D">
              <w:rPr>
                <w:rFonts w:cstheme="minorHAnsi"/>
              </w:rPr>
              <w:t>C</w:t>
            </w:r>
          </w:p>
        </w:tc>
        <w:tc>
          <w:tcPr>
            <w:tcW w:w="1980" w:type="dxa"/>
          </w:tcPr>
          <w:p w14:paraId="5D4BEF5B" w14:textId="77777777" w:rsidR="005E384B" w:rsidRPr="00F95871" w:rsidRDefault="0082530F" w:rsidP="00BC2983">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52A6CD2" w14:textId="77777777" w:rsidR="005E384B" w:rsidRPr="00F95871" w:rsidRDefault="0082530F" w:rsidP="00BC2983">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79D8A4F" w14:textId="77777777" w:rsidR="005E384B" w:rsidRDefault="0082530F" w:rsidP="00BC2983">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1CFC042" w14:textId="77777777" w:rsidR="005E384B" w:rsidRPr="00C34C63" w:rsidRDefault="0082530F" w:rsidP="00BC2983">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A0F695C" w14:textId="77777777" w:rsidR="005E384B" w:rsidRPr="00F95871" w:rsidRDefault="005E384B" w:rsidP="00BC2983">
            <w:pPr>
              <w:rPr>
                <w:rFonts w:cstheme="minorHAnsi"/>
              </w:rPr>
            </w:pPr>
          </w:p>
        </w:tc>
        <w:sdt>
          <w:sdtPr>
            <w:rPr>
              <w:rFonts w:cstheme="minorHAnsi"/>
            </w:rPr>
            <w:id w:val="834810850"/>
            <w:placeholder>
              <w:docPart w:val="9F7546FC618348AE9C95B44866F38D62"/>
            </w:placeholder>
            <w:showingPlcHdr/>
          </w:sdtPr>
          <w:sdtEndPr/>
          <w:sdtContent>
            <w:tc>
              <w:tcPr>
                <w:tcW w:w="4770" w:type="dxa"/>
              </w:tcPr>
              <w:p w14:paraId="1C49CFE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ED4B77A" w14:textId="77777777" w:rsidTr="000474DA">
        <w:trPr>
          <w:cantSplit/>
        </w:trPr>
        <w:tc>
          <w:tcPr>
            <w:tcW w:w="990" w:type="dxa"/>
            <w:tcBorders>
              <w:bottom w:val="single" w:sz="4" w:space="0" w:color="auto"/>
            </w:tcBorders>
          </w:tcPr>
          <w:p w14:paraId="2DA77154" w14:textId="77777777" w:rsidR="005E384B" w:rsidRPr="005E1E37" w:rsidRDefault="005E384B" w:rsidP="00BC2983">
            <w:pPr>
              <w:jc w:val="center"/>
              <w:rPr>
                <w:rFonts w:cstheme="minorHAnsi"/>
                <w:b/>
                <w:bCs/>
              </w:rPr>
            </w:pPr>
            <w:r w:rsidRPr="005E1E37">
              <w:rPr>
                <w:b/>
                <w:bCs/>
              </w:rPr>
              <w:t>5-B-2</w:t>
            </w:r>
          </w:p>
        </w:tc>
        <w:tc>
          <w:tcPr>
            <w:tcW w:w="6300" w:type="dxa"/>
            <w:tcBorders>
              <w:bottom w:val="single" w:sz="4" w:space="0" w:color="auto"/>
              <w:right w:val="nil"/>
            </w:tcBorders>
          </w:tcPr>
          <w:p w14:paraId="35BAE957" w14:textId="3E0CD1A1" w:rsidR="005E384B" w:rsidRDefault="005E384B" w:rsidP="00BC2983">
            <w:pPr>
              <w:autoSpaceDE w:val="0"/>
              <w:autoSpaceDN w:val="0"/>
              <w:adjustRightInd w:val="0"/>
              <w:rPr>
                <w:rFonts w:eastAsia="Arial" w:cstheme="minorHAnsi"/>
                <w:szCs w:val="20"/>
              </w:rPr>
            </w:pPr>
            <w:r w:rsidRPr="00F95871">
              <w:rPr>
                <w:rFonts w:eastAsia="Arial" w:cstheme="minorHAnsi"/>
                <w:szCs w:val="20"/>
              </w:rPr>
              <w:t>The operating room</w:t>
            </w:r>
            <w:r w:rsidR="00A126E4">
              <w:rPr>
                <w:rFonts w:eastAsia="Arial" w:cstheme="minorHAnsi"/>
                <w:szCs w:val="20"/>
              </w:rPr>
              <w:t>(s) and recover</w:t>
            </w:r>
            <w:r w:rsidR="00D641BF">
              <w:rPr>
                <w:rFonts w:eastAsia="Arial" w:cstheme="minorHAnsi"/>
                <w:szCs w:val="20"/>
              </w:rPr>
              <w:t>y</w:t>
            </w:r>
            <w:r w:rsidR="00A126E4">
              <w:rPr>
                <w:rFonts w:eastAsia="Arial" w:cstheme="minorHAnsi"/>
                <w:szCs w:val="20"/>
              </w:rPr>
              <w:t xml:space="preserve"> room</w:t>
            </w:r>
            <w:r w:rsidR="00D646A5">
              <w:rPr>
                <w:rFonts w:eastAsia="Arial" w:cstheme="minorHAnsi"/>
                <w:szCs w:val="20"/>
              </w:rPr>
              <w:t xml:space="preserve"> </w:t>
            </w:r>
            <w:r w:rsidRPr="00F95871">
              <w:rPr>
                <w:rFonts w:eastAsia="Arial" w:cstheme="minorHAnsi"/>
                <w:szCs w:val="20"/>
              </w:rPr>
              <w:t>ha</w:t>
            </w:r>
            <w:r w:rsidR="00A126E4">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C76C4A">
              <w:rPr>
                <w:rFonts w:eastAsia="Arial" w:cstheme="minorHAnsi"/>
                <w:szCs w:val="20"/>
              </w:rPr>
              <w:t>all</w:t>
            </w:r>
            <w:r w:rsidR="00C76C4A" w:rsidRPr="00F95871">
              <w:rPr>
                <w:rFonts w:eastAsia="Arial" w:cstheme="minorHAnsi"/>
                <w:szCs w:val="20"/>
              </w:rPr>
              <w:t xml:space="preserve"> </w:t>
            </w:r>
            <w:r w:rsidRPr="00F95871">
              <w:rPr>
                <w:rFonts w:eastAsia="Arial" w:cstheme="minorHAnsi"/>
                <w:szCs w:val="20"/>
              </w:rPr>
              <w:t>operating room</w:t>
            </w:r>
            <w:r w:rsidR="00C76C4A">
              <w:rPr>
                <w:rFonts w:eastAsia="Arial" w:cstheme="minorHAnsi"/>
                <w:szCs w:val="20"/>
              </w:rPr>
              <w:t>s</w:t>
            </w:r>
            <w:r w:rsidRPr="00F95871">
              <w:rPr>
                <w:rFonts w:eastAsia="Arial" w:cstheme="minorHAnsi"/>
                <w:szCs w:val="20"/>
              </w:rPr>
              <w:t>.</w:t>
            </w:r>
          </w:p>
          <w:p w14:paraId="0BB37198" w14:textId="6F875453" w:rsidR="00EB33B5" w:rsidRPr="00F95871" w:rsidRDefault="00EB33B5" w:rsidP="00BC2983">
            <w:pPr>
              <w:autoSpaceDE w:val="0"/>
              <w:autoSpaceDN w:val="0"/>
              <w:adjustRightInd w:val="0"/>
              <w:rPr>
                <w:rFonts w:eastAsia="Arial" w:cstheme="minorHAnsi"/>
                <w:szCs w:val="20"/>
              </w:rPr>
            </w:pPr>
          </w:p>
        </w:tc>
        <w:tc>
          <w:tcPr>
            <w:tcW w:w="270" w:type="dxa"/>
            <w:tcBorders>
              <w:left w:val="nil"/>
              <w:bottom w:val="single" w:sz="4" w:space="0" w:color="auto"/>
            </w:tcBorders>
          </w:tcPr>
          <w:p w14:paraId="7E199208" w14:textId="77777777" w:rsidR="005E384B" w:rsidRPr="00F95871" w:rsidRDefault="005E384B" w:rsidP="00BC2983">
            <w:pPr>
              <w:rPr>
                <w:rFonts w:cstheme="minorHAnsi"/>
              </w:rPr>
            </w:pPr>
          </w:p>
        </w:tc>
        <w:tc>
          <w:tcPr>
            <w:tcW w:w="810" w:type="dxa"/>
            <w:tcBorders>
              <w:bottom w:val="single" w:sz="4" w:space="0" w:color="auto"/>
            </w:tcBorders>
          </w:tcPr>
          <w:p w14:paraId="3604377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5E384B" w:rsidRPr="0084305D" w:rsidRDefault="005E384B" w:rsidP="00BC2983">
            <w:pPr>
              <w:rPr>
                <w:rFonts w:cstheme="minorHAnsi"/>
              </w:rPr>
            </w:pPr>
            <w:r w:rsidRPr="0084305D">
              <w:rPr>
                <w:rFonts w:cstheme="minorHAnsi"/>
              </w:rPr>
              <w:t xml:space="preserve">C-M, </w:t>
            </w:r>
          </w:p>
          <w:p w14:paraId="35892E0F" w14:textId="77777777" w:rsidR="005E384B" w:rsidRPr="00F95871" w:rsidRDefault="005E384B" w:rsidP="00BC2983">
            <w:pPr>
              <w:rPr>
                <w:rFonts w:cstheme="minorHAnsi"/>
              </w:rPr>
            </w:pPr>
            <w:r w:rsidRPr="0084305D">
              <w:rPr>
                <w:rFonts w:cstheme="minorHAnsi"/>
              </w:rPr>
              <w:t>C</w:t>
            </w:r>
          </w:p>
        </w:tc>
        <w:tc>
          <w:tcPr>
            <w:tcW w:w="1980" w:type="dxa"/>
            <w:tcBorders>
              <w:bottom w:val="single" w:sz="4" w:space="0" w:color="auto"/>
            </w:tcBorders>
          </w:tcPr>
          <w:p w14:paraId="6AB8CDF0" w14:textId="77777777" w:rsidR="005E384B" w:rsidRPr="00F95871" w:rsidRDefault="0082530F" w:rsidP="00BC2983">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EC15DE2" w14:textId="77777777" w:rsidR="005E384B" w:rsidRPr="00F95871" w:rsidRDefault="0082530F" w:rsidP="00BC2983">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B3B7DF1" w14:textId="77777777" w:rsidR="005E384B" w:rsidRDefault="0082530F" w:rsidP="00BC2983">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45B7465" w14:textId="77777777" w:rsidR="005E384B" w:rsidRPr="00C34C63" w:rsidRDefault="0082530F" w:rsidP="00BC2983">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38D2B9F" w14:textId="77777777" w:rsidR="005E384B" w:rsidRPr="00F95871" w:rsidRDefault="005E384B" w:rsidP="00BC2983">
            <w:pPr>
              <w:rPr>
                <w:rFonts w:cstheme="minorHAnsi"/>
              </w:rPr>
            </w:pPr>
          </w:p>
        </w:tc>
        <w:sdt>
          <w:sdtPr>
            <w:rPr>
              <w:rFonts w:cstheme="minorHAnsi"/>
            </w:rPr>
            <w:id w:val="148339039"/>
            <w:placeholder>
              <w:docPart w:val="D9E14D5AB1F54649938FFAD3CEB6951F"/>
            </w:placeholder>
            <w:showingPlcHdr/>
          </w:sdtPr>
          <w:sdtEndPr/>
          <w:sdtContent>
            <w:tc>
              <w:tcPr>
                <w:tcW w:w="4770" w:type="dxa"/>
                <w:tcBorders>
                  <w:bottom w:val="single" w:sz="4" w:space="0" w:color="auto"/>
                </w:tcBorders>
              </w:tcPr>
              <w:p w14:paraId="79CF3FE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8A1F836" w14:textId="77777777" w:rsidTr="000474DA">
        <w:trPr>
          <w:cantSplit/>
        </w:trPr>
        <w:tc>
          <w:tcPr>
            <w:tcW w:w="15120" w:type="dxa"/>
            <w:gridSpan w:val="6"/>
            <w:tcBorders>
              <w:left w:val="single" w:sz="4" w:space="0" w:color="auto"/>
            </w:tcBorders>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5E384B" w14:paraId="578FE4C6" w14:textId="77777777" w:rsidTr="00BC2983">
        <w:trPr>
          <w:cantSplit/>
        </w:trPr>
        <w:tc>
          <w:tcPr>
            <w:tcW w:w="990" w:type="dxa"/>
          </w:tcPr>
          <w:p w14:paraId="58BC0AF4" w14:textId="77777777" w:rsidR="005E384B" w:rsidRPr="00F95871" w:rsidRDefault="005E384B" w:rsidP="00BC2983">
            <w:pPr>
              <w:jc w:val="center"/>
              <w:rPr>
                <w:rFonts w:cstheme="minorHAnsi"/>
                <w:b/>
                <w:bCs/>
              </w:rPr>
            </w:pPr>
            <w:r w:rsidRPr="00F95871">
              <w:rPr>
                <w:rFonts w:cstheme="minorHAnsi"/>
                <w:b/>
                <w:bCs/>
              </w:rPr>
              <w:t>5-C-1</w:t>
            </w:r>
          </w:p>
        </w:tc>
        <w:tc>
          <w:tcPr>
            <w:tcW w:w="6300" w:type="dxa"/>
            <w:tcBorders>
              <w:right w:val="nil"/>
            </w:tcBorders>
          </w:tcPr>
          <w:p w14:paraId="40FD1C9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493EA08D" w14:textId="77777777" w:rsidR="005E384B" w:rsidRPr="00F95871" w:rsidRDefault="005E384B" w:rsidP="00BC2983">
            <w:pPr>
              <w:rPr>
                <w:rFonts w:cstheme="minorHAnsi"/>
              </w:rPr>
            </w:pPr>
          </w:p>
        </w:tc>
        <w:tc>
          <w:tcPr>
            <w:tcW w:w="810" w:type="dxa"/>
          </w:tcPr>
          <w:p w14:paraId="02A216F2" w14:textId="77777777" w:rsidR="005E384B" w:rsidRPr="00C34C63" w:rsidRDefault="005E384B" w:rsidP="00BC2983">
            <w:pPr>
              <w:rPr>
                <w:rFonts w:cstheme="minorHAnsi"/>
              </w:rPr>
            </w:pPr>
            <w:r w:rsidRPr="00C34C63">
              <w:rPr>
                <w:rFonts w:cstheme="minorHAnsi"/>
              </w:rPr>
              <w:t xml:space="preserve">A </w:t>
            </w:r>
          </w:p>
          <w:p w14:paraId="1F56ED99" w14:textId="77777777" w:rsidR="005E384B" w:rsidRPr="00C34C63" w:rsidRDefault="005E384B" w:rsidP="00BC2983">
            <w:pPr>
              <w:rPr>
                <w:rFonts w:cstheme="minorHAnsi"/>
              </w:rPr>
            </w:pPr>
            <w:r w:rsidRPr="00C34C63">
              <w:rPr>
                <w:rFonts w:cstheme="minorHAnsi"/>
              </w:rPr>
              <w:t xml:space="preserve">B </w:t>
            </w:r>
          </w:p>
          <w:p w14:paraId="64E5DC73" w14:textId="77777777" w:rsidR="005E384B" w:rsidRPr="00C34C63" w:rsidRDefault="005E384B" w:rsidP="00BC2983">
            <w:pPr>
              <w:rPr>
                <w:rFonts w:cstheme="minorHAnsi"/>
              </w:rPr>
            </w:pPr>
            <w:r w:rsidRPr="00C34C63">
              <w:rPr>
                <w:rFonts w:cstheme="minorHAnsi"/>
              </w:rPr>
              <w:t xml:space="preserve">C-M </w:t>
            </w:r>
          </w:p>
          <w:p w14:paraId="61471EC3" w14:textId="77777777" w:rsidR="005E384B" w:rsidRPr="00F95871" w:rsidRDefault="005E384B" w:rsidP="00BC2983">
            <w:pPr>
              <w:rPr>
                <w:rFonts w:cstheme="minorHAnsi"/>
              </w:rPr>
            </w:pPr>
            <w:r w:rsidRPr="00C34C63">
              <w:rPr>
                <w:rFonts w:cstheme="minorHAnsi"/>
              </w:rPr>
              <w:t>C</w:t>
            </w:r>
          </w:p>
        </w:tc>
        <w:tc>
          <w:tcPr>
            <w:tcW w:w="1980" w:type="dxa"/>
          </w:tcPr>
          <w:p w14:paraId="007409C4" w14:textId="77777777" w:rsidR="005E384B" w:rsidRPr="00F95871" w:rsidRDefault="0082530F" w:rsidP="00BC2983">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EA75F65" w14:textId="77777777" w:rsidR="005E384B" w:rsidRPr="00F95871" w:rsidRDefault="0082530F" w:rsidP="00BC2983">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603928F" w14:textId="77777777" w:rsidR="005E384B" w:rsidRDefault="0082530F" w:rsidP="00BC2983">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21A80D9" w14:textId="77777777" w:rsidR="005E384B" w:rsidRPr="00C34C63" w:rsidRDefault="0082530F" w:rsidP="00BC2983">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CDB2EA" w14:textId="77777777" w:rsidR="005E384B" w:rsidRPr="00F95871" w:rsidRDefault="005E384B" w:rsidP="00BC2983">
            <w:pPr>
              <w:rPr>
                <w:rFonts w:cstheme="minorHAnsi"/>
              </w:rPr>
            </w:pPr>
          </w:p>
        </w:tc>
        <w:sdt>
          <w:sdtPr>
            <w:rPr>
              <w:rFonts w:cstheme="minorHAnsi"/>
            </w:rPr>
            <w:id w:val="-355664917"/>
            <w:placeholder>
              <w:docPart w:val="C8ABDE2FFBCE49E6978BFACF87B08D7F"/>
            </w:placeholder>
            <w:showingPlcHdr/>
          </w:sdtPr>
          <w:sdtEndPr/>
          <w:sdtContent>
            <w:tc>
              <w:tcPr>
                <w:tcW w:w="4770" w:type="dxa"/>
              </w:tcPr>
              <w:p w14:paraId="675589A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2C00E2F" w14:textId="77777777" w:rsidTr="00BC2983">
        <w:trPr>
          <w:cantSplit/>
        </w:trPr>
        <w:tc>
          <w:tcPr>
            <w:tcW w:w="990" w:type="dxa"/>
          </w:tcPr>
          <w:p w14:paraId="464876D7" w14:textId="77777777" w:rsidR="005E384B" w:rsidRPr="00F95871" w:rsidRDefault="005E384B" w:rsidP="00BC2983">
            <w:pPr>
              <w:jc w:val="center"/>
              <w:rPr>
                <w:rFonts w:cstheme="minorHAnsi"/>
                <w:b/>
                <w:bCs/>
              </w:rPr>
            </w:pPr>
            <w:r w:rsidRPr="00F95871">
              <w:rPr>
                <w:rFonts w:cstheme="minorHAnsi"/>
                <w:b/>
                <w:bCs/>
              </w:rPr>
              <w:t>5-C-2</w:t>
            </w:r>
          </w:p>
        </w:tc>
        <w:tc>
          <w:tcPr>
            <w:tcW w:w="6300" w:type="dxa"/>
            <w:tcBorders>
              <w:right w:val="nil"/>
            </w:tcBorders>
          </w:tcPr>
          <w:p w14:paraId="6503FA0F"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5E384B" w:rsidRPr="00F95871" w:rsidRDefault="005E384B" w:rsidP="00BC2983">
            <w:pPr>
              <w:rPr>
                <w:rFonts w:cstheme="minorHAnsi"/>
              </w:rPr>
            </w:pPr>
          </w:p>
        </w:tc>
        <w:tc>
          <w:tcPr>
            <w:tcW w:w="270" w:type="dxa"/>
            <w:tcBorders>
              <w:left w:val="nil"/>
            </w:tcBorders>
          </w:tcPr>
          <w:p w14:paraId="74C1731E" w14:textId="77777777" w:rsidR="005E384B" w:rsidRPr="00F95871" w:rsidRDefault="005E384B" w:rsidP="00BC2983">
            <w:pPr>
              <w:rPr>
                <w:rFonts w:cstheme="minorHAnsi"/>
              </w:rPr>
            </w:pPr>
          </w:p>
        </w:tc>
        <w:tc>
          <w:tcPr>
            <w:tcW w:w="810" w:type="dxa"/>
          </w:tcPr>
          <w:p w14:paraId="3C6A46B3" w14:textId="77777777" w:rsidR="005E384B" w:rsidRPr="00C34C63" w:rsidRDefault="005E384B" w:rsidP="00BC2983">
            <w:pPr>
              <w:rPr>
                <w:rFonts w:cstheme="minorHAnsi"/>
              </w:rPr>
            </w:pPr>
            <w:r w:rsidRPr="00C34C63">
              <w:rPr>
                <w:rFonts w:cstheme="minorHAnsi"/>
              </w:rPr>
              <w:t xml:space="preserve">A </w:t>
            </w:r>
          </w:p>
          <w:p w14:paraId="54272428" w14:textId="77777777" w:rsidR="005E384B" w:rsidRPr="00C34C63" w:rsidRDefault="005E384B" w:rsidP="00BC2983">
            <w:pPr>
              <w:rPr>
                <w:rFonts w:cstheme="minorHAnsi"/>
              </w:rPr>
            </w:pPr>
            <w:r w:rsidRPr="00C34C63">
              <w:rPr>
                <w:rFonts w:cstheme="minorHAnsi"/>
              </w:rPr>
              <w:t xml:space="preserve">B </w:t>
            </w:r>
          </w:p>
          <w:p w14:paraId="7CA2F848" w14:textId="77777777" w:rsidR="005E384B" w:rsidRPr="00C34C63" w:rsidRDefault="005E384B" w:rsidP="00BC2983">
            <w:pPr>
              <w:rPr>
                <w:rFonts w:cstheme="minorHAnsi"/>
              </w:rPr>
            </w:pPr>
            <w:r w:rsidRPr="00C34C63">
              <w:rPr>
                <w:rFonts w:cstheme="minorHAnsi"/>
              </w:rPr>
              <w:t xml:space="preserve">C-M </w:t>
            </w:r>
          </w:p>
          <w:p w14:paraId="131BD5A0" w14:textId="77777777" w:rsidR="005E384B" w:rsidRPr="00F95871" w:rsidRDefault="005E384B" w:rsidP="00BC2983">
            <w:pPr>
              <w:rPr>
                <w:rFonts w:cstheme="minorHAnsi"/>
              </w:rPr>
            </w:pPr>
            <w:r w:rsidRPr="00C34C63">
              <w:rPr>
                <w:rFonts w:cstheme="minorHAnsi"/>
              </w:rPr>
              <w:t>C</w:t>
            </w:r>
          </w:p>
        </w:tc>
        <w:tc>
          <w:tcPr>
            <w:tcW w:w="1980" w:type="dxa"/>
          </w:tcPr>
          <w:p w14:paraId="2DDF0B28" w14:textId="77777777" w:rsidR="005E384B" w:rsidRPr="00F95871" w:rsidRDefault="0082530F" w:rsidP="00BC2983">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60BBC191" w14:textId="77777777" w:rsidR="005E384B" w:rsidRPr="00F95871" w:rsidRDefault="0082530F" w:rsidP="00BC2983">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1DFDAED2" w14:textId="77777777" w:rsidR="005E384B" w:rsidRDefault="0082530F" w:rsidP="00BC2983">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8286B48" w14:textId="77777777" w:rsidR="005E384B" w:rsidRPr="00C34C63" w:rsidRDefault="0082530F" w:rsidP="00BC2983">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1A87D74" w14:textId="77777777" w:rsidR="005E384B" w:rsidRPr="00F95871" w:rsidRDefault="005E384B" w:rsidP="00BC2983">
            <w:pPr>
              <w:rPr>
                <w:rFonts w:cstheme="minorHAnsi"/>
              </w:rPr>
            </w:pPr>
          </w:p>
        </w:tc>
        <w:sdt>
          <w:sdtPr>
            <w:rPr>
              <w:rFonts w:cstheme="minorHAnsi"/>
            </w:rPr>
            <w:id w:val="1906406819"/>
            <w:placeholder>
              <w:docPart w:val="5D6621BBA988413BA18CF6A6BE7BD352"/>
            </w:placeholder>
            <w:showingPlcHdr/>
          </w:sdtPr>
          <w:sdtEndPr/>
          <w:sdtContent>
            <w:tc>
              <w:tcPr>
                <w:tcW w:w="4770" w:type="dxa"/>
              </w:tcPr>
              <w:p w14:paraId="27E18BE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72AC3BCF" w14:textId="77777777" w:rsidTr="00BC2983">
        <w:trPr>
          <w:cantSplit/>
        </w:trPr>
        <w:tc>
          <w:tcPr>
            <w:tcW w:w="990" w:type="dxa"/>
          </w:tcPr>
          <w:p w14:paraId="6CECD393" w14:textId="77777777" w:rsidR="005E384B" w:rsidRPr="00F95871" w:rsidRDefault="005E384B" w:rsidP="00BC2983">
            <w:pPr>
              <w:jc w:val="center"/>
              <w:rPr>
                <w:rFonts w:cstheme="minorHAnsi"/>
                <w:b/>
                <w:bCs/>
              </w:rPr>
            </w:pPr>
            <w:r w:rsidRPr="00F95871">
              <w:rPr>
                <w:rFonts w:cstheme="minorHAnsi"/>
                <w:b/>
                <w:bCs/>
              </w:rPr>
              <w:t>5-C-3</w:t>
            </w:r>
          </w:p>
        </w:tc>
        <w:tc>
          <w:tcPr>
            <w:tcW w:w="6300" w:type="dxa"/>
            <w:tcBorders>
              <w:right w:val="nil"/>
            </w:tcBorders>
          </w:tcPr>
          <w:p w14:paraId="547D9893"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71532813" w14:textId="77777777" w:rsidR="005E384B" w:rsidRPr="00F95871" w:rsidRDefault="005E384B" w:rsidP="00BC2983">
            <w:pPr>
              <w:rPr>
                <w:rFonts w:cstheme="minorHAnsi"/>
              </w:rPr>
            </w:pPr>
          </w:p>
        </w:tc>
        <w:tc>
          <w:tcPr>
            <w:tcW w:w="810" w:type="dxa"/>
          </w:tcPr>
          <w:p w14:paraId="1E355797" w14:textId="77777777" w:rsidR="005E384B" w:rsidRPr="00C34C63" w:rsidRDefault="005E384B" w:rsidP="00BC2983">
            <w:pPr>
              <w:rPr>
                <w:rFonts w:cstheme="minorHAnsi"/>
              </w:rPr>
            </w:pPr>
            <w:r w:rsidRPr="00C34C63">
              <w:rPr>
                <w:rFonts w:cstheme="minorHAnsi"/>
              </w:rPr>
              <w:t xml:space="preserve">A </w:t>
            </w:r>
          </w:p>
          <w:p w14:paraId="7F6E0AE7" w14:textId="77777777" w:rsidR="005E384B" w:rsidRPr="00C34C63" w:rsidRDefault="005E384B" w:rsidP="00BC2983">
            <w:pPr>
              <w:rPr>
                <w:rFonts w:cstheme="minorHAnsi"/>
              </w:rPr>
            </w:pPr>
            <w:r w:rsidRPr="00C34C63">
              <w:rPr>
                <w:rFonts w:cstheme="minorHAnsi"/>
              </w:rPr>
              <w:t xml:space="preserve">B </w:t>
            </w:r>
          </w:p>
          <w:p w14:paraId="3BA531F6" w14:textId="77777777" w:rsidR="005E384B" w:rsidRPr="00C34C63" w:rsidRDefault="005E384B" w:rsidP="00BC2983">
            <w:pPr>
              <w:rPr>
                <w:rFonts w:cstheme="minorHAnsi"/>
              </w:rPr>
            </w:pPr>
            <w:r w:rsidRPr="00C34C63">
              <w:rPr>
                <w:rFonts w:cstheme="minorHAnsi"/>
              </w:rPr>
              <w:t xml:space="preserve">C-M </w:t>
            </w:r>
          </w:p>
          <w:p w14:paraId="4B7A6F87" w14:textId="77777777" w:rsidR="005E384B" w:rsidRPr="00F95871" w:rsidRDefault="005E384B" w:rsidP="00BC2983">
            <w:pPr>
              <w:rPr>
                <w:rFonts w:cstheme="minorHAnsi"/>
              </w:rPr>
            </w:pPr>
            <w:r w:rsidRPr="00C34C63">
              <w:rPr>
                <w:rFonts w:cstheme="minorHAnsi"/>
              </w:rPr>
              <w:t>C</w:t>
            </w:r>
          </w:p>
        </w:tc>
        <w:tc>
          <w:tcPr>
            <w:tcW w:w="1980" w:type="dxa"/>
          </w:tcPr>
          <w:p w14:paraId="33155A9F" w14:textId="77777777" w:rsidR="005E384B" w:rsidRPr="00F95871" w:rsidRDefault="0082530F" w:rsidP="00BC2983">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54251AA" w14:textId="77777777" w:rsidR="005E384B" w:rsidRPr="00F95871" w:rsidRDefault="0082530F" w:rsidP="00BC2983">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C43C0AB" w14:textId="77777777" w:rsidR="005E384B" w:rsidRDefault="0082530F" w:rsidP="00BC2983">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E435F1F" w14:textId="77777777" w:rsidR="005E384B" w:rsidRPr="00C34C63" w:rsidRDefault="0082530F" w:rsidP="00BC2983">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A523F7" w14:textId="77777777" w:rsidR="005E384B" w:rsidRPr="00F95871" w:rsidRDefault="005E384B" w:rsidP="00BC2983">
            <w:pPr>
              <w:rPr>
                <w:rFonts w:cstheme="minorHAnsi"/>
              </w:rPr>
            </w:pPr>
          </w:p>
        </w:tc>
        <w:sdt>
          <w:sdtPr>
            <w:rPr>
              <w:rFonts w:cstheme="minorHAnsi"/>
            </w:rPr>
            <w:id w:val="926156934"/>
            <w:placeholder>
              <w:docPart w:val="EE6AF27FD12A48CF9523C58BF41C49FB"/>
            </w:placeholder>
            <w:showingPlcHdr/>
          </w:sdtPr>
          <w:sdtEndPr/>
          <w:sdtContent>
            <w:tc>
              <w:tcPr>
                <w:tcW w:w="4770" w:type="dxa"/>
              </w:tcPr>
              <w:p w14:paraId="4F61B6B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A0532ED" w14:textId="77777777" w:rsidTr="00BC2983">
        <w:trPr>
          <w:cantSplit/>
        </w:trPr>
        <w:tc>
          <w:tcPr>
            <w:tcW w:w="990" w:type="dxa"/>
          </w:tcPr>
          <w:p w14:paraId="547F7B85" w14:textId="77777777" w:rsidR="005E384B" w:rsidRPr="00F95871" w:rsidRDefault="005E384B" w:rsidP="00BC2983">
            <w:pPr>
              <w:jc w:val="center"/>
              <w:rPr>
                <w:rFonts w:cstheme="minorHAnsi"/>
                <w:b/>
                <w:bCs/>
              </w:rPr>
            </w:pPr>
            <w:r w:rsidRPr="00F95871">
              <w:rPr>
                <w:rFonts w:cstheme="minorHAnsi"/>
                <w:b/>
                <w:bCs/>
              </w:rPr>
              <w:t>5-C-4</w:t>
            </w:r>
          </w:p>
        </w:tc>
        <w:tc>
          <w:tcPr>
            <w:tcW w:w="6300" w:type="dxa"/>
            <w:tcBorders>
              <w:right w:val="nil"/>
            </w:tcBorders>
          </w:tcPr>
          <w:p w14:paraId="39B278F4"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ED7081A" w14:textId="77777777" w:rsidR="005E384B" w:rsidRPr="00F95871" w:rsidRDefault="005E384B" w:rsidP="00BC2983">
            <w:pPr>
              <w:rPr>
                <w:rFonts w:cstheme="minorHAnsi"/>
              </w:rPr>
            </w:pPr>
          </w:p>
        </w:tc>
        <w:tc>
          <w:tcPr>
            <w:tcW w:w="810" w:type="dxa"/>
          </w:tcPr>
          <w:p w14:paraId="6A5E90A7" w14:textId="77777777" w:rsidR="005E384B" w:rsidRPr="00C34C63" w:rsidRDefault="005E384B" w:rsidP="00BC2983">
            <w:pPr>
              <w:rPr>
                <w:rFonts w:cstheme="minorHAnsi"/>
              </w:rPr>
            </w:pPr>
            <w:r w:rsidRPr="00C34C63">
              <w:rPr>
                <w:rFonts w:cstheme="minorHAnsi"/>
              </w:rPr>
              <w:t xml:space="preserve">A </w:t>
            </w:r>
          </w:p>
          <w:p w14:paraId="48E0543F" w14:textId="77777777" w:rsidR="005E384B" w:rsidRPr="00C34C63" w:rsidRDefault="005E384B" w:rsidP="00BC2983">
            <w:pPr>
              <w:rPr>
                <w:rFonts w:cstheme="minorHAnsi"/>
              </w:rPr>
            </w:pPr>
            <w:r w:rsidRPr="00C34C63">
              <w:rPr>
                <w:rFonts w:cstheme="minorHAnsi"/>
              </w:rPr>
              <w:t xml:space="preserve">B </w:t>
            </w:r>
          </w:p>
          <w:p w14:paraId="610CDF35" w14:textId="77777777" w:rsidR="005E384B" w:rsidRPr="00C34C63" w:rsidRDefault="005E384B" w:rsidP="00BC2983">
            <w:pPr>
              <w:rPr>
                <w:rFonts w:cstheme="minorHAnsi"/>
              </w:rPr>
            </w:pPr>
            <w:r w:rsidRPr="00C34C63">
              <w:rPr>
                <w:rFonts w:cstheme="minorHAnsi"/>
              </w:rPr>
              <w:t xml:space="preserve">C-M </w:t>
            </w:r>
          </w:p>
          <w:p w14:paraId="45DBEACA" w14:textId="77777777" w:rsidR="005E384B" w:rsidRPr="00F95871" w:rsidRDefault="005E384B" w:rsidP="00BC2983">
            <w:pPr>
              <w:rPr>
                <w:rFonts w:cstheme="minorHAnsi"/>
              </w:rPr>
            </w:pPr>
            <w:r w:rsidRPr="00C34C63">
              <w:rPr>
                <w:rFonts w:cstheme="minorHAnsi"/>
              </w:rPr>
              <w:t>C</w:t>
            </w:r>
          </w:p>
        </w:tc>
        <w:tc>
          <w:tcPr>
            <w:tcW w:w="1980" w:type="dxa"/>
          </w:tcPr>
          <w:p w14:paraId="20CB2EDC" w14:textId="77777777" w:rsidR="005E384B" w:rsidRPr="00F95871" w:rsidRDefault="0082530F" w:rsidP="00BC2983">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D181D8" w14:textId="77777777" w:rsidR="005E384B" w:rsidRPr="00F95871" w:rsidRDefault="0082530F" w:rsidP="00BC2983">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596EFFBA" w14:textId="77777777" w:rsidR="005E384B" w:rsidRDefault="0082530F" w:rsidP="00BC2983">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2556E9F" w14:textId="77777777" w:rsidR="005E384B" w:rsidRPr="00C34C63" w:rsidRDefault="0082530F" w:rsidP="00BC2983">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2817A63" w14:textId="77777777" w:rsidR="005E384B" w:rsidRPr="00F95871" w:rsidRDefault="005E384B" w:rsidP="00BC2983">
            <w:pPr>
              <w:rPr>
                <w:rFonts w:cstheme="minorHAnsi"/>
              </w:rPr>
            </w:pPr>
          </w:p>
        </w:tc>
        <w:sdt>
          <w:sdtPr>
            <w:rPr>
              <w:rFonts w:cstheme="minorHAnsi"/>
            </w:rPr>
            <w:id w:val="1905875664"/>
            <w:placeholder>
              <w:docPart w:val="306352092FA0436EB5EFEAF31A306CF4"/>
            </w:placeholder>
            <w:showingPlcHdr/>
          </w:sdtPr>
          <w:sdtEndPr/>
          <w:sdtContent>
            <w:tc>
              <w:tcPr>
                <w:tcW w:w="4770" w:type="dxa"/>
              </w:tcPr>
              <w:p w14:paraId="6C4123B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514CFED" w14:textId="77777777" w:rsidTr="00BC2983">
        <w:trPr>
          <w:cantSplit/>
        </w:trPr>
        <w:tc>
          <w:tcPr>
            <w:tcW w:w="990" w:type="dxa"/>
          </w:tcPr>
          <w:p w14:paraId="547F6E29" w14:textId="77777777" w:rsidR="005E384B" w:rsidRPr="00F95871" w:rsidRDefault="005E384B" w:rsidP="00BC2983">
            <w:pPr>
              <w:jc w:val="center"/>
              <w:rPr>
                <w:rFonts w:cstheme="minorHAnsi"/>
                <w:b/>
                <w:bCs/>
              </w:rPr>
            </w:pPr>
            <w:r w:rsidRPr="00F95871">
              <w:rPr>
                <w:rFonts w:cstheme="minorHAnsi"/>
                <w:b/>
                <w:bCs/>
              </w:rPr>
              <w:t>5-C-5</w:t>
            </w:r>
          </w:p>
        </w:tc>
        <w:tc>
          <w:tcPr>
            <w:tcW w:w="6300" w:type="dxa"/>
            <w:tcBorders>
              <w:right w:val="nil"/>
            </w:tcBorders>
          </w:tcPr>
          <w:p w14:paraId="37B20059" w14:textId="77777777" w:rsidR="005E384B" w:rsidRPr="00F95871" w:rsidRDefault="005E384B" w:rsidP="00BC2983">
            <w:pPr>
              <w:rPr>
                <w:rFonts w:cstheme="minorHAnsi"/>
              </w:rPr>
            </w:pPr>
            <w:r w:rsidRPr="00F95871">
              <w:rPr>
                <w:rFonts w:eastAsia="Arial" w:cstheme="minorHAnsi"/>
              </w:rPr>
              <w:t>There must be a written protocol for malignant hyperthermia (MH).</w:t>
            </w:r>
          </w:p>
        </w:tc>
        <w:tc>
          <w:tcPr>
            <w:tcW w:w="270" w:type="dxa"/>
            <w:tcBorders>
              <w:left w:val="nil"/>
            </w:tcBorders>
          </w:tcPr>
          <w:p w14:paraId="42C42DEC" w14:textId="77777777" w:rsidR="005E384B" w:rsidRPr="00F95871" w:rsidRDefault="005E384B" w:rsidP="00BC2983">
            <w:pPr>
              <w:rPr>
                <w:rFonts w:cstheme="minorHAnsi"/>
              </w:rPr>
            </w:pPr>
          </w:p>
        </w:tc>
        <w:tc>
          <w:tcPr>
            <w:tcW w:w="810" w:type="dxa"/>
          </w:tcPr>
          <w:p w14:paraId="7B229D88" w14:textId="77777777" w:rsidR="005E384B" w:rsidRPr="00914010" w:rsidRDefault="005E384B" w:rsidP="00BC2983">
            <w:pPr>
              <w:rPr>
                <w:rFonts w:cstheme="minorHAnsi"/>
              </w:rPr>
            </w:pPr>
            <w:r w:rsidRPr="00914010">
              <w:rPr>
                <w:rFonts w:cstheme="minorHAnsi"/>
              </w:rPr>
              <w:t xml:space="preserve">C-M, </w:t>
            </w:r>
          </w:p>
          <w:p w14:paraId="7A0272B3" w14:textId="77777777" w:rsidR="005E384B" w:rsidRPr="00914010" w:rsidRDefault="005E384B" w:rsidP="00BC2983">
            <w:pPr>
              <w:rPr>
                <w:rFonts w:cstheme="minorHAnsi"/>
              </w:rPr>
            </w:pPr>
            <w:r w:rsidRPr="00914010">
              <w:rPr>
                <w:rFonts w:cstheme="minorHAnsi"/>
              </w:rPr>
              <w:t>C</w:t>
            </w:r>
          </w:p>
          <w:p w14:paraId="4AF72673" w14:textId="77777777" w:rsidR="005E384B" w:rsidRPr="00F95871" w:rsidRDefault="005E384B" w:rsidP="00BC2983">
            <w:pPr>
              <w:rPr>
                <w:rFonts w:cstheme="minorHAnsi"/>
              </w:rPr>
            </w:pPr>
          </w:p>
        </w:tc>
        <w:tc>
          <w:tcPr>
            <w:tcW w:w="1980" w:type="dxa"/>
          </w:tcPr>
          <w:p w14:paraId="068AF980" w14:textId="77777777" w:rsidR="005E384B" w:rsidRPr="00F95871" w:rsidRDefault="0082530F" w:rsidP="00BC2983">
            <w:pPr>
              <w:rPr>
                <w:rFonts w:cstheme="minorHAnsi"/>
              </w:rPr>
            </w:pPr>
            <w:sdt>
              <w:sdtPr>
                <w:rPr>
                  <w:rFonts w:cstheme="minorHAnsi"/>
                </w:rPr>
                <w:id w:val="-117788994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C92504F" w14:textId="77777777" w:rsidR="005E384B" w:rsidRPr="00F95871" w:rsidRDefault="0082530F" w:rsidP="00BC2983">
            <w:pPr>
              <w:rPr>
                <w:rFonts w:cstheme="minorHAnsi"/>
              </w:rPr>
            </w:pPr>
            <w:sdt>
              <w:sdtPr>
                <w:rPr>
                  <w:rFonts w:cstheme="minorHAnsi"/>
                </w:rPr>
                <w:id w:val="151257538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41FB201" w14:textId="77777777" w:rsidR="005E384B" w:rsidRDefault="0082530F" w:rsidP="00BC2983">
            <w:pPr>
              <w:rPr>
                <w:rFonts w:cstheme="minorHAnsi"/>
              </w:rPr>
            </w:pPr>
            <w:sdt>
              <w:sdtPr>
                <w:rPr>
                  <w:rFonts w:cstheme="minorHAnsi"/>
                </w:rPr>
                <w:id w:val="197232377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EFC98E5" w14:textId="77777777" w:rsidR="005E384B" w:rsidRPr="00C34C63" w:rsidRDefault="0082530F" w:rsidP="00BC2983">
            <w:pPr>
              <w:rPr>
                <w:rFonts w:cstheme="minorHAnsi"/>
              </w:rPr>
            </w:pPr>
            <w:sdt>
              <w:sdtPr>
                <w:rPr>
                  <w:rFonts w:cstheme="minorHAnsi"/>
                </w:rPr>
                <w:id w:val="10831049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B825C6F" w14:textId="77777777" w:rsidR="005E384B" w:rsidRPr="00F95871" w:rsidRDefault="005E384B" w:rsidP="00BC2983">
            <w:pPr>
              <w:rPr>
                <w:rFonts w:cstheme="minorHAnsi"/>
              </w:rPr>
            </w:pPr>
          </w:p>
        </w:tc>
        <w:sdt>
          <w:sdtPr>
            <w:rPr>
              <w:rFonts w:cstheme="minorHAnsi"/>
            </w:rPr>
            <w:id w:val="2119107374"/>
            <w:placeholder>
              <w:docPart w:val="1AA450B46C74400AB46937FA817EF745"/>
            </w:placeholder>
            <w:showingPlcHdr/>
          </w:sdtPr>
          <w:sdtEndPr/>
          <w:sdtContent>
            <w:tc>
              <w:tcPr>
                <w:tcW w:w="4770" w:type="dxa"/>
              </w:tcPr>
              <w:p w14:paraId="532106F5"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ED65521" w14:textId="77777777" w:rsidTr="00BC2983">
        <w:trPr>
          <w:cantSplit/>
        </w:trPr>
        <w:tc>
          <w:tcPr>
            <w:tcW w:w="990" w:type="dxa"/>
          </w:tcPr>
          <w:p w14:paraId="7A7998A7" w14:textId="77777777" w:rsidR="005E384B" w:rsidRPr="00F95871" w:rsidRDefault="005E384B" w:rsidP="00BC2983">
            <w:pPr>
              <w:jc w:val="center"/>
              <w:rPr>
                <w:rFonts w:cstheme="minorHAnsi"/>
                <w:b/>
                <w:bCs/>
              </w:rPr>
            </w:pPr>
            <w:r w:rsidRPr="00F95871">
              <w:rPr>
                <w:rFonts w:cstheme="minorHAnsi"/>
                <w:b/>
                <w:bCs/>
              </w:rPr>
              <w:t>5-C-6</w:t>
            </w:r>
          </w:p>
        </w:tc>
        <w:tc>
          <w:tcPr>
            <w:tcW w:w="6300" w:type="dxa"/>
            <w:tcBorders>
              <w:right w:val="nil"/>
            </w:tcBorders>
          </w:tcPr>
          <w:p w14:paraId="25E22B8A"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70AD241F" w14:textId="77777777" w:rsidR="005E384B" w:rsidRPr="00F95871" w:rsidRDefault="005E384B" w:rsidP="00BC2983">
            <w:pPr>
              <w:rPr>
                <w:rFonts w:cstheme="minorHAnsi"/>
              </w:rPr>
            </w:pPr>
          </w:p>
        </w:tc>
        <w:tc>
          <w:tcPr>
            <w:tcW w:w="810" w:type="dxa"/>
          </w:tcPr>
          <w:p w14:paraId="3D4FB50B" w14:textId="77777777" w:rsidR="005E384B" w:rsidRPr="00C34C63" w:rsidRDefault="005E384B" w:rsidP="00BC2983">
            <w:pPr>
              <w:rPr>
                <w:rFonts w:cstheme="minorHAnsi"/>
              </w:rPr>
            </w:pPr>
            <w:r w:rsidRPr="00C34C63">
              <w:rPr>
                <w:rFonts w:cstheme="minorHAnsi"/>
              </w:rPr>
              <w:t xml:space="preserve">A </w:t>
            </w:r>
          </w:p>
          <w:p w14:paraId="35E14389" w14:textId="77777777" w:rsidR="005E384B" w:rsidRPr="00C34C63" w:rsidRDefault="005E384B" w:rsidP="00BC2983">
            <w:pPr>
              <w:rPr>
                <w:rFonts w:cstheme="minorHAnsi"/>
              </w:rPr>
            </w:pPr>
            <w:r w:rsidRPr="00C34C63">
              <w:rPr>
                <w:rFonts w:cstheme="minorHAnsi"/>
              </w:rPr>
              <w:t xml:space="preserve">B </w:t>
            </w:r>
          </w:p>
          <w:p w14:paraId="1DE89EC3" w14:textId="77777777" w:rsidR="005E384B" w:rsidRPr="00C34C63" w:rsidRDefault="005E384B" w:rsidP="00BC2983">
            <w:pPr>
              <w:rPr>
                <w:rFonts w:cstheme="minorHAnsi"/>
              </w:rPr>
            </w:pPr>
            <w:r w:rsidRPr="00C34C63">
              <w:rPr>
                <w:rFonts w:cstheme="minorHAnsi"/>
              </w:rPr>
              <w:t xml:space="preserve">C-M </w:t>
            </w:r>
          </w:p>
          <w:p w14:paraId="001F56F7" w14:textId="77777777" w:rsidR="005E384B" w:rsidRPr="00F95871" w:rsidRDefault="005E384B" w:rsidP="00BC2983">
            <w:pPr>
              <w:rPr>
                <w:rFonts w:cstheme="minorHAnsi"/>
              </w:rPr>
            </w:pPr>
            <w:r w:rsidRPr="00C34C63">
              <w:rPr>
                <w:rFonts w:cstheme="minorHAnsi"/>
              </w:rPr>
              <w:t>C</w:t>
            </w:r>
          </w:p>
        </w:tc>
        <w:tc>
          <w:tcPr>
            <w:tcW w:w="1980" w:type="dxa"/>
          </w:tcPr>
          <w:p w14:paraId="4D57F714" w14:textId="77777777" w:rsidR="005E384B" w:rsidRPr="00F95871" w:rsidRDefault="0082530F" w:rsidP="00BC2983">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2AEA0B2" w14:textId="77777777" w:rsidR="005E384B" w:rsidRPr="00F95871" w:rsidRDefault="0082530F" w:rsidP="00BC2983">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0579A24" w14:textId="77777777" w:rsidR="005E384B" w:rsidRDefault="0082530F" w:rsidP="00BC2983">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C129DF" w14:textId="77777777" w:rsidR="005E384B" w:rsidRPr="00C34C63" w:rsidRDefault="0082530F" w:rsidP="00BC2983">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C704533" w14:textId="77777777" w:rsidR="005E384B" w:rsidRPr="00F95871" w:rsidRDefault="005E384B" w:rsidP="00BC2983">
            <w:pPr>
              <w:rPr>
                <w:rFonts w:cstheme="minorHAnsi"/>
              </w:rPr>
            </w:pPr>
          </w:p>
        </w:tc>
        <w:sdt>
          <w:sdtPr>
            <w:rPr>
              <w:rFonts w:cstheme="minorHAnsi"/>
            </w:rPr>
            <w:id w:val="-1374920793"/>
            <w:placeholder>
              <w:docPart w:val="5A64E62EE1164D19B8DAB4F9C560383F"/>
            </w:placeholder>
            <w:showingPlcHdr/>
          </w:sdtPr>
          <w:sdtEndPr/>
          <w:sdtContent>
            <w:tc>
              <w:tcPr>
                <w:tcW w:w="4770" w:type="dxa"/>
              </w:tcPr>
              <w:p w14:paraId="3A1B92A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3CC5286" w14:textId="77777777" w:rsidTr="00BC2983">
        <w:trPr>
          <w:cantSplit/>
        </w:trPr>
        <w:tc>
          <w:tcPr>
            <w:tcW w:w="990" w:type="dxa"/>
          </w:tcPr>
          <w:p w14:paraId="0F8CB6DF" w14:textId="77777777" w:rsidR="005E384B" w:rsidRPr="00F95871" w:rsidRDefault="005E384B" w:rsidP="00BC2983">
            <w:pPr>
              <w:jc w:val="center"/>
              <w:rPr>
                <w:rFonts w:cstheme="minorHAnsi"/>
                <w:b/>
                <w:bCs/>
              </w:rPr>
            </w:pPr>
            <w:r w:rsidRPr="00F95871">
              <w:rPr>
                <w:rFonts w:cstheme="minorHAnsi"/>
                <w:b/>
                <w:bCs/>
              </w:rPr>
              <w:t>5-C-7</w:t>
            </w:r>
          </w:p>
        </w:tc>
        <w:tc>
          <w:tcPr>
            <w:tcW w:w="6300" w:type="dxa"/>
            <w:tcBorders>
              <w:right w:val="nil"/>
            </w:tcBorders>
          </w:tcPr>
          <w:p w14:paraId="2450415C"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35E830AD" w14:textId="77777777" w:rsidR="005E384B" w:rsidRPr="00F95871" w:rsidRDefault="005E384B" w:rsidP="00BC2983">
            <w:pPr>
              <w:rPr>
                <w:rFonts w:cstheme="minorHAnsi"/>
              </w:rPr>
            </w:pPr>
          </w:p>
        </w:tc>
        <w:tc>
          <w:tcPr>
            <w:tcW w:w="810" w:type="dxa"/>
          </w:tcPr>
          <w:p w14:paraId="27A036EA" w14:textId="77777777" w:rsidR="005E384B" w:rsidRPr="00C34C63" w:rsidRDefault="005E384B" w:rsidP="00BC2983">
            <w:pPr>
              <w:rPr>
                <w:rFonts w:cstheme="minorHAnsi"/>
              </w:rPr>
            </w:pPr>
            <w:r w:rsidRPr="00C34C63">
              <w:rPr>
                <w:rFonts w:cstheme="minorHAnsi"/>
              </w:rPr>
              <w:t xml:space="preserve">A </w:t>
            </w:r>
          </w:p>
          <w:p w14:paraId="48676F39" w14:textId="77777777" w:rsidR="005E384B" w:rsidRPr="00C34C63" w:rsidRDefault="005E384B" w:rsidP="00BC2983">
            <w:pPr>
              <w:rPr>
                <w:rFonts w:cstheme="minorHAnsi"/>
              </w:rPr>
            </w:pPr>
            <w:r w:rsidRPr="00C34C63">
              <w:rPr>
                <w:rFonts w:cstheme="minorHAnsi"/>
              </w:rPr>
              <w:t xml:space="preserve">B </w:t>
            </w:r>
          </w:p>
          <w:p w14:paraId="4322AABC" w14:textId="77777777" w:rsidR="005E384B" w:rsidRPr="00C34C63" w:rsidRDefault="005E384B" w:rsidP="00BC2983">
            <w:pPr>
              <w:rPr>
                <w:rFonts w:cstheme="minorHAnsi"/>
              </w:rPr>
            </w:pPr>
            <w:r w:rsidRPr="00C34C63">
              <w:rPr>
                <w:rFonts w:cstheme="minorHAnsi"/>
              </w:rPr>
              <w:t xml:space="preserve">C-M </w:t>
            </w:r>
          </w:p>
          <w:p w14:paraId="23FCBDA6" w14:textId="77777777" w:rsidR="005E384B" w:rsidRDefault="005E384B" w:rsidP="00BC2983">
            <w:pPr>
              <w:rPr>
                <w:rFonts w:cstheme="minorHAnsi"/>
              </w:rPr>
            </w:pPr>
            <w:r w:rsidRPr="00C34C63">
              <w:rPr>
                <w:rFonts w:cstheme="minorHAnsi"/>
              </w:rPr>
              <w:t>C</w:t>
            </w:r>
          </w:p>
          <w:p w14:paraId="32044A7E" w14:textId="77777777" w:rsidR="005E384B" w:rsidRPr="00F95871" w:rsidRDefault="005E384B" w:rsidP="00BC2983">
            <w:pPr>
              <w:rPr>
                <w:rFonts w:cstheme="minorHAnsi"/>
              </w:rPr>
            </w:pPr>
          </w:p>
        </w:tc>
        <w:tc>
          <w:tcPr>
            <w:tcW w:w="1980" w:type="dxa"/>
          </w:tcPr>
          <w:p w14:paraId="69AA9EA9" w14:textId="77777777" w:rsidR="005E384B" w:rsidRPr="00F95871" w:rsidRDefault="0082530F" w:rsidP="00BC2983">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1959FE5" w14:textId="77777777" w:rsidR="005E384B" w:rsidRPr="00F95871" w:rsidRDefault="0082530F" w:rsidP="00BC2983">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424009C" w14:textId="77777777" w:rsidR="005E384B" w:rsidRDefault="0082530F" w:rsidP="00BC2983">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4385A82" w14:textId="77777777" w:rsidR="005E384B" w:rsidRPr="00C34C63" w:rsidRDefault="0082530F" w:rsidP="00BC2983">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0F4EE31" w14:textId="77777777" w:rsidR="005E384B" w:rsidRPr="00F95871" w:rsidRDefault="005E384B" w:rsidP="00BC2983">
            <w:pPr>
              <w:rPr>
                <w:rFonts w:cstheme="minorHAnsi"/>
              </w:rPr>
            </w:pPr>
          </w:p>
        </w:tc>
        <w:sdt>
          <w:sdtPr>
            <w:rPr>
              <w:rFonts w:cstheme="minorHAnsi"/>
            </w:rPr>
            <w:id w:val="-491255707"/>
            <w:placeholder>
              <w:docPart w:val="808DFAB1C40B4AF28AA67A1BC8B8DC16"/>
            </w:placeholder>
            <w:showingPlcHdr/>
          </w:sdtPr>
          <w:sdtEndPr/>
          <w:sdtContent>
            <w:tc>
              <w:tcPr>
                <w:tcW w:w="4770" w:type="dxa"/>
              </w:tcPr>
              <w:p w14:paraId="6F6293C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1B80B8" w14:textId="77777777" w:rsidTr="00BC2983">
        <w:trPr>
          <w:cantSplit/>
        </w:trPr>
        <w:tc>
          <w:tcPr>
            <w:tcW w:w="990" w:type="dxa"/>
          </w:tcPr>
          <w:p w14:paraId="4086A3B0" w14:textId="77777777" w:rsidR="005E384B" w:rsidRPr="00F95871" w:rsidRDefault="005E384B" w:rsidP="00BC2983">
            <w:pPr>
              <w:jc w:val="center"/>
              <w:rPr>
                <w:rFonts w:cstheme="minorHAnsi"/>
                <w:b/>
                <w:bCs/>
              </w:rPr>
            </w:pPr>
            <w:r w:rsidRPr="00F95871">
              <w:rPr>
                <w:rFonts w:cstheme="minorHAnsi"/>
                <w:b/>
                <w:bCs/>
              </w:rPr>
              <w:t>5-C-8</w:t>
            </w:r>
          </w:p>
        </w:tc>
        <w:tc>
          <w:tcPr>
            <w:tcW w:w="6300" w:type="dxa"/>
            <w:tcBorders>
              <w:right w:val="nil"/>
            </w:tcBorders>
          </w:tcPr>
          <w:p w14:paraId="08427BF2"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999A0B1" w14:textId="77777777" w:rsidR="005E384B" w:rsidRPr="00F95871" w:rsidRDefault="005E384B" w:rsidP="00BC2983">
            <w:pPr>
              <w:rPr>
                <w:rFonts w:cstheme="minorHAnsi"/>
              </w:rPr>
            </w:pPr>
          </w:p>
        </w:tc>
        <w:tc>
          <w:tcPr>
            <w:tcW w:w="810" w:type="dxa"/>
          </w:tcPr>
          <w:p w14:paraId="15B6A5D5" w14:textId="77777777" w:rsidR="005E384B" w:rsidRPr="00C34C63" w:rsidRDefault="005E384B" w:rsidP="00BC2983">
            <w:pPr>
              <w:rPr>
                <w:rFonts w:cstheme="minorHAnsi"/>
              </w:rPr>
            </w:pPr>
            <w:r w:rsidRPr="00C34C63">
              <w:rPr>
                <w:rFonts w:cstheme="minorHAnsi"/>
              </w:rPr>
              <w:t xml:space="preserve">A </w:t>
            </w:r>
          </w:p>
          <w:p w14:paraId="1B0495DA" w14:textId="77777777" w:rsidR="005E384B" w:rsidRPr="00C34C63" w:rsidRDefault="005E384B" w:rsidP="00BC2983">
            <w:pPr>
              <w:rPr>
                <w:rFonts w:cstheme="minorHAnsi"/>
              </w:rPr>
            </w:pPr>
            <w:r w:rsidRPr="00C34C63">
              <w:rPr>
                <w:rFonts w:cstheme="minorHAnsi"/>
              </w:rPr>
              <w:t xml:space="preserve">B </w:t>
            </w:r>
          </w:p>
          <w:p w14:paraId="19F58BE3" w14:textId="77777777" w:rsidR="005E384B" w:rsidRPr="00C34C63" w:rsidRDefault="005E384B" w:rsidP="00BC2983">
            <w:pPr>
              <w:rPr>
                <w:rFonts w:cstheme="minorHAnsi"/>
              </w:rPr>
            </w:pPr>
            <w:r w:rsidRPr="00C34C63">
              <w:rPr>
                <w:rFonts w:cstheme="minorHAnsi"/>
              </w:rPr>
              <w:t xml:space="preserve">C-M </w:t>
            </w:r>
          </w:p>
          <w:p w14:paraId="7C044613" w14:textId="77777777" w:rsidR="005E384B" w:rsidRPr="00F95871" w:rsidRDefault="005E384B" w:rsidP="00BC2983">
            <w:pPr>
              <w:rPr>
                <w:rFonts w:cstheme="minorHAnsi"/>
              </w:rPr>
            </w:pPr>
            <w:r w:rsidRPr="00C34C63">
              <w:rPr>
                <w:rFonts w:cstheme="minorHAnsi"/>
              </w:rPr>
              <w:t>C</w:t>
            </w:r>
          </w:p>
        </w:tc>
        <w:tc>
          <w:tcPr>
            <w:tcW w:w="1980" w:type="dxa"/>
          </w:tcPr>
          <w:p w14:paraId="4B013319" w14:textId="77777777" w:rsidR="005E384B" w:rsidRPr="00F95871" w:rsidRDefault="0082530F" w:rsidP="00BC2983">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8122B04" w14:textId="77777777" w:rsidR="005E384B" w:rsidRPr="00F95871" w:rsidRDefault="0082530F" w:rsidP="00BC2983">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C08DF44" w14:textId="77777777" w:rsidR="005E384B" w:rsidRDefault="0082530F" w:rsidP="00BC2983">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B6A10FD" w14:textId="77777777" w:rsidR="005E384B" w:rsidRPr="00C34C63" w:rsidRDefault="0082530F" w:rsidP="00BC2983">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F1A9937" w14:textId="77777777" w:rsidR="005E384B" w:rsidRPr="00F95871" w:rsidRDefault="005E384B" w:rsidP="00BC2983">
            <w:pPr>
              <w:rPr>
                <w:rFonts w:cstheme="minorHAnsi"/>
              </w:rPr>
            </w:pPr>
          </w:p>
        </w:tc>
        <w:sdt>
          <w:sdtPr>
            <w:rPr>
              <w:rFonts w:cstheme="minorHAnsi"/>
            </w:rPr>
            <w:id w:val="-1143039530"/>
            <w:placeholder>
              <w:docPart w:val="91E930D2D6484C6EAEF7F96404893A89"/>
            </w:placeholder>
            <w:showingPlcHdr/>
          </w:sdtPr>
          <w:sdtEndPr/>
          <w:sdtContent>
            <w:tc>
              <w:tcPr>
                <w:tcW w:w="4770" w:type="dxa"/>
              </w:tcPr>
              <w:p w14:paraId="6A74D4FB"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60F0249A" w14:textId="77777777" w:rsidTr="00BC2983">
        <w:trPr>
          <w:cantSplit/>
        </w:trPr>
        <w:tc>
          <w:tcPr>
            <w:tcW w:w="990" w:type="dxa"/>
          </w:tcPr>
          <w:p w14:paraId="7D25DD05" w14:textId="77777777" w:rsidR="005E384B" w:rsidRPr="00F95871" w:rsidRDefault="005E384B" w:rsidP="00BC2983">
            <w:pPr>
              <w:jc w:val="center"/>
              <w:rPr>
                <w:rFonts w:cstheme="minorHAnsi"/>
                <w:b/>
                <w:bCs/>
              </w:rPr>
            </w:pPr>
            <w:r w:rsidRPr="00F95871">
              <w:rPr>
                <w:rFonts w:cstheme="minorHAnsi"/>
                <w:b/>
                <w:bCs/>
              </w:rPr>
              <w:t>5-C-9</w:t>
            </w:r>
          </w:p>
        </w:tc>
        <w:tc>
          <w:tcPr>
            <w:tcW w:w="6300" w:type="dxa"/>
            <w:tcBorders>
              <w:right w:val="nil"/>
            </w:tcBorders>
          </w:tcPr>
          <w:p w14:paraId="309D024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126D2235" w14:textId="77777777" w:rsidR="005E384B" w:rsidRPr="00F95871" w:rsidRDefault="005E384B" w:rsidP="00BC2983">
            <w:pPr>
              <w:rPr>
                <w:rFonts w:cstheme="minorHAnsi"/>
              </w:rPr>
            </w:pPr>
          </w:p>
        </w:tc>
        <w:tc>
          <w:tcPr>
            <w:tcW w:w="810" w:type="dxa"/>
          </w:tcPr>
          <w:p w14:paraId="7FC5F882" w14:textId="77777777" w:rsidR="005E384B" w:rsidRPr="00C34C63" w:rsidRDefault="005E384B" w:rsidP="00BC2983">
            <w:pPr>
              <w:rPr>
                <w:rFonts w:cstheme="minorHAnsi"/>
              </w:rPr>
            </w:pPr>
            <w:r w:rsidRPr="00C34C63">
              <w:rPr>
                <w:rFonts w:cstheme="minorHAnsi"/>
              </w:rPr>
              <w:t xml:space="preserve">A </w:t>
            </w:r>
          </w:p>
          <w:p w14:paraId="68DB8856" w14:textId="77777777" w:rsidR="005E384B" w:rsidRPr="00C34C63" w:rsidRDefault="005E384B" w:rsidP="00BC2983">
            <w:pPr>
              <w:rPr>
                <w:rFonts w:cstheme="minorHAnsi"/>
              </w:rPr>
            </w:pPr>
            <w:r w:rsidRPr="00C34C63">
              <w:rPr>
                <w:rFonts w:cstheme="minorHAnsi"/>
              </w:rPr>
              <w:t xml:space="preserve">B </w:t>
            </w:r>
          </w:p>
          <w:p w14:paraId="490A47D9" w14:textId="77777777" w:rsidR="005E384B" w:rsidRPr="00C34C63" w:rsidRDefault="005E384B" w:rsidP="00BC2983">
            <w:pPr>
              <w:rPr>
                <w:rFonts w:cstheme="minorHAnsi"/>
              </w:rPr>
            </w:pPr>
            <w:r w:rsidRPr="00C34C63">
              <w:rPr>
                <w:rFonts w:cstheme="minorHAnsi"/>
              </w:rPr>
              <w:t xml:space="preserve">C-M </w:t>
            </w:r>
          </w:p>
          <w:p w14:paraId="2A732C4C" w14:textId="77777777" w:rsidR="005E384B" w:rsidRPr="00F95871" w:rsidRDefault="005E384B" w:rsidP="00BC2983">
            <w:pPr>
              <w:rPr>
                <w:rFonts w:cstheme="minorHAnsi"/>
              </w:rPr>
            </w:pPr>
            <w:r w:rsidRPr="00C34C63">
              <w:rPr>
                <w:rFonts w:cstheme="minorHAnsi"/>
              </w:rPr>
              <w:t>C</w:t>
            </w:r>
          </w:p>
        </w:tc>
        <w:tc>
          <w:tcPr>
            <w:tcW w:w="1980" w:type="dxa"/>
          </w:tcPr>
          <w:p w14:paraId="1F7718A2" w14:textId="77777777" w:rsidR="005E384B" w:rsidRPr="00F95871" w:rsidRDefault="0082530F" w:rsidP="00BC2983">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6F8BB18" w14:textId="77777777" w:rsidR="005E384B" w:rsidRPr="00F95871" w:rsidRDefault="0082530F" w:rsidP="00BC2983">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F2E630E" w14:textId="77777777" w:rsidR="005E384B" w:rsidRDefault="0082530F" w:rsidP="00BC2983">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19AFA09" w14:textId="77777777" w:rsidR="005E384B" w:rsidRPr="00C34C63" w:rsidRDefault="0082530F" w:rsidP="00BC2983">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176FF1E" w14:textId="77777777" w:rsidR="005E384B" w:rsidRPr="00F95871" w:rsidRDefault="005E384B" w:rsidP="00BC2983">
            <w:pPr>
              <w:rPr>
                <w:rFonts w:cstheme="minorHAnsi"/>
              </w:rPr>
            </w:pPr>
          </w:p>
        </w:tc>
        <w:sdt>
          <w:sdtPr>
            <w:rPr>
              <w:rFonts w:cstheme="minorHAnsi"/>
            </w:rPr>
            <w:id w:val="-1724433652"/>
            <w:placeholder>
              <w:docPart w:val="703B2CB824B84D4EAC5FF39FE414DE68"/>
            </w:placeholder>
            <w:showingPlcHdr/>
          </w:sdtPr>
          <w:sdtEndPr/>
          <w:sdtContent>
            <w:tc>
              <w:tcPr>
                <w:tcW w:w="4770" w:type="dxa"/>
              </w:tcPr>
              <w:p w14:paraId="6D25DF3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07A87D" w14:textId="77777777" w:rsidTr="00BC2983">
        <w:trPr>
          <w:cantSplit/>
        </w:trPr>
        <w:tc>
          <w:tcPr>
            <w:tcW w:w="990" w:type="dxa"/>
          </w:tcPr>
          <w:p w14:paraId="77B924FF" w14:textId="77777777" w:rsidR="005E384B" w:rsidRPr="00F95871" w:rsidRDefault="005E384B" w:rsidP="00BC2983">
            <w:pPr>
              <w:jc w:val="center"/>
              <w:rPr>
                <w:rFonts w:cstheme="minorHAnsi"/>
                <w:b/>
                <w:bCs/>
              </w:rPr>
            </w:pPr>
            <w:r w:rsidRPr="00F95871">
              <w:rPr>
                <w:rFonts w:cstheme="minorHAnsi"/>
                <w:b/>
                <w:bCs/>
              </w:rPr>
              <w:t>5-C-10</w:t>
            </w:r>
          </w:p>
        </w:tc>
        <w:tc>
          <w:tcPr>
            <w:tcW w:w="6300" w:type="dxa"/>
            <w:tcBorders>
              <w:right w:val="nil"/>
            </w:tcBorders>
          </w:tcPr>
          <w:p w14:paraId="14CD50E9"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3A5C14E" w14:textId="77777777" w:rsidR="005E384B" w:rsidRPr="00F95871" w:rsidRDefault="005E384B" w:rsidP="00BC2983">
            <w:pPr>
              <w:rPr>
                <w:rFonts w:cstheme="minorHAnsi"/>
              </w:rPr>
            </w:pPr>
          </w:p>
        </w:tc>
        <w:tc>
          <w:tcPr>
            <w:tcW w:w="810" w:type="dxa"/>
          </w:tcPr>
          <w:p w14:paraId="28F58BD4" w14:textId="77777777" w:rsidR="005E384B" w:rsidRPr="00C34C63" w:rsidRDefault="005E384B" w:rsidP="00BC2983">
            <w:pPr>
              <w:rPr>
                <w:rFonts w:cstheme="minorHAnsi"/>
              </w:rPr>
            </w:pPr>
            <w:r w:rsidRPr="00C34C63">
              <w:rPr>
                <w:rFonts w:cstheme="minorHAnsi"/>
              </w:rPr>
              <w:t xml:space="preserve">A </w:t>
            </w:r>
          </w:p>
          <w:p w14:paraId="6F020A39" w14:textId="77777777" w:rsidR="005E384B" w:rsidRPr="00C34C63" w:rsidRDefault="005E384B" w:rsidP="00BC2983">
            <w:pPr>
              <w:rPr>
                <w:rFonts w:cstheme="minorHAnsi"/>
              </w:rPr>
            </w:pPr>
            <w:r w:rsidRPr="00C34C63">
              <w:rPr>
                <w:rFonts w:cstheme="minorHAnsi"/>
              </w:rPr>
              <w:t xml:space="preserve">B </w:t>
            </w:r>
          </w:p>
          <w:p w14:paraId="3C4F0E1D" w14:textId="77777777" w:rsidR="005E384B" w:rsidRPr="00C34C63" w:rsidRDefault="005E384B" w:rsidP="00BC2983">
            <w:pPr>
              <w:rPr>
                <w:rFonts w:cstheme="minorHAnsi"/>
              </w:rPr>
            </w:pPr>
            <w:r w:rsidRPr="00C34C63">
              <w:rPr>
                <w:rFonts w:cstheme="minorHAnsi"/>
              </w:rPr>
              <w:t xml:space="preserve">C-M </w:t>
            </w:r>
          </w:p>
          <w:p w14:paraId="3FDD4D78" w14:textId="77777777" w:rsidR="005E384B" w:rsidRPr="00F95871" w:rsidRDefault="005E384B" w:rsidP="00BC2983">
            <w:pPr>
              <w:rPr>
                <w:rFonts w:cstheme="minorHAnsi"/>
              </w:rPr>
            </w:pPr>
            <w:r w:rsidRPr="00C34C63">
              <w:rPr>
                <w:rFonts w:cstheme="minorHAnsi"/>
              </w:rPr>
              <w:t>C</w:t>
            </w:r>
          </w:p>
        </w:tc>
        <w:tc>
          <w:tcPr>
            <w:tcW w:w="1980" w:type="dxa"/>
          </w:tcPr>
          <w:p w14:paraId="27F1D3C1" w14:textId="77777777" w:rsidR="005E384B" w:rsidRPr="00F95871" w:rsidRDefault="0082530F" w:rsidP="00BC2983">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35560D1" w14:textId="77777777" w:rsidR="005E384B" w:rsidRPr="00F95871" w:rsidRDefault="0082530F" w:rsidP="00BC2983">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D6FF343" w14:textId="77777777" w:rsidR="005E384B" w:rsidRDefault="0082530F" w:rsidP="00BC2983">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AD43A2B" w14:textId="77777777" w:rsidR="005E384B" w:rsidRPr="00C34C63" w:rsidRDefault="0082530F" w:rsidP="00BC2983">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AC85285" w14:textId="77777777" w:rsidR="005E384B" w:rsidRPr="00F95871" w:rsidRDefault="005E384B" w:rsidP="00BC2983">
            <w:pPr>
              <w:rPr>
                <w:rFonts w:cstheme="minorHAnsi"/>
              </w:rPr>
            </w:pPr>
          </w:p>
        </w:tc>
        <w:sdt>
          <w:sdtPr>
            <w:rPr>
              <w:rFonts w:cstheme="minorHAnsi"/>
            </w:rPr>
            <w:id w:val="149022567"/>
            <w:placeholder>
              <w:docPart w:val="786D9D86ED9F4BDD99931484FB7710E4"/>
            </w:placeholder>
            <w:showingPlcHdr/>
          </w:sdtPr>
          <w:sdtEndPr/>
          <w:sdtContent>
            <w:tc>
              <w:tcPr>
                <w:tcW w:w="4770" w:type="dxa"/>
              </w:tcPr>
              <w:p w14:paraId="02129C6D"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3" w:name="Section6"/>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1407DD3" w14:textId="77777777" w:rsidTr="00BC2983">
        <w:trPr>
          <w:tblHeader/>
        </w:trPr>
        <w:tc>
          <w:tcPr>
            <w:tcW w:w="990" w:type="dxa"/>
            <w:shd w:val="clear" w:color="auto" w:fill="2F5496" w:themeFill="accent1" w:themeFillShade="BF"/>
            <w:vAlign w:val="center"/>
          </w:tcPr>
          <w:bookmarkEnd w:id="33"/>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5CDE6041" w14:textId="77777777" w:rsidR="005E384B" w:rsidRPr="00744754" w:rsidRDefault="005E384B" w:rsidP="00BC2983">
            <w:pPr>
              <w:jc w:val="center"/>
              <w:rPr>
                <w:b/>
                <w:bCs/>
                <w:color w:val="FFFFFF" w:themeColor="background1"/>
                <w:sz w:val="28"/>
                <w:szCs w:val="28"/>
              </w:rPr>
            </w:pP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F10CFCC" w14:textId="77777777" w:rsidTr="000474DA">
        <w:tc>
          <w:tcPr>
            <w:tcW w:w="15120" w:type="dxa"/>
            <w:gridSpan w:val="6"/>
            <w:tcBorders>
              <w:left w:val="nil"/>
              <w:bottom w:val="single" w:sz="4" w:space="0" w:color="auto"/>
            </w:tcBorders>
            <w:shd w:val="clear" w:color="auto" w:fill="ACB9CA" w:themeFill="text2" w:themeFillTint="66"/>
            <w:vAlign w:val="center"/>
          </w:tcPr>
          <w:p w14:paraId="0227E1DF" w14:textId="77777777" w:rsidR="005E384B" w:rsidRPr="00017D18" w:rsidRDefault="005E384B" w:rsidP="00BC2983">
            <w:pPr>
              <w:jc w:val="center"/>
              <w:rPr>
                <w:b/>
                <w:bCs/>
                <w:sz w:val="28"/>
                <w:szCs w:val="28"/>
              </w:rPr>
            </w:pPr>
            <w:r w:rsidRPr="00017D18">
              <w:rPr>
                <w:b/>
                <w:bCs/>
                <w:sz w:val="28"/>
                <w:szCs w:val="28"/>
              </w:rPr>
              <w:t xml:space="preserve">SECTION </w:t>
            </w:r>
            <w:r>
              <w:rPr>
                <w:b/>
                <w:bCs/>
                <w:sz w:val="28"/>
                <w:szCs w:val="28"/>
              </w:rPr>
              <w:t>6</w:t>
            </w:r>
            <w:r w:rsidRPr="00017D18">
              <w:rPr>
                <w:b/>
                <w:bCs/>
                <w:sz w:val="28"/>
                <w:szCs w:val="28"/>
              </w:rPr>
              <w:t xml:space="preserve">: </w:t>
            </w:r>
            <w:r>
              <w:rPr>
                <w:b/>
                <w:bCs/>
                <w:sz w:val="28"/>
                <w:szCs w:val="28"/>
              </w:rPr>
              <w:t>MEDICATIONS</w:t>
            </w:r>
          </w:p>
        </w:tc>
      </w:tr>
      <w:tr w:rsidR="005E384B" w14:paraId="5C76BB14" w14:textId="77777777" w:rsidTr="000474DA">
        <w:tc>
          <w:tcPr>
            <w:tcW w:w="15120" w:type="dxa"/>
            <w:gridSpan w:val="6"/>
            <w:tcBorders>
              <w:left w:val="single" w:sz="4" w:space="0" w:color="auto"/>
            </w:tcBorders>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5E384B" w14:paraId="46AAEED0" w14:textId="77777777" w:rsidTr="000474DA">
        <w:trPr>
          <w:cantSplit/>
        </w:trPr>
        <w:tc>
          <w:tcPr>
            <w:tcW w:w="990" w:type="dxa"/>
            <w:tcBorders>
              <w:bottom w:val="single" w:sz="4" w:space="0" w:color="auto"/>
            </w:tcBorders>
          </w:tcPr>
          <w:p w14:paraId="51F3C5B5" w14:textId="77777777" w:rsidR="005E384B" w:rsidRPr="00F95871" w:rsidRDefault="005E384B" w:rsidP="00BC2983">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0FF4899F" w14:textId="77777777" w:rsidR="005E384B" w:rsidRPr="00F95871" w:rsidRDefault="005E384B"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33505C93" w14:textId="77777777" w:rsidR="005E384B" w:rsidRPr="00F95871" w:rsidRDefault="005E384B" w:rsidP="00BC2983">
            <w:pPr>
              <w:rPr>
                <w:rFonts w:cstheme="minorHAnsi"/>
              </w:rPr>
            </w:pPr>
          </w:p>
        </w:tc>
        <w:tc>
          <w:tcPr>
            <w:tcW w:w="810" w:type="dxa"/>
            <w:tcBorders>
              <w:bottom w:val="single" w:sz="4" w:space="0" w:color="auto"/>
            </w:tcBorders>
          </w:tcPr>
          <w:p w14:paraId="2CFC35A4" w14:textId="77777777" w:rsidR="005E384B" w:rsidRPr="00C34C63" w:rsidRDefault="005E384B" w:rsidP="00BC2983">
            <w:pPr>
              <w:rPr>
                <w:rFonts w:cstheme="minorHAnsi"/>
              </w:rPr>
            </w:pPr>
            <w:r w:rsidRPr="00C34C63">
              <w:rPr>
                <w:rFonts w:cstheme="minorHAnsi"/>
              </w:rPr>
              <w:t xml:space="preserve">A </w:t>
            </w:r>
          </w:p>
          <w:p w14:paraId="62A29DEE" w14:textId="77777777" w:rsidR="005E384B" w:rsidRPr="00C34C63" w:rsidRDefault="005E384B" w:rsidP="00BC2983">
            <w:pPr>
              <w:rPr>
                <w:rFonts w:cstheme="minorHAnsi"/>
              </w:rPr>
            </w:pPr>
            <w:r w:rsidRPr="00C34C63">
              <w:rPr>
                <w:rFonts w:cstheme="minorHAnsi"/>
              </w:rPr>
              <w:t xml:space="preserve">B </w:t>
            </w:r>
          </w:p>
          <w:p w14:paraId="1391ACFF" w14:textId="77777777" w:rsidR="005E384B" w:rsidRPr="00C34C63" w:rsidRDefault="005E384B" w:rsidP="00BC2983">
            <w:pPr>
              <w:rPr>
                <w:rFonts w:cstheme="minorHAnsi"/>
              </w:rPr>
            </w:pPr>
            <w:r w:rsidRPr="00C34C63">
              <w:rPr>
                <w:rFonts w:cstheme="minorHAnsi"/>
              </w:rPr>
              <w:t xml:space="preserve">C-M </w:t>
            </w:r>
          </w:p>
          <w:p w14:paraId="56A67DF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4C3A4F15" w14:textId="77777777" w:rsidR="005E384B" w:rsidRPr="00F95871" w:rsidRDefault="0082530F" w:rsidP="00BC2983">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3F8ABDF" w14:textId="77777777" w:rsidR="005E384B" w:rsidRPr="00F95871" w:rsidRDefault="0082530F" w:rsidP="00BC2983">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25E682A6" w14:textId="77777777" w:rsidR="005E384B" w:rsidRDefault="0082530F" w:rsidP="00BC2983">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72EDEDE" w14:textId="77777777" w:rsidR="005E384B" w:rsidRPr="00C34C63" w:rsidRDefault="0082530F" w:rsidP="00BC2983">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28A5D7" w14:textId="77777777" w:rsidR="005E384B" w:rsidRPr="00F95871" w:rsidRDefault="005E384B" w:rsidP="00BC2983">
            <w:pPr>
              <w:rPr>
                <w:rFonts w:cstheme="minorHAnsi"/>
              </w:rPr>
            </w:pPr>
          </w:p>
        </w:tc>
        <w:sdt>
          <w:sdtPr>
            <w:rPr>
              <w:rFonts w:cstheme="minorHAnsi"/>
            </w:rPr>
            <w:id w:val="1574777982"/>
            <w:placeholder>
              <w:docPart w:val="B09981F7DE3D46A4A9EA9970F2968D68"/>
            </w:placeholder>
            <w:showingPlcHdr/>
          </w:sdtPr>
          <w:sdtEndPr/>
          <w:sdtContent>
            <w:tc>
              <w:tcPr>
                <w:tcW w:w="4770" w:type="dxa"/>
                <w:tcBorders>
                  <w:bottom w:val="single" w:sz="4" w:space="0" w:color="auto"/>
                </w:tcBorders>
              </w:tcPr>
              <w:p w14:paraId="3E6F15F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21957B8" w14:textId="77777777" w:rsidTr="000474DA">
        <w:trPr>
          <w:cantSplit/>
        </w:trPr>
        <w:tc>
          <w:tcPr>
            <w:tcW w:w="15120" w:type="dxa"/>
            <w:gridSpan w:val="6"/>
            <w:tcBorders>
              <w:left w:val="single" w:sz="4" w:space="0" w:color="auto"/>
            </w:tcBorders>
            <w:shd w:val="clear" w:color="auto" w:fill="D9E2F3" w:themeFill="accent1" w:themeFillTint="33"/>
          </w:tcPr>
          <w:p w14:paraId="269876F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E384B" w14:paraId="3BFEFAA1" w14:textId="77777777" w:rsidTr="000474DA">
        <w:trPr>
          <w:cantSplit/>
        </w:trPr>
        <w:tc>
          <w:tcPr>
            <w:tcW w:w="990" w:type="dxa"/>
            <w:tcBorders>
              <w:bottom w:val="single" w:sz="4" w:space="0" w:color="auto"/>
            </w:tcBorders>
          </w:tcPr>
          <w:p w14:paraId="61471432" w14:textId="77777777" w:rsidR="005E384B" w:rsidRPr="00F95871" w:rsidRDefault="005E384B" w:rsidP="00BC2983">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7EDEA0A5"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3DC5DC04" w14:textId="77777777" w:rsidR="005E384B" w:rsidRPr="00F95871" w:rsidRDefault="005E384B" w:rsidP="00BC2983">
            <w:pPr>
              <w:rPr>
                <w:rFonts w:cstheme="minorHAnsi"/>
              </w:rPr>
            </w:pPr>
          </w:p>
        </w:tc>
        <w:tc>
          <w:tcPr>
            <w:tcW w:w="810" w:type="dxa"/>
            <w:tcBorders>
              <w:bottom w:val="single" w:sz="4" w:space="0" w:color="auto"/>
            </w:tcBorders>
          </w:tcPr>
          <w:p w14:paraId="6A966BE1" w14:textId="77777777" w:rsidR="005E384B" w:rsidRPr="00C34C63" w:rsidRDefault="005E384B" w:rsidP="00BC2983">
            <w:pPr>
              <w:rPr>
                <w:rFonts w:cstheme="minorHAnsi"/>
              </w:rPr>
            </w:pPr>
            <w:r w:rsidRPr="00C34C63">
              <w:rPr>
                <w:rFonts w:cstheme="minorHAnsi"/>
              </w:rPr>
              <w:t xml:space="preserve">A </w:t>
            </w:r>
          </w:p>
          <w:p w14:paraId="27B57C31" w14:textId="77777777" w:rsidR="005E384B" w:rsidRPr="00C34C63" w:rsidRDefault="005E384B" w:rsidP="00BC2983">
            <w:pPr>
              <w:rPr>
                <w:rFonts w:cstheme="minorHAnsi"/>
              </w:rPr>
            </w:pPr>
            <w:r w:rsidRPr="00C34C63">
              <w:rPr>
                <w:rFonts w:cstheme="minorHAnsi"/>
              </w:rPr>
              <w:t xml:space="preserve">B </w:t>
            </w:r>
          </w:p>
          <w:p w14:paraId="786A3B64" w14:textId="77777777" w:rsidR="005E384B" w:rsidRPr="00C34C63" w:rsidRDefault="005E384B" w:rsidP="00BC2983">
            <w:pPr>
              <w:rPr>
                <w:rFonts w:cstheme="minorHAnsi"/>
              </w:rPr>
            </w:pPr>
            <w:r w:rsidRPr="00C34C63">
              <w:rPr>
                <w:rFonts w:cstheme="minorHAnsi"/>
              </w:rPr>
              <w:t xml:space="preserve">C-M </w:t>
            </w:r>
          </w:p>
          <w:p w14:paraId="1E755222"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15DC9DEC" w14:textId="77777777" w:rsidR="005E384B" w:rsidRPr="00F95871" w:rsidRDefault="0082530F" w:rsidP="00BC2983">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BA329B8" w14:textId="77777777" w:rsidR="005E384B" w:rsidRPr="00F95871" w:rsidRDefault="0082530F" w:rsidP="00BC2983">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D846085" w14:textId="77777777" w:rsidR="005E384B" w:rsidRDefault="0082530F" w:rsidP="00BC2983">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A779EA3" w14:textId="77777777" w:rsidR="005E384B" w:rsidRPr="00C34C63" w:rsidRDefault="0082530F" w:rsidP="00BC2983">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DC8A2" w14:textId="77777777" w:rsidR="005E384B" w:rsidRPr="00F95871" w:rsidRDefault="005E384B" w:rsidP="00BC2983">
            <w:pPr>
              <w:rPr>
                <w:rFonts w:cstheme="minorHAnsi"/>
              </w:rPr>
            </w:pPr>
          </w:p>
        </w:tc>
        <w:sdt>
          <w:sdtPr>
            <w:rPr>
              <w:rFonts w:cstheme="minorHAnsi"/>
            </w:rPr>
            <w:id w:val="795257709"/>
            <w:placeholder>
              <w:docPart w:val="B483784BBDB6406998A350D4C1268D43"/>
            </w:placeholder>
            <w:showingPlcHdr/>
          </w:sdtPr>
          <w:sdtEndPr/>
          <w:sdtContent>
            <w:tc>
              <w:tcPr>
                <w:tcW w:w="4770" w:type="dxa"/>
                <w:tcBorders>
                  <w:bottom w:val="single" w:sz="4" w:space="0" w:color="auto"/>
                </w:tcBorders>
              </w:tcPr>
              <w:p w14:paraId="4DD6942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614D0EB" w14:textId="77777777" w:rsidTr="000474DA">
        <w:trPr>
          <w:cantSplit/>
        </w:trPr>
        <w:tc>
          <w:tcPr>
            <w:tcW w:w="15120" w:type="dxa"/>
            <w:gridSpan w:val="6"/>
            <w:tcBorders>
              <w:left w:val="single" w:sz="4" w:space="0" w:color="auto"/>
            </w:tcBorders>
            <w:shd w:val="clear" w:color="auto" w:fill="D9E2F3" w:themeFill="accent1" w:themeFillTint="33"/>
          </w:tcPr>
          <w:p w14:paraId="3FE1D77E" w14:textId="77777777" w:rsidR="005E384B" w:rsidRPr="000474DA" w:rsidRDefault="005E384B" w:rsidP="00BC2983">
            <w:pPr>
              <w:rPr>
                <w:rFonts w:cstheme="minorHAnsi"/>
                <w:b/>
                <w:bCs/>
                <w:sz w:val="28"/>
                <w:szCs w:val="28"/>
              </w:rPr>
            </w:pPr>
            <w:r w:rsidRPr="000474DA">
              <w:rPr>
                <w:rFonts w:cstheme="minorHAnsi"/>
                <w:b/>
                <w:bCs/>
                <w:sz w:val="28"/>
                <w:szCs w:val="28"/>
              </w:rPr>
              <w:t>SUB-SECTION C:  Blood and Blood Substitutes</w:t>
            </w:r>
          </w:p>
        </w:tc>
      </w:tr>
      <w:tr w:rsidR="005E384B" w14:paraId="53B089A6" w14:textId="77777777" w:rsidTr="000474DA">
        <w:trPr>
          <w:cantSplit/>
        </w:trPr>
        <w:tc>
          <w:tcPr>
            <w:tcW w:w="990" w:type="dxa"/>
            <w:tcBorders>
              <w:bottom w:val="single" w:sz="4" w:space="0" w:color="auto"/>
            </w:tcBorders>
          </w:tcPr>
          <w:p w14:paraId="779FA088" w14:textId="77777777" w:rsidR="005E384B" w:rsidRPr="00F95871" w:rsidRDefault="005E384B" w:rsidP="00BC2983">
            <w:pPr>
              <w:jc w:val="center"/>
              <w:rPr>
                <w:rFonts w:cstheme="minorHAnsi"/>
                <w:b/>
                <w:bCs/>
              </w:rPr>
            </w:pPr>
            <w:r w:rsidRPr="00F95871">
              <w:rPr>
                <w:rFonts w:cstheme="minorHAnsi"/>
                <w:b/>
                <w:bCs/>
              </w:rPr>
              <w:t>6-C-1</w:t>
            </w:r>
          </w:p>
        </w:tc>
        <w:tc>
          <w:tcPr>
            <w:tcW w:w="6300" w:type="dxa"/>
            <w:tcBorders>
              <w:bottom w:val="single" w:sz="4" w:space="0" w:color="auto"/>
              <w:right w:val="nil"/>
            </w:tcBorders>
          </w:tcPr>
          <w:p w14:paraId="41DE8774" w14:textId="77777777" w:rsidR="005E384B" w:rsidRPr="00F95871" w:rsidRDefault="005E384B" w:rsidP="00BC2983">
            <w:pPr>
              <w:rPr>
                <w:rFonts w:cstheme="minorHAnsi"/>
              </w:rPr>
            </w:pPr>
            <w:r w:rsidRPr="00F95871">
              <w:rPr>
                <w:rFonts w:eastAsia="Arial" w:cstheme="minorHAnsi"/>
              </w:rPr>
              <w:t>If blood were to be used, there is a protocol for it to be typed, cross- matched, checked, and verified.</w:t>
            </w:r>
          </w:p>
        </w:tc>
        <w:tc>
          <w:tcPr>
            <w:tcW w:w="270" w:type="dxa"/>
            <w:tcBorders>
              <w:left w:val="nil"/>
              <w:bottom w:val="single" w:sz="4" w:space="0" w:color="auto"/>
            </w:tcBorders>
          </w:tcPr>
          <w:p w14:paraId="10FF4556" w14:textId="77777777" w:rsidR="005E384B" w:rsidRPr="00F95871" w:rsidRDefault="005E384B" w:rsidP="00BC2983">
            <w:pPr>
              <w:rPr>
                <w:rFonts w:cstheme="minorHAnsi"/>
              </w:rPr>
            </w:pPr>
          </w:p>
        </w:tc>
        <w:tc>
          <w:tcPr>
            <w:tcW w:w="810" w:type="dxa"/>
            <w:tcBorders>
              <w:bottom w:val="single" w:sz="4" w:space="0" w:color="auto"/>
            </w:tcBorders>
          </w:tcPr>
          <w:p w14:paraId="2C139FB4" w14:textId="77777777" w:rsidR="005E384B" w:rsidRPr="00C34C63" w:rsidRDefault="005E384B" w:rsidP="00BC2983">
            <w:pPr>
              <w:rPr>
                <w:rFonts w:cstheme="minorHAnsi"/>
              </w:rPr>
            </w:pPr>
            <w:r w:rsidRPr="00C34C63">
              <w:rPr>
                <w:rFonts w:cstheme="minorHAnsi"/>
              </w:rPr>
              <w:t xml:space="preserve">A </w:t>
            </w:r>
          </w:p>
          <w:p w14:paraId="07E27D5B" w14:textId="77777777" w:rsidR="005E384B" w:rsidRPr="00C34C63" w:rsidRDefault="005E384B" w:rsidP="00BC2983">
            <w:pPr>
              <w:rPr>
                <w:rFonts w:cstheme="minorHAnsi"/>
              </w:rPr>
            </w:pPr>
            <w:r w:rsidRPr="00C34C63">
              <w:rPr>
                <w:rFonts w:cstheme="minorHAnsi"/>
              </w:rPr>
              <w:t xml:space="preserve">B </w:t>
            </w:r>
          </w:p>
          <w:p w14:paraId="16EFD20B" w14:textId="77777777" w:rsidR="005E384B" w:rsidRPr="00C34C63" w:rsidRDefault="005E384B" w:rsidP="00BC2983">
            <w:pPr>
              <w:rPr>
                <w:rFonts w:cstheme="minorHAnsi"/>
              </w:rPr>
            </w:pPr>
            <w:r w:rsidRPr="00C34C63">
              <w:rPr>
                <w:rFonts w:cstheme="minorHAnsi"/>
              </w:rPr>
              <w:t xml:space="preserve">C-M </w:t>
            </w:r>
          </w:p>
          <w:p w14:paraId="0959BC8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52A13F6F" w14:textId="77777777" w:rsidR="005E384B" w:rsidRPr="00F95871" w:rsidRDefault="0082530F" w:rsidP="00BC2983">
            <w:pPr>
              <w:rPr>
                <w:rFonts w:cstheme="minorHAnsi"/>
              </w:rPr>
            </w:pPr>
            <w:sdt>
              <w:sdtPr>
                <w:rPr>
                  <w:rFonts w:cstheme="minorHAnsi"/>
                </w:rPr>
                <w:id w:val="-34579246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F0B635D" w14:textId="77777777" w:rsidR="005E384B" w:rsidRPr="00F95871" w:rsidRDefault="0082530F" w:rsidP="00BC2983">
            <w:pPr>
              <w:rPr>
                <w:rFonts w:cstheme="minorHAnsi"/>
              </w:rPr>
            </w:pPr>
            <w:sdt>
              <w:sdtPr>
                <w:rPr>
                  <w:rFonts w:cstheme="minorHAnsi"/>
                </w:rPr>
                <w:id w:val="-1584907594"/>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2EF98B0" w14:textId="77777777" w:rsidR="005E384B" w:rsidRDefault="0082530F" w:rsidP="00BC2983">
            <w:pPr>
              <w:rPr>
                <w:rFonts w:cstheme="minorHAnsi"/>
              </w:rPr>
            </w:pPr>
            <w:sdt>
              <w:sdtPr>
                <w:rPr>
                  <w:rFonts w:cstheme="minorHAnsi"/>
                </w:rPr>
                <w:id w:val="-8974335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CC170B9" w14:textId="77777777" w:rsidR="005E384B" w:rsidRPr="00C34C63" w:rsidRDefault="0082530F" w:rsidP="00BC2983">
            <w:pPr>
              <w:rPr>
                <w:rFonts w:cstheme="minorHAnsi"/>
              </w:rPr>
            </w:pPr>
            <w:sdt>
              <w:sdtPr>
                <w:rPr>
                  <w:rFonts w:cstheme="minorHAnsi"/>
                </w:rPr>
                <w:id w:val="-5994057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0E72C7" w14:textId="77777777" w:rsidR="005E384B" w:rsidRPr="00F95871" w:rsidRDefault="005E384B" w:rsidP="00BC2983">
            <w:pPr>
              <w:rPr>
                <w:rFonts w:cstheme="minorHAnsi"/>
              </w:rPr>
            </w:pPr>
          </w:p>
        </w:tc>
        <w:sdt>
          <w:sdtPr>
            <w:rPr>
              <w:rFonts w:cstheme="minorHAnsi"/>
            </w:rPr>
            <w:id w:val="-964193158"/>
            <w:placeholder>
              <w:docPart w:val="F0F41A2ED7A64E9CB9C9F12FC20FFDA6"/>
            </w:placeholder>
            <w:showingPlcHdr/>
          </w:sdtPr>
          <w:sdtEndPr/>
          <w:sdtContent>
            <w:tc>
              <w:tcPr>
                <w:tcW w:w="4770" w:type="dxa"/>
                <w:tcBorders>
                  <w:bottom w:val="single" w:sz="4" w:space="0" w:color="auto"/>
                </w:tcBorders>
              </w:tcPr>
              <w:p w14:paraId="595602A6"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2AAC58B" w14:textId="77777777" w:rsidTr="000474DA">
        <w:trPr>
          <w:cantSplit/>
        </w:trPr>
        <w:tc>
          <w:tcPr>
            <w:tcW w:w="15120" w:type="dxa"/>
            <w:gridSpan w:val="6"/>
            <w:tcBorders>
              <w:left w:val="single" w:sz="4" w:space="0" w:color="auto"/>
            </w:tcBorders>
            <w:shd w:val="clear" w:color="auto" w:fill="D9E2F3" w:themeFill="accent1" w:themeFillTint="33"/>
          </w:tcPr>
          <w:p w14:paraId="369D7BF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5E384B" w14:paraId="3014ACB0" w14:textId="77777777" w:rsidTr="00BC2983">
        <w:trPr>
          <w:cantSplit/>
        </w:trPr>
        <w:tc>
          <w:tcPr>
            <w:tcW w:w="990" w:type="dxa"/>
          </w:tcPr>
          <w:p w14:paraId="7C695283" w14:textId="77777777" w:rsidR="005E384B" w:rsidRPr="00F95871" w:rsidRDefault="005E384B" w:rsidP="00BC2983">
            <w:pPr>
              <w:jc w:val="center"/>
              <w:rPr>
                <w:rFonts w:cstheme="minorHAnsi"/>
                <w:b/>
                <w:bCs/>
              </w:rPr>
            </w:pPr>
            <w:r w:rsidRPr="00F95871">
              <w:rPr>
                <w:rFonts w:cstheme="minorHAnsi"/>
                <w:b/>
                <w:bCs/>
              </w:rPr>
              <w:t>6-D-1</w:t>
            </w:r>
          </w:p>
        </w:tc>
        <w:tc>
          <w:tcPr>
            <w:tcW w:w="6300" w:type="dxa"/>
            <w:tcBorders>
              <w:right w:val="nil"/>
            </w:tcBorders>
          </w:tcPr>
          <w:p w14:paraId="6F8F76CE"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5E384B" w:rsidRPr="00F95871" w:rsidRDefault="005E384B" w:rsidP="00BC2983">
            <w:pPr>
              <w:rPr>
                <w:rFonts w:cstheme="minorHAnsi"/>
              </w:rPr>
            </w:pPr>
          </w:p>
        </w:tc>
        <w:tc>
          <w:tcPr>
            <w:tcW w:w="270" w:type="dxa"/>
            <w:tcBorders>
              <w:left w:val="nil"/>
            </w:tcBorders>
          </w:tcPr>
          <w:p w14:paraId="05EE9C02" w14:textId="77777777" w:rsidR="005E384B" w:rsidRPr="00F95871" w:rsidRDefault="005E384B" w:rsidP="00BC2983">
            <w:pPr>
              <w:rPr>
                <w:rFonts w:cstheme="minorHAnsi"/>
              </w:rPr>
            </w:pPr>
          </w:p>
        </w:tc>
        <w:tc>
          <w:tcPr>
            <w:tcW w:w="810" w:type="dxa"/>
          </w:tcPr>
          <w:p w14:paraId="2DE3B01A" w14:textId="77777777" w:rsidR="005E384B" w:rsidRPr="00C34C63" w:rsidRDefault="005E384B" w:rsidP="00BC2983">
            <w:pPr>
              <w:rPr>
                <w:rFonts w:cstheme="minorHAnsi"/>
              </w:rPr>
            </w:pPr>
            <w:r w:rsidRPr="00C34C63">
              <w:rPr>
                <w:rFonts w:cstheme="minorHAnsi"/>
              </w:rPr>
              <w:t xml:space="preserve">A </w:t>
            </w:r>
          </w:p>
          <w:p w14:paraId="12E791D7" w14:textId="77777777" w:rsidR="005E384B" w:rsidRPr="00C34C63" w:rsidRDefault="005E384B" w:rsidP="00BC2983">
            <w:pPr>
              <w:rPr>
                <w:rFonts w:cstheme="minorHAnsi"/>
              </w:rPr>
            </w:pPr>
            <w:r w:rsidRPr="00C34C63">
              <w:rPr>
                <w:rFonts w:cstheme="minorHAnsi"/>
              </w:rPr>
              <w:t xml:space="preserve">B </w:t>
            </w:r>
          </w:p>
          <w:p w14:paraId="58D2A804" w14:textId="77777777" w:rsidR="005E384B" w:rsidRPr="00C34C63" w:rsidRDefault="005E384B" w:rsidP="00BC2983">
            <w:pPr>
              <w:rPr>
                <w:rFonts w:cstheme="minorHAnsi"/>
              </w:rPr>
            </w:pPr>
            <w:r w:rsidRPr="00C34C63">
              <w:rPr>
                <w:rFonts w:cstheme="minorHAnsi"/>
              </w:rPr>
              <w:t xml:space="preserve">C-M </w:t>
            </w:r>
          </w:p>
          <w:p w14:paraId="24848329" w14:textId="77777777" w:rsidR="005E384B" w:rsidRPr="00F95871" w:rsidRDefault="005E384B" w:rsidP="00BC2983">
            <w:pPr>
              <w:rPr>
                <w:rFonts w:cstheme="minorHAnsi"/>
              </w:rPr>
            </w:pPr>
            <w:r w:rsidRPr="00C34C63">
              <w:rPr>
                <w:rFonts w:cstheme="minorHAnsi"/>
              </w:rPr>
              <w:t>C</w:t>
            </w:r>
          </w:p>
        </w:tc>
        <w:tc>
          <w:tcPr>
            <w:tcW w:w="1980" w:type="dxa"/>
          </w:tcPr>
          <w:p w14:paraId="0AA89058" w14:textId="77777777" w:rsidR="005E384B" w:rsidRPr="00F95871" w:rsidRDefault="0082530F" w:rsidP="00BC2983">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FB62847" w14:textId="77777777" w:rsidR="005E384B" w:rsidRPr="00F95871" w:rsidRDefault="0082530F" w:rsidP="00BC2983">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A34215C" w14:textId="77777777" w:rsidR="005E384B" w:rsidRDefault="0082530F" w:rsidP="00BC2983">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CF079C0" w14:textId="77777777" w:rsidR="005E384B" w:rsidRPr="00C34C63" w:rsidRDefault="0082530F" w:rsidP="00BC2983">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07B7E7D" w14:textId="77777777" w:rsidR="005E384B" w:rsidRPr="00F95871" w:rsidRDefault="005E384B" w:rsidP="00BC2983">
            <w:pPr>
              <w:rPr>
                <w:rFonts w:cstheme="minorHAnsi"/>
              </w:rPr>
            </w:pPr>
          </w:p>
        </w:tc>
        <w:sdt>
          <w:sdtPr>
            <w:rPr>
              <w:rFonts w:cstheme="minorHAnsi"/>
            </w:rPr>
            <w:id w:val="-1615053427"/>
            <w:placeholder>
              <w:docPart w:val="A7CB850E5A4C4D48B83272A0F4238C83"/>
            </w:placeholder>
            <w:showingPlcHdr/>
          </w:sdtPr>
          <w:sdtEndPr/>
          <w:sdtContent>
            <w:tc>
              <w:tcPr>
                <w:tcW w:w="4770" w:type="dxa"/>
              </w:tcPr>
              <w:p w14:paraId="1CB03CA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6C0A735" w14:textId="77777777" w:rsidTr="00BC2983">
        <w:trPr>
          <w:cantSplit/>
        </w:trPr>
        <w:tc>
          <w:tcPr>
            <w:tcW w:w="990" w:type="dxa"/>
          </w:tcPr>
          <w:p w14:paraId="2431BA3D" w14:textId="77777777" w:rsidR="005E384B" w:rsidRPr="00F95871" w:rsidRDefault="005E384B" w:rsidP="00BC2983">
            <w:pPr>
              <w:jc w:val="center"/>
              <w:rPr>
                <w:rFonts w:cstheme="minorHAnsi"/>
                <w:b/>
                <w:bCs/>
              </w:rPr>
            </w:pPr>
            <w:r w:rsidRPr="00F95871">
              <w:rPr>
                <w:rFonts w:cstheme="minorHAnsi"/>
                <w:b/>
                <w:bCs/>
              </w:rPr>
              <w:t>6-D-2</w:t>
            </w:r>
          </w:p>
        </w:tc>
        <w:tc>
          <w:tcPr>
            <w:tcW w:w="6300" w:type="dxa"/>
            <w:tcBorders>
              <w:right w:val="nil"/>
            </w:tcBorders>
          </w:tcPr>
          <w:p w14:paraId="22C26D46" w14:textId="77777777" w:rsidR="005E384B" w:rsidRDefault="005E384B"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0C6AE48E" w14:textId="77777777" w:rsidR="005E384B" w:rsidRPr="00F95871" w:rsidRDefault="005E384B" w:rsidP="00BC2983">
            <w:pPr>
              <w:rPr>
                <w:rFonts w:cstheme="minorHAnsi"/>
              </w:rPr>
            </w:pPr>
          </w:p>
        </w:tc>
        <w:tc>
          <w:tcPr>
            <w:tcW w:w="810" w:type="dxa"/>
          </w:tcPr>
          <w:p w14:paraId="7BCED59D" w14:textId="77777777" w:rsidR="005E384B" w:rsidRPr="00C34C63" w:rsidRDefault="005E384B" w:rsidP="00BC2983">
            <w:pPr>
              <w:rPr>
                <w:rFonts w:cstheme="minorHAnsi"/>
              </w:rPr>
            </w:pPr>
            <w:r w:rsidRPr="00C34C63">
              <w:rPr>
                <w:rFonts w:cstheme="minorHAnsi"/>
              </w:rPr>
              <w:t xml:space="preserve">A </w:t>
            </w:r>
          </w:p>
          <w:p w14:paraId="48E5EF2B" w14:textId="77777777" w:rsidR="005E384B" w:rsidRPr="00C34C63" w:rsidRDefault="005E384B" w:rsidP="00BC2983">
            <w:pPr>
              <w:rPr>
                <w:rFonts w:cstheme="minorHAnsi"/>
              </w:rPr>
            </w:pPr>
            <w:r w:rsidRPr="00C34C63">
              <w:rPr>
                <w:rFonts w:cstheme="minorHAnsi"/>
              </w:rPr>
              <w:t xml:space="preserve">B </w:t>
            </w:r>
          </w:p>
          <w:p w14:paraId="381521E8" w14:textId="77777777" w:rsidR="005E384B" w:rsidRPr="00C34C63" w:rsidRDefault="005E384B" w:rsidP="00BC2983">
            <w:pPr>
              <w:rPr>
                <w:rFonts w:cstheme="minorHAnsi"/>
              </w:rPr>
            </w:pPr>
            <w:r w:rsidRPr="00C34C63">
              <w:rPr>
                <w:rFonts w:cstheme="minorHAnsi"/>
              </w:rPr>
              <w:t xml:space="preserve">C-M </w:t>
            </w:r>
          </w:p>
          <w:p w14:paraId="1DC2A098" w14:textId="77777777" w:rsidR="005E384B" w:rsidRPr="00F95871" w:rsidRDefault="005E384B" w:rsidP="00BC2983">
            <w:pPr>
              <w:rPr>
                <w:rFonts w:cstheme="minorHAnsi"/>
              </w:rPr>
            </w:pPr>
            <w:r w:rsidRPr="00C34C63">
              <w:rPr>
                <w:rFonts w:cstheme="minorHAnsi"/>
              </w:rPr>
              <w:t>C</w:t>
            </w:r>
          </w:p>
        </w:tc>
        <w:tc>
          <w:tcPr>
            <w:tcW w:w="1980" w:type="dxa"/>
          </w:tcPr>
          <w:p w14:paraId="4E979C7E" w14:textId="77777777" w:rsidR="005E384B" w:rsidRPr="00F95871" w:rsidRDefault="0082530F" w:rsidP="00BC2983">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95B6D3C" w14:textId="77777777" w:rsidR="005E384B" w:rsidRPr="00F95871" w:rsidRDefault="0082530F" w:rsidP="00BC2983">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7A5A02" w14:textId="77777777" w:rsidR="005E384B" w:rsidRDefault="0082530F" w:rsidP="00BC2983">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DBD5F1" w14:textId="77777777" w:rsidR="005E384B" w:rsidRPr="00C34C63" w:rsidRDefault="0082530F" w:rsidP="00BC2983">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7AB68E0" w14:textId="77777777" w:rsidR="005E384B" w:rsidRPr="00F95871" w:rsidRDefault="005E384B" w:rsidP="00BC2983">
            <w:pPr>
              <w:rPr>
                <w:rFonts w:cstheme="minorHAnsi"/>
              </w:rPr>
            </w:pPr>
          </w:p>
        </w:tc>
        <w:sdt>
          <w:sdtPr>
            <w:rPr>
              <w:rFonts w:cstheme="minorHAnsi"/>
            </w:rPr>
            <w:id w:val="-856425672"/>
            <w:placeholder>
              <w:docPart w:val="45D06A7E92374A36A939DE81EF9880E3"/>
            </w:placeholder>
            <w:showingPlcHdr/>
          </w:sdtPr>
          <w:sdtEndPr/>
          <w:sdtContent>
            <w:tc>
              <w:tcPr>
                <w:tcW w:w="4770" w:type="dxa"/>
              </w:tcPr>
              <w:p w14:paraId="15E329A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843E0D4" w14:textId="77777777" w:rsidTr="000474DA">
        <w:trPr>
          <w:cantSplit/>
        </w:trPr>
        <w:tc>
          <w:tcPr>
            <w:tcW w:w="990" w:type="dxa"/>
            <w:tcBorders>
              <w:bottom w:val="single" w:sz="4" w:space="0" w:color="auto"/>
            </w:tcBorders>
          </w:tcPr>
          <w:p w14:paraId="67DB6C0D" w14:textId="77777777" w:rsidR="005E384B" w:rsidRPr="00F95871" w:rsidRDefault="005E384B" w:rsidP="00BC2983">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67CD19B8"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4260905E" w14:textId="77777777" w:rsidR="005E384B" w:rsidRPr="00F95871" w:rsidRDefault="005E384B" w:rsidP="00BC2983">
            <w:pPr>
              <w:rPr>
                <w:rFonts w:cstheme="minorHAnsi"/>
              </w:rPr>
            </w:pPr>
          </w:p>
        </w:tc>
        <w:tc>
          <w:tcPr>
            <w:tcW w:w="810" w:type="dxa"/>
            <w:tcBorders>
              <w:bottom w:val="single" w:sz="4" w:space="0" w:color="auto"/>
            </w:tcBorders>
          </w:tcPr>
          <w:p w14:paraId="0D8F4EE7" w14:textId="77777777" w:rsidR="005E384B" w:rsidRPr="00C34C63" w:rsidRDefault="005E384B" w:rsidP="00BC2983">
            <w:pPr>
              <w:rPr>
                <w:rFonts w:cstheme="minorHAnsi"/>
              </w:rPr>
            </w:pPr>
            <w:r w:rsidRPr="00C34C63">
              <w:rPr>
                <w:rFonts w:cstheme="minorHAnsi"/>
              </w:rPr>
              <w:t xml:space="preserve">A </w:t>
            </w:r>
          </w:p>
          <w:p w14:paraId="4DD2A4D8" w14:textId="77777777" w:rsidR="005E384B" w:rsidRPr="00C34C63" w:rsidRDefault="005E384B" w:rsidP="00BC2983">
            <w:pPr>
              <w:rPr>
                <w:rFonts w:cstheme="minorHAnsi"/>
              </w:rPr>
            </w:pPr>
            <w:r w:rsidRPr="00C34C63">
              <w:rPr>
                <w:rFonts w:cstheme="minorHAnsi"/>
              </w:rPr>
              <w:t xml:space="preserve">B </w:t>
            </w:r>
          </w:p>
          <w:p w14:paraId="250AE3C3" w14:textId="77777777" w:rsidR="005E384B" w:rsidRPr="00C34C63" w:rsidRDefault="005E384B" w:rsidP="00BC2983">
            <w:pPr>
              <w:rPr>
                <w:rFonts w:cstheme="minorHAnsi"/>
              </w:rPr>
            </w:pPr>
            <w:r w:rsidRPr="00C34C63">
              <w:rPr>
                <w:rFonts w:cstheme="minorHAnsi"/>
              </w:rPr>
              <w:t xml:space="preserve">C-M </w:t>
            </w:r>
          </w:p>
          <w:p w14:paraId="2DD07BE5"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322DC1AE" w14:textId="77777777" w:rsidR="005E384B" w:rsidRPr="00F95871" w:rsidRDefault="0082530F" w:rsidP="00BC2983">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06C009C" w14:textId="77777777" w:rsidR="005E384B" w:rsidRPr="00F95871" w:rsidRDefault="0082530F" w:rsidP="00BC2983">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A6036B0" w14:textId="77777777" w:rsidR="005E384B" w:rsidRDefault="0082530F" w:rsidP="00BC2983">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81EEBDC" w14:textId="77777777" w:rsidR="005E384B" w:rsidRPr="00C34C63" w:rsidRDefault="0082530F" w:rsidP="00BC2983">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4B1C4F" w14:textId="77777777" w:rsidR="005E384B" w:rsidRPr="00F95871" w:rsidRDefault="005E384B" w:rsidP="00BC2983">
            <w:pPr>
              <w:rPr>
                <w:rFonts w:cstheme="minorHAnsi"/>
              </w:rPr>
            </w:pPr>
          </w:p>
        </w:tc>
        <w:sdt>
          <w:sdtPr>
            <w:rPr>
              <w:rFonts w:cstheme="minorHAnsi"/>
            </w:rPr>
            <w:id w:val="30088635"/>
            <w:placeholder>
              <w:docPart w:val="5E6BA8F352EF4392AD15BC3F8C6AEA23"/>
            </w:placeholder>
            <w:showingPlcHdr/>
          </w:sdtPr>
          <w:sdtEndPr/>
          <w:sdtContent>
            <w:tc>
              <w:tcPr>
                <w:tcW w:w="4770" w:type="dxa"/>
                <w:tcBorders>
                  <w:bottom w:val="single" w:sz="4" w:space="0" w:color="auto"/>
                </w:tcBorders>
              </w:tcPr>
              <w:p w14:paraId="4D89BDD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03AFE72A" w14:textId="77777777" w:rsidTr="000474DA">
        <w:trPr>
          <w:cantSplit/>
        </w:trPr>
        <w:tc>
          <w:tcPr>
            <w:tcW w:w="15120" w:type="dxa"/>
            <w:gridSpan w:val="6"/>
            <w:tcBorders>
              <w:left w:val="single" w:sz="4" w:space="0" w:color="auto"/>
            </w:tcBorders>
            <w:shd w:val="clear" w:color="auto" w:fill="D9E2F3" w:themeFill="accent1" w:themeFillTint="33"/>
          </w:tcPr>
          <w:p w14:paraId="1F15000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5E384B" w14:paraId="7A125314" w14:textId="77777777" w:rsidTr="00BC2983">
        <w:trPr>
          <w:cantSplit/>
        </w:trPr>
        <w:tc>
          <w:tcPr>
            <w:tcW w:w="990" w:type="dxa"/>
          </w:tcPr>
          <w:p w14:paraId="0E43F414" w14:textId="77777777" w:rsidR="005E384B" w:rsidRPr="00632A94" w:rsidRDefault="005E384B" w:rsidP="00BC2983">
            <w:pPr>
              <w:jc w:val="center"/>
              <w:rPr>
                <w:rFonts w:cstheme="minorHAnsi"/>
                <w:b/>
                <w:bCs/>
              </w:rPr>
            </w:pPr>
            <w:r w:rsidRPr="00632A94">
              <w:rPr>
                <w:rFonts w:cstheme="minorHAnsi"/>
                <w:b/>
                <w:bCs/>
              </w:rPr>
              <w:t>6-E-1</w:t>
            </w:r>
          </w:p>
        </w:tc>
        <w:tc>
          <w:tcPr>
            <w:tcW w:w="6300" w:type="dxa"/>
            <w:tcBorders>
              <w:right w:val="nil"/>
            </w:tcBorders>
          </w:tcPr>
          <w:p w14:paraId="5FF7511F" w14:textId="77777777" w:rsidR="005E384B" w:rsidRPr="00632A94" w:rsidRDefault="005E384B"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DEFF265" w14:textId="77777777" w:rsidR="005E384B" w:rsidRPr="00632A94" w:rsidRDefault="005E384B" w:rsidP="00BC2983">
            <w:pPr>
              <w:rPr>
                <w:rFonts w:cstheme="minorHAnsi"/>
              </w:rPr>
            </w:pPr>
          </w:p>
        </w:tc>
        <w:tc>
          <w:tcPr>
            <w:tcW w:w="810" w:type="dxa"/>
          </w:tcPr>
          <w:p w14:paraId="6932E840" w14:textId="77777777" w:rsidR="005E384B" w:rsidRPr="00C34C63" w:rsidRDefault="005E384B" w:rsidP="00BC2983">
            <w:pPr>
              <w:rPr>
                <w:rFonts w:cstheme="minorHAnsi"/>
              </w:rPr>
            </w:pPr>
            <w:r w:rsidRPr="00C34C63">
              <w:rPr>
                <w:rFonts w:cstheme="minorHAnsi"/>
              </w:rPr>
              <w:t xml:space="preserve">A </w:t>
            </w:r>
          </w:p>
          <w:p w14:paraId="6104DE1A" w14:textId="77777777" w:rsidR="005E384B" w:rsidRPr="00C34C63" w:rsidRDefault="005E384B" w:rsidP="00BC2983">
            <w:pPr>
              <w:rPr>
                <w:rFonts w:cstheme="minorHAnsi"/>
              </w:rPr>
            </w:pPr>
            <w:r w:rsidRPr="00C34C63">
              <w:rPr>
                <w:rFonts w:cstheme="minorHAnsi"/>
              </w:rPr>
              <w:t xml:space="preserve">B </w:t>
            </w:r>
          </w:p>
          <w:p w14:paraId="12C97925" w14:textId="77777777" w:rsidR="005E384B" w:rsidRPr="00C34C63" w:rsidRDefault="005E384B" w:rsidP="00BC2983">
            <w:pPr>
              <w:rPr>
                <w:rFonts w:cstheme="minorHAnsi"/>
              </w:rPr>
            </w:pPr>
            <w:r w:rsidRPr="00C34C63">
              <w:rPr>
                <w:rFonts w:cstheme="minorHAnsi"/>
              </w:rPr>
              <w:t xml:space="preserve">C-M </w:t>
            </w:r>
          </w:p>
          <w:p w14:paraId="563930EB" w14:textId="77777777" w:rsidR="005E384B" w:rsidRPr="00632A94" w:rsidRDefault="005E384B" w:rsidP="00BC2983">
            <w:pPr>
              <w:rPr>
                <w:rFonts w:cstheme="minorHAnsi"/>
              </w:rPr>
            </w:pPr>
            <w:r w:rsidRPr="00C34C63">
              <w:rPr>
                <w:rFonts w:cstheme="minorHAnsi"/>
              </w:rPr>
              <w:t>C</w:t>
            </w:r>
          </w:p>
        </w:tc>
        <w:tc>
          <w:tcPr>
            <w:tcW w:w="1980" w:type="dxa"/>
          </w:tcPr>
          <w:p w14:paraId="6B169537" w14:textId="77777777" w:rsidR="005E384B" w:rsidRPr="00632A94" w:rsidRDefault="0082530F" w:rsidP="00BC2983">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6743C2" w14:textId="77777777" w:rsidR="005E384B" w:rsidRPr="00632A94" w:rsidRDefault="0082530F" w:rsidP="00BC2983">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09F4F29" w14:textId="77777777" w:rsidR="005E384B" w:rsidRDefault="0082530F" w:rsidP="00BC2983">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AAC77A9" w14:textId="77777777" w:rsidR="005E384B" w:rsidRPr="00C34C63" w:rsidRDefault="0082530F" w:rsidP="00BC2983">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5778F33" w14:textId="77777777" w:rsidR="005E384B" w:rsidRPr="00632A94" w:rsidRDefault="005E384B" w:rsidP="00BC2983">
            <w:pPr>
              <w:rPr>
                <w:rFonts w:cstheme="minorHAnsi"/>
              </w:rPr>
            </w:pPr>
          </w:p>
        </w:tc>
        <w:sdt>
          <w:sdtPr>
            <w:rPr>
              <w:rFonts w:cstheme="minorHAnsi"/>
            </w:rPr>
            <w:id w:val="1155877421"/>
            <w:placeholder>
              <w:docPart w:val="8A503BE4FB504F749D537F74C0683151"/>
            </w:placeholder>
            <w:showingPlcHdr/>
          </w:sdtPr>
          <w:sdtEndPr/>
          <w:sdtContent>
            <w:tc>
              <w:tcPr>
                <w:tcW w:w="4770" w:type="dxa"/>
              </w:tcPr>
              <w:p w14:paraId="16BD5FD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7F86FC2" w14:textId="77777777" w:rsidTr="00BC2983">
        <w:trPr>
          <w:cantSplit/>
        </w:trPr>
        <w:tc>
          <w:tcPr>
            <w:tcW w:w="990" w:type="dxa"/>
          </w:tcPr>
          <w:p w14:paraId="2C0A2B44" w14:textId="77777777" w:rsidR="005E384B" w:rsidRPr="00632A94" w:rsidRDefault="005E384B" w:rsidP="00BC2983">
            <w:pPr>
              <w:jc w:val="center"/>
              <w:rPr>
                <w:rFonts w:cstheme="minorHAnsi"/>
                <w:b/>
                <w:bCs/>
              </w:rPr>
            </w:pPr>
            <w:r w:rsidRPr="00632A94">
              <w:rPr>
                <w:rFonts w:cstheme="minorHAnsi"/>
                <w:b/>
                <w:bCs/>
              </w:rPr>
              <w:t>6-E-2</w:t>
            </w:r>
          </w:p>
        </w:tc>
        <w:tc>
          <w:tcPr>
            <w:tcW w:w="6300" w:type="dxa"/>
            <w:tcBorders>
              <w:right w:val="nil"/>
            </w:tcBorders>
          </w:tcPr>
          <w:p w14:paraId="1D2A931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36B032D0" w14:textId="77777777" w:rsidR="005E384B" w:rsidRPr="00632A94" w:rsidRDefault="005E384B" w:rsidP="00BC2983">
            <w:pPr>
              <w:rPr>
                <w:rFonts w:cstheme="minorHAnsi"/>
              </w:rPr>
            </w:pPr>
          </w:p>
        </w:tc>
        <w:tc>
          <w:tcPr>
            <w:tcW w:w="810" w:type="dxa"/>
          </w:tcPr>
          <w:p w14:paraId="209A267D" w14:textId="77777777" w:rsidR="005E384B" w:rsidRPr="00C34C63" w:rsidRDefault="005E384B" w:rsidP="00BC2983">
            <w:pPr>
              <w:rPr>
                <w:rFonts w:cstheme="minorHAnsi"/>
              </w:rPr>
            </w:pPr>
            <w:r w:rsidRPr="00C34C63">
              <w:rPr>
                <w:rFonts w:cstheme="minorHAnsi"/>
              </w:rPr>
              <w:t xml:space="preserve">A </w:t>
            </w:r>
          </w:p>
          <w:p w14:paraId="54C3437B" w14:textId="77777777" w:rsidR="005E384B" w:rsidRPr="00C34C63" w:rsidRDefault="005E384B" w:rsidP="00BC2983">
            <w:pPr>
              <w:rPr>
                <w:rFonts w:cstheme="minorHAnsi"/>
              </w:rPr>
            </w:pPr>
            <w:r w:rsidRPr="00C34C63">
              <w:rPr>
                <w:rFonts w:cstheme="minorHAnsi"/>
              </w:rPr>
              <w:t xml:space="preserve">B </w:t>
            </w:r>
          </w:p>
          <w:p w14:paraId="620096C1" w14:textId="77777777" w:rsidR="005E384B" w:rsidRPr="00C34C63" w:rsidRDefault="005E384B" w:rsidP="00BC2983">
            <w:pPr>
              <w:rPr>
                <w:rFonts w:cstheme="minorHAnsi"/>
              </w:rPr>
            </w:pPr>
            <w:r w:rsidRPr="00C34C63">
              <w:rPr>
                <w:rFonts w:cstheme="minorHAnsi"/>
              </w:rPr>
              <w:t xml:space="preserve">C-M </w:t>
            </w:r>
          </w:p>
          <w:p w14:paraId="4BA4587B" w14:textId="77777777" w:rsidR="005E384B" w:rsidRDefault="005E384B" w:rsidP="00BC2983">
            <w:pPr>
              <w:rPr>
                <w:rFonts w:cstheme="minorHAnsi"/>
              </w:rPr>
            </w:pPr>
            <w:r w:rsidRPr="00C34C63">
              <w:rPr>
                <w:rFonts w:cstheme="minorHAnsi"/>
              </w:rPr>
              <w:t>C</w:t>
            </w:r>
          </w:p>
          <w:p w14:paraId="7AE355E0" w14:textId="77777777" w:rsidR="005E384B" w:rsidRPr="00632A94" w:rsidRDefault="005E384B" w:rsidP="00BC2983">
            <w:pPr>
              <w:rPr>
                <w:rFonts w:cstheme="minorHAnsi"/>
              </w:rPr>
            </w:pPr>
          </w:p>
        </w:tc>
        <w:tc>
          <w:tcPr>
            <w:tcW w:w="1980" w:type="dxa"/>
          </w:tcPr>
          <w:p w14:paraId="7E62617D" w14:textId="77777777" w:rsidR="005E384B" w:rsidRPr="00632A94" w:rsidRDefault="0082530F" w:rsidP="00BC2983">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F430700" w14:textId="77777777" w:rsidR="005E384B" w:rsidRPr="00632A94" w:rsidRDefault="0082530F" w:rsidP="00BC2983">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7057F3" w14:textId="77777777" w:rsidR="005E384B" w:rsidRDefault="0082530F" w:rsidP="00BC2983">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5EAF406" w14:textId="77777777" w:rsidR="005E384B" w:rsidRPr="00C34C63" w:rsidRDefault="0082530F" w:rsidP="00BC2983">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1A04F7C" w14:textId="77777777" w:rsidR="005E384B" w:rsidRPr="00632A94" w:rsidRDefault="005E384B" w:rsidP="00BC2983">
            <w:pPr>
              <w:rPr>
                <w:rFonts w:cstheme="minorHAnsi"/>
              </w:rPr>
            </w:pPr>
          </w:p>
        </w:tc>
        <w:sdt>
          <w:sdtPr>
            <w:rPr>
              <w:rFonts w:cstheme="minorHAnsi"/>
            </w:rPr>
            <w:id w:val="1669979721"/>
            <w:placeholder>
              <w:docPart w:val="F71155E0D74F4E37A98D7E5BE4EE0F69"/>
            </w:placeholder>
            <w:showingPlcHdr/>
          </w:sdtPr>
          <w:sdtEndPr/>
          <w:sdtContent>
            <w:tc>
              <w:tcPr>
                <w:tcW w:w="4770" w:type="dxa"/>
              </w:tcPr>
              <w:p w14:paraId="2E1648E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CEF5058" w14:textId="77777777" w:rsidTr="00BC2983">
        <w:trPr>
          <w:cantSplit/>
        </w:trPr>
        <w:tc>
          <w:tcPr>
            <w:tcW w:w="990" w:type="dxa"/>
          </w:tcPr>
          <w:p w14:paraId="00E44025" w14:textId="77777777" w:rsidR="005E384B" w:rsidRPr="00632A94" w:rsidRDefault="005E384B" w:rsidP="00BC2983">
            <w:pPr>
              <w:jc w:val="center"/>
              <w:rPr>
                <w:rFonts w:cstheme="minorHAnsi"/>
                <w:b/>
                <w:bCs/>
              </w:rPr>
            </w:pPr>
            <w:r w:rsidRPr="00632A94">
              <w:rPr>
                <w:rFonts w:cstheme="minorHAnsi"/>
                <w:b/>
                <w:bCs/>
              </w:rPr>
              <w:t>6-E-4</w:t>
            </w:r>
          </w:p>
        </w:tc>
        <w:tc>
          <w:tcPr>
            <w:tcW w:w="6300" w:type="dxa"/>
            <w:tcBorders>
              <w:right w:val="nil"/>
            </w:tcBorders>
          </w:tcPr>
          <w:p w14:paraId="4F7D76AD"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1B3E9D46" w14:textId="77777777" w:rsidR="005E384B" w:rsidRPr="00632A94" w:rsidRDefault="005E384B" w:rsidP="00BC2983">
            <w:pPr>
              <w:rPr>
                <w:rFonts w:cstheme="minorHAnsi"/>
              </w:rPr>
            </w:pPr>
          </w:p>
        </w:tc>
        <w:tc>
          <w:tcPr>
            <w:tcW w:w="810" w:type="dxa"/>
          </w:tcPr>
          <w:p w14:paraId="4C243DE0" w14:textId="77777777" w:rsidR="005E384B" w:rsidRPr="00C34C63" w:rsidRDefault="005E384B" w:rsidP="00BC2983">
            <w:pPr>
              <w:rPr>
                <w:rFonts w:cstheme="minorHAnsi"/>
              </w:rPr>
            </w:pPr>
            <w:r w:rsidRPr="00C34C63">
              <w:rPr>
                <w:rFonts w:cstheme="minorHAnsi"/>
              </w:rPr>
              <w:t xml:space="preserve">A </w:t>
            </w:r>
          </w:p>
          <w:p w14:paraId="2566A41A" w14:textId="77777777" w:rsidR="005E384B" w:rsidRPr="00C34C63" w:rsidRDefault="005E384B" w:rsidP="00BC2983">
            <w:pPr>
              <w:rPr>
                <w:rFonts w:cstheme="minorHAnsi"/>
              </w:rPr>
            </w:pPr>
            <w:r w:rsidRPr="00C34C63">
              <w:rPr>
                <w:rFonts w:cstheme="minorHAnsi"/>
              </w:rPr>
              <w:t xml:space="preserve">B </w:t>
            </w:r>
          </w:p>
          <w:p w14:paraId="6DB2383C" w14:textId="77777777" w:rsidR="005E384B" w:rsidRPr="00C34C63" w:rsidRDefault="005E384B" w:rsidP="00BC2983">
            <w:pPr>
              <w:rPr>
                <w:rFonts w:cstheme="minorHAnsi"/>
              </w:rPr>
            </w:pPr>
            <w:r w:rsidRPr="00C34C63">
              <w:rPr>
                <w:rFonts w:cstheme="minorHAnsi"/>
              </w:rPr>
              <w:t xml:space="preserve">C-M </w:t>
            </w:r>
          </w:p>
          <w:p w14:paraId="692437E0" w14:textId="77777777" w:rsidR="005E384B" w:rsidRPr="00632A94" w:rsidRDefault="005E384B" w:rsidP="00BC2983">
            <w:pPr>
              <w:rPr>
                <w:rFonts w:cstheme="minorHAnsi"/>
              </w:rPr>
            </w:pPr>
            <w:r w:rsidRPr="00C34C63">
              <w:rPr>
                <w:rFonts w:cstheme="minorHAnsi"/>
              </w:rPr>
              <w:t>C</w:t>
            </w:r>
          </w:p>
        </w:tc>
        <w:tc>
          <w:tcPr>
            <w:tcW w:w="1980" w:type="dxa"/>
          </w:tcPr>
          <w:p w14:paraId="2D8083BD" w14:textId="77777777" w:rsidR="005E384B" w:rsidRPr="00632A94" w:rsidRDefault="0082530F" w:rsidP="00BC2983">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64AAAB3" w14:textId="77777777" w:rsidR="005E384B" w:rsidRPr="00632A94" w:rsidRDefault="0082530F" w:rsidP="00BC2983">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8361FA" w14:textId="77777777" w:rsidR="005E384B" w:rsidRDefault="0082530F" w:rsidP="00BC2983">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52A290" w14:textId="77777777" w:rsidR="005E384B" w:rsidRPr="00C34C63" w:rsidRDefault="0082530F" w:rsidP="00BC2983">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D3359FC" w14:textId="77777777" w:rsidR="005E384B" w:rsidRPr="00632A94" w:rsidRDefault="005E384B" w:rsidP="00BC2983">
            <w:pPr>
              <w:rPr>
                <w:rFonts w:cstheme="minorHAnsi"/>
              </w:rPr>
            </w:pPr>
          </w:p>
        </w:tc>
        <w:sdt>
          <w:sdtPr>
            <w:rPr>
              <w:rFonts w:cstheme="minorHAnsi"/>
            </w:rPr>
            <w:id w:val="928784656"/>
            <w:placeholder>
              <w:docPart w:val="DC86BC8BBB39408AA87D1B12F9C47A44"/>
            </w:placeholder>
            <w:showingPlcHdr/>
          </w:sdtPr>
          <w:sdtEndPr/>
          <w:sdtContent>
            <w:tc>
              <w:tcPr>
                <w:tcW w:w="4770" w:type="dxa"/>
              </w:tcPr>
              <w:p w14:paraId="260FF32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B251852" w14:textId="77777777" w:rsidTr="00BC2983">
        <w:trPr>
          <w:cantSplit/>
        </w:trPr>
        <w:tc>
          <w:tcPr>
            <w:tcW w:w="990" w:type="dxa"/>
          </w:tcPr>
          <w:p w14:paraId="13EA1684" w14:textId="77777777" w:rsidR="005E384B" w:rsidRPr="00632A94" w:rsidRDefault="005E384B" w:rsidP="00BC2983">
            <w:pPr>
              <w:jc w:val="center"/>
              <w:rPr>
                <w:rFonts w:cstheme="minorHAnsi"/>
                <w:b/>
                <w:bCs/>
              </w:rPr>
            </w:pPr>
            <w:r w:rsidRPr="00632A94">
              <w:rPr>
                <w:rFonts w:cstheme="minorHAnsi"/>
                <w:b/>
                <w:bCs/>
              </w:rPr>
              <w:t>6-E-5</w:t>
            </w:r>
          </w:p>
        </w:tc>
        <w:tc>
          <w:tcPr>
            <w:tcW w:w="6300" w:type="dxa"/>
            <w:tcBorders>
              <w:right w:val="nil"/>
            </w:tcBorders>
          </w:tcPr>
          <w:p w14:paraId="166E719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0668ABBA" w14:textId="77777777" w:rsidR="005E384B" w:rsidRPr="00632A94" w:rsidRDefault="005E384B" w:rsidP="00BC2983">
            <w:pPr>
              <w:rPr>
                <w:rFonts w:cstheme="minorHAnsi"/>
              </w:rPr>
            </w:pPr>
          </w:p>
        </w:tc>
        <w:tc>
          <w:tcPr>
            <w:tcW w:w="810" w:type="dxa"/>
          </w:tcPr>
          <w:p w14:paraId="7890A574" w14:textId="77777777" w:rsidR="005E384B" w:rsidRPr="00C34C63" w:rsidRDefault="005E384B" w:rsidP="00BC2983">
            <w:pPr>
              <w:rPr>
                <w:rFonts w:cstheme="minorHAnsi"/>
              </w:rPr>
            </w:pPr>
            <w:r w:rsidRPr="00C34C63">
              <w:rPr>
                <w:rFonts w:cstheme="minorHAnsi"/>
              </w:rPr>
              <w:t xml:space="preserve">A </w:t>
            </w:r>
          </w:p>
          <w:p w14:paraId="60285DC2" w14:textId="77777777" w:rsidR="005E384B" w:rsidRPr="00C34C63" w:rsidRDefault="005E384B" w:rsidP="00BC2983">
            <w:pPr>
              <w:rPr>
                <w:rFonts w:cstheme="minorHAnsi"/>
              </w:rPr>
            </w:pPr>
            <w:r w:rsidRPr="00C34C63">
              <w:rPr>
                <w:rFonts w:cstheme="minorHAnsi"/>
              </w:rPr>
              <w:t xml:space="preserve">B </w:t>
            </w:r>
          </w:p>
          <w:p w14:paraId="07A1B6D1" w14:textId="77777777" w:rsidR="005E384B" w:rsidRPr="00C34C63" w:rsidRDefault="005E384B" w:rsidP="00BC2983">
            <w:pPr>
              <w:rPr>
                <w:rFonts w:cstheme="minorHAnsi"/>
              </w:rPr>
            </w:pPr>
            <w:r w:rsidRPr="00C34C63">
              <w:rPr>
                <w:rFonts w:cstheme="minorHAnsi"/>
              </w:rPr>
              <w:t xml:space="preserve">C-M </w:t>
            </w:r>
          </w:p>
          <w:p w14:paraId="61EF3382" w14:textId="77777777" w:rsidR="005E384B" w:rsidRPr="00632A94" w:rsidRDefault="005E384B" w:rsidP="00BC2983">
            <w:pPr>
              <w:rPr>
                <w:rFonts w:cstheme="minorHAnsi"/>
              </w:rPr>
            </w:pPr>
            <w:r w:rsidRPr="00C34C63">
              <w:rPr>
                <w:rFonts w:cstheme="minorHAnsi"/>
              </w:rPr>
              <w:t>C</w:t>
            </w:r>
          </w:p>
        </w:tc>
        <w:tc>
          <w:tcPr>
            <w:tcW w:w="1980" w:type="dxa"/>
          </w:tcPr>
          <w:p w14:paraId="3097FC49" w14:textId="77777777" w:rsidR="005E384B" w:rsidRPr="00632A94" w:rsidRDefault="0082530F" w:rsidP="00BC2983">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1B6523D" w14:textId="77777777" w:rsidR="005E384B" w:rsidRPr="00632A94" w:rsidRDefault="0082530F" w:rsidP="00BC2983">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A7DC035" w14:textId="77777777" w:rsidR="005E384B" w:rsidRDefault="0082530F" w:rsidP="00BC2983">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5438720" w14:textId="77777777" w:rsidR="005E384B" w:rsidRPr="00C34C63" w:rsidRDefault="0082530F" w:rsidP="00BC2983">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AA3903F" w14:textId="77777777" w:rsidR="005E384B" w:rsidRPr="00632A94" w:rsidRDefault="005E384B" w:rsidP="00BC2983">
            <w:pPr>
              <w:rPr>
                <w:rFonts w:cstheme="minorHAnsi"/>
              </w:rPr>
            </w:pPr>
          </w:p>
        </w:tc>
        <w:sdt>
          <w:sdtPr>
            <w:rPr>
              <w:rFonts w:cstheme="minorHAnsi"/>
            </w:rPr>
            <w:id w:val="1586966306"/>
            <w:placeholder>
              <w:docPart w:val="A2310695A39941BAA782ADABD345BE7F"/>
            </w:placeholder>
            <w:showingPlcHdr/>
          </w:sdtPr>
          <w:sdtEndPr/>
          <w:sdtContent>
            <w:tc>
              <w:tcPr>
                <w:tcW w:w="4770" w:type="dxa"/>
              </w:tcPr>
              <w:p w14:paraId="5FE18E8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8365AEE" w14:textId="77777777" w:rsidTr="00BC2983">
        <w:trPr>
          <w:cantSplit/>
        </w:trPr>
        <w:tc>
          <w:tcPr>
            <w:tcW w:w="990" w:type="dxa"/>
          </w:tcPr>
          <w:p w14:paraId="0922EEBD" w14:textId="77777777" w:rsidR="005E384B" w:rsidRPr="00632A94" w:rsidRDefault="005E384B" w:rsidP="00BC2983">
            <w:pPr>
              <w:jc w:val="center"/>
              <w:rPr>
                <w:rFonts w:cstheme="minorHAnsi"/>
                <w:b/>
                <w:bCs/>
              </w:rPr>
            </w:pPr>
            <w:r w:rsidRPr="00632A94">
              <w:rPr>
                <w:rFonts w:cstheme="minorHAnsi"/>
                <w:b/>
                <w:bCs/>
              </w:rPr>
              <w:t>6-E-6</w:t>
            </w:r>
          </w:p>
        </w:tc>
        <w:tc>
          <w:tcPr>
            <w:tcW w:w="6300" w:type="dxa"/>
            <w:tcBorders>
              <w:right w:val="nil"/>
            </w:tcBorders>
          </w:tcPr>
          <w:p w14:paraId="1C2D8056"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A11526" w14:textId="77777777" w:rsidR="005E384B" w:rsidRPr="00632A94" w:rsidRDefault="005E384B" w:rsidP="00BC2983">
            <w:pPr>
              <w:rPr>
                <w:rFonts w:cstheme="minorHAnsi"/>
              </w:rPr>
            </w:pPr>
          </w:p>
        </w:tc>
        <w:tc>
          <w:tcPr>
            <w:tcW w:w="810" w:type="dxa"/>
          </w:tcPr>
          <w:p w14:paraId="76B5053A" w14:textId="77777777" w:rsidR="005E384B" w:rsidRPr="00C34C63" w:rsidRDefault="005E384B" w:rsidP="00BC2983">
            <w:pPr>
              <w:rPr>
                <w:rFonts w:cstheme="minorHAnsi"/>
              </w:rPr>
            </w:pPr>
            <w:r w:rsidRPr="00C34C63">
              <w:rPr>
                <w:rFonts w:cstheme="minorHAnsi"/>
              </w:rPr>
              <w:t xml:space="preserve">A </w:t>
            </w:r>
          </w:p>
          <w:p w14:paraId="19968BA4" w14:textId="77777777" w:rsidR="005E384B" w:rsidRPr="00C34C63" w:rsidRDefault="005E384B" w:rsidP="00BC2983">
            <w:pPr>
              <w:rPr>
                <w:rFonts w:cstheme="minorHAnsi"/>
              </w:rPr>
            </w:pPr>
            <w:r w:rsidRPr="00C34C63">
              <w:rPr>
                <w:rFonts w:cstheme="minorHAnsi"/>
              </w:rPr>
              <w:t xml:space="preserve">B </w:t>
            </w:r>
          </w:p>
          <w:p w14:paraId="3F77D8F0" w14:textId="77777777" w:rsidR="005E384B" w:rsidRPr="00C34C63" w:rsidRDefault="005E384B" w:rsidP="00BC2983">
            <w:pPr>
              <w:rPr>
                <w:rFonts w:cstheme="minorHAnsi"/>
              </w:rPr>
            </w:pPr>
            <w:r w:rsidRPr="00C34C63">
              <w:rPr>
                <w:rFonts w:cstheme="minorHAnsi"/>
              </w:rPr>
              <w:t xml:space="preserve">C-M </w:t>
            </w:r>
          </w:p>
          <w:p w14:paraId="73CA382A" w14:textId="77777777" w:rsidR="005E384B" w:rsidRPr="00632A94" w:rsidRDefault="005E384B" w:rsidP="00BC2983">
            <w:pPr>
              <w:rPr>
                <w:rFonts w:cstheme="minorHAnsi"/>
              </w:rPr>
            </w:pPr>
            <w:r w:rsidRPr="00C34C63">
              <w:rPr>
                <w:rFonts w:cstheme="minorHAnsi"/>
              </w:rPr>
              <w:t>C</w:t>
            </w:r>
          </w:p>
        </w:tc>
        <w:tc>
          <w:tcPr>
            <w:tcW w:w="1980" w:type="dxa"/>
          </w:tcPr>
          <w:p w14:paraId="2FD9A050" w14:textId="77777777" w:rsidR="005E384B" w:rsidRPr="00632A94" w:rsidRDefault="0082530F" w:rsidP="00BC2983">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E7FD0C" w14:textId="77777777" w:rsidR="005E384B" w:rsidRPr="00632A94" w:rsidRDefault="0082530F" w:rsidP="00BC2983">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382FC" w14:textId="77777777" w:rsidR="005E384B" w:rsidRDefault="0082530F" w:rsidP="00BC2983">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24DE47" w14:textId="77777777" w:rsidR="005E384B" w:rsidRPr="00C34C63" w:rsidRDefault="0082530F" w:rsidP="00BC2983">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87036BD" w14:textId="77777777" w:rsidR="005E384B" w:rsidRPr="00632A94" w:rsidRDefault="005E384B" w:rsidP="00BC2983">
            <w:pPr>
              <w:rPr>
                <w:rFonts w:cstheme="minorHAnsi"/>
              </w:rPr>
            </w:pPr>
          </w:p>
        </w:tc>
        <w:sdt>
          <w:sdtPr>
            <w:rPr>
              <w:rFonts w:cstheme="minorHAnsi"/>
            </w:rPr>
            <w:id w:val="1057753215"/>
            <w:placeholder>
              <w:docPart w:val="1F90B37807F147969C4F07B5928B9F2C"/>
            </w:placeholder>
            <w:showingPlcHdr/>
          </w:sdtPr>
          <w:sdtEndPr/>
          <w:sdtContent>
            <w:tc>
              <w:tcPr>
                <w:tcW w:w="4770" w:type="dxa"/>
              </w:tcPr>
              <w:p w14:paraId="33F0CEB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4F035F2" w14:textId="77777777" w:rsidTr="00BC2983">
        <w:trPr>
          <w:cantSplit/>
        </w:trPr>
        <w:tc>
          <w:tcPr>
            <w:tcW w:w="990" w:type="dxa"/>
          </w:tcPr>
          <w:p w14:paraId="184B3541" w14:textId="77777777" w:rsidR="005E384B" w:rsidRPr="00632A94" w:rsidRDefault="005E384B" w:rsidP="00BC2983">
            <w:pPr>
              <w:jc w:val="center"/>
              <w:rPr>
                <w:rFonts w:cstheme="minorHAnsi"/>
                <w:b/>
                <w:bCs/>
              </w:rPr>
            </w:pPr>
            <w:r w:rsidRPr="00632A94">
              <w:rPr>
                <w:rFonts w:cstheme="minorHAnsi"/>
                <w:b/>
                <w:bCs/>
              </w:rPr>
              <w:t>6-E-7</w:t>
            </w:r>
          </w:p>
        </w:tc>
        <w:tc>
          <w:tcPr>
            <w:tcW w:w="6300" w:type="dxa"/>
            <w:tcBorders>
              <w:right w:val="nil"/>
            </w:tcBorders>
          </w:tcPr>
          <w:p w14:paraId="1846BB75" w14:textId="77777777" w:rsidR="005E384B" w:rsidRPr="00632A94" w:rsidRDefault="005E384B" w:rsidP="00BC2983">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5E384B" w:rsidRPr="00632A94" w:rsidRDefault="005E384B" w:rsidP="00BC2983">
            <w:pPr>
              <w:autoSpaceDE w:val="0"/>
              <w:autoSpaceDN w:val="0"/>
              <w:adjustRightInd w:val="0"/>
              <w:rPr>
                <w:rFonts w:eastAsia="Arial" w:cstheme="minorHAnsi"/>
              </w:rPr>
            </w:pPr>
          </w:p>
        </w:tc>
        <w:tc>
          <w:tcPr>
            <w:tcW w:w="270" w:type="dxa"/>
            <w:tcBorders>
              <w:left w:val="nil"/>
            </w:tcBorders>
          </w:tcPr>
          <w:p w14:paraId="415C1044" w14:textId="77777777" w:rsidR="005E384B" w:rsidRPr="00632A94" w:rsidRDefault="005E384B" w:rsidP="00BC2983">
            <w:pPr>
              <w:rPr>
                <w:rFonts w:cstheme="minorHAnsi"/>
              </w:rPr>
            </w:pPr>
          </w:p>
        </w:tc>
        <w:tc>
          <w:tcPr>
            <w:tcW w:w="810" w:type="dxa"/>
          </w:tcPr>
          <w:p w14:paraId="03E8D78D" w14:textId="77777777" w:rsidR="005E384B" w:rsidRPr="00C34C63" w:rsidRDefault="005E384B" w:rsidP="00BC2983">
            <w:pPr>
              <w:rPr>
                <w:rFonts w:cstheme="minorHAnsi"/>
              </w:rPr>
            </w:pPr>
            <w:r w:rsidRPr="00C34C63">
              <w:rPr>
                <w:rFonts w:cstheme="minorHAnsi"/>
              </w:rPr>
              <w:t xml:space="preserve">A </w:t>
            </w:r>
          </w:p>
          <w:p w14:paraId="16A1DD58" w14:textId="77777777" w:rsidR="005E384B" w:rsidRPr="00C34C63" w:rsidRDefault="005E384B" w:rsidP="00BC2983">
            <w:pPr>
              <w:rPr>
                <w:rFonts w:cstheme="minorHAnsi"/>
              </w:rPr>
            </w:pPr>
            <w:r w:rsidRPr="00C34C63">
              <w:rPr>
                <w:rFonts w:cstheme="minorHAnsi"/>
              </w:rPr>
              <w:t xml:space="preserve">B </w:t>
            </w:r>
          </w:p>
          <w:p w14:paraId="5AB53762" w14:textId="77777777" w:rsidR="005E384B" w:rsidRPr="00C34C63" w:rsidRDefault="005E384B" w:rsidP="00BC2983">
            <w:pPr>
              <w:rPr>
                <w:rFonts w:cstheme="minorHAnsi"/>
              </w:rPr>
            </w:pPr>
            <w:r w:rsidRPr="00C34C63">
              <w:rPr>
                <w:rFonts w:cstheme="minorHAnsi"/>
              </w:rPr>
              <w:t xml:space="preserve">C-M </w:t>
            </w:r>
          </w:p>
          <w:p w14:paraId="751A9034" w14:textId="77777777" w:rsidR="005E384B" w:rsidRPr="00632A94" w:rsidRDefault="005E384B" w:rsidP="00BC2983">
            <w:pPr>
              <w:rPr>
                <w:rFonts w:cstheme="minorHAnsi"/>
              </w:rPr>
            </w:pPr>
            <w:r w:rsidRPr="00C34C63">
              <w:rPr>
                <w:rFonts w:cstheme="minorHAnsi"/>
              </w:rPr>
              <w:t>C</w:t>
            </w:r>
          </w:p>
        </w:tc>
        <w:tc>
          <w:tcPr>
            <w:tcW w:w="1980" w:type="dxa"/>
          </w:tcPr>
          <w:p w14:paraId="171B006C" w14:textId="77777777" w:rsidR="005E384B" w:rsidRPr="00632A94" w:rsidRDefault="0082530F" w:rsidP="00BC2983">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1EBE782" w14:textId="77777777" w:rsidR="005E384B" w:rsidRPr="00632A94" w:rsidRDefault="0082530F" w:rsidP="00BC2983">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21D2983" w14:textId="77777777" w:rsidR="005E384B" w:rsidRDefault="0082530F" w:rsidP="00BC2983">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3CE64C7" w14:textId="77777777" w:rsidR="005E384B" w:rsidRPr="00C34C63" w:rsidRDefault="0082530F" w:rsidP="00BC2983">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FFCFD22" w14:textId="77777777" w:rsidR="005E384B" w:rsidRPr="00632A94" w:rsidRDefault="005E384B" w:rsidP="00BC2983">
            <w:pPr>
              <w:rPr>
                <w:rFonts w:cstheme="minorHAnsi"/>
              </w:rPr>
            </w:pPr>
          </w:p>
        </w:tc>
        <w:sdt>
          <w:sdtPr>
            <w:rPr>
              <w:rFonts w:cstheme="minorHAnsi"/>
            </w:rPr>
            <w:id w:val="1332415335"/>
            <w:placeholder>
              <w:docPart w:val="4B262A18D01E4E0C8415FA859AF7807E"/>
            </w:placeholder>
            <w:showingPlcHdr/>
          </w:sdtPr>
          <w:sdtEndPr/>
          <w:sdtContent>
            <w:tc>
              <w:tcPr>
                <w:tcW w:w="4770" w:type="dxa"/>
              </w:tcPr>
              <w:p w14:paraId="0787EF3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4A3776" w14:textId="77777777" w:rsidTr="00BC2983">
        <w:trPr>
          <w:cantSplit/>
        </w:trPr>
        <w:tc>
          <w:tcPr>
            <w:tcW w:w="990" w:type="dxa"/>
          </w:tcPr>
          <w:p w14:paraId="0E524428" w14:textId="77777777" w:rsidR="005E384B" w:rsidRPr="00632A94" w:rsidRDefault="005E384B" w:rsidP="00BC2983">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050D71B3"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6FCF9839" w14:textId="77777777" w:rsidR="005E384B" w:rsidRPr="00632A94" w:rsidRDefault="005E384B" w:rsidP="00BC2983">
            <w:pPr>
              <w:rPr>
                <w:rFonts w:cstheme="minorHAnsi"/>
              </w:rPr>
            </w:pPr>
          </w:p>
        </w:tc>
        <w:tc>
          <w:tcPr>
            <w:tcW w:w="810" w:type="dxa"/>
          </w:tcPr>
          <w:p w14:paraId="0A0FA564" w14:textId="77777777" w:rsidR="005E384B" w:rsidRPr="00C34C63" w:rsidRDefault="005E384B" w:rsidP="00BC2983">
            <w:pPr>
              <w:rPr>
                <w:rFonts w:cstheme="minorHAnsi"/>
              </w:rPr>
            </w:pPr>
            <w:r w:rsidRPr="00C34C63">
              <w:rPr>
                <w:rFonts w:cstheme="minorHAnsi"/>
              </w:rPr>
              <w:t xml:space="preserve">A </w:t>
            </w:r>
          </w:p>
          <w:p w14:paraId="1548A959" w14:textId="77777777" w:rsidR="005E384B" w:rsidRPr="00C34C63" w:rsidRDefault="005E384B" w:rsidP="00BC2983">
            <w:pPr>
              <w:rPr>
                <w:rFonts w:cstheme="minorHAnsi"/>
              </w:rPr>
            </w:pPr>
            <w:r w:rsidRPr="00C34C63">
              <w:rPr>
                <w:rFonts w:cstheme="minorHAnsi"/>
              </w:rPr>
              <w:t xml:space="preserve">B </w:t>
            </w:r>
          </w:p>
          <w:p w14:paraId="1F9581C4" w14:textId="77777777" w:rsidR="005E384B" w:rsidRPr="00C34C63" w:rsidRDefault="005E384B" w:rsidP="00BC2983">
            <w:pPr>
              <w:rPr>
                <w:rFonts w:cstheme="minorHAnsi"/>
              </w:rPr>
            </w:pPr>
            <w:r w:rsidRPr="00C34C63">
              <w:rPr>
                <w:rFonts w:cstheme="minorHAnsi"/>
              </w:rPr>
              <w:t xml:space="preserve">C-M </w:t>
            </w:r>
          </w:p>
          <w:p w14:paraId="45A00C27" w14:textId="77777777" w:rsidR="005E384B" w:rsidRPr="00632A94" w:rsidRDefault="005E384B" w:rsidP="00BC2983">
            <w:pPr>
              <w:rPr>
                <w:rFonts w:cstheme="minorHAnsi"/>
              </w:rPr>
            </w:pPr>
            <w:r w:rsidRPr="00C34C63">
              <w:rPr>
                <w:rFonts w:cstheme="minorHAnsi"/>
              </w:rPr>
              <w:t>C</w:t>
            </w:r>
          </w:p>
        </w:tc>
        <w:tc>
          <w:tcPr>
            <w:tcW w:w="1980" w:type="dxa"/>
          </w:tcPr>
          <w:p w14:paraId="27FF06BE" w14:textId="77777777" w:rsidR="005E384B" w:rsidRPr="00632A94" w:rsidRDefault="0082530F" w:rsidP="00BC2983">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B260F1" w14:textId="77777777" w:rsidR="005E384B" w:rsidRPr="00632A94" w:rsidRDefault="0082530F" w:rsidP="00BC2983">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F3DE70D" w14:textId="77777777" w:rsidR="005E384B" w:rsidRDefault="0082530F" w:rsidP="00BC2983">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D5ADF9" w14:textId="77777777" w:rsidR="005E384B" w:rsidRPr="00C34C63" w:rsidRDefault="0082530F" w:rsidP="00BC2983">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47FF18A" w14:textId="77777777" w:rsidR="005E384B" w:rsidRPr="00632A94" w:rsidRDefault="005E384B" w:rsidP="00BC2983">
            <w:pPr>
              <w:rPr>
                <w:rFonts w:cstheme="minorHAnsi"/>
              </w:rPr>
            </w:pPr>
          </w:p>
        </w:tc>
        <w:sdt>
          <w:sdtPr>
            <w:rPr>
              <w:rFonts w:cstheme="minorHAnsi"/>
            </w:rPr>
            <w:id w:val="-535423817"/>
            <w:placeholder>
              <w:docPart w:val="2415A1851BE04A938DCF8D090C0E4552"/>
            </w:placeholder>
            <w:showingPlcHdr/>
          </w:sdtPr>
          <w:sdtEndPr/>
          <w:sdtContent>
            <w:tc>
              <w:tcPr>
                <w:tcW w:w="4770" w:type="dxa"/>
              </w:tcPr>
              <w:p w14:paraId="4B620AE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44BFBF" w14:textId="77777777" w:rsidTr="00BC2983">
        <w:trPr>
          <w:cantSplit/>
        </w:trPr>
        <w:tc>
          <w:tcPr>
            <w:tcW w:w="990" w:type="dxa"/>
          </w:tcPr>
          <w:p w14:paraId="393E6C08" w14:textId="77777777" w:rsidR="005E384B" w:rsidRPr="00632A94" w:rsidRDefault="005E384B" w:rsidP="00BC2983">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2AC3314B"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1D46E18A" w14:textId="77777777" w:rsidR="005E384B" w:rsidRPr="00632A94" w:rsidRDefault="005E384B" w:rsidP="00BC2983">
            <w:pPr>
              <w:rPr>
                <w:rFonts w:cstheme="minorHAnsi"/>
              </w:rPr>
            </w:pPr>
          </w:p>
        </w:tc>
        <w:tc>
          <w:tcPr>
            <w:tcW w:w="810" w:type="dxa"/>
          </w:tcPr>
          <w:p w14:paraId="43473610" w14:textId="77777777" w:rsidR="005E384B" w:rsidRPr="00C34C63" w:rsidRDefault="005E384B" w:rsidP="00BC2983">
            <w:pPr>
              <w:rPr>
                <w:rFonts w:cstheme="minorHAnsi"/>
              </w:rPr>
            </w:pPr>
            <w:r w:rsidRPr="00C34C63">
              <w:rPr>
                <w:rFonts w:cstheme="minorHAnsi"/>
              </w:rPr>
              <w:t xml:space="preserve">A </w:t>
            </w:r>
          </w:p>
          <w:p w14:paraId="1DF1CFDE" w14:textId="77777777" w:rsidR="005E384B" w:rsidRPr="00C34C63" w:rsidRDefault="005E384B" w:rsidP="00BC2983">
            <w:pPr>
              <w:rPr>
                <w:rFonts w:cstheme="minorHAnsi"/>
              </w:rPr>
            </w:pPr>
            <w:r w:rsidRPr="00C34C63">
              <w:rPr>
                <w:rFonts w:cstheme="minorHAnsi"/>
              </w:rPr>
              <w:t xml:space="preserve">B </w:t>
            </w:r>
          </w:p>
          <w:p w14:paraId="60C03922" w14:textId="77777777" w:rsidR="005E384B" w:rsidRPr="00C34C63" w:rsidRDefault="005E384B" w:rsidP="00BC2983">
            <w:pPr>
              <w:rPr>
                <w:rFonts w:cstheme="minorHAnsi"/>
              </w:rPr>
            </w:pPr>
            <w:r w:rsidRPr="00C34C63">
              <w:rPr>
                <w:rFonts w:cstheme="minorHAnsi"/>
              </w:rPr>
              <w:t xml:space="preserve">C-M </w:t>
            </w:r>
          </w:p>
          <w:p w14:paraId="495CC41D" w14:textId="77777777" w:rsidR="005E384B" w:rsidRPr="00632A94" w:rsidRDefault="005E384B" w:rsidP="00BC2983">
            <w:pPr>
              <w:rPr>
                <w:rFonts w:cstheme="minorHAnsi"/>
              </w:rPr>
            </w:pPr>
            <w:r w:rsidRPr="00C34C63">
              <w:rPr>
                <w:rFonts w:cstheme="minorHAnsi"/>
              </w:rPr>
              <w:t>C</w:t>
            </w:r>
          </w:p>
        </w:tc>
        <w:tc>
          <w:tcPr>
            <w:tcW w:w="1980" w:type="dxa"/>
          </w:tcPr>
          <w:p w14:paraId="06DC628F" w14:textId="77777777" w:rsidR="005E384B" w:rsidRPr="00632A94" w:rsidRDefault="0082530F" w:rsidP="00BC2983">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BDA924" w14:textId="77777777" w:rsidR="005E384B" w:rsidRPr="00632A94" w:rsidRDefault="0082530F" w:rsidP="00BC2983">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A0EB5D3" w14:textId="77777777" w:rsidR="005E384B" w:rsidRDefault="0082530F" w:rsidP="00BC2983">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1624122" w14:textId="77777777" w:rsidR="005E384B" w:rsidRPr="00C34C63" w:rsidRDefault="0082530F" w:rsidP="00BC2983">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1699B42" w14:textId="77777777" w:rsidR="005E384B" w:rsidRPr="00632A94" w:rsidRDefault="005E384B" w:rsidP="00BC2983">
            <w:pPr>
              <w:rPr>
                <w:rFonts w:cstheme="minorHAnsi"/>
              </w:rPr>
            </w:pPr>
          </w:p>
        </w:tc>
        <w:sdt>
          <w:sdtPr>
            <w:rPr>
              <w:rFonts w:cstheme="minorHAnsi"/>
            </w:rPr>
            <w:id w:val="-1476521016"/>
            <w:placeholder>
              <w:docPart w:val="B9CB757122684F3390575D6BC7154E91"/>
            </w:placeholder>
            <w:showingPlcHdr/>
          </w:sdtPr>
          <w:sdtEndPr/>
          <w:sdtContent>
            <w:tc>
              <w:tcPr>
                <w:tcW w:w="4770" w:type="dxa"/>
              </w:tcPr>
              <w:p w14:paraId="1B75E7A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E83CEDD" w14:textId="77777777" w:rsidTr="00BC2983">
        <w:trPr>
          <w:cantSplit/>
        </w:trPr>
        <w:tc>
          <w:tcPr>
            <w:tcW w:w="990" w:type="dxa"/>
          </w:tcPr>
          <w:p w14:paraId="097CC035" w14:textId="77777777" w:rsidR="005E384B" w:rsidRPr="00632A94" w:rsidRDefault="005E384B" w:rsidP="00BC2983">
            <w:pPr>
              <w:jc w:val="center"/>
              <w:rPr>
                <w:rFonts w:cstheme="minorHAnsi"/>
                <w:b/>
                <w:bCs/>
              </w:rPr>
            </w:pPr>
            <w:r w:rsidRPr="00632A94">
              <w:rPr>
                <w:rFonts w:cstheme="minorHAnsi"/>
                <w:b/>
                <w:bCs/>
              </w:rPr>
              <w:t>6-E-10</w:t>
            </w:r>
          </w:p>
        </w:tc>
        <w:tc>
          <w:tcPr>
            <w:tcW w:w="6300" w:type="dxa"/>
            <w:tcBorders>
              <w:right w:val="nil"/>
            </w:tcBorders>
          </w:tcPr>
          <w:p w14:paraId="11E65F1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5E384B" w:rsidRPr="00632A94" w:rsidRDefault="005E384B" w:rsidP="00BC2983">
            <w:pPr>
              <w:rPr>
                <w:rFonts w:cstheme="minorHAnsi"/>
              </w:rPr>
            </w:pPr>
          </w:p>
        </w:tc>
        <w:tc>
          <w:tcPr>
            <w:tcW w:w="270" w:type="dxa"/>
            <w:tcBorders>
              <w:left w:val="nil"/>
            </w:tcBorders>
          </w:tcPr>
          <w:p w14:paraId="0124CC0D" w14:textId="77777777" w:rsidR="005E384B" w:rsidRPr="00632A94" w:rsidRDefault="005E384B" w:rsidP="00BC2983">
            <w:pPr>
              <w:rPr>
                <w:rFonts w:cstheme="minorHAnsi"/>
              </w:rPr>
            </w:pPr>
          </w:p>
        </w:tc>
        <w:tc>
          <w:tcPr>
            <w:tcW w:w="810" w:type="dxa"/>
          </w:tcPr>
          <w:p w14:paraId="7BB4AFC3" w14:textId="77777777" w:rsidR="005E384B" w:rsidRPr="00C34C63" w:rsidRDefault="005E384B" w:rsidP="00BC2983">
            <w:pPr>
              <w:rPr>
                <w:rFonts w:cstheme="minorHAnsi"/>
              </w:rPr>
            </w:pPr>
            <w:r w:rsidRPr="00C34C63">
              <w:rPr>
                <w:rFonts w:cstheme="minorHAnsi"/>
              </w:rPr>
              <w:t xml:space="preserve">A </w:t>
            </w:r>
          </w:p>
          <w:p w14:paraId="5DC7D003" w14:textId="77777777" w:rsidR="005E384B" w:rsidRPr="00C34C63" w:rsidRDefault="005E384B" w:rsidP="00BC2983">
            <w:pPr>
              <w:rPr>
                <w:rFonts w:cstheme="minorHAnsi"/>
              </w:rPr>
            </w:pPr>
            <w:r w:rsidRPr="00C34C63">
              <w:rPr>
                <w:rFonts w:cstheme="minorHAnsi"/>
              </w:rPr>
              <w:t xml:space="preserve">B </w:t>
            </w:r>
          </w:p>
          <w:p w14:paraId="5583F85A" w14:textId="77777777" w:rsidR="005E384B" w:rsidRPr="00C34C63" w:rsidRDefault="005E384B" w:rsidP="00BC2983">
            <w:pPr>
              <w:rPr>
                <w:rFonts w:cstheme="minorHAnsi"/>
              </w:rPr>
            </w:pPr>
            <w:r w:rsidRPr="00C34C63">
              <w:rPr>
                <w:rFonts w:cstheme="minorHAnsi"/>
              </w:rPr>
              <w:t xml:space="preserve">C-M </w:t>
            </w:r>
          </w:p>
          <w:p w14:paraId="42DB78CD" w14:textId="77777777" w:rsidR="005E384B" w:rsidRPr="00632A94" w:rsidRDefault="005E384B" w:rsidP="00BC2983">
            <w:pPr>
              <w:rPr>
                <w:rFonts w:cstheme="minorHAnsi"/>
              </w:rPr>
            </w:pPr>
            <w:r w:rsidRPr="00C34C63">
              <w:rPr>
                <w:rFonts w:cstheme="minorHAnsi"/>
              </w:rPr>
              <w:t>C</w:t>
            </w:r>
          </w:p>
        </w:tc>
        <w:tc>
          <w:tcPr>
            <w:tcW w:w="1980" w:type="dxa"/>
          </w:tcPr>
          <w:p w14:paraId="78B61DB8" w14:textId="77777777" w:rsidR="005E384B" w:rsidRPr="00632A94" w:rsidRDefault="0082530F" w:rsidP="00BC2983">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9F2675" w14:textId="77777777" w:rsidR="005E384B" w:rsidRPr="00632A94" w:rsidRDefault="0082530F" w:rsidP="00BC2983">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D935834" w14:textId="77777777" w:rsidR="005E384B" w:rsidRDefault="0082530F" w:rsidP="00BC2983">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8ABACE9" w14:textId="77777777" w:rsidR="005E384B" w:rsidRPr="00C34C63" w:rsidRDefault="0082530F" w:rsidP="00BC2983">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D1567AB" w14:textId="77777777" w:rsidR="005E384B" w:rsidRPr="00632A94" w:rsidRDefault="005E384B" w:rsidP="00BC2983">
            <w:pPr>
              <w:rPr>
                <w:rFonts w:cstheme="minorHAnsi"/>
              </w:rPr>
            </w:pPr>
          </w:p>
        </w:tc>
        <w:sdt>
          <w:sdtPr>
            <w:rPr>
              <w:rFonts w:cstheme="minorHAnsi"/>
            </w:rPr>
            <w:id w:val="-935976478"/>
            <w:placeholder>
              <w:docPart w:val="429CF274AD6E4EEA8F6B6893F635081C"/>
            </w:placeholder>
            <w:showingPlcHdr/>
          </w:sdtPr>
          <w:sdtEndPr/>
          <w:sdtContent>
            <w:tc>
              <w:tcPr>
                <w:tcW w:w="4770" w:type="dxa"/>
              </w:tcPr>
              <w:p w14:paraId="6937033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04D5DE3" w14:textId="77777777" w:rsidTr="00BC2983">
        <w:trPr>
          <w:cantSplit/>
        </w:trPr>
        <w:tc>
          <w:tcPr>
            <w:tcW w:w="990" w:type="dxa"/>
          </w:tcPr>
          <w:p w14:paraId="21A3EBB9" w14:textId="77777777" w:rsidR="005E384B" w:rsidRPr="00632A94" w:rsidRDefault="005E384B" w:rsidP="00BC2983">
            <w:pPr>
              <w:jc w:val="center"/>
              <w:rPr>
                <w:rFonts w:cstheme="minorHAnsi"/>
                <w:b/>
                <w:bCs/>
              </w:rPr>
            </w:pPr>
            <w:r w:rsidRPr="00632A94">
              <w:rPr>
                <w:rFonts w:cstheme="minorHAnsi"/>
                <w:b/>
                <w:bCs/>
              </w:rPr>
              <w:t>6-E-11</w:t>
            </w:r>
          </w:p>
        </w:tc>
        <w:tc>
          <w:tcPr>
            <w:tcW w:w="6300" w:type="dxa"/>
            <w:tcBorders>
              <w:right w:val="nil"/>
            </w:tcBorders>
          </w:tcPr>
          <w:p w14:paraId="2896E0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4F15D619" w14:textId="77777777" w:rsidR="005E384B" w:rsidRPr="00632A94" w:rsidRDefault="005E384B" w:rsidP="00BC2983">
            <w:pPr>
              <w:rPr>
                <w:rFonts w:cstheme="minorHAnsi"/>
              </w:rPr>
            </w:pPr>
          </w:p>
        </w:tc>
        <w:tc>
          <w:tcPr>
            <w:tcW w:w="270" w:type="dxa"/>
            <w:tcBorders>
              <w:left w:val="nil"/>
            </w:tcBorders>
          </w:tcPr>
          <w:p w14:paraId="13C365FC" w14:textId="77777777" w:rsidR="005E384B" w:rsidRPr="00632A94" w:rsidRDefault="005E384B" w:rsidP="00BC2983">
            <w:pPr>
              <w:rPr>
                <w:rFonts w:cstheme="minorHAnsi"/>
              </w:rPr>
            </w:pPr>
          </w:p>
        </w:tc>
        <w:tc>
          <w:tcPr>
            <w:tcW w:w="810" w:type="dxa"/>
          </w:tcPr>
          <w:p w14:paraId="4A2C3369" w14:textId="77777777" w:rsidR="005E384B" w:rsidRPr="00C34C63" w:rsidRDefault="005E384B" w:rsidP="00BC2983">
            <w:pPr>
              <w:rPr>
                <w:rFonts w:cstheme="minorHAnsi"/>
              </w:rPr>
            </w:pPr>
            <w:r w:rsidRPr="00C34C63">
              <w:rPr>
                <w:rFonts w:cstheme="minorHAnsi"/>
              </w:rPr>
              <w:t xml:space="preserve">A </w:t>
            </w:r>
          </w:p>
          <w:p w14:paraId="1CBD2C32" w14:textId="77777777" w:rsidR="005E384B" w:rsidRPr="00C34C63" w:rsidRDefault="005E384B" w:rsidP="00BC2983">
            <w:pPr>
              <w:rPr>
                <w:rFonts w:cstheme="minorHAnsi"/>
              </w:rPr>
            </w:pPr>
            <w:r w:rsidRPr="00C34C63">
              <w:rPr>
                <w:rFonts w:cstheme="minorHAnsi"/>
              </w:rPr>
              <w:t xml:space="preserve">B </w:t>
            </w:r>
          </w:p>
          <w:p w14:paraId="205546F8" w14:textId="77777777" w:rsidR="005E384B" w:rsidRPr="00C34C63" w:rsidRDefault="005E384B" w:rsidP="00BC2983">
            <w:pPr>
              <w:rPr>
                <w:rFonts w:cstheme="minorHAnsi"/>
              </w:rPr>
            </w:pPr>
            <w:r w:rsidRPr="00C34C63">
              <w:rPr>
                <w:rFonts w:cstheme="minorHAnsi"/>
              </w:rPr>
              <w:t xml:space="preserve">C-M </w:t>
            </w:r>
          </w:p>
          <w:p w14:paraId="0290528B" w14:textId="77777777" w:rsidR="005E384B" w:rsidRPr="00632A94" w:rsidRDefault="005E384B" w:rsidP="00BC2983">
            <w:pPr>
              <w:rPr>
                <w:rFonts w:cstheme="minorHAnsi"/>
              </w:rPr>
            </w:pPr>
            <w:r w:rsidRPr="00C34C63">
              <w:rPr>
                <w:rFonts w:cstheme="minorHAnsi"/>
              </w:rPr>
              <w:t>C</w:t>
            </w:r>
          </w:p>
        </w:tc>
        <w:tc>
          <w:tcPr>
            <w:tcW w:w="1980" w:type="dxa"/>
          </w:tcPr>
          <w:p w14:paraId="75BB45AE" w14:textId="77777777" w:rsidR="005E384B" w:rsidRPr="00632A94" w:rsidRDefault="0082530F" w:rsidP="00BC2983">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C6D2458" w14:textId="77777777" w:rsidR="005E384B" w:rsidRPr="00632A94" w:rsidRDefault="0082530F" w:rsidP="00BC2983">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17FF62" w14:textId="77777777" w:rsidR="005E384B" w:rsidRDefault="0082530F" w:rsidP="00BC2983">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DAD5461" w14:textId="77777777" w:rsidR="005E384B" w:rsidRPr="00C34C63" w:rsidRDefault="0082530F" w:rsidP="00BC2983">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D8AD7CB" w14:textId="77777777" w:rsidR="005E384B" w:rsidRPr="00632A94" w:rsidRDefault="005E384B" w:rsidP="00BC2983">
            <w:pPr>
              <w:rPr>
                <w:rFonts w:cstheme="minorHAnsi"/>
              </w:rPr>
            </w:pPr>
          </w:p>
        </w:tc>
        <w:sdt>
          <w:sdtPr>
            <w:rPr>
              <w:rFonts w:cstheme="minorHAnsi"/>
            </w:rPr>
            <w:id w:val="718862063"/>
            <w:placeholder>
              <w:docPart w:val="14F0B30D891346ED8462485CF8AA16AF"/>
            </w:placeholder>
            <w:showingPlcHdr/>
          </w:sdtPr>
          <w:sdtEndPr/>
          <w:sdtContent>
            <w:tc>
              <w:tcPr>
                <w:tcW w:w="4770" w:type="dxa"/>
              </w:tcPr>
              <w:p w14:paraId="7285565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A0A1DA2" w14:textId="77777777" w:rsidTr="000474DA">
        <w:trPr>
          <w:cantSplit/>
        </w:trPr>
        <w:tc>
          <w:tcPr>
            <w:tcW w:w="990" w:type="dxa"/>
            <w:tcBorders>
              <w:bottom w:val="single" w:sz="4" w:space="0" w:color="auto"/>
            </w:tcBorders>
          </w:tcPr>
          <w:p w14:paraId="331775B4" w14:textId="77777777" w:rsidR="005E384B" w:rsidRPr="00632A94" w:rsidRDefault="005E384B" w:rsidP="00BC2983">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260B42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77777777" w:rsidR="005E384B" w:rsidRPr="00632A94" w:rsidRDefault="005E384B" w:rsidP="00BC2983">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5872F10F" w14:textId="77777777" w:rsidR="005E384B" w:rsidRPr="00632A94" w:rsidRDefault="005E384B" w:rsidP="00BC2983">
            <w:pPr>
              <w:rPr>
                <w:rFonts w:cstheme="minorHAnsi"/>
              </w:rPr>
            </w:pPr>
          </w:p>
        </w:tc>
        <w:tc>
          <w:tcPr>
            <w:tcW w:w="810" w:type="dxa"/>
            <w:tcBorders>
              <w:bottom w:val="single" w:sz="4" w:space="0" w:color="auto"/>
            </w:tcBorders>
          </w:tcPr>
          <w:p w14:paraId="4C96C41C" w14:textId="77777777" w:rsidR="005E384B" w:rsidRPr="00C34C63" w:rsidRDefault="005E384B" w:rsidP="00BC2983">
            <w:pPr>
              <w:rPr>
                <w:rFonts w:cstheme="minorHAnsi"/>
              </w:rPr>
            </w:pPr>
            <w:r w:rsidRPr="00C34C63">
              <w:rPr>
                <w:rFonts w:cstheme="minorHAnsi"/>
              </w:rPr>
              <w:t xml:space="preserve">A </w:t>
            </w:r>
          </w:p>
          <w:p w14:paraId="4EEE4315" w14:textId="77777777" w:rsidR="005E384B" w:rsidRPr="00C34C63" w:rsidRDefault="005E384B" w:rsidP="00BC2983">
            <w:pPr>
              <w:rPr>
                <w:rFonts w:cstheme="minorHAnsi"/>
              </w:rPr>
            </w:pPr>
            <w:r w:rsidRPr="00C34C63">
              <w:rPr>
                <w:rFonts w:cstheme="minorHAnsi"/>
              </w:rPr>
              <w:t xml:space="preserve">B </w:t>
            </w:r>
          </w:p>
          <w:p w14:paraId="25905F76" w14:textId="77777777" w:rsidR="005E384B" w:rsidRPr="00C34C63" w:rsidRDefault="005E384B" w:rsidP="00BC2983">
            <w:pPr>
              <w:rPr>
                <w:rFonts w:cstheme="minorHAnsi"/>
              </w:rPr>
            </w:pPr>
            <w:r w:rsidRPr="00C34C63">
              <w:rPr>
                <w:rFonts w:cstheme="minorHAnsi"/>
              </w:rPr>
              <w:t xml:space="preserve">C-M </w:t>
            </w:r>
          </w:p>
          <w:p w14:paraId="2EAAFBBF"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088ABF8" w14:textId="77777777" w:rsidR="005E384B" w:rsidRPr="00632A94" w:rsidRDefault="0082530F" w:rsidP="00BC2983">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3A4447" w14:textId="77777777" w:rsidR="005E384B" w:rsidRPr="00632A94" w:rsidRDefault="0082530F" w:rsidP="00BC2983">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45A22F2" w14:textId="77777777" w:rsidR="005E384B" w:rsidRDefault="0082530F" w:rsidP="00BC2983">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0FB7EDF" w14:textId="77777777" w:rsidR="005E384B" w:rsidRPr="00C34C63" w:rsidRDefault="0082530F" w:rsidP="00BC2983">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B3F0C7F" w14:textId="77777777" w:rsidR="005E384B" w:rsidRPr="00632A94" w:rsidRDefault="005E384B" w:rsidP="00BC2983">
            <w:pPr>
              <w:rPr>
                <w:rFonts w:cstheme="minorHAnsi"/>
              </w:rPr>
            </w:pPr>
          </w:p>
        </w:tc>
        <w:sdt>
          <w:sdtPr>
            <w:rPr>
              <w:rFonts w:cstheme="minorHAnsi"/>
            </w:rPr>
            <w:id w:val="437874388"/>
            <w:placeholder>
              <w:docPart w:val="7FB8448ED59C4040B16BDD76D37210CE"/>
            </w:placeholder>
            <w:showingPlcHdr/>
          </w:sdtPr>
          <w:sdtEndPr/>
          <w:sdtContent>
            <w:tc>
              <w:tcPr>
                <w:tcW w:w="4770" w:type="dxa"/>
                <w:tcBorders>
                  <w:bottom w:val="single" w:sz="4" w:space="0" w:color="auto"/>
                </w:tcBorders>
              </w:tcPr>
              <w:p w14:paraId="1CCF5C0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3C62CB" w14:textId="77777777" w:rsidTr="000474DA">
        <w:trPr>
          <w:cantSplit/>
        </w:trPr>
        <w:tc>
          <w:tcPr>
            <w:tcW w:w="15120" w:type="dxa"/>
            <w:gridSpan w:val="6"/>
            <w:tcBorders>
              <w:left w:val="single" w:sz="4" w:space="0" w:color="auto"/>
            </w:tcBorders>
            <w:shd w:val="clear" w:color="auto" w:fill="D9E2F3" w:themeFill="accent1" w:themeFillTint="33"/>
          </w:tcPr>
          <w:p w14:paraId="511FA65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5E384B" w14:paraId="6C8DCBDE" w14:textId="77777777" w:rsidTr="00BC2983">
        <w:trPr>
          <w:cantSplit/>
        </w:trPr>
        <w:tc>
          <w:tcPr>
            <w:tcW w:w="990" w:type="dxa"/>
          </w:tcPr>
          <w:p w14:paraId="15A6D8C5" w14:textId="77777777" w:rsidR="005E384B" w:rsidRPr="00632A94" w:rsidRDefault="005E384B" w:rsidP="00BC2983">
            <w:pPr>
              <w:jc w:val="center"/>
              <w:rPr>
                <w:rFonts w:cstheme="minorHAnsi"/>
                <w:b/>
                <w:bCs/>
              </w:rPr>
            </w:pPr>
            <w:r w:rsidRPr="00632A94">
              <w:rPr>
                <w:rFonts w:cstheme="minorHAnsi"/>
                <w:b/>
                <w:bCs/>
              </w:rPr>
              <w:t>6-F-1</w:t>
            </w:r>
          </w:p>
        </w:tc>
        <w:tc>
          <w:tcPr>
            <w:tcW w:w="6300" w:type="dxa"/>
            <w:tcBorders>
              <w:right w:val="nil"/>
            </w:tcBorders>
          </w:tcPr>
          <w:p w14:paraId="3CD6BAEF"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14CE339A" w14:textId="77777777" w:rsidR="005E384B" w:rsidRPr="00632A94" w:rsidRDefault="005E384B" w:rsidP="00BC2983">
            <w:pPr>
              <w:rPr>
                <w:rFonts w:cstheme="minorHAnsi"/>
              </w:rPr>
            </w:pPr>
          </w:p>
        </w:tc>
        <w:tc>
          <w:tcPr>
            <w:tcW w:w="810" w:type="dxa"/>
          </w:tcPr>
          <w:p w14:paraId="459E4714" w14:textId="77777777" w:rsidR="005E384B" w:rsidRPr="00C34C63" w:rsidRDefault="005E384B" w:rsidP="00BC2983">
            <w:pPr>
              <w:rPr>
                <w:rFonts w:cstheme="minorHAnsi"/>
              </w:rPr>
            </w:pPr>
            <w:r w:rsidRPr="00C34C63">
              <w:rPr>
                <w:rFonts w:cstheme="minorHAnsi"/>
              </w:rPr>
              <w:t xml:space="preserve">A </w:t>
            </w:r>
          </w:p>
          <w:p w14:paraId="6419A394" w14:textId="77777777" w:rsidR="005E384B" w:rsidRPr="00C34C63" w:rsidRDefault="005E384B" w:rsidP="00BC2983">
            <w:pPr>
              <w:rPr>
                <w:rFonts w:cstheme="minorHAnsi"/>
              </w:rPr>
            </w:pPr>
            <w:r w:rsidRPr="00C34C63">
              <w:rPr>
                <w:rFonts w:cstheme="minorHAnsi"/>
              </w:rPr>
              <w:t xml:space="preserve">B </w:t>
            </w:r>
          </w:p>
          <w:p w14:paraId="46A55263" w14:textId="77777777" w:rsidR="005E384B" w:rsidRPr="00C34C63" w:rsidRDefault="005E384B" w:rsidP="00BC2983">
            <w:pPr>
              <w:rPr>
                <w:rFonts w:cstheme="minorHAnsi"/>
              </w:rPr>
            </w:pPr>
            <w:r w:rsidRPr="00C34C63">
              <w:rPr>
                <w:rFonts w:cstheme="minorHAnsi"/>
              </w:rPr>
              <w:t xml:space="preserve">C-M </w:t>
            </w:r>
          </w:p>
          <w:p w14:paraId="4F566FD6" w14:textId="77777777" w:rsidR="005E384B" w:rsidRDefault="005E384B" w:rsidP="00BC2983">
            <w:pPr>
              <w:rPr>
                <w:rFonts w:cstheme="minorHAnsi"/>
              </w:rPr>
            </w:pPr>
            <w:r w:rsidRPr="00C34C63">
              <w:rPr>
                <w:rFonts w:cstheme="minorHAnsi"/>
              </w:rPr>
              <w:t>C</w:t>
            </w:r>
          </w:p>
          <w:p w14:paraId="420D56B5" w14:textId="77777777" w:rsidR="005E384B" w:rsidRPr="00632A94" w:rsidRDefault="005E384B" w:rsidP="00BC2983">
            <w:pPr>
              <w:rPr>
                <w:rFonts w:cstheme="minorHAnsi"/>
              </w:rPr>
            </w:pPr>
          </w:p>
        </w:tc>
        <w:tc>
          <w:tcPr>
            <w:tcW w:w="1980" w:type="dxa"/>
          </w:tcPr>
          <w:p w14:paraId="14C44229" w14:textId="77777777" w:rsidR="005E384B" w:rsidRPr="00632A94" w:rsidRDefault="0082530F" w:rsidP="00BC2983">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82AE1A8" w14:textId="77777777" w:rsidR="005E384B" w:rsidRPr="00632A94" w:rsidRDefault="0082530F" w:rsidP="00BC2983">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01FBDCD" w14:textId="77777777" w:rsidR="005E384B" w:rsidRDefault="0082530F" w:rsidP="00BC2983">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C13E29" w14:textId="77777777" w:rsidR="005E384B" w:rsidRPr="00C34C63" w:rsidRDefault="0082530F" w:rsidP="00BC2983">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C7A78D2" w14:textId="77777777" w:rsidR="005E384B" w:rsidRPr="00632A94" w:rsidRDefault="005E384B" w:rsidP="00BC2983">
            <w:pPr>
              <w:rPr>
                <w:rFonts w:cstheme="minorHAnsi"/>
              </w:rPr>
            </w:pPr>
          </w:p>
        </w:tc>
        <w:sdt>
          <w:sdtPr>
            <w:rPr>
              <w:rFonts w:cstheme="minorHAnsi"/>
            </w:rPr>
            <w:id w:val="1610924862"/>
            <w:placeholder>
              <w:docPart w:val="E17EB286B357490EA6FF07BF79FA993F"/>
            </w:placeholder>
            <w:showingPlcHdr/>
          </w:sdtPr>
          <w:sdtEndPr/>
          <w:sdtContent>
            <w:tc>
              <w:tcPr>
                <w:tcW w:w="4770" w:type="dxa"/>
              </w:tcPr>
              <w:p w14:paraId="7179E68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04E89B0" w14:textId="77777777" w:rsidTr="00BC2983">
        <w:trPr>
          <w:cantSplit/>
        </w:trPr>
        <w:tc>
          <w:tcPr>
            <w:tcW w:w="990" w:type="dxa"/>
          </w:tcPr>
          <w:p w14:paraId="16D2E32F" w14:textId="77777777" w:rsidR="005E384B" w:rsidRPr="00632A94" w:rsidRDefault="005E384B" w:rsidP="00BC2983">
            <w:pPr>
              <w:jc w:val="center"/>
              <w:rPr>
                <w:rFonts w:cstheme="minorHAnsi"/>
                <w:b/>
                <w:bCs/>
              </w:rPr>
            </w:pPr>
            <w:r w:rsidRPr="00632A94">
              <w:rPr>
                <w:rFonts w:cstheme="minorHAnsi"/>
                <w:b/>
                <w:bCs/>
              </w:rPr>
              <w:t>6-F-2</w:t>
            </w:r>
          </w:p>
        </w:tc>
        <w:tc>
          <w:tcPr>
            <w:tcW w:w="6300" w:type="dxa"/>
            <w:tcBorders>
              <w:right w:val="nil"/>
            </w:tcBorders>
          </w:tcPr>
          <w:p w14:paraId="33624C5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584A7057" w14:textId="77777777" w:rsidR="005E384B" w:rsidRPr="00632A94" w:rsidRDefault="005E384B" w:rsidP="00BC2983">
            <w:pPr>
              <w:rPr>
                <w:rFonts w:cstheme="minorHAnsi"/>
              </w:rPr>
            </w:pPr>
          </w:p>
        </w:tc>
        <w:tc>
          <w:tcPr>
            <w:tcW w:w="810" w:type="dxa"/>
          </w:tcPr>
          <w:p w14:paraId="3AC4ACFF" w14:textId="77777777" w:rsidR="005E384B" w:rsidRPr="00C34C63" w:rsidRDefault="005E384B" w:rsidP="00BC2983">
            <w:pPr>
              <w:rPr>
                <w:rFonts w:cstheme="minorHAnsi"/>
              </w:rPr>
            </w:pPr>
            <w:r w:rsidRPr="00C34C63">
              <w:rPr>
                <w:rFonts w:cstheme="minorHAnsi"/>
              </w:rPr>
              <w:t xml:space="preserve">A </w:t>
            </w:r>
          </w:p>
          <w:p w14:paraId="262D81FD" w14:textId="77777777" w:rsidR="005E384B" w:rsidRPr="00C34C63" w:rsidRDefault="005E384B" w:rsidP="00BC2983">
            <w:pPr>
              <w:rPr>
                <w:rFonts w:cstheme="minorHAnsi"/>
              </w:rPr>
            </w:pPr>
            <w:r w:rsidRPr="00C34C63">
              <w:rPr>
                <w:rFonts w:cstheme="minorHAnsi"/>
              </w:rPr>
              <w:t xml:space="preserve">B </w:t>
            </w:r>
          </w:p>
          <w:p w14:paraId="3AE08819" w14:textId="77777777" w:rsidR="005E384B" w:rsidRPr="00C34C63" w:rsidRDefault="005E384B" w:rsidP="00BC2983">
            <w:pPr>
              <w:rPr>
                <w:rFonts w:cstheme="minorHAnsi"/>
              </w:rPr>
            </w:pPr>
            <w:r w:rsidRPr="00C34C63">
              <w:rPr>
                <w:rFonts w:cstheme="minorHAnsi"/>
              </w:rPr>
              <w:t xml:space="preserve">C-M </w:t>
            </w:r>
          </w:p>
          <w:p w14:paraId="52D201F8" w14:textId="77777777" w:rsidR="005E384B" w:rsidRPr="00632A94" w:rsidRDefault="005E384B" w:rsidP="00BC2983">
            <w:pPr>
              <w:rPr>
                <w:rFonts w:cstheme="minorHAnsi"/>
              </w:rPr>
            </w:pPr>
            <w:r w:rsidRPr="00C34C63">
              <w:rPr>
                <w:rFonts w:cstheme="minorHAnsi"/>
              </w:rPr>
              <w:t>C</w:t>
            </w:r>
          </w:p>
        </w:tc>
        <w:tc>
          <w:tcPr>
            <w:tcW w:w="1980" w:type="dxa"/>
          </w:tcPr>
          <w:p w14:paraId="5DA26D98" w14:textId="77777777" w:rsidR="005E384B" w:rsidRPr="00632A94" w:rsidRDefault="0082530F" w:rsidP="00BC2983">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B534CA4" w14:textId="77777777" w:rsidR="005E384B" w:rsidRPr="00632A94" w:rsidRDefault="0082530F" w:rsidP="00BC2983">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5B0030D" w14:textId="77777777" w:rsidR="005E384B" w:rsidRDefault="0082530F" w:rsidP="00BC2983">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C71CA89" w14:textId="77777777" w:rsidR="005E384B" w:rsidRPr="00C34C63" w:rsidRDefault="0082530F" w:rsidP="00BC2983">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73C82E" w14:textId="77777777" w:rsidR="005E384B" w:rsidRPr="00632A94" w:rsidRDefault="005E384B" w:rsidP="00BC2983">
            <w:pPr>
              <w:rPr>
                <w:rFonts w:cstheme="minorHAnsi"/>
              </w:rPr>
            </w:pPr>
          </w:p>
        </w:tc>
        <w:sdt>
          <w:sdtPr>
            <w:rPr>
              <w:rFonts w:cstheme="minorHAnsi"/>
            </w:rPr>
            <w:id w:val="447050637"/>
            <w:placeholder>
              <w:docPart w:val="78B9DA64B7504ABE8DC38B7822BEE4D4"/>
            </w:placeholder>
            <w:showingPlcHdr/>
          </w:sdtPr>
          <w:sdtEndPr/>
          <w:sdtContent>
            <w:tc>
              <w:tcPr>
                <w:tcW w:w="4770" w:type="dxa"/>
              </w:tcPr>
              <w:p w14:paraId="28D36175"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9E8EFFA" w14:textId="77777777" w:rsidTr="00BC2983">
        <w:trPr>
          <w:cantSplit/>
        </w:trPr>
        <w:tc>
          <w:tcPr>
            <w:tcW w:w="990" w:type="dxa"/>
          </w:tcPr>
          <w:p w14:paraId="70050A03" w14:textId="77777777" w:rsidR="005E384B" w:rsidRPr="00632A94" w:rsidRDefault="005E384B" w:rsidP="00BC2983">
            <w:pPr>
              <w:jc w:val="center"/>
              <w:rPr>
                <w:rFonts w:cstheme="minorHAnsi"/>
                <w:b/>
                <w:bCs/>
              </w:rPr>
            </w:pPr>
            <w:r w:rsidRPr="00632A94">
              <w:rPr>
                <w:rFonts w:cstheme="minorHAnsi"/>
                <w:b/>
                <w:bCs/>
              </w:rPr>
              <w:t>6-F-3</w:t>
            </w:r>
          </w:p>
        </w:tc>
        <w:tc>
          <w:tcPr>
            <w:tcW w:w="6300" w:type="dxa"/>
            <w:tcBorders>
              <w:right w:val="nil"/>
            </w:tcBorders>
          </w:tcPr>
          <w:p w14:paraId="0C5E169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E0DABE7" w14:textId="77777777" w:rsidR="005E384B" w:rsidRPr="00632A94" w:rsidRDefault="005E384B" w:rsidP="00BC2983">
            <w:pPr>
              <w:rPr>
                <w:rFonts w:cstheme="minorHAnsi"/>
              </w:rPr>
            </w:pPr>
          </w:p>
        </w:tc>
        <w:tc>
          <w:tcPr>
            <w:tcW w:w="810" w:type="dxa"/>
          </w:tcPr>
          <w:p w14:paraId="5D889183" w14:textId="77777777" w:rsidR="005E384B" w:rsidRPr="00C34C63" w:rsidRDefault="005E384B" w:rsidP="00BC2983">
            <w:pPr>
              <w:rPr>
                <w:rFonts w:cstheme="minorHAnsi"/>
              </w:rPr>
            </w:pPr>
            <w:r w:rsidRPr="00C34C63">
              <w:rPr>
                <w:rFonts w:cstheme="minorHAnsi"/>
              </w:rPr>
              <w:t xml:space="preserve">A </w:t>
            </w:r>
          </w:p>
          <w:p w14:paraId="5B432B33" w14:textId="77777777" w:rsidR="005E384B" w:rsidRPr="00C34C63" w:rsidRDefault="005E384B" w:rsidP="00BC2983">
            <w:pPr>
              <w:rPr>
                <w:rFonts w:cstheme="minorHAnsi"/>
              </w:rPr>
            </w:pPr>
            <w:r w:rsidRPr="00C34C63">
              <w:rPr>
                <w:rFonts w:cstheme="minorHAnsi"/>
              </w:rPr>
              <w:t xml:space="preserve">B </w:t>
            </w:r>
          </w:p>
          <w:p w14:paraId="3ADD30D9" w14:textId="77777777" w:rsidR="005E384B" w:rsidRPr="00C34C63" w:rsidRDefault="005E384B" w:rsidP="00BC2983">
            <w:pPr>
              <w:rPr>
                <w:rFonts w:cstheme="minorHAnsi"/>
              </w:rPr>
            </w:pPr>
            <w:r w:rsidRPr="00C34C63">
              <w:rPr>
                <w:rFonts w:cstheme="minorHAnsi"/>
              </w:rPr>
              <w:t xml:space="preserve">C-M </w:t>
            </w:r>
          </w:p>
          <w:p w14:paraId="52A7CF32" w14:textId="77777777" w:rsidR="005E384B" w:rsidRPr="00632A94" w:rsidRDefault="005E384B" w:rsidP="00BC2983">
            <w:pPr>
              <w:rPr>
                <w:rFonts w:cstheme="minorHAnsi"/>
              </w:rPr>
            </w:pPr>
            <w:r w:rsidRPr="00C34C63">
              <w:rPr>
                <w:rFonts w:cstheme="minorHAnsi"/>
              </w:rPr>
              <w:t>C</w:t>
            </w:r>
          </w:p>
        </w:tc>
        <w:tc>
          <w:tcPr>
            <w:tcW w:w="1980" w:type="dxa"/>
          </w:tcPr>
          <w:p w14:paraId="0AC48D41" w14:textId="77777777" w:rsidR="005E384B" w:rsidRPr="00632A94" w:rsidRDefault="0082530F" w:rsidP="00BC2983">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6BB328" w14:textId="77777777" w:rsidR="005E384B" w:rsidRPr="00632A94" w:rsidRDefault="0082530F" w:rsidP="00BC2983">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BC4D662" w14:textId="77777777" w:rsidR="005E384B" w:rsidRDefault="0082530F" w:rsidP="00BC2983">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6120B5" w14:textId="77777777" w:rsidR="005E384B" w:rsidRPr="00C34C63" w:rsidRDefault="0082530F" w:rsidP="00BC2983">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E306E96" w14:textId="77777777" w:rsidR="005E384B" w:rsidRPr="00632A94" w:rsidRDefault="005E384B" w:rsidP="00BC2983">
            <w:pPr>
              <w:rPr>
                <w:rFonts w:cstheme="minorHAnsi"/>
              </w:rPr>
            </w:pPr>
          </w:p>
        </w:tc>
        <w:sdt>
          <w:sdtPr>
            <w:rPr>
              <w:rFonts w:cstheme="minorHAnsi"/>
            </w:rPr>
            <w:id w:val="-741411608"/>
            <w:placeholder>
              <w:docPart w:val="7004E23C0F0945398F08FE7E9482DD94"/>
            </w:placeholder>
            <w:showingPlcHdr/>
          </w:sdtPr>
          <w:sdtEndPr/>
          <w:sdtContent>
            <w:tc>
              <w:tcPr>
                <w:tcW w:w="4770" w:type="dxa"/>
              </w:tcPr>
              <w:p w14:paraId="630F38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3F8FBC" w14:textId="77777777" w:rsidTr="00BC2983">
        <w:trPr>
          <w:cantSplit/>
        </w:trPr>
        <w:tc>
          <w:tcPr>
            <w:tcW w:w="990" w:type="dxa"/>
          </w:tcPr>
          <w:p w14:paraId="584B272E" w14:textId="77777777" w:rsidR="005E384B" w:rsidRPr="00632A94" w:rsidRDefault="005E384B" w:rsidP="00BC2983">
            <w:pPr>
              <w:jc w:val="center"/>
              <w:rPr>
                <w:rFonts w:cstheme="minorHAnsi"/>
                <w:b/>
                <w:bCs/>
              </w:rPr>
            </w:pPr>
            <w:r w:rsidRPr="00632A94">
              <w:rPr>
                <w:rFonts w:cstheme="minorHAnsi"/>
                <w:b/>
                <w:bCs/>
              </w:rPr>
              <w:t>6-F-4</w:t>
            </w:r>
          </w:p>
        </w:tc>
        <w:tc>
          <w:tcPr>
            <w:tcW w:w="6300" w:type="dxa"/>
            <w:tcBorders>
              <w:right w:val="nil"/>
            </w:tcBorders>
          </w:tcPr>
          <w:p w14:paraId="562AF5F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5E384B" w:rsidRPr="00632A94" w:rsidRDefault="005E384B" w:rsidP="00BC2983">
            <w:pPr>
              <w:rPr>
                <w:rFonts w:cstheme="minorHAnsi"/>
              </w:rPr>
            </w:pPr>
          </w:p>
        </w:tc>
        <w:tc>
          <w:tcPr>
            <w:tcW w:w="270" w:type="dxa"/>
            <w:tcBorders>
              <w:left w:val="nil"/>
            </w:tcBorders>
          </w:tcPr>
          <w:p w14:paraId="4A2CF503" w14:textId="77777777" w:rsidR="005E384B" w:rsidRPr="00632A94" w:rsidRDefault="005E384B" w:rsidP="00BC2983">
            <w:pPr>
              <w:rPr>
                <w:rFonts w:cstheme="minorHAnsi"/>
              </w:rPr>
            </w:pPr>
          </w:p>
        </w:tc>
        <w:tc>
          <w:tcPr>
            <w:tcW w:w="810" w:type="dxa"/>
          </w:tcPr>
          <w:p w14:paraId="39C05D11" w14:textId="77777777" w:rsidR="005E384B" w:rsidRPr="00914010" w:rsidRDefault="005E384B" w:rsidP="00BC2983">
            <w:pPr>
              <w:rPr>
                <w:rFonts w:cstheme="minorHAnsi"/>
              </w:rPr>
            </w:pPr>
            <w:r w:rsidRPr="00914010">
              <w:rPr>
                <w:rFonts w:cstheme="minorHAnsi"/>
              </w:rPr>
              <w:t xml:space="preserve">C-M, </w:t>
            </w:r>
          </w:p>
          <w:p w14:paraId="23BF1B03" w14:textId="77777777" w:rsidR="005E384B" w:rsidRPr="00914010" w:rsidRDefault="005E384B" w:rsidP="00BC2983">
            <w:pPr>
              <w:rPr>
                <w:rFonts w:cstheme="minorHAnsi"/>
              </w:rPr>
            </w:pPr>
            <w:r w:rsidRPr="00914010">
              <w:rPr>
                <w:rFonts w:cstheme="minorHAnsi"/>
              </w:rPr>
              <w:t>C</w:t>
            </w:r>
          </w:p>
          <w:p w14:paraId="757C00A7" w14:textId="77777777" w:rsidR="005E384B" w:rsidRPr="00632A94" w:rsidRDefault="005E384B" w:rsidP="00BC2983">
            <w:pPr>
              <w:rPr>
                <w:rFonts w:cstheme="minorHAnsi"/>
              </w:rPr>
            </w:pPr>
          </w:p>
        </w:tc>
        <w:tc>
          <w:tcPr>
            <w:tcW w:w="1980" w:type="dxa"/>
          </w:tcPr>
          <w:p w14:paraId="3131FA35" w14:textId="77777777" w:rsidR="005E384B" w:rsidRPr="00632A94" w:rsidRDefault="0082530F" w:rsidP="00BC2983">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558A0B0" w14:textId="77777777" w:rsidR="005E384B" w:rsidRPr="00632A94" w:rsidRDefault="0082530F" w:rsidP="00BC2983">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4196D30" w14:textId="77777777" w:rsidR="005E384B" w:rsidRDefault="0082530F" w:rsidP="00BC2983">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E7E7779" w14:textId="77777777" w:rsidR="005E384B" w:rsidRPr="00C34C63" w:rsidRDefault="0082530F" w:rsidP="00BC2983">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BA16CD" w14:textId="77777777" w:rsidR="005E384B" w:rsidRPr="00632A94" w:rsidRDefault="005E384B" w:rsidP="00BC2983">
            <w:pPr>
              <w:rPr>
                <w:rFonts w:cstheme="minorHAnsi"/>
              </w:rPr>
            </w:pPr>
          </w:p>
        </w:tc>
        <w:sdt>
          <w:sdtPr>
            <w:rPr>
              <w:rFonts w:cstheme="minorHAnsi"/>
            </w:rPr>
            <w:id w:val="-78602339"/>
            <w:placeholder>
              <w:docPart w:val="B77C19C383CF43248A6ADC59EA6AA82C"/>
            </w:placeholder>
            <w:showingPlcHdr/>
          </w:sdtPr>
          <w:sdtEndPr/>
          <w:sdtContent>
            <w:tc>
              <w:tcPr>
                <w:tcW w:w="4770" w:type="dxa"/>
              </w:tcPr>
              <w:p w14:paraId="3209990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DE091C2" w14:textId="77777777" w:rsidTr="000474DA">
        <w:trPr>
          <w:cantSplit/>
        </w:trPr>
        <w:tc>
          <w:tcPr>
            <w:tcW w:w="990" w:type="dxa"/>
            <w:tcBorders>
              <w:bottom w:val="single" w:sz="4" w:space="0" w:color="auto"/>
            </w:tcBorders>
          </w:tcPr>
          <w:p w14:paraId="6279E700" w14:textId="77777777" w:rsidR="005E384B" w:rsidRPr="00632A94" w:rsidRDefault="005E384B" w:rsidP="00BC2983">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799FE4A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5E384B" w:rsidRPr="00632A94" w:rsidRDefault="005E384B" w:rsidP="00BC2983">
            <w:pPr>
              <w:rPr>
                <w:rFonts w:cstheme="minorHAnsi"/>
              </w:rPr>
            </w:pPr>
          </w:p>
        </w:tc>
        <w:tc>
          <w:tcPr>
            <w:tcW w:w="270" w:type="dxa"/>
            <w:tcBorders>
              <w:left w:val="nil"/>
              <w:bottom w:val="single" w:sz="4" w:space="0" w:color="auto"/>
            </w:tcBorders>
          </w:tcPr>
          <w:p w14:paraId="52FD11D8" w14:textId="77777777" w:rsidR="005E384B" w:rsidRPr="00632A94" w:rsidRDefault="005E384B" w:rsidP="00BC2983">
            <w:pPr>
              <w:rPr>
                <w:rFonts w:cstheme="minorHAnsi"/>
              </w:rPr>
            </w:pPr>
          </w:p>
        </w:tc>
        <w:tc>
          <w:tcPr>
            <w:tcW w:w="810" w:type="dxa"/>
            <w:tcBorders>
              <w:bottom w:val="single" w:sz="4" w:space="0" w:color="auto"/>
            </w:tcBorders>
          </w:tcPr>
          <w:p w14:paraId="51A2791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5E384B" w:rsidRPr="0084305D" w:rsidRDefault="005E384B" w:rsidP="00BC2983">
            <w:pPr>
              <w:rPr>
                <w:rFonts w:cstheme="minorHAnsi"/>
              </w:rPr>
            </w:pPr>
            <w:r w:rsidRPr="0084305D">
              <w:rPr>
                <w:rFonts w:cstheme="minorHAnsi"/>
              </w:rPr>
              <w:t xml:space="preserve">C-M, </w:t>
            </w:r>
          </w:p>
          <w:p w14:paraId="2CAF9E0A" w14:textId="77777777" w:rsidR="005E384B" w:rsidRPr="00632A94" w:rsidRDefault="005E384B" w:rsidP="00BC2983">
            <w:pPr>
              <w:rPr>
                <w:rFonts w:cstheme="minorHAnsi"/>
              </w:rPr>
            </w:pPr>
            <w:r w:rsidRPr="0084305D">
              <w:rPr>
                <w:rFonts w:cstheme="minorHAnsi"/>
              </w:rPr>
              <w:t>C</w:t>
            </w:r>
          </w:p>
        </w:tc>
        <w:tc>
          <w:tcPr>
            <w:tcW w:w="1980" w:type="dxa"/>
            <w:tcBorders>
              <w:bottom w:val="single" w:sz="4" w:space="0" w:color="auto"/>
            </w:tcBorders>
          </w:tcPr>
          <w:p w14:paraId="684EA3AC" w14:textId="77777777" w:rsidR="005E384B" w:rsidRPr="00632A94" w:rsidRDefault="0082530F" w:rsidP="00BC2983">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BE9E69C" w14:textId="77777777" w:rsidR="005E384B" w:rsidRPr="00632A94" w:rsidRDefault="0082530F" w:rsidP="00BC2983">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740C271" w14:textId="77777777" w:rsidR="005E384B" w:rsidRDefault="0082530F" w:rsidP="00BC2983">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A7045BD" w14:textId="77777777" w:rsidR="005E384B" w:rsidRPr="00C34C63" w:rsidRDefault="0082530F" w:rsidP="00BC2983">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0303195" w14:textId="77777777" w:rsidR="005E384B" w:rsidRPr="00632A94" w:rsidRDefault="005E384B" w:rsidP="00BC2983">
            <w:pPr>
              <w:rPr>
                <w:rFonts w:cstheme="minorHAnsi"/>
              </w:rPr>
            </w:pPr>
          </w:p>
        </w:tc>
        <w:sdt>
          <w:sdtPr>
            <w:rPr>
              <w:rFonts w:cstheme="minorHAnsi"/>
            </w:rPr>
            <w:id w:val="1334873917"/>
            <w:placeholder>
              <w:docPart w:val="6FA8A919828147CEAD0B9A8D67339EF4"/>
            </w:placeholder>
            <w:showingPlcHdr/>
          </w:sdtPr>
          <w:sdtEndPr/>
          <w:sdtContent>
            <w:tc>
              <w:tcPr>
                <w:tcW w:w="4770" w:type="dxa"/>
                <w:tcBorders>
                  <w:bottom w:val="single" w:sz="4" w:space="0" w:color="auto"/>
                </w:tcBorders>
              </w:tcPr>
              <w:p w14:paraId="33EB1DB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28F4087" w14:textId="77777777" w:rsidTr="000474DA">
        <w:trPr>
          <w:cantSplit/>
        </w:trPr>
        <w:tc>
          <w:tcPr>
            <w:tcW w:w="15120" w:type="dxa"/>
            <w:gridSpan w:val="6"/>
            <w:tcBorders>
              <w:left w:val="single" w:sz="4" w:space="0" w:color="auto"/>
            </w:tcBorders>
            <w:shd w:val="clear" w:color="auto" w:fill="D9E2F3" w:themeFill="accent1" w:themeFillTint="33"/>
          </w:tcPr>
          <w:p w14:paraId="0B449EDD"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5E384B" w14:paraId="63696468" w14:textId="77777777" w:rsidTr="00BC2983">
        <w:trPr>
          <w:cantSplit/>
        </w:trPr>
        <w:tc>
          <w:tcPr>
            <w:tcW w:w="990" w:type="dxa"/>
          </w:tcPr>
          <w:p w14:paraId="2CAB5662" w14:textId="77777777" w:rsidR="005E384B" w:rsidRPr="00632A94" w:rsidRDefault="005E384B" w:rsidP="00BC2983">
            <w:pPr>
              <w:jc w:val="center"/>
              <w:rPr>
                <w:rFonts w:cstheme="minorHAnsi"/>
                <w:b/>
                <w:bCs/>
              </w:rPr>
            </w:pPr>
            <w:r w:rsidRPr="00632A94">
              <w:rPr>
                <w:rFonts w:cstheme="minorHAnsi"/>
                <w:b/>
                <w:bCs/>
              </w:rPr>
              <w:t>---</w:t>
            </w:r>
          </w:p>
        </w:tc>
        <w:tc>
          <w:tcPr>
            <w:tcW w:w="6300" w:type="dxa"/>
            <w:tcBorders>
              <w:right w:val="nil"/>
            </w:tcBorders>
          </w:tcPr>
          <w:p w14:paraId="441DB13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5E384B" w:rsidRPr="00632A94" w:rsidRDefault="005E384B" w:rsidP="00BC2983">
            <w:pPr>
              <w:rPr>
                <w:rFonts w:cstheme="minorHAnsi"/>
              </w:rPr>
            </w:pPr>
          </w:p>
        </w:tc>
        <w:tc>
          <w:tcPr>
            <w:tcW w:w="270" w:type="dxa"/>
            <w:tcBorders>
              <w:left w:val="nil"/>
            </w:tcBorders>
          </w:tcPr>
          <w:p w14:paraId="6012B811" w14:textId="77777777" w:rsidR="005E384B" w:rsidRPr="00632A94" w:rsidRDefault="005E384B" w:rsidP="00BC2983">
            <w:pPr>
              <w:rPr>
                <w:rFonts w:cstheme="minorHAnsi"/>
              </w:rPr>
            </w:pPr>
          </w:p>
        </w:tc>
        <w:tc>
          <w:tcPr>
            <w:tcW w:w="810" w:type="dxa"/>
          </w:tcPr>
          <w:p w14:paraId="492C5C96" w14:textId="77777777" w:rsidR="005E384B" w:rsidRPr="00632A94" w:rsidRDefault="005E384B" w:rsidP="00BC2983">
            <w:pPr>
              <w:rPr>
                <w:rFonts w:cstheme="minorHAnsi"/>
              </w:rPr>
            </w:pPr>
            <w:r w:rsidRPr="00632A94">
              <w:rPr>
                <w:rFonts w:cstheme="minorHAnsi"/>
                <w:b/>
                <w:bCs/>
              </w:rPr>
              <w:t>---</w:t>
            </w:r>
          </w:p>
        </w:tc>
        <w:tc>
          <w:tcPr>
            <w:tcW w:w="1980" w:type="dxa"/>
          </w:tcPr>
          <w:p w14:paraId="45E8BC5C" w14:textId="77777777" w:rsidR="005E384B" w:rsidRPr="00632A94" w:rsidRDefault="005E384B" w:rsidP="00BC2983">
            <w:pPr>
              <w:rPr>
                <w:rFonts w:cstheme="minorHAnsi"/>
              </w:rPr>
            </w:pPr>
            <w:r w:rsidRPr="00632A94">
              <w:rPr>
                <w:rFonts w:cstheme="minorHAnsi"/>
                <w:b/>
                <w:bCs/>
              </w:rPr>
              <w:t>---</w:t>
            </w:r>
          </w:p>
        </w:tc>
        <w:sdt>
          <w:sdtPr>
            <w:rPr>
              <w:rFonts w:cstheme="minorHAnsi"/>
            </w:rPr>
            <w:id w:val="910972465"/>
            <w:placeholder>
              <w:docPart w:val="BC5CFD7200E148E59C779BD6C54A9A4A"/>
            </w:placeholder>
            <w:showingPlcHdr/>
          </w:sdtPr>
          <w:sdtEndPr/>
          <w:sdtContent>
            <w:tc>
              <w:tcPr>
                <w:tcW w:w="4770" w:type="dxa"/>
              </w:tcPr>
              <w:p w14:paraId="0C8EF56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D5092C8" w14:textId="77777777" w:rsidTr="00BC2983">
        <w:trPr>
          <w:cantSplit/>
        </w:trPr>
        <w:tc>
          <w:tcPr>
            <w:tcW w:w="990" w:type="dxa"/>
          </w:tcPr>
          <w:p w14:paraId="5D3DCA83" w14:textId="77777777" w:rsidR="005E384B" w:rsidRPr="00632A94" w:rsidRDefault="005E384B" w:rsidP="00BC2983">
            <w:pPr>
              <w:jc w:val="center"/>
              <w:rPr>
                <w:rFonts w:cstheme="minorHAnsi"/>
                <w:b/>
                <w:bCs/>
              </w:rPr>
            </w:pPr>
            <w:r w:rsidRPr="00632A94">
              <w:rPr>
                <w:rFonts w:cstheme="minorHAnsi"/>
                <w:b/>
                <w:bCs/>
              </w:rPr>
              <w:t>6-G-1</w:t>
            </w:r>
          </w:p>
        </w:tc>
        <w:tc>
          <w:tcPr>
            <w:tcW w:w="6300" w:type="dxa"/>
            <w:tcBorders>
              <w:right w:val="nil"/>
            </w:tcBorders>
          </w:tcPr>
          <w:p w14:paraId="268EF08A" w14:textId="09C6689F" w:rsidR="005E384B" w:rsidRDefault="005E384B"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BA86319" w14:textId="77777777" w:rsidR="00FA7A73" w:rsidRPr="00632A94" w:rsidRDefault="00FA7A73" w:rsidP="00BC2983">
            <w:pPr>
              <w:autoSpaceDE w:val="0"/>
              <w:autoSpaceDN w:val="0"/>
              <w:adjustRightInd w:val="0"/>
              <w:rPr>
                <w:rFonts w:eastAsia="Arial" w:cstheme="minorHAnsi"/>
              </w:rPr>
            </w:pPr>
          </w:p>
          <w:p w14:paraId="4C844CD3" w14:textId="77777777" w:rsidR="00FA7A73" w:rsidRDefault="00FA7A73" w:rsidP="00FA7A73">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48B0185C" w14:textId="77777777" w:rsidR="005E384B" w:rsidRPr="00632A94" w:rsidRDefault="005E384B" w:rsidP="00BC2983">
            <w:pPr>
              <w:rPr>
                <w:rFonts w:cstheme="minorHAnsi"/>
              </w:rPr>
            </w:pPr>
          </w:p>
        </w:tc>
        <w:tc>
          <w:tcPr>
            <w:tcW w:w="270" w:type="dxa"/>
            <w:tcBorders>
              <w:left w:val="nil"/>
            </w:tcBorders>
          </w:tcPr>
          <w:p w14:paraId="26A36275" w14:textId="77777777" w:rsidR="005E384B" w:rsidRPr="00632A94" w:rsidRDefault="005E384B" w:rsidP="00BC2983">
            <w:pPr>
              <w:rPr>
                <w:rFonts w:cstheme="minorHAnsi"/>
              </w:rPr>
            </w:pPr>
          </w:p>
        </w:tc>
        <w:tc>
          <w:tcPr>
            <w:tcW w:w="810" w:type="dxa"/>
          </w:tcPr>
          <w:p w14:paraId="6504DE98" w14:textId="77777777" w:rsidR="005E384B" w:rsidRPr="00914010" w:rsidRDefault="005E384B" w:rsidP="00BC2983">
            <w:pPr>
              <w:rPr>
                <w:rFonts w:cstheme="minorHAnsi"/>
              </w:rPr>
            </w:pPr>
            <w:r w:rsidRPr="00914010">
              <w:rPr>
                <w:rFonts w:cstheme="minorHAnsi"/>
              </w:rPr>
              <w:t xml:space="preserve">C-M, </w:t>
            </w:r>
          </w:p>
          <w:p w14:paraId="06DC60FD" w14:textId="77777777" w:rsidR="005E384B" w:rsidRPr="00914010" w:rsidRDefault="005E384B" w:rsidP="00BC2983">
            <w:pPr>
              <w:rPr>
                <w:rFonts w:cstheme="minorHAnsi"/>
              </w:rPr>
            </w:pPr>
            <w:r w:rsidRPr="00914010">
              <w:rPr>
                <w:rFonts w:cstheme="minorHAnsi"/>
              </w:rPr>
              <w:t>C</w:t>
            </w:r>
          </w:p>
          <w:p w14:paraId="4F816F60" w14:textId="77777777" w:rsidR="005E384B" w:rsidRPr="00632A94" w:rsidRDefault="005E384B" w:rsidP="00BC2983">
            <w:pPr>
              <w:rPr>
                <w:rFonts w:cstheme="minorHAnsi"/>
              </w:rPr>
            </w:pPr>
          </w:p>
        </w:tc>
        <w:tc>
          <w:tcPr>
            <w:tcW w:w="1980" w:type="dxa"/>
          </w:tcPr>
          <w:p w14:paraId="339A88D2" w14:textId="77777777" w:rsidR="005E384B" w:rsidRPr="00632A94" w:rsidRDefault="0082530F" w:rsidP="00BC2983">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7FBD0D" w14:textId="77777777" w:rsidR="005E384B" w:rsidRPr="00632A94" w:rsidRDefault="0082530F" w:rsidP="00BC2983">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184709E" w14:textId="77777777" w:rsidR="005E384B" w:rsidRDefault="0082530F" w:rsidP="00BC2983">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0E12F84" w14:textId="77777777" w:rsidR="005E384B" w:rsidRPr="00C34C63" w:rsidRDefault="0082530F" w:rsidP="00BC2983">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9E8DE28" w14:textId="77777777" w:rsidR="005E384B" w:rsidRPr="00632A94" w:rsidRDefault="005E384B" w:rsidP="00BC2983">
            <w:pPr>
              <w:rPr>
                <w:rFonts w:cstheme="minorHAnsi"/>
              </w:rPr>
            </w:pPr>
          </w:p>
        </w:tc>
        <w:sdt>
          <w:sdtPr>
            <w:rPr>
              <w:rFonts w:cstheme="minorHAnsi"/>
            </w:rPr>
            <w:id w:val="-1187594324"/>
            <w:placeholder>
              <w:docPart w:val="6CACF4CCEDF140529FA3121D10D3120D"/>
            </w:placeholder>
            <w:showingPlcHdr/>
          </w:sdtPr>
          <w:sdtEndPr/>
          <w:sdtContent>
            <w:tc>
              <w:tcPr>
                <w:tcW w:w="4770" w:type="dxa"/>
              </w:tcPr>
              <w:p w14:paraId="459F5A1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4" w:name="Stand6G2"/>
      <w:tr w:rsidR="005E384B" w14:paraId="661E0DA6" w14:textId="77777777" w:rsidTr="00BC2983">
        <w:trPr>
          <w:cantSplit/>
        </w:trPr>
        <w:tc>
          <w:tcPr>
            <w:tcW w:w="990" w:type="dxa"/>
          </w:tcPr>
          <w:p w14:paraId="671BB561" w14:textId="4D02D426" w:rsidR="005E384B" w:rsidRPr="00632A94" w:rsidRDefault="00A95939" w:rsidP="00BC2983">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5E384B" w:rsidRPr="00A95939">
              <w:rPr>
                <w:rStyle w:val="Hyperlink"/>
                <w:rFonts w:cstheme="minorHAnsi"/>
                <w:b/>
                <w:bCs/>
              </w:rPr>
              <w:t>6-G-2</w:t>
            </w:r>
            <w:bookmarkEnd w:id="34"/>
            <w:r>
              <w:rPr>
                <w:rFonts w:cstheme="minorHAnsi"/>
                <w:b/>
                <w:bCs/>
              </w:rPr>
              <w:fldChar w:fldCharType="end"/>
            </w:r>
          </w:p>
        </w:tc>
        <w:tc>
          <w:tcPr>
            <w:tcW w:w="6300" w:type="dxa"/>
            <w:tcBorders>
              <w:right w:val="nil"/>
            </w:tcBorders>
          </w:tcPr>
          <w:p w14:paraId="2D0A495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5E384B" w:rsidRPr="00632A94" w:rsidRDefault="005E384B" w:rsidP="00BC2983">
            <w:pPr>
              <w:rPr>
                <w:rFonts w:cstheme="minorHAnsi"/>
              </w:rPr>
            </w:pPr>
          </w:p>
        </w:tc>
        <w:tc>
          <w:tcPr>
            <w:tcW w:w="270" w:type="dxa"/>
            <w:tcBorders>
              <w:left w:val="nil"/>
            </w:tcBorders>
          </w:tcPr>
          <w:p w14:paraId="150D383D" w14:textId="77777777" w:rsidR="005E384B" w:rsidRPr="00632A94" w:rsidRDefault="005E384B" w:rsidP="00BC2983">
            <w:pPr>
              <w:rPr>
                <w:rFonts w:cstheme="minorHAnsi"/>
              </w:rPr>
            </w:pPr>
          </w:p>
        </w:tc>
        <w:tc>
          <w:tcPr>
            <w:tcW w:w="810" w:type="dxa"/>
          </w:tcPr>
          <w:p w14:paraId="373344EB" w14:textId="77777777" w:rsidR="005E384B" w:rsidRPr="00914010" w:rsidRDefault="005E384B" w:rsidP="00BC2983">
            <w:pPr>
              <w:rPr>
                <w:rFonts w:cstheme="minorHAnsi"/>
              </w:rPr>
            </w:pPr>
            <w:r w:rsidRPr="00914010">
              <w:rPr>
                <w:rFonts w:cstheme="minorHAnsi"/>
              </w:rPr>
              <w:t xml:space="preserve">C-M, </w:t>
            </w:r>
          </w:p>
          <w:p w14:paraId="44E7AD28" w14:textId="77777777" w:rsidR="005E384B" w:rsidRPr="00914010" w:rsidRDefault="005E384B" w:rsidP="00BC2983">
            <w:pPr>
              <w:rPr>
                <w:rFonts w:cstheme="minorHAnsi"/>
              </w:rPr>
            </w:pPr>
            <w:r w:rsidRPr="00914010">
              <w:rPr>
                <w:rFonts w:cstheme="minorHAnsi"/>
              </w:rPr>
              <w:t>C</w:t>
            </w:r>
          </w:p>
          <w:p w14:paraId="06EAC3CE" w14:textId="77777777" w:rsidR="005E384B" w:rsidRPr="00632A94" w:rsidRDefault="005E384B" w:rsidP="00BC2983">
            <w:pPr>
              <w:rPr>
                <w:rFonts w:cstheme="minorHAnsi"/>
              </w:rPr>
            </w:pPr>
          </w:p>
        </w:tc>
        <w:tc>
          <w:tcPr>
            <w:tcW w:w="1980" w:type="dxa"/>
          </w:tcPr>
          <w:p w14:paraId="77667B5E" w14:textId="77777777" w:rsidR="005E384B" w:rsidRPr="00632A94" w:rsidRDefault="0082530F" w:rsidP="00BC2983">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97B491" w14:textId="77777777" w:rsidR="005E384B" w:rsidRPr="00632A94" w:rsidRDefault="0082530F" w:rsidP="00BC2983">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3F6FC6A" w14:textId="77777777" w:rsidR="005E384B" w:rsidRDefault="0082530F" w:rsidP="00BC2983">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53E2AE6" w14:textId="77777777" w:rsidR="005E384B" w:rsidRPr="00C34C63" w:rsidRDefault="0082530F" w:rsidP="00BC2983">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D00A2D4" w14:textId="77777777" w:rsidR="005E384B" w:rsidRPr="00632A94" w:rsidRDefault="005E384B" w:rsidP="00BC2983">
            <w:pPr>
              <w:rPr>
                <w:rFonts w:cstheme="minorHAnsi"/>
              </w:rPr>
            </w:pPr>
          </w:p>
        </w:tc>
        <w:sdt>
          <w:sdtPr>
            <w:rPr>
              <w:rFonts w:cstheme="minorHAnsi"/>
            </w:rPr>
            <w:id w:val="-1995181210"/>
            <w:placeholder>
              <w:docPart w:val="CCD81181865548CA9D8028DCEAECDC76"/>
            </w:placeholder>
            <w:showingPlcHdr/>
          </w:sdtPr>
          <w:sdtEndPr/>
          <w:sdtContent>
            <w:tc>
              <w:tcPr>
                <w:tcW w:w="4770" w:type="dxa"/>
              </w:tcPr>
              <w:p w14:paraId="2C7380B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DDD2E73" w14:textId="77777777" w:rsidTr="00BC2983">
        <w:trPr>
          <w:cantSplit/>
        </w:trPr>
        <w:tc>
          <w:tcPr>
            <w:tcW w:w="990" w:type="dxa"/>
          </w:tcPr>
          <w:p w14:paraId="29FE8E58" w14:textId="77777777" w:rsidR="005E384B" w:rsidRPr="00632A94" w:rsidRDefault="005E384B" w:rsidP="00BC2983">
            <w:pPr>
              <w:jc w:val="center"/>
              <w:rPr>
                <w:rFonts w:cstheme="minorHAnsi"/>
                <w:b/>
                <w:bCs/>
              </w:rPr>
            </w:pPr>
            <w:r w:rsidRPr="00632A94">
              <w:rPr>
                <w:rFonts w:cstheme="minorHAnsi"/>
                <w:b/>
                <w:bCs/>
              </w:rPr>
              <w:t>6-G-3</w:t>
            </w:r>
          </w:p>
        </w:tc>
        <w:tc>
          <w:tcPr>
            <w:tcW w:w="6300" w:type="dxa"/>
            <w:tcBorders>
              <w:right w:val="nil"/>
            </w:tcBorders>
          </w:tcPr>
          <w:p w14:paraId="25A7952B" w14:textId="13F3A80A" w:rsidR="005E384B" w:rsidRPr="00632A94" w:rsidRDefault="00DA5913" w:rsidP="00BC2983">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5E384B" w:rsidRPr="00632A94">
              <w:rPr>
                <w:rFonts w:eastAsia="Arial" w:cstheme="minorHAnsi"/>
              </w:rPr>
              <w:t>.</w:t>
            </w:r>
          </w:p>
          <w:p w14:paraId="29126C3D" w14:textId="77777777" w:rsidR="005E384B" w:rsidRPr="00632A94" w:rsidRDefault="005E384B" w:rsidP="00BC2983">
            <w:pPr>
              <w:rPr>
                <w:rFonts w:cstheme="minorHAnsi"/>
              </w:rPr>
            </w:pPr>
          </w:p>
        </w:tc>
        <w:tc>
          <w:tcPr>
            <w:tcW w:w="270" w:type="dxa"/>
            <w:tcBorders>
              <w:left w:val="nil"/>
            </w:tcBorders>
          </w:tcPr>
          <w:p w14:paraId="42CF1CED" w14:textId="77777777" w:rsidR="005E384B" w:rsidRPr="00632A94" w:rsidRDefault="005E384B" w:rsidP="00BC2983">
            <w:pPr>
              <w:rPr>
                <w:rFonts w:cstheme="minorHAnsi"/>
              </w:rPr>
            </w:pPr>
          </w:p>
        </w:tc>
        <w:tc>
          <w:tcPr>
            <w:tcW w:w="810" w:type="dxa"/>
          </w:tcPr>
          <w:p w14:paraId="1E9595DA" w14:textId="77777777" w:rsidR="005E384B" w:rsidRPr="00914010" w:rsidRDefault="005E384B" w:rsidP="00BC2983">
            <w:pPr>
              <w:rPr>
                <w:rFonts w:cstheme="minorHAnsi"/>
              </w:rPr>
            </w:pPr>
            <w:r w:rsidRPr="00914010">
              <w:rPr>
                <w:rFonts w:cstheme="minorHAnsi"/>
              </w:rPr>
              <w:t xml:space="preserve">C-M, </w:t>
            </w:r>
          </w:p>
          <w:p w14:paraId="6BA2994B" w14:textId="77777777" w:rsidR="005E384B" w:rsidRPr="00914010" w:rsidRDefault="005E384B" w:rsidP="00BC2983">
            <w:pPr>
              <w:rPr>
                <w:rFonts w:cstheme="minorHAnsi"/>
              </w:rPr>
            </w:pPr>
            <w:r w:rsidRPr="00914010">
              <w:rPr>
                <w:rFonts w:cstheme="minorHAnsi"/>
              </w:rPr>
              <w:t>C</w:t>
            </w:r>
          </w:p>
          <w:p w14:paraId="57DFCEED" w14:textId="77777777" w:rsidR="005E384B" w:rsidRPr="00632A94" w:rsidRDefault="005E384B" w:rsidP="00BC2983">
            <w:pPr>
              <w:rPr>
                <w:rFonts w:cstheme="minorHAnsi"/>
              </w:rPr>
            </w:pPr>
          </w:p>
        </w:tc>
        <w:tc>
          <w:tcPr>
            <w:tcW w:w="1980" w:type="dxa"/>
          </w:tcPr>
          <w:p w14:paraId="40123D87" w14:textId="77777777" w:rsidR="005E384B" w:rsidRPr="00632A94" w:rsidRDefault="0082530F" w:rsidP="00BC2983">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6CF3F4F" w14:textId="77777777" w:rsidR="005E384B" w:rsidRPr="00632A94" w:rsidRDefault="0082530F" w:rsidP="00BC2983">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7BC7651" w14:textId="77777777" w:rsidR="005E384B" w:rsidRDefault="0082530F" w:rsidP="00BC2983">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13D93F" w14:textId="77777777" w:rsidR="005E384B" w:rsidRPr="00C34C63" w:rsidRDefault="0082530F" w:rsidP="00BC2983">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881F4DF" w14:textId="77777777" w:rsidR="005E384B" w:rsidRPr="00632A94" w:rsidRDefault="005E384B" w:rsidP="00BC2983">
            <w:pPr>
              <w:rPr>
                <w:rFonts w:cstheme="minorHAnsi"/>
              </w:rPr>
            </w:pPr>
          </w:p>
        </w:tc>
        <w:sdt>
          <w:sdtPr>
            <w:rPr>
              <w:rFonts w:cstheme="minorHAnsi"/>
            </w:rPr>
            <w:id w:val="-847023575"/>
            <w:placeholder>
              <w:docPart w:val="64FFA47FCB3D47B7A282E77FF2CDA761"/>
            </w:placeholder>
            <w:showingPlcHdr/>
          </w:sdtPr>
          <w:sdtEndPr/>
          <w:sdtContent>
            <w:tc>
              <w:tcPr>
                <w:tcW w:w="4770" w:type="dxa"/>
              </w:tcPr>
              <w:p w14:paraId="7C9BBE3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7C4FBC" w14:textId="77777777" w:rsidTr="00BC2983">
        <w:trPr>
          <w:cantSplit/>
        </w:trPr>
        <w:tc>
          <w:tcPr>
            <w:tcW w:w="990" w:type="dxa"/>
          </w:tcPr>
          <w:p w14:paraId="294BF654" w14:textId="77777777" w:rsidR="005E384B" w:rsidRPr="00632A94" w:rsidRDefault="005E384B" w:rsidP="00BC2983">
            <w:pPr>
              <w:jc w:val="center"/>
              <w:rPr>
                <w:rFonts w:cstheme="minorHAnsi"/>
                <w:b/>
                <w:bCs/>
              </w:rPr>
            </w:pPr>
            <w:r w:rsidRPr="00632A94">
              <w:rPr>
                <w:rFonts w:cstheme="minorHAnsi"/>
                <w:b/>
                <w:bCs/>
              </w:rPr>
              <w:t>6-G-4</w:t>
            </w:r>
          </w:p>
        </w:tc>
        <w:tc>
          <w:tcPr>
            <w:tcW w:w="6300" w:type="dxa"/>
            <w:tcBorders>
              <w:right w:val="nil"/>
            </w:tcBorders>
          </w:tcPr>
          <w:p w14:paraId="6235B46D" w14:textId="2ED58097" w:rsidR="005E384B" w:rsidRPr="00632A94" w:rsidRDefault="003557A7" w:rsidP="00BC2983">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005E384B" w:rsidRPr="00632A94">
              <w:rPr>
                <w:rFonts w:eastAsia="Arial" w:cstheme="minorHAnsi"/>
              </w:rPr>
              <w:t>.</w:t>
            </w:r>
          </w:p>
        </w:tc>
        <w:tc>
          <w:tcPr>
            <w:tcW w:w="270" w:type="dxa"/>
            <w:tcBorders>
              <w:left w:val="nil"/>
            </w:tcBorders>
          </w:tcPr>
          <w:p w14:paraId="4157B77A" w14:textId="77777777" w:rsidR="005E384B" w:rsidRPr="00632A94" w:rsidRDefault="005E384B" w:rsidP="00BC2983">
            <w:pPr>
              <w:rPr>
                <w:rFonts w:cstheme="minorHAnsi"/>
              </w:rPr>
            </w:pPr>
          </w:p>
        </w:tc>
        <w:tc>
          <w:tcPr>
            <w:tcW w:w="810" w:type="dxa"/>
          </w:tcPr>
          <w:p w14:paraId="5D26A327" w14:textId="77777777" w:rsidR="005E384B" w:rsidRPr="00914010" w:rsidRDefault="005E384B" w:rsidP="00BC2983">
            <w:pPr>
              <w:rPr>
                <w:rFonts w:cstheme="minorHAnsi"/>
              </w:rPr>
            </w:pPr>
            <w:r w:rsidRPr="00914010">
              <w:rPr>
                <w:rFonts w:cstheme="minorHAnsi"/>
              </w:rPr>
              <w:t xml:space="preserve">C-M, </w:t>
            </w:r>
          </w:p>
          <w:p w14:paraId="2E4DF539" w14:textId="77777777" w:rsidR="005E384B" w:rsidRPr="00914010" w:rsidRDefault="005E384B" w:rsidP="00BC2983">
            <w:pPr>
              <w:rPr>
                <w:rFonts w:cstheme="minorHAnsi"/>
              </w:rPr>
            </w:pPr>
            <w:r w:rsidRPr="00914010">
              <w:rPr>
                <w:rFonts w:cstheme="minorHAnsi"/>
              </w:rPr>
              <w:t>C</w:t>
            </w:r>
          </w:p>
          <w:p w14:paraId="7FC54E51" w14:textId="77777777" w:rsidR="005E384B" w:rsidRPr="00632A94" w:rsidRDefault="005E384B" w:rsidP="00BC2983">
            <w:pPr>
              <w:rPr>
                <w:rFonts w:cstheme="minorHAnsi"/>
              </w:rPr>
            </w:pPr>
          </w:p>
        </w:tc>
        <w:tc>
          <w:tcPr>
            <w:tcW w:w="1980" w:type="dxa"/>
          </w:tcPr>
          <w:p w14:paraId="4F5A659F" w14:textId="77777777" w:rsidR="005E384B" w:rsidRPr="00632A94" w:rsidRDefault="0082530F" w:rsidP="00BC2983">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9F969B0" w14:textId="77777777" w:rsidR="005E384B" w:rsidRPr="00632A94" w:rsidRDefault="0082530F" w:rsidP="00BC2983">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058787A" w14:textId="77777777" w:rsidR="005E384B" w:rsidRDefault="0082530F" w:rsidP="00BC2983">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D12BD9B" w14:textId="77777777" w:rsidR="005E384B" w:rsidRPr="00C34C63" w:rsidRDefault="0082530F" w:rsidP="00BC2983">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300C29F" w14:textId="77777777" w:rsidR="005E384B" w:rsidRPr="00632A94" w:rsidRDefault="005E384B" w:rsidP="00BC2983">
            <w:pPr>
              <w:rPr>
                <w:rFonts w:cstheme="minorHAnsi"/>
              </w:rPr>
            </w:pPr>
          </w:p>
        </w:tc>
        <w:sdt>
          <w:sdtPr>
            <w:rPr>
              <w:rFonts w:cstheme="minorHAnsi"/>
            </w:rPr>
            <w:id w:val="1294099506"/>
            <w:placeholder>
              <w:docPart w:val="C7AD479100264D16B1D0744AEA7BB53B"/>
            </w:placeholder>
            <w:showingPlcHdr/>
          </w:sdtPr>
          <w:sdtEndPr/>
          <w:sdtContent>
            <w:tc>
              <w:tcPr>
                <w:tcW w:w="4770" w:type="dxa"/>
              </w:tcPr>
              <w:p w14:paraId="4F3703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5" w:name="PER6G5"/>
      <w:tr w:rsidR="005E384B" w14:paraId="56A90672" w14:textId="77777777" w:rsidTr="00BC2983">
        <w:trPr>
          <w:cantSplit/>
        </w:trPr>
        <w:tc>
          <w:tcPr>
            <w:tcW w:w="990" w:type="dxa"/>
          </w:tcPr>
          <w:p w14:paraId="180B9326" w14:textId="38130DD3" w:rsidR="005E384B" w:rsidRPr="00632A94" w:rsidRDefault="00F65398"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5E384B" w:rsidRPr="00F65398">
              <w:rPr>
                <w:rStyle w:val="Hyperlink"/>
                <w:rFonts w:cstheme="minorHAnsi"/>
                <w:b/>
                <w:bCs/>
              </w:rPr>
              <w:t>6-G-5</w:t>
            </w:r>
            <w:bookmarkEnd w:id="35"/>
            <w:r>
              <w:rPr>
                <w:rFonts w:cstheme="minorHAnsi"/>
                <w:b/>
                <w:bCs/>
              </w:rPr>
              <w:fldChar w:fldCharType="end"/>
            </w:r>
          </w:p>
        </w:tc>
        <w:tc>
          <w:tcPr>
            <w:tcW w:w="6300" w:type="dxa"/>
            <w:tcBorders>
              <w:right w:val="nil"/>
            </w:tcBorders>
          </w:tcPr>
          <w:p w14:paraId="7F4F5ED7" w14:textId="33F6E5E0" w:rsidR="005E384B" w:rsidRDefault="00C81241" w:rsidP="00BC2983">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5E384B" w:rsidRPr="00632A94">
              <w:rPr>
                <w:rFonts w:eastAsia="Arial" w:cstheme="minorHAnsi"/>
              </w:rPr>
              <w:t>.</w:t>
            </w:r>
          </w:p>
          <w:p w14:paraId="0F18E6F5" w14:textId="4EDFEB36" w:rsidR="000338CD" w:rsidRPr="00632A94" w:rsidRDefault="000338CD" w:rsidP="00BC2983">
            <w:pPr>
              <w:autoSpaceDE w:val="0"/>
              <w:autoSpaceDN w:val="0"/>
              <w:adjustRightInd w:val="0"/>
              <w:rPr>
                <w:rFonts w:cstheme="minorHAnsi"/>
              </w:rPr>
            </w:pPr>
          </w:p>
        </w:tc>
        <w:tc>
          <w:tcPr>
            <w:tcW w:w="270" w:type="dxa"/>
            <w:tcBorders>
              <w:left w:val="nil"/>
            </w:tcBorders>
          </w:tcPr>
          <w:p w14:paraId="496109CA" w14:textId="77777777" w:rsidR="005E384B" w:rsidRPr="00632A94" w:rsidRDefault="005E384B" w:rsidP="00BC2983">
            <w:pPr>
              <w:rPr>
                <w:rFonts w:cstheme="minorHAnsi"/>
              </w:rPr>
            </w:pPr>
          </w:p>
        </w:tc>
        <w:tc>
          <w:tcPr>
            <w:tcW w:w="810" w:type="dxa"/>
          </w:tcPr>
          <w:p w14:paraId="2AC15A7C" w14:textId="77777777" w:rsidR="005E384B" w:rsidRPr="00914010" w:rsidRDefault="005E384B" w:rsidP="00BC2983">
            <w:pPr>
              <w:rPr>
                <w:rFonts w:cstheme="minorHAnsi"/>
              </w:rPr>
            </w:pPr>
            <w:r w:rsidRPr="00914010">
              <w:rPr>
                <w:rFonts w:cstheme="minorHAnsi"/>
              </w:rPr>
              <w:t xml:space="preserve">C-M, </w:t>
            </w:r>
          </w:p>
          <w:p w14:paraId="56B90131" w14:textId="77777777" w:rsidR="005E384B" w:rsidRPr="00914010" w:rsidRDefault="005E384B" w:rsidP="00BC2983">
            <w:pPr>
              <w:rPr>
                <w:rFonts w:cstheme="minorHAnsi"/>
              </w:rPr>
            </w:pPr>
            <w:r w:rsidRPr="00914010">
              <w:rPr>
                <w:rFonts w:cstheme="minorHAnsi"/>
              </w:rPr>
              <w:t>C</w:t>
            </w:r>
          </w:p>
          <w:p w14:paraId="126F8CD8" w14:textId="77777777" w:rsidR="005E384B" w:rsidRPr="00632A94" w:rsidRDefault="005E384B" w:rsidP="00BC2983">
            <w:pPr>
              <w:rPr>
                <w:rFonts w:cstheme="minorHAnsi"/>
              </w:rPr>
            </w:pPr>
          </w:p>
        </w:tc>
        <w:tc>
          <w:tcPr>
            <w:tcW w:w="1980" w:type="dxa"/>
          </w:tcPr>
          <w:p w14:paraId="5C7AFE5A" w14:textId="77777777" w:rsidR="005E384B" w:rsidRPr="00632A94" w:rsidRDefault="0082530F" w:rsidP="00BC2983">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57CB243" w14:textId="77777777" w:rsidR="005E384B" w:rsidRPr="00632A94" w:rsidRDefault="0082530F" w:rsidP="00BC2983">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CF9FF0" w14:textId="77777777" w:rsidR="005E384B" w:rsidRDefault="0082530F" w:rsidP="00BC2983">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378DBB" w14:textId="77777777" w:rsidR="005E384B" w:rsidRPr="00C34C63" w:rsidRDefault="0082530F" w:rsidP="00BC2983">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9452D14" w14:textId="77777777" w:rsidR="005E384B" w:rsidRPr="00632A94" w:rsidRDefault="005E384B" w:rsidP="00BC2983">
            <w:pPr>
              <w:rPr>
                <w:rFonts w:cstheme="minorHAnsi"/>
              </w:rPr>
            </w:pPr>
          </w:p>
        </w:tc>
        <w:sdt>
          <w:sdtPr>
            <w:rPr>
              <w:rFonts w:cstheme="minorHAnsi"/>
            </w:rPr>
            <w:id w:val="1003325114"/>
            <w:placeholder>
              <w:docPart w:val="009A5EC2673149608FD82E14BA52E1C3"/>
            </w:placeholder>
            <w:showingPlcHdr/>
          </w:sdtPr>
          <w:sdtEndPr/>
          <w:sdtContent>
            <w:tc>
              <w:tcPr>
                <w:tcW w:w="4770" w:type="dxa"/>
              </w:tcPr>
              <w:p w14:paraId="5DDF32B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43EEC3" w14:textId="77777777" w:rsidTr="00BC2983">
        <w:trPr>
          <w:cantSplit/>
        </w:trPr>
        <w:tc>
          <w:tcPr>
            <w:tcW w:w="990" w:type="dxa"/>
          </w:tcPr>
          <w:p w14:paraId="2D692233" w14:textId="77777777" w:rsidR="005E384B" w:rsidRPr="00632A94" w:rsidRDefault="005E384B" w:rsidP="00BC2983">
            <w:pPr>
              <w:jc w:val="center"/>
              <w:rPr>
                <w:rFonts w:cstheme="minorHAnsi"/>
                <w:b/>
                <w:bCs/>
              </w:rPr>
            </w:pPr>
            <w:r w:rsidRPr="00632A94">
              <w:rPr>
                <w:rFonts w:cstheme="minorHAnsi"/>
                <w:b/>
                <w:bCs/>
              </w:rPr>
              <w:t>6-G-6</w:t>
            </w:r>
          </w:p>
        </w:tc>
        <w:tc>
          <w:tcPr>
            <w:tcW w:w="6300" w:type="dxa"/>
            <w:tcBorders>
              <w:right w:val="nil"/>
            </w:tcBorders>
          </w:tcPr>
          <w:p w14:paraId="3551CFC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5E384B" w:rsidRPr="00632A94" w:rsidRDefault="005E384B" w:rsidP="00BC2983">
            <w:pPr>
              <w:rPr>
                <w:rFonts w:cstheme="minorHAnsi"/>
              </w:rPr>
            </w:pPr>
          </w:p>
        </w:tc>
        <w:tc>
          <w:tcPr>
            <w:tcW w:w="270" w:type="dxa"/>
            <w:tcBorders>
              <w:left w:val="nil"/>
            </w:tcBorders>
          </w:tcPr>
          <w:p w14:paraId="5A554340" w14:textId="77777777" w:rsidR="005E384B" w:rsidRPr="00632A94" w:rsidRDefault="005E384B" w:rsidP="00BC2983">
            <w:pPr>
              <w:rPr>
                <w:rFonts w:cstheme="minorHAnsi"/>
              </w:rPr>
            </w:pPr>
          </w:p>
        </w:tc>
        <w:tc>
          <w:tcPr>
            <w:tcW w:w="810" w:type="dxa"/>
          </w:tcPr>
          <w:p w14:paraId="1401DE1F" w14:textId="77777777" w:rsidR="005E384B" w:rsidRPr="00914010" w:rsidRDefault="005E384B" w:rsidP="00BC2983">
            <w:pPr>
              <w:rPr>
                <w:rFonts w:cstheme="minorHAnsi"/>
              </w:rPr>
            </w:pPr>
            <w:r w:rsidRPr="00914010">
              <w:rPr>
                <w:rFonts w:cstheme="minorHAnsi"/>
              </w:rPr>
              <w:t xml:space="preserve">C-M, </w:t>
            </w:r>
          </w:p>
          <w:p w14:paraId="26B30602" w14:textId="77777777" w:rsidR="005E384B" w:rsidRPr="00914010" w:rsidRDefault="005E384B" w:rsidP="00BC2983">
            <w:pPr>
              <w:rPr>
                <w:rFonts w:cstheme="minorHAnsi"/>
              </w:rPr>
            </w:pPr>
            <w:r w:rsidRPr="00914010">
              <w:rPr>
                <w:rFonts w:cstheme="minorHAnsi"/>
              </w:rPr>
              <w:t>C</w:t>
            </w:r>
          </w:p>
          <w:p w14:paraId="3CFA3DCA" w14:textId="77777777" w:rsidR="005E384B" w:rsidRPr="00632A94" w:rsidRDefault="005E384B" w:rsidP="00BC2983">
            <w:pPr>
              <w:rPr>
                <w:rFonts w:cstheme="minorHAnsi"/>
              </w:rPr>
            </w:pPr>
          </w:p>
        </w:tc>
        <w:tc>
          <w:tcPr>
            <w:tcW w:w="1980" w:type="dxa"/>
          </w:tcPr>
          <w:p w14:paraId="672137A9" w14:textId="77777777" w:rsidR="005E384B" w:rsidRPr="00632A94" w:rsidRDefault="0082530F" w:rsidP="00BC2983">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06140F7" w14:textId="77777777" w:rsidR="005E384B" w:rsidRPr="00632A94" w:rsidRDefault="0082530F" w:rsidP="00BC2983">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E05ECCB" w14:textId="77777777" w:rsidR="005E384B" w:rsidRDefault="0082530F" w:rsidP="00BC2983">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459EFE8" w14:textId="77777777" w:rsidR="005E384B" w:rsidRPr="00C34C63" w:rsidRDefault="0082530F" w:rsidP="00BC2983">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9555611" w14:textId="77777777" w:rsidR="005E384B" w:rsidRPr="00632A94" w:rsidRDefault="005E384B" w:rsidP="00BC2983">
            <w:pPr>
              <w:rPr>
                <w:rFonts w:cstheme="minorHAnsi"/>
              </w:rPr>
            </w:pPr>
          </w:p>
        </w:tc>
        <w:sdt>
          <w:sdtPr>
            <w:rPr>
              <w:rFonts w:cstheme="minorHAnsi"/>
            </w:rPr>
            <w:id w:val="-1637486648"/>
            <w:placeholder>
              <w:docPart w:val="3830DA26EFF74688BECAC82FE184CE2D"/>
            </w:placeholder>
            <w:showingPlcHdr/>
          </w:sdtPr>
          <w:sdtEndPr/>
          <w:sdtContent>
            <w:tc>
              <w:tcPr>
                <w:tcW w:w="4770" w:type="dxa"/>
              </w:tcPr>
              <w:p w14:paraId="59D3D29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2D6A03B" w14:textId="77777777" w:rsidTr="00BC2983">
        <w:trPr>
          <w:cantSplit/>
        </w:trPr>
        <w:tc>
          <w:tcPr>
            <w:tcW w:w="990" w:type="dxa"/>
          </w:tcPr>
          <w:p w14:paraId="7F2B6FE0" w14:textId="77777777" w:rsidR="005E384B" w:rsidRPr="00632A94" w:rsidRDefault="005E384B" w:rsidP="00BC2983">
            <w:pPr>
              <w:jc w:val="center"/>
              <w:rPr>
                <w:rFonts w:cstheme="minorHAnsi"/>
                <w:b/>
                <w:bCs/>
              </w:rPr>
            </w:pPr>
            <w:r w:rsidRPr="00632A94">
              <w:rPr>
                <w:rFonts w:cstheme="minorHAnsi"/>
                <w:b/>
                <w:bCs/>
              </w:rPr>
              <w:t>6-G-7</w:t>
            </w:r>
          </w:p>
        </w:tc>
        <w:tc>
          <w:tcPr>
            <w:tcW w:w="6300" w:type="dxa"/>
            <w:tcBorders>
              <w:right w:val="nil"/>
            </w:tcBorders>
          </w:tcPr>
          <w:p w14:paraId="406FD7B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5E384B" w:rsidRPr="00632A94" w:rsidRDefault="005E384B" w:rsidP="00BC2983">
            <w:pPr>
              <w:rPr>
                <w:rFonts w:cstheme="minorHAnsi"/>
              </w:rPr>
            </w:pPr>
          </w:p>
        </w:tc>
        <w:tc>
          <w:tcPr>
            <w:tcW w:w="270" w:type="dxa"/>
            <w:tcBorders>
              <w:left w:val="nil"/>
            </w:tcBorders>
          </w:tcPr>
          <w:p w14:paraId="609003C0" w14:textId="77777777" w:rsidR="005E384B" w:rsidRPr="00632A94" w:rsidRDefault="005E384B" w:rsidP="00BC2983">
            <w:pPr>
              <w:rPr>
                <w:rFonts w:cstheme="minorHAnsi"/>
              </w:rPr>
            </w:pPr>
          </w:p>
        </w:tc>
        <w:tc>
          <w:tcPr>
            <w:tcW w:w="810" w:type="dxa"/>
          </w:tcPr>
          <w:p w14:paraId="0FECD982" w14:textId="77777777" w:rsidR="005E384B" w:rsidRPr="00914010" w:rsidRDefault="005E384B" w:rsidP="00BC2983">
            <w:pPr>
              <w:rPr>
                <w:rFonts w:cstheme="minorHAnsi"/>
              </w:rPr>
            </w:pPr>
            <w:r w:rsidRPr="00914010">
              <w:rPr>
                <w:rFonts w:cstheme="minorHAnsi"/>
              </w:rPr>
              <w:t xml:space="preserve">C-M, </w:t>
            </w:r>
          </w:p>
          <w:p w14:paraId="0C611444" w14:textId="77777777" w:rsidR="005E384B" w:rsidRPr="00914010" w:rsidRDefault="005E384B" w:rsidP="00BC2983">
            <w:pPr>
              <w:rPr>
                <w:rFonts w:cstheme="minorHAnsi"/>
              </w:rPr>
            </w:pPr>
            <w:r w:rsidRPr="00914010">
              <w:rPr>
                <w:rFonts w:cstheme="minorHAnsi"/>
              </w:rPr>
              <w:t>C</w:t>
            </w:r>
          </w:p>
          <w:p w14:paraId="0353257C" w14:textId="77777777" w:rsidR="005E384B" w:rsidRPr="00632A94" w:rsidRDefault="005E384B" w:rsidP="00BC2983">
            <w:pPr>
              <w:rPr>
                <w:rFonts w:cstheme="minorHAnsi"/>
              </w:rPr>
            </w:pPr>
          </w:p>
        </w:tc>
        <w:tc>
          <w:tcPr>
            <w:tcW w:w="1980" w:type="dxa"/>
          </w:tcPr>
          <w:p w14:paraId="27D1C30A" w14:textId="77777777" w:rsidR="005E384B" w:rsidRPr="00632A94" w:rsidRDefault="0082530F" w:rsidP="00BC2983">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5342AEE" w14:textId="77777777" w:rsidR="005E384B" w:rsidRPr="00632A94" w:rsidRDefault="0082530F" w:rsidP="00BC2983">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5FC434" w14:textId="77777777" w:rsidR="005E384B" w:rsidRDefault="0082530F" w:rsidP="00BC2983">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DF6CD44" w14:textId="77777777" w:rsidR="005E384B" w:rsidRPr="00C34C63" w:rsidRDefault="0082530F" w:rsidP="00BC2983">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02D8365" w14:textId="77777777" w:rsidR="005E384B" w:rsidRPr="00632A94" w:rsidRDefault="005E384B" w:rsidP="00BC2983">
            <w:pPr>
              <w:rPr>
                <w:rFonts w:cstheme="minorHAnsi"/>
              </w:rPr>
            </w:pPr>
          </w:p>
        </w:tc>
        <w:sdt>
          <w:sdtPr>
            <w:rPr>
              <w:rFonts w:cstheme="minorHAnsi"/>
            </w:rPr>
            <w:id w:val="-2145420629"/>
            <w:placeholder>
              <w:docPart w:val="9350ED08BBD74091BA89C0B74ACDFD0B"/>
            </w:placeholder>
            <w:showingPlcHdr/>
          </w:sdtPr>
          <w:sdtEndPr/>
          <w:sdtContent>
            <w:tc>
              <w:tcPr>
                <w:tcW w:w="4770" w:type="dxa"/>
              </w:tcPr>
              <w:p w14:paraId="3D167D6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AE3F57" w14:textId="77777777" w:rsidTr="00BC2983">
        <w:trPr>
          <w:cantSplit/>
        </w:trPr>
        <w:tc>
          <w:tcPr>
            <w:tcW w:w="990" w:type="dxa"/>
          </w:tcPr>
          <w:p w14:paraId="1ECDC4E9" w14:textId="77777777" w:rsidR="005E384B" w:rsidRPr="00632A94" w:rsidRDefault="005E384B" w:rsidP="00BC2983">
            <w:pPr>
              <w:jc w:val="center"/>
              <w:rPr>
                <w:rFonts w:cstheme="minorHAnsi"/>
                <w:b/>
                <w:bCs/>
              </w:rPr>
            </w:pPr>
            <w:r w:rsidRPr="00632A94">
              <w:rPr>
                <w:rFonts w:cstheme="minorHAnsi"/>
                <w:b/>
                <w:bCs/>
              </w:rPr>
              <w:t>6-G-8</w:t>
            </w:r>
          </w:p>
        </w:tc>
        <w:tc>
          <w:tcPr>
            <w:tcW w:w="6300" w:type="dxa"/>
            <w:tcBorders>
              <w:right w:val="nil"/>
            </w:tcBorders>
          </w:tcPr>
          <w:p w14:paraId="5707F170" w14:textId="77777777" w:rsidR="005E384B" w:rsidRPr="00632A94" w:rsidRDefault="005E384B"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6C64AE0" w14:textId="77777777" w:rsidR="005E384B" w:rsidRPr="00632A94" w:rsidRDefault="005E384B" w:rsidP="00BC2983">
            <w:pPr>
              <w:rPr>
                <w:rFonts w:cstheme="minorHAnsi"/>
              </w:rPr>
            </w:pPr>
          </w:p>
        </w:tc>
        <w:tc>
          <w:tcPr>
            <w:tcW w:w="810" w:type="dxa"/>
          </w:tcPr>
          <w:p w14:paraId="60335082" w14:textId="77777777" w:rsidR="005E384B" w:rsidRPr="00914010" w:rsidRDefault="005E384B" w:rsidP="00BC2983">
            <w:pPr>
              <w:rPr>
                <w:rFonts w:cstheme="minorHAnsi"/>
              </w:rPr>
            </w:pPr>
            <w:r w:rsidRPr="00914010">
              <w:rPr>
                <w:rFonts w:cstheme="minorHAnsi"/>
              </w:rPr>
              <w:t xml:space="preserve">C-M, </w:t>
            </w:r>
          </w:p>
          <w:p w14:paraId="2BA482F7" w14:textId="77777777" w:rsidR="005E384B" w:rsidRPr="00914010" w:rsidRDefault="005E384B" w:rsidP="00BC2983">
            <w:pPr>
              <w:rPr>
                <w:rFonts w:cstheme="minorHAnsi"/>
              </w:rPr>
            </w:pPr>
            <w:r w:rsidRPr="00914010">
              <w:rPr>
                <w:rFonts w:cstheme="minorHAnsi"/>
              </w:rPr>
              <w:t>C</w:t>
            </w:r>
          </w:p>
          <w:p w14:paraId="6140FB3F" w14:textId="77777777" w:rsidR="005E384B" w:rsidRPr="00632A94" w:rsidRDefault="005E384B" w:rsidP="00BC2983">
            <w:pPr>
              <w:rPr>
                <w:rFonts w:cstheme="minorHAnsi"/>
              </w:rPr>
            </w:pPr>
          </w:p>
        </w:tc>
        <w:tc>
          <w:tcPr>
            <w:tcW w:w="1980" w:type="dxa"/>
          </w:tcPr>
          <w:p w14:paraId="14F37E99" w14:textId="77777777" w:rsidR="005E384B" w:rsidRPr="00632A94" w:rsidRDefault="0082530F" w:rsidP="00BC2983">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4C7DD6" w14:textId="77777777" w:rsidR="005E384B" w:rsidRPr="00632A94" w:rsidRDefault="0082530F" w:rsidP="00BC2983">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D8454CD" w14:textId="77777777" w:rsidR="005E384B" w:rsidRDefault="0082530F" w:rsidP="00BC2983">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8B64969" w14:textId="77777777" w:rsidR="005E384B" w:rsidRPr="00C34C63" w:rsidRDefault="0082530F" w:rsidP="00BC2983">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42B349B" w14:textId="77777777" w:rsidR="005E384B" w:rsidRPr="00632A94" w:rsidRDefault="005E384B" w:rsidP="00BC2983">
            <w:pPr>
              <w:rPr>
                <w:rFonts w:cstheme="minorHAnsi"/>
              </w:rPr>
            </w:pPr>
          </w:p>
        </w:tc>
        <w:sdt>
          <w:sdtPr>
            <w:rPr>
              <w:rFonts w:cstheme="minorHAnsi"/>
            </w:rPr>
            <w:id w:val="-1038655856"/>
            <w:placeholder>
              <w:docPart w:val="600311F4FD644DD1AAA3FA89792BFC27"/>
            </w:placeholder>
            <w:showingPlcHdr/>
          </w:sdtPr>
          <w:sdtEndPr/>
          <w:sdtContent>
            <w:tc>
              <w:tcPr>
                <w:tcW w:w="4770" w:type="dxa"/>
              </w:tcPr>
              <w:p w14:paraId="688E1AF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A07A83" w14:textId="77777777" w:rsidTr="00BC2983">
        <w:trPr>
          <w:cantSplit/>
        </w:trPr>
        <w:tc>
          <w:tcPr>
            <w:tcW w:w="990" w:type="dxa"/>
          </w:tcPr>
          <w:p w14:paraId="6DC0C7DE" w14:textId="77777777" w:rsidR="005E384B" w:rsidRPr="00632A94" w:rsidRDefault="005E384B" w:rsidP="00BC2983">
            <w:pPr>
              <w:jc w:val="center"/>
              <w:rPr>
                <w:rFonts w:cstheme="minorHAnsi"/>
                <w:b/>
                <w:bCs/>
              </w:rPr>
            </w:pPr>
            <w:r w:rsidRPr="00632A94">
              <w:rPr>
                <w:rFonts w:cstheme="minorHAnsi"/>
                <w:b/>
                <w:bCs/>
              </w:rPr>
              <w:t>6-G-9</w:t>
            </w:r>
          </w:p>
        </w:tc>
        <w:tc>
          <w:tcPr>
            <w:tcW w:w="6300" w:type="dxa"/>
            <w:tcBorders>
              <w:right w:val="nil"/>
            </w:tcBorders>
          </w:tcPr>
          <w:p w14:paraId="17C072A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5E384B" w:rsidRPr="00632A94" w:rsidRDefault="005E384B" w:rsidP="00BC2983">
            <w:pPr>
              <w:rPr>
                <w:rFonts w:cstheme="minorHAnsi"/>
              </w:rPr>
            </w:pPr>
          </w:p>
        </w:tc>
        <w:tc>
          <w:tcPr>
            <w:tcW w:w="270" w:type="dxa"/>
            <w:tcBorders>
              <w:left w:val="nil"/>
            </w:tcBorders>
          </w:tcPr>
          <w:p w14:paraId="6E0495AB" w14:textId="77777777" w:rsidR="005E384B" w:rsidRPr="00632A94" w:rsidRDefault="005E384B" w:rsidP="00BC2983">
            <w:pPr>
              <w:rPr>
                <w:rFonts w:cstheme="minorHAnsi"/>
              </w:rPr>
            </w:pPr>
          </w:p>
        </w:tc>
        <w:tc>
          <w:tcPr>
            <w:tcW w:w="810" w:type="dxa"/>
          </w:tcPr>
          <w:p w14:paraId="40EEABF8" w14:textId="77777777" w:rsidR="005E384B" w:rsidRPr="00914010" w:rsidRDefault="005E384B" w:rsidP="00BC2983">
            <w:pPr>
              <w:rPr>
                <w:rFonts w:cstheme="minorHAnsi"/>
              </w:rPr>
            </w:pPr>
            <w:r w:rsidRPr="00914010">
              <w:rPr>
                <w:rFonts w:cstheme="minorHAnsi"/>
              </w:rPr>
              <w:t xml:space="preserve">C-M, </w:t>
            </w:r>
          </w:p>
          <w:p w14:paraId="1F4823D6" w14:textId="77777777" w:rsidR="005E384B" w:rsidRPr="00914010" w:rsidRDefault="005E384B" w:rsidP="00BC2983">
            <w:pPr>
              <w:rPr>
                <w:rFonts w:cstheme="minorHAnsi"/>
              </w:rPr>
            </w:pPr>
            <w:r w:rsidRPr="00914010">
              <w:rPr>
                <w:rFonts w:cstheme="minorHAnsi"/>
              </w:rPr>
              <w:t>C</w:t>
            </w:r>
          </w:p>
          <w:p w14:paraId="2D937AF2" w14:textId="77777777" w:rsidR="005E384B" w:rsidRPr="00632A94" w:rsidRDefault="005E384B" w:rsidP="00BC2983">
            <w:pPr>
              <w:rPr>
                <w:rFonts w:cstheme="minorHAnsi"/>
              </w:rPr>
            </w:pPr>
          </w:p>
        </w:tc>
        <w:tc>
          <w:tcPr>
            <w:tcW w:w="1980" w:type="dxa"/>
          </w:tcPr>
          <w:p w14:paraId="0DE06438" w14:textId="77777777" w:rsidR="005E384B" w:rsidRPr="00632A94" w:rsidRDefault="0082530F" w:rsidP="00BC2983">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47164B3" w14:textId="77777777" w:rsidR="005E384B" w:rsidRPr="00632A94" w:rsidRDefault="0082530F" w:rsidP="00BC2983">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D31153F" w14:textId="77777777" w:rsidR="005E384B" w:rsidRDefault="0082530F" w:rsidP="00BC2983">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F08F339" w14:textId="77777777" w:rsidR="005E384B" w:rsidRPr="00C34C63" w:rsidRDefault="0082530F" w:rsidP="00BC2983">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567834F" w14:textId="77777777" w:rsidR="005E384B" w:rsidRPr="00632A94" w:rsidRDefault="005E384B" w:rsidP="00BC2983">
            <w:pPr>
              <w:rPr>
                <w:rFonts w:cstheme="minorHAnsi"/>
              </w:rPr>
            </w:pPr>
          </w:p>
        </w:tc>
        <w:sdt>
          <w:sdtPr>
            <w:rPr>
              <w:rFonts w:cstheme="minorHAnsi"/>
            </w:rPr>
            <w:id w:val="-2098548050"/>
            <w:placeholder>
              <w:docPart w:val="EA3FCD1B19B94878A80C012065D61997"/>
            </w:placeholder>
            <w:showingPlcHdr/>
          </w:sdtPr>
          <w:sdtEndPr/>
          <w:sdtContent>
            <w:tc>
              <w:tcPr>
                <w:tcW w:w="4770" w:type="dxa"/>
              </w:tcPr>
              <w:p w14:paraId="5F2550F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C43C7AA" w14:textId="77777777" w:rsidTr="00BC2983">
        <w:trPr>
          <w:cantSplit/>
        </w:trPr>
        <w:tc>
          <w:tcPr>
            <w:tcW w:w="990" w:type="dxa"/>
          </w:tcPr>
          <w:p w14:paraId="6888B872" w14:textId="77777777" w:rsidR="005E384B" w:rsidRPr="00632A94" w:rsidRDefault="005E384B" w:rsidP="00BC2983">
            <w:pPr>
              <w:jc w:val="center"/>
              <w:rPr>
                <w:rFonts w:cstheme="minorHAnsi"/>
                <w:b/>
                <w:bCs/>
              </w:rPr>
            </w:pPr>
            <w:r w:rsidRPr="00632A94">
              <w:rPr>
                <w:rFonts w:cstheme="minorHAnsi"/>
                <w:b/>
                <w:bCs/>
              </w:rPr>
              <w:t>6-G-10</w:t>
            </w:r>
          </w:p>
        </w:tc>
        <w:tc>
          <w:tcPr>
            <w:tcW w:w="6300" w:type="dxa"/>
            <w:tcBorders>
              <w:right w:val="nil"/>
            </w:tcBorders>
          </w:tcPr>
          <w:p w14:paraId="5E9B84E5" w14:textId="77777777" w:rsidR="005E384B" w:rsidRDefault="005E384B"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0338CD" w:rsidRPr="00632A94" w:rsidRDefault="000338CD" w:rsidP="00BC2983">
            <w:pPr>
              <w:autoSpaceDE w:val="0"/>
              <w:autoSpaceDN w:val="0"/>
              <w:adjustRightInd w:val="0"/>
              <w:rPr>
                <w:rFonts w:cstheme="minorHAnsi"/>
              </w:rPr>
            </w:pPr>
          </w:p>
        </w:tc>
        <w:tc>
          <w:tcPr>
            <w:tcW w:w="270" w:type="dxa"/>
            <w:tcBorders>
              <w:left w:val="nil"/>
            </w:tcBorders>
          </w:tcPr>
          <w:p w14:paraId="36F63CDB" w14:textId="77777777" w:rsidR="005E384B" w:rsidRPr="00632A94" w:rsidRDefault="005E384B" w:rsidP="00BC2983">
            <w:pPr>
              <w:rPr>
                <w:rFonts w:cstheme="minorHAnsi"/>
              </w:rPr>
            </w:pPr>
          </w:p>
        </w:tc>
        <w:tc>
          <w:tcPr>
            <w:tcW w:w="810" w:type="dxa"/>
          </w:tcPr>
          <w:p w14:paraId="1F8975FA" w14:textId="77777777" w:rsidR="005E384B" w:rsidRPr="00914010" w:rsidRDefault="005E384B" w:rsidP="00BC2983">
            <w:pPr>
              <w:rPr>
                <w:rFonts w:cstheme="minorHAnsi"/>
              </w:rPr>
            </w:pPr>
            <w:r w:rsidRPr="00914010">
              <w:rPr>
                <w:rFonts w:cstheme="minorHAnsi"/>
              </w:rPr>
              <w:t xml:space="preserve">C-M, </w:t>
            </w:r>
          </w:p>
          <w:p w14:paraId="777FB82E" w14:textId="77777777" w:rsidR="005E384B" w:rsidRPr="00914010" w:rsidRDefault="005E384B" w:rsidP="00BC2983">
            <w:pPr>
              <w:rPr>
                <w:rFonts w:cstheme="minorHAnsi"/>
              </w:rPr>
            </w:pPr>
            <w:r w:rsidRPr="00914010">
              <w:rPr>
                <w:rFonts w:cstheme="minorHAnsi"/>
              </w:rPr>
              <w:t>C</w:t>
            </w:r>
          </w:p>
          <w:p w14:paraId="79C9BE09" w14:textId="77777777" w:rsidR="005E384B" w:rsidRPr="00632A94" w:rsidRDefault="005E384B" w:rsidP="00BC2983">
            <w:pPr>
              <w:rPr>
                <w:rFonts w:cstheme="minorHAnsi"/>
              </w:rPr>
            </w:pPr>
          </w:p>
        </w:tc>
        <w:tc>
          <w:tcPr>
            <w:tcW w:w="1980" w:type="dxa"/>
          </w:tcPr>
          <w:p w14:paraId="4B8C4CE4" w14:textId="77777777" w:rsidR="005E384B" w:rsidRPr="00632A94" w:rsidRDefault="0082530F" w:rsidP="00BC2983">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06E96C6" w14:textId="77777777" w:rsidR="005E384B" w:rsidRPr="00632A94" w:rsidRDefault="0082530F" w:rsidP="00BC2983">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D9B22DE" w14:textId="77777777" w:rsidR="005E384B" w:rsidRDefault="0082530F" w:rsidP="00BC2983">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3955892" w14:textId="77777777" w:rsidR="005E384B" w:rsidRPr="00C34C63" w:rsidRDefault="0082530F" w:rsidP="00BC2983">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739C2C" w14:textId="77777777" w:rsidR="005E384B" w:rsidRPr="00632A94" w:rsidRDefault="005E384B" w:rsidP="00BC2983">
            <w:pPr>
              <w:rPr>
                <w:rFonts w:cstheme="minorHAnsi"/>
              </w:rPr>
            </w:pPr>
          </w:p>
        </w:tc>
        <w:sdt>
          <w:sdtPr>
            <w:rPr>
              <w:rFonts w:cstheme="minorHAnsi"/>
            </w:rPr>
            <w:id w:val="-1054848133"/>
            <w:placeholder>
              <w:docPart w:val="99861B93E3244B558FD20396DCEB1DC9"/>
            </w:placeholder>
            <w:showingPlcHdr/>
          </w:sdtPr>
          <w:sdtEndPr/>
          <w:sdtContent>
            <w:tc>
              <w:tcPr>
                <w:tcW w:w="4770" w:type="dxa"/>
              </w:tcPr>
              <w:p w14:paraId="653B3A9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0972387" w14:textId="77777777" w:rsidTr="00BC2983">
        <w:trPr>
          <w:cantSplit/>
        </w:trPr>
        <w:tc>
          <w:tcPr>
            <w:tcW w:w="990" w:type="dxa"/>
          </w:tcPr>
          <w:p w14:paraId="3F4F948F" w14:textId="77777777" w:rsidR="005E384B" w:rsidRPr="00632A94" w:rsidRDefault="005E384B" w:rsidP="00BC2983">
            <w:pPr>
              <w:jc w:val="center"/>
              <w:rPr>
                <w:rFonts w:cstheme="minorHAnsi"/>
                <w:b/>
                <w:bCs/>
              </w:rPr>
            </w:pPr>
            <w:r w:rsidRPr="00632A94">
              <w:rPr>
                <w:rFonts w:cstheme="minorHAnsi"/>
                <w:b/>
                <w:bCs/>
              </w:rPr>
              <w:t>6-G-11</w:t>
            </w:r>
          </w:p>
        </w:tc>
        <w:tc>
          <w:tcPr>
            <w:tcW w:w="6300" w:type="dxa"/>
            <w:tcBorders>
              <w:right w:val="nil"/>
            </w:tcBorders>
          </w:tcPr>
          <w:p w14:paraId="6B02F69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5E384B" w:rsidRPr="00632A94" w:rsidRDefault="005E384B" w:rsidP="00BC2983">
            <w:pPr>
              <w:rPr>
                <w:rFonts w:cstheme="minorHAnsi"/>
              </w:rPr>
            </w:pPr>
          </w:p>
        </w:tc>
        <w:tc>
          <w:tcPr>
            <w:tcW w:w="270" w:type="dxa"/>
            <w:tcBorders>
              <w:left w:val="nil"/>
            </w:tcBorders>
          </w:tcPr>
          <w:p w14:paraId="70CBE17D" w14:textId="77777777" w:rsidR="005E384B" w:rsidRPr="00632A94" w:rsidRDefault="005E384B" w:rsidP="00BC2983">
            <w:pPr>
              <w:rPr>
                <w:rFonts w:cstheme="minorHAnsi"/>
              </w:rPr>
            </w:pPr>
          </w:p>
        </w:tc>
        <w:tc>
          <w:tcPr>
            <w:tcW w:w="810" w:type="dxa"/>
          </w:tcPr>
          <w:p w14:paraId="58967D1B" w14:textId="77777777" w:rsidR="005E384B" w:rsidRPr="00914010" w:rsidRDefault="005E384B" w:rsidP="00BC2983">
            <w:pPr>
              <w:rPr>
                <w:rFonts w:cstheme="minorHAnsi"/>
              </w:rPr>
            </w:pPr>
            <w:r w:rsidRPr="00914010">
              <w:rPr>
                <w:rFonts w:cstheme="minorHAnsi"/>
              </w:rPr>
              <w:t xml:space="preserve">C-M, </w:t>
            </w:r>
          </w:p>
          <w:p w14:paraId="204A6906" w14:textId="77777777" w:rsidR="005E384B" w:rsidRPr="00914010" w:rsidRDefault="005E384B" w:rsidP="00BC2983">
            <w:pPr>
              <w:rPr>
                <w:rFonts w:cstheme="minorHAnsi"/>
              </w:rPr>
            </w:pPr>
            <w:r w:rsidRPr="00914010">
              <w:rPr>
                <w:rFonts w:cstheme="minorHAnsi"/>
              </w:rPr>
              <w:t>C</w:t>
            </w:r>
          </w:p>
          <w:p w14:paraId="61ABDA74" w14:textId="77777777" w:rsidR="005E384B" w:rsidRPr="00632A94" w:rsidRDefault="005E384B" w:rsidP="00BC2983">
            <w:pPr>
              <w:rPr>
                <w:rFonts w:cstheme="minorHAnsi"/>
              </w:rPr>
            </w:pPr>
          </w:p>
        </w:tc>
        <w:tc>
          <w:tcPr>
            <w:tcW w:w="1980" w:type="dxa"/>
          </w:tcPr>
          <w:p w14:paraId="18E874BA" w14:textId="77777777" w:rsidR="005E384B" w:rsidRPr="00632A94" w:rsidRDefault="0082530F" w:rsidP="00BC2983">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8D2BC38" w14:textId="77777777" w:rsidR="005E384B" w:rsidRPr="00632A94" w:rsidRDefault="0082530F" w:rsidP="00BC2983">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78B701C" w14:textId="77777777" w:rsidR="005E384B" w:rsidRDefault="0082530F" w:rsidP="00BC2983">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58ABC0" w14:textId="77777777" w:rsidR="005E384B" w:rsidRPr="00C34C63" w:rsidRDefault="0082530F" w:rsidP="00BC2983">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3C1CCD4" w14:textId="77777777" w:rsidR="005E384B" w:rsidRPr="00632A94" w:rsidRDefault="005E384B" w:rsidP="00BC2983">
            <w:pPr>
              <w:rPr>
                <w:rFonts w:cstheme="minorHAnsi"/>
              </w:rPr>
            </w:pPr>
          </w:p>
        </w:tc>
        <w:sdt>
          <w:sdtPr>
            <w:rPr>
              <w:rFonts w:cstheme="minorHAnsi"/>
            </w:rPr>
            <w:id w:val="-1165856232"/>
            <w:placeholder>
              <w:docPart w:val="B0BE8828EBE04D95B29BA542711BC5E9"/>
            </w:placeholder>
            <w:showingPlcHdr/>
          </w:sdtPr>
          <w:sdtEndPr/>
          <w:sdtContent>
            <w:tc>
              <w:tcPr>
                <w:tcW w:w="4770" w:type="dxa"/>
              </w:tcPr>
              <w:p w14:paraId="0CDBA0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53ED118E" w14:textId="77777777" w:rsidTr="000474DA">
        <w:trPr>
          <w:tblHeader/>
        </w:trPr>
        <w:tc>
          <w:tcPr>
            <w:tcW w:w="990" w:type="dxa"/>
            <w:tcBorders>
              <w:bottom w:val="single" w:sz="4" w:space="0" w:color="auto"/>
            </w:tcBorders>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DDC8056" w14:textId="77777777" w:rsidR="005E384B" w:rsidRPr="00B723A6"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0474DA">
        <w:tc>
          <w:tcPr>
            <w:tcW w:w="15120" w:type="dxa"/>
            <w:gridSpan w:val="6"/>
            <w:tcBorders>
              <w:left w:val="single" w:sz="4" w:space="0" w:color="auto"/>
            </w:tcBorders>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5E384B" w14:paraId="778EE7F0" w14:textId="77777777" w:rsidTr="00BC2983">
        <w:trPr>
          <w:cantSplit/>
        </w:trPr>
        <w:tc>
          <w:tcPr>
            <w:tcW w:w="990" w:type="dxa"/>
          </w:tcPr>
          <w:p w14:paraId="4552606A" w14:textId="77777777" w:rsidR="005E384B" w:rsidRPr="00632A94" w:rsidRDefault="005E384B" w:rsidP="00BC2983">
            <w:pPr>
              <w:jc w:val="center"/>
              <w:rPr>
                <w:rFonts w:cstheme="minorHAnsi"/>
                <w:b/>
                <w:bCs/>
              </w:rPr>
            </w:pPr>
            <w:r w:rsidRPr="008B6609">
              <w:t>7-A-</w:t>
            </w:r>
            <w:r>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04499036" w14:textId="77777777" w:rsidR="005E384B" w:rsidRPr="008B6609" w:rsidRDefault="005E384B"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5E384B" w:rsidRPr="00632A94" w:rsidRDefault="005E384B" w:rsidP="00BC2983">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6E60178" w14:textId="77777777" w:rsidR="005E384B" w:rsidRPr="00632A94" w:rsidRDefault="005E384B" w:rsidP="00BC2983">
            <w:pPr>
              <w:rPr>
                <w:rFonts w:cstheme="minorHAnsi"/>
              </w:rPr>
            </w:pPr>
          </w:p>
        </w:tc>
        <w:tc>
          <w:tcPr>
            <w:tcW w:w="810" w:type="dxa"/>
            <w:shd w:val="clear" w:color="auto" w:fill="auto"/>
          </w:tcPr>
          <w:p w14:paraId="60D3107D" w14:textId="77777777" w:rsidR="005E384B" w:rsidRPr="00C34C63" w:rsidRDefault="005E384B" w:rsidP="00BC2983">
            <w:pPr>
              <w:rPr>
                <w:rFonts w:cstheme="minorHAnsi"/>
              </w:rPr>
            </w:pPr>
            <w:r w:rsidRPr="00C34C63">
              <w:rPr>
                <w:rFonts w:cstheme="minorHAnsi"/>
              </w:rPr>
              <w:t xml:space="preserve">A </w:t>
            </w:r>
          </w:p>
          <w:p w14:paraId="1C2C7895" w14:textId="77777777" w:rsidR="005E384B" w:rsidRPr="00C34C63" w:rsidRDefault="005E384B" w:rsidP="00BC2983">
            <w:pPr>
              <w:rPr>
                <w:rFonts w:cstheme="minorHAnsi"/>
              </w:rPr>
            </w:pPr>
            <w:r w:rsidRPr="00C34C63">
              <w:rPr>
                <w:rFonts w:cstheme="minorHAnsi"/>
              </w:rPr>
              <w:t xml:space="preserve">B </w:t>
            </w:r>
          </w:p>
          <w:p w14:paraId="711AB88E" w14:textId="77777777" w:rsidR="005E384B" w:rsidRPr="00C34C63" w:rsidRDefault="005E384B" w:rsidP="00BC2983">
            <w:pPr>
              <w:rPr>
                <w:rFonts w:cstheme="minorHAnsi"/>
              </w:rPr>
            </w:pPr>
            <w:r w:rsidRPr="00C34C63">
              <w:rPr>
                <w:rFonts w:cstheme="minorHAnsi"/>
              </w:rPr>
              <w:t xml:space="preserve">C-M </w:t>
            </w:r>
          </w:p>
          <w:p w14:paraId="292703EB" w14:textId="77777777" w:rsidR="005E384B" w:rsidRPr="00632A94" w:rsidRDefault="005E384B" w:rsidP="00BC2983">
            <w:pPr>
              <w:rPr>
                <w:rFonts w:cstheme="minorHAnsi"/>
              </w:rPr>
            </w:pPr>
            <w:r w:rsidRPr="00C34C63">
              <w:rPr>
                <w:rFonts w:cstheme="minorHAnsi"/>
              </w:rPr>
              <w:t>C</w:t>
            </w:r>
          </w:p>
        </w:tc>
        <w:tc>
          <w:tcPr>
            <w:tcW w:w="1980" w:type="dxa"/>
            <w:shd w:val="clear" w:color="auto" w:fill="auto"/>
          </w:tcPr>
          <w:p w14:paraId="58CE0A3D" w14:textId="77777777" w:rsidR="005E384B" w:rsidRPr="00632A94" w:rsidRDefault="0082530F" w:rsidP="00BC2983">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36BA504" w14:textId="77777777" w:rsidR="005E384B" w:rsidRPr="00632A94" w:rsidRDefault="0082530F" w:rsidP="00BC2983">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3A68903" w14:textId="77777777" w:rsidR="005E384B" w:rsidRDefault="0082530F" w:rsidP="00BC2983">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6E2E3A0" w14:textId="77777777" w:rsidR="005E384B" w:rsidRPr="00C34C63" w:rsidRDefault="0082530F" w:rsidP="00BC2983">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943390E" w14:textId="77777777" w:rsidR="005E384B" w:rsidRPr="00632A94" w:rsidRDefault="005E384B" w:rsidP="00BC2983">
            <w:pPr>
              <w:rPr>
                <w:rFonts w:cstheme="minorHAnsi"/>
              </w:rPr>
            </w:pPr>
          </w:p>
        </w:tc>
        <w:sdt>
          <w:sdtPr>
            <w:rPr>
              <w:rFonts w:cstheme="minorHAnsi"/>
            </w:rPr>
            <w:id w:val="-751585838"/>
            <w:placeholder>
              <w:docPart w:val="8945DD029C63414BA8A1F41BB8826CCD"/>
            </w:placeholder>
            <w:showingPlcHdr/>
          </w:sdtPr>
          <w:sdtEndPr/>
          <w:sdtContent>
            <w:tc>
              <w:tcPr>
                <w:tcW w:w="4770" w:type="dxa"/>
              </w:tcPr>
              <w:p w14:paraId="52F0B64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3C3BB56" w14:textId="77777777" w:rsidTr="00BC2983">
        <w:trPr>
          <w:cantSplit/>
        </w:trPr>
        <w:tc>
          <w:tcPr>
            <w:tcW w:w="990" w:type="dxa"/>
          </w:tcPr>
          <w:p w14:paraId="4064C9F7" w14:textId="77777777" w:rsidR="005E384B" w:rsidDel="00615219" w:rsidRDefault="005E384B" w:rsidP="00BC2983">
            <w:pPr>
              <w:jc w:val="center"/>
              <w:rPr>
                <w:rFonts w:cstheme="minorHAnsi"/>
                <w:b/>
                <w:bCs/>
              </w:rPr>
            </w:pPr>
            <w:r>
              <w:t>7-A-3</w:t>
            </w:r>
          </w:p>
        </w:tc>
        <w:tc>
          <w:tcPr>
            <w:tcW w:w="6300" w:type="dxa"/>
            <w:tcBorders>
              <w:top w:val="single" w:sz="4" w:space="0" w:color="auto"/>
              <w:left w:val="single" w:sz="4" w:space="0" w:color="auto"/>
              <w:bottom w:val="single" w:sz="4" w:space="0" w:color="auto"/>
              <w:right w:val="nil"/>
            </w:tcBorders>
            <w:shd w:val="clear" w:color="auto" w:fill="auto"/>
          </w:tcPr>
          <w:p w14:paraId="75A4D23B" w14:textId="77777777" w:rsidR="005E384B" w:rsidRDefault="005E384B" w:rsidP="00BC2983">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4F2228E7" w14:textId="77777777" w:rsidR="005E384B" w:rsidRPr="0066397A" w:rsidRDefault="005E384B" w:rsidP="00BC2983">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C880F57" w14:textId="77777777" w:rsidR="005E384B" w:rsidRPr="00632A94" w:rsidDel="00084E25" w:rsidRDefault="005E384B" w:rsidP="00BC2983">
            <w:pPr>
              <w:rPr>
                <w:rFonts w:cstheme="minorHAnsi"/>
                <w:color w:val="000000"/>
              </w:rPr>
            </w:pPr>
          </w:p>
        </w:tc>
        <w:tc>
          <w:tcPr>
            <w:tcW w:w="810" w:type="dxa"/>
            <w:shd w:val="clear" w:color="auto" w:fill="auto"/>
          </w:tcPr>
          <w:p w14:paraId="3AC16C40" w14:textId="77777777" w:rsidR="005E384B" w:rsidRPr="00C34C63" w:rsidRDefault="005E384B" w:rsidP="00BC2983">
            <w:pPr>
              <w:rPr>
                <w:rFonts w:cstheme="minorHAnsi"/>
              </w:rPr>
            </w:pPr>
            <w:r w:rsidRPr="00C34C63">
              <w:rPr>
                <w:rFonts w:cstheme="minorHAnsi"/>
              </w:rPr>
              <w:t xml:space="preserve">A </w:t>
            </w:r>
          </w:p>
          <w:p w14:paraId="29629F9B" w14:textId="77777777" w:rsidR="005E384B" w:rsidRPr="00C34C63" w:rsidRDefault="005E384B" w:rsidP="00BC2983">
            <w:pPr>
              <w:rPr>
                <w:rFonts w:cstheme="minorHAnsi"/>
              </w:rPr>
            </w:pPr>
            <w:r w:rsidRPr="00C34C63">
              <w:rPr>
                <w:rFonts w:cstheme="minorHAnsi"/>
              </w:rPr>
              <w:t xml:space="preserve">B </w:t>
            </w:r>
          </w:p>
          <w:p w14:paraId="4791B44E" w14:textId="77777777" w:rsidR="005E384B" w:rsidRPr="00C34C63" w:rsidRDefault="005E384B" w:rsidP="00BC2983">
            <w:pPr>
              <w:rPr>
                <w:rFonts w:cstheme="minorHAnsi"/>
              </w:rPr>
            </w:pPr>
            <w:r w:rsidRPr="00C34C63">
              <w:rPr>
                <w:rFonts w:cstheme="minorHAnsi"/>
              </w:rPr>
              <w:t xml:space="preserve">C-M </w:t>
            </w:r>
          </w:p>
          <w:p w14:paraId="3BBEFA9D" w14:textId="77777777" w:rsidR="005E384B" w:rsidRPr="00C34C63" w:rsidRDefault="005E384B" w:rsidP="00BC2983">
            <w:pPr>
              <w:rPr>
                <w:rFonts w:cstheme="minorHAnsi"/>
              </w:rPr>
            </w:pPr>
            <w:r w:rsidRPr="00C34C63">
              <w:rPr>
                <w:rFonts w:cstheme="minorHAnsi"/>
              </w:rPr>
              <w:t>C</w:t>
            </w:r>
          </w:p>
        </w:tc>
        <w:tc>
          <w:tcPr>
            <w:tcW w:w="1980" w:type="dxa"/>
            <w:shd w:val="clear" w:color="auto" w:fill="auto"/>
          </w:tcPr>
          <w:p w14:paraId="28A1308E" w14:textId="77777777" w:rsidR="005E384B" w:rsidRPr="00632A94" w:rsidRDefault="0082530F" w:rsidP="00BC2983">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D0710E" w14:textId="77777777" w:rsidR="005E384B" w:rsidRPr="00632A94" w:rsidRDefault="0082530F" w:rsidP="00BC2983">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98E0C24" w14:textId="77777777" w:rsidR="005E384B" w:rsidRDefault="0082530F" w:rsidP="00BC2983">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97483B1" w14:textId="77777777" w:rsidR="005E384B" w:rsidRPr="00C34C63" w:rsidRDefault="0082530F" w:rsidP="00BC2983">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5ECE323" w14:textId="77777777" w:rsidR="005E384B" w:rsidRDefault="005E384B" w:rsidP="00BC2983">
            <w:pPr>
              <w:rPr>
                <w:rFonts w:cstheme="minorHAnsi"/>
              </w:rPr>
            </w:pPr>
          </w:p>
        </w:tc>
        <w:sdt>
          <w:sdtPr>
            <w:rPr>
              <w:rFonts w:cstheme="minorHAnsi"/>
            </w:rPr>
            <w:id w:val="-83460987"/>
            <w:placeholder>
              <w:docPart w:val="28428D19306D4D30994495E711F30C5A"/>
            </w:placeholder>
            <w:showingPlcHdr/>
          </w:sdtPr>
          <w:sdtEndPr/>
          <w:sdtContent>
            <w:tc>
              <w:tcPr>
                <w:tcW w:w="4770" w:type="dxa"/>
              </w:tcPr>
              <w:p w14:paraId="0BD27449" w14:textId="77777777" w:rsidR="005E384B" w:rsidRDefault="005E384B" w:rsidP="00BC2983">
                <w:pPr>
                  <w:rPr>
                    <w:rFonts w:cstheme="minorHAnsi"/>
                  </w:rPr>
                </w:pPr>
                <w:r w:rsidRPr="00632A94">
                  <w:rPr>
                    <w:rFonts w:cstheme="minorHAnsi"/>
                  </w:rPr>
                  <w:t>Enter observations of non-compliance, comments or notes here.</w:t>
                </w:r>
              </w:p>
            </w:tc>
          </w:sdtContent>
        </w:sdt>
      </w:tr>
      <w:tr w:rsidR="005E384B" w14:paraId="392946C0" w14:textId="77777777" w:rsidTr="00BC2983">
        <w:trPr>
          <w:cantSplit/>
        </w:trPr>
        <w:tc>
          <w:tcPr>
            <w:tcW w:w="990" w:type="dxa"/>
          </w:tcPr>
          <w:p w14:paraId="26F6892B" w14:textId="77777777" w:rsidR="005E384B" w:rsidRPr="00632A94" w:rsidRDefault="005E384B" w:rsidP="00BC2983">
            <w:pPr>
              <w:jc w:val="center"/>
              <w:rPr>
                <w:rFonts w:cstheme="minorHAnsi"/>
                <w:b/>
                <w:bCs/>
              </w:rPr>
            </w:pPr>
            <w:r w:rsidRPr="00632A94">
              <w:rPr>
                <w:rFonts w:cstheme="minorHAnsi"/>
                <w:b/>
                <w:bCs/>
              </w:rPr>
              <w:t>7-A-4</w:t>
            </w:r>
          </w:p>
        </w:tc>
        <w:tc>
          <w:tcPr>
            <w:tcW w:w="6300" w:type="dxa"/>
            <w:tcBorders>
              <w:right w:val="nil"/>
            </w:tcBorders>
          </w:tcPr>
          <w:p w14:paraId="5AF8EF9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5E384B" w:rsidRPr="00632A94" w:rsidRDefault="005E384B" w:rsidP="00BC2983">
            <w:pPr>
              <w:rPr>
                <w:rFonts w:cstheme="minorHAnsi"/>
              </w:rPr>
            </w:pPr>
          </w:p>
        </w:tc>
        <w:tc>
          <w:tcPr>
            <w:tcW w:w="270" w:type="dxa"/>
            <w:tcBorders>
              <w:left w:val="nil"/>
            </w:tcBorders>
          </w:tcPr>
          <w:p w14:paraId="1FD40186" w14:textId="77777777" w:rsidR="005E384B" w:rsidRPr="00632A94" w:rsidRDefault="005E384B" w:rsidP="00BC2983">
            <w:pPr>
              <w:rPr>
                <w:rFonts w:cstheme="minorHAnsi"/>
              </w:rPr>
            </w:pPr>
          </w:p>
        </w:tc>
        <w:tc>
          <w:tcPr>
            <w:tcW w:w="810" w:type="dxa"/>
          </w:tcPr>
          <w:p w14:paraId="234B34E4" w14:textId="77777777" w:rsidR="005E384B" w:rsidRPr="00C34C63" w:rsidRDefault="005E384B" w:rsidP="00BC2983">
            <w:pPr>
              <w:rPr>
                <w:rFonts w:cstheme="minorHAnsi"/>
              </w:rPr>
            </w:pPr>
            <w:r w:rsidRPr="00C34C63">
              <w:rPr>
                <w:rFonts w:cstheme="minorHAnsi"/>
              </w:rPr>
              <w:t xml:space="preserve">A </w:t>
            </w:r>
          </w:p>
          <w:p w14:paraId="1738E60C" w14:textId="77777777" w:rsidR="005E384B" w:rsidRPr="00C34C63" w:rsidRDefault="005E384B" w:rsidP="00BC2983">
            <w:pPr>
              <w:rPr>
                <w:rFonts w:cstheme="minorHAnsi"/>
              </w:rPr>
            </w:pPr>
            <w:r w:rsidRPr="00C34C63">
              <w:rPr>
                <w:rFonts w:cstheme="minorHAnsi"/>
              </w:rPr>
              <w:t xml:space="preserve">B </w:t>
            </w:r>
          </w:p>
          <w:p w14:paraId="7CDE1E51" w14:textId="77777777" w:rsidR="005E384B" w:rsidRPr="00C34C63" w:rsidRDefault="005E384B" w:rsidP="00BC2983">
            <w:pPr>
              <w:rPr>
                <w:rFonts w:cstheme="minorHAnsi"/>
              </w:rPr>
            </w:pPr>
            <w:r w:rsidRPr="00C34C63">
              <w:rPr>
                <w:rFonts w:cstheme="minorHAnsi"/>
              </w:rPr>
              <w:t xml:space="preserve">C-M </w:t>
            </w:r>
          </w:p>
          <w:p w14:paraId="703DFFF6" w14:textId="77777777" w:rsidR="005E384B" w:rsidRPr="00632A94" w:rsidRDefault="005E384B" w:rsidP="00BC2983">
            <w:pPr>
              <w:rPr>
                <w:rFonts w:cstheme="minorHAnsi"/>
              </w:rPr>
            </w:pPr>
            <w:r w:rsidRPr="00C34C63">
              <w:rPr>
                <w:rFonts w:cstheme="minorHAnsi"/>
              </w:rPr>
              <w:t>C</w:t>
            </w:r>
          </w:p>
        </w:tc>
        <w:tc>
          <w:tcPr>
            <w:tcW w:w="1980" w:type="dxa"/>
          </w:tcPr>
          <w:p w14:paraId="159167FF" w14:textId="77777777" w:rsidR="005E384B" w:rsidRPr="00632A94" w:rsidRDefault="0082530F" w:rsidP="00BC2983">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64F5D35" w14:textId="77777777" w:rsidR="005E384B" w:rsidRPr="00632A94" w:rsidRDefault="0082530F" w:rsidP="00BC2983">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B77D3E" w14:textId="77777777" w:rsidR="005E384B" w:rsidRDefault="0082530F" w:rsidP="00BC2983">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34C75D5" w14:textId="77777777" w:rsidR="005E384B" w:rsidRPr="00C34C63" w:rsidRDefault="0082530F" w:rsidP="00BC2983">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57516310" w14:textId="77777777" w:rsidR="005E384B" w:rsidRPr="00632A94" w:rsidRDefault="005E384B" w:rsidP="00BC2983">
            <w:pPr>
              <w:rPr>
                <w:rFonts w:cstheme="minorHAnsi"/>
              </w:rPr>
            </w:pPr>
          </w:p>
        </w:tc>
        <w:sdt>
          <w:sdtPr>
            <w:rPr>
              <w:rFonts w:cstheme="minorHAnsi"/>
            </w:rPr>
            <w:id w:val="938420716"/>
            <w:placeholder>
              <w:docPart w:val="7545EDBDE32B41BB81F3240188038EED"/>
            </w:placeholder>
            <w:showingPlcHdr/>
          </w:sdtPr>
          <w:sdtEndPr/>
          <w:sdtContent>
            <w:tc>
              <w:tcPr>
                <w:tcW w:w="4770" w:type="dxa"/>
              </w:tcPr>
              <w:p w14:paraId="685252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F84F024" w14:textId="77777777" w:rsidTr="000474DA">
        <w:trPr>
          <w:cantSplit/>
        </w:trPr>
        <w:tc>
          <w:tcPr>
            <w:tcW w:w="990" w:type="dxa"/>
            <w:tcBorders>
              <w:bottom w:val="single" w:sz="4" w:space="0" w:color="auto"/>
            </w:tcBorders>
          </w:tcPr>
          <w:p w14:paraId="7F8BF8C1" w14:textId="77777777" w:rsidR="005E384B" w:rsidRPr="00632A94" w:rsidRDefault="005E384B" w:rsidP="00BC2983">
            <w:pPr>
              <w:jc w:val="center"/>
              <w:rPr>
                <w:rFonts w:cstheme="minorHAnsi"/>
                <w:b/>
                <w:bCs/>
              </w:rPr>
            </w:pPr>
            <w:r w:rsidRPr="00632A94">
              <w:rPr>
                <w:rFonts w:cstheme="minorHAnsi"/>
                <w:b/>
                <w:bCs/>
              </w:rPr>
              <w:t>7-A-5</w:t>
            </w:r>
          </w:p>
        </w:tc>
        <w:tc>
          <w:tcPr>
            <w:tcW w:w="6300" w:type="dxa"/>
            <w:tcBorders>
              <w:bottom w:val="single" w:sz="4" w:space="0" w:color="auto"/>
              <w:right w:val="nil"/>
            </w:tcBorders>
          </w:tcPr>
          <w:p w14:paraId="37D30F7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270" w:type="dxa"/>
            <w:tcBorders>
              <w:left w:val="nil"/>
              <w:bottom w:val="single" w:sz="4" w:space="0" w:color="auto"/>
            </w:tcBorders>
          </w:tcPr>
          <w:p w14:paraId="3705B5D4" w14:textId="77777777" w:rsidR="005E384B" w:rsidRPr="00632A94" w:rsidRDefault="005E384B" w:rsidP="00BC2983">
            <w:pPr>
              <w:rPr>
                <w:rFonts w:cstheme="minorHAnsi"/>
              </w:rPr>
            </w:pPr>
          </w:p>
        </w:tc>
        <w:tc>
          <w:tcPr>
            <w:tcW w:w="810" w:type="dxa"/>
            <w:tcBorders>
              <w:bottom w:val="single" w:sz="4" w:space="0" w:color="auto"/>
            </w:tcBorders>
          </w:tcPr>
          <w:p w14:paraId="711D5F2D" w14:textId="77777777" w:rsidR="005E384B" w:rsidRPr="00C34C63" w:rsidRDefault="005E384B" w:rsidP="00BC2983">
            <w:pPr>
              <w:rPr>
                <w:rFonts w:cstheme="minorHAnsi"/>
              </w:rPr>
            </w:pPr>
            <w:r w:rsidRPr="00C34C63">
              <w:rPr>
                <w:rFonts w:cstheme="minorHAnsi"/>
              </w:rPr>
              <w:t xml:space="preserve">A </w:t>
            </w:r>
          </w:p>
          <w:p w14:paraId="0ED94766" w14:textId="77777777" w:rsidR="005E384B" w:rsidRPr="00C34C63" w:rsidRDefault="005E384B" w:rsidP="00BC2983">
            <w:pPr>
              <w:rPr>
                <w:rFonts w:cstheme="minorHAnsi"/>
              </w:rPr>
            </w:pPr>
            <w:r w:rsidRPr="00C34C63">
              <w:rPr>
                <w:rFonts w:cstheme="minorHAnsi"/>
              </w:rPr>
              <w:t xml:space="preserve">B </w:t>
            </w:r>
          </w:p>
          <w:p w14:paraId="4094C5E2" w14:textId="77777777" w:rsidR="005E384B" w:rsidRPr="00C34C63" w:rsidRDefault="005E384B" w:rsidP="00BC2983">
            <w:pPr>
              <w:rPr>
                <w:rFonts w:cstheme="minorHAnsi"/>
              </w:rPr>
            </w:pPr>
            <w:r w:rsidRPr="00C34C63">
              <w:rPr>
                <w:rFonts w:cstheme="minorHAnsi"/>
              </w:rPr>
              <w:t xml:space="preserve">C-M </w:t>
            </w:r>
          </w:p>
          <w:p w14:paraId="267840E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E5F850F" w14:textId="77777777" w:rsidR="005E384B" w:rsidRPr="00632A94" w:rsidRDefault="0082530F" w:rsidP="00BC2983">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1807CCB" w14:textId="77777777" w:rsidR="005E384B" w:rsidRPr="00632A94" w:rsidRDefault="0082530F" w:rsidP="00BC2983">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9406AC4" w14:textId="77777777" w:rsidR="005E384B" w:rsidRDefault="0082530F" w:rsidP="00BC2983">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74C8DB6" w14:textId="77777777" w:rsidR="005E384B" w:rsidRPr="00C34C63" w:rsidRDefault="0082530F" w:rsidP="00BC2983">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EE554E9" w14:textId="77777777" w:rsidR="005E384B" w:rsidRPr="00632A94" w:rsidRDefault="005E384B" w:rsidP="00BC2983">
            <w:pPr>
              <w:rPr>
                <w:rFonts w:cstheme="minorHAnsi"/>
              </w:rPr>
            </w:pPr>
          </w:p>
        </w:tc>
        <w:sdt>
          <w:sdtPr>
            <w:rPr>
              <w:rFonts w:cstheme="minorHAnsi"/>
            </w:rPr>
            <w:id w:val="1258182370"/>
            <w:placeholder>
              <w:docPart w:val="DC414CBF995C4D2B815C379FDAE846EB"/>
            </w:placeholder>
            <w:showingPlcHdr/>
          </w:sdtPr>
          <w:sdtEndPr/>
          <w:sdtContent>
            <w:tc>
              <w:tcPr>
                <w:tcW w:w="4770" w:type="dxa"/>
                <w:tcBorders>
                  <w:bottom w:val="single" w:sz="4" w:space="0" w:color="auto"/>
                </w:tcBorders>
              </w:tcPr>
              <w:p w14:paraId="2EF747A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B8F13CA" w14:textId="77777777" w:rsidTr="000474DA">
        <w:trPr>
          <w:cantSplit/>
        </w:trPr>
        <w:tc>
          <w:tcPr>
            <w:tcW w:w="15120" w:type="dxa"/>
            <w:gridSpan w:val="6"/>
            <w:tcBorders>
              <w:left w:val="single" w:sz="4" w:space="0" w:color="auto"/>
            </w:tcBorders>
            <w:shd w:val="clear" w:color="auto" w:fill="D9E2F3" w:themeFill="accent1" w:themeFillTint="33"/>
          </w:tcPr>
          <w:p w14:paraId="09FD757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5E384B" w14:paraId="07D83C12" w14:textId="77777777" w:rsidTr="000474DA">
        <w:trPr>
          <w:cantSplit/>
        </w:trPr>
        <w:tc>
          <w:tcPr>
            <w:tcW w:w="990" w:type="dxa"/>
            <w:tcBorders>
              <w:bottom w:val="single" w:sz="4" w:space="0" w:color="auto"/>
            </w:tcBorders>
          </w:tcPr>
          <w:p w14:paraId="1AF71EE0" w14:textId="77777777" w:rsidR="005E384B" w:rsidRPr="00632A94" w:rsidRDefault="005E384B" w:rsidP="00BC2983">
            <w:pPr>
              <w:jc w:val="center"/>
              <w:rPr>
                <w:rFonts w:cstheme="minorHAnsi"/>
                <w:b/>
                <w:bCs/>
              </w:rPr>
            </w:pPr>
            <w:r w:rsidRPr="00632A94">
              <w:rPr>
                <w:rFonts w:cstheme="minorHAnsi"/>
                <w:b/>
                <w:bCs/>
              </w:rPr>
              <w:t>7-B-1</w:t>
            </w:r>
          </w:p>
        </w:tc>
        <w:tc>
          <w:tcPr>
            <w:tcW w:w="6300" w:type="dxa"/>
            <w:tcBorders>
              <w:bottom w:val="single" w:sz="4" w:space="0" w:color="auto"/>
              <w:right w:val="nil"/>
            </w:tcBorders>
          </w:tcPr>
          <w:p w14:paraId="15683FD5" w14:textId="77777777" w:rsidR="005E384B" w:rsidRPr="00632A94" w:rsidRDefault="005E384B"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2" w:history="1">
              <w:r w:rsidRPr="00632A94">
                <w:rPr>
                  <w:rStyle w:val="Hyperlink"/>
                  <w:rFonts w:eastAsia="Arial" w:cstheme="minorHAnsi"/>
                  <w:szCs w:val="20"/>
                </w:rPr>
                <w:t>CDC</w:t>
              </w:r>
            </w:hyperlink>
            <w:r w:rsidRPr="00632A94">
              <w:rPr>
                <w:rFonts w:eastAsia="Arial" w:cstheme="minorHAnsi"/>
                <w:szCs w:val="20"/>
              </w:rPr>
              <w:t xml:space="preserve"> and </w:t>
            </w:r>
            <w:hyperlink r:id="rId33"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270" w:type="dxa"/>
            <w:tcBorders>
              <w:left w:val="nil"/>
              <w:bottom w:val="single" w:sz="4" w:space="0" w:color="auto"/>
            </w:tcBorders>
          </w:tcPr>
          <w:p w14:paraId="5B659AA8" w14:textId="77777777" w:rsidR="005E384B" w:rsidRPr="00632A94" w:rsidRDefault="005E384B" w:rsidP="00BC2983">
            <w:pPr>
              <w:rPr>
                <w:rFonts w:cstheme="minorHAnsi"/>
              </w:rPr>
            </w:pPr>
          </w:p>
        </w:tc>
        <w:tc>
          <w:tcPr>
            <w:tcW w:w="810" w:type="dxa"/>
            <w:tcBorders>
              <w:bottom w:val="single" w:sz="4" w:space="0" w:color="auto"/>
            </w:tcBorders>
          </w:tcPr>
          <w:p w14:paraId="63EAF56C" w14:textId="77777777" w:rsidR="005E384B" w:rsidRPr="00C34C63" w:rsidRDefault="005E384B" w:rsidP="00BC2983">
            <w:pPr>
              <w:rPr>
                <w:rFonts w:cstheme="minorHAnsi"/>
              </w:rPr>
            </w:pPr>
            <w:r w:rsidRPr="00C34C63">
              <w:rPr>
                <w:rFonts w:cstheme="minorHAnsi"/>
              </w:rPr>
              <w:t xml:space="preserve">A </w:t>
            </w:r>
          </w:p>
          <w:p w14:paraId="47D61AA2" w14:textId="77777777" w:rsidR="005E384B" w:rsidRPr="00C34C63" w:rsidRDefault="005E384B" w:rsidP="00BC2983">
            <w:pPr>
              <w:rPr>
                <w:rFonts w:cstheme="minorHAnsi"/>
              </w:rPr>
            </w:pPr>
            <w:r w:rsidRPr="00C34C63">
              <w:rPr>
                <w:rFonts w:cstheme="minorHAnsi"/>
              </w:rPr>
              <w:t xml:space="preserve">B </w:t>
            </w:r>
          </w:p>
          <w:p w14:paraId="7BC88FFD" w14:textId="77777777" w:rsidR="005E384B" w:rsidRPr="00C34C63" w:rsidRDefault="005E384B" w:rsidP="00BC2983">
            <w:pPr>
              <w:rPr>
                <w:rFonts w:cstheme="minorHAnsi"/>
              </w:rPr>
            </w:pPr>
            <w:r w:rsidRPr="00C34C63">
              <w:rPr>
                <w:rFonts w:cstheme="minorHAnsi"/>
              </w:rPr>
              <w:t xml:space="preserve">C-M </w:t>
            </w:r>
          </w:p>
          <w:p w14:paraId="5848E6A1"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FC482EE" w14:textId="77777777" w:rsidR="005E384B" w:rsidRPr="00632A94" w:rsidRDefault="0082530F" w:rsidP="00BC2983">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0DFD980" w14:textId="77777777" w:rsidR="005E384B" w:rsidRPr="00632A94" w:rsidRDefault="0082530F" w:rsidP="00BC2983">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A7D2DA" w14:textId="77777777" w:rsidR="005E384B" w:rsidRDefault="0082530F" w:rsidP="00BC2983">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F50B662" w14:textId="77777777" w:rsidR="005E384B" w:rsidRPr="00C34C63" w:rsidRDefault="0082530F" w:rsidP="00BC2983">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AF99D5" w14:textId="77777777" w:rsidR="005E384B" w:rsidRDefault="005E384B" w:rsidP="00BC2983">
            <w:pPr>
              <w:rPr>
                <w:rFonts w:cstheme="minorHAnsi"/>
              </w:rPr>
            </w:pPr>
          </w:p>
          <w:p w14:paraId="587F071C" w14:textId="77777777" w:rsidR="00E7085C" w:rsidRDefault="00E7085C" w:rsidP="00BC2983">
            <w:pPr>
              <w:rPr>
                <w:rFonts w:cstheme="minorHAnsi"/>
              </w:rPr>
            </w:pPr>
          </w:p>
          <w:p w14:paraId="1671A87E" w14:textId="1FAD5ABF" w:rsidR="00E7085C" w:rsidRPr="00632A94" w:rsidRDefault="00E7085C" w:rsidP="00BC2983">
            <w:pPr>
              <w:rPr>
                <w:rFonts w:cstheme="minorHAnsi"/>
              </w:rPr>
            </w:pPr>
          </w:p>
        </w:tc>
        <w:sdt>
          <w:sdtPr>
            <w:rPr>
              <w:rFonts w:cstheme="minorHAnsi"/>
            </w:rPr>
            <w:id w:val="176168292"/>
            <w:placeholder>
              <w:docPart w:val="2CE18DD22A674B4FAEEBFC945A690336"/>
            </w:placeholder>
            <w:showingPlcHdr/>
          </w:sdtPr>
          <w:sdtEndPr/>
          <w:sdtContent>
            <w:tc>
              <w:tcPr>
                <w:tcW w:w="4770" w:type="dxa"/>
                <w:tcBorders>
                  <w:bottom w:val="single" w:sz="4" w:space="0" w:color="auto"/>
                </w:tcBorders>
              </w:tcPr>
              <w:p w14:paraId="2159A9E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8E8401E" w14:textId="77777777" w:rsidTr="000474DA">
        <w:trPr>
          <w:cantSplit/>
        </w:trPr>
        <w:tc>
          <w:tcPr>
            <w:tcW w:w="15120" w:type="dxa"/>
            <w:gridSpan w:val="6"/>
            <w:tcBorders>
              <w:left w:val="single" w:sz="4" w:space="0" w:color="auto"/>
            </w:tcBorders>
            <w:shd w:val="clear" w:color="auto" w:fill="D9E2F3" w:themeFill="accent1" w:themeFillTint="33"/>
          </w:tcPr>
          <w:p w14:paraId="0D852BA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5E384B" w14:paraId="21690C92" w14:textId="77777777" w:rsidTr="00BC2983">
        <w:trPr>
          <w:cantSplit/>
        </w:trPr>
        <w:tc>
          <w:tcPr>
            <w:tcW w:w="990" w:type="dxa"/>
          </w:tcPr>
          <w:p w14:paraId="10F09D50" w14:textId="77777777" w:rsidR="005E384B" w:rsidRPr="00632A94" w:rsidRDefault="005E384B" w:rsidP="00BC2983">
            <w:pPr>
              <w:jc w:val="center"/>
              <w:rPr>
                <w:rFonts w:cstheme="minorHAnsi"/>
                <w:b/>
                <w:bCs/>
              </w:rPr>
            </w:pPr>
            <w:r w:rsidRPr="00632A94">
              <w:rPr>
                <w:rFonts w:cstheme="minorHAnsi"/>
                <w:b/>
                <w:bCs/>
              </w:rPr>
              <w:t>7-C-2</w:t>
            </w:r>
          </w:p>
        </w:tc>
        <w:tc>
          <w:tcPr>
            <w:tcW w:w="6300" w:type="dxa"/>
            <w:tcBorders>
              <w:right w:val="nil"/>
            </w:tcBorders>
          </w:tcPr>
          <w:p w14:paraId="79CFB471"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304A3D9A" w14:textId="77777777" w:rsidR="005E384B" w:rsidRPr="00632A94" w:rsidRDefault="005E384B" w:rsidP="00BC2983">
            <w:pPr>
              <w:rPr>
                <w:rFonts w:cstheme="minorHAnsi"/>
              </w:rPr>
            </w:pPr>
          </w:p>
        </w:tc>
        <w:tc>
          <w:tcPr>
            <w:tcW w:w="810" w:type="dxa"/>
          </w:tcPr>
          <w:p w14:paraId="2B29FBD0" w14:textId="77777777" w:rsidR="005E384B" w:rsidRPr="00C34C63" w:rsidRDefault="005E384B" w:rsidP="00BC2983">
            <w:pPr>
              <w:rPr>
                <w:rFonts w:cstheme="minorHAnsi"/>
              </w:rPr>
            </w:pPr>
            <w:r w:rsidRPr="00C34C63">
              <w:rPr>
                <w:rFonts w:cstheme="minorHAnsi"/>
              </w:rPr>
              <w:t xml:space="preserve">A </w:t>
            </w:r>
          </w:p>
          <w:p w14:paraId="04AE1D41" w14:textId="77777777" w:rsidR="005E384B" w:rsidRPr="00C34C63" w:rsidRDefault="005E384B" w:rsidP="00BC2983">
            <w:pPr>
              <w:rPr>
                <w:rFonts w:cstheme="minorHAnsi"/>
              </w:rPr>
            </w:pPr>
            <w:r w:rsidRPr="00C34C63">
              <w:rPr>
                <w:rFonts w:cstheme="minorHAnsi"/>
              </w:rPr>
              <w:t xml:space="preserve">B </w:t>
            </w:r>
          </w:p>
          <w:p w14:paraId="26A4ED0E" w14:textId="77777777" w:rsidR="005E384B" w:rsidRPr="00C34C63" w:rsidRDefault="005E384B" w:rsidP="00BC2983">
            <w:pPr>
              <w:rPr>
                <w:rFonts w:cstheme="minorHAnsi"/>
              </w:rPr>
            </w:pPr>
            <w:r w:rsidRPr="00C34C63">
              <w:rPr>
                <w:rFonts w:cstheme="minorHAnsi"/>
              </w:rPr>
              <w:t xml:space="preserve">C-M </w:t>
            </w:r>
          </w:p>
          <w:p w14:paraId="2026EC88" w14:textId="77777777" w:rsidR="005E384B" w:rsidRPr="00632A94" w:rsidRDefault="005E384B" w:rsidP="00BC2983">
            <w:pPr>
              <w:rPr>
                <w:rFonts w:cstheme="minorHAnsi"/>
              </w:rPr>
            </w:pPr>
            <w:r w:rsidRPr="00C34C63">
              <w:rPr>
                <w:rFonts w:cstheme="minorHAnsi"/>
              </w:rPr>
              <w:t>C</w:t>
            </w:r>
          </w:p>
        </w:tc>
        <w:tc>
          <w:tcPr>
            <w:tcW w:w="1980" w:type="dxa"/>
          </w:tcPr>
          <w:p w14:paraId="104CEAF6" w14:textId="77777777" w:rsidR="005E384B" w:rsidRPr="00632A94" w:rsidRDefault="0082530F" w:rsidP="00BC2983">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1DE92C4" w14:textId="77777777" w:rsidR="005E384B" w:rsidRPr="00632A94" w:rsidRDefault="0082530F" w:rsidP="00BC2983">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B15A46" w14:textId="77777777" w:rsidR="005E384B" w:rsidRDefault="0082530F" w:rsidP="00BC2983">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68E0E6A6" w14:textId="77777777" w:rsidR="005E384B" w:rsidRPr="00C34C63" w:rsidRDefault="0082530F" w:rsidP="00BC2983">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6FD697E" w14:textId="77777777" w:rsidR="005E384B" w:rsidRPr="00632A94" w:rsidRDefault="005E384B" w:rsidP="00BC2983">
            <w:pPr>
              <w:rPr>
                <w:rFonts w:cstheme="minorHAnsi"/>
              </w:rPr>
            </w:pPr>
          </w:p>
        </w:tc>
        <w:sdt>
          <w:sdtPr>
            <w:rPr>
              <w:rFonts w:cstheme="minorHAnsi"/>
            </w:rPr>
            <w:id w:val="1814912926"/>
            <w:placeholder>
              <w:docPart w:val="F1B20757682A4B54963E97EC716D1208"/>
            </w:placeholder>
            <w:showingPlcHdr/>
          </w:sdtPr>
          <w:sdtEndPr/>
          <w:sdtContent>
            <w:tc>
              <w:tcPr>
                <w:tcW w:w="4770" w:type="dxa"/>
              </w:tcPr>
              <w:p w14:paraId="12C4C29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A509EF" w14:textId="77777777" w:rsidTr="00BC2983">
        <w:trPr>
          <w:cantSplit/>
        </w:trPr>
        <w:tc>
          <w:tcPr>
            <w:tcW w:w="990" w:type="dxa"/>
          </w:tcPr>
          <w:p w14:paraId="5613F2FD" w14:textId="77777777" w:rsidR="005E384B" w:rsidRPr="00632A94" w:rsidRDefault="005E384B" w:rsidP="00BC2983">
            <w:pPr>
              <w:jc w:val="center"/>
              <w:rPr>
                <w:rFonts w:cstheme="minorHAnsi"/>
                <w:b/>
                <w:bCs/>
              </w:rPr>
            </w:pPr>
            <w:r w:rsidRPr="00632A94">
              <w:rPr>
                <w:rFonts w:cstheme="minorHAnsi"/>
                <w:b/>
                <w:bCs/>
              </w:rPr>
              <w:t>7-C-3</w:t>
            </w:r>
          </w:p>
        </w:tc>
        <w:tc>
          <w:tcPr>
            <w:tcW w:w="6300" w:type="dxa"/>
            <w:tcBorders>
              <w:right w:val="nil"/>
            </w:tcBorders>
          </w:tcPr>
          <w:p w14:paraId="565DA55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270" w:type="dxa"/>
            <w:tcBorders>
              <w:left w:val="nil"/>
            </w:tcBorders>
          </w:tcPr>
          <w:p w14:paraId="619D7EE8" w14:textId="77777777" w:rsidR="005E384B" w:rsidRPr="00632A94" w:rsidRDefault="005E384B" w:rsidP="00BC2983">
            <w:pPr>
              <w:rPr>
                <w:rFonts w:cstheme="minorHAnsi"/>
              </w:rPr>
            </w:pPr>
          </w:p>
        </w:tc>
        <w:tc>
          <w:tcPr>
            <w:tcW w:w="810" w:type="dxa"/>
          </w:tcPr>
          <w:p w14:paraId="721A64DE" w14:textId="77777777" w:rsidR="005E384B" w:rsidRPr="00C34C63" w:rsidRDefault="005E384B" w:rsidP="00BC2983">
            <w:pPr>
              <w:rPr>
                <w:rFonts w:cstheme="minorHAnsi"/>
              </w:rPr>
            </w:pPr>
            <w:r w:rsidRPr="00C34C63">
              <w:rPr>
                <w:rFonts w:cstheme="minorHAnsi"/>
              </w:rPr>
              <w:t xml:space="preserve">A </w:t>
            </w:r>
          </w:p>
          <w:p w14:paraId="799C89A3" w14:textId="77777777" w:rsidR="005E384B" w:rsidRPr="00C34C63" w:rsidRDefault="005E384B" w:rsidP="00BC2983">
            <w:pPr>
              <w:rPr>
                <w:rFonts w:cstheme="minorHAnsi"/>
              </w:rPr>
            </w:pPr>
            <w:r w:rsidRPr="00C34C63">
              <w:rPr>
                <w:rFonts w:cstheme="minorHAnsi"/>
              </w:rPr>
              <w:t xml:space="preserve">B </w:t>
            </w:r>
          </w:p>
          <w:p w14:paraId="05592F20" w14:textId="77777777" w:rsidR="005E384B" w:rsidRPr="00C34C63" w:rsidRDefault="005E384B" w:rsidP="00BC2983">
            <w:pPr>
              <w:rPr>
                <w:rFonts w:cstheme="minorHAnsi"/>
              </w:rPr>
            </w:pPr>
            <w:r w:rsidRPr="00C34C63">
              <w:rPr>
                <w:rFonts w:cstheme="minorHAnsi"/>
              </w:rPr>
              <w:t xml:space="preserve">C-M </w:t>
            </w:r>
          </w:p>
          <w:p w14:paraId="49718A4F" w14:textId="77777777" w:rsidR="005E384B" w:rsidRDefault="005E384B" w:rsidP="00BC2983">
            <w:pPr>
              <w:rPr>
                <w:rFonts w:cstheme="minorHAnsi"/>
              </w:rPr>
            </w:pPr>
            <w:r w:rsidRPr="00C34C63">
              <w:rPr>
                <w:rFonts w:cstheme="minorHAnsi"/>
              </w:rPr>
              <w:t>C</w:t>
            </w:r>
          </w:p>
          <w:p w14:paraId="23D3CE92" w14:textId="77777777" w:rsidR="005E384B" w:rsidRDefault="005E384B" w:rsidP="00BC2983">
            <w:pPr>
              <w:rPr>
                <w:rFonts w:cstheme="minorHAnsi"/>
              </w:rPr>
            </w:pPr>
          </w:p>
          <w:p w14:paraId="0FA870AA" w14:textId="77777777" w:rsidR="005E384B" w:rsidRPr="00632A94" w:rsidRDefault="005E384B" w:rsidP="00BC2983">
            <w:pPr>
              <w:rPr>
                <w:rFonts w:cstheme="minorHAnsi"/>
              </w:rPr>
            </w:pPr>
          </w:p>
        </w:tc>
        <w:tc>
          <w:tcPr>
            <w:tcW w:w="1980" w:type="dxa"/>
          </w:tcPr>
          <w:p w14:paraId="4BF6D105" w14:textId="77777777" w:rsidR="005E384B" w:rsidRPr="00632A94" w:rsidRDefault="0082530F" w:rsidP="00BC2983">
            <w:pPr>
              <w:rPr>
                <w:rFonts w:cstheme="minorHAnsi"/>
              </w:rPr>
            </w:pPr>
            <w:sdt>
              <w:sdtPr>
                <w:rPr>
                  <w:rFonts w:cstheme="minorHAnsi"/>
                </w:rPr>
                <w:id w:val="213583005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BD8D8C" w14:textId="77777777" w:rsidR="005E384B" w:rsidRPr="00632A94" w:rsidRDefault="0082530F" w:rsidP="00BC2983">
            <w:pPr>
              <w:rPr>
                <w:rFonts w:cstheme="minorHAnsi"/>
              </w:rPr>
            </w:pPr>
            <w:sdt>
              <w:sdtPr>
                <w:rPr>
                  <w:rFonts w:cstheme="minorHAnsi"/>
                </w:rPr>
                <w:id w:val="89223339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C20CE" w14:textId="77777777" w:rsidR="005E384B" w:rsidRDefault="0082530F" w:rsidP="00BC2983">
            <w:pPr>
              <w:rPr>
                <w:rFonts w:cstheme="minorHAnsi"/>
              </w:rPr>
            </w:pPr>
            <w:sdt>
              <w:sdtPr>
                <w:rPr>
                  <w:rFonts w:cstheme="minorHAnsi"/>
                </w:rPr>
                <w:id w:val="63931027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B35CB9" w14:textId="77777777" w:rsidR="005E384B" w:rsidRPr="00C34C63" w:rsidRDefault="0082530F" w:rsidP="00BC2983">
            <w:pPr>
              <w:rPr>
                <w:rFonts w:cstheme="minorHAnsi"/>
              </w:rPr>
            </w:pPr>
            <w:sdt>
              <w:sdtPr>
                <w:rPr>
                  <w:rFonts w:cstheme="minorHAnsi"/>
                </w:rPr>
                <w:id w:val="85747023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24F8EF8A" w14:textId="77777777" w:rsidR="005E384B" w:rsidRPr="00632A94" w:rsidRDefault="005E384B" w:rsidP="00BC2983">
            <w:pPr>
              <w:rPr>
                <w:rFonts w:cstheme="minorHAnsi"/>
              </w:rPr>
            </w:pPr>
          </w:p>
        </w:tc>
        <w:sdt>
          <w:sdtPr>
            <w:rPr>
              <w:rFonts w:cstheme="minorHAnsi"/>
            </w:rPr>
            <w:id w:val="733433682"/>
            <w:placeholder>
              <w:docPart w:val="D814A739944B4DDA8D43E4AFF0FCABF1"/>
            </w:placeholder>
            <w:showingPlcHdr/>
          </w:sdtPr>
          <w:sdtEndPr/>
          <w:sdtContent>
            <w:tc>
              <w:tcPr>
                <w:tcW w:w="4770" w:type="dxa"/>
              </w:tcPr>
              <w:p w14:paraId="7D0A3BC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5DE66A" w14:textId="77777777" w:rsidTr="000474DA">
        <w:trPr>
          <w:cantSplit/>
        </w:trPr>
        <w:tc>
          <w:tcPr>
            <w:tcW w:w="990" w:type="dxa"/>
            <w:tcBorders>
              <w:bottom w:val="single" w:sz="4" w:space="0" w:color="auto"/>
            </w:tcBorders>
          </w:tcPr>
          <w:p w14:paraId="327ABD03" w14:textId="77777777" w:rsidR="005E384B" w:rsidRPr="00632A94" w:rsidRDefault="005E384B" w:rsidP="00BC2983">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9B1F5D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2B319D44" w14:textId="77777777" w:rsidR="005E384B" w:rsidRPr="00632A94" w:rsidRDefault="005E384B" w:rsidP="00BC2983">
            <w:pPr>
              <w:rPr>
                <w:rFonts w:cstheme="minorHAnsi"/>
              </w:rPr>
            </w:pPr>
          </w:p>
        </w:tc>
        <w:tc>
          <w:tcPr>
            <w:tcW w:w="810" w:type="dxa"/>
            <w:tcBorders>
              <w:bottom w:val="single" w:sz="4" w:space="0" w:color="auto"/>
            </w:tcBorders>
          </w:tcPr>
          <w:p w14:paraId="296AF0DA" w14:textId="77777777" w:rsidR="005E384B" w:rsidRPr="00C34C63" w:rsidRDefault="005E384B" w:rsidP="00BC2983">
            <w:pPr>
              <w:rPr>
                <w:rFonts w:cstheme="minorHAnsi"/>
              </w:rPr>
            </w:pPr>
            <w:r w:rsidRPr="00C34C63">
              <w:rPr>
                <w:rFonts w:cstheme="minorHAnsi"/>
              </w:rPr>
              <w:t xml:space="preserve">A </w:t>
            </w:r>
          </w:p>
          <w:p w14:paraId="06A6A90D" w14:textId="77777777" w:rsidR="005E384B" w:rsidRPr="00C34C63" w:rsidRDefault="005E384B" w:rsidP="00BC2983">
            <w:pPr>
              <w:rPr>
                <w:rFonts w:cstheme="minorHAnsi"/>
              </w:rPr>
            </w:pPr>
            <w:r w:rsidRPr="00C34C63">
              <w:rPr>
                <w:rFonts w:cstheme="minorHAnsi"/>
              </w:rPr>
              <w:t xml:space="preserve">B </w:t>
            </w:r>
          </w:p>
          <w:p w14:paraId="42B000A2" w14:textId="77777777" w:rsidR="005E384B" w:rsidRPr="00C34C63" w:rsidRDefault="005E384B" w:rsidP="00BC2983">
            <w:pPr>
              <w:rPr>
                <w:rFonts w:cstheme="minorHAnsi"/>
              </w:rPr>
            </w:pPr>
            <w:r w:rsidRPr="00C34C63">
              <w:rPr>
                <w:rFonts w:cstheme="minorHAnsi"/>
              </w:rPr>
              <w:t xml:space="preserve">C-M </w:t>
            </w:r>
          </w:p>
          <w:p w14:paraId="7515276E"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4796AC55" w14:textId="77777777" w:rsidR="005E384B" w:rsidRPr="00632A94" w:rsidRDefault="0082530F" w:rsidP="00BC2983">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A5E1F01" w14:textId="77777777" w:rsidR="005E384B" w:rsidRPr="00632A94" w:rsidRDefault="0082530F" w:rsidP="00BC2983">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7D8594F" w14:textId="77777777" w:rsidR="005E384B" w:rsidRDefault="0082530F" w:rsidP="00BC2983">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1E6ED90" w14:textId="77777777" w:rsidR="005E384B" w:rsidRPr="00C34C63" w:rsidRDefault="0082530F" w:rsidP="00BC2983">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3347A30" w14:textId="77777777" w:rsidR="005E384B" w:rsidRPr="00632A94" w:rsidRDefault="005E384B" w:rsidP="00BC2983">
            <w:pPr>
              <w:rPr>
                <w:rFonts w:cstheme="minorHAnsi"/>
              </w:rPr>
            </w:pPr>
          </w:p>
        </w:tc>
        <w:sdt>
          <w:sdtPr>
            <w:rPr>
              <w:rFonts w:cstheme="minorHAnsi"/>
            </w:rPr>
            <w:id w:val="-522245989"/>
            <w:placeholder>
              <w:docPart w:val="122C787BD4BD4D1B919394E68AEFAAD4"/>
            </w:placeholder>
            <w:showingPlcHdr/>
          </w:sdtPr>
          <w:sdtEndPr/>
          <w:sdtContent>
            <w:tc>
              <w:tcPr>
                <w:tcW w:w="4770" w:type="dxa"/>
                <w:tcBorders>
                  <w:bottom w:val="single" w:sz="4" w:space="0" w:color="auto"/>
                </w:tcBorders>
              </w:tcPr>
              <w:p w14:paraId="6F406B3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645CBB3" w14:textId="77777777" w:rsidTr="000474DA">
        <w:trPr>
          <w:cantSplit/>
        </w:trPr>
        <w:tc>
          <w:tcPr>
            <w:tcW w:w="15120" w:type="dxa"/>
            <w:gridSpan w:val="6"/>
            <w:tcBorders>
              <w:left w:val="single" w:sz="4" w:space="0" w:color="auto"/>
            </w:tcBorders>
            <w:shd w:val="clear" w:color="auto" w:fill="D9E2F3" w:themeFill="accent1" w:themeFillTint="33"/>
          </w:tcPr>
          <w:p w14:paraId="4E5D244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5E384B" w14:paraId="23CFDE9D" w14:textId="77777777" w:rsidTr="00BC2983">
        <w:trPr>
          <w:cantSplit/>
        </w:trPr>
        <w:tc>
          <w:tcPr>
            <w:tcW w:w="990" w:type="dxa"/>
          </w:tcPr>
          <w:p w14:paraId="1EA4814C" w14:textId="77777777" w:rsidR="005E384B" w:rsidRPr="00632A94" w:rsidRDefault="005E384B" w:rsidP="00BC2983">
            <w:pPr>
              <w:jc w:val="center"/>
              <w:rPr>
                <w:rFonts w:cstheme="minorHAnsi"/>
                <w:b/>
                <w:bCs/>
              </w:rPr>
            </w:pPr>
            <w:r w:rsidRPr="00632A94">
              <w:rPr>
                <w:rFonts w:cstheme="minorHAnsi"/>
                <w:b/>
                <w:bCs/>
              </w:rPr>
              <w:t>7-D-1</w:t>
            </w:r>
          </w:p>
        </w:tc>
        <w:tc>
          <w:tcPr>
            <w:tcW w:w="6300" w:type="dxa"/>
            <w:tcBorders>
              <w:right w:val="nil"/>
            </w:tcBorders>
          </w:tcPr>
          <w:p w14:paraId="28011056" w14:textId="77777777" w:rsidR="005E384B" w:rsidRPr="00632A94" w:rsidRDefault="005E384B"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4BDC70E8" w14:textId="77777777" w:rsidR="005E384B" w:rsidRPr="00632A94" w:rsidRDefault="005E384B" w:rsidP="00BC2983">
            <w:pPr>
              <w:rPr>
                <w:rFonts w:cstheme="minorHAnsi"/>
              </w:rPr>
            </w:pPr>
          </w:p>
        </w:tc>
        <w:tc>
          <w:tcPr>
            <w:tcW w:w="810" w:type="dxa"/>
          </w:tcPr>
          <w:p w14:paraId="62E460ED" w14:textId="77777777" w:rsidR="005E384B" w:rsidRPr="00C34C63" w:rsidRDefault="005E384B" w:rsidP="00BC2983">
            <w:pPr>
              <w:rPr>
                <w:rFonts w:cstheme="minorHAnsi"/>
              </w:rPr>
            </w:pPr>
            <w:r w:rsidRPr="00C34C63">
              <w:rPr>
                <w:rFonts w:cstheme="minorHAnsi"/>
              </w:rPr>
              <w:t xml:space="preserve">A </w:t>
            </w:r>
          </w:p>
          <w:p w14:paraId="6E674C78" w14:textId="77777777" w:rsidR="005E384B" w:rsidRPr="00C34C63" w:rsidRDefault="005E384B" w:rsidP="00BC2983">
            <w:pPr>
              <w:rPr>
                <w:rFonts w:cstheme="minorHAnsi"/>
              </w:rPr>
            </w:pPr>
            <w:r w:rsidRPr="00C34C63">
              <w:rPr>
                <w:rFonts w:cstheme="minorHAnsi"/>
              </w:rPr>
              <w:t xml:space="preserve">B </w:t>
            </w:r>
          </w:p>
          <w:p w14:paraId="0BED98C6" w14:textId="77777777" w:rsidR="005E384B" w:rsidRPr="00C34C63" w:rsidRDefault="005E384B" w:rsidP="00BC2983">
            <w:pPr>
              <w:rPr>
                <w:rFonts w:cstheme="minorHAnsi"/>
              </w:rPr>
            </w:pPr>
            <w:r w:rsidRPr="00C34C63">
              <w:rPr>
                <w:rFonts w:cstheme="minorHAnsi"/>
              </w:rPr>
              <w:t xml:space="preserve">C-M </w:t>
            </w:r>
          </w:p>
          <w:p w14:paraId="350A9D1A" w14:textId="77777777" w:rsidR="005E384B" w:rsidRPr="00632A94" w:rsidRDefault="005E384B" w:rsidP="00BC2983">
            <w:pPr>
              <w:rPr>
                <w:rFonts w:cstheme="minorHAnsi"/>
              </w:rPr>
            </w:pPr>
            <w:r w:rsidRPr="00C34C63">
              <w:rPr>
                <w:rFonts w:cstheme="minorHAnsi"/>
              </w:rPr>
              <w:t>C</w:t>
            </w:r>
          </w:p>
        </w:tc>
        <w:tc>
          <w:tcPr>
            <w:tcW w:w="1980" w:type="dxa"/>
          </w:tcPr>
          <w:p w14:paraId="7339B89F" w14:textId="77777777" w:rsidR="005E384B" w:rsidRPr="00632A94" w:rsidRDefault="0082530F" w:rsidP="00BC2983">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86CA539" w14:textId="77777777" w:rsidR="005E384B" w:rsidRPr="00632A94" w:rsidRDefault="0082530F" w:rsidP="00BC2983">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0B401E" w14:textId="77777777" w:rsidR="005E384B" w:rsidRDefault="0082530F" w:rsidP="00BC2983">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9A79286" w14:textId="77777777" w:rsidR="005E384B" w:rsidRPr="00C34C63" w:rsidRDefault="0082530F" w:rsidP="00BC2983">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ACC710" w14:textId="77777777" w:rsidR="005E384B" w:rsidRPr="00632A94" w:rsidRDefault="005E384B" w:rsidP="00BC2983">
            <w:pPr>
              <w:rPr>
                <w:rFonts w:cstheme="minorHAnsi"/>
              </w:rPr>
            </w:pPr>
          </w:p>
        </w:tc>
        <w:sdt>
          <w:sdtPr>
            <w:rPr>
              <w:rFonts w:cstheme="minorHAnsi"/>
            </w:rPr>
            <w:id w:val="-1816328492"/>
            <w:placeholder>
              <w:docPart w:val="3F1314380ED64C3D8FAACD4BB80DB3CC"/>
            </w:placeholder>
            <w:showingPlcHdr/>
          </w:sdtPr>
          <w:sdtEndPr/>
          <w:sdtContent>
            <w:tc>
              <w:tcPr>
                <w:tcW w:w="4770" w:type="dxa"/>
              </w:tcPr>
              <w:p w14:paraId="0B5DAD5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AEBB7B3" w14:textId="77777777" w:rsidTr="00BC2983">
        <w:trPr>
          <w:cantSplit/>
        </w:trPr>
        <w:tc>
          <w:tcPr>
            <w:tcW w:w="990" w:type="dxa"/>
          </w:tcPr>
          <w:p w14:paraId="789BF81C" w14:textId="77777777" w:rsidR="005E384B" w:rsidRPr="00632A94" w:rsidRDefault="005E384B" w:rsidP="00BC2983">
            <w:pPr>
              <w:jc w:val="center"/>
              <w:rPr>
                <w:rFonts w:cstheme="minorHAnsi"/>
                <w:b/>
                <w:bCs/>
              </w:rPr>
            </w:pPr>
            <w:r w:rsidRPr="00632A94">
              <w:rPr>
                <w:rFonts w:cstheme="minorHAnsi"/>
                <w:b/>
                <w:bCs/>
              </w:rPr>
              <w:t>7-D-2</w:t>
            </w:r>
          </w:p>
        </w:tc>
        <w:tc>
          <w:tcPr>
            <w:tcW w:w="6300" w:type="dxa"/>
            <w:tcBorders>
              <w:right w:val="nil"/>
            </w:tcBorders>
          </w:tcPr>
          <w:p w14:paraId="128A4A8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78185E7" w14:textId="77777777" w:rsidR="005E384B" w:rsidRPr="00632A94" w:rsidRDefault="005E384B" w:rsidP="00BC2983">
            <w:pPr>
              <w:rPr>
                <w:rFonts w:cstheme="minorHAnsi"/>
              </w:rPr>
            </w:pPr>
          </w:p>
        </w:tc>
        <w:tc>
          <w:tcPr>
            <w:tcW w:w="810" w:type="dxa"/>
          </w:tcPr>
          <w:p w14:paraId="7EFAB9C5" w14:textId="77777777" w:rsidR="005E384B" w:rsidRPr="00C34C63" w:rsidRDefault="005E384B" w:rsidP="00BC2983">
            <w:pPr>
              <w:rPr>
                <w:rFonts w:cstheme="minorHAnsi"/>
              </w:rPr>
            </w:pPr>
            <w:r w:rsidRPr="00C34C63">
              <w:rPr>
                <w:rFonts w:cstheme="minorHAnsi"/>
              </w:rPr>
              <w:t xml:space="preserve">A </w:t>
            </w:r>
          </w:p>
          <w:p w14:paraId="73B5A603" w14:textId="77777777" w:rsidR="005E384B" w:rsidRPr="00C34C63" w:rsidRDefault="005E384B" w:rsidP="00BC2983">
            <w:pPr>
              <w:rPr>
                <w:rFonts w:cstheme="minorHAnsi"/>
              </w:rPr>
            </w:pPr>
            <w:r w:rsidRPr="00C34C63">
              <w:rPr>
                <w:rFonts w:cstheme="minorHAnsi"/>
              </w:rPr>
              <w:t xml:space="preserve">B </w:t>
            </w:r>
          </w:p>
          <w:p w14:paraId="1AAEAD37" w14:textId="77777777" w:rsidR="005E384B" w:rsidRPr="00C34C63" w:rsidRDefault="005E384B" w:rsidP="00BC2983">
            <w:pPr>
              <w:rPr>
                <w:rFonts w:cstheme="minorHAnsi"/>
              </w:rPr>
            </w:pPr>
            <w:r w:rsidRPr="00C34C63">
              <w:rPr>
                <w:rFonts w:cstheme="minorHAnsi"/>
              </w:rPr>
              <w:t xml:space="preserve">C-M </w:t>
            </w:r>
          </w:p>
          <w:p w14:paraId="3A37CEA7" w14:textId="77777777" w:rsidR="005E384B" w:rsidRPr="00632A94" w:rsidRDefault="005E384B" w:rsidP="00BC2983">
            <w:pPr>
              <w:rPr>
                <w:rFonts w:cstheme="minorHAnsi"/>
              </w:rPr>
            </w:pPr>
            <w:r w:rsidRPr="00C34C63">
              <w:rPr>
                <w:rFonts w:cstheme="minorHAnsi"/>
              </w:rPr>
              <w:t>C</w:t>
            </w:r>
          </w:p>
        </w:tc>
        <w:tc>
          <w:tcPr>
            <w:tcW w:w="1980" w:type="dxa"/>
          </w:tcPr>
          <w:p w14:paraId="09FFB4F0" w14:textId="77777777" w:rsidR="005E384B" w:rsidRPr="00632A94" w:rsidRDefault="0082530F" w:rsidP="00BC2983">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CD0D9E" w14:textId="77777777" w:rsidR="005E384B" w:rsidRPr="00632A94" w:rsidRDefault="0082530F" w:rsidP="00BC2983">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290233E" w14:textId="77777777" w:rsidR="005E384B" w:rsidRDefault="0082530F" w:rsidP="00BC2983">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A4C7E2" w14:textId="77777777" w:rsidR="005E384B" w:rsidRPr="00C34C63" w:rsidRDefault="0082530F" w:rsidP="00BC2983">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6294F214" w14:textId="77777777" w:rsidR="005E384B" w:rsidRPr="00632A94" w:rsidRDefault="005E384B" w:rsidP="00BC2983">
            <w:pPr>
              <w:rPr>
                <w:rFonts w:cstheme="minorHAnsi"/>
              </w:rPr>
            </w:pPr>
          </w:p>
        </w:tc>
        <w:sdt>
          <w:sdtPr>
            <w:rPr>
              <w:rFonts w:cstheme="minorHAnsi"/>
            </w:rPr>
            <w:id w:val="-534573078"/>
            <w:placeholder>
              <w:docPart w:val="74BC0A8677764EFBAD25FADC28FA2BB5"/>
            </w:placeholder>
            <w:showingPlcHdr/>
          </w:sdtPr>
          <w:sdtEndPr/>
          <w:sdtContent>
            <w:tc>
              <w:tcPr>
                <w:tcW w:w="4770" w:type="dxa"/>
              </w:tcPr>
              <w:p w14:paraId="0717E65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A9D0CCC" w14:textId="77777777" w:rsidTr="00BC2983">
        <w:trPr>
          <w:cantSplit/>
        </w:trPr>
        <w:tc>
          <w:tcPr>
            <w:tcW w:w="990" w:type="dxa"/>
          </w:tcPr>
          <w:p w14:paraId="7FF314AE" w14:textId="77777777" w:rsidR="005E384B" w:rsidRPr="00632A94" w:rsidRDefault="005E384B" w:rsidP="00BC2983">
            <w:pPr>
              <w:jc w:val="center"/>
              <w:rPr>
                <w:rFonts w:cstheme="minorHAnsi"/>
                <w:b/>
                <w:bCs/>
              </w:rPr>
            </w:pPr>
            <w:r w:rsidRPr="00632A94">
              <w:rPr>
                <w:rFonts w:cstheme="minorHAnsi"/>
                <w:b/>
                <w:bCs/>
              </w:rPr>
              <w:t>7-D-3</w:t>
            </w:r>
          </w:p>
        </w:tc>
        <w:tc>
          <w:tcPr>
            <w:tcW w:w="6300" w:type="dxa"/>
            <w:tcBorders>
              <w:right w:val="nil"/>
            </w:tcBorders>
          </w:tcPr>
          <w:p w14:paraId="2B6D626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270" w:type="dxa"/>
            <w:tcBorders>
              <w:left w:val="nil"/>
            </w:tcBorders>
          </w:tcPr>
          <w:p w14:paraId="1E65DC52" w14:textId="77777777" w:rsidR="005E384B" w:rsidRPr="00632A94" w:rsidRDefault="005E384B" w:rsidP="00BC2983">
            <w:pPr>
              <w:rPr>
                <w:rFonts w:cstheme="minorHAnsi"/>
              </w:rPr>
            </w:pPr>
          </w:p>
        </w:tc>
        <w:tc>
          <w:tcPr>
            <w:tcW w:w="810" w:type="dxa"/>
          </w:tcPr>
          <w:p w14:paraId="44C1FEC5" w14:textId="77777777" w:rsidR="005E384B" w:rsidRPr="00C34C63" w:rsidRDefault="005E384B" w:rsidP="00BC2983">
            <w:pPr>
              <w:rPr>
                <w:rFonts w:cstheme="minorHAnsi"/>
              </w:rPr>
            </w:pPr>
            <w:r w:rsidRPr="00C34C63">
              <w:rPr>
                <w:rFonts w:cstheme="minorHAnsi"/>
              </w:rPr>
              <w:t xml:space="preserve">A </w:t>
            </w:r>
          </w:p>
          <w:p w14:paraId="6157A242" w14:textId="77777777" w:rsidR="005E384B" w:rsidRPr="00C34C63" w:rsidRDefault="005E384B" w:rsidP="00BC2983">
            <w:pPr>
              <w:rPr>
                <w:rFonts w:cstheme="minorHAnsi"/>
              </w:rPr>
            </w:pPr>
            <w:r w:rsidRPr="00C34C63">
              <w:rPr>
                <w:rFonts w:cstheme="minorHAnsi"/>
              </w:rPr>
              <w:t xml:space="preserve">B </w:t>
            </w:r>
          </w:p>
          <w:p w14:paraId="79F89DE2" w14:textId="77777777" w:rsidR="005E384B" w:rsidRPr="00C34C63" w:rsidRDefault="005E384B" w:rsidP="00BC2983">
            <w:pPr>
              <w:rPr>
                <w:rFonts w:cstheme="minorHAnsi"/>
              </w:rPr>
            </w:pPr>
            <w:r w:rsidRPr="00C34C63">
              <w:rPr>
                <w:rFonts w:cstheme="minorHAnsi"/>
              </w:rPr>
              <w:t xml:space="preserve">C-M </w:t>
            </w:r>
          </w:p>
          <w:p w14:paraId="51CDD41F" w14:textId="77777777" w:rsidR="005E384B" w:rsidRPr="00632A94" w:rsidRDefault="005E384B" w:rsidP="00BC2983">
            <w:pPr>
              <w:rPr>
                <w:rFonts w:cstheme="minorHAnsi"/>
              </w:rPr>
            </w:pPr>
            <w:r w:rsidRPr="00C34C63">
              <w:rPr>
                <w:rFonts w:cstheme="minorHAnsi"/>
              </w:rPr>
              <w:t>C</w:t>
            </w:r>
          </w:p>
        </w:tc>
        <w:tc>
          <w:tcPr>
            <w:tcW w:w="1980" w:type="dxa"/>
          </w:tcPr>
          <w:p w14:paraId="604F8E30" w14:textId="77777777" w:rsidR="005E384B" w:rsidRPr="00632A94" w:rsidRDefault="0082530F" w:rsidP="00BC2983">
            <w:pPr>
              <w:rPr>
                <w:rFonts w:cstheme="minorHAnsi"/>
              </w:rPr>
            </w:pPr>
            <w:sdt>
              <w:sdtPr>
                <w:rPr>
                  <w:rFonts w:cstheme="minorHAnsi"/>
                </w:rPr>
                <w:id w:val="204517168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70EBAFA" w14:textId="77777777" w:rsidR="005E384B" w:rsidRPr="00632A94" w:rsidRDefault="0082530F" w:rsidP="00BC2983">
            <w:pPr>
              <w:rPr>
                <w:rFonts w:cstheme="minorHAnsi"/>
              </w:rPr>
            </w:pPr>
            <w:sdt>
              <w:sdtPr>
                <w:rPr>
                  <w:rFonts w:cstheme="minorHAnsi"/>
                </w:rPr>
                <w:id w:val="145175530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B27E61B" w14:textId="77777777" w:rsidR="005E384B" w:rsidRDefault="0082530F" w:rsidP="00BC2983">
            <w:pPr>
              <w:rPr>
                <w:rFonts w:cstheme="minorHAnsi"/>
              </w:rPr>
            </w:pPr>
            <w:sdt>
              <w:sdtPr>
                <w:rPr>
                  <w:rFonts w:cstheme="minorHAnsi"/>
                </w:rPr>
                <w:id w:val="-181957198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4B3791F" w14:textId="77777777" w:rsidR="005E384B" w:rsidRPr="00C34C63" w:rsidRDefault="0082530F" w:rsidP="00BC2983">
            <w:pPr>
              <w:rPr>
                <w:rFonts w:cstheme="minorHAnsi"/>
              </w:rPr>
            </w:pPr>
            <w:sdt>
              <w:sdtPr>
                <w:rPr>
                  <w:rFonts w:cstheme="minorHAnsi"/>
                </w:rPr>
                <w:id w:val="68317555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43A4F88" w14:textId="77777777" w:rsidR="005E384B" w:rsidRPr="00632A94" w:rsidRDefault="005E384B" w:rsidP="00BC2983">
            <w:pPr>
              <w:rPr>
                <w:rFonts w:cstheme="minorHAnsi"/>
              </w:rPr>
            </w:pPr>
          </w:p>
        </w:tc>
        <w:sdt>
          <w:sdtPr>
            <w:rPr>
              <w:rFonts w:cstheme="minorHAnsi"/>
            </w:rPr>
            <w:id w:val="-1174402546"/>
            <w:placeholder>
              <w:docPart w:val="866F27384038463698BC1D93A6023706"/>
            </w:placeholder>
            <w:showingPlcHdr/>
          </w:sdtPr>
          <w:sdtEndPr/>
          <w:sdtContent>
            <w:tc>
              <w:tcPr>
                <w:tcW w:w="4770" w:type="dxa"/>
              </w:tcPr>
              <w:p w14:paraId="7C0A1A3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15AA7AE" w14:textId="77777777" w:rsidTr="00BC2983">
        <w:trPr>
          <w:cantSplit/>
        </w:trPr>
        <w:tc>
          <w:tcPr>
            <w:tcW w:w="990" w:type="dxa"/>
          </w:tcPr>
          <w:p w14:paraId="6600ACF9" w14:textId="77777777" w:rsidR="005E384B" w:rsidRPr="00632A94" w:rsidRDefault="005E384B" w:rsidP="00BC2983">
            <w:pPr>
              <w:jc w:val="center"/>
              <w:rPr>
                <w:rFonts w:cstheme="minorHAnsi"/>
                <w:b/>
                <w:bCs/>
              </w:rPr>
            </w:pPr>
            <w:r w:rsidRPr="00632A94">
              <w:rPr>
                <w:rFonts w:cstheme="minorHAnsi"/>
                <w:b/>
                <w:bCs/>
              </w:rPr>
              <w:t>7-D-4</w:t>
            </w:r>
          </w:p>
        </w:tc>
        <w:tc>
          <w:tcPr>
            <w:tcW w:w="6300" w:type="dxa"/>
            <w:tcBorders>
              <w:right w:val="nil"/>
            </w:tcBorders>
          </w:tcPr>
          <w:p w14:paraId="42F8B58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5A580907" w14:textId="77777777" w:rsidR="005E384B" w:rsidRPr="00632A94" w:rsidRDefault="005E384B" w:rsidP="00BC2983">
            <w:pPr>
              <w:rPr>
                <w:rFonts w:cstheme="minorHAnsi"/>
              </w:rPr>
            </w:pPr>
          </w:p>
        </w:tc>
        <w:tc>
          <w:tcPr>
            <w:tcW w:w="810" w:type="dxa"/>
          </w:tcPr>
          <w:p w14:paraId="7E5F3259" w14:textId="77777777" w:rsidR="005E384B" w:rsidRPr="00C34C63" w:rsidRDefault="005E384B" w:rsidP="00BC2983">
            <w:pPr>
              <w:rPr>
                <w:rFonts w:cstheme="minorHAnsi"/>
              </w:rPr>
            </w:pPr>
            <w:r w:rsidRPr="00C34C63">
              <w:rPr>
                <w:rFonts w:cstheme="minorHAnsi"/>
              </w:rPr>
              <w:t xml:space="preserve">A </w:t>
            </w:r>
          </w:p>
          <w:p w14:paraId="251B7440" w14:textId="77777777" w:rsidR="005E384B" w:rsidRPr="00C34C63" w:rsidRDefault="005E384B" w:rsidP="00BC2983">
            <w:pPr>
              <w:rPr>
                <w:rFonts w:cstheme="minorHAnsi"/>
              </w:rPr>
            </w:pPr>
            <w:r w:rsidRPr="00C34C63">
              <w:rPr>
                <w:rFonts w:cstheme="minorHAnsi"/>
              </w:rPr>
              <w:t xml:space="preserve">B </w:t>
            </w:r>
          </w:p>
          <w:p w14:paraId="29476EBA" w14:textId="77777777" w:rsidR="005E384B" w:rsidRPr="00C34C63" w:rsidRDefault="005E384B" w:rsidP="00BC2983">
            <w:pPr>
              <w:rPr>
                <w:rFonts w:cstheme="minorHAnsi"/>
              </w:rPr>
            </w:pPr>
            <w:r w:rsidRPr="00C34C63">
              <w:rPr>
                <w:rFonts w:cstheme="minorHAnsi"/>
              </w:rPr>
              <w:t xml:space="preserve">C-M </w:t>
            </w:r>
          </w:p>
          <w:p w14:paraId="346FA73E" w14:textId="77777777" w:rsidR="005E384B" w:rsidRPr="00632A94" w:rsidRDefault="005E384B" w:rsidP="00BC2983">
            <w:pPr>
              <w:rPr>
                <w:rFonts w:cstheme="minorHAnsi"/>
              </w:rPr>
            </w:pPr>
            <w:r w:rsidRPr="00C34C63">
              <w:rPr>
                <w:rFonts w:cstheme="minorHAnsi"/>
              </w:rPr>
              <w:t>C</w:t>
            </w:r>
          </w:p>
        </w:tc>
        <w:tc>
          <w:tcPr>
            <w:tcW w:w="1980" w:type="dxa"/>
          </w:tcPr>
          <w:p w14:paraId="3A6FCEEA" w14:textId="77777777" w:rsidR="005E384B" w:rsidRPr="00632A94" w:rsidRDefault="0082530F" w:rsidP="00BC2983">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61B53B" w14:textId="77777777" w:rsidR="005E384B" w:rsidRPr="00632A94" w:rsidRDefault="0082530F" w:rsidP="00BC2983">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5728A8D" w14:textId="77777777" w:rsidR="005E384B" w:rsidRDefault="0082530F" w:rsidP="00BC2983">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63A0F47" w14:textId="77777777" w:rsidR="005E384B" w:rsidRPr="00C34C63" w:rsidRDefault="0082530F" w:rsidP="00BC2983">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7C68D847" w14:textId="77777777" w:rsidR="005E384B" w:rsidRPr="00632A94" w:rsidRDefault="005E384B" w:rsidP="00BC2983">
            <w:pPr>
              <w:rPr>
                <w:rFonts w:cstheme="minorHAnsi"/>
              </w:rPr>
            </w:pPr>
          </w:p>
        </w:tc>
        <w:sdt>
          <w:sdtPr>
            <w:rPr>
              <w:rFonts w:cstheme="minorHAnsi"/>
            </w:rPr>
            <w:id w:val="989288830"/>
            <w:placeholder>
              <w:docPart w:val="F73AED61A1864B7F96B6441A25BB4477"/>
            </w:placeholder>
            <w:showingPlcHdr/>
          </w:sdtPr>
          <w:sdtEndPr/>
          <w:sdtContent>
            <w:tc>
              <w:tcPr>
                <w:tcW w:w="4770" w:type="dxa"/>
              </w:tcPr>
              <w:p w14:paraId="5D3E128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09347A9" w14:textId="77777777" w:rsidTr="00BC2983">
        <w:trPr>
          <w:cantSplit/>
        </w:trPr>
        <w:tc>
          <w:tcPr>
            <w:tcW w:w="990" w:type="dxa"/>
          </w:tcPr>
          <w:p w14:paraId="7DDF8CBB" w14:textId="77777777" w:rsidR="005E384B" w:rsidRPr="00632A94" w:rsidRDefault="005E384B" w:rsidP="00BC2983">
            <w:pPr>
              <w:jc w:val="center"/>
              <w:rPr>
                <w:rFonts w:cstheme="minorHAnsi"/>
                <w:b/>
                <w:bCs/>
              </w:rPr>
            </w:pPr>
            <w:r w:rsidRPr="00632A94">
              <w:rPr>
                <w:rFonts w:cstheme="minorHAnsi"/>
                <w:b/>
                <w:bCs/>
              </w:rPr>
              <w:t>7-D-6</w:t>
            </w:r>
          </w:p>
        </w:tc>
        <w:tc>
          <w:tcPr>
            <w:tcW w:w="6300" w:type="dxa"/>
            <w:tcBorders>
              <w:right w:val="nil"/>
            </w:tcBorders>
          </w:tcPr>
          <w:p w14:paraId="0426EFE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4CF12AA" w14:textId="77777777" w:rsidR="005E384B" w:rsidRPr="00632A94" w:rsidRDefault="005E384B" w:rsidP="00BC2983">
            <w:pPr>
              <w:rPr>
                <w:rFonts w:cstheme="minorHAnsi"/>
              </w:rPr>
            </w:pPr>
          </w:p>
        </w:tc>
        <w:tc>
          <w:tcPr>
            <w:tcW w:w="810" w:type="dxa"/>
          </w:tcPr>
          <w:p w14:paraId="770BED1B" w14:textId="77777777" w:rsidR="005E384B" w:rsidRPr="00C34C63" w:rsidRDefault="005E384B" w:rsidP="00BC2983">
            <w:pPr>
              <w:rPr>
                <w:rFonts w:cstheme="minorHAnsi"/>
              </w:rPr>
            </w:pPr>
            <w:r w:rsidRPr="00C34C63">
              <w:rPr>
                <w:rFonts w:cstheme="minorHAnsi"/>
              </w:rPr>
              <w:t xml:space="preserve">A </w:t>
            </w:r>
          </w:p>
          <w:p w14:paraId="1F940D7C" w14:textId="77777777" w:rsidR="005E384B" w:rsidRPr="00C34C63" w:rsidRDefault="005E384B" w:rsidP="00BC2983">
            <w:pPr>
              <w:rPr>
                <w:rFonts w:cstheme="minorHAnsi"/>
              </w:rPr>
            </w:pPr>
            <w:r w:rsidRPr="00C34C63">
              <w:rPr>
                <w:rFonts w:cstheme="minorHAnsi"/>
              </w:rPr>
              <w:t xml:space="preserve">B </w:t>
            </w:r>
          </w:p>
          <w:p w14:paraId="0DD61E73" w14:textId="77777777" w:rsidR="005E384B" w:rsidRPr="00C34C63" w:rsidRDefault="005E384B" w:rsidP="00BC2983">
            <w:pPr>
              <w:rPr>
                <w:rFonts w:cstheme="minorHAnsi"/>
              </w:rPr>
            </w:pPr>
            <w:r w:rsidRPr="00C34C63">
              <w:rPr>
                <w:rFonts w:cstheme="minorHAnsi"/>
              </w:rPr>
              <w:t xml:space="preserve">C-M </w:t>
            </w:r>
          </w:p>
          <w:p w14:paraId="6A5AD16E" w14:textId="77777777" w:rsidR="005E384B" w:rsidRPr="00632A94" w:rsidRDefault="005E384B" w:rsidP="00BC2983">
            <w:pPr>
              <w:rPr>
                <w:rFonts w:cstheme="minorHAnsi"/>
              </w:rPr>
            </w:pPr>
            <w:r w:rsidRPr="00C34C63">
              <w:rPr>
                <w:rFonts w:cstheme="minorHAnsi"/>
              </w:rPr>
              <w:t>C</w:t>
            </w:r>
          </w:p>
        </w:tc>
        <w:tc>
          <w:tcPr>
            <w:tcW w:w="1980" w:type="dxa"/>
          </w:tcPr>
          <w:p w14:paraId="392156E2" w14:textId="77777777" w:rsidR="005E384B" w:rsidRPr="00632A94" w:rsidRDefault="0082530F" w:rsidP="00BC2983">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0EE17C" w14:textId="77777777" w:rsidR="005E384B" w:rsidRPr="00632A94" w:rsidRDefault="0082530F" w:rsidP="00BC2983">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8ED3388" w14:textId="77777777" w:rsidR="005E384B" w:rsidRDefault="0082530F" w:rsidP="00BC2983">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EDEA7F3" w14:textId="77777777" w:rsidR="005E384B" w:rsidRPr="00C34C63" w:rsidRDefault="0082530F" w:rsidP="00BC2983">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EDDC9F5" w14:textId="77777777" w:rsidR="005E384B" w:rsidRPr="00632A94" w:rsidRDefault="005E384B" w:rsidP="00BC2983">
            <w:pPr>
              <w:rPr>
                <w:rFonts w:cstheme="minorHAnsi"/>
              </w:rPr>
            </w:pPr>
          </w:p>
        </w:tc>
        <w:sdt>
          <w:sdtPr>
            <w:rPr>
              <w:rFonts w:cstheme="minorHAnsi"/>
            </w:rPr>
            <w:id w:val="-1292203241"/>
            <w:placeholder>
              <w:docPart w:val="758D7F009038412BB154DC0343C21E2A"/>
            </w:placeholder>
            <w:showingPlcHdr/>
          </w:sdtPr>
          <w:sdtEndPr/>
          <w:sdtContent>
            <w:tc>
              <w:tcPr>
                <w:tcW w:w="4770" w:type="dxa"/>
              </w:tcPr>
              <w:p w14:paraId="6D9963B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FFFCB2" w14:textId="77777777" w:rsidTr="00BC2983">
        <w:trPr>
          <w:cantSplit/>
        </w:trPr>
        <w:tc>
          <w:tcPr>
            <w:tcW w:w="990" w:type="dxa"/>
          </w:tcPr>
          <w:p w14:paraId="1D30F2B1" w14:textId="77777777" w:rsidR="005E384B" w:rsidRPr="00632A94" w:rsidRDefault="005E384B" w:rsidP="00BC2983">
            <w:pPr>
              <w:jc w:val="center"/>
              <w:rPr>
                <w:rFonts w:cstheme="minorHAnsi"/>
                <w:b/>
                <w:bCs/>
              </w:rPr>
            </w:pPr>
            <w:r w:rsidRPr="00632A94">
              <w:rPr>
                <w:rFonts w:cstheme="minorHAnsi"/>
                <w:b/>
                <w:bCs/>
              </w:rPr>
              <w:t>7-D-7</w:t>
            </w:r>
          </w:p>
        </w:tc>
        <w:tc>
          <w:tcPr>
            <w:tcW w:w="6300" w:type="dxa"/>
            <w:tcBorders>
              <w:right w:val="nil"/>
            </w:tcBorders>
          </w:tcPr>
          <w:p w14:paraId="79DB310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8F52412" w14:textId="77777777" w:rsidR="005E384B" w:rsidRPr="00632A94" w:rsidRDefault="005E384B" w:rsidP="00BC2983">
            <w:pPr>
              <w:rPr>
                <w:rFonts w:cstheme="minorHAnsi"/>
              </w:rPr>
            </w:pPr>
          </w:p>
        </w:tc>
        <w:tc>
          <w:tcPr>
            <w:tcW w:w="810" w:type="dxa"/>
          </w:tcPr>
          <w:p w14:paraId="1F75C5D8" w14:textId="77777777" w:rsidR="005E384B" w:rsidRPr="00C34C63" w:rsidRDefault="005E384B" w:rsidP="00BC2983">
            <w:pPr>
              <w:rPr>
                <w:rFonts w:cstheme="minorHAnsi"/>
              </w:rPr>
            </w:pPr>
            <w:r w:rsidRPr="00C34C63">
              <w:rPr>
                <w:rFonts w:cstheme="minorHAnsi"/>
              </w:rPr>
              <w:t xml:space="preserve">A </w:t>
            </w:r>
          </w:p>
          <w:p w14:paraId="0433BA40" w14:textId="77777777" w:rsidR="005E384B" w:rsidRPr="00C34C63" w:rsidRDefault="005E384B" w:rsidP="00BC2983">
            <w:pPr>
              <w:rPr>
                <w:rFonts w:cstheme="minorHAnsi"/>
              </w:rPr>
            </w:pPr>
            <w:r w:rsidRPr="00C34C63">
              <w:rPr>
                <w:rFonts w:cstheme="minorHAnsi"/>
              </w:rPr>
              <w:t xml:space="preserve">B </w:t>
            </w:r>
          </w:p>
          <w:p w14:paraId="4F7CE75D" w14:textId="77777777" w:rsidR="005E384B" w:rsidRPr="00C34C63" w:rsidRDefault="005E384B" w:rsidP="00BC2983">
            <w:pPr>
              <w:rPr>
                <w:rFonts w:cstheme="minorHAnsi"/>
              </w:rPr>
            </w:pPr>
            <w:r w:rsidRPr="00C34C63">
              <w:rPr>
                <w:rFonts w:cstheme="minorHAnsi"/>
              </w:rPr>
              <w:t xml:space="preserve">C-M </w:t>
            </w:r>
          </w:p>
          <w:p w14:paraId="05C4CAE2" w14:textId="77777777" w:rsidR="005E384B" w:rsidRPr="00632A94" w:rsidRDefault="005E384B" w:rsidP="00BC2983">
            <w:pPr>
              <w:rPr>
                <w:rFonts w:cstheme="minorHAnsi"/>
              </w:rPr>
            </w:pPr>
            <w:r w:rsidRPr="00C34C63">
              <w:rPr>
                <w:rFonts w:cstheme="minorHAnsi"/>
              </w:rPr>
              <w:t>C</w:t>
            </w:r>
          </w:p>
        </w:tc>
        <w:tc>
          <w:tcPr>
            <w:tcW w:w="1980" w:type="dxa"/>
          </w:tcPr>
          <w:p w14:paraId="69A7E963" w14:textId="77777777" w:rsidR="005E384B" w:rsidRPr="00632A94" w:rsidRDefault="0082530F" w:rsidP="00BC2983">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9B15806" w14:textId="77777777" w:rsidR="005E384B" w:rsidRPr="00632A94" w:rsidRDefault="0082530F" w:rsidP="00BC2983">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38ACEF2" w14:textId="77777777" w:rsidR="005E384B" w:rsidRDefault="0082530F" w:rsidP="00BC2983">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0F3201EB" w14:textId="77777777" w:rsidR="005E384B" w:rsidRPr="00C34C63" w:rsidRDefault="0082530F" w:rsidP="00BC2983">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C804C59" w14:textId="77777777" w:rsidR="005E384B" w:rsidRPr="00632A94" w:rsidRDefault="005E384B" w:rsidP="00BC2983">
            <w:pPr>
              <w:rPr>
                <w:rFonts w:cstheme="minorHAnsi"/>
              </w:rPr>
            </w:pPr>
          </w:p>
        </w:tc>
        <w:sdt>
          <w:sdtPr>
            <w:rPr>
              <w:rFonts w:cstheme="minorHAnsi"/>
            </w:rPr>
            <w:id w:val="1468863528"/>
            <w:placeholder>
              <w:docPart w:val="3B185D7872A747E295CB3504CD1427A3"/>
            </w:placeholder>
            <w:showingPlcHdr/>
          </w:sdtPr>
          <w:sdtEndPr/>
          <w:sdtContent>
            <w:tc>
              <w:tcPr>
                <w:tcW w:w="4770" w:type="dxa"/>
              </w:tcPr>
              <w:p w14:paraId="30FD99B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EEFB3C5" w14:textId="77777777" w:rsidTr="00BC2983">
        <w:trPr>
          <w:cantSplit/>
        </w:trPr>
        <w:tc>
          <w:tcPr>
            <w:tcW w:w="990" w:type="dxa"/>
          </w:tcPr>
          <w:p w14:paraId="768DF700" w14:textId="77777777" w:rsidR="005E384B" w:rsidRPr="00632A94" w:rsidRDefault="005E384B" w:rsidP="00BC2983">
            <w:pPr>
              <w:jc w:val="center"/>
              <w:rPr>
                <w:rFonts w:cstheme="minorHAnsi"/>
                <w:b/>
                <w:bCs/>
              </w:rPr>
            </w:pPr>
            <w:r w:rsidRPr="00632A94">
              <w:rPr>
                <w:rFonts w:cstheme="minorHAnsi"/>
                <w:b/>
                <w:bCs/>
              </w:rPr>
              <w:t>7-D-8</w:t>
            </w:r>
          </w:p>
        </w:tc>
        <w:tc>
          <w:tcPr>
            <w:tcW w:w="6300" w:type="dxa"/>
            <w:tcBorders>
              <w:right w:val="nil"/>
            </w:tcBorders>
          </w:tcPr>
          <w:p w14:paraId="3F49C00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0B57835D" w14:textId="77777777" w:rsidR="005E384B" w:rsidRPr="00632A94" w:rsidRDefault="005E384B" w:rsidP="00BC2983">
            <w:pPr>
              <w:rPr>
                <w:rFonts w:cstheme="minorHAnsi"/>
              </w:rPr>
            </w:pPr>
          </w:p>
        </w:tc>
        <w:tc>
          <w:tcPr>
            <w:tcW w:w="810" w:type="dxa"/>
          </w:tcPr>
          <w:p w14:paraId="37574593" w14:textId="77777777" w:rsidR="005E384B" w:rsidRPr="00C34C63" w:rsidRDefault="005E384B" w:rsidP="00BC2983">
            <w:pPr>
              <w:rPr>
                <w:rFonts w:cstheme="minorHAnsi"/>
              </w:rPr>
            </w:pPr>
            <w:r w:rsidRPr="00C34C63">
              <w:rPr>
                <w:rFonts w:cstheme="minorHAnsi"/>
              </w:rPr>
              <w:t xml:space="preserve">A </w:t>
            </w:r>
          </w:p>
          <w:p w14:paraId="2A14FA7C" w14:textId="77777777" w:rsidR="005E384B" w:rsidRPr="00C34C63" w:rsidRDefault="005E384B" w:rsidP="00BC2983">
            <w:pPr>
              <w:rPr>
                <w:rFonts w:cstheme="minorHAnsi"/>
              </w:rPr>
            </w:pPr>
            <w:r w:rsidRPr="00C34C63">
              <w:rPr>
                <w:rFonts w:cstheme="minorHAnsi"/>
              </w:rPr>
              <w:t xml:space="preserve">B </w:t>
            </w:r>
          </w:p>
          <w:p w14:paraId="01DA37F9" w14:textId="77777777" w:rsidR="005E384B" w:rsidRPr="00C34C63" w:rsidRDefault="005E384B" w:rsidP="00BC2983">
            <w:pPr>
              <w:rPr>
                <w:rFonts w:cstheme="minorHAnsi"/>
              </w:rPr>
            </w:pPr>
            <w:r w:rsidRPr="00C34C63">
              <w:rPr>
                <w:rFonts w:cstheme="minorHAnsi"/>
              </w:rPr>
              <w:t xml:space="preserve">C-M </w:t>
            </w:r>
          </w:p>
          <w:p w14:paraId="2BA20587" w14:textId="77777777" w:rsidR="005E384B" w:rsidRPr="00632A94" w:rsidRDefault="005E384B" w:rsidP="00BC2983">
            <w:pPr>
              <w:rPr>
                <w:rFonts w:cstheme="minorHAnsi"/>
              </w:rPr>
            </w:pPr>
            <w:r w:rsidRPr="00C34C63">
              <w:rPr>
                <w:rFonts w:cstheme="minorHAnsi"/>
              </w:rPr>
              <w:t>C</w:t>
            </w:r>
          </w:p>
        </w:tc>
        <w:tc>
          <w:tcPr>
            <w:tcW w:w="1980" w:type="dxa"/>
          </w:tcPr>
          <w:p w14:paraId="01BADD1F" w14:textId="77777777" w:rsidR="005E384B" w:rsidRPr="00632A94" w:rsidRDefault="0082530F" w:rsidP="00BC2983">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8C1A6E8" w14:textId="77777777" w:rsidR="005E384B" w:rsidRPr="00632A94" w:rsidRDefault="0082530F" w:rsidP="00BC2983">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82CF869" w14:textId="77777777" w:rsidR="005E384B" w:rsidRDefault="0082530F" w:rsidP="00BC2983">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042B4BA" w14:textId="77777777" w:rsidR="005E384B" w:rsidRPr="00C34C63" w:rsidRDefault="0082530F" w:rsidP="00BC2983">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1C2295" w14:textId="77777777" w:rsidR="005E384B" w:rsidRPr="00632A94" w:rsidRDefault="005E384B" w:rsidP="00BC2983">
            <w:pPr>
              <w:rPr>
                <w:rFonts w:cstheme="minorHAnsi"/>
              </w:rPr>
            </w:pPr>
          </w:p>
        </w:tc>
        <w:sdt>
          <w:sdtPr>
            <w:rPr>
              <w:rFonts w:cstheme="minorHAnsi"/>
            </w:rPr>
            <w:id w:val="-1850859228"/>
            <w:placeholder>
              <w:docPart w:val="439ED8E9F5934720B2824722B7DEDE73"/>
            </w:placeholder>
            <w:showingPlcHdr/>
          </w:sdtPr>
          <w:sdtEndPr/>
          <w:sdtContent>
            <w:tc>
              <w:tcPr>
                <w:tcW w:w="4770" w:type="dxa"/>
              </w:tcPr>
              <w:p w14:paraId="74676D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F573362" w14:textId="77777777" w:rsidTr="00BC2983">
        <w:trPr>
          <w:cantSplit/>
        </w:trPr>
        <w:tc>
          <w:tcPr>
            <w:tcW w:w="990" w:type="dxa"/>
          </w:tcPr>
          <w:p w14:paraId="0CD074CC" w14:textId="77777777" w:rsidR="005E384B" w:rsidRPr="00632A94" w:rsidRDefault="005E384B" w:rsidP="00BC2983">
            <w:pPr>
              <w:jc w:val="center"/>
              <w:rPr>
                <w:rFonts w:cstheme="minorHAnsi"/>
                <w:b/>
                <w:bCs/>
              </w:rPr>
            </w:pPr>
            <w:r w:rsidRPr="00632A94">
              <w:rPr>
                <w:rFonts w:cstheme="minorHAnsi"/>
                <w:b/>
                <w:bCs/>
              </w:rPr>
              <w:t>7-D-9</w:t>
            </w:r>
          </w:p>
        </w:tc>
        <w:tc>
          <w:tcPr>
            <w:tcW w:w="6300" w:type="dxa"/>
            <w:tcBorders>
              <w:right w:val="nil"/>
            </w:tcBorders>
          </w:tcPr>
          <w:p w14:paraId="341D5C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65772789" w14:textId="77777777" w:rsidR="005E384B" w:rsidRPr="00632A94" w:rsidRDefault="005E384B" w:rsidP="00BC2983">
            <w:pPr>
              <w:rPr>
                <w:rFonts w:cstheme="minorHAnsi"/>
              </w:rPr>
            </w:pPr>
          </w:p>
        </w:tc>
        <w:tc>
          <w:tcPr>
            <w:tcW w:w="810" w:type="dxa"/>
          </w:tcPr>
          <w:p w14:paraId="2734A290" w14:textId="77777777" w:rsidR="005E384B" w:rsidRPr="00C34C63" w:rsidRDefault="005E384B" w:rsidP="00BC2983">
            <w:pPr>
              <w:rPr>
                <w:rFonts w:cstheme="minorHAnsi"/>
              </w:rPr>
            </w:pPr>
            <w:r w:rsidRPr="00C34C63">
              <w:rPr>
                <w:rFonts w:cstheme="minorHAnsi"/>
              </w:rPr>
              <w:t xml:space="preserve">A </w:t>
            </w:r>
          </w:p>
          <w:p w14:paraId="294D4874" w14:textId="77777777" w:rsidR="005E384B" w:rsidRPr="00C34C63" w:rsidRDefault="005E384B" w:rsidP="00BC2983">
            <w:pPr>
              <w:rPr>
                <w:rFonts w:cstheme="minorHAnsi"/>
              </w:rPr>
            </w:pPr>
            <w:r w:rsidRPr="00C34C63">
              <w:rPr>
                <w:rFonts w:cstheme="minorHAnsi"/>
              </w:rPr>
              <w:t xml:space="preserve">B </w:t>
            </w:r>
          </w:p>
          <w:p w14:paraId="14E15153" w14:textId="77777777" w:rsidR="005E384B" w:rsidRPr="00C34C63" w:rsidRDefault="005E384B" w:rsidP="00BC2983">
            <w:pPr>
              <w:rPr>
                <w:rFonts w:cstheme="minorHAnsi"/>
              </w:rPr>
            </w:pPr>
            <w:r w:rsidRPr="00C34C63">
              <w:rPr>
                <w:rFonts w:cstheme="minorHAnsi"/>
              </w:rPr>
              <w:t xml:space="preserve">C-M </w:t>
            </w:r>
          </w:p>
          <w:p w14:paraId="22F9A60F" w14:textId="77777777" w:rsidR="005E384B" w:rsidRPr="00632A94" w:rsidRDefault="005E384B" w:rsidP="00BC2983">
            <w:pPr>
              <w:rPr>
                <w:rFonts w:cstheme="minorHAnsi"/>
              </w:rPr>
            </w:pPr>
            <w:r w:rsidRPr="00C34C63">
              <w:rPr>
                <w:rFonts w:cstheme="minorHAnsi"/>
              </w:rPr>
              <w:t>C</w:t>
            </w:r>
          </w:p>
        </w:tc>
        <w:tc>
          <w:tcPr>
            <w:tcW w:w="1980" w:type="dxa"/>
          </w:tcPr>
          <w:p w14:paraId="5E645D2C" w14:textId="77777777" w:rsidR="005E384B" w:rsidRPr="00632A94" w:rsidRDefault="0082530F" w:rsidP="00BC2983">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B574503" w14:textId="77777777" w:rsidR="005E384B" w:rsidRPr="00632A94" w:rsidRDefault="0082530F" w:rsidP="00BC2983">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DFF70BC" w14:textId="77777777" w:rsidR="005E384B" w:rsidRDefault="0082530F" w:rsidP="00BC2983">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B94C4AB" w14:textId="77777777" w:rsidR="005E384B" w:rsidRPr="00C34C63" w:rsidRDefault="0082530F" w:rsidP="00BC2983">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549D560" w14:textId="77777777" w:rsidR="005E384B" w:rsidRPr="00632A94" w:rsidRDefault="005E384B" w:rsidP="00BC2983">
            <w:pPr>
              <w:rPr>
                <w:rFonts w:cstheme="minorHAnsi"/>
              </w:rPr>
            </w:pPr>
          </w:p>
        </w:tc>
        <w:sdt>
          <w:sdtPr>
            <w:rPr>
              <w:rFonts w:cstheme="minorHAnsi"/>
            </w:rPr>
            <w:id w:val="-962263418"/>
            <w:placeholder>
              <w:docPart w:val="E3C2C1B3FCAF482DB6710DC2C3E80822"/>
            </w:placeholder>
            <w:showingPlcHdr/>
          </w:sdtPr>
          <w:sdtEndPr/>
          <w:sdtContent>
            <w:tc>
              <w:tcPr>
                <w:tcW w:w="4770" w:type="dxa"/>
              </w:tcPr>
              <w:p w14:paraId="4C8B841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91D4874" w14:textId="77777777" w:rsidTr="000474DA">
        <w:trPr>
          <w:cantSplit/>
        </w:trPr>
        <w:tc>
          <w:tcPr>
            <w:tcW w:w="990" w:type="dxa"/>
            <w:tcBorders>
              <w:bottom w:val="single" w:sz="4" w:space="0" w:color="auto"/>
            </w:tcBorders>
          </w:tcPr>
          <w:p w14:paraId="6F5B05F3" w14:textId="77777777" w:rsidR="005E384B" w:rsidRPr="00632A94" w:rsidRDefault="005E384B" w:rsidP="00BC2983">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20022D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A44FA0E" w14:textId="77777777" w:rsidR="005E384B" w:rsidRPr="00632A94" w:rsidRDefault="005E384B" w:rsidP="00BC2983">
            <w:pPr>
              <w:rPr>
                <w:rFonts w:cstheme="minorHAnsi"/>
              </w:rPr>
            </w:pPr>
          </w:p>
        </w:tc>
        <w:tc>
          <w:tcPr>
            <w:tcW w:w="810" w:type="dxa"/>
            <w:tcBorders>
              <w:bottom w:val="single" w:sz="4" w:space="0" w:color="auto"/>
            </w:tcBorders>
          </w:tcPr>
          <w:p w14:paraId="3339B92A" w14:textId="77777777" w:rsidR="005E384B" w:rsidRPr="00C34C63" w:rsidRDefault="005E384B" w:rsidP="00BC2983">
            <w:pPr>
              <w:rPr>
                <w:rFonts w:cstheme="minorHAnsi"/>
              </w:rPr>
            </w:pPr>
            <w:r w:rsidRPr="00C34C63">
              <w:rPr>
                <w:rFonts w:cstheme="minorHAnsi"/>
              </w:rPr>
              <w:t xml:space="preserve">A </w:t>
            </w:r>
          </w:p>
          <w:p w14:paraId="48813E13" w14:textId="77777777" w:rsidR="005E384B" w:rsidRPr="00C34C63" w:rsidRDefault="005E384B" w:rsidP="00BC2983">
            <w:pPr>
              <w:rPr>
                <w:rFonts w:cstheme="minorHAnsi"/>
              </w:rPr>
            </w:pPr>
            <w:r w:rsidRPr="00C34C63">
              <w:rPr>
                <w:rFonts w:cstheme="minorHAnsi"/>
              </w:rPr>
              <w:t xml:space="preserve">B </w:t>
            </w:r>
          </w:p>
          <w:p w14:paraId="21373320" w14:textId="77777777" w:rsidR="005E384B" w:rsidRPr="00C34C63" w:rsidRDefault="005E384B" w:rsidP="00BC2983">
            <w:pPr>
              <w:rPr>
                <w:rFonts w:cstheme="minorHAnsi"/>
              </w:rPr>
            </w:pPr>
            <w:r w:rsidRPr="00C34C63">
              <w:rPr>
                <w:rFonts w:cstheme="minorHAnsi"/>
              </w:rPr>
              <w:t xml:space="preserve">C-M </w:t>
            </w:r>
          </w:p>
          <w:p w14:paraId="5DB10C65"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C355A40" w14:textId="77777777" w:rsidR="005E384B" w:rsidRPr="00632A94" w:rsidRDefault="0082530F" w:rsidP="00BC2983">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5D4481A" w14:textId="77777777" w:rsidR="005E384B" w:rsidRPr="00632A94" w:rsidRDefault="0082530F" w:rsidP="00BC2983">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DEFB37" w14:textId="77777777" w:rsidR="005E384B" w:rsidRDefault="0082530F" w:rsidP="00BC2983">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44584ACA" w14:textId="77777777" w:rsidR="005E384B" w:rsidRPr="00C34C63" w:rsidRDefault="0082530F" w:rsidP="00BC2983">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3A111C" w14:textId="77777777" w:rsidR="005E384B" w:rsidRPr="00632A94" w:rsidRDefault="005E384B" w:rsidP="00BC2983">
            <w:pPr>
              <w:rPr>
                <w:rFonts w:cstheme="minorHAnsi"/>
              </w:rPr>
            </w:pPr>
          </w:p>
        </w:tc>
        <w:sdt>
          <w:sdtPr>
            <w:rPr>
              <w:rFonts w:cstheme="minorHAnsi"/>
            </w:rPr>
            <w:id w:val="1957371431"/>
            <w:placeholder>
              <w:docPart w:val="98976491323C4AE985C8E3B193536B39"/>
            </w:placeholder>
            <w:showingPlcHdr/>
          </w:sdtPr>
          <w:sdtEndPr/>
          <w:sdtContent>
            <w:tc>
              <w:tcPr>
                <w:tcW w:w="4770" w:type="dxa"/>
                <w:tcBorders>
                  <w:bottom w:val="single" w:sz="4" w:space="0" w:color="auto"/>
                </w:tcBorders>
              </w:tcPr>
              <w:p w14:paraId="70AF1DF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9027754" w14:textId="77777777" w:rsidTr="000474DA">
        <w:trPr>
          <w:cantSplit/>
        </w:trPr>
        <w:tc>
          <w:tcPr>
            <w:tcW w:w="15120" w:type="dxa"/>
            <w:gridSpan w:val="6"/>
            <w:tcBorders>
              <w:left w:val="single" w:sz="4" w:space="0" w:color="auto"/>
            </w:tcBorders>
            <w:shd w:val="clear" w:color="auto" w:fill="D9E2F3" w:themeFill="accent1" w:themeFillTint="33"/>
          </w:tcPr>
          <w:p w14:paraId="437134C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5E384B" w14:paraId="0F3A1829" w14:textId="77777777" w:rsidTr="00BC2983">
        <w:trPr>
          <w:cantSplit/>
        </w:trPr>
        <w:tc>
          <w:tcPr>
            <w:tcW w:w="990" w:type="dxa"/>
          </w:tcPr>
          <w:p w14:paraId="1EA8C4D5" w14:textId="77777777" w:rsidR="005E384B" w:rsidRPr="00632A94" w:rsidRDefault="005E384B" w:rsidP="00BC2983">
            <w:pPr>
              <w:jc w:val="center"/>
              <w:rPr>
                <w:rFonts w:cstheme="minorHAnsi"/>
                <w:b/>
                <w:bCs/>
              </w:rPr>
            </w:pPr>
            <w:r w:rsidRPr="00632A94">
              <w:rPr>
                <w:rFonts w:cstheme="minorHAnsi"/>
                <w:b/>
                <w:bCs/>
              </w:rPr>
              <w:t>7-E-1</w:t>
            </w:r>
          </w:p>
        </w:tc>
        <w:tc>
          <w:tcPr>
            <w:tcW w:w="6300" w:type="dxa"/>
            <w:tcBorders>
              <w:right w:val="nil"/>
            </w:tcBorders>
          </w:tcPr>
          <w:p w14:paraId="4B93E7C2" w14:textId="77777777" w:rsidR="005E384B" w:rsidRPr="00632A94" w:rsidRDefault="005E384B" w:rsidP="00BC298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tc>
        <w:tc>
          <w:tcPr>
            <w:tcW w:w="270" w:type="dxa"/>
            <w:tcBorders>
              <w:left w:val="nil"/>
            </w:tcBorders>
          </w:tcPr>
          <w:p w14:paraId="042EE927" w14:textId="77777777" w:rsidR="005E384B" w:rsidRPr="00632A94" w:rsidRDefault="005E384B" w:rsidP="00BC2983">
            <w:pPr>
              <w:rPr>
                <w:rFonts w:cstheme="minorHAnsi"/>
              </w:rPr>
            </w:pPr>
          </w:p>
        </w:tc>
        <w:tc>
          <w:tcPr>
            <w:tcW w:w="810" w:type="dxa"/>
          </w:tcPr>
          <w:p w14:paraId="16B33152" w14:textId="77777777" w:rsidR="005E384B" w:rsidRPr="00C34C63" w:rsidRDefault="005E384B" w:rsidP="00BC2983">
            <w:pPr>
              <w:rPr>
                <w:rFonts w:cstheme="minorHAnsi"/>
              </w:rPr>
            </w:pPr>
            <w:r w:rsidRPr="00C34C63">
              <w:rPr>
                <w:rFonts w:cstheme="minorHAnsi"/>
              </w:rPr>
              <w:t xml:space="preserve">A </w:t>
            </w:r>
          </w:p>
          <w:p w14:paraId="7377DA72" w14:textId="77777777" w:rsidR="005E384B" w:rsidRPr="00C34C63" w:rsidRDefault="005E384B" w:rsidP="00BC2983">
            <w:pPr>
              <w:rPr>
                <w:rFonts w:cstheme="minorHAnsi"/>
              </w:rPr>
            </w:pPr>
            <w:r w:rsidRPr="00C34C63">
              <w:rPr>
                <w:rFonts w:cstheme="minorHAnsi"/>
              </w:rPr>
              <w:t xml:space="preserve">B </w:t>
            </w:r>
          </w:p>
          <w:p w14:paraId="58044870" w14:textId="77777777" w:rsidR="005E384B" w:rsidRPr="00C34C63" w:rsidRDefault="005E384B" w:rsidP="00BC2983">
            <w:pPr>
              <w:rPr>
                <w:rFonts w:cstheme="minorHAnsi"/>
              </w:rPr>
            </w:pPr>
            <w:r w:rsidRPr="00C34C63">
              <w:rPr>
                <w:rFonts w:cstheme="minorHAnsi"/>
              </w:rPr>
              <w:t xml:space="preserve">C-M </w:t>
            </w:r>
          </w:p>
          <w:p w14:paraId="375BE8CC" w14:textId="77777777" w:rsidR="005E384B" w:rsidRPr="00632A94" w:rsidRDefault="005E384B" w:rsidP="00BC2983">
            <w:pPr>
              <w:rPr>
                <w:rFonts w:cstheme="minorHAnsi"/>
              </w:rPr>
            </w:pPr>
            <w:r w:rsidRPr="00C34C63">
              <w:rPr>
                <w:rFonts w:cstheme="minorHAnsi"/>
              </w:rPr>
              <w:t>C</w:t>
            </w:r>
          </w:p>
        </w:tc>
        <w:tc>
          <w:tcPr>
            <w:tcW w:w="1980" w:type="dxa"/>
          </w:tcPr>
          <w:p w14:paraId="5BFEBA77" w14:textId="77777777" w:rsidR="005E384B" w:rsidRPr="00632A94" w:rsidRDefault="0082530F" w:rsidP="00BC2983">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4457B2" w14:textId="77777777" w:rsidR="005E384B" w:rsidRPr="00632A94" w:rsidRDefault="0082530F" w:rsidP="00BC2983">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E53A28" w14:textId="77777777" w:rsidR="005E384B" w:rsidRDefault="0082530F" w:rsidP="00BC2983">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2F4D8FC" w14:textId="77777777" w:rsidR="005E384B" w:rsidRPr="00C34C63" w:rsidRDefault="0082530F" w:rsidP="00BC2983">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6352E30" w14:textId="77777777" w:rsidR="005E384B" w:rsidRPr="00632A94" w:rsidRDefault="005E384B" w:rsidP="00BC2983">
            <w:pPr>
              <w:rPr>
                <w:rFonts w:cstheme="minorHAnsi"/>
              </w:rPr>
            </w:pPr>
          </w:p>
        </w:tc>
        <w:sdt>
          <w:sdtPr>
            <w:rPr>
              <w:rFonts w:cstheme="minorHAnsi"/>
            </w:rPr>
            <w:id w:val="-339550687"/>
            <w:placeholder>
              <w:docPart w:val="6751151D4CDC4491939967363BCDB2B4"/>
            </w:placeholder>
            <w:showingPlcHdr/>
          </w:sdtPr>
          <w:sdtEndPr/>
          <w:sdtContent>
            <w:tc>
              <w:tcPr>
                <w:tcW w:w="4770" w:type="dxa"/>
              </w:tcPr>
              <w:p w14:paraId="3139BDF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7132377" w14:textId="77777777" w:rsidTr="000474DA">
        <w:trPr>
          <w:cantSplit/>
        </w:trPr>
        <w:tc>
          <w:tcPr>
            <w:tcW w:w="990" w:type="dxa"/>
            <w:tcBorders>
              <w:bottom w:val="single" w:sz="4" w:space="0" w:color="auto"/>
            </w:tcBorders>
          </w:tcPr>
          <w:p w14:paraId="42BD856E" w14:textId="77777777" w:rsidR="005E384B" w:rsidRPr="00632A94" w:rsidRDefault="005E384B" w:rsidP="00BC2983">
            <w:pPr>
              <w:jc w:val="center"/>
              <w:rPr>
                <w:rFonts w:cstheme="minorHAnsi"/>
                <w:b/>
                <w:bCs/>
              </w:rPr>
            </w:pPr>
            <w:r w:rsidRPr="00632A94">
              <w:rPr>
                <w:rFonts w:cstheme="minorHAnsi"/>
                <w:b/>
                <w:bCs/>
              </w:rPr>
              <w:t>7-E-2</w:t>
            </w:r>
          </w:p>
        </w:tc>
        <w:tc>
          <w:tcPr>
            <w:tcW w:w="6300" w:type="dxa"/>
            <w:tcBorders>
              <w:bottom w:val="single" w:sz="4" w:space="0" w:color="auto"/>
              <w:right w:val="nil"/>
            </w:tcBorders>
          </w:tcPr>
          <w:p w14:paraId="7BB4B110" w14:textId="77777777" w:rsidR="005E384B" w:rsidRPr="00632A94" w:rsidRDefault="005E384B"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270" w:type="dxa"/>
            <w:tcBorders>
              <w:left w:val="nil"/>
              <w:bottom w:val="single" w:sz="4" w:space="0" w:color="auto"/>
            </w:tcBorders>
          </w:tcPr>
          <w:p w14:paraId="5DF9A66D" w14:textId="77777777" w:rsidR="005E384B" w:rsidRPr="00632A94" w:rsidRDefault="005E384B" w:rsidP="00BC2983">
            <w:pPr>
              <w:rPr>
                <w:rFonts w:cstheme="minorHAnsi"/>
              </w:rPr>
            </w:pPr>
          </w:p>
        </w:tc>
        <w:tc>
          <w:tcPr>
            <w:tcW w:w="810" w:type="dxa"/>
            <w:tcBorders>
              <w:bottom w:val="single" w:sz="4" w:space="0" w:color="auto"/>
            </w:tcBorders>
          </w:tcPr>
          <w:p w14:paraId="4D7287ED" w14:textId="77777777" w:rsidR="005E384B" w:rsidRPr="00C34C63" w:rsidRDefault="005E384B" w:rsidP="00BC2983">
            <w:pPr>
              <w:rPr>
                <w:rFonts w:cstheme="minorHAnsi"/>
              </w:rPr>
            </w:pPr>
            <w:r w:rsidRPr="00C34C63">
              <w:rPr>
                <w:rFonts w:cstheme="minorHAnsi"/>
              </w:rPr>
              <w:t xml:space="preserve">A </w:t>
            </w:r>
          </w:p>
          <w:p w14:paraId="3DD57141" w14:textId="77777777" w:rsidR="005E384B" w:rsidRPr="00C34C63" w:rsidRDefault="005E384B" w:rsidP="00BC2983">
            <w:pPr>
              <w:rPr>
                <w:rFonts w:cstheme="minorHAnsi"/>
              </w:rPr>
            </w:pPr>
            <w:r w:rsidRPr="00C34C63">
              <w:rPr>
                <w:rFonts w:cstheme="minorHAnsi"/>
              </w:rPr>
              <w:t xml:space="preserve">B </w:t>
            </w:r>
          </w:p>
          <w:p w14:paraId="4066A281" w14:textId="77777777" w:rsidR="005E384B" w:rsidRPr="00C34C63" w:rsidRDefault="005E384B" w:rsidP="00BC2983">
            <w:pPr>
              <w:rPr>
                <w:rFonts w:cstheme="minorHAnsi"/>
              </w:rPr>
            </w:pPr>
            <w:r w:rsidRPr="00C34C63">
              <w:rPr>
                <w:rFonts w:cstheme="minorHAnsi"/>
              </w:rPr>
              <w:t xml:space="preserve">C-M </w:t>
            </w:r>
          </w:p>
          <w:p w14:paraId="3C750B2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13A8ECB" w14:textId="77777777" w:rsidR="005E384B" w:rsidRPr="00632A94" w:rsidRDefault="0082530F" w:rsidP="00BC2983">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84EC97" w14:textId="77777777" w:rsidR="005E384B" w:rsidRPr="00632A94" w:rsidRDefault="0082530F" w:rsidP="00BC2983">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C755DF4" w14:textId="77777777" w:rsidR="005E384B" w:rsidRDefault="0082530F" w:rsidP="00BC2983">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A258A5" w14:textId="77777777" w:rsidR="005E384B" w:rsidRPr="00C34C63" w:rsidRDefault="0082530F" w:rsidP="00BC2983">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182F874A" w14:textId="77777777" w:rsidR="005E384B" w:rsidRPr="00632A94" w:rsidRDefault="005E384B" w:rsidP="00BC2983">
            <w:pPr>
              <w:rPr>
                <w:rFonts w:cstheme="minorHAnsi"/>
              </w:rPr>
            </w:pPr>
          </w:p>
        </w:tc>
        <w:sdt>
          <w:sdtPr>
            <w:rPr>
              <w:rFonts w:cstheme="minorHAnsi"/>
            </w:rPr>
            <w:id w:val="1935097255"/>
            <w:placeholder>
              <w:docPart w:val="2940242A41014010990065ABFC936C4B"/>
            </w:placeholder>
            <w:showingPlcHdr/>
          </w:sdtPr>
          <w:sdtEndPr/>
          <w:sdtContent>
            <w:tc>
              <w:tcPr>
                <w:tcW w:w="4770" w:type="dxa"/>
                <w:tcBorders>
                  <w:bottom w:val="single" w:sz="4" w:space="0" w:color="auto"/>
                </w:tcBorders>
              </w:tcPr>
              <w:p w14:paraId="7265D11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FB34AB7" w14:textId="77777777" w:rsidTr="000474DA">
        <w:trPr>
          <w:cantSplit/>
        </w:trPr>
        <w:tc>
          <w:tcPr>
            <w:tcW w:w="15120" w:type="dxa"/>
            <w:gridSpan w:val="6"/>
            <w:tcBorders>
              <w:left w:val="single" w:sz="4" w:space="0" w:color="auto"/>
            </w:tcBorders>
            <w:shd w:val="clear" w:color="auto" w:fill="D9E2F3" w:themeFill="accent1" w:themeFillTint="33"/>
          </w:tcPr>
          <w:p w14:paraId="44446A6A"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5E384B" w14:paraId="78BCB873" w14:textId="77777777" w:rsidTr="00BC2983">
        <w:trPr>
          <w:cantSplit/>
        </w:trPr>
        <w:tc>
          <w:tcPr>
            <w:tcW w:w="990" w:type="dxa"/>
          </w:tcPr>
          <w:p w14:paraId="6C45F8AA" w14:textId="77777777" w:rsidR="005E384B" w:rsidRPr="00632A94" w:rsidRDefault="005E384B" w:rsidP="00BC2983">
            <w:pPr>
              <w:jc w:val="center"/>
              <w:rPr>
                <w:rFonts w:cstheme="minorHAnsi"/>
                <w:b/>
                <w:bCs/>
              </w:rPr>
            </w:pPr>
            <w:r w:rsidRPr="00632A94">
              <w:rPr>
                <w:rFonts w:cstheme="minorHAnsi"/>
                <w:b/>
                <w:bCs/>
              </w:rPr>
              <w:t>7-F-1</w:t>
            </w:r>
          </w:p>
        </w:tc>
        <w:tc>
          <w:tcPr>
            <w:tcW w:w="6300" w:type="dxa"/>
            <w:tcBorders>
              <w:right w:val="nil"/>
            </w:tcBorders>
          </w:tcPr>
          <w:p w14:paraId="536175B6"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CEDACF1" w14:textId="77777777" w:rsidR="005E384B" w:rsidRPr="00632A94" w:rsidRDefault="005E384B" w:rsidP="00BC2983">
            <w:pPr>
              <w:rPr>
                <w:rFonts w:cstheme="minorHAnsi"/>
              </w:rPr>
            </w:pPr>
          </w:p>
        </w:tc>
        <w:tc>
          <w:tcPr>
            <w:tcW w:w="810" w:type="dxa"/>
          </w:tcPr>
          <w:p w14:paraId="251093FC" w14:textId="77777777" w:rsidR="005E384B" w:rsidRPr="00C34C63" w:rsidRDefault="005E384B" w:rsidP="00BC2983">
            <w:pPr>
              <w:rPr>
                <w:rFonts w:cstheme="minorHAnsi"/>
              </w:rPr>
            </w:pPr>
            <w:r w:rsidRPr="00C34C63">
              <w:rPr>
                <w:rFonts w:cstheme="minorHAnsi"/>
              </w:rPr>
              <w:t xml:space="preserve">A </w:t>
            </w:r>
          </w:p>
          <w:p w14:paraId="0809FCBF" w14:textId="77777777" w:rsidR="005E384B" w:rsidRPr="00C34C63" w:rsidRDefault="005E384B" w:rsidP="00BC2983">
            <w:pPr>
              <w:rPr>
                <w:rFonts w:cstheme="minorHAnsi"/>
              </w:rPr>
            </w:pPr>
            <w:r w:rsidRPr="00C34C63">
              <w:rPr>
                <w:rFonts w:cstheme="minorHAnsi"/>
              </w:rPr>
              <w:t xml:space="preserve">B </w:t>
            </w:r>
          </w:p>
          <w:p w14:paraId="0231E8D5" w14:textId="77777777" w:rsidR="005E384B" w:rsidRPr="00C34C63" w:rsidRDefault="005E384B" w:rsidP="00BC2983">
            <w:pPr>
              <w:rPr>
                <w:rFonts w:cstheme="minorHAnsi"/>
              </w:rPr>
            </w:pPr>
            <w:r w:rsidRPr="00C34C63">
              <w:rPr>
                <w:rFonts w:cstheme="minorHAnsi"/>
              </w:rPr>
              <w:t xml:space="preserve">C-M </w:t>
            </w:r>
          </w:p>
          <w:p w14:paraId="4FBDE4C2" w14:textId="77777777" w:rsidR="005E384B" w:rsidRPr="00632A94" w:rsidRDefault="005E384B" w:rsidP="00BC2983">
            <w:pPr>
              <w:rPr>
                <w:rFonts w:cstheme="minorHAnsi"/>
              </w:rPr>
            </w:pPr>
            <w:r w:rsidRPr="00C34C63">
              <w:rPr>
                <w:rFonts w:cstheme="minorHAnsi"/>
              </w:rPr>
              <w:t>C</w:t>
            </w:r>
          </w:p>
        </w:tc>
        <w:tc>
          <w:tcPr>
            <w:tcW w:w="1980" w:type="dxa"/>
          </w:tcPr>
          <w:p w14:paraId="42FDB4DB" w14:textId="77777777" w:rsidR="005E384B" w:rsidRPr="00632A94" w:rsidRDefault="0082530F" w:rsidP="00BC2983">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A0FFFE4" w14:textId="77777777" w:rsidR="005E384B" w:rsidRPr="00632A94" w:rsidRDefault="0082530F" w:rsidP="00BC2983">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D8887F" w14:textId="77777777" w:rsidR="005E384B" w:rsidRDefault="0082530F" w:rsidP="00BC2983">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77F95297" w14:textId="77777777" w:rsidR="005E384B" w:rsidRPr="00C34C63" w:rsidRDefault="0082530F" w:rsidP="00BC2983">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2E25EC5" w14:textId="77777777" w:rsidR="005E384B" w:rsidRPr="00632A94" w:rsidRDefault="005E384B" w:rsidP="00BC2983">
            <w:pPr>
              <w:rPr>
                <w:rFonts w:cstheme="minorHAnsi"/>
              </w:rPr>
            </w:pPr>
          </w:p>
        </w:tc>
        <w:sdt>
          <w:sdtPr>
            <w:rPr>
              <w:rFonts w:cstheme="minorHAnsi"/>
            </w:rPr>
            <w:id w:val="-1494406928"/>
            <w:placeholder>
              <w:docPart w:val="DC5C1639E44B439089EBFC986C980134"/>
            </w:placeholder>
            <w:showingPlcHdr/>
          </w:sdtPr>
          <w:sdtEndPr/>
          <w:sdtContent>
            <w:tc>
              <w:tcPr>
                <w:tcW w:w="4770" w:type="dxa"/>
              </w:tcPr>
              <w:p w14:paraId="315A856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3AC087F" w14:textId="77777777" w:rsidTr="00BC2983">
        <w:trPr>
          <w:cantSplit/>
        </w:trPr>
        <w:tc>
          <w:tcPr>
            <w:tcW w:w="990" w:type="dxa"/>
          </w:tcPr>
          <w:p w14:paraId="7AFD1387" w14:textId="77777777" w:rsidR="005E384B" w:rsidRPr="00632A94" w:rsidRDefault="005E384B" w:rsidP="00BC2983">
            <w:pPr>
              <w:jc w:val="center"/>
              <w:rPr>
                <w:rFonts w:cstheme="minorHAnsi"/>
                <w:b/>
                <w:bCs/>
              </w:rPr>
            </w:pPr>
            <w:r w:rsidRPr="00632A94">
              <w:rPr>
                <w:rFonts w:cstheme="minorHAnsi"/>
                <w:b/>
                <w:bCs/>
              </w:rPr>
              <w:t>7-F-2</w:t>
            </w:r>
          </w:p>
        </w:tc>
        <w:tc>
          <w:tcPr>
            <w:tcW w:w="6300" w:type="dxa"/>
            <w:tcBorders>
              <w:right w:val="nil"/>
            </w:tcBorders>
          </w:tcPr>
          <w:p w14:paraId="59E316B4"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77EAF08C" w14:textId="77777777" w:rsidR="005E384B" w:rsidRPr="00632A94" w:rsidRDefault="005E384B" w:rsidP="00BC2983">
            <w:pPr>
              <w:rPr>
                <w:rFonts w:cstheme="minorHAnsi"/>
              </w:rPr>
            </w:pPr>
          </w:p>
        </w:tc>
        <w:tc>
          <w:tcPr>
            <w:tcW w:w="810" w:type="dxa"/>
          </w:tcPr>
          <w:p w14:paraId="0B1B200D" w14:textId="77777777" w:rsidR="005E384B" w:rsidRPr="00C34C63" w:rsidRDefault="005E384B" w:rsidP="00BC2983">
            <w:pPr>
              <w:rPr>
                <w:rFonts w:cstheme="minorHAnsi"/>
              </w:rPr>
            </w:pPr>
            <w:r w:rsidRPr="00C34C63">
              <w:rPr>
                <w:rFonts w:cstheme="minorHAnsi"/>
              </w:rPr>
              <w:t xml:space="preserve">A </w:t>
            </w:r>
          </w:p>
          <w:p w14:paraId="2AA9497F" w14:textId="77777777" w:rsidR="005E384B" w:rsidRPr="00C34C63" w:rsidRDefault="005E384B" w:rsidP="00BC2983">
            <w:pPr>
              <w:rPr>
                <w:rFonts w:cstheme="minorHAnsi"/>
              </w:rPr>
            </w:pPr>
            <w:r w:rsidRPr="00C34C63">
              <w:rPr>
                <w:rFonts w:cstheme="minorHAnsi"/>
              </w:rPr>
              <w:t xml:space="preserve">B </w:t>
            </w:r>
          </w:p>
          <w:p w14:paraId="3B755E82" w14:textId="77777777" w:rsidR="005E384B" w:rsidRPr="00C34C63" w:rsidRDefault="005E384B" w:rsidP="00BC2983">
            <w:pPr>
              <w:rPr>
                <w:rFonts w:cstheme="minorHAnsi"/>
              </w:rPr>
            </w:pPr>
            <w:r w:rsidRPr="00C34C63">
              <w:rPr>
                <w:rFonts w:cstheme="minorHAnsi"/>
              </w:rPr>
              <w:t xml:space="preserve">C-M </w:t>
            </w:r>
          </w:p>
          <w:p w14:paraId="20B7851C" w14:textId="77777777" w:rsidR="005E384B" w:rsidRPr="00632A94" w:rsidRDefault="005E384B" w:rsidP="00BC2983">
            <w:pPr>
              <w:rPr>
                <w:rFonts w:cstheme="minorHAnsi"/>
              </w:rPr>
            </w:pPr>
            <w:r w:rsidRPr="00C34C63">
              <w:rPr>
                <w:rFonts w:cstheme="minorHAnsi"/>
              </w:rPr>
              <w:t>C</w:t>
            </w:r>
          </w:p>
        </w:tc>
        <w:tc>
          <w:tcPr>
            <w:tcW w:w="1980" w:type="dxa"/>
          </w:tcPr>
          <w:p w14:paraId="3B7A3B85" w14:textId="77777777" w:rsidR="005E384B" w:rsidRPr="00632A94" w:rsidRDefault="0082530F" w:rsidP="00BC2983">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B4A2792" w14:textId="77777777" w:rsidR="005E384B" w:rsidRPr="00632A94" w:rsidRDefault="0082530F" w:rsidP="00BC2983">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6DCE61A" w14:textId="77777777" w:rsidR="005E384B" w:rsidRDefault="0082530F" w:rsidP="00BC2983">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23745A06" w14:textId="77777777" w:rsidR="005E384B" w:rsidRPr="00C34C63" w:rsidRDefault="0082530F" w:rsidP="00BC2983">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1AE6535" w14:textId="77777777" w:rsidR="005E384B" w:rsidRPr="00632A94" w:rsidRDefault="005E384B" w:rsidP="00BC2983">
            <w:pPr>
              <w:rPr>
                <w:rFonts w:cstheme="minorHAnsi"/>
              </w:rPr>
            </w:pPr>
          </w:p>
        </w:tc>
        <w:sdt>
          <w:sdtPr>
            <w:rPr>
              <w:rFonts w:cstheme="minorHAnsi"/>
            </w:rPr>
            <w:id w:val="927002723"/>
            <w:placeholder>
              <w:docPart w:val="9761103C36D6432A8E9DBE396B704058"/>
            </w:placeholder>
            <w:showingPlcHdr/>
          </w:sdtPr>
          <w:sdtEndPr/>
          <w:sdtContent>
            <w:tc>
              <w:tcPr>
                <w:tcW w:w="4770" w:type="dxa"/>
              </w:tcPr>
              <w:p w14:paraId="5A6D719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B443648" w14:textId="77777777" w:rsidTr="00BC2983">
        <w:trPr>
          <w:cantSplit/>
        </w:trPr>
        <w:tc>
          <w:tcPr>
            <w:tcW w:w="990" w:type="dxa"/>
          </w:tcPr>
          <w:p w14:paraId="69CECB06" w14:textId="77777777" w:rsidR="005E384B" w:rsidRPr="00632A94" w:rsidRDefault="005E384B" w:rsidP="00BC2983">
            <w:pPr>
              <w:jc w:val="center"/>
              <w:rPr>
                <w:rFonts w:cstheme="minorHAnsi"/>
                <w:b/>
                <w:bCs/>
              </w:rPr>
            </w:pPr>
            <w:r w:rsidRPr="00632A94">
              <w:rPr>
                <w:rFonts w:cstheme="minorHAnsi"/>
                <w:b/>
                <w:bCs/>
              </w:rPr>
              <w:t>7-F-3</w:t>
            </w:r>
          </w:p>
        </w:tc>
        <w:tc>
          <w:tcPr>
            <w:tcW w:w="6300" w:type="dxa"/>
            <w:tcBorders>
              <w:right w:val="nil"/>
            </w:tcBorders>
          </w:tcPr>
          <w:p w14:paraId="3D4F8BA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2FAE7EA2" w14:textId="77777777" w:rsidR="005E384B" w:rsidRPr="00632A94" w:rsidRDefault="005E384B" w:rsidP="00BC2983">
            <w:pPr>
              <w:rPr>
                <w:rFonts w:cstheme="minorHAnsi"/>
              </w:rPr>
            </w:pPr>
          </w:p>
        </w:tc>
        <w:tc>
          <w:tcPr>
            <w:tcW w:w="810" w:type="dxa"/>
          </w:tcPr>
          <w:p w14:paraId="543CE052" w14:textId="77777777" w:rsidR="005E384B" w:rsidRPr="00C34C63" w:rsidRDefault="005E384B" w:rsidP="00BC2983">
            <w:pPr>
              <w:rPr>
                <w:rFonts w:cstheme="minorHAnsi"/>
              </w:rPr>
            </w:pPr>
            <w:r w:rsidRPr="00C34C63">
              <w:rPr>
                <w:rFonts w:cstheme="minorHAnsi"/>
              </w:rPr>
              <w:t xml:space="preserve">A </w:t>
            </w:r>
          </w:p>
          <w:p w14:paraId="3E7690F7" w14:textId="77777777" w:rsidR="005E384B" w:rsidRPr="00C34C63" w:rsidRDefault="005E384B" w:rsidP="00BC2983">
            <w:pPr>
              <w:rPr>
                <w:rFonts w:cstheme="minorHAnsi"/>
              </w:rPr>
            </w:pPr>
            <w:r w:rsidRPr="00C34C63">
              <w:rPr>
                <w:rFonts w:cstheme="minorHAnsi"/>
              </w:rPr>
              <w:t xml:space="preserve">B </w:t>
            </w:r>
          </w:p>
          <w:p w14:paraId="65A43223" w14:textId="77777777" w:rsidR="005E384B" w:rsidRPr="00C34C63" w:rsidRDefault="005E384B" w:rsidP="00BC2983">
            <w:pPr>
              <w:rPr>
                <w:rFonts w:cstheme="minorHAnsi"/>
              </w:rPr>
            </w:pPr>
            <w:r w:rsidRPr="00C34C63">
              <w:rPr>
                <w:rFonts w:cstheme="minorHAnsi"/>
              </w:rPr>
              <w:t xml:space="preserve">C-M </w:t>
            </w:r>
          </w:p>
          <w:p w14:paraId="672463D2" w14:textId="77777777" w:rsidR="005E384B" w:rsidRPr="00632A94" w:rsidRDefault="005E384B" w:rsidP="00BC2983">
            <w:pPr>
              <w:rPr>
                <w:rFonts w:cstheme="minorHAnsi"/>
              </w:rPr>
            </w:pPr>
            <w:r w:rsidRPr="00C34C63">
              <w:rPr>
                <w:rFonts w:cstheme="minorHAnsi"/>
              </w:rPr>
              <w:t>C</w:t>
            </w:r>
          </w:p>
        </w:tc>
        <w:tc>
          <w:tcPr>
            <w:tcW w:w="1980" w:type="dxa"/>
          </w:tcPr>
          <w:p w14:paraId="7A1659D5" w14:textId="77777777" w:rsidR="005E384B" w:rsidRPr="00632A94" w:rsidRDefault="0082530F" w:rsidP="00BC2983">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814BD2" w14:textId="77777777" w:rsidR="005E384B" w:rsidRPr="00632A94" w:rsidRDefault="0082530F" w:rsidP="00BC2983">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469279" w14:textId="77777777" w:rsidR="005E384B" w:rsidRDefault="0082530F" w:rsidP="00BC2983">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36E2E55" w14:textId="77777777" w:rsidR="005E384B" w:rsidRPr="00C34C63" w:rsidRDefault="0082530F" w:rsidP="00BC2983">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F44ED1" w14:textId="77777777" w:rsidR="005E384B" w:rsidRPr="00632A94" w:rsidRDefault="005E384B" w:rsidP="00BC2983">
            <w:pPr>
              <w:rPr>
                <w:rFonts w:cstheme="minorHAnsi"/>
              </w:rPr>
            </w:pPr>
          </w:p>
        </w:tc>
        <w:sdt>
          <w:sdtPr>
            <w:rPr>
              <w:rFonts w:cstheme="minorHAnsi"/>
            </w:rPr>
            <w:id w:val="799797679"/>
            <w:placeholder>
              <w:docPart w:val="DB9F2C2EEC284392A9C033F8F2076318"/>
            </w:placeholder>
            <w:showingPlcHdr/>
          </w:sdtPr>
          <w:sdtEndPr/>
          <w:sdtContent>
            <w:tc>
              <w:tcPr>
                <w:tcW w:w="4770" w:type="dxa"/>
              </w:tcPr>
              <w:p w14:paraId="6B807C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F1C66D" w14:textId="77777777" w:rsidTr="00BC2983">
        <w:trPr>
          <w:cantSplit/>
        </w:trPr>
        <w:tc>
          <w:tcPr>
            <w:tcW w:w="990" w:type="dxa"/>
          </w:tcPr>
          <w:p w14:paraId="42E340F2" w14:textId="77777777" w:rsidR="005E384B" w:rsidRPr="00632A94" w:rsidRDefault="005E384B" w:rsidP="00BC2983">
            <w:pPr>
              <w:jc w:val="center"/>
              <w:rPr>
                <w:rFonts w:cstheme="minorHAnsi"/>
                <w:b/>
                <w:bCs/>
              </w:rPr>
            </w:pPr>
            <w:r w:rsidRPr="00632A94">
              <w:rPr>
                <w:rFonts w:cstheme="minorHAnsi"/>
                <w:b/>
                <w:bCs/>
              </w:rPr>
              <w:t>7-F-4</w:t>
            </w:r>
          </w:p>
        </w:tc>
        <w:tc>
          <w:tcPr>
            <w:tcW w:w="6300" w:type="dxa"/>
            <w:tcBorders>
              <w:right w:val="nil"/>
            </w:tcBorders>
          </w:tcPr>
          <w:p w14:paraId="233F671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5263D69E" w14:textId="77777777" w:rsidR="005E384B" w:rsidRPr="00632A94" w:rsidRDefault="005E384B" w:rsidP="00BC2983">
            <w:pPr>
              <w:rPr>
                <w:rFonts w:cstheme="minorHAnsi"/>
              </w:rPr>
            </w:pPr>
          </w:p>
        </w:tc>
        <w:tc>
          <w:tcPr>
            <w:tcW w:w="810" w:type="dxa"/>
          </w:tcPr>
          <w:p w14:paraId="5B2D5ABE" w14:textId="77777777" w:rsidR="005E384B" w:rsidRPr="00C34C63" w:rsidRDefault="005E384B" w:rsidP="00BC2983">
            <w:pPr>
              <w:rPr>
                <w:rFonts w:cstheme="minorHAnsi"/>
              </w:rPr>
            </w:pPr>
            <w:r w:rsidRPr="00C34C63">
              <w:rPr>
                <w:rFonts w:cstheme="minorHAnsi"/>
              </w:rPr>
              <w:t xml:space="preserve">A </w:t>
            </w:r>
          </w:p>
          <w:p w14:paraId="75FF01B6" w14:textId="77777777" w:rsidR="005E384B" w:rsidRPr="00C34C63" w:rsidRDefault="005E384B" w:rsidP="00BC2983">
            <w:pPr>
              <w:rPr>
                <w:rFonts w:cstheme="minorHAnsi"/>
              </w:rPr>
            </w:pPr>
            <w:r w:rsidRPr="00C34C63">
              <w:rPr>
                <w:rFonts w:cstheme="minorHAnsi"/>
              </w:rPr>
              <w:t xml:space="preserve">B </w:t>
            </w:r>
          </w:p>
          <w:p w14:paraId="52F1A963" w14:textId="77777777" w:rsidR="005E384B" w:rsidRPr="00C34C63" w:rsidRDefault="005E384B" w:rsidP="00BC2983">
            <w:pPr>
              <w:rPr>
                <w:rFonts w:cstheme="minorHAnsi"/>
              </w:rPr>
            </w:pPr>
            <w:r w:rsidRPr="00C34C63">
              <w:rPr>
                <w:rFonts w:cstheme="minorHAnsi"/>
              </w:rPr>
              <w:t xml:space="preserve">C-M </w:t>
            </w:r>
          </w:p>
          <w:p w14:paraId="1BFC27FD" w14:textId="77777777" w:rsidR="005E384B" w:rsidRDefault="005E384B" w:rsidP="00BC2983">
            <w:pPr>
              <w:rPr>
                <w:rFonts w:cstheme="minorHAnsi"/>
              </w:rPr>
            </w:pPr>
            <w:r w:rsidRPr="00C34C63">
              <w:rPr>
                <w:rFonts w:cstheme="minorHAnsi"/>
              </w:rPr>
              <w:t>C</w:t>
            </w:r>
          </w:p>
          <w:p w14:paraId="3396D367" w14:textId="77777777" w:rsidR="005E384B" w:rsidRPr="00632A94" w:rsidRDefault="005E384B" w:rsidP="00BC2983">
            <w:pPr>
              <w:rPr>
                <w:rFonts w:cstheme="minorHAnsi"/>
              </w:rPr>
            </w:pPr>
          </w:p>
        </w:tc>
        <w:tc>
          <w:tcPr>
            <w:tcW w:w="1980" w:type="dxa"/>
          </w:tcPr>
          <w:p w14:paraId="3C38DCA0" w14:textId="77777777" w:rsidR="005E384B" w:rsidRPr="00632A94" w:rsidRDefault="0082530F" w:rsidP="00BC2983">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C74C788" w14:textId="77777777" w:rsidR="005E384B" w:rsidRPr="00632A94" w:rsidRDefault="0082530F" w:rsidP="00BC2983">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7178B57" w14:textId="77777777" w:rsidR="005E384B" w:rsidRDefault="0082530F" w:rsidP="00BC2983">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3D4967D7" w14:textId="77777777" w:rsidR="005E384B" w:rsidRPr="00C34C63" w:rsidRDefault="0082530F" w:rsidP="00BC2983">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442177C6" w14:textId="77777777" w:rsidR="005E384B" w:rsidRPr="00632A94" w:rsidRDefault="005E384B" w:rsidP="00BC2983">
            <w:pPr>
              <w:rPr>
                <w:rFonts w:cstheme="minorHAnsi"/>
              </w:rPr>
            </w:pPr>
          </w:p>
        </w:tc>
        <w:sdt>
          <w:sdtPr>
            <w:rPr>
              <w:rFonts w:cstheme="minorHAnsi"/>
            </w:rPr>
            <w:id w:val="-2060156959"/>
            <w:placeholder>
              <w:docPart w:val="F1D6AAD3717442AD98098E28935BB2F5"/>
            </w:placeholder>
            <w:showingPlcHdr/>
          </w:sdtPr>
          <w:sdtEndPr/>
          <w:sdtContent>
            <w:tc>
              <w:tcPr>
                <w:tcW w:w="4770" w:type="dxa"/>
              </w:tcPr>
              <w:p w14:paraId="52FCCA8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75A8F45" w14:textId="77777777" w:rsidTr="00BC2983">
        <w:trPr>
          <w:cantSplit/>
        </w:trPr>
        <w:tc>
          <w:tcPr>
            <w:tcW w:w="990" w:type="dxa"/>
          </w:tcPr>
          <w:p w14:paraId="44561E56" w14:textId="77777777" w:rsidR="005E384B" w:rsidRPr="00632A94" w:rsidRDefault="005E384B" w:rsidP="00BC2983">
            <w:pPr>
              <w:jc w:val="center"/>
              <w:rPr>
                <w:rFonts w:cstheme="minorHAnsi"/>
                <w:b/>
                <w:bCs/>
              </w:rPr>
            </w:pPr>
            <w:r w:rsidRPr="00632A94">
              <w:rPr>
                <w:rFonts w:cstheme="minorHAnsi"/>
                <w:b/>
                <w:bCs/>
              </w:rPr>
              <w:t>7-F-5</w:t>
            </w:r>
          </w:p>
        </w:tc>
        <w:tc>
          <w:tcPr>
            <w:tcW w:w="6300" w:type="dxa"/>
            <w:tcBorders>
              <w:right w:val="nil"/>
            </w:tcBorders>
          </w:tcPr>
          <w:p w14:paraId="36D6A1C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5E384B" w:rsidRPr="00632A94" w:rsidRDefault="005E384B" w:rsidP="00BC2983">
            <w:pPr>
              <w:rPr>
                <w:rFonts w:cstheme="minorHAnsi"/>
              </w:rPr>
            </w:pPr>
          </w:p>
        </w:tc>
        <w:tc>
          <w:tcPr>
            <w:tcW w:w="270" w:type="dxa"/>
            <w:tcBorders>
              <w:left w:val="nil"/>
            </w:tcBorders>
          </w:tcPr>
          <w:p w14:paraId="1DBF1139" w14:textId="77777777" w:rsidR="005E384B" w:rsidRPr="00632A94" w:rsidRDefault="005E384B" w:rsidP="00BC2983">
            <w:pPr>
              <w:rPr>
                <w:rFonts w:cstheme="minorHAnsi"/>
              </w:rPr>
            </w:pPr>
          </w:p>
        </w:tc>
        <w:tc>
          <w:tcPr>
            <w:tcW w:w="810" w:type="dxa"/>
          </w:tcPr>
          <w:p w14:paraId="46047F90" w14:textId="77777777" w:rsidR="005E384B" w:rsidRPr="00C34C63" w:rsidRDefault="005E384B" w:rsidP="00BC2983">
            <w:pPr>
              <w:rPr>
                <w:rFonts w:cstheme="minorHAnsi"/>
              </w:rPr>
            </w:pPr>
            <w:r w:rsidRPr="00C34C63">
              <w:rPr>
                <w:rFonts w:cstheme="minorHAnsi"/>
              </w:rPr>
              <w:t xml:space="preserve">A </w:t>
            </w:r>
          </w:p>
          <w:p w14:paraId="359E9892" w14:textId="77777777" w:rsidR="005E384B" w:rsidRPr="00C34C63" w:rsidRDefault="005E384B" w:rsidP="00BC2983">
            <w:pPr>
              <w:rPr>
                <w:rFonts w:cstheme="minorHAnsi"/>
              </w:rPr>
            </w:pPr>
            <w:r w:rsidRPr="00C34C63">
              <w:rPr>
                <w:rFonts w:cstheme="minorHAnsi"/>
              </w:rPr>
              <w:t xml:space="preserve">B </w:t>
            </w:r>
          </w:p>
          <w:p w14:paraId="204FEA0A" w14:textId="77777777" w:rsidR="005E384B" w:rsidRPr="00C34C63" w:rsidRDefault="005E384B" w:rsidP="00BC2983">
            <w:pPr>
              <w:rPr>
                <w:rFonts w:cstheme="minorHAnsi"/>
              </w:rPr>
            </w:pPr>
            <w:r w:rsidRPr="00C34C63">
              <w:rPr>
                <w:rFonts w:cstheme="minorHAnsi"/>
              </w:rPr>
              <w:t xml:space="preserve">C-M </w:t>
            </w:r>
          </w:p>
          <w:p w14:paraId="34D242AC" w14:textId="77777777" w:rsidR="005E384B" w:rsidRPr="00632A94" w:rsidRDefault="005E384B" w:rsidP="00BC2983">
            <w:pPr>
              <w:rPr>
                <w:rFonts w:cstheme="minorHAnsi"/>
              </w:rPr>
            </w:pPr>
            <w:r w:rsidRPr="00C34C63">
              <w:rPr>
                <w:rFonts w:cstheme="minorHAnsi"/>
              </w:rPr>
              <w:t>C</w:t>
            </w:r>
          </w:p>
        </w:tc>
        <w:tc>
          <w:tcPr>
            <w:tcW w:w="1980" w:type="dxa"/>
          </w:tcPr>
          <w:p w14:paraId="01548D71" w14:textId="77777777" w:rsidR="005E384B" w:rsidRPr="00632A94" w:rsidRDefault="0082530F" w:rsidP="00BC2983">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3C2CA12" w14:textId="77777777" w:rsidR="005E384B" w:rsidRPr="00632A94" w:rsidRDefault="0082530F" w:rsidP="00BC2983">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CED9DA" w14:textId="77777777" w:rsidR="005E384B" w:rsidRDefault="0082530F" w:rsidP="00BC2983">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54883FD9" w14:textId="77777777" w:rsidR="005E384B" w:rsidRPr="00C34C63" w:rsidRDefault="0082530F" w:rsidP="00BC2983">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0A063A26" w14:textId="77777777" w:rsidR="005E384B" w:rsidRPr="00632A94" w:rsidRDefault="005E384B" w:rsidP="00BC2983">
            <w:pPr>
              <w:rPr>
                <w:rFonts w:cstheme="minorHAnsi"/>
              </w:rPr>
            </w:pPr>
          </w:p>
        </w:tc>
        <w:sdt>
          <w:sdtPr>
            <w:rPr>
              <w:rFonts w:cstheme="minorHAnsi"/>
            </w:rPr>
            <w:id w:val="1503162784"/>
            <w:placeholder>
              <w:docPart w:val="62145BE6A61F40B3968B1AC9B5052866"/>
            </w:placeholder>
            <w:showingPlcHdr/>
          </w:sdtPr>
          <w:sdtEndPr/>
          <w:sdtContent>
            <w:tc>
              <w:tcPr>
                <w:tcW w:w="4770" w:type="dxa"/>
              </w:tcPr>
              <w:p w14:paraId="2BF169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602E843" w14:textId="77777777" w:rsidTr="00BC2983">
        <w:trPr>
          <w:cantSplit/>
        </w:trPr>
        <w:tc>
          <w:tcPr>
            <w:tcW w:w="990" w:type="dxa"/>
          </w:tcPr>
          <w:p w14:paraId="18372F13" w14:textId="77777777" w:rsidR="005E384B" w:rsidRPr="00632A94" w:rsidRDefault="005E384B" w:rsidP="00BC2983">
            <w:pPr>
              <w:jc w:val="center"/>
              <w:rPr>
                <w:rFonts w:cstheme="minorHAnsi"/>
                <w:b/>
                <w:bCs/>
              </w:rPr>
            </w:pPr>
            <w:r w:rsidRPr="00632A94">
              <w:rPr>
                <w:rFonts w:cstheme="minorHAnsi"/>
                <w:b/>
                <w:bCs/>
              </w:rPr>
              <w:t>7-F-6</w:t>
            </w:r>
          </w:p>
        </w:tc>
        <w:tc>
          <w:tcPr>
            <w:tcW w:w="6300" w:type="dxa"/>
            <w:tcBorders>
              <w:right w:val="nil"/>
            </w:tcBorders>
          </w:tcPr>
          <w:p w14:paraId="181599B0"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FB5A7BE" w14:textId="77777777" w:rsidR="005E384B" w:rsidRPr="00632A94" w:rsidRDefault="005E384B" w:rsidP="00BC2983">
            <w:pPr>
              <w:rPr>
                <w:rFonts w:cstheme="minorHAnsi"/>
              </w:rPr>
            </w:pPr>
          </w:p>
        </w:tc>
        <w:tc>
          <w:tcPr>
            <w:tcW w:w="810" w:type="dxa"/>
          </w:tcPr>
          <w:p w14:paraId="46F0DD58" w14:textId="77777777" w:rsidR="005E384B" w:rsidRPr="00C34C63" w:rsidRDefault="005E384B" w:rsidP="00BC2983">
            <w:pPr>
              <w:rPr>
                <w:rFonts w:cstheme="minorHAnsi"/>
              </w:rPr>
            </w:pPr>
            <w:r w:rsidRPr="00C34C63">
              <w:rPr>
                <w:rFonts w:cstheme="minorHAnsi"/>
              </w:rPr>
              <w:t xml:space="preserve">A </w:t>
            </w:r>
          </w:p>
          <w:p w14:paraId="21685116" w14:textId="77777777" w:rsidR="005E384B" w:rsidRPr="00C34C63" w:rsidRDefault="005E384B" w:rsidP="00BC2983">
            <w:pPr>
              <w:rPr>
                <w:rFonts w:cstheme="minorHAnsi"/>
              </w:rPr>
            </w:pPr>
            <w:r w:rsidRPr="00C34C63">
              <w:rPr>
                <w:rFonts w:cstheme="minorHAnsi"/>
              </w:rPr>
              <w:t xml:space="preserve">B </w:t>
            </w:r>
          </w:p>
          <w:p w14:paraId="39FB83D9" w14:textId="77777777" w:rsidR="005E384B" w:rsidRPr="00C34C63" w:rsidRDefault="005E384B" w:rsidP="00BC2983">
            <w:pPr>
              <w:rPr>
                <w:rFonts w:cstheme="minorHAnsi"/>
              </w:rPr>
            </w:pPr>
            <w:r w:rsidRPr="00C34C63">
              <w:rPr>
                <w:rFonts w:cstheme="minorHAnsi"/>
              </w:rPr>
              <w:t xml:space="preserve">C-M </w:t>
            </w:r>
          </w:p>
          <w:p w14:paraId="00FDE0EC" w14:textId="77777777" w:rsidR="005E384B" w:rsidRPr="00632A94" w:rsidRDefault="005E384B" w:rsidP="00BC2983">
            <w:pPr>
              <w:rPr>
                <w:rFonts w:cstheme="minorHAnsi"/>
              </w:rPr>
            </w:pPr>
            <w:r w:rsidRPr="00C34C63">
              <w:rPr>
                <w:rFonts w:cstheme="minorHAnsi"/>
              </w:rPr>
              <w:t>C</w:t>
            </w:r>
          </w:p>
        </w:tc>
        <w:tc>
          <w:tcPr>
            <w:tcW w:w="1980" w:type="dxa"/>
          </w:tcPr>
          <w:p w14:paraId="26AA5CFB" w14:textId="77777777" w:rsidR="005E384B" w:rsidRPr="00632A94" w:rsidRDefault="0082530F" w:rsidP="00BC2983">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0BDD935" w14:textId="77777777" w:rsidR="005E384B" w:rsidRPr="00632A94" w:rsidRDefault="0082530F" w:rsidP="00BC2983">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E42AB4C" w14:textId="77777777" w:rsidR="005E384B" w:rsidRDefault="0082530F" w:rsidP="00BC2983">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5E384B">
                  <w:rPr>
                    <w:rFonts w:ascii="MS Gothic" w:eastAsia="MS Gothic" w:hAnsi="MS Gothic" w:cstheme="minorHAnsi" w:hint="eastAsia"/>
                  </w:rPr>
                  <w:t>☐</w:t>
                </w:r>
              </w:sdtContent>
            </w:sdt>
            <w:r w:rsidR="005E384B">
              <w:rPr>
                <w:rFonts w:cstheme="minorHAnsi"/>
              </w:rPr>
              <w:t>Not Applicable</w:t>
            </w:r>
          </w:p>
          <w:p w14:paraId="1EB2472C" w14:textId="77777777" w:rsidR="005E384B" w:rsidRPr="00C34C63" w:rsidRDefault="0082530F" w:rsidP="00BC2983">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5E384B" w:rsidRPr="00C34C63">
                  <w:rPr>
                    <w:rFonts w:ascii="Segoe UI Symbol" w:eastAsia="MS Gothic" w:hAnsi="Segoe UI Symbol" w:cs="Segoe UI Symbol"/>
                  </w:rPr>
                  <w:t>☐</w:t>
                </w:r>
              </w:sdtContent>
            </w:sdt>
            <w:r w:rsidR="005E384B">
              <w:rPr>
                <w:rFonts w:cstheme="minorHAnsi"/>
              </w:rPr>
              <w:t>Corrected Onsite</w:t>
            </w:r>
          </w:p>
          <w:p w14:paraId="38611E2E" w14:textId="77777777" w:rsidR="005E384B" w:rsidRPr="00632A94" w:rsidRDefault="005E384B" w:rsidP="00BC2983">
            <w:pPr>
              <w:rPr>
                <w:rFonts w:cstheme="minorHAnsi"/>
              </w:rPr>
            </w:pPr>
          </w:p>
        </w:tc>
        <w:sdt>
          <w:sdtPr>
            <w:rPr>
              <w:rFonts w:cstheme="minorHAnsi"/>
            </w:rPr>
            <w:id w:val="-1336689024"/>
            <w:placeholder>
              <w:docPart w:val="462875FA65544B8EADEF10DE7AA5EBDB"/>
            </w:placeholder>
            <w:showingPlcHdr/>
          </w:sdtPr>
          <w:sdtEndPr/>
          <w:sdtContent>
            <w:tc>
              <w:tcPr>
                <w:tcW w:w="4770" w:type="dxa"/>
              </w:tcPr>
              <w:p w14:paraId="00CF91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4F1C4E">
          <w:headerReference w:type="even" r:id="rId34"/>
          <w:headerReference w:type="default" r:id="rId35"/>
          <w:headerReference w:type="first" r:id="rId36"/>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4A66E7" w:rsidRPr="004E1DEE" w14:paraId="16A1D031" w14:textId="77777777" w:rsidTr="000474DA">
        <w:trPr>
          <w:tblHeader/>
        </w:trPr>
        <w:tc>
          <w:tcPr>
            <w:tcW w:w="899" w:type="dxa"/>
            <w:tcBorders>
              <w:bottom w:val="single" w:sz="4" w:space="0" w:color="auto"/>
            </w:tcBorders>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6904B64"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0474DA">
        <w:tc>
          <w:tcPr>
            <w:tcW w:w="15120" w:type="dxa"/>
            <w:gridSpan w:val="6"/>
            <w:tcBorders>
              <w:left w:val="single" w:sz="4" w:space="0" w:color="auto"/>
            </w:tcBorders>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4A66E7" w14:paraId="6024AE22" w14:textId="77777777" w:rsidTr="00BC2983">
        <w:trPr>
          <w:cantSplit/>
        </w:trPr>
        <w:tc>
          <w:tcPr>
            <w:tcW w:w="899" w:type="dxa"/>
          </w:tcPr>
          <w:p w14:paraId="0D5994AB" w14:textId="77777777" w:rsidR="004A66E7" w:rsidRPr="00017D18" w:rsidRDefault="004A66E7" w:rsidP="00BC2983">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40A9247C" w14:textId="77777777" w:rsidR="004A66E7" w:rsidRDefault="004A66E7" w:rsidP="00BC2983">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33E98403" w14:textId="77777777" w:rsidR="004A66E7" w:rsidRDefault="004A66E7" w:rsidP="00BC2983"/>
        </w:tc>
        <w:tc>
          <w:tcPr>
            <w:tcW w:w="810" w:type="dxa"/>
          </w:tcPr>
          <w:p w14:paraId="207A2E33" w14:textId="77777777" w:rsidR="004A66E7" w:rsidRPr="00C34C63" w:rsidRDefault="004A66E7" w:rsidP="00BC2983">
            <w:pPr>
              <w:rPr>
                <w:rFonts w:cstheme="minorHAnsi"/>
              </w:rPr>
            </w:pPr>
            <w:r w:rsidRPr="00C34C63">
              <w:rPr>
                <w:rFonts w:cstheme="minorHAnsi"/>
              </w:rPr>
              <w:t xml:space="preserve">A </w:t>
            </w:r>
          </w:p>
          <w:p w14:paraId="0A4B1C78" w14:textId="77777777" w:rsidR="004A66E7" w:rsidRPr="00C34C63" w:rsidRDefault="004A66E7" w:rsidP="00BC2983">
            <w:pPr>
              <w:rPr>
                <w:rFonts w:cstheme="minorHAnsi"/>
              </w:rPr>
            </w:pPr>
            <w:r w:rsidRPr="00C34C63">
              <w:rPr>
                <w:rFonts w:cstheme="minorHAnsi"/>
              </w:rPr>
              <w:t xml:space="preserve">B </w:t>
            </w:r>
          </w:p>
          <w:p w14:paraId="7E8FD512" w14:textId="77777777" w:rsidR="004A66E7" w:rsidRPr="00C34C63" w:rsidRDefault="004A66E7" w:rsidP="00BC2983">
            <w:pPr>
              <w:rPr>
                <w:rFonts w:cstheme="minorHAnsi"/>
              </w:rPr>
            </w:pPr>
            <w:r w:rsidRPr="00C34C63">
              <w:rPr>
                <w:rFonts w:cstheme="minorHAnsi"/>
              </w:rPr>
              <w:t xml:space="preserve">C-M </w:t>
            </w:r>
          </w:p>
          <w:p w14:paraId="6EEE1D8E" w14:textId="77777777" w:rsidR="004A66E7" w:rsidRDefault="004A66E7" w:rsidP="00BC2983">
            <w:r w:rsidRPr="00C34C63">
              <w:rPr>
                <w:rFonts w:cstheme="minorHAnsi"/>
              </w:rPr>
              <w:t>C</w:t>
            </w:r>
          </w:p>
        </w:tc>
        <w:tc>
          <w:tcPr>
            <w:tcW w:w="1980" w:type="dxa"/>
          </w:tcPr>
          <w:p w14:paraId="3FF0C0E7" w14:textId="77777777" w:rsidR="004A66E7" w:rsidRDefault="0082530F" w:rsidP="00BC2983">
            <w:sdt>
              <w:sdtPr>
                <w:id w:val="61602653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225428D" w14:textId="77777777" w:rsidR="004A66E7" w:rsidRDefault="0082530F" w:rsidP="00BC2983">
            <w:sdt>
              <w:sdtPr>
                <w:id w:val="-197681716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A76CC87" w14:textId="77777777" w:rsidR="004A66E7" w:rsidRDefault="0082530F" w:rsidP="00BC2983">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911E72" w14:textId="77777777" w:rsidR="004A66E7" w:rsidRPr="00C34C63" w:rsidRDefault="0082530F" w:rsidP="00BC2983">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49FF97" w14:textId="77777777" w:rsidR="004A66E7" w:rsidRDefault="004A66E7" w:rsidP="00BC2983"/>
        </w:tc>
        <w:sdt>
          <w:sdtPr>
            <w:id w:val="-2055299518"/>
            <w:placeholder>
              <w:docPart w:val="F2364453B1584558893406FA295FF3EC"/>
            </w:placeholder>
            <w:showingPlcHdr/>
          </w:sdtPr>
          <w:sdtEndPr/>
          <w:sdtContent>
            <w:tc>
              <w:tcPr>
                <w:tcW w:w="4770" w:type="dxa"/>
              </w:tcPr>
              <w:p w14:paraId="2DDF0738" w14:textId="77777777" w:rsidR="004A66E7" w:rsidRDefault="004A66E7" w:rsidP="00BC2983">
                <w:r>
                  <w:t>Enter observations of non-compliance, comments or notes here.</w:t>
                </w:r>
              </w:p>
            </w:tc>
          </w:sdtContent>
        </w:sdt>
      </w:tr>
      <w:tr w:rsidR="004A66E7" w14:paraId="36F864F9" w14:textId="77777777" w:rsidTr="00BC2983">
        <w:trPr>
          <w:cantSplit/>
        </w:trPr>
        <w:tc>
          <w:tcPr>
            <w:tcW w:w="899" w:type="dxa"/>
          </w:tcPr>
          <w:p w14:paraId="7A39306E" w14:textId="77777777" w:rsidR="004A66E7" w:rsidRDefault="004A66E7" w:rsidP="00BC2983">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7F03E33E" w14:textId="77777777" w:rsidR="004A66E7" w:rsidRDefault="004A66E7" w:rsidP="00BC2983">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5331C852" w14:textId="77777777" w:rsidR="004A66E7" w:rsidRDefault="004A66E7" w:rsidP="00BC2983"/>
        </w:tc>
        <w:tc>
          <w:tcPr>
            <w:tcW w:w="810" w:type="dxa"/>
          </w:tcPr>
          <w:p w14:paraId="37DEC2F0" w14:textId="77777777" w:rsidR="004A66E7" w:rsidRPr="00C34C63" w:rsidRDefault="004A66E7" w:rsidP="00BC2983">
            <w:pPr>
              <w:rPr>
                <w:rFonts w:cstheme="minorHAnsi"/>
              </w:rPr>
            </w:pPr>
            <w:r w:rsidRPr="00C34C63">
              <w:rPr>
                <w:rFonts w:cstheme="minorHAnsi"/>
              </w:rPr>
              <w:t xml:space="preserve">A </w:t>
            </w:r>
          </w:p>
          <w:p w14:paraId="77E94029" w14:textId="77777777" w:rsidR="004A66E7" w:rsidRPr="00C34C63" w:rsidRDefault="004A66E7" w:rsidP="00BC2983">
            <w:pPr>
              <w:rPr>
                <w:rFonts w:cstheme="minorHAnsi"/>
              </w:rPr>
            </w:pPr>
            <w:r w:rsidRPr="00C34C63">
              <w:rPr>
                <w:rFonts w:cstheme="minorHAnsi"/>
              </w:rPr>
              <w:t xml:space="preserve">B </w:t>
            </w:r>
          </w:p>
          <w:p w14:paraId="4A4F4FF7" w14:textId="77777777" w:rsidR="004A66E7" w:rsidRPr="00C34C63" w:rsidRDefault="004A66E7" w:rsidP="00BC2983">
            <w:pPr>
              <w:rPr>
                <w:rFonts w:cstheme="minorHAnsi"/>
              </w:rPr>
            </w:pPr>
            <w:r w:rsidRPr="00C34C63">
              <w:rPr>
                <w:rFonts w:cstheme="minorHAnsi"/>
              </w:rPr>
              <w:t xml:space="preserve">C-M </w:t>
            </w:r>
          </w:p>
          <w:p w14:paraId="5FBBA64C" w14:textId="77777777" w:rsidR="004A66E7" w:rsidRDefault="004A66E7" w:rsidP="00BC2983">
            <w:r w:rsidRPr="00C34C63">
              <w:rPr>
                <w:rFonts w:cstheme="minorHAnsi"/>
              </w:rPr>
              <w:t>C</w:t>
            </w:r>
          </w:p>
        </w:tc>
        <w:tc>
          <w:tcPr>
            <w:tcW w:w="1980" w:type="dxa"/>
          </w:tcPr>
          <w:p w14:paraId="3CE79D35" w14:textId="77777777" w:rsidR="004A66E7" w:rsidRDefault="0082530F" w:rsidP="00BC2983">
            <w:sdt>
              <w:sdtPr>
                <w:id w:val="-147775370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C86CDCD" w14:textId="77777777" w:rsidR="004A66E7" w:rsidRDefault="0082530F" w:rsidP="00BC2983">
            <w:sdt>
              <w:sdtPr>
                <w:id w:val="-66273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A91F940" w14:textId="77777777" w:rsidR="004A66E7" w:rsidRDefault="0082530F" w:rsidP="00BC2983">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140CE7" w14:textId="77777777" w:rsidR="004A66E7" w:rsidRPr="00C34C63" w:rsidRDefault="0082530F" w:rsidP="00BC2983">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53FCF1D" w14:textId="77777777" w:rsidR="004A66E7" w:rsidRDefault="004A66E7" w:rsidP="00BC2983"/>
        </w:tc>
        <w:sdt>
          <w:sdtPr>
            <w:id w:val="1222561878"/>
            <w:placeholder>
              <w:docPart w:val="71875015FBD04E009F527A74F3CD8E9A"/>
            </w:placeholder>
            <w:showingPlcHdr/>
          </w:sdtPr>
          <w:sdtEndPr/>
          <w:sdtContent>
            <w:tc>
              <w:tcPr>
                <w:tcW w:w="4770" w:type="dxa"/>
              </w:tcPr>
              <w:p w14:paraId="4BF9532B" w14:textId="77777777" w:rsidR="004A66E7" w:rsidRDefault="004A66E7" w:rsidP="00BC2983">
                <w:r>
                  <w:t>Enter observations of non-compliance, comments or notes here.</w:t>
                </w:r>
              </w:p>
            </w:tc>
          </w:sdtContent>
        </w:sdt>
      </w:tr>
      <w:bookmarkStart w:id="38" w:name="Med8A7"/>
      <w:bookmarkStart w:id="39" w:name="Med8A8"/>
      <w:tr w:rsidR="004A66E7" w14:paraId="6CBB7333" w14:textId="77777777" w:rsidTr="00BC2983">
        <w:trPr>
          <w:cantSplit/>
        </w:trPr>
        <w:tc>
          <w:tcPr>
            <w:tcW w:w="899" w:type="dxa"/>
          </w:tcPr>
          <w:p w14:paraId="724681D1" w14:textId="609634F5" w:rsidR="004A66E7" w:rsidRPr="00A95939" w:rsidRDefault="00A95939"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A95939">
              <w:rPr>
                <w:rStyle w:val="Hyperlink"/>
                <w:b/>
                <w:bCs/>
              </w:rPr>
              <w:t>8-A-8</w:t>
            </w:r>
            <w:bookmarkEnd w:id="38"/>
            <w:bookmarkEnd w:id="39"/>
            <w:r>
              <w:rPr>
                <w:b/>
                <w:bCs/>
              </w:rPr>
              <w:fldChar w:fldCharType="end"/>
            </w:r>
          </w:p>
        </w:tc>
        <w:tc>
          <w:tcPr>
            <w:tcW w:w="6391" w:type="dxa"/>
            <w:tcBorders>
              <w:top w:val="nil"/>
              <w:left w:val="single" w:sz="4" w:space="0" w:color="auto"/>
              <w:bottom w:val="single" w:sz="4" w:space="0" w:color="auto"/>
              <w:right w:val="nil"/>
            </w:tcBorders>
            <w:shd w:val="clear" w:color="auto" w:fill="auto"/>
          </w:tcPr>
          <w:p w14:paraId="15EF1535" w14:textId="77777777" w:rsidR="004A66E7" w:rsidRDefault="004A66E7" w:rsidP="00BC2983">
            <w:pPr>
              <w:rPr>
                <w:color w:val="000000"/>
              </w:rPr>
            </w:pPr>
            <w:r>
              <w:rPr>
                <w:color w:val="000000"/>
              </w:rPr>
              <w:t>Clinical records for each patient must be accurate, legible, and promptly completed.</w:t>
            </w:r>
          </w:p>
          <w:p w14:paraId="100D437C" w14:textId="77777777" w:rsidR="004A66E7" w:rsidRDefault="004A66E7" w:rsidP="00BC2983">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67E2AC7C" w14:textId="77777777" w:rsidR="004A66E7" w:rsidRDefault="004A66E7" w:rsidP="00BC2983"/>
        </w:tc>
        <w:tc>
          <w:tcPr>
            <w:tcW w:w="810" w:type="dxa"/>
          </w:tcPr>
          <w:p w14:paraId="7DFFF2FA" w14:textId="77777777" w:rsidR="004A66E7" w:rsidRPr="00C34C63" w:rsidRDefault="004A66E7" w:rsidP="00BC2983">
            <w:pPr>
              <w:rPr>
                <w:rFonts w:cstheme="minorHAnsi"/>
              </w:rPr>
            </w:pPr>
            <w:r w:rsidRPr="00C34C63">
              <w:rPr>
                <w:rFonts w:cstheme="minorHAnsi"/>
              </w:rPr>
              <w:t xml:space="preserve">A </w:t>
            </w:r>
          </w:p>
          <w:p w14:paraId="5F194A2B" w14:textId="77777777" w:rsidR="004A66E7" w:rsidRPr="00C34C63" w:rsidRDefault="004A66E7" w:rsidP="00BC2983">
            <w:pPr>
              <w:rPr>
                <w:rFonts w:cstheme="minorHAnsi"/>
              </w:rPr>
            </w:pPr>
            <w:r w:rsidRPr="00C34C63">
              <w:rPr>
                <w:rFonts w:cstheme="minorHAnsi"/>
              </w:rPr>
              <w:t xml:space="preserve">B </w:t>
            </w:r>
          </w:p>
          <w:p w14:paraId="683F3C72" w14:textId="77777777" w:rsidR="004A66E7" w:rsidRPr="00C34C63" w:rsidRDefault="004A66E7" w:rsidP="00BC2983">
            <w:pPr>
              <w:rPr>
                <w:rFonts w:cstheme="minorHAnsi"/>
              </w:rPr>
            </w:pPr>
            <w:r w:rsidRPr="00C34C63">
              <w:rPr>
                <w:rFonts w:cstheme="minorHAnsi"/>
              </w:rPr>
              <w:t xml:space="preserve">C-M </w:t>
            </w:r>
          </w:p>
          <w:p w14:paraId="5CFEBFAC" w14:textId="77777777" w:rsidR="004A66E7" w:rsidRDefault="004A66E7" w:rsidP="00BC2983">
            <w:r w:rsidRPr="00C34C63">
              <w:rPr>
                <w:rFonts w:cstheme="minorHAnsi"/>
              </w:rPr>
              <w:t>C</w:t>
            </w:r>
          </w:p>
        </w:tc>
        <w:tc>
          <w:tcPr>
            <w:tcW w:w="1980" w:type="dxa"/>
          </w:tcPr>
          <w:p w14:paraId="340C16A8" w14:textId="77777777" w:rsidR="004A66E7" w:rsidRDefault="0082530F" w:rsidP="00BC2983">
            <w:sdt>
              <w:sdtPr>
                <w:id w:val="-32011471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4ECDF775" w14:textId="77777777" w:rsidR="004A66E7" w:rsidRDefault="0082530F" w:rsidP="00BC2983">
            <w:sdt>
              <w:sdtPr>
                <w:id w:val="208124719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E9B27D5" w14:textId="77777777" w:rsidR="004A66E7" w:rsidRDefault="0082530F" w:rsidP="00BC2983">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153F889" w14:textId="77777777" w:rsidR="004A66E7" w:rsidRPr="00C34C63" w:rsidRDefault="0082530F" w:rsidP="00BC2983">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7277A8" w14:textId="77777777" w:rsidR="004A66E7" w:rsidRDefault="004A66E7" w:rsidP="00BC2983"/>
        </w:tc>
        <w:sdt>
          <w:sdtPr>
            <w:id w:val="78577881"/>
            <w:placeholder>
              <w:docPart w:val="F8E56C6FF4854535B047D8C9A7B3267B"/>
            </w:placeholder>
            <w:showingPlcHdr/>
          </w:sdtPr>
          <w:sdtEndPr/>
          <w:sdtContent>
            <w:tc>
              <w:tcPr>
                <w:tcW w:w="4770" w:type="dxa"/>
              </w:tcPr>
              <w:p w14:paraId="2B656AB5" w14:textId="77777777" w:rsidR="004A66E7" w:rsidRDefault="004A66E7" w:rsidP="00BC2983">
                <w:r>
                  <w:t>Enter observations of non-compliance, comments or notes here.</w:t>
                </w:r>
              </w:p>
            </w:tc>
          </w:sdtContent>
        </w:sdt>
      </w:tr>
      <w:tr w:rsidR="004A66E7" w14:paraId="0FFD1D5B" w14:textId="77777777" w:rsidTr="00BC2983">
        <w:trPr>
          <w:cantSplit/>
        </w:trPr>
        <w:tc>
          <w:tcPr>
            <w:tcW w:w="899" w:type="dxa"/>
          </w:tcPr>
          <w:p w14:paraId="6E3F565F" w14:textId="77777777" w:rsidR="004A66E7" w:rsidRPr="008E23CC" w:rsidRDefault="004A66E7" w:rsidP="00BC2983">
            <w:pPr>
              <w:jc w:val="center"/>
              <w:rPr>
                <w:rFonts w:cstheme="minorHAnsi"/>
                <w:b/>
                <w:bCs/>
              </w:rPr>
            </w:pPr>
            <w:r w:rsidRPr="008E23CC">
              <w:rPr>
                <w:rFonts w:cstheme="minorHAnsi"/>
                <w:b/>
                <w:bCs/>
              </w:rPr>
              <w:t>8-A-9</w:t>
            </w:r>
          </w:p>
        </w:tc>
        <w:tc>
          <w:tcPr>
            <w:tcW w:w="6391" w:type="dxa"/>
            <w:tcBorders>
              <w:right w:val="nil"/>
            </w:tcBorders>
          </w:tcPr>
          <w:p w14:paraId="0EE17B9E"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B500EAC" w14:textId="77777777" w:rsidR="004A66E7" w:rsidRPr="008E23CC" w:rsidRDefault="004A66E7" w:rsidP="00BC2983">
            <w:pPr>
              <w:rPr>
                <w:rFonts w:cstheme="minorHAnsi"/>
              </w:rPr>
            </w:pPr>
          </w:p>
        </w:tc>
        <w:tc>
          <w:tcPr>
            <w:tcW w:w="810" w:type="dxa"/>
          </w:tcPr>
          <w:p w14:paraId="494FD81E" w14:textId="77777777" w:rsidR="004A66E7" w:rsidRPr="00C34C63" w:rsidRDefault="004A66E7" w:rsidP="00BC2983">
            <w:pPr>
              <w:rPr>
                <w:rFonts w:cstheme="minorHAnsi"/>
              </w:rPr>
            </w:pPr>
            <w:r w:rsidRPr="00C34C63">
              <w:rPr>
                <w:rFonts w:cstheme="minorHAnsi"/>
              </w:rPr>
              <w:t xml:space="preserve">A </w:t>
            </w:r>
          </w:p>
          <w:p w14:paraId="1722C5A7" w14:textId="77777777" w:rsidR="004A66E7" w:rsidRPr="00C34C63" w:rsidRDefault="004A66E7" w:rsidP="00BC2983">
            <w:pPr>
              <w:rPr>
                <w:rFonts w:cstheme="minorHAnsi"/>
              </w:rPr>
            </w:pPr>
            <w:r w:rsidRPr="00C34C63">
              <w:rPr>
                <w:rFonts w:cstheme="minorHAnsi"/>
              </w:rPr>
              <w:t xml:space="preserve">B </w:t>
            </w:r>
          </w:p>
          <w:p w14:paraId="2C054779" w14:textId="77777777" w:rsidR="004A66E7" w:rsidRPr="00C34C63" w:rsidRDefault="004A66E7" w:rsidP="00BC2983">
            <w:pPr>
              <w:rPr>
                <w:rFonts w:cstheme="minorHAnsi"/>
              </w:rPr>
            </w:pPr>
            <w:r w:rsidRPr="00C34C63">
              <w:rPr>
                <w:rFonts w:cstheme="minorHAnsi"/>
              </w:rPr>
              <w:t xml:space="preserve">C-M </w:t>
            </w:r>
          </w:p>
          <w:p w14:paraId="6193C273" w14:textId="77777777" w:rsidR="004A66E7" w:rsidRDefault="004A66E7" w:rsidP="00BC2983">
            <w:pPr>
              <w:rPr>
                <w:rFonts w:cstheme="minorHAnsi"/>
              </w:rPr>
            </w:pPr>
            <w:r w:rsidRPr="00C34C63">
              <w:rPr>
                <w:rFonts w:cstheme="minorHAnsi"/>
              </w:rPr>
              <w:t>C</w:t>
            </w:r>
          </w:p>
          <w:p w14:paraId="7C979947" w14:textId="77777777" w:rsidR="004A66E7" w:rsidRPr="008E23CC" w:rsidRDefault="004A66E7" w:rsidP="00BC2983">
            <w:pPr>
              <w:rPr>
                <w:rFonts w:cstheme="minorHAnsi"/>
              </w:rPr>
            </w:pPr>
          </w:p>
        </w:tc>
        <w:tc>
          <w:tcPr>
            <w:tcW w:w="1980" w:type="dxa"/>
          </w:tcPr>
          <w:p w14:paraId="5EE04163" w14:textId="77777777" w:rsidR="004A66E7" w:rsidRPr="008E23CC" w:rsidRDefault="0082530F" w:rsidP="00BC2983">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C3951E6" w14:textId="77777777" w:rsidR="004A66E7" w:rsidRPr="008E23CC" w:rsidRDefault="0082530F" w:rsidP="00BC2983">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E07C3B7" w14:textId="77777777" w:rsidR="004A66E7" w:rsidRDefault="0082530F" w:rsidP="00BC2983">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AEC112F" w14:textId="77777777" w:rsidR="004A66E7" w:rsidRPr="00C34C63" w:rsidRDefault="0082530F" w:rsidP="00BC2983">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5BF96A" w14:textId="77777777" w:rsidR="004A66E7" w:rsidRPr="008E23CC" w:rsidRDefault="004A66E7" w:rsidP="00BC2983">
            <w:pPr>
              <w:rPr>
                <w:rFonts w:cstheme="minorHAnsi"/>
              </w:rPr>
            </w:pPr>
          </w:p>
        </w:tc>
        <w:sdt>
          <w:sdtPr>
            <w:rPr>
              <w:rFonts w:cstheme="minorHAnsi"/>
            </w:rPr>
            <w:id w:val="-744724387"/>
            <w:placeholder>
              <w:docPart w:val="625B935E052846039E45FB34495D45B6"/>
            </w:placeholder>
            <w:showingPlcHdr/>
          </w:sdtPr>
          <w:sdtEndPr/>
          <w:sdtContent>
            <w:tc>
              <w:tcPr>
                <w:tcW w:w="4770" w:type="dxa"/>
              </w:tcPr>
              <w:p w14:paraId="0C7C19F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177F3C" w14:textId="77777777" w:rsidTr="000474DA">
        <w:trPr>
          <w:cantSplit/>
        </w:trPr>
        <w:tc>
          <w:tcPr>
            <w:tcW w:w="899" w:type="dxa"/>
            <w:tcBorders>
              <w:bottom w:val="single" w:sz="4" w:space="0" w:color="auto"/>
            </w:tcBorders>
          </w:tcPr>
          <w:p w14:paraId="7C5BF2DD" w14:textId="77777777" w:rsidR="004A66E7" w:rsidRPr="008E23CC" w:rsidRDefault="004A66E7" w:rsidP="00BC2983">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6E80FB13"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652CEC3B" w14:textId="77777777" w:rsidR="004A66E7" w:rsidRPr="008E23CC" w:rsidRDefault="004A66E7" w:rsidP="00BC2983">
            <w:pPr>
              <w:rPr>
                <w:rFonts w:cstheme="minorHAnsi"/>
              </w:rPr>
            </w:pPr>
          </w:p>
        </w:tc>
        <w:tc>
          <w:tcPr>
            <w:tcW w:w="810" w:type="dxa"/>
            <w:tcBorders>
              <w:bottom w:val="single" w:sz="4" w:space="0" w:color="auto"/>
            </w:tcBorders>
          </w:tcPr>
          <w:p w14:paraId="076F75AB" w14:textId="77777777" w:rsidR="004A66E7" w:rsidRPr="00C34C63" w:rsidRDefault="004A66E7" w:rsidP="00BC2983">
            <w:pPr>
              <w:rPr>
                <w:rFonts w:cstheme="minorHAnsi"/>
              </w:rPr>
            </w:pPr>
            <w:r w:rsidRPr="00C34C63">
              <w:rPr>
                <w:rFonts w:cstheme="minorHAnsi"/>
              </w:rPr>
              <w:t xml:space="preserve">A </w:t>
            </w:r>
          </w:p>
          <w:p w14:paraId="5A01D99E" w14:textId="77777777" w:rsidR="004A66E7" w:rsidRPr="00C34C63" w:rsidRDefault="004A66E7" w:rsidP="00BC2983">
            <w:pPr>
              <w:rPr>
                <w:rFonts w:cstheme="minorHAnsi"/>
              </w:rPr>
            </w:pPr>
            <w:r w:rsidRPr="00C34C63">
              <w:rPr>
                <w:rFonts w:cstheme="minorHAnsi"/>
              </w:rPr>
              <w:t xml:space="preserve">B </w:t>
            </w:r>
          </w:p>
          <w:p w14:paraId="14065A98" w14:textId="77777777" w:rsidR="004A66E7" w:rsidRPr="00C34C63" w:rsidRDefault="004A66E7" w:rsidP="00BC2983">
            <w:pPr>
              <w:rPr>
                <w:rFonts w:cstheme="minorHAnsi"/>
              </w:rPr>
            </w:pPr>
            <w:r w:rsidRPr="00C34C63">
              <w:rPr>
                <w:rFonts w:cstheme="minorHAnsi"/>
              </w:rPr>
              <w:t xml:space="preserve">C-M </w:t>
            </w:r>
          </w:p>
          <w:p w14:paraId="52CE24AD"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4961E82C" w14:textId="77777777" w:rsidR="004A66E7" w:rsidRPr="008E23CC" w:rsidRDefault="0082530F" w:rsidP="00BC2983">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C14CC55" w14:textId="77777777" w:rsidR="004A66E7" w:rsidRPr="008E23CC" w:rsidRDefault="0082530F" w:rsidP="00BC2983">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4EFA561" w14:textId="77777777" w:rsidR="004A66E7" w:rsidRDefault="0082530F" w:rsidP="00BC2983">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A8658A" w14:textId="77777777" w:rsidR="004A66E7" w:rsidRPr="00C34C63" w:rsidRDefault="0082530F" w:rsidP="00BC2983">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3B98938" w14:textId="77777777" w:rsidR="004A66E7" w:rsidRDefault="004A66E7" w:rsidP="00BC2983">
            <w:pPr>
              <w:rPr>
                <w:rFonts w:cstheme="minorHAnsi"/>
              </w:rPr>
            </w:pPr>
          </w:p>
          <w:p w14:paraId="250F82CD" w14:textId="77777777" w:rsidR="0079371F" w:rsidRDefault="0079371F" w:rsidP="00BC2983">
            <w:pPr>
              <w:rPr>
                <w:rFonts w:cstheme="minorHAnsi"/>
              </w:rPr>
            </w:pPr>
          </w:p>
          <w:p w14:paraId="7A419BEE" w14:textId="77777777" w:rsidR="0079371F" w:rsidRDefault="0079371F" w:rsidP="00BC2983">
            <w:pPr>
              <w:rPr>
                <w:rFonts w:cstheme="minorHAnsi"/>
              </w:rPr>
            </w:pPr>
          </w:p>
          <w:p w14:paraId="3F4C16CE" w14:textId="5F19C258" w:rsidR="0079371F" w:rsidRPr="008E23CC" w:rsidRDefault="0079371F" w:rsidP="00BC2983">
            <w:pPr>
              <w:rPr>
                <w:rFonts w:cstheme="minorHAnsi"/>
              </w:rPr>
            </w:pPr>
          </w:p>
        </w:tc>
        <w:sdt>
          <w:sdtPr>
            <w:rPr>
              <w:rFonts w:cstheme="minorHAnsi"/>
            </w:rPr>
            <w:id w:val="1122195617"/>
            <w:placeholder>
              <w:docPart w:val="5C01FF0DB1664DD19C29865A7B88F29A"/>
            </w:placeholder>
            <w:showingPlcHdr/>
          </w:sdtPr>
          <w:sdtEndPr/>
          <w:sdtContent>
            <w:tc>
              <w:tcPr>
                <w:tcW w:w="4770" w:type="dxa"/>
                <w:tcBorders>
                  <w:bottom w:val="single" w:sz="4" w:space="0" w:color="auto"/>
                </w:tcBorders>
              </w:tcPr>
              <w:p w14:paraId="6513B51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1D9B60B9" w14:textId="77777777" w:rsidTr="000474DA">
        <w:trPr>
          <w:cantSplit/>
        </w:trPr>
        <w:tc>
          <w:tcPr>
            <w:tcW w:w="15120" w:type="dxa"/>
            <w:gridSpan w:val="6"/>
            <w:tcBorders>
              <w:left w:val="single" w:sz="4" w:space="0" w:color="auto"/>
            </w:tcBorders>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2"/>
      <w:tr w:rsidR="004A66E7" w14:paraId="0662AA61" w14:textId="77777777" w:rsidTr="00BC2983">
        <w:trPr>
          <w:cantSplit/>
        </w:trPr>
        <w:tc>
          <w:tcPr>
            <w:tcW w:w="899" w:type="dxa"/>
          </w:tcPr>
          <w:p w14:paraId="6CDA622F" w14:textId="0ED7188C" w:rsidR="004A66E7" w:rsidRPr="00A95939" w:rsidRDefault="00A95939"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A95939">
              <w:rPr>
                <w:rStyle w:val="Hyperlink"/>
                <w:b/>
                <w:bCs/>
              </w:rPr>
              <w:t>8-B-2</w:t>
            </w:r>
            <w:bookmarkEnd w:id="40"/>
            <w:r>
              <w:rPr>
                <w:b/>
                <w:bCs/>
              </w:rPr>
              <w:fldChar w:fldCharType="end"/>
            </w:r>
          </w:p>
        </w:tc>
        <w:tc>
          <w:tcPr>
            <w:tcW w:w="6391" w:type="dxa"/>
            <w:tcBorders>
              <w:right w:val="nil"/>
            </w:tcBorders>
          </w:tcPr>
          <w:p w14:paraId="10F5A222" w14:textId="77777777" w:rsidR="004A66E7" w:rsidRPr="008E23CC" w:rsidRDefault="004A66E7"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270" w:type="dxa"/>
            <w:tcBorders>
              <w:left w:val="nil"/>
            </w:tcBorders>
          </w:tcPr>
          <w:p w14:paraId="3A59ABF9" w14:textId="77777777" w:rsidR="004A66E7" w:rsidRPr="008E23CC" w:rsidRDefault="004A66E7" w:rsidP="00BC2983">
            <w:pPr>
              <w:rPr>
                <w:rFonts w:cstheme="minorHAnsi"/>
                <w:b/>
                <w:bCs/>
              </w:rPr>
            </w:pPr>
          </w:p>
        </w:tc>
        <w:tc>
          <w:tcPr>
            <w:tcW w:w="810" w:type="dxa"/>
          </w:tcPr>
          <w:p w14:paraId="1D273D16" w14:textId="77777777" w:rsidR="004A66E7" w:rsidRPr="00C34C63" w:rsidRDefault="004A66E7" w:rsidP="00BC2983">
            <w:pPr>
              <w:rPr>
                <w:rFonts w:cstheme="minorHAnsi"/>
              </w:rPr>
            </w:pPr>
            <w:r w:rsidRPr="00C34C63">
              <w:rPr>
                <w:rFonts w:cstheme="minorHAnsi"/>
              </w:rPr>
              <w:t xml:space="preserve">A </w:t>
            </w:r>
          </w:p>
          <w:p w14:paraId="055F2F5E" w14:textId="77777777" w:rsidR="004A66E7" w:rsidRPr="00C34C63" w:rsidRDefault="004A66E7" w:rsidP="00BC2983">
            <w:pPr>
              <w:rPr>
                <w:rFonts w:cstheme="minorHAnsi"/>
              </w:rPr>
            </w:pPr>
            <w:r w:rsidRPr="00C34C63">
              <w:rPr>
                <w:rFonts w:cstheme="minorHAnsi"/>
              </w:rPr>
              <w:t xml:space="preserve">B </w:t>
            </w:r>
          </w:p>
          <w:p w14:paraId="2FA8C95E" w14:textId="77777777" w:rsidR="004A66E7" w:rsidRPr="00C34C63" w:rsidRDefault="004A66E7" w:rsidP="00BC2983">
            <w:pPr>
              <w:rPr>
                <w:rFonts w:cstheme="minorHAnsi"/>
              </w:rPr>
            </w:pPr>
            <w:r w:rsidRPr="00C34C63">
              <w:rPr>
                <w:rFonts w:cstheme="minorHAnsi"/>
              </w:rPr>
              <w:t xml:space="preserve">C-M </w:t>
            </w:r>
          </w:p>
          <w:p w14:paraId="7941F908" w14:textId="77777777" w:rsidR="004A66E7" w:rsidRPr="008E23CC" w:rsidRDefault="004A66E7" w:rsidP="00BC2983">
            <w:pPr>
              <w:rPr>
                <w:rFonts w:cstheme="minorHAnsi"/>
              </w:rPr>
            </w:pPr>
            <w:r w:rsidRPr="00C34C63">
              <w:rPr>
                <w:rFonts w:cstheme="minorHAnsi"/>
              </w:rPr>
              <w:t>C</w:t>
            </w:r>
          </w:p>
        </w:tc>
        <w:tc>
          <w:tcPr>
            <w:tcW w:w="1980" w:type="dxa"/>
          </w:tcPr>
          <w:p w14:paraId="72FB9898" w14:textId="77777777" w:rsidR="004A66E7" w:rsidRPr="008E23CC" w:rsidRDefault="0082530F" w:rsidP="00BC2983">
            <w:pPr>
              <w:rPr>
                <w:rFonts w:cstheme="minorHAnsi"/>
              </w:rPr>
            </w:pPr>
            <w:sdt>
              <w:sdtPr>
                <w:rPr>
                  <w:rFonts w:cstheme="minorHAnsi"/>
                </w:rPr>
                <w:id w:val="176657222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91A069D" w14:textId="77777777" w:rsidR="004A66E7" w:rsidRPr="008E23CC" w:rsidRDefault="0082530F" w:rsidP="00BC2983">
            <w:pPr>
              <w:rPr>
                <w:rFonts w:cstheme="minorHAnsi"/>
              </w:rPr>
            </w:pPr>
            <w:sdt>
              <w:sdtPr>
                <w:rPr>
                  <w:rFonts w:cstheme="minorHAnsi"/>
                </w:rPr>
                <w:id w:val="-20871472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67C9791" w14:textId="77777777" w:rsidR="004A66E7" w:rsidRDefault="0082530F" w:rsidP="00BC2983">
            <w:pPr>
              <w:rPr>
                <w:rFonts w:cstheme="minorHAnsi"/>
              </w:rPr>
            </w:pPr>
            <w:sdt>
              <w:sdtPr>
                <w:rPr>
                  <w:rFonts w:cstheme="minorHAnsi"/>
                </w:rPr>
                <w:id w:val="977619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4CF6A0B" w14:textId="77777777" w:rsidR="004A66E7" w:rsidRPr="00C34C63" w:rsidRDefault="0082530F" w:rsidP="00BC2983">
            <w:pPr>
              <w:rPr>
                <w:rFonts w:cstheme="minorHAnsi"/>
              </w:rPr>
            </w:pPr>
            <w:sdt>
              <w:sdtPr>
                <w:rPr>
                  <w:rFonts w:cstheme="minorHAnsi"/>
                </w:rPr>
                <w:id w:val="952964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241612" w14:textId="77777777" w:rsidR="004A66E7" w:rsidRPr="008E23CC" w:rsidRDefault="004A66E7" w:rsidP="00BC2983">
            <w:pPr>
              <w:rPr>
                <w:rFonts w:cstheme="minorHAnsi"/>
              </w:rPr>
            </w:pPr>
          </w:p>
        </w:tc>
        <w:sdt>
          <w:sdtPr>
            <w:rPr>
              <w:rFonts w:cstheme="minorHAnsi"/>
            </w:rPr>
            <w:id w:val="1020194803"/>
            <w:placeholder>
              <w:docPart w:val="B0265391B0DA49D5A4B1EB1B452F2E96"/>
            </w:placeholder>
            <w:showingPlcHdr/>
          </w:sdtPr>
          <w:sdtEndPr/>
          <w:sdtContent>
            <w:tc>
              <w:tcPr>
                <w:tcW w:w="4770" w:type="dxa"/>
              </w:tcPr>
              <w:p w14:paraId="776F5D7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1" w:name="Med8B4"/>
      <w:tr w:rsidR="004A66E7" w14:paraId="274D1165" w14:textId="77777777" w:rsidTr="00BC2983">
        <w:trPr>
          <w:cantSplit/>
        </w:trPr>
        <w:tc>
          <w:tcPr>
            <w:tcW w:w="899" w:type="dxa"/>
          </w:tcPr>
          <w:p w14:paraId="122F0B9B" w14:textId="2327C647" w:rsidR="004A66E7" w:rsidRPr="00A95939" w:rsidRDefault="00213931"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213931">
              <w:rPr>
                <w:rStyle w:val="Hyperlink"/>
                <w:b/>
                <w:bCs/>
              </w:rPr>
              <w:t>8-B-4</w:t>
            </w:r>
            <w:bookmarkEnd w:id="41"/>
            <w:r>
              <w:rPr>
                <w:b/>
                <w:bCs/>
              </w:rPr>
              <w:fldChar w:fldCharType="end"/>
            </w:r>
          </w:p>
        </w:tc>
        <w:tc>
          <w:tcPr>
            <w:tcW w:w="6391" w:type="dxa"/>
            <w:tcBorders>
              <w:right w:val="nil"/>
            </w:tcBorders>
          </w:tcPr>
          <w:p w14:paraId="31DCEDE9" w14:textId="77777777" w:rsidR="004A66E7" w:rsidRDefault="004A66E7"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4A66E7" w:rsidRPr="008E23CC" w:rsidRDefault="004A66E7" w:rsidP="00BC2983">
            <w:pPr>
              <w:rPr>
                <w:rFonts w:eastAsia="Arial" w:cstheme="minorHAnsi"/>
                <w:b/>
                <w:bCs/>
              </w:rPr>
            </w:pPr>
          </w:p>
        </w:tc>
        <w:tc>
          <w:tcPr>
            <w:tcW w:w="270" w:type="dxa"/>
            <w:tcBorders>
              <w:left w:val="nil"/>
            </w:tcBorders>
          </w:tcPr>
          <w:p w14:paraId="2432100D" w14:textId="77777777" w:rsidR="004A66E7" w:rsidRPr="008E23CC" w:rsidRDefault="004A66E7" w:rsidP="00BC2983">
            <w:pPr>
              <w:rPr>
                <w:rFonts w:cstheme="minorHAnsi"/>
                <w:b/>
                <w:bCs/>
              </w:rPr>
            </w:pPr>
          </w:p>
        </w:tc>
        <w:tc>
          <w:tcPr>
            <w:tcW w:w="810" w:type="dxa"/>
          </w:tcPr>
          <w:p w14:paraId="2F9E9692" w14:textId="77777777" w:rsidR="004A66E7" w:rsidRPr="00C34C63" w:rsidRDefault="004A66E7" w:rsidP="00BC2983">
            <w:pPr>
              <w:rPr>
                <w:rFonts w:cstheme="minorHAnsi"/>
              </w:rPr>
            </w:pPr>
            <w:r w:rsidRPr="00C34C63">
              <w:rPr>
                <w:rFonts w:cstheme="minorHAnsi"/>
              </w:rPr>
              <w:t xml:space="preserve">A </w:t>
            </w:r>
          </w:p>
          <w:p w14:paraId="72031C54" w14:textId="77777777" w:rsidR="004A66E7" w:rsidRPr="00C34C63" w:rsidRDefault="004A66E7" w:rsidP="00BC2983">
            <w:pPr>
              <w:rPr>
                <w:rFonts w:cstheme="minorHAnsi"/>
              </w:rPr>
            </w:pPr>
            <w:r w:rsidRPr="00C34C63">
              <w:rPr>
                <w:rFonts w:cstheme="minorHAnsi"/>
              </w:rPr>
              <w:t xml:space="preserve">B </w:t>
            </w:r>
          </w:p>
          <w:p w14:paraId="7C62B2AE" w14:textId="77777777" w:rsidR="004A66E7" w:rsidRPr="00C34C63" w:rsidRDefault="004A66E7" w:rsidP="00BC2983">
            <w:pPr>
              <w:rPr>
                <w:rFonts w:cstheme="minorHAnsi"/>
              </w:rPr>
            </w:pPr>
            <w:r w:rsidRPr="00C34C63">
              <w:rPr>
                <w:rFonts w:cstheme="minorHAnsi"/>
              </w:rPr>
              <w:t xml:space="preserve">C-M </w:t>
            </w:r>
          </w:p>
          <w:p w14:paraId="716DBA43" w14:textId="77777777" w:rsidR="004A66E7" w:rsidRPr="008E23CC" w:rsidRDefault="004A66E7" w:rsidP="00BC2983">
            <w:pPr>
              <w:rPr>
                <w:rFonts w:cstheme="minorHAnsi"/>
              </w:rPr>
            </w:pPr>
            <w:r w:rsidRPr="00C34C63">
              <w:rPr>
                <w:rFonts w:cstheme="minorHAnsi"/>
              </w:rPr>
              <w:t>C</w:t>
            </w:r>
          </w:p>
        </w:tc>
        <w:tc>
          <w:tcPr>
            <w:tcW w:w="1980" w:type="dxa"/>
          </w:tcPr>
          <w:p w14:paraId="198FA2B0" w14:textId="77777777" w:rsidR="004A66E7" w:rsidRPr="008E23CC" w:rsidRDefault="0082530F" w:rsidP="00BC2983">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66107A4" w14:textId="77777777" w:rsidR="004A66E7" w:rsidRPr="008E23CC" w:rsidRDefault="0082530F" w:rsidP="00BC2983">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6EDFEA" w14:textId="77777777" w:rsidR="004A66E7" w:rsidRDefault="0082530F" w:rsidP="00BC2983">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90FCD6" w14:textId="77777777" w:rsidR="004A66E7" w:rsidRPr="00C34C63" w:rsidRDefault="0082530F" w:rsidP="00BC2983">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84055A3" w14:textId="77777777" w:rsidR="004A66E7" w:rsidRPr="008E23CC" w:rsidRDefault="004A66E7" w:rsidP="00BC2983">
            <w:pPr>
              <w:rPr>
                <w:rFonts w:cstheme="minorHAnsi"/>
              </w:rPr>
            </w:pPr>
          </w:p>
        </w:tc>
        <w:sdt>
          <w:sdtPr>
            <w:rPr>
              <w:rFonts w:cstheme="minorHAnsi"/>
            </w:rPr>
            <w:id w:val="-1819566626"/>
            <w:placeholder>
              <w:docPart w:val="52BA47BD217042BF8465D86FA9C63263"/>
            </w:placeholder>
            <w:showingPlcHdr/>
          </w:sdtPr>
          <w:sdtEndPr/>
          <w:sdtContent>
            <w:tc>
              <w:tcPr>
                <w:tcW w:w="4770" w:type="dxa"/>
              </w:tcPr>
              <w:p w14:paraId="67223B6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2" w:name="Med8B6"/>
      <w:tr w:rsidR="004A66E7" w14:paraId="04DA5736" w14:textId="77777777" w:rsidTr="00BC2983">
        <w:trPr>
          <w:cantSplit/>
        </w:trPr>
        <w:tc>
          <w:tcPr>
            <w:tcW w:w="899" w:type="dxa"/>
          </w:tcPr>
          <w:p w14:paraId="52A10DA8" w14:textId="363EE5B7" w:rsidR="004A66E7" w:rsidRPr="00A95939" w:rsidRDefault="00213931"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213931">
              <w:rPr>
                <w:rStyle w:val="Hyperlink"/>
                <w:b/>
                <w:bCs/>
              </w:rPr>
              <w:t>8-B-6</w:t>
            </w:r>
            <w:bookmarkEnd w:id="42"/>
            <w:r>
              <w:rPr>
                <w:b/>
                <w:bCs/>
              </w:rPr>
              <w:fldChar w:fldCharType="end"/>
            </w:r>
          </w:p>
        </w:tc>
        <w:tc>
          <w:tcPr>
            <w:tcW w:w="6391" w:type="dxa"/>
            <w:tcBorders>
              <w:right w:val="nil"/>
            </w:tcBorders>
          </w:tcPr>
          <w:p w14:paraId="0795C831" w14:textId="77777777" w:rsidR="004A66E7" w:rsidRPr="008E23CC" w:rsidRDefault="004A66E7" w:rsidP="00BC2983">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182DB155" w14:textId="77777777" w:rsidR="004A66E7" w:rsidRPr="008E23CC" w:rsidRDefault="004A66E7" w:rsidP="00BC2983">
            <w:pPr>
              <w:rPr>
                <w:rFonts w:cstheme="minorHAnsi"/>
              </w:rPr>
            </w:pPr>
          </w:p>
        </w:tc>
        <w:tc>
          <w:tcPr>
            <w:tcW w:w="810" w:type="dxa"/>
          </w:tcPr>
          <w:p w14:paraId="2BF8BFD4" w14:textId="77777777" w:rsidR="004A66E7" w:rsidRPr="00C34C63" w:rsidRDefault="004A66E7" w:rsidP="00BC2983">
            <w:pPr>
              <w:rPr>
                <w:rFonts w:cstheme="minorHAnsi"/>
              </w:rPr>
            </w:pPr>
            <w:r w:rsidRPr="00C34C63">
              <w:rPr>
                <w:rFonts w:cstheme="minorHAnsi"/>
              </w:rPr>
              <w:t xml:space="preserve">A </w:t>
            </w:r>
          </w:p>
          <w:p w14:paraId="00E3F978" w14:textId="77777777" w:rsidR="004A66E7" w:rsidRPr="00C34C63" w:rsidRDefault="004A66E7" w:rsidP="00BC2983">
            <w:pPr>
              <w:rPr>
                <w:rFonts w:cstheme="minorHAnsi"/>
              </w:rPr>
            </w:pPr>
            <w:r w:rsidRPr="00C34C63">
              <w:rPr>
                <w:rFonts w:cstheme="minorHAnsi"/>
              </w:rPr>
              <w:t xml:space="preserve">B </w:t>
            </w:r>
          </w:p>
          <w:p w14:paraId="44E60EB7" w14:textId="77777777" w:rsidR="004A66E7" w:rsidRPr="00C34C63" w:rsidRDefault="004A66E7" w:rsidP="00BC2983">
            <w:pPr>
              <w:rPr>
                <w:rFonts w:cstheme="minorHAnsi"/>
              </w:rPr>
            </w:pPr>
            <w:r w:rsidRPr="00C34C63">
              <w:rPr>
                <w:rFonts w:cstheme="minorHAnsi"/>
              </w:rPr>
              <w:t xml:space="preserve">C-M </w:t>
            </w:r>
          </w:p>
          <w:p w14:paraId="48CF5D12" w14:textId="77777777" w:rsidR="004A66E7" w:rsidRDefault="004A66E7" w:rsidP="00BC2983">
            <w:pPr>
              <w:rPr>
                <w:rFonts w:cstheme="minorHAnsi"/>
              </w:rPr>
            </w:pPr>
            <w:r w:rsidRPr="00C34C63">
              <w:rPr>
                <w:rFonts w:cstheme="minorHAnsi"/>
              </w:rPr>
              <w:t>C</w:t>
            </w:r>
          </w:p>
          <w:p w14:paraId="563251A1" w14:textId="77777777" w:rsidR="004A66E7" w:rsidRPr="008E23CC" w:rsidRDefault="004A66E7" w:rsidP="00BC2983">
            <w:pPr>
              <w:rPr>
                <w:rFonts w:cstheme="minorHAnsi"/>
              </w:rPr>
            </w:pPr>
          </w:p>
        </w:tc>
        <w:tc>
          <w:tcPr>
            <w:tcW w:w="1980" w:type="dxa"/>
          </w:tcPr>
          <w:p w14:paraId="63728260" w14:textId="77777777" w:rsidR="004A66E7" w:rsidRPr="008E23CC" w:rsidRDefault="0082530F" w:rsidP="00BC2983">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B008480" w14:textId="77777777" w:rsidR="004A66E7" w:rsidRPr="008E23CC" w:rsidRDefault="0082530F" w:rsidP="00BC2983">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DE8045C" w14:textId="77777777" w:rsidR="004A66E7" w:rsidRDefault="0082530F" w:rsidP="00BC2983">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FBF970" w14:textId="77777777" w:rsidR="004A66E7" w:rsidRPr="00C34C63" w:rsidRDefault="0082530F" w:rsidP="00BC2983">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59D2A7C" w14:textId="77777777" w:rsidR="004A66E7" w:rsidRPr="008E23CC" w:rsidRDefault="004A66E7" w:rsidP="00BC2983">
            <w:pPr>
              <w:rPr>
                <w:rFonts w:cstheme="minorHAnsi"/>
              </w:rPr>
            </w:pPr>
          </w:p>
        </w:tc>
        <w:sdt>
          <w:sdtPr>
            <w:rPr>
              <w:rFonts w:cstheme="minorHAnsi"/>
            </w:rPr>
            <w:id w:val="240850745"/>
            <w:placeholder>
              <w:docPart w:val="72AE1A6CE9F94BBEB66C054895CE5EB2"/>
            </w:placeholder>
            <w:showingPlcHdr/>
          </w:sdtPr>
          <w:sdtEndPr/>
          <w:sdtContent>
            <w:tc>
              <w:tcPr>
                <w:tcW w:w="4770" w:type="dxa"/>
              </w:tcPr>
              <w:p w14:paraId="1973A6F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3" w:name="Med8B7"/>
      <w:tr w:rsidR="004A66E7" w14:paraId="76C6E7D5" w14:textId="77777777" w:rsidTr="00BC2983">
        <w:trPr>
          <w:cantSplit/>
        </w:trPr>
        <w:tc>
          <w:tcPr>
            <w:tcW w:w="899" w:type="dxa"/>
          </w:tcPr>
          <w:p w14:paraId="47506C89" w14:textId="04FF7ECC"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7</w:t>
            </w:r>
            <w:bookmarkEnd w:id="43"/>
            <w:r>
              <w:rPr>
                <w:b/>
                <w:bCs/>
              </w:rPr>
              <w:fldChar w:fldCharType="end"/>
            </w:r>
          </w:p>
        </w:tc>
        <w:tc>
          <w:tcPr>
            <w:tcW w:w="6391" w:type="dxa"/>
            <w:tcBorders>
              <w:right w:val="nil"/>
            </w:tcBorders>
          </w:tcPr>
          <w:p w14:paraId="7360AD44" w14:textId="77777777" w:rsidR="004A66E7" w:rsidRPr="008E23CC" w:rsidRDefault="004A66E7"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5EE40050" w14:textId="77777777" w:rsidR="004A66E7" w:rsidRPr="008E23CC" w:rsidRDefault="004A66E7" w:rsidP="00BC2983">
            <w:pPr>
              <w:rPr>
                <w:rFonts w:cstheme="minorHAnsi"/>
              </w:rPr>
            </w:pPr>
          </w:p>
        </w:tc>
        <w:tc>
          <w:tcPr>
            <w:tcW w:w="810" w:type="dxa"/>
          </w:tcPr>
          <w:p w14:paraId="6BECEB94" w14:textId="77777777" w:rsidR="004A66E7" w:rsidRPr="00C34C63" w:rsidRDefault="004A66E7" w:rsidP="00BC2983">
            <w:pPr>
              <w:rPr>
                <w:rFonts w:cstheme="minorHAnsi"/>
              </w:rPr>
            </w:pPr>
            <w:r w:rsidRPr="00C34C63">
              <w:rPr>
                <w:rFonts w:cstheme="minorHAnsi"/>
              </w:rPr>
              <w:t xml:space="preserve">A </w:t>
            </w:r>
          </w:p>
          <w:p w14:paraId="7B1689E5" w14:textId="77777777" w:rsidR="004A66E7" w:rsidRPr="00C34C63" w:rsidRDefault="004A66E7" w:rsidP="00BC2983">
            <w:pPr>
              <w:rPr>
                <w:rFonts w:cstheme="minorHAnsi"/>
              </w:rPr>
            </w:pPr>
            <w:r w:rsidRPr="00C34C63">
              <w:rPr>
                <w:rFonts w:cstheme="minorHAnsi"/>
              </w:rPr>
              <w:t xml:space="preserve">B </w:t>
            </w:r>
          </w:p>
          <w:p w14:paraId="2AB4FD38" w14:textId="77777777" w:rsidR="004A66E7" w:rsidRPr="00C34C63" w:rsidRDefault="004A66E7" w:rsidP="00BC2983">
            <w:pPr>
              <w:rPr>
                <w:rFonts w:cstheme="minorHAnsi"/>
              </w:rPr>
            </w:pPr>
            <w:r w:rsidRPr="00C34C63">
              <w:rPr>
                <w:rFonts w:cstheme="minorHAnsi"/>
              </w:rPr>
              <w:t xml:space="preserve">C-M </w:t>
            </w:r>
          </w:p>
          <w:p w14:paraId="7C631DE3" w14:textId="77777777" w:rsidR="004A66E7" w:rsidRPr="008E23CC" w:rsidRDefault="004A66E7" w:rsidP="00BC2983">
            <w:pPr>
              <w:rPr>
                <w:rFonts w:cstheme="minorHAnsi"/>
              </w:rPr>
            </w:pPr>
            <w:r w:rsidRPr="00C34C63">
              <w:rPr>
                <w:rFonts w:cstheme="minorHAnsi"/>
              </w:rPr>
              <w:t>C</w:t>
            </w:r>
          </w:p>
        </w:tc>
        <w:tc>
          <w:tcPr>
            <w:tcW w:w="1980" w:type="dxa"/>
          </w:tcPr>
          <w:p w14:paraId="017E97C9" w14:textId="77777777" w:rsidR="004A66E7" w:rsidRPr="008E23CC" w:rsidRDefault="0082530F" w:rsidP="00BC2983">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91B97B" w14:textId="77777777" w:rsidR="004A66E7" w:rsidRPr="008E23CC" w:rsidRDefault="0082530F" w:rsidP="00BC2983">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859E1F" w14:textId="77777777" w:rsidR="004A66E7" w:rsidRDefault="0082530F" w:rsidP="00BC2983">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0FC2A3" w14:textId="77777777" w:rsidR="004A66E7" w:rsidRPr="00C34C63" w:rsidRDefault="0082530F" w:rsidP="00BC2983">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AAA39B" w14:textId="77777777" w:rsidR="004A66E7" w:rsidRPr="008E23CC" w:rsidRDefault="004A66E7" w:rsidP="00BC2983">
            <w:pPr>
              <w:rPr>
                <w:rFonts w:cstheme="minorHAnsi"/>
              </w:rPr>
            </w:pPr>
          </w:p>
        </w:tc>
        <w:sdt>
          <w:sdtPr>
            <w:rPr>
              <w:rFonts w:cstheme="minorHAnsi"/>
            </w:rPr>
            <w:id w:val="858629783"/>
            <w:placeholder>
              <w:docPart w:val="C25BAF1A29764D6689448BF25B60299C"/>
            </w:placeholder>
            <w:showingPlcHdr/>
          </w:sdtPr>
          <w:sdtEndPr/>
          <w:sdtContent>
            <w:tc>
              <w:tcPr>
                <w:tcW w:w="4770" w:type="dxa"/>
              </w:tcPr>
              <w:p w14:paraId="76535A9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4" w:name="Med8B10"/>
      <w:bookmarkStart w:id="45" w:name="Med8B11"/>
      <w:tr w:rsidR="004A66E7" w14:paraId="39A66284" w14:textId="77777777" w:rsidTr="00BC2983">
        <w:trPr>
          <w:cantSplit/>
        </w:trPr>
        <w:tc>
          <w:tcPr>
            <w:tcW w:w="899" w:type="dxa"/>
          </w:tcPr>
          <w:p w14:paraId="47B8D130" w14:textId="646641D1"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11</w:t>
            </w:r>
            <w:bookmarkEnd w:id="44"/>
            <w:bookmarkEnd w:id="45"/>
            <w:r>
              <w:rPr>
                <w:b/>
                <w:bCs/>
              </w:rPr>
              <w:fldChar w:fldCharType="end"/>
            </w:r>
          </w:p>
        </w:tc>
        <w:tc>
          <w:tcPr>
            <w:tcW w:w="6391" w:type="dxa"/>
            <w:tcBorders>
              <w:right w:val="nil"/>
            </w:tcBorders>
          </w:tcPr>
          <w:p w14:paraId="183DED31" w14:textId="77777777" w:rsidR="004A66E7" w:rsidRDefault="004A66E7"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4A66E7" w:rsidRPr="008E23CC" w:rsidRDefault="004A66E7" w:rsidP="00BC2983">
            <w:pPr>
              <w:rPr>
                <w:rFonts w:cstheme="minorHAnsi"/>
              </w:rPr>
            </w:pPr>
          </w:p>
        </w:tc>
        <w:tc>
          <w:tcPr>
            <w:tcW w:w="270" w:type="dxa"/>
            <w:tcBorders>
              <w:left w:val="nil"/>
            </w:tcBorders>
          </w:tcPr>
          <w:p w14:paraId="7E0CAFCC" w14:textId="77777777" w:rsidR="004A66E7" w:rsidRPr="008E23CC" w:rsidRDefault="004A66E7" w:rsidP="00BC2983">
            <w:pPr>
              <w:rPr>
                <w:rFonts w:cstheme="minorHAnsi"/>
              </w:rPr>
            </w:pPr>
          </w:p>
        </w:tc>
        <w:tc>
          <w:tcPr>
            <w:tcW w:w="810" w:type="dxa"/>
          </w:tcPr>
          <w:p w14:paraId="47C12EFA" w14:textId="77777777" w:rsidR="004A66E7" w:rsidRPr="00C34C63" w:rsidRDefault="004A66E7" w:rsidP="00BC2983">
            <w:pPr>
              <w:rPr>
                <w:rFonts w:cstheme="minorHAnsi"/>
              </w:rPr>
            </w:pPr>
            <w:r w:rsidRPr="00C34C63">
              <w:rPr>
                <w:rFonts w:cstheme="minorHAnsi"/>
              </w:rPr>
              <w:t xml:space="preserve">A </w:t>
            </w:r>
          </w:p>
          <w:p w14:paraId="59340F0D" w14:textId="77777777" w:rsidR="004A66E7" w:rsidRPr="00C34C63" w:rsidRDefault="004A66E7" w:rsidP="00BC2983">
            <w:pPr>
              <w:rPr>
                <w:rFonts w:cstheme="minorHAnsi"/>
              </w:rPr>
            </w:pPr>
            <w:r w:rsidRPr="00C34C63">
              <w:rPr>
                <w:rFonts w:cstheme="minorHAnsi"/>
              </w:rPr>
              <w:t xml:space="preserve">B </w:t>
            </w:r>
          </w:p>
          <w:p w14:paraId="3D324495" w14:textId="77777777" w:rsidR="004A66E7" w:rsidRPr="00C34C63" w:rsidRDefault="004A66E7" w:rsidP="00BC2983">
            <w:pPr>
              <w:rPr>
                <w:rFonts w:cstheme="minorHAnsi"/>
              </w:rPr>
            </w:pPr>
            <w:r w:rsidRPr="00C34C63">
              <w:rPr>
                <w:rFonts w:cstheme="minorHAnsi"/>
              </w:rPr>
              <w:t xml:space="preserve">C-M </w:t>
            </w:r>
          </w:p>
          <w:p w14:paraId="4C7DE052" w14:textId="77777777" w:rsidR="004A66E7" w:rsidRPr="008E23CC" w:rsidRDefault="004A66E7" w:rsidP="00BC2983">
            <w:pPr>
              <w:rPr>
                <w:rFonts w:cstheme="minorHAnsi"/>
              </w:rPr>
            </w:pPr>
            <w:r w:rsidRPr="00C34C63">
              <w:rPr>
                <w:rFonts w:cstheme="minorHAnsi"/>
              </w:rPr>
              <w:t>C</w:t>
            </w:r>
          </w:p>
        </w:tc>
        <w:tc>
          <w:tcPr>
            <w:tcW w:w="1980" w:type="dxa"/>
          </w:tcPr>
          <w:p w14:paraId="14137B9D" w14:textId="77777777" w:rsidR="004A66E7" w:rsidRPr="008E23CC" w:rsidRDefault="0082530F" w:rsidP="00BC2983">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A79F6FF" w14:textId="77777777" w:rsidR="004A66E7" w:rsidRPr="008E23CC" w:rsidRDefault="0082530F" w:rsidP="00BC2983">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40580FC" w14:textId="77777777" w:rsidR="004A66E7" w:rsidRDefault="0082530F" w:rsidP="00BC2983">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32100D" w14:textId="77777777" w:rsidR="004A66E7" w:rsidRPr="00C34C63" w:rsidRDefault="0082530F" w:rsidP="00BC2983">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9E87A7" w14:textId="77777777" w:rsidR="004A66E7" w:rsidRPr="008E23CC" w:rsidRDefault="004A66E7" w:rsidP="00BC2983">
            <w:pPr>
              <w:rPr>
                <w:rFonts w:cstheme="minorHAnsi"/>
              </w:rPr>
            </w:pPr>
          </w:p>
        </w:tc>
        <w:sdt>
          <w:sdtPr>
            <w:rPr>
              <w:rFonts w:cstheme="minorHAnsi"/>
            </w:rPr>
            <w:id w:val="251247808"/>
            <w:placeholder>
              <w:docPart w:val="588A2FF5704B48EA998282875B2DA2AB"/>
            </w:placeholder>
            <w:showingPlcHdr/>
          </w:sdtPr>
          <w:sdtEndPr/>
          <w:sdtContent>
            <w:tc>
              <w:tcPr>
                <w:tcW w:w="4770" w:type="dxa"/>
              </w:tcPr>
              <w:p w14:paraId="5DC716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6" w:name="Med8B12"/>
      <w:tr w:rsidR="004A66E7" w14:paraId="4DB73648" w14:textId="77777777" w:rsidTr="00BC2983">
        <w:trPr>
          <w:cantSplit/>
        </w:trPr>
        <w:tc>
          <w:tcPr>
            <w:tcW w:w="899" w:type="dxa"/>
          </w:tcPr>
          <w:p w14:paraId="3F1E41B6" w14:textId="6DEF0B5E" w:rsidR="004A66E7" w:rsidRPr="00475662" w:rsidRDefault="00475662" w:rsidP="00BC2983">
            <w:pPr>
              <w:jc w:val="center"/>
              <w:rPr>
                <w:b/>
                <w:bCs/>
              </w:rPr>
            </w:pPr>
            <w:r w:rsidRPr="00475662">
              <w:rPr>
                <w:b/>
                <w:bCs/>
              </w:rPr>
              <w:fldChar w:fldCharType="begin"/>
            </w:r>
            <w:r w:rsidR="00775861">
              <w:rPr>
                <w:b/>
                <w:bCs/>
              </w:rPr>
              <w:instrText>HYPERLINK  \l "MedWorksheet2"</w:instrText>
            </w:r>
            <w:r w:rsidRPr="00475662">
              <w:rPr>
                <w:b/>
                <w:bCs/>
              </w:rPr>
              <w:fldChar w:fldCharType="separate"/>
            </w:r>
            <w:r w:rsidR="004A66E7" w:rsidRPr="00475662">
              <w:rPr>
                <w:rStyle w:val="Hyperlink"/>
                <w:b/>
                <w:bCs/>
              </w:rPr>
              <w:t>8-B-12</w:t>
            </w:r>
            <w:bookmarkEnd w:id="46"/>
            <w:r w:rsidRPr="00475662">
              <w:rPr>
                <w:b/>
                <w:bCs/>
              </w:rPr>
              <w:fldChar w:fldCharType="end"/>
            </w:r>
          </w:p>
        </w:tc>
        <w:tc>
          <w:tcPr>
            <w:tcW w:w="6391" w:type="dxa"/>
            <w:tcBorders>
              <w:right w:val="nil"/>
            </w:tcBorders>
          </w:tcPr>
          <w:p w14:paraId="06CBC234" w14:textId="77777777" w:rsidR="004A66E7" w:rsidRPr="008E23CC" w:rsidRDefault="004A66E7"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4A66E7" w:rsidRPr="008E23CC" w:rsidRDefault="004A66E7" w:rsidP="00BC2983">
            <w:pPr>
              <w:rPr>
                <w:rFonts w:cstheme="minorHAnsi"/>
              </w:rPr>
            </w:pPr>
          </w:p>
        </w:tc>
        <w:tc>
          <w:tcPr>
            <w:tcW w:w="270" w:type="dxa"/>
            <w:tcBorders>
              <w:left w:val="nil"/>
            </w:tcBorders>
          </w:tcPr>
          <w:p w14:paraId="0158BE96" w14:textId="77777777" w:rsidR="004A66E7" w:rsidRPr="008E23CC" w:rsidRDefault="004A66E7" w:rsidP="00BC2983">
            <w:pPr>
              <w:rPr>
                <w:rFonts w:cstheme="minorHAnsi"/>
              </w:rPr>
            </w:pPr>
          </w:p>
        </w:tc>
        <w:tc>
          <w:tcPr>
            <w:tcW w:w="810" w:type="dxa"/>
          </w:tcPr>
          <w:p w14:paraId="449442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4A66E7" w:rsidRPr="0084305D" w:rsidRDefault="004A66E7" w:rsidP="00BC2983">
            <w:pPr>
              <w:rPr>
                <w:rFonts w:cstheme="minorHAnsi"/>
              </w:rPr>
            </w:pPr>
            <w:r w:rsidRPr="0084305D">
              <w:rPr>
                <w:rFonts w:cstheme="minorHAnsi"/>
              </w:rPr>
              <w:t xml:space="preserve">C-M, </w:t>
            </w:r>
          </w:p>
          <w:p w14:paraId="363A26BD" w14:textId="77777777" w:rsidR="004A66E7" w:rsidRPr="008E23CC" w:rsidRDefault="004A66E7" w:rsidP="00BC2983">
            <w:pPr>
              <w:rPr>
                <w:rFonts w:cstheme="minorHAnsi"/>
              </w:rPr>
            </w:pPr>
            <w:r w:rsidRPr="0084305D">
              <w:rPr>
                <w:rFonts w:cstheme="minorHAnsi"/>
              </w:rPr>
              <w:t>C</w:t>
            </w:r>
          </w:p>
        </w:tc>
        <w:tc>
          <w:tcPr>
            <w:tcW w:w="1980" w:type="dxa"/>
          </w:tcPr>
          <w:p w14:paraId="6FECE332" w14:textId="77777777" w:rsidR="004A66E7" w:rsidRPr="008E23CC" w:rsidRDefault="0082530F" w:rsidP="00BC2983">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D4DA64" w14:textId="77777777" w:rsidR="004A66E7" w:rsidRPr="008E23CC" w:rsidRDefault="0082530F" w:rsidP="00BC2983">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CB1775" w14:textId="77777777" w:rsidR="004A66E7" w:rsidRDefault="0082530F" w:rsidP="00BC2983">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4F90FD" w14:textId="77777777" w:rsidR="004A66E7" w:rsidRPr="00C34C63" w:rsidRDefault="0082530F" w:rsidP="00BC2983">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A79F734" w14:textId="77777777" w:rsidR="004A66E7" w:rsidRPr="008E23CC" w:rsidRDefault="004A66E7" w:rsidP="00BC2983">
            <w:pPr>
              <w:rPr>
                <w:rFonts w:cstheme="minorHAnsi"/>
              </w:rPr>
            </w:pPr>
          </w:p>
        </w:tc>
        <w:sdt>
          <w:sdtPr>
            <w:rPr>
              <w:rFonts w:cstheme="minorHAnsi"/>
            </w:rPr>
            <w:id w:val="1018508712"/>
            <w:placeholder>
              <w:docPart w:val="6DD1426631364A4EA9730BFAD09D9E2D"/>
            </w:placeholder>
            <w:showingPlcHdr/>
          </w:sdtPr>
          <w:sdtEndPr/>
          <w:sdtContent>
            <w:tc>
              <w:tcPr>
                <w:tcW w:w="4770" w:type="dxa"/>
              </w:tcPr>
              <w:p w14:paraId="440D4F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7" w:name="Med8B13"/>
      <w:tr w:rsidR="004A66E7" w14:paraId="51D911FD" w14:textId="77777777" w:rsidTr="00BC2983">
        <w:trPr>
          <w:cantSplit/>
        </w:trPr>
        <w:tc>
          <w:tcPr>
            <w:tcW w:w="899" w:type="dxa"/>
          </w:tcPr>
          <w:p w14:paraId="08AA411A" w14:textId="6F748AE9"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F3557B">
              <w:rPr>
                <w:rStyle w:val="Hyperlink"/>
                <w:b/>
                <w:bCs/>
              </w:rPr>
              <w:t>8-B-13</w:t>
            </w:r>
            <w:bookmarkEnd w:id="47"/>
            <w:r>
              <w:rPr>
                <w:b/>
                <w:bCs/>
              </w:rPr>
              <w:fldChar w:fldCharType="end"/>
            </w:r>
          </w:p>
        </w:tc>
        <w:tc>
          <w:tcPr>
            <w:tcW w:w="6391" w:type="dxa"/>
            <w:tcBorders>
              <w:right w:val="nil"/>
            </w:tcBorders>
          </w:tcPr>
          <w:p w14:paraId="069026DD"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632FAA66" w14:textId="77777777" w:rsidR="004A66E7" w:rsidRPr="008E23CC" w:rsidRDefault="004A66E7" w:rsidP="00BC2983">
            <w:pPr>
              <w:rPr>
                <w:rFonts w:cstheme="minorHAnsi"/>
              </w:rPr>
            </w:pPr>
          </w:p>
        </w:tc>
        <w:tc>
          <w:tcPr>
            <w:tcW w:w="810" w:type="dxa"/>
          </w:tcPr>
          <w:p w14:paraId="36A8FB26" w14:textId="77777777" w:rsidR="004A66E7" w:rsidRPr="00C34C63" w:rsidRDefault="004A66E7" w:rsidP="00BC2983">
            <w:pPr>
              <w:rPr>
                <w:rFonts w:cstheme="minorHAnsi"/>
              </w:rPr>
            </w:pPr>
            <w:r w:rsidRPr="00C34C63">
              <w:rPr>
                <w:rFonts w:cstheme="minorHAnsi"/>
              </w:rPr>
              <w:t xml:space="preserve">A </w:t>
            </w:r>
          </w:p>
          <w:p w14:paraId="0BB7B075" w14:textId="77777777" w:rsidR="004A66E7" w:rsidRPr="00C34C63" w:rsidRDefault="004A66E7" w:rsidP="00BC2983">
            <w:pPr>
              <w:rPr>
                <w:rFonts w:cstheme="minorHAnsi"/>
              </w:rPr>
            </w:pPr>
            <w:r w:rsidRPr="00C34C63">
              <w:rPr>
                <w:rFonts w:cstheme="minorHAnsi"/>
              </w:rPr>
              <w:t xml:space="preserve">B </w:t>
            </w:r>
          </w:p>
          <w:p w14:paraId="20F92F34" w14:textId="77777777" w:rsidR="004A66E7" w:rsidRPr="00C34C63" w:rsidRDefault="004A66E7" w:rsidP="00BC2983">
            <w:pPr>
              <w:rPr>
                <w:rFonts w:cstheme="minorHAnsi"/>
              </w:rPr>
            </w:pPr>
            <w:r w:rsidRPr="00C34C63">
              <w:rPr>
                <w:rFonts w:cstheme="minorHAnsi"/>
              </w:rPr>
              <w:t xml:space="preserve">C-M </w:t>
            </w:r>
          </w:p>
          <w:p w14:paraId="1294A84C" w14:textId="77777777" w:rsidR="004A66E7" w:rsidRDefault="004A66E7" w:rsidP="00BC2983">
            <w:pPr>
              <w:rPr>
                <w:rFonts w:cstheme="minorHAnsi"/>
              </w:rPr>
            </w:pPr>
            <w:r w:rsidRPr="00C34C63">
              <w:rPr>
                <w:rFonts w:cstheme="minorHAnsi"/>
              </w:rPr>
              <w:t>C</w:t>
            </w:r>
          </w:p>
          <w:p w14:paraId="6C092D3F" w14:textId="77777777" w:rsidR="004A66E7" w:rsidRPr="008E23CC" w:rsidRDefault="004A66E7" w:rsidP="00BC2983">
            <w:pPr>
              <w:rPr>
                <w:rFonts w:cstheme="minorHAnsi"/>
              </w:rPr>
            </w:pPr>
          </w:p>
        </w:tc>
        <w:tc>
          <w:tcPr>
            <w:tcW w:w="1980" w:type="dxa"/>
          </w:tcPr>
          <w:p w14:paraId="3719A839" w14:textId="77777777" w:rsidR="004A66E7" w:rsidRPr="008E23CC" w:rsidRDefault="0082530F" w:rsidP="00BC2983">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57608E" w14:textId="77777777" w:rsidR="004A66E7" w:rsidRPr="008E23CC" w:rsidRDefault="0082530F" w:rsidP="00BC2983">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201D3A" w14:textId="77777777" w:rsidR="004A66E7" w:rsidRDefault="0082530F" w:rsidP="00BC2983">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0DF470" w14:textId="77777777" w:rsidR="004A66E7" w:rsidRPr="00C34C63" w:rsidRDefault="0082530F" w:rsidP="00BC2983">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6759A2" w14:textId="77777777" w:rsidR="004A66E7" w:rsidRPr="008E23CC" w:rsidRDefault="004A66E7" w:rsidP="00BC2983">
            <w:pPr>
              <w:rPr>
                <w:rFonts w:cstheme="minorHAnsi"/>
              </w:rPr>
            </w:pPr>
          </w:p>
        </w:tc>
        <w:sdt>
          <w:sdtPr>
            <w:rPr>
              <w:rFonts w:cstheme="minorHAnsi"/>
            </w:rPr>
            <w:id w:val="2005472586"/>
            <w:placeholder>
              <w:docPart w:val="28B36F63A1D54986B0FFC5A4B2F166D7"/>
            </w:placeholder>
            <w:showingPlcHdr/>
          </w:sdtPr>
          <w:sdtEndPr/>
          <w:sdtContent>
            <w:tc>
              <w:tcPr>
                <w:tcW w:w="4770" w:type="dxa"/>
              </w:tcPr>
              <w:p w14:paraId="11E679B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8" w:name="Med8B14"/>
      <w:tr w:rsidR="004A66E7" w14:paraId="2B2329CC" w14:textId="77777777" w:rsidTr="00BC2983">
        <w:trPr>
          <w:cantSplit/>
        </w:trPr>
        <w:tc>
          <w:tcPr>
            <w:tcW w:w="899" w:type="dxa"/>
          </w:tcPr>
          <w:p w14:paraId="0F93F7F2" w14:textId="3546E673"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206F73">
              <w:rPr>
                <w:rStyle w:val="Hyperlink"/>
                <w:b/>
                <w:bCs/>
              </w:rPr>
              <w:t>8-B-14</w:t>
            </w:r>
            <w:bookmarkEnd w:id="48"/>
            <w:r>
              <w:rPr>
                <w:b/>
                <w:bCs/>
              </w:rPr>
              <w:fldChar w:fldCharType="end"/>
            </w:r>
          </w:p>
        </w:tc>
        <w:tc>
          <w:tcPr>
            <w:tcW w:w="6391" w:type="dxa"/>
            <w:tcBorders>
              <w:right w:val="nil"/>
            </w:tcBorders>
          </w:tcPr>
          <w:p w14:paraId="3A9BBB02"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03620922" w14:textId="77777777" w:rsidR="004A66E7" w:rsidRPr="008E23CC" w:rsidRDefault="004A66E7" w:rsidP="00BC2983">
            <w:pPr>
              <w:rPr>
                <w:rFonts w:cstheme="minorHAnsi"/>
              </w:rPr>
            </w:pPr>
          </w:p>
        </w:tc>
        <w:tc>
          <w:tcPr>
            <w:tcW w:w="810" w:type="dxa"/>
          </w:tcPr>
          <w:p w14:paraId="630502D0" w14:textId="77777777" w:rsidR="004A66E7" w:rsidRPr="00C34C63" w:rsidRDefault="004A66E7" w:rsidP="00BC2983">
            <w:pPr>
              <w:rPr>
                <w:rFonts w:cstheme="minorHAnsi"/>
              </w:rPr>
            </w:pPr>
            <w:r w:rsidRPr="00C34C63">
              <w:rPr>
                <w:rFonts w:cstheme="minorHAnsi"/>
              </w:rPr>
              <w:t xml:space="preserve">A </w:t>
            </w:r>
          </w:p>
          <w:p w14:paraId="5249DEDF" w14:textId="77777777" w:rsidR="004A66E7" w:rsidRPr="00C34C63" w:rsidRDefault="004A66E7" w:rsidP="00BC2983">
            <w:pPr>
              <w:rPr>
                <w:rFonts w:cstheme="minorHAnsi"/>
              </w:rPr>
            </w:pPr>
            <w:r w:rsidRPr="00C34C63">
              <w:rPr>
                <w:rFonts w:cstheme="minorHAnsi"/>
              </w:rPr>
              <w:t xml:space="preserve">B </w:t>
            </w:r>
          </w:p>
          <w:p w14:paraId="76F7EDC5" w14:textId="77777777" w:rsidR="004A66E7" w:rsidRPr="00C34C63" w:rsidRDefault="004A66E7" w:rsidP="00BC2983">
            <w:pPr>
              <w:rPr>
                <w:rFonts w:cstheme="minorHAnsi"/>
              </w:rPr>
            </w:pPr>
            <w:r w:rsidRPr="00C34C63">
              <w:rPr>
                <w:rFonts w:cstheme="minorHAnsi"/>
              </w:rPr>
              <w:t xml:space="preserve">C-M </w:t>
            </w:r>
          </w:p>
          <w:p w14:paraId="206999D3" w14:textId="77777777" w:rsidR="004A66E7" w:rsidRPr="008E23CC" w:rsidRDefault="004A66E7" w:rsidP="00BC2983">
            <w:pPr>
              <w:rPr>
                <w:rFonts w:cstheme="minorHAnsi"/>
              </w:rPr>
            </w:pPr>
            <w:r w:rsidRPr="00C34C63">
              <w:rPr>
                <w:rFonts w:cstheme="minorHAnsi"/>
              </w:rPr>
              <w:t>C</w:t>
            </w:r>
          </w:p>
        </w:tc>
        <w:tc>
          <w:tcPr>
            <w:tcW w:w="1980" w:type="dxa"/>
          </w:tcPr>
          <w:p w14:paraId="0E3F05DA" w14:textId="77777777" w:rsidR="004A66E7" w:rsidRPr="008E23CC" w:rsidRDefault="0082530F" w:rsidP="00BC2983">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2D039A3" w14:textId="77777777" w:rsidR="004A66E7" w:rsidRPr="008E23CC" w:rsidRDefault="0082530F" w:rsidP="00BC2983">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3FF9F5" w14:textId="77777777" w:rsidR="004A66E7" w:rsidRDefault="0082530F" w:rsidP="00BC2983">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64FA62" w14:textId="77777777" w:rsidR="004A66E7" w:rsidRPr="00C34C63" w:rsidRDefault="0082530F" w:rsidP="00BC2983">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E634EE" w14:textId="77777777" w:rsidR="004A66E7" w:rsidRPr="008E23CC" w:rsidRDefault="004A66E7" w:rsidP="00BC2983">
            <w:pPr>
              <w:rPr>
                <w:rFonts w:cstheme="minorHAnsi"/>
              </w:rPr>
            </w:pPr>
          </w:p>
        </w:tc>
        <w:sdt>
          <w:sdtPr>
            <w:rPr>
              <w:rFonts w:cstheme="minorHAnsi"/>
            </w:rPr>
            <w:id w:val="-46524361"/>
            <w:placeholder>
              <w:docPart w:val="90507A43FB184495992F8845DAE52CEB"/>
            </w:placeholder>
            <w:showingPlcHdr/>
          </w:sdtPr>
          <w:sdtEndPr/>
          <w:sdtContent>
            <w:tc>
              <w:tcPr>
                <w:tcW w:w="4770" w:type="dxa"/>
              </w:tcPr>
              <w:p w14:paraId="2C89523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9" w:name="Med8B15"/>
      <w:tr w:rsidR="004A66E7" w14:paraId="091970C6" w14:textId="77777777" w:rsidTr="00BC2983">
        <w:trPr>
          <w:cantSplit/>
        </w:trPr>
        <w:tc>
          <w:tcPr>
            <w:tcW w:w="899" w:type="dxa"/>
          </w:tcPr>
          <w:p w14:paraId="7F074495" w14:textId="7752EDB5"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5063B9">
              <w:rPr>
                <w:rStyle w:val="Hyperlink"/>
                <w:b/>
                <w:bCs/>
              </w:rPr>
              <w:t>8-B-15</w:t>
            </w:r>
            <w:bookmarkEnd w:id="49"/>
            <w:r>
              <w:rPr>
                <w:b/>
                <w:bCs/>
              </w:rPr>
              <w:fldChar w:fldCharType="end"/>
            </w:r>
          </w:p>
        </w:tc>
        <w:tc>
          <w:tcPr>
            <w:tcW w:w="6391" w:type="dxa"/>
            <w:tcBorders>
              <w:right w:val="nil"/>
            </w:tcBorders>
          </w:tcPr>
          <w:p w14:paraId="54DF014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0A4142C9" w14:textId="77777777" w:rsidR="004A66E7" w:rsidRPr="008E23CC" w:rsidRDefault="004A66E7" w:rsidP="00BC2983">
            <w:pPr>
              <w:rPr>
                <w:rFonts w:cstheme="minorHAnsi"/>
              </w:rPr>
            </w:pPr>
          </w:p>
        </w:tc>
        <w:tc>
          <w:tcPr>
            <w:tcW w:w="810" w:type="dxa"/>
          </w:tcPr>
          <w:p w14:paraId="04ABD6C4" w14:textId="77777777" w:rsidR="004A66E7" w:rsidRPr="00C34C63" w:rsidRDefault="004A66E7" w:rsidP="00BC2983">
            <w:pPr>
              <w:rPr>
                <w:rFonts w:cstheme="minorHAnsi"/>
              </w:rPr>
            </w:pPr>
            <w:r w:rsidRPr="00C34C63">
              <w:rPr>
                <w:rFonts w:cstheme="minorHAnsi"/>
              </w:rPr>
              <w:t xml:space="preserve">A </w:t>
            </w:r>
          </w:p>
          <w:p w14:paraId="4F5AC417" w14:textId="77777777" w:rsidR="004A66E7" w:rsidRPr="00C34C63" w:rsidRDefault="004A66E7" w:rsidP="00BC2983">
            <w:pPr>
              <w:rPr>
                <w:rFonts w:cstheme="minorHAnsi"/>
              </w:rPr>
            </w:pPr>
            <w:r w:rsidRPr="00C34C63">
              <w:rPr>
                <w:rFonts w:cstheme="minorHAnsi"/>
              </w:rPr>
              <w:t xml:space="preserve">B </w:t>
            </w:r>
          </w:p>
          <w:p w14:paraId="68218A9B" w14:textId="77777777" w:rsidR="004A66E7" w:rsidRPr="00C34C63" w:rsidRDefault="004A66E7" w:rsidP="00BC2983">
            <w:pPr>
              <w:rPr>
                <w:rFonts w:cstheme="minorHAnsi"/>
              </w:rPr>
            </w:pPr>
            <w:r w:rsidRPr="00C34C63">
              <w:rPr>
                <w:rFonts w:cstheme="minorHAnsi"/>
              </w:rPr>
              <w:t xml:space="preserve">C-M </w:t>
            </w:r>
          </w:p>
          <w:p w14:paraId="69CF5DDB" w14:textId="77777777" w:rsidR="004A66E7" w:rsidRPr="008E23CC" w:rsidRDefault="004A66E7" w:rsidP="00BC2983">
            <w:pPr>
              <w:rPr>
                <w:rFonts w:cstheme="minorHAnsi"/>
              </w:rPr>
            </w:pPr>
            <w:r w:rsidRPr="00C34C63">
              <w:rPr>
                <w:rFonts w:cstheme="minorHAnsi"/>
              </w:rPr>
              <w:t>C</w:t>
            </w:r>
          </w:p>
        </w:tc>
        <w:tc>
          <w:tcPr>
            <w:tcW w:w="1980" w:type="dxa"/>
          </w:tcPr>
          <w:p w14:paraId="53509CEF" w14:textId="77777777" w:rsidR="004A66E7" w:rsidRPr="008E23CC" w:rsidRDefault="0082530F" w:rsidP="00BC2983">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6A158C3" w14:textId="77777777" w:rsidR="004A66E7" w:rsidRPr="008E23CC" w:rsidRDefault="0082530F" w:rsidP="00BC2983">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6D705D0" w14:textId="77777777" w:rsidR="004A66E7" w:rsidRDefault="0082530F" w:rsidP="00BC2983">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06AF4B" w14:textId="77777777" w:rsidR="004A66E7" w:rsidRPr="00C34C63" w:rsidRDefault="0082530F" w:rsidP="00BC2983">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57F8299" w14:textId="77777777" w:rsidR="004A66E7" w:rsidRPr="008E23CC" w:rsidRDefault="004A66E7" w:rsidP="00BC2983">
            <w:pPr>
              <w:rPr>
                <w:rFonts w:cstheme="minorHAnsi"/>
              </w:rPr>
            </w:pPr>
          </w:p>
        </w:tc>
        <w:sdt>
          <w:sdtPr>
            <w:rPr>
              <w:rFonts w:cstheme="minorHAnsi"/>
            </w:rPr>
            <w:id w:val="776057605"/>
            <w:placeholder>
              <w:docPart w:val="8FDBCF0F8B8447A1B1E671D65CFEA95E"/>
            </w:placeholder>
            <w:showingPlcHdr/>
          </w:sdtPr>
          <w:sdtEndPr/>
          <w:sdtContent>
            <w:tc>
              <w:tcPr>
                <w:tcW w:w="4770" w:type="dxa"/>
              </w:tcPr>
              <w:p w14:paraId="17C203D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0" w:name="Med8B16"/>
      <w:tr w:rsidR="004A66E7" w14:paraId="090F5620" w14:textId="77777777" w:rsidTr="00BC2983">
        <w:trPr>
          <w:cantSplit/>
        </w:trPr>
        <w:tc>
          <w:tcPr>
            <w:tcW w:w="899" w:type="dxa"/>
          </w:tcPr>
          <w:p w14:paraId="30081B78" w14:textId="67731126"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5063B9">
              <w:rPr>
                <w:rStyle w:val="Hyperlink"/>
                <w:b/>
                <w:bCs/>
              </w:rPr>
              <w:t>8-B-16</w:t>
            </w:r>
            <w:bookmarkEnd w:id="50"/>
            <w:r>
              <w:rPr>
                <w:b/>
                <w:bCs/>
              </w:rPr>
              <w:fldChar w:fldCharType="end"/>
            </w:r>
          </w:p>
        </w:tc>
        <w:tc>
          <w:tcPr>
            <w:tcW w:w="6391" w:type="dxa"/>
            <w:tcBorders>
              <w:right w:val="nil"/>
            </w:tcBorders>
          </w:tcPr>
          <w:p w14:paraId="4212A5A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606905ED" w14:textId="77777777" w:rsidR="004A66E7" w:rsidRPr="008E23CC" w:rsidRDefault="004A66E7" w:rsidP="00BC2983">
            <w:pPr>
              <w:rPr>
                <w:rFonts w:cstheme="minorHAnsi"/>
              </w:rPr>
            </w:pPr>
          </w:p>
        </w:tc>
        <w:tc>
          <w:tcPr>
            <w:tcW w:w="810" w:type="dxa"/>
          </w:tcPr>
          <w:p w14:paraId="38153947" w14:textId="77777777" w:rsidR="004A66E7" w:rsidRPr="00C34C63" w:rsidRDefault="004A66E7" w:rsidP="00BC2983">
            <w:pPr>
              <w:rPr>
                <w:rFonts w:cstheme="minorHAnsi"/>
              </w:rPr>
            </w:pPr>
            <w:r w:rsidRPr="00C34C63">
              <w:rPr>
                <w:rFonts w:cstheme="minorHAnsi"/>
              </w:rPr>
              <w:t xml:space="preserve">A </w:t>
            </w:r>
          </w:p>
          <w:p w14:paraId="21432D04" w14:textId="77777777" w:rsidR="004A66E7" w:rsidRPr="00C34C63" w:rsidRDefault="004A66E7" w:rsidP="00BC2983">
            <w:pPr>
              <w:rPr>
                <w:rFonts w:cstheme="minorHAnsi"/>
              </w:rPr>
            </w:pPr>
            <w:r w:rsidRPr="00C34C63">
              <w:rPr>
                <w:rFonts w:cstheme="minorHAnsi"/>
              </w:rPr>
              <w:t xml:space="preserve">B </w:t>
            </w:r>
          </w:p>
          <w:p w14:paraId="2922AC39" w14:textId="77777777" w:rsidR="004A66E7" w:rsidRPr="00C34C63" w:rsidRDefault="004A66E7" w:rsidP="00BC2983">
            <w:pPr>
              <w:rPr>
                <w:rFonts w:cstheme="minorHAnsi"/>
              </w:rPr>
            </w:pPr>
            <w:r w:rsidRPr="00C34C63">
              <w:rPr>
                <w:rFonts w:cstheme="minorHAnsi"/>
              </w:rPr>
              <w:t xml:space="preserve">C-M </w:t>
            </w:r>
          </w:p>
          <w:p w14:paraId="3235E245" w14:textId="77777777" w:rsidR="004A66E7" w:rsidRPr="008E23CC" w:rsidRDefault="004A66E7" w:rsidP="00BC2983">
            <w:pPr>
              <w:rPr>
                <w:rFonts w:cstheme="minorHAnsi"/>
              </w:rPr>
            </w:pPr>
            <w:r w:rsidRPr="00C34C63">
              <w:rPr>
                <w:rFonts w:cstheme="minorHAnsi"/>
              </w:rPr>
              <w:t>C</w:t>
            </w:r>
          </w:p>
        </w:tc>
        <w:tc>
          <w:tcPr>
            <w:tcW w:w="1980" w:type="dxa"/>
          </w:tcPr>
          <w:p w14:paraId="5836498E" w14:textId="77777777" w:rsidR="004A66E7" w:rsidRPr="008E23CC" w:rsidRDefault="0082530F" w:rsidP="00BC2983">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5B0BA48" w14:textId="77777777" w:rsidR="004A66E7" w:rsidRPr="008E23CC" w:rsidRDefault="0082530F" w:rsidP="00BC2983">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7E732FF" w14:textId="77777777" w:rsidR="004A66E7" w:rsidRDefault="0082530F" w:rsidP="00BC2983">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9C4E7B" w14:textId="77777777" w:rsidR="004A66E7" w:rsidRPr="00C34C63" w:rsidRDefault="0082530F" w:rsidP="00BC2983">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7BA977" w14:textId="77777777" w:rsidR="004A66E7" w:rsidRPr="008E23CC" w:rsidRDefault="004A66E7" w:rsidP="00BC2983">
            <w:pPr>
              <w:rPr>
                <w:rFonts w:cstheme="minorHAnsi"/>
              </w:rPr>
            </w:pPr>
          </w:p>
        </w:tc>
        <w:sdt>
          <w:sdtPr>
            <w:rPr>
              <w:rFonts w:cstheme="minorHAnsi"/>
            </w:rPr>
            <w:id w:val="1211997621"/>
            <w:placeholder>
              <w:docPart w:val="7C0A862452A44FA9A86B146516031D0D"/>
            </w:placeholder>
            <w:showingPlcHdr/>
          </w:sdtPr>
          <w:sdtEndPr/>
          <w:sdtContent>
            <w:tc>
              <w:tcPr>
                <w:tcW w:w="4770" w:type="dxa"/>
              </w:tcPr>
              <w:p w14:paraId="2120F9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1" w:name="Med8B17"/>
      <w:tr w:rsidR="004A66E7" w14:paraId="2411DDBF" w14:textId="77777777" w:rsidTr="00BC2983">
        <w:trPr>
          <w:cantSplit/>
        </w:trPr>
        <w:tc>
          <w:tcPr>
            <w:tcW w:w="899" w:type="dxa"/>
          </w:tcPr>
          <w:p w14:paraId="2C67C1D3" w14:textId="02206AD0" w:rsidR="004A66E7" w:rsidRPr="00017D18" w:rsidRDefault="004A66E7" w:rsidP="00BC2983">
            <w:pPr>
              <w:jc w:val="center"/>
              <w:rPr>
                <w:b/>
                <w:bCs/>
              </w:rPr>
            </w:pPr>
            <w:r>
              <w:rPr>
                <w:b/>
                <w:bCs/>
              </w:rPr>
              <w:fldChar w:fldCharType="begin"/>
            </w:r>
            <w:r w:rsidR="0083125D">
              <w:rPr>
                <w:b/>
                <w:bCs/>
              </w:rPr>
              <w:instrText>HYPERLINK  \l "MedWorksheet2" \o "Go Back to Med Record Review Worksheet"</w:instrText>
            </w:r>
            <w:r>
              <w:rPr>
                <w:b/>
                <w:bCs/>
              </w:rPr>
              <w:fldChar w:fldCharType="separate"/>
            </w:r>
            <w:r w:rsidRPr="005063B9">
              <w:rPr>
                <w:rStyle w:val="Hyperlink"/>
                <w:b/>
                <w:bCs/>
              </w:rPr>
              <w:t>8-B-17</w:t>
            </w:r>
            <w:bookmarkEnd w:id="51"/>
            <w:r>
              <w:rPr>
                <w:b/>
                <w:bCs/>
              </w:rPr>
              <w:fldChar w:fldCharType="end"/>
            </w:r>
          </w:p>
        </w:tc>
        <w:tc>
          <w:tcPr>
            <w:tcW w:w="6391" w:type="dxa"/>
            <w:tcBorders>
              <w:right w:val="nil"/>
            </w:tcBorders>
          </w:tcPr>
          <w:p w14:paraId="238377F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059E4767" w14:textId="77777777" w:rsidR="004A66E7" w:rsidRPr="008E23CC" w:rsidRDefault="004A66E7" w:rsidP="00BC2983">
            <w:pPr>
              <w:rPr>
                <w:rFonts w:cstheme="minorHAnsi"/>
              </w:rPr>
            </w:pPr>
          </w:p>
        </w:tc>
        <w:tc>
          <w:tcPr>
            <w:tcW w:w="810" w:type="dxa"/>
          </w:tcPr>
          <w:p w14:paraId="2425F9E2" w14:textId="77777777" w:rsidR="004A66E7" w:rsidRPr="00C34C63" w:rsidRDefault="004A66E7" w:rsidP="00BC2983">
            <w:pPr>
              <w:rPr>
                <w:rFonts w:cstheme="minorHAnsi"/>
              </w:rPr>
            </w:pPr>
            <w:r w:rsidRPr="00C34C63">
              <w:rPr>
                <w:rFonts w:cstheme="minorHAnsi"/>
              </w:rPr>
              <w:t xml:space="preserve">A </w:t>
            </w:r>
          </w:p>
          <w:p w14:paraId="5FF0272B" w14:textId="77777777" w:rsidR="004A66E7" w:rsidRPr="00C34C63" w:rsidRDefault="004A66E7" w:rsidP="00BC2983">
            <w:pPr>
              <w:rPr>
                <w:rFonts w:cstheme="minorHAnsi"/>
              </w:rPr>
            </w:pPr>
            <w:r w:rsidRPr="00C34C63">
              <w:rPr>
                <w:rFonts w:cstheme="minorHAnsi"/>
              </w:rPr>
              <w:t xml:space="preserve">B </w:t>
            </w:r>
          </w:p>
          <w:p w14:paraId="1B1B952F" w14:textId="77777777" w:rsidR="004A66E7" w:rsidRPr="00C34C63" w:rsidRDefault="004A66E7" w:rsidP="00BC2983">
            <w:pPr>
              <w:rPr>
                <w:rFonts w:cstheme="minorHAnsi"/>
              </w:rPr>
            </w:pPr>
            <w:r w:rsidRPr="00C34C63">
              <w:rPr>
                <w:rFonts w:cstheme="minorHAnsi"/>
              </w:rPr>
              <w:t xml:space="preserve">C-M </w:t>
            </w:r>
          </w:p>
          <w:p w14:paraId="0C36E985" w14:textId="77777777" w:rsidR="004A66E7" w:rsidRPr="008E23CC" w:rsidRDefault="004A66E7" w:rsidP="00BC2983">
            <w:pPr>
              <w:rPr>
                <w:rFonts w:cstheme="minorHAnsi"/>
              </w:rPr>
            </w:pPr>
            <w:r w:rsidRPr="00C34C63">
              <w:rPr>
                <w:rFonts w:cstheme="minorHAnsi"/>
              </w:rPr>
              <w:t>C</w:t>
            </w:r>
          </w:p>
        </w:tc>
        <w:tc>
          <w:tcPr>
            <w:tcW w:w="1980" w:type="dxa"/>
          </w:tcPr>
          <w:p w14:paraId="31A944B2" w14:textId="77777777" w:rsidR="004A66E7" w:rsidRPr="008E23CC" w:rsidRDefault="0082530F" w:rsidP="00BC2983">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5BD2F0A" w14:textId="77777777" w:rsidR="004A66E7" w:rsidRPr="008E23CC" w:rsidRDefault="0082530F" w:rsidP="00BC2983">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5C26C53" w14:textId="77777777" w:rsidR="004A66E7" w:rsidRDefault="0082530F" w:rsidP="00BC2983">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EC26FE4" w14:textId="77777777" w:rsidR="004A66E7" w:rsidRPr="00C34C63" w:rsidRDefault="0082530F" w:rsidP="00BC2983">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44B3918" w14:textId="77777777" w:rsidR="004A66E7" w:rsidRPr="008E23CC" w:rsidRDefault="004A66E7" w:rsidP="00BC2983">
            <w:pPr>
              <w:rPr>
                <w:rFonts w:cstheme="minorHAnsi"/>
              </w:rPr>
            </w:pPr>
          </w:p>
        </w:tc>
        <w:sdt>
          <w:sdtPr>
            <w:rPr>
              <w:rFonts w:cstheme="minorHAnsi"/>
            </w:rPr>
            <w:id w:val="353243933"/>
            <w:placeholder>
              <w:docPart w:val="426682D99ADE4755AF5E1A0E6256CE61"/>
            </w:placeholder>
            <w:showingPlcHdr/>
          </w:sdtPr>
          <w:sdtEndPr/>
          <w:sdtContent>
            <w:tc>
              <w:tcPr>
                <w:tcW w:w="4770" w:type="dxa"/>
              </w:tcPr>
              <w:p w14:paraId="64DA418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2" w:name="Med8B18"/>
      <w:tr w:rsidR="004A66E7" w14:paraId="584F4414" w14:textId="77777777" w:rsidTr="00BC2983">
        <w:trPr>
          <w:cantSplit/>
        </w:trPr>
        <w:tc>
          <w:tcPr>
            <w:tcW w:w="899" w:type="dxa"/>
          </w:tcPr>
          <w:p w14:paraId="5C74B736" w14:textId="02A05973" w:rsidR="004A66E7" w:rsidRPr="00017D18" w:rsidRDefault="004A66E7" w:rsidP="00BC2983">
            <w:pPr>
              <w:jc w:val="center"/>
              <w:rPr>
                <w:b/>
                <w:bCs/>
              </w:rPr>
            </w:pPr>
            <w:r>
              <w:rPr>
                <w:b/>
                <w:bCs/>
              </w:rPr>
              <w:fldChar w:fldCharType="begin"/>
            </w:r>
            <w:r w:rsidR="00E13BE6">
              <w:rPr>
                <w:b/>
                <w:bCs/>
              </w:rPr>
              <w:instrText>HYPERLINK  \l "MedWorksheet2" \o "Go Back to Med Record Review Worksheet"</w:instrText>
            </w:r>
            <w:r>
              <w:rPr>
                <w:b/>
                <w:bCs/>
              </w:rPr>
              <w:fldChar w:fldCharType="separate"/>
            </w:r>
            <w:r w:rsidRPr="004471E6">
              <w:rPr>
                <w:rStyle w:val="Hyperlink"/>
                <w:b/>
                <w:bCs/>
              </w:rPr>
              <w:t>8-B-18</w:t>
            </w:r>
            <w:bookmarkEnd w:id="52"/>
            <w:r>
              <w:rPr>
                <w:b/>
                <w:bCs/>
              </w:rPr>
              <w:fldChar w:fldCharType="end"/>
            </w:r>
          </w:p>
        </w:tc>
        <w:tc>
          <w:tcPr>
            <w:tcW w:w="6391" w:type="dxa"/>
            <w:tcBorders>
              <w:right w:val="nil"/>
            </w:tcBorders>
          </w:tcPr>
          <w:p w14:paraId="04A56FC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59BD107C" w14:textId="77777777" w:rsidR="004A66E7" w:rsidRPr="008E23CC" w:rsidRDefault="004A66E7" w:rsidP="00BC2983">
            <w:pPr>
              <w:rPr>
                <w:rFonts w:cstheme="minorHAnsi"/>
              </w:rPr>
            </w:pPr>
          </w:p>
        </w:tc>
        <w:tc>
          <w:tcPr>
            <w:tcW w:w="810" w:type="dxa"/>
          </w:tcPr>
          <w:p w14:paraId="452E48ED" w14:textId="77777777" w:rsidR="004A66E7" w:rsidRPr="00C34C63" w:rsidRDefault="004A66E7" w:rsidP="00BC2983">
            <w:pPr>
              <w:rPr>
                <w:rFonts w:cstheme="minorHAnsi"/>
              </w:rPr>
            </w:pPr>
            <w:r w:rsidRPr="00C34C63">
              <w:rPr>
                <w:rFonts w:cstheme="minorHAnsi"/>
              </w:rPr>
              <w:t xml:space="preserve">A </w:t>
            </w:r>
          </w:p>
          <w:p w14:paraId="1BB08ACF" w14:textId="77777777" w:rsidR="004A66E7" w:rsidRPr="00C34C63" w:rsidRDefault="004A66E7" w:rsidP="00BC2983">
            <w:pPr>
              <w:rPr>
                <w:rFonts w:cstheme="minorHAnsi"/>
              </w:rPr>
            </w:pPr>
            <w:r w:rsidRPr="00C34C63">
              <w:rPr>
                <w:rFonts w:cstheme="minorHAnsi"/>
              </w:rPr>
              <w:t xml:space="preserve">B </w:t>
            </w:r>
          </w:p>
          <w:p w14:paraId="5EC9F174" w14:textId="77777777" w:rsidR="004A66E7" w:rsidRPr="00C34C63" w:rsidRDefault="004A66E7" w:rsidP="00BC2983">
            <w:pPr>
              <w:rPr>
                <w:rFonts w:cstheme="minorHAnsi"/>
              </w:rPr>
            </w:pPr>
            <w:r w:rsidRPr="00C34C63">
              <w:rPr>
                <w:rFonts w:cstheme="minorHAnsi"/>
              </w:rPr>
              <w:t xml:space="preserve">C-M </w:t>
            </w:r>
          </w:p>
          <w:p w14:paraId="0440C935" w14:textId="77777777" w:rsidR="004A66E7" w:rsidRDefault="004A66E7" w:rsidP="00BC2983">
            <w:pPr>
              <w:rPr>
                <w:rFonts w:cstheme="minorHAnsi"/>
              </w:rPr>
            </w:pPr>
            <w:r w:rsidRPr="00C34C63">
              <w:rPr>
                <w:rFonts w:cstheme="minorHAnsi"/>
              </w:rPr>
              <w:t>C</w:t>
            </w:r>
          </w:p>
          <w:p w14:paraId="4473B678" w14:textId="77777777" w:rsidR="004A66E7" w:rsidRPr="008E23CC" w:rsidRDefault="004A66E7" w:rsidP="00BC2983">
            <w:pPr>
              <w:rPr>
                <w:rFonts w:cstheme="minorHAnsi"/>
              </w:rPr>
            </w:pPr>
          </w:p>
        </w:tc>
        <w:tc>
          <w:tcPr>
            <w:tcW w:w="1980" w:type="dxa"/>
          </w:tcPr>
          <w:p w14:paraId="262BE69F" w14:textId="77777777" w:rsidR="004A66E7" w:rsidRPr="008E23CC" w:rsidRDefault="0082530F" w:rsidP="00BC2983">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D3B311B" w14:textId="77777777" w:rsidR="004A66E7" w:rsidRPr="008E23CC" w:rsidRDefault="0082530F" w:rsidP="00BC2983">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2D7E6B9" w14:textId="77777777" w:rsidR="004A66E7" w:rsidRDefault="0082530F" w:rsidP="00BC2983">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BB2240" w14:textId="77777777" w:rsidR="004A66E7" w:rsidRPr="00C34C63" w:rsidRDefault="0082530F" w:rsidP="00BC2983">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1D98F7" w14:textId="77777777" w:rsidR="004A66E7" w:rsidRPr="008E23CC" w:rsidRDefault="004A66E7" w:rsidP="00BC2983">
            <w:pPr>
              <w:rPr>
                <w:rFonts w:cstheme="minorHAnsi"/>
              </w:rPr>
            </w:pPr>
          </w:p>
        </w:tc>
        <w:sdt>
          <w:sdtPr>
            <w:rPr>
              <w:rFonts w:cstheme="minorHAnsi"/>
            </w:rPr>
            <w:id w:val="2041622212"/>
            <w:placeholder>
              <w:docPart w:val="771DF4B8F0564FFCB9433F6B540C6E48"/>
            </w:placeholder>
            <w:showingPlcHdr/>
          </w:sdtPr>
          <w:sdtEndPr/>
          <w:sdtContent>
            <w:tc>
              <w:tcPr>
                <w:tcW w:w="4770" w:type="dxa"/>
              </w:tcPr>
              <w:p w14:paraId="1F81F98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3" w:name="Med8B19"/>
      <w:tr w:rsidR="004A66E7" w14:paraId="34E65C18" w14:textId="77777777" w:rsidTr="00BC2983">
        <w:trPr>
          <w:cantSplit/>
        </w:trPr>
        <w:tc>
          <w:tcPr>
            <w:tcW w:w="899" w:type="dxa"/>
          </w:tcPr>
          <w:p w14:paraId="73F39365" w14:textId="0E2FB545"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4471E6">
              <w:rPr>
                <w:rStyle w:val="Hyperlink"/>
                <w:b/>
                <w:bCs/>
              </w:rPr>
              <w:t>8-B-19</w:t>
            </w:r>
            <w:bookmarkEnd w:id="53"/>
            <w:r>
              <w:rPr>
                <w:b/>
                <w:bCs/>
              </w:rPr>
              <w:fldChar w:fldCharType="end"/>
            </w:r>
          </w:p>
        </w:tc>
        <w:tc>
          <w:tcPr>
            <w:tcW w:w="6391" w:type="dxa"/>
            <w:tcBorders>
              <w:right w:val="nil"/>
            </w:tcBorders>
          </w:tcPr>
          <w:p w14:paraId="626A8B9E" w14:textId="77777777" w:rsidR="004A66E7" w:rsidRPr="003948EA" w:rsidRDefault="004A66E7"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C7B050A" w14:textId="77777777" w:rsidR="004A66E7" w:rsidRPr="008E23CC" w:rsidRDefault="004A66E7" w:rsidP="00BC2983">
            <w:pPr>
              <w:rPr>
                <w:rFonts w:cstheme="minorHAnsi"/>
              </w:rPr>
            </w:pPr>
          </w:p>
        </w:tc>
        <w:tc>
          <w:tcPr>
            <w:tcW w:w="810" w:type="dxa"/>
          </w:tcPr>
          <w:p w14:paraId="067D25E8" w14:textId="77777777" w:rsidR="004A66E7" w:rsidRPr="00C34C63" w:rsidRDefault="004A66E7" w:rsidP="00BC2983">
            <w:pPr>
              <w:rPr>
                <w:rFonts w:cstheme="minorHAnsi"/>
              </w:rPr>
            </w:pPr>
            <w:r w:rsidRPr="00C34C63">
              <w:rPr>
                <w:rFonts w:cstheme="minorHAnsi"/>
              </w:rPr>
              <w:t xml:space="preserve">A </w:t>
            </w:r>
          </w:p>
          <w:p w14:paraId="0A23DD85" w14:textId="77777777" w:rsidR="004A66E7" w:rsidRPr="00C34C63" w:rsidRDefault="004A66E7" w:rsidP="00BC2983">
            <w:pPr>
              <w:rPr>
                <w:rFonts w:cstheme="minorHAnsi"/>
              </w:rPr>
            </w:pPr>
            <w:r w:rsidRPr="00C34C63">
              <w:rPr>
                <w:rFonts w:cstheme="minorHAnsi"/>
              </w:rPr>
              <w:t xml:space="preserve">B </w:t>
            </w:r>
          </w:p>
          <w:p w14:paraId="1CF5FF8D" w14:textId="77777777" w:rsidR="004A66E7" w:rsidRPr="00C34C63" w:rsidRDefault="004A66E7" w:rsidP="00BC2983">
            <w:pPr>
              <w:rPr>
                <w:rFonts w:cstheme="minorHAnsi"/>
              </w:rPr>
            </w:pPr>
            <w:r w:rsidRPr="00C34C63">
              <w:rPr>
                <w:rFonts w:cstheme="minorHAnsi"/>
              </w:rPr>
              <w:t xml:space="preserve">C-M </w:t>
            </w:r>
          </w:p>
          <w:p w14:paraId="24597B99" w14:textId="77777777" w:rsidR="004A66E7" w:rsidRPr="008E23CC" w:rsidRDefault="004A66E7" w:rsidP="00BC2983">
            <w:pPr>
              <w:rPr>
                <w:rFonts w:cstheme="minorHAnsi"/>
              </w:rPr>
            </w:pPr>
            <w:r w:rsidRPr="00C34C63">
              <w:rPr>
                <w:rFonts w:cstheme="minorHAnsi"/>
              </w:rPr>
              <w:t>C</w:t>
            </w:r>
          </w:p>
        </w:tc>
        <w:tc>
          <w:tcPr>
            <w:tcW w:w="1980" w:type="dxa"/>
          </w:tcPr>
          <w:p w14:paraId="17E758FA" w14:textId="77777777" w:rsidR="004A66E7" w:rsidRPr="008E23CC" w:rsidRDefault="0082530F" w:rsidP="00BC2983">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14D31BC" w14:textId="77777777" w:rsidR="004A66E7" w:rsidRPr="008E23CC" w:rsidRDefault="0082530F" w:rsidP="00BC2983">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9B4A4" w14:textId="77777777" w:rsidR="004A66E7" w:rsidRDefault="0082530F" w:rsidP="00BC2983">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3CC06" w14:textId="77777777" w:rsidR="004A66E7" w:rsidRPr="00C34C63" w:rsidRDefault="0082530F" w:rsidP="00BC2983">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6D0DB" w14:textId="77777777" w:rsidR="004A66E7" w:rsidRPr="008E23CC" w:rsidRDefault="004A66E7" w:rsidP="00BC2983">
            <w:pPr>
              <w:rPr>
                <w:rFonts w:cstheme="minorHAnsi"/>
              </w:rPr>
            </w:pPr>
          </w:p>
        </w:tc>
        <w:sdt>
          <w:sdtPr>
            <w:rPr>
              <w:rFonts w:cstheme="minorHAnsi"/>
            </w:rPr>
            <w:id w:val="1191261317"/>
            <w:placeholder>
              <w:docPart w:val="BDB338AB04AF4BD7BC718A4AB15EF5F6"/>
            </w:placeholder>
            <w:showingPlcHdr/>
          </w:sdtPr>
          <w:sdtEndPr/>
          <w:sdtContent>
            <w:tc>
              <w:tcPr>
                <w:tcW w:w="4770" w:type="dxa"/>
              </w:tcPr>
              <w:p w14:paraId="3E0730C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4" w:name="Med8B20"/>
      <w:tr w:rsidR="004A66E7" w14:paraId="30B9360A" w14:textId="77777777" w:rsidTr="00BC2983">
        <w:trPr>
          <w:cantSplit/>
        </w:trPr>
        <w:tc>
          <w:tcPr>
            <w:tcW w:w="899" w:type="dxa"/>
          </w:tcPr>
          <w:p w14:paraId="0467C17D" w14:textId="385F6BFD"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3E4920">
              <w:rPr>
                <w:rStyle w:val="Hyperlink"/>
                <w:b/>
                <w:bCs/>
              </w:rPr>
              <w:t>8-B-20</w:t>
            </w:r>
            <w:bookmarkEnd w:id="54"/>
            <w:r>
              <w:rPr>
                <w:b/>
                <w:bCs/>
              </w:rPr>
              <w:fldChar w:fldCharType="end"/>
            </w:r>
          </w:p>
        </w:tc>
        <w:tc>
          <w:tcPr>
            <w:tcW w:w="6391" w:type="dxa"/>
            <w:tcBorders>
              <w:right w:val="nil"/>
            </w:tcBorders>
          </w:tcPr>
          <w:p w14:paraId="1B7697CD" w14:textId="77777777" w:rsidR="004A66E7" w:rsidRPr="008E23CC" w:rsidRDefault="004A66E7" w:rsidP="00BC2983">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2FAA6093" w14:textId="77777777" w:rsidR="004A66E7" w:rsidRPr="008E23CC" w:rsidRDefault="004A66E7" w:rsidP="00BC2983">
            <w:pPr>
              <w:rPr>
                <w:rFonts w:cstheme="minorHAnsi"/>
              </w:rPr>
            </w:pPr>
          </w:p>
        </w:tc>
        <w:tc>
          <w:tcPr>
            <w:tcW w:w="810" w:type="dxa"/>
          </w:tcPr>
          <w:p w14:paraId="3647BDB8" w14:textId="77777777" w:rsidR="004A66E7" w:rsidRPr="00C34C63" w:rsidRDefault="004A66E7" w:rsidP="00BC2983">
            <w:pPr>
              <w:rPr>
                <w:rFonts w:cstheme="minorHAnsi"/>
              </w:rPr>
            </w:pPr>
            <w:r w:rsidRPr="00C34C63">
              <w:rPr>
                <w:rFonts w:cstheme="minorHAnsi"/>
              </w:rPr>
              <w:t xml:space="preserve">A </w:t>
            </w:r>
          </w:p>
          <w:p w14:paraId="79461F45" w14:textId="77777777" w:rsidR="004A66E7" w:rsidRPr="00C34C63" w:rsidRDefault="004A66E7" w:rsidP="00BC2983">
            <w:pPr>
              <w:rPr>
                <w:rFonts w:cstheme="minorHAnsi"/>
              </w:rPr>
            </w:pPr>
            <w:r w:rsidRPr="00C34C63">
              <w:rPr>
                <w:rFonts w:cstheme="minorHAnsi"/>
              </w:rPr>
              <w:t xml:space="preserve">B </w:t>
            </w:r>
          </w:p>
          <w:p w14:paraId="122A9BB2" w14:textId="77777777" w:rsidR="004A66E7" w:rsidRPr="00C34C63" w:rsidRDefault="004A66E7" w:rsidP="00BC2983">
            <w:pPr>
              <w:rPr>
                <w:rFonts w:cstheme="minorHAnsi"/>
              </w:rPr>
            </w:pPr>
            <w:r w:rsidRPr="00C34C63">
              <w:rPr>
                <w:rFonts w:cstheme="minorHAnsi"/>
              </w:rPr>
              <w:t xml:space="preserve">C-M </w:t>
            </w:r>
          </w:p>
          <w:p w14:paraId="07A3B86F" w14:textId="77777777" w:rsidR="004A66E7" w:rsidRPr="008E23CC" w:rsidRDefault="004A66E7" w:rsidP="00BC2983">
            <w:pPr>
              <w:rPr>
                <w:rFonts w:cstheme="minorHAnsi"/>
              </w:rPr>
            </w:pPr>
            <w:r w:rsidRPr="00C34C63">
              <w:rPr>
                <w:rFonts w:cstheme="minorHAnsi"/>
              </w:rPr>
              <w:t>C</w:t>
            </w:r>
          </w:p>
        </w:tc>
        <w:tc>
          <w:tcPr>
            <w:tcW w:w="1980" w:type="dxa"/>
          </w:tcPr>
          <w:p w14:paraId="2EE739B7" w14:textId="77777777" w:rsidR="004A66E7" w:rsidRPr="008E23CC" w:rsidRDefault="0082530F" w:rsidP="00BC2983">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79DEE94" w14:textId="77777777" w:rsidR="004A66E7" w:rsidRPr="008E23CC" w:rsidRDefault="0082530F" w:rsidP="00BC2983">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0D6A073" w14:textId="77777777" w:rsidR="004A66E7" w:rsidRDefault="0082530F" w:rsidP="00BC2983">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4D618D8" w14:textId="77777777" w:rsidR="004A66E7" w:rsidRPr="00C34C63" w:rsidRDefault="0082530F" w:rsidP="00BC2983">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483F1BB" w14:textId="77777777" w:rsidR="004A66E7" w:rsidRPr="008E23CC" w:rsidRDefault="004A66E7" w:rsidP="00BC2983">
            <w:pPr>
              <w:rPr>
                <w:rFonts w:cstheme="minorHAnsi"/>
              </w:rPr>
            </w:pPr>
          </w:p>
        </w:tc>
        <w:sdt>
          <w:sdtPr>
            <w:rPr>
              <w:rFonts w:cstheme="minorHAnsi"/>
            </w:rPr>
            <w:id w:val="-328370816"/>
            <w:placeholder>
              <w:docPart w:val="0554D91E2E7A415B81113F858A6F1A1F"/>
            </w:placeholder>
            <w:showingPlcHdr/>
          </w:sdtPr>
          <w:sdtEndPr/>
          <w:sdtContent>
            <w:tc>
              <w:tcPr>
                <w:tcW w:w="4770" w:type="dxa"/>
              </w:tcPr>
              <w:p w14:paraId="34DD816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5" w:name="Med8B21"/>
      <w:tr w:rsidR="004A66E7" w14:paraId="2D55A87D" w14:textId="77777777" w:rsidTr="00BC2983">
        <w:trPr>
          <w:cantSplit/>
        </w:trPr>
        <w:tc>
          <w:tcPr>
            <w:tcW w:w="899" w:type="dxa"/>
          </w:tcPr>
          <w:p w14:paraId="4C5AE244" w14:textId="4CE32CC7" w:rsidR="004A66E7" w:rsidRPr="00017D18" w:rsidRDefault="004A66E7" w:rsidP="00BC2983">
            <w:pPr>
              <w:jc w:val="center"/>
              <w:rPr>
                <w:b/>
                <w:bCs/>
              </w:rPr>
            </w:pPr>
            <w:r>
              <w:rPr>
                <w:b/>
                <w:bCs/>
              </w:rPr>
              <w:fldChar w:fldCharType="begin"/>
            </w:r>
            <w:r w:rsidR="00A10DAC">
              <w:rPr>
                <w:b/>
                <w:bCs/>
              </w:rPr>
              <w:instrText>HYPERLINK  \l "MedWorksheet3"</w:instrText>
            </w:r>
            <w:r>
              <w:rPr>
                <w:b/>
                <w:bCs/>
              </w:rPr>
              <w:fldChar w:fldCharType="separate"/>
            </w:r>
            <w:r w:rsidRPr="003E4920">
              <w:rPr>
                <w:rStyle w:val="Hyperlink"/>
                <w:b/>
                <w:bCs/>
              </w:rPr>
              <w:t>8-B-21</w:t>
            </w:r>
            <w:bookmarkEnd w:id="55"/>
            <w:r>
              <w:rPr>
                <w:b/>
                <w:bCs/>
              </w:rPr>
              <w:fldChar w:fldCharType="end"/>
            </w:r>
          </w:p>
        </w:tc>
        <w:tc>
          <w:tcPr>
            <w:tcW w:w="6391" w:type="dxa"/>
            <w:tcBorders>
              <w:right w:val="nil"/>
            </w:tcBorders>
          </w:tcPr>
          <w:p w14:paraId="55A7333A" w14:textId="77777777" w:rsidR="004A66E7" w:rsidRPr="003948EA" w:rsidRDefault="004A66E7"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A6520D3" w14:textId="77777777" w:rsidR="004A66E7" w:rsidRPr="008E23CC" w:rsidRDefault="004A66E7" w:rsidP="00BC2983">
            <w:pPr>
              <w:rPr>
                <w:rFonts w:cstheme="minorHAnsi"/>
              </w:rPr>
            </w:pPr>
          </w:p>
        </w:tc>
        <w:tc>
          <w:tcPr>
            <w:tcW w:w="810" w:type="dxa"/>
          </w:tcPr>
          <w:p w14:paraId="64A8EF94" w14:textId="77777777" w:rsidR="004A66E7" w:rsidRPr="00C34C63" w:rsidRDefault="004A66E7" w:rsidP="00BC2983">
            <w:pPr>
              <w:rPr>
                <w:rFonts w:cstheme="minorHAnsi"/>
              </w:rPr>
            </w:pPr>
            <w:r w:rsidRPr="00C34C63">
              <w:rPr>
                <w:rFonts w:cstheme="minorHAnsi"/>
              </w:rPr>
              <w:t xml:space="preserve">A </w:t>
            </w:r>
          </w:p>
          <w:p w14:paraId="3FFBF20F" w14:textId="77777777" w:rsidR="004A66E7" w:rsidRPr="00C34C63" w:rsidRDefault="004A66E7" w:rsidP="00BC2983">
            <w:pPr>
              <w:rPr>
                <w:rFonts w:cstheme="minorHAnsi"/>
              </w:rPr>
            </w:pPr>
            <w:r w:rsidRPr="00C34C63">
              <w:rPr>
                <w:rFonts w:cstheme="minorHAnsi"/>
              </w:rPr>
              <w:t xml:space="preserve">B </w:t>
            </w:r>
          </w:p>
          <w:p w14:paraId="3F81F580" w14:textId="77777777" w:rsidR="004A66E7" w:rsidRPr="00C34C63" w:rsidRDefault="004A66E7" w:rsidP="00BC2983">
            <w:pPr>
              <w:rPr>
                <w:rFonts w:cstheme="minorHAnsi"/>
              </w:rPr>
            </w:pPr>
            <w:r w:rsidRPr="00C34C63">
              <w:rPr>
                <w:rFonts w:cstheme="minorHAnsi"/>
              </w:rPr>
              <w:t xml:space="preserve">C-M </w:t>
            </w:r>
          </w:p>
          <w:p w14:paraId="77B41759" w14:textId="77777777" w:rsidR="004A66E7" w:rsidRDefault="004A66E7" w:rsidP="00BC2983">
            <w:pPr>
              <w:rPr>
                <w:rFonts w:cstheme="minorHAnsi"/>
              </w:rPr>
            </w:pPr>
            <w:r w:rsidRPr="00C34C63">
              <w:rPr>
                <w:rFonts w:cstheme="minorHAnsi"/>
              </w:rPr>
              <w:t>C</w:t>
            </w:r>
          </w:p>
          <w:p w14:paraId="52F0A818" w14:textId="77777777" w:rsidR="004A66E7" w:rsidRPr="008E23CC" w:rsidRDefault="004A66E7" w:rsidP="00BC2983">
            <w:pPr>
              <w:rPr>
                <w:rFonts w:cstheme="minorHAnsi"/>
              </w:rPr>
            </w:pPr>
          </w:p>
        </w:tc>
        <w:tc>
          <w:tcPr>
            <w:tcW w:w="1980" w:type="dxa"/>
          </w:tcPr>
          <w:p w14:paraId="756D76CF" w14:textId="77777777" w:rsidR="004A66E7" w:rsidRPr="008E23CC" w:rsidRDefault="0082530F" w:rsidP="00BC2983">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73D817" w14:textId="77777777" w:rsidR="004A66E7" w:rsidRPr="008E23CC" w:rsidRDefault="0082530F" w:rsidP="00BC2983">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E35AB9F" w14:textId="77777777" w:rsidR="004A66E7" w:rsidRDefault="0082530F" w:rsidP="00BC2983">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05AE41" w14:textId="77777777" w:rsidR="004A66E7" w:rsidRPr="00C34C63" w:rsidRDefault="0082530F" w:rsidP="00BC2983">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0FAD5FF" w14:textId="77777777" w:rsidR="004A66E7" w:rsidRPr="008E23CC" w:rsidRDefault="004A66E7" w:rsidP="00BC2983">
            <w:pPr>
              <w:rPr>
                <w:rFonts w:cstheme="minorHAnsi"/>
              </w:rPr>
            </w:pPr>
          </w:p>
        </w:tc>
        <w:sdt>
          <w:sdtPr>
            <w:rPr>
              <w:rFonts w:cstheme="minorHAnsi"/>
            </w:rPr>
            <w:id w:val="1177157910"/>
            <w:placeholder>
              <w:docPart w:val="8FAA61E12233415B8D7240BA7BB846A0"/>
            </w:placeholder>
            <w:showingPlcHdr/>
          </w:sdtPr>
          <w:sdtEndPr/>
          <w:sdtContent>
            <w:tc>
              <w:tcPr>
                <w:tcW w:w="4770" w:type="dxa"/>
              </w:tcPr>
              <w:p w14:paraId="71F05E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6" w:name="Med8B23"/>
      <w:tr w:rsidR="004A66E7" w14:paraId="5E416844" w14:textId="77777777" w:rsidTr="00BC2983">
        <w:trPr>
          <w:cantSplit/>
        </w:trPr>
        <w:tc>
          <w:tcPr>
            <w:tcW w:w="899" w:type="dxa"/>
          </w:tcPr>
          <w:p w14:paraId="4A2D960E" w14:textId="5CF8EC6F" w:rsidR="004A66E7" w:rsidRPr="00017D18" w:rsidRDefault="004A66E7" w:rsidP="00BC2983">
            <w:pPr>
              <w:jc w:val="center"/>
              <w:rPr>
                <w:b/>
                <w:bCs/>
              </w:rPr>
            </w:pPr>
            <w:r>
              <w:rPr>
                <w:b/>
                <w:bCs/>
              </w:rPr>
              <w:fldChar w:fldCharType="begin"/>
            </w:r>
            <w:r w:rsidR="00A10DAC">
              <w:rPr>
                <w:b/>
                <w:bCs/>
              </w:rPr>
              <w:instrText>HYPERLINK  \l "MedWorksheet3" \o "Go Back to Med Record Review Worksheet"</w:instrText>
            </w:r>
            <w:r>
              <w:rPr>
                <w:b/>
                <w:bCs/>
              </w:rPr>
              <w:fldChar w:fldCharType="separate"/>
            </w:r>
            <w:r w:rsidRPr="00BF349D">
              <w:rPr>
                <w:rStyle w:val="Hyperlink"/>
                <w:b/>
                <w:bCs/>
              </w:rPr>
              <w:t>8-B-23</w:t>
            </w:r>
            <w:bookmarkEnd w:id="56"/>
            <w:r>
              <w:rPr>
                <w:b/>
                <w:bCs/>
              </w:rPr>
              <w:fldChar w:fldCharType="end"/>
            </w:r>
          </w:p>
        </w:tc>
        <w:tc>
          <w:tcPr>
            <w:tcW w:w="6391" w:type="dxa"/>
            <w:tcBorders>
              <w:right w:val="nil"/>
            </w:tcBorders>
          </w:tcPr>
          <w:p w14:paraId="51E27E56" w14:textId="77777777" w:rsidR="004A66E7" w:rsidRPr="003948EA" w:rsidRDefault="004A66E7"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270" w:type="dxa"/>
            <w:tcBorders>
              <w:left w:val="nil"/>
            </w:tcBorders>
          </w:tcPr>
          <w:p w14:paraId="79158E9E" w14:textId="77777777" w:rsidR="004A66E7" w:rsidRPr="008E23CC" w:rsidRDefault="004A66E7" w:rsidP="00BC2983">
            <w:pPr>
              <w:rPr>
                <w:rFonts w:cstheme="minorHAnsi"/>
              </w:rPr>
            </w:pPr>
          </w:p>
        </w:tc>
        <w:tc>
          <w:tcPr>
            <w:tcW w:w="810" w:type="dxa"/>
          </w:tcPr>
          <w:p w14:paraId="4B0D3A6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4A66E7" w:rsidRPr="0084305D" w:rsidRDefault="004A66E7" w:rsidP="00BC2983">
            <w:pPr>
              <w:rPr>
                <w:rFonts w:cstheme="minorHAnsi"/>
              </w:rPr>
            </w:pPr>
            <w:r w:rsidRPr="0084305D">
              <w:rPr>
                <w:rFonts w:cstheme="minorHAnsi"/>
              </w:rPr>
              <w:t xml:space="preserve">C-M, </w:t>
            </w:r>
          </w:p>
          <w:p w14:paraId="0438723E" w14:textId="77777777" w:rsidR="004A66E7" w:rsidRPr="008E23CC" w:rsidRDefault="004A66E7" w:rsidP="00BC2983">
            <w:pPr>
              <w:rPr>
                <w:rFonts w:cstheme="minorHAnsi"/>
              </w:rPr>
            </w:pPr>
            <w:r w:rsidRPr="0084305D">
              <w:rPr>
                <w:rFonts w:cstheme="minorHAnsi"/>
              </w:rPr>
              <w:t>C</w:t>
            </w:r>
          </w:p>
        </w:tc>
        <w:tc>
          <w:tcPr>
            <w:tcW w:w="1980" w:type="dxa"/>
          </w:tcPr>
          <w:p w14:paraId="048354AC" w14:textId="77777777" w:rsidR="004A66E7" w:rsidRPr="008E23CC" w:rsidRDefault="0082530F" w:rsidP="00BC2983">
            <w:pPr>
              <w:rPr>
                <w:rFonts w:cstheme="minorHAnsi"/>
              </w:rPr>
            </w:pPr>
            <w:sdt>
              <w:sdtPr>
                <w:rPr>
                  <w:rFonts w:cstheme="minorHAnsi"/>
                </w:rPr>
                <w:id w:val="64177105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D53FB0A" w14:textId="77777777" w:rsidR="004A66E7" w:rsidRPr="008E23CC" w:rsidRDefault="0082530F" w:rsidP="00BC2983">
            <w:pPr>
              <w:rPr>
                <w:rFonts w:cstheme="minorHAnsi"/>
              </w:rPr>
            </w:pPr>
            <w:sdt>
              <w:sdtPr>
                <w:rPr>
                  <w:rFonts w:cstheme="minorHAnsi"/>
                </w:rPr>
                <w:id w:val="8545479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9D27D15" w14:textId="77777777" w:rsidR="004A66E7" w:rsidRDefault="0082530F" w:rsidP="00BC2983">
            <w:pPr>
              <w:rPr>
                <w:rFonts w:cstheme="minorHAnsi"/>
              </w:rPr>
            </w:pPr>
            <w:sdt>
              <w:sdtPr>
                <w:rPr>
                  <w:rFonts w:cstheme="minorHAnsi"/>
                </w:rPr>
                <w:id w:val="-12636092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B156F48" w14:textId="77777777" w:rsidR="004A66E7" w:rsidRPr="00C34C63" w:rsidRDefault="0082530F" w:rsidP="00BC2983">
            <w:pPr>
              <w:rPr>
                <w:rFonts w:cstheme="minorHAnsi"/>
              </w:rPr>
            </w:pPr>
            <w:sdt>
              <w:sdtPr>
                <w:rPr>
                  <w:rFonts w:cstheme="minorHAnsi"/>
                </w:rPr>
                <w:id w:val="64062656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B2980" w14:textId="77777777" w:rsidR="004A66E7" w:rsidRPr="008E23CC" w:rsidRDefault="004A66E7" w:rsidP="00BC2983">
            <w:pPr>
              <w:rPr>
                <w:rFonts w:cstheme="minorHAnsi"/>
              </w:rPr>
            </w:pPr>
          </w:p>
        </w:tc>
        <w:sdt>
          <w:sdtPr>
            <w:rPr>
              <w:rFonts w:cstheme="minorHAnsi"/>
            </w:rPr>
            <w:id w:val="706301384"/>
            <w:placeholder>
              <w:docPart w:val="00035CB004B24F6A826CC18DD505F76C"/>
            </w:placeholder>
            <w:showingPlcHdr/>
          </w:sdtPr>
          <w:sdtEndPr/>
          <w:sdtContent>
            <w:tc>
              <w:tcPr>
                <w:tcW w:w="4770" w:type="dxa"/>
              </w:tcPr>
              <w:p w14:paraId="4453CF3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7" w:name="Med8B24"/>
      <w:tr w:rsidR="004A66E7" w14:paraId="2F76AEC6" w14:textId="77777777" w:rsidTr="00BC2983">
        <w:trPr>
          <w:cantSplit/>
        </w:trPr>
        <w:tc>
          <w:tcPr>
            <w:tcW w:w="899" w:type="dxa"/>
          </w:tcPr>
          <w:p w14:paraId="0E49E787" w14:textId="58698858" w:rsidR="004A66E7" w:rsidRPr="00017D18" w:rsidRDefault="00FE6C9C" w:rsidP="00BC2983">
            <w:pPr>
              <w:jc w:val="center"/>
              <w:rPr>
                <w:b/>
                <w:bCs/>
              </w:rPr>
            </w:pPr>
            <w:r>
              <w:rPr>
                <w:b/>
                <w:bCs/>
              </w:rPr>
              <w:fldChar w:fldCharType="begin"/>
            </w:r>
            <w:r>
              <w:rPr>
                <w:b/>
                <w:bCs/>
              </w:rPr>
              <w:instrText xml:space="preserve"> HYPERLINK  \l "MedWorksheet3" </w:instrText>
            </w:r>
            <w:r>
              <w:rPr>
                <w:b/>
                <w:bCs/>
              </w:rPr>
              <w:fldChar w:fldCharType="separate"/>
            </w:r>
            <w:r w:rsidR="004A66E7" w:rsidRPr="00FE6C9C">
              <w:rPr>
                <w:rStyle w:val="Hyperlink"/>
                <w:b/>
                <w:bCs/>
              </w:rPr>
              <w:t>8-B-24</w:t>
            </w:r>
            <w:bookmarkEnd w:id="57"/>
            <w:r>
              <w:rPr>
                <w:b/>
                <w:bCs/>
              </w:rPr>
              <w:fldChar w:fldCharType="end"/>
            </w:r>
          </w:p>
        </w:tc>
        <w:tc>
          <w:tcPr>
            <w:tcW w:w="6391" w:type="dxa"/>
            <w:tcBorders>
              <w:right w:val="nil"/>
            </w:tcBorders>
          </w:tcPr>
          <w:p w14:paraId="4443CBF5" w14:textId="77777777" w:rsidR="004A66E7" w:rsidRPr="003948EA" w:rsidRDefault="004A66E7"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77F44C65" w14:textId="77777777" w:rsidR="004A66E7" w:rsidRPr="008E23CC" w:rsidRDefault="004A66E7" w:rsidP="00BC2983">
            <w:pPr>
              <w:rPr>
                <w:rFonts w:cstheme="minorHAnsi"/>
              </w:rPr>
            </w:pPr>
          </w:p>
        </w:tc>
        <w:tc>
          <w:tcPr>
            <w:tcW w:w="810" w:type="dxa"/>
          </w:tcPr>
          <w:p w14:paraId="7223A916" w14:textId="77777777" w:rsidR="004A66E7" w:rsidRPr="00C34C63" w:rsidRDefault="004A66E7" w:rsidP="00BC2983">
            <w:pPr>
              <w:rPr>
                <w:rFonts w:cstheme="minorHAnsi"/>
              </w:rPr>
            </w:pPr>
            <w:r w:rsidRPr="00C34C63">
              <w:rPr>
                <w:rFonts w:cstheme="minorHAnsi"/>
              </w:rPr>
              <w:t xml:space="preserve">A </w:t>
            </w:r>
          </w:p>
          <w:p w14:paraId="5D1AAE7F" w14:textId="77777777" w:rsidR="004A66E7" w:rsidRPr="00C34C63" w:rsidRDefault="004A66E7" w:rsidP="00BC2983">
            <w:pPr>
              <w:rPr>
                <w:rFonts w:cstheme="minorHAnsi"/>
              </w:rPr>
            </w:pPr>
            <w:r w:rsidRPr="00C34C63">
              <w:rPr>
                <w:rFonts w:cstheme="minorHAnsi"/>
              </w:rPr>
              <w:t xml:space="preserve">B </w:t>
            </w:r>
          </w:p>
          <w:p w14:paraId="63A52191" w14:textId="77777777" w:rsidR="004A66E7" w:rsidRPr="00C34C63" w:rsidRDefault="004A66E7" w:rsidP="00BC2983">
            <w:pPr>
              <w:rPr>
                <w:rFonts w:cstheme="minorHAnsi"/>
              </w:rPr>
            </w:pPr>
            <w:r w:rsidRPr="00C34C63">
              <w:rPr>
                <w:rFonts w:cstheme="minorHAnsi"/>
              </w:rPr>
              <w:t xml:space="preserve">C-M </w:t>
            </w:r>
          </w:p>
          <w:p w14:paraId="510592F0" w14:textId="77777777" w:rsidR="004A66E7" w:rsidRPr="008E23CC" w:rsidRDefault="004A66E7" w:rsidP="00BC2983">
            <w:pPr>
              <w:rPr>
                <w:rFonts w:cstheme="minorHAnsi"/>
              </w:rPr>
            </w:pPr>
            <w:r w:rsidRPr="00C34C63">
              <w:rPr>
                <w:rFonts w:cstheme="minorHAnsi"/>
              </w:rPr>
              <w:t>C</w:t>
            </w:r>
          </w:p>
        </w:tc>
        <w:tc>
          <w:tcPr>
            <w:tcW w:w="1980" w:type="dxa"/>
          </w:tcPr>
          <w:p w14:paraId="5DE2E42B" w14:textId="77777777" w:rsidR="004A66E7" w:rsidRPr="008E23CC" w:rsidRDefault="0082530F" w:rsidP="00BC2983">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4581D6F" w14:textId="77777777" w:rsidR="004A66E7" w:rsidRPr="008E23CC" w:rsidRDefault="0082530F" w:rsidP="00BC2983">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36E2708" w14:textId="77777777" w:rsidR="004A66E7" w:rsidRDefault="0082530F" w:rsidP="00BC2983">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3DC3379" w14:textId="77777777" w:rsidR="004A66E7" w:rsidRPr="00C34C63" w:rsidRDefault="0082530F" w:rsidP="00BC2983">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AF936E" w14:textId="77777777" w:rsidR="004A66E7" w:rsidRPr="008E23CC" w:rsidRDefault="004A66E7" w:rsidP="00BC2983">
            <w:pPr>
              <w:rPr>
                <w:rFonts w:cstheme="minorHAnsi"/>
              </w:rPr>
            </w:pPr>
          </w:p>
        </w:tc>
        <w:sdt>
          <w:sdtPr>
            <w:rPr>
              <w:rFonts w:cstheme="minorHAnsi"/>
            </w:rPr>
            <w:id w:val="2564354"/>
            <w:placeholder>
              <w:docPart w:val="0CD13D641C394490A29433F9FE0F7AD7"/>
            </w:placeholder>
            <w:showingPlcHdr/>
          </w:sdtPr>
          <w:sdtEndPr/>
          <w:sdtContent>
            <w:tc>
              <w:tcPr>
                <w:tcW w:w="4770" w:type="dxa"/>
              </w:tcPr>
              <w:p w14:paraId="07B7C11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8" w:name="Med8B25"/>
      <w:bookmarkStart w:id="59" w:name="Med8B27"/>
      <w:tr w:rsidR="004A66E7" w14:paraId="515AA6C4" w14:textId="77777777" w:rsidTr="000474DA">
        <w:trPr>
          <w:cantSplit/>
        </w:trPr>
        <w:tc>
          <w:tcPr>
            <w:tcW w:w="899" w:type="dxa"/>
            <w:tcBorders>
              <w:bottom w:val="single" w:sz="4" w:space="0" w:color="auto"/>
            </w:tcBorders>
          </w:tcPr>
          <w:p w14:paraId="771BB698" w14:textId="4CF6E338" w:rsidR="004A66E7" w:rsidRPr="00FE6C9C" w:rsidRDefault="00FE6C9C" w:rsidP="00BC2983">
            <w:pPr>
              <w:jc w:val="center"/>
              <w:rPr>
                <w:b/>
                <w:bCs/>
              </w:rPr>
            </w:pPr>
            <w:r>
              <w:rPr>
                <w:b/>
                <w:bCs/>
              </w:rPr>
              <w:fldChar w:fldCharType="begin"/>
            </w:r>
            <w:r>
              <w:rPr>
                <w:b/>
                <w:bCs/>
              </w:rPr>
              <w:instrText xml:space="preserve"> HYPERLINK  \l "MedWorksheet3" </w:instrText>
            </w:r>
            <w:r>
              <w:rPr>
                <w:b/>
                <w:bCs/>
              </w:rPr>
              <w:fldChar w:fldCharType="separate"/>
            </w:r>
            <w:r w:rsidR="004A66E7" w:rsidRPr="00FE6C9C">
              <w:rPr>
                <w:rStyle w:val="Hyperlink"/>
                <w:b/>
                <w:bCs/>
              </w:rPr>
              <w:t>8-B-27</w:t>
            </w:r>
            <w:bookmarkEnd w:id="58"/>
            <w:bookmarkEnd w:id="59"/>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7D38EF29" w14:textId="77777777" w:rsidR="004A66E7" w:rsidRDefault="004A66E7" w:rsidP="00BC2983">
            <w:pPr>
              <w:rPr>
                <w:color w:val="000000"/>
              </w:rPr>
            </w:pPr>
            <w:r>
              <w:rPr>
                <w:color w:val="000000"/>
              </w:rPr>
              <w:t>A physician is responsible for determining the medical status of the patient and must examine the patient immediately before procedures.</w:t>
            </w:r>
          </w:p>
          <w:p w14:paraId="0C3BE12C" w14:textId="77777777" w:rsidR="004A66E7" w:rsidRPr="008E23CC"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03A1066" w14:textId="77777777" w:rsidR="004A66E7" w:rsidRPr="008E23CC" w:rsidRDefault="004A66E7" w:rsidP="00BC2983">
            <w:pPr>
              <w:rPr>
                <w:rFonts w:cstheme="minorHAnsi"/>
              </w:rPr>
            </w:pPr>
          </w:p>
        </w:tc>
        <w:tc>
          <w:tcPr>
            <w:tcW w:w="810" w:type="dxa"/>
            <w:tcBorders>
              <w:bottom w:val="single" w:sz="4" w:space="0" w:color="auto"/>
            </w:tcBorders>
          </w:tcPr>
          <w:p w14:paraId="7E941AD4" w14:textId="77777777" w:rsidR="004A66E7" w:rsidRPr="00C34C63" w:rsidRDefault="004A66E7" w:rsidP="00BC2983">
            <w:pPr>
              <w:rPr>
                <w:rFonts w:cstheme="minorHAnsi"/>
              </w:rPr>
            </w:pPr>
            <w:r w:rsidRPr="00C34C63">
              <w:rPr>
                <w:rFonts w:cstheme="minorHAnsi"/>
              </w:rPr>
              <w:t xml:space="preserve">A </w:t>
            </w:r>
          </w:p>
          <w:p w14:paraId="12D627F0" w14:textId="77777777" w:rsidR="004A66E7" w:rsidRPr="00C34C63" w:rsidRDefault="004A66E7" w:rsidP="00BC2983">
            <w:pPr>
              <w:rPr>
                <w:rFonts w:cstheme="minorHAnsi"/>
              </w:rPr>
            </w:pPr>
            <w:r w:rsidRPr="00C34C63">
              <w:rPr>
                <w:rFonts w:cstheme="minorHAnsi"/>
              </w:rPr>
              <w:t xml:space="preserve">B </w:t>
            </w:r>
          </w:p>
          <w:p w14:paraId="3CC6CB79" w14:textId="77777777" w:rsidR="004A66E7" w:rsidRPr="00C34C63" w:rsidRDefault="004A66E7" w:rsidP="00BC2983">
            <w:pPr>
              <w:rPr>
                <w:rFonts w:cstheme="minorHAnsi"/>
              </w:rPr>
            </w:pPr>
            <w:r w:rsidRPr="00C34C63">
              <w:rPr>
                <w:rFonts w:cstheme="minorHAnsi"/>
              </w:rPr>
              <w:t xml:space="preserve">C-M </w:t>
            </w:r>
          </w:p>
          <w:p w14:paraId="3178BE05"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01E9039" w14:textId="77777777" w:rsidR="004A66E7" w:rsidRPr="008E23CC" w:rsidRDefault="0082530F" w:rsidP="00BC2983">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F8F9C58" w14:textId="77777777" w:rsidR="004A66E7" w:rsidRPr="008E23CC" w:rsidRDefault="0082530F" w:rsidP="00BC2983">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6DBA4E" w14:textId="77777777" w:rsidR="004A66E7" w:rsidRDefault="0082530F" w:rsidP="00BC2983">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3911E80" w14:textId="77777777" w:rsidR="004A66E7" w:rsidRPr="00C34C63" w:rsidRDefault="0082530F" w:rsidP="00BC2983">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4BD803" w14:textId="77777777" w:rsidR="004A66E7" w:rsidRPr="008E23CC" w:rsidRDefault="004A66E7" w:rsidP="00BC2983">
            <w:pPr>
              <w:rPr>
                <w:rFonts w:cstheme="minorHAnsi"/>
              </w:rPr>
            </w:pPr>
          </w:p>
        </w:tc>
        <w:sdt>
          <w:sdtPr>
            <w:rPr>
              <w:rFonts w:cstheme="minorHAnsi"/>
            </w:rPr>
            <w:id w:val="142939382"/>
            <w:placeholder>
              <w:docPart w:val="579D86059C5D4A3CA90A0996D76998D8"/>
            </w:placeholder>
            <w:showingPlcHdr/>
          </w:sdtPr>
          <w:sdtEndPr/>
          <w:sdtContent>
            <w:tc>
              <w:tcPr>
                <w:tcW w:w="4770" w:type="dxa"/>
                <w:tcBorders>
                  <w:bottom w:val="single" w:sz="4" w:space="0" w:color="auto"/>
                </w:tcBorders>
              </w:tcPr>
              <w:p w14:paraId="15AAB7D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635C30C3" w14:textId="77777777" w:rsidTr="000474DA">
        <w:trPr>
          <w:cantSplit/>
        </w:trPr>
        <w:tc>
          <w:tcPr>
            <w:tcW w:w="15120" w:type="dxa"/>
            <w:gridSpan w:val="6"/>
            <w:tcBorders>
              <w:left w:val="single" w:sz="4" w:space="0" w:color="auto"/>
            </w:tcBorders>
            <w:shd w:val="clear" w:color="auto" w:fill="D9E2F3" w:themeFill="accent1" w:themeFillTint="33"/>
          </w:tcPr>
          <w:p w14:paraId="1DBC7EE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A66E7" w14:paraId="78B935E4" w14:textId="77777777" w:rsidTr="00BC2983">
        <w:trPr>
          <w:cantSplit/>
        </w:trPr>
        <w:tc>
          <w:tcPr>
            <w:tcW w:w="899" w:type="dxa"/>
          </w:tcPr>
          <w:p w14:paraId="62C79D6D" w14:textId="526ECB70"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6391" w:type="dxa"/>
            <w:tcBorders>
              <w:right w:val="nil"/>
            </w:tcBorders>
          </w:tcPr>
          <w:p w14:paraId="1EEF50B7" w14:textId="77777777" w:rsidR="004A66E7" w:rsidRPr="0056613B"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A66E7" w:rsidRDefault="004A66E7" w:rsidP="00BC2983"/>
        </w:tc>
        <w:tc>
          <w:tcPr>
            <w:tcW w:w="270" w:type="dxa"/>
            <w:tcBorders>
              <w:left w:val="nil"/>
            </w:tcBorders>
          </w:tcPr>
          <w:p w14:paraId="19009164" w14:textId="77777777" w:rsidR="004A66E7" w:rsidRDefault="004A66E7" w:rsidP="00BC2983"/>
        </w:tc>
        <w:tc>
          <w:tcPr>
            <w:tcW w:w="810" w:type="dxa"/>
          </w:tcPr>
          <w:p w14:paraId="45D6577C" w14:textId="77777777" w:rsidR="004A66E7" w:rsidRPr="00C34C63" w:rsidRDefault="004A66E7" w:rsidP="00BC2983">
            <w:pPr>
              <w:rPr>
                <w:rFonts w:cstheme="minorHAnsi"/>
              </w:rPr>
            </w:pPr>
            <w:r w:rsidRPr="00C34C63">
              <w:rPr>
                <w:rFonts w:cstheme="minorHAnsi"/>
              </w:rPr>
              <w:t xml:space="preserve">A </w:t>
            </w:r>
          </w:p>
          <w:p w14:paraId="4AE705B1" w14:textId="77777777" w:rsidR="004A66E7" w:rsidRPr="00C34C63" w:rsidRDefault="004A66E7" w:rsidP="00BC2983">
            <w:pPr>
              <w:rPr>
                <w:rFonts w:cstheme="minorHAnsi"/>
              </w:rPr>
            </w:pPr>
            <w:r w:rsidRPr="00C34C63">
              <w:rPr>
                <w:rFonts w:cstheme="minorHAnsi"/>
              </w:rPr>
              <w:t xml:space="preserve">B </w:t>
            </w:r>
          </w:p>
          <w:p w14:paraId="1BD22262" w14:textId="77777777" w:rsidR="004A66E7" w:rsidRPr="00C34C63" w:rsidRDefault="004A66E7" w:rsidP="00BC2983">
            <w:pPr>
              <w:rPr>
                <w:rFonts w:cstheme="minorHAnsi"/>
              </w:rPr>
            </w:pPr>
            <w:r w:rsidRPr="00C34C63">
              <w:rPr>
                <w:rFonts w:cstheme="minorHAnsi"/>
              </w:rPr>
              <w:t xml:space="preserve">C-M </w:t>
            </w:r>
          </w:p>
          <w:p w14:paraId="677DBD3A" w14:textId="77777777" w:rsidR="004A66E7" w:rsidRDefault="004A66E7" w:rsidP="00BC2983">
            <w:r w:rsidRPr="00C34C63">
              <w:rPr>
                <w:rFonts w:cstheme="minorHAnsi"/>
              </w:rPr>
              <w:t>C</w:t>
            </w:r>
          </w:p>
        </w:tc>
        <w:tc>
          <w:tcPr>
            <w:tcW w:w="1980" w:type="dxa"/>
          </w:tcPr>
          <w:p w14:paraId="5DD139AD" w14:textId="77777777" w:rsidR="004A66E7" w:rsidRDefault="0082530F" w:rsidP="00BC2983">
            <w:sdt>
              <w:sdtPr>
                <w:id w:val="-7872708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E9E995C" w14:textId="77777777" w:rsidR="004A66E7" w:rsidRDefault="0082530F" w:rsidP="00BC2983">
            <w:sdt>
              <w:sdtPr>
                <w:id w:val="-6660139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56E2D65" w14:textId="77777777" w:rsidR="004A66E7" w:rsidRDefault="0082530F" w:rsidP="00BC2983">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D066C3" w14:textId="77777777" w:rsidR="004A66E7" w:rsidRPr="00C34C63" w:rsidRDefault="0082530F" w:rsidP="00BC2983">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033656" w14:textId="77777777" w:rsidR="004A66E7" w:rsidRDefault="004A66E7" w:rsidP="00BC2983"/>
        </w:tc>
        <w:sdt>
          <w:sdtPr>
            <w:id w:val="123438198"/>
            <w:placeholder>
              <w:docPart w:val="11245DEE0E624433A757DCF21D02E0EB"/>
            </w:placeholder>
            <w:showingPlcHdr/>
          </w:sdtPr>
          <w:sdtEndPr/>
          <w:sdtContent>
            <w:tc>
              <w:tcPr>
                <w:tcW w:w="4770" w:type="dxa"/>
              </w:tcPr>
              <w:p w14:paraId="12483F83" w14:textId="77777777" w:rsidR="004A66E7" w:rsidRDefault="004A66E7" w:rsidP="00BC2983">
                <w:r>
                  <w:t>Enter observations of non-compliance, comments or notes here.</w:t>
                </w:r>
              </w:p>
            </w:tc>
          </w:sdtContent>
        </w:sdt>
      </w:tr>
      <w:bookmarkStart w:id="61" w:name="Med8C2"/>
      <w:tr w:rsidR="004A66E7" w14:paraId="39CC2A09" w14:textId="77777777" w:rsidTr="00BC2983">
        <w:trPr>
          <w:cantSplit/>
        </w:trPr>
        <w:tc>
          <w:tcPr>
            <w:tcW w:w="899" w:type="dxa"/>
          </w:tcPr>
          <w:p w14:paraId="74555998" w14:textId="1AB3B71F"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6391" w:type="dxa"/>
            <w:tcBorders>
              <w:right w:val="nil"/>
            </w:tcBorders>
          </w:tcPr>
          <w:p w14:paraId="095B2079" w14:textId="77777777" w:rsidR="004A66E7" w:rsidRPr="006955AC"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07F96600" w14:textId="77777777" w:rsidR="004A66E7" w:rsidRDefault="004A66E7" w:rsidP="00BC2983"/>
        </w:tc>
        <w:tc>
          <w:tcPr>
            <w:tcW w:w="810" w:type="dxa"/>
          </w:tcPr>
          <w:p w14:paraId="05CACFA4" w14:textId="77777777" w:rsidR="004A66E7" w:rsidRPr="00C34C63" w:rsidRDefault="004A66E7" w:rsidP="00BC2983">
            <w:pPr>
              <w:rPr>
                <w:rFonts w:cstheme="minorHAnsi"/>
              </w:rPr>
            </w:pPr>
            <w:r w:rsidRPr="00C34C63">
              <w:rPr>
                <w:rFonts w:cstheme="minorHAnsi"/>
              </w:rPr>
              <w:t xml:space="preserve">A </w:t>
            </w:r>
          </w:p>
          <w:p w14:paraId="508C7E8D" w14:textId="77777777" w:rsidR="004A66E7" w:rsidRPr="00C34C63" w:rsidRDefault="004A66E7" w:rsidP="00BC2983">
            <w:pPr>
              <w:rPr>
                <w:rFonts w:cstheme="minorHAnsi"/>
              </w:rPr>
            </w:pPr>
            <w:r w:rsidRPr="00C34C63">
              <w:rPr>
                <w:rFonts w:cstheme="minorHAnsi"/>
              </w:rPr>
              <w:t xml:space="preserve">B </w:t>
            </w:r>
          </w:p>
          <w:p w14:paraId="38DFB500" w14:textId="77777777" w:rsidR="004A66E7" w:rsidRPr="00C34C63" w:rsidRDefault="004A66E7" w:rsidP="00BC2983">
            <w:pPr>
              <w:rPr>
                <w:rFonts w:cstheme="minorHAnsi"/>
              </w:rPr>
            </w:pPr>
            <w:r w:rsidRPr="00C34C63">
              <w:rPr>
                <w:rFonts w:cstheme="minorHAnsi"/>
              </w:rPr>
              <w:t xml:space="preserve">C-M </w:t>
            </w:r>
          </w:p>
          <w:p w14:paraId="792F894D" w14:textId="77777777" w:rsidR="004A66E7" w:rsidRDefault="004A66E7" w:rsidP="00BC2983">
            <w:r w:rsidRPr="00C34C63">
              <w:rPr>
                <w:rFonts w:cstheme="minorHAnsi"/>
              </w:rPr>
              <w:t>C</w:t>
            </w:r>
          </w:p>
        </w:tc>
        <w:tc>
          <w:tcPr>
            <w:tcW w:w="1980" w:type="dxa"/>
          </w:tcPr>
          <w:p w14:paraId="2FB35A0A" w14:textId="77777777" w:rsidR="004A66E7" w:rsidRDefault="0082530F" w:rsidP="00BC2983">
            <w:sdt>
              <w:sdtPr>
                <w:id w:val="-149995561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E921045" w14:textId="77777777" w:rsidR="004A66E7" w:rsidRDefault="0082530F" w:rsidP="00BC2983">
            <w:sdt>
              <w:sdtPr>
                <w:id w:val="76843704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1486EA5B" w14:textId="77777777" w:rsidR="004A66E7" w:rsidRDefault="0082530F" w:rsidP="00BC2983">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D95CE2" w14:textId="77777777" w:rsidR="004A66E7" w:rsidRPr="00C34C63" w:rsidRDefault="0082530F" w:rsidP="00BC2983">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CD09F1" w14:textId="77777777" w:rsidR="004A66E7" w:rsidRDefault="004A66E7" w:rsidP="00BC2983"/>
        </w:tc>
        <w:sdt>
          <w:sdtPr>
            <w:id w:val="2056960504"/>
            <w:placeholder>
              <w:docPart w:val="B4CEE8DAC41E47AEB14C10C7CF515496"/>
            </w:placeholder>
            <w:showingPlcHdr/>
          </w:sdtPr>
          <w:sdtEndPr/>
          <w:sdtContent>
            <w:tc>
              <w:tcPr>
                <w:tcW w:w="4770" w:type="dxa"/>
              </w:tcPr>
              <w:p w14:paraId="74033319" w14:textId="77777777" w:rsidR="004A66E7" w:rsidRDefault="004A66E7" w:rsidP="00BC2983">
                <w:r>
                  <w:t>Enter observations of non-compliance, comments or notes here.</w:t>
                </w:r>
              </w:p>
            </w:tc>
          </w:sdtContent>
        </w:sdt>
      </w:tr>
      <w:bookmarkStart w:id="62" w:name="Med8C3"/>
      <w:tr w:rsidR="004A66E7" w14:paraId="102B764A" w14:textId="77777777" w:rsidTr="000474DA">
        <w:trPr>
          <w:cantSplit/>
        </w:trPr>
        <w:tc>
          <w:tcPr>
            <w:tcW w:w="899" w:type="dxa"/>
            <w:tcBorders>
              <w:bottom w:val="single" w:sz="4" w:space="0" w:color="auto"/>
            </w:tcBorders>
          </w:tcPr>
          <w:p w14:paraId="68758118" w14:textId="06EFC279" w:rsidR="004A66E7" w:rsidRPr="00017D18" w:rsidRDefault="004A66E7" w:rsidP="00BC2983">
            <w:pPr>
              <w:jc w:val="center"/>
              <w:rPr>
                <w:b/>
                <w:bCs/>
              </w:rPr>
            </w:pPr>
            <w:r>
              <w:rPr>
                <w:b/>
                <w:bCs/>
              </w:rPr>
              <w:fldChar w:fldCharType="begin"/>
            </w:r>
            <w:r w:rsidR="003F01F2">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6391" w:type="dxa"/>
            <w:tcBorders>
              <w:bottom w:val="single" w:sz="4" w:space="0" w:color="auto"/>
              <w:right w:val="nil"/>
            </w:tcBorders>
          </w:tcPr>
          <w:p w14:paraId="7EE67026" w14:textId="77777777" w:rsidR="004A66E7" w:rsidRPr="00A77ED2"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9695A5D" w14:textId="77777777" w:rsidR="004A66E7" w:rsidRDefault="004A66E7" w:rsidP="00BC2983"/>
        </w:tc>
        <w:tc>
          <w:tcPr>
            <w:tcW w:w="810" w:type="dxa"/>
            <w:tcBorders>
              <w:bottom w:val="single" w:sz="4" w:space="0" w:color="auto"/>
            </w:tcBorders>
          </w:tcPr>
          <w:p w14:paraId="09BC85AB" w14:textId="77777777" w:rsidR="004A66E7" w:rsidRPr="00C34C63" w:rsidRDefault="004A66E7" w:rsidP="00BC2983">
            <w:pPr>
              <w:rPr>
                <w:rFonts w:cstheme="minorHAnsi"/>
              </w:rPr>
            </w:pPr>
            <w:r w:rsidRPr="00C34C63">
              <w:rPr>
                <w:rFonts w:cstheme="minorHAnsi"/>
              </w:rPr>
              <w:t xml:space="preserve">A </w:t>
            </w:r>
          </w:p>
          <w:p w14:paraId="2060A978" w14:textId="77777777" w:rsidR="004A66E7" w:rsidRPr="00C34C63" w:rsidRDefault="004A66E7" w:rsidP="00BC2983">
            <w:pPr>
              <w:rPr>
                <w:rFonts w:cstheme="minorHAnsi"/>
              </w:rPr>
            </w:pPr>
            <w:r w:rsidRPr="00C34C63">
              <w:rPr>
                <w:rFonts w:cstheme="minorHAnsi"/>
              </w:rPr>
              <w:t xml:space="preserve">B </w:t>
            </w:r>
          </w:p>
          <w:p w14:paraId="37522AD9" w14:textId="77777777" w:rsidR="004A66E7" w:rsidRPr="00C34C63" w:rsidRDefault="004A66E7" w:rsidP="00BC2983">
            <w:pPr>
              <w:rPr>
                <w:rFonts w:cstheme="minorHAnsi"/>
              </w:rPr>
            </w:pPr>
            <w:r w:rsidRPr="00C34C63">
              <w:rPr>
                <w:rFonts w:cstheme="minorHAnsi"/>
              </w:rPr>
              <w:t xml:space="preserve">C-M </w:t>
            </w:r>
          </w:p>
          <w:p w14:paraId="6642A0E5" w14:textId="77777777" w:rsidR="004A66E7" w:rsidRDefault="004A66E7" w:rsidP="00BC2983">
            <w:r w:rsidRPr="00C34C63">
              <w:rPr>
                <w:rFonts w:cstheme="minorHAnsi"/>
              </w:rPr>
              <w:t>C</w:t>
            </w:r>
          </w:p>
        </w:tc>
        <w:tc>
          <w:tcPr>
            <w:tcW w:w="1980" w:type="dxa"/>
            <w:tcBorders>
              <w:bottom w:val="single" w:sz="4" w:space="0" w:color="auto"/>
            </w:tcBorders>
          </w:tcPr>
          <w:p w14:paraId="252357C5" w14:textId="77777777" w:rsidR="004A66E7" w:rsidRDefault="0082530F" w:rsidP="00BC2983">
            <w:sdt>
              <w:sdtPr>
                <w:id w:val="6436355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EAED97" w14:textId="77777777" w:rsidR="004A66E7" w:rsidRDefault="0082530F" w:rsidP="00BC2983">
            <w:sdt>
              <w:sdtPr>
                <w:id w:val="159705864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6AA9AF91" w14:textId="77777777" w:rsidR="004A66E7" w:rsidRDefault="0082530F" w:rsidP="00BC2983">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AC1353B" w14:textId="77777777" w:rsidR="004A66E7" w:rsidRPr="00C34C63" w:rsidRDefault="0082530F" w:rsidP="00BC2983">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23CCF6" w14:textId="77777777" w:rsidR="004A66E7" w:rsidRDefault="004A66E7" w:rsidP="00BC2983"/>
        </w:tc>
        <w:sdt>
          <w:sdtPr>
            <w:id w:val="-798220732"/>
            <w:placeholder>
              <w:docPart w:val="F5A17A9A9FA842549FE4D394F160B809"/>
            </w:placeholder>
            <w:showingPlcHdr/>
          </w:sdtPr>
          <w:sdtEndPr/>
          <w:sdtContent>
            <w:tc>
              <w:tcPr>
                <w:tcW w:w="4770" w:type="dxa"/>
                <w:tcBorders>
                  <w:bottom w:val="single" w:sz="4" w:space="0" w:color="auto"/>
                </w:tcBorders>
              </w:tcPr>
              <w:p w14:paraId="457AB981" w14:textId="77777777" w:rsidR="004A66E7" w:rsidRDefault="004A66E7" w:rsidP="00BC2983">
                <w:r>
                  <w:t>Enter observations of non-compliance, comments or notes here.</w:t>
                </w:r>
              </w:p>
            </w:tc>
          </w:sdtContent>
        </w:sdt>
      </w:tr>
      <w:tr w:rsidR="004A66E7" w14:paraId="4C044E16" w14:textId="77777777" w:rsidTr="000474DA">
        <w:trPr>
          <w:cantSplit/>
        </w:trPr>
        <w:tc>
          <w:tcPr>
            <w:tcW w:w="15120" w:type="dxa"/>
            <w:gridSpan w:val="6"/>
            <w:tcBorders>
              <w:left w:val="single" w:sz="4" w:space="0" w:color="auto"/>
            </w:tcBorders>
            <w:shd w:val="clear" w:color="auto" w:fill="D9E2F3" w:themeFill="accent1" w:themeFillTint="33"/>
          </w:tcPr>
          <w:p w14:paraId="6E65A1F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3" w:name="Med8E1"/>
      <w:tr w:rsidR="004A66E7" w14:paraId="3AFC3BFB" w14:textId="77777777" w:rsidTr="00BC2983">
        <w:trPr>
          <w:cantSplit/>
        </w:trPr>
        <w:tc>
          <w:tcPr>
            <w:tcW w:w="899" w:type="dxa"/>
          </w:tcPr>
          <w:p w14:paraId="5C34807A" w14:textId="67FDD0A7"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63"/>
            <w:r w:rsidRPr="008E23CC">
              <w:rPr>
                <w:rFonts w:cstheme="minorHAnsi"/>
                <w:b/>
                <w:bCs/>
              </w:rPr>
              <w:fldChar w:fldCharType="end"/>
            </w:r>
          </w:p>
        </w:tc>
        <w:tc>
          <w:tcPr>
            <w:tcW w:w="6391" w:type="dxa"/>
            <w:tcBorders>
              <w:right w:val="nil"/>
            </w:tcBorders>
          </w:tcPr>
          <w:p w14:paraId="6531A408"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3C6EAD55" w14:textId="77777777" w:rsidR="004A66E7" w:rsidRPr="008E23CC" w:rsidRDefault="004A66E7" w:rsidP="00BC2983">
            <w:pPr>
              <w:rPr>
                <w:rFonts w:cstheme="minorHAnsi"/>
              </w:rPr>
            </w:pPr>
          </w:p>
        </w:tc>
        <w:tc>
          <w:tcPr>
            <w:tcW w:w="810" w:type="dxa"/>
          </w:tcPr>
          <w:p w14:paraId="7CFC7B54" w14:textId="77777777" w:rsidR="004A66E7" w:rsidRPr="00C34C63" w:rsidRDefault="004A66E7" w:rsidP="00BC2983">
            <w:pPr>
              <w:rPr>
                <w:rFonts w:cstheme="minorHAnsi"/>
              </w:rPr>
            </w:pPr>
            <w:r w:rsidRPr="00C34C63">
              <w:rPr>
                <w:rFonts w:cstheme="minorHAnsi"/>
              </w:rPr>
              <w:t xml:space="preserve">A </w:t>
            </w:r>
          </w:p>
          <w:p w14:paraId="7D144377" w14:textId="77777777" w:rsidR="004A66E7" w:rsidRPr="00C34C63" w:rsidRDefault="004A66E7" w:rsidP="00BC2983">
            <w:pPr>
              <w:rPr>
                <w:rFonts w:cstheme="minorHAnsi"/>
              </w:rPr>
            </w:pPr>
            <w:r w:rsidRPr="00C34C63">
              <w:rPr>
                <w:rFonts w:cstheme="minorHAnsi"/>
              </w:rPr>
              <w:t xml:space="preserve">B </w:t>
            </w:r>
          </w:p>
          <w:p w14:paraId="0D6D3979" w14:textId="77777777" w:rsidR="004A66E7" w:rsidRPr="00C34C63" w:rsidRDefault="004A66E7" w:rsidP="00BC2983">
            <w:pPr>
              <w:rPr>
                <w:rFonts w:cstheme="minorHAnsi"/>
              </w:rPr>
            </w:pPr>
            <w:r w:rsidRPr="00C34C63">
              <w:rPr>
                <w:rFonts w:cstheme="minorHAnsi"/>
              </w:rPr>
              <w:t xml:space="preserve">C-M </w:t>
            </w:r>
          </w:p>
          <w:p w14:paraId="32429992" w14:textId="77777777" w:rsidR="004A66E7" w:rsidRPr="008E23CC" w:rsidRDefault="004A66E7" w:rsidP="00BC2983">
            <w:pPr>
              <w:rPr>
                <w:rFonts w:cstheme="minorHAnsi"/>
              </w:rPr>
            </w:pPr>
            <w:r w:rsidRPr="00C34C63">
              <w:rPr>
                <w:rFonts w:cstheme="minorHAnsi"/>
              </w:rPr>
              <w:t>C</w:t>
            </w:r>
          </w:p>
        </w:tc>
        <w:tc>
          <w:tcPr>
            <w:tcW w:w="1980" w:type="dxa"/>
          </w:tcPr>
          <w:p w14:paraId="400A3BDF" w14:textId="77777777" w:rsidR="004A66E7" w:rsidRPr="008E23CC" w:rsidRDefault="0082530F" w:rsidP="00BC2983">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3A7BEF0" w14:textId="77777777" w:rsidR="004A66E7" w:rsidRPr="008E23CC" w:rsidRDefault="0082530F" w:rsidP="00BC2983">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54F0BA" w14:textId="77777777" w:rsidR="004A66E7" w:rsidRDefault="0082530F" w:rsidP="00BC2983">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A3ECDC" w14:textId="77777777" w:rsidR="004A66E7" w:rsidRPr="00C34C63" w:rsidRDefault="0082530F" w:rsidP="00BC2983">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C26CDE" w14:textId="77777777" w:rsidR="004A66E7" w:rsidRPr="008E23CC" w:rsidRDefault="004A66E7" w:rsidP="00BC2983">
            <w:pPr>
              <w:rPr>
                <w:rFonts w:cstheme="minorHAnsi"/>
              </w:rPr>
            </w:pPr>
          </w:p>
        </w:tc>
        <w:sdt>
          <w:sdtPr>
            <w:rPr>
              <w:rFonts w:cstheme="minorHAnsi"/>
            </w:rPr>
            <w:id w:val="-2036568044"/>
            <w:placeholder>
              <w:docPart w:val="5BE2CD9073CF4798BFEA52827E5A77CD"/>
            </w:placeholder>
            <w:showingPlcHdr/>
          </w:sdtPr>
          <w:sdtEndPr/>
          <w:sdtContent>
            <w:tc>
              <w:tcPr>
                <w:tcW w:w="4770" w:type="dxa"/>
              </w:tcPr>
              <w:p w14:paraId="22D75C4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4" w:name="Med8E2"/>
      <w:tr w:rsidR="004A66E7" w14:paraId="423CBDA1" w14:textId="77777777" w:rsidTr="00BC2983">
        <w:trPr>
          <w:cantSplit/>
        </w:trPr>
        <w:tc>
          <w:tcPr>
            <w:tcW w:w="899" w:type="dxa"/>
          </w:tcPr>
          <w:p w14:paraId="7995CF64" w14:textId="54EDE5DC"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64"/>
            <w:r w:rsidRPr="008E23CC">
              <w:rPr>
                <w:rFonts w:cstheme="minorHAnsi"/>
                <w:b/>
                <w:bCs/>
              </w:rPr>
              <w:fldChar w:fldCharType="end"/>
            </w:r>
          </w:p>
        </w:tc>
        <w:tc>
          <w:tcPr>
            <w:tcW w:w="6391" w:type="dxa"/>
            <w:tcBorders>
              <w:right w:val="nil"/>
            </w:tcBorders>
          </w:tcPr>
          <w:p w14:paraId="03422CE9" w14:textId="77777777" w:rsidR="004A66E7" w:rsidRPr="008E23CC" w:rsidRDefault="004A66E7"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1CC1AA9B" w14:textId="77777777" w:rsidR="004A66E7" w:rsidRPr="008E23CC" w:rsidRDefault="004A66E7" w:rsidP="00BC2983">
            <w:pPr>
              <w:rPr>
                <w:rFonts w:cstheme="minorHAnsi"/>
              </w:rPr>
            </w:pPr>
          </w:p>
        </w:tc>
        <w:tc>
          <w:tcPr>
            <w:tcW w:w="810" w:type="dxa"/>
          </w:tcPr>
          <w:p w14:paraId="4CBACC7C" w14:textId="77777777" w:rsidR="004A66E7" w:rsidRPr="00C34C63" w:rsidRDefault="004A66E7" w:rsidP="00BC2983">
            <w:pPr>
              <w:rPr>
                <w:rFonts w:cstheme="minorHAnsi"/>
              </w:rPr>
            </w:pPr>
            <w:r w:rsidRPr="00C34C63">
              <w:rPr>
                <w:rFonts w:cstheme="minorHAnsi"/>
              </w:rPr>
              <w:t xml:space="preserve">A </w:t>
            </w:r>
          </w:p>
          <w:p w14:paraId="3543892A" w14:textId="77777777" w:rsidR="004A66E7" w:rsidRPr="00C34C63" w:rsidRDefault="004A66E7" w:rsidP="00BC2983">
            <w:pPr>
              <w:rPr>
                <w:rFonts w:cstheme="minorHAnsi"/>
              </w:rPr>
            </w:pPr>
            <w:r w:rsidRPr="00C34C63">
              <w:rPr>
                <w:rFonts w:cstheme="minorHAnsi"/>
              </w:rPr>
              <w:t xml:space="preserve">B </w:t>
            </w:r>
          </w:p>
          <w:p w14:paraId="7AF1DB1C" w14:textId="77777777" w:rsidR="004A66E7" w:rsidRPr="00C34C63" w:rsidRDefault="004A66E7" w:rsidP="00BC2983">
            <w:pPr>
              <w:rPr>
                <w:rFonts w:cstheme="minorHAnsi"/>
              </w:rPr>
            </w:pPr>
            <w:r w:rsidRPr="00C34C63">
              <w:rPr>
                <w:rFonts w:cstheme="minorHAnsi"/>
              </w:rPr>
              <w:t xml:space="preserve">C-M </w:t>
            </w:r>
          </w:p>
          <w:p w14:paraId="2B6FAC9F" w14:textId="77777777" w:rsidR="004A66E7" w:rsidRPr="008E23CC" w:rsidRDefault="004A66E7" w:rsidP="00BC2983">
            <w:pPr>
              <w:rPr>
                <w:rFonts w:cstheme="minorHAnsi"/>
              </w:rPr>
            </w:pPr>
            <w:r w:rsidRPr="00C34C63">
              <w:rPr>
                <w:rFonts w:cstheme="minorHAnsi"/>
              </w:rPr>
              <w:t>C</w:t>
            </w:r>
          </w:p>
        </w:tc>
        <w:tc>
          <w:tcPr>
            <w:tcW w:w="1980" w:type="dxa"/>
          </w:tcPr>
          <w:p w14:paraId="763E1584" w14:textId="77777777" w:rsidR="004A66E7" w:rsidRPr="008E23CC" w:rsidRDefault="0082530F" w:rsidP="00BC2983">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6CC6D47" w14:textId="77777777" w:rsidR="004A66E7" w:rsidRPr="008E23CC" w:rsidRDefault="0082530F" w:rsidP="00BC2983">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890E3E" w14:textId="77777777" w:rsidR="004A66E7" w:rsidRDefault="0082530F" w:rsidP="00BC2983">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3F42502" w14:textId="77777777" w:rsidR="004A66E7" w:rsidRPr="00C34C63" w:rsidRDefault="0082530F" w:rsidP="00BC2983">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83C9852" w14:textId="77777777" w:rsidR="004A66E7" w:rsidRPr="008E23CC" w:rsidRDefault="004A66E7" w:rsidP="00BC2983">
            <w:pPr>
              <w:rPr>
                <w:rFonts w:cstheme="minorHAnsi"/>
              </w:rPr>
            </w:pPr>
          </w:p>
        </w:tc>
        <w:sdt>
          <w:sdtPr>
            <w:rPr>
              <w:rFonts w:cstheme="minorHAnsi"/>
            </w:rPr>
            <w:id w:val="-772936865"/>
            <w:placeholder>
              <w:docPart w:val="77083FB56546431C9F7367EB7A83473C"/>
            </w:placeholder>
            <w:showingPlcHdr/>
          </w:sdtPr>
          <w:sdtEndPr/>
          <w:sdtContent>
            <w:tc>
              <w:tcPr>
                <w:tcW w:w="4770" w:type="dxa"/>
              </w:tcPr>
              <w:p w14:paraId="17AC260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5" w:name="Med8E3"/>
      <w:tr w:rsidR="004A66E7" w14:paraId="573C6CF4" w14:textId="77777777" w:rsidTr="00BC2983">
        <w:trPr>
          <w:cantSplit/>
        </w:trPr>
        <w:tc>
          <w:tcPr>
            <w:tcW w:w="899" w:type="dxa"/>
          </w:tcPr>
          <w:p w14:paraId="2F439B76" w14:textId="4B6E3A09" w:rsidR="004A66E7" w:rsidRPr="008E23CC" w:rsidRDefault="004A66E7" w:rsidP="00BC2983">
            <w:pPr>
              <w:jc w:val="center"/>
              <w:rPr>
                <w:rFonts w:cstheme="minorHAnsi"/>
                <w:b/>
                <w:bCs/>
              </w:rPr>
            </w:pPr>
            <w:r w:rsidRPr="008E23CC">
              <w:rPr>
                <w:rFonts w:cstheme="minorHAnsi"/>
                <w:b/>
                <w:bCs/>
              </w:rPr>
              <w:fldChar w:fldCharType="begin"/>
            </w:r>
            <w:r w:rsidR="00793892">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65"/>
            <w:r w:rsidRPr="008E23CC">
              <w:rPr>
                <w:rFonts w:cstheme="minorHAnsi"/>
                <w:b/>
                <w:bCs/>
              </w:rPr>
              <w:fldChar w:fldCharType="end"/>
            </w:r>
          </w:p>
        </w:tc>
        <w:tc>
          <w:tcPr>
            <w:tcW w:w="6391" w:type="dxa"/>
            <w:tcBorders>
              <w:right w:val="nil"/>
            </w:tcBorders>
          </w:tcPr>
          <w:p w14:paraId="4FAFCCC4" w14:textId="77777777" w:rsidR="004A66E7" w:rsidRPr="008E23CC" w:rsidRDefault="004A66E7"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64F5F4F" w14:textId="77777777" w:rsidR="004A66E7" w:rsidRPr="008E23CC" w:rsidRDefault="004A66E7" w:rsidP="00BC2983">
            <w:pPr>
              <w:rPr>
                <w:rFonts w:cstheme="minorHAnsi"/>
              </w:rPr>
            </w:pPr>
          </w:p>
        </w:tc>
        <w:tc>
          <w:tcPr>
            <w:tcW w:w="810" w:type="dxa"/>
          </w:tcPr>
          <w:p w14:paraId="4E0826F3" w14:textId="77777777" w:rsidR="004A66E7" w:rsidRPr="00C34C63" w:rsidRDefault="004A66E7" w:rsidP="00BC2983">
            <w:pPr>
              <w:rPr>
                <w:rFonts w:cstheme="minorHAnsi"/>
              </w:rPr>
            </w:pPr>
            <w:r w:rsidRPr="00C34C63">
              <w:rPr>
                <w:rFonts w:cstheme="minorHAnsi"/>
              </w:rPr>
              <w:t xml:space="preserve">A </w:t>
            </w:r>
          </w:p>
          <w:p w14:paraId="29CB1C88" w14:textId="77777777" w:rsidR="004A66E7" w:rsidRPr="00C34C63" w:rsidRDefault="004A66E7" w:rsidP="00BC2983">
            <w:pPr>
              <w:rPr>
                <w:rFonts w:cstheme="minorHAnsi"/>
              </w:rPr>
            </w:pPr>
            <w:r w:rsidRPr="00C34C63">
              <w:rPr>
                <w:rFonts w:cstheme="minorHAnsi"/>
              </w:rPr>
              <w:t xml:space="preserve">B </w:t>
            </w:r>
          </w:p>
          <w:p w14:paraId="70126897" w14:textId="77777777" w:rsidR="004A66E7" w:rsidRPr="00C34C63" w:rsidRDefault="004A66E7" w:rsidP="00BC2983">
            <w:pPr>
              <w:rPr>
                <w:rFonts w:cstheme="minorHAnsi"/>
              </w:rPr>
            </w:pPr>
            <w:r w:rsidRPr="00C34C63">
              <w:rPr>
                <w:rFonts w:cstheme="minorHAnsi"/>
              </w:rPr>
              <w:t xml:space="preserve">C-M </w:t>
            </w:r>
          </w:p>
          <w:p w14:paraId="0D436B3C" w14:textId="77777777" w:rsidR="004A66E7" w:rsidRDefault="004A66E7" w:rsidP="00BC2983">
            <w:pPr>
              <w:rPr>
                <w:rFonts w:cstheme="minorHAnsi"/>
              </w:rPr>
            </w:pPr>
            <w:r w:rsidRPr="00C34C63">
              <w:rPr>
                <w:rFonts w:cstheme="minorHAnsi"/>
              </w:rPr>
              <w:t>C</w:t>
            </w:r>
          </w:p>
          <w:p w14:paraId="6E75925E" w14:textId="77777777" w:rsidR="004A66E7" w:rsidRPr="008E23CC" w:rsidRDefault="004A66E7" w:rsidP="00BC2983">
            <w:pPr>
              <w:rPr>
                <w:rFonts w:cstheme="minorHAnsi"/>
              </w:rPr>
            </w:pPr>
          </w:p>
        </w:tc>
        <w:tc>
          <w:tcPr>
            <w:tcW w:w="1980" w:type="dxa"/>
          </w:tcPr>
          <w:p w14:paraId="2F7D1B7B" w14:textId="77777777" w:rsidR="004A66E7" w:rsidRPr="008E23CC" w:rsidRDefault="0082530F" w:rsidP="00BC2983">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9416EC" w14:textId="77777777" w:rsidR="004A66E7" w:rsidRPr="008E23CC" w:rsidRDefault="0082530F" w:rsidP="00BC2983">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5404262" w14:textId="77777777" w:rsidR="004A66E7" w:rsidRDefault="0082530F" w:rsidP="00BC2983">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3FA41B" w14:textId="77777777" w:rsidR="004A66E7" w:rsidRPr="00C34C63" w:rsidRDefault="0082530F" w:rsidP="00BC2983">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D879F56" w14:textId="77777777" w:rsidR="004A66E7" w:rsidRPr="008E23CC" w:rsidRDefault="004A66E7" w:rsidP="00BC2983">
            <w:pPr>
              <w:rPr>
                <w:rFonts w:cstheme="minorHAnsi"/>
              </w:rPr>
            </w:pPr>
          </w:p>
        </w:tc>
        <w:sdt>
          <w:sdtPr>
            <w:rPr>
              <w:rFonts w:cstheme="minorHAnsi"/>
            </w:rPr>
            <w:id w:val="-301768981"/>
            <w:placeholder>
              <w:docPart w:val="A861DCF7F04F4B18A9E30C67EA5C799E"/>
            </w:placeholder>
            <w:showingPlcHdr/>
          </w:sdtPr>
          <w:sdtEndPr/>
          <w:sdtContent>
            <w:tc>
              <w:tcPr>
                <w:tcW w:w="4770" w:type="dxa"/>
              </w:tcPr>
              <w:p w14:paraId="16F886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6" w:name="Med8E4"/>
      <w:tr w:rsidR="004A66E7" w14:paraId="0BAC7289" w14:textId="77777777" w:rsidTr="00BC2983">
        <w:trPr>
          <w:cantSplit/>
        </w:trPr>
        <w:tc>
          <w:tcPr>
            <w:tcW w:w="899" w:type="dxa"/>
          </w:tcPr>
          <w:p w14:paraId="442CB59D" w14:textId="0FD49EB3" w:rsidR="004A66E7" w:rsidRPr="003F01F2" w:rsidRDefault="004A66E7" w:rsidP="00BC2983">
            <w:pPr>
              <w:jc w:val="center"/>
              <w:rPr>
                <w:rFonts w:cstheme="minorHAnsi"/>
                <w:b/>
                <w:bCs/>
              </w:rPr>
            </w:pPr>
            <w:r w:rsidRPr="003F01F2">
              <w:rPr>
                <w:rFonts w:cstheme="minorHAnsi"/>
                <w:b/>
                <w:bCs/>
              </w:rPr>
              <w:fldChar w:fldCharType="begin"/>
            </w:r>
            <w:r w:rsidR="00793892">
              <w:rPr>
                <w:rFonts w:cstheme="minorHAnsi"/>
                <w:b/>
                <w:bCs/>
              </w:rPr>
              <w:instrText>HYPERLINK  \l "MedWorksheet5" \o "Go Back to Med Record Review Worksheet"</w:instrText>
            </w:r>
            <w:r w:rsidRPr="003F01F2">
              <w:rPr>
                <w:rFonts w:cstheme="minorHAnsi"/>
                <w:b/>
                <w:bCs/>
              </w:rPr>
              <w:fldChar w:fldCharType="separate"/>
            </w:r>
            <w:r w:rsidRPr="003F01F2">
              <w:rPr>
                <w:rStyle w:val="Hyperlink"/>
                <w:rFonts w:cstheme="minorHAnsi"/>
                <w:b/>
                <w:bCs/>
              </w:rPr>
              <w:t>8-E-4</w:t>
            </w:r>
            <w:bookmarkEnd w:id="66"/>
            <w:r w:rsidRPr="003F01F2">
              <w:rPr>
                <w:rFonts w:cstheme="minorHAnsi"/>
                <w:b/>
                <w:bCs/>
              </w:rPr>
              <w:fldChar w:fldCharType="end"/>
            </w:r>
          </w:p>
        </w:tc>
        <w:tc>
          <w:tcPr>
            <w:tcW w:w="6391" w:type="dxa"/>
            <w:tcBorders>
              <w:right w:val="nil"/>
            </w:tcBorders>
          </w:tcPr>
          <w:p w14:paraId="0240343C"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4A66E7" w:rsidRPr="008E23CC" w:rsidRDefault="004A66E7" w:rsidP="00BC2983">
            <w:pPr>
              <w:rPr>
                <w:rFonts w:cstheme="minorHAnsi"/>
              </w:rPr>
            </w:pPr>
          </w:p>
        </w:tc>
        <w:tc>
          <w:tcPr>
            <w:tcW w:w="270" w:type="dxa"/>
            <w:tcBorders>
              <w:left w:val="nil"/>
            </w:tcBorders>
          </w:tcPr>
          <w:p w14:paraId="22B4DCF7" w14:textId="77777777" w:rsidR="004A66E7" w:rsidRPr="008E23CC" w:rsidRDefault="004A66E7" w:rsidP="00BC2983">
            <w:pPr>
              <w:rPr>
                <w:rFonts w:cstheme="minorHAnsi"/>
              </w:rPr>
            </w:pPr>
          </w:p>
        </w:tc>
        <w:tc>
          <w:tcPr>
            <w:tcW w:w="810" w:type="dxa"/>
          </w:tcPr>
          <w:p w14:paraId="0F8DBDBC" w14:textId="77777777" w:rsidR="004A66E7" w:rsidRPr="00C34C63" w:rsidRDefault="004A66E7" w:rsidP="00BC2983">
            <w:pPr>
              <w:rPr>
                <w:rFonts w:cstheme="minorHAnsi"/>
              </w:rPr>
            </w:pPr>
            <w:r w:rsidRPr="00C34C63">
              <w:rPr>
                <w:rFonts w:cstheme="minorHAnsi"/>
              </w:rPr>
              <w:t xml:space="preserve">A </w:t>
            </w:r>
          </w:p>
          <w:p w14:paraId="4BB48C25" w14:textId="77777777" w:rsidR="004A66E7" w:rsidRPr="00C34C63" w:rsidRDefault="004A66E7" w:rsidP="00BC2983">
            <w:pPr>
              <w:rPr>
                <w:rFonts w:cstheme="minorHAnsi"/>
              </w:rPr>
            </w:pPr>
            <w:r w:rsidRPr="00C34C63">
              <w:rPr>
                <w:rFonts w:cstheme="minorHAnsi"/>
              </w:rPr>
              <w:t xml:space="preserve">B </w:t>
            </w:r>
          </w:p>
          <w:p w14:paraId="68713FC8" w14:textId="77777777" w:rsidR="004A66E7" w:rsidRPr="00C34C63" w:rsidRDefault="004A66E7" w:rsidP="00BC2983">
            <w:pPr>
              <w:rPr>
                <w:rFonts w:cstheme="minorHAnsi"/>
              </w:rPr>
            </w:pPr>
            <w:r w:rsidRPr="00C34C63">
              <w:rPr>
                <w:rFonts w:cstheme="minorHAnsi"/>
              </w:rPr>
              <w:t xml:space="preserve">C-M </w:t>
            </w:r>
          </w:p>
          <w:p w14:paraId="5BA8BB6A" w14:textId="77777777" w:rsidR="004A66E7" w:rsidRPr="008E23CC" w:rsidRDefault="004A66E7" w:rsidP="00BC2983">
            <w:pPr>
              <w:rPr>
                <w:rFonts w:cstheme="minorHAnsi"/>
              </w:rPr>
            </w:pPr>
            <w:r w:rsidRPr="00C34C63">
              <w:rPr>
                <w:rFonts w:cstheme="minorHAnsi"/>
              </w:rPr>
              <w:t>C</w:t>
            </w:r>
          </w:p>
        </w:tc>
        <w:tc>
          <w:tcPr>
            <w:tcW w:w="1980" w:type="dxa"/>
          </w:tcPr>
          <w:p w14:paraId="732AB097" w14:textId="77777777" w:rsidR="004A66E7" w:rsidRPr="008E23CC" w:rsidRDefault="0082530F" w:rsidP="00BC2983">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C57DF3" w14:textId="77777777" w:rsidR="004A66E7" w:rsidRPr="008E23CC" w:rsidRDefault="0082530F" w:rsidP="00BC2983">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7DBF18" w14:textId="77777777" w:rsidR="004A66E7" w:rsidRDefault="0082530F" w:rsidP="00BC2983">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190A88" w14:textId="77777777" w:rsidR="004A66E7" w:rsidRPr="00C34C63" w:rsidRDefault="0082530F" w:rsidP="00BC2983">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B5E557" w14:textId="77777777" w:rsidR="004A66E7" w:rsidRPr="008E23CC" w:rsidRDefault="004A66E7" w:rsidP="00BC2983">
            <w:pPr>
              <w:rPr>
                <w:rFonts w:cstheme="minorHAnsi"/>
              </w:rPr>
            </w:pPr>
          </w:p>
        </w:tc>
        <w:sdt>
          <w:sdtPr>
            <w:rPr>
              <w:rFonts w:cstheme="minorHAnsi"/>
            </w:rPr>
            <w:id w:val="1669750743"/>
            <w:placeholder>
              <w:docPart w:val="90D35EAAF6694FB295052636846F25EC"/>
            </w:placeholder>
            <w:showingPlcHdr/>
          </w:sdtPr>
          <w:sdtEndPr/>
          <w:sdtContent>
            <w:tc>
              <w:tcPr>
                <w:tcW w:w="4770" w:type="dxa"/>
              </w:tcPr>
              <w:p w14:paraId="2D2BFD9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D792EE" w14:textId="77777777" w:rsidTr="00BC2983">
        <w:trPr>
          <w:cantSplit/>
        </w:trPr>
        <w:tc>
          <w:tcPr>
            <w:tcW w:w="899" w:type="dxa"/>
          </w:tcPr>
          <w:p w14:paraId="71B29BBA" w14:textId="77777777" w:rsidR="004A66E7" w:rsidRPr="003F01F2" w:rsidRDefault="004A66E7" w:rsidP="00BC2983">
            <w:pPr>
              <w:jc w:val="center"/>
              <w:rPr>
                <w:rFonts w:cstheme="minorHAnsi"/>
                <w:b/>
                <w:bCs/>
              </w:rPr>
            </w:pPr>
            <w:r w:rsidRPr="003F01F2">
              <w:rPr>
                <w:b/>
                <w:bCs/>
              </w:rPr>
              <w:t>8-E-6</w:t>
            </w:r>
          </w:p>
        </w:tc>
        <w:tc>
          <w:tcPr>
            <w:tcW w:w="6391" w:type="dxa"/>
            <w:tcBorders>
              <w:right w:val="nil"/>
            </w:tcBorders>
          </w:tcPr>
          <w:p w14:paraId="6C0D23FB" w14:textId="77777777" w:rsidR="004A66E7" w:rsidRDefault="004A66E7" w:rsidP="00BC2983">
            <w:pPr>
              <w:rPr>
                <w:color w:val="000000"/>
              </w:rPr>
            </w:pPr>
            <w:r>
              <w:rPr>
                <w:color w:val="000000"/>
              </w:rPr>
              <w:t>Outside clinical laboratory procedures must be performed by a licensed and accredited facility.</w:t>
            </w:r>
          </w:p>
          <w:p w14:paraId="4F2A464C" w14:textId="77777777" w:rsidR="004A66E7" w:rsidRPr="008E23CC" w:rsidRDefault="004A66E7" w:rsidP="00BC2983">
            <w:pPr>
              <w:autoSpaceDE w:val="0"/>
              <w:autoSpaceDN w:val="0"/>
              <w:adjustRightInd w:val="0"/>
              <w:rPr>
                <w:rFonts w:eastAsia="Arial" w:cstheme="minorHAnsi"/>
                <w:szCs w:val="20"/>
              </w:rPr>
            </w:pPr>
          </w:p>
        </w:tc>
        <w:tc>
          <w:tcPr>
            <w:tcW w:w="270" w:type="dxa"/>
            <w:tcBorders>
              <w:left w:val="nil"/>
            </w:tcBorders>
          </w:tcPr>
          <w:p w14:paraId="23D7C407" w14:textId="77777777" w:rsidR="004A66E7" w:rsidRPr="008E23CC" w:rsidRDefault="004A66E7" w:rsidP="00BC2983">
            <w:pPr>
              <w:rPr>
                <w:rFonts w:cstheme="minorHAnsi"/>
              </w:rPr>
            </w:pPr>
          </w:p>
        </w:tc>
        <w:tc>
          <w:tcPr>
            <w:tcW w:w="810" w:type="dxa"/>
          </w:tcPr>
          <w:p w14:paraId="27880208" w14:textId="77777777" w:rsidR="004A66E7" w:rsidRPr="00C34C63" w:rsidRDefault="004A66E7" w:rsidP="00BC2983">
            <w:pPr>
              <w:rPr>
                <w:rFonts w:cstheme="minorHAnsi"/>
              </w:rPr>
            </w:pPr>
            <w:r w:rsidRPr="00C34C63">
              <w:rPr>
                <w:rFonts w:cstheme="minorHAnsi"/>
              </w:rPr>
              <w:t xml:space="preserve">A </w:t>
            </w:r>
          </w:p>
          <w:p w14:paraId="27C2BD4E" w14:textId="77777777" w:rsidR="004A66E7" w:rsidRPr="00C34C63" w:rsidRDefault="004A66E7" w:rsidP="00BC2983">
            <w:pPr>
              <w:rPr>
                <w:rFonts w:cstheme="minorHAnsi"/>
              </w:rPr>
            </w:pPr>
            <w:r w:rsidRPr="00C34C63">
              <w:rPr>
                <w:rFonts w:cstheme="minorHAnsi"/>
              </w:rPr>
              <w:t xml:space="preserve">B </w:t>
            </w:r>
          </w:p>
          <w:p w14:paraId="74E52F5A" w14:textId="77777777" w:rsidR="004A66E7" w:rsidRPr="00C34C63" w:rsidRDefault="004A66E7" w:rsidP="00BC2983">
            <w:pPr>
              <w:rPr>
                <w:rFonts w:cstheme="minorHAnsi"/>
              </w:rPr>
            </w:pPr>
            <w:r w:rsidRPr="00C34C63">
              <w:rPr>
                <w:rFonts w:cstheme="minorHAnsi"/>
              </w:rPr>
              <w:t xml:space="preserve">C-M </w:t>
            </w:r>
          </w:p>
          <w:p w14:paraId="17567D9E" w14:textId="77777777" w:rsidR="004A66E7" w:rsidRPr="00C34C63" w:rsidRDefault="004A66E7" w:rsidP="00BC2983">
            <w:pPr>
              <w:rPr>
                <w:rFonts w:cstheme="minorHAnsi"/>
              </w:rPr>
            </w:pPr>
            <w:r w:rsidRPr="00C34C63">
              <w:rPr>
                <w:rFonts w:cstheme="minorHAnsi"/>
              </w:rPr>
              <w:t>C</w:t>
            </w:r>
          </w:p>
        </w:tc>
        <w:tc>
          <w:tcPr>
            <w:tcW w:w="1980" w:type="dxa"/>
          </w:tcPr>
          <w:p w14:paraId="6C1DDBDB" w14:textId="77777777" w:rsidR="004A66E7" w:rsidRPr="008E23CC" w:rsidRDefault="0082530F" w:rsidP="00BC2983">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884902" w14:textId="77777777" w:rsidR="004A66E7" w:rsidRPr="008E23CC" w:rsidRDefault="0082530F" w:rsidP="00BC2983">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765B3A9" w14:textId="77777777" w:rsidR="004A66E7" w:rsidRDefault="0082530F" w:rsidP="00BC2983">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AA1D62" w14:textId="77777777" w:rsidR="004A66E7" w:rsidRPr="00C34C63" w:rsidRDefault="0082530F" w:rsidP="00BC2983">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035FAEA" w14:textId="77777777" w:rsidR="004A66E7" w:rsidRDefault="004A66E7" w:rsidP="00BC2983">
            <w:pPr>
              <w:rPr>
                <w:rFonts w:cstheme="minorHAnsi"/>
              </w:rPr>
            </w:pPr>
          </w:p>
        </w:tc>
        <w:sdt>
          <w:sdtPr>
            <w:rPr>
              <w:rFonts w:cstheme="minorHAnsi"/>
            </w:rPr>
            <w:id w:val="1686322047"/>
            <w:placeholder>
              <w:docPart w:val="97EB8FA898BC4BA898623738570AAA11"/>
            </w:placeholder>
            <w:showingPlcHdr/>
          </w:sdtPr>
          <w:sdtEndPr/>
          <w:sdtContent>
            <w:tc>
              <w:tcPr>
                <w:tcW w:w="4770" w:type="dxa"/>
              </w:tcPr>
              <w:p w14:paraId="51E7B355" w14:textId="77777777" w:rsidR="004A66E7" w:rsidRDefault="004A66E7" w:rsidP="00BC2983">
                <w:pPr>
                  <w:rPr>
                    <w:rFonts w:cstheme="minorHAnsi"/>
                  </w:rPr>
                </w:pPr>
                <w:r w:rsidRPr="008E23CC">
                  <w:rPr>
                    <w:rFonts w:cstheme="minorHAnsi"/>
                  </w:rPr>
                  <w:t>Enter observations of non-compliance, comments or notes here.</w:t>
                </w:r>
              </w:p>
            </w:tc>
          </w:sdtContent>
        </w:sdt>
      </w:tr>
      <w:bookmarkStart w:id="67" w:name="Med8E9"/>
      <w:tr w:rsidR="004A66E7" w14:paraId="2ABC1555" w14:textId="77777777" w:rsidTr="000474DA">
        <w:trPr>
          <w:cantSplit/>
        </w:trPr>
        <w:tc>
          <w:tcPr>
            <w:tcW w:w="899" w:type="dxa"/>
            <w:tcBorders>
              <w:bottom w:val="single" w:sz="4" w:space="0" w:color="auto"/>
            </w:tcBorders>
          </w:tcPr>
          <w:p w14:paraId="292C8024" w14:textId="6DCCDA4D"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7"/>
            <w:r w:rsidRPr="008E23CC">
              <w:rPr>
                <w:rFonts w:cstheme="minorHAnsi"/>
                <w:b/>
                <w:bCs/>
              </w:rPr>
              <w:fldChar w:fldCharType="end"/>
            </w:r>
          </w:p>
        </w:tc>
        <w:tc>
          <w:tcPr>
            <w:tcW w:w="6391" w:type="dxa"/>
            <w:tcBorders>
              <w:bottom w:val="single" w:sz="4" w:space="0" w:color="auto"/>
              <w:right w:val="nil"/>
            </w:tcBorders>
          </w:tcPr>
          <w:p w14:paraId="2B3CAA1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155F2FF" w14:textId="77777777" w:rsidR="004A66E7" w:rsidRPr="008E23CC" w:rsidRDefault="004A66E7" w:rsidP="00BC2983">
            <w:pPr>
              <w:rPr>
                <w:rFonts w:cstheme="minorHAnsi"/>
              </w:rPr>
            </w:pPr>
          </w:p>
        </w:tc>
        <w:tc>
          <w:tcPr>
            <w:tcW w:w="810" w:type="dxa"/>
            <w:tcBorders>
              <w:bottom w:val="single" w:sz="4" w:space="0" w:color="auto"/>
            </w:tcBorders>
          </w:tcPr>
          <w:p w14:paraId="6957F4C7" w14:textId="77777777" w:rsidR="004A66E7" w:rsidRPr="00C34C63" w:rsidRDefault="004A66E7" w:rsidP="00BC2983">
            <w:pPr>
              <w:rPr>
                <w:rFonts w:cstheme="minorHAnsi"/>
              </w:rPr>
            </w:pPr>
            <w:r w:rsidRPr="00C34C63">
              <w:rPr>
                <w:rFonts w:cstheme="minorHAnsi"/>
              </w:rPr>
              <w:t xml:space="preserve">A </w:t>
            </w:r>
          </w:p>
          <w:p w14:paraId="6E5675D2" w14:textId="77777777" w:rsidR="004A66E7" w:rsidRPr="00C34C63" w:rsidRDefault="004A66E7" w:rsidP="00BC2983">
            <w:pPr>
              <w:rPr>
                <w:rFonts w:cstheme="minorHAnsi"/>
              </w:rPr>
            </w:pPr>
            <w:r w:rsidRPr="00C34C63">
              <w:rPr>
                <w:rFonts w:cstheme="minorHAnsi"/>
              </w:rPr>
              <w:t xml:space="preserve">B </w:t>
            </w:r>
          </w:p>
          <w:p w14:paraId="05F2D8FA" w14:textId="77777777" w:rsidR="004A66E7" w:rsidRPr="00C34C63" w:rsidRDefault="004A66E7" w:rsidP="00BC2983">
            <w:pPr>
              <w:rPr>
                <w:rFonts w:cstheme="minorHAnsi"/>
              </w:rPr>
            </w:pPr>
            <w:r w:rsidRPr="00C34C63">
              <w:rPr>
                <w:rFonts w:cstheme="minorHAnsi"/>
              </w:rPr>
              <w:t xml:space="preserve">C-M </w:t>
            </w:r>
          </w:p>
          <w:p w14:paraId="507AA0A6"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B71D221" w14:textId="77777777" w:rsidR="004A66E7" w:rsidRPr="008E23CC" w:rsidRDefault="0082530F" w:rsidP="00BC2983">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96FCF4" w14:textId="77777777" w:rsidR="004A66E7" w:rsidRPr="008E23CC" w:rsidRDefault="0082530F" w:rsidP="00BC2983">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72E2A0" w14:textId="77777777" w:rsidR="004A66E7" w:rsidRDefault="0082530F" w:rsidP="00BC2983">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96CE0A1" w14:textId="77777777" w:rsidR="004A66E7" w:rsidRPr="00C34C63" w:rsidRDefault="0082530F" w:rsidP="00BC2983">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0F2456C" w14:textId="77777777" w:rsidR="004A66E7" w:rsidRPr="008E23CC" w:rsidRDefault="004A66E7" w:rsidP="00BC2983">
            <w:pPr>
              <w:rPr>
                <w:rFonts w:cstheme="minorHAnsi"/>
              </w:rPr>
            </w:pPr>
          </w:p>
        </w:tc>
        <w:sdt>
          <w:sdtPr>
            <w:rPr>
              <w:rFonts w:cstheme="minorHAnsi"/>
            </w:rPr>
            <w:id w:val="615337720"/>
            <w:placeholder>
              <w:docPart w:val="630688B099A44B2AB7D70E64704D1491"/>
            </w:placeholder>
            <w:showingPlcHdr/>
          </w:sdtPr>
          <w:sdtEndPr/>
          <w:sdtContent>
            <w:tc>
              <w:tcPr>
                <w:tcW w:w="4770" w:type="dxa"/>
                <w:tcBorders>
                  <w:bottom w:val="single" w:sz="4" w:space="0" w:color="auto"/>
                </w:tcBorders>
              </w:tcPr>
              <w:p w14:paraId="795E1E4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3C2E111" w14:textId="77777777" w:rsidTr="000474DA">
        <w:trPr>
          <w:cantSplit/>
        </w:trPr>
        <w:tc>
          <w:tcPr>
            <w:tcW w:w="15120" w:type="dxa"/>
            <w:gridSpan w:val="6"/>
            <w:tcBorders>
              <w:left w:val="single" w:sz="4" w:space="0" w:color="auto"/>
            </w:tcBorders>
            <w:shd w:val="clear" w:color="auto" w:fill="D9E2F3" w:themeFill="accent1" w:themeFillTint="33"/>
          </w:tcPr>
          <w:p w14:paraId="0C8B36D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A66E7" w14:paraId="680D63EC" w14:textId="77777777" w:rsidTr="00BC2983">
        <w:trPr>
          <w:cantSplit/>
        </w:trPr>
        <w:tc>
          <w:tcPr>
            <w:tcW w:w="899" w:type="dxa"/>
          </w:tcPr>
          <w:p w14:paraId="76412DA7" w14:textId="1BE93E04"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6391" w:type="dxa"/>
            <w:tcBorders>
              <w:right w:val="nil"/>
            </w:tcBorders>
          </w:tcPr>
          <w:p w14:paraId="3D814FC3"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4DDBB7E" w14:textId="77777777" w:rsidR="004A66E7" w:rsidRPr="008E23CC" w:rsidRDefault="004A66E7" w:rsidP="00BC2983">
            <w:pPr>
              <w:rPr>
                <w:rFonts w:cstheme="minorHAnsi"/>
              </w:rPr>
            </w:pPr>
          </w:p>
        </w:tc>
        <w:tc>
          <w:tcPr>
            <w:tcW w:w="810" w:type="dxa"/>
          </w:tcPr>
          <w:p w14:paraId="696E8778" w14:textId="77777777" w:rsidR="004A66E7" w:rsidRPr="00C34C63" w:rsidRDefault="004A66E7" w:rsidP="00BC2983">
            <w:pPr>
              <w:rPr>
                <w:rFonts w:cstheme="minorHAnsi"/>
              </w:rPr>
            </w:pPr>
            <w:r w:rsidRPr="00C34C63">
              <w:rPr>
                <w:rFonts w:cstheme="minorHAnsi"/>
              </w:rPr>
              <w:t xml:space="preserve">A </w:t>
            </w:r>
          </w:p>
          <w:p w14:paraId="504FF75C" w14:textId="77777777" w:rsidR="004A66E7" w:rsidRPr="00C34C63" w:rsidRDefault="004A66E7" w:rsidP="00BC2983">
            <w:pPr>
              <w:rPr>
                <w:rFonts w:cstheme="minorHAnsi"/>
              </w:rPr>
            </w:pPr>
            <w:r w:rsidRPr="00C34C63">
              <w:rPr>
                <w:rFonts w:cstheme="minorHAnsi"/>
              </w:rPr>
              <w:t xml:space="preserve">B </w:t>
            </w:r>
          </w:p>
          <w:p w14:paraId="26D16C6D" w14:textId="77777777" w:rsidR="004A66E7" w:rsidRPr="00C34C63" w:rsidRDefault="004A66E7" w:rsidP="00BC2983">
            <w:pPr>
              <w:rPr>
                <w:rFonts w:cstheme="minorHAnsi"/>
              </w:rPr>
            </w:pPr>
            <w:r w:rsidRPr="00C34C63">
              <w:rPr>
                <w:rFonts w:cstheme="minorHAnsi"/>
              </w:rPr>
              <w:t xml:space="preserve">C-M </w:t>
            </w:r>
          </w:p>
          <w:p w14:paraId="4B394992" w14:textId="77777777" w:rsidR="004A66E7" w:rsidRPr="008E23CC" w:rsidRDefault="004A66E7" w:rsidP="00BC2983">
            <w:pPr>
              <w:rPr>
                <w:rFonts w:cstheme="minorHAnsi"/>
              </w:rPr>
            </w:pPr>
            <w:r w:rsidRPr="00C34C63">
              <w:rPr>
                <w:rFonts w:cstheme="minorHAnsi"/>
              </w:rPr>
              <w:t>C</w:t>
            </w:r>
          </w:p>
        </w:tc>
        <w:tc>
          <w:tcPr>
            <w:tcW w:w="1980" w:type="dxa"/>
          </w:tcPr>
          <w:p w14:paraId="6FC833D0" w14:textId="77777777" w:rsidR="004A66E7" w:rsidRPr="008E23CC" w:rsidRDefault="0082530F" w:rsidP="00BC2983">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78A13B" w14:textId="77777777" w:rsidR="004A66E7" w:rsidRDefault="0082530F" w:rsidP="00BC2983">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4CE3937" w14:textId="77777777" w:rsidR="004A66E7" w:rsidRDefault="0082530F" w:rsidP="00BC2983">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75B24C" w14:textId="77777777" w:rsidR="004A66E7" w:rsidRPr="00C34C63" w:rsidRDefault="0082530F" w:rsidP="00BC2983">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C45D3BE" w14:textId="77777777" w:rsidR="004A66E7" w:rsidRPr="008E23CC" w:rsidRDefault="004A66E7" w:rsidP="00BC2983">
            <w:pPr>
              <w:rPr>
                <w:rFonts w:cstheme="minorHAnsi"/>
              </w:rPr>
            </w:pPr>
          </w:p>
        </w:tc>
        <w:sdt>
          <w:sdtPr>
            <w:rPr>
              <w:rFonts w:cstheme="minorHAnsi"/>
            </w:rPr>
            <w:id w:val="-849795942"/>
            <w:placeholder>
              <w:docPart w:val="9C020C517C3C4311B49F8B54719F8FBE"/>
            </w:placeholder>
            <w:showingPlcHdr/>
          </w:sdtPr>
          <w:sdtEndPr/>
          <w:sdtContent>
            <w:tc>
              <w:tcPr>
                <w:tcW w:w="4770" w:type="dxa"/>
              </w:tcPr>
              <w:p w14:paraId="5DD8FA7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9" w:name="Med8F2"/>
      <w:tr w:rsidR="004A66E7" w14:paraId="44248695" w14:textId="77777777" w:rsidTr="00BC2983">
        <w:trPr>
          <w:cantSplit/>
        </w:trPr>
        <w:tc>
          <w:tcPr>
            <w:tcW w:w="899" w:type="dxa"/>
          </w:tcPr>
          <w:p w14:paraId="64BF3384" w14:textId="7B60E881" w:rsidR="004A66E7" w:rsidRPr="008E23CC" w:rsidRDefault="004A66E7" w:rsidP="00BC2983">
            <w:pPr>
              <w:jc w:val="center"/>
              <w:rPr>
                <w:rFonts w:cstheme="minorHAnsi"/>
                <w:b/>
                <w:bCs/>
              </w:rPr>
            </w:pPr>
            <w:r w:rsidRPr="008E23CC">
              <w:rPr>
                <w:rFonts w:cstheme="minorHAnsi"/>
                <w:b/>
                <w:bCs/>
              </w:rPr>
              <w:fldChar w:fldCharType="begin"/>
            </w:r>
            <w:r w:rsidR="00061FD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628468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2226F214" w14:textId="77777777" w:rsidR="004A66E7" w:rsidRPr="008E23CC" w:rsidRDefault="004A66E7" w:rsidP="00BC2983">
            <w:pPr>
              <w:rPr>
                <w:rFonts w:cstheme="minorHAnsi"/>
              </w:rPr>
            </w:pPr>
          </w:p>
        </w:tc>
        <w:tc>
          <w:tcPr>
            <w:tcW w:w="810" w:type="dxa"/>
          </w:tcPr>
          <w:p w14:paraId="4B21A9DA" w14:textId="77777777" w:rsidR="004A66E7" w:rsidRPr="00C34C63" w:rsidRDefault="004A66E7" w:rsidP="00BC2983">
            <w:pPr>
              <w:rPr>
                <w:rFonts w:cstheme="minorHAnsi"/>
              </w:rPr>
            </w:pPr>
            <w:r w:rsidRPr="00C34C63">
              <w:rPr>
                <w:rFonts w:cstheme="minorHAnsi"/>
              </w:rPr>
              <w:t xml:space="preserve">A </w:t>
            </w:r>
          </w:p>
          <w:p w14:paraId="657E0010" w14:textId="77777777" w:rsidR="004A66E7" w:rsidRPr="00C34C63" w:rsidRDefault="004A66E7" w:rsidP="00BC2983">
            <w:pPr>
              <w:rPr>
                <w:rFonts w:cstheme="minorHAnsi"/>
              </w:rPr>
            </w:pPr>
            <w:r w:rsidRPr="00C34C63">
              <w:rPr>
                <w:rFonts w:cstheme="minorHAnsi"/>
              </w:rPr>
              <w:t xml:space="preserve">B </w:t>
            </w:r>
          </w:p>
          <w:p w14:paraId="2DD546EC" w14:textId="77777777" w:rsidR="004A66E7" w:rsidRPr="00C34C63" w:rsidRDefault="004A66E7" w:rsidP="00BC2983">
            <w:pPr>
              <w:rPr>
                <w:rFonts w:cstheme="minorHAnsi"/>
              </w:rPr>
            </w:pPr>
            <w:r w:rsidRPr="00C34C63">
              <w:rPr>
                <w:rFonts w:cstheme="minorHAnsi"/>
              </w:rPr>
              <w:t xml:space="preserve">C-M </w:t>
            </w:r>
          </w:p>
          <w:p w14:paraId="6A0E8ECB" w14:textId="77777777" w:rsidR="004A66E7" w:rsidRPr="008E23CC" w:rsidRDefault="004A66E7" w:rsidP="00BC2983">
            <w:pPr>
              <w:rPr>
                <w:rFonts w:cstheme="minorHAnsi"/>
              </w:rPr>
            </w:pPr>
            <w:r w:rsidRPr="00C34C63">
              <w:rPr>
                <w:rFonts w:cstheme="minorHAnsi"/>
              </w:rPr>
              <w:t>C</w:t>
            </w:r>
          </w:p>
        </w:tc>
        <w:tc>
          <w:tcPr>
            <w:tcW w:w="1980" w:type="dxa"/>
          </w:tcPr>
          <w:p w14:paraId="4B88F164" w14:textId="77777777" w:rsidR="004A66E7" w:rsidRPr="008E23CC" w:rsidRDefault="0082530F" w:rsidP="00BC2983">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FA15587" w14:textId="77777777" w:rsidR="004A66E7" w:rsidRDefault="0082530F" w:rsidP="00BC2983">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B5B11D4" w14:textId="77777777" w:rsidR="004A66E7" w:rsidRDefault="0082530F" w:rsidP="00BC2983">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C7E088" w14:textId="77777777" w:rsidR="004A66E7" w:rsidRPr="00C34C63" w:rsidRDefault="0082530F" w:rsidP="00BC2983">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1FDBE8A" w14:textId="77777777" w:rsidR="004A66E7" w:rsidRPr="008E23CC" w:rsidRDefault="004A66E7" w:rsidP="00BC2983">
            <w:pPr>
              <w:rPr>
                <w:rFonts w:cstheme="minorHAnsi"/>
              </w:rPr>
            </w:pPr>
          </w:p>
        </w:tc>
        <w:sdt>
          <w:sdtPr>
            <w:rPr>
              <w:rFonts w:cstheme="minorHAnsi"/>
            </w:rPr>
            <w:id w:val="-1437208989"/>
            <w:placeholder>
              <w:docPart w:val="EB5F07875F1142B3B73786F1840C928B"/>
            </w:placeholder>
            <w:showingPlcHdr/>
          </w:sdtPr>
          <w:sdtEndPr/>
          <w:sdtContent>
            <w:tc>
              <w:tcPr>
                <w:tcW w:w="4770" w:type="dxa"/>
              </w:tcPr>
              <w:p w14:paraId="6E8374C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0" w:name="Med8F4"/>
      <w:tr w:rsidR="004A66E7" w14:paraId="401D8D43" w14:textId="77777777" w:rsidTr="00BC2983">
        <w:trPr>
          <w:cantSplit/>
        </w:trPr>
        <w:tc>
          <w:tcPr>
            <w:tcW w:w="899" w:type="dxa"/>
          </w:tcPr>
          <w:p w14:paraId="484BDF44" w14:textId="6B1D039D" w:rsidR="004A66E7" w:rsidRPr="008E23CC" w:rsidRDefault="00061FDC" w:rsidP="00BC2983">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4A66E7" w:rsidRPr="00061FDC">
              <w:rPr>
                <w:rStyle w:val="Hyperlink"/>
                <w:rFonts w:cstheme="minorHAnsi"/>
                <w:b/>
                <w:bCs/>
              </w:rPr>
              <w:t>8-F-4</w:t>
            </w:r>
            <w:bookmarkEnd w:id="70"/>
            <w:r>
              <w:rPr>
                <w:rFonts w:cstheme="minorHAnsi"/>
                <w:b/>
                <w:bCs/>
              </w:rPr>
              <w:fldChar w:fldCharType="end"/>
            </w:r>
          </w:p>
        </w:tc>
        <w:tc>
          <w:tcPr>
            <w:tcW w:w="6391" w:type="dxa"/>
            <w:tcBorders>
              <w:right w:val="nil"/>
            </w:tcBorders>
          </w:tcPr>
          <w:p w14:paraId="21C105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04EC8DC9" w14:textId="77777777" w:rsidR="004A66E7" w:rsidRPr="008E23CC" w:rsidRDefault="004A66E7" w:rsidP="00BC2983">
            <w:pPr>
              <w:rPr>
                <w:rFonts w:cstheme="minorHAnsi"/>
              </w:rPr>
            </w:pPr>
          </w:p>
        </w:tc>
        <w:tc>
          <w:tcPr>
            <w:tcW w:w="810" w:type="dxa"/>
          </w:tcPr>
          <w:p w14:paraId="0208105F" w14:textId="77777777" w:rsidR="004A66E7" w:rsidRPr="00C34C63" w:rsidRDefault="004A66E7" w:rsidP="00BC2983">
            <w:pPr>
              <w:rPr>
                <w:rFonts w:cstheme="minorHAnsi"/>
              </w:rPr>
            </w:pPr>
            <w:r w:rsidRPr="00C34C63">
              <w:rPr>
                <w:rFonts w:cstheme="minorHAnsi"/>
              </w:rPr>
              <w:t xml:space="preserve">A </w:t>
            </w:r>
          </w:p>
          <w:p w14:paraId="0A68B068" w14:textId="77777777" w:rsidR="004A66E7" w:rsidRPr="00C34C63" w:rsidRDefault="004A66E7" w:rsidP="00BC2983">
            <w:pPr>
              <w:rPr>
                <w:rFonts w:cstheme="minorHAnsi"/>
              </w:rPr>
            </w:pPr>
            <w:r w:rsidRPr="00C34C63">
              <w:rPr>
                <w:rFonts w:cstheme="minorHAnsi"/>
              </w:rPr>
              <w:t xml:space="preserve">B </w:t>
            </w:r>
          </w:p>
          <w:p w14:paraId="6D44397B" w14:textId="77777777" w:rsidR="004A66E7" w:rsidRPr="00C34C63" w:rsidRDefault="004A66E7" w:rsidP="00BC2983">
            <w:pPr>
              <w:rPr>
                <w:rFonts w:cstheme="minorHAnsi"/>
              </w:rPr>
            </w:pPr>
            <w:r w:rsidRPr="00C34C63">
              <w:rPr>
                <w:rFonts w:cstheme="minorHAnsi"/>
              </w:rPr>
              <w:t xml:space="preserve">C-M </w:t>
            </w:r>
          </w:p>
          <w:p w14:paraId="6D5E2140" w14:textId="77777777" w:rsidR="004A66E7" w:rsidRPr="008E23CC" w:rsidRDefault="004A66E7" w:rsidP="00BC2983">
            <w:pPr>
              <w:rPr>
                <w:rFonts w:cstheme="minorHAnsi"/>
              </w:rPr>
            </w:pPr>
            <w:r w:rsidRPr="00C34C63">
              <w:rPr>
                <w:rFonts w:cstheme="minorHAnsi"/>
              </w:rPr>
              <w:t>C</w:t>
            </w:r>
          </w:p>
        </w:tc>
        <w:tc>
          <w:tcPr>
            <w:tcW w:w="1980" w:type="dxa"/>
          </w:tcPr>
          <w:p w14:paraId="4F2E95CD" w14:textId="77777777" w:rsidR="004A66E7" w:rsidRPr="008E23CC" w:rsidRDefault="0082530F" w:rsidP="00BC2983">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935B58F" w14:textId="77777777" w:rsidR="004A66E7" w:rsidRDefault="0082530F" w:rsidP="00BC2983">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C8311DB" w14:textId="77777777" w:rsidR="004A66E7" w:rsidRDefault="0082530F" w:rsidP="00BC2983">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B50CF68" w14:textId="77777777" w:rsidR="004A66E7" w:rsidRPr="00C34C63" w:rsidRDefault="0082530F" w:rsidP="00BC2983">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631A23F" w14:textId="77777777" w:rsidR="004A66E7" w:rsidRPr="008E23CC" w:rsidRDefault="004A66E7" w:rsidP="00BC2983">
            <w:pPr>
              <w:rPr>
                <w:rFonts w:cstheme="minorHAnsi"/>
              </w:rPr>
            </w:pPr>
          </w:p>
        </w:tc>
        <w:sdt>
          <w:sdtPr>
            <w:rPr>
              <w:rFonts w:cstheme="minorHAnsi"/>
            </w:rPr>
            <w:id w:val="-1726594631"/>
            <w:placeholder>
              <w:docPart w:val="77EB0A69591948A890442DDF998200E3"/>
            </w:placeholder>
            <w:showingPlcHdr/>
          </w:sdtPr>
          <w:sdtEndPr/>
          <w:sdtContent>
            <w:tc>
              <w:tcPr>
                <w:tcW w:w="4770" w:type="dxa"/>
              </w:tcPr>
              <w:p w14:paraId="592A20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1" w:name="Med8F5"/>
      <w:tr w:rsidR="004A66E7" w14:paraId="677B6682" w14:textId="77777777" w:rsidTr="00BC2983">
        <w:trPr>
          <w:cantSplit/>
        </w:trPr>
        <w:tc>
          <w:tcPr>
            <w:tcW w:w="899" w:type="dxa"/>
          </w:tcPr>
          <w:p w14:paraId="48C10FB1" w14:textId="174CA036" w:rsidR="004A66E7" w:rsidRPr="008E23CC" w:rsidRDefault="003F3F87"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3F3F87">
              <w:rPr>
                <w:rStyle w:val="Hyperlink"/>
                <w:rFonts w:cstheme="minorHAnsi"/>
                <w:b/>
                <w:bCs/>
              </w:rPr>
              <w:t>8-F-5</w:t>
            </w:r>
            <w:bookmarkEnd w:id="71"/>
            <w:r>
              <w:rPr>
                <w:rFonts w:cstheme="minorHAnsi"/>
                <w:b/>
                <w:bCs/>
              </w:rPr>
              <w:fldChar w:fldCharType="end"/>
            </w:r>
          </w:p>
        </w:tc>
        <w:tc>
          <w:tcPr>
            <w:tcW w:w="6391" w:type="dxa"/>
            <w:tcBorders>
              <w:right w:val="nil"/>
            </w:tcBorders>
          </w:tcPr>
          <w:p w14:paraId="3183D6A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29CEF7AC" w14:textId="77777777" w:rsidR="004A66E7" w:rsidRPr="008E23CC" w:rsidRDefault="004A66E7" w:rsidP="00BC2983">
            <w:pPr>
              <w:rPr>
                <w:rFonts w:cstheme="minorHAnsi"/>
              </w:rPr>
            </w:pPr>
          </w:p>
        </w:tc>
        <w:tc>
          <w:tcPr>
            <w:tcW w:w="810" w:type="dxa"/>
          </w:tcPr>
          <w:p w14:paraId="04005901" w14:textId="77777777" w:rsidR="004A66E7" w:rsidRPr="00C34C63" w:rsidRDefault="004A66E7" w:rsidP="00BC2983">
            <w:pPr>
              <w:rPr>
                <w:rFonts w:cstheme="minorHAnsi"/>
              </w:rPr>
            </w:pPr>
            <w:r w:rsidRPr="00C34C63">
              <w:rPr>
                <w:rFonts w:cstheme="minorHAnsi"/>
              </w:rPr>
              <w:t xml:space="preserve">A </w:t>
            </w:r>
          </w:p>
          <w:p w14:paraId="1C6334D6" w14:textId="77777777" w:rsidR="004A66E7" w:rsidRPr="00C34C63" w:rsidRDefault="004A66E7" w:rsidP="00BC2983">
            <w:pPr>
              <w:rPr>
                <w:rFonts w:cstheme="minorHAnsi"/>
              </w:rPr>
            </w:pPr>
            <w:r w:rsidRPr="00C34C63">
              <w:rPr>
                <w:rFonts w:cstheme="minorHAnsi"/>
              </w:rPr>
              <w:t xml:space="preserve">B </w:t>
            </w:r>
          </w:p>
          <w:p w14:paraId="24EEB56F" w14:textId="77777777" w:rsidR="004A66E7" w:rsidRPr="00C34C63" w:rsidRDefault="004A66E7" w:rsidP="00BC2983">
            <w:pPr>
              <w:rPr>
                <w:rFonts w:cstheme="minorHAnsi"/>
              </w:rPr>
            </w:pPr>
            <w:r w:rsidRPr="00C34C63">
              <w:rPr>
                <w:rFonts w:cstheme="minorHAnsi"/>
              </w:rPr>
              <w:t xml:space="preserve">C-M </w:t>
            </w:r>
          </w:p>
          <w:p w14:paraId="74B325EF" w14:textId="77777777" w:rsidR="004A66E7" w:rsidRDefault="004A66E7" w:rsidP="00BC2983">
            <w:pPr>
              <w:rPr>
                <w:rFonts w:cstheme="minorHAnsi"/>
              </w:rPr>
            </w:pPr>
            <w:r w:rsidRPr="00C34C63">
              <w:rPr>
                <w:rFonts w:cstheme="minorHAnsi"/>
              </w:rPr>
              <w:t>C</w:t>
            </w:r>
          </w:p>
          <w:p w14:paraId="17C32E06" w14:textId="77777777" w:rsidR="004A66E7" w:rsidRPr="008E23CC" w:rsidRDefault="004A66E7" w:rsidP="00BC2983">
            <w:pPr>
              <w:rPr>
                <w:rFonts w:cstheme="minorHAnsi"/>
              </w:rPr>
            </w:pPr>
          </w:p>
        </w:tc>
        <w:tc>
          <w:tcPr>
            <w:tcW w:w="1980" w:type="dxa"/>
          </w:tcPr>
          <w:p w14:paraId="35C95ABF" w14:textId="77777777" w:rsidR="004A66E7" w:rsidRPr="008E23CC" w:rsidRDefault="0082530F" w:rsidP="00BC2983">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8AB1E91" w14:textId="77777777" w:rsidR="004A66E7" w:rsidRDefault="0082530F" w:rsidP="00BC2983">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7C0579A" w14:textId="77777777" w:rsidR="004A66E7" w:rsidRDefault="0082530F" w:rsidP="00BC2983">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ED67E5" w14:textId="77777777" w:rsidR="004A66E7" w:rsidRPr="00C34C63" w:rsidRDefault="0082530F" w:rsidP="00BC2983">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B77177" w14:textId="77777777" w:rsidR="004A66E7" w:rsidRPr="008E23CC" w:rsidRDefault="004A66E7" w:rsidP="00BC2983">
            <w:pPr>
              <w:rPr>
                <w:rFonts w:cstheme="minorHAnsi"/>
              </w:rPr>
            </w:pPr>
          </w:p>
        </w:tc>
        <w:sdt>
          <w:sdtPr>
            <w:rPr>
              <w:rFonts w:cstheme="minorHAnsi"/>
            </w:rPr>
            <w:id w:val="-1329515238"/>
            <w:placeholder>
              <w:docPart w:val="2A8AB933CDFD406087A52C4EB8B5CD0D"/>
            </w:placeholder>
            <w:showingPlcHdr/>
          </w:sdtPr>
          <w:sdtEndPr/>
          <w:sdtContent>
            <w:tc>
              <w:tcPr>
                <w:tcW w:w="4770" w:type="dxa"/>
              </w:tcPr>
              <w:p w14:paraId="2688C1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2" w:name="Med8F6"/>
      <w:tr w:rsidR="004A66E7" w14:paraId="628E75CC" w14:textId="77777777" w:rsidTr="00BC2983">
        <w:trPr>
          <w:cantSplit/>
        </w:trPr>
        <w:tc>
          <w:tcPr>
            <w:tcW w:w="899" w:type="dxa"/>
          </w:tcPr>
          <w:p w14:paraId="041886CF" w14:textId="2CC9CC46"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6</w:t>
            </w:r>
            <w:bookmarkEnd w:id="72"/>
            <w:r>
              <w:rPr>
                <w:rFonts w:cstheme="minorHAnsi"/>
                <w:b/>
                <w:bCs/>
              </w:rPr>
              <w:fldChar w:fldCharType="end"/>
            </w:r>
          </w:p>
        </w:tc>
        <w:tc>
          <w:tcPr>
            <w:tcW w:w="6391" w:type="dxa"/>
            <w:tcBorders>
              <w:right w:val="nil"/>
            </w:tcBorders>
          </w:tcPr>
          <w:p w14:paraId="3BF8772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6003011" w14:textId="77777777" w:rsidR="004A66E7" w:rsidRPr="008E23CC" w:rsidRDefault="004A66E7" w:rsidP="00BC2983">
            <w:pPr>
              <w:rPr>
                <w:rFonts w:cstheme="minorHAnsi"/>
              </w:rPr>
            </w:pPr>
          </w:p>
        </w:tc>
        <w:tc>
          <w:tcPr>
            <w:tcW w:w="810" w:type="dxa"/>
          </w:tcPr>
          <w:p w14:paraId="1040E3A8" w14:textId="77777777" w:rsidR="004A66E7" w:rsidRPr="00C34C63" w:rsidRDefault="004A66E7" w:rsidP="00BC2983">
            <w:pPr>
              <w:rPr>
                <w:rFonts w:cstheme="minorHAnsi"/>
              </w:rPr>
            </w:pPr>
            <w:r w:rsidRPr="00C34C63">
              <w:rPr>
                <w:rFonts w:cstheme="minorHAnsi"/>
              </w:rPr>
              <w:t xml:space="preserve">A </w:t>
            </w:r>
          </w:p>
          <w:p w14:paraId="246A5197" w14:textId="77777777" w:rsidR="004A66E7" w:rsidRPr="00C34C63" w:rsidRDefault="004A66E7" w:rsidP="00BC2983">
            <w:pPr>
              <w:rPr>
                <w:rFonts w:cstheme="minorHAnsi"/>
              </w:rPr>
            </w:pPr>
            <w:r w:rsidRPr="00C34C63">
              <w:rPr>
                <w:rFonts w:cstheme="minorHAnsi"/>
              </w:rPr>
              <w:t xml:space="preserve">B </w:t>
            </w:r>
          </w:p>
          <w:p w14:paraId="1DC8D21E" w14:textId="77777777" w:rsidR="004A66E7" w:rsidRPr="00C34C63" w:rsidRDefault="004A66E7" w:rsidP="00BC2983">
            <w:pPr>
              <w:rPr>
                <w:rFonts w:cstheme="minorHAnsi"/>
              </w:rPr>
            </w:pPr>
            <w:r w:rsidRPr="00C34C63">
              <w:rPr>
                <w:rFonts w:cstheme="minorHAnsi"/>
              </w:rPr>
              <w:t xml:space="preserve">C-M </w:t>
            </w:r>
          </w:p>
          <w:p w14:paraId="3C318E95" w14:textId="77777777" w:rsidR="004A66E7" w:rsidRPr="008E23CC" w:rsidRDefault="004A66E7" w:rsidP="00BC2983">
            <w:pPr>
              <w:rPr>
                <w:rFonts w:cstheme="minorHAnsi"/>
              </w:rPr>
            </w:pPr>
            <w:r w:rsidRPr="00C34C63">
              <w:rPr>
                <w:rFonts w:cstheme="minorHAnsi"/>
              </w:rPr>
              <w:t>C</w:t>
            </w:r>
          </w:p>
        </w:tc>
        <w:tc>
          <w:tcPr>
            <w:tcW w:w="1980" w:type="dxa"/>
          </w:tcPr>
          <w:p w14:paraId="5437C11F" w14:textId="77777777" w:rsidR="004A66E7" w:rsidRPr="008E23CC" w:rsidRDefault="0082530F" w:rsidP="00BC2983">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9F897AD" w14:textId="77777777" w:rsidR="004A66E7" w:rsidRDefault="0082530F" w:rsidP="00BC2983">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FCABF" w14:textId="77777777" w:rsidR="004A66E7" w:rsidRDefault="0082530F" w:rsidP="00BC2983">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71E7D1" w14:textId="77777777" w:rsidR="004A66E7" w:rsidRPr="00C34C63" w:rsidRDefault="0082530F" w:rsidP="00BC2983">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0D6FC05" w14:textId="77777777" w:rsidR="004A66E7" w:rsidRPr="008E23CC" w:rsidRDefault="004A66E7" w:rsidP="00BC2983">
            <w:pPr>
              <w:rPr>
                <w:rFonts w:cstheme="minorHAnsi"/>
              </w:rPr>
            </w:pPr>
          </w:p>
        </w:tc>
        <w:sdt>
          <w:sdtPr>
            <w:rPr>
              <w:rFonts w:cstheme="minorHAnsi"/>
            </w:rPr>
            <w:id w:val="-329829306"/>
            <w:placeholder>
              <w:docPart w:val="6390DC5ED35E49339F136347F1E980C8"/>
            </w:placeholder>
            <w:showingPlcHdr/>
          </w:sdtPr>
          <w:sdtEndPr/>
          <w:sdtContent>
            <w:tc>
              <w:tcPr>
                <w:tcW w:w="4770" w:type="dxa"/>
              </w:tcPr>
              <w:p w14:paraId="228EFD0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3" w:name="Med8F7"/>
      <w:tr w:rsidR="004A66E7" w14:paraId="265CBCD6" w14:textId="77777777" w:rsidTr="00BC2983">
        <w:trPr>
          <w:cantSplit/>
        </w:trPr>
        <w:tc>
          <w:tcPr>
            <w:tcW w:w="899" w:type="dxa"/>
          </w:tcPr>
          <w:p w14:paraId="0E49F50B" w14:textId="71CDBAE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7</w:t>
            </w:r>
            <w:bookmarkEnd w:id="73"/>
            <w:r>
              <w:rPr>
                <w:rFonts w:cstheme="minorHAnsi"/>
                <w:b/>
                <w:bCs/>
              </w:rPr>
              <w:fldChar w:fldCharType="end"/>
            </w:r>
          </w:p>
        </w:tc>
        <w:tc>
          <w:tcPr>
            <w:tcW w:w="6391" w:type="dxa"/>
            <w:tcBorders>
              <w:right w:val="nil"/>
            </w:tcBorders>
          </w:tcPr>
          <w:p w14:paraId="464A69F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FD0AADC" w14:textId="77777777" w:rsidR="004A66E7" w:rsidRPr="008E23CC" w:rsidRDefault="004A66E7" w:rsidP="00BC2983">
            <w:pPr>
              <w:rPr>
                <w:rFonts w:cstheme="minorHAnsi"/>
              </w:rPr>
            </w:pPr>
          </w:p>
        </w:tc>
        <w:tc>
          <w:tcPr>
            <w:tcW w:w="810" w:type="dxa"/>
          </w:tcPr>
          <w:p w14:paraId="73378A3E" w14:textId="77777777" w:rsidR="004A66E7" w:rsidRPr="00C34C63" w:rsidRDefault="004A66E7" w:rsidP="00BC2983">
            <w:pPr>
              <w:rPr>
                <w:rFonts w:cstheme="minorHAnsi"/>
              </w:rPr>
            </w:pPr>
            <w:r w:rsidRPr="00C34C63">
              <w:rPr>
                <w:rFonts w:cstheme="minorHAnsi"/>
              </w:rPr>
              <w:t xml:space="preserve">A </w:t>
            </w:r>
          </w:p>
          <w:p w14:paraId="34BF61F0" w14:textId="77777777" w:rsidR="004A66E7" w:rsidRPr="00C34C63" w:rsidRDefault="004A66E7" w:rsidP="00BC2983">
            <w:pPr>
              <w:rPr>
                <w:rFonts w:cstheme="minorHAnsi"/>
              </w:rPr>
            </w:pPr>
            <w:r w:rsidRPr="00C34C63">
              <w:rPr>
                <w:rFonts w:cstheme="minorHAnsi"/>
              </w:rPr>
              <w:t xml:space="preserve">B </w:t>
            </w:r>
          </w:p>
          <w:p w14:paraId="2D1CFFF1" w14:textId="77777777" w:rsidR="004A66E7" w:rsidRPr="00C34C63" w:rsidRDefault="004A66E7" w:rsidP="00BC2983">
            <w:pPr>
              <w:rPr>
                <w:rFonts w:cstheme="minorHAnsi"/>
              </w:rPr>
            </w:pPr>
            <w:r w:rsidRPr="00C34C63">
              <w:rPr>
                <w:rFonts w:cstheme="minorHAnsi"/>
              </w:rPr>
              <w:t xml:space="preserve">C-M </w:t>
            </w:r>
          </w:p>
          <w:p w14:paraId="4C938C87" w14:textId="77777777" w:rsidR="004A66E7" w:rsidRPr="008E23CC" w:rsidRDefault="004A66E7" w:rsidP="00BC2983">
            <w:pPr>
              <w:rPr>
                <w:rFonts w:cstheme="minorHAnsi"/>
              </w:rPr>
            </w:pPr>
            <w:r w:rsidRPr="00C34C63">
              <w:rPr>
                <w:rFonts w:cstheme="minorHAnsi"/>
              </w:rPr>
              <w:t>C</w:t>
            </w:r>
          </w:p>
        </w:tc>
        <w:tc>
          <w:tcPr>
            <w:tcW w:w="1980" w:type="dxa"/>
          </w:tcPr>
          <w:p w14:paraId="5382F7ED" w14:textId="77777777" w:rsidR="004A66E7" w:rsidRPr="008E23CC" w:rsidRDefault="0082530F" w:rsidP="00BC2983">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26E139D" w14:textId="77777777" w:rsidR="004A66E7" w:rsidRDefault="0082530F" w:rsidP="00BC2983">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F36A0B" w14:textId="77777777" w:rsidR="004A66E7" w:rsidRDefault="0082530F" w:rsidP="00BC2983">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37F314" w14:textId="77777777" w:rsidR="004A66E7" w:rsidRPr="00C34C63" w:rsidRDefault="0082530F" w:rsidP="00BC2983">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74F9E5" w14:textId="77777777" w:rsidR="004A66E7" w:rsidRPr="008E23CC" w:rsidRDefault="004A66E7" w:rsidP="00BC2983">
            <w:pPr>
              <w:rPr>
                <w:rFonts w:cstheme="minorHAnsi"/>
              </w:rPr>
            </w:pPr>
          </w:p>
        </w:tc>
        <w:sdt>
          <w:sdtPr>
            <w:rPr>
              <w:rFonts w:cstheme="minorHAnsi"/>
            </w:rPr>
            <w:id w:val="1931539716"/>
            <w:placeholder>
              <w:docPart w:val="8AAF9D2B4718424B88574EBC78260822"/>
            </w:placeholder>
            <w:showingPlcHdr/>
          </w:sdtPr>
          <w:sdtEndPr/>
          <w:sdtContent>
            <w:tc>
              <w:tcPr>
                <w:tcW w:w="4770" w:type="dxa"/>
              </w:tcPr>
              <w:p w14:paraId="07A37F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4" w:name="Med8F8"/>
      <w:tr w:rsidR="004A66E7" w14:paraId="3500DFAB" w14:textId="77777777" w:rsidTr="00BC2983">
        <w:trPr>
          <w:cantSplit/>
        </w:trPr>
        <w:tc>
          <w:tcPr>
            <w:tcW w:w="899" w:type="dxa"/>
          </w:tcPr>
          <w:p w14:paraId="4EC52CB7" w14:textId="77128CFE"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8</w:t>
            </w:r>
            <w:r>
              <w:rPr>
                <w:rFonts w:cstheme="minorHAnsi"/>
                <w:b/>
                <w:bCs/>
              </w:rPr>
              <w:fldChar w:fldCharType="end"/>
            </w:r>
            <w:bookmarkEnd w:id="74"/>
          </w:p>
        </w:tc>
        <w:tc>
          <w:tcPr>
            <w:tcW w:w="6391" w:type="dxa"/>
            <w:tcBorders>
              <w:right w:val="nil"/>
            </w:tcBorders>
          </w:tcPr>
          <w:p w14:paraId="7D51538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3FF37B8" w14:textId="77777777" w:rsidR="004A66E7" w:rsidRPr="008E23CC" w:rsidRDefault="004A66E7" w:rsidP="00BC2983">
            <w:pPr>
              <w:rPr>
                <w:rFonts w:cstheme="minorHAnsi"/>
              </w:rPr>
            </w:pPr>
          </w:p>
        </w:tc>
        <w:tc>
          <w:tcPr>
            <w:tcW w:w="810" w:type="dxa"/>
          </w:tcPr>
          <w:p w14:paraId="61094C1C" w14:textId="77777777" w:rsidR="004A66E7" w:rsidRPr="00C34C63" w:rsidRDefault="004A66E7" w:rsidP="00BC2983">
            <w:pPr>
              <w:rPr>
                <w:rFonts w:cstheme="minorHAnsi"/>
              </w:rPr>
            </w:pPr>
            <w:r w:rsidRPr="00C34C63">
              <w:rPr>
                <w:rFonts w:cstheme="minorHAnsi"/>
              </w:rPr>
              <w:t xml:space="preserve">A </w:t>
            </w:r>
          </w:p>
          <w:p w14:paraId="3CB9A5D7" w14:textId="77777777" w:rsidR="004A66E7" w:rsidRPr="00C34C63" w:rsidRDefault="004A66E7" w:rsidP="00BC2983">
            <w:pPr>
              <w:rPr>
                <w:rFonts w:cstheme="minorHAnsi"/>
              </w:rPr>
            </w:pPr>
            <w:r w:rsidRPr="00C34C63">
              <w:rPr>
                <w:rFonts w:cstheme="minorHAnsi"/>
              </w:rPr>
              <w:t xml:space="preserve">B </w:t>
            </w:r>
          </w:p>
          <w:p w14:paraId="391BF083" w14:textId="77777777" w:rsidR="004A66E7" w:rsidRPr="00C34C63" w:rsidRDefault="004A66E7" w:rsidP="00BC2983">
            <w:pPr>
              <w:rPr>
                <w:rFonts w:cstheme="minorHAnsi"/>
              </w:rPr>
            </w:pPr>
            <w:r w:rsidRPr="00C34C63">
              <w:rPr>
                <w:rFonts w:cstheme="minorHAnsi"/>
              </w:rPr>
              <w:t xml:space="preserve">C-M </w:t>
            </w:r>
          </w:p>
          <w:p w14:paraId="7FE6AF66" w14:textId="77777777" w:rsidR="004A66E7" w:rsidRPr="008E23CC" w:rsidRDefault="004A66E7" w:rsidP="00BC2983">
            <w:pPr>
              <w:rPr>
                <w:rFonts w:cstheme="minorHAnsi"/>
              </w:rPr>
            </w:pPr>
            <w:r w:rsidRPr="00C34C63">
              <w:rPr>
                <w:rFonts w:cstheme="minorHAnsi"/>
              </w:rPr>
              <w:t>C</w:t>
            </w:r>
          </w:p>
        </w:tc>
        <w:tc>
          <w:tcPr>
            <w:tcW w:w="1980" w:type="dxa"/>
          </w:tcPr>
          <w:p w14:paraId="4FE3C5C7" w14:textId="77777777" w:rsidR="004A66E7" w:rsidRPr="008E23CC" w:rsidRDefault="0082530F" w:rsidP="00BC2983">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274885" w14:textId="77777777" w:rsidR="004A66E7" w:rsidRDefault="0082530F" w:rsidP="00BC2983">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E15FF5E" w14:textId="77777777" w:rsidR="004A66E7" w:rsidRDefault="0082530F" w:rsidP="00BC2983">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CF2861A" w14:textId="77777777" w:rsidR="004A66E7" w:rsidRPr="00C34C63" w:rsidRDefault="0082530F" w:rsidP="00BC2983">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0F5BD4" w14:textId="77777777" w:rsidR="004A66E7" w:rsidRPr="008E23CC" w:rsidRDefault="004A66E7" w:rsidP="00BC2983">
            <w:pPr>
              <w:rPr>
                <w:rFonts w:cstheme="minorHAnsi"/>
              </w:rPr>
            </w:pPr>
          </w:p>
        </w:tc>
        <w:sdt>
          <w:sdtPr>
            <w:rPr>
              <w:rFonts w:cstheme="minorHAnsi"/>
            </w:rPr>
            <w:id w:val="1696499303"/>
            <w:placeholder>
              <w:docPart w:val="31B657A795B14B38B86C8462431C21EF"/>
            </w:placeholder>
            <w:showingPlcHdr/>
          </w:sdtPr>
          <w:sdtEndPr/>
          <w:sdtContent>
            <w:tc>
              <w:tcPr>
                <w:tcW w:w="4770" w:type="dxa"/>
              </w:tcPr>
              <w:p w14:paraId="2B42995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5" w:name="Med8F9"/>
      <w:tr w:rsidR="004A66E7" w14:paraId="20E5DF5C" w14:textId="77777777" w:rsidTr="00BC2983">
        <w:trPr>
          <w:cantSplit/>
        </w:trPr>
        <w:tc>
          <w:tcPr>
            <w:tcW w:w="899" w:type="dxa"/>
          </w:tcPr>
          <w:p w14:paraId="7D9166C7" w14:textId="604066A0"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9</w:t>
            </w:r>
            <w:bookmarkEnd w:id="75"/>
            <w:r>
              <w:rPr>
                <w:rFonts w:cstheme="minorHAnsi"/>
                <w:b/>
                <w:bCs/>
              </w:rPr>
              <w:fldChar w:fldCharType="end"/>
            </w:r>
          </w:p>
        </w:tc>
        <w:tc>
          <w:tcPr>
            <w:tcW w:w="6391" w:type="dxa"/>
            <w:tcBorders>
              <w:right w:val="nil"/>
            </w:tcBorders>
          </w:tcPr>
          <w:p w14:paraId="4E20E152"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E70D889" w14:textId="77777777" w:rsidR="004A66E7" w:rsidRPr="008E23CC" w:rsidRDefault="004A66E7" w:rsidP="00BC2983">
            <w:pPr>
              <w:rPr>
                <w:rFonts w:cstheme="minorHAnsi"/>
              </w:rPr>
            </w:pPr>
          </w:p>
        </w:tc>
        <w:tc>
          <w:tcPr>
            <w:tcW w:w="810" w:type="dxa"/>
          </w:tcPr>
          <w:p w14:paraId="2A2FE021" w14:textId="77777777" w:rsidR="004A66E7" w:rsidRPr="00C34C63" w:rsidRDefault="004A66E7" w:rsidP="00BC2983">
            <w:pPr>
              <w:rPr>
                <w:rFonts w:cstheme="minorHAnsi"/>
              </w:rPr>
            </w:pPr>
            <w:r w:rsidRPr="00C34C63">
              <w:rPr>
                <w:rFonts w:cstheme="minorHAnsi"/>
              </w:rPr>
              <w:t xml:space="preserve">A </w:t>
            </w:r>
          </w:p>
          <w:p w14:paraId="09B61C19" w14:textId="77777777" w:rsidR="004A66E7" w:rsidRPr="00C34C63" w:rsidRDefault="004A66E7" w:rsidP="00BC2983">
            <w:pPr>
              <w:rPr>
                <w:rFonts w:cstheme="minorHAnsi"/>
              </w:rPr>
            </w:pPr>
            <w:r w:rsidRPr="00C34C63">
              <w:rPr>
                <w:rFonts w:cstheme="minorHAnsi"/>
              </w:rPr>
              <w:t xml:space="preserve">B </w:t>
            </w:r>
          </w:p>
          <w:p w14:paraId="2A6090D9" w14:textId="77777777" w:rsidR="004A66E7" w:rsidRPr="00C34C63" w:rsidRDefault="004A66E7" w:rsidP="00BC2983">
            <w:pPr>
              <w:rPr>
                <w:rFonts w:cstheme="minorHAnsi"/>
              </w:rPr>
            </w:pPr>
            <w:r w:rsidRPr="00C34C63">
              <w:rPr>
                <w:rFonts w:cstheme="minorHAnsi"/>
              </w:rPr>
              <w:t xml:space="preserve">C-M </w:t>
            </w:r>
          </w:p>
          <w:p w14:paraId="55A19D49" w14:textId="77777777" w:rsidR="004A66E7" w:rsidRPr="008E23CC" w:rsidRDefault="004A66E7" w:rsidP="00BC2983">
            <w:pPr>
              <w:rPr>
                <w:rFonts w:cstheme="minorHAnsi"/>
              </w:rPr>
            </w:pPr>
            <w:r w:rsidRPr="00C34C63">
              <w:rPr>
                <w:rFonts w:cstheme="minorHAnsi"/>
              </w:rPr>
              <w:t>C</w:t>
            </w:r>
          </w:p>
        </w:tc>
        <w:tc>
          <w:tcPr>
            <w:tcW w:w="1980" w:type="dxa"/>
          </w:tcPr>
          <w:p w14:paraId="341BEC29" w14:textId="77777777" w:rsidR="004A66E7" w:rsidRPr="008E23CC" w:rsidRDefault="0082530F" w:rsidP="00BC2983">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FB74A" w14:textId="77777777" w:rsidR="004A66E7" w:rsidRDefault="0082530F" w:rsidP="00BC2983">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D6755EB" w14:textId="77777777" w:rsidR="004A66E7" w:rsidRDefault="0082530F" w:rsidP="00BC2983">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57EF83" w14:textId="77777777" w:rsidR="004A66E7" w:rsidRPr="00C34C63" w:rsidRDefault="0082530F" w:rsidP="00BC2983">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88C57F2" w14:textId="77777777" w:rsidR="004A66E7" w:rsidRPr="008E23CC" w:rsidRDefault="004A66E7" w:rsidP="00BC2983">
            <w:pPr>
              <w:rPr>
                <w:rFonts w:cstheme="minorHAnsi"/>
              </w:rPr>
            </w:pPr>
          </w:p>
        </w:tc>
        <w:sdt>
          <w:sdtPr>
            <w:rPr>
              <w:rFonts w:cstheme="minorHAnsi"/>
            </w:rPr>
            <w:id w:val="1725328963"/>
            <w:placeholder>
              <w:docPart w:val="71B2E9453DC94103A08FC6EF74EC467F"/>
            </w:placeholder>
            <w:showingPlcHdr/>
          </w:sdtPr>
          <w:sdtEndPr/>
          <w:sdtContent>
            <w:tc>
              <w:tcPr>
                <w:tcW w:w="4770" w:type="dxa"/>
              </w:tcPr>
              <w:p w14:paraId="2B16B33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6" w:name="Med8F10"/>
      <w:tr w:rsidR="004A66E7" w14:paraId="604680E3" w14:textId="77777777" w:rsidTr="00BC2983">
        <w:trPr>
          <w:cantSplit/>
        </w:trPr>
        <w:tc>
          <w:tcPr>
            <w:tcW w:w="899" w:type="dxa"/>
          </w:tcPr>
          <w:p w14:paraId="2DB67D80" w14:textId="5AFCD74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10</w:t>
            </w:r>
            <w:bookmarkEnd w:id="76"/>
            <w:r>
              <w:rPr>
                <w:rFonts w:cstheme="minorHAnsi"/>
                <w:b/>
                <w:bCs/>
              </w:rPr>
              <w:fldChar w:fldCharType="end"/>
            </w:r>
          </w:p>
        </w:tc>
        <w:tc>
          <w:tcPr>
            <w:tcW w:w="6391" w:type="dxa"/>
            <w:tcBorders>
              <w:right w:val="nil"/>
            </w:tcBorders>
          </w:tcPr>
          <w:p w14:paraId="4CF9705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185889F6" w14:textId="77777777" w:rsidR="004A66E7" w:rsidRPr="008E23CC" w:rsidRDefault="004A66E7" w:rsidP="00BC2983">
            <w:pPr>
              <w:rPr>
                <w:rFonts w:cstheme="minorHAnsi"/>
              </w:rPr>
            </w:pPr>
          </w:p>
        </w:tc>
        <w:tc>
          <w:tcPr>
            <w:tcW w:w="810" w:type="dxa"/>
          </w:tcPr>
          <w:p w14:paraId="17B1649B" w14:textId="77777777" w:rsidR="004A66E7" w:rsidRPr="00C34C63" w:rsidRDefault="004A66E7" w:rsidP="00BC2983">
            <w:pPr>
              <w:rPr>
                <w:rFonts w:cstheme="minorHAnsi"/>
              </w:rPr>
            </w:pPr>
            <w:r w:rsidRPr="00C34C63">
              <w:rPr>
                <w:rFonts w:cstheme="minorHAnsi"/>
              </w:rPr>
              <w:t xml:space="preserve">A </w:t>
            </w:r>
          </w:p>
          <w:p w14:paraId="0B6D57AB" w14:textId="77777777" w:rsidR="004A66E7" w:rsidRPr="00C34C63" w:rsidRDefault="004A66E7" w:rsidP="00BC2983">
            <w:pPr>
              <w:rPr>
                <w:rFonts w:cstheme="minorHAnsi"/>
              </w:rPr>
            </w:pPr>
            <w:r w:rsidRPr="00C34C63">
              <w:rPr>
                <w:rFonts w:cstheme="minorHAnsi"/>
              </w:rPr>
              <w:t xml:space="preserve">B </w:t>
            </w:r>
          </w:p>
          <w:p w14:paraId="7CC8E7ED" w14:textId="77777777" w:rsidR="004A66E7" w:rsidRPr="00C34C63" w:rsidRDefault="004A66E7" w:rsidP="00BC2983">
            <w:pPr>
              <w:rPr>
                <w:rFonts w:cstheme="minorHAnsi"/>
              </w:rPr>
            </w:pPr>
            <w:r w:rsidRPr="00C34C63">
              <w:rPr>
                <w:rFonts w:cstheme="minorHAnsi"/>
              </w:rPr>
              <w:t xml:space="preserve">C-M </w:t>
            </w:r>
          </w:p>
          <w:p w14:paraId="427660C4" w14:textId="77777777" w:rsidR="004A66E7" w:rsidRPr="008E23CC" w:rsidRDefault="004A66E7" w:rsidP="00BC2983">
            <w:pPr>
              <w:rPr>
                <w:rFonts w:cstheme="minorHAnsi"/>
              </w:rPr>
            </w:pPr>
            <w:r w:rsidRPr="00C34C63">
              <w:rPr>
                <w:rFonts w:cstheme="minorHAnsi"/>
              </w:rPr>
              <w:t>C</w:t>
            </w:r>
          </w:p>
        </w:tc>
        <w:tc>
          <w:tcPr>
            <w:tcW w:w="1980" w:type="dxa"/>
          </w:tcPr>
          <w:p w14:paraId="526B07CF" w14:textId="77777777" w:rsidR="004A66E7" w:rsidRPr="008E23CC" w:rsidRDefault="0082530F" w:rsidP="00BC2983">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F176A69" w14:textId="77777777" w:rsidR="004A66E7" w:rsidRDefault="0082530F" w:rsidP="00BC2983">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05A32A8" w14:textId="77777777" w:rsidR="004A66E7" w:rsidRDefault="0082530F" w:rsidP="00BC2983">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564241" w14:textId="77777777" w:rsidR="004A66E7" w:rsidRPr="00C34C63" w:rsidRDefault="0082530F" w:rsidP="00BC2983">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388EC1" w14:textId="77777777" w:rsidR="004A66E7" w:rsidRPr="008E23CC" w:rsidRDefault="004A66E7" w:rsidP="00BC2983">
            <w:pPr>
              <w:rPr>
                <w:rFonts w:cstheme="minorHAnsi"/>
              </w:rPr>
            </w:pPr>
          </w:p>
        </w:tc>
        <w:sdt>
          <w:sdtPr>
            <w:rPr>
              <w:rFonts w:cstheme="minorHAnsi"/>
            </w:rPr>
            <w:id w:val="891998529"/>
            <w:placeholder>
              <w:docPart w:val="7DC6FC6E3C4C49A2900AAD3E192D7B38"/>
            </w:placeholder>
            <w:showingPlcHdr/>
          </w:sdtPr>
          <w:sdtEndPr/>
          <w:sdtContent>
            <w:tc>
              <w:tcPr>
                <w:tcW w:w="4770" w:type="dxa"/>
              </w:tcPr>
              <w:p w14:paraId="03C965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7" w:name="Med8F11"/>
      <w:tr w:rsidR="004A66E7" w14:paraId="712E5D8A" w14:textId="77777777" w:rsidTr="000474DA">
        <w:trPr>
          <w:cantSplit/>
        </w:trPr>
        <w:tc>
          <w:tcPr>
            <w:tcW w:w="899" w:type="dxa"/>
            <w:tcBorders>
              <w:bottom w:val="single" w:sz="4" w:space="0" w:color="auto"/>
            </w:tcBorders>
          </w:tcPr>
          <w:p w14:paraId="0BCB6B92" w14:textId="032A5653" w:rsidR="004A66E7" w:rsidRPr="008E23CC" w:rsidRDefault="00FC198E" w:rsidP="00BC298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4A66E7" w:rsidRPr="00FC198E">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15EA711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5E0264C3" w14:textId="77777777" w:rsidR="004A66E7" w:rsidRPr="008E23CC" w:rsidRDefault="004A66E7" w:rsidP="00BC2983">
            <w:pPr>
              <w:rPr>
                <w:rFonts w:cstheme="minorHAnsi"/>
              </w:rPr>
            </w:pPr>
          </w:p>
        </w:tc>
        <w:tc>
          <w:tcPr>
            <w:tcW w:w="810" w:type="dxa"/>
            <w:tcBorders>
              <w:bottom w:val="single" w:sz="4" w:space="0" w:color="auto"/>
            </w:tcBorders>
          </w:tcPr>
          <w:p w14:paraId="1CE07704" w14:textId="77777777" w:rsidR="004A66E7" w:rsidRPr="00C34C63" w:rsidRDefault="004A66E7" w:rsidP="00BC2983">
            <w:pPr>
              <w:rPr>
                <w:rFonts w:cstheme="minorHAnsi"/>
              </w:rPr>
            </w:pPr>
            <w:r w:rsidRPr="00C34C63">
              <w:rPr>
                <w:rFonts w:cstheme="minorHAnsi"/>
              </w:rPr>
              <w:t xml:space="preserve">A </w:t>
            </w:r>
          </w:p>
          <w:p w14:paraId="6A4296B0" w14:textId="77777777" w:rsidR="004A66E7" w:rsidRPr="00C34C63" w:rsidRDefault="004A66E7" w:rsidP="00BC2983">
            <w:pPr>
              <w:rPr>
                <w:rFonts w:cstheme="minorHAnsi"/>
              </w:rPr>
            </w:pPr>
            <w:r w:rsidRPr="00C34C63">
              <w:rPr>
                <w:rFonts w:cstheme="minorHAnsi"/>
              </w:rPr>
              <w:t xml:space="preserve">B </w:t>
            </w:r>
          </w:p>
          <w:p w14:paraId="179BCDA9" w14:textId="77777777" w:rsidR="004A66E7" w:rsidRPr="00C34C63" w:rsidRDefault="004A66E7" w:rsidP="00BC2983">
            <w:pPr>
              <w:rPr>
                <w:rFonts w:cstheme="minorHAnsi"/>
              </w:rPr>
            </w:pPr>
            <w:r w:rsidRPr="00C34C63">
              <w:rPr>
                <w:rFonts w:cstheme="minorHAnsi"/>
              </w:rPr>
              <w:t xml:space="preserve">C-M </w:t>
            </w:r>
          </w:p>
          <w:p w14:paraId="4F2D7933"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1E8F8B32" w14:textId="77777777" w:rsidR="004A66E7" w:rsidRPr="008E23CC" w:rsidRDefault="0082530F" w:rsidP="00BC2983">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DBC5B3" w14:textId="77777777" w:rsidR="004A66E7" w:rsidRDefault="0082530F" w:rsidP="00BC2983">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3C10E9" w14:textId="77777777" w:rsidR="004A66E7" w:rsidRDefault="0082530F" w:rsidP="00BC2983">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618CEB" w14:textId="77777777" w:rsidR="004A66E7" w:rsidRPr="00C34C63" w:rsidRDefault="0082530F" w:rsidP="00BC2983">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28DF957" w14:textId="77777777" w:rsidR="004A66E7" w:rsidRDefault="004A66E7" w:rsidP="00BC2983">
            <w:pPr>
              <w:rPr>
                <w:rFonts w:cstheme="minorHAnsi"/>
              </w:rPr>
            </w:pPr>
          </w:p>
          <w:p w14:paraId="6E8E83C1" w14:textId="77777777" w:rsidR="004449AB" w:rsidRDefault="004449AB" w:rsidP="00BC2983">
            <w:pPr>
              <w:rPr>
                <w:rFonts w:cstheme="minorHAnsi"/>
              </w:rPr>
            </w:pPr>
          </w:p>
          <w:p w14:paraId="74258A1A" w14:textId="77777777" w:rsidR="004449AB" w:rsidRDefault="004449AB" w:rsidP="00BC2983">
            <w:pPr>
              <w:rPr>
                <w:rFonts w:cstheme="minorHAnsi"/>
              </w:rPr>
            </w:pPr>
          </w:p>
          <w:p w14:paraId="4D7D6143" w14:textId="77777777" w:rsidR="004449AB" w:rsidRDefault="004449AB" w:rsidP="00BC2983">
            <w:pPr>
              <w:rPr>
                <w:rFonts w:cstheme="minorHAnsi"/>
              </w:rPr>
            </w:pPr>
          </w:p>
          <w:p w14:paraId="20B7C2F6" w14:textId="77777777" w:rsidR="004449AB" w:rsidRDefault="004449AB" w:rsidP="00BC2983">
            <w:pPr>
              <w:rPr>
                <w:rFonts w:cstheme="minorHAnsi"/>
              </w:rPr>
            </w:pPr>
          </w:p>
          <w:p w14:paraId="720C9B3F" w14:textId="77777777" w:rsidR="004449AB" w:rsidRDefault="004449AB" w:rsidP="00BC2983">
            <w:pPr>
              <w:rPr>
                <w:rFonts w:cstheme="minorHAnsi"/>
              </w:rPr>
            </w:pPr>
          </w:p>
          <w:p w14:paraId="462CA5DC" w14:textId="77777777" w:rsidR="004449AB" w:rsidRDefault="004449AB" w:rsidP="00BC2983">
            <w:pPr>
              <w:rPr>
                <w:rFonts w:cstheme="minorHAnsi"/>
              </w:rPr>
            </w:pPr>
          </w:p>
          <w:p w14:paraId="7040B531" w14:textId="77777777" w:rsidR="004449AB" w:rsidRDefault="004449AB" w:rsidP="00BC2983">
            <w:pPr>
              <w:rPr>
                <w:rFonts w:cstheme="minorHAnsi"/>
              </w:rPr>
            </w:pPr>
          </w:p>
          <w:p w14:paraId="690CF740" w14:textId="77777777" w:rsidR="004449AB" w:rsidRDefault="004449AB" w:rsidP="00BC2983">
            <w:pPr>
              <w:rPr>
                <w:rFonts w:cstheme="minorHAnsi"/>
              </w:rPr>
            </w:pPr>
          </w:p>
          <w:p w14:paraId="2043A079" w14:textId="77777777" w:rsidR="004449AB" w:rsidRDefault="004449AB" w:rsidP="00BC2983">
            <w:pPr>
              <w:rPr>
                <w:rFonts w:cstheme="minorHAnsi"/>
              </w:rPr>
            </w:pPr>
          </w:p>
          <w:p w14:paraId="2F9F8187" w14:textId="77777777" w:rsidR="004449AB" w:rsidRDefault="004449AB" w:rsidP="00BC2983">
            <w:pPr>
              <w:rPr>
                <w:rFonts w:cstheme="minorHAnsi"/>
              </w:rPr>
            </w:pPr>
          </w:p>
          <w:p w14:paraId="403D6F78" w14:textId="77777777" w:rsidR="004449AB" w:rsidRDefault="004449AB" w:rsidP="00BC2983">
            <w:pPr>
              <w:rPr>
                <w:rFonts w:cstheme="minorHAnsi"/>
              </w:rPr>
            </w:pPr>
          </w:p>
          <w:p w14:paraId="25ADB588" w14:textId="77777777" w:rsidR="004449AB" w:rsidRDefault="004449AB" w:rsidP="00BC2983">
            <w:pPr>
              <w:rPr>
                <w:rFonts w:cstheme="minorHAnsi"/>
              </w:rPr>
            </w:pPr>
          </w:p>
          <w:p w14:paraId="41BB67E8" w14:textId="77777777" w:rsidR="004449AB" w:rsidRDefault="004449AB" w:rsidP="00BC2983">
            <w:pPr>
              <w:rPr>
                <w:rFonts w:cstheme="minorHAnsi"/>
              </w:rPr>
            </w:pPr>
          </w:p>
          <w:p w14:paraId="5D3FF916" w14:textId="77777777" w:rsidR="004449AB" w:rsidRDefault="004449AB" w:rsidP="00BC2983">
            <w:pPr>
              <w:rPr>
                <w:rFonts w:cstheme="minorHAnsi"/>
              </w:rPr>
            </w:pPr>
          </w:p>
          <w:p w14:paraId="122F85AB" w14:textId="77777777" w:rsidR="004449AB" w:rsidRDefault="004449AB" w:rsidP="00BC2983">
            <w:pPr>
              <w:rPr>
                <w:rFonts w:cstheme="minorHAnsi"/>
              </w:rPr>
            </w:pPr>
          </w:p>
          <w:p w14:paraId="436EAA63" w14:textId="77777777" w:rsidR="004449AB" w:rsidRDefault="004449AB" w:rsidP="00BC2983">
            <w:pPr>
              <w:rPr>
                <w:rFonts w:cstheme="minorHAnsi"/>
              </w:rPr>
            </w:pPr>
          </w:p>
          <w:p w14:paraId="7167D7C7" w14:textId="4427BC46" w:rsidR="004449AB" w:rsidRPr="008E23CC" w:rsidRDefault="004449AB" w:rsidP="00BC2983">
            <w:pPr>
              <w:rPr>
                <w:rFonts w:cstheme="minorHAnsi"/>
              </w:rPr>
            </w:pPr>
          </w:p>
        </w:tc>
        <w:sdt>
          <w:sdtPr>
            <w:rPr>
              <w:rFonts w:cstheme="minorHAnsi"/>
            </w:rPr>
            <w:id w:val="-492188257"/>
            <w:placeholder>
              <w:docPart w:val="A44E47B80E7C4B608E27318D04467CA0"/>
            </w:placeholder>
            <w:showingPlcHdr/>
          </w:sdtPr>
          <w:sdtEndPr/>
          <w:sdtContent>
            <w:tc>
              <w:tcPr>
                <w:tcW w:w="4770" w:type="dxa"/>
                <w:tcBorders>
                  <w:bottom w:val="single" w:sz="4" w:space="0" w:color="auto"/>
                </w:tcBorders>
              </w:tcPr>
              <w:p w14:paraId="37CDE74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0AD1666" w14:textId="77777777" w:rsidTr="000474DA">
        <w:trPr>
          <w:cantSplit/>
        </w:trPr>
        <w:tc>
          <w:tcPr>
            <w:tcW w:w="15120" w:type="dxa"/>
            <w:gridSpan w:val="6"/>
            <w:tcBorders>
              <w:left w:val="single" w:sz="4" w:space="0" w:color="auto"/>
            </w:tcBorders>
            <w:shd w:val="clear" w:color="auto" w:fill="D9E2F3" w:themeFill="accent1" w:themeFillTint="33"/>
          </w:tcPr>
          <w:p w14:paraId="1AC773AB"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4A66E7" w14:paraId="64DFE82F" w14:textId="77777777" w:rsidTr="000474DA">
        <w:trPr>
          <w:cantSplit/>
        </w:trPr>
        <w:tc>
          <w:tcPr>
            <w:tcW w:w="899" w:type="dxa"/>
            <w:tcBorders>
              <w:bottom w:val="single" w:sz="4" w:space="0" w:color="auto"/>
            </w:tcBorders>
          </w:tcPr>
          <w:p w14:paraId="3B41387F" w14:textId="735139EA" w:rsidR="004A66E7" w:rsidRPr="008E23CC" w:rsidRDefault="004A66E7" w:rsidP="00BC2983">
            <w:pPr>
              <w:jc w:val="center"/>
              <w:rPr>
                <w:rFonts w:cstheme="minorHAnsi"/>
                <w:b/>
                <w:bCs/>
              </w:rPr>
            </w:pPr>
            <w:r w:rsidRPr="008E23CC">
              <w:rPr>
                <w:rFonts w:cstheme="minorHAnsi"/>
                <w:b/>
                <w:bCs/>
              </w:rPr>
              <w:fldChar w:fldCharType="begin"/>
            </w:r>
            <w:r w:rsidR="00FC198E">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50213A46" w14:textId="56803296"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4A66E7" w:rsidRPr="008E23CC" w:rsidRDefault="004A66E7" w:rsidP="00BC2983">
            <w:pPr>
              <w:autoSpaceDE w:val="0"/>
              <w:autoSpaceDN w:val="0"/>
              <w:adjustRightInd w:val="0"/>
              <w:rPr>
                <w:rFonts w:eastAsia="Arial" w:cstheme="minorHAnsi"/>
                <w:szCs w:val="20"/>
              </w:rPr>
            </w:pPr>
          </w:p>
          <w:p w14:paraId="24584BBA"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A66E7" w:rsidRPr="008E23CC" w:rsidRDefault="004A66E7" w:rsidP="00BC2983">
            <w:pPr>
              <w:rPr>
                <w:rFonts w:cstheme="minorHAnsi"/>
              </w:rPr>
            </w:pPr>
          </w:p>
          <w:p w14:paraId="4161D2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60CCC8AE" w14:textId="77777777" w:rsidR="004A66E7" w:rsidRPr="008E23CC" w:rsidRDefault="004A66E7" w:rsidP="00BC2983">
            <w:pPr>
              <w:autoSpaceDE w:val="0"/>
              <w:autoSpaceDN w:val="0"/>
              <w:adjustRightInd w:val="0"/>
              <w:rPr>
                <w:rFonts w:eastAsia="Arial" w:cstheme="minorHAnsi"/>
                <w:szCs w:val="20"/>
              </w:rPr>
            </w:pPr>
          </w:p>
          <w:p w14:paraId="2B3BA1B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0BD8FAAB" w14:textId="77777777" w:rsidR="004A66E7" w:rsidRDefault="004A66E7" w:rsidP="00BC2983">
            <w:pPr>
              <w:rPr>
                <w:rFonts w:cstheme="minorHAnsi"/>
              </w:rPr>
            </w:pPr>
          </w:p>
          <w:p w14:paraId="2A284916" w14:textId="77777777" w:rsidR="004449AB" w:rsidRDefault="004449AB" w:rsidP="00BC2983">
            <w:pPr>
              <w:rPr>
                <w:rFonts w:cstheme="minorHAnsi"/>
              </w:rPr>
            </w:pPr>
          </w:p>
          <w:p w14:paraId="21D558A9" w14:textId="77777777" w:rsidR="004449AB" w:rsidRDefault="004449AB" w:rsidP="00BC2983">
            <w:pPr>
              <w:rPr>
                <w:rFonts w:cstheme="minorHAnsi"/>
              </w:rPr>
            </w:pPr>
          </w:p>
          <w:p w14:paraId="58D7F19D" w14:textId="77777777" w:rsidR="004449AB" w:rsidRDefault="004449AB" w:rsidP="00BC2983">
            <w:pPr>
              <w:rPr>
                <w:rFonts w:cstheme="minorHAnsi"/>
              </w:rPr>
            </w:pPr>
          </w:p>
          <w:p w14:paraId="5A04C8B8" w14:textId="77777777" w:rsidR="004449AB" w:rsidRDefault="004449AB" w:rsidP="00BC2983">
            <w:pPr>
              <w:rPr>
                <w:rFonts w:cstheme="minorHAnsi"/>
              </w:rPr>
            </w:pPr>
          </w:p>
          <w:p w14:paraId="29B7AF8A" w14:textId="6F5CE687" w:rsidR="004449AB" w:rsidRPr="008E23CC" w:rsidRDefault="004449AB" w:rsidP="00BC2983">
            <w:pPr>
              <w:rPr>
                <w:rFonts w:cstheme="minorHAnsi"/>
              </w:rPr>
            </w:pPr>
          </w:p>
        </w:tc>
        <w:tc>
          <w:tcPr>
            <w:tcW w:w="270" w:type="dxa"/>
            <w:tcBorders>
              <w:left w:val="nil"/>
              <w:bottom w:val="single" w:sz="4" w:space="0" w:color="auto"/>
            </w:tcBorders>
          </w:tcPr>
          <w:p w14:paraId="06D6149B" w14:textId="77777777" w:rsidR="004A66E7" w:rsidRPr="008E23CC" w:rsidRDefault="004A66E7" w:rsidP="00BC2983">
            <w:pPr>
              <w:rPr>
                <w:rFonts w:cstheme="minorHAnsi"/>
              </w:rPr>
            </w:pPr>
          </w:p>
        </w:tc>
        <w:tc>
          <w:tcPr>
            <w:tcW w:w="810" w:type="dxa"/>
            <w:tcBorders>
              <w:bottom w:val="single" w:sz="4" w:space="0" w:color="auto"/>
            </w:tcBorders>
          </w:tcPr>
          <w:p w14:paraId="5DE13F1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A66E7" w:rsidRPr="0084305D" w:rsidRDefault="004A66E7" w:rsidP="00BC2983">
            <w:pPr>
              <w:rPr>
                <w:rFonts w:cstheme="minorHAnsi"/>
              </w:rPr>
            </w:pPr>
            <w:r w:rsidRPr="0084305D">
              <w:rPr>
                <w:rFonts w:cstheme="minorHAnsi"/>
              </w:rPr>
              <w:t xml:space="preserve">C-M, </w:t>
            </w:r>
          </w:p>
          <w:p w14:paraId="0C52A93B"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5A33009E" w14:textId="77777777" w:rsidR="004A66E7" w:rsidRPr="008E23CC" w:rsidRDefault="0082530F" w:rsidP="00BC2983">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1AB9279" w14:textId="77777777" w:rsidR="004A66E7" w:rsidRDefault="0082530F" w:rsidP="00BC2983">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E1F2D6E" w14:textId="77777777" w:rsidR="004A66E7" w:rsidRDefault="0082530F" w:rsidP="00BC2983">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D1ED05E" w14:textId="77777777" w:rsidR="004A66E7" w:rsidRPr="00C34C63" w:rsidRDefault="0082530F" w:rsidP="00BC2983">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22C8635" w14:textId="77777777" w:rsidR="004A66E7" w:rsidRPr="008E23CC" w:rsidRDefault="004A66E7" w:rsidP="00BC2983">
            <w:pPr>
              <w:rPr>
                <w:rFonts w:cstheme="minorHAnsi"/>
              </w:rPr>
            </w:pPr>
          </w:p>
        </w:tc>
        <w:sdt>
          <w:sdtPr>
            <w:rPr>
              <w:rFonts w:cstheme="minorHAnsi"/>
            </w:rPr>
            <w:id w:val="1779597805"/>
            <w:placeholder>
              <w:docPart w:val="4BA52787BEA8447180EE58722DC0EF53"/>
            </w:placeholder>
            <w:showingPlcHdr/>
          </w:sdtPr>
          <w:sdtEndPr/>
          <w:sdtContent>
            <w:tc>
              <w:tcPr>
                <w:tcW w:w="4770" w:type="dxa"/>
                <w:tcBorders>
                  <w:bottom w:val="single" w:sz="4" w:space="0" w:color="auto"/>
                </w:tcBorders>
              </w:tcPr>
              <w:p w14:paraId="1125740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01060B49" w14:textId="77777777" w:rsidTr="000474DA">
        <w:trPr>
          <w:cantSplit/>
        </w:trPr>
        <w:tc>
          <w:tcPr>
            <w:tcW w:w="15120" w:type="dxa"/>
            <w:gridSpan w:val="6"/>
            <w:tcBorders>
              <w:left w:val="single" w:sz="4" w:space="0" w:color="auto"/>
            </w:tcBorders>
            <w:shd w:val="clear" w:color="auto" w:fill="D9E2F3" w:themeFill="accent1" w:themeFillTint="33"/>
          </w:tcPr>
          <w:p w14:paraId="7CDB382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4A66E7" w14:paraId="3682D729" w14:textId="77777777" w:rsidTr="00BC2983">
        <w:trPr>
          <w:cantSplit/>
        </w:trPr>
        <w:tc>
          <w:tcPr>
            <w:tcW w:w="899" w:type="dxa"/>
          </w:tcPr>
          <w:p w14:paraId="5FEB9E33" w14:textId="77777777" w:rsidR="004A66E7" w:rsidRPr="008E23CC" w:rsidRDefault="004A66E7" w:rsidP="00BC2983">
            <w:pPr>
              <w:jc w:val="center"/>
              <w:rPr>
                <w:rFonts w:cstheme="minorHAnsi"/>
                <w:b/>
                <w:bCs/>
              </w:rPr>
            </w:pPr>
            <w:r w:rsidRPr="008E23CC">
              <w:rPr>
                <w:rFonts w:cstheme="minorHAnsi"/>
                <w:b/>
                <w:bCs/>
              </w:rPr>
              <w:t>8-H-1</w:t>
            </w:r>
          </w:p>
        </w:tc>
        <w:tc>
          <w:tcPr>
            <w:tcW w:w="6391" w:type="dxa"/>
            <w:tcBorders>
              <w:right w:val="nil"/>
            </w:tcBorders>
          </w:tcPr>
          <w:p w14:paraId="6D20EA96" w14:textId="051274E5" w:rsidR="004A66E7" w:rsidRPr="008E23CC" w:rsidRDefault="004A66E7" w:rsidP="00BC2983">
            <w:pPr>
              <w:rPr>
                <w:rFonts w:cstheme="minorHAnsi"/>
                <w:color w:val="000000"/>
              </w:rPr>
            </w:pPr>
            <w:r w:rsidRPr="008E23CC">
              <w:rPr>
                <w:rFonts w:cstheme="minorHAnsi"/>
                <w:color w:val="000000"/>
              </w:rPr>
              <w:t>The anesthesia standards identified in Section 8-</w:t>
            </w:r>
            <w:r w:rsidR="0085641A">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270" w:type="dxa"/>
            <w:tcBorders>
              <w:left w:val="nil"/>
            </w:tcBorders>
          </w:tcPr>
          <w:p w14:paraId="22D45C8D" w14:textId="77777777" w:rsidR="004A66E7" w:rsidRPr="008E23CC" w:rsidRDefault="004A66E7" w:rsidP="00BC2983">
            <w:pPr>
              <w:rPr>
                <w:rFonts w:cstheme="minorHAnsi"/>
              </w:rPr>
            </w:pPr>
          </w:p>
        </w:tc>
        <w:tc>
          <w:tcPr>
            <w:tcW w:w="810" w:type="dxa"/>
          </w:tcPr>
          <w:p w14:paraId="47EF61F7" w14:textId="77777777" w:rsidR="004A66E7" w:rsidRDefault="004A66E7" w:rsidP="00BC2983">
            <w:pPr>
              <w:rPr>
                <w:rFonts w:cstheme="minorHAnsi"/>
              </w:rPr>
            </w:pPr>
            <w:r>
              <w:rPr>
                <w:rFonts w:cstheme="minorHAnsi"/>
              </w:rPr>
              <w:t>B,</w:t>
            </w:r>
          </w:p>
          <w:p w14:paraId="458E2B47" w14:textId="77777777" w:rsidR="004A66E7" w:rsidRDefault="004A66E7" w:rsidP="00BC2983">
            <w:pPr>
              <w:rPr>
                <w:rFonts w:cstheme="minorHAnsi"/>
              </w:rPr>
            </w:pPr>
            <w:r>
              <w:rPr>
                <w:rFonts w:cstheme="minorHAnsi"/>
              </w:rPr>
              <w:t>C-M,</w:t>
            </w:r>
          </w:p>
          <w:p w14:paraId="7A1F27DE" w14:textId="77777777" w:rsidR="004A66E7" w:rsidRPr="008E23CC" w:rsidRDefault="004A66E7" w:rsidP="00BC2983">
            <w:pPr>
              <w:rPr>
                <w:rFonts w:cstheme="minorHAnsi"/>
              </w:rPr>
            </w:pPr>
            <w:r>
              <w:rPr>
                <w:rFonts w:cstheme="minorHAnsi"/>
              </w:rPr>
              <w:t>C</w:t>
            </w:r>
          </w:p>
        </w:tc>
        <w:tc>
          <w:tcPr>
            <w:tcW w:w="1980" w:type="dxa"/>
            <w:shd w:val="clear" w:color="auto" w:fill="auto"/>
          </w:tcPr>
          <w:p w14:paraId="18497121" w14:textId="77777777" w:rsidR="004A66E7" w:rsidRPr="00632A94" w:rsidRDefault="0082530F" w:rsidP="00BC2983">
            <w:pPr>
              <w:rPr>
                <w:rFonts w:cstheme="minorHAnsi"/>
              </w:rPr>
            </w:pPr>
            <w:sdt>
              <w:sdtPr>
                <w:rPr>
                  <w:rFonts w:cstheme="minorHAnsi"/>
                </w:rPr>
                <w:id w:val="790860513"/>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Compliant</w:t>
            </w:r>
          </w:p>
          <w:p w14:paraId="5485ADAB" w14:textId="77777777" w:rsidR="004A66E7" w:rsidRPr="00632A94" w:rsidRDefault="0082530F" w:rsidP="00BC2983">
            <w:pPr>
              <w:rPr>
                <w:rFonts w:cstheme="minorHAnsi"/>
              </w:rPr>
            </w:pPr>
            <w:sdt>
              <w:sdtPr>
                <w:rPr>
                  <w:rFonts w:cstheme="minorHAnsi"/>
                </w:rPr>
                <w:id w:val="756568197"/>
                <w14:checkbox>
                  <w14:checked w14:val="0"/>
                  <w14:checkedState w14:val="2612" w14:font="MS Gothic"/>
                  <w14:uncheckedState w14:val="2610" w14:font="MS Gothic"/>
                </w14:checkbox>
              </w:sdtPr>
              <w:sdtEndPr/>
              <w:sdtContent>
                <w:r w:rsidR="004A66E7" w:rsidRPr="00632A94">
                  <w:rPr>
                    <w:rFonts w:ascii="Segoe UI Symbol" w:eastAsia="MS Gothic" w:hAnsi="Segoe UI Symbol" w:cs="Segoe UI Symbol"/>
                  </w:rPr>
                  <w:t>☐</w:t>
                </w:r>
              </w:sdtContent>
            </w:sdt>
            <w:r w:rsidR="004A66E7" w:rsidRPr="00632A94">
              <w:rPr>
                <w:rFonts w:cstheme="minorHAnsi"/>
              </w:rPr>
              <w:t>Deficient</w:t>
            </w:r>
          </w:p>
          <w:p w14:paraId="2764592E" w14:textId="77777777" w:rsidR="004A66E7" w:rsidRDefault="0082530F" w:rsidP="00BC2983">
            <w:pPr>
              <w:rPr>
                <w:rFonts w:cstheme="minorHAnsi"/>
              </w:rPr>
            </w:pPr>
            <w:sdt>
              <w:sdtPr>
                <w:rPr>
                  <w:rFonts w:cstheme="minorHAnsi"/>
                </w:rPr>
                <w:id w:val="11371507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BE0E4E" w14:textId="77777777" w:rsidR="004A66E7" w:rsidRPr="00C34C63" w:rsidRDefault="0082530F" w:rsidP="00BC2983">
            <w:pPr>
              <w:rPr>
                <w:rFonts w:cstheme="minorHAnsi"/>
              </w:rPr>
            </w:pPr>
            <w:sdt>
              <w:sdtPr>
                <w:rPr>
                  <w:rFonts w:cstheme="minorHAnsi"/>
                </w:rPr>
                <w:id w:val="-12865760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937A2F2" w14:textId="77777777" w:rsidR="004A66E7" w:rsidRPr="008E23CC" w:rsidRDefault="004A66E7" w:rsidP="00BC2983">
            <w:pPr>
              <w:rPr>
                <w:rFonts w:cstheme="minorHAnsi"/>
              </w:rPr>
            </w:pPr>
          </w:p>
        </w:tc>
        <w:sdt>
          <w:sdtPr>
            <w:rPr>
              <w:rFonts w:cstheme="minorHAnsi"/>
            </w:rPr>
            <w:id w:val="464471700"/>
            <w:placeholder>
              <w:docPart w:val="84E00E7924E949FBA0ACEC7ACB8B9E66"/>
            </w:placeholder>
            <w:showingPlcHdr/>
          </w:sdtPr>
          <w:sdtEndPr/>
          <w:sdtContent>
            <w:tc>
              <w:tcPr>
                <w:tcW w:w="4770" w:type="dxa"/>
              </w:tcPr>
              <w:p w14:paraId="76730B3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9" w:name="Med8H2"/>
      <w:tr w:rsidR="004A66E7" w14:paraId="70076564" w14:textId="77777777" w:rsidTr="00BC2983">
        <w:trPr>
          <w:cantSplit/>
        </w:trPr>
        <w:tc>
          <w:tcPr>
            <w:tcW w:w="899" w:type="dxa"/>
          </w:tcPr>
          <w:p w14:paraId="54851C21" w14:textId="44B5F6F4"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11950ED5"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E66C9FD" w14:textId="77777777" w:rsidR="004A66E7" w:rsidRPr="008E23CC" w:rsidRDefault="004A66E7" w:rsidP="00BC2983">
            <w:pPr>
              <w:rPr>
                <w:rFonts w:cstheme="minorHAnsi"/>
              </w:rPr>
            </w:pPr>
          </w:p>
        </w:tc>
        <w:tc>
          <w:tcPr>
            <w:tcW w:w="810" w:type="dxa"/>
          </w:tcPr>
          <w:p w14:paraId="685FA2C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A66E7" w:rsidRPr="0084305D" w:rsidRDefault="004A66E7" w:rsidP="00BC2983">
            <w:pPr>
              <w:rPr>
                <w:rFonts w:cstheme="minorHAnsi"/>
              </w:rPr>
            </w:pPr>
            <w:r w:rsidRPr="0084305D">
              <w:rPr>
                <w:rFonts w:cstheme="minorHAnsi"/>
              </w:rPr>
              <w:t xml:space="preserve">C-M, </w:t>
            </w:r>
          </w:p>
          <w:p w14:paraId="220B350F" w14:textId="77777777" w:rsidR="004A66E7" w:rsidRPr="008E23CC" w:rsidRDefault="004A66E7" w:rsidP="00BC2983">
            <w:pPr>
              <w:rPr>
                <w:rFonts w:cstheme="minorHAnsi"/>
              </w:rPr>
            </w:pPr>
            <w:r w:rsidRPr="0084305D">
              <w:rPr>
                <w:rFonts w:cstheme="minorHAnsi"/>
              </w:rPr>
              <w:t>C</w:t>
            </w:r>
          </w:p>
        </w:tc>
        <w:tc>
          <w:tcPr>
            <w:tcW w:w="1980" w:type="dxa"/>
          </w:tcPr>
          <w:p w14:paraId="22FF508D" w14:textId="77777777" w:rsidR="004A66E7" w:rsidRPr="008E23CC" w:rsidRDefault="0082530F" w:rsidP="00BC2983">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7C1EB5E" w14:textId="77777777" w:rsidR="004A66E7" w:rsidRPr="008E23CC" w:rsidRDefault="0082530F" w:rsidP="00BC2983">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56F4D31" w14:textId="77777777" w:rsidR="004A66E7" w:rsidRDefault="0082530F" w:rsidP="00BC2983">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F114B0" w14:textId="77777777" w:rsidR="004A66E7" w:rsidRPr="00C34C63" w:rsidRDefault="0082530F" w:rsidP="00BC2983">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B36D24" w14:textId="77777777" w:rsidR="004A66E7" w:rsidRPr="008E23CC" w:rsidRDefault="004A66E7" w:rsidP="00BC2983">
            <w:pPr>
              <w:rPr>
                <w:rFonts w:cstheme="minorHAnsi"/>
              </w:rPr>
            </w:pPr>
          </w:p>
        </w:tc>
        <w:sdt>
          <w:sdtPr>
            <w:rPr>
              <w:rFonts w:cstheme="minorHAnsi"/>
            </w:rPr>
            <w:id w:val="-533740242"/>
            <w:placeholder>
              <w:docPart w:val="0454F33E77EB453DBF69848ADEF2821B"/>
            </w:placeholder>
            <w:showingPlcHdr/>
          </w:sdtPr>
          <w:sdtEndPr/>
          <w:sdtContent>
            <w:tc>
              <w:tcPr>
                <w:tcW w:w="4770" w:type="dxa"/>
              </w:tcPr>
              <w:p w14:paraId="2E6EE9A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0" w:name="Med8H3"/>
      <w:tr w:rsidR="004A66E7" w14:paraId="09E428C7" w14:textId="77777777" w:rsidTr="00BC2983">
        <w:trPr>
          <w:cantSplit/>
        </w:trPr>
        <w:tc>
          <w:tcPr>
            <w:tcW w:w="899" w:type="dxa"/>
          </w:tcPr>
          <w:p w14:paraId="66C99B78" w14:textId="2024C581"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5F5E4B65" w14:textId="77777777" w:rsidR="004A66E7" w:rsidRPr="008E23CC" w:rsidRDefault="004A66E7"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3F7F44BF" w14:textId="77777777" w:rsidR="004A66E7" w:rsidRPr="008E23CC" w:rsidRDefault="004A66E7" w:rsidP="00BC2983">
            <w:pPr>
              <w:rPr>
                <w:rFonts w:cstheme="minorHAnsi"/>
              </w:rPr>
            </w:pPr>
          </w:p>
        </w:tc>
        <w:tc>
          <w:tcPr>
            <w:tcW w:w="810" w:type="dxa"/>
          </w:tcPr>
          <w:p w14:paraId="107D322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A66E7" w:rsidRPr="0084305D" w:rsidRDefault="004A66E7" w:rsidP="00BC2983">
            <w:pPr>
              <w:rPr>
                <w:rFonts w:cstheme="minorHAnsi"/>
              </w:rPr>
            </w:pPr>
            <w:r w:rsidRPr="0084305D">
              <w:rPr>
                <w:rFonts w:cstheme="minorHAnsi"/>
              </w:rPr>
              <w:t xml:space="preserve">C-M, </w:t>
            </w:r>
          </w:p>
          <w:p w14:paraId="00EE2E33" w14:textId="77777777" w:rsidR="004A66E7" w:rsidRPr="008E23CC" w:rsidRDefault="004A66E7" w:rsidP="00BC2983">
            <w:pPr>
              <w:rPr>
                <w:rFonts w:cstheme="minorHAnsi"/>
              </w:rPr>
            </w:pPr>
            <w:r w:rsidRPr="0084305D">
              <w:rPr>
                <w:rFonts w:cstheme="minorHAnsi"/>
              </w:rPr>
              <w:t>C</w:t>
            </w:r>
          </w:p>
        </w:tc>
        <w:tc>
          <w:tcPr>
            <w:tcW w:w="1980" w:type="dxa"/>
          </w:tcPr>
          <w:p w14:paraId="4C6F1B1D" w14:textId="77777777" w:rsidR="004A66E7" w:rsidRPr="008E23CC" w:rsidRDefault="0082530F" w:rsidP="00BC2983">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D701767" w14:textId="77777777" w:rsidR="004A66E7" w:rsidRPr="008E23CC" w:rsidRDefault="0082530F" w:rsidP="00BC2983">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03EB6FE" w14:textId="77777777" w:rsidR="004A66E7" w:rsidRDefault="0082530F" w:rsidP="00BC2983">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0FEE950" w14:textId="77777777" w:rsidR="004A66E7" w:rsidRPr="00C34C63" w:rsidRDefault="0082530F" w:rsidP="00BC2983">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E49A75B" w14:textId="77777777" w:rsidR="004A66E7" w:rsidRPr="008E23CC" w:rsidRDefault="004A66E7" w:rsidP="00BC2983">
            <w:pPr>
              <w:rPr>
                <w:rFonts w:cstheme="minorHAnsi"/>
              </w:rPr>
            </w:pPr>
          </w:p>
        </w:tc>
        <w:sdt>
          <w:sdtPr>
            <w:rPr>
              <w:rFonts w:cstheme="minorHAnsi"/>
            </w:rPr>
            <w:id w:val="406114879"/>
            <w:placeholder>
              <w:docPart w:val="9398589490824FF58BE61862991E26EA"/>
            </w:placeholder>
            <w:showingPlcHdr/>
          </w:sdtPr>
          <w:sdtEndPr/>
          <w:sdtContent>
            <w:tc>
              <w:tcPr>
                <w:tcW w:w="4770" w:type="dxa"/>
              </w:tcPr>
              <w:p w14:paraId="6AA653A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1" w:name="Med8H4"/>
      <w:tr w:rsidR="004A66E7" w14:paraId="5FB30BC1" w14:textId="77777777" w:rsidTr="00BC2983">
        <w:trPr>
          <w:cantSplit/>
        </w:trPr>
        <w:tc>
          <w:tcPr>
            <w:tcW w:w="899" w:type="dxa"/>
          </w:tcPr>
          <w:p w14:paraId="10FD1E7B" w14:textId="42E95221"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59871366"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2E000B2B" w14:textId="77777777" w:rsidR="004A66E7" w:rsidRPr="008E23CC" w:rsidRDefault="004A66E7" w:rsidP="00BC2983">
            <w:pPr>
              <w:rPr>
                <w:rFonts w:cstheme="minorHAnsi"/>
              </w:rPr>
            </w:pPr>
          </w:p>
        </w:tc>
        <w:tc>
          <w:tcPr>
            <w:tcW w:w="810" w:type="dxa"/>
          </w:tcPr>
          <w:p w14:paraId="52B945AA"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A66E7" w:rsidRPr="0084305D" w:rsidRDefault="004A66E7" w:rsidP="00BC2983">
            <w:pPr>
              <w:rPr>
                <w:rFonts w:cstheme="minorHAnsi"/>
              </w:rPr>
            </w:pPr>
            <w:r w:rsidRPr="0084305D">
              <w:rPr>
                <w:rFonts w:cstheme="minorHAnsi"/>
              </w:rPr>
              <w:t xml:space="preserve">C-M, </w:t>
            </w:r>
          </w:p>
          <w:p w14:paraId="5FB8A885" w14:textId="77777777" w:rsidR="004A66E7" w:rsidRPr="008E23CC" w:rsidRDefault="004A66E7" w:rsidP="00BC2983">
            <w:pPr>
              <w:rPr>
                <w:rFonts w:cstheme="minorHAnsi"/>
              </w:rPr>
            </w:pPr>
            <w:r w:rsidRPr="0084305D">
              <w:rPr>
                <w:rFonts w:cstheme="minorHAnsi"/>
              </w:rPr>
              <w:t>C</w:t>
            </w:r>
          </w:p>
        </w:tc>
        <w:tc>
          <w:tcPr>
            <w:tcW w:w="1980" w:type="dxa"/>
          </w:tcPr>
          <w:p w14:paraId="4A25D2ED" w14:textId="77777777" w:rsidR="004A66E7" w:rsidRPr="008E23CC" w:rsidRDefault="0082530F" w:rsidP="00BC2983">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19BB6B" w14:textId="77777777" w:rsidR="004A66E7" w:rsidRPr="008E23CC" w:rsidRDefault="0082530F" w:rsidP="00BC2983">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37D23B" w14:textId="77777777" w:rsidR="004A66E7" w:rsidRDefault="0082530F" w:rsidP="00BC2983">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E8923E2" w14:textId="77777777" w:rsidR="004A66E7" w:rsidRPr="00C34C63" w:rsidRDefault="0082530F" w:rsidP="00BC2983">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327815" w14:textId="77777777" w:rsidR="004A66E7" w:rsidRPr="008E23CC" w:rsidRDefault="004A66E7" w:rsidP="00BC2983">
            <w:pPr>
              <w:rPr>
                <w:rFonts w:cstheme="minorHAnsi"/>
              </w:rPr>
            </w:pPr>
          </w:p>
        </w:tc>
        <w:sdt>
          <w:sdtPr>
            <w:rPr>
              <w:rFonts w:cstheme="minorHAnsi"/>
            </w:rPr>
            <w:id w:val="-72360902"/>
            <w:placeholder>
              <w:docPart w:val="FAEE83AABD3443B78E3C198D62F9DB5A"/>
            </w:placeholder>
            <w:showingPlcHdr/>
          </w:sdtPr>
          <w:sdtEndPr/>
          <w:sdtContent>
            <w:tc>
              <w:tcPr>
                <w:tcW w:w="4770" w:type="dxa"/>
              </w:tcPr>
              <w:p w14:paraId="613595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2" w:name="Med8H5"/>
      <w:tr w:rsidR="004A66E7" w14:paraId="76E04953" w14:textId="77777777" w:rsidTr="00BC2983">
        <w:trPr>
          <w:cantSplit/>
        </w:trPr>
        <w:tc>
          <w:tcPr>
            <w:tcW w:w="899" w:type="dxa"/>
          </w:tcPr>
          <w:p w14:paraId="72D6E70B" w14:textId="40BCB0CA"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396A7B78"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450F88C7" w14:textId="77777777" w:rsidR="004A66E7" w:rsidRPr="008E23CC" w:rsidRDefault="004A66E7" w:rsidP="00BC2983">
            <w:pPr>
              <w:rPr>
                <w:rFonts w:cstheme="minorHAnsi"/>
              </w:rPr>
            </w:pPr>
          </w:p>
        </w:tc>
        <w:tc>
          <w:tcPr>
            <w:tcW w:w="810" w:type="dxa"/>
          </w:tcPr>
          <w:p w14:paraId="7FFF207E" w14:textId="77777777" w:rsidR="004A66E7" w:rsidRPr="008E23CC" w:rsidRDefault="004A66E7" w:rsidP="00BC2983">
            <w:pPr>
              <w:rPr>
                <w:rFonts w:cstheme="minorHAnsi"/>
              </w:rPr>
            </w:pPr>
            <w:r w:rsidRPr="008E23CC">
              <w:rPr>
                <w:rFonts w:cstheme="minorHAnsi"/>
              </w:rPr>
              <w:t>A</w:t>
            </w:r>
            <w:r>
              <w:rPr>
                <w:rFonts w:cstheme="minorHAnsi"/>
              </w:rPr>
              <w:t>,</w:t>
            </w:r>
          </w:p>
          <w:p w14:paraId="798E78AE" w14:textId="77777777" w:rsidR="004A66E7" w:rsidRPr="008E23CC" w:rsidRDefault="004A66E7" w:rsidP="00BC2983">
            <w:pPr>
              <w:rPr>
                <w:rFonts w:cstheme="minorHAnsi"/>
              </w:rPr>
            </w:pPr>
            <w:r w:rsidRPr="008E23CC">
              <w:rPr>
                <w:rFonts w:cstheme="minorHAnsi"/>
              </w:rPr>
              <w:t xml:space="preserve">B, </w:t>
            </w:r>
          </w:p>
          <w:p w14:paraId="69B8B59A" w14:textId="77777777" w:rsidR="004A66E7" w:rsidRPr="008E23CC" w:rsidRDefault="004A66E7" w:rsidP="00BC2983">
            <w:pPr>
              <w:rPr>
                <w:rFonts w:cstheme="minorHAnsi"/>
              </w:rPr>
            </w:pPr>
            <w:r w:rsidRPr="008E23CC">
              <w:rPr>
                <w:rFonts w:cstheme="minorHAnsi"/>
              </w:rPr>
              <w:t xml:space="preserve">C-M, </w:t>
            </w:r>
          </w:p>
          <w:p w14:paraId="6E1BC1AA" w14:textId="77777777" w:rsidR="004A66E7" w:rsidRPr="008E23CC" w:rsidRDefault="004A66E7" w:rsidP="00BC2983">
            <w:pPr>
              <w:rPr>
                <w:rFonts w:cstheme="minorHAnsi"/>
              </w:rPr>
            </w:pPr>
            <w:r w:rsidRPr="008E23CC">
              <w:rPr>
                <w:rFonts w:cstheme="minorHAnsi"/>
              </w:rPr>
              <w:t>C</w:t>
            </w:r>
          </w:p>
        </w:tc>
        <w:tc>
          <w:tcPr>
            <w:tcW w:w="1980" w:type="dxa"/>
          </w:tcPr>
          <w:p w14:paraId="39E1861A" w14:textId="77777777" w:rsidR="004A66E7" w:rsidRPr="008E23CC" w:rsidRDefault="0082530F" w:rsidP="00BC2983">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1BE26A4A" w14:textId="77777777" w:rsidR="004A66E7" w:rsidRPr="008E23CC" w:rsidRDefault="0082530F" w:rsidP="00BC2983">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814605D" w14:textId="77777777" w:rsidR="004A66E7" w:rsidRDefault="0082530F" w:rsidP="00BC2983">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C1B491" w14:textId="77777777" w:rsidR="004A66E7" w:rsidRPr="00C34C63" w:rsidRDefault="0082530F" w:rsidP="00BC2983">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238DDEA" w14:textId="77777777" w:rsidR="004A66E7" w:rsidRPr="008E23CC" w:rsidRDefault="004A66E7" w:rsidP="00BC2983">
            <w:pPr>
              <w:rPr>
                <w:rFonts w:cstheme="minorHAnsi"/>
              </w:rPr>
            </w:pPr>
          </w:p>
        </w:tc>
        <w:sdt>
          <w:sdtPr>
            <w:rPr>
              <w:rFonts w:cstheme="minorHAnsi"/>
            </w:rPr>
            <w:id w:val="-1677416117"/>
            <w:placeholder>
              <w:docPart w:val="B0CDAF8464AB4B34B7D7423B5F11B9C8"/>
            </w:placeholder>
            <w:showingPlcHdr/>
          </w:sdtPr>
          <w:sdtEndPr/>
          <w:sdtContent>
            <w:tc>
              <w:tcPr>
                <w:tcW w:w="4770" w:type="dxa"/>
              </w:tcPr>
              <w:p w14:paraId="1AA63F8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3" w:name="Med8H6"/>
      <w:tr w:rsidR="004A66E7" w14:paraId="7074BC82" w14:textId="77777777" w:rsidTr="00BC2983">
        <w:trPr>
          <w:cantSplit/>
        </w:trPr>
        <w:tc>
          <w:tcPr>
            <w:tcW w:w="899" w:type="dxa"/>
          </w:tcPr>
          <w:p w14:paraId="1569FE33" w14:textId="485D732A"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1E49A68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0A870F4C" w14:textId="77777777" w:rsidR="004A66E7" w:rsidRPr="008E23CC" w:rsidRDefault="004A66E7" w:rsidP="00BC2983">
            <w:pPr>
              <w:rPr>
                <w:rFonts w:cstheme="minorHAnsi"/>
              </w:rPr>
            </w:pPr>
          </w:p>
        </w:tc>
        <w:tc>
          <w:tcPr>
            <w:tcW w:w="810" w:type="dxa"/>
          </w:tcPr>
          <w:p w14:paraId="7A62803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A66E7" w:rsidRPr="0084305D" w:rsidRDefault="004A66E7" w:rsidP="00BC2983">
            <w:pPr>
              <w:rPr>
                <w:rFonts w:cstheme="minorHAnsi"/>
              </w:rPr>
            </w:pPr>
            <w:r w:rsidRPr="0084305D">
              <w:rPr>
                <w:rFonts w:cstheme="minorHAnsi"/>
              </w:rPr>
              <w:t xml:space="preserve">C-M, </w:t>
            </w:r>
          </w:p>
          <w:p w14:paraId="45409CBB" w14:textId="77777777" w:rsidR="004A66E7" w:rsidRPr="008E23CC" w:rsidRDefault="004A66E7" w:rsidP="00BC2983">
            <w:pPr>
              <w:rPr>
                <w:rFonts w:cstheme="minorHAnsi"/>
              </w:rPr>
            </w:pPr>
            <w:r w:rsidRPr="0084305D">
              <w:rPr>
                <w:rFonts w:cstheme="minorHAnsi"/>
              </w:rPr>
              <w:t>C</w:t>
            </w:r>
          </w:p>
        </w:tc>
        <w:tc>
          <w:tcPr>
            <w:tcW w:w="1980" w:type="dxa"/>
          </w:tcPr>
          <w:p w14:paraId="5AC98301" w14:textId="77777777" w:rsidR="004A66E7" w:rsidRPr="008E23CC" w:rsidRDefault="0082530F" w:rsidP="00BC2983">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FB3ABBB" w14:textId="77777777" w:rsidR="004A66E7" w:rsidRPr="008E23CC" w:rsidRDefault="0082530F" w:rsidP="00BC2983">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AD01421" w14:textId="77777777" w:rsidR="004A66E7" w:rsidRDefault="0082530F" w:rsidP="00BC2983">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A0FEBF" w14:textId="77777777" w:rsidR="004A66E7" w:rsidRPr="00C34C63" w:rsidRDefault="0082530F" w:rsidP="00BC2983">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59A72D" w14:textId="77777777" w:rsidR="004A66E7" w:rsidRPr="008E23CC" w:rsidRDefault="004A66E7" w:rsidP="00BC2983">
            <w:pPr>
              <w:rPr>
                <w:rFonts w:cstheme="minorHAnsi"/>
              </w:rPr>
            </w:pPr>
          </w:p>
        </w:tc>
        <w:sdt>
          <w:sdtPr>
            <w:rPr>
              <w:rFonts w:cstheme="minorHAnsi"/>
            </w:rPr>
            <w:id w:val="1691481896"/>
            <w:placeholder>
              <w:docPart w:val="2707FA09211A404691E6C0425E069D53"/>
            </w:placeholder>
            <w:showingPlcHdr/>
          </w:sdtPr>
          <w:sdtEndPr/>
          <w:sdtContent>
            <w:tc>
              <w:tcPr>
                <w:tcW w:w="4770" w:type="dxa"/>
              </w:tcPr>
              <w:p w14:paraId="1C6F2F4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4" w:name="Med8H8"/>
      <w:tr w:rsidR="004A66E7" w14:paraId="14A261D5" w14:textId="77777777" w:rsidTr="00BC2983">
        <w:trPr>
          <w:cantSplit/>
        </w:trPr>
        <w:tc>
          <w:tcPr>
            <w:tcW w:w="899" w:type="dxa"/>
          </w:tcPr>
          <w:p w14:paraId="4970B6A5" w14:textId="4820E816"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041BB5A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3615909B" w14:textId="77777777" w:rsidR="004A66E7" w:rsidRPr="008E23CC" w:rsidRDefault="004A66E7" w:rsidP="00BC2983">
            <w:pPr>
              <w:rPr>
                <w:rFonts w:cstheme="minorHAnsi"/>
              </w:rPr>
            </w:pPr>
          </w:p>
        </w:tc>
        <w:tc>
          <w:tcPr>
            <w:tcW w:w="810" w:type="dxa"/>
          </w:tcPr>
          <w:p w14:paraId="74594D3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A66E7" w:rsidRPr="0084305D" w:rsidRDefault="004A66E7" w:rsidP="00BC2983">
            <w:pPr>
              <w:rPr>
                <w:rFonts w:cstheme="minorHAnsi"/>
              </w:rPr>
            </w:pPr>
            <w:r w:rsidRPr="0084305D">
              <w:rPr>
                <w:rFonts w:cstheme="minorHAnsi"/>
              </w:rPr>
              <w:t xml:space="preserve">C-M, </w:t>
            </w:r>
          </w:p>
          <w:p w14:paraId="5523AA2A" w14:textId="77777777" w:rsidR="004A66E7" w:rsidRPr="008E23CC" w:rsidRDefault="004A66E7" w:rsidP="00BC2983">
            <w:pPr>
              <w:rPr>
                <w:rFonts w:cstheme="minorHAnsi"/>
              </w:rPr>
            </w:pPr>
            <w:r w:rsidRPr="0084305D">
              <w:rPr>
                <w:rFonts w:cstheme="minorHAnsi"/>
              </w:rPr>
              <w:t>C</w:t>
            </w:r>
          </w:p>
        </w:tc>
        <w:tc>
          <w:tcPr>
            <w:tcW w:w="1980" w:type="dxa"/>
          </w:tcPr>
          <w:p w14:paraId="5444024B" w14:textId="77777777" w:rsidR="004A66E7" w:rsidRPr="008E23CC" w:rsidRDefault="0082530F" w:rsidP="00BC2983">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18ECCF" w14:textId="77777777" w:rsidR="004A66E7" w:rsidRPr="008E23CC" w:rsidRDefault="0082530F" w:rsidP="00BC2983">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7419AD0" w14:textId="77777777" w:rsidR="004A66E7" w:rsidRDefault="0082530F" w:rsidP="00BC2983">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DD00B1" w14:textId="77777777" w:rsidR="004A66E7" w:rsidRPr="00C34C63" w:rsidRDefault="0082530F" w:rsidP="00BC2983">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706C0D" w14:textId="77777777" w:rsidR="004A66E7" w:rsidRPr="008E23CC" w:rsidRDefault="004A66E7" w:rsidP="00BC2983">
            <w:pPr>
              <w:rPr>
                <w:rFonts w:cstheme="minorHAnsi"/>
              </w:rPr>
            </w:pPr>
          </w:p>
        </w:tc>
        <w:sdt>
          <w:sdtPr>
            <w:rPr>
              <w:rFonts w:cstheme="minorHAnsi"/>
            </w:rPr>
            <w:id w:val="-447077270"/>
            <w:placeholder>
              <w:docPart w:val="1436812A482C47DE920A9F5517CEF843"/>
            </w:placeholder>
            <w:showingPlcHdr/>
          </w:sdtPr>
          <w:sdtEndPr/>
          <w:sdtContent>
            <w:tc>
              <w:tcPr>
                <w:tcW w:w="4770" w:type="dxa"/>
              </w:tcPr>
              <w:p w14:paraId="52EE223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5" w:name="Med8H9"/>
      <w:tr w:rsidR="004A66E7" w14:paraId="13659E1F" w14:textId="77777777" w:rsidTr="00BC2983">
        <w:trPr>
          <w:cantSplit/>
        </w:trPr>
        <w:tc>
          <w:tcPr>
            <w:tcW w:w="899" w:type="dxa"/>
          </w:tcPr>
          <w:p w14:paraId="348FEC6A" w14:textId="4565D735"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106D75A7"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4744A9" w14:textId="77777777" w:rsidR="004A66E7" w:rsidRPr="008E23CC" w:rsidRDefault="004A66E7" w:rsidP="00BC2983">
            <w:pPr>
              <w:rPr>
                <w:rFonts w:cstheme="minorHAnsi"/>
              </w:rPr>
            </w:pPr>
          </w:p>
        </w:tc>
        <w:tc>
          <w:tcPr>
            <w:tcW w:w="810" w:type="dxa"/>
          </w:tcPr>
          <w:p w14:paraId="1321DBB1" w14:textId="77777777" w:rsidR="004A66E7" w:rsidRPr="008E23CC" w:rsidRDefault="004A66E7" w:rsidP="00BC2983">
            <w:pPr>
              <w:rPr>
                <w:rFonts w:cstheme="minorHAnsi"/>
              </w:rPr>
            </w:pPr>
            <w:r w:rsidRPr="008E23CC">
              <w:rPr>
                <w:rFonts w:cstheme="minorHAnsi"/>
              </w:rPr>
              <w:t xml:space="preserve">C-M, </w:t>
            </w:r>
          </w:p>
          <w:p w14:paraId="14F5D60B" w14:textId="77777777" w:rsidR="004A66E7" w:rsidRPr="008E23CC" w:rsidRDefault="004A66E7" w:rsidP="00BC2983">
            <w:pPr>
              <w:rPr>
                <w:rFonts w:cstheme="minorHAnsi"/>
              </w:rPr>
            </w:pPr>
            <w:r w:rsidRPr="008E23CC">
              <w:rPr>
                <w:rFonts w:cstheme="minorHAnsi"/>
              </w:rPr>
              <w:t>C</w:t>
            </w:r>
          </w:p>
        </w:tc>
        <w:tc>
          <w:tcPr>
            <w:tcW w:w="1980" w:type="dxa"/>
          </w:tcPr>
          <w:p w14:paraId="36211513" w14:textId="77777777" w:rsidR="004A66E7" w:rsidRPr="008E23CC" w:rsidRDefault="0082530F" w:rsidP="00BC2983">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252C5" w14:textId="77777777" w:rsidR="004A66E7" w:rsidRPr="008E23CC" w:rsidRDefault="0082530F" w:rsidP="00BC2983">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B9E1360" w14:textId="77777777" w:rsidR="004A66E7" w:rsidRDefault="0082530F" w:rsidP="00BC2983">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A5A3279" w14:textId="77777777" w:rsidR="004A66E7" w:rsidRPr="00C34C63" w:rsidRDefault="0082530F" w:rsidP="00BC2983">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4F3BAD" w14:textId="77777777" w:rsidR="004A66E7" w:rsidRPr="008E23CC" w:rsidRDefault="004A66E7" w:rsidP="00BC2983">
            <w:pPr>
              <w:rPr>
                <w:rFonts w:cstheme="minorHAnsi"/>
              </w:rPr>
            </w:pPr>
          </w:p>
        </w:tc>
        <w:sdt>
          <w:sdtPr>
            <w:rPr>
              <w:rFonts w:cstheme="minorHAnsi"/>
            </w:rPr>
            <w:id w:val="741986133"/>
            <w:placeholder>
              <w:docPart w:val="9A730729DB71435884F67D132D10C6B2"/>
            </w:placeholder>
            <w:showingPlcHdr/>
          </w:sdtPr>
          <w:sdtEndPr/>
          <w:sdtContent>
            <w:tc>
              <w:tcPr>
                <w:tcW w:w="4770" w:type="dxa"/>
              </w:tcPr>
              <w:p w14:paraId="67B12F0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6" w:name="Med8H10"/>
      <w:tr w:rsidR="004A66E7" w14:paraId="11493692" w14:textId="77777777" w:rsidTr="00BC2983">
        <w:trPr>
          <w:cantSplit/>
        </w:trPr>
        <w:tc>
          <w:tcPr>
            <w:tcW w:w="899" w:type="dxa"/>
          </w:tcPr>
          <w:p w14:paraId="3C6FD3CB" w14:textId="7B83271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0</w:t>
            </w:r>
            <w:bookmarkEnd w:id="86"/>
            <w:r>
              <w:rPr>
                <w:rFonts w:cstheme="minorHAnsi"/>
                <w:b/>
                <w:bCs/>
              </w:rPr>
              <w:fldChar w:fldCharType="end"/>
            </w:r>
          </w:p>
        </w:tc>
        <w:tc>
          <w:tcPr>
            <w:tcW w:w="6391" w:type="dxa"/>
            <w:tcBorders>
              <w:right w:val="nil"/>
            </w:tcBorders>
          </w:tcPr>
          <w:p w14:paraId="291CE5F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54B0138B" w14:textId="77777777" w:rsidR="004A66E7" w:rsidRPr="008E23CC" w:rsidRDefault="004A66E7" w:rsidP="00BC2983">
            <w:pPr>
              <w:rPr>
                <w:rFonts w:cstheme="minorHAnsi"/>
              </w:rPr>
            </w:pPr>
          </w:p>
        </w:tc>
        <w:tc>
          <w:tcPr>
            <w:tcW w:w="810" w:type="dxa"/>
          </w:tcPr>
          <w:p w14:paraId="01EAA646" w14:textId="77777777" w:rsidR="004A66E7" w:rsidRPr="008E23CC" w:rsidRDefault="004A66E7" w:rsidP="00BC2983">
            <w:pPr>
              <w:rPr>
                <w:rFonts w:cstheme="minorHAnsi"/>
              </w:rPr>
            </w:pPr>
            <w:r w:rsidRPr="008E23CC">
              <w:rPr>
                <w:rFonts w:cstheme="minorHAnsi"/>
              </w:rPr>
              <w:t>C</w:t>
            </w:r>
          </w:p>
        </w:tc>
        <w:tc>
          <w:tcPr>
            <w:tcW w:w="1980" w:type="dxa"/>
          </w:tcPr>
          <w:p w14:paraId="21F978B0" w14:textId="77777777" w:rsidR="004A66E7" w:rsidRPr="008E23CC" w:rsidRDefault="0082530F" w:rsidP="00BC2983">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97C6B0" w14:textId="77777777" w:rsidR="004A66E7" w:rsidRPr="008E23CC" w:rsidRDefault="0082530F" w:rsidP="00BC2983">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AE3B1C" w14:textId="77777777" w:rsidR="004A66E7" w:rsidRDefault="0082530F" w:rsidP="00BC2983">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61E6DAC" w14:textId="77777777" w:rsidR="004A66E7" w:rsidRPr="00C34C63" w:rsidRDefault="0082530F" w:rsidP="00BC2983">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624AC8" w14:textId="77777777" w:rsidR="004A66E7" w:rsidRPr="008E23CC" w:rsidRDefault="004A66E7" w:rsidP="00BC2983">
            <w:pPr>
              <w:rPr>
                <w:rFonts w:cstheme="minorHAnsi"/>
              </w:rPr>
            </w:pPr>
          </w:p>
        </w:tc>
        <w:sdt>
          <w:sdtPr>
            <w:rPr>
              <w:rFonts w:cstheme="minorHAnsi"/>
            </w:rPr>
            <w:id w:val="-987627199"/>
            <w:placeholder>
              <w:docPart w:val="CF439B5D91074D4DB381E1CDDBBD58F2"/>
            </w:placeholder>
            <w:showingPlcHdr/>
          </w:sdtPr>
          <w:sdtEndPr/>
          <w:sdtContent>
            <w:tc>
              <w:tcPr>
                <w:tcW w:w="4770" w:type="dxa"/>
              </w:tcPr>
              <w:p w14:paraId="1DDBB8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7" w:name="Med8H11"/>
      <w:tr w:rsidR="004A66E7" w14:paraId="73383C04" w14:textId="77777777" w:rsidTr="00BC2983">
        <w:trPr>
          <w:cantSplit/>
        </w:trPr>
        <w:tc>
          <w:tcPr>
            <w:tcW w:w="899" w:type="dxa"/>
          </w:tcPr>
          <w:p w14:paraId="40BF3177" w14:textId="63B6304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1</w:t>
            </w:r>
            <w:bookmarkEnd w:id="87"/>
            <w:r>
              <w:rPr>
                <w:rFonts w:cstheme="minorHAnsi"/>
                <w:b/>
                <w:bCs/>
              </w:rPr>
              <w:fldChar w:fldCharType="end"/>
            </w:r>
          </w:p>
        </w:tc>
        <w:tc>
          <w:tcPr>
            <w:tcW w:w="6391" w:type="dxa"/>
            <w:tcBorders>
              <w:right w:val="nil"/>
            </w:tcBorders>
          </w:tcPr>
          <w:p w14:paraId="01D9857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A66E7" w:rsidRPr="008E23CC" w:rsidRDefault="004A66E7" w:rsidP="00BC2983">
            <w:pPr>
              <w:rPr>
                <w:rFonts w:cstheme="minorHAnsi"/>
              </w:rPr>
            </w:pPr>
          </w:p>
          <w:p w14:paraId="7793DD32" w14:textId="77777777" w:rsidR="004A66E7" w:rsidRDefault="004A66E7"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3B4F9F" w:rsidRPr="008E23CC" w:rsidRDefault="003B4F9F" w:rsidP="00BC2983">
            <w:pPr>
              <w:autoSpaceDE w:val="0"/>
              <w:autoSpaceDN w:val="0"/>
              <w:adjustRightInd w:val="0"/>
              <w:rPr>
                <w:rFonts w:eastAsia="Arial" w:cstheme="minorHAnsi"/>
              </w:rPr>
            </w:pPr>
          </w:p>
        </w:tc>
        <w:tc>
          <w:tcPr>
            <w:tcW w:w="270" w:type="dxa"/>
            <w:tcBorders>
              <w:left w:val="nil"/>
            </w:tcBorders>
          </w:tcPr>
          <w:p w14:paraId="7F73F84C" w14:textId="77777777" w:rsidR="004A66E7" w:rsidRPr="008E23CC" w:rsidRDefault="004A66E7" w:rsidP="00BC2983">
            <w:pPr>
              <w:rPr>
                <w:rFonts w:cstheme="minorHAnsi"/>
              </w:rPr>
            </w:pPr>
          </w:p>
        </w:tc>
        <w:tc>
          <w:tcPr>
            <w:tcW w:w="810" w:type="dxa"/>
          </w:tcPr>
          <w:p w14:paraId="1F0978D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A66E7" w:rsidRPr="0084305D" w:rsidRDefault="004A66E7" w:rsidP="00BC2983">
            <w:pPr>
              <w:rPr>
                <w:rFonts w:cstheme="minorHAnsi"/>
              </w:rPr>
            </w:pPr>
            <w:r w:rsidRPr="0084305D">
              <w:rPr>
                <w:rFonts w:cstheme="minorHAnsi"/>
              </w:rPr>
              <w:t xml:space="preserve">C-M, </w:t>
            </w:r>
          </w:p>
          <w:p w14:paraId="69E1A76E" w14:textId="77777777" w:rsidR="004A66E7" w:rsidRPr="008E23CC" w:rsidRDefault="004A66E7" w:rsidP="00BC2983">
            <w:pPr>
              <w:rPr>
                <w:rFonts w:cstheme="minorHAnsi"/>
              </w:rPr>
            </w:pPr>
            <w:r w:rsidRPr="0084305D">
              <w:rPr>
                <w:rFonts w:cstheme="minorHAnsi"/>
              </w:rPr>
              <w:t>C</w:t>
            </w:r>
          </w:p>
        </w:tc>
        <w:tc>
          <w:tcPr>
            <w:tcW w:w="1980" w:type="dxa"/>
          </w:tcPr>
          <w:p w14:paraId="10E10872" w14:textId="77777777" w:rsidR="004A66E7" w:rsidRPr="008E23CC" w:rsidRDefault="0082530F" w:rsidP="00BC2983">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40DBCF5" w14:textId="77777777" w:rsidR="004A66E7" w:rsidRPr="008E23CC" w:rsidRDefault="0082530F" w:rsidP="00BC2983">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E16B7AE" w14:textId="77777777" w:rsidR="004A66E7" w:rsidRDefault="0082530F" w:rsidP="00BC2983">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8915C4A" w14:textId="77777777" w:rsidR="004A66E7" w:rsidRPr="00C34C63" w:rsidRDefault="0082530F" w:rsidP="00BC2983">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B8E40B3" w14:textId="77777777" w:rsidR="004A66E7" w:rsidRPr="008E23CC" w:rsidRDefault="004A66E7" w:rsidP="00BC2983">
            <w:pPr>
              <w:rPr>
                <w:rFonts w:cstheme="minorHAnsi"/>
              </w:rPr>
            </w:pPr>
          </w:p>
        </w:tc>
        <w:sdt>
          <w:sdtPr>
            <w:rPr>
              <w:rFonts w:cstheme="minorHAnsi"/>
            </w:rPr>
            <w:id w:val="1356773230"/>
            <w:placeholder>
              <w:docPart w:val="F226C47E5ECD4B17B507AF5A8B9BAA1C"/>
            </w:placeholder>
            <w:showingPlcHdr/>
          </w:sdtPr>
          <w:sdtEndPr/>
          <w:sdtContent>
            <w:tc>
              <w:tcPr>
                <w:tcW w:w="4770" w:type="dxa"/>
              </w:tcPr>
              <w:p w14:paraId="2B54E74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4A3EACF" w14:textId="77777777" w:rsidTr="00BC2983">
        <w:trPr>
          <w:cantSplit/>
        </w:trPr>
        <w:tc>
          <w:tcPr>
            <w:tcW w:w="899" w:type="dxa"/>
          </w:tcPr>
          <w:p w14:paraId="4F636761" w14:textId="77777777" w:rsidR="004A66E7" w:rsidRPr="008E23CC" w:rsidRDefault="004A66E7" w:rsidP="00BC2983">
            <w:pPr>
              <w:jc w:val="center"/>
              <w:rPr>
                <w:rFonts w:cstheme="minorHAnsi"/>
                <w:b/>
                <w:bCs/>
              </w:rPr>
            </w:pPr>
            <w:r w:rsidRPr="008E23CC">
              <w:rPr>
                <w:rFonts w:cstheme="minorHAnsi"/>
                <w:b/>
                <w:bCs/>
              </w:rPr>
              <w:t>8-H-12</w:t>
            </w:r>
          </w:p>
        </w:tc>
        <w:tc>
          <w:tcPr>
            <w:tcW w:w="6391" w:type="dxa"/>
            <w:tcBorders>
              <w:right w:val="nil"/>
            </w:tcBorders>
          </w:tcPr>
          <w:p w14:paraId="3381CCE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A66E7" w:rsidRPr="008E23CC" w:rsidRDefault="004A66E7" w:rsidP="00BC2983">
            <w:pPr>
              <w:autoSpaceDE w:val="0"/>
              <w:autoSpaceDN w:val="0"/>
              <w:adjustRightInd w:val="0"/>
              <w:rPr>
                <w:rFonts w:eastAsia="Arial" w:cstheme="minorHAnsi"/>
              </w:rPr>
            </w:pPr>
          </w:p>
          <w:p w14:paraId="4890F132" w14:textId="77777777" w:rsidR="004A66E7" w:rsidRDefault="004A66E7"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324684" w:rsidRPr="008E23CC" w:rsidRDefault="00324684" w:rsidP="00BC2983">
            <w:pPr>
              <w:autoSpaceDE w:val="0"/>
              <w:autoSpaceDN w:val="0"/>
              <w:adjustRightInd w:val="0"/>
              <w:rPr>
                <w:rFonts w:eastAsia="Arial" w:cstheme="minorHAnsi"/>
              </w:rPr>
            </w:pPr>
          </w:p>
        </w:tc>
        <w:tc>
          <w:tcPr>
            <w:tcW w:w="270" w:type="dxa"/>
            <w:tcBorders>
              <w:left w:val="nil"/>
            </w:tcBorders>
          </w:tcPr>
          <w:p w14:paraId="566CDEBF" w14:textId="77777777" w:rsidR="004A66E7" w:rsidRPr="008E23CC" w:rsidRDefault="004A66E7" w:rsidP="00BC2983">
            <w:pPr>
              <w:rPr>
                <w:rFonts w:cstheme="minorHAnsi"/>
              </w:rPr>
            </w:pPr>
          </w:p>
        </w:tc>
        <w:tc>
          <w:tcPr>
            <w:tcW w:w="810" w:type="dxa"/>
          </w:tcPr>
          <w:p w14:paraId="29AA2320" w14:textId="77777777" w:rsidR="004A66E7" w:rsidRPr="008E23CC" w:rsidRDefault="004A66E7" w:rsidP="00BC2983">
            <w:pPr>
              <w:rPr>
                <w:rFonts w:cstheme="minorHAnsi"/>
              </w:rPr>
            </w:pPr>
            <w:r w:rsidRPr="008E23CC">
              <w:rPr>
                <w:rFonts w:cstheme="minorHAnsi"/>
              </w:rPr>
              <w:t>C</w:t>
            </w:r>
          </w:p>
        </w:tc>
        <w:tc>
          <w:tcPr>
            <w:tcW w:w="1980" w:type="dxa"/>
          </w:tcPr>
          <w:p w14:paraId="7F123F04" w14:textId="77777777" w:rsidR="004A66E7" w:rsidRPr="008E23CC" w:rsidRDefault="0082530F" w:rsidP="00BC2983">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865B9" w14:textId="77777777" w:rsidR="004A66E7" w:rsidRPr="008E23CC" w:rsidRDefault="0082530F" w:rsidP="00BC2983">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F33725A" w14:textId="77777777" w:rsidR="004A66E7" w:rsidRDefault="0082530F" w:rsidP="00BC2983">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3B6C22E" w14:textId="77777777" w:rsidR="004A66E7" w:rsidRPr="00C34C63" w:rsidRDefault="0082530F" w:rsidP="00BC2983">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445698" w14:textId="77777777" w:rsidR="004A66E7" w:rsidRPr="008E23CC" w:rsidRDefault="004A66E7" w:rsidP="00BC2983">
            <w:pPr>
              <w:rPr>
                <w:rFonts w:cstheme="minorHAnsi"/>
              </w:rPr>
            </w:pPr>
          </w:p>
        </w:tc>
        <w:sdt>
          <w:sdtPr>
            <w:rPr>
              <w:rFonts w:cstheme="minorHAnsi"/>
            </w:rPr>
            <w:id w:val="-1708407906"/>
            <w:placeholder>
              <w:docPart w:val="E5DAC51B71D54CAC997F1C35BB8ABD17"/>
            </w:placeholder>
            <w:showingPlcHdr/>
          </w:sdtPr>
          <w:sdtEndPr/>
          <w:sdtContent>
            <w:tc>
              <w:tcPr>
                <w:tcW w:w="4770" w:type="dxa"/>
              </w:tcPr>
              <w:p w14:paraId="59BAF70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113076" w14:textId="77777777" w:rsidTr="00BC2983">
        <w:trPr>
          <w:cantSplit/>
        </w:trPr>
        <w:tc>
          <w:tcPr>
            <w:tcW w:w="899" w:type="dxa"/>
          </w:tcPr>
          <w:p w14:paraId="4F73FF89" w14:textId="77777777" w:rsidR="004A66E7" w:rsidRPr="008E23CC" w:rsidRDefault="004A66E7" w:rsidP="00BC2983">
            <w:pPr>
              <w:jc w:val="center"/>
              <w:rPr>
                <w:rFonts w:cstheme="minorHAnsi"/>
                <w:b/>
                <w:bCs/>
              </w:rPr>
            </w:pPr>
            <w:r w:rsidRPr="008E23CC">
              <w:rPr>
                <w:rFonts w:cstheme="minorHAnsi"/>
                <w:b/>
                <w:bCs/>
              </w:rPr>
              <w:t>8-H-13</w:t>
            </w:r>
          </w:p>
        </w:tc>
        <w:tc>
          <w:tcPr>
            <w:tcW w:w="6391" w:type="dxa"/>
            <w:tcBorders>
              <w:right w:val="nil"/>
            </w:tcBorders>
          </w:tcPr>
          <w:p w14:paraId="301EF9D2" w14:textId="77777777" w:rsidR="004A66E7" w:rsidRPr="008E23CC" w:rsidRDefault="004A66E7"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2F62B8F8" w14:textId="77777777" w:rsidR="004A66E7" w:rsidRPr="008E23CC" w:rsidRDefault="004A66E7" w:rsidP="00BC2983">
            <w:pPr>
              <w:rPr>
                <w:rFonts w:cstheme="minorHAnsi"/>
              </w:rPr>
            </w:pPr>
          </w:p>
        </w:tc>
        <w:tc>
          <w:tcPr>
            <w:tcW w:w="810" w:type="dxa"/>
          </w:tcPr>
          <w:p w14:paraId="795EC719" w14:textId="77777777" w:rsidR="004A66E7" w:rsidRPr="008E23CC" w:rsidRDefault="004A66E7" w:rsidP="00BC2983">
            <w:pPr>
              <w:rPr>
                <w:rFonts w:cstheme="minorHAnsi"/>
              </w:rPr>
            </w:pPr>
            <w:r w:rsidRPr="008E23CC">
              <w:rPr>
                <w:rFonts w:cstheme="minorHAnsi"/>
              </w:rPr>
              <w:t>C</w:t>
            </w:r>
          </w:p>
        </w:tc>
        <w:tc>
          <w:tcPr>
            <w:tcW w:w="1980" w:type="dxa"/>
          </w:tcPr>
          <w:p w14:paraId="44091573" w14:textId="77777777" w:rsidR="004A66E7" w:rsidRPr="008E23CC" w:rsidRDefault="0082530F" w:rsidP="00BC2983">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B88B0EC" w14:textId="77777777" w:rsidR="004A66E7" w:rsidRPr="008E23CC" w:rsidRDefault="0082530F" w:rsidP="00BC2983">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F826E6" w14:textId="77777777" w:rsidR="004A66E7" w:rsidRDefault="0082530F" w:rsidP="00BC2983">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F9253E" w14:textId="77777777" w:rsidR="004A66E7" w:rsidRPr="00C34C63" w:rsidRDefault="0082530F" w:rsidP="00BC2983">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0166D46" w14:textId="77777777" w:rsidR="004A66E7" w:rsidRPr="008E23CC" w:rsidRDefault="004A66E7" w:rsidP="00BC2983">
            <w:pPr>
              <w:rPr>
                <w:rFonts w:cstheme="minorHAnsi"/>
              </w:rPr>
            </w:pPr>
          </w:p>
        </w:tc>
        <w:sdt>
          <w:sdtPr>
            <w:rPr>
              <w:rFonts w:cstheme="minorHAnsi"/>
            </w:rPr>
            <w:id w:val="-327983635"/>
            <w:placeholder>
              <w:docPart w:val="F3495E266DE34B3386974D1E1F235749"/>
            </w:placeholder>
            <w:showingPlcHdr/>
          </w:sdtPr>
          <w:sdtEndPr/>
          <w:sdtContent>
            <w:tc>
              <w:tcPr>
                <w:tcW w:w="4770" w:type="dxa"/>
              </w:tcPr>
              <w:p w14:paraId="276B07A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8" w:name="Med8H15"/>
      <w:tr w:rsidR="004A66E7" w14:paraId="7D9F258B" w14:textId="77777777" w:rsidTr="00BC2983">
        <w:trPr>
          <w:cantSplit/>
        </w:trPr>
        <w:tc>
          <w:tcPr>
            <w:tcW w:w="899" w:type="dxa"/>
          </w:tcPr>
          <w:p w14:paraId="3E7D11CF" w14:textId="6187891A" w:rsidR="004A66E7" w:rsidRPr="008E23CC" w:rsidRDefault="004A66E7" w:rsidP="00BC2983">
            <w:pPr>
              <w:jc w:val="center"/>
              <w:rPr>
                <w:rFonts w:cstheme="minorHAnsi"/>
                <w:b/>
                <w:bCs/>
              </w:rPr>
            </w:pPr>
            <w:r w:rsidRPr="008E23CC">
              <w:rPr>
                <w:rFonts w:cstheme="minorHAnsi"/>
                <w:b/>
                <w:bCs/>
              </w:rPr>
              <w:fldChar w:fldCharType="begin"/>
            </w:r>
            <w:r w:rsidR="00C33E9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5F20FE1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0FC1055D" w14:textId="77777777" w:rsidR="004A66E7" w:rsidRPr="008E23CC" w:rsidRDefault="004A66E7" w:rsidP="00BC2983">
            <w:pPr>
              <w:rPr>
                <w:rFonts w:cstheme="minorHAnsi"/>
              </w:rPr>
            </w:pPr>
          </w:p>
        </w:tc>
        <w:tc>
          <w:tcPr>
            <w:tcW w:w="810" w:type="dxa"/>
          </w:tcPr>
          <w:p w14:paraId="7AF7730F" w14:textId="77777777" w:rsidR="004A66E7" w:rsidRPr="00C34C63" w:rsidRDefault="004A66E7" w:rsidP="00BC2983">
            <w:pPr>
              <w:rPr>
                <w:rFonts w:cstheme="minorHAnsi"/>
              </w:rPr>
            </w:pPr>
            <w:r w:rsidRPr="00C34C63">
              <w:rPr>
                <w:rFonts w:cstheme="minorHAnsi"/>
              </w:rPr>
              <w:t xml:space="preserve">A </w:t>
            </w:r>
          </w:p>
          <w:p w14:paraId="02060216" w14:textId="77777777" w:rsidR="004A66E7" w:rsidRPr="00C34C63" w:rsidRDefault="004A66E7" w:rsidP="00BC2983">
            <w:pPr>
              <w:rPr>
                <w:rFonts w:cstheme="minorHAnsi"/>
              </w:rPr>
            </w:pPr>
            <w:r w:rsidRPr="00C34C63">
              <w:rPr>
                <w:rFonts w:cstheme="minorHAnsi"/>
              </w:rPr>
              <w:t xml:space="preserve">B </w:t>
            </w:r>
          </w:p>
          <w:p w14:paraId="3B8AAE61" w14:textId="77777777" w:rsidR="004A66E7" w:rsidRPr="00C34C63" w:rsidRDefault="004A66E7" w:rsidP="00BC2983">
            <w:pPr>
              <w:rPr>
                <w:rFonts w:cstheme="minorHAnsi"/>
              </w:rPr>
            </w:pPr>
            <w:r w:rsidRPr="00C34C63">
              <w:rPr>
                <w:rFonts w:cstheme="minorHAnsi"/>
              </w:rPr>
              <w:t xml:space="preserve">C-M </w:t>
            </w:r>
          </w:p>
          <w:p w14:paraId="52509568" w14:textId="77777777" w:rsidR="004A66E7" w:rsidRPr="008E23CC" w:rsidRDefault="004A66E7" w:rsidP="00BC2983">
            <w:pPr>
              <w:rPr>
                <w:rFonts w:cstheme="minorHAnsi"/>
              </w:rPr>
            </w:pPr>
            <w:r w:rsidRPr="00C34C63">
              <w:rPr>
                <w:rFonts w:cstheme="minorHAnsi"/>
              </w:rPr>
              <w:t>C</w:t>
            </w:r>
          </w:p>
        </w:tc>
        <w:tc>
          <w:tcPr>
            <w:tcW w:w="1980" w:type="dxa"/>
          </w:tcPr>
          <w:p w14:paraId="7880A346" w14:textId="77777777" w:rsidR="004A66E7" w:rsidRPr="008E23CC" w:rsidRDefault="0082530F" w:rsidP="00BC2983">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4B53A" w14:textId="77777777" w:rsidR="004A66E7" w:rsidRPr="008E23CC" w:rsidRDefault="0082530F" w:rsidP="00BC2983">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A97B91" w14:textId="77777777" w:rsidR="004A66E7" w:rsidRDefault="0082530F" w:rsidP="00BC2983">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F62923" w14:textId="77777777" w:rsidR="004A66E7" w:rsidRPr="00C34C63" w:rsidRDefault="0082530F" w:rsidP="00BC2983">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951E25" w14:textId="77777777" w:rsidR="004A66E7" w:rsidRPr="008E23CC" w:rsidRDefault="004A66E7" w:rsidP="00BC2983">
            <w:pPr>
              <w:rPr>
                <w:rFonts w:cstheme="minorHAnsi"/>
              </w:rPr>
            </w:pPr>
          </w:p>
        </w:tc>
        <w:sdt>
          <w:sdtPr>
            <w:rPr>
              <w:rFonts w:cstheme="minorHAnsi"/>
            </w:rPr>
            <w:id w:val="1586265768"/>
            <w:placeholder>
              <w:docPart w:val="09F99CA65F6E47CA9DB5EB1E41E18260"/>
            </w:placeholder>
            <w:showingPlcHdr/>
          </w:sdtPr>
          <w:sdtEndPr/>
          <w:sdtContent>
            <w:tc>
              <w:tcPr>
                <w:tcW w:w="4770" w:type="dxa"/>
              </w:tcPr>
              <w:p w14:paraId="5EB26A2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9" w:name="Med8H16"/>
      <w:tr w:rsidR="004A66E7" w14:paraId="76140EDF" w14:textId="77777777" w:rsidTr="000474DA">
        <w:trPr>
          <w:cantSplit/>
        </w:trPr>
        <w:tc>
          <w:tcPr>
            <w:tcW w:w="899" w:type="dxa"/>
            <w:tcBorders>
              <w:bottom w:val="single" w:sz="4" w:space="0" w:color="auto"/>
            </w:tcBorders>
          </w:tcPr>
          <w:p w14:paraId="5D703B5B" w14:textId="62C7325E" w:rsidR="004A66E7" w:rsidRPr="008E23CC" w:rsidRDefault="004A66E7" w:rsidP="00BC2983">
            <w:pPr>
              <w:jc w:val="center"/>
              <w:rPr>
                <w:rFonts w:cstheme="minorHAnsi"/>
                <w:b/>
                <w:bCs/>
              </w:rPr>
            </w:pPr>
            <w:r w:rsidRPr="008E23CC">
              <w:rPr>
                <w:rFonts w:cstheme="minorHAnsi"/>
                <w:b/>
                <w:bCs/>
              </w:rPr>
              <w:fldChar w:fldCharType="begin"/>
            </w:r>
            <w:r w:rsidR="00256DB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35A2079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240B3861" w14:textId="77777777" w:rsidR="004A66E7" w:rsidRPr="008E23CC" w:rsidRDefault="004A66E7" w:rsidP="00BC2983">
            <w:pPr>
              <w:rPr>
                <w:rFonts w:cstheme="minorHAnsi"/>
              </w:rPr>
            </w:pPr>
          </w:p>
        </w:tc>
        <w:tc>
          <w:tcPr>
            <w:tcW w:w="810" w:type="dxa"/>
            <w:tcBorders>
              <w:bottom w:val="single" w:sz="4" w:space="0" w:color="auto"/>
            </w:tcBorders>
          </w:tcPr>
          <w:p w14:paraId="5D7E9E0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A66E7" w:rsidRPr="0084305D" w:rsidRDefault="004A66E7" w:rsidP="00BC2983">
            <w:pPr>
              <w:rPr>
                <w:rFonts w:cstheme="minorHAnsi"/>
              </w:rPr>
            </w:pPr>
            <w:r w:rsidRPr="0084305D">
              <w:rPr>
                <w:rFonts w:cstheme="minorHAnsi"/>
              </w:rPr>
              <w:t xml:space="preserve">C-M, </w:t>
            </w:r>
          </w:p>
          <w:p w14:paraId="23A6B600"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4DA0F451" w14:textId="77777777" w:rsidR="004A66E7" w:rsidRPr="008E23CC" w:rsidRDefault="0082530F" w:rsidP="00BC2983">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2C9AADB" w14:textId="77777777" w:rsidR="004A66E7" w:rsidRPr="008E23CC" w:rsidRDefault="0082530F" w:rsidP="00BC2983">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AC6ED1" w14:textId="77777777" w:rsidR="004A66E7" w:rsidRDefault="0082530F" w:rsidP="00BC2983">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B245145" w14:textId="77777777" w:rsidR="004A66E7" w:rsidRPr="00C34C63" w:rsidRDefault="0082530F" w:rsidP="00BC2983">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CDE2EC1" w14:textId="77777777" w:rsidR="004A66E7" w:rsidRDefault="004A66E7" w:rsidP="00BC2983">
            <w:pPr>
              <w:rPr>
                <w:rFonts w:cstheme="minorHAnsi"/>
              </w:rPr>
            </w:pPr>
          </w:p>
          <w:p w14:paraId="053CE0C4" w14:textId="77777777" w:rsidR="003B4F9F" w:rsidRDefault="003B4F9F" w:rsidP="00BC2983">
            <w:pPr>
              <w:rPr>
                <w:rFonts w:cstheme="minorHAnsi"/>
              </w:rPr>
            </w:pPr>
          </w:p>
          <w:p w14:paraId="65027D7F" w14:textId="77777777" w:rsidR="003B4F9F" w:rsidRDefault="003B4F9F" w:rsidP="00BC2983">
            <w:pPr>
              <w:rPr>
                <w:rFonts w:cstheme="minorHAnsi"/>
              </w:rPr>
            </w:pPr>
          </w:p>
          <w:p w14:paraId="1A250217" w14:textId="77777777" w:rsidR="003B4F9F" w:rsidRDefault="003B4F9F" w:rsidP="00BC2983">
            <w:pPr>
              <w:rPr>
                <w:rFonts w:cstheme="minorHAnsi"/>
              </w:rPr>
            </w:pPr>
          </w:p>
          <w:p w14:paraId="1B4E9BF6" w14:textId="2B954FD9" w:rsidR="003B4F9F" w:rsidRPr="008E23CC" w:rsidRDefault="003B4F9F" w:rsidP="00BC2983">
            <w:pPr>
              <w:rPr>
                <w:rFonts w:cstheme="minorHAnsi"/>
              </w:rPr>
            </w:pPr>
          </w:p>
        </w:tc>
        <w:sdt>
          <w:sdtPr>
            <w:rPr>
              <w:rFonts w:cstheme="minorHAnsi"/>
            </w:rPr>
            <w:id w:val="-1123452390"/>
            <w:placeholder>
              <w:docPart w:val="64C6B974CA304B7DB5ED136AA9275A62"/>
            </w:placeholder>
            <w:showingPlcHdr/>
          </w:sdtPr>
          <w:sdtEndPr/>
          <w:sdtContent>
            <w:tc>
              <w:tcPr>
                <w:tcW w:w="4770" w:type="dxa"/>
                <w:tcBorders>
                  <w:bottom w:val="single" w:sz="4" w:space="0" w:color="auto"/>
                </w:tcBorders>
              </w:tcPr>
              <w:p w14:paraId="31C1E25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1B5B1A9" w14:textId="77777777" w:rsidTr="000474DA">
        <w:trPr>
          <w:cantSplit/>
        </w:trPr>
        <w:tc>
          <w:tcPr>
            <w:tcW w:w="15120" w:type="dxa"/>
            <w:gridSpan w:val="6"/>
            <w:tcBorders>
              <w:left w:val="single" w:sz="4" w:space="0" w:color="auto"/>
            </w:tcBorders>
            <w:shd w:val="clear" w:color="auto" w:fill="D9E2F3" w:themeFill="accent1" w:themeFillTint="33"/>
          </w:tcPr>
          <w:p w14:paraId="7A8B6BDB"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A66E7" w14:paraId="035AB0CD" w14:textId="77777777" w:rsidTr="00BC2983">
        <w:trPr>
          <w:cantSplit/>
        </w:trPr>
        <w:tc>
          <w:tcPr>
            <w:tcW w:w="899" w:type="dxa"/>
          </w:tcPr>
          <w:p w14:paraId="426D7909" w14:textId="77777777" w:rsidR="004A66E7" w:rsidRPr="008E23CC" w:rsidRDefault="004A66E7" w:rsidP="00BC2983">
            <w:pPr>
              <w:jc w:val="center"/>
              <w:rPr>
                <w:rFonts w:cstheme="minorHAnsi"/>
                <w:b/>
                <w:bCs/>
              </w:rPr>
            </w:pPr>
            <w:r w:rsidRPr="008E23CC">
              <w:rPr>
                <w:rFonts w:cstheme="minorHAnsi"/>
                <w:b/>
                <w:bCs/>
              </w:rPr>
              <w:t>8-I-1</w:t>
            </w:r>
          </w:p>
        </w:tc>
        <w:tc>
          <w:tcPr>
            <w:tcW w:w="6391" w:type="dxa"/>
            <w:tcBorders>
              <w:right w:val="nil"/>
            </w:tcBorders>
          </w:tcPr>
          <w:p w14:paraId="7CC9238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4B6533BB" w14:textId="77777777" w:rsidR="004A66E7" w:rsidRPr="008E23CC" w:rsidRDefault="004A66E7" w:rsidP="00BC2983">
            <w:pPr>
              <w:rPr>
                <w:rFonts w:cstheme="minorHAnsi"/>
              </w:rPr>
            </w:pPr>
          </w:p>
        </w:tc>
        <w:tc>
          <w:tcPr>
            <w:tcW w:w="810" w:type="dxa"/>
          </w:tcPr>
          <w:p w14:paraId="047E7B9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A66E7" w:rsidRPr="0084305D" w:rsidRDefault="004A66E7" w:rsidP="00BC2983">
            <w:pPr>
              <w:rPr>
                <w:rFonts w:cstheme="minorHAnsi"/>
              </w:rPr>
            </w:pPr>
            <w:r w:rsidRPr="0084305D">
              <w:rPr>
                <w:rFonts w:cstheme="minorHAnsi"/>
              </w:rPr>
              <w:t xml:space="preserve">C-M, </w:t>
            </w:r>
          </w:p>
          <w:p w14:paraId="7B2469F0" w14:textId="77777777" w:rsidR="004A66E7" w:rsidRPr="008E23CC" w:rsidRDefault="004A66E7" w:rsidP="00BC2983">
            <w:pPr>
              <w:rPr>
                <w:rFonts w:cstheme="minorHAnsi"/>
              </w:rPr>
            </w:pPr>
            <w:r w:rsidRPr="0084305D">
              <w:rPr>
                <w:rFonts w:cstheme="minorHAnsi"/>
              </w:rPr>
              <w:t>C</w:t>
            </w:r>
          </w:p>
        </w:tc>
        <w:tc>
          <w:tcPr>
            <w:tcW w:w="1980" w:type="dxa"/>
          </w:tcPr>
          <w:p w14:paraId="3F0105D6" w14:textId="77777777" w:rsidR="004A66E7" w:rsidRPr="008E23CC" w:rsidRDefault="0082530F" w:rsidP="00BC2983">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549C114" w14:textId="77777777" w:rsidR="004A66E7" w:rsidRPr="008E23CC" w:rsidRDefault="0082530F" w:rsidP="00BC2983">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80EA0B" w14:textId="77777777" w:rsidR="004A66E7" w:rsidRDefault="0082530F" w:rsidP="00BC2983">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9F704E" w14:textId="77777777" w:rsidR="004A66E7" w:rsidRPr="00C34C63" w:rsidRDefault="0082530F" w:rsidP="00BC2983">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CA41EAD" w14:textId="77777777" w:rsidR="004A66E7" w:rsidRPr="008E23CC" w:rsidRDefault="004A66E7" w:rsidP="00BC2983">
            <w:pPr>
              <w:rPr>
                <w:rFonts w:cstheme="minorHAnsi"/>
              </w:rPr>
            </w:pPr>
          </w:p>
        </w:tc>
        <w:sdt>
          <w:sdtPr>
            <w:rPr>
              <w:rFonts w:cstheme="minorHAnsi"/>
            </w:rPr>
            <w:id w:val="-32658864"/>
            <w:placeholder>
              <w:docPart w:val="1E56E7A0B051471B97A8BF6D7BB66632"/>
            </w:placeholder>
            <w:showingPlcHdr/>
          </w:sdtPr>
          <w:sdtEndPr/>
          <w:sdtContent>
            <w:tc>
              <w:tcPr>
                <w:tcW w:w="4770" w:type="dxa"/>
              </w:tcPr>
              <w:p w14:paraId="1F39B17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D43741" w14:textId="77777777" w:rsidTr="00BC2983">
        <w:trPr>
          <w:cantSplit/>
        </w:trPr>
        <w:tc>
          <w:tcPr>
            <w:tcW w:w="899" w:type="dxa"/>
          </w:tcPr>
          <w:p w14:paraId="493D5847" w14:textId="77777777" w:rsidR="004A66E7" w:rsidRPr="008E23CC" w:rsidRDefault="004A66E7" w:rsidP="00BC2983">
            <w:pPr>
              <w:jc w:val="center"/>
              <w:rPr>
                <w:rFonts w:cstheme="minorHAnsi"/>
                <w:b/>
                <w:bCs/>
              </w:rPr>
            </w:pPr>
            <w:r w:rsidRPr="008E23CC">
              <w:rPr>
                <w:rFonts w:cstheme="minorHAnsi"/>
                <w:b/>
                <w:bCs/>
              </w:rPr>
              <w:t>8-I-2</w:t>
            </w:r>
          </w:p>
        </w:tc>
        <w:tc>
          <w:tcPr>
            <w:tcW w:w="6391" w:type="dxa"/>
            <w:tcBorders>
              <w:right w:val="nil"/>
            </w:tcBorders>
          </w:tcPr>
          <w:p w14:paraId="5170714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1B6E106" w14:textId="77777777" w:rsidR="004A66E7" w:rsidRPr="008E23CC" w:rsidRDefault="004A66E7" w:rsidP="00BC2983">
            <w:pPr>
              <w:rPr>
                <w:rFonts w:cstheme="minorHAnsi"/>
              </w:rPr>
            </w:pPr>
          </w:p>
        </w:tc>
        <w:tc>
          <w:tcPr>
            <w:tcW w:w="810" w:type="dxa"/>
          </w:tcPr>
          <w:p w14:paraId="3FE3856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A66E7" w:rsidRPr="0084305D" w:rsidRDefault="004A66E7" w:rsidP="00BC2983">
            <w:pPr>
              <w:rPr>
                <w:rFonts w:cstheme="minorHAnsi"/>
              </w:rPr>
            </w:pPr>
            <w:r w:rsidRPr="0084305D">
              <w:rPr>
                <w:rFonts w:cstheme="minorHAnsi"/>
              </w:rPr>
              <w:t xml:space="preserve">C-M, </w:t>
            </w:r>
          </w:p>
          <w:p w14:paraId="1147BA8F" w14:textId="77777777" w:rsidR="004A66E7" w:rsidRPr="008E23CC" w:rsidRDefault="004A66E7" w:rsidP="00BC2983">
            <w:pPr>
              <w:rPr>
                <w:rFonts w:cstheme="minorHAnsi"/>
              </w:rPr>
            </w:pPr>
            <w:r w:rsidRPr="0084305D">
              <w:rPr>
                <w:rFonts w:cstheme="minorHAnsi"/>
              </w:rPr>
              <w:t>C</w:t>
            </w:r>
          </w:p>
        </w:tc>
        <w:tc>
          <w:tcPr>
            <w:tcW w:w="1980" w:type="dxa"/>
          </w:tcPr>
          <w:p w14:paraId="07CCAB69" w14:textId="77777777" w:rsidR="004A66E7" w:rsidRPr="008E23CC" w:rsidRDefault="0082530F" w:rsidP="00BC2983">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1D89C1B" w14:textId="77777777" w:rsidR="004A66E7" w:rsidRPr="008E23CC" w:rsidRDefault="0082530F" w:rsidP="00BC2983">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E9A427" w14:textId="77777777" w:rsidR="004A66E7" w:rsidRDefault="0082530F" w:rsidP="00BC2983">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74B5F09" w14:textId="77777777" w:rsidR="004A66E7" w:rsidRPr="00C34C63" w:rsidRDefault="0082530F" w:rsidP="00BC2983">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89A147" w14:textId="77777777" w:rsidR="004A66E7" w:rsidRPr="008E23CC" w:rsidRDefault="004A66E7" w:rsidP="00BC2983">
            <w:pPr>
              <w:rPr>
                <w:rFonts w:cstheme="minorHAnsi"/>
              </w:rPr>
            </w:pPr>
          </w:p>
        </w:tc>
        <w:sdt>
          <w:sdtPr>
            <w:rPr>
              <w:rFonts w:cstheme="minorHAnsi"/>
            </w:rPr>
            <w:id w:val="1618868781"/>
            <w:placeholder>
              <w:docPart w:val="48ADDC4C81EB46B5A6DD0F2B673F1053"/>
            </w:placeholder>
            <w:showingPlcHdr/>
          </w:sdtPr>
          <w:sdtEndPr/>
          <w:sdtContent>
            <w:tc>
              <w:tcPr>
                <w:tcW w:w="4770" w:type="dxa"/>
              </w:tcPr>
              <w:p w14:paraId="47FD05C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BB99E7F" w14:textId="77777777" w:rsidTr="00BC2983">
        <w:trPr>
          <w:cantSplit/>
        </w:trPr>
        <w:tc>
          <w:tcPr>
            <w:tcW w:w="899" w:type="dxa"/>
          </w:tcPr>
          <w:p w14:paraId="785891C6" w14:textId="77777777" w:rsidR="004A66E7" w:rsidRPr="008E23CC" w:rsidRDefault="004A66E7" w:rsidP="00BC2983">
            <w:pPr>
              <w:jc w:val="center"/>
              <w:rPr>
                <w:rFonts w:cstheme="minorHAnsi"/>
                <w:b/>
                <w:bCs/>
              </w:rPr>
            </w:pPr>
            <w:r w:rsidRPr="008E23CC">
              <w:rPr>
                <w:rFonts w:cstheme="minorHAnsi"/>
                <w:b/>
                <w:bCs/>
              </w:rPr>
              <w:t>8-I-3</w:t>
            </w:r>
          </w:p>
        </w:tc>
        <w:tc>
          <w:tcPr>
            <w:tcW w:w="6391" w:type="dxa"/>
            <w:tcBorders>
              <w:right w:val="nil"/>
            </w:tcBorders>
          </w:tcPr>
          <w:p w14:paraId="78DD5EF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5F917502" w14:textId="77777777" w:rsidR="004A66E7" w:rsidRPr="008E23CC" w:rsidRDefault="004A66E7" w:rsidP="00BC2983">
            <w:pPr>
              <w:rPr>
                <w:rFonts w:cstheme="minorHAnsi"/>
              </w:rPr>
            </w:pPr>
          </w:p>
        </w:tc>
        <w:tc>
          <w:tcPr>
            <w:tcW w:w="810" w:type="dxa"/>
          </w:tcPr>
          <w:p w14:paraId="6A42C5F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A66E7" w:rsidRPr="0084305D" w:rsidRDefault="004A66E7" w:rsidP="00BC2983">
            <w:pPr>
              <w:rPr>
                <w:rFonts w:cstheme="minorHAnsi"/>
              </w:rPr>
            </w:pPr>
            <w:r w:rsidRPr="0084305D">
              <w:rPr>
                <w:rFonts w:cstheme="minorHAnsi"/>
              </w:rPr>
              <w:t xml:space="preserve">C-M, </w:t>
            </w:r>
          </w:p>
          <w:p w14:paraId="37BB1A55" w14:textId="77777777" w:rsidR="004A66E7" w:rsidRPr="008E23CC" w:rsidRDefault="004A66E7" w:rsidP="00BC2983">
            <w:pPr>
              <w:rPr>
                <w:rFonts w:cstheme="minorHAnsi"/>
              </w:rPr>
            </w:pPr>
            <w:r w:rsidRPr="0084305D">
              <w:rPr>
                <w:rFonts w:cstheme="minorHAnsi"/>
              </w:rPr>
              <w:t>C</w:t>
            </w:r>
          </w:p>
        </w:tc>
        <w:tc>
          <w:tcPr>
            <w:tcW w:w="1980" w:type="dxa"/>
          </w:tcPr>
          <w:p w14:paraId="1FEDFBC2" w14:textId="77777777" w:rsidR="004A66E7" w:rsidRPr="008E23CC" w:rsidRDefault="0082530F" w:rsidP="00BC2983">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7E002E5" w14:textId="77777777" w:rsidR="004A66E7" w:rsidRPr="008E23CC" w:rsidRDefault="0082530F" w:rsidP="00BC2983">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7DBAE42" w14:textId="77777777" w:rsidR="004A66E7" w:rsidRDefault="0082530F" w:rsidP="00BC2983">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B8F41F" w14:textId="77777777" w:rsidR="004A66E7" w:rsidRPr="00C34C63" w:rsidRDefault="0082530F" w:rsidP="00BC2983">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79EA15" w14:textId="77777777" w:rsidR="004A66E7" w:rsidRPr="008E23CC" w:rsidRDefault="004A66E7" w:rsidP="00BC2983">
            <w:pPr>
              <w:rPr>
                <w:rFonts w:cstheme="minorHAnsi"/>
              </w:rPr>
            </w:pPr>
          </w:p>
        </w:tc>
        <w:sdt>
          <w:sdtPr>
            <w:rPr>
              <w:rFonts w:cstheme="minorHAnsi"/>
            </w:rPr>
            <w:id w:val="1462311104"/>
            <w:placeholder>
              <w:docPart w:val="9A5BA240875A46F19EE88162F370A822"/>
            </w:placeholder>
            <w:showingPlcHdr/>
          </w:sdtPr>
          <w:sdtEndPr/>
          <w:sdtContent>
            <w:tc>
              <w:tcPr>
                <w:tcW w:w="4770" w:type="dxa"/>
              </w:tcPr>
              <w:p w14:paraId="7315F08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C472052" w14:textId="77777777" w:rsidTr="00BC2983">
        <w:trPr>
          <w:cantSplit/>
        </w:trPr>
        <w:tc>
          <w:tcPr>
            <w:tcW w:w="899" w:type="dxa"/>
          </w:tcPr>
          <w:p w14:paraId="0B02492E" w14:textId="77777777" w:rsidR="004A66E7" w:rsidRPr="008E23CC" w:rsidRDefault="004A66E7" w:rsidP="00BC2983">
            <w:pPr>
              <w:jc w:val="center"/>
              <w:rPr>
                <w:rFonts w:cstheme="minorHAnsi"/>
                <w:b/>
                <w:bCs/>
              </w:rPr>
            </w:pPr>
            <w:r w:rsidRPr="008E23CC">
              <w:rPr>
                <w:rFonts w:cstheme="minorHAnsi"/>
                <w:b/>
                <w:bCs/>
              </w:rPr>
              <w:t>8-I-4</w:t>
            </w:r>
          </w:p>
        </w:tc>
        <w:tc>
          <w:tcPr>
            <w:tcW w:w="6391" w:type="dxa"/>
            <w:tcBorders>
              <w:right w:val="nil"/>
            </w:tcBorders>
          </w:tcPr>
          <w:p w14:paraId="71BE116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23AF406A" w14:textId="77777777" w:rsidR="004A66E7" w:rsidRPr="008E23CC" w:rsidRDefault="004A66E7" w:rsidP="00BC2983">
            <w:pPr>
              <w:rPr>
                <w:rFonts w:cstheme="minorHAnsi"/>
              </w:rPr>
            </w:pPr>
          </w:p>
        </w:tc>
        <w:tc>
          <w:tcPr>
            <w:tcW w:w="810" w:type="dxa"/>
          </w:tcPr>
          <w:p w14:paraId="1546F6C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A66E7" w:rsidRPr="0084305D" w:rsidRDefault="004A66E7" w:rsidP="00BC2983">
            <w:pPr>
              <w:rPr>
                <w:rFonts w:cstheme="minorHAnsi"/>
              </w:rPr>
            </w:pPr>
            <w:r w:rsidRPr="0084305D">
              <w:rPr>
                <w:rFonts w:cstheme="minorHAnsi"/>
              </w:rPr>
              <w:t xml:space="preserve">C-M, </w:t>
            </w:r>
          </w:p>
          <w:p w14:paraId="15EAC7D9" w14:textId="77777777" w:rsidR="004A66E7" w:rsidRPr="008E23CC" w:rsidRDefault="004A66E7" w:rsidP="00BC2983">
            <w:pPr>
              <w:rPr>
                <w:rFonts w:cstheme="minorHAnsi"/>
              </w:rPr>
            </w:pPr>
            <w:r w:rsidRPr="0084305D">
              <w:rPr>
                <w:rFonts w:cstheme="minorHAnsi"/>
              </w:rPr>
              <w:t>C</w:t>
            </w:r>
          </w:p>
        </w:tc>
        <w:tc>
          <w:tcPr>
            <w:tcW w:w="1980" w:type="dxa"/>
          </w:tcPr>
          <w:p w14:paraId="6B018255" w14:textId="77777777" w:rsidR="004A66E7" w:rsidRPr="008E23CC" w:rsidRDefault="0082530F" w:rsidP="00BC2983">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3F1E10E" w14:textId="77777777" w:rsidR="004A66E7" w:rsidRPr="008E23CC" w:rsidRDefault="0082530F" w:rsidP="00BC2983">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1539865" w14:textId="77777777" w:rsidR="004A66E7" w:rsidRDefault="0082530F" w:rsidP="00BC2983">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0A5160" w14:textId="77777777" w:rsidR="004A66E7" w:rsidRPr="00C34C63" w:rsidRDefault="0082530F" w:rsidP="00BC2983">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9E0C54A" w14:textId="77777777" w:rsidR="004A66E7" w:rsidRPr="008E23CC" w:rsidRDefault="004A66E7" w:rsidP="00BC2983">
            <w:pPr>
              <w:rPr>
                <w:rFonts w:cstheme="minorHAnsi"/>
              </w:rPr>
            </w:pPr>
          </w:p>
        </w:tc>
        <w:sdt>
          <w:sdtPr>
            <w:rPr>
              <w:rFonts w:cstheme="minorHAnsi"/>
            </w:rPr>
            <w:id w:val="-1020693613"/>
            <w:placeholder>
              <w:docPart w:val="D5E99EDFCAF74793B618EA0B7CC731F2"/>
            </w:placeholder>
            <w:showingPlcHdr/>
          </w:sdtPr>
          <w:sdtEndPr/>
          <w:sdtContent>
            <w:tc>
              <w:tcPr>
                <w:tcW w:w="4770" w:type="dxa"/>
              </w:tcPr>
              <w:p w14:paraId="2EFD739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A5FDE3D" w14:textId="77777777" w:rsidTr="00BC2983">
        <w:trPr>
          <w:cantSplit/>
        </w:trPr>
        <w:tc>
          <w:tcPr>
            <w:tcW w:w="899" w:type="dxa"/>
          </w:tcPr>
          <w:p w14:paraId="5FAFCECA" w14:textId="77777777" w:rsidR="004A66E7" w:rsidRPr="008E23CC" w:rsidRDefault="004A66E7" w:rsidP="00BC2983">
            <w:pPr>
              <w:jc w:val="center"/>
              <w:rPr>
                <w:rFonts w:cstheme="minorHAnsi"/>
                <w:b/>
                <w:bCs/>
              </w:rPr>
            </w:pPr>
            <w:r w:rsidRPr="008E23CC">
              <w:rPr>
                <w:rFonts w:cstheme="minorHAnsi"/>
                <w:b/>
                <w:bCs/>
              </w:rPr>
              <w:t>8-I-5</w:t>
            </w:r>
          </w:p>
        </w:tc>
        <w:tc>
          <w:tcPr>
            <w:tcW w:w="6391" w:type="dxa"/>
            <w:tcBorders>
              <w:right w:val="nil"/>
            </w:tcBorders>
          </w:tcPr>
          <w:p w14:paraId="769D15E3" w14:textId="77777777" w:rsidR="004A66E7" w:rsidRPr="008E23CC" w:rsidRDefault="004A66E7"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35DA4FF" w14:textId="77777777" w:rsidR="004A66E7" w:rsidRPr="008E23CC" w:rsidRDefault="004A66E7" w:rsidP="00BC2983">
            <w:pPr>
              <w:rPr>
                <w:rFonts w:cstheme="minorHAnsi"/>
              </w:rPr>
            </w:pPr>
          </w:p>
        </w:tc>
        <w:tc>
          <w:tcPr>
            <w:tcW w:w="810" w:type="dxa"/>
          </w:tcPr>
          <w:p w14:paraId="3A8F841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A66E7" w:rsidRPr="0084305D" w:rsidRDefault="004A66E7" w:rsidP="00BC2983">
            <w:pPr>
              <w:rPr>
                <w:rFonts w:cstheme="minorHAnsi"/>
              </w:rPr>
            </w:pPr>
            <w:r w:rsidRPr="0084305D">
              <w:rPr>
                <w:rFonts w:cstheme="minorHAnsi"/>
              </w:rPr>
              <w:t xml:space="preserve">C-M, </w:t>
            </w:r>
          </w:p>
          <w:p w14:paraId="5F3E11E5" w14:textId="77777777" w:rsidR="004A66E7" w:rsidRPr="008E23CC" w:rsidRDefault="004A66E7" w:rsidP="00BC2983">
            <w:pPr>
              <w:rPr>
                <w:rFonts w:cstheme="minorHAnsi"/>
              </w:rPr>
            </w:pPr>
            <w:r w:rsidRPr="0084305D">
              <w:rPr>
                <w:rFonts w:cstheme="minorHAnsi"/>
              </w:rPr>
              <w:t>C</w:t>
            </w:r>
          </w:p>
        </w:tc>
        <w:tc>
          <w:tcPr>
            <w:tcW w:w="1980" w:type="dxa"/>
          </w:tcPr>
          <w:p w14:paraId="6B416A63" w14:textId="77777777" w:rsidR="004A66E7" w:rsidRPr="008E23CC" w:rsidRDefault="0082530F" w:rsidP="00BC2983">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9B3CE5" w14:textId="77777777" w:rsidR="004A66E7" w:rsidRPr="008E23CC" w:rsidRDefault="0082530F" w:rsidP="00BC2983">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BEA72" w14:textId="77777777" w:rsidR="004A66E7" w:rsidRDefault="0082530F" w:rsidP="00BC2983">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1DDD54F" w14:textId="77777777" w:rsidR="004A66E7" w:rsidRPr="00C34C63" w:rsidRDefault="0082530F" w:rsidP="00BC2983">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4CEC87" w14:textId="77777777" w:rsidR="004A66E7" w:rsidRPr="008E23CC" w:rsidRDefault="004A66E7" w:rsidP="00BC2983">
            <w:pPr>
              <w:rPr>
                <w:rFonts w:cstheme="minorHAnsi"/>
              </w:rPr>
            </w:pPr>
          </w:p>
        </w:tc>
        <w:sdt>
          <w:sdtPr>
            <w:rPr>
              <w:rFonts w:cstheme="minorHAnsi"/>
            </w:rPr>
            <w:id w:val="342137115"/>
            <w:placeholder>
              <w:docPart w:val="626DF026FF354C65A95E9FD61A4CD1F6"/>
            </w:placeholder>
            <w:showingPlcHdr/>
          </w:sdtPr>
          <w:sdtEndPr/>
          <w:sdtContent>
            <w:tc>
              <w:tcPr>
                <w:tcW w:w="4770" w:type="dxa"/>
              </w:tcPr>
              <w:p w14:paraId="501AAC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4627809" w14:textId="77777777" w:rsidTr="000474DA">
        <w:trPr>
          <w:cantSplit/>
        </w:trPr>
        <w:tc>
          <w:tcPr>
            <w:tcW w:w="899" w:type="dxa"/>
            <w:tcBorders>
              <w:bottom w:val="single" w:sz="4" w:space="0" w:color="auto"/>
            </w:tcBorders>
          </w:tcPr>
          <w:p w14:paraId="3ADD9F21" w14:textId="77777777" w:rsidR="004A66E7" w:rsidRPr="008E23CC" w:rsidRDefault="004A66E7" w:rsidP="00BC2983">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632E8E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0C0D6DFC" w14:textId="77777777" w:rsidR="004A66E7" w:rsidRPr="008E23CC" w:rsidRDefault="004A66E7" w:rsidP="00BC2983">
            <w:pPr>
              <w:rPr>
                <w:rFonts w:cstheme="minorHAnsi"/>
              </w:rPr>
            </w:pPr>
          </w:p>
        </w:tc>
        <w:tc>
          <w:tcPr>
            <w:tcW w:w="810" w:type="dxa"/>
            <w:tcBorders>
              <w:bottom w:val="single" w:sz="4" w:space="0" w:color="auto"/>
            </w:tcBorders>
          </w:tcPr>
          <w:p w14:paraId="7A41126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A66E7" w:rsidRPr="0084305D" w:rsidRDefault="004A66E7" w:rsidP="00BC2983">
            <w:pPr>
              <w:rPr>
                <w:rFonts w:cstheme="minorHAnsi"/>
              </w:rPr>
            </w:pPr>
            <w:r w:rsidRPr="0084305D">
              <w:rPr>
                <w:rFonts w:cstheme="minorHAnsi"/>
              </w:rPr>
              <w:t xml:space="preserve">C-M, </w:t>
            </w:r>
          </w:p>
          <w:p w14:paraId="3705CC3D"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747901F2" w14:textId="77777777" w:rsidR="004A66E7" w:rsidRPr="008E23CC" w:rsidRDefault="0082530F" w:rsidP="00BC2983">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14C8D2F" w14:textId="77777777" w:rsidR="004A66E7" w:rsidRPr="008E23CC" w:rsidRDefault="0082530F" w:rsidP="00BC2983">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1300C" w14:textId="77777777" w:rsidR="004A66E7" w:rsidRDefault="0082530F" w:rsidP="00BC2983">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2D0C63" w14:textId="77777777" w:rsidR="004A66E7" w:rsidRPr="00C34C63" w:rsidRDefault="0082530F" w:rsidP="00BC2983">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F40E524" w14:textId="77777777" w:rsidR="004A66E7" w:rsidRPr="008E23CC" w:rsidRDefault="004A66E7" w:rsidP="00BC2983">
            <w:pPr>
              <w:rPr>
                <w:rFonts w:cstheme="minorHAnsi"/>
              </w:rPr>
            </w:pPr>
          </w:p>
        </w:tc>
        <w:sdt>
          <w:sdtPr>
            <w:rPr>
              <w:rFonts w:cstheme="minorHAnsi"/>
            </w:rPr>
            <w:id w:val="544879191"/>
            <w:placeholder>
              <w:docPart w:val="46CEB4D7B6A34FD4AC943DAA31BE8076"/>
            </w:placeholder>
            <w:showingPlcHdr/>
          </w:sdtPr>
          <w:sdtEndPr/>
          <w:sdtContent>
            <w:tc>
              <w:tcPr>
                <w:tcW w:w="4770" w:type="dxa"/>
                <w:tcBorders>
                  <w:bottom w:val="single" w:sz="4" w:space="0" w:color="auto"/>
                </w:tcBorders>
              </w:tcPr>
              <w:p w14:paraId="07A3723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4BCB97A" w14:textId="77777777" w:rsidTr="000474DA">
        <w:trPr>
          <w:cantSplit/>
        </w:trPr>
        <w:tc>
          <w:tcPr>
            <w:tcW w:w="15120" w:type="dxa"/>
            <w:gridSpan w:val="6"/>
            <w:tcBorders>
              <w:left w:val="single" w:sz="4" w:space="0" w:color="auto"/>
            </w:tcBorders>
            <w:shd w:val="clear" w:color="auto" w:fill="D9E2F3" w:themeFill="accent1" w:themeFillTint="33"/>
          </w:tcPr>
          <w:p w14:paraId="70A3BDFE"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4A66E7" w14:paraId="683B71BF" w14:textId="77777777" w:rsidTr="00BC2983">
        <w:trPr>
          <w:cantSplit/>
        </w:trPr>
        <w:tc>
          <w:tcPr>
            <w:tcW w:w="899" w:type="dxa"/>
          </w:tcPr>
          <w:p w14:paraId="67244F11" w14:textId="6A9D6053"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76FA1F88" w14:textId="77777777" w:rsidR="004A66E7" w:rsidRPr="00284546" w:rsidRDefault="004A66E7" w:rsidP="00BC298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49894DF" w14:textId="77777777" w:rsidR="004A66E7" w:rsidRDefault="004A66E7" w:rsidP="00BC2983"/>
        </w:tc>
        <w:tc>
          <w:tcPr>
            <w:tcW w:w="810" w:type="dxa"/>
          </w:tcPr>
          <w:p w14:paraId="1C9421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A66E7" w:rsidRPr="0084305D" w:rsidRDefault="004A66E7" w:rsidP="00BC2983">
            <w:pPr>
              <w:rPr>
                <w:rFonts w:cstheme="minorHAnsi"/>
              </w:rPr>
            </w:pPr>
            <w:r w:rsidRPr="0084305D">
              <w:rPr>
                <w:rFonts w:cstheme="minorHAnsi"/>
              </w:rPr>
              <w:t xml:space="preserve">C-M, </w:t>
            </w:r>
          </w:p>
          <w:p w14:paraId="1405D1D5" w14:textId="77777777" w:rsidR="004A66E7" w:rsidRDefault="004A66E7" w:rsidP="00BC2983">
            <w:r w:rsidRPr="0084305D">
              <w:rPr>
                <w:rFonts w:cstheme="minorHAnsi"/>
              </w:rPr>
              <w:t>C</w:t>
            </w:r>
          </w:p>
        </w:tc>
        <w:tc>
          <w:tcPr>
            <w:tcW w:w="1980" w:type="dxa"/>
          </w:tcPr>
          <w:p w14:paraId="3E4F84A9" w14:textId="77777777" w:rsidR="004A66E7" w:rsidRDefault="0082530F" w:rsidP="00BC2983">
            <w:sdt>
              <w:sdtPr>
                <w:id w:val="12379116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BA12EA6" w14:textId="77777777" w:rsidR="004A66E7" w:rsidRDefault="0082530F" w:rsidP="00BC2983">
            <w:sdt>
              <w:sdtPr>
                <w:id w:val="154995244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41875552" w14:textId="77777777" w:rsidR="004A66E7" w:rsidRDefault="0082530F" w:rsidP="00BC2983">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E0FB69" w14:textId="77777777" w:rsidR="004A66E7" w:rsidRPr="00C34C63" w:rsidRDefault="0082530F" w:rsidP="00BC2983">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19D610" w14:textId="77777777" w:rsidR="004A66E7" w:rsidRDefault="004A66E7" w:rsidP="00BC2983"/>
        </w:tc>
        <w:sdt>
          <w:sdtPr>
            <w:id w:val="-2118513103"/>
            <w:placeholder>
              <w:docPart w:val="BCFD1B236D4B4B7D8120045F2272F9D9"/>
            </w:placeholder>
            <w:showingPlcHdr/>
          </w:sdtPr>
          <w:sdtEndPr/>
          <w:sdtContent>
            <w:tc>
              <w:tcPr>
                <w:tcW w:w="4770" w:type="dxa"/>
              </w:tcPr>
              <w:p w14:paraId="7B362BCE" w14:textId="77777777" w:rsidR="004A66E7" w:rsidRDefault="004A66E7" w:rsidP="00BC2983">
                <w:r>
                  <w:t>Enter observations of non-compliance, comments or notes here.</w:t>
                </w:r>
              </w:p>
            </w:tc>
          </w:sdtContent>
        </w:sdt>
      </w:tr>
      <w:bookmarkStart w:id="91" w:name="Med8j3"/>
      <w:tr w:rsidR="004A66E7" w14:paraId="1133B180" w14:textId="77777777" w:rsidTr="00BC2983">
        <w:trPr>
          <w:cantSplit/>
        </w:trPr>
        <w:tc>
          <w:tcPr>
            <w:tcW w:w="899" w:type="dxa"/>
          </w:tcPr>
          <w:p w14:paraId="4B87AC97" w14:textId="642F3E91"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2EF4EE87"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056F8A70" w14:textId="77777777" w:rsidR="004A66E7" w:rsidRDefault="004A66E7" w:rsidP="00BC2983"/>
        </w:tc>
        <w:tc>
          <w:tcPr>
            <w:tcW w:w="810" w:type="dxa"/>
          </w:tcPr>
          <w:p w14:paraId="231E928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A66E7" w:rsidRPr="0084305D" w:rsidRDefault="004A66E7" w:rsidP="00BC2983">
            <w:pPr>
              <w:rPr>
                <w:rFonts w:cstheme="minorHAnsi"/>
              </w:rPr>
            </w:pPr>
            <w:r w:rsidRPr="0084305D">
              <w:rPr>
                <w:rFonts w:cstheme="minorHAnsi"/>
              </w:rPr>
              <w:t xml:space="preserve">C-M, </w:t>
            </w:r>
          </w:p>
          <w:p w14:paraId="1257A0CD" w14:textId="77777777" w:rsidR="004A66E7" w:rsidRDefault="004A66E7" w:rsidP="00BC2983">
            <w:r w:rsidRPr="0084305D">
              <w:rPr>
                <w:rFonts w:cstheme="minorHAnsi"/>
              </w:rPr>
              <w:t>C</w:t>
            </w:r>
          </w:p>
        </w:tc>
        <w:tc>
          <w:tcPr>
            <w:tcW w:w="1980" w:type="dxa"/>
          </w:tcPr>
          <w:p w14:paraId="46C092FE" w14:textId="77777777" w:rsidR="004A66E7" w:rsidRDefault="0082530F" w:rsidP="00BC2983">
            <w:sdt>
              <w:sdtPr>
                <w:id w:val="139069530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4D3EECA" w14:textId="77777777" w:rsidR="004A66E7" w:rsidRDefault="0082530F" w:rsidP="00BC2983">
            <w:sdt>
              <w:sdtPr>
                <w:id w:val="-1260596771"/>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317CB764" w14:textId="77777777" w:rsidR="004A66E7" w:rsidRDefault="0082530F" w:rsidP="00BC2983">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8944269" w14:textId="77777777" w:rsidR="004A66E7" w:rsidRPr="00C34C63" w:rsidRDefault="0082530F" w:rsidP="00BC2983">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C469C6" w14:textId="77777777" w:rsidR="004A66E7" w:rsidRDefault="004A66E7" w:rsidP="00BC2983"/>
        </w:tc>
        <w:sdt>
          <w:sdtPr>
            <w:id w:val="-1011302172"/>
            <w:placeholder>
              <w:docPart w:val="324C7290C0DC405BA716CE1AFE4CD179"/>
            </w:placeholder>
            <w:showingPlcHdr/>
          </w:sdtPr>
          <w:sdtEndPr/>
          <w:sdtContent>
            <w:tc>
              <w:tcPr>
                <w:tcW w:w="4770" w:type="dxa"/>
              </w:tcPr>
              <w:p w14:paraId="2C1A8A2D" w14:textId="77777777" w:rsidR="004A66E7" w:rsidRDefault="004A66E7" w:rsidP="00BC2983">
                <w:r>
                  <w:t>Enter observations of non-compliance, comments or notes here.</w:t>
                </w:r>
              </w:p>
            </w:tc>
          </w:sdtContent>
        </w:sdt>
      </w:tr>
      <w:bookmarkStart w:id="92" w:name="Med8j4"/>
      <w:tr w:rsidR="004A66E7" w14:paraId="2191E321" w14:textId="77777777" w:rsidTr="00BC2983">
        <w:trPr>
          <w:cantSplit/>
        </w:trPr>
        <w:tc>
          <w:tcPr>
            <w:tcW w:w="899" w:type="dxa"/>
          </w:tcPr>
          <w:p w14:paraId="072D241D" w14:textId="148D7EC4"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69CF313E"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4CA10704" w14:textId="77777777" w:rsidR="004A66E7" w:rsidRDefault="004A66E7" w:rsidP="00BC2983"/>
        </w:tc>
        <w:tc>
          <w:tcPr>
            <w:tcW w:w="810" w:type="dxa"/>
          </w:tcPr>
          <w:p w14:paraId="58970915"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A66E7" w:rsidRPr="0084305D" w:rsidRDefault="004A66E7" w:rsidP="00BC2983">
            <w:pPr>
              <w:rPr>
                <w:rFonts w:cstheme="minorHAnsi"/>
              </w:rPr>
            </w:pPr>
            <w:r w:rsidRPr="0084305D">
              <w:rPr>
                <w:rFonts w:cstheme="minorHAnsi"/>
              </w:rPr>
              <w:t xml:space="preserve">C-M, </w:t>
            </w:r>
          </w:p>
          <w:p w14:paraId="16B02505" w14:textId="77777777" w:rsidR="004A66E7" w:rsidRDefault="004A66E7" w:rsidP="00BC2983">
            <w:r w:rsidRPr="0084305D">
              <w:rPr>
                <w:rFonts w:cstheme="minorHAnsi"/>
              </w:rPr>
              <w:t>C</w:t>
            </w:r>
          </w:p>
        </w:tc>
        <w:tc>
          <w:tcPr>
            <w:tcW w:w="1980" w:type="dxa"/>
          </w:tcPr>
          <w:p w14:paraId="7E88E843" w14:textId="77777777" w:rsidR="004A66E7" w:rsidRDefault="0082530F" w:rsidP="00BC2983">
            <w:sdt>
              <w:sdtPr>
                <w:id w:val="91689742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65433C10" w14:textId="77777777" w:rsidR="004A66E7" w:rsidRDefault="0082530F" w:rsidP="00BC2983">
            <w:sdt>
              <w:sdtPr>
                <w:id w:val="15435490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F64170A" w14:textId="77777777" w:rsidR="004A66E7" w:rsidRDefault="0082530F" w:rsidP="00BC2983">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DD4C3AF" w14:textId="77777777" w:rsidR="004A66E7" w:rsidRPr="00C34C63" w:rsidRDefault="0082530F" w:rsidP="00BC2983">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663DD61" w14:textId="77777777" w:rsidR="004A66E7" w:rsidRDefault="004A66E7" w:rsidP="00BC2983"/>
        </w:tc>
        <w:sdt>
          <w:sdtPr>
            <w:id w:val="-1148048424"/>
            <w:placeholder>
              <w:docPart w:val="34714E904FCD472C89B6AB53F55CFFD5"/>
            </w:placeholder>
            <w:showingPlcHdr/>
          </w:sdtPr>
          <w:sdtEndPr/>
          <w:sdtContent>
            <w:tc>
              <w:tcPr>
                <w:tcW w:w="4770" w:type="dxa"/>
              </w:tcPr>
              <w:p w14:paraId="40308CAF" w14:textId="77777777" w:rsidR="004A66E7" w:rsidRDefault="004A66E7" w:rsidP="00BC2983">
                <w:r>
                  <w:t>Enter observations of non-compliance, comments or notes here.</w:t>
                </w:r>
              </w:p>
            </w:tc>
          </w:sdtContent>
        </w:sdt>
      </w:tr>
      <w:bookmarkStart w:id="93" w:name="Med8j5"/>
      <w:tr w:rsidR="004A66E7" w14:paraId="0DA6B012" w14:textId="77777777" w:rsidTr="00BC2983">
        <w:trPr>
          <w:cantSplit/>
        </w:trPr>
        <w:tc>
          <w:tcPr>
            <w:tcW w:w="899" w:type="dxa"/>
          </w:tcPr>
          <w:p w14:paraId="74C31C63" w14:textId="749AA1E8"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514CAF">
              <w:rPr>
                <w:rStyle w:val="Hyperlink"/>
                <w:b/>
                <w:bCs/>
              </w:rPr>
              <w:t>8-J-5</w:t>
            </w:r>
            <w:bookmarkEnd w:id="93"/>
            <w:r>
              <w:rPr>
                <w:b/>
                <w:bCs/>
              </w:rPr>
              <w:fldChar w:fldCharType="end"/>
            </w:r>
          </w:p>
        </w:tc>
        <w:tc>
          <w:tcPr>
            <w:tcW w:w="6391" w:type="dxa"/>
            <w:tcBorders>
              <w:right w:val="nil"/>
            </w:tcBorders>
          </w:tcPr>
          <w:p w14:paraId="7C24F307"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08C577E" w14:textId="77777777" w:rsidR="004A66E7" w:rsidRDefault="004A66E7" w:rsidP="00BC2983"/>
        </w:tc>
        <w:tc>
          <w:tcPr>
            <w:tcW w:w="810" w:type="dxa"/>
          </w:tcPr>
          <w:p w14:paraId="130551A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A66E7" w:rsidRPr="0084305D" w:rsidRDefault="004A66E7" w:rsidP="00BC2983">
            <w:pPr>
              <w:rPr>
                <w:rFonts w:cstheme="minorHAnsi"/>
              </w:rPr>
            </w:pPr>
            <w:r w:rsidRPr="0084305D">
              <w:rPr>
                <w:rFonts w:cstheme="minorHAnsi"/>
              </w:rPr>
              <w:t xml:space="preserve">C-M, </w:t>
            </w:r>
          </w:p>
          <w:p w14:paraId="77F32A5B" w14:textId="77777777" w:rsidR="004A66E7" w:rsidRDefault="004A66E7" w:rsidP="00BC2983">
            <w:r w:rsidRPr="0084305D">
              <w:rPr>
                <w:rFonts w:cstheme="minorHAnsi"/>
              </w:rPr>
              <w:t>C</w:t>
            </w:r>
          </w:p>
        </w:tc>
        <w:tc>
          <w:tcPr>
            <w:tcW w:w="1980" w:type="dxa"/>
          </w:tcPr>
          <w:p w14:paraId="46ACE749" w14:textId="77777777" w:rsidR="004A66E7" w:rsidRDefault="0082530F" w:rsidP="00BC2983">
            <w:sdt>
              <w:sdtPr>
                <w:id w:val="124376426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7231A9AB" w14:textId="77777777" w:rsidR="004A66E7" w:rsidRDefault="0082530F" w:rsidP="00BC2983">
            <w:sdt>
              <w:sdtPr>
                <w:id w:val="-40197987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646F044" w14:textId="77777777" w:rsidR="004A66E7" w:rsidRDefault="0082530F" w:rsidP="00BC2983">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A7C5751" w14:textId="77777777" w:rsidR="004A66E7" w:rsidRPr="00C34C63" w:rsidRDefault="0082530F" w:rsidP="00BC2983">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F2E8695" w14:textId="77777777" w:rsidR="004A66E7" w:rsidRDefault="004A66E7" w:rsidP="00BC2983"/>
        </w:tc>
        <w:sdt>
          <w:sdtPr>
            <w:id w:val="371892919"/>
            <w:placeholder>
              <w:docPart w:val="8EB47383EB0242C0A9A73D02DA1405A4"/>
            </w:placeholder>
            <w:showingPlcHdr/>
          </w:sdtPr>
          <w:sdtEndPr/>
          <w:sdtContent>
            <w:tc>
              <w:tcPr>
                <w:tcW w:w="4770" w:type="dxa"/>
              </w:tcPr>
              <w:p w14:paraId="26EDD8E6" w14:textId="77777777" w:rsidR="004A66E7" w:rsidRDefault="004A66E7" w:rsidP="00BC2983">
                <w:r>
                  <w:t>Enter observations of non-compliance, comments or notes here.</w:t>
                </w:r>
              </w:p>
            </w:tc>
          </w:sdtContent>
        </w:sdt>
      </w:tr>
      <w:bookmarkStart w:id="94" w:name="Med8j6"/>
      <w:tr w:rsidR="004A66E7" w14:paraId="381A8031" w14:textId="77777777" w:rsidTr="00BC2983">
        <w:trPr>
          <w:cantSplit/>
        </w:trPr>
        <w:tc>
          <w:tcPr>
            <w:tcW w:w="899" w:type="dxa"/>
          </w:tcPr>
          <w:p w14:paraId="4EBD6513" w14:textId="03231469"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52DB6F21"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47432E0A" w14:textId="77777777" w:rsidR="004A66E7" w:rsidRDefault="004A66E7" w:rsidP="00BC2983"/>
        </w:tc>
        <w:tc>
          <w:tcPr>
            <w:tcW w:w="810" w:type="dxa"/>
          </w:tcPr>
          <w:p w14:paraId="774A026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A66E7" w:rsidRPr="0084305D" w:rsidRDefault="004A66E7" w:rsidP="00BC2983">
            <w:pPr>
              <w:rPr>
                <w:rFonts w:cstheme="minorHAnsi"/>
              </w:rPr>
            </w:pPr>
            <w:r w:rsidRPr="0084305D">
              <w:rPr>
                <w:rFonts w:cstheme="minorHAnsi"/>
              </w:rPr>
              <w:t xml:space="preserve">C-M, </w:t>
            </w:r>
          </w:p>
          <w:p w14:paraId="20D20EE8" w14:textId="77777777" w:rsidR="004A66E7" w:rsidRDefault="004A66E7" w:rsidP="00BC2983">
            <w:r w:rsidRPr="0084305D">
              <w:rPr>
                <w:rFonts w:cstheme="minorHAnsi"/>
              </w:rPr>
              <w:t>C</w:t>
            </w:r>
          </w:p>
        </w:tc>
        <w:tc>
          <w:tcPr>
            <w:tcW w:w="1980" w:type="dxa"/>
          </w:tcPr>
          <w:p w14:paraId="35928DC2" w14:textId="77777777" w:rsidR="004A66E7" w:rsidRDefault="0082530F" w:rsidP="00BC2983">
            <w:sdt>
              <w:sdtPr>
                <w:id w:val="-20333352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2551D26" w14:textId="77777777" w:rsidR="004A66E7" w:rsidRDefault="0082530F" w:rsidP="00BC2983">
            <w:sdt>
              <w:sdtPr>
                <w:id w:val="-252667740"/>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264C1432" w14:textId="77777777" w:rsidR="004A66E7" w:rsidRDefault="0082530F" w:rsidP="00BC2983">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FAF9063" w14:textId="77777777" w:rsidR="004A66E7" w:rsidRPr="00C34C63" w:rsidRDefault="0082530F" w:rsidP="00BC2983">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D431815" w14:textId="77777777" w:rsidR="004A66E7" w:rsidRDefault="004A66E7" w:rsidP="00BC2983"/>
        </w:tc>
        <w:sdt>
          <w:sdtPr>
            <w:id w:val="-1497483494"/>
            <w:placeholder>
              <w:docPart w:val="E043471F914543C595A0B94D9CCAAD41"/>
            </w:placeholder>
            <w:showingPlcHdr/>
          </w:sdtPr>
          <w:sdtEndPr/>
          <w:sdtContent>
            <w:tc>
              <w:tcPr>
                <w:tcW w:w="4770" w:type="dxa"/>
              </w:tcPr>
              <w:p w14:paraId="31FFA99B" w14:textId="77777777" w:rsidR="004A66E7" w:rsidRDefault="004A66E7" w:rsidP="00BC2983">
                <w:r>
                  <w:t>Enter observations of non-compliance, comments or notes here.</w:t>
                </w:r>
              </w:p>
            </w:tc>
          </w:sdtContent>
        </w:sdt>
      </w:tr>
      <w:tr w:rsidR="004A66E7" w14:paraId="60872374" w14:textId="77777777" w:rsidTr="00BC2983">
        <w:trPr>
          <w:cantSplit/>
        </w:trPr>
        <w:tc>
          <w:tcPr>
            <w:tcW w:w="899" w:type="dxa"/>
          </w:tcPr>
          <w:p w14:paraId="6BB4AC51" w14:textId="77777777" w:rsidR="004A66E7" w:rsidRPr="00017D18" w:rsidRDefault="004A66E7" w:rsidP="00BC2983">
            <w:pPr>
              <w:jc w:val="center"/>
              <w:rPr>
                <w:b/>
                <w:bCs/>
              </w:rPr>
            </w:pPr>
            <w:r>
              <w:rPr>
                <w:b/>
                <w:bCs/>
              </w:rPr>
              <w:t>8-J-7</w:t>
            </w:r>
          </w:p>
        </w:tc>
        <w:tc>
          <w:tcPr>
            <w:tcW w:w="6391" w:type="dxa"/>
            <w:tcBorders>
              <w:right w:val="nil"/>
            </w:tcBorders>
          </w:tcPr>
          <w:p w14:paraId="0D439B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75AEBC79" w14:textId="77777777" w:rsidR="004A66E7" w:rsidRDefault="004A66E7" w:rsidP="00BC2983"/>
        </w:tc>
        <w:tc>
          <w:tcPr>
            <w:tcW w:w="810" w:type="dxa"/>
          </w:tcPr>
          <w:p w14:paraId="4B81754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A66E7" w:rsidRPr="0084305D" w:rsidRDefault="004A66E7" w:rsidP="00BC2983">
            <w:pPr>
              <w:rPr>
                <w:rFonts w:cstheme="minorHAnsi"/>
              </w:rPr>
            </w:pPr>
            <w:r w:rsidRPr="0084305D">
              <w:rPr>
                <w:rFonts w:cstheme="minorHAnsi"/>
              </w:rPr>
              <w:t xml:space="preserve">C-M, </w:t>
            </w:r>
          </w:p>
          <w:p w14:paraId="16865B6C" w14:textId="77777777" w:rsidR="004A66E7" w:rsidRDefault="004A66E7" w:rsidP="00BC2983">
            <w:r w:rsidRPr="0084305D">
              <w:rPr>
                <w:rFonts w:cstheme="minorHAnsi"/>
              </w:rPr>
              <w:t>C</w:t>
            </w:r>
          </w:p>
        </w:tc>
        <w:tc>
          <w:tcPr>
            <w:tcW w:w="1980" w:type="dxa"/>
          </w:tcPr>
          <w:p w14:paraId="3B6E0172" w14:textId="77777777" w:rsidR="004A66E7" w:rsidRDefault="0082530F" w:rsidP="00BC2983">
            <w:sdt>
              <w:sdtPr>
                <w:id w:val="-892276105"/>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063A49A2" w14:textId="77777777" w:rsidR="004A66E7" w:rsidRDefault="0082530F" w:rsidP="00BC2983">
            <w:sdt>
              <w:sdtPr>
                <w:id w:val="546030292"/>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5278FD1" w14:textId="77777777" w:rsidR="004A66E7" w:rsidRDefault="0082530F" w:rsidP="00BC2983">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9C4EEBC" w14:textId="77777777" w:rsidR="004A66E7" w:rsidRPr="00C34C63" w:rsidRDefault="0082530F" w:rsidP="00BC2983">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789C5" w14:textId="77777777" w:rsidR="004A66E7" w:rsidRDefault="004A66E7" w:rsidP="00BC2983"/>
        </w:tc>
        <w:sdt>
          <w:sdtPr>
            <w:id w:val="267817280"/>
            <w:placeholder>
              <w:docPart w:val="0B9A5B40572449A988340F54B18B4133"/>
            </w:placeholder>
            <w:showingPlcHdr/>
          </w:sdtPr>
          <w:sdtEndPr/>
          <w:sdtContent>
            <w:tc>
              <w:tcPr>
                <w:tcW w:w="4770" w:type="dxa"/>
              </w:tcPr>
              <w:p w14:paraId="033D44DA" w14:textId="77777777" w:rsidR="004A66E7" w:rsidRDefault="004A66E7" w:rsidP="00BC2983">
                <w:r>
                  <w:t>Enter observations of non-compliance, comments or notes here.</w:t>
                </w:r>
              </w:p>
            </w:tc>
          </w:sdtContent>
        </w:sdt>
      </w:tr>
      <w:tr w:rsidR="004A66E7" w14:paraId="1538A942" w14:textId="77777777" w:rsidTr="00BC2983">
        <w:trPr>
          <w:cantSplit/>
        </w:trPr>
        <w:tc>
          <w:tcPr>
            <w:tcW w:w="899" w:type="dxa"/>
          </w:tcPr>
          <w:p w14:paraId="3B680531" w14:textId="77777777" w:rsidR="004A66E7" w:rsidRPr="00017D18" w:rsidRDefault="004A66E7" w:rsidP="00BC2983">
            <w:pPr>
              <w:jc w:val="center"/>
              <w:rPr>
                <w:b/>
                <w:bCs/>
              </w:rPr>
            </w:pPr>
            <w:r>
              <w:rPr>
                <w:b/>
                <w:bCs/>
              </w:rPr>
              <w:t>8-J-8</w:t>
            </w:r>
          </w:p>
        </w:tc>
        <w:tc>
          <w:tcPr>
            <w:tcW w:w="6391" w:type="dxa"/>
            <w:tcBorders>
              <w:right w:val="nil"/>
            </w:tcBorders>
          </w:tcPr>
          <w:p w14:paraId="209BF0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19639EAE" w14:textId="77777777" w:rsidR="004A66E7" w:rsidRDefault="004A66E7" w:rsidP="00BC2983"/>
        </w:tc>
        <w:tc>
          <w:tcPr>
            <w:tcW w:w="810" w:type="dxa"/>
          </w:tcPr>
          <w:p w14:paraId="1DCB30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A66E7" w:rsidRPr="0084305D" w:rsidRDefault="004A66E7" w:rsidP="00BC2983">
            <w:pPr>
              <w:rPr>
                <w:rFonts w:cstheme="minorHAnsi"/>
              </w:rPr>
            </w:pPr>
            <w:r w:rsidRPr="0084305D">
              <w:rPr>
                <w:rFonts w:cstheme="minorHAnsi"/>
              </w:rPr>
              <w:t xml:space="preserve">C-M, </w:t>
            </w:r>
          </w:p>
          <w:p w14:paraId="409603EC" w14:textId="77777777" w:rsidR="004A66E7" w:rsidRDefault="004A66E7" w:rsidP="00BC2983">
            <w:r w:rsidRPr="0084305D">
              <w:rPr>
                <w:rFonts w:cstheme="minorHAnsi"/>
              </w:rPr>
              <w:t>C</w:t>
            </w:r>
          </w:p>
        </w:tc>
        <w:tc>
          <w:tcPr>
            <w:tcW w:w="1980" w:type="dxa"/>
          </w:tcPr>
          <w:p w14:paraId="56215491" w14:textId="77777777" w:rsidR="004A66E7" w:rsidRDefault="0082530F" w:rsidP="00BC2983">
            <w:sdt>
              <w:sdtPr>
                <w:id w:val="-107585317"/>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57B624BA" w14:textId="77777777" w:rsidR="004A66E7" w:rsidRDefault="0082530F" w:rsidP="00BC2983">
            <w:sdt>
              <w:sdtPr>
                <w:id w:val="-2271372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01ABDC8D" w14:textId="77777777" w:rsidR="004A66E7" w:rsidRDefault="0082530F" w:rsidP="00BC2983">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38ACB1" w14:textId="77777777" w:rsidR="004A66E7" w:rsidRPr="00C34C63" w:rsidRDefault="0082530F" w:rsidP="00BC2983">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E45E73B" w14:textId="77777777" w:rsidR="004A66E7" w:rsidRDefault="004A66E7" w:rsidP="00BC2983"/>
        </w:tc>
        <w:sdt>
          <w:sdtPr>
            <w:id w:val="-1940133428"/>
            <w:placeholder>
              <w:docPart w:val="6B93F12D28B74EAE97E688A556F1508F"/>
            </w:placeholder>
            <w:showingPlcHdr/>
          </w:sdtPr>
          <w:sdtEndPr/>
          <w:sdtContent>
            <w:tc>
              <w:tcPr>
                <w:tcW w:w="4770" w:type="dxa"/>
              </w:tcPr>
              <w:p w14:paraId="6AC4A69C" w14:textId="77777777" w:rsidR="004A66E7" w:rsidRDefault="004A66E7" w:rsidP="00BC2983">
                <w:r>
                  <w:t>Enter observations of non-compliance, comments or notes here.</w:t>
                </w:r>
              </w:p>
            </w:tc>
          </w:sdtContent>
        </w:sdt>
      </w:tr>
      <w:bookmarkStart w:id="95" w:name="Med8j9"/>
      <w:tr w:rsidR="004A66E7" w14:paraId="5F9CC1F9" w14:textId="77777777" w:rsidTr="00BC2983">
        <w:trPr>
          <w:cantSplit/>
        </w:trPr>
        <w:tc>
          <w:tcPr>
            <w:tcW w:w="899" w:type="dxa"/>
          </w:tcPr>
          <w:p w14:paraId="39C202BF" w14:textId="30A3ED16"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62F034F3" w14:textId="77777777" w:rsidR="004A66E7" w:rsidRPr="00284546" w:rsidRDefault="004A66E7" w:rsidP="00BC2983">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342C26C5" w14:textId="77777777" w:rsidR="004A66E7" w:rsidRDefault="004A66E7" w:rsidP="00BC2983"/>
        </w:tc>
        <w:tc>
          <w:tcPr>
            <w:tcW w:w="810" w:type="dxa"/>
          </w:tcPr>
          <w:p w14:paraId="1CD81AE7" w14:textId="77777777" w:rsidR="004A66E7" w:rsidRPr="00C34C63" w:rsidRDefault="004A66E7" w:rsidP="00BC2983">
            <w:pPr>
              <w:rPr>
                <w:rFonts w:cstheme="minorHAnsi"/>
              </w:rPr>
            </w:pPr>
            <w:r w:rsidRPr="00C34C63">
              <w:rPr>
                <w:rFonts w:cstheme="minorHAnsi"/>
              </w:rPr>
              <w:t xml:space="preserve">A </w:t>
            </w:r>
          </w:p>
          <w:p w14:paraId="298CC066" w14:textId="77777777" w:rsidR="004A66E7" w:rsidRPr="00C34C63" w:rsidRDefault="004A66E7" w:rsidP="00BC2983">
            <w:pPr>
              <w:rPr>
                <w:rFonts w:cstheme="minorHAnsi"/>
              </w:rPr>
            </w:pPr>
            <w:r w:rsidRPr="00C34C63">
              <w:rPr>
                <w:rFonts w:cstheme="minorHAnsi"/>
              </w:rPr>
              <w:t xml:space="preserve">B </w:t>
            </w:r>
          </w:p>
          <w:p w14:paraId="17BDD08A" w14:textId="77777777" w:rsidR="004A66E7" w:rsidRPr="00C34C63" w:rsidRDefault="004A66E7" w:rsidP="00BC2983">
            <w:pPr>
              <w:rPr>
                <w:rFonts w:cstheme="minorHAnsi"/>
              </w:rPr>
            </w:pPr>
            <w:r w:rsidRPr="00C34C63">
              <w:rPr>
                <w:rFonts w:cstheme="minorHAnsi"/>
              </w:rPr>
              <w:t xml:space="preserve">C-M </w:t>
            </w:r>
          </w:p>
          <w:p w14:paraId="67F5FC8C" w14:textId="77777777" w:rsidR="004A66E7" w:rsidRDefault="004A66E7" w:rsidP="00BC2983">
            <w:r w:rsidRPr="00C34C63">
              <w:rPr>
                <w:rFonts w:cstheme="minorHAnsi"/>
              </w:rPr>
              <w:t>C</w:t>
            </w:r>
          </w:p>
        </w:tc>
        <w:tc>
          <w:tcPr>
            <w:tcW w:w="1980" w:type="dxa"/>
          </w:tcPr>
          <w:p w14:paraId="62E66C76" w14:textId="77777777" w:rsidR="004A66E7" w:rsidRDefault="0082530F" w:rsidP="00BC2983">
            <w:sdt>
              <w:sdtPr>
                <w:id w:val="1773662856"/>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3CDBD065" w14:textId="77777777" w:rsidR="004A66E7" w:rsidRDefault="0082530F" w:rsidP="00BC2983">
            <w:sdt>
              <w:sdtPr>
                <w:id w:val="-1441681973"/>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57D69140" w14:textId="77777777" w:rsidR="004A66E7" w:rsidRDefault="0082530F" w:rsidP="00BC2983">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D8F26EE" w14:textId="77777777" w:rsidR="004A66E7" w:rsidRPr="00C34C63" w:rsidRDefault="0082530F" w:rsidP="00BC2983">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7D55AC4" w14:textId="77777777" w:rsidR="004A66E7" w:rsidRDefault="004A66E7" w:rsidP="00BC2983"/>
        </w:tc>
        <w:sdt>
          <w:sdtPr>
            <w:id w:val="1529452366"/>
            <w:placeholder>
              <w:docPart w:val="BBD7AEEB47D7479B9075FD384DCF7990"/>
            </w:placeholder>
            <w:showingPlcHdr/>
          </w:sdtPr>
          <w:sdtEndPr/>
          <w:sdtContent>
            <w:tc>
              <w:tcPr>
                <w:tcW w:w="4770" w:type="dxa"/>
              </w:tcPr>
              <w:p w14:paraId="2F07F708" w14:textId="77777777" w:rsidR="004A66E7" w:rsidRDefault="004A66E7" w:rsidP="00BC2983">
                <w:r>
                  <w:t>Enter observations of non-compliance, comments or notes here.</w:t>
                </w:r>
              </w:p>
            </w:tc>
          </w:sdtContent>
        </w:sdt>
      </w:tr>
      <w:bookmarkStart w:id="96" w:name="Med8j10"/>
      <w:tr w:rsidR="004A66E7" w14:paraId="0322390A" w14:textId="77777777" w:rsidTr="000474DA">
        <w:trPr>
          <w:cantSplit/>
        </w:trPr>
        <w:tc>
          <w:tcPr>
            <w:tcW w:w="899" w:type="dxa"/>
            <w:tcBorders>
              <w:bottom w:val="single" w:sz="4" w:space="0" w:color="auto"/>
            </w:tcBorders>
          </w:tcPr>
          <w:p w14:paraId="1BCA6605" w14:textId="2ECC7F42" w:rsidR="004A66E7" w:rsidRDefault="004A66E7" w:rsidP="00BC2983">
            <w:pPr>
              <w:jc w:val="center"/>
              <w:rPr>
                <w:b/>
                <w:bCs/>
              </w:rPr>
            </w:pPr>
            <w:r>
              <w:rPr>
                <w:b/>
                <w:bCs/>
              </w:rPr>
              <w:fldChar w:fldCharType="begin"/>
            </w:r>
            <w:r w:rsidR="00062571">
              <w:rPr>
                <w:b/>
                <w:bCs/>
              </w:rPr>
              <w:instrText>HYPERLINK  \l "MedWorksheet10"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3EB88B42" w14:textId="77777777" w:rsidR="004A66E7" w:rsidRPr="00E3204D" w:rsidRDefault="004A66E7" w:rsidP="00BC2983">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48C33AB8" w14:textId="77777777" w:rsidR="004A66E7" w:rsidRDefault="004A66E7" w:rsidP="00BC2983"/>
        </w:tc>
        <w:tc>
          <w:tcPr>
            <w:tcW w:w="810" w:type="dxa"/>
            <w:tcBorders>
              <w:bottom w:val="single" w:sz="4" w:space="0" w:color="auto"/>
            </w:tcBorders>
          </w:tcPr>
          <w:p w14:paraId="04B07339" w14:textId="77777777" w:rsidR="004A66E7" w:rsidRPr="00C34C63" w:rsidRDefault="004A66E7" w:rsidP="00BC2983">
            <w:pPr>
              <w:rPr>
                <w:rFonts w:cstheme="minorHAnsi"/>
              </w:rPr>
            </w:pPr>
            <w:r w:rsidRPr="00C34C63">
              <w:rPr>
                <w:rFonts w:cstheme="minorHAnsi"/>
              </w:rPr>
              <w:t xml:space="preserve">A </w:t>
            </w:r>
          </w:p>
          <w:p w14:paraId="0041050A" w14:textId="77777777" w:rsidR="004A66E7" w:rsidRPr="00C34C63" w:rsidRDefault="004A66E7" w:rsidP="00BC2983">
            <w:pPr>
              <w:rPr>
                <w:rFonts w:cstheme="minorHAnsi"/>
              </w:rPr>
            </w:pPr>
            <w:r w:rsidRPr="00C34C63">
              <w:rPr>
                <w:rFonts w:cstheme="minorHAnsi"/>
              </w:rPr>
              <w:t xml:space="preserve">B </w:t>
            </w:r>
          </w:p>
          <w:p w14:paraId="596AEE01" w14:textId="77777777" w:rsidR="004A66E7" w:rsidRPr="00C34C63" w:rsidRDefault="004A66E7" w:rsidP="00BC2983">
            <w:pPr>
              <w:rPr>
                <w:rFonts w:cstheme="minorHAnsi"/>
              </w:rPr>
            </w:pPr>
            <w:r w:rsidRPr="00C34C63">
              <w:rPr>
                <w:rFonts w:cstheme="minorHAnsi"/>
              </w:rPr>
              <w:t xml:space="preserve">C-M </w:t>
            </w:r>
          </w:p>
          <w:p w14:paraId="76397DFE" w14:textId="77777777" w:rsidR="004A66E7" w:rsidRDefault="004A66E7" w:rsidP="00BC2983">
            <w:r w:rsidRPr="00C34C63">
              <w:rPr>
                <w:rFonts w:cstheme="minorHAnsi"/>
              </w:rPr>
              <w:t>C</w:t>
            </w:r>
          </w:p>
        </w:tc>
        <w:tc>
          <w:tcPr>
            <w:tcW w:w="1980" w:type="dxa"/>
            <w:tcBorders>
              <w:bottom w:val="single" w:sz="4" w:space="0" w:color="auto"/>
            </w:tcBorders>
          </w:tcPr>
          <w:p w14:paraId="16A37B80" w14:textId="77777777" w:rsidR="004A66E7" w:rsidRDefault="0082530F" w:rsidP="00BC2983">
            <w:sdt>
              <w:sdtPr>
                <w:id w:val="-2004115019"/>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Compliant</w:t>
            </w:r>
          </w:p>
          <w:p w14:paraId="18C5ABA7" w14:textId="77777777" w:rsidR="004A66E7" w:rsidRDefault="0082530F" w:rsidP="00BC2983">
            <w:sdt>
              <w:sdtPr>
                <w:id w:val="-188688548"/>
                <w14:checkbox>
                  <w14:checked w14:val="0"/>
                  <w14:checkedState w14:val="2612" w14:font="MS Gothic"/>
                  <w14:uncheckedState w14:val="2610" w14:font="MS Gothic"/>
                </w14:checkbox>
              </w:sdtPr>
              <w:sdtEndPr/>
              <w:sdtContent>
                <w:r w:rsidR="004A66E7">
                  <w:rPr>
                    <w:rFonts w:ascii="MS Gothic" w:eastAsia="MS Gothic" w:hAnsi="MS Gothic" w:hint="eastAsia"/>
                  </w:rPr>
                  <w:t>☐</w:t>
                </w:r>
              </w:sdtContent>
            </w:sdt>
            <w:r w:rsidR="004A66E7">
              <w:t>Deficient</w:t>
            </w:r>
          </w:p>
          <w:p w14:paraId="7256EA73" w14:textId="77777777" w:rsidR="004A66E7" w:rsidRDefault="0082530F" w:rsidP="00BC2983">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6D343E" w14:textId="77777777" w:rsidR="004A66E7" w:rsidRPr="00C34C63" w:rsidRDefault="0082530F" w:rsidP="00BC2983">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779E8BD" w14:textId="77777777" w:rsidR="004A66E7" w:rsidRDefault="004A66E7" w:rsidP="00BC2983"/>
        </w:tc>
        <w:sdt>
          <w:sdtPr>
            <w:id w:val="90046346"/>
            <w:placeholder>
              <w:docPart w:val="1F8EA9C426CF4C8E827BBF9628E40F87"/>
            </w:placeholder>
            <w:showingPlcHdr/>
          </w:sdtPr>
          <w:sdtEndPr/>
          <w:sdtContent>
            <w:tc>
              <w:tcPr>
                <w:tcW w:w="4770" w:type="dxa"/>
                <w:tcBorders>
                  <w:bottom w:val="single" w:sz="4" w:space="0" w:color="auto"/>
                </w:tcBorders>
              </w:tcPr>
              <w:p w14:paraId="1AE2A009" w14:textId="77777777" w:rsidR="004A66E7" w:rsidRDefault="004A66E7" w:rsidP="00BC2983">
                <w:r>
                  <w:t>Enter observations of non-compliance, comments or notes here.</w:t>
                </w:r>
              </w:p>
            </w:tc>
          </w:sdtContent>
        </w:sdt>
      </w:tr>
      <w:tr w:rsidR="004A66E7" w14:paraId="494F87E9" w14:textId="77777777" w:rsidTr="000474DA">
        <w:trPr>
          <w:cantSplit/>
        </w:trPr>
        <w:tc>
          <w:tcPr>
            <w:tcW w:w="15120" w:type="dxa"/>
            <w:gridSpan w:val="6"/>
            <w:tcBorders>
              <w:left w:val="single" w:sz="4" w:space="0" w:color="auto"/>
            </w:tcBorders>
            <w:shd w:val="clear" w:color="auto" w:fill="D9E2F3" w:themeFill="accent1" w:themeFillTint="33"/>
          </w:tcPr>
          <w:p w14:paraId="52F2D7D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4A66E7" w14:paraId="19637162" w14:textId="77777777" w:rsidTr="00BC2983">
        <w:trPr>
          <w:cantSplit/>
        </w:trPr>
        <w:tc>
          <w:tcPr>
            <w:tcW w:w="899" w:type="dxa"/>
          </w:tcPr>
          <w:p w14:paraId="0B1DCB97" w14:textId="172B799C" w:rsidR="004A66E7" w:rsidRPr="00F0770A" w:rsidRDefault="004A66E7" w:rsidP="00BC2983">
            <w:pPr>
              <w:jc w:val="center"/>
              <w:rPr>
                <w:rFonts w:cstheme="minorHAnsi"/>
                <w:b/>
                <w:bCs/>
              </w:rPr>
            </w:pPr>
            <w:r w:rsidRPr="00F0770A">
              <w:rPr>
                <w:rFonts w:cstheme="minorHAnsi"/>
                <w:b/>
                <w:bCs/>
              </w:rPr>
              <w:fldChar w:fldCharType="begin"/>
            </w:r>
            <w:r w:rsidR="00062571">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11182072" w14:textId="77777777" w:rsidR="004A66E7" w:rsidRPr="00F0770A" w:rsidRDefault="004A66E7" w:rsidP="00BC298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4A66E7" w:rsidRPr="00F0770A" w:rsidRDefault="004A66E7" w:rsidP="00BC2983">
            <w:pPr>
              <w:rPr>
                <w:rFonts w:cstheme="minorHAnsi"/>
              </w:rPr>
            </w:pPr>
          </w:p>
        </w:tc>
        <w:tc>
          <w:tcPr>
            <w:tcW w:w="270" w:type="dxa"/>
            <w:tcBorders>
              <w:left w:val="nil"/>
            </w:tcBorders>
          </w:tcPr>
          <w:p w14:paraId="7F8EDE79" w14:textId="77777777" w:rsidR="004A66E7" w:rsidRPr="00F0770A" w:rsidRDefault="004A66E7" w:rsidP="00BC2983">
            <w:pPr>
              <w:rPr>
                <w:rFonts w:cstheme="minorHAnsi"/>
              </w:rPr>
            </w:pPr>
          </w:p>
        </w:tc>
        <w:tc>
          <w:tcPr>
            <w:tcW w:w="810" w:type="dxa"/>
          </w:tcPr>
          <w:p w14:paraId="26F9D7B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A66E7" w:rsidRPr="0084305D" w:rsidRDefault="004A66E7" w:rsidP="00BC2983">
            <w:pPr>
              <w:rPr>
                <w:rFonts w:cstheme="minorHAnsi"/>
              </w:rPr>
            </w:pPr>
            <w:r w:rsidRPr="0084305D">
              <w:rPr>
                <w:rFonts w:cstheme="minorHAnsi"/>
              </w:rPr>
              <w:t xml:space="preserve">C-M, </w:t>
            </w:r>
          </w:p>
          <w:p w14:paraId="1588E332" w14:textId="77777777" w:rsidR="004A66E7" w:rsidRPr="00F0770A" w:rsidRDefault="004A66E7" w:rsidP="00BC2983">
            <w:pPr>
              <w:rPr>
                <w:rFonts w:cstheme="minorHAnsi"/>
              </w:rPr>
            </w:pPr>
            <w:r w:rsidRPr="0084305D">
              <w:rPr>
                <w:rFonts w:cstheme="minorHAnsi"/>
              </w:rPr>
              <w:t>C</w:t>
            </w:r>
          </w:p>
        </w:tc>
        <w:tc>
          <w:tcPr>
            <w:tcW w:w="1980" w:type="dxa"/>
          </w:tcPr>
          <w:p w14:paraId="3F80C078" w14:textId="77777777" w:rsidR="004A66E7" w:rsidRPr="00F0770A" w:rsidRDefault="0082530F" w:rsidP="00BC2983">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9648420" w14:textId="77777777" w:rsidR="004A66E7" w:rsidRPr="00F0770A" w:rsidRDefault="0082530F" w:rsidP="00BC2983">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02D92DF" w14:textId="77777777" w:rsidR="004A66E7" w:rsidRDefault="0082530F" w:rsidP="00BC2983">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F684748" w14:textId="77777777" w:rsidR="004A66E7" w:rsidRPr="00C34C63" w:rsidRDefault="0082530F" w:rsidP="00BC2983">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E837FEE" w14:textId="77777777" w:rsidR="004A66E7" w:rsidRPr="00F0770A" w:rsidRDefault="004A66E7" w:rsidP="00BC2983">
            <w:pPr>
              <w:rPr>
                <w:rFonts w:cstheme="minorHAnsi"/>
              </w:rPr>
            </w:pPr>
          </w:p>
        </w:tc>
        <w:sdt>
          <w:sdtPr>
            <w:rPr>
              <w:rFonts w:cstheme="minorHAnsi"/>
            </w:rPr>
            <w:id w:val="518580323"/>
            <w:placeholder>
              <w:docPart w:val="85051553149A4B20B6C2A51E1E7D4202"/>
            </w:placeholder>
            <w:showingPlcHdr/>
          </w:sdtPr>
          <w:sdtEndPr/>
          <w:sdtContent>
            <w:tc>
              <w:tcPr>
                <w:tcW w:w="4770" w:type="dxa"/>
              </w:tcPr>
              <w:p w14:paraId="55CFA11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8" w:name="Med8k6"/>
      <w:tr w:rsidR="004A66E7" w14:paraId="45A03BCA" w14:textId="77777777" w:rsidTr="00BC2983">
        <w:trPr>
          <w:cantSplit/>
        </w:trPr>
        <w:tc>
          <w:tcPr>
            <w:tcW w:w="899" w:type="dxa"/>
          </w:tcPr>
          <w:p w14:paraId="17016C69" w14:textId="50068CC1" w:rsidR="004A66E7" w:rsidRPr="007843BC" w:rsidRDefault="007843BC" w:rsidP="00BC2983">
            <w:pPr>
              <w:jc w:val="center"/>
              <w:rPr>
                <w:rFonts w:cstheme="minorHAnsi"/>
                <w:b/>
                <w:bCs/>
              </w:rPr>
            </w:pPr>
            <w:r>
              <w:rPr>
                <w:b/>
                <w:bCs/>
              </w:rPr>
              <w:fldChar w:fldCharType="begin"/>
            </w:r>
            <w:r>
              <w:rPr>
                <w:b/>
                <w:bCs/>
              </w:rPr>
              <w:instrText xml:space="preserve"> HYPERLINK  \l "MedWorksheet10" </w:instrText>
            </w:r>
            <w:r>
              <w:rPr>
                <w:b/>
                <w:bCs/>
              </w:rPr>
              <w:fldChar w:fldCharType="separate"/>
            </w:r>
            <w:r w:rsidR="004A66E7" w:rsidRPr="007843BC">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2CA8A747" w14:textId="77777777" w:rsidR="004A66E7" w:rsidRDefault="004A66E7"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A66E7" w:rsidRPr="00F0770A"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7A4B20F" w14:textId="77777777" w:rsidR="004A66E7" w:rsidRPr="00F0770A" w:rsidRDefault="004A66E7" w:rsidP="00BC2983">
            <w:pPr>
              <w:rPr>
                <w:rFonts w:cstheme="minorHAnsi"/>
              </w:rPr>
            </w:pPr>
          </w:p>
        </w:tc>
        <w:tc>
          <w:tcPr>
            <w:tcW w:w="810" w:type="dxa"/>
          </w:tcPr>
          <w:p w14:paraId="244FA1F2" w14:textId="77777777" w:rsidR="004A66E7" w:rsidRPr="00C34C63" w:rsidRDefault="004A66E7" w:rsidP="00BC2983">
            <w:pPr>
              <w:rPr>
                <w:rFonts w:cstheme="minorHAnsi"/>
              </w:rPr>
            </w:pPr>
            <w:r w:rsidRPr="00C34C63">
              <w:rPr>
                <w:rFonts w:cstheme="minorHAnsi"/>
              </w:rPr>
              <w:t xml:space="preserve">B </w:t>
            </w:r>
          </w:p>
          <w:p w14:paraId="1E04991B" w14:textId="77777777" w:rsidR="004A66E7" w:rsidRPr="00C34C63" w:rsidRDefault="004A66E7" w:rsidP="00BC2983">
            <w:pPr>
              <w:rPr>
                <w:rFonts w:cstheme="minorHAnsi"/>
              </w:rPr>
            </w:pPr>
            <w:r w:rsidRPr="00C34C63">
              <w:rPr>
                <w:rFonts w:cstheme="minorHAnsi"/>
              </w:rPr>
              <w:t xml:space="preserve">C-M </w:t>
            </w:r>
          </w:p>
          <w:p w14:paraId="317272A2" w14:textId="77777777" w:rsidR="004A66E7" w:rsidRPr="00F0770A" w:rsidRDefault="004A66E7" w:rsidP="00BC2983">
            <w:pPr>
              <w:rPr>
                <w:rFonts w:cstheme="minorHAnsi"/>
              </w:rPr>
            </w:pPr>
            <w:r w:rsidRPr="00C34C63">
              <w:rPr>
                <w:rFonts w:cstheme="minorHAnsi"/>
              </w:rPr>
              <w:t>C</w:t>
            </w:r>
          </w:p>
        </w:tc>
        <w:tc>
          <w:tcPr>
            <w:tcW w:w="1980" w:type="dxa"/>
          </w:tcPr>
          <w:p w14:paraId="0EA471D1" w14:textId="77777777" w:rsidR="004A66E7" w:rsidRPr="00F0770A" w:rsidRDefault="0082530F" w:rsidP="00BC2983">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55AF24E8" w14:textId="77777777" w:rsidR="004A66E7" w:rsidRPr="00F0770A" w:rsidRDefault="0082530F" w:rsidP="00BC2983">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B27CB26" w14:textId="77777777" w:rsidR="004A66E7" w:rsidRDefault="0082530F" w:rsidP="00BC2983">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A935BE" w14:textId="77777777" w:rsidR="004A66E7" w:rsidRPr="00C34C63" w:rsidRDefault="0082530F" w:rsidP="00BC2983">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F71B1" w14:textId="77777777" w:rsidR="004A66E7" w:rsidRPr="00F0770A" w:rsidRDefault="004A66E7" w:rsidP="00BC2983">
            <w:pPr>
              <w:rPr>
                <w:rFonts w:cstheme="minorHAnsi"/>
              </w:rPr>
            </w:pPr>
          </w:p>
        </w:tc>
        <w:sdt>
          <w:sdtPr>
            <w:rPr>
              <w:rFonts w:cstheme="minorHAnsi"/>
            </w:rPr>
            <w:id w:val="-583837820"/>
            <w:placeholder>
              <w:docPart w:val="28E33C60DD10401FAB88C2E0627234C5"/>
            </w:placeholder>
            <w:showingPlcHdr/>
          </w:sdtPr>
          <w:sdtEndPr/>
          <w:sdtContent>
            <w:tc>
              <w:tcPr>
                <w:tcW w:w="4770" w:type="dxa"/>
              </w:tcPr>
              <w:p w14:paraId="123991EF"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9" w:name="Med8k8"/>
      <w:tr w:rsidR="004A66E7" w14:paraId="39F70A82" w14:textId="77777777" w:rsidTr="00BC2983">
        <w:trPr>
          <w:cantSplit/>
        </w:trPr>
        <w:tc>
          <w:tcPr>
            <w:tcW w:w="899" w:type="dxa"/>
          </w:tcPr>
          <w:p w14:paraId="2F22968A" w14:textId="74B6AF95" w:rsidR="004A66E7" w:rsidRPr="00F0770A" w:rsidRDefault="004A66E7" w:rsidP="00BC2983">
            <w:pPr>
              <w:jc w:val="center"/>
              <w:rPr>
                <w:rFonts w:cstheme="minorHAnsi"/>
                <w:b/>
                <w:bCs/>
              </w:rPr>
            </w:pPr>
            <w:r w:rsidRPr="00F0770A">
              <w:rPr>
                <w:rFonts w:cstheme="minorHAnsi"/>
                <w:b/>
                <w:bCs/>
              </w:rPr>
              <w:fldChar w:fldCharType="begin"/>
            </w:r>
            <w:r w:rsidR="004C1391">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5CF60406" w14:textId="77777777" w:rsidR="004A66E7" w:rsidRPr="00F0770A" w:rsidRDefault="004A66E7"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A66E7" w:rsidRPr="00F0770A" w:rsidRDefault="004A66E7" w:rsidP="00BC2983">
            <w:pPr>
              <w:rPr>
                <w:rFonts w:cstheme="minorHAnsi"/>
              </w:rPr>
            </w:pPr>
          </w:p>
        </w:tc>
        <w:tc>
          <w:tcPr>
            <w:tcW w:w="270" w:type="dxa"/>
            <w:tcBorders>
              <w:left w:val="nil"/>
            </w:tcBorders>
          </w:tcPr>
          <w:p w14:paraId="14085139" w14:textId="77777777" w:rsidR="004A66E7" w:rsidRPr="00F0770A" w:rsidRDefault="004A66E7" w:rsidP="00BC2983">
            <w:pPr>
              <w:rPr>
                <w:rFonts w:cstheme="minorHAnsi"/>
              </w:rPr>
            </w:pPr>
          </w:p>
        </w:tc>
        <w:tc>
          <w:tcPr>
            <w:tcW w:w="810" w:type="dxa"/>
          </w:tcPr>
          <w:p w14:paraId="1E20BC32" w14:textId="77777777" w:rsidR="004A66E7" w:rsidRPr="00C34C63" w:rsidRDefault="004A66E7" w:rsidP="00BC2983">
            <w:pPr>
              <w:rPr>
                <w:rFonts w:cstheme="minorHAnsi"/>
              </w:rPr>
            </w:pPr>
            <w:r w:rsidRPr="00C34C63">
              <w:rPr>
                <w:rFonts w:cstheme="minorHAnsi"/>
              </w:rPr>
              <w:t xml:space="preserve">A </w:t>
            </w:r>
          </w:p>
          <w:p w14:paraId="68E07E63" w14:textId="77777777" w:rsidR="004A66E7" w:rsidRPr="00C34C63" w:rsidRDefault="004A66E7" w:rsidP="00BC2983">
            <w:pPr>
              <w:rPr>
                <w:rFonts w:cstheme="minorHAnsi"/>
              </w:rPr>
            </w:pPr>
            <w:r w:rsidRPr="00C34C63">
              <w:rPr>
                <w:rFonts w:cstheme="minorHAnsi"/>
              </w:rPr>
              <w:t xml:space="preserve">B </w:t>
            </w:r>
          </w:p>
          <w:p w14:paraId="075D8CF6" w14:textId="77777777" w:rsidR="004A66E7" w:rsidRPr="00C34C63" w:rsidRDefault="004A66E7" w:rsidP="00BC2983">
            <w:pPr>
              <w:rPr>
                <w:rFonts w:cstheme="minorHAnsi"/>
              </w:rPr>
            </w:pPr>
            <w:r w:rsidRPr="00C34C63">
              <w:rPr>
                <w:rFonts w:cstheme="minorHAnsi"/>
              </w:rPr>
              <w:t xml:space="preserve">C-M </w:t>
            </w:r>
          </w:p>
          <w:p w14:paraId="2AF5698C" w14:textId="77777777" w:rsidR="004A66E7" w:rsidRPr="00F0770A" w:rsidRDefault="004A66E7" w:rsidP="00BC2983">
            <w:pPr>
              <w:rPr>
                <w:rFonts w:cstheme="minorHAnsi"/>
              </w:rPr>
            </w:pPr>
            <w:r w:rsidRPr="00C34C63">
              <w:rPr>
                <w:rFonts w:cstheme="minorHAnsi"/>
              </w:rPr>
              <w:t>C</w:t>
            </w:r>
          </w:p>
        </w:tc>
        <w:tc>
          <w:tcPr>
            <w:tcW w:w="1980" w:type="dxa"/>
          </w:tcPr>
          <w:p w14:paraId="23DEF1D5" w14:textId="77777777" w:rsidR="004A66E7" w:rsidRPr="00F0770A" w:rsidRDefault="0082530F" w:rsidP="00BC2983">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3AF04747" w14:textId="77777777" w:rsidR="004A66E7" w:rsidRPr="00F0770A" w:rsidRDefault="0082530F" w:rsidP="00BC2983">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2EEB52E6" w14:textId="77777777" w:rsidR="004A66E7" w:rsidRDefault="0082530F" w:rsidP="00BC2983">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80ECF" w14:textId="77777777" w:rsidR="004A66E7" w:rsidRPr="00C34C63" w:rsidRDefault="0082530F" w:rsidP="00BC2983">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FBCD917" w14:textId="77777777" w:rsidR="004A66E7" w:rsidRPr="00F0770A" w:rsidRDefault="004A66E7" w:rsidP="00BC2983">
            <w:pPr>
              <w:rPr>
                <w:rFonts w:cstheme="minorHAnsi"/>
              </w:rPr>
            </w:pPr>
          </w:p>
        </w:tc>
        <w:sdt>
          <w:sdtPr>
            <w:rPr>
              <w:rFonts w:cstheme="minorHAnsi"/>
            </w:rPr>
            <w:id w:val="1525205549"/>
            <w:placeholder>
              <w:docPart w:val="B2DFCF8C34034929B0288F6E388D00AC"/>
            </w:placeholder>
            <w:showingPlcHdr/>
          </w:sdtPr>
          <w:sdtEndPr/>
          <w:sdtContent>
            <w:tc>
              <w:tcPr>
                <w:tcW w:w="4770" w:type="dxa"/>
              </w:tcPr>
              <w:p w14:paraId="4AE1228B"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100" w:name="Med8k10"/>
      <w:tr w:rsidR="004A66E7" w14:paraId="7D1831FD" w14:textId="77777777" w:rsidTr="00BC2983">
        <w:trPr>
          <w:cantSplit/>
        </w:trPr>
        <w:tc>
          <w:tcPr>
            <w:tcW w:w="899" w:type="dxa"/>
          </w:tcPr>
          <w:p w14:paraId="555AF92A" w14:textId="08A81C67" w:rsidR="004A66E7" w:rsidRPr="00F0770A" w:rsidRDefault="004C1391" w:rsidP="00BC2983">
            <w:pPr>
              <w:jc w:val="center"/>
              <w:rPr>
                <w:rFonts w:cstheme="minorHAnsi"/>
                <w:b/>
                <w:bCs/>
              </w:rPr>
            </w:pPr>
            <w:r>
              <w:rPr>
                <w:rFonts w:cstheme="minorHAnsi"/>
                <w:b/>
                <w:bCs/>
              </w:rPr>
              <w:fldChar w:fldCharType="begin"/>
            </w:r>
            <w:r>
              <w:rPr>
                <w:rFonts w:cstheme="minorHAnsi"/>
                <w:b/>
                <w:bCs/>
              </w:rPr>
              <w:instrText xml:space="preserve"> HYPERLINK  \l "MedWorksheet11" </w:instrText>
            </w:r>
            <w:r>
              <w:rPr>
                <w:rFonts w:cstheme="minorHAnsi"/>
                <w:b/>
                <w:bCs/>
              </w:rPr>
              <w:fldChar w:fldCharType="separate"/>
            </w:r>
            <w:r w:rsidR="004A66E7" w:rsidRPr="004C1391">
              <w:rPr>
                <w:rStyle w:val="Hyperlink"/>
                <w:rFonts w:cstheme="minorHAnsi"/>
                <w:b/>
                <w:bCs/>
              </w:rPr>
              <w:t>8-K-10</w:t>
            </w:r>
            <w:bookmarkEnd w:id="100"/>
            <w:r>
              <w:rPr>
                <w:rFonts w:cstheme="minorHAnsi"/>
                <w:b/>
                <w:bCs/>
              </w:rPr>
              <w:fldChar w:fldCharType="end"/>
            </w:r>
          </w:p>
        </w:tc>
        <w:tc>
          <w:tcPr>
            <w:tcW w:w="6391" w:type="dxa"/>
            <w:tcBorders>
              <w:right w:val="nil"/>
            </w:tcBorders>
          </w:tcPr>
          <w:p w14:paraId="1E15953B" w14:textId="77777777" w:rsidR="004A66E7" w:rsidRPr="00F0770A" w:rsidRDefault="004A66E7"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3D0AAB29" w14:textId="77777777" w:rsidR="004A66E7" w:rsidRPr="00F0770A" w:rsidRDefault="004A66E7" w:rsidP="00BC2983">
            <w:pPr>
              <w:rPr>
                <w:rFonts w:cstheme="minorHAnsi"/>
              </w:rPr>
            </w:pPr>
          </w:p>
        </w:tc>
        <w:tc>
          <w:tcPr>
            <w:tcW w:w="810" w:type="dxa"/>
          </w:tcPr>
          <w:p w14:paraId="5D551C9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A66E7" w:rsidRPr="0084305D" w:rsidRDefault="004A66E7" w:rsidP="00BC2983">
            <w:pPr>
              <w:rPr>
                <w:rFonts w:cstheme="minorHAnsi"/>
              </w:rPr>
            </w:pPr>
            <w:r w:rsidRPr="0084305D">
              <w:rPr>
                <w:rFonts w:cstheme="minorHAnsi"/>
              </w:rPr>
              <w:t xml:space="preserve">C-M, </w:t>
            </w:r>
          </w:p>
          <w:p w14:paraId="59C07D1F" w14:textId="77777777" w:rsidR="004A66E7" w:rsidRPr="00F0770A" w:rsidRDefault="004A66E7" w:rsidP="00BC2983">
            <w:pPr>
              <w:rPr>
                <w:rFonts w:cstheme="minorHAnsi"/>
              </w:rPr>
            </w:pPr>
            <w:r w:rsidRPr="0084305D">
              <w:rPr>
                <w:rFonts w:cstheme="minorHAnsi"/>
              </w:rPr>
              <w:t>C</w:t>
            </w:r>
          </w:p>
        </w:tc>
        <w:tc>
          <w:tcPr>
            <w:tcW w:w="1980" w:type="dxa"/>
          </w:tcPr>
          <w:p w14:paraId="488CFD3B" w14:textId="77777777" w:rsidR="004A66E7" w:rsidRPr="00F0770A" w:rsidRDefault="0082530F" w:rsidP="00BC2983">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63DB9AA5" w14:textId="77777777" w:rsidR="004A66E7" w:rsidRPr="00F0770A" w:rsidRDefault="0082530F" w:rsidP="00BC2983">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7AC8A074" w14:textId="77777777" w:rsidR="004A66E7" w:rsidRDefault="0082530F" w:rsidP="00BC2983">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DC06D49" w14:textId="77777777" w:rsidR="004A66E7" w:rsidRPr="00C34C63" w:rsidRDefault="0082530F" w:rsidP="00BC2983">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2D8021" w14:textId="77777777" w:rsidR="004A66E7" w:rsidRPr="00F0770A" w:rsidRDefault="004A66E7" w:rsidP="00BC2983">
            <w:pPr>
              <w:rPr>
                <w:rFonts w:cstheme="minorHAnsi"/>
              </w:rPr>
            </w:pPr>
          </w:p>
        </w:tc>
        <w:sdt>
          <w:sdtPr>
            <w:rPr>
              <w:rFonts w:cstheme="minorHAnsi"/>
            </w:rPr>
            <w:id w:val="1382514162"/>
            <w:placeholder>
              <w:docPart w:val="4354B4EF26084B589404ACE3FC8D8ACA"/>
            </w:placeholder>
            <w:showingPlcHdr/>
          </w:sdtPr>
          <w:sdtEndPr/>
          <w:sdtContent>
            <w:tc>
              <w:tcPr>
                <w:tcW w:w="4770" w:type="dxa"/>
              </w:tcPr>
              <w:p w14:paraId="1E996083"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DB1F4A" w14:textId="77777777" w:rsidTr="00BC2983">
        <w:trPr>
          <w:cantSplit/>
        </w:trPr>
        <w:tc>
          <w:tcPr>
            <w:tcW w:w="899" w:type="dxa"/>
          </w:tcPr>
          <w:p w14:paraId="2442C427" w14:textId="77777777" w:rsidR="004A66E7" w:rsidRPr="00F0770A" w:rsidRDefault="004A66E7" w:rsidP="00BC2983">
            <w:pPr>
              <w:jc w:val="center"/>
              <w:rPr>
                <w:rFonts w:cstheme="minorHAnsi"/>
                <w:b/>
                <w:bCs/>
              </w:rPr>
            </w:pPr>
            <w:r w:rsidRPr="00F0770A">
              <w:rPr>
                <w:rFonts w:cstheme="minorHAnsi"/>
                <w:b/>
                <w:bCs/>
              </w:rPr>
              <w:t>8-K-12</w:t>
            </w:r>
          </w:p>
        </w:tc>
        <w:tc>
          <w:tcPr>
            <w:tcW w:w="6391" w:type="dxa"/>
            <w:tcBorders>
              <w:right w:val="nil"/>
            </w:tcBorders>
          </w:tcPr>
          <w:p w14:paraId="306BCEC8" w14:textId="77777777" w:rsidR="004A66E7" w:rsidRPr="00F0770A" w:rsidRDefault="004A66E7"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2E8947E" w14:textId="77777777" w:rsidR="004A66E7" w:rsidRPr="00F0770A" w:rsidRDefault="004A66E7" w:rsidP="00BC2983">
            <w:pPr>
              <w:rPr>
                <w:rFonts w:cstheme="minorHAnsi"/>
              </w:rPr>
            </w:pPr>
          </w:p>
        </w:tc>
        <w:tc>
          <w:tcPr>
            <w:tcW w:w="810" w:type="dxa"/>
          </w:tcPr>
          <w:p w14:paraId="1F95645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A66E7" w:rsidRPr="0084305D" w:rsidRDefault="004A66E7" w:rsidP="00BC2983">
            <w:pPr>
              <w:rPr>
                <w:rFonts w:cstheme="minorHAnsi"/>
              </w:rPr>
            </w:pPr>
            <w:r w:rsidRPr="0084305D">
              <w:rPr>
                <w:rFonts w:cstheme="minorHAnsi"/>
              </w:rPr>
              <w:t xml:space="preserve">C-M, </w:t>
            </w:r>
          </w:p>
          <w:p w14:paraId="7C7117F0" w14:textId="77777777" w:rsidR="004A66E7" w:rsidRPr="00F0770A" w:rsidRDefault="004A66E7" w:rsidP="00BC2983">
            <w:pPr>
              <w:rPr>
                <w:rFonts w:cstheme="minorHAnsi"/>
              </w:rPr>
            </w:pPr>
            <w:r w:rsidRPr="0084305D">
              <w:rPr>
                <w:rFonts w:cstheme="minorHAnsi"/>
              </w:rPr>
              <w:t>C</w:t>
            </w:r>
          </w:p>
        </w:tc>
        <w:tc>
          <w:tcPr>
            <w:tcW w:w="1980" w:type="dxa"/>
          </w:tcPr>
          <w:p w14:paraId="19B057DD" w14:textId="77777777" w:rsidR="004A66E7" w:rsidRPr="00F0770A" w:rsidRDefault="0082530F" w:rsidP="00BC2983">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1D276E90" w14:textId="77777777" w:rsidR="004A66E7" w:rsidRPr="00F0770A" w:rsidRDefault="0082530F" w:rsidP="00BC2983">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0CC94369" w14:textId="77777777" w:rsidR="004A66E7" w:rsidRDefault="0082530F" w:rsidP="00BC2983">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02BD65C" w14:textId="77777777" w:rsidR="004A66E7" w:rsidRPr="00C34C63" w:rsidRDefault="0082530F" w:rsidP="00BC2983">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CB3846" w14:textId="77777777" w:rsidR="004A66E7" w:rsidRPr="00F0770A" w:rsidRDefault="004A66E7" w:rsidP="00BC2983">
            <w:pPr>
              <w:rPr>
                <w:rFonts w:cstheme="minorHAnsi"/>
              </w:rPr>
            </w:pPr>
          </w:p>
        </w:tc>
        <w:sdt>
          <w:sdtPr>
            <w:rPr>
              <w:rFonts w:cstheme="minorHAnsi"/>
            </w:rPr>
            <w:id w:val="1457055528"/>
            <w:placeholder>
              <w:docPart w:val="83F93E68041341B0A9BCB6B2C112C7F6"/>
            </w:placeholder>
            <w:showingPlcHdr/>
          </w:sdtPr>
          <w:sdtEndPr/>
          <w:sdtContent>
            <w:tc>
              <w:tcPr>
                <w:tcW w:w="4770" w:type="dxa"/>
              </w:tcPr>
              <w:p w14:paraId="2B3ABFC1"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698D44EB" w14:textId="77777777" w:rsidTr="000474DA">
        <w:trPr>
          <w:cantSplit/>
        </w:trPr>
        <w:tc>
          <w:tcPr>
            <w:tcW w:w="899" w:type="dxa"/>
            <w:tcBorders>
              <w:bottom w:val="single" w:sz="4" w:space="0" w:color="auto"/>
            </w:tcBorders>
          </w:tcPr>
          <w:p w14:paraId="7C4C1AFE" w14:textId="77777777" w:rsidR="004A66E7" w:rsidRPr="00F0770A" w:rsidRDefault="004A66E7" w:rsidP="00BC2983">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0EB47C8F" w14:textId="77777777" w:rsidR="004A66E7" w:rsidRPr="00F0770A" w:rsidRDefault="004A66E7"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3D1B3E36" w14:textId="77777777" w:rsidR="004A66E7" w:rsidRPr="00F0770A" w:rsidRDefault="004A66E7" w:rsidP="00BC2983">
            <w:pPr>
              <w:rPr>
                <w:rFonts w:cstheme="minorHAnsi"/>
              </w:rPr>
            </w:pPr>
          </w:p>
        </w:tc>
        <w:tc>
          <w:tcPr>
            <w:tcW w:w="810" w:type="dxa"/>
            <w:tcBorders>
              <w:bottom w:val="single" w:sz="4" w:space="0" w:color="auto"/>
            </w:tcBorders>
          </w:tcPr>
          <w:p w14:paraId="592E634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A66E7" w:rsidRPr="0084305D" w:rsidRDefault="004A66E7" w:rsidP="00BC2983">
            <w:pPr>
              <w:rPr>
                <w:rFonts w:cstheme="minorHAnsi"/>
              </w:rPr>
            </w:pPr>
            <w:r w:rsidRPr="0084305D">
              <w:rPr>
                <w:rFonts w:cstheme="minorHAnsi"/>
              </w:rPr>
              <w:t xml:space="preserve">C-M, </w:t>
            </w:r>
          </w:p>
          <w:p w14:paraId="32CF7426" w14:textId="77777777" w:rsidR="004A66E7" w:rsidRPr="00F0770A" w:rsidRDefault="004A66E7" w:rsidP="00BC2983">
            <w:pPr>
              <w:rPr>
                <w:rFonts w:cstheme="minorHAnsi"/>
              </w:rPr>
            </w:pPr>
            <w:r w:rsidRPr="0084305D">
              <w:rPr>
                <w:rFonts w:cstheme="minorHAnsi"/>
              </w:rPr>
              <w:t>C</w:t>
            </w:r>
          </w:p>
        </w:tc>
        <w:tc>
          <w:tcPr>
            <w:tcW w:w="1980" w:type="dxa"/>
            <w:tcBorders>
              <w:bottom w:val="single" w:sz="4" w:space="0" w:color="auto"/>
            </w:tcBorders>
          </w:tcPr>
          <w:p w14:paraId="5BA7B257" w14:textId="77777777" w:rsidR="004A66E7" w:rsidRPr="00F0770A" w:rsidRDefault="0082530F" w:rsidP="00BC2983">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B7199F5" w14:textId="77777777" w:rsidR="004A66E7" w:rsidRPr="00F0770A" w:rsidRDefault="0082530F" w:rsidP="00BC2983">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4A66E7" w:rsidRPr="00F0770A">
                  <w:rPr>
                    <w:rFonts w:ascii="Segoe UI Symbol" w:eastAsia="MS Gothic" w:hAnsi="Segoe UI Symbol" w:cs="Segoe UI Symbol"/>
                  </w:rPr>
                  <w:t>☐</w:t>
                </w:r>
              </w:sdtContent>
            </w:sdt>
            <w:r w:rsidR="004A66E7" w:rsidRPr="00F0770A">
              <w:rPr>
                <w:rFonts w:cstheme="minorHAnsi"/>
              </w:rPr>
              <w:t>Deficient</w:t>
            </w:r>
          </w:p>
          <w:p w14:paraId="602C2A7D" w14:textId="77777777" w:rsidR="004A66E7" w:rsidRDefault="0082530F" w:rsidP="00BC2983">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66D920" w14:textId="77777777" w:rsidR="004A66E7" w:rsidRPr="00C34C63" w:rsidRDefault="0082530F" w:rsidP="00BC2983">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9A460B1" w14:textId="77777777" w:rsidR="004A66E7" w:rsidRPr="00F0770A" w:rsidRDefault="004A66E7" w:rsidP="00BC2983">
            <w:pPr>
              <w:rPr>
                <w:rFonts w:cstheme="minorHAnsi"/>
              </w:rPr>
            </w:pPr>
          </w:p>
        </w:tc>
        <w:sdt>
          <w:sdtPr>
            <w:rPr>
              <w:rFonts w:cstheme="minorHAnsi"/>
            </w:rPr>
            <w:id w:val="-2064707129"/>
            <w:placeholder>
              <w:docPart w:val="532D88F9E89B44AFB2BDFE6716085BDB"/>
            </w:placeholder>
            <w:showingPlcHdr/>
          </w:sdtPr>
          <w:sdtEndPr/>
          <w:sdtContent>
            <w:tc>
              <w:tcPr>
                <w:tcW w:w="4770" w:type="dxa"/>
                <w:tcBorders>
                  <w:bottom w:val="single" w:sz="4" w:space="0" w:color="auto"/>
                </w:tcBorders>
              </w:tcPr>
              <w:p w14:paraId="521E256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20C3EB" w14:textId="77777777" w:rsidTr="000474DA">
        <w:trPr>
          <w:cantSplit/>
        </w:trPr>
        <w:tc>
          <w:tcPr>
            <w:tcW w:w="15120" w:type="dxa"/>
            <w:gridSpan w:val="6"/>
            <w:tcBorders>
              <w:left w:val="single" w:sz="4" w:space="0" w:color="auto"/>
            </w:tcBorders>
            <w:shd w:val="clear" w:color="auto" w:fill="D9E2F3" w:themeFill="accent1" w:themeFillTint="33"/>
          </w:tcPr>
          <w:p w14:paraId="6B99D22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A66E7" w14:paraId="7BB38E77" w14:textId="77777777" w:rsidTr="00BC2983">
        <w:trPr>
          <w:cantSplit/>
        </w:trPr>
        <w:tc>
          <w:tcPr>
            <w:tcW w:w="899" w:type="dxa"/>
          </w:tcPr>
          <w:p w14:paraId="0F08D16F" w14:textId="77777777" w:rsidR="004A66E7" w:rsidRPr="0084305D" w:rsidRDefault="004A66E7" w:rsidP="00BC2983">
            <w:pPr>
              <w:jc w:val="center"/>
              <w:rPr>
                <w:rFonts w:cstheme="minorHAnsi"/>
                <w:b/>
                <w:bCs/>
              </w:rPr>
            </w:pPr>
            <w:r w:rsidRPr="0084305D">
              <w:rPr>
                <w:rFonts w:cstheme="minorHAnsi"/>
                <w:b/>
                <w:bCs/>
              </w:rPr>
              <w:t>8-L-1</w:t>
            </w:r>
          </w:p>
        </w:tc>
        <w:tc>
          <w:tcPr>
            <w:tcW w:w="6391" w:type="dxa"/>
            <w:tcBorders>
              <w:right w:val="nil"/>
            </w:tcBorders>
          </w:tcPr>
          <w:p w14:paraId="7FA129B9" w14:textId="77777777" w:rsidR="004A66E7" w:rsidRDefault="004A66E7"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7D7401" w:rsidRPr="0084305D" w:rsidRDefault="007D7401" w:rsidP="00BC2983">
            <w:pPr>
              <w:autoSpaceDE w:val="0"/>
              <w:autoSpaceDN w:val="0"/>
              <w:adjustRightInd w:val="0"/>
              <w:rPr>
                <w:rFonts w:eastAsia="Arial" w:cstheme="minorHAnsi"/>
              </w:rPr>
            </w:pPr>
          </w:p>
        </w:tc>
        <w:tc>
          <w:tcPr>
            <w:tcW w:w="270" w:type="dxa"/>
            <w:tcBorders>
              <w:left w:val="nil"/>
            </w:tcBorders>
          </w:tcPr>
          <w:p w14:paraId="11EEFE84" w14:textId="77777777" w:rsidR="004A66E7" w:rsidRPr="0084305D" w:rsidRDefault="004A66E7" w:rsidP="00BC2983">
            <w:pPr>
              <w:rPr>
                <w:rFonts w:cstheme="minorHAnsi"/>
              </w:rPr>
            </w:pPr>
          </w:p>
        </w:tc>
        <w:tc>
          <w:tcPr>
            <w:tcW w:w="810" w:type="dxa"/>
          </w:tcPr>
          <w:p w14:paraId="18A6B704" w14:textId="77777777" w:rsidR="004A66E7" w:rsidRPr="00C34C63" w:rsidRDefault="004A66E7" w:rsidP="00BC2983">
            <w:pPr>
              <w:rPr>
                <w:rFonts w:cstheme="minorHAnsi"/>
              </w:rPr>
            </w:pPr>
            <w:r w:rsidRPr="00C34C63">
              <w:rPr>
                <w:rFonts w:cstheme="minorHAnsi"/>
              </w:rPr>
              <w:t xml:space="preserve">A </w:t>
            </w:r>
          </w:p>
          <w:p w14:paraId="4EC7DC9C" w14:textId="77777777" w:rsidR="004A66E7" w:rsidRPr="00C34C63" w:rsidRDefault="004A66E7" w:rsidP="00BC2983">
            <w:pPr>
              <w:rPr>
                <w:rFonts w:cstheme="minorHAnsi"/>
              </w:rPr>
            </w:pPr>
            <w:r w:rsidRPr="00C34C63">
              <w:rPr>
                <w:rFonts w:cstheme="minorHAnsi"/>
              </w:rPr>
              <w:t xml:space="preserve">B </w:t>
            </w:r>
          </w:p>
          <w:p w14:paraId="64672370" w14:textId="77777777" w:rsidR="004A66E7" w:rsidRPr="00C34C63" w:rsidRDefault="004A66E7" w:rsidP="00BC2983">
            <w:pPr>
              <w:rPr>
                <w:rFonts w:cstheme="minorHAnsi"/>
              </w:rPr>
            </w:pPr>
            <w:r w:rsidRPr="00C34C63">
              <w:rPr>
                <w:rFonts w:cstheme="minorHAnsi"/>
              </w:rPr>
              <w:t xml:space="preserve">C-M </w:t>
            </w:r>
          </w:p>
          <w:p w14:paraId="63C76690" w14:textId="77777777" w:rsidR="004A66E7" w:rsidRPr="0084305D" w:rsidRDefault="004A66E7" w:rsidP="00BC2983">
            <w:pPr>
              <w:rPr>
                <w:rFonts w:cstheme="minorHAnsi"/>
              </w:rPr>
            </w:pPr>
            <w:r w:rsidRPr="00C34C63">
              <w:rPr>
                <w:rFonts w:cstheme="minorHAnsi"/>
              </w:rPr>
              <w:t>C</w:t>
            </w:r>
          </w:p>
        </w:tc>
        <w:tc>
          <w:tcPr>
            <w:tcW w:w="1980" w:type="dxa"/>
          </w:tcPr>
          <w:p w14:paraId="73B68B36" w14:textId="77777777" w:rsidR="004A66E7" w:rsidRPr="0084305D" w:rsidRDefault="0082530F" w:rsidP="00BC2983">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D077BD9" w14:textId="77777777" w:rsidR="004A66E7" w:rsidRPr="0084305D" w:rsidRDefault="0082530F" w:rsidP="00BC2983">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26F697" w14:textId="77777777" w:rsidR="004A66E7" w:rsidRDefault="0082530F" w:rsidP="00BC2983">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8CEF8FD" w14:textId="77777777" w:rsidR="004A66E7" w:rsidRPr="00C34C63" w:rsidRDefault="0082530F" w:rsidP="00BC2983">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732DE98" w14:textId="77777777" w:rsidR="004A66E7" w:rsidRPr="0084305D" w:rsidRDefault="004A66E7" w:rsidP="00BC2983">
            <w:pPr>
              <w:rPr>
                <w:rFonts w:cstheme="minorHAnsi"/>
              </w:rPr>
            </w:pPr>
          </w:p>
        </w:tc>
        <w:sdt>
          <w:sdtPr>
            <w:rPr>
              <w:rFonts w:cstheme="minorHAnsi"/>
            </w:rPr>
            <w:id w:val="-1848788735"/>
            <w:placeholder>
              <w:docPart w:val="DD49E4BD16DD4EF7A889D626A5E83661"/>
            </w:placeholder>
            <w:showingPlcHdr/>
          </w:sdtPr>
          <w:sdtEndPr/>
          <w:sdtContent>
            <w:tc>
              <w:tcPr>
                <w:tcW w:w="4770" w:type="dxa"/>
              </w:tcPr>
              <w:p w14:paraId="2592618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79234C" w14:textId="77777777" w:rsidTr="00BC2983">
        <w:trPr>
          <w:cantSplit/>
        </w:trPr>
        <w:tc>
          <w:tcPr>
            <w:tcW w:w="899" w:type="dxa"/>
          </w:tcPr>
          <w:p w14:paraId="326D6E0E" w14:textId="77777777" w:rsidR="004A66E7" w:rsidRPr="0084305D" w:rsidRDefault="004A66E7" w:rsidP="00BC2983">
            <w:pPr>
              <w:jc w:val="center"/>
              <w:rPr>
                <w:rFonts w:cstheme="minorHAnsi"/>
                <w:b/>
                <w:bCs/>
              </w:rPr>
            </w:pPr>
            <w:r w:rsidRPr="0084305D">
              <w:rPr>
                <w:rFonts w:cstheme="minorHAnsi"/>
                <w:b/>
                <w:bCs/>
              </w:rPr>
              <w:t>8-L-2</w:t>
            </w:r>
          </w:p>
        </w:tc>
        <w:tc>
          <w:tcPr>
            <w:tcW w:w="6391" w:type="dxa"/>
            <w:tcBorders>
              <w:right w:val="nil"/>
            </w:tcBorders>
          </w:tcPr>
          <w:p w14:paraId="2B23EE9F" w14:textId="77777777" w:rsidR="004A66E7" w:rsidRPr="003948EA" w:rsidRDefault="004A66E7"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1C8613F1" w14:textId="77777777" w:rsidR="004A66E7" w:rsidRPr="0084305D" w:rsidRDefault="004A66E7" w:rsidP="00BC2983">
            <w:pPr>
              <w:rPr>
                <w:rFonts w:cstheme="minorHAnsi"/>
              </w:rPr>
            </w:pPr>
          </w:p>
        </w:tc>
        <w:tc>
          <w:tcPr>
            <w:tcW w:w="810" w:type="dxa"/>
          </w:tcPr>
          <w:p w14:paraId="5EB7D7A5" w14:textId="77777777" w:rsidR="004A66E7" w:rsidRPr="00C34C63" w:rsidRDefault="004A66E7" w:rsidP="00BC2983">
            <w:pPr>
              <w:rPr>
                <w:rFonts w:cstheme="minorHAnsi"/>
              </w:rPr>
            </w:pPr>
            <w:r w:rsidRPr="00C34C63">
              <w:rPr>
                <w:rFonts w:cstheme="minorHAnsi"/>
              </w:rPr>
              <w:t xml:space="preserve">A </w:t>
            </w:r>
          </w:p>
          <w:p w14:paraId="4DD8BFA4" w14:textId="77777777" w:rsidR="004A66E7" w:rsidRPr="00C34C63" w:rsidRDefault="004A66E7" w:rsidP="00BC2983">
            <w:pPr>
              <w:rPr>
                <w:rFonts w:cstheme="minorHAnsi"/>
              </w:rPr>
            </w:pPr>
            <w:r w:rsidRPr="00C34C63">
              <w:rPr>
                <w:rFonts w:cstheme="minorHAnsi"/>
              </w:rPr>
              <w:t xml:space="preserve">B </w:t>
            </w:r>
          </w:p>
          <w:p w14:paraId="0F3CC33C" w14:textId="77777777" w:rsidR="004A66E7" w:rsidRPr="00C34C63" w:rsidRDefault="004A66E7" w:rsidP="00BC2983">
            <w:pPr>
              <w:rPr>
                <w:rFonts w:cstheme="minorHAnsi"/>
              </w:rPr>
            </w:pPr>
            <w:r w:rsidRPr="00C34C63">
              <w:rPr>
                <w:rFonts w:cstheme="minorHAnsi"/>
              </w:rPr>
              <w:t xml:space="preserve">C-M </w:t>
            </w:r>
          </w:p>
          <w:p w14:paraId="291A814E" w14:textId="77777777" w:rsidR="004A66E7" w:rsidRPr="0084305D" w:rsidRDefault="004A66E7" w:rsidP="00BC2983">
            <w:pPr>
              <w:rPr>
                <w:rFonts w:cstheme="minorHAnsi"/>
              </w:rPr>
            </w:pPr>
            <w:r w:rsidRPr="00C34C63">
              <w:rPr>
                <w:rFonts w:cstheme="minorHAnsi"/>
              </w:rPr>
              <w:t>C</w:t>
            </w:r>
          </w:p>
        </w:tc>
        <w:tc>
          <w:tcPr>
            <w:tcW w:w="1980" w:type="dxa"/>
          </w:tcPr>
          <w:p w14:paraId="78DF6320" w14:textId="77777777" w:rsidR="004A66E7" w:rsidRPr="0084305D" w:rsidRDefault="0082530F" w:rsidP="00BC2983">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CEAC201" w14:textId="77777777" w:rsidR="004A66E7" w:rsidRPr="0084305D" w:rsidRDefault="0082530F" w:rsidP="00BC2983">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21721C" w14:textId="77777777" w:rsidR="004A66E7" w:rsidRDefault="0082530F" w:rsidP="00BC2983">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237C88" w14:textId="77777777" w:rsidR="004A66E7" w:rsidRPr="00C34C63" w:rsidRDefault="0082530F" w:rsidP="00BC2983">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6D3782" w14:textId="77777777" w:rsidR="004A66E7" w:rsidRPr="0084305D" w:rsidRDefault="004A66E7" w:rsidP="00BC2983">
            <w:pPr>
              <w:rPr>
                <w:rFonts w:cstheme="minorHAnsi"/>
              </w:rPr>
            </w:pPr>
          </w:p>
        </w:tc>
        <w:sdt>
          <w:sdtPr>
            <w:rPr>
              <w:rFonts w:cstheme="minorHAnsi"/>
            </w:rPr>
            <w:id w:val="1035473031"/>
            <w:placeholder>
              <w:docPart w:val="6BF733222D884B0E95216354C0662084"/>
            </w:placeholder>
            <w:showingPlcHdr/>
          </w:sdtPr>
          <w:sdtEndPr/>
          <w:sdtContent>
            <w:tc>
              <w:tcPr>
                <w:tcW w:w="4770" w:type="dxa"/>
              </w:tcPr>
              <w:p w14:paraId="1BF768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F3C9DD" w14:textId="77777777" w:rsidTr="00BC2983">
        <w:trPr>
          <w:cantSplit/>
        </w:trPr>
        <w:tc>
          <w:tcPr>
            <w:tcW w:w="899" w:type="dxa"/>
          </w:tcPr>
          <w:p w14:paraId="2B4C0D40" w14:textId="77777777" w:rsidR="004A66E7" w:rsidRPr="0084305D" w:rsidRDefault="004A66E7" w:rsidP="00BC2983">
            <w:pPr>
              <w:jc w:val="center"/>
              <w:rPr>
                <w:rFonts w:cstheme="minorHAnsi"/>
                <w:b/>
                <w:bCs/>
              </w:rPr>
            </w:pPr>
            <w:r w:rsidRPr="0084305D">
              <w:rPr>
                <w:rFonts w:cstheme="minorHAnsi"/>
                <w:b/>
                <w:bCs/>
              </w:rPr>
              <w:t>8-L-3</w:t>
            </w:r>
          </w:p>
        </w:tc>
        <w:tc>
          <w:tcPr>
            <w:tcW w:w="6391" w:type="dxa"/>
            <w:tcBorders>
              <w:right w:val="nil"/>
            </w:tcBorders>
          </w:tcPr>
          <w:p w14:paraId="1FA526CB"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1DCE0BB8" w14:textId="77777777" w:rsidR="004A66E7" w:rsidRPr="0084305D" w:rsidRDefault="004A66E7" w:rsidP="00BC2983">
            <w:pPr>
              <w:rPr>
                <w:rFonts w:cstheme="minorHAnsi"/>
              </w:rPr>
            </w:pPr>
          </w:p>
        </w:tc>
        <w:tc>
          <w:tcPr>
            <w:tcW w:w="810" w:type="dxa"/>
          </w:tcPr>
          <w:p w14:paraId="04A460BF" w14:textId="77777777" w:rsidR="004A66E7" w:rsidRPr="00C34C63" w:rsidRDefault="004A66E7" w:rsidP="00BC2983">
            <w:pPr>
              <w:rPr>
                <w:rFonts w:cstheme="minorHAnsi"/>
              </w:rPr>
            </w:pPr>
            <w:r w:rsidRPr="00C34C63">
              <w:rPr>
                <w:rFonts w:cstheme="minorHAnsi"/>
              </w:rPr>
              <w:t xml:space="preserve">A </w:t>
            </w:r>
          </w:p>
          <w:p w14:paraId="31203D21" w14:textId="77777777" w:rsidR="004A66E7" w:rsidRPr="00C34C63" w:rsidRDefault="004A66E7" w:rsidP="00BC2983">
            <w:pPr>
              <w:rPr>
                <w:rFonts w:cstheme="minorHAnsi"/>
              </w:rPr>
            </w:pPr>
            <w:r w:rsidRPr="00C34C63">
              <w:rPr>
                <w:rFonts w:cstheme="minorHAnsi"/>
              </w:rPr>
              <w:t xml:space="preserve">B </w:t>
            </w:r>
          </w:p>
          <w:p w14:paraId="3CD5E83D" w14:textId="77777777" w:rsidR="004A66E7" w:rsidRPr="00C34C63" w:rsidRDefault="004A66E7" w:rsidP="00BC2983">
            <w:pPr>
              <w:rPr>
                <w:rFonts w:cstheme="minorHAnsi"/>
              </w:rPr>
            </w:pPr>
            <w:r w:rsidRPr="00C34C63">
              <w:rPr>
                <w:rFonts w:cstheme="minorHAnsi"/>
              </w:rPr>
              <w:t xml:space="preserve">C-M </w:t>
            </w:r>
          </w:p>
          <w:p w14:paraId="753B5069" w14:textId="77777777" w:rsidR="004A66E7" w:rsidRPr="0084305D" w:rsidRDefault="004A66E7" w:rsidP="00BC2983">
            <w:pPr>
              <w:rPr>
                <w:rFonts w:cstheme="minorHAnsi"/>
              </w:rPr>
            </w:pPr>
            <w:r w:rsidRPr="00C34C63">
              <w:rPr>
                <w:rFonts w:cstheme="minorHAnsi"/>
              </w:rPr>
              <w:t>C</w:t>
            </w:r>
          </w:p>
        </w:tc>
        <w:tc>
          <w:tcPr>
            <w:tcW w:w="1980" w:type="dxa"/>
          </w:tcPr>
          <w:p w14:paraId="7F88CDB1" w14:textId="77777777" w:rsidR="004A66E7" w:rsidRPr="0084305D" w:rsidRDefault="0082530F" w:rsidP="00BC2983">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E4801C0" w14:textId="77777777" w:rsidR="004A66E7" w:rsidRPr="0084305D" w:rsidRDefault="0082530F" w:rsidP="00BC2983">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7805BA" w14:textId="77777777" w:rsidR="004A66E7" w:rsidRDefault="0082530F" w:rsidP="00BC2983">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680AEBF" w14:textId="77777777" w:rsidR="004A66E7" w:rsidRPr="00C34C63" w:rsidRDefault="0082530F" w:rsidP="00BC2983">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1BCD118" w14:textId="77777777" w:rsidR="004A66E7" w:rsidRPr="0084305D" w:rsidRDefault="004A66E7" w:rsidP="00BC2983">
            <w:pPr>
              <w:rPr>
                <w:rFonts w:cstheme="minorHAnsi"/>
              </w:rPr>
            </w:pPr>
          </w:p>
        </w:tc>
        <w:sdt>
          <w:sdtPr>
            <w:rPr>
              <w:rFonts w:cstheme="minorHAnsi"/>
            </w:rPr>
            <w:id w:val="-1684971497"/>
            <w:placeholder>
              <w:docPart w:val="81E05EE7EFA244E29F48C6CF867E729D"/>
            </w:placeholder>
            <w:showingPlcHdr/>
          </w:sdtPr>
          <w:sdtEndPr/>
          <w:sdtContent>
            <w:tc>
              <w:tcPr>
                <w:tcW w:w="4770" w:type="dxa"/>
              </w:tcPr>
              <w:p w14:paraId="03AE5B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60D2FC" w14:textId="77777777" w:rsidTr="00BC2983">
        <w:trPr>
          <w:cantSplit/>
        </w:trPr>
        <w:tc>
          <w:tcPr>
            <w:tcW w:w="899" w:type="dxa"/>
          </w:tcPr>
          <w:p w14:paraId="6D93FD46" w14:textId="77777777" w:rsidR="004A66E7" w:rsidRPr="0084305D" w:rsidRDefault="004A66E7" w:rsidP="00BC2983">
            <w:pPr>
              <w:jc w:val="center"/>
              <w:rPr>
                <w:rFonts w:cstheme="minorHAnsi"/>
                <w:b/>
                <w:bCs/>
              </w:rPr>
            </w:pPr>
            <w:r w:rsidRPr="0084305D">
              <w:rPr>
                <w:rFonts w:cstheme="minorHAnsi"/>
                <w:b/>
                <w:bCs/>
              </w:rPr>
              <w:t>8-L-4</w:t>
            </w:r>
          </w:p>
        </w:tc>
        <w:tc>
          <w:tcPr>
            <w:tcW w:w="6391" w:type="dxa"/>
            <w:tcBorders>
              <w:right w:val="nil"/>
            </w:tcBorders>
          </w:tcPr>
          <w:p w14:paraId="6168460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7853BEC7" w14:textId="77777777" w:rsidR="004A66E7" w:rsidRPr="0084305D" w:rsidRDefault="004A66E7" w:rsidP="00BC2983">
            <w:pPr>
              <w:rPr>
                <w:rFonts w:cstheme="minorHAnsi"/>
              </w:rPr>
            </w:pPr>
          </w:p>
        </w:tc>
        <w:tc>
          <w:tcPr>
            <w:tcW w:w="810" w:type="dxa"/>
          </w:tcPr>
          <w:p w14:paraId="3FCACDA2" w14:textId="77777777" w:rsidR="004A66E7" w:rsidRPr="00C34C63" w:rsidRDefault="004A66E7" w:rsidP="00BC2983">
            <w:pPr>
              <w:rPr>
                <w:rFonts w:cstheme="minorHAnsi"/>
              </w:rPr>
            </w:pPr>
            <w:r w:rsidRPr="00C34C63">
              <w:rPr>
                <w:rFonts w:cstheme="minorHAnsi"/>
              </w:rPr>
              <w:t xml:space="preserve">A </w:t>
            </w:r>
          </w:p>
          <w:p w14:paraId="623F84B5" w14:textId="77777777" w:rsidR="004A66E7" w:rsidRPr="00C34C63" w:rsidRDefault="004A66E7" w:rsidP="00BC2983">
            <w:pPr>
              <w:rPr>
                <w:rFonts w:cstheme="minorHAnsi"/>
              </w:rPr>
            </w:pPr>
            <w:r w:rsidRPr="00C34C63">
              <w:rPr>
                <w:rFonts w:cstheme="minorHAnsi"/>
              </w:rPr>
              <w:t xml:space="preserve">B </w:t>
            </w:r>
          </w:p>
          <w:p w14:paraId="39D3112F" w14:textId="77777777" w:rsidR="004A66E7" w:rsidRPr="00C34C63" w:rsidRDefault="004A66E7" w:rsidP="00BC2983">
            <w:pPr>
              <w:rPr>
                <w:rFonts w:cstheme="minorHAnsi"/>
              </w:rPr>
            </w:pPr>
            <w:r w:rsidRPr="00C34C63">
              <w:rPr>
                <w:rFonts w:cstheme="minorHAnsi"/>
              </w:rPr>
              <w:t xml:space="preserve">C-M </w:t>
            </w:r>
          </w:p>
          <w:p w14:paraId="71471475" w14:textId="77777777" w:rsidR="004A66E7" w:rsidRPr="0084305D" w:rsidRDefault="004A66E7" w:rsidP="00BC2983">
            <w:pPr>
              <w:rPr>
                <w:rFonts w:cstheme="minorHAnsi"/>
              </w:rPr>
            </w:pPr>
            <w:r w:rsidRPr="00C34C63">
              <w:rPr>
                <w:rFonts w:cstheme="minorHAnsi"/>
              </w:rPr>
              <w:t>C</w:t>
            </w:r>
          </w:p>
        </w:tc>
        <w:tc>
          <w:tcPr>
            <w:tcW w:w="1980" w:type="dxa"/>
          </w:tcPr>
          <w:p w14:paraId="4EE8CB48" w14:textId="77777777" w:rsidR="004A66E7" w:rsidRPr="0084305D" w:rsidRDefault="0082530F" w:rsidP="00BC2983">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CB6FE2" w14:textId="77777777" w:rsidR="004A66E7" w:rsidRPr="0084305D" w:rsidRDefault="0082530F" w:rsidP="00BC2983">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E900C11" w14:textId="77777777" w:rsidR="004A66E7" w:rsidRDefault="0082530F" w:rsidP="00BC2983">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2BAF49" w14:textId="77777777" w:rsidR="004A66E7" w:rsidRPr="00C34C63" w:rsidRDefault="0082530F" w:rsidP="00BC2983">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F04575" w14:textId="77777777" w:rsidR="004A66E7" w:rsidRPr="0084305D" w:rsidRDefault="004A66E7" w:rsidP="00BC2983">
            <w:pPr>
              <w:rPr>
                <w:rFonts w:cstheme="minorHAnsi"/>
              </w:rPr>
            </w:pPr>
          </w:p>
        </w:tc>
        <w:sdt>
          <w:sdtPr>
            <w:rPr>
              <w:rFonts w:cstheme="minorHAnsi"/>
            </w:rPr>
            <w:id w:val="-847406190"/>
            <w:placeholder>
              <w:docPart w:val="81E507E3E31043349517FF6AFDC8C1CF"/>
            </w:placeholder>
            <w:showingPlcHdr/>
          </w:sdtPr>
          <w:sdtEndPr/>
          <w:sdtContent>
            <w:tc>
              <w:tcPr>
                <w:tcW w:w="4770" w:type="dxa"/>
              </w:tcPr>
              <w:p w14:paraId="19A56D5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E2DB7F0" w14:textId="77777777" w:rsidTr="00BC2983">
        <w:trPr>
          <w:cantSplit/>
        </w:trPr>
        <w:tc>
          <w:tcPr>
            <w:tcW w:w="899" w:type="dxa"/>
          </w:tcPr>
          <w:p w14:paraId="6F8AFDB6" w14:textId="77777777" w:rsidR="004A66E7" w:rsidRPr="0084305D" w:rsidRDefault="004A66E7" w:rsidP="00BC2983">
            <w:pPr>
              <w:jc w:val="center"/>
              <w:rPr>
                <w:rFonts w:cstheme="minorHAnsi"/>
                <w:b/>
                <w:bCs/>
              </w:rPr>
            </w:pPr>
            <w:r w:rsidRPr="0084305D">
              <w:rPr>
                <w:rFonts w:cstheme="minorHAnsi"/>
                <w:b/>
                <w:bCs/>
              </w:rPr>
              <w:t>8-L-5</w:t>
            </w:r>
          </w:p>
        </w:tc>
        <w:tc>
          <w:tcPr>
            <w:tcW w:w="6391" w:type="dxa"/>
            <w:tcBorders>
              <w:right w:val="nil"/>
            </w:tcBorders>
          </w:tcPr>
          <w:p w14:paraId="42342C2C"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668F73F7" w14:textId="77777777" w:rsidR="004A66E7" w:rsidRPr="0084305D" w:rsidRDefault="004A66E7" w:rsidP="00BC2983">
            <w:pPr>
              <w:rPr>
                <w:rFonts w:cstheme="minorHAnsi"/>
              </w:rPr>
            </w:pPr>
          </w:p>
        </w:tc>
        <w:tc>
          <w:tcPr>
            <w:tcW w:w="810" w:type="dxa"/>
          </w:tcPr>
          <w:p w14:paraId="2860BEB9" w14:textId="77777777" w:rsidR="004A66E7" w:rsidRPr="00C34C63" w:rsidRDefault="004A66E7" w:rsidP="00BC2983">
            <w:pPr>
              <w:rPr>
                <w:rFonts w:cstheme="minorHAnsi"/>
              </w:rPr>
            </w:pPr>
            <w:r w:rsidRPr="00C34C63">
              <w:rPr>
                <w:rFonts w:cstheme="minorHAnsi"/>
              </w:rPr>
              <w:t xml:space="preserve">A </w:t>
            </w:r>
          </w:p>
          <w:p w14:paraId="22817994" w14:textId="77777777" w:rsidR="004A66E7" w:rsidRPr="00C34C63" w:rsidRDefault="004A66E7" w:rsidP="00BC2983">
            <w:pPr>
              <w:rPr>
                <w:rFonts w:cstheme="minorHAnsi"/>
              </w:rPr>
            </w:pPr>
            <w:r w:rsidRPr="00C34C63">
              <w:rPr>
                <w:rFonts w:cstheme="minorHAnsi"/>
              </w:rPr>
              <w:t xml:space="preserve">B </w:t>
            </w:r>
          </w:p>
          <w:p w14:paraId="5C21E959" w14:textId="77777777" w:rsidR="004A66E7" w:rsidRPr="00C34C63" w:rsidRDefault="004A66E7" w:rsidP="00BC2983">
            <w:pPr>
              <w:rPr>
                <w:rFonts w:cstheme="minorHAnsi"/>
              </w:rPr>
            </w:pPr>
            <w:r w:rsidRPr="00C34C63">
              <w:rPr>
                <w:rFonts w:cstheme="minorHAnsi"/>
              </w:rPr>
              <w:t xml:space="preserve">C-M </w:t>
            </w:r>
          </w:p>
          <w:p w14:paraId="1C01D938" w14:textId="77777777" w:rsidR="004A66E7" w:rsidRPr="0084305D" w:rsidRDefault="004A66E7" w:rsidP="00BC2983">
            <w:pPr>
              <w:rPr>
                <w:rFonts w:cstheme="minorHAnsi"/>
              </w:rPr>
            </w:pPr>
            <w:r w:rsidRPr="00C34C63">
              <w:rPr>
                <w:rFonts w:cstheme="minorHAnsi"/>
              </w:rPr>
              <w:t>C</w:t>
            </w:r>
          </w:p>
        </w:tc>
        <w:tc>
          <w:tcPr>
            <w:tcW w:w="1980" w:type="dxa"/>
          </w:tcPr>
          <w:p w14:paraId="0DF703AD" w14:textId="77777777" w:rsidR="004A66E7" w:rsidRPr="0084305D" w:rsidRDefault="0082530F" w:rsidP="00BC2983">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54BE84" w14:textId="77777777" w:rsidR="004A66E7" w:rsidRPr="0084305D" w:rsidRDefault="0082530F" w:rsidP="00BC2983">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61DB069" w14:textId="77777777" w:rsidR="004A66E7" w:rsidRDefault="0082530F" w:rsidP="00BC2983">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05798B" w14:textId="77777777" w:rsidR="004A66E7" w:rsidRPr="00C34C63" w:rsidRDefault="0082530F" w:rsidP="00BC2983">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914BBAF" w14:textId="77777777" w:rsidR="004A66E7" w:rsidRPr="0084305D" w:rsidRDefault="004A66E7" w:rsidP="00BC2983">
            <w:pPr>
              <w:rPr>
                <w:rFonts w:cstheme="minorHAnsi"/>
              </w:rPr>
            </w:pPr>
          </w:p>
        </w:tc>
        <w:sdt>
          <w:sdtPr>
            <w:rPr>
              <w:rFonts w:cstheme="minorHAnsi"/>
            </w:rPr>
            <w:id w:val="-1164473292"/>
            <w:placeholder>
              <w:docPart w:val="F252AEEFB245403EBFCD90FB18405816"/>
            </w:placeholder>
            <w:showingPlcHdr/>
          </w:sdtPr>
          <w:sdtEndPr/>
          <w:sdtContent>
            <w:tc>
              <w:tcPr>
                <w:tcW w:w="4770" w:type="dxa"/>
              </w:tcPr>
              <w:p w14:paraId="2B7121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D844F6" w14:textId="77777777" w:rsidTr="00BC2983">
        <w:trPr>
          <w:cantSplit/>
        </w:trPr>
        <w:tc>
          <w:tcPr>
            <w:tcW w:w="899" w:type="dxa"/>
          </w:tcPr>
          <w:p w14:paraId="2AF64E0D" w14:textId="77777777" w:rsidR="004A66E7" w:rsidRPr="0084305D" w:rsidRDefault="004A66E7" w:rsidP="00BC2983">
            <w:pPr>
              <w:jc w:val="center"/>
              <w:rPr>
                <w:rFonts w:cstheme="minorHAnsi"/>
                <w:b/>
                <w:bCs/>
              </w:rPr>
            </w:pPr>
            <w:r w:rsidRPr="0084305D">
              <w:rPr>
                <w:rFonts w:cstheme="minorHAnsi"/>
                <w:b/>
                <w:bCs/>
              </w:rPr>
              <w:t>8-L-6</w:t>
            </w:r>
          </w:p>
        </w:tc>
        <w:tc>
          <w:tcPr>
            <w:tcW w:w="6391" w:type="dxa"/>
            <w:tcBorders>
              <w:right w:val="nil"/>
            </w:tcBorders>
          </w:tcPr>
          <w:p w14:paraId="461D16B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64FD946A" w14:textId="77777777" w:rsidR="004A66E7" w:rsidRPr="0084305D" w:rsidRDefault="004A66E7" w:rsidP="00BC2983">
            <w:pPr>
              <w:rPr>
                <w:rFonts w:cstheme="minorHAnsi"/>
              </w:rPr>
            </w:pPr>
          </w:p>
        </w:tc>
        <w:tc>
          <w:tcPr>
            <w:tcW w:w="810" w:type="dxa"/>
          </w:tcPr>
          <w:p w14:paraId="6F33A536" w14:textId="77777777" w:rsidR="004A66E7" w:rsidRPr="00C34C63" w:rsidRDefault="004A66E7" w:rsidP="00BC2983">
            <w:pPr>
              <w:rPr>
                <w:rFonts w:cstheme="minorHAnsi"/>
              </w:rPr>
            </w:pPr>
            <w:r w:rsidRPr="00C34C63">
              <w:rPr>
                <w:rFonts w:cstheme="minorHAnsi"/>
              </w:rPr>
              <w:t xml:space="preserve">A </w:t>
            </w:r>
          </w:p>
          <w:p w14:paraId="2B55E861" w14:textId="77777777" w:rsidR="004A66E7" w:rsidRPr="00C34C63" w:rsidRDefault="004A66E7" w:rsidP="00BC2983">
            <w:pPr>
              <w:rPr>
                <w:rFonts w:cstheme="minorHAnsi"/>
              </w:rPr>
            </w:pPr>
            <w:r w:rsidRPr="00C34C63">
              <w:rPr>
                <w:rFonts w:cstheme="minorHAnsi"/>
              </w:rPr>
              <w:t xml:space="preserve">B </w:t>
            </w:r>
          </w:p>
          <w:p w14:paraId="19C08A1D" w14:textId="77777777" w:rsidR="004A66E7" w:rsidRPr="00C34C63" w:rsidRDefault="004A66E7" w:rsidP="00BC2983">
            <w:pPr>
              <w:rPr>
                <w:rFonts w:cstheme="minorHAnsi"/>
              </w:rPr>
            </w:pPr>
            <w:r w:rsidRPr="00C34C63">
              <w:rPr>
                <w:rFonts w:cstheme="minorHAnsi"/>
              </w:rPr>
              <w:t xml:space="preserve">C-M </w:t>
            </w:r>
          </w:p>
          <w:p w14:paraId="0A7F28D8" w14:textId="77777777" w:rsidR="004A66E7" w:rsidRPr="0084305D" w:rsidRDefault="004A66E7" w:rsidP="00BC2983">
            <w:pPr>
              <w:rPr>
                <w:rFonts w:cstheme="minorHAnsi"/>
              </w:rPr>
            </w:pPr>
            <w:r w:rsidRPr="00C34C63">
              <w:rPr>
                <w:rFonts w:cstheme="minorHAnsi"/>
              </w:rPr>
              <w:t>C</w:t>
            </w:r>
          </w:p>
        </w:tc>
        <w:tc>
          <w:tcPr>
            <w:tcW w:w="1980" w:type="dxa"/>
          </w:tcPr>
          <w:p w14:paraId="4B4EA3AF" w14:textId="77777777" w:rsidR="004A66E7" w:rsidRPr="0084305D" w:rsidRDefault="0082530F" w:rsidP="00BC2983">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EA59C7" w14:textId="77777777" w:rsidR="004A66E7" w:rsidRPr="0084305D" w:rsidRDefault="0082530F" w:rsidP="00BC2983">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382DBAC" w14:textId="77777777" w:rsidR="004A66E7" w:rsidRDefault="0082530F" w:rsidP="00BC2983">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3207B0" w14:textId="77777777" w:rsidR="004A66E7" w:rsidRPr="00C34C63" w:rsidRDefault="0082530F" w:rsidP="00BC2983">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05DB93E" w14:textId="77777777" w:rsidR="004A66E7" w:rsidRPr="0084305D" w:rsidRDefault="004A66E7" w:rsidP="00BC2983">
            <w:pPr>
              <w:rPr>
                <w:rFonts w:cstheme="minorHAnsi"/>
              </w:rPr>
            </w:pPr>
          </w:p>
        </w:tc>
        <w:sdt>
          <w:sdtPr>
            <w:rPr>
              <w:rFonts w:cstheme="minorHAnsi"/>
            </w:rPr>
            <w:id w:val="33391047"/>
            <w:placeholder>
              <w:docPart w:val="2541ED16F11844E291D924D5ECE055A2"/>
            </w:placeholder>
            <w:showingPlcHdr/>
          </w:sdtPr>
          <w:sdtEndPr/>
          <w:sdtContent>
            <w:tc>
              <w:tcPr>
                <w:tcW w:w="4770" w:type="dxa"/>
              </w:tcPr>
              <w:p w14:paraId="26982B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33EEBAD" w14:textId="77777777" w:rsidTr="00BC2983">
        <w:trPr>
          <w:cantSplit/>
        </w:trPr>
        <w:tc>
          <w:tcPr>
            <w:tcW w:w="899" w:type="dxa"/>
          </w:tcPr>
          <w:p w14:paraId="21DA5AA6" w14:textId="77777777" w:rsidR="004A66E7" w:rsidRPr="0084305D" w:rsidRDefault="004A66E7" w:rsidP="00BC2983">
            <w:pPr>
              <w:jc w:val="center"/>
              <w:rPr>
                <w:rFonts w:cstheme="minorHAnsi"/>
                <w:b/>
                <w:bCs/>
              </w:rPr>
            </w:pPr>
            <w:r w:rsidRPr="0084305D">
              <w:rPr>
                <w:rFonts w:cstheme="minorHAnsi"/>
                <w:b/>
                <w:bCs/>
              </w:rPr>
              <w:t>8-L-7</w:t>
            </w:r>
          </w:p>
        </w:tc>
        <w:tc>
          <w:tcPr>
            <w:tcW w:w="6391" w:type="dxa"/>
            <w:tcBorders>
              <w:right w:val="nil"/>
            </w:tcBorders>
          </w:tcPr>
          <w:p w14:paraId="50D45E82"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3007ED3" w14:textId="77777777" w:rsidR="004A66E7" w:rsidRPr="0084305D" w:rsidRDefault="004A66E7" w:rsidP="00BC2983">
            <w:pPr>
              <w:rPr>
                <w:rFonts w:cstheme="minorHAnsi"/>
              </w:rPr>
            </w:pPr>
          </w:p>
        </w:tc>
        <w:tc>
          <w:tcPr>
            <w:tcW w:w="810" w:type="dxa"/>
          </w:tcPr>
          <w:p w14:paraId="650E3B7E" w14:textId="77777777" w:rsidR="004A66E7" w:rsidRPr="00C34C63" w:rsidRDefault="004A66E7" w:rsidP="00BC2983">
            <w:pPr>
              <w:rPr>
                <w:rFonts w:cstheme="minorHAnsi"/>
              </w:rPr>
            </w:pPr>
            <w:r w:rsidRPr="00C34C63">
              <w:rPr>
                <w:rFonts w:cstheme="minorHAnsi"/>
              </w:rPr>
              <w:t xml:space="preserve">A </w:t>
            </w:r>
          </w:p>
          <w:p w14:paraId="6E0D3E9E" w14:textId="77777777" w:rsidR="004A66E7" w:rsidRPr="00C34C63" w:rsidRDefault="004A66E7" w:rsidP="00BC2983">
            <w:pPr>
              <w:rPr>
                <w:rFonts w:cstheme="minorHAnsi"/>
              </w:rPr>
            </w:pPr>
            <w:r w:rsidRPr="00C34C63">
              <w:rPr>
                <w:rFonts w:cstheme="minorHAnsi"/>
              </w:rPr>
              <w:t xml:space="preserve">B </w:t>
            </w:r>
          </w:p>
          <w:p w14:paraId="0D28182E" w14:textId="77777777" w:rsidR="004A66E7" w:rsidRPr="00C34C63" w:rsidRDefault="004A66E7" w:rsidP="00BC2983">
            <w:pPr>
              <w:rPr>
                <w:rFonts w:cstheme="minorHAnsi"/>
              </w:rPr>
            </w:pPr>
            <w:r w:rsidRPr="00C34C63">
              <w:rPr>
                <w:rFonts w:cstheme="minorHAnsi"/>
              </w:rPr>
              <w:t xml:space="preserve">C-M </w:t>
            </w:r>
          </w:p>
          <w:p w14:paraId="56345C06" w14:textId="77777777" w:rsidR="004A66E7" w:rsidRPr="0084305D" w:rsidRDefault="004A66E7" w:rsidP="00BC2983">
            <w:pPr>
              <w:rPr>
                <w:rFonts w:cstheme="minorHAnsi"/>
              </w:rPr>
            </w:pPr>
            <w:r w:rsidRPr="00C34C63">
              <w:rPr>
                <w:rFonts w:cstheme="minorHAnsi"/>
              </w:rPr>
              <w:t>C</w:t>
            </w:r>
          </w:p>
        </w:tc>
        <w:tc>
          <w:tcPr>
            <w:tcW w:w="1980" w:type="dxa"/>
          </w:tcPr>
          <w:p w14:paraId="31BB3EAD" w14:textId="77777777" w:rsidR="004A66E7" w:rsidRPr="0084305D" w:rsidRDefault="0082530F" w:rsidP="00BC2983">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604D48" w14:textId="77777777" w:rsidR="004A66E7" w:rsidRPr="0084305D" w:rsidRDefault="0082530F" w:rsidP="00BC2983">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481CC93" w14:textId="77777777" w:rsidR="004A66E7" w:rsidRDefault="0082530F" w:rsidP="00BC2983">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2920256" w14:textId="77777777" w:rsidR="004A66E7" w:rsidRPr="00C34C63" w:rsidRDefault="0082530F" w:rsidP="00BC2983">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6707C66" w14:textId="77777777" w:rsidR="004A66E7" w:rsidRPr="0084305D" w:rsidRDefault="004A66E7" w:rsidP="00BC2983">
            <w:pPr>
              <w:rPr>
                <w:rFonts w:cstheme="minorHAnsi"/>
              </w:rPr>
            </w:pPr>
          </w:p>
        </w:tc>
        <w:sdt>
          <w:sdtPr>
            <w:rPr>
              <w:rFonts w:cstheme="minorHAnsi"/>
            </w:rPr>
            <w:id w:val="547024815"/>
            <w:placeholder>
              <w:docPart w:val="FB488D13C4834D5BBBD65A54EA7ADD60"/>
            </w:placeholder>
            <w:showingPlcHdr/>
          </w:sdtPr>
          <w:sdtEndPr/>
          <w:sdtContent>
            <w:tc>
              <w:tcPr>
                <w:tcW w:w="4770" w:type="dxa"/>
              </w:tcPr>
              <w:p w14:paraId="5461491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92266DA" w14:textId="77777777" w:rsidTr="00BC2983">
        <w:trPr>
          <w:cantSplit/>
        </w:trPr>
        <w:tc>
          <w:tcPr>
            <w:tcW w:w="899" w:type="dxa"/>
          </w:tcPr>
          <w:p w14:paraId="0FE41548" w14:textId="77777777" w:rsidR="004A66E7" w:rsidRPr="0084305D" w:rsidRDefault="004A66E7" w:rsidP="00BC2983">
            <w:pPr>
              <w:jc w:val="center"/>
              <w:rPr>
                <w:rFonts w:cstheme="minorHAnsi"/>
                <w:b/>
                <w:bCs/>
              </w:rPr>
            </w:pPr>
            <w:r w:rsidRPr="0084305D">
              <w:rPr>
                <w:rFonts w:cstheme="minorHAnsi"/>
                <w:b/>
                <w:bCs/>
              </w:rPr>
              <w:t>8-L-8</w:t>
            </w:r>
          </w:p>
        </w:tc>
        <w:tc>
          <w:tcPr>
            <w:tcW w:w="6391" w:type="dxa"/>
            <w:tcBorders>
              <w:right w:val="nil"/>
            </w:tcBorders>
          </w:tcPr>
          <w:p w14:paraId="3C111EEF"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77DC7E01" w14:textId="77777777" w:rsidR="004A66E7" w:rsidRPr="0084305D" w:rsidRDefault="004A66E7" w:rsidP="00BC2983">
            <w:pPr>
              <w:rPr>
                <w:rFonts w:cstheme="minorHAnsi"/>
              </w:rPr>
            </w:pPr>
          </w:p>
        </w:tc>
        <w:tc>
          <w:tcPr>
            <w:tcW w:w="810" w:type="dxa"/>
          </w:tcPr>
          <w:p w14:paraId="60DADBA1" w14:textId="77777777" w:rsidR="004A66E7" w:rsidRPr="00C34C63" w:rsidRDefault="004A66E7" w:rsidP="00BC2983">
            <w:pPr>
              <w:rPr>
                <w:rFonts w:cstheme="minorHAnsi"/>
              </w:rPr>
            </w:pPr>
            <w:r w:rsidRPr="00C34C63">
              <w:rPr>
                <w:rFonts w:cstheme="minorHAnsi"/>
              </w:rPr>
              <w:t xml:space="preserve">A </w:t>
            </w:r>
          </w:p>
          <w:p w14:paraId="4728A5A6" w14:textId="77777777" w:rsidR="004A66E7" w:rsidRPr="00C34C63" w:rsidRDefault="004A66E7" w:rsidP="00BC2983">
            <w:pPr>
              <w:rPr>
                <w:rFonts w:cstheme="minorHAnsi"/>
              </w:rPr>
            </w:pPr>
            <w:r w:rsidRPr="00C34C63">
              <w:rPr>
                <w:rFonts w:cstheme="minorHAnsi"/>
              </w:rPr>
              <w:t xml:space="preserve">B </w:t>
            </w:r>
          </w:p>
          <w:p w14:paraId="7D67BC4D" w14:textId="77777777" w:rsidR="004A66E7" w:rsidRPr="00C34C63" w:rsidRDefault="004A66E7" w:rsidP="00BC2983">
            <w:pPr>
              <w:rPr>
                <w:rFonts w:cstheme="minorHAnsi"/>
              </w:rPr>
            </w:pPr>
            <w:r w:rsidRPr="00C34C63">
              <w:rPr>
                <w:rFonts w:cstheme="minorHAnsi"/>
              </w:rPr>
              <w:t xml:space="preserve">C-M </w:t>
            </w:r>
          </w:p>
          <w:p w14:paraId="0FAFBE80" w14:textId="77777777" w:rsidR="004A66E7" w:rsidRPr="0084305D" w:rsidRDefault="004A66E7" w:rsidP="00BC2983">
            <w:pPr>
              <w:rPr>
                <w:rFonts w:cstheme="minorHAnsi"/>
              </w:rPr>
            </w:pPr>
            <w:r w:rsidRPr="00C34C63">
              <w:rPr>
                <w:rFonts w:cstheme="minorHAnsi"/>
              </w:rPr>
              <w:t>C</w:t>
            </w:r>
          </w:p>
        </w:tc>
        <w:tc>
          <w:tcPr>
            <w:tcW w:w="1980" w:type="dxa"/>
          </w:tcPr>
          <w:p w14:paraId="642BF6F6" w14:textId="77777777" w:rsidR="004A66E7" w:rsidRPr="0084305D" w:rsidRDefault="0082530F" w:rsidP="00BC2983">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AE19A2" w14:textId="77777777" w:rsidR="004A66E7" w:rsidRPr="0084305D" w:rsidRDefault="0082530F" w:rsidP="00BC2983">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319FC4D" w14:textId="77777777" w:rsidR="004A66E7" w:rsidRDefault="0082530F" w:rsidP="00BC2983">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6F0BC0A" w14:textId="77777777" w:rsidR="004A66E7" w:rsidRPr="00C34C63" w:rsidRDefault="0082530F" w:rsidP="00BC2983">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6A899A" w14:textId="77777777" w:rsidR="004A66E7" w:rsidRPr="0084305D" w:rsidRDefault="004A66E7" w:rsidP="00BC2983">
            <w:pPr>
              <w:rPr>
                <w:rFonts w:cstheme="minorHAnsi"/>
              </w:rPr>
            </w:pPr>
          </w:p>
        </w:tc>
        <w:sdt>
          <w:sdtPr>
            <w:rPr>
              <w:rFonts w:cstheme="minorHAnsi"/>
            </w:rPr>
            <w:id w:val="1116800222"/>
            <w:placeholder>
              <w:docPart w:val="B9DF26B9F5F4473A842C98A5F5EB1EC7"/>
            </w:placeholder>
            <w:showingPlcHdr/>
          </w:sdtPr>
          <w:sdtEndPr/>
          <w:sdtContent>
            <w:tc>
              <w:tcPr>
                <w:tcW w:w="4770" w:type="dxa"/>
              </w:tcPr>
              <w:p w14:paraId="0E2DABB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3B075E0" w14:textId="77777777" w:rsidTr="00BC2983">
        <w:trPr>
          <w:cantSplit/>
        </w:trPr>
        <w:tc>
          <w:tcPr>
            <w:tcW w:w="899" w:type="dxa"/>
          </w:tcPr>
          <w:p w14:paraId="07D06FF9" w14:textId="77777777" w:rsidR="004A66E7" w:rsidRPr="0084305D" w:rsidRDefault="004A66E7" w:rsidP="00BC2983">
            <w:pPr>
              <w:jc w:val="center"/>
              <w:rPr>
                <w:rFonts w:cstheme="minorHAnsi"/>
                <w:b/>
                <w:bCs/>
              </w:rPr>
            </w:pPr>
            <w:r w:rsidRPr="0084305D">
              <w:rPr>
                <w:rFonts w:cstheme="minorHAnsi"/>
                <w:b/>
                <w:bCs/>
              </w:rPr>
              <w:t>8-L-9</w:t>
            </w:r>
          </w:p>
        </w:tc>
        <w:tc>
          <w:tcPr>
            <w:tcW w:w="6391" w:type="dxa"/>
            <w:tcBorders>
              <w:right w:val="nil"/>
            </w:tcBorders>
          </w:tcPr>
          <w:p w14:paraId="62644E77"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3D230F1C" w14:textId="77777777" w:rsidR="004A66E7" w:rsidRPr="0084305D" w:rsidRDefault="004A66E7" w:rsidP="00BC2983">
            <w:pPr>
              <w:rPr>
                <w:rFonts w:cstheme="minorHAnsi"/>
              </w:rPr>
            </w:pPr>
          </w:p>
        </w:tc>
        <w:tc>
          <w:tcPr>
            <w:tcW w:w="810" w:type="dxa"/>
          </w:tcPr>
          <w:p w14:paraId="050783E3" w14:textId="77777777" w:rsidR="004A66E7" w:rsidRPr="00C34C63" w:rsidRDefault="004A66E7" w:rsidP="00BC2983">
            <w:pPr>
              <w:rPr>
                <w:rFonts w:cstheme="minorHAnsi"/>
              </w:rPr>
            </w:pPr>
            <w:r w:rsidRPr="00C34C63">
              <w:rPr>
                <w:rFonts w:cstheme="minorHAnsi"/>
              </w:rPr>
              <w:t xml:space="preserve">A </w:t>
            </w:r>
          </w:p>
          <w:p w14:paraId="0C5B3F5C" w14:textId="77777777" w:rsidR="004A66E7" w:rsidRPr="00C34C63" w:rsidRDefault="004A66E7" w:rsidP="00BC2983">
            <w:pPr>
              <w:rPr>
                <w:rFonts w:cstheme="minorHAnsi"/>
              </w:rPr>
            </w:pPr>
            <w:r w:rsidRPr="00C34C63">
              <w:rPr>
                <w:rFonts w:cstheme="minorHAnsi"/>
              </w:rPr>
              <w:t xml:space="preserve">B </w:t>
            </w:r>
          </w:p>
          <w:p w14:paraId="239A6020" w14:textId="77777777" w:rsidR="004A66E7" w:rsidRPr="00C34C63" w:rsidRDefault="004A66E7" w:rsidP="00BC2983">
            <w:pPr>
              <w:rPr>
                <w:rFonts w:cstheme="minorHAnsi"/>
              </w:rPr>
            </w:pPr>
            <w:r w:rsidRPr="00C34C63">
              <w:rPr>
                <w:rFonts w:cstheme="minorHAnsi"/>
              </w:rPr>
              <w:t xml:space="preserve">C-M </w:t>
            </w:r>
          </w:p>
          <w:p w14:paraId="74666BD6" w14:textId="77777777" w:rsidR="004A66E7" w:rsidRPr="0084305D" w:rsidRDefault="004A66E7" w:rsidP="00BC2983">
            <w:pPr>
              <w:rPr>
                <w:rFonts w:cstheme="minorHAnsi"/>
              </w:rPr>
            </w:pPr>
            <w:r w:rsidRPr="00C34C63">
              <w:rPr>
                <w:rFonts w:cstheme="minorHAnsi"/>
              </w:rPr>
              <w:t>C</w:t>
            </w:r>
          </w:p>
        </w:tc>
        <w:tc>
          <w:tcPr>
            <w:tcW w:w="1980" w:type="dxa"/>
          </w:tcPr>
          <w:p w14:paraId="1843E422" w14:textId="77777777" w:rsidR="004A66E7" w:rsidRPr="0084305D" w:rsidRDefault="0082530F" w:rsidP="00BC2983">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93BBB2" w14:textId="77777777" w:rsidR="004A66E7" w:rsidRPr="0084305D" w:rsidRDefault="0082530F" w:rsidP="00BC2983">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194A994" w14:textId="77777777" w:rsidR="004A66E7" w:rsidRDefault="0082530F" w:rsidP="00BC2983">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3A6DCE" w14:textId="77777777" w:rsidR="004A66E7" w:rsidRPr="00C34C63" w:rsidRDefault="0082530F" w:rsidP="00BC2983">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F9345EA" w14:textId="77777777" w:rsidR="004A66E7" w:rsidRPr="0084305D" w:rsidRDefault="004A66E7" w:rsidP="00BC2983">
            <w:pPr>
              <w:rPr>
                <w:rFonts w:cstheme="minorHAnsi"/>
              </w:rPr>
            </w:pPr>
          </w:p>
        </w:tc>
        <w:sdt>
          <w:sdtPr>
            <w:rPr>
              <w:rFonts w:cstheme="minorHAnsi"/>
            </w:rPr>
            <w:id w:val="-1810780829"/>
            <w:placeholder>
              <w:docPart w:val="9C279A5E70204F3292D4EC8901426232"/>
            </w:placeholder>
            <w:showingPlcHdr/>
          </w:sdtPr>
          <w:sdtEndPr/>
          <w:sdtContent>
            <w:tc>
              <w:tcPr>
                <w:tcW w:w="4770" w:type="dxa"/>
              </w:tcPr>
              <w:p w14:paraId="6FEDDFD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1" w:name="Section9"/>
      <w:r>
        <w:rPr>
          <w:b/>
          <w:bCs/>
          <w:sz w:val="32"/>
          <w:szCs w:val="32"/>
        </w:rPr>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4A66E7" w:rsidRPr="004E1DEE" w14:paraId="044C09DB" w14:textId="77777777" w:rsidTr="00BC2983">
        <w:trPr>
          <w:gridAfter w:val="1"/>
          <w:wAfter w:w="16" w:type="dxa"/>
          <w:cantSplit/>
          <w:tblHeader/>
        </w:trPr>
        <w:tc>
          <w:tcPr>
            <w:tcW w:w="899" w:type="dxa"/>
            <w:shd w:val="clear" w:color="auto" w:fill="2F5496" w:themeFill="accent1" w:themeFillShade="BF"/>
          </w:tcPr>
          <w:bookmarkEnd w:id="101"/>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tcPr>
          <w:p w14:paraId="46AA0A74" w14:textId="77777777" w:rsidR="004A66E7" w:rsidRPr="00B723A6" w:rsidRDefault="004A66E7" w:rsidP="00BC2983">
            <w:pPr>
              <w:jc w:val="center"/>
              <w:rPr>
                <w:b/>
                <w:bCs/>
                <w:color w:val="FFFFFF" w:themeColor="background1"/>
                <w:sz w:val="28"/>
                <w:szCs w:val="28"/>
              </w:rPr>
            </w:pP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0474DA">
        <w:trPr>
          <w:cantSplit/>
        </w:trPr>
        <w:tc>
          <w:tcPr>
            <w:tcW w:w="15136" w:type="dxa"/>
            <w:gridSpan w:val="7"/>
            <w:tcBorders>
              <w:left w:val="single" w:sz="4" w:space="0" w:color="auto"/>
            </w:tcBorders>
            <w:shd w:val="clear" w:color="auto" w:fill="D9E2F3" w:themeFill="accent1" w:themeFillTint="33"/>
          </w:tcPr>
          <w:p w14:paraId="7422D1E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4A66E7" w14:paraId="4B1DCB70" w14:textId="77777777" w:rsidTr="00BC2983">
        <w:trPr>
          <w:gridAfter w:val="1"/>
          <w:wAfter w:w="16" w:type="dxa"/>
          <w:cantSplit/>
        </w:trPr>
        <w:tc>
          <w:tcPr>
            <w:tcW w:w="899" w:type="dxa"/>
          </w:tcPr>
          <w:p w14:paraId="58E64189" w14:textId="77777777" w:rsidR="004A66E7" w:rsidRPr="0084305D" w:rsidRDefault="004A66E7" w:rsidP="00BC2983">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46CFB04" w14:textId="77777777" w:rsidR="004A66E7" w:rsidRDefault="004A66E7" w:rsidP="00BC2983">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33E67E8D"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C91C69C" w14:textId="77777777" w:rsidR="004A66E7" w:rsidRPr="0084305D" w:rsidRDefault="004A66E7" w:rsidP="00BC2983">
            <w:pPr>
              <w:rPr>
                <w:rFonts w:cstheme="minorHAnsi"/>
              </w:rPr>
            </w:pPr>
          </w:p>
        </w:tc>
        <w:tc>
          <w:tcPr>
            <w:tcW w:w="810" w:type="dxa"/>
          </w:tcPr>
          <w:p w14:paraId="6F7D0AE9" w14:textId="77777777" w:rsidR="004A66E7" w:rsidRPr="00C34C63" w:rsidRDefault="004A66E7" w:rsidP="00BC2983">
            <w:pPr>
              <w:rPr>
                <w:rFonts w:cstheme="minorHAnsi"/>
              </w:rPr>
            </w:pPr>
            <w:r w:rsidRPr="00C34C63">
              <w:rPr>
                <w:rFonts w:cstheme="minorHAnsi"/>
              </w:rPr>
              <w:t xml:space="preserve">A </w:t>
            </w:r>
          </w:p>
          <w:p w14:paraId="2B188E59" w14:textId="77777777" w:rsidR="004A66E7" w:rsidRPr="00C34C63" w:rsidRDefault="004A66E7" w:rsidP="00BC2983">
            <w:pPr>
              <w:rPr>
                <w:rFonts w:cstheme="minorHAnsi"/>
              </w:rPr>
            </w:pPr>
            <w:r w:rsidRPr="00C34C63">
              <w:rPr>
                <w:rFonts w:cstheme="minorHAnsi"/>
              </w:rPr>
              <w:t xml:space="preserve">B </w:t>
            </w:r>
          </w:p>
          <w:p w14:paraId="6819AFFD" w14:textId="77777777" w:rsidR="004A66E7" w:rsidRPr="00C34C63" w:rsidRDefault="004A66E7" w:rsidP="00BC2983">
            <w:pPr>
              <w:rPr>
                <w:rFonts w:cstheme="minorHAnsi"/>
              </w:rPr>
            </w:pPr>
            <w:r w:rsidRPr="00C34C63">
              <w:rPr>
                <w:rFonts w:cstheme="minorHAnsi"/>
              </w:rPr>
              <w:t xml:space="preserve">C-M </w:t>
            </w:r>
          </w:p>
          <w:p w14:paraId="3C817DF0" w14:textId="77777777" w:rsidR="004A66E7" w:rsidRDefault="004A66E7" w:rsidP="00BC2983">
            <w:pPr>
              <w:rPr>
                <w:rFonts w:cstheme="minorHAnsi"/>
              </w:rPr>
            </w:pPr>
            <w:r w:rsidRPr="00C34C63">
              <w:rPr>
                <w:rFonts w:cstheme="minorHAnsi"/>
              </w:rPr>
              <w:t>C</w:t>
            </w:r>
          </w:p>
          <w:p w14:paraId="4EC931C9" w14:textId="77777777" w:rsidR="004A66E7" w:rsidRPr="0084305D" w:rsidRDefault="004A66E7" w:rsidP="00BC2983">
            <w:pPr>
              <w:rPr>
                <w:rFonts w:cstheme="minorHAnsi"/>
              </w:rPr>
            </w:pPr>
          </w:p>
        </w:tc>
        <w:tc>
          <w:tcPr>
            <w:tcW w:w="1980" w:type="dxa"/>
          </w:tcPr>
          <w:p w14:paraId="1787BE72" w14:textId="77777777" w:rsidR="004A66E7" w:rsidRPr="0084305D" w:rsidRDefault="0082530F" w:rsidP="00BC2983">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DA1C765" w14:textId="77777777" w:rsidR="004A66E7" w:rsidRPr="0084305D" w:rsidRDefault="0082530F" w:rsidP="00BC2983">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6B5F6F" w14:textId="77777777" w:rsidR="004A66E7" w:rsidRDefault="0082530F" w:rsidP="00BC2983">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C38F4D2" w14:textId="77777777" w:rsidR="004A66E7" w:rsidRPr="00C34C63" w:rsidRDefault="0082530F" w:rsidP="00BC2983">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01511C7" w14:textId="77777777" w:rsidR="004A66E7" w:rsidRPr="0084305D" w:rsidRDefault="004A66E7" w:rsidP="00BC2983">
            <w:pPr>
              <w:rPr>
                <w:rFonts w:cstheme="minorHAnsi"/>
              </w:rPr>
            </w:pPr>
          </w:p>
        </w:tc>
        <w:sdt>
          <w:sdtPr>
            <w:rPr>
              <w:rFonts w:cstheme="minorHAnsi"/>
            </w:rPr>
            <w:id w:val="-746027905"/>
            <w:placeholder>
              <w:docPart w:val="A2028C3A251848C389E387A9E2AA23BE"/>
            </w:placeholder>
            <w:showingPlcHdr/>
          </w:sdtPr>
          <w:sdtEndPr/>
          <w:sdtContent>
            <w:tc>
              <w:tcPr>
                <w:tcW w:w="4770" w:type="dxa"/>
              </w:tcPr>
              <w:p w14:paraId="3357D1F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AEEF5CC" w14:textId="77777777" w:rsidTr="000474DA">
        <w:trPr>
          <w:cantSplit/>
        </w:trPr>
        <w:tc>
          <w:tcPr>
            <w:tcW w:w="15136" w:type="dxa"/>
            <w:gridSpan w:val="7"/>
            <w:tcBorders>
              <w:left w:val="single" w:sz="4" w:space="0" w:color="auto"/>
            </w:tcBorders>
            <w:shd w:val="clear" w:color="auto" w:fill="D9E2F3" w:themeFill="accent1" w:themeFillTint="33"/>
          </w:tcPr>
          <w:p w14:paraId="51126D1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4A66E7" w14:paraId="7943CA1B" w14:textId="77777777" w:rsidTr="00BC2983">
        <w:trPr>
          <w:gridAfter w:val="1"/>
          <w:wAfter w:w="16" w:type="dxa"/>
          <w:cantSplit/>
        </w:trPr>
        <w:tc>
          <w:tcPr>
            <w:tcW w:w="899" w:type="dxa"/>
          </w:tcPr>
          <w:p w14:paraId="4C587E08" w14:textId="77777777" w:rsidR="004A66E7" w:rsidRPr="0084305D" w:rsidRDefault="004A66E7" w:rsidP="00BC2983">
            <w:pPr>
              <w:jc w:val="center"/>
              <w:rPr>
                <w:rFonts w:cstheme="minorHAnsi"/>
                <w:b/>
                <w:bCs/>
              </w:rPr>
            </w:pPr>
            <w:r w:rsidRPr="0084305D">
              <w:rPr>
                <w:rFonts w:cstheme="minorHAnsi"/>
                <w:b/>
                <w:bCs/>
              </w:rPr>
              <w:t>9-C-1</w:t>
            </w:r>
          </w:p>
        </w:tc>
        <w:tc>
          <w:tcPr>
            <w:tcW w:w="6391" w:type="dxa"/>
            <w:tcBorders>
              <w:right w:val="nil"/>
            </w:tcBorders>
          </w:tcPr>
          <w:p w14:paraId="79E7DA76" w14:textId="77777777" w:rsidR="004A66E7" w:rsidRPr="0084305D" w:rsidRDefault="004A66E7" w:rsidP="00BC2983">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270" w:type="dxa"/>
            <w:tcBorders>
              <w:left w:val="nil"/>
            </w:tcBorders>
          </w:tcPr>
          <w:p w14:paraId="4EB4CDBD" w14:textId="77777777" w:rsidR="004A66E7" w:rsidRPr="0084305D" w:rsidRDefault="004A66E7" w:rsidP="00BC2983">
            <w:pPr>
              <w:rPr>
                <w:rFonts w:cstheme="minorHAnsi"/>
              </w:rPr>
            </w:pPr>
          </w:p>
        </w:tc>
        <w:tc>
          <w:tcPr>
            <w:tcW w:w="810" w:type="dxa"/>
          </w:tcPr>
          <w:p w14:paraId="0945A2A8" w14:textId="77777777" w:rsidR="004A66E7" w:rsidRPr="0084305D" w:rsidRDefault="004A66E7" w:rsidP="00BC2983">
            <w:pPr>
              <w:rPr>
                <w:rFonts w:cstheme="minorHAnsi"/>
              </w:rPr>
            </w:pPr>
            <w:r w:rsidRPr="0084305D">
              <w:rPr>
                <w:rFonts w:cstheme="minorHAnsi"/>
              </w:rPr>
              <w:t xml:space="preserve">B, </w:t>
            </w:r>
          </w:p>
          <w:p w14:paraId="4F7DB616" w14:textId="77777777" w:rsidR="004A66E7" w:rsidRPr="0084305D" w:rsidRDefault="004A66E7" w:rsidP="00BC2983">
            <w:pPr>
              <w:rPr>
                <w:rFonts w:cstheme="minorHAnsi"/>
              </w:rPr>
            </w:pPr>
            <w:r w:rsidRPr="0084305D">
              <w:rPr>
                <w:rFonts w:cstheme="minorHAnsi"/>
              </w:rPr>
              <w:t xml:space="preserve">C-M, </w:t>
            </w:r>
          </w:p>
          <w:p w14:paraId="24BF4688" w14:textId="77777777" w:rsidR="004A66E7" w:rsidRPr="0084305D" w:rsidRDefault="004A66E7" w:rsidP="00BC2983">
            <w:pPr>
              <w:rPr>
                <w:rFonts w:cstheme="minorHAnsi"/>
              </w:rPr>
            </w:pPr>
            <w:r w:rsidRPr="0084305D">
              <w:rPr>
                <w:rFonts w:cstheme="minorHAnsi"/>
              </w:rPr>
              <w:t>C</w:t>
            </w:r>
          </w:p>
        </w:tc>
        <w:tc>
          <w:tcPr>
            <w:tcW w:w="1980" w:type="dxa"/>
          </w:tcPr>
          <w:p w14:paraId="59018F65" w14:textId="77777777" w:rsidR="004A66E7" w:rsidRPr="0084305D" w:rsidRDefault="0082530F" w:rsidP="00BC2983">
            <w:pPr>
              <w:rPr>
                <w:rFonts w:cstheme="minorHAnsi"/>
              </w:rPr>
            </w:pPr>
            <w:sdt>
              <w:sdtPr>
                <w:rPr>
                  <w:rFonts w:cstheme="minorHAnsi"/>
                </w:rPr>
                <w:id w:val="-14447622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BE6F42D" w14:textId="77777777" w:rsidR="004A66E7" w:rsidRPr="0084305D" w:rsidRDefault="0082530F" w:rsidP="00BC2983">
            <w:pPr>
              <w:rPr>
                <w:rFonts w:cstheme="minorHAnsi"/>
              </w:rPr>
            </w:pPr>
            <w:sdt>
              <w:sdtPr>
                <w:rPr>
                  <w:rFonts w:cstheme="minorHAnsi"/>
                </w:rPr>
                <w:id w:val="-18076210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323E0F" w14:textId="77777777" w:rsidR="004A66E7" w:rsidRDefault="0082530F" w:rsidP="00BC2983">
            <w:pPr>
              <w:rPr>
                <w:rFonts w:cstheme="minorHAnsi"/>
              </w:rPr>
            </w:pPr>
            <w:sdt>
              <w:sdtPr>
                <w:rPr>
                  <w:rFonts w:cstheme="minorHAnsi"/>
                </w:rPr>
                <w:id w:val="-32860256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083ABE0" w14:textId="77777777" w:rsidR="004A66E7" w:rsidRPr="00C34C63" w:rsidRDefault="0082530F" w:rsidP="00BC2983">
            <w:pPr>
              <w:rPr>
                <w:rFonts w:cstheme="minorHAnsi"/>
              </w:rPr>
            </w:pPr>
            <w:sdt>
              <w:sdtPr>
                <w:rPr>
                  <w:rFonts w:cstheme="minorHAnsi"/>
                </w:rPr>
                <w:id w:val="-153095192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66595D4" w14:textId="77777777" w:rsidR="004A66E7" w:rsidRPr="0084305D" w:rsidRDefault="004A66E7" w:rsidP="00BC2983">
            <w:pPr>
              <w:rPr>
                <w:rFonts w:cstheme="minorHAnsi"/>
              </w:rPr>
            </w:pPr>
          </w:p>
        </w:tc>
        <w:sdt>
          <w:sdtPr>
            <w:rPr>
              <w:rFonts w:cstheme="minorHAnsi"/>
            </w:rPr>
            <w:id w:val="-895738128"/>
            <w:placeholder>
              <w:docPart w:val="540BD8B7662348A59F81DABF14518A0C"/>
            </w:placeholder>
            <w:showingPlcHdr/>
          </w:sdtPr>
          <w:sdtEndPr/>
          <w:sdtContent>
            <w:tc>
              <w:tcPr>
                <w:tcW w:w="4770" w:type="dxa"/>
              </w:tcPr>
              <w:p w14:paraId="7231B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2" w:name="Section10"/>
      <w:r>
        <w:rPr>
          <w:b/>
          <w:bCs/>
          <w:sz w:val="32"/>
          <w:szCs w:val="32"/>
        </w:rPr>
        <w:t xml:space="preserve">SECTION 10: QUALITY </w:t>
      </w:r>
      <w:bookmarkEnd w:id="102"/>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4A66E7" w:rsidRPr="004E1DEE" w14:paraId="2707A137" w14:textId="77777777" w:rsidTr="000474DA">
        <w:trPr>
          <w:tblHeader/>
        </w:trPr>
        <w:tc>
          <w:tcPr>
            <w:tcW w:w="990" w:type="dxa"/>
            <w:tcBorders>
              <w:bottom w:val="single" w:sz="4" w:space="0" w:color="auto"/>
            </w:tcBorders>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3B3FF2" w14:textId="77777777" w:rsidR="004A66E7" w:rsidRPr="00B723A6" w:rsidRDefault="004A66E7" w:rsidP="00BC2983">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0474DA">
        <w:tc>
          <w:tcPr>
            <w:tcW w:w="15120" w:type="dxa"/>
            <w:gridSpan w:val="6"/>
            <w:tcBorders>
              <w:left w:val="single" w:sz="4" w:space="0" w:color="auto"/>
            </w:tcBorders>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4A66E7" w14:paraId="4611D799" w14:textId="77777777" w:rsidTr="000474DA">
        <w:trPr>
          <w:cantSplit/>
        </w:trPr>
        <w:tc>
          <w:tcPr>
            <w:tcW w:w="990" w:type="dxa"/>
            <w:tcBorders>
              <w:bottom w:val="single" w:sz="4" w:space="0" w:color="auto"/>
            </w:tcBorders>
          </w:tcPr>
          <w:p w14:paraId="6E5235A6" w14:textId="77777777" w:rsidR="004A66E7" w:rsidRPr="0084305D" w:rsidRDefault="004A66E7" w:rsidP="00BC2983">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62E114EB" w14:textId="77777777" w:rsidR="004A66E7" w:rsidRPr="0084305D" w:rsidRDefault="004A66E7"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FEC5FB3" w14:textId="77777777" w:rsidR="004A66E7" w:rsidRPr="0084305D" w:rsidRDefault="004A66E7" w:rsidP="00BC2983">
            <w:pPr>
              <w:rPr>
                <w:rFonts w:cstheme="minorHAnsi"/>
              </w:rPr>
            </w:pPr>
          </w:p>
        </w:tc>
        <w:tc>
          <w:tcPr>
            <w:tcW w:w="900" w:type="dxa"/>
            <w:tcBorders>
              <w:bottom w:val="single" w:sz="4" w:space="0" w:color="auto"/>
            </w:tcBorders>
          </w:tcPr>
          <w:p w14:paraId="5A20382F" w14:textId="77777777" w:rsidR="004A66E7" w:rsidRPr="00C34C63" w:rsidRDefault="004A66E7" w:rsidP="00BC2983">
            <w:pPr>
              <w:rPr>
                <w:rFonts w:cstheme="minorHAnsi"/>
              </w:rPr>
            </w:pPr>
            <w:r w:rsidRPr="00C34C63">
              <w:rPr>
                <w:rFonts w:cstheme="minorHAnsi"/>
              </w:rPr>
              <w:t xml:space="preserve">A </w:t>
            </w:r>
          </w:p>
          <w:p w14:paraId="21183B1E" w14:textId="77777777" w:rsidR="004A66E7" w:rsidRPr="00C34C63" w:rsidRDefault="004A66E7" w:rsidP="00BC2983">
            <w:pPr>
              <w:rPr>
                <w:rFonts w:cstheme="minorHAnsi"/>
              </w:rPr>
            </w:pPr>
            <w:r w:rsidRPr="00C34C63">
              <w:rPr>
                <w:rFonts w:cstheme="minorHAnsi"/>
              </w:rPr>
              <w:t xml:space="preserve">B </w:t>
            </w:r>
          </w:p>
          <w:p w14:paraId="39A0B1C9" w14:textId="77777777" w:rsidR="004A66E7" w:rsidRPr="00C34C63" w:rsidRDefault="004A66E7" w:rsidP="00BC2983">
            <w:pPr>
              <w:rPr>
                <w:rFonts w:cstheme="minorHAnsi"/>
              </w:rPr>
            </w:pPr>
            <w:r w:rsidRPr="00C34C63">
              <w:rPr>
                <w:rFonts w:cstheme="minorHAnsi"/>
              </w:rPr>
              <w:t xml:space="preserve">C-M </w:t>
            </w:r>
          </w:p>
          <w:p w14:paraId="64D1353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48F3B74E" w14:textId="77777777" w:rsidR="004A66E7" w:rsidRPr="0084305D" w:rsidRDefault="0082530F" w:rsidP="00BC2983">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CBFEE1" w14:textId="77777777" w:rsidR="004A66E7" w:rsidRPr="0084305D" w:rsidRDefault="0082530F" w:rsidP="00BC2983">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FDEBE2" w14:textId="77777777" w:rsidR="004A66E7" w:rsidRDefault="0082530F" w:rsidP="00BC2983">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C4F1764" w14:textId="77777777" w:rsidR="004A66E7" w:rsidRPr="00C34C63" w:rsidRDefault="0082530F" w:rsidP="00BC2983">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412C72" w14:textId="77777777" w:rsidR="004A66E7" w:rsidRPr="0084305D" w:rsidRDefault="004A66E7" w:rsidP="00BC2983">
            <w:pPr>
              <w:rPr>
                <w:rFonts w:cstheme="minorHAnsi"/>
              </w:rPr>
            </w:pPr>
          </w:p>
        </w:tc>
        <w:sdt>
          <w:sdtPr>
            <w:rPr>
              <w:rFonts w:cstheme="minorHAnsi"/>
            </w:rPr>
            <w:id w:val="-1536506002"/>
            <w:placeholder>
              <w:docPart w:val="B33E39481A2D40B8A1DDE5C836DB29E0"/>
            </w:placeholder>
            <w:showingPlcHdr/>
          </w:sdtPr>
          <w:sdtEndPr/>
          <w:sdtContent>
            <w:tc>
              <w:tcPr>
                <w:tcW w:w="4770" w:type="dxa"/>
                <w:tcBorders>
                  <w:bottom w:val="single" w:sz="4" w:space="0" w:color="auto"/>
                </w:tcBorders>
              </w:tcPr>
              <w:p w14:paraId="6C52F87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0EA0951" w14:textId="77777777" w:rsidTr="000474DA">
        <w:trPr>
          <w:cantSplit/>
        </w:trPr>
        <w:tc>
          <w:tcPr>
            <w:tcW w:w="15120" w:type="dxa"/>
            <w:gridSpan w:val="6"/>
            <w:tcBorders>
              <w:left w:val="single" w:sz="4" w:space="0" w:color="auto"/>
            </w:tcBorders>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4A66E7" w14:paraId="08033DC4" w14:textId="77777777" w:rsidTr="00BC2983">
        <w:trPr>
          <w:cantSplit/>
        </w:trPr>
        <w:tc>
          <w:tcPr>
            <w:tcW w:w="990" w:type="dxa"/>
          </w:tcPr>
          <w:p w14:paraId="0D7450CE" w14:textId="77777777" w:rsidR="004A66E7" w:rsidRPr="0084305D" w:rsidRDefault="004A66E7" w:rsidP="00BC2983">
            <w:pPr>
              <w:jc w:val="center"/>
              <w:rPr>
                <w:rFonts w:cstheme="minorHAnsi"/>
                <w:b/>
                <w:bCs/>
              </w:rPr>
            </w:pPr>
            <w:r w:rsidRPr="0084305D">
              <w:rPr>
                <w:rFonts w:cstheme="minorHAnsi"/>
                <w:b/>
                <w:bCs/>
              </w:rPr>
              <w:t>10-B-2</w:t>
            </w:r>
          </w:p>
        </w:tc>
        <w:tc>
          <w:tcPr>
            <w:tcW w:w="6210" w:type="dxa"/>
            <w:tcBorders>
              <w:right w:val="nil"/>
            </w:tcBorders>
          </w:tcPr>
          <w:p w14:paraId="424CA349"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1121070E" w14:textId="77777777" w:rsidR="004A66E7" w:rsidRPr="0084305D" w:rsidRDefault="004A66E7" w:rsidP="00BC2983">
            <w:pPr>
              <w:rPr>
                <w:rFonts w:cstheme="minorHAnsi"/>
              </w:rPr>
            </w:pPr>
          </w:p>
        </w:tc>
        <w:tc>
          <w:tcPr>
            <w:tcW w:w="900" w:type="dxa"/>
          </w:tcPr>
          <w:p w14:paraId="3B186E44" w14:textId="77777777" w:rsidR="004A66E7" w:rsidRPr="00C34C63" w:rsidRDefault="004A66E7" w:rsidP="00BC2983">
            <w:pPr>
              <w:rPr>
                <w:rFonts w:cstheme="minorHAnsi"/>
              </w:rPr>
            </w:pPr>
            <w:r w:rsidRPr="00C34C63">
              <w:rPr>
                <w:rFonts w:cstheme="minorHAnsi"/>
              </w:rPr>
              <w:t xml:space="preserve">A </w:t>
            </w:r>
          </w:p>
          <w:p w14:paraId="334AF9CD" w14:textId="77777777" w:rsidR="004A66E7" w:rsidRPr="00C34C63" w:rsidRDefault="004A66E7" w:rsidP="00BC2983">
            <w:pPr>
              <w:rPr>
                <w:rFonts w:cstheme="minorHAnsi"/>
              </w:rPr>
            </w:pPr>
            <w:r w:rsidRPr="00C34C63">
              <w:rPr>
                <w:rFonts w:cstheme="minorHAnsi"/>
              </w:rPr>
              <w:t xml:space="preserve">B </w:t>
            </w:r>
          </w:p>
          <w:p w14:paraId="5E5DF1CE" w14:textId="77777777" w:rsidR="004A66E7" w:rsidRPr="00C34C63" w:rsidRDefault="004A66E7" w:rsidP="00BC2983">
            <w:pPr>
              <w:rPr>
                <w:rFonts w:cstheme="minorHAnsi"/>
              </w:rPr>
            </w:pPr>
            <w:r w:rsidRPr="00C34C63">
              <w:rPr>
                <w:rFonts w:cstheme="minorHAnsi"/>
              </w:rPr>
              <w:t xml:space="preserve">C-M </w:t>
            </w:r>
          </w:p>
          <w:p w14:paraId="55125EDA" w14:textId="77777777" w:rsidR="004A66E7" w:rsidRPr="0084305D" w:rsidRDefault="004A66E7" w:rsidP="00BC2983">
            <w:pPr>
              <w:rPr>
                <w:rFonts w:cstheme="minorHAnsi"/>
              </w:rPr>
            </w:pPr>
            <w:r w:rsidRPr="00C34C63">
              <w:rPr>
                <w:rFonts w:cstheme="minorHAnsi"/>
              </w:rPr>
              <w:t>C</w:t>
            </w:r>
          </w:p>
        </w:tc>
        <w:tc>
          <w:tcPr>
            <w:tcW w:w="1980" w:type="dxa"/>
          </w:tcPr>
          <w:p w14:paraId="3CCDA411" w14:textId="77777777" w:rsidR="004A66E7" w:rsidRPr="0084305D" w:rsidRDefault="0082530F" w:rsidP="00BC2983">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81BF5F8" w14:textId="77777777" w:rsidR="004A66E7" w:rsidRPr="0084305D" w:rsidRDefault="0082530F" w:rsidP="00BC2983">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B8041C" w14:textId="77777777" w:rsidR="004A66E7" w:rsidRDefault="0082530F" w:rsidP="00BC2983">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58277EB" w14:textId="77777777" w:rsidR="004A66E7" w:rsidRPr="00C34C63" w:rsidRDefault="0082530F" w:rsidP="00BC2983">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3F52BA" w14:textId="77777777" w:rsidR="004A66E7" w:rsidRPr="0084305D" w:rsidRDefault="004A66E7" w:rsidP="00BC2983">
            <w:pPr>
              <w:rPr>
                <w:rFonts w:cstheme="minorHAnsi"/>
              </w:rPr>
            </w:pPr>
          </w:p>
        </w:tc>
        <w:sdt>
          <w:sdtPr>
            <w:rPr>
              <w:rFonts w:cstheme="minorHAnsi"/>
            </w:rPr>
            <w:id w:val="304737343"/>
            <w:placeholder>
              <w:docPart w:val="0D94633DF2E549DCA2E7C5E051F2B2EC"/>
            </w:placeholder>
            <w:showingPlcHdr/>
          </w:sdtPr>
          <w:sdtEndPr/>
          <w:sdtContent>
            <w:tc>
              <w:tcPr>
                <w:tcW w:w="4770" w:type="dxa"/>
              </w:tcPr>
              <w:p w14:paraId="6D559A0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B8AC5AB" w14:textId="77777777" w:rsidTr="00BC2983">
        <w:trPr>
          <w:cantSplit/>
        </w:trPr>
        <w:tc>
          <w:tcPr>
            <w:tcW w:w="990" w:type="dxa"/>
          </w:tcPr>
          <w:p w14:paraId="7F652A4B" w14:textId="77777777" w:rsidR="004A66E7" w:rsidRPr="0084305D" w:rsidRDefault="004A66E7" w:rsidP="00BC2983">
            <w:pPr>
              <w:jc w:val="center"/>
              <w:rPr>
                <w:rFonts w:cstheme="minorHAnsi"/>
                <w:b/>
                <w:bCs/>
              </w:rPr>
            </w:pPr>
            <w:r w:rsidRPr="0084305D">
              <w:rPr>
                <w:rFonts w:cstheme="minorHAnsi"/>
                <w:b/>
                <w:bCs/>
              </w:rPr>
              <w:t>10-B-3</w:t>
            </w:r>
          </w:p>
        </w:tc>
        <w:tc>
          <w:tcPr>
            <w:tcW w:w="6210" w:type="dxa"/>
            <w:tcBorders>
              <w:right w:val="nil"/>
            </w:tcBorders>
          </w:tcPr>
          <w:p w14:paraId="671471E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1661E803" w14:textId="77777777" w:rsidR="004A66E7" w:rsidRPr="0084305D" w:rsidRDefault="004A66E7" w:rsidP="00BC2983">
            <w:pPr>
              <w:rPr>
                <w:rFonts w:cstheme="minorHAnsi"/>
              </w:rPr>
            </w:pPr>
          </w:p>
        </w:tc>
        <w:tc>
          <w:tcPr>
            <w:tcW w:w="900" w:type="dxa"/>
          </w:tcPr>
          <w:p w14:paraId="450E66B3" w14:textId="77777777" w:rsidR="004A66E7" w:rsidRPr="00C34C63" w:rsidRDefault="004A66E7" w:rsidP="00BC2983">
            <w:pPr>
              <w:rPr>
                <w:rFonts w:cstheme="minorHAnsi"/>
              </w:rPr>
            </w:pPr>
            <w:r w:rsidRPr="00C34C63">
              <w:rPr>
                <w:rFonts w:cstheme="minorHAnsi"/>
              </w:rPr>
              <w:t xml:space="preserve">A </w:t>
            </w:r>
          </w:p>
          <w:p w14:paraId="5486AFED" w14:textId="77777777" w:rsidR="004A66E7" w:rsidRPr="00C34C63" w:rsidRDefault="004A66E7" w:rsidP="00BC2983">
            <w:pPr>
              <w:rPr>
                <w:rFonts w:cstheme="minorHAnsi"/>
              </w:rPr>
            </w:pPr>
            <w:r w:rsidRPr="00C34C63">
              <w:rPr>
                <w:rFonts w:cstheme="minorHAnsi"/>
              </w:rPr>
              <w:t xml:space="preserve">B </w:t>
            </w:r>
          </w:p>
          <w:p w14:paraId="4E17FB34" w14:textId="77777777" w:rsidR="004A66E7" w:rsidRPr="00C34C63" w:rsidRDefault="004A66E7" w:rsidP="00BC2983">
            <w:pPr>
              <w:rPr>
                <w:rFonts w:cstheme="minorHAnsi"/>
              </w:rPr>
            </w:pPr>
            <w:r w:rsidRPr="00C34C63">
              <w:rPr>
                <w:rFonts w:cstheme="minorHAnsi"/>
              </w:rPr>
              <w:t xml:space="preserve">C-M </w:t>
            </w:r>
          </w:p>
          <w:p w14:paraId="090CC725" w14:textId="77777777" w:rsidR="004A66E7" w:rsidRPr="0084305D" w:rsidRDefault="004A66E7" w:rsidP="00BC2983">
            <w:pPr>
              <w:rPr>
                <w:rFonts w:cstheme="minorHAnsi"/>
              </w:rPr>
            </w:pPr>
            <w:r w:rsidRPr="00C34C63">
              <w:rPr>
                <w:rFonts w:cstheme="minorHAnsi"/>
              </w:rPr>
              <w:t>C</w:t>
            </w:r>
          </w:p>
        </w:tc>
        <w:tc>
          <w:tcPr>
            <w:tcW w:w="1980" w:type="dxa"/>
          </w:tcPr>
          <w:p w14:paraId="4A409455" w14:textId="77777777" w:rsidR="004A66E7" w:rsidRPr="0084305D" w:rsidRDefault="0082530F" w:rsidP="00BC2983">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75C11" w14:textId="77777777" w:rsidR="004A66E7" w:rsidRPr="0084305D" w:rsidRDefault="0082530F" w:rsidP="00BC2983">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5E3D431" w14:textId="77777777" w:rsidR="004A66E7" w:rsidRDefault="0082530F" w:rsidP="00BC2983">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0501160" w14:textId="77777777" w:rsidR="004A66E7" w:rsidRPr="00C34C63" w:rsidRDefault="0082530F" w:rsidP="00BC2983">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AB764D9" w14:textId="77777777" w:rsidR="004A66E7" w:rsidRPr="0084305D" w:rsidRDefault="004A66E7" w:rsidP="00BC2983">
            <w:pPr>
              <w:rPr>
                <w:rFonts w:cstheme="minorHAnsi"/>
              </w:rPr>
            </w:pPr>
          </w:p>
        </w:tc>
        <w:sdt>
          <w:sdtPr>
            <w:rPr>
              <w:rFonts w:cstheme="minorHAnsi"/>
            </w:rPr>
            <w:id w:val="1298417614"/>
            <w:placeholder>
              <w:docPart w:val="645151CBE35947818E56BCD725705B7B"/>
            </w:placeholder>
            <w:showingPlcHdr/>
          </w:sdtPr>
          <w:sdtEndPr/>
          <w:sdtContent>
            <w:tc>
              <w:tcPr>
                <w:tcW w:w="4770" w:type="dxa"/>
              </w:tcPr>
              <w:p w14:paraId="38A48B8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1537EC9" w14:textId="77777777" w:rsidTr="00BC2983">
        <w:trPr>
          <w:cantSplit/>
        </w:trPr>
        <w:tc>
          <w:tcPr>
            <w:tcW w:w="990" w:type="dxa"/>
          </w:tcPr>
          <w:p w14:paraId="35CDE6FF" w14:textId="77777777" w:rsidR="004A66E7" w:rsidRPr="0084305D" w:rsidRDefault="004A66E7" w:rsidP="00BC2983">
            <w:pPr>
              <w:jc w:val="center"/>
              <w:rPr>
                <w:rFonts w:cstheme="minorHAnsi"/>
                <w:b/>
                <w:bCs/>
              </w:rPr>
            </w:pPr>
            <w:r w:rsidRPr="0084305D">
              <w:rPr>
                <w:rFonts w:cstheme="minorHAnsi"/>
                <w:b/>
                <w:bCs/>
              </w:rPr>
              <w:t>10-B-4</w:t>
            </w:r>
          </w:p>
        </w:tc>
        <w:tc>
          <w:tcPr>
            <w:tcW w:w="6210" w:type="dxa"/>
            <w:tcBorders>
              <w:right w:val="nil"/>
            </w:tcBorders>
          </w:tcPr>
          <w:p w14:paraId="37238F1E"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6A363A80" w14:textId="77777777" w:rsidR="004A66E7" w:rsidRPr="0084305D" w:rsidRDefault="004A66E7" w:rsidP="00BC2983">
            <w:pPr>
              <w:rPr>
                <w:rFonts w:cstheme="minorHAnsi"/>
              </w:rPr>
            </w:pPr>
          </w:p>
        </w:tc>
        <w:tc>
          <w:tcPr>
            <w:tcW w:w="900" w:type="dxa"/>
          </w:tcPr>
          <w:p w14:paraId="3D6F4114" w14:textId="77777777" w:rsidR="004A66E7" w:rsidRPr="00C34C63" w:rsidRDefault="004A66E7" w:rsidP="00BC2983">
            <w:pPr>
              <w:rPr>
                <w:rFonts w:cstheme="minorHAnsi"/>
              </w:rPr>
            </w:pPr>
            <w:r w:rsidRPr="00C34C63">
              <w:rPr>
                <w:rFonts w:cstheme="minorHAnsi"/>
              </w:rPr>
              <w:t xml:space="preserve">A </w:t>
            </w:r>
          </w:p>
          <w:p w14:paraId="70206A6A" w14:textId="77777777" w:rsidR="004A66E7" w:rsidRPr="00C34C63" w:rsidRDefault="004A66E7" w:rsidP="00BC2983">
            <w:pPr>
              <w:rPr>
                <w:rFonts w:cstheme="minorHAnsi"/>
              </w:rPr>
            </w:pPr>
            <w:r w:rsidRPr="00C34C63">
              <w:rPr>
                <w:rFonts w:cstheme="minorHAnsi"/>
              </w:rPr>
              <w:t xml:space="preserve">B </w:t>
            </w:r>
          </w:p>
          <w:p w14:paraId="269F4FA8" w14:textId="77777777" w:rsidR="004A66E7" w:rsidRPr="00C34C63" w:rsidRDefault="004A66E7" w:rsidP="00BC2983">
            <w:pPr>
              <w:rPr>
                <w:rFonts w:cstheme="minorHAnsi"/>
              </w:rPr>
            </w:pPr>
            <w:r w:rsidRPr="00C34C63">
              <w:rPr>
                <w:rFonts w:cstheme="minorHAnsi"/>
              </w:rPr>
              <w:t xml:space="preserve">C-M </w:t>
            </w:r>
          </w:p>
          <w:p w14:paraId="48BFB047" w14:textId="77777777" w:rsidR="004A66E7" w:rsidRPr="0084305D" w:rsidRDefault="004A66E7" w:rsidP="00BC2983">
            <w:pPr>
              <w:rPr>
                <w:rFonts w:cstheme="minorHAnsi"/>
              </w:rPr>
            </w:pPr>
            <w:r w:rsidRPr="00C34C63">
              <w:rPr>
                <w:rFonts w:cstheme="minorHAnsi"/>
              </w:rPr>
              <w:t>C</w:t>
            </w:r>
          </w:p>
        </w:tc>
        <w:tc>
          <w:tcPr>
            <w:tcW w:w="1980" w:type="dxa"/>
          </w:tcPr>
          <w:p w14:paraId="7CDA823C" w14:textId="77777777" w:rsidR="004A66E7" w:rsidRPr="0084305D" w:rsidRDefault="0082530F" w:rsidP="00BC2983">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C32DF5" w14:textId="77777777" w:rsidR="004A66E7" w:rsidRPr="0084305D" w:rsidRDefault="0082530F" w:rsidP="00BC2983">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C6FB14" w14:textId="77777777" w:rsidR="004A66E7" w:rsidRDefault="0082530F" w:rsidP="00BC2983">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B9AF765" w14:textId="77777777" w:rsidR="004A66E7" w:rsidRPr="00C34C63" w:rsidRDefault="0082530F" w:rsidP="00BC2983">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311C252" w14:textId="77777777" w:rsidR="004A66E7" w:rsidRPr="0084305D" w:rsidRDefault="004A66E7" w:rsidP="00BC2983">
            <w:pPr>
              <w:rPr>
                <w:rFonts w:cstheme="minorHAnsi"/>
              </w:rPr>
            </w:pPr>
          </w:p>
        </w:tc>
        <w:sdt>
          <w:sdtPr>
            <w:rPr>
              <w:rFonts w:cstheme="minorHAnsi"/>
            </w:rPr>
            <w:id w:val="1389141733"/>
            <w:placeholder>
              <w:docPart w:val="347B1F89C97B4F5F8A2ABFA2FE6740B4"/>
            </w:placeholder>
            <w:showingPlcHdr/>
          </w:sdtPr>
          <w:sdtEndPr/>
          <w:sdtContent>
            <w:tc>
              <w:tcPr>
                <w:tcW w:w="4770" w:type="dxa"/>
              </w:tcPr>
              <w:p w14:paraId="4B589B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B3DC819" w14:textId="77777777" w:rsidTr="00BC2983">
        <w:trPr>
          <w:cantSplit/>
        </w:trPr>
        <w:tc>
          <w:tcPr>
            <w:tcW w:w="990" w:type="dxa"/>
          </w:tcPr>
          <w:p w14:paraId="1B339859" w14:textId="77777777" w:rsidR="004A66E7" w:rsidRPr="0084305D" w:rsidRDefault="004A66E7" w:rsidP="00BC2983">
            <w:pPr>
              <w:jc w:val="center"/>
              <w:rPr>
                <w:rFonts w:cstheme="minorHAnsi"/>
                <w:b/>
                <w:bCs/>
              </w:rPr>
            </w:pPr>
            <w:r w:rsidRPr="0084305D">
              <w:rPr>
                <w:rFonts w:cstheme="minorHAnsi"/>
                <w:b/>
                <w:bCs/>
              </w:rPr>
              <w:t>10-B-5</w:t>
            </w:r>
          </w:p>
        </w:tc>
        <w:tc>
          <w:tcPr>
            <w:tcW w:w="6210" w:type="dxa"/>
            <w:tcBorders>
              <w:right w:val="nil"/>
            </w:tcBorders>
          </w:tcPr>
          <w:p w14:paraId="25685212" w14:textId="3631357B" w:rsidR="004A66E7" w:rsidRPr="0084305D" w:rsidRDefault="00084ECB" w:rsidP="00BC2983">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4A66E7" w:rsidRPr="0084305D">
              <w:rPr>
                <w:rFonts w:cstheme="minorHAnsi"/>
              </w:rPr>
              <w:t>.</w:t>
            </w:r>
          </w:p>
        </w:tc>
        <w:tc>
          <w:tcPr>
            <w:tcW w:w="270" w:type="dxa"/>
            <w:tcBorders>
              <w:left w:val="nil"/>
            </w:tcBorders>
          </w:tcPr>
          <w:p w14:paraId="2E2137CF" w14:textId="77777777" w:rsidR="004A66E7" w:rsidRPr="0084305D" w:rsidRDefault="004A66E7" w:rsidP="00BC2983">
            <w:pPr>
              <w:rPr>
                <w:rFonts w:cstheme="minorHAnsi"/>
              </w:rPr>
            </w:pPr>
          </w:p>
        </w:tc>
        <w:tc>
          <w:tcPr>
            <w:tcW w:w="900" w:type="dxa"/>
          </w:tcPr>
          <w:p w14:paraId="4B66CDAD" w14:textId="77777777" w:rsidR="004A66E7" w:rsidRPr="00C34C63" w:rsidRDefault="004A66E7" w:rsidP="00BC2983">
            <w:pPr>
              <w:rPr>
                <w:rFonts w:cstheme="minorHAnsi"/>
              </w:rPr>
            </w:pPr>
            <w:r w:rsidRPr="00C34C63">
              <w:rPr>
                <w:rFonts w:cstheme="minorHAnsi"/>
              </w:rPr>
              <w:t xml:space="preserve">A </w:t>
            </w:r>
          </w:p>
          <w:p w14:paraId="41ED38A5" w14:textId="77777777" w:rsidR="004A66E7" w:rsidRPr="00C34C63" w:rsidRDefault="004A66E7" w:rsidP="00BC2983">
            <w:pPr>
              <w:rPr>
                <w:rFonts w:cstheme="minorHAnsi"/>
              </w:rPr>
            </w:pPr>
            <w:r w:rsidRPr="00C34C63">
              <w:rPr>
                <w:rFonts w:cstheme="minorHAnsi"/>
              </w:rPr>
              <w:t xml:space="preserve">B </w:t>
            </w:r>
          </w:p>
          <w:p w14:paraId="44A2E0C4" w14:textId="77777777" w:rsidR="004A66E7" w:rsidRPr="00C34C63" w:rsidRDefault="004A66E7" w:rsidP="00BC2983">
            <w:pPr>
              <w:rPr>
                <w:rFonts w:cstheme="minorHAnsi"/>
              </w:rPr>
            </w:pPr>
            <w:r w:rsidRPr="00C34C63">
              <w:rPr>
                <w:rFonts w:cstheme="minorHAnsi"/>
              </w:rPr>
              <w:t xml:space="preserve">C-M </w:t>
            </w:r>
          </w:p>
          <w:p w14:paraId="37959C57" w14:textId="77777777" w:rsidR="004A66E7" w:rsidRPr="0084305D" w:rsidRDefault="004A66E7" w:rsidP="00BC2983">
            <w:pPr>
              <w:rPr>
                <w:rFonts w:cstheme="minorHAnsi"/>
              </w:rPr>
            </w:pPr>
            <w:r w:rsidRPr="00C34C63">
              <w:rPr>
                <w:rFonts w:cstheme="minorHAnsi"/>
              </w:rPr>
              <w:t>C</w:t>
            </w:r>
          </w:p>
        </w:tc>
        <w:tc>
          <w:tcPr>
            <w:tcW w:w="1980" w:type="dxa"/>
          </w:tcPr>
          <w:p w14:paraId="019B86FB" w14:textId="77777777" w:rsidR="004A66E7" w:rsidRPr="0084305D" w:rsidRDefault="0082530F" w:rsidP="00BC2983">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69608B3" w14:textId="77777777" w:rsidR="004A66E7" w:rsidRPr="0084305D" w:rsidRDefault="0082530F" w:rsidP="00BC2983">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4D899BE" w14:textId="77777777" w:rsidR="004A66E7" w:rsidRDefault="0082530F" w:rsidP="00BC2983">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48EBD62" w14:textId="77777777" w:rsidR="004A66E7" w:rsidRPr="00C34C63" w:rsidRDefault="0082530F" w:rsidP="00BC2983">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3040448" w14:textId="77777777" w:rsidR="004A66E7" w:rsidRPr="0084305D" w:rsidRDefault="004A66E7" w:rsidP="00BC2983">
            <w:pPr>
              <w:rPr>
                <w:rFonts w:cstheme="minorHAnsi"/>
              </w:rPr>
            </w:pPr>
          </w:p>
        </w:tc>
        <w:sdt>
          <w:sdtPr>
            <w:rPr>
              <w:rFonts w:cstheme="minorHAnsi"/>
            </w:rPr>
            <w:id w:val="135468562"/>
            <w:placeholder>
              <w:docPart w:val="6D65F6A8F1BD4B09BB365BF4496E85AA"/>
            </w:placeholder>
            <w:showingPlcHdr/>
          </w:sdtPr>
          <w:sdtEndPr/>
          <w:sdtContent>
            <w:tc>
              <w:tcPr>
                <w:tcW w:w="4770" w:type="dxa"/>
              </w:tcPr>
              <w:p w14:paraId="7C253A6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F4876D6" w14:textId="77777777" w:rsidTr="000474DA">
        <w:trPr>
          <w:cantSplit/>
        </w:trPr>
        <w:tc>
          <w:tcPr>
            <w:tcW w:w="990" w:type="dxa"/>
            <w:tcBorders>
              <w:bottom w:val="single" w:sz="4" w:space="0" w:color="auto"/>
            </w:tcBorders>
          </w:tcPr>
          <w:p w14:paraId="4C3242B8" w14:textId="77777777" w:rsidR="004A66E7" w:rsidRPr="0084305D" w:rsidRDefault="004A66E7" w:rsidP="00BC2983">
            <w:pPr>
              <w:jc w:val="center"/>
              <w:rPr>
                <w:rFonts w:cstheme="minorHAnsi"/>
                <w:b/>
                <w:bCs/>
              </w:rPr>
            </w:pPr>
            <w:r w:rsidRPr="0084305D">
              <w:rPr>
                <w:rFonts w:cstheme="minorHAnsi"/>
                <w:b/>
                <w:bCs/>
              </w:rPr>
              <w:t>10-B-6</w:t>
            </w:r>
          </w:p>
        </w:tc>
        <w:tc>
          <w:tcPr>
            <w:tcW w:w="6210" w:type="dxa"/>
            <w:tcBorders>
              <w:bottom w:val="single" w:sz="4" w:space="0" w:color="auto"/>
              <w:right w:val="nil"/>
            </w:tcBorders>
          </w:tcPr>
          <w:p w14:paraId="3F366C4E" w14:textId="77777777" w:rsidR="004A66E7" w:rsidRPr="0084305D" w:rsidRDefault="004A66E7" w:rsidP="00BC2983">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tc>
        <w:tc>
          <w:tcPr>
            <w:tcW w:w="270" w:type="dxa"/>
            <w:tcBorders>
              <w:left w:val="nil"/>
              <w:bottom w:val="single" w:sz="4" w:space="0" w:color="auto"/>
            </w:tcBorders>
          </w:tcPr>
          <w:p w14:paraId="25E5AF8C" w14:textId="77777777" w:rsidR="004A66E7" w:rsidRPr="0084305D" w:rsidRDefault="004A66E7" w:rsidP="00BC2983">
            <w:pPr>
              <w:rPr>
                <w:rFonts w:cstheme="minorHAnsi"/>
              </w:rPr>
            </w:pPr>
          </w:p>
        </w:tc>
        <w:tc>
          <w:tcPr>
            <w:tcW w:w="900" w:type="dxa"/>
            <w:tcBorders>
              <w:bottom w:val="single" w:sz="4" w:space="0" w:color="auto"/>
            </w:tcBorders>
          </w:tcPr>
          <w:p w14:paraId="778C6513" w14:textId="77777777" w:rsidR="004A66E7" w:rsidRPr="00C34C63" w:rsidRDefault="004A66E7" w:rsidP="00BC2983">
            <w:pPr>
              <w:rPr>
                <w:rFonts w:cstheme="minorHAnsi"/>
              </w:rPr>
            </w:pPr>
            <w:r w:rsidRPr="00C34C63">
              <w:rPr>
                <w:rFonts w:cstheme="minorHAnsi"/>
              </w:rPr>
              <w:t xml:space="preserve">A </w:t>
            </w:r>
          </w:p>
          <w:p w14:paraId="600E7439" w14:textId="77777777" w:rsidR="004A66E7" w:rsidRPr="00C34C63" w:rsidRDefault="004A66E7" w:rsidP="00BC2983">
            <w:pPr>
              <w:rPr>
                <w:rFonts w:cstheme="minorHAnsi"/>
              </w:rPr>
            </w:pPr>
            <w:r w:rsidRPr="00C34C63">
              <w:rPr>
                <w:rFonts w:cstheme="minorHAnsi"/>
              </w:rPr>
              <w:t xml:space="preserve">B </w:t>
            </w:r>
          </w:p>
          <w:p w14:paraId="258DA552" w14:textId="77777777" w:rsidR="004A66E7" w:rsidRPr="00C34C63" w:rsidRDefault="004A66E7" w:rsidP="00BC2983">
            <w:pPr>
              <w:rPr>
                <w:rFonts w:cstheme="minorHAnsi"/>
              </w:rPr>
            </w:pPr>
            <w:r w:rsidRPr="00C34C63">
              <w:rPr>
                <w:rFonts w:cstheme="minorHAnsi"/>
              </w:rPr>
              <w:t xml:space="preserve">C-M </w:t>
            </w:r>
          </w:p>
          <w:p w14:paraId="460C02DF"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5D6F4CF" w14:textId="77777777" w:rsidR="004A66E7" w:rsidRPr="0084305D" w:rsidRDefault="0082530F" w:rsidP="00BC2983">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27A9433" w14:textId="77777777" w:rsidR="004A66E7" w:rsidRPr="0084305D" w:rsidRDefault="0082530F" w:rsidP="00BC2983">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942AB1" w14:textId="77777777" w:rsidR="004A66E7" w:rsidRDefault="0082530F" w:rsidP="00BC2983">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368AB1" w14:textId="77777777" w:rsidR="004A66E7" w:rsidRPr="00C34C63" w:rsidRDefault="0082530F" w:rsidP="00BC2983">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573593A" w14:textId="77777777" w:rsidR="004A66E7" w:rsidRPr="0084305D" w:rsidRDefault="004A66E7" w:rsidP="00BC2983">
            <w:pPr>
              <w:rPr>
                <w:rFonts w:cstheme="minorHAnsi"/>
              </w:rPr>
            </w:pPr>
          </w:p>
        </w:tc>
        <w:sdt>
          <w:sdtPr>
            <w:rPr>
              <w:rFonts w:cstheme="minorHAnsi"/>
            </w:rPr>
            <w:id w:val="302502444"/>
            <w:placeholder>
              <w:docPart w:val="A25D021109EB45CD99E005CDEF1AABDC"/>
            </w:placeholder>
            <w:showingPlcHdr/>
          </w:sdtPr>
          <w:sdtEndPr/>
          <w:sdtContent>
            <w:tc>
              <w:tcPr>
                <w:tcW w:w="4770" w:type="dxa"/>
                <w:tcBorders>
                  <w:bottom w:val="single" w:sz="4" w:space="0" w:color="auto"/>
                </w:tcBorders>
              </w:tcPr>
              <w:p w14:paraId="6532F75C"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72B2C5" w14:textId="77777777" w:rsidTr="000474DA">
        <w:trPr>
          <w:cantSplit/>
        </w:trPr>
        <w:tc>
          <w:tcPr>
            <w:tcW w:w="15120" w:type="dxa"/>
            <w:gridSpan w:val="6"/>
            <w:tcBorders>
              <w:left w:val="single" w:sz="4" w:space="0" w:color="auto"/>
            </w:tcBorders>
            <w:shd w:val="clear" w:color="auto" w:fill="D9E2F3" w:themeFill="accent1" w:themeFillTint="33"/>
          </w:tcPr>
          <w:p w14:paraId="4A03D798"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4A66E7" w14:paraId="2E5038EA" w14:textId="77777777" w:rsidTr="00BC2983">
        <w:trPr>
          <w:cantSplit/>
        </w:trPr>
        <w:tc>
          <w:tcPr>
            <w:tcW w:w="990" w:type="dxa"/>
          </w:tcPr>
          <w:p w14:paraId="1B40ED29" w14:textId="77777777" w:rsidR="004A66E7" w:rsidRPr="0084305D" w:rsidRDefault="004A66E7" w:rsidP="00BC2983">
            <w:pPr>
              <w:jc w:val="center"/>
              <w:rPr>
                <w:rFonts w:cstheme="minorHAnsi"/>
                <w:b/>
                <w:bCs/>
              </w:rPr>
            </w:pPr>
            <w:r w:rsidRPr="0084305D">
              <w:rPr>
                <w:rFonts w:cstheme="minorHAnsi"/>
                <w:b/>
                <w:bCs/>
              </w:rPr>
              <w:t>---</w:t>
            </w:r>
          </w:p>
        </w:tc>
        <w:tc>
          <w:tcPr>
            <w:tcW w:w="6210" w:type="dxa"/>
            <w:tcBorders>
              <w:right w:val="nil"/>
            </w:tcBorders>
          </w:tcPr>
          <w:p w14:paraId="24D6FD36" w14:textId="77777777" w:rsidR="004A66E7" w:rsidRPr="0084305D" w:rsidRDefault="004A66E7"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270" w:type="dxa"/>
            <w:tcBorders>
              <w:left w:val="nil"/>
            </w:tcBorders>
          </w:tcPr>
          <w:p w14:paraId="66BCC6BF" w14:textId="77777777" w:rsidR="004A66E7" w:rsidRPr="0084305D" w:rsidRDefault="004A66E7" w:rsidP="00BC2983">
            <w:pPr>
              <w:rPr>
                <w:rFonts w:cstheme="minorHAnsi"/>
              </w:rPr>
            </w:pPr>
          </w:p>
        </w:tc>
        <w:tc>
          <w:tcPr>
            <w:tcW w:w="900" w:type="dxa"/>
          </w:tcPr>
          <w:p w14:paraId="73218E30" w14:textId="77777777" w:rsidR="004A66E7" w:rsidRPr="0084305D" w:rsidRDefault="004A66E7" w:rsidP="00BC2983">
            <w:pPr>
              <w:rPr>
                <w:rFonts w:cstheme="minorHAnsi"/>
              </w:rPr>
            </w:pPr>
            <w:r>
              <w:rPr>
                <w:rFonts w:cstheme="minorHAnsi"/>
              </w:rPr>
              <w:t>---</w:t>
            </w:r>
          </w:p>
        </w:tc>
        <w:tc>
          <w:tcPr>
            <w:tcW w:w="1980" w:type="dxa"/>
          </w:tcPr>
          <w:p w14:paraId="6958AA7E" w14:textId="77777777" w:rsidR="004A66E7" w:rsidRPr="0084305D" w:rsidRDefault="004A66E7" w:rsidP="00BC2983">
            <w:pPr>
              <w:rPr>
                <w:rFonts w:cstheme="minorHAnsi"/>
              </w:rPr>
            </w:pPr>
            <w:r>
              <w:rPr>
                <w:rFonts w:cstheme="minorHAnsi"/>
              </w:rPr>
              <w:t>---</w:t>
            </w:r>
          </w:p>
        </w:tc>
        <w:sdt>
          <w:sdtPr>
            <w:rPr>
              <w:rFonts w:cstheme="minorHAnsi"/>
            </w:rPr>
            <w:id w:val="-1982152112"/>
            <w:placeholder>
              <w:docPart w:val="07035289223D4D03ADD87A82109F96D3"/>
            </w:placeholder>
            <w:showingPlcHdr/>
          </w:sdtPr>
          <w:sdtEndPr/>
          <w:sdtContent>
            <w:tc>
              <w:tcPr>
                <w:tcW w:w="4770" w:type="dxa"/>
              </w:tcPr>
              <w:p w14:paraId="099182B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EAEC839" w14:textId="77777777" w:rsidTr="00BC2983">
        <w:trPr>
          <w:cantSplit/>
        </w:trPr>
        <w:tc>
          <w:tcPr>
            <w:tcW w:w="990" w:type="dxa"/>
          </w:tcPr>
          <w:p w14:paraId="56A436B5" w14:textId="77777777" w:rsidR="004A66E7" w:rsidRPr="0084305D" w:rsidRDefault="004A66E7" w:rsidP="00BC2983">
            <w:pPr>
              <w:jc w:val="center"/>
              <w:rPr>
                <w:rFonts w:cstheme="minorHAnsi"/>
                <w:b/>
                <w:bCs/>
              </w:rPr>
            </w:pPr>
            <w:r w:rsidRPr="0084305D">
              <w:rPr>
                <w:rFonts w:cstheme="minorHAnsi"/>
                <w:b/>
                <w:bCs/>
              </w:rPr>
              <w:t>10-D-1</w:t>
            </w:r>
          </w:p>
        </w:tc>
        <w:tc>
          <w:tcPr>
            <w:tcW w:w="6210" w:type="dxa"/>
            <w:tcBorders>
              <w:right w:val="nil"/>
            </w:tcBorders>
          </w:tcPr>
          <w:p w14:paraId="74D3A574" w14:textId="77777777" w:rsidR="004A66E7" w:rsidRPr="0084305D" w:rsidRDefault="004A66E7"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270" w:type="dxa"/>
            <w:tcBorders>
              <w:left w:val="nil"/>
            </w:tcBorders>
          </w:tcPr>
          <w:p w14:paraId="767F3BF6" w14:textId="77777777" w:rsidR="004A66E7" w:rsidRPr="0084305D" w:rsidRDefault="004A66E7" w:rsidP="00BC2983">
            <w:pPr>
              <w:rPr>
                <w:rFonts w:cstheme="minorHAnsi"/>
              </w:rPr>
            </w:pPr>
          </w:p>
        </w:tc>
        <w:tc>
          <w:tcPr>
            <w:tcW w:w="900" w:type="dxa"/>
          </w:tcPr>
          <w:p w14:paraId="0A2C5112" w14:textId="77777777" w:rsidR="004A66E7" w:rsidRPr="00C34C63" w:rsidRDefault="004A66E7" w:rsidP="00BC2983">
            <w:pPr>
              <w:rPr>
                <w:rFonts w:cstheme="minorHAnsi"/>
              </w:rPr>
            </w:pPr>
            <w:r w:rsidRPr="00C34C63">
              <w:rPr>
                <w:rFonts w:cstheme="minorHAnsi"/>
              </w:rPr>
              <w:t xml:space="preserve">A </w:t>
            </w:r>
          </w:p>
          <w:p w14:paraId="612EC706" w14:textId="77777777" w:rsidR="004A66E7" w:rsidRPr="00C34C63" w:rsidRDefault="004A66E7" w:rsidP="00BC2983">
            <w:pPr>
              <w:rPr>
                <w:rFonts w:cstheme="minorHAnsi"/>
              </w:rPr>
            </w:pPr>
            <w:r w:rsidRPr="00C34C63">
              <w:rPr>
                <w:rFonts w:cstheme="minorHAnsi"/>
              </w:rPr>
              <w:t xml:space="preserve">B </w:t>
            </w:r>
          </w:p>
          <w:p w14:paraId="5A9626D1" w14:textId="77777777" w:rsidR="004A66E7" w:rsidRPr="00C34C63" w:rsidRDefault="004A66E7" w:rsidP="00BC2983">
            <w:pPr>
              <w:rPr>
                <w:rFonts w:cstheme="minorHAnsi"/>
              </w:rPr>
            </w:pPr>
            <w:r w:rsidRPr="00C34C63">
              <w:rPr>
                <w:rFonts w:cstheme="minorHAnsi"/>
              </w:rPr>
              <w:t xml:space="preserve">C-M </w:t>
            </w:r>
          </w:p>
          <w:p w14:paraId="4D5C0082" w14:textId="77777777" w:rsidR="004A66E7" w:rsidRDefault="004A66E7" w:rsidP="00BC2983">
            <w:pPr>
              <w:rPr>
                <w:rFonts w:cstheme="minorHAnsi"/>
              </w:rPr>
            </w:pPr>
            <w:r w:rsidRPr="00C34C63">
              <w:rPr>
                <w:rFonts w:cstheme="minorHAnsi"/>
              </w:rPr>
              <w:t>C</w:t>
            </w:r>
          </w:p>
          <w:p w14:paraId="5D8C5A3C" w14:textId="77777777" w:rsidR="004A66E7" w:rsidRPr="0084305D" w:rsidRDefault="004A66E7" w:rsidP="00BC2983">
            <w:pPr>
              <w:rPr>
                <w:rFonts w:cstheme="minorHAnsi"/>
              </w:rPr>
            </w:pPr>
          </w:p>
        </w:tc>
        <w:tc>
          <w:tcPr>
            <w:tcW w:w="1980" w:type="dxa"/>
          </w:tcPr>
          <w:p w14:paraId="6C6E95EC" w14:textId="77777777" w:rsidR="004A66E7" w:rsidRPr="0084305D" w:rsidRDefault="0082530F" w:rsidP="00BC2983">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7A6EAD" w14:textId="77777777" w:rsidR="004A66E7" w:rsidRPr="0084305D" w:rsidRDefault="0082530F" w:rsidP="00BC2983">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4CB13" w14:textId="77777777" w:rsidR="004A66E7" w:rsidRDefault="0082530F" w:rsidP="00BC2983">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1F64C8" w14:textId="77777777" w:rsidR="004A66E7" w:rsidRPr="00C34C63" w:rsidRDefault="0082530F" w:rsidP="00BC2983">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6A0E13" w14:textId="77777777" w:rsidR="004A66E7" w:rsidRPr="0084305D" w:rsidRDefault="004A66E7" w:rsidP="00BC2983">
            <w:pPr>
              <w:rPr>
                <w:rFonts w:cstheme="minorHAnsi"/>
              </w:rPr>
            </w:pPr>
          </w:p>
        </w:tc>
        <w:sdt>
          <w:sdtPr>
            <w:rPr>
              <w:rFonts w:cstheme="minorHAnsi"/>
            </w:rPr>
            <w:id w:val="24990675"/>
            <w:placeholder>
              <w:docPart w:val="CDFB529E968D45A398760143D93CF659"/>
            </w:placeholder>
            <w:showingPlcHdr/>
          </w:sdtPr>
          <w:sdtEndPr/>
          <w:sdtContent>
            <w:tc>
              <w:tcPr>
                <w:tcW w:w="4770" w:type="dxa"/>
              </w:tcPr>
              <w:p w14:paraId="44AA91F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519D6E8" w14:textId="77777777" w:rsidTr="00BC2983">
        <w:trPr>
          <w:cantSplit/>
        </w:trPr>
        <w:tc>
          <w:tcPr>
            <w:tcW w:w="990" w:type="dxa"/>
          </w:tcPr>
          <w:p w14:paraId="72442E43" w14:textId="77777777" w:rsidR="004A66E7" w:rsidRPr="0084305D" w:rsidRDefault="004A66E7" w:rsidP="00BC2983">
            <w:pPr>
              <w:jc w:val="center"/>
              <w:rPr>
                <w:rFonts w:cstheme="minorHAnsi"/>
                <w:b/>
                <w:bCs/>
              </w:rPr>
            </w:pPr>
            <w:r w:rsidRPr="0084305D">
              <w:rPr>
                <w:rFonts w:cstheme="minorHAnsi"/>
                <w:b/>
                <w:bCs/>
              </w:rPr>
              <w:t>10-D-2</w:t>
            </w:r>
          </w:p>
        </w:tc>
        <w:tc>
          <w:tcPr>
            <w:tcW w:w="6210" w:type="dxa"/>
            <w:tcBorders>
              <w:right w:val="nil"/>
            </w:tcBorders>
          </w:tcPr>
          <w:p w14:paraId="3CAFAE56" w14:textId="77777777" w:rsidR="004A66E7" w:rsidRPr="0084305D" w:rsidRDefault="004A66E7"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4A66E7" w:rsidRPr="0084305D" w:rsidRDefault="004A66E7" w:rsidP="00BC2983">
            <w:pPr>
              <w:rPr>
                <w:rFonts w:cstheme="minorHAnsi"/>
              </w:rPr>
            </w:pPr>
          </w:p>
        </w:tc>
        <w:tc>
          <w:tcPr>
            <w:tcW w:w="270" w:type="dxa"/>
            <w:tcBorders>
              <w:left w:val="nil"/>
            </w:tcBorders>
          </w:tcPr>
          <w:p w14:paraId="6ED7D594" w14:textId="77777777" w:rsidR="004A66E7" w:rsidRPr="0084305D" w:rsidRDefault="004A66E7" w:rsidP="00BC2983">
            <w:pPr>
              <w:rPr>
                <w:rFonts w:cstheme="minorHAnsi"/>
              </w:rPr>
            </w:pPr>
          </w:p>
        </w:tc>
        <w:tc>
          <w:tcPr>
            <w:tcW w:w="900" w:type="dxa"/>
          </w:tcPr>
          <w:p w14:paraId="6929750A" w14:textId="77777777" w:rsidR="004A66E7" w:rsidRPr="00C34C63" w:rsidRDefault="004A66E7" w:rsidP="00BC2983">
            <w:pPr>
              <w:rPr>
                <w:rFonts w:cstheme="minorHAnsi"/>
              </w:rPr>
            </w:pPr>
            <w:r w:rsidRPr="00C34C63">
              <w:rPr>
                <w:rFonts w:cstheme="minorHAnsi"/>
              </w:rPr>
              <w:t xml:space="preserve">A </w:t>
            </w:r>
          </w:p>
          <w:p w14:paraId="767BFE96" w14:textId="77777777" w:rsidR="004A66E7" w:rsidRPr="00C34C63" w:rsidRDefault="004A66E7" w:rsidP="00BC2983">
            <w:pPr>
              <w:rPr>
                <w:rFonts w:cstheme="minorHAnsi"/>
              </w:rPr>
            </w:pPr>
            <w:r w:rsidRPr="00C34C63">
              <w:rPr>
                <w:rFonts w:cstheme="minorHAnsi"/>
              </w:rPr>
              <w:t xml:space="preserve">B </w:t>
            </w:r>
          </w:p>
          <w:p w14:paraId="0DE2A74C" w14:textId="77777777" w:rsidR="004A66E7" w:rsidRPr="00C34C63" w:rsidRDefault="004A66E7" w:rsidP="00BC2983">
            <w:pPr>
              <w:rPr>
                <w:rFonts w:cstheme="minorHAnsi"/>
              </w:rPr>
            </w:pPr>
            <w:r w:rsidRPr="00C34C63">
              <w:rPr>
                <w:rFonts w:cstheme="minorHAnsi"/>
              </w:rPr>
              <w:t xml:space="preserve">C-M </w:t>
            </w:r>
          </w:p>
          <w:p w14:paraId="4B38CA2D" w14:textId="77777777" w:rsidR="004A66E7" w:rsidRPr="0084305D" w:rsidRDefault="004A66E7" w:rsidP="00BC2983">
            <w:pPr>
              <w:rPr>
                <w:rFonts w:cstheme="minorHAnsi"/>
              </w:rPr>
            </w:pPr>
            <w:r w:rsidRPr="00C34C63">
              <w:rPr>
                <w:rFonts w:cstheme="minorHAnsi"/>
              </w:rPr>
              <w:t>C</w:t>
            </w:r>
          </w:p>
        </w:tc>
        <w:tc>
          <w:tcPr>
            <w:tcW w:w="1980" w:type="dxa"/>
          </w:tcPr>
          <w:p w14:paraId="5CB109B2" w14:textId="77777777" w:rsidR="004A66E7" w:rsidRPr="0084305D" w:rsidRDefault="0082530F" w:rsidP="00BC2983">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CDDA58" w14:textId="77777777" w:rsidR="004A66E7" w:rsidRPr="0084305D" w:rsidRDefault="0082530F" w:rsidP="00BC2983">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A3E0BEF" w14:textId="77777777" w:rsidR="004A66E7" w:rsidRDefault="0082530F" w:rsidP="00BC2983">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95C7884" w14:textId="77777777" w:rsidR="004A66E7" w:rsidRPr="00C34C63" w:rsidRDefault="0082530F" w:rsidP="00BC2983">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B880545" w14:textId="77777777" w:rsidR="004A66E7" w:rsidRPr="0084305D" w:rsidRDefault="004A66E7" w:rsidP="00BC2983">
            <w:pPr>
              <w:rPr>
                <w:rFonts w:cstheme="minorHAnsi"/>
              </w:rPr>
            </w:pPr>
          </w:p>
        </w:tc>
        <w:sdt>
          <w:sdtPr>
            <w:rPr>
              <w:rFonts w:cstheme="minorHAnsi"/>
            </w:rPr>
            <w:id w:val="-612127682"/>
            <w:placeholder>
              <w:docPart w:val="C9E18F6D6A804500AFB88A318A929DED"/>
            </w:placeholder>
            <w:showingPlcHdr/>
          </w:sdtPr>
          <w:sdtEndPr/>
          <w:sdtContent>
            <w:tc>
              <w:tcPr>
                <w:tcW w:w="4770" w:type="dxa"/>
              </w:tcPr>
              <w:p w14:paraId="6C3EED1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CD721A2" w14:textId="77777777" w:rsidTr="00BC2983">
        <w:trPr>
          <w:cantSplit/>
        </w:trPr>
        <w:tc>
          <w:tcPr>
            <w:tcW w:w="990" w:type="dxa"/>
          </w:tcPr>
          <w:p w14:paraId="0B56566E" w14:textId="77777777" w:rsidR="004A66E7" w:rsidRPr="0084305D" w:rsidRDefault="004A66E7" w:rsidP="00BC2983">
            <w:pPr>
              <w:jc w:val="center"/>
              <w:rPr>
                <w:rFonts w:cstheme="minorHAnsi"/>
                <w:b/>
                <w:bCs/>
              </w:rPr>
            </w:pPr>
            <w:r w:rsidRPr="0084305D">
              <w:rPr>
                <w:rFonts w:cstheme="minorHAnsi"/>
                <w:b/>
                <w:bCs/>
              </w:rPr>
              <w:t>10-D-3</w:t>
            </w:r>
          </w:p>
        </w:tc>
        <w:tc>
          <w:tcPr>
            <w:tcW w:w="6210" w:type="dxa"/>
            <w:tcBorders>
              <w:right w:val="nil"/>
            </w:tcBorders>
          </w:tcPr>
          <w:p w14:paraId="0A3E6CC4" w14:textId="77777777" w:rsidR="004A66E7" w:rsidRPr="0084305D" w:rsidRDefault="004A66E7"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4A66E7" w:rsidRPr="0084305D" w:rsidRDefault="004A66E7" w:rsidP="00BC2983">
            <w:pPr>
              <w:rPr>
                <w:rFonts w:cstheme="minorHAnsi"/>
              </w:rPr>
            </w:pPr>
          </w:p>
        </w:tc>
        <w:tc>
          <w:tcPr>
            <w:tcW w:w="270" w:type="dxa"/>
            <w:tcBorders>
              <w:left w:val="nil"/>
            </w:tcBorders>
          </w:tcPr>
          <w:p w14:paraId="6DBA70CB" w14:textId="77777777" w:rsidR="004A66E7" w:rsidRPr="0084305D" w:rsidRDefault="004A66E7" w:rsidP="00BC2983">
            <w:pPr>
              <w:rPr>
                <w:rFonts w:cstheme="minorHAnsi"/>
              </w:rPr>
            </w:pPr>
          </w:p>
        </w:tc>
        <w:tc>
          <w:tcPr>
            <w:tcW w:w="900" w:type="dxa"/>
          </w:tcPr>
          <w:p w14:paraId="24860CF7" w14:textId="77777777" w:rsidR="004A66E7" w:rsidRPr="00C34C63" w:rsidRDefault="004A66E7" w:rsidP="00BC2983">
            <w:pPr>
              <w:rPr>
                <w:rFonts w:cstheme="minorHAnsi"/>
              </w:rPr>
            </w:pPr>
            <w:r w:rsidRPr="00C34C63">
              <w:rPr>
                <w:rFonts w:cstheme="minorHAnsi"/>
              </w:rPr>
              <w:t xml:space="preserve">A </w:t>
            </w:r>
          </w:p>
          <w:p w14:paraId="45AC24E4" w14:textId="77777777" w:rsidR="004A66E7" w:rsidRPr="00C34C63" w:rsidRDefault="004A66E7" w:rsidP="00BC2983">
            <w:pPr>
              <w:rPr>
                <w:rFonts w:cstheme="minorHAnsi"/>
              </w:rPr>
            </w:pPr>
            <w:r w:rsidRPr="00C34C63">
              <w:rPr>
                <w:rFonts w:cstheme="minorHAnsi"/>
              </w:rPr>
              <w:t xml:space="preserve">B </w:t>
            </w:r>
          </w:p>
          <w:p w14:paraId="78100B67" w14:textId="77777777" w:rsidR="004A66E7" w:rsidRPr="00C34C63" w:rsidRDefault="004A66E7" w:rsidP="00BC2983">
            <w:pPr>
              <w:rPr>
                <w:rFonts w:cstheme="minorHAnsi"/>
              </w:rPr>
            </w:pPr>
            <w:r w:rsidRPr="00C34C63">
              <w:rPr>
                <w:rFonts w:cstheme="minorHAnsi"/>
              </w:rPr>
              <w:t xml:space="preserve">C-M </w:t>
            </w:r>
          </w:p>
          <w:p w14:paraId="1A9260B0" w14:textId="77777777" w:rsidR="004A66E7" w:rsidRPr="0084305D" w:rsidRDefault="004A66E7" w:rsidP="00BC2983">
            <w:pPr>
              <w:rPr>
                <w:rFonts w:cstheme="minorHAnsi"/>
              </w:rPr>
            </w:pPr>
            <w:r w:rsidRPr="00C34C63">
              <w:rPr>
                <w:rFonts w:cstheme="minorHAnsi"/>
              </w:rPr>
              <w:t>C</w:t>
            </w:r>
          </w:p>
        </w:tc>
        <w:tc>
          <w:tcPr>
            <w:tcW w:w="1980" w:type="dxa"/>
          </w:tcPr>
          <w:p w14:paraId="7C93F38F" w14:textId="77777777" w:rsidR="004A66E7" w:rsidRPr="0084305D" w:rsidRDefault="0082530F" w:rsidP="00BC2983">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2F3BAEC" w14:textId="77777777" w:rsidR="004A66E7" w:rsidRPr="0084305D" w:rsidRDefault="0082530F" w:rsidP="00BC2983">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56C0E1" w14:textId="77777777" w:rsidR="004A66E7" w:rsidRDefault="0082530F" w:rsidP="00BC2983">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A326D13" w14:textId="77777777" w:rsidR="004A66E7" w:rsidRPr="00C34C63" w:rsidRDefault="0082530F" w:rsidP="00BC2983">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B8F5D1F" w14:textId="77777777" w:rsidR="004A66E7" w:rsidRPr="0084305D" w:rsidRDefault="004A66E7" w:rsidP="00BC2983">
            <w:pPr>
              <w:rPr>
                <w:rFonts w:cstheme="minorHAnsi"/>
              </w:rPr>
            </w:pPr>
          </w:p>
        </w:tc>
        <w:sdt>
          <w:sdtPr>
            <w:rPr>
              <w:rFonts w:cstheme="minorHAnsi"/>
            </w:rPr>
            <w:id w:val="373585780"/>
            <w:placeholder>
              <w:docPart w:val="8C840539B05F4472B4E3168BCF14494E"/>
            </w:placeholder>
            <w:showingPlcHdr/>
          </w:sdtPr>
          <w:sdtEndPr/>
          <w:sdtContent>
            <w:tc>
              <w:tcPr>
                <w:tcW w:w="4770" w:type="dxa"/>
              </w:tcPr>
              <w:p w14:paraId="45F46BC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3833464" w14:textId="77777777" w:rsidTr="00BC2983">
        <w:trPr>
          <w:cantSplit/>
        </w:trPr>
        <w:tc>
          <w:tcPr>
            <w:tcW w:w="990" w:type="dxa"/>
          </w:tcPr>
          <w:p w14:paraId="74321F1D" w14:textId="77777777" w:rsidR="004A66E7" w:rsidRPr="0084305D" w:rsidRDefault="004A66E7" w:rsidP="00BC2983">
            <w:pPr>
              <w:jc w:val="center"/>
              <w:rPr>
                <w:rFonts w:cstheme="minorHAnsi"/>
                <w:b/>
                <w:bCs/>
              </w:rPr>
            </w:pPr>
            <w:r w:rsidRPr="0084305D">
              <w:rPr>
                <w:rFonts w:cstheme="minorHAnsi"/>
                <w:b/>
                <w:bCs/>
              </w:rPr>
              <w:t>10-D-4</w:t>
            </w:r>
          </w:p>
        </w:tc>
        <w:tc>
          <w:tcPr>
            <w:tcW w:w="6210" w:type="dxa"/>
            <w:tcBorders>
              <w:right w:val="nil"/>
            </w:tcBorders>
          </w:tcPr>
          <w:p w14:paraId="41E07E84" w14:textId="77777777" w:rsidR="004A66E7" w:rsidRPr="0084305D" w:rsidRDefault="004A66E7"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4A66E7" w:rsidRPr="0084305D" w:rsidRDefault="004A66E7" w:rsidP="00BC2983">
            <w:pPr>
              <w:rPr>
                <w:rFonts w:cstheme="minorHAnsi"/>
              </w:rPr>
            </w:pPr>
          </w:p>
        </w:tc>
        <w:tc>
          <w:tcPr>
            <w:tcW w:w="270" w:type="dxa"/>
            <w:tcBorders>
              <w:left w:val="nil"/>
            </w:tcBorders>
          </w:tcPr>
          <w:p w14:paraId="45E9EBC8" w14:textId="77777777" w:rsidR="004A66E7" w:rsidRPr="0084305D" w:rsidRDefault="004A66E7" w:rsidP="00BC2983">
            <w:pPr>
              <w:rPr>
                <w:rFonts w:cstheme="minorHAnsi"/>
              </w:rPr>
            </w:pPr>
          </w:p>
        </w:tc>
        <w:tc>
          <w:tcPr>
            <w:tcW w:w="900" w:type="dxa"/>
          </w:tcPr>
          <w:p w14:paraId="3A07291B" w14:textId="77777777" w:rsidR="004A66E7" w:rsidRPr="00C34C63" w:rsidRDefault="004A66E7" w:rsidP="00BC2983">
            <w:pPr>
              <w:rPr>
                <w:rFonts w:cstheme="minorHAnsi"/>
              </w:rPr>
            </w:pPr>
            <w:r w:rsidRPr="00C34C63">
              <w:rPr>
                <w:rFonts w:cstheme="minorHAnsi"/>
              </w:rPr>
              <w:t xml:space="preserve">A </w:t>
            </w:r>
          </w:p>
          <w:p w14:paraId="3FC0B54B" w14:textId="77777777" w:rsidR="004A66E7" w:rsidRPr="00C34C63" w:rsidRDefault="004A66E7" w:rsidP="00BC2983">
            <w:pPr>
              <w:rPr>
                <w:rFonts w:cstheme="minorHAnsi"/>
              </w:rPr>
            </w:pPr>
            <w:r w:rsidRPr="00C34C63">
              <w:rPr>
                <w:rFonts w:cstheme="minorHAnsi"/>
              </w:rPr>
              <w:t xml:space="preserve">B </w:t>
            </w:r>
          </w:p>
          <w:p w14:paraId="5EF7D8D5" w14:textId="77777777" w:rsidR="004A66E7" w:rsidRPr="00C34C63" w:rsidRDefault="004A66E7" w:rsidP="00BC2983">
            <w:pPr>
              <w:rPr>
                <w:rFonts w:cstheme="minorHAnsi"/>
              </w:rPr>
            </w:pPr>
            <w:r w:rsidRPr="00C34C63">
              <w:rPr>
                <w:rFonts w:cstheme="minorHAnsi"/>
              </w:rPr>
              <w:t xml:space="preserve">C-M </w:t>
            </w:r>
          </w:p>
          <w:p w14:paraId="6546545E" w14:textId="77777777" w:rsidR="004A66E7" w:rsidRPr="0084305D" w:rsidRDefault="004A66E7" w:rsidP="00BC2983">
            <w:pPr>
              <w:rPr>
                <w:rFonts w:cstheme="minorHAnsi"/>
              </w:rPr>
            </w:pPr>
            <w:r w:rsidRPr="00C34C63">
              <w:rPr>
                <w:rFonts w:cstheme="minorHAnsi"/>
              </w:rPr>
              <w:t>C</w:t>
            </w:r>
          </w:p>
        </w:tc>
        <w:tc>
          <w:tcPr>
            <w:tcW w:w="1980" w:type="dxa"/>
          </w:tcPr>
          <w:p w14:paraId="561F970E" w14:textId="77777777" w:rsidR="004A66E7" w:rsidRPr="0084305D" w:rsidRDefault="0082530F" w:rsidP="00BC2983">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4F2C60F" w14:textId="77777777" w:rsidR="004A66E7" w:rsidRPr="0084305D" w:rsidRDefault="0082530F" w:rsidP="00BC2983">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0A4FC59" w14:textId="77777777" w:rsidR="004A66E7" w:rsidRDefault="0082530F" w:rsidP="00BC2983">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71C670" w14:textId="77777777" w:rsidR="004A66E7" w:rsidRPr="00C34C63" w:rsidRDefault="0082530F" w:rsidP="00BC2983">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BD683F0" w14:textId="77777777" w:rsidR="004A66E7" w:rsidRPr="0084305D" w:rsidRDefault="004A66E7" w:rsidP="00BC2983">
            <w:pPr>
              <w:rPr>
                <w:rFonts w:cstheme="minorHAnsi"/>
              </w:rPr>
            </w:pPr>
          </w:p>
        </w:tc>
        <w:sdt>
          <w:sdtPr>
            <w:rPr>
              <w:rFonts w:cstheme="minorHAnsi"/>
            </w:rPr>
            <w:id w:val="-47995672"/>
            <w:placeholder>
              <w:docPart w:val="4CEAC5BAEBA34F4D8E09D21D1F540D5A"/>
            </w:placeholder>
            <w:showingPlcHdr/>
          </w:sdtPr>
          <w:sdtEndPr/>
          <w:sdtContent>
            <w:tc>
              <w:tcPr>
                <w:tcW w:w="4770" w:type="dxa"/>
              </w:tcPr>
              <w:p w14:paraId="1F90727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90CE88F" w14:textId="77777777" w:rsidTr="00BC2983">
        <w:trPr>
          <w:cantSplit/>
        </w:trPr>
        <w:tc>
          <w:tcPr>
            <w:tcW w:w="990" w:type="dxa"/>
          </w:tcPr>
          <w:p w14:paraId="5B7DA3E9" w14:textId="77777777" w:rsidR="004A66E7" w:rsidRPr="0084305D" w:rsidRDefault="004A66E7" w:rsidP="00BC2983">
            <w:pPr>
              <w:jc w:val="center"/>
              <w:rPr>
                <w:rFonts w:cstheme="minorHAnsi"/>
                <w:b/>
                <w:bCs/>
              </w:rPr>
            </w:pPr>
            <w:r w:rsidRPr="0084305D">
              <w:rPr>
                <w:rFonts w:cstheme="minorHAnsi"/>
                <w:b/>
                <w:bCs/>
              </w:rPr>
              <w:t>10-D-5</w:t>
            </w:r>
          </w:p>
        </w:tc>
        <w:tc>
          <w:tcPr>
            <w:tcW w:w="6210" w:type="dxa"/>
            <w:tcBorders>
              <w:right w:val="nil"/>
            </w:tcBorders>
          </w:tcPr>
          <w:p w14:paraId="7E061BB3" w14:textId="77777777" w:rsidR="004A66E7" w:rsidRPr="0084305D" w:rsidRDefault="004A66E7" w:rsidP="00BC2983">
            <w:pPr>
              <w:rPr>
                <w:rFonts w:cstheme="minorHAnsi"/>
              </w:rPr>
            </w:pPr>
            <w:r w:rsidRPr="0084305D">
              <w:rPr>
                <w:rFonts w:cstheme="minorHAnsi"/>
              </w:rPr>
              <w:t>Peer review must include at a minimum:</w:t>
            </w:r>
          </w:p>
          <w:p w14:paraId="4B619E1C" w14:textId="77777777" w:rsidR="004A66E7" w:rsidRPr="0084305D" w:rsidRDefault="004A66E7" w:rsidP="00BC2983">
            <w:pPr>
              <w:rPr>
                <w:rFonts w:cstheme="minorHAnsi"/>
              </w:rPr>
            </w:pPr>
            <w:r w:rsidRPr="0084305D">
              <w:rPr>
                <w:rFonts w:cstheme="minorHAnsi"/>
              </w:rPr>
              <w:t>Record of the adequacy and legibility of history and physical exam</w:t>
            </w:r>
          </w:p>
          <w:p w14:paraId="7AFB6A37" w14:textId="77777777" w:rsidR="004A66E7" w:rsidRPr="0084305D" w:rsidRDefault="004A66E7" w:rsidP="00BC2983">
            <w:pPr>
              <w:rPr>
                <w:rFonts w:cstheme="minorHAnsi"/>
              </w:rPr>
            </w:pPr>
          </w:p>
        </w:tc>
        <w:tc>
          <w:tcPr>
            <w:tcW w:w="270" w:type="dxa"/>
            <w:tcBorders>
              <w:left w:val="nil"/>
            </w:tcBorders>
          </w:tcPr>
          <w:p w14:paraId="1A26BC37" w14:textId="77777777" w:rsidR="004A66E7" w:rsidRPr="0084305D" w:rsidRDefault="004A66E7" w:rsidP="00BC2983">
            <w:pPr>
              <w:rPr>
                <w:rFonts w:cstheme="minorHAnsi"/>
              </w:rPr>
            </w:pPr>
          </w:p>
        </w:tc>
        <w:tc>
          <w:tcPr>
            <w:tcW w:w="900" w:type="dxa"/>
          </w:tcPr>
          <w:p w14:paraId="5B0F43C0" w14:textId="77777777" w:rsidR="004A66E7" w:rsidRPr="00C34C63" w:rsidRDefault="004A66E7" w:rsidP="00BC2983">
            <w:pPr>
              <w:rPr>
                <w:rFonts w:cstheme="minorHAnsi"/>
              </w:rPr>
            </w:pPr>
            <w:r w:rsidRPr="00C34C63">
              <w:rPr>
                <w:rFonts w:cstheme="minorHAnsi"/>
              </w:rPr>
              <w:t xml:space="preserve">A </w:t>
            </w:r>
          </w:p>
          <w:p w14:paraId="73A6F84F" w14:textId="77777777" w:rsidR="004A66E7" w:rsidRPr="00C34C63" w:rsidRDefault="004A66E7" w:rsidP="00BC2983">
            <w:pPr>
              <w:rPr>
                <w:rFonts w:cstheme="minorHAnsi"/>
              </w:rPr>
            </w:pPr>
            <w:r w:rsidRPr="00C34C63">
              <w:rPr>
                <w:rFonts w:cstheme="minorHAnsi"/>
              </w:rPr>
              <w:t xml:space="preserve">B </w:t>
            </w:r>
          </w:p>
          <w:p w14:paraId="6790ED8D" w14:textId="77777777" w:rsidR="004A66E7" w:rsidRPr="00C34C63" w:rsidRDefault="004A66E7" w:rsidP="00BC2983">
            <w:pPr>
              <w:rPr>
                <w:rFonts w:cstheme="minorHAnsi"/>
              </w:rPr>
            </w:pPr>
            <w:r w:rsidRPr="00C34C63">
              <w:rPr>
                <w:rFonts w:cstheme="minorHAnsi"/>
              </w:rPr>
              <w:t xml:space="preserve">C-M </w:t>
            </w:r>
          </w:p>
          <w:p w14:paraId="3DF627FE" w14:textId="77777777" w:rsidR="004A66E7" w:rsidRPr="0084305D" w:rsidRDefault="004A66E7" w:rsidP="00BC2983">
            <w:pPr>
              <w:rPr>
                <w:rFonts w:cstheme="minorHAnsi"/>
              </w:rPr>
            </w:pPr>
            <w:r w:rsidRPr="00C34C63">
              <w:rPr>
                <w:rFonts w:cstheme="minorHAnsi"/>
              </w:rPr>
              <w:t>C</w:t>
            </w:r>
          </w:p>
        </w:tc>
        <w:tc>
          <w:tcPr>
            <w:tcW w:w="1980" w:type="dxa"/>
          </w:tcPr>
          <w:p w14:paraId="27691916" w14:textId="77777777" w:rsidR="004A66E7" w:rsidRPr="0084305D" w:rsidRDefault="0082530F" w:rsidP="00BC2983">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F4245B" w14:textId="77777777" w:rsidR="004A66E7" w:rsidRPr="0084305D" w:rsidRDefault="0082530F" w:rsidP="00BC2983">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22375DA" w14:textId="77777777" w:rsidR="004A66E7" w:rsidRDefault="0082530F" w:rsidP="00BC2983">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CE7EA" w14:textId="77777777" w:rsidR="004A66E7" w:rsidRPr="00C34C63" w:rsidRDefault="0082530F" w:rsidP="00BC2983">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E09CCEE" w14:textId="77777777" w:rsidR="004A66E7" w:rsidRPr="0084305D" w:rsidRDefault="004A66E7" w:rsidP="00BC2983">
            <w:pPr>
              <w:rPr>
                <w:rFonts w:cstheme="minorHAnsi"/>
              </w:rPr>
            </w:pPr>
          </w:p>
        </w:tc>
        <w:sdt>
          <w:sdtPr>
            <w:rPr>
              <w:rFonts w:cstheme="minorHAnsi"/>
            </w:rPr>
            <w:id w:val="-2033023377"/>
            <w:placeholder>
              <w:docPart w:val="06C294F0A9EE45B2B741B4289676182E"/>
            </w:placeholder>
            <w:showingPlcHdr/>
          </w:sdtPr>
          <w:sdtEndPr/>
          <w:sdtContent>
            <w:tc>
              <w:tcPr>
                <w:tcW w:w="4770" w:type="dxa"/>
              </w:tcPr>
              <w:p w14:paraId="3907BD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52BBBC3" w14:textId="77777777" w:rsidTr="00BC2983">
        <w:trPr>
          <w:cantSplit/>
        </w:trPr>
        <w:tc>
          <w:tcPr>
            <w:tcW w:w="990" w:type="dxa"/>
          </w:tcPr>
          <w:p w14:paraId="7F42A524" w14:textId="77777777" w:rsidR="004A66E7" w:rsidRPr="0084305D" w:rsidRDefault="004A66E7" w:rsidP="00BC2983">
            <w:pPr>
              <w:jc w:val="center"/>
              <w:rPr>
                <w:rFonts w:cstheme="minorHAnsi"/>
                <w:b/>
                <w:bCs/>
              </w:rPr>
            </w:pPr>
            <w:r w:rsidRPr="0084305D">
              <w:rPr>
                <w:rFonts w:cstheme="minorHAnsi"/>
                <w:b/>
                <w:bCs/>
              </w:rPr>
              <w:t>10-D-6</w:t>
            </w:r>
          </w:p>
        </w:tc>
        <w:tc>
          <w:tcPr>
            <w:tcW w:w="6210" w:type="dxa"/>
            <w:tcBorders>
              <w:right w:val="nil"/>
            </w:tcBorders>
          </w:tcPr>
          <w:p w14:paraId="3AC64533" w14:textId="77777777" w:rsidR="004A66E7" w:rsidRPr="0084305D" w:rsidRDefault="004A66E7" w:rsidP="00BC2983">
            <w:pPr>
              <w:rPr>
                <w:rFonts w:cstheme="minorHAnsi"/>
              </w:rPr>
            </w:pPr>
            <w:r w:rsidRPr="0084305D">
              <w:rPr>
                <w:rFonts w:cstheme="minorHAnsi"/>
              </w:rPr>
              <w:t>Peer review must include at a minimum:</w:t>
            </w:r>
          </w:p>
          <w:p w14:paraId="63597763" w14:textId="77777777" w:rsidR="004A66E7" w:rsidRPr="0084305D" w:rsidRDefault="004A66E7" w:rsidP="00BC2983">
            <w:pPr>
              <w:rPr>
                <w:rFonts w:cstheme="minorHAnsi"/>
              </w:rPr>
            </w:pPr>
            <w:r w:rsidRPr="0084305D">
              <w:rPr>
                <w:rFonts w:cstheme="minorHAnsi"/>
              </w:rPr>
              <w:t>Record of the adequacy of surgical consent</w:t>
            </w:r>
          </w:p>
          <w:p w14:paraId="7A460434" w14:textId="77777777" w:rsidR="004A66E7" w:rsidRPr="0084305D" w:rsidRDefault="004A66E7" w:rsidP="00BC2983">
            <w:pPr>
              <w:rPr>
                <w:rFonts w:cstheme="minorHAnsi"/>
              </w:rPr>
            </w:pPr>
          </w:p>
        </w:tc>
        <w:tc>
          <w:tcPr>
            <w:tcW w:w="270" w:type="dxa"/>
            <w:tcBorders>
              <w:left w:val="nil"/>
            </w:tcBorders>
          </w:tcPr>
          <w:p w14:paraId="6B1C26AA" w14:textId="77777777" w:rsidR="004A66E7" w:rsidRPr="0084305D" w:rsidRDefault="004A66E7" w:rsidP="00BC2983">
            <w:pPr>
              <w:rPr>
                <w:rFonts w:cstheme="minorHAnsi"/>
              </w:rPr>
            </w:pPr>
          </w:p>
        </w:tc>
        <w:tc>
          <w:tcPr>
            <w:tcW w:w="900" w:type="dxa"/>
          </w:tcPr>
          <w:p w14:paraId="320437A0" w14:textId="77777777" w:rsidR="004A66E7" w:rsidRPr="00C34C63" w:rsidRDefault="004A66E7" w:rsidP="00BC2983">
            <w:pPr>
              <w:rPr>
                <w:rFonts w:cstheme="minorHAnsi"/>
              </w:rPr>
            </w:pPr>
            <w:r w:rsidRPr="00C34C63">
              <w:rPr>
                <w:rFonts w:cstheme="minorHAnsi"/>
              </w:rPr>
              <w:t xml:space="preserve">A </w:t>
            </w:r>
          </w:p>
          <w:p w14:paraId="66D6D64E" w14:textId="77777777" w:rsidR="004A66E7" w:rsidRPr="00C34C63" w:rsidRDefault="004A66E7" w:rsidP="00BC2983">
            <w:pPr>
              <w:rPr>
                <w:rFonts w:cstheme="minorHAnsi"/>
              </w:rPr>
            </w:pPr>
            <w:r w:rsidRPr="00C34C63">
              <w:rPr>
                <w:rFonts w:cstheme="minorHAnsi"/>
              </w:rPr>
              <w:t xml:space="preserve">B </w:t>
            </w:r>
          </w:p>
          <w:p w14:paraId="5AE85EBA" w14:textId="77777777" w:rsidR="004A66E7" w:rsidRPr="00C34C63" w:rsidRDefault="004A66E7" w:rsidP="00BC2983">
            <w:pPr>
              <w:rPr>
                <w:rFonts w:cstheme="minorHAnsi"/>
              </w:rPr>
            </w:pPr>
            <w:r w:rsidRPr="00C34C63">
              <w:rPr>
                <w:rFonts w:cstheme="minorHAnsi"/>
              </w:rPr>
              <w:t xml:space="preserve">C-M </w:t>
            </w:r>
          </w:p>
          <w:p w14:paraId="1F86F118" w14:textId="77777777" w:rsidR="004A66E7" w:rsidRPr="0084305D" w:rsidRDefault="004A66E7" w:rsidP="00BC2983">
            <w:pPr>
              <w:rPr>
                <w:rFonts w:cstheme="minorHAnsi"/>
              </w:rPr>
            </w:pPr>
            <w:r w:rsidRPr="00C34C63">
              <w:rPr>
                <w:rFonts w:cstheme="minorHAnsi"/>
              </w:rPr>
              <w:t>C</w:t>
            </w:r>
          </w:p>
        </w:tc>
        <w:tc>
          <w:tcPr>
            <w:tcW w:w="1980" w:type="dxa"/>
          </w:tcPr>
          <w:p w14:paraId="16DBF24C" w14:textId="77777777" w:rsidR="004A66E7" w:rsidRPr="0084305D" w:rsidRDefault="0082530F" w:rsidP="00BC2983">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EB1984" w14:textId="77777777" w:rsidR="004A66E7" w:rsidRPr="0084305D" w:rsidRDefault="0082530F" w:rsidP="00BC2983">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C3E9080" w14:textId="77777777" w:rsidR="004A66E7" w:rsidRDefault="0082530F" w:rsidP="00BC2983">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73A7D81" w14:textId="77777777" w:rsidR="004A66E7" w:rsidRPr="00C34C63" w:rsidRDefault="0082530F" w:rsidP="00BC2983">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ED9335" w14:textId="77777777" w:rsidR="004A66E7" w:rsidRPr="0084305D" w:rsidRDefault="004A66E7" w:rsidP="00BC2983">
            <w:pPr>
              <w:rPr>
                <w:rFonts w:cstheme="minorHAnsi"/>
              </w:rPr>
            </w:pPr>
          </w:p>
        </w:tc>
        <w:sdt>
          <w:sdtPr>
            <w:rPr>
              <w:rFonts w:cstheme="minorHAnsi"/>
            </w:rPr>
            <w:id w:val="151728401"/>
            <w:placeholder>
              <w:docPart w:val="852D18177648453EA91FA8625CBCDEC2"/>
            </w:placeholder>
            <w:showingPlcHdr/>
          </w:sdtPr>
          <w:sdtEndPr/>
          <w:sdtContent>
            <w:tc>
              <w:tcPr>
                <w:tcW w:w="4770" w:type="dxa"/>
              </w:tcPr>
              <w:p w14:paraId="0A352DD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14641CF" w14:textId="77777777" w:rsidTr="00BC2983">
        <w:trPr>
          <w:cantSplit/>
        </w:trPr>
        <w:tc>
          <w:tcPr>
            <w:tcW w:w="990" w:type="dxa"/>
          </w:tcPr>
          <w:p w14:paraId="69CF05F3" w14:textId="77777777" w:rsidR="004A66E7" w:rsidRPr="0084305D" w:rsidRDefault="004A66E7" w:rsidP="00BC2983">
            <w:pPr>
              <w:jc w:val="center"/>
              <w:rPr>
                <w:rFonts w:cstheme="minorHAnsi"/>
                <w:b/>
                <w:bCs/>
              </w:rPr>
            </w:pPr>
            <w:r w:rsidRPr="0084305D">
              <w:rPr>
                <w:rFonts w:cstheme="minorHAnsi"/>
                <w:b/>
                <w:bCs/>
              </w:rPr>
              <w:t>10-D-7</w:t>
            </w:r>
          </w:p>
        </w:tc>
        <w:tc>
          <w:tcPr>
            <w:tcW w:w="6210" w:type="dxa"/>
            <w:tcBorders>
              <w:right w:val="nil"/>
            </w:tcBorders>
          </w:tcPr>
          <w:p w14:paraId="46241A83" w14:textId="77777777" w:rsidR="004A66E7" w:rsidRPr="0084305D" w:rsidRDefault="004A66E7" w:rsidP="00BC2983">
            <w:pPr>
              <w:rPr>
                <w:rFonts w:cstheme="minorHAnsi"/>
              </w:rPr>
            </w:pPr>
            <w:r w:rsidRPr="0084305D">
              <w:rPr>
                <w:rFonts w:cstheme="minorHAnsi"/>
              </w:rPr>
              <w:t>Peer review must include at a minimum:</w:t>
            </w:r>
          </w:p>
          <w:p w14:paraId="7219E842" w14:textId="77777777" w:rsidR="004A66E7" w:rsidRPr="0084305D" w:rsidRDefault="004A66E7" w:rsidP="00BC2983">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66F00F8E" w14:textId="77777777" w:rsidR="004A66E7" w:rsidRPr="0084305D" w:rsidRDefault="004A66E7" w:rsidP="00BC2983">
            <w:pPr>
              <w:rPr>
                <w:rFonts w:cstheme="minorHAnsi"/>
              </w:rPr>
            </w:pPr>
          </w:p>
        </w:tc>
        <w:tc>
          <w:tcPr>
            <w:tcW w:w="900" w:type="dxa"/>
          </w:tcPr>
          <w:p w14:paraId="2291A3DD" w14:textId="77777777" w:rsidR="004A66E7" w:rsidRPr="00C34C63" w:rsidRDefault="004A66E7" w:rsidP="00BC2983">
            <w:pPr>
              <w:rPr>
                <w:rFonts w:cstheme="minorHAnsi"/>
              </w:rPr>
            </w:pPr>
            <w:r w:rsidRPr="00C34C63">
              <w:rPr>
                <w:rFonts w:cstheme="minorHAnsi"/>
              </w:rPr>
              <w:t xml:space="preserve">A </w:t>
            </w:r>
          </w:p>
          <w:p w14:paraId="484810A1" w14:textId="77777777" w:rsidR="004A66E7" w:rsidRPr="00C34C63" w:rsidRDefault="004A66E7" w:rsidP="00BC2983">
            <w:pPr>
              <w:rPr>
                <w:rFonts w:cstheme="minorHAnsi"/>
              </w:rPr>
            </w:pPr>
            <w:r w:rsidRPr="00C34C63">
              <w:rPr>
                <w:rFonts w:cstheme="minorHAnsi"/>
              </w:rPr>
              <w:t xml:space="preserve">B </w:t>
            </w:r>
          </w:p>
          <w:p w14:paraId="0FB2C4F0" w14:textId="77777777" w:rsidR="004A66E7" w:rsidRPr="00C34C63" w:rsidRDefault="004A66E7" w:rsidP="00BC2983">
            <w:pPr>
              <w:rPr>
                <w:rFonts w:cstheme="minorHAnsi"/>
              </w:rPr>
            </w:pPr>
            <w:r w:rsidRPr="00C34C63">
              <w:rPr>
                <w:rFonts w:cstheme="minorHAnsi"/>
              </w:rPr>
              <w:t xml:space="preserve">C-M </w:t>
            </w:r>
          </w:p>
          <w:p w14:paraId="5839D37F" w14:textId="77777777" w:rsidR="004A66E7" w:rsidRPr="0084305D" w:rsidRDefault="004A66E7" w:rsidP="00BC2983">
            <w:pPr>
              <w:rPr>
                <w:rFonts w:cstheme="minorHAnsi"/>
              </w:rPr>
            </w:pPr>
            <w:r w:rsidRPr="00C34C63">
              <w:rPr>
                <w:rFonts w:cstheme="minorHAnsi"/>
              </w:rPr>
              <w:t>C</w:t>
            </w:r>
          </w:p>
        </w:tc>
        <w:tc>
          <w:tcPr>
            <w:tcW w:w="1980" w:type="dxa"/>
          </w:tcPr>
          <w:p w14:paraId="3D73A4B3" w14:textId="77777777" w:rsidR="004A66E7" w:rsidRPr="0084305D" w:rsidRDefault="0082530F" w:rsidP="00BC2983">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8240A5" w14:textId="77777777" w:rsidR="004A66E7" w:rsidRPr="0084305D" w:rsidRDefault="0082530F" w:rsidP="00BC2983">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7F6B6B5" w14:textId="77777777" w:rsidR="004A66E7" w:rsidRDefault="0082530F" w:rsidP="00BC2983">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ECC2382" w14:textId="77777777" w:rsidR="004A66E7" w:rsidRPr="00C34C63" w:rsidRDefault="0082530F" w:rsidP="00BC2983">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87AFF53" w14:textId="77777777" w:rsidR="004A66E7" w:rsidRPr="0084305D" w:rsidRDefault="004A66E7" w:rsidP="00BC2983">
            <w:pPr>
              <w:rPr>
                <w:rFonts w:cstheme="minorHAnsi"/>
              </w:rPr>
            </w:pPr>
          </w:p>
        </w:tc>
        <w:sdt>
          <w:sdtPr>
            <w:rPr>
              <w:rFonts w:cstheme="minorHAnsi"/>
            </w:rPr>
            <w:id w:val="1573391276"/>
            <w:placeholder>
              <w:docPart w:val="C7BBD6A8840A4E31B2BE362F93A30828"/>
            </w:placeholder>
            <w:showingPlcHdr/>
          </w:sdtPr>
          <w:sdtEndPr/>
          <w:sdtContent>
            <w:tc>
              <w:tcPr>
                <w:tcW w:w="4770" w:type="dxa"/>
              </w:tcPr>
              <w:p w14:paraId="51A20FD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7AC0BD5" w14:textId="77777777" w:rsidTr="00BC2983">
        <w:trPr>
          <w:cantSplit/>
        </w:trPr>
        <w:tc>
          <w:tcPr>
            <w:tcW w:w="990" w:type="dxa"/>
          </w:tcPr>
          <w:p w14:paraId="0F577D77" w14:textId="77777777" w:rsidR="004A66E7" w:rsidRPr="0084305D" w:rsidRDefault="004A66E7" w:rsidP="00BC2983">
            <w:pPr>
              <w:jc w:val="center"/>
              <w:rPr>
                <w:rFonts w:cstheme="minorHAnsi"/>
                <w:b/>
                <w:bCs/>
              </w:rPr>
            </w:pPr>
            <w:r w:rsidRPr="0084305D">
              <w:rPr>
                <w:rFonts w:cstheme="minorHAnsi"/>
                <w:b/>
                <w:bCs/>
              </w:rPr>
              <w:t>10-D-8</w:t>
            </w:r>
          </w:p>
        </w:tc>
        <w:tc>
          <w:tcPr>
            <w:tcW w:w="6210" w:type="dxa"/>
            <w:tcBorders>
              <w:right w:val="nil"/>
            </w:tcBorders>
          </w:tcPr>
          <w:p w14:paraId="2A74FAD9" w14:textId="77777777" w:rsidR="004A66E7" w:rsidRPr="0084305D" w:rsidRDefault="004A66E7" w:rsidP="00BC2983">
            <w:pPr>
              <w:rPr>
                <w:rFonts w:cstheme="minorHAnsi"/>
              </w:rPr>
            </w:pPr>
            <w:r w:rsidRPr="0084305D">
              <w:rPr>
                <w:rFonts w:cstheme="minorHAnsi"/>
              </w:rPr>
              <w:t>Peer review must include at a minimum:</w:t>
            </w:r>
          </w:p>
          <w:p w14:paraId="64C82EA5" w14:textId="77777777" w:rsidR="004A66E7" w:rsidRPr="0084305D" w:rsidRDefault="004A66E7" w:rsidP="00BC2983">
            <w:pPr>
              <w:rPr>
                <w:rFonts w:cstheme="minorHAnsi"/>
              </w:rPr>
            </w:pPr>
            <w:r w:rsidRPr="0084305D">
              <w:rPr>
                <w:rFonts w:cstheme="minorHAnsi"/>
              </w:rPr>
              <w:t>Record of the adequacy of a written operative report</w:t>
            </w:r>
          </w:p>
          <w:p w14:paraId="6EB26BA5" w14:textId="77777777" w:rsidR="004A66E7" w:rsidRPr="0084305D" w:rsidRDefault="004A66E7" w:rsidP="00BC2983">
            <w:pPr>
              <w:tabs>
                <w:tab w:val="left" w:pos="455"/>
              </w:tabs>
              <w:rPr>
                <w:rFonts w:cstheme="minorHAnsi"/>
              </w:rPr>
            </w:pPr>
          </w:p>
        </w:tc>
        <w:tc>
          <w:tcPr>
            <w:tcW w:w="270" w:type="dxa"/>
            <w:tcBorders>
              <w:left w:val="nil"/>
            </w:tcBorders>
          </w:tcPr>
          <w:p w14:paraId="4DD894DF" w14:textId="77777777" w:rsidR="004A66E7" w:rsidRPr="0084305D" w:rsidRDefault="004A66E7" w:rsidP="00BC2983">
            <w:pPr>
              <w:rPr>
                <w:rFonts w:cstheme="minorHAnsi"/>
              </w:rPr>
            </w:pPr>
          </w:p>
        </w:tc>
        <w:tc>
          <w:tcPr>
            <w:tcW w:w="900" w:type="dxa"/>
          </w:tcPr>
          <w:p w14:paraId="08D419A3" w14:textId="77777777" w:rsidR="004A66E7" w:rsidRPr="00C34C63" w:rsidRDefault="004A66E7" w:rsidP="00BC2983">
            <w:pPr>
              <w:rPr>
                <w:rFonts w:cstheme="minorHAnsi"/>
              </w:rPr>
            </w:pPr>
            <w:r w:rsidRPr="00C34C63">
              <w:rPr>
                <w:rFonts w:cstheme="minorHAnsi"/>
              </w:rPr>
              <w:t xml:space="preserve">A </w:t>
            </w:r>
          </w:p>
          <w:p w14:paraId="4BE847E6" w14:textId="77777777" w:rsidR="004A66E7" w:rsidRPr="00C34C63" w:rsidRDefault="004A66E7" w:rsidP="00BC2983">
            <w:pPr>
              <w:rPr>
                <w:rFonts w:cstheme="minorHAnsi"/>
              </w:rPr>
            </w:pPr>
            <w:r w:rsidRPr="00C34C63">
              <w:rPr>
                <w:rFonts w:cstheme="minorHAnsi"/>
              </w:rPr>
              <w:t xml:space="preserve">B </w:t>
            </w:r>
          </w:p>
          <w:p w14:paraId="291B198C" w14:textId="77777777" w:rsidR="004A66E7" w:rsidRPr="00C34C63" w:rsidRDefault="004A66E7" w:rsidP="00BC2983">
            <w:pPr>
              <w:rPr>
                <w:rFonts w:cstheme="minorHAnsi"/>
              </w:rPr>
            </w:pPr>
            <w:r w:rsidRPr="00C34C63">
              <w:rPr>
                <w:rFonts w:cstheme="minorHAnsi"/>
              </w:rPr>
              <w:t xml:space="preserve">C-M </w:t>
            </w:r>
          </w:p>
          <w:p w14:paraId="0FAFE548" w14:textId="77777777" w:rsidR="004A66E7" w:rsidRPr="0084305D" w:rsidRDefault="004A66E7" w:rsidP="00BC2983">
            <w:pPr>
              <w:rPr>
                <w:rFonts w:cstheme="minorHAnsi"/>
              </w:rPr>
            </w:pPr>
            <w:r w:rsidRPr="00C34C63">
              <w:rPr>
                <w:rFonts w:cstheme="minorHAnsi"/>
              </w:rPr>
              <w:t>C</w:t>
            </w:r>
          </w:p>
        </w:tc>
        <w:tc>
          <w:tcPr>
            <w:tcW w:w="1980" w:type="dxa"/>
          </w:tcPr>
          <w:p w14:paraId="69FBB154" w14:textId="77777777" w:rsidR="004A66E7" w:rsidRPr="0084305D" w:rsidRDefault="0082530F" w:rsidP="00BC2983">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CEC9DD" w14:textId="77777777" w:rsidR="004A66E7" w:rsidRPr="0084305D" w:rsidRDefault="0082530F" w:rsidP="00BC2983">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3232822" w14:textId="77777777" w:rsidR="004A66E7" w:rsidRDefault="0082530F" w:rsidP="00BC2983">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6C77C24" w14:textId="77777777" w:rsidR="004A66E7" w:rsidRPr="00C34C63" w:rsidRDefault="0082530F" w:rsidP="00BC2983">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DF2381D" w14:textId="77777777" w:rsidR="004A66E7" w:rsidRPr="0084305D" w:rsidRDefault="004A66E7" w:rsidP="00BC2983">
            <w:pPr>
              <w:rPr>
                <w:rFonts w:cstheme="minorHAnsi"/>
              </w:rPr>
            </w:pPr>
          </w:p>
        </w:tc>
        <w:sdt>
          <w:sdtPr>
            <w:rPr>
              <w:rFonts w:cstheme="minorHAnsi"/>
            </w:rPr>
            <w:id w:val="1693419575"/>
            <w:placeholder>
              <w:docPart w:val="4245B16F42B044A084E8270DD6B3E883"/>
            </w:placeholder>
            <w:showingPlcHdr/>
          </w:sdtPr>
          <w:sdtEndPr/>
          <w:sdtContent>
            <w:tc>
              <w:tcPr>
                <w:tcW w:w="4770" w:type="dxa"/>
              </w:tcPr>
              <w:p w14:paraId="405F6B8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AB250B" w14:textId="77777777" w:rsidTr="00BC2983">
        <w:trPr>
          <w:cantSplit/>
        </w:trPr>
        <w:tc>
          <w:tcPr>
            <w:tcW w:w="990" w:type="dxa"/>
          </w:tcPr>
          <w:p w14:paraId="0E4EA74D" w14:textId="77777777" w:rsidR="004A66E7" w:rsidRPr="0084305D" w:rsidRDefault="004A66E7" w:rsidP="00BC2983">
            <w:pPr>
              <w:jc w:val="center"/>
              <w:rPr>
                <w:rFonts w:cstheme="minorHAnsi"/>
                <w:b/>
                <w:bCs/>
              </w:rPr>
            </w:pPr>
            <w:r w:rsidRPr="0084305D">
              <w:rPr>
                <w:rFonts w:cstheme="minorHAnsi"/>
                <w:b/>
                <w:bCs/>
              </w:rPr>
              <w:t>10-D-9</w:t>
            </w:r>
          </w:p>
        </w:tc>
        <w:tc>
          <w:tcPr>
            <w:tcW w:w="6210" w:type="dxa"/>
            <w:tcBorders>
              <w:right w:val="nil"/>
            </w:tcBorders>
          </w:tcPr>
          <w:p w14:paraId="7A74DBEF" w14:textId="77777777" w:rsidR="004A66E7" w:rsidRPr="0084305D" w:rsidRDefault="004A66E7" w:rsidP="00BC2983">
            <w:pPr>
              <w:rPr>
                <w:rFonts w:cstheme="minorHAnsi"/>
              </w:rPr>
            </w:pPr>
            <w:r w:rsidRPr="0084305D">
              <w:rPr>
                <w:rFonts w:cstheme="minorHAnsi"/>
              </w:rPr>
              <w:t>Peer review must include at a minimum:</w:t>
            </w:r>
          </w:p>
          <w:p w14:paraId="70264B0B" w14:textId="77777777" w:rsidR="004A66E7" w:rsidRPr="0084305D" w:rsidRDefault="004A66E7" w:rsidP="00BC2983">
            <w:pPr>
              <w:rPr>
                <w:rFonts w:cstheme="minorHAnsi"/>
              </w:rPr>
            </w:pPr>
            <w:r w:rsidRPr="0084305D">
              <w:rPr>
                <w:rFonts w:cstheme="minorHAnsi"/>
              </w:rPr>
              <w:t>Record of the adequacy of anesthesia and recovery records (with IV sedation or general anesthesia).</w:t>
            </w:r>
          </w:p>
          <w:p w14:paraId="0819E281" w14:textId="77777777" w:rsidR="004A66E7" w:rsidRPr="0084305D" w:rsidRDefault="004A66E7" w:rsidP="00BC2983">
            <w:pPr>
              <w:rPr>
                <w:rFonts w:cstheme="minorHAnsi"/>
              </w:rPr>
            </w:pPr>
          </w:p>
        </w:tc>
        <w:tc>
          <w:tcPr>
            <w:tcW w:w="270" w:type="dxa"/>
            <w:tcBorders>
              <w:left w:val="nil"/>
            </w:tcBorders>
          </w:tcPr>
          <w:p w14:paraId="64132BEE" w14:textId="77777777" w:rsidR="004A66E7" w:rsidRPr="0084305D" w:rsidRDefault="004A66E7" w:rsidP="00BC2983">
            <w:pPr>
              <w:rPr>
                <w:rFonts w:cstheme="minorHAnsi"/>
              </w:rPr>
            </w:pPr>
          </w:p>
        </w:tc>
        <w:tc>
          <w:tcPr>
            <w:tcW w:w="900" w:type="dxa"/>
            <w:shd w:val="clear" w:color="auto" w:fill="auto"/>
          </w:tcPr>
          <w:p w14:paraId="4E8924B9" w14:textId="77777777" w:rsidR="004A66E7" w:rsidRPr="00C34C63" w:rsidRDefault="004A66E7" w:rsidP="00BC2983">
            <w:pPr>
              <w:rPr>
                <w:rFonts w:cstheme="minorHAnsi"/>
              </w:rPr>
            </w:pPr>
            <w:r w:rsidRPr="00C34C63">
              <w:rPr>
                <w:rFonts w:cstheme="minorHAnsi"/>
              </w:rPr>
              <w:t xml:space="preserve">B </w:t>
            </w:r>
          </w:p>
          <w:p w14:paraId="7E52B02F" w14:textId="77777777" w:rsidR="004A66E7" w:rsidRPr="00C34C63" w:rsidRDefault="004A66E7" w:rsidP="00BC2983">
            <w:pPr>
              <w:rPr>
                <w:rFonts w:cstheme="minorHAnsi"/>
              </w:rPr>
            </w:pPr>
            <w:r w:rsidRPr="00C34C63">
              <w:rPr>
                <w:rFonts w:cstheme="minorHAnsi"/>
              </w:rPr>
              <w:t xml:space="preserve">C-M </w:t>
            </w:r>
          </w:p>
          <w:p w14:paraId="453DF941" w14:textId="77777777" w:rsidR="004A66E7" w:rsidRPr="0084305D" w:rsidRDefault="004A66E7" w:rsidP="00BC2983">
            <w:pPr>
              <w:rPr>
                <w:rFonts w:cstheme="minorHAnsi"/>
              </w:rPr>
            </w:pPr>
            <w:r w:rsidRPr="00C34C63">
              <w:rPr>
                <w:rFonts w:cstheme="minorHAnsi"/>
              </w:rPr>
              <w:t>C</w:t>
            </w:r>
          </w:p>
        </w:tc>
        <w:tc>
          <w:tcPr>
            <w:tcW w:w="1980" w:type="dxa"/>
          </w:tcPr>
          <w:p w14:paraId="759007F4" w14:textId="77777777" w:rsidR="004A66E7" w:rsidRPr="0084305D" w:rsidRDefault="0082530F" w:rsidP="00BC2983">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8E1793" w14:textId="77777777" w:rsidR="004A66E7" w:rsidRPr="0084305D" w:rsidRDefault="0082530F" w:rsidP="00BC2983">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32B26AA" w14:textId="77777777" w:rsidR="004A66E7" w:rsidRDefault="0082530F" w:rsidP="00BC2983">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9770D72" w14:textId="77777777" w:rsidR="004A66E7" w:rsidRPr="00C34C63" w:rsidRDefault="0082530F" w:rsidP="00BC2983">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74B7F0C" w14:textId="77777777" w:rsidR="004A66E7" w:rsidRPr="0084305D" w:rsidRDefault="004A66E7" w:rsidP="00BC2983">
            <w:pPr>
              <w:rPr>
                <w:rFonts w:cstheme="minorHAnsi"/>
              </w:rPr>
            </w:pPr>
          </w:p>
        </w:tc>
        <w:sdt>
          <w:sdtPr>
            <w:rPr>
              <w:rFonts w:cstheme="minorHAnsi"/>
            </w:rPr>
            <w:id w:val="-1935732648"/>
            <w:placeholder>
              <w:docPart w:val="14282702E0C74065839BCC1AFA664CA6"/>
            </w:placeholder>
            <w:showingPlcHdr/>
          </w:sdtPr>
          <w:sdtEndPr/>
          <w:sdtContent>
            <w:tc>
              <w:tcPr>
                <w:tcW w:w="4770" w:type="dxa"/>
              </w:tcPr>
              <w:p w14:paraId="76559E6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027A0A" w14:textId="77777777" w:rsidTr="00BC2983">
        <w:trPr>
          <w:cantSplit/>
        </w:trPr>
        <w:tc>
          <w:tcPr>
            <w:tcW w:w="990" w:type="dxa"/>
          </w:tcPr>
          <w:p w14:paraId="39B8FD6C" w14:textId="77777777" w:rsidR="004A66E7" w:rsidRPr="0084305D" w:rsidRDefault="004A66E7" w:rsidP="00BC2983">
            <w:pPr>
              <w:jc w:val="center"/>
              <w:rPr>
                <w:rFonts w:cstheme="minorHAnsi"/>
                <w:b/>
                <w:bCs/>
              </w:rPr>
            </w:pPr>
            <w:r w:rsidRPr="0084305D">
              <w:rPr>
                <w:rFonts w:cstheme="minorHAnsi"/>
                <w:b/>
                <w:bCs/>
              </w:rPr>
              <w:t>10-D-10</w:t>
            </w:r>
          </w:p>
        </w:tc>
        <w:tc>
          <w:tcPr>
            <w:tcW w:w="6210" w:type="dxa"/>
            <w:tcBorders>
              <w:right w:val="nil"/>
            </w:tcBorders>
          </w:tcPr>
          <w:p w14:paraId="08DEFDB1" w14:textId="77777777" w:rsidR="004A66E7" w:rsidRPr="0084305D" w:rsidRDefault="004A66E7" w:rsidP="00BC2983">
            <w:pPr>
              <w:rPr>
                <w:rFonts w:cstheme="minorHAnsi"/>
              </w:rPr>
            </w:pPr>
            <w:r w:rsidRPr="0084305D">
              <w:rPr>
                <w:rFonts w:cstheme="minorHAnsi"/>
              </w:rPr>
              <w:t>Peer review must include at a minimum:</w:t>
            </w:r>
          </w:p>
          <w:p w14:paraId="6DB72087" w14:textId="77777777" w:rsidR="004A66E7" w:rsidRPr="0084305D" w:rsidRDefault="004A66E7" w:rsidP="00BC2983">
            <w:pPr>
              <w:rPr>
                <w:rFonts w:cstheme="minorHAnsi"/>
              </w:rPr>
            </w:pPr>
            <w:r w:rsidRPr="0084305D">
              <w:rPr>
                <w:rFonts w:cstheme="minorHAnsi"/>
              </w:rPr>
              <w:t>Record of the adequacy of instructions for post-operative care</w:t>
            </w:r>
          </w:p>
          <w:p w14:paraId="2567C1D9" w14:textId="77777777" w:rsidR="004A66E7" w:rsidRPr="0084305D" w:rsidRDefault="004A66E7" w:rsidP="00BC2983">
            <w:pPr>
              <w:tabs>
                <w:tab w:val="left" w:pos="1885"/>
              </w:tabs>
              <w:rPr>
                <w:rFonts w:cstheme="minorHAnsi"/>
              </w:rPr>
            </w:pPr>
          </w:p>
        </w:tc>
        <w:tc>
          <w:tcPr>
            <w:tcW w:w="270" w:type="dxa"/>
            <w:tcBorders>
              <w:left w:val="nil"/>
            </w:tcBorders>
          </w:tcPr>
          <w:p w14:paraId="18845D67" w14:textId="77777777" w:rsidR="004A66E7" w:rsidRPr="0084305D" w:rsidRDefault="004A66E7" w:rsidP="00BC2983">
            <w:pPr>
              <w:rPr>
                <w:rFonts w:cstheme="minorHAnsi"/>
              </w:rPr>
            </w:pPr>
          </w:p>
        </w:tc>
        <w:tc>
          <w:tcPr>
            <w:tcW w:w="900" w:type="dxa"/>
          </w:tcPr>
          <w:p w14:paraId="28FFFB68" w14:textId="77777777" w:rsidR="004A66E7" w:rsidRPr="00C34C63" w:rsidRDefault="004A66E7" w:rsidP="00BC2983">
            <w:pPr>
              <w:rPr>
                <w:rFonts w:cstheme="minorHAnsi"/>
              </w:rPr>
            </w:pPr>
            <w:r w:rsidRPr="00C34C63">
              <w:rPr>
                <w:rFonts w:cstheme="minorHAnsi"/>
              </w:rPr>
              <w:t xml:space="preserve">A </w:t>
            </w:r>
          </w:p>
          <w:p w14:paraId="7F5C8717" w14:textId="77777777" w:rsidR="004A66E7" w:rsidRPr="00C34C63" w:rsidRDefault="004A66E7" w:rsidP="00BC2983">
            <w:pPr>
              <w:rPr>
                <w:rFonts w:cstheme="minorHAnsi"/>
              </w:rPr>
            </w:pPr>
            <w:r w:rsidRPr="00C34C63">
              <w:rPr>
                <w:rFonts w:cstheme="minorHAnsi"/>
              </w:rPr>
              <w:t xml:space="preserve">B </w:t>
            </w:r>
          </w:p>
          <w:p w14:paraId="1BB7740B" w14:textId="77777777" w:rsidR="004A66E7" w:rsidRPr="00C34C63" w:rsidRDefault="004A66E7" w:rsidP="00BC2983">
            <w:pPr>
              <w:rPr>
                <w:rFonts w:cstheme="minorHAnsi"/>
              </w:rPr>
            </w:pPr>
            <w:r w:rsidRPr="00C34C63">
              <w:rPr>
                <w:rFonts w:cstheme="minorHAnsi"/>
              </w:rPr>
              <w:t xml:space="preserve">C-M </w:t>
            </w:r>
          </w:p>
          <w:p w14:paraId="67EB990B" w14:textId="77777777" w:rsidR="004A66E7" w:rsidRPr="0084305D" w:rsidRDefault="004A66E7" w:rsidP="00BC2983">
            <w:pPr>
              <w:rPr>
                <w:rFonts w:cstheme="minorHAnsi"/>
              </w:rPr>
            </w:pPr>
            <w:r w:rsidRPr="00C34C63">
              <w:rPr>
                <w:rFonts w:cstheme="minorHAnsi"/>
              </w:rPr>
              <w:t>C</w:t>
            </w:r>
          </w:p>
        </w:tc>
        <w:tc>
          <w:tcPr>
            <w:tcW w:w="1980" w:type="dxa"/>
          </w:tcPr>
          <w:p w14:paraId="545B2D09" w14:textId="77777777" w:rsidR="004A66E7" w:rsidRPr="0084305D" w:rsidRDefault="0082530F" w:rsidP="00BC2983">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DB9DA4" w14:textId="77777777" w:rsidR="004A66E7" w:rsidRPr="0084305D" w:rsidRDefault="0082530F" w:rsidP="00BC2983">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3B8195" w14:textId="77777777" w:rsidR="004A66E7" w:rsidRDefault="0082530F" w:rsidP="00BC2983">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1E70547" w14:textId="77777777" w:rsidR="004A66E7" w:rsidRPr="00C34C63" w:rsidRDefault="0082530F" w:rsidP="00BC2983">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6C22799" w14:textId="77777777" w:rsidR="004A66E7" w:rsidRPr="0084305D" w:rsidRDefault="004A66E7" w:rsidP="00BC2983">
            <w:pPr>
              <w:rPr>
                <w:rFonts w:cstheme="minorHAnsi"/>
              </w:rPr>
            </w:pPr>
          </w:p>
        </w:tc>
        <w:sdt>
          <w:sdtPr>
            <w:rPr>
              <w:rFonts w:cstheme="minorHAnsi"/>
            </w:rPr>
            <w:id w:val="1951359469"/>
            <w:placeholder>
              <w:docPart w:val="8A652BAAC088416F974892B73B43B727"/>
            </w:placeholder>
            <w:showingPlcHdr/>
          </w:sdtPr>
          <w:sdtEndPr/>
          <w:sdtContent>
            <w:tc>
              <w:tcPr>
                <w:tcW w:w="4770" w:type="dxa"/>
              </w:tcPr>
              <w:p w14:paraId="3175D1E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73140D8" w14:textId="77777777" w:rsidTr="00BC2983">
        <w:trPr>
          <w:cantSplit/>
        </w:trPr>
        <w:tc>
          <w:tcPr>
            <w:tcW w:w="990" w:type="dxa"/>
          </w:tcPr>
          <w:p w14:paraId="4A10936B" w14:textId="77777777" w:rsidR="004A66E7" w:rsidRPr="0084305D" w:rsidRDefault="004A66E7" w:rsidP="00BC2983">
            <w:pPr>
              <w:jc w:val="center"/>
              <w:rPr>
                <w:rFonts w:cstheme="minorHAnsi"/>
                <w:b/>
                <w:bCs/>
              </w:rPr>
            </w:pPr>
            <w:r w:rsidRPr="0084305D">
              <w:rPr>
                <w:rFonts w:cstheme="minorHAnsi"/>
                <w:b/>
                <w:bCs/>
              </w:rPr>
              <w:t>10-D-11</w:t>
            </w:r>
          </w:p>
        </w:tc>
        <w:tc>
          <w:tcPr>
            <w:tcW w:w="6210" w:type="dxa"/>
            <w:tcBorders>
              <w:right w:val="nil"/>
            </w:tcBorders>
          </w:tcPr>
          <w:p w14:paraId="78F45C24" w14:textId="77777777" w:rsidR="004A66E7" w:rsidRPr="0084305D" w:rsidRDefault="004A66E7" w:rsidP="00BC2983">
            <w:pPr>
              <w:rPr>
                <w:rFonts w:cstheme="minorHAnsi"/>
              </w:rPr>
            </w:pPr>
            <w:r w:rsidRPr="0084305D">
              <w:rPr>
                <w:rFonts w:cstheme="minorHAnsi"/>
              </w:rPr>
              <w:t>Peer review must include at a minimum:</w:t>
            </w:r>
          </w:p>
          <w:p w14:paraId="517FBCF9" w14:textId="77777777" w:rsidR="004A66E7" w:rsidRPr="0084305D" w:rsidRDefault="004A66E7" w:rsidP="00BC2983">
            <w:pPr>
              <w:rPr>
                <w:rFonts w:cstheme="minorHAnsi"/>
              </w:rPr>
            </w:pPr>
            <w:r w:rsidRPr="0084305D">
              <w:rPr>
                <w:rFonts w:cstheme="minorHAnsi"/>
              </w:rPr>
              <w:t>Documentation of the discussion of any complications</w:t>
            </w:r>
          </w:p>
          <w:p w14:paraId="2C818BE0" w14:textId="77777777" w:rsidR="004A66E7" w:rsidRPr="0084305D" w:rsidRDefault="004A66E7" w:rsidP="00BC2983">
            <w:pPr>
              <w:rPr>
                <w:rFonts w:cstheme="minorHAnsi"/>
              </w:rPr>
            </w:pPr>
          </w:p>
        </w:tc>
        <w:tc>
          <w:tcPr>
            <w:tcW w:w="270" w:type="dxa"/>
            <w:tcBorders>
              <w:left w:val="nil"/>
            </w:tcBorders>
          </w:tcPr>
          <w:p w14:paraId="00DFEE0A" w14:textId="77777777" w:rsidR="004A66E7" w:rsidRPr="0084305D" w:rsidRDefault="004A66E7" w:rsidP="00BC2983">
            <w:pPr>
              <w:rPr>
                <w:rFonts w:cstheme="minorHAnsi"/>
              </w:rPr>
            </w:pPr>
          </w:p>
        </w:tc>
        <w:tc>
          <w:tcPr>
            <w:tcW w:w="900" w:type="dxa"/>
          </w:tcPr>
          <w:p w14:paraId="29BBAB0F" w14:textId="77777777" w:rsidR="004A66E7" w:rsidRPr="00C34C63" w:rsidRDefault="004A66E7" w:rsidP="00BC2983">
            <w:pPr>
              <w:rPr>
                <w:rFonts w:cstheme="minorHAnsi"/>
              </w:rPr>
            </w:pPr>
            <w:r w:rsidRPr="00C34C63">
              <w:rPr>
                <w:rFonts w:cstheme="minorHAnsi"/>
              </w:rPr>
              <w:t xml:space="preserve">A </w:t>
            </w:r>
          </w:p>
          <w:p w14:paraId="1F9E257C" w14:textId="77777777" w:rsidR="004A66E7" w:rsidRPr="00C34C63" w:rsidRDefault="004A66E7" w:rsidP="00BC2983">
            <w:pPr>
              <w:rPr>
                <w:rFonts w:cstheme="minorHAnsi"/>
              </w:rPr>
            </w:pPr>
            <w:r w:rsidRPr="00C34C63">
              <w:rPr>
                <w:rFonts w:cstheme="minorHAnsi"/>
              </w:rPr>
              <w:t xml:space="preserve">B </w:t>
            </w:r>
          </w:p>
          <w:p w14:paraId="1110CC85" w14:textId="77777777" w:rsidR="004A66E7" w:rsidRPr="00C34C63" w:rsidRDefault="004A66E7" w:rsidP="00BC2983">
            <w:pPr>
              <w:rPr>
                <w:rFonts w:cstheme="minorHAnsi"/>
              </w:rPr>
            </w:pPr>
            <w:r w:rsidRPr="00C34C63">
              <w:rPr>
                <w:rFonts w:cstheme="minorHAnsi"/>
              </w:rPr>
              <w:t xml:space="preserve">C-M </w:t>
            </w:r>
          </w:p>
          <w:p w14:paraId="4C82CA91" w14:textId="77777777" w:rsidR="004A66E7" w:rsidRPr="0084305D" w:rsidRDefault="004A66E7" w:rsidP="00BC2983">
            <w:pPr>
              <w:rPr>
                <w:rFonts w:cstheme="minorHAnsi"/>
              </w:rPr>
            </w:pPr>
            <w:r w:rsidRPr="00C34C63">
              <w:rPr>
                <w:rFonts w:cstheme="minorHAnsi"/>
              </w:rPr>
              <w:t>C</w:t>
            </w:r>
          </w:p>
        </w:tc>
        <w:tc>
          <w:tcPr>
            <w:tcW w:w="1980" w:type="dxa"/>
          </w:tcPr>
          <w:p w14:paraId="50A2005E" w14:textId="77777777" w:rsidR="004A66E7" w:rsidRPr="0084305D" w:rsidRDefault="0082530F" w:rsidP="00BC2983">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4F6A7" w14:textId="77777777" w:rsidR="004A66E7" w:rsidRPr="0084305D" w:rsidRDefault="0082530F" w:rsidP="00BC2983">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A76312" w14:textId="77777777" w:rsidR="004A66E7" w:rsidRDefault="0082530F" w:rsidP="00BC2983">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99093DC" w14:textId="77777777" w:rsidR="004A66E7" w:rsidRPr="00C34C63" w:rsidRDefault="0082530F" w:rsidP="00BC2983">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A855576" w14:textId="77777777" w:rsidR="004A66E7" w:rsidRPr="0084305D" w:rsidRDefault="004A66E7" w:rsidP="00BC2983">
            <w:pPr>
              <w:rPr>
                <w:rFonts w:cstheme="minorHAnsi"/>
              </w:rPr>
            </w:pPr>
          </w:p>
        </w:tc>
        <w:sdt>
          <w:sdtPr>
            <w:rPr>
              <w:rFonts w:cstheme="minorHAnsi"/>
            </w:rPr>
            <w:id w:val="-343942146"/>
            <w:placeholder>
              <w:docPart w:val="B3F22254A791456C886917C3212BF2FD"/>
            </w:placeholder>
            <w:showingPlcHdr/>
          </w:sdtPr>
          <w:sdtEndPr/>
          <w:sdtContent>
            <w:tc>
              <w:tcPr>
                <w:tcW w:w="4770" w:type="dxa"/>
              </w:tcPr>
              <w:p w14:paraId="282C512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3" w:name="Section11"/>
      <w:r>
        <w:rPr>
          <w:b/>
          <w:bCs/>
          <w:sz w:val="32"/>
          <w:szCs w:val="32"/>
        </w:rPr>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4A66E7" w:rsidRPr="004E1DEE" w14:paraId="6BDF6B0F" w14:textId="77777777" w:rsidTr="000474DA">
        <w:trPr>
          <w:cantSplit/>
          <w:tblHeader/>
        </w:trPr>
        <w:tc>
          <w:tcPr>
            <w:tcW w:w="990" w:type="dxa"/>
            <w:tcBorders>
              <w:bottom w:val="single" w:sz="4" w:space="0" w:color="auto"/>
            </w:tcBorders>
            <w:shd w:val="clear" w:color="auto" w:fill="2F5496" w:themeFill="accent1" w:themeFillShade="BF"/>
          </w:tcPr>
          <w:bookmarkEnd w:id="103"/>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227F3843"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0474DA">
        <w:trPr>
          <w:cantSplit/>
        </w:trPr>
        <w:tc>
          <w:tcPr>
            <w:tcW w:w="15120" w:type="dxa"/>
            <w:gridSpan w:val="6"/>
            <w:tcBorders>
              <w:left w:val="single" w:sz="4" w:space="0" w:color="auto"/>
            </w:tcBorders>
            <w:shd w:val="clear" w:color="auto" w:fill="D9E2F3" w:themeFill="accent1" w:themeFillTint="33"/>
          </w:tcPr>
          <w:p w14:paraId="751B0972" w14:textId="7CC67818"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2251E">
              <w:rPr>
                <w:b/>
                <w:bCs/>
                <w:sz w:val="28"/>
                <w:szCs w:val="28"/>
              </w:rPr>
              <w:t xml:space="preserve"> &amp; Facility Director</w:t>
            </w:r>
          </w:p>
        </w:tc>
      </w:tr>
      <w:tr w:rsidR="00A623D3" w14:paraId="26CC649E" w14:textId="77777777" w:rsidTr="00BC7069">
        <w:trPr>
          <w:cantSplit/>
        </w:trPr>
        <w:tc>
          <w:tcPr>
            <w:tcW w:w="990" w:type="dxa"/>
            <w:tcBorders>
              <w:top w:val="single" w:sz="4" w:space="0" w:color="auto"/>
              <w:left w:val="single" w:sz="4" w:space="0" w:color="auto"/>
              <w:bottom w:val="single" w:sz="4" w:space="0" w:color="auto"/>
              <w:right w:val="single" w:sz="4" w:space="0" w:color="auto"/>
            </w:tcBorders>
            <w:hideMark/>
          </w:tcPr>
          <w:p w14:paraId="58865FEB" w14:textId="77777777" w:rsidR="00A623D3" w:rsidRDefault="00A623D3" w:rsidP="00A623D3">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367DB8BA" w14:textId="430F6C9A" w:rsidR="00A623D3" w:rsidRDefault="00A623D3" w:rsidP="00A623D3">
            <w:pPr>
              <w:rPr>
                <w:rFonts w:cstheme="minorHAnsi"/>
              </w:rPr>
            </w:pPr>
            <w:r w:rsidRPr="0084305D">
              <w:rPr>
                <w:rFonts w:cstheme="minorHAnsi"/>
                <w:color w:val="000000"/>
              </w:rPr>
              <w:t>The Medical Director must have an M.D., D.O., D.P.M, D.M.D., D.D.S., or C.R.N.A. degree</w:t>
            </w:r>
          </w:p>
        </w:tc>
        <w:tc>
          <w:tcPr>
            <w:tcW w:w="270" w:type="dxa"/>
            <w:tcBorders>
              <w:top w:val="single" w:sz="4" w:space="0" w:color="auto"/>
              <w:left w:val="nil"/>
              <w:bottom w:val="single" w:sz="4" w:space="0" w:color="auto"/>
              <w:right w:val="single" w:sz="4" w:space="0" w:color="auto"/>
            </w:tcBorders>
          </w:tcPr>
          <w:p w14:paraId="10248DE4" w14:textId="77777777" w:rsidR="00A623D3" w:rsidRDefault="00A623D3" w:rsidP="00A623D3">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656420E5" w14:textId="77777777" w:rsidR="00A623D3" w:rsidRDefault="00A623D3" w:rsidP="00A623D3">
            <w:pPr>
              <w:rPr>
                <w:rFonts w:cstheme="minorHAnsi"/>
              </w:rPr>
            </w:pPr>
            <w:r>
              <w:rPr>
                <w:rFonts w:cstheme="minorHAnsi"/>
              </w:rPr>
              <w:t xml:space="preserve">A </w:t>
            </w:r>
          </w:p>
          <w:p w14:paraId="4D4ECC74" w14:textId="77777777" w:rsidR="00A623D3" w:rsidRDefault="00A623D3" w:rsidP="00A623D3">
            <w:pPr>
              <w:rPr>
                <w:rFonts w:cstheme="minorHAnsi"/>
              </w:rPr>
            </w:pPr>
            <w:r>
              <w:rPr>
                <w:rFonts w:cstheme="minorHAnsi"/>
              </w:rPr>
              <w:t xml:space="preserve">B </w:t>
            </w:r>
          </w:p>
          <w:p w14:paraId="6306611E" w14:textId="77777777" w:rsidR="00A623D3" w:rsidRDefault="00A623D3" w:rsidP="00A623D3">
            <w:pPr>
              <w:rPr>
                <w:rFonts w:cstheme="minorHAnsi"/>
              </w:rPr>
            </w:pPr>
            <w:r>
              <w:rPr>
                <w:rFonts w:cstheme="minorHAnsi"/>
              </w:rPr>
              <w:t xml:space="preserve">C-M </w:t>
            </w:r>
          </w:p>
          <w:p w14:paraId="06C8BA15" w14:textId="77777777" w:rsidR="00A623D3" w:rsidRDefault="00A623D3" w:rsidP="00A623D3">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D97669C" w14:textId="77777777" w:rsidR="00A623D3" w:rsidRDefault="0082530F" w:rsidP="00A623D3">
            <w:pPr>
              <w:rPr>
                <w:rFonts w:cstheme="minorHAnsi"/>
              </w:rPr>
            </w:pPr>
            <w:sdt>
              <w:sdtPr>
                <w:rPr>
                  <w:rFonts w:cstheme="minorHAnsi"/>
                </w:rPr>
                <w:id w:val="2050488595"/>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Compliant</w:t>
            </w:r>
          </w:p>
          <w:p w14:paraId="1448443E" w14:textId="77777777" w:rsidR="00A623D3" w:rsidRDefault="0082530F" w:rsidP="00A623D3">
            <w:pPr>
              <w:rPr>
                <w:rFonts w:cstheme="minorHAnsi"/>
              </w:rPr>
            </w:pPr>
            <w:sdt>
              <w:sdtPr>
                <w:rPr>
                  <w:rFonts w:cstheme="minorHAnsi"/>
                </w:rPr>
                <w:id w:val="-1089067691"/>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Deficient</w:t>
            </w:r>
          </w:p>
          <w:p w14:paraId="336EC2A2" w14:textId="77777777" w:rsidR="00A623D3" w:rsidRDefault="0082530F" w:rsidP="00A623D3">
            <w:pPr>
              <w:rPr>
                <w:rFonts w:cstheme="minorHAnsi"/>
              </w:rPr>
            </w:pPr>
            <w:sdt>
              <w:sdtPr>
                <w:rPr>
                  <w:rFonts w:cstheme="minorHAnsi"/>
                </w:rPr>
                <w:id w:val="1778511916"/>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Not Applicable</w:t>
            </w:r>
          </w:p>
          <w:p w14:paraId="3B2D9EF6" w14:textId="77777777" w:rsidR="00A623D3" w:rsidRDefault="0082530F" w:rsidP="00A623D3">
            <w:pPr>
              <w:rPr>
                <w:rFonts w:cstheme="minorHAnsi"/>
              </w:rPr>
            </w:pPr>
            <w:sdt>
              <w:sdtPr>
                <w:rPr>
                  <w:rFonts w:cstheme="minorHAnsi"/>
                </w:rPr>
                <w:id w:val="1058209794"/>
                <w14:checkbox>
                  <w14:checked w14:val="0"/>
                  <w14:checkedState w14:val="2612" w14:font="MS Gothic"/>
                  <w14:uncheckedState w14:val="2610" w14:font="MS Gothic"/>
                </w14:checkbox>
              </w:sdtPr>
              <w:sdtEndPr/>
              <w:sdtContent>
                <w:r w:rsidR="00A623D3">
                  <w:rPr>
                    <w:rFonts w:ascii="Segoe UI Symbol" w:eastAsia="MS Gothic" w:hAnsi="Segoe UI Symbol" w:cs="Segoe UI Symbol"/>
                  </w:rPr>
                  <w:t>☐</w:t>
                </w:r>
              </w:sdtContent>
            </w:sdt>
            <w:r w:rsidR="00A623D3">
              <w:rPr>
                <w:rFonts w:cstheme="minorHAnsi"/>
              </w:rPr>
              <w:t>Corrected Onsite</w:t>
            </w:r>
          </w:p>
          <w:p w14:paraId="60382299" w14:textId="77777777" w:rsidR="00A623D3" w:rsidRDefault="00A623D3" w:rsidP="00A623D3">
            <w:pPr>
              <w:rPr>
                <w:rFonts w:cstheme="minorHAnsi"/>
              </w:rPr>
            </w:pPr>
          </w:p>
        </w:tc>
        <w:sdt>
          <w:sdtPr>
            <w:rPr>
              <w:rFonts w:cstheme="minorHAnsi"/>
            </w:rPr>
            <w:id w:val="-1802222587"/>
            <w:placeholder>
              <w:docPart w:val="FDC505F4DCE746599D2B185F09E73E66"/>
            </w:placeholder>
            <w:showingPlcHdr/>
          </w:sdtPr>
          <w:sdtEndPr/>
          <w:sdtContent>
            <w:tc>
              <w:tcPr>
                <w:tcW w:w="4770" w:type="dxa"/>
                <w:tcBorders>
                  <w:top w:val="single" w:sz="4" w:space="0" w:color="auto"/>
                  <w:left w:val="single" w:sz="4" w:space="0" w:color="auto"/>
                  <w:bottom w:val="single" w:sz="4" w:space="0" w:color="auto"/>
                  <w:right w:val="single" w:sz="4" w:space="0" w:color="auto"/>
                </w:tcBorders>
                <w:hideMark/>
              </w:tcPr>
              <w:p w14:paraId="6494429D" w14:textId="77777777" w:rsidR="00A623D3" w:rsidRDefault="00A623D3" w:rsidP="00A623D3">
                <w:pPr>
                  <w:rPr>
                    <w:rFonts w:cstheme="minorHAnsi"/>
                  </w:rPr>
                </w:pPr>
                <w:r>
                  <w:rPr>
                    <w:rFonts w:cstheme="minorHAnsi"/>
                  </w:rPr>
                  <w:t>Enter observations of non-compliance, comments or notes here.</w:t>
                </w:r>
              </w:p>
            </w:tc>
          </w:sdtContent>
        </w:sdt>
      </w:tr>
      <w:bookmarkStart w:id="104" w:name="PER11B2"/>
      <w:tr w:rsidR="00A623D3" w14:paraId="6B53FC50" w14:textId="77777777" w:rsidTr="00BC2983">
        <w:trPr>
          <w:cantSplit/>
        </w:trPr>
        <w:tc>
          <w:tcPr>
            <w:tcW w:w="990" w:type="dxa"/>
          </w:tcPr>
          <w:p w14:paraId="0782DA04" w14:textId="0E14C4B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2B7744">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1C6164E" w14:textId="77777777" w:rsidR="00A623D3" w:rsidRPr="00790EA3" w:rsidRDefault="00A623D3" w:rsidP="00A623D3">
            <w:pPr>
              <w:rPr>
                <w:rFonts w:cstheme="minorHAnsi"/>
                <w:color w:val="000000"/>
              </w:rPr>
            </w:pPr>
            <w:r w:rsidRPr="00790EA3">
              <w:rPr>
                <w:rFonts w:cstheme="minorHAnsi"/>
                <w:color w:val="000000"/>
              </w:rPr>
              <w:t>The Facility Director must have an MD, DO, DPM, DMD, DDS, or CRNA degree.</w:t>
            </w:r>
          </w:p>
          <w:p w14:paraId="67527750" w14:textId="77777777" w:rsidR="00A623D3" w:rsidRPr="00790EA3" w:rsidRDefault="00A623D3" w:rsidP="00A623D3">
            <w:pPr>
              <w:rPr>
                <w:rFonts w:cstheme="minorHAnsi"/>
                <w:color w:val="000000"/>
              </w:rPr>
            </w:pPr>
          </w:p>
          <w:p w14:paraId="61B8351E" w14:textId="77777777" w:rsidR="00A623D3" w:rsidRDefault="00A623D3" w:rsidP="00A623D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0FA5DA81" w14:textId="77777777" w:rsidR="00A623D3" w:rsidRPr="0084305D" w:rsidRDefault="00A623D3" w:rsidP="00A623D3">
            <w:pPr>
              <w:rPr>
                <w:rFonts w:cstheme="minorHAnsi"/>
              </w:rPr>
            </w:pPr>
          </w:p>
        </w:tc>
        <w:tc>
          <w:tcPr>
            <w:tcW w:w="270" w:type="dxa"/>
            <w:tcBorders>
              <w:left w:val="nil"/>
            </w:tcBorders>
          </w:tcPr>
          <w:p w14:paraId="68BC534A" w14:textId="77777777" w:rsidR="00A623D3" w:rsidRPr="0084305D" w:rsidRDefault="00A623D3" w:rsidP="00A623D3">
            <w:pPr>
              <w:rPr>
                <w:rFonts w:cstheme="minorHAnsi"/>
              </w:rPr>
            </w:pPr>
          </w:p>
        </w:tc>
        <w:tc>
          <w:tcPr>
            <w:tcW w:w="810" w:type="dxa"/>
          </w:tcPr>
          <w:p w14:paraId="1BD42237" w14:textId="77777777" w:rsidR="00A623D3" w:rsidRPr="00C34C63" w:rsidRDefault="00A623D3" w:rsidP="00A623D3">
            <w:pPr>
              <w:rPr>
                <w:rFonts w:cstheme="minorHAnsi"/>
              </w:rPr>
            </w:pPr>
            <w:r w:rsidRPr="00C34C63">
              <w:rPr>
                <w:rFonts w:cstheme="minorHAnsi"/>
              </w:rPr>
              <w:t xml:space="preserve">A </w:t>
            </w:r>
          </w:p>
          <w:p w14:paraId="343153C6" w14:textId="77777777" w:rsidR="00A623D3" w:rsidRPr="00C34C63" w:rsidRDefault="00A623D3" w:rsidP="00A623D3">
            <w:pPr>
              <w:rPr>
                <w:rFonts w:cstheme="minorHAnsi"/>
              </w:rPr>
            </w:pPr>
            <w:r w:rsidRPr="00C34C63">
              <w:rPr>
                <w:rFonts w:cstheme="minorHAnsi"/>
              </w:rPr>
              <w:t xml:space="preserve">B </w:t>
            </w:r>
          </w:p>
          <w:p w14:paraId="6367AAD2" w14:textId="77777777" w:rsidR="00A623D3" w:rsidRPr="00C34C63" w:rsidRDefault="00A623D3" w:rsidP="00A623D3">
            <w:pPr>
              <w:rPr>
                <w:rFonts w:cstheme="minorHAnsi"/>
              </w:rPr>
            </w:pPr>
            <w:r w:rsidRPr="00C34C63">
              <w:rPr>
                <w:rFonts w:cstheme="minorHAnsi"/>
              </w:rPr>
              <w:t xml:space="preserve">C-M </w:t>
            </w:r>
          </w:p>
          <w:p w14:paraId="1B11169A" w14:textId="77777777" w:rsidR="00A623D3" w:rsidRPr="0084305D" w:rsidRDefault="00A623D3" w:rsidP="00A623D3">
            <w:pPr>
              <w:rPr>
                <w:rFonts w:cstheme="minorHAnsi"/>
              </w:rPr>
            </w:pPr>
            <w:r w:rsidRPr="00C34C63">
              <w:rPr>
                <w:rFonts w:cstheme="minorHAnsi"/>
              </w:rPr>
              <w:t>C</w:t>
            </w:r>
          </w:p>
        </w:tc>
        <w:tc>
          <w:tcPr>
            <w:tcW w:w="1980" w:type="dxa"/>
          </w:tcPr>
          <w:p w14:paraId="799CE364" w14:textId="77777777" w:rsidR="00A623D3" w:rsidRPr="0084305D" w:rsidRDefault="0082530F" w:rsidP="00A623D3">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Compliant</w:t>
            </w:r>
          </w:p>
          <w:p w14:paraId="12CC5E2E" w14:textId="77777777" w:rsidR="00A623D3" w:rsidRPr="0084305D" w:rsidRDefault="0082530F" w:rsidP="00A623D3">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Deficient</w:t>
            </w:r>
          </w:p>
          <w:p w14:paraId="4545BF16" w14:textId="77777777" w:rsidR="00A623D3" w:rsidRDefault="0082530F" w:rsidP="00A623D3">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A623D3">
                  <w:rPr>
                    <w:rFonts w:ascii="MS Gothic" w:eastAsia="MS Gothic" w:hAnsi="MS Gothic" w:cstheme="minorHAnsi" w:hint="eastAsia"/>
                  </w:rPr>
                  <w:t>☐</w:t>
                </w:r>
              </w:sdtContent>
            </w:sdt>
            <w:r w:rsidR="00A623D3">
              <w:rPr>
                <w:rFonts w:cstheme="minorHAnsi"/>
              </w:rPr>
              <w:t>Not Applicable</w:t>
            </w:r>
          </w:p>
          <w:p w14:paraId="1FC0878F" w14:textId="77777777" w:rsidR="00A623D3" w:rsidRPr="00C34C63" w:rsidRDefault="0082530F" w:rsidP="00A623D3">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A623D3" w:rsidRPr="00C34C63">
                  <w:rPr>
                    <w:rFonts w:ascii="Segoe UI Symbol" w:eastAsia="MS Gothic" w:hAnsi="Segoe UI Symbol" w:cs="Segoe UI Symbol"/>
                  </w:rPr>
                  <w:t>☐</w:t>
                </w:r>
              </w:sdtContent>
            </w:sdt>
            <w:r w:rsidR="00A623D3">
              <w:rPr>
                <w:rFonts w:cstheme="minorHAnsi"/>
              </w:rPr>
              <w:t>Corrected Onsite</w:t>
            </w:r>
          </w:p>
          <w:p w14:paraId="381D4740" w14:textId="77777777" w:rsidR="00A623D3" w:rsidRPr="0084305D" w:rsidRDefault="00A623D3" w:rsidP="00A623D3">
            <w:pPr>
              <w:rPr>
                <w:rFonts w:cstheme="minorHAnsi"/>
              </w:rPr>
            </w:pPr>
          </w:p>
        </w:tc>
        <w:sdt>
          <w:sdtPr>
            <w:rPr>
              <w:rFonts w:cstheme="minorHAnsi"/>
            </w:rPr>
            <w:id w:val="1977023226"/>
            <w:placeholder>
              <w:docPart w:val="3CBDA0330FF840C7AD0D8F42CF417F29"/>
            </w:placeholder>
            <w:showingPlcHdr/>
          </w:sdtPr>
          <w:sdtEndPr/>
          <w:sdtContent>
            <w:tc>
              <w:tcPr>
                <w:tcW w:w="4770" w:type="dxa"/>
              </w:tcPr>
              <w:p w14:paraId="564334F8"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105" w:name="PER11B3"/>
      <w:tr w:rsidR="00A623D3" w14:paraId="0AFADC22" w14:textId="77777777" w:rsidTr="00BC2983">
        <w:trPr>
          <w:cantSplit/>
        </w:trPr>
        <w:tc>
          <w:tcPr>
            <w:tcW w:w="990" w:type="dxa"/>
          </w:tcPr>
          <w:p w14:paraId="10036A53" w14:textId="382507EF"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B603E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B1B7229" w14:textId="72DA9FCE" w:rsidR="00A623D3" w:rsidRPr="0084305D" w:rsidRDefault="00A623D3" w:rsidP="00A623D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46F77A1E" w14:textId="77777777" w:rsidR="00A623D3" w:rsidRPr="0084305D" w:rsidRDefault="00A623D3" w:rsidP="00A623D3">
            <w:pPr>
              <w:rPr>
                <w:rFonts w:cstheme="minorHAnsi"/>
              </w:rPr>
            </w:pPr>
          </w:p>
        </w:tc>
        <w:tc>
          <w:tcPr>
            <w:tcW w:w="810" w:type="dxa"/>
          </w:tcPr>
          <w:p w14:paraId="1F14A7F8" w14:textId="77777777" w:rsidR="00A623D3" w:rsidRPr="00C34C63" w:rsidRDefault="00A623D3" w:rsidP="00A623D3">
            <w:pPr>
              <w:rPr>
                <w:rFonts w:cstheme="minorHAnsi"/>
              </w:rPr>
            </w:pPr>
            <w:r w:rsidRPr="00C34C63">
              <w:rPr>
                <w:rFonts w:cstheme="minorHAnsi"/>
              </w:rPr>
              <w:t xml:space="preserve">A </w:t>
            </w:r>
          </w:p>
          <w:p w14:paraId="767C8B1D" w14:textId="77777777" w:rsidR="00A623D3" w:rsidRPr="00C34C63" w:rsidRDefault="00A623D3" w:rsidP="00A623D3">
            <w:pPr>
              <w:rPr>
                <w:rFonts w:cstheme="minorHAnsi"/>
              </w:rPr>
            </w:pPr>
            <w:r w:rsidRPr="00C34C63">
              <w:rPr>
                <w:rFonts w:cstheme="minorHAnsi"/>
              </w:rPr>
              <w:t xml:space="preserve">B </w:t>
            </w:r>
          </w:p>
          <w:p w14:paraId="22F1D651" w14:textId="77777777" w:rsidR="00A623D3" w:rsidRPr="00C34C63" w:rsidRDefault="00A623D3" w:rsidP="00A623D3">
            <w:pPr>
              <w:rPr>
                <w:rFonts w:cstheme="minorHAnsi"/>
              </w:rPr>
            </w:pPr>
            <w:r w:rsidRPr="00C34C63">
              <w:rPr>
                <w:rFonts w:cstheme="minorHAnsi"/>
              </w:rPr>
              <w:t xml:space="preserve">C-M </w:t>
            </w:r>
          </w:p>
          <w:p w14:paraId="32B7A1CA" w14:textId="77777777" w:rsidR="00A623D3" w:rsidRPr="0084305D" w:rsidRDefault="00A623D3" w:rsidP="00A623D3">
            <w:pPr>
              <w:rPr>
                <w:rFonts w:cstheme="minorHAnsi"/>
              </w:rPr>
            </w:pPr>
            <w:r w:rsidRPr="00C34C63">
              <w:rPr>
                <w:rFonts w:cstheme="minorHAnsi"/>
              </w:rPr>
              <w:t>C</w:t>
            </w:r>
          </w:p>
        </w:tc>
        <w:tc>
          <w:tcPr>
            <w:tcW w:w="1980" w:type="dxa"/>
          </w:tcPr>
          <w:p w14:paraId="49C69D58" w14:textId="77777777" w:rsidR="00A623D3" w:rsidRPr="0084305D" w:rsidRDefault="0082530F" w:rsidP="00A623D3">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Compliant</w:t>
            </w:r>
          </w:p>
          <w:p w14:paraId="638F2670" w14:textId="77777777" w:rsidR="00A623D3" w:rsidRPr="0084305D" w:rsidRDefault="0082530F" w:rsidP="00A623D3">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Deficient</w:t>
            </w:r>
          </w:p>
          <w:p w14:paraId="05C27EFE" w14:textId="77777777" w:rsidR="00A623D3" w:rsidRDefault="0082530F" w:rsidP="00A623D3">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A623D3">
                  <w:rPr>
                    <w:rFonts w:ascii="MS Gothic" w:eastAsia="MS Gothic" w:hAnsi="MS Gothic" w:cstheme="minorHAnsi" w:hint="eastAsia"/>
                  </w:rPr>
                  <w:t>☐</w:t>
                </w:r>
              </w:sdtContent>
            </w:sdt>
            <w:r w:rsidR="00A623D3">
              <w:rPr>
                <w:rFonts w:cstheme="minorHAnsi"/>
              </w:rPr>
              <w:t>Not Applicable</w:t>
            </w:r>
          </w:p>
          <w:p w14:paraId="118E83C2" w14:textId="77777777" w:rsidR="00A623D3" w:rsidRPr="00C34C63" w:rsidRDefault="0082530F" w:rsidP="00A623D3">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A623D3" w:rsidRPr="00C34C63">
                  <w:rPr>
                    <w:rFonts w:ascii="Segoe UI Symbol" w:eastAsia="MS Gothic" w:hAnsi="Segoe UI Symbol" w:cs="Segoe UI Symbol"/>
                  </w:rPr>
                  <w:t>☐</w:t>
                </w:r>
              </w:sdtContent>
            </w:sdt>
            <w:r w:rsidR="00A623D3">
              <w:rPr>
                <w:rFonts w:cstheme="minorHAnsi"/>
              </w:rPr>
              <w:t>Corrected Onsite</w:t>
            </w:r>
          </w:p>
          <w:p w14:paraId="236166C5" w14:textId="77777777" w:rsidR="00A623D3" w:rsidRPr="0084305D" w:rsidRDefault="00A623D3" w:rsidP="00A623D3">
            <w:pPr>
              <w:rPr>
                <w:rFonts w:cstheme="minorHAnsi"/>
              </w:rPr>
            </w:pPr>
          </w:p>
        </w:tc>
        <w:sdt>
          <w:sdtPr>
            <w:rPr>
              <w:rFonts w:cstheme="minorHAnsi"/>
            </w:rPr>
            <w:id w:val="-1691985898"/>
            <w:placeholder>
              <w:docPart w:val="EB09974BC5C245C1988BFD88DE23B460"/>
            </w:placeholder>
            <w:showingPlcHdr/>
          </w:sdtPr>
          <w:sdtEndPr/>
          <w:sdtContent>
            <w:tc>
              <w:tcPr>
                <w:tcW w:w="4770" w:type="dxa"/>
              </w:tcPr>
              <w:p w14:paraId="6AB05D5E"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106" w:name="PER11B4"/>
      <w:tr w:rsidR="00A623D3" w14:paraId="3E61ED33" w14:textId="77777777" w:rsidTr="00BC2983">
        <w:trPr>
          <w:cantSplit/>
        </w:trPr>
        <w:tc>
          <w:tcPr>
            <w:tcW w:w="990" w:type="dxa"/>
          </w:tcPr>
          <w:p w14:paraId="54DBB6ED" w14:textId="70C08E3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B603E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0424C7D" w14:textId="77777777" w:rsidR="00A623D3" w:rsidRDefault="00A623D3" w:rsidP="00A623D3">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7A7D2495"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DF16BC8"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21C090AE"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737B1F73"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5572807A"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24B7B259"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3641B4A2" w14:textId="77777777" w:rsidR="00A623D3" w:rsidRDefault="00A623D3" w:rsidP="00A623D3">
            <w:pPr>
              <w:ind w:left="429" w:hanging="180"/>
              <w:rPr>
                <w:rFonts w:cstheme="minorHAnsi"/>
                <w:color w:val="000000"/>
              </w:rPr>
            </w:pPr>
            <w:r w:rsidRPr="0084305D">
              <w:rPr>
                <w:rFonts w:cstheme="minorHAnsi"/>
                <w:color w:val="000000"/>
              </w:rPr>
              <w:t>-American Board of Oral and Maxillofacial Surgery (ABOMS)</w:t>
            </w:r>
          </w:p>
          <w:p w14:paraId="0C05933E" w14:textId="48318EDB" w:rsidR="00A623D3" w:rsidRPr="0084305D" w:rsidRDefault="00A623D3" w:rsidP="00A623D3">
            <w:pPr>
              <w:rPr>
                <w:rFonts w:cstheme="minorHAnsi"/>
              </w:rPr>
            </w:pPr>
          </w:p>
        </w:tc>
        <w:tc>
          <w:tcPr>
            <w:tcW w:w="270" w:type="dxa"/>
            <w:tcBorders>
              <w:left w:val="nil"/>
            </w:tcBorders>
          </w:tcPr>
          <w:p w14:paraId="4CEE6FA3" w14:textId="77777777" w:rsidR="00A623D3" w:rsidRPr="0084305D" w:rsidRDefault="00A623D3" w:rsidP="00A623D3">
            <w:pPr>
              <w:rPr>
                <w:rFonts w:cstheme="minorHAnsi"/>
              </w:rPr>
            </w:pPr>
          </w:p>
        </w:tc>
        <w:tc>
          <w:tcPr>
            <w:tcW w:w="810" w:type="dxa"/>
          </w:tcPr>
          <w:p w14:paraId="723DB04E" w14:textId="77777777" w:rsidR="00A623D3" w:rsidRPr="00C34C63" w:rsidRDefault="00A623D3" w:rsidP="00A623D3">
            <w:pPr>
              <w:rPr>
                <w:rFonts w:cstheme="minorHAnsi"/>
              </w:rPr>
            </w:pPr>
            <w:r w:rsidRPr="00C34C63">
              <w:rPr>
                <w:rFonts w:cstheme="minorHAnsi"/>
              </w:rPr>
              <w:t xml:space="preserve">A </w:t>
            </w:r>
          </w:p>
          <w:p w14:paraId="43A19659" w14:textId="77777777" w:rsidR="00A623D3" w:rsidRPr="00C34C63" w:rsidRDefault="00A623D3" w:rsidP="00A623D3">
            <w:pPr>
              <w:rPr>
                <w:rFonts w:cstheme="minorHAnsi"/>
              </w:rPr>
            </w:pPr>
            <w:r w:rsidRPr="00C34C63">
              <w:rPr>
                <w:rFonts w:cstheme="minorHAnsi"/>
              </w:rPr>
              <w:t xml:space="preserve">B </w:t>
            </w:r>
          </w:p>
          <w:p w14:paraId="2911B178" w14:textId="77777777" w:rsidR="00A623D3" w:rsidRPr="00C34C63" w:rsidRDefault="00A623D3" w:rsidP="00A623D3">
            <w:pPr>
              <w:rPr>
                <w:rFonts w:cstheme="minorHAnsi"/>
              </w:rPr>
            </w:pPr>
            <w:r w:rsidRPr="00C34C63">
              <w:rPr>
                <w:rFonts w:cstheme="minorHAnsi"/>
              </w:rPr>
              <w:t xml:space="preserve">C-M </w:t>
            </w:r>
          </w:p>
          <w:p w14:paraId="26D219F8" w14:textId="77777777" w:rsidR="00A623D3" w:rsidRPr="0084305D" w:rsidRDefault="00A623D3" w:rsidP="00A623D3">
            <w:pPr>
              <w:rPr>
                <w:rFonts w:cstheme="minorHAnsi"/>
              </w:rPr>
            </w:pPr>
            <w:r w:rsidRPr="00C34C63">
              <w:rPr>
                <w:rFonts w:cstheme="minorHAnsi"/>
              </w:rPr>
              <w:t>C</w:t>
            </w:r>
          </w:p>
        </w:tc>
        <w:tc>
          <w:tcPr>
            <w:tcW w:w="1980" w:type="dxa"/>
          </w:tcPr>
          <w:p w14:paraId="653AFC9C" w14:textId="77777777" w:rsidR="00A623D3" w:rsidRPr="0084305D" w:rsidRDefault="0082530F" w:rsidP="00A623D3">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Compliant</w:t>
            </w:r>
          </w:p>
          <w:p w14:paraId="22F9CB62" w14:textId="77777777" w:rsidR="00A623D3" w:rsidRPr="0084305D" w:rsidRDefault="0082530F" w:rsidP="00A623D3">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A623D3" w:rsidRPr="0084305D">
                  <w:rPr>
                    <w:rFonts w:ascii="Segoe UI Symbol" w:eastAsia="MS Gothic" w:hAnsi="Segoe UI Symbol" w:cs="Segoe UI Symbol"/>
                  </w:rPr>
                  <w:t>☐</w:t>
                </w:r>
              </w:sdtContent>
            </w:sdt>
            <w:r w:rsidR="00A623D3" w:rsidRPr="0084305D">
              <w:rPr>
                <w:rFonts w:cstheme="minorHAnsi"/>
              </w:rPr>
              <w:t>Deficient</w:t>
            </w:r>
          </w:p>
          <w:p w14:paraId="63FC38DB" w14:textId="77777777" w:rsidR="00A623D3" w:rsidRDefault="0082530F" w:rsidP="00A623D3">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A623D3">
                  <w:rPr>
                    <w:rFonts w:ascii="MS Gothic" w:eastAsia="MS Gothic" w:hAnsi="MS Gothic" w:cstheme="minorHAnsi" w:hint="eastAsia"/>
                  </w:rPr>
                  <w:t>☐</w:t>
                </w:r>
              </w:sdtContent>
            </w:sdt>
            <w:r w:rsidR="00A623D3">
              <w:rPr>
                <w:rFonts w:cstheme="minorHAnsi"/>
              </w:rPr>
              <w:t>Not Applicable</w:t>
            </w:r>
          </w:p>
          <w:p w14:paraId="5E1E039F" w14:textId="77777777" w:rsidR="00A623D3" w:rsidRPr="00C34C63" w:rsidRDefault="0082530F" w:rsidP="00A623D3">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A623D3" w:rsidRPr="00C34C63">
                  <w:rPr>
                    <w:rFonts w:ascii="Segoe UI Symbol" w:eastAsia="MS Gothic" w:hAnsi="Segoe UI Symbol" w:cs="Segoe UI Symbol"/>
                  </w:rPr>
                  <w:t>☐</w:t>
                </w:r>
              </w:sdtContent>
            </w:sdt>
            <w:r w:rsidR="00A623D3">
              <w:rPr>
                <w:rFonts w:cstheme="minorHAnsi"/>
              </w:rPr>
              <w:t>Corrected Onsite</w:t>
            </w:r>
          </w:p>
          <w:p w14:paraId="407DD157" w14:textId="77777777" w:rsidR="00A623D3" w:rsidRPr="0084305D" w:rsidRDefault="00A623D3" w:rsidP="00A623D3">
            <w:pPr>
              <w:rPr>
                <w:rFonts w:cstheme="minorHAnsi"/>
              </w:rPr>
            </w:pPr>
          </w:p>
        </w:tc>
        <w:sdt>
          <w:sdtPr>
            <w:rPr>
              <w:rFonts w:cstheme="minorHAnsi"/>
            </w:rPr>
            <w:id w:val="-567425768"/>
            <w:placeholder>
              <w:docPart w:val="1A6185EA2D7440F8A7003CB1E46E4EE9"/>
            </w:placeholder>
            <w:showingPlcHdr/>
          </w:sdtPr>
          <w:sdtEndPr/>
          <w:sdtContent>
            <w:tc>
              <w:tcPr>
                <w:tcW w:w="4770" w:type="dxa"/>
              </w:tcPr>
              <w:p w14:paraId="35D4C3A2"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tr w:rsidR="00F74FB6" w14:paraId="36471D42" w14:textId="77777777" w:rsidTr="00BC2983">
        <w:trPr>
          <w:cantSplit/>
        </w:trPr>
        <w:tc>
          <w:tcPr>
            <w:tcW w:w="990" w:type="dxa"/>
          </w:tcPr>
          <w:p w14:paraId="4DD5A514" w14:textId="77777777" w:rsidR="00F74FB6" w:rsidRPr="0084305D" w:rsidRDefault="00F74FB6" w:rsidP="00F74FB6">
            <w:pPr>
              <w:jc w:val="center"/>
              <w:rPr>
                <w:rFonts w:cstheme="minorHAnsi"/>
                <w:b/>
                <w:bCs/>
              </w:rPr>
            </w:pPr>
            <w:r w:rsidRPr="0084305D">
              <w:rPr>
                <w:rFonts w:cstheme="minorHAnsi"/>
                <w:b/>
                <w:bCs/>
              </w:rPr>
              <w:t>11-B-7</w:t>
            </w:r>
          </w:p>
        </w:tc>
        <w:tc>
          <w:tcPr>
            <w:tcW w:w="6300" w:type="dxa"/>
            <w:tcBorders>
              <w:right w:val="nil"/>
            </w:tcBorders>
          </w:tcPr>
          <w:p w14:paraId="182ACB28" w14:textId="10FF3C0C" w:rsidR="00F74FB6" w:rsidRPr="0084305D" w:rsidRDefault="00F74FB6" w:rsidP="00F74FB6">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3CC07DAC" w14:textId="77777777" w:rsidR="00F74FB6" w:rsidRPr="0084305D" w:rsidRDefault="00F74FB6" w:rsidP="00F74FB6">
            <w:pPr>
              <w:rPr>
                <w:rFonts w:cstheme="minorHAnsi"/>
              </w:rPr>
            </w:pPr>
          </w:p>
        </w:tc>
        <w:tc>
          <w:tcPr>
            <w:tcW w:w="810" w:type="dxa"/>
          </w:tcPr>
          <w:p w14:paraId="3FA1F58B" w14:textId="77777777" w:rsidR="00F74FB6" w:rsidRPr="00C34C63" w:rsidRDefault="00F74FB6" w:rsidP="00F74FB6">
            <w:pPr>
              <w:rPr>
                <w:rFonts w:cstheme="minorHAnsi"/>
              </w:rPr>
            </w:pPr>
            <w:r w:rsidRPr="00C34C63">
              <w:rPr>
                <w:rFonts w:cstheme="minorHAnsi"/>
              </w:rPr>
              <w:t xml:space="preserve">A </w:t>
            </w:r>
          </w:p>
          <w:p w14:paraId="4355A8F7" w14:textId="77777777" w:rsidR="00F74FB6" w:rsidRPr="00C34C63" w:rsidRDefault="00F74FB6" w:rsidP="00F74FB6">
            <w:pPr>
              <w:rPr>
                <w:rFonts w:cstheme="minorHAnsi"/>
              </w:rPr>
            </w:pPr>
            <w:r w:rsidRPr="00C34C63">
              <w:rPr>
                <w:rFonts w:cstheme="minorHAnsi"/>
              </w:rPr>
              <w:t xml:space="preserve">B </w:t>
            </w:r>
          </w:p>
          <w:p w14:paraId="483FF2E8" w14:textId="77777777" w:rsidR="00F74FB6" w:rsidRPr="00C34C63" w:rsidRDefault="00F74FB6" w:rsidP="00F74FB6">
            <w:pPr>
              <w:rPr>
                <w:rFonts w:cstheme="minorHAnsi"/>
              </w:rPr>
            </w:pPr>
            <w:r w:rsidRPr="00C34C63">
              <w:rPr>
                <w:rFonts w:cstheme="minorHAnsi"/>
              </w:rPr>
              <w:t xml:space="preserve">C-M </w:t>
            </w:r>
          </w:p>
          <w:p w14:paraId="58568CB1" w14:textId="77777777" w:rsidR="00F74FB6" w:rsidRPr="0084305D" w:rsidRDefault="00F74FB6" w:rsidP="00F74FB6">
            <w:pPr>
              <w:rPr>
                <w:rFonts w:cstheme="minorHAnsi"/>
              </w:rPr>
            </w:pPr>
            <w:r w:rsidRPr="00C34C63">
              <w:rPr>
                <w:rFonts w:cstheme="minorHAnsi"/>
              </w:rPr>
              <w:t>C</w:t>
            </w:r>
          </w:p>
        </w:tc>
        <w:tc>
          <w:tcPr>
            <w:tcW w:w="1980" w:type="dxa"/>
          </w:tcPr>
          <w:p w14:paraId="0B60370C" w14:textId="77777777" w:rsidR="00F74FB6" w:rsidRPr="0084305D" w:rsidRDefault="0082530F" w:rsidP="00F74FB6">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Compliant</w:t>
            </w:r>
          </w:p>
          <w:p w14:paraId="052C8B8C" w14:textId="77777777" w:rsidR="00F74FB6" w:rsidRPr="0084305D" w:rsidRDefault="0082530F" w:rsidP="00F74FB6">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Deficient</w:t>
            </w:r>
          </w:p>
          <w:p w14:paraId="18F23894" w14:textId="77777777" w:rsidR="00F74FB6" w:rsidRDefault="0082530F" w:rsidP="00F74FB6">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F74FB6">
                  <w:rPr>
                    <w:rFonts w:ascii="MS Gothic" w:eastAsia="MS Gothic" w:hAnsi="MS Gothic" w:cstheme="minorHAnsi" w:hint="eastAsia"/>
                  </w:rPr>
                  <w:t>☐</w:t>
                </w:r>
              </w:sdtContent>
            </w:sdt>
            <w:r w:rsidR="00F74FB6">
              <w:rPr>
                <w:rFonts w:cstheme="minorHAnsi"/>
              </w:rPr>
              <w:t>Not Applicable</w:t>
            </w:r>
          </w:p>
          <w:p w14:paraId="1F713A84" w14:textId="77777777" w:rsidR="00F74FB6" w:rsidRPr="00C34C63" w:rsidRDefault="0082530F" w:rsidP="00F74FB6">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F74FB6" w:rsidRPr="00C34C63">
                  <w:rPr>
                    <w:rFonts w:ascii="Segoe UI Symbol" w:eastAsia="MS Gothic" w:hAnsi="Segoe UI Symbol" w:cs="Segoe UI Symbol"/>
                  </w:rPr>
                  <w:t>☐</w:t>
                </w:r>
              </w:sdtContent>
            </w:sdt>
            <w:r w:rsidR="00F74FB6">
              <w:rPr>
                <w:rFonts w:cstheme="minorHAnsi"/>
              </w:rPr>
              <w:t>Corrected Onsite</w:t>
            </w:r>
          </w:p>
          <w:p w14:paraId="55DEAEFF" w14:textId="77777777" w:rsidR="00F74FB6" w:rsidRPr="0084305D" w:rsidRDefault="00F74FB6" w:rsidP="00F74FB6">
            <w:pPr>
              <w:rPr>
                <w:rFonts w:cstheme="minorHAnsi"/>
              </w:rPr>
            </w:pPr>
          </w:p>
        </w:tc>
        <w:sdt>
          <w:sdtPr>
            <w:rPr>
              <w:rFonts w:cstheme="minorHAnsi"/>
            </w:rPr>
            <w:id w:val="392470316"/>
            <w:placeholder>
              <w:docPart w:val="FFC2A50FA6DA4F34A009DEE7BCCA3A42"/>
            </w:placeholder>
            <w:showingPlcHdr/>
          </w:sdtPr>
          <w:sdtEndPr/>
          <w:sdtContent>
            <w:tc>
              <w:tcPr>
                <w:tcW w:w="4770" w:type="dxa"/>
              </w:tcPr>
              <w:p w14:paraId="5AEC4CB2" w14:textId="77777777" w:rsidR="00F74FB6" w:rsidRPr="0084305D" w:rsidRDefault="00F74FB6" w:rsidP="00F74FB6">
                <w:pPr>
                  <w:rPr>
                    <w:rFonts w:cstheme="minorHAnsi"/>
                  </w:rPr>
                </w:pPr>
                <w:r w:rsidRPr="0084305D">
                  <w:rPr>
                    <w:rFonts w:cstheme="minorHAnsi"/>
                  </w:rPr>
                  <w:t>Enter observations of non-compliance, comments or notes here.</w:t>
                </w:r>
              </w:p>
            </w:tc>
          </w:sdtContent>
        </w:sdt>
      </w:tr>
      <w:tr w:rsidR="00F74FB6" w14:paraId="4D3A6F8E" w14:textId="77777777" w:rsidTr="000474DA">
        <w:trPr>
          <w:cantSplit/>
        </w:trPr>
        <w:tc>
          <w:tcPr>
            <w:tcW w:w="990" w:type="dxa"/>
            <w:tcBorders>
              <w:bottom w:val="single" w:sz="4" w:space="0" w:color="auto"/>
            </w:tcBorders>
          </w:tcPr>
          <w:p w14:paraId="613A4996" w14:textId="77777777" w:rsidR="00F74FB6" w:rsidRPr="00232BB0" w:rsidRDefault="00F74FB6" w:rsidP="00F74FB6">
            <w:pPr>
              <w:jc w:val="center"/>
              <w:rPr>
                <w:rFonts w:cstheme="minorHAnsi"/>
                <w:b/>
                <w:bCs/>
              </w:rPr>
            </w:pPr>
            <w:r w:rsidRPr="00232BB0">
              <w:rPr>
                <w:b/>
                <w:bCs/>
              </w:rPr>
              <w:t>11-B-8</w:t>
            </w:r>
          </w:p>
        </w:tc>
        <w:tc>
          <w:tcPr>
            <w:tcW w:w="6300" w:type="dxa"/>
            <w:tcBorders>
              <w:bottom w:val="single" w:sz="4" w:space="0" w:color="auto"/>
              <w:right w:val="nil"/>
            </w:tcBorders>
          </w:tcPr>
          <w:p w14:paraId="0DFAC1EE" w14:textId="2AAF616B" w:rsidR="00F74FB6" w:rsidRPr="0084305D" w:rsidRDefault="00F74FB6" w:rsidP="00F74FB6">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67EE7D2F" w14:textId="77777777" w:rsidR="00F74FB6" w:rsidRPr="0084305D" w:rsidRDefault="00F74FB6" w:rsidP="00F74FB6">
            <w:pPr>
              <w:rPr>
                <w:rFonts w:cstheme="minorHAnsi"/>
              </w:rPr>
            </w:pPr>
          </w:p>
        </w:tc>
        <w:tc>
          <w:tcPr>
            <w:tcW w:w="810" w:type="dxa"/>
            <w:tcBorders>
              <w:bottom w:val="single" w:sz="4" w:space="0" w:color="auto"/>
            </w:tcBorders>
          </w:tcPr>
          <w:p w14:paraId="434556FB" w14:textId="77777777" w:rsidR="00F74FB6" w:rsidRPr="00C34C63" w:rsidRDefault="00F74FB6" w:rsidP="00F74FB6">
            <w:pPr>
              <w:rPr>
                <w:rFonts w:cstheme="minorHAnsi"/>
              </w:rPr>
            </w:pPr>
            <w:r w:rsidRPr="00C34C63">
              <w:rPr>
                <w:rFonts w:cstheme="minorHAnsi"/>
              </w:rPr>
              <w:t xml:space="preserve">A </w:t>
            </w:r>
          </w:p>
          <w:p w14:paraId="5626AC08" w14:textId="77777777" w:rsidR="00F74FB6" w:rsidRPr="00C34C63" w:rsidRDefault="00F74FB6" w:rsidP="00F74FB6">
            <w:pPr>
              <w:rPr>
                <w:rFonts w:cstheme="minorHAnsi"/>
              </w:rPr>
            </w:pPr>
            <w:r w:rsidRPr="00C34C63">
              <w:rPr>
                <w:rFonts w:cstheme="minorHAnsi"/>
              </w:rPr>
              <w:t xml:space="preserve">B </w:t>
            </w:r>
          </w:p>
          <w:p w14:paraId="24A2885F" w14:textId="77777777" w:rsidR="00F74FB6" w:rsidRPr="00C34C63" w:rsidRDefault="00F74FB6" w:rsidP="00F74FB6">
            <w:pPr>
              <w:rPr>
                <w:rFonts w:cstheme="minorHAnsi"/>
              </w:rPr>
            </w:pPr>
            <w:r w:rsidRPr="00C34C63">
              <w:rPr>
                <w:rFonts w:cstheme="minorHAnsi"/>
              </w:rPr>
              <w:t xml:space="preserve">C-M </w:t>
            </w:r>
          </w:p>
          <w:p w14:paraId="0A5679B5"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3287DC63" w14:textId="77777777" w:rsidR="00F74FB6" w:rsidRPr="0084305D" w:rsidRDefault="0082530F" w:rsidP="00F74FB6">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Compliant</w:t>
            </w:r>
          </w:p>
          <w:p w14:paraId="211E8E52" w14:textId="77777777" w:rsidR="00F74FB6" w:rsidRPr="0084305D" w:rsidRDefault="0082530F" w:rsidP="00F74FB6">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Deficient</w:t>
            </w:r>
          </w:p>
          <w:p w14:paraId="2C4696CA" w14:textId="77777777" w:rsidR="00F74FB6" w:rsidRDefault="0082530F" w:rsidP="00F74FB6">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F74FB6">
                  <w:rPr>
                    <w:rFonts w:ascii="MS Gothic" w:eastAsia="MS Gothic" w:hAnsi="MS Gothic" w:cstheme="minorHAnsi" w:hint="eastAsia"/>
                  </w:rPr>
                  <w:t>☐</w:t>
                </w:r>
              </w:sdtContent>
            </w:sdt>
            <w:r w:rsidR="00F74FB6">
              <w:rPr>
                <w:rFonts w:cstheme="minorHAnsi"/>
              </w:rPr>
              <w:t>Not Applicable</w:t>
            </w:r>
          </w:p>
          <w:p w14:paraId="2B13834C" w14:textId="77777777" w:rsidR="00F74FB6" w:rsidRPr="00C34C63" w:rsidRDefault="0082530F" w:rsidP="00F74FB6">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F74FB6" w:rsidRPr="00C34C63">
                  <w:rPr>
                    <w:rFonts w:ascii="Segoe UI Symbol" w:eastAsia="MS Gothic" w:hAnsi="Segoe UI Symbol" w:cs="Segoe UI Symbol"/>
                  </w:rPr>
                  <w:t>☐</w:t>
                </w:r>
              </w:sdtContent>
            </w:sdt>
            <w:r w:rsidR="00F74FB6">
              <w:rPr>
                <w:rFonts w:cstheme="minorHAnsi"/>
              </w:rPr>
              <w:t>Corrected Onsite</w:t>
            </w:r>
          </w:p>
          <w:p w14:paraId="26A0D221" w14:textId="77777777" w:rsidR="00F74FB6" w:rsidRDefault="00F74FB6" w:rsidP="00F74FB6">
            <w:pPr>
              <w:rPr>
                <w:rFonts w:cstheme="minorHAnsi"/>
              </w:rPr>
            </w:pPr>
          </w:p>
        </w:tc>
        <w:sdt>
          <w:sdtPr>
            <w:rPr>
              <w:rFonts w:cstheme="minorHAnsi"/>
            </w:rPr>
            <w:id w:val="-433516366"/>
            <w:placeholder>
              <w:docPart w:val="2CD11FB4CB8347E9816621C06DB1874C"/>
            </w:placeholder>
            <w:showingPlcHdr/>
          </w:sdtPr>
          <w:sdtEndPr/>
          <w:sdtContent>
            <w:tc>
              <w:tcPr>
                <w:tcW w:w="4770" w:type="dxa"/>
                <w:tcBorders>
                  <w:bottom w:val="single" w:sz="4" w:space="0" w:color="auto"/>
                </w:tcBorders>
              </w:tcPr>
              <w:p w14:paraId="02A9F576"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F74FB6" w14:paraId="48FCBD13" w14:textId="77777777" w:rsidTr="006E7ED2">
        <w:trPr>
          <w:cantSplit/>
        </w:trPr>
        <w:tc>
          <w:tcPr>
            <w:tcW w:w="990" w:type="dxa"/>
            <w:tcBorders>
              <w:bottom w:val="single" w:sz="4" w:space="0" w:color="auto"/>
            </w:tcBorders>
          </w:tcPr>
          <w:p w14:paraId="235838F9" w14:textId="6F43875C" w:rsidR="00F74FB6" w:rsidRPr="00232BB0" w:rsidRDefault="00F74FB6" w:rsidP="00F74FB6">
            <w:pPr>
              <w:jc w:val="center"/>
              <w:rPr>
                <w:rFonts w:cstheme="minorHAnsi"/>
                <w:b/>
                <w:bCs/>
              </w:rPr>
            </w:pPr>
            <w:r w:rsidRPr="00232BB0">
              <w:rPr>
                <w:b/>
                <w:bCs/>
              </w:rPr>
              <w:t>11-B-</w:t>
            </w:r>
            <w:r>
              <w:rPr>
                <w:b/>
                <w:bCs/>
              </w:rPr>
              <w:t>9</w:t>
            </w:r>
          </w:p>
        </w:tc>
        <w:tc>
          <w:tcPr>
            <w:tcW w:w="6300" w:type="dxa"/>
            <w:tcBorders>
              <w:bottom w:val="single" w:sz="4" w:space="0" w:color="auto"/>
              <w:right w:val="nil"/>
            </w:tcBorders>
          </w:tcPr>
          <w:p w14:paraId="162126B1" w14:textId="2538FD2C" w:rsidR="00F74FB6" w:rsidRPr="0084305D" w:rsidRDefault="00F74FB6" w:rsidP="00F74FB6">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10D61857" w14:textId="77777777" w:rsidR="00F74FB6" w:rsidRPr="0084305D" w:rsidRDefault="00F74FB6" w:rsidP="00F74FB6">
            <w:pPr>
              <w:rPr>
                <w:rFonts w:cstheme="minorHAnsi"/>
              </w:rPr>
            </w:pPr>
          </w:p>
        </w:tc>
        <w:tc>
          <w:tcPr>
            <w:tcW w:w="810" w:type="dxa"/>
            <w:tcBorders>
              <w:bottom w:val="single" w:sz="4" w:space="0" w:color="auto"/>
            </w:tcBorders>
          </w:tcPr>
          <w:p w14:paraId="00707263" w14:textId="77777777" w:rsidR="00F74FB6" w:rsidRPr="00C34C63" w:rsidRDefault="00F74FB6" w:rsidP="00F74FB6">
            <w:pPr>
              <w:rPr>
                <w:rFonts w:cstheme="minorHAnsi"/>
              </w:rPr>
            </w:pPr>
            <w:r w:rsidRPr="00C34C63">
              <w:rPr>
                <w:rFonts w:cstheme="minorHAnsi"/>
              </w:rPr>
              <w:t xml:space="preserve">A </w:t>
            </w:r>
          </w:p>
          <w:p w14:paraId="74E0FCF4" w14:textId="77777777" w:rsidR="00F74FB6" w:rsidRPr="00C34C63" w:rsidRDefault="00F74FB6" w:rsidP="00F74FB6">
            <w:pPr>
              <w:rPr>
                <w:rFonts w:cstheme="minorHAnsi"/>
              </w:rPr>
            </w:pPr>
            <w:r w:rsidRPr="00C34C63">
              <w:rPr>
                <w:rFonts w:cstheme="minorHAnsi"/>
              </w:rPr>
              <w:t xml:space="preserve">B </w:t>
            </w:r>
          </w:p>
          <w:p w14:paraId="7655174C" w14:textId="77777777" w:rsidR="00F74FB6" w:rsidRPr="00C34C63" w:rsidRDefault="00F74FB6" w:rsidP="00F74FB6">
            <w:pPr>
              <w:rPr>
                <w:rFonts w:cstheme="minorHAnsi"/>
              </w:rPr>
            </w:pPr>
            <w:r w:rsidRPr="00C34C63">
              <w:rPr>
                <w:rFonts w:cstheme="minorHAnsi"/>
              </w:rPr>
              <w:t xml:space="preserve">C-M </w:t>
            </w:r>
          </w:p>
          <w:p w14:paraId="396BB153"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737E9A96" w14:textId="77777777" w:rsidR="00F74FB6" w:rsidRPr="0084305D" w:rsidRDefault="0082530F" w:rsidP="00F74FB6">
            <w:pPr>
              <w:rPr>
                <w:rFonts w:cstheme="minorHAnsi"/>
              </w:rPr>
            </w:pPr>
            <w:sdt>
              <w:sdtPr>
                <w:rPr>
                  <w:rFonts w:cstheme="minorHAnsi"/>
                </w:rPr>
                <w:id w:val="-72123230"/>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Compliant</w:t>
            </w:r>
          </w:p>
          <w:p w14:paraId="5AFD59BD" w14:textId="77777777" w:rsidR="00F74FB6" w:rsidRPr="0084305D" w:rsidRDefault="0082530F" w:rsidP="00F74FB6">
            <w:pPr>
              <w:rPr>
                <w:rFonts w:cstheme="minorHAnsi"/>
              </w:rPr>
            </w:pPr>
            <w:sdt>
              <w:sdtPr>
                <w:rPr>
                  <w:rFonts w:cstheme="minorHAnsi"/>
                </w:rPr>
                <w:id w:val="-1636558277"/>
                <w14:checkbox>
                  <w14:checked w14:val="0"/>
                  <w14:checkedState w14:val="2612" w14:font="MS Gothic"/>
                  <w14:uncheckedState w14:val="2610" w14:font="MS Gothic"/>
                </w14:checkbox>
              </w:sdtPr>
              <w:sdtEndPr/>
              <w:sdtContent>
                <w:r w:rsidR="00F74FB6" w:rsidRPr="0084305D">
                  <w:rPr>
                    <w:rFonts w:ascii="Segoe UI Symbol" w:eastAsia="MS Gothic" w:hAnsi="Segoe UI Symbol" w:cs="Segoe UI Symbol"/>
                  </w:rPr>
                  <w:t>☐</w:t>
                </w:r>
              </w:sdtContent>
            </w:sdt>
            <w:r w:rsidR="00F74FB6" w:rsidRPr="0084305D">
              <w:rPr>
                <w:rFonts w:cstheme="minorHAnsi"/>
              </w:rPr>
              <w:t>Deficient</w:t>
            </w:r>
          </w:p>
          <w:p w14:paraId="44687B35" w14:textId="77777777" w:rsidR="00F74FB6" w:rsidRDefault="0082530F" w:rsidP="00F74FB6">
            <w:pPr>
              <w:rPr>
                <w:rFonts w:cstheme="minorHAnsi"/>
              </w:rPr>
            </w:pPr>
            <w:sdt>
              <w:sdtPr>
                <w:rPr>
                  <w:rFonts w:cstheme="minorHAnsi"/>
                </w:rPr>
                <w:id w:val="-1454940375"/>
                <w14:checkbox>
                  <w14:checked w14:val="0"/>
                  <w14:checkedState w14:val="2612" w14:font="MS Gothic"/>
                  <w14:uncheckedState w14:val="2610" w14:font="MS Gothic"/>
                </w14:checkbox>
              </w:sdtPr>
              <w:sdtEndPr/>
              <w:sdtContent>
                <w:r w:rsidR="00F74FB6">
                  <w:rPr>
                    <w:rFonts w:ascii="MS Gothic" w:eastAsia="MS Gothic" w:hAnsi="MS Gothic" w:cstheme="minorHAnsi" w:hint="eastAsia"/>
                  </w:rPr>
                  <w:t>☐</w:t>
                </w:r>
              </w:sdtContent>
            </w:sdt>
            <w:r w:rsidR="00F74FB6">
              <w:rPr>
                <w:rFonts w:cstheme="minorHAnsi"/>
              </w:rPr>
              <w:t>Not Applicable</w:t>
            </w:r>
          </w:p>
          <w:p w14:paraId="774B6808" w14:textId="77777777" w:rsidR="00F74FB6" w:rsidRPr="00C34C63" w:rsidRDefault="0082530F" w:rsidP="00F74FB6">
            <w:pPr>
              <w:rPr>
                <w:rFonts w:cstheme="minorHAnsi"/>
              </w:rPr>
            </w:pPr>
            <w:sdt>
              <w:sdtPr>
                <w:rPr>
                  <w:rFonts w:cstheme="minorHAnsi"/>
                </w:rPr>
                <w:id w:val="258424854"/>
                <w14:checkbox>
                  <w14:checked w14:val="0"/>
                  <w14:checkedState w14:val="2612" w14:font="MS Gothic"/>
                  <w14:uncheckedState w14:val="2610" w14:font="MS Gothic"/>
                </w14:checkbox>
              </w:sdtPr>
              <w:sdtEndPr/>
              <w:sdtContent>
                <w:r w:rsidR="00F74FB6" w:rsidRPr="00C34C63">
                  <w:rPr>
                    <w:rFonts w:ascii="Segoe UI Symbol" w:eastAsia="MS Gothic" w:hAnsi="Segoe UI Symbol" w:cs="Segoe UI Symbol"/>
                  </w:rPr>
                  <w:t>☐</w:t>
                </w:r>
              </w:sdtContent>
            </w:sdt>
            <w:r w:rsidR="00F74FB6">
              <w:rPr>
                <w:rFonts w:cstheme="minorHAnsi"/>
              </w:rPr>
              <w:t>Corrected Onsite</w:t>
            </w:r>
          </w:p>
          <w:p w14:paraId="22E2FB8F" w14:textId="77777777" w:rsidR="00F74FB6" w:rsidRDefault="00F74FB6" w:rsidP="00F74FB6">
            <w:pPr>
              <w:rPr>
                <w:rFonts w:cstheme="minorHAnsi"/>
              </w:rPr>
            </w:pPr>
          </w:p>
        </w:tc>
        <w:sdt>
          <w:sdtPr>
            <w:rPr>
              <w:rFonts w:cstheme="minorHAnsi"/>
            </w:rPr>
            <w:id w:val="-358514512"/>
            <w:placeholder>
              <w:docPart w:val="E353B7EA79A246A4B7E14A4F5F82FEAC"/>
            </w:placeholder>
            <w:showingPlcHdr/>
          </w:sdtPr>
          <w:sdtEndPr/>
          <w:sdtContent>
            <w:tc>
              <w:tcPr>
                <w:tcW w:w="4770" w:type="dxa"/>
                <w:tcBorders>
                  <w:bottom w:val="single" w:sz="4" w:space="0" w:color="auto"/>
                </w:tcBorders>
              </w:tcPr>
              <w:p w14:paraId="78D97224"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4A66E7" w14:paraId="21820827" w14:textId="77777777" w:rsidTr="000474DA">
        <w:trPr>
          <w:cantSplit/>
        </w:trPr>
        <w:tc>
          <w:tcPr>
            <w:tcW w:w="15120" w:type="dxa"/>
            <w:gridSpan w:val="6"/>
            <w:tcBorders>
              <w:left w:val="single" w:sz="4" w:space="0" w:color="auto"/>
            </w:tcBorders>
            <w:shd w:val="clear" w:color="auto" w:fill="D9E2F3" w:themeFill="accent1" w:themeFillTint="33"/>
          </w:tcPr>
          <w:p w14:paraId="55D6839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4A66E7" w14:paraId="18716A42" w14:textId="77777777" w:rsidTr="00BC2983">
        <w:trPr>
          <w:cantSplit/>
        </w:trPr>
        <w:tc>
          <w:tcPr>
            <w:tcW w:w="990" w:type="dxa"/>
          </w:tcPr>
          <w:p w14:paraId="147F75AB" w14:textId="23743134" w:rsidR="004A66E7" w:rsidRPr="0084305D" w:rsidRDefault="003C6210"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3C6210">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8D1EF1E" w14:textId="77777777" w:rsidR="004A66E7" w:rsidRPr="0084305D" w:rsidRDefault="004A66E7" w:rsidP="00BC2983">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28CF5579" w14:textId="77777777" w:rsidR="004A66E7" w:rsidRPr="0084305D" w:rsidRDefault="004A66E7" w:rsidP="00BC2983">
            <w:pPr>
              <w:rPr>
                <w:rFonts w:cstheme="minorHAnsi"/>
              </w:rPr>
            </w:pPr>
          </w:p>
        </w:tc>
        <w:tc>
          <w:tcPr>
            <w:tcW w:w="810" w:type="dxa"/>
          </w:tcPr>
          <w:p w14:paraId="350EDB4C" w14:textId="77777777" w:rsidR="004A66E7" w:rsidRPr="00C34C63" w:rsidRDefault="004A66E7" w:rsidP="00BC2983">
            <w:pPr>
              <w:rPr>
                <w:rFonts w:cstheme="minorHAnsi"/>
              </w:rPr>
            </w:pPr>
            <w:r w:rsidRPr="00C34C63">
              <w:rPr>
                <w:rFonts w:cstheme="minorHAnsi"/>
              </w:rPr>
              <w:t xml:space="preserve">A </w:t>
            </w:r>
          </w:p>
          <w:p w14:paraId="15FFD25F" w14:textId="77777777" w:rsidR="004A66E7" w:rsidRPr="00C34C63" w:rsidRDefault="004A66E7" w:rsidP="00BC2983">
            <w:pPr>
              <w:rPr>
                <w:rFonts w:cstheme="minorHAnsi"/>
              </w:rPr>
            </w:pPr>
            <w:r w:rsidRPr="00C34C63">
              <w:rPr>
                <w:rFonts w:cstheme="minorHAnsi"/>
              </w:rPr>
              <w:t xml:space="preserve">B </w:t>
            </w:r>
          </w:p>
          <w:p w14:paraId="12363F3C" w14:textId="77777777" w:rsidR="004A66E7" w:rsidRPr="00C34C63" w:rsidRDefault="004A66E7" w:rsidP="00BC2983">
            <w:pPr>
              <w:rPr>
                <w:rFonts w:cstheme="minorHAnsi"/>
              </w:rPr>
            </w:pPr>
            <w:r w:rsidRPr="00C34C63">
              <w:rPr>
                <w:rFonts w:cstheme="minorHAnsi"/>
              </w:rPr>
              <w:t xml:space="preserve">C-M </w:t>
            </w:r>
          </w:p>
          <w:p w14:paraId="4624A787" w14:textId="77777777" w:rsidR="004A66E7" w:rsidRPr="0084305D" w:rsidRDefault="004A66E7" w:rsidP="00BC2983">
            <w:pPr>
              <w:rPr>
                <w:rFonts w:cstheme="minorHAnsi"/>
              </w:rPr>
            </w:pPr>
            <w:r w:rsidRPr="00C34C63">
              <w:rPr>
                <w:rFonts w:cstheme="minorHAnsi"/>
              </w:rPr>
              <w:t>C</w:t>
            </w:r>
          </w:p>
        </w:tc>
        <w:tc>
          <w:tcPr>
            <w:tcW w:w="1980" w:type="dxa"/>
          </w:tcPr>
          <w:p w14:paraId="073BD1DE" w14:textId="77777777" w:rsidR="004A66E7" w:rsidRPr="0084305D" w:rsidRDefault="0082530F" w:rsidP="00BC2983">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EEF3BD" w14:textId="77777777" w:rsidR="004A66E7" w:rsidRPr="0084305D" w:rsidRDefault="0082530F" w:rsidP="00BC2983">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6095515" w14:textId="77777777" w:rsidR="004A66E7" w:rsidRDefault="0082530F" w:rsidP="00BC2983">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11BBAD" w14:textId="77777777" w:rsidR="004A66E7" w:rsidRPr="00C34C63" w:rsidRDefault="0082530F" w:rsidP="00BC2983">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659CCC3" w14:textId="77777777" w:rsidR="004A66E7" w:rsidRPr="0084305D" w:rsidRDefault="004A66E7" w:rsidP="00BC2983">
            <w:pPr>
              <w:rPr>
                <w:rFonts w:cstheme="minorHAnsi"/>
              </w:rPr>
            </w:pPr>
          </w:p>
        </w:tc>
        <w:sdt>
          <w:sdtPr>
            <w:rPr>
              <w:rFonts w:cstheme="minorHAnsi"/>
            </w:rPr>
            <w:id w:val="694357405"/>
            <w:placeholder>
              <w:docPart w:val="C88897FF079C4BE0A0C971AB30419BF6"/>
            </w:placeholder>
            <w:showingPlcHdr/>
          </w:sdtPr>
          <w:sdtEndPr/>
          <w:sdtContent>
            <w:tc>
              <w:tcPr>
                <w:tcW w:w="4770" w:type="dxa"/>
              </w:tcPr>
              <w:p w14:paraId="1E114AD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8" w:name="Per11C5"/>
      <w:tr w:rsidR="004A66E7" w14:paraId="2F9D4692" w14:textId="77777777" w:rsidTr="00BC2983">
        <w:trPr>
          <w:cantSplit/>
        </w:trPr>
        <w:tc>
          <w:tcPr>
            <w:tcW w:w="990" w:type="dxa"/>
          </w:tcPr>
          <w:p w14:paraId="52063061" w14:textId="554E5626" w:rsidR="004A66E7" w:rsidRPr="0084305D" w:rsidRDefault="00232BB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232BB0">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27AE13D" w14:textId="77777777" w:rsidR="004A66E7" w:rsidRPr="0084305D" w:rsidRDefault="004A66E7"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4F1FBF7F" w14:textId="77777777" w:rsidR="004A66E7" w:rsidRPr="0084305D" w:rsidRDefault="004A66E7" w:rsidP="00BC2983">
            <w:pPr>
              <w:rPr>
                <w:rFonts w:cstheme="minorHAnsi"/>
              </w:rPr>
            </w:pPr>
          </w:p>
        </w:tc>
        <w:tc>
          <w:tcPr>
            <w:tcW w:w="810" w:type="dxa"/>
          </w:tcPr>
          <w:p w14:paraId="100238EA" w14:textId="77777777" w:rsidR="004A66E7" w:rsidRPr="00C34C63" w:rsidRDefault="004A66E7" w:rsidP="00BC2983">
            <w:pPr>
              <w:rPr>
                <w:rFonts w:cstheme="minorHAnsi"/>
              </w:rPr>
            </w:pPr>
            <w:r w:rsidRPr="00C34C63">
              <w:rPr>
                <w:rFonts w:cstheme="minorHAnsi"/>
              </w:rPr>
              <w:t xml:space="preserve">A </w:t>
            </w:r>
          </w:p>
          <w:p w14:paraId="404E3150" w14:textId="77777777" w:rsidR="004A66E7" w:rsidRPr="00C34C63" w:rsidRDefault="004A66E7" w:rsidP="00BC2983">
            <w:pPr>
              <w:rPr>
                <w:rFonts w:cstheme="minorHAnsi"/>
              </w:rPr>
            </w:pPr>
            <w:r w:rsidRPr="00C34C63">
              <w:rPr>
                <w:rFonts w:cstheme="minorHAnsi"/>
              </w:rPr>
              <w:t xml:space="preserve">B </w:t>
            </w:r>
          </w:p>
          <w:p w14:paraId="12C6AEC5" w14:textId="77777777" w:rsidR="004A66E7" w:rsidRPr="00C34C63" w:rsidRDefault="004A66E7" w:rsidP="00BC2983">
            <w:pPr>
              <w:rPr>
                <w:rFonts w:cstheme="minorHAnsi"/>
              </w:rPr>
            </w:pPr>
            <w:r w:rsidRPr="00C34C63">
              <w:rPr>
                <w:rFonts w:cstheme="minorHAnsi"/>
              </w:rPr>
              <w:t xml:space="preserve">C-M </w:t>
            </w:r>
          </w:p>
          <w:p w14:paraId="6B2B73D6" w14:textId="77777777" w:rsidR="004A66E7" w:rsidRPr="0084305D" w:rsidRDefault="004A66E7" w:rsidP="00BC2983">
            <w:pPr>
              <w:rPr>
                <w:rFonts w:cstheme="minorHAnsi"/>
              </w:rPr>
            </w:pPr>
            <w:r w:rsidRPr="00C34C63">
              <w:rPr>
                <w:rFonts w:cstheme="minorHAnsi"/>
              </w:rPr>
              <w:t>C</w:t>
            </w:r>
          </w:p>
        </w:tc>
        <w:tc>
          <w:tcPr>
            <w:tcW w:w="1980" w:type="dxa"/>
          </w:tcPr>
          <w:p w14:paraId="7D07C263" w14:textId="77777777" w:rsidR="004A66E7" w:rsidRPr="0084305D" w:rsidRDefault="0082530F" w:rsidP="00BC2983">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B954AA" w14:textId="77777777" w:rsidR="004A66E7" w:rsidRPr="0084305D" w:rsidRDefault="0082530F" w:rsidP="00BC2983">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9F1CB9C" w14:textId="77777777" w:rsidR="004A66E7" w:rsidRDefault="0082530F" w:rsidP="00BC2983">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1CEEF3" w14:textId="77777777" w:rsidR="004A66E7" w:rsidRPr="00C34C63" w:rsidRDefault="0082530F" w:rsidP="00BC2983">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D079A7F" w14:textId="77777777" w:rsidR="004A66E7" w:rsidRPr="0084305D" w:rsidRDefault="004A66E7" w:rsidP="00BC2983">
            <w:pPr>
              <w:rPr>
                <w:rFonts w:cstheme="minorHAnsi"/>
              </w:rPr>
            </w:pPr>
          </w:p>
        </w:tc>
        <w:sdt>
          <w:sdtPr>
            <w:rPr>
              <w:rFonts w:cstheme="minorHAnsi"/>
            </w:rPr>
            <w:id w:val="-2076656874"/>
            <w:placeholder>
              <w:docPart w:val="BDA2F70A0CD5466E9BCE7825E17DDEC5"/>
            </w:placeholder>
            <w:showingPlcHdr/>
          </w:sdtPr>
          <w:sdtEndPr/>
          <w:sdtContent>
            <w:tc>
              <w:tcPr>
                <w:tcW w:w="4770" w:type="dxa"/>
              </w:tcPr>
              <w:p w14:paraId="37BED92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9" w:name="PER11C7"/>
      <w:tr w:rsidR="004A66E7" w14:paraId="5BDCBD41" w14:textId="77777777" w:rsidTr="00BC2983">
        <w:trPr>
          <w:cantSplit/>
        </w:trPr>
        <w:tc>
          <w:tcPr>
            <w:tcW w:w="990" w:type="dxa"/>
          </w:tcPr>
          <w:p w14:paraId="3FA9189E" w14:textId="3F50657F" w:rsidR="004A66E7" w:rsidRPr="0084305D" w:rsidRDefault="007C49EA"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7C49EA">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56B6D31" w14:textId="77777777" w:rsidR="004A66E7" w:rsidRDefault="004A66E7"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0030043" w14:textId="77777777" w:rsidR="004A66E7" w:rsidRPr="0084305D" w:rsidRDefault="004A66E7" w:rsidP="00BC2983">
            <w:pPr>
              <w:rPr>
                <w:rFonts w:cstheme="minorHAnsi"/>
              </w:rPr>
            </w:pPr>
          </w:p>
        </w:tc>
        <w:tc>
          <w:tcPr>
            <w:tcW w:w="810" w:type="dxa"/>
          </w:tcPr>
          <w:p w14:paraId="2E2DD3FF" w14:textId="77777777" w:rsidR="004A66E7" w:rsidRPr="00C34C63" w:rsidRDefault="004A66E7" w:rsidP="00BC2983">
            <w:pPr>
              <w:rPr>
                <w:rFonts w:cstheme="minorHAnsi"/>
              </w:rPr>
            </w:pPr>
            <w:r w:rsidRPr="00C34C63">
              <w:rPr>
                <w:rFonts w:cstheme="minorHAnsi"/>
              </w:rPr>
              <w:t xml:space="preserve">A </w:t>
            </w:r>
          </w:p>
          <w:p w14:paraId="2F2AA652" w14:textId="77777777" w:rsidR="004A66E7" w:rsidRPr="00C34C63" w:rsidRDefault="004A66E7" w:rsidP="00BC2983">
            <w:pPr>
              <w:rPr>
                <w:rFonts w:cstheme="minorHAnsi"/>
              </w:rPr>
            </w:pPr>
            <w:r w:rsidRPr="00C34C63">
              <w:rPr>
                <w:rFonts w:cstheme="minorHAnsi"/>
              </w:rPr>
              <w:t xml:space="preserve">B </w:t>
            </w:r>
          </w:p>
          <w:p w14:paraId="123B529C" w14:textId="77777777" w:rsidR="004A66E7" w:rsidRPr="00C34C63" w:rsidRDefault="004A66E7" w:rsidP="00BC2983">
            <w:pPr>
              <w:rPr>
                <w:rFonts w:cstheme="minorHAnsi"/>
              </w:rPr>
            </w:pPr>
            <w:r w:rsidRPr="00C34C63">
              <w:rPr>
                <w:rFonts w:cstheme="minorHAnsi"/>
              </w:rPr>
              <w:t xml:space="preserve">C-M </w:t>
            </w:r>
          </w:p>
          <w:p w14:paraId="08DCF4B4" w14:textId="77777777" w:rsidR="004A66E7" w:rsidRPr="0084305D" w:rsidRDefault="004A66E7" w:rsidP="00BC2983">
            <w:pPr>
              <w:rPr>
                <w:rFonts w:cstheme="minorHAnsi"/>
              </w:rPr>
            </w:pPr>
            <w:r w:rsidRPr="00C34C63">
              <w:rPr>
                <w:rFonts w:cstheme="minorHAnsi"/>
              </w:rPr>
              <w:t>C</w:t>
            </w:r>
          </w:p>
        </w:tc>
        <w:tc>
          <w:tcPr>
            <w:tcW w:w="1980" w:type="dxa"/>
          </w:tcPr>
          <w:p w14:paraId="1FA4628D" w14:textId="77777777" w:rsidR="004A66E7" w:rsidRPr="0084305D" w:rsidRDefault="0082530F" w:rsidP="00BC2983">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06587CE" w14:textId="77777777" w:rsidR="004A66E7" w:rsidRPr="0084305D" w:rsidRDefault="0082530F" w:rsidP="00BC2983">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178F60" w14:textId="77777777" w:rsidR="004A66E7" w:rsidRDefault="0082530F" w:rsidP="00BC2983">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CE42FCA" w14:textId="77777777" w:rsidR="004A66E7" w:rsidRPr="00C34C63" w:rsidRDefault="0082530F" w:rsidP="00BC2983">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90A3F6A" w14:textId="77777777" w:rsidR="004A66E7" w:rsidRPr="0084305D" w:rsidRDefault="004A66E7" w:rsidP="00BC2983">
            <w:pPr>
              <w:rPr>
                <w:rFonts w:cstheme="minorHAnsi"/>
              </w:rPr>
            </w:pPr>
          </w:p>
        </w:tc>
        <w:sdt>
          <w:sdtPr>
            <w:rPr>
              <w:rFonts w:cstheme="minorHAnsi"/>
            </w:rPr>
            <w:id w:val="-903912893"/>
            <w:placeholder>
              <w:docPart w:val="4D26C053128B42E9A460BEAE032687DA"/>
            </w:placeholder>
            <w:showingPlcHdr/>
          </w:sdtPr>
          <w:sdtEndPr/>
          <w:sdtContent>
            <w:tc>
              <w:tcPr>
                <w:tcW w:w="4770" w:type="dxa"/>
              </w:tcPr>
              <w:p w14:paraId="692F6FB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0" w:name="PER11C8"/>
      <w:tr w:rsidR="004A66E7" w14:paraId="3BEE1AC8" w14:textId="77777777" w:rsidTr="00BC2983">
        <w:trPr>
          <w:cantSplit/>
        </w:trPr>
        <w:tc>
          <w:tcPr>
            <w:tcW w:w="990" w:type="dxa"/>
          </w:tcPr>
          <w:p w14:paraId="3E554C4B" w14:textId="4775766A" w:rsidR="004A66E7" w:rsidRPr="0084305D" w:rsidRDefault="00BC7077"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BC7077">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C9F8A36" w14:textId="77777777" w:rsidR="00FC0AEB" w:rsidRDefault="004A66E7" w:rsidP="00BC2983">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84305D">
              <w:rPr>
                <w:rFonts w:cstheme="minorHAnsi"/>
                <w:color w:val="000000"/>
              </w:rPr>
              <w:b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17546DDB" w14:textId="77777777" w:rsidR="00FC0AEB" w:rsidRDefault="00FC0AEB" w:rsidP="00BC2983">
            <w:pPr>
              <w:rPr>
                <w:rFonts w:cstheme="minorHAnsi"/>
                <w:color w:val="000000"/>
              </w:rPr>
            </w:pPr>
          </w:p>
          <w:p w14:paraId="03A8C413" w14:textId="3F861EB2" w:rsidR="004A66E7" w:rsidRDefault="004A66E7" w:rsidP="00BC2983">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695C9F60" w14:textId="0261F962"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15B26AE" w14:textId="77777777" w:rsidR="004A66E7" w:rsidRPr="0084305D" w:rsidRDefault="004A66E7" w:rsidP="00BC2983">
            <w:pPr>
              <w:rPr>
                <w:rFonts w:cstheme="minorHAnsi"/>
              </w:rPr>
            </w:pPr>
            <w:r w:rsidRPr="0084305D">
              <w:rPr>
                <w:rFonts w:cstheme="minorHAnsi"/>
                <w:color w:val="000000"/>
              </w:rPr>
              <w:t> </w:t>
            </w:r>
          </w:p>
        </w:tc>
        <w:tc>
          <w:tcPr>
            <w:tcW w:w="810" w:type="dxa"/>
          </w:tcPr>
          <w:p w14:paraId="40E79DE7" w14:textId="77777777" w:rsidR="004A66E7" w:rsidRPr="00C34C63" w:rsidRDefault="004A66E7" w:rsidP="00BC2983">
            <w:pPr>
              <w:rPr>
                <w:rFonts w:cstheme="minorHAnsi"/>
              </w:rPr>
            </w:pPr>
            <w:r w:rsidRPr="00C34C63">
              <w:rPr>
                <w:rFonts w:cstheme="minorHAnsi"/>
              </w:rPr>
              <w:t xml:space="preserve">A </w:t>
            </w:r>
          </w:p>
          <w:p w14:paraId="10A185B5" w14:textId="77777777" w:rsidR="004A66E7" w:rsidRPr="00C34C63" w:rsidRDefault="004A66E7" w:rsidP="00BC2983">
            <w:pPr>
              <w:rPr>
                <w:rFonts w:cstheme="minorHAnsi"/>
              </w:rPr>
            </w:pPr>
            <w:r w:rsidRPr="00C34C63">
              <w:rPr>
                <w:rFonts w:cstheme="minorHAnsi"/>
              </w:rPr>
              <w:t xml:space="preserve">B </w:t>
            </w:r>
          </w:p>
          <w:p w14:paraId="1F931B9D" w14:textId="77777777" w:rsidR="004A66E7" w:rsidRPr="00C34C63" w:rsidRDefault="004A66E7" w:rsidP="00BC2983">
            <w:pPr>
              <w:rPr>
                <w:rFonts w:cstheme="minorHAnsi"/>
              </w:rPr>
            </w:pPr>
            <w:r w:rsidRPr="00C34C63">
              <w:rPr>
                <w:rFonts w:cstheme="minorHAnsi"/>
              </w:rPr>
              <w:t xml:space="preserve">C-M </w:t>
            </w:r>
          </w:p>
          <w:p w14:paraId="69972BFA" w14:textId="77777777" w:rsidR="004A66E7" w:rsidRPr="0084305D" w:rsidRDefault="004A66E7" w:rsidP="00BC2983">
            <w:pPr>
              <w:rPr>
                <w:rFonts w:cstheme="minorHAnsi"/>
              </w:rPr>
            </w:pPr>
            <w:r w:rsidRPr="00C34C63">
              <w:rPr>
                <w:rFonts w:cstheme="minorHAnsi"/>
              </w:rPr>
              <w:t>C</w:t>
            </w:r>
          </w:p>
        </w:tc>
        <w:tc>
          <w:tcPr>
            <w:tcW w:w="1980" w:type="dxa"/>
          </w:tcPr>
          <w:p w14:paraId="677EFCC5" w14:textId="77777777" w:rsidR="004A66E7" w:rsidRPr="0084305D" w:rsidRDefault="0082530F" w:rsidP="00BC2983">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DB40170" w14:textId="77777777" w:rsidR="004A66E7" w:rsidRPr="0084305D" w:rsidRDefault="0082530F" w:rsidP="00BC2983">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DA7E06E" w14:textId="77777777" w:rsidR="004A66E7" w:rsidRDefault="0082530F" w:rsidP="00BC2983">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C59C563" w14:textId="77777777" w:rsidR="004A66E7" w:rsidRPr="00C34C63" w:rsidRDefault="0082530F" w:rsidP="00BC2983">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AF6303E" w14:textId="77777777" w:rsidR="004A66E7" w:rsidRPr="0084305D" w:rsidRDefault="004A66E7" w:rsidP="00BC2983">
            <w:pPr>
              <w:rPr>
                <w:rFonts w:cstheme="minorHAnsi"/>
              </w:rPr>
            </w:pPr>
          </w:p>
        </w:tc>
        <w:sdt>
          <w:sdtPr>
            <w:rPr>
              <w:rFonts w:cstheme="minorHAnsi"/>
            </w:rPr>
            <w:id w:val="-353491557"/>
            <w:placeholder>
              <w:docPart w:val="31E11BAF28554871945CCD9F755320F7"/>
            </w:placeholder>
            <w:showingPlcHdr/>
          </w:sdtPr>
          <w:sdtEndPr/>
          <w:sdtContent>
            <w:tc>
              <w:tcPr>
                <w:tcW w:w="4770" w:type="dxa"/>
              </w:tcPr>
              <w:p w14:paraId="31A5AD1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1" w:name="PER11C9"/>
      <w:tr w:rsidR="006F5413" w14:paraId="559566B9" w14:textId="77777777" w:rsidTr="00BC2983">
        <w:trPr>
          <w:cantSplit/>
        </w:trPr>
        <w:tc>
          <w:tcPr>
            <w:tcW w:w="990" w:type="dxa"/>
          </w:tcPr>
          <w:p w14:paraId="388632D0" w14:textId="67288A64" w:rsidR="006F5413" w:rsidRPr="0084305D" w:rsidRDefault="00BC7077"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6F5413" w:rsidRPr="00BC7077">
              <w:rPr>
                <w:rStyle w:val="Hyperlink"/>
                <w:rFonts w:cstheme="minorHAnsi"/>
                <w:b/>
                <w:bCs/>
              </w:rPr>
              <w:t>11-C-9</w:t>
            </w:r>
            <w:bookmarkEnd w:id="111"/>
            <w:r>
              <w:rPr>
                <w:rFonts w:cstheme="minorHAnsi"/>
                <w:b/>
                <w:bCs/>
              </w:rPr>
              <w:fldChar w:fldCharType="end"/>
            </w:r>
          </w:p>
        </w:tc>
        <w:tc>
          <w:tcPr>
            <w:tcW w:w="6570" w:type="dxa"/>
            <w:gridSpan w:val="2"/>
          </w:tcPr>
          <w:p w14:paraId="05D3B823" w14:textId="77777777" w:rsidR="006F5413" w:rsidRPr="00BA3038" w:rsidRDefault="006F5413" w:rsidP="00BC2983">
            <w:pPr>
              <w:rPr>
                <w:rFonts w:cstheme="minorHAnsi"/>
              </w:rPr>
            </w:pPr>
            <w:r w:rsidRPr="00BA3038">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64BBC68" w14:textId="77777777" w:rsidR="006F5413" w:rsidRPr="00BA3038" w:rsidRDefault="006F5413" w:rsidP="00BC2983">
            <w:pPr>
              <w:rPr>
                <w:rFonts w:cstheme="minorHAnsi"/>
                <w:b/>
                <w:bCs/>
              </w:rPr>
            </w:pPr>
            <w:r w:rsidRPr="00BA3038">
              <w:rPr>
                <w:rFonts w:cstheme="minorHAnsi"/>
                <w:b/>
                <w:bCs/>
              </w:rPr>
              <w:t>-OR-</w:t>
            </w:r>
          </w:p>
          <w:p w14:paraId="4287A345" w14:textId="4372032A" w:rsidR="006F5413" w:rsidRPr="0084305D" w:rsidRDefault="006F5413" w:rsidP="00BC2983">
            <w:pPr>
              <w:rPr>
                <w:rFonts w:cstheme="minorHAnsi"/>
              </w:rPr>
            </w:pPr>
            <w:r w:rsidRPr="00BA3038">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w:t>
            </w:r>
            <w:r w:rsidRPr="0084305D">
              <w:rPr>
                <w:rFonts w:cstheme="minorHAnsi"/>
              </w:rPr>
              <w:t xml:space="preserve"> have a written transfer agreement with a local hospital. It is the facility’s responsibility to conduct the primary source verification and not the </w:t>
            </w:r>
            <w:proofErr w:type="gramStart"/>
            <w:r w:rsidR="00BA3038" w:rsidRPr="0084305D">
              <w:rPr>
                <w:rFonts w:cstheme="minorHAnsi"/>
              </w:rPr>
              <w:t>physicians</w:t>
            </w:r>
            <w:r w:rsidR="00BA3038">
              <w:rPr>
                <w:rFonts w:cstheme="minorHAnsi"/>
              </w:rPr>
              <w:t>’</w:t>
            </w:r>
            <w:proofErr w:type="gramEnd"/>
            <w:r w:rsidRPr="0084305D">
              <w:rPr>
                <w:rFonts w:cstheme="minorHAnsi"/>
              </w:rPr>
              <w:t>.</w:t>
            </w:r>
          </w:p>
          <w:p w14:paraId="688F5E76" w14:textId="77777777" w:rsidR="006F5413" w:rsidRPr="0084305D" w:rsidRDefault="006F5413" w:rsidP="00BC2983">
            <w:pPr>
              <w:rPr>
                <w:rFonts w:cstheme="minorHAnsi"/>
              </w:rPr>
            </w:pPr>
            <w:r w:rsidRPr="0084305D">
              <w:rPr>
                <w:rFonts w:cstheme="minorHAnsi"/>
              </w:rPr>
              <w:t>Required elements of primary source verification are:</w:t>
            </w:r>
          </w:p>
          <w:p w14:paraId="5F27D13F" w14:textId="77777777" w:rsidR="006F5413" w:rsidRPr="0084305D" w:rsidRDefault="006F5413" w:rsidP="00BC2983">
            <w:pPr>
              <w:rPr>
                <w:rFonts w:cstheme="minorHAnsi"/>
              </w:rPr>
            </w:pPr>
            <w:r w:rsidRPr="0084305D">
              <w:rPr>
                <w:rFonts w:cstheme="minorHAnsi"/>
              </w:rPr>
              <w:t> Verification of medical education directly from institution (MD, DO, DMD, DDS, or DPM degree)</w:t>
            </w:r>
          </w:p>
          <w:p w14:paraId="15934BCF" w14:textId="77777777" w:rsidR="006F5413" w:rsidRPr="0084305D" w:rsidRDefault="006F5413" w:rsidP="00BC2983">
            <w:pPr>
              <w:rPr>
                <w:rFonts w:cstheme="minorHAnsi"/>
              </w:rPr>
            </w:pPr>
            <w:r w:rsidRPr="0084305D">
              <w:rPr>
                <w:rFonts w:cstheme="minorHAnsi"/>
              </w:rPr>
              <w:t> Verification of any specialty/subspecialty from sponsoring institution</w:t>
            </w:r>
          </w:p>
          <w:p w14:paraId="4ED00995" w14:textId="77777777" w:rsidR="006F5413" w:rsidRPr="0084305D" w:rsidRDefault="006F5413" w:rsidP="00BC2983">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1E0C7A9D" w14:textId="77777777" w:rsidR="006F5413" w:rsidRPr="0084305D" w:rsidRDefault="006F5413" w:rsidP="00BC2983">
            <w:pPr>
              <w:rPr>
                <w:rFonts w:cstheme="minorHAnsi"/>
              </w:rPr>
            </w:pPr>
            <w:r w:rsidRPr="0084305D">
              <w:rPr>
                <w:rFonts w:cstheme="minorHAnsi"/>
              </w:rPr>
              <w:t> Verification of board certification status, if applicable.</w:t>
            </w:r>
          </w:p>
          <w:p w14:paraId="5FC89893" w14:textId="77777777" w:rsidR="006F5413" w:rsidRPr="0084305D" w:rsidRDefault="006F5413" w:rsidP="00BC2983">
            <w:pPr>
              <w:rPr>
                <w:rFonts w:cstheme="minorHAnsi"/>
              </w:rPr>
            </w:pPr>
            <w:r w:rsidRPr="0084305D">
              <w:rPr>
                <w:rFonts w:cstheme="minorHAnsi"/>
              </w:rPr>
              <w:t> Drug Enforcement Administration (DEA) registration status</w:t>
            </w:r>
          </w:p>
          <w:p w14:paraId="2D921A71" w14:textId="63E1C99B" w:rsidR="006F5413" w:rsidRPr="0084305D" w:rsidRDefault="006F5413" w:rsidP="00BC2983">
            <w:pPr>
              <w:rPr>
                <w:rFonts w:cstheme="minorHAnsi"/>
              </w:rPr>
            </w:pPr>
            <w:r w:rsidRPr="0084305D">
              <w:rPr>
                <w:rFonts w:cstheme="minorHAnsi"/>
              </w:rPr>
              <w:t> National Practitioner Databank (NPDB)’s Integrated Querying and Reporting Services (IQRS)</w:t>
            </w:r>
          </w:p>
          <w:p w14:paraId="3C767003" w14:textId="77777777" w:rsidR="006F5413" w:rsidRPr="0084305D" w:rsidRDefault="006F5413" w:rsidP="00BC2983">
            <w:pPr>
              <w:rPr>
                <w:rFonts w:cstheme="minorHAnsi"/>
              </w:rPr>
            </w:pPr>
          </w:p>
        </w:tc>
        <w:tc>
          <w:tcPr>
            <w:tcW w:w="810" w:type="dxa"/>
          </w:tcPr>
          <w:p w14:paraId="26B3F31D" w14:textId="77777777" w:rsidR="006F5413" w:rsidRPr="00C34C63" w:rsidRDefault="006F5413" w:rsidP="00BC2983">
            <w:pPr>
              <w:rPr>
                <w:rFonts w:cstheme="minorHAnsi"/>
              </w:rPr>
            </w:pPr>
            <w:r w:rsidRPr="00C34C63">
              <w:rPr>
                <w:rFonts w:cstheme="minorHAnsi"/>
              </w:rPr>
              <w:t xml:space="preserve">A </w:t>
            </w:r>
          </w:p>
          <w:p w14:paraId="60827913" w14:textId="77777777" w:rsidR="006F5413" w:rsidRPr="00C34C63" w:rsidRDefault="006F5413" w:rsidP="00BC2983">
            <w:pPr>
              <w:rPr>
                <w:rFonts w:cstheme="minorHAnsi"/>
              </w:rPr>
            </w:pPr>
            <w:r w:rsidRPr="00C34C63">
              <w:rPr>
                <w:rFonts w:cstheme="minorHAnsi"/>
              </w:rPr>
              <w:t xml:space="preserve">B </w:t>
            </w:r>
          </w:p>
          <w:p w14:paraId="086BAA11" w14:textId="77777777" w:rsidR="006F5413" w:rsidRPr="00C34C63" w:rsidRDefault="006F5413" w:rsidP="00BC2983">
            <w:pPr>
              <w:rPr>
                <w:rFonts w:cstheme="minorHAnsi"/>
              </w:rPr>
            </w:pPr>
            <w:r w:rsidRPr="00C34C63">
              <w:rPr>
                <w:rFonts w:cstheme="minorHAnsi"/>
              </w:rPr>
              <w:t xml:space="preserve">C-M </w:t>
            </w:r>
          </w:p>
          <w:p w14:paraId="256811B0" w14:textId="77777777" w:rsidR="006F5413" w:rsidRPr="0084305D" w:rsidRDefault="006F5413" w:rsidP="00BC2983">
            <w:pPr>
              <w:rPr>
                <w:rFonts w:cstheme="minorHAnsi"/>
              </w:rPr>
            </w:pPr>
            <w:r w:rsidRPr="00C34C63">
              <w:rPr>
                <w:rFonts w:cstheme="minorHAnsi"/>
              </w:rPr>
              <w:t>C</w:t>
            </w:r>
          </w:p>
        </w:tc>
        <w:tc>
          <w:tcPr>
            <w:tcW w:w="1980" w:type="dxa"/>
          </w:tcPr>
          <w:p w14:paraId="247B59AB" w14:textId="77777777" w:rsidR="006F5413" w:rsidRPr="0084305D" w:rsidRDefault="0082530F" w:rsidP="00BC2983">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Compliant</w:t>
            </w:r>
          </w:p>
          <w:p w14:paraId="2B2BA899" w14:textId="77777777" w:rsidR="006F5413" w:rsidRPr="0084305D" w:rsidRDefault="0082530F" w:rsidP="00BC2983">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6F5413" w:rsidRPr="0084305D">
                  <w:rPr>
                    <w:rFonts w:ascii="Segoe UI Symbol" w:eastAsia="MS Gothic" w:hAnsi="Segoe UI Symbol" w:cs="Segoe UI Symbol"/>
                  </w:rPr>
                  <w:t>☐</w:t>
                </w:r>
              </w:sdtContent>
            </w:sdt>
            <w:r w:rsidR="006F5413" w:rsidRPr="0084305D">
              <w:rPr>
                <w:rFonts w:cstheme="minorHAnsi"/>
              </w:rPr>
              <w:t>Deficient</w:t>
            </w:r>
          </w:p>
          <w:p w14:paraId="44EFC741" w14:textId="77777777" w:rsidR="006F5413" w:rsidRDefault="0082530F" w:rsidP="00BC2983">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6F5413">
                  <w:rPr>
                    <w:rFonts w:ascii="MS Gothic" w:eastAsia="MS Gothic" w:hAnsi="MS Gothic" w:cstheme="minorHAnsi" w:hint="eastAsia"/>
                  </w:rPr>
                  <w:t>☐</w:t>
                </w:r>
              </w:sdtContent>
            </w:sdt>
            <w:r w:rsidR="006F5413">
              <w:rPr>
                <w:rFonts w:cstheme="minorHAnsi"/>
              </w:rPr>
              <w:t>Not Applicable</w:t>
            </w:r>
          </w:p>
          <w:p w14:paraId="3DBBE201" w14:textId="77777777" w:rsidR="006F5413" w:rsidRPr="00C34C63" w:rsidRDefault="0082530F" w:rsidP="00BC2983">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6F5413" w:rsidRPr="00C34C63">
                  <w:rPr>
                    <w:rFonts w:ascii="Segoe UI Symbol" w:eastAsia="MS Gothic" w:hAnsi="Segoe UI Symbol" w:cs="Segoe UI Symbol"/>
                  </w:rPr>
                  <w:t>☐</w:t>
                </w:r>
              </w:sdtContent>
            </w:sdt>
            <w:r w:rsidR="006F5413">
              <w:rPr>
                <w:rFonts w:cstheme="minorHAnsi"/>
              </w:rPr>
              <w:t>Corrected Onsite</w:t>
            </w:r>
          </w:p>
          <w:p w14:paraId="6BDA0E96" w14:textId="77777777" w:rsidR="006F5413" w:rsidRPr="0084305D" w:rsidRDefault="006F5413" w:rsidP="00BC2983">
            <w:pPr>
              <w:rPr>
                <w:rFonts w:cstheme="minorHAnsi"/>
              </w:rPr>
            </w:pPr>
          </w:p>
        </w:tc>
        <w:sdt>
          <w:sdtPr>
            <w:rPr>
              <w:rFonts w:cstheme="minorHAnsi"/>
            </w:rPr>
            <w:id w:val="-656543374"/>
            <w:placeholder>
              <w:docPart w:val="A670F11B8A16497F8A4D8C27C7320CEB"/>
            </w:placeholder>
            <w:showingPlcHdr/>
          </w:sdtPr>
          <w:sdtEndPr/>
          <w:sdtContent>
            <w:tc>
              <w:tcPr>
                <w:tcW w:w="4770" w:type="dxa"/>
              </w:tcPr>
              <w:p w14:paraId="276E829C" w14:textId="77777777" w:rsidR="006F5413" w:rsidRPr="0084305D" w:rsidRDefault="006F5413" w:rsidP="00BC2983">
                <w:pPr>
                  <w:rPr>
                    <w:rFonts w:cstheme="minorHAnsi"/>
                  </w:rPr>
                </w:pPr>
                <w:r w:rsidRPr="0084305D">
                  <w:rPr>
                    <w:rFonts w:cstheme="minorHAnsi"/>
                  </w:rPr>
                  <w:t>Enter observations of non-compliance, comments or notes here.</w:t>
                </w:r>
              </w:p>
            </w:tc>
          </w:sdtContent>
        </w:sdt>
      </w:tr>
      <w:bookmarkStart w:id="112" w:name="PER11C10"/>
      <w:tr w:rsidR="004A66E7" w14:paraId="38E58E09" w14:textId="77777777" w:rsidTr="00BC2983">
        <w:trPr>
          <w:cantSplit/>
        </w:trPr>
        <w:tc>
          <w:tcPr>
            <w:tcW w:w="990" w:type="dxa"/>
          </w:tcPr>
          <w:p w14:paraId="5F92AF0E" w14:textId="4BA64FBF"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0</w:t>
            </w:r>
            <w:bookmarkEnd w:id="112"/>
            <w:r>
              <w:rPr>
                <w:rFonts w:cstheme="minorHAnsi"/>
                <w:b/>
                <w:bCs/>
              </w:rPr>
              <w:fldChar w:fldCharType="end"/>
            </w:r>
          </w:p>
        </w:tc>
        <w:tc>
          <w:tcPr>
            <w:tcW w:w="6300" w:type="dxa"/>
            <w:tcBorders>
              <w:right w:val="nil"/>
            </w:tcBorders>
          </w:tcPr>
          <w:p w14:paraId="1952A2DA" w14:textId="77777777" w:rsidR="004A66E7" w:rsidRPr="0084305D" w:rsidRDefault="004A66E7" w:rsidP="00BC2983">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4A66E7" w:rsidRPr="0084305D" w:rsidRDefault="004A66E7" w:rsidP="00BC2983">
            <w:pPr>
              <w:rPr>
                <w:rFonts w:cstheme="minorHAnsi"/>
              </w:rPr>
            </w:pPr>
          </w:p>
        </w:tc>
        <w:tc>
          <w:tcPr>
            <w:tcW w:w="270" w:type="dxa"/>
            <w:tcBorders>
              <w:left w:val="nil"/>
            </w:tcBorders>
          </w:tcPr>
          <w:p w14:paraId="777E56C0" w14:textId="77777777" w:rsidR="004A66E7" w:rsidRPr="0084305D" w:rsidRDefault="004A66E7" w:rsidP="00BC2983">
            <w:pPr>
              <w:rPr>
                <w:rFonts w:cstheme="minorHAnsi"/>
              </w:rPr>
            </w:pPr>
          </w:p>
        </w:tc>
        <w:tc>
          <w:tcPr>
            <w:tcW w:w="810" w:type="dxa"/>
          </w:tcPr>
          <w:p w14:paraId="44D2EF7F" w14:textId="77777777" w:rsidR="004A66E7" w:rsidRPr="00C34C63" w:rsidRDefault="004A66E7" w:rsidP="00BC2983">
            <w:pPr>
              <w:rPr>
                <w:rFonts w:cstheme="minorHAnsi"/>
              </w:rPr>
            </w:pPr>
            <w:r w:rsidRPr="00C34C63">
              <w:rPr>
                <w:rFonts w:cstheme="minorHAnsi"/>
              </w:rPr>
              <w:t xml:space="preserve">A </w:t>
            </w:r>
          </w:p>
          <w:p w14:paraId="6B3ABCC4" w14:textId="77777777" w:rsidR="004A66E7" w:rsidRPr="00C34C63" w:rsidRDefault="004A66E7" w:rsidP="00BC2983">
            <w:pPr>
              <w:rPr>
                <w:rFonts w:cstheme="minorHAnsi"/>
              </w:rPr>
            </w:pPr>
            <w:r w:rsidRPr="00C34C63">
              <w:rPr>
                <w:rFonts w:cstheme="minorHAnsi"/>
              </w:rPr>
              <w:t xml:space="preserve">B </w:t>
            </w:r>
          </w:p>
          <w:p w14:paraId="47689F0B" w14:textId="77777777" w:rsidR="004A66E7" w:rsidRPr="00C34C63" w:rsidRDefault="004A66E7" w:rsidP="00BC2983">
            <w:pPr>
              <w:rPr>
                <w:rFonts w:cstheme="minorHAnsi"/>
              </w:rPr>
            </w:pPr>
            <w:r w:rsidRPr="00C34C63">
              <w:rPr>
                <w:rFonts w:cstheme="minorHAnsi"/>
              </w:rPr>
              <w:t xml:space="preserve">C-M </w:t>
            </w:r>
          </w:p>
          <w:p w14:paraId="13AA3BF2" w14:textId="77777777" w:rsidR="004A66E7" w:rsidRPr="0084305D" w:rsidRDefault="004A66E7" w:rsidP="00BC2983">
            <w:pPr>
              <w:rPr>
                <w:rFonts w:cstheme="minorHAnsi"/>
              </w:rPr>
            </w:pPr>
            <w:r w:rsidRPr="00C34C63">
              <w:rPr>
                <w:rFonts w:cstheme="minorHAnsi"/>
              </w:rPr>
              <w:t>C</w:t>
            </w:r>
          </w:p>
        </w:tc>
        <w:tc>
          <w:tcPr>
            <w:tcW w:w="1980" w:type="dxa"/>
          </w:tcPr>
          <w:p w14:paraId="04CA6951" w14:textId="77777777" w:rsidR="004A66E7" w:rsidRPr="0084305D" w:rsidRDefault="0082530F" w:rsidP="00BC2983">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436F6F4" w14:textId="77777777" w:rsidR="004A66E7" w:rsidRPr="0084305D" w:rsidRDefault="0082530F" w:rsidP="00BC2983">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BACE720" w14:textId="77777777" w:rsidR="004A66E7" w:rsidRDefault="0082530F" w:rsidP="00BC2983">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32B9377" w14:textId="77777777" w:rsidR="004A66E7" w:rsidRPr="00C34C63" w:rsidRDefault="0082530F" w:rsidP="00BC2983">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9C4F1BA" w14:textId="77777777" w:rsidR="004A66E7" w:rsidRPr="0084305D" w:rsidRDefault="004A66E7" w:rsidP="00BC2983">
            <w:pPr>
              <w:rPr>
                <w:rFonts w:cstheme="minorHAnsi"/>
              </w:rPr>
            </w:pPr>
          </w:p>
        </w:tc>
        <w:sdt>
          <w:sdtPr>
            <w:rPr>
              <w:rFonts w:cstheme="minorHAnsi"/>
            </w:rPr>
            <w:id w:val="-2057611141"/>
            <w:placeholder>
              <w:docPart w:val="3EA131A23B784CB28F8FAD658FD8E776"/>
            </w:placeholder>
            <w:showingPlcHdr/>
          </w:sdtPr>
          <w:sdtEndPr/>
          <w:sdtContent>
            <w:tc>
              <w:tcPr>
                <w:tcW w:w="4770" w:type="dxa"/>
              </w:tcPr>
              <w:p w14:paraId="737A60E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3" w:name="PER11C11"/>
      <w:tr w:rsidR="004A66E7" w14:paraId="65118F8E" w14:textId="77777777" w:rsidTr="00BC2983">
        <w:trPr>
          <w:cantSplit/>
        </w:trPr>
        <w:tc>
          <w:tcPr>
            <w:tcW w:w="990" w:type="dxa"/>
          </w:tcPr>
          <w:p w14:paraId="5986C79C" w14:textId="22D376CB"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62FA108" w14:textId="77777777" w:rsidR="004A66E7" w:rsidRDefault="004A66E7" w:rsidP="00BC2983">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22A48B6F" w14:textId="0691106C" w:rsidR="00FC0AEB" w:rsidRPr="0084305D" w:rsidRDefault="00FC0AEB" w:rsidP="00BC2983">
            <w:pPr>
              <w:rPr>
                <w:rFonts w:cstheme="minorHAnsi"/>
              </w:rPr>
            </w:pPr>
          </w:p>
        </w:tc>
        <w:tc>
          <w:tcPr>
            <w:tcW w:w="270" w:type="dxa"/>
            <w:tcBorders>
              <w:left w:val="nil"/>
            </w:tcBorders>
          </w:tcPr>
          <w:p w14:paraId="1D85DA0C" w14:textId="77777777" w:rsidR="004A66E7" w:rsidRPr="0084305D" w:rsidRDefault="004A66E7" w:rsidP="00BC2983">
            <w:pPr>
              <w:rPr>
                <w:rFonts w:cstheme="minorHAnsi"/>
              </w:rPr>
            </w:pPr>
          </w:p>
        </w:tc>
        <w:tc>
          <w:tcPr>
            <w:tcW w:w="810" w:type="dxa"/>
          </w:tcPr>
          <w:p w14:paraId="330AC518" w14:textId="77777777" w:rsidR="004A66E7" w:rsidRPr="00C34C63" w:rsidRDefault="004A66E7" w:rsidP="00BC2983">
            <w:pPr>
              <w:rPr>
                <w:rFonts w:cstheme="minorHAnsi"/>
              </w:rPr>
            </w:pPr>
            <w:r w:rsidRPr="00C34C63">
              <w:rPr>
                <w:rFonts w:cstheme="minorHAnsi"/>
              </w:rPr>
              <w:t xml:space="preserve">A </w:t>
            </w:r>
          </w:p>
          <w:p w14:paraId="3F37EF2D" w14:textId="77777777" w:rsidR="004A66E7" w:rsidRPr="00C34C63" w:rsidRDefault="004A66E7" w:rsidP="00BC2983">
            <w:pPr>
              <w:rPr>
                <w:rFonts w:cstheme="minorHAnsi"/>
              </w:rPr>
            </w:pPr>
            <w:r w:rsidRPr="00C34C63">
              <w:rPr>
                <w:rFonts w:cstheme="minorHAnsi"/>
              </w:rPr>
              <w:t xml:space="preserve">B </w:t>
            </w:r>
          </w:p>
          <w:p w14:paraId="5FDF79CC" w14:textId="77777777" w:rsidR="004A66E7" w:rsidRPr="00C34C63" w:rsidRDefault="004A66E7" w:rsidP="00BC2983">
            <w:pPr>
              <w:rPr>
                <w:rFonts w:cstheme="minorHAnsi"/>
              </w:rPr>
            </w:pPr>
            <w:r w:rsidRPr="00C34C63">
              <w:rPr>
                <w:rFonts w:cstheme="minorHAnsi"/>
              </w:rPr>
              <w:t xml:space="preserve">C-M </w:t>
            </w:r>
          </w:p>
          <w:p w14:paraId="1B5068E5" w14:textId="77777777" w:rsidR="004A66E7" w:rsidRPr="0084305D" w:rsidRDefault="004A66E7" w:rsidP="00BC2983">
            <w:pPr>
              <w:rPr>
                <w:rFonts w:cstheme="minorHAnsi"/>
              </w:rPr>
            </w:pPr>
            <w:r w:rsidRPr="00C34C63">
              <w:rPr>
                <w:rFonts w:cstheme="minorHAnsi"/>
              </w:rPr>
              <w:t>C</w:t>
            </w:r>
          </w:p>
        </w:tc>
        <w:tc>
          <w:tcPr>
            <w:tcW w:w="1980" w:type="dxa"/>
          </w:tcPr>
          <w:p w14:paraId="76D4CE3D" w14:textId="77777777" w:rsidR="004A66E7" w:rsidRPr="0084305D" w:rsidRDefault="0082530F" w:rsidP="00BC2983">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CF8EB13" w14:textId="77777777" w:rsidR="004A66E7" w:rsidRPr="0084305D" w:rsidRDefault="0082530F" w:rsidP="00BC2983">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5F2DEA" w14:textId="77777777" w:rsidR="004A66E7" w:rsidRDefault="0082530F" w:rsidP="00BC2983">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2714711" w14:textId="77777777" w:rsidR="004A66E7" w:rsidRPr="00C34C63" w:rsidRDefault="0082530F" w:rsidP="00BC2983">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EC047F2" w14:textId="77777777" w:rsidR="004A66E7" w:rsidRPr="0084305D" w:rsidRDefault="004A66E7" w:rsidP="00BC2983">
            <w:pPr>
              <w:rPr>
                <w:rFonts w:cstheme="minorHAnsi"/>
              </w:rPr>
            </w:pPr>
          </w:p>
        </w:tc>
        <w:sdt>
          <w:sdtPr>
            <w:rPr>
              <w:rFonts w:cstheme="minorHAnsi"/>
            </w:rPr>
            <w:id w:val="984588109"/>
            <w:placeholder>
              <w:docPart w:val="FB5D32FEE5DB43EAA6E17A5A37F44E54"/>
            </w:placeholder>
            <w:showingPlcHdr/>
          </w:sdtPr>
          <w:sdtEndPr/>
          <w:sdtContent>
            <w:tc>
              <w:tcPr>
                <w:tcW w:w="4770" w:type="dxa"/>
              </w:tcPr>
              <w:p w14:paraId="2194D08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4" w:name="PER11C12"/>
      <w:tr w:rsidR="004A66E7" w14:paraId="21AC4E84" w14:textId="77777777" w:rsidTr="000474DA">
        <w:trPr>
          <w:cantSplit/>
        </w:trPr>
        <w:tc>
          <w:tcPr>
            <w:tcW w:w="990" w:type="dxa"/>
            <w:tcBorders>
              <w:bottom w:val="single" w:sz="4" w:space="0" w:color="auto"/>
            </w:tcBorders>
          </w:tcPr>
          <w:p w14:paraId="6DBD2EB9" w14:textId="54840AC8" w:rsidR="004A66E7" w:rsidRPr="0084305D" w:rsidRDefault="004D25A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4D25A0">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189D94" w14:textId="77777777" w:rsidR="004A66E7" w:rsidRDefault="004A66E7" w:rsidP="00BC2983">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0DB65DE1" w14:textId="6C41604F" w:rsidR="00FC0AEB" w:rsidRPr="0084305D" w:rsidRDefault="00FC0AEB" w:rsidP="00BC2983">
            <w:pPr>
              <w:rPr>
                <w:rFonts w:cstheme="minorHAnsi"/>
              </w:rPr>
            </w:pPr>
          </w:p>
        </w:tc>
        <w:tc>
          <w:tcPr>
            <w:tcW w:w="270" w:type="dxa"/>
            <w:tcBorders>
              <w:left w:val="nil"/>
              <w:bottom w:val="single" w:sz="4" w:space="0" w:color="auto"/>
            </w:tcBorders>
          </w:tcPr>
          <w:p w14:paraId="283C3F28" w14:textId="77777777" w:rsidR="004A66E7" w:rsidRPr="0084305D" w:rsidRDefault="004A66E7" w:rsidP="00BC2983">
            <w:pPr>
              <w:rPr>
                <w:rFonts w:cstheme="minorHAnsi"/>
              </w:rPr>
            </w:pPr>
          </w:p>
        </w:tc>
        <w:tc>
          <w:tcPr>
            <w:tcW w:w="810" w:type="dxa"/>
            <w:tcBorders>
              <w:bottom w:val="single" w:sz="4" w:space="0" w:color="auto"/>
            </w:tcBorders>
          </w:tcPr>
          <w:p w14:paraId="2A4FA0C6" w14:textId="77777777" w:rsidR="004A66E7" w:rsidRPr="00C34C63" w:rsidRDefault="004A66E7" w:rsidP="00BC2983">
            <w:pPr>
              <w:rPr>
                <w:rFonts w:cstheme="minorHAnsi"/>
              </w:rPr>
            </w:pPr>
            <w:r w:rsidRPr="00C34C63">
              <w:rPr>
                <w:rFonts w:cstheme="minorHAnsi"/>
              </w:rPr>
              <w:t xml:space="preserve">A </w:t>
            </w:r>
          </w:p>
          <w:p w14:paraId="4BD78B18" w14:textId="77777777" w:rsidR="004A66E7" w:rsidRPr="00C34C63" w:rsidRDefault="004A66E7" w:rsidP="00BC2983">
            <w:pPr>
              <w:rPr>
                <w:rFonts w:cstheme="minorHAnsi"/>
              </w:rPr>
            </w:pPr>
            <w:r w:rsidRPr="00C34C63">
              <w:rPr>
                <w:rFonts w:cstheme="minorHAnsi"/>
              </w:rPr>
              <w:t xml:space="preserve">B </w:t>
            </w:r>
          </w:p>
          <w:p w14:paraId="26FFF648" w14:textId="77777777" w:rsidR="004A66E7" w:rsidRPr="00C34C63" w:rsidRDefault="004A66E7" w:rsidP="00BC2983">
            <w:pPr>
              <w:rPr>
                <w:rFonts w:cstheme="minorHAnsi"/>
              </w:rPr>
            </w:pPr>
            <w:r w:rsidRPr="00C34C63">
              <w:rPr>
                <w:rFonts w:cstheme="minorHAnsi"/>
              </w:rPr>
              <w:t xml:space="preserve">C-M </w:t>
            </w:r>
          </w:p>
          <w:p w14:paraId="4497E47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1224D844" w14:textId="77777777" w:rsidR="004A66E7" w:rsidRPr="0084305D" w:rsidRDefault="0082530F" w:rsidP="00BC2983">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9682B" w14:textId="77777777" w:rsidR="004A66E7" w:rsidRPr="0084305D" w:rsidRDefault="0082530F" w:rsidP="00BC2983">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46E0DB0" w14:textId="77777777" w:rsidR="004A66E7" w:rsidRDefault="0082530F" w:rsidP="00BC2983">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10117F" w14:textId="77777777" w:rsidR="004A66E7" w:rsidRPr="00C34C63" w:rsidRDefault="0082530F" w:rsidP="00BC2983">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C7C1905" w14:textId="77777777" w:rsidR="004A66E7" w:rsidRPr="0084305D" w:rsidRDefault="004A66E7" w:rsidP="00BC2983">
            <w:pPr>
              <w:rPr>
                <w:rFonts w:cstheme="minorHAnsi"/>
              </w:rPr>
            </w:pPr>
          </w:p>
        </w:tc>
        <w:sdt>
          <w:sdtPr>
            <w:rPr>
              <w:rFonts w:cstheme="minorHAnsi"/>
            </w:rPr>
            <w:id w:val="-2831287"/>
            <w:placeholder>
              <w:docPart w:val="4740F5884DCB459295AC0FA8872E9F19"/>
            </w:placeholder>
            <w:showingPlcHdr/>
          </w:sdtPr>
          <w:sdtEndPr/>
          <w:sdtContent>
            <w:tc>
              <w:tcPr>
                <w:tcW w:w="4770" w:type="dxa"/>
                <w:tcBorders>
                  <w:bottom w:val="single" w:sz="4" w:space="0" w:color="auto"/>
                </w:tcBorders>
              </w:tcPr>
              <w:p w14:paraId="2FD88D2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013DA3F" w14:textId="77777777" w:rsidTr="000474DA">
        <w:trPr>
          <w:cantSplit/>
        </w:trPr>
        <w:tc>
          <w:tcPr>
            <w:tcW w:w="15120" w:type="dxa"/>
            <w:gridSpan w:val="6"/>
            <w:tcBorders>
              <w:left w:val="single" w:sz="4" w:space="0" w:color="auto"/>
            </w:tcBorders>
            <w:shd w:val="clear" w:color="auto" w:fill="D9E2F3" w:themeFill="accent1" w:themeFillTint="33"/>
          </w:tcPr>
          <w:p w14:paraId="6A4CD1A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4A66E7" w14:paraId="44D4771D" w14:textId="77777777" w:rsidTr="00BC2983">
        <w:trPr>
          <w:cantSplit/>
        </w:trPr>
        <w:tc>
          <w:tcPr>
            <w:tcW w:w="990" w:type="dxa"/>
          </w:tcPr>
          <w:p w14:paraId="34A86FEA" w14:textId="703CB638" w:rsidR="004A66E7" w:rsidRPr="0084305D" w:rsidRDefault="00036A73"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036A73">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3D7EFA9" w14:textId="77777777" w:rsidR="004A66E7" w:rsidRDefault="004A66E7" w:rsidP="00BC2983">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CDA335B" w14:textId="7548C5C4" w:rsidR="00FC0AEB" w:rsidRPr="0084305D" w:rsidRDefault="00FC0AEB" w:rsidP="00BC2983">
            <w:pPr>
              <w:rPr>
                <w:rFonts w:cstheme="minorHAnsi"/>
              </w:rPr>
            </w:pPr>
          </w:p>
        </w:tc>
        <w:tc>
          <w:tcPr>
            <w:tcW w:w="270" w:type="dxa"/>
            <w:tcBorders>
              <w:left w:val="nil"/>
            </w:tcBorders>
          </w:tcPr>
          <w:p w14:paraId="19F1119D" w14:textId="77777777" w:rsidR="004A66E7" w:rsidRPr="0084305D" w:rsidRDefault="004A66E7" w:rsidP="00BC2983">
            <w:pPr>
              <w:rPr>
                <w:rFonts w:cstheme="minorHAnsi"/>
              </w:rPr>
            </w:pPr>
          </w:p>
        </w:tc>
        <w:tc>
          <w:tcPr>
            <w:tcW w:w="810" w:type="dxa"/>
          </w:tcPr>
          <w:p w14:paraId="503D688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4A66E7" w:rsidRPr="0084305D" w:rsidRDefault="004A66E7" w:rsidP="00BC2983">
            <w:pPr>
              <w:rPr>
                <w:rFonts w:cstheme="minorHAnsi"/>
              </w:rPr>
            </w:pPr>
            <w:r w:rsidRPr="0084305D">
              <w:rPr>
                <w:rFonts w:cstheme="minorHAnsi"/>
              </w:rPr>
              <w:t xml:space="preserve">C-M, </w:t>
            </w:r>
          </w:p>
          <w:p w14:paraId="7D0D5432" w14:textId="77777777" w:rsidR="004A66E7" w:rsidRDefault="004A66E7" w:rsidP="00BC2983">
            <w:pPr>
              <w:rPr>
                <w:rFonts w:cstheme="minorHAnsi"/>
              </w:rPr>
            </w:pPr>
            <w:r w:rsidRPr="0084305D">
              <w:rPr>
                <w:rFonts w:cstheme="minorHAnsi"/>
              </w:rPr>
              <w:t>C</w:t>
            </w:r>
          </w:p>
          <w:p w14:paraId="0363FC00" w14:textId="77777777" w:rsidR="004A66E7" w:rsidRPr="0084305D" w:rsidRDefault="004A66E7" w:rsidP="00BC2983">
            <w:pPr>
              <w:rPr>
                <w:rFonts w:cstheme="minorHAnsi"/>
              </w:rPr>
            </w:pPr>
          </w:p>
        </w:tc>
        <w:tc>
          <w:tcPr>
            <w:tcW w:w="1980" w:type="dxa"/>
          </w:tcPr>
          <w:p w14:paraId="2DC74CF7" w14:textId="77777777" w:rsidR="004A66E7" w:rsidRPr="0084305D" w:rsidRDefault="0082530F" w:rsidP="00BC2983">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1E065B6" w14:textId="77777777" w:rsidR="004A66E7" w:rsidRPr="0084305D" w:rsidRDefault="0082530F" w:rsidP="00BC2983">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AAE9FC" w14:textId="77777777" w:rsidR="004A66E7" w:rsidRDefault="0082530F" w:rsidP="00BC2983">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FDF2D7B" w14:textId="77777777" w:rsidR="004A66E7" w:rsidRPr="00C34C63" w:rsidRDefault="0082530F" w:rsidP="00BC2983">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FE0A5B7" w14:textId="77777777" w:rsidR="004A66E7" w:rsidRPr="0084305D" w:rsidRDefault="004A66E7" w:rsidP="00BC2983">
            <w:pPr>
              <w:rPr>
                <w:rFonts w:cstheme="minorHAnsi"/>
              </w:rPr>
            </w:pPr>
          </w:p>
        </w:tc>
        <w:sdt>
          <w:sdtPr>
            <w:rPr>
              <w:rFonts w:cstheme="minorHAnsi"/>
            </w:rPr>
            <w:id w:val="-198394915"/>
            <w:placeholder>
              <w:docPart w:val="C421BAF238A24DA2A055D58EA848595C"/>
            </w:placeholder>
            <w:showingPlcHdr/>
          </w:sdtPr>
          <w:sdtEndPr/>
          <w:sdtContent>
            <w:tc>
              <w:tcPr>
                <w:tcW w:w="4770" w:type="dxa"/>
              </w:tcPr>
              <w:p w14:paraId="18425C1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6" w:name="Per11D2"/>
      <w:tr w:rsidR="004A66E7" w14:paraId="606EC24E" w14:textId="77777777" w:rsidTr="00BC2983">
        <w:trPr>
          <w:cantSplit/>
        </w:trPr>
        <w:tc>
          <w:tcPr>
            <w:tcW w:w="990" w:type="dxa"/>
          </w:tcPr>
          <w:p w14:paraId="25EA5E51" w14:textId="2088570A" w:rsidR="004A66E7" w:rsidRPr="0084305D" w:rsidRDefault="00FA1A3E"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FA1A3E">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B31078B" w14:textId="77777777" w:rsidR="004A66E7" w:rsidRPr="0084305D" w:rsidRDefault="004A66E7" w:rsidP="00BC2983">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12FB293B" w14:textId="77777777" w:rsidR="004A66E7" w:rsidRPr="0084305D" w:rsidRDefault="004A66E7" w:rsidP="00BC2983">
            <w:pPr>
              <w:rPr>
                <w:rFonts w:cstheme="minorHAnsi"/>
              </w:rPr>
            </w:pPr>
          </w:p>
        </w:tc>
        <w:tc>
          <w:tcPr>
            <w:tcW w:w="810" w:type="dxa"/>
          </w:tcPr>
          <w:p w14:paraId="486965B8"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4A66E7" w:rsidRPr="0084305D" w:rsidRDefault="004A66E7" w:rsidP="00BC2983">
            <w:pPr>
              <w:rPr>
                <w:rFonts w:cstheme="minorHAnsi"/>
              </w:rPr>
            </w:pPr>
            <w:r w:rsidRPr="0084305D">
              <w:rPr>
                <w:rFonts w:cstheme="minorHAnsi"/>
              </w:rPr>
              <w:t xml:space="preserve">C-M, </w:t>
            </w:r>
          </w:p>
          <w:p w14:paraId="7EAB2EAE" w14:textId="77777777" w:rsidR="004A66E7" w:rsidRDefault="004A66E7" w:rsidP="00BC2983">
            <w:pPr>
              <w:rPr>
                <w:rFonts w:cstheme="minorHAnsi"/>
              </w:rPr>
            </w:pPr>
            <w:r w:rsidRPr="0084305D">
              <w:rPr>
                <w:rFonts w:cstheme="minorHAnsi"/>
              </w:rPr>
              <w:t>C</w:t>
            </w:r>
          </w:p>
          <w:p w14:paraId="082AD794" w14:textId="77777777" w:rsidR="004A66E7" w:rsidRPr="0084305D" w:rsidRDefault="004A66E7" w:rsidP="00BC2983">
            <w:pPr>
              <w:rPr>
                <w:rFonts w:cstheme="minorHAnsi"/>
              </w:rPr>
            </w:pPr>
          </w:p>
        </w:tc>
        <w:tc>
          <w:tcPr>
            <w:tcW w:w="1980" w:type="dxa"/>
          </w:tcPr>
          <w:p w14:paraId="6E9D00BC" w14:textId="77777777" w:rsidR="004A66E7" w:rsidRPr="0084305D" w:rsidRDefault="0082530F" w:rsidP="00BC2983">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322070" w14:textId="77777777" w:rsidR="004A66E7" w:rsidRPr="0084305D" w:rsidRDefault="0082530F" w:rsidP="00BC2983">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133124" w14:textId="77777777" w:rsidR="004A66E7" w:rsidRDefault="0082530F" w:rsidP="00BC2983">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5124B8" w14:textId="77777777" w:rsidR="004A66E7" w:rsidRPr="00C34C63" w:rsidRDefault="0082530F" w:rsidP="00BC2983">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FA7D3C" w14:textId="77777777" w:rsidR="004A66E7" w:rsidRPr="0084305D" w:rsidRDefault="004A66E7" w:rsidP="00BC2983">
            <w:pPr>
              <w:rPr>
                <w:rFonts w:cstheme="minorHAnsi"/>
              </w:rPr>
            </w:pPr>
          </w:p>
        </w:tc>
        <w:sdt>
          <w:sdtPr>
            <w:rPr>
              <w:rFonts w:cstheme="minorHAnsi"/>
            </w:rPr>
            <w:id w:val="-1901972234"/>
            <w:placeholder>
              <w:docPart w:val="CADD13C7B8BD4B278C7F690190755270"/>
            </w:placeholder>
            <w:showingPlcHdr/>
          </w:sdtPr>
          <w:sdtEndPr/>
          <w:sdtContent>
            <w:tc>
              <w:tcPr>
                <w:tcW w:w="4770" w:type="dxa"/>
              </w:tcPr>
              <w:p w14:paraId="3CA3513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593E324" w14:textId="77777777" w:rsidTr="00BC2983">
        <w:trPr>
          <w:cantSplit/>
        </w:trPr>
        <w:tc>
          <w:tcPr>
            <w:tcW w:w="990" w:type="dxa"/>
          </w:tcPr>
          <w:p w14:paraId="14210DB2" w14:textId="77777777" w:rsidR="004A66E7" w:rsidRPr="0084305D" w:rsidRDefault="004A66E7" w:rsidP="00BC2983">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53171398" w14:textId="77777777" w:rsidR="004A66E7" w:rsidRPr="0084305D" w:rsidRDefault="004A66E7" w:rsidP="00BC298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4A66E7" w:rsidRPr="0084305D" w:rsidRDefault="004A66E7" w:rsidP="00BC2983">
            <w:pPr>
              <w:rPr>
                <w:rFonts w:cstheme="minorHAnsi"/>
              </w:rPr>
            </w:pPr>
          </w:p>
        </w:tc>
        <w:tc>
          <w:tcPr>
            <w:tcW w:w="270" w:type="dxa"/>
            <w:tcBorders>
              <w:left w:val="nil"/>
            </w:tcBorders>
          </w:tcPr>
          <w:p w14:paraId="3608423B" w14:textId="77777777" w:rsidR="004A66E7" w:rsidRPr="0084305D" w:rsidRDefault="004A66E7" w:rsidP="00BC2983">
            <w:pPr>
              <w:rPr>
                <w:rFonts w:cstheme="minorHAnsi"/>
              </w:rPr>
            </w:pPr>
          </w:p>
        </w:tc>
        <w:tc>
          <w:tcPr>
            <w:tcW w:w="810" w:type="dxa"/>
          </w:tcPr>
          <w:p w14:paraId="75E1AA4C" w14:textId="77777777" w:rsidR="004A66E7" w:rsidRPr="0084305D" w:rsidRDefault="004A66E7" w:rsidP="00BC2983">
            <w:pPr>
              <w:rPr>
                <w:rFonts w:cstheme="minorHAnsi"/>
              </w:rPr>
            </w:pPr>
            <w:r w:rsidRPr="0084305D">
              <w:rPr>
                <w:rFonts w:cstheme="minorHAnsi"/>
              </w:rPr>
              <w:t xml:space="preserve">C-M, </w:t>
            </w:r>
          </w:p>
          <w:p w14:paraId="6D4F0FC8" w14:textId="77777777" w:rsidR="004A66E7" w:rsidRPr="0084305D" w:rsidRDefault="004A66E7" w:rsidP="00BC2983">
            <w:pPr>
              <w:rPr>
                <w:rFonts w:cstheme="minorHAnsi"/>
              </w:rPr>
            </w:pPr>
            <w:r w:rsidRPr="0084305D">
              <w:rPr>
                <w:rFonts w:cstheme="minorHAnsi"/>
              </w:rPr>
              <w:t>C</w:t>
            </w:r>
          </w:p>
        </w:tc>
        <w:tc>
          <w:tcPr>
            <w:tcW w:w="1980" w:type="dxa"/>
          </w:tcPr>
          <w:p w14:paraId="0D1D5456" w14:textId="77777777" w:rsidR="004A66E7" w:rsidRPr="0084305D" w:rsidRDefault="0082530F" w:rsidP="00BC2983">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9391147" w14:textId="77777777" w:rsidR="004A66E7" w:rsidRPr="0084305D" w:rsidRDefault="0082530F" w:rsidP="00BC2983">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58A6CF" w14:textId="77777777" w:rsidR="004A66E7" w:rsidRDefault="0082530F" w:rsidP="00BC2983">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D04411F" w14:textId="77777777" w:rsidR="004A66E7" w:rsidRPr="00C34C63" w:rsidRDefault="0082530F" w:rsidP="00BC2983">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74307A6" w14:textId="77777777" w:rsidR="004A66E7" w:rsidRPr="0084305D" w:rsidRDefault="004A66E7" w:rsidP="00BC2983">
            <w:pPr>
              <w:rPr>
                <w:rFonts w:cstheme="minorHAnsi"/>
              </w:rPr>
            </w:pPr>
          </w:p>
        </w:tc>
        <w:sdt>
          <w:sdtPr>
            <w:rPr>
              <w:rFonts w:cstheme="minorHAnsi"/>
            </w:rPr>
            <w:id w:val="1624198638"/>
            <w:placeholder>
              <w:docPart w:val="D5E7E3BD972E42BFB143D9529CABD3CA"/>
            </w:placeholder>
            <w:showingPlcHdr/>
          </w:sdtPr>
          <w:sdtEndPr/>
          <w:sdtContent>
            <w:tc>
              <w:tcPr>
                <w:tcW w:w="4770" w:type="dxa"/>
              </w:tcPr>
              <w:p w14:paraId="0189266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E9753E" w14:textId="77777777" w:rsidTr="00BC2983">
        <w:trPr>
          <w:cantSplit/>
        </w:trPr>
        <w:tc>
          <w:tcPr>
            <w:tcW w:w="990" w:type="dxa"/>
          </w:tcPr>
          <w:p w14:paraId="157D90C2" w14:textId="77777777" w:rsidR="004A66E7" w:rsidRPr="0084305D" w:rsidRDefault="004A66E7" w:rsidP="00BC2983">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0D2715B0" w14:textId="5552578B" w:rsidR="004A66E7" w:rsidRPr="0084305D" w:rsidRDefault="009B0A06" w:rsidP="00BC2983">
            <w:pPr>
              <w:rPr>
                <w:rFonts w:cstheme="minorHAnsi"/>
              </w:rPr>
            </w:pPr>
            <w:r w:rsidRPr="009B0A06">
              <w:rPr>
                <w:rFonts w:cstheme="minorHAnsi"/>
              </w:rPr>
              <w:t>Podiatrists and Oral Maxillofacial Surgeons working with CRNAs must do so according to state law.</w:t>
            </w:r>
          </w:p>
        </w:tc>
        <w:tc>
          <w:tcPr>
            <w:tcW w:w="270" w:type="dxa"/>
            <w:tcBorders>
              <w:left w:val="nil"/>
            </w:tcBorders>
          </w:tcPr>
          <w:p w14:paraId="2F77C5C7" w14:textId="77777777" w:rsidR="004A66E7" w:rsidRPr="0084305D" w:rsidRDefault="004A66E7" w:rsidP="00BC2983">
            <w:pPr>
              <w:rPr>
                <w:rFonts w:cstheme="minorHAnsi"/>
              </w:rPr>
            </w:pPr>
          </w:p>
        </w:tc>
        <w:tc>
          <w:tcPr>
            <w:tcW w:w="810" w:type="dxa"/>
          </w:tcPr>
          <w:p w14:paraId="20EB42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4A66E7" w:rsidRPr="0084305D" w:rsidRDefault="004A66E7" w:rsidP="00BC2983">
            <w:pPr>
              <w:rPr>
                <w:rFonts w:cstheme="minorHAnsi"/>
              </w:rPr>
            </w:pPr>
            <w:r w:rsidRPr="0084305D">
              <w:rPr>
                <w:rFonts w:cstheme="minorHAnsi"/>
              </w:rPr>
              <w:t xml:space="preserve">C-M, </w:t>
            </w:r>
          </w:p>
          <w:p w14:paraId="502AE4A1" w14:textId="77777777" w:rsidR="004A66E7" w:rsidRPr="0084305D" w:rsidRDefault="004A66E7" w:rsidP="00BC2983">
            <w:pPr>
              <w:rPr>
                <w:rFonts w:cstheme="minorHAnsi"/>
              </w:rPr>
            </w:pPr>
            <w:r w:rsidRPr="0084305D">
              <w:rPr>
                <w:rFonts w:cstheme="minorHAnsi"/>
              </w:rPr>
              <w:t>C</w:t>
            </w:r>
          </w:p>
        </w:tc>
        <w:tc>
          <w:tcPr>
            <w:tcW w:w="1980" w:type="dxa"/>
          </w:tcPr>
          <w:p w14:paraId="1891D1A0" w14:textId="77777777" w:rsidR="004A66E7" w:rsidRPr="0084305D" w:rsidRDefault="0082530F" w:rsidP="00BC2983">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23B880" w14:textId="77777777" w:rsidR="004A66E7" w:rsidRPr="0084305D" w:rsidRDefault="0082530F" w:rsidP="00BC2983">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E69C404" w14:textId="77777777" w:rsidR="004A66E7" w:rsidRDefault="0082530F" w:rsidP="00BC2983">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A91AC2A" w14:textId="77777777" w:rsidR="004A66E7" w:rsidRPr="00C34C63" w:rsidRDefault="0082530F" w:rsidP="00BC2983">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1869183" w14:textId="77777777" w:rsidR="004A66E7" w:rsidRPr="0084305D" w:rsidRDefault="004A66E7" w:rsidP="00BC2983">
            <w:pPr>
              <w:rPr>
                <w:rFonts w:cstheme="minorHAnsi"/>
              </w:rPr>
            </w:pPr>
          </w:p>
        </w:tc>
        <w:sdt>
          <w:sdtPr>
            <w:rPr>
              <w:rFonts w:cstheme="minorHAnsi"/>
            </w:rPr>
            <w:id w:val="2027294429"/>
            <w:placeholder>
              <w:docPart w:val="268CAF7B1D414726A07155CE194776FA"/>
            </w:placeholder>
            <w:showingPlcHdr/>
          </w:sdtPr>
          <w:sdtEndPr/>
          <w:sdtContent>
            <w:tc>
              <w:tcPr>
                <w:tcW w:w="4770" w:type="dxa"/>
              </w:tcPr>
              <w:p w14:paraId="328928A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447FBDD" w14:textId="77777777" w:rsidTr="00BC2983">
        <w:trPr>
          <w:cantSplit/>
        </w:trPr>
        <w:tc>
          <w:tcPr>
            <w:tcW w:w="990" w:type="dxa"/>
          </w:tcPr>
          <w:p w14:paraId="6143BEE9" w14:textId="77777777" w:rsidR="004A66E7" w:rsidRPr="00505AE4" w:rsidRDefault="004A66E7" w:rsidP="00BC2983">
            <w:pPr>
              <w:jc w:val="center"/>
              <w:rPr>
                <w:rFonts w:cstheme="minorHAnsi"/>
                <w:b/>
                <w:bCs/>
              </w:rPr>
            </w:pPr>
            <w:r w:rsidRPr="00505AE4">
              <w:rPr>
                <w:b/>
                <w:bCs/>
              </w:rPr>
              <w:t>11-D-6</w:t>
            </w:r>
          </w:p>
        </w:tc>
        <w:tc>
          <w:tcPr>
            <w:tcW w:w="6300" w:type="dxa"/>
            <w:tcBorders>
              <w:right w:val="nil"/>
            </w:tcBorders>
          </w:tcPr>
          <w:p w14:paraId="7EFFE65A" w14:textId="77777777" w:rsidR="004A66E7" w:rsidRDefault="004A66E7" w:rsidP="00BC298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4A66E7" w:rsidRPr="0084305D" w:rsidRDefault="004A66E7" w:rsidP="00BC2983">
            <w:pPr>
              <w:rPr>
                <w:rFonts w:cstheme="minorHAnsi"/>
              </w:rPr>
            </w:pPr>
          </w:p>
        </w:tc>
        <w:tc>
          <w:tcPr>
            <w:tcW w:w="270" w:type="dxa"/>
            <w:tcBorders>
              <w:left w:val="nil"/>
            </w:tcBorders>
          </w:tcPr>
          <w:p w14:paraId="21FDF3B6" w14:textId="77777777" w:rsidR="004A66E7" w:rsidRPr="0084305D" w:rsidRDefault="004A66E7" w:rsidP="00BC2983">
            <w:pPr>
              <w:rPr>
                <w:rFonts w:cstheme="minorHAnsi"/>
              </w:rPr>
            </w:pPr>
          </w:p>
        </w:tc>
        <w:tc>
          <w:tcPr>
            <w:tcW w:w="810" w:type="dxa"/>
          </w:tcPr>
          <w:p w14:paraId="267B5B32" w14:textId="77777777" w:rsidR="004A66E7" w:rsidRDefault="004A66E7" w:rsidP="00BC2983">
            <w:r>
              <w:t>B</w:t>
            </w:r>
          </w:p>
          <w:p w14:paraId="65664AFA" w14:textId="77777777" w:rsidR="004A66E7" w:rsidRDefault="004A66E7" w:rsidP="00BC2983">
            <w:r>
              <w:t>C-M</w:t>
            </w:r>
          </w:p>
          <w:p w14:paraId="20575368" w14:textId="77777777" w:rsidR="004A66E7" w:rsidRDefault="004A66E7" w:rsidP="00BC2983">
            <w:pPr>
              <w:rPr>
                <w:rFonts w:ascii="Segoe UI Symbol" w:eastAsia="MS Gothic" w:hAnsi="Segoe UI Symbol" w:cs="Segoe UI Symbol"/>
              </w:rPr>
            </w:pPr>
            <w:r>
              <w:t>C</w:t>
            </w:r>
          </w:p>
        </w:tc>
        <w:tc>
          <w:tcPr>
            <w:tcW w:w="1980" w:type="dxa"/>
          </w:tcPr>
          <w:p w14:paraId="5127768D" w14:textId="77777777" w:rsidR="004A66E7" w:rsidRPr="0084305D" w:rsidRDefault="0082530F" w:rsidP="00BC2983">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BDAC8" w14:textId="77777777" w:rsidR="004A66E7" w:rsidRPr="0084305D" w:rsidRDefault="0082530F" w:rsidP="00BC2983">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052982" w14:textId="77777777" w:rsidR="004A66E7" w:rsidRDefault="0082530F" w:rsidP="00BC2983">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6F164DFE" w14:textId="77777777" w:rsidR="004A66E7" w:rsidRPr="00C34C63" w:rsidRDefault="0082530F" w:rsidP="00BC2983">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5BB0D72" w14:textId="77777777" w:rsidR="004A66E7" w:rsidRDefault="004A66E7" w:rsidP="00BC2983">
            <w:pPr>
              <w:rPr>
                <w:rFonts w:cstheme="minorHAnsi"/>
              </w:rPr>
            </w:pPr>
          </w:p>
        </w:tc>
        <w:sdt>
          <w:sdtPr>
            <w:rPr>
              <w:rFonts w:cstheme="minorHAnsi"/>
            </w:rPr>
            <w:id w:val="708611632"/>
            <w:placeholder>
              <w:docPart w:val="68B78B033F9E41DCA9EACBD169C60AFF"/>
            </w:placeholder>
            <w:showingPlcHdr/>
          </w:sdtPr>
          <w:sdtEndPr/>
          <w:sdtContent>
            <w:tc>
              <w:tcPr>
                <w:tcW w:w="4770" w:type="dxa"/>
              </w:tcPr>
              <w:p w14:paraId="33FFB824"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5C0B05E4" w14:textId="77777777" w:rsidTr="00BC2983">
        <w:trPr>
          <w:cantSplit/>
        </w:trPr>
        <w:tc>
          <w:tcPr>
            <w:tcW w:w="990" w:type="dxa"/>
          </w:tcPr>
          <w:p w14:paraId="089655BC" w14:textId="77777777" w:rsidR="004A66E7" w:rsidRPr="00505AE4" w:rsidRDefault="004A66E7" w:rsidP="00BC2983">
            <w:pPr>
              <w:jc w:val="center"/>
              <w:rPr>
                <w:rFonts w:cstheme="minorHAnsi"/>
                <w:b/>
                <w:bCs/>
              </w:rPr>
            </w:pPr>
            <w:r w:rsidRPr="00505AE4">
              <w:rPr>
                <w:b/>
                <w:bCs/>
              </w:rPr>
              <w:t>11-D-7</w:t>
            </w:r>
          </w:p>
        </w:tc>
        <w:tc>
          <w:tcPr>
            <w:tcW w:w="6300" w:type="dxa"/>
            <w:tcBorders>
              <w:right w:val="nil"/>
            </w:tcBorders>
          </w:tcPr>
          <w:p w14:paraId="0A63B7EF" w14:textId="77777777" w:rsidR="004A66E7" w:rsidRDefault="004A66E7" w:rsidP="00BC2983">
            <w:pPr>
              <w:rPr>
                <w:color w:val="000000"/>
              </w:rPr>
            </w:pPr>
            <w:r>
              <w:rPr>
                <w:color w:val="000000"/>
              </w:rPr>
              <w:t>A physician must be present when any anesthetic agent, other than topical or local anesthesia, is administered.</w:t>
            </w:r>
          </w:p>
          <w:p w14:paraId="2E940CDD" w14:textId="77777777" w:rsidR="004A66E7" w:rsidRPr="0084305D" w:rsidRDefault="004A66E7" w:rsidP="00BC2983">
            <w:pPr>
              <w:rPr>
                <w:rFonts w:cstheme="minorHAnsi"/>
              </w:rPr>
            </w:pPr>
          </w:p>
        </w:tc>
        <w:tc>
          <w:tcPr>
            <w:tcW w:w="270" w:type="dxa"/>
            <w:tcBorders>
              <w:left w:val="nil"/>
            </w:tcBorders>
          </w:tcPr>
          <w:p w14:paraId="00BE473E" w14:textId="77777777" w:rsidR="004A66E7" w:rsidRPr="0084305D" w:rsidRDefault="004A66E7" w:rsidP="00BC2983">
            <w:pPr>
              <w:rPr>
                <w:rFonts w:cstheme="minorHAnsi"/>
              </w:rPr>
            </w:pPr>
          </w:p>
        </w:tc>
        <w:tc>
          <w:tcPr>
            <w:tcW w:w="810" w:type="dxa"/>
          </w:tcPr>
          <w:p w14:paraId="1EBFB78B" w14:textId="77777777" w:rsidR="004A66E7" w:rsidRDefault="004A66E7" w:rsidP="00BC2983">
            <w:r>
              <w:t>B</w:t>
            </w:r>
          </w:p>
          <w:p w14:paraId="3BF114CE" w14:textId="77777777" w:rsidR="004A66E7" w:rsidRDefault="004A66E7" w:rsidP="00BC2983">
            <w:r>
              <w:t>C-M</w:t>
            </w:r>
          </w:p>
          <w:p w14:paraId="2AB808DA" w14:textId="77777777" w:rsidR="004A66E7" w:rsidRDefault="004A66E7" w:rsidP="00BC2983">
            <w:pPr>
              <w:rPr>
                <w:rFonts w:ascii="Segoe UI Symbol" w:eastAsia="MS Gothic" w:hAnsi="Segoe UI Symbol" w:cs="Segoe UI Symbol"/>
              </w:rPr>
            </w:pPr>
            <w:r>
              <w:t>C</w:t>
            </w:r>
          </w:p>
        </w:tc>
        <w:tc>
          <w:tcPr>
            <w:tcW w:w="1980" w:type="dxa"/>
          </w:tcPr>
          <w:p w14:paraId="71386577" w14:textId="77777777" w:rsidR="004A66E7" w:rsidRPr="0084305D" w:rsidRDefault="0082530F" w:rsidP="00BC2983">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B997101" w14:textId="77777777" w:rsidR="004A66E7" w:rsidRPr="0084305D" w:rsidRDefault="0082530F" w:rsidP="00BC2983">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91070E" w14:textId="77777777" w:rsidR="004A66E7" w:rsidRDefault="0082530F" w:rsidP="00BC2983">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EC8A02B" w14:textId="77777777" w:rsidR="004A66E7" w:rsidRPr="00C34C63" w:rsidRDefault="0082530F" w:rsidP="00BC2983">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1B563AC" w14:textId="77777777" w:rsidR="004A66E7" w:rsidRDefault="004A66E7" w:rsidP="00BC2983">
            <w:pPr>
              <w:rPr>
                <w:rFonts w:cstheme="minorHAnsi"/>
              </w:rPr>
            </w:pPr>
          </w:p>
        </w:tc>
        <w:sdt>
          <w:sdtPr>
            <w:rPr>
              <w:rFonts w:cstheme="minorHAnsi"/>
            </w:rPr>
            <w:id w:val="768199925"/>
            <w:placeholder>
              <w:docPart w:val="7E55524961484262A141936BD49CE388"/>
            </w:placeholder>
            <w:showingPlcHdr/>
          </w:sdtPr>
          <w:sdtEndPr/>
          <w:sdtContent>
            <w:tc>
              <w:tcPr>
                <w:tcW w:w="4770" w:type="dxa"/>
              </w:tcPr>
              <w:p w14:paraId="76BD6CFC"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8BFD20C" w14:textId="77777777" w:rsidTr="000474DA">
        <w:trPr>
          <w:cantSplit/>
        </w:trPr>
        <w:tc>
          <w:tcPr>
            <w:tcW w:w="990" w:type="dxa"/>
            <w:tcBorders>
              <w:bottom w:val="single" w:sz="4" w:space="0" w:color="auto"/>
            </w:tcBorders>
          </w:tcPr>
          <w:p w14:paraId="2DEDEFE5" w14:textId="77777777" w:rsidR="004A66E7" w:rsidRPr="0084305D" w:rsidRDefault="004A66E7" w:rsidP="00BC2983">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61452ABF" w14:textId="77777777" w:rsidR="004A66E7" w:rsidRDefault="004A66E7" w:rsidP="00BC2983">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6F5413" w:rsidRDefault="006F5413" w:rsidP="00BC2983">
            <w:pPr>
              <w:rPr>
                <w:rFonts w:cstheme="minorHAnsi"/>
              </w:rPr>
            </w:pPr>
          </w:p>
          <w:p w14:paraId="370D6F5A" w14:textId="77777777" w:rsidR="002D68BF" w:rsidRDefault="002D68BF" w:rsidP="00BC2983">
            <w:pPr>
              <w:rPr>
                <w:rFonts w:cstheme="minorHAnsi"/>
              </w:rPr>
            </w:pPr>
          </w:p>
          <w:p w14:paraId="50914E7A" w14:textId="77777777" w:rsidR="002D68BF" w:rsidRDefault="002D68BF" w:rsidP="00BC2983">
            <w:pPr>
              <w:rPr>
                <w:rFonts w:cstheme="minorHAnsi"/>
              </w:rPr>
            </w:pPr>
          </w:p>
          <w:p w14:paraId="50E0BA22" w14:textId="77777777" w:rsidR="002D68BF" w:rsidRDefault="002D68BF" w:rsidP="00BC2983">
            <w:pPr>
              <w:rPr>
                <w:rFonts w:cstheme="minorHAnsi"/>
              </w:rPr>
            </w:pPr>
          </w:p>
          <w:p w14:paraId="1C18E588" w14:textId="717C83FF" w:rsidR="002D68BF" w:rsidRPr="0084305D" w:rsidRDefault="002D68BF"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22A54DF" w14:textId="77777777" w:rsidR="004A66E7" w:rsidRPr="0084305D" w:rsidRDefault="004A66E7" w:rsidP="00BC2983">
            <w:pPr>
              <w:rPr>
                <w:rFonts w:cstheme="minorHAnsi"/>
              </w:rPr>
            </w:pPr>
          </w:p>
        </w:tc>
        <w:tc>
          <w:tcPr>
            <w:tcW w:w="810" w:type="dxa"/>
            <w:tcBorders>
              <w:bottom w:val="single" w:sz="4" w:space="0" w:color="auto"/>
            </w:tcBorders>
          </w:tcPr>
          <w:p w14:paraId="2D06A6E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4A66E7" w:rsidRPr="0084305D" w:rsidRDefault="004A66E7" w:rsidP="00BC2983">
            <w:pPr>
              <w:rPr>
                <w:rFonts w:cstheme="minorHAnsi"/>
              </w:rPr>
            </w:pPr>
            <w:r w:rsidRPr="0084305D">
              <w:rPr>
                <w:rFonts w:cstheme="minorHAnsi"/>
              </w:rPr>
              <w:t xml:space="preserve">C-M, </w:t>
            </w:r>
          </w:p>
          <w:p w14:paraId="2C7DE892"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75500460" w14:textId="77777777" w:rsidR="004A66E7" w:rsidRPr="0084305D" w:rsidRDefault="0082530F" w:rsidP="00BC2983">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9C4C0D4" w14:textId="77777777" w:rsidR="004A66E7" w:rsidRPr="0084305D" w:rsidRDefault="0082530F" w:rsidP="00BC2983">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263280" w14:textId="77777777" w:rsidR="004A66E7" w:rsidRDefault="0082530F" w:rsidP="00BC2983">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506C15CA" w14:textId="77777777" w:rsidR="004A66E7" w:rsidRPr="00C34C63" w:rsidRDefault="0082530F" w:rsidP="00BC2983">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D8CD68D" w14:textId="77777777" w:rsidR="004A66E7" w:rsidRPr="0084305D" w:rsidRDefault="004A66E7" w:rsidP="00BC2983">
            <w:pPr>
              <w:rPr>
                <w:rFonts w:cstheme="minorHAnsi"/>
              </w:rPr>
            </w:pPr>
          </w:p>
        </w:tc>
        <w:sdt>
          <w:sdtPr>
            <w:rPr>
              <w:rFonts w:cstheme="minorHAnsi"/>
            </w:rPr>
            <w:id w:val="-287665522"/>
            <w:placeholder>
              <w:docPart w:val="480FB18188DF4245BADFEC12CCC381BA"/>
            </w:placeholder>
            <w:showingPlcHdr/>
          </w:sdtPr>
          <w:sdtEndPr/>
          <w:sdtContent>
            <w:tc>
              <w:tcPr>
                <w:tcW w:w="4770" w:type="dxa"/>
                <w:tcBorders>
                  <w:bottom w:val="single" w:sz="4" w:space="0" w:color="auto"/>
                </w:tcBorders>
              </w:tcPr>
              <w:p w14:paraId="7F0FB5D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471C010" w14:textId="77777777" w:rsidTr="000474DA">
        <w:trPr>
          <w:cantSplit/>
        </w:trPr>
        <w:tc>
          <w:tcPr>
            <w:tcW w:w="15120" w:type="dxa"/>
            <w:gridSpan w:val="6"/>
            <w:tcBorders>
              <w:left w:val="single" w:sz="4" w:space="0" w:color="auto"/>
            </w:tcBorders>
            <w:shd w:val="clear" w:color="auto" w:fill="D9E2F3" w:themeFill="accent1" w:themeFillTint="33"/>
          </w:tcPr>
          <w:p w14:paraId="11E9E13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4A66E7" w14:paraId="1C6DE617" w14:textId="77777777" w:rsidTr="00BC2983">
        <w:trPr>
          <w:cantSplit/>
        </w:trPr>
        <w:tc>
          <w:tcPr>
            <w:tcW w:w="990" w:type="dxa"/>
          </w:tcPr>
          <w:p w14:paraId="2AE211C9" w14:textId="77777777" w:rsidR="004A66E7" w:rsidRPr="0084305D" w:rsidRDefault="004A66E7" w:rsidP="00BC2983">
            <w:pPr>
              <w:jc w:val="center"/>
              <w:rPr>
                <w:rFonts w:cstheme="minorHAnsi"/>
                <w:b/>
                <w:bCs/>
              </w:rPr>
            </w:pPr>
            <w:r w:rsidRPr="0084305D">
              <w:rPr>
                <w:rFonts w:cstheme="minorHAnsi"/>
                <w:b/>
                <w:bCs/>
              </w:rPr>
              <w:t>11-E-1</w:t>
            </w:r>
          </w:p>
        </w:tc>
        <w:tc>
          <w:tcPr>
            <w:tcW w:w="6300" w:type="dxa"/>
            <w:tcBorders>
              <w:right w:val="nil"/>
            </w:tcBorders>
          </w:tcPr>
          <w:p w14:paraId="3DD11C0B" w14:textId="77777777" w:rsidR="004A66E7" w:rsidRPr="0084305D" w:rsidRDefault="004A66E7" w:rsidP="00BC2983">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4A66E7" w:rsidRPr="0084305D" w:rsidRDefault="004A66E7" w:rsidP="00BC2983">
            <w:pPr>
              <w:rPr>
                <w:rFonts w:cstheme="minorHAnsi"/>
              </w:rPr>
            </w:pPr>
          </w:p>
        </w:tc>
        <w:tc>
          <w:tcPr>
            <w:tcW w:w="270" w:type="dxa"/>
            <w:tcBorders>
              <w:left w:val="nil"/>
            </w:tcBorders>
          </w:tcPr>
          <w:p w14:paraId="651A82EE" w14:textId="77777777" w:rsidR="004A66E7" w:rsidRPr="0084305D" w:rsidRDefault="004A66E7" w:rsidP="00BC2983">
            <w:pPr>
              <w:rPr>
                <w:rFonts w:cstheme="minorHAnsi"/>
              </w:rPr>
            </w:pPr>
          </w:p>
        </w:tc>
        <w:tc>
          <w:tcPr>
            <w:tcW w:w="810" w:type="dxa"/>
          </w:tcPr>
          <w:p w14:paraId="451DCE5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4A66E7" w:rsidRPr="0084305D" w:rsidRDefault="004A66E7" w:rsidP="00BC2983">
            <w:pPr>
              <w:rPr>
                <w:rFonts w:cstheme="minorHAnsi"/>
              </w:rPr>
            </w:pPr>
            <w:r w:rsidRPr="0084305D">
              <w:rPr>
                <w:rFonts w:cstheme="minorHAnsi"/>
              </w:rPr>
              <w:t xml:space="preserve">C-M, </w:t>
            </w:r>
          </w:p>
          <w:p w14:paraId="3AFD54EF" w14:textId="77777777" w:rsidR="004A66E7" w:rsidRPr="0084305D" w:rsidRDefault="004A66E7" w:rsidP="00BC2983">
            <w:pPr>
              <w:rPr>
                <w:rFonts w:cstheme="minorHAnsi"/>
              </w:rPr>
            </w:pPr>
            <w:r w:rsidRPr="0084305D">
              <w:rPr>
                <w:rFonts w:cstheme="minorHAnsi"/>
              </w:rPr>
              <w:t>C</w:t>
            </w:r>
          </w:p>
        </w:tc>
        <w:tc>
          <w:tcPr>
            <w:tcW w:w="1980" w:type="dxa"/>
          </w:tcPr>
          <w:p w14:paraId="23B02680" w14:textId="77777777" w:rsidR="004A66E7" w:rsidRPr="0084305D" w:rsidRDefault="0082530F" w:rsidP="00BC2983">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C1AF87" w14:textId="77777777" w:rsidR="004A66E7" w:rsidRPr="0084305D" w:rsidRDefault="0082530F" w:rsidP="00BC2983">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C779C45" w14:textId="77777777" w:rsidR="004A66E7" w:rsidRDefault="0082530F" w:rsidP="00BC2983">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3B2CED2" w14:textId="77777777" w:rsidR="004A66E7" w:rsidRPr="00C34C63" w:rsidRDefault="0082530F" w:rsidP="00BC2983">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DB51A44" w14:textId="77777777" w:rsidR="004A66E7" w:rsidRPr="0084305D" w:rsidRDefault="004A66E7" w:rsidP="00BC2983">
            <w:pPr>
              <w:rPr>
                <w:rFonts w:cstheme="minorHAnsi"/>
              </w:rPr>
            </w:pPr>
          </w:p>
        </w:tc>
        <w:sdt>
          <w:sdtPr>
            <w:rPr>
              <w:rFonts w:cstheme="minorHAnsi"/>
            </w:rPr>
            <w:id w:val="-1084768156"/>
            <w:placeholder>
              <w:docPart w:val="22353028DC5949C4B855F4E1A8975911"/>
            </w:placeholder>
            <w:showingPlcHdr/>
          </w:sdtPr>
          <w:sdtEndPr/>
          <w:sdtContent>
            <w:tc>
              <w:tcPr>
                <w:tcW w:w="4770" w:type="dxa"/>
              </w:tcPr>
              <w:p w14:paraId="57BD839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0DB78F7" w14:textId="77777777" w:rsidTr="000474DA">
        <w:trPr>
          <w:cantSplit/>
        </w:trPr>
        <w:tc>
          <w:tcPr>
            <w:tcW w:w="990" w:type="dxa"/>
            <w:tcBorders>
              <w:bottom w:val="single" w:sz="4" w:space="0" w:color="auto"/>
            </w:tcBorders>
          </w:tcPr>
          <w:p w14:paraId="3F20B69B" w14:textId="77777777" w:rsidR="004A66E7" w:rsidRPr="0084305D" w:rsidRDefault="004A66E7" w:rsidP="00BC2983">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650A1F44" w14:textId="77777777" w:rsidR="004A66E7" w:rsidRPr="0084305D" w:rsidRDefault="004A66E7" w:rsidP="00BC2983">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505E4E11" w14:textId="77777777" w:rsidR="004A66E7" w:rsidRPr="0084305D" w:rsidRDefault="004A66E7" w:rsidP="00BC2983">
            <w:pPr>
              <w:rPr>
                <w:rFonts w:cstheme="minorHAnsi"/>
              </w:rPr>
            </w:pPr>
            <w:r w:rsidRPr="0084305D">
              <w:rPr>
                <w:rFonts w:cstheme="minorHAnsi"/>
                <w:color w:val="000000"/>
              </w:rPr>
              <w:t> </w:t>
            </w:r>
          </w:p>
        </w:tc>
        <w:tc>
          <w:tcPr>
            <w:tcW w:w="810" w:type="dxa"/>
            <w:tcBorders>
              <w:bottom w:val="single" w:sz="4" w:space="0" w:color="auto"/>
            </w:tcBorders>
          </w:tcPr>
          <w:p w14:paraId="4CE5BE43"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4A66E7" w:rsidRPr="0084305D" w:rsidRDefault="004A66E7" w:rsidP="00BC2983">
            <w:pPr>
              <w:rPr>
                <w:rFonts w:cstheme="minorHAnsi"/>
              </w:rPr>
            </w:pPr>
            <w:r w:rsidRPr="0084305D">
              <w:rPr>
                <w:rFonts w:cstheme="minorHAnsi"/>
              </w:rPr>
              <w:t xml:space="preserve">C-M, </w:t>
            </w:r>
          </w:p>
          <w:p w14:paraId="194088BD"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5BCA6DC3" w14:textId="77777777" w:rsidR="004A66E7" w:rsidRPr="0084305D" w:rsidRDefault="0082530F" w:rsidP="00BC2983">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E1A708" w14:textId="77777777" w:rsidR="004A66E7" w:rsidRPr="0084305D" w:rsidRDefault="0082530F" w:rsidP="00BC2983">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ED1CBE8" w14:textId="77777777" w:rsidR="004A66E7" w:rsidRDefault="0082530F" w:rsidP="00BC2983">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882946" w14:textId="77777777" w:rsidR="004A66E7" w:rsidRPr="00C34C63" w:rsidRDefault="0082530F" w:rsidP="00BC2983">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FA4196C" w14:textId="77777777" w:rsidR="004A66E7" w:rsidRPr="0084305D" w:rsidRDefault="004A66E7" w:rsidP="00BC2983">
            <w:pPr>
              <w:rPr>
                <w:rFonts w:cstheme="minorHAnsi"/>
              </w:rPr>
            </w:pPr>
          </w:p>
        </w:tc>
        <w:sdt>
          <w:sdtPr>
            <w:rPr>
              <w:rFonts w:cstheme="minorHAnsi"/>
            </w:rPr>
            <w:id w:val="1728415321"/>
            <w:placeholder>
              <w:docPart w:val="360A9788F46B4ACFA83871BCF98ACFE2"/>
            </w:placeholder>
            <w:showingPlcHdr/>
          </w:sdtPr>
          <w:sdtEndPr/>
          <w:sdtContent>
            <w:tc>
              <w:tcPr>
                <w:tcW w:w="4770" w:type="dxa"/>
                <w:tcBorders>
                  <w:bottom w:val="single" w:sz="4" w:space="0" w:color="auto"/>
                </w:tcBorders>
              </w:tcPr>
              <w:p w14:paraId="557050E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0E87D56" w14:textId="77777777" w:rsidTr="000474DA">
        <w:trPr>
          <w:cantSplit/>
        </w:trPr>
        <w:tc>
          <w:tcPr>
            <w:tcW w:w="15120" w:type="dxa"/>
            <w:gridSpan w:val="6"/>
            <w:tcBorders>
              <w:left w:val="single" w:sz="4" w:space="0" w:color="auto"/>
            </w:tcBorders>
            <w:shd w:val="clear" w:color="auto" w:fill="D9E2F3" w:themeFill="accent1" w:themeFillTint="33"/>
          </w:tcPr>
          <w:p w14:paraId="0EBC828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4A66E7" w14:paraId="4176E4F3" w14:textId="77777777" w:rsidTr="00BC2983">
        <w:trPr>
          <w:cantSplit/>
        </w:trPr>
        <w:tc>
          <w:tcPr>
            <w:tcW w:w="990" w:type="dxa"/>
          </w:tcPr>
          <w:p w14:paraId="221D3598" w14:textId="77777777" w:rsidR="004A66E7" w:rsidRPr="0084305D" w:rsidRDefault="004A66E7" w:rsidP="00BC2983">
            <w:pPr>
              <w:jc w:val="center"/>
              <w:rPr>
                <w:rFonts w:cstheme="minorHAnsi"/>
                <w:b/>
                <w:bCs/>
              </w:rPr>
            </w:pPr>
            <w:r w:rsidRPr="0084305D">
              <w:rPr>
                <w:rFonts w:cstheme="minorHAnsi"/>
                <w:b/>
                <w:bCs/>
              </w:rPr>
              <w:t>11-G-1</w:t>
            </w:r>
          </w:p>
        </w:tc>
        <w:tc>
          <w:tcPr>
            <w:tcW w:w="6300" w:type="dxa"/>
            <w:tcBorders>
              <w:right w:val="nil"/>
            </w:tcBorders>
          </w:tcPr>
          <w:p w14:paraId="559DCAAE" w14:textId="77777777" w:rsidR="004A66E7" w:rsidRPr="0084305D" w:rsidRDefault="004A66E7" w:rsidP="00BC2983">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21755379" w14:textId="77777777" w:rsidR="004A66E7" w:rsidRPr="0084305D" w:rsidRDefault="004A66E7" w:rsidP="00BC2983">
            <w:pPr>
              <w:rPr>
                <w:rFonts w:cstheme="minorHAnsi"/>
              </w:rPr>
            </w:pPr>
          </w:p>
        </w:tc>
        <w:tc>
          <w:tcPr>
            <w:tcW w:w="270" w:type="dxa"/>
            <w:tcBorders>
              <w:left w:val="nil"/>
            </w:tcBorders>
          </w:tcPr>
          <w:p w14:paraId="2D100FC4" w14:textId="77777777" w:rsidR="004A66E7" w:rsidRPr="0084305D" w:rsidRDefault="004A66E7" w:rsidP="00BC2983">
            <w:pPr>
              <w:rPr>
                <w:rFonts w:cstheme="minorHAnsi"/>
              </w:rPr>
            </w:pPr>
          </w:p>
        </w:tc>
        <w:tc>
          <w:tcPr>
            <w:tcW w:w="810" w:type="dxa"/>
          </w:tcPr>
          <w:p w14:paraId="5C399EA1" w14:textId="77777777" w:rsidR="004A66E7" w:rsidRPr="00C34C63" w:rsidRDefault="004A66E7" w:rsidP="00BC2983">
            <w:pPr>
              <w:rPr>
                <w:rFonts w:cstheme="minorHAnsi"/>
              </w:rPr>
            </w:pPr>
            <w:r w:rsidRPr="00C34C63">
              <w:rPr>
                <w:rFonts w:cstheme="minorHAnsi"/>
              </w:rPr>
              <w:t xml:space="preserve">B </w:t>
            </w:r>
          </w:p>
          <w:p w14:paraId="29876AD2" w14:textId="77777777" w:rsidR="004A66E7" w:rsidRPr="00C34C63" w:rsidRDefault="004A66E7" w:rsidP="00BC2983">
            <w:pPr>
              <w:rPr>
                <w:rFonts w:cstheme="minorHAnsi"/>
              </w:rPr>
            </w:pPr>
            <w:r w:rsidRPr="00C34C63">
              <w:rPr>
                <w:rFonts w:cstheme="minorHAnsi"/>
              </w:rPr>
              <w:t xml:space="preserve">C-M </w:t>
            </w:r>
          </w:p>
          <w:p w14:paraId="4B19B615" w14:textId="77777777" w:rsidR="004A66E7" w:rsidRPr="0084305D" w:rsidRDefault="004A66E7" w:rsidP="00BC298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4A66E7" w:rsidRPr="0084305D" w:rsidRDefault="0082530F" w:rsidP="00BC2983">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0B99A2" w14:textId="77777777" w:rsidR="004A66E7" w:rsidRPr="0084305D" w:rsidRDefault="0082530F" w:rsidP="00BC2983">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41186F0" w14:textId="77777777" w:rsidR="004A66E7" w:rsidRDefault="0082530F" w:rsidP="00BC2983">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F7269AD" w14:textId="77777777" w:rsidR="004A66E7" w:rsidRPr="00C34C63" w:rsidRDefault="0082530F" w:rsidP="00BC2983">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34CC614" w14:textId="77777777" w:rsidR="004A66E7" w:rsidRPr="0084305D" w:rsidRDefault="004A66E7" w:rsidP="00BC2983">
            <w:pPr>
              <w:rPr>
                <w:rFonts w:cstheme="minorHAnsi"/>
              </w:rPr>
            </w:pPr>
          </w:p>
        </w:tc>
        <w:sdt>
          <w:sdtPr>
            <w:rPr>
              <w:rFonts w:cstheme="minorHAnsi"/>
            </w:rPr>
            <w:id w:val="557365296"/>
            <w:placeholder>
              <w:docPart w:val="4BD2B76BF71E4D5FB1A09ACAAB8D6B9D"/>
            </w:placeholder>
            <w:showingPlcHdr/>
          </w:sdtPr>
          <w:sdtEndPr/>
          <w:sdtContent>
            <w:tc>
              <w:tcPr>
                <w:tcW w:w="4770" w:type="dxa"/>
              </w:tcPr>
              <w:p w14:paraId="335791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66FBA8E" w14:textId="77777777" w:rsidTr="000474DA">
        <w:trPr>
          <w:cantSplit/>
        </w:trPr>
        <w:tc>
          <w:tcPr>
            <w:tcW w:w="990" w:type="dxa"/>
            <w:tcBorders>
              <w:bottom w:val="single" w:sz="4" w:space="0" w:color="auto"/>
            </w:tcBorders>
          </w:tcPr>
          <w:p w14:paraId="093A2741" w14:textId="77777777" w:rsidR="004A66E7" w:rsidRPr="0084305D" w:rsidRDefault="004A66E7" w:rsidP="00BC2983">
            <w:pPr>
              <w:jc w:val="center"/>
              <w:rPr>
                <w:rFonts w:cstheme="minorHAnsi"/>
                <w:b/>
                <w:bCs/>
              </w:rPr>
            </w:pPr>
            <w:r w:rsidRPr="0084305D">
              <w:rPr>
                <w:rFonts w:cstheme="minorHAnsi"/>
                <w:b/>
                <w:bCs/>
              </w:rPr>
              <w:t>11-G-2</w:t>
            </w:r>
          </w:p>
        </w:tc>
        <w:tc>
          <w:tcPr>
            <w:tcW w:w="6300" w:type="dxa"/>
            <w:tcBorders>
              <w:bottom w:val="single" w:sz="4" w:space="0" w:color="auto"/>
              <w:right w:val="nil"/>
            </w:tcBorders>
          </w:tcPr>
          <w:p w14:paraId="42F0B0EF" w14:textId="77777777" w:rsidR="004A66E7" w:rsidRDefault="004A66E7" w:rsidP="00BC298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FE7BBA" w:rsidRDefault="00FE7BBA" w:rsidP="00BC2983">
            <w:pPr>
              <w:rPr>
                <w:rFonts w:cstheme="minorHAnsi"/>
              </w:rPr>
            </w:pPr>
          </w:p>
          <w:p w14:paraId="4AD1BD79" w14:textId="77777777" w:rsidR="00FE7BBA" w:rsidRDefault="00FE7BBA" w:rsidP="00BC2983">
            <w:pPr>
              <w:rPr>
                <w:rFonts w:cstheme="minorHAnsi"/>
              </w:rPr>
            </w:pPr>
          </w:p>
          <w:p w14:paraId="2A018AFB" w14:textId="77777777" w:rsidR="00FE7BBA" w:rsidRDefault="00FE7BBA" w:rsidP="00BC2983">
            <w:pPr>
              <w:rPr>
                <w:rFonts w:cstheme="minorHAnsi"/>
              </w:rPr>
            </w:pPr>
          </w:p>
          <w:p w14:paraId="0A6FB788" w14:textId="77777777" w:rsidR="00FE7BBA" w:rsidRDefault="00FE7BBA" w:rsidP="00BC2983">
            <w:pPr>
              <w:rPr>
                <w:rFonts w:cstheme="minorHAnsi"/>
              </w:rPr>
            </w:pPr>
          </w:p>
          <w:p w14:paraId="168085CF" w14:textId="77777777" w:rsidR="00FE7BBA" w:rsidRDefault="00FE7BBA" w:rsidP="00BC2983">
            <w:pPr>
              <w:rPr>
                <w:rFonts w:cstheme="minorHAnsi"/>
              </w:rPr>
            </w:pPr>
          </w:p>
          <w:p w14:paraId="1700AE73" w14:textId="7AE0A0AA" w:rsidR="00FE7BBA" w:rsidRPr="0084305D" w:rsidRDefault="00FE7BBA" w:rsidP="00BC2983">
            <w:pPr>
              <w:rPr>
                <w:rFonts w:cstheme="minorHAnsi"/>
              </w:rPr>
            </w:pPr>
          </w:p>
        </w:tc>
        <w:tc>
          <w:tcPr>
            <w:tcW w:w="270" w:type="dxa"/>
            <w:tcBorders>
              <w:left w:val="nil"/>
              <w:bottom w:val="single" w:sz="4" w:space="0" w:color="auto"/>
            </w:tcBorders>
          </w:tcPr>
          <w:p w14:paraId="10313059" w14:textId="77777777" w:rsidR="004A66E7" w:rsidRPr="0084305D" w:rsidRDefault="004A66E7" w:rsidP="00BC2983">
            <w:pPr>
              <w:rPr>
                <w:rFonts w:cstheme="minorHAnsi"/>
              </w:rPr>
            </w:pPr>
          </w:p>
        </w:tc>
        <w:tc>
          <w:tcPr>
            <w:tcW w:w="810" w:type="dxa"/>
            <w:tcBorders>
              <w:bottom w:val="single" w:sz="4" w:space="0" w:color="auto"/>
            </w:tcBorders>
          </w:tcPr>
          <w:p w14:paraId="4A186D25" w14:textId="77777777" w:rsidR="004A66E7" w:rsidRPr="00C34C63" w:rsidRDefault="004A66E7" w:rsidP="00BC2983">
            <w:pPr>
              <w:rPr>
                <w:rFonts w:cstheme="minorHAnsi"/>
              </w:rPr>
            </w:pPr>
            <w:r w:rsidRPr="00C34C63">
              <w:rPr>
                <w:rFonts w:cstheme="minorHAnsi"/>
              </w:rPr>
              <w:t xml:space="preserve">B </w:t>
            </w:r>
          </w:p>
          <w:p w14:paraId="262001BB" w14:textId="77777777" w:rsidR="004A66E7" w:rsidRPr="00C34C63" w:rsidRDefault="004A66E7" w:rsidP="00BC2983">
            <w:pPr>
              <w:rPr>
                <w:rFonts w:cstheme="minorHAnsi"/>
              </w:rPr>
            </w:pPr>
            <w:r w:rsidRPr="00C34C63">
              <w:rPr>
                <w:rFonts w:cstheme="minorHAnsi"/>
              </w:rPr>
              <w:t xml:space="preserve">C-M </w:t>
            </w:r>
          </w:p>
          <w:p w14:paraId="34EF1BE1"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40D6260" w14:textId="77777777" w:rsidR="004A66E7" w:rsidRPr="0084305D" w:rsidRDefault="0082530F" w:rsidP="00BC2983">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83DC56" w14:textId="77777777" w:rsidR="004A66E7" w:rsidRPr="0084305D" w:rsidRDefault="0082530F" w:rsidP="00BC2983">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DA89273" w14:textId="77777777" w:rsidR="004A66E7" w:rsidRDefault="0082530F" w:rsidP="00BC2983">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707435B" w14:textId="77777777" w:rsidR="004A66E7" w:rsidRPr="00C34C63" w:rsidRDefault="0082530F" w:rsidP="00BC2983">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CAFE461" w14:textId="77777777" w:rsidR="004A66E7" w:rsidRPr="0084305D" w:rsidRDefault="004A66E7" w:rsidP="00BC2983">
            <w:pPr>
              <w:rPr>
                <w:rFonts w:cstheme="minorHAnsi"/>
              </w:rPr>
            </w:pPr>
          </w:p>
        </w:tc>
        <w:sdt>
          <w:sdtPr>
            <w:rPr>
              <w:rFonts w:cstheme="minorHAnsi"/>
            </w:rPr>
            <w:id w:val="-878160049"/>
            <w:placeholder>
              <w:docPart w:val="2156CC2D1EF5447EB929E050873FEDD2"/>
            </w:placeholder>
            <w:showingPlcHdr/>
          </w:sdtPr>
          <w:sdtEndPr/>
          <w:sdtContent>
            <w:tc>
              <w:tcPr>
                <w:tcW w:w="4770" w:type="dxa"/>
                <w:tcBorders>
                  <w:bottom w:val="single" w:sz="4" w:space="0" w:color="auto"/>
                </w:tcBorders>
              </w:tcPr>
              <w:p w14:paraId="02D953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A7D76F" w14:textId="77777777" w:rsidTr="000474DA">
        <w:trPr>
          <w:cantSplit/>
        </w:trPr>
        <w:tc>
          <w:tcPr>
            <w:tcW w:w="15120" w:type="dxa"/>
            <w:gridSpan w:val="6"/>
            <w:tcBorders>
              <w:left w:val="single" w:sz="4" w:space="0" w:color="auto"/>
            </w:tcBorders>
            <w:shd w:val="clear" w:color="auto" w:fill="D9E2F3" w:themeFill="accent1" w:themeFillTint="33"/>
          </w:tcPr>
          <w:p w14:paraId="6754BB7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4A66E7" w14:paraId="6E31962D" w14:textId="77777777" w:rsidTr="00BC2983">
        <w:trPr>
          <w:cantSplit/>
        </w:trPr>
        <w:tc>
          <w:tcPr>
            <w:tcW w:w="990" w:type="dxa"/>
          </w:tcPr>
          <w:p w14:paraId="1A00A10E" w14:textId="77777777" w:rsidR="004A66E7" w:rsidRPr="0084305D" w:rsidRDefault="004A66E7" w:rsidP="00BC2983">
            <w:pPr>
              <w:jc w:val="center"/>
              <w:rPr>
                <w:rFonts w:cstheme="minorHAnsi"/>
                <w:b/>
                <w:bCs/>
              </w:rPr>
            </w:pPr>
            <w:r w:rsidRPr="0084305D">
              <w:rPr>
                <w:rFonts w:cstheme="minorHAnsi"/>
                <w:b/>
                <w:bCs/>
              </w:rPr>
              <w:t>11-H-1</w:t>
            </w:r>
          </w:p>
        </w:tc>
        <w:tc>
          <w:tcPr>
            <w:tcW w:w="6300" w:type="dxa"/>
            <w:tcBorders>
              <w:right w:val="nil"/>
            </w:tcBorders>
          </w:tcPr>
          <w:p w14:paraId="11A7C76C" w14:textId="77777777" w:rsidR="004A66E7" w:rsidRDefault="004A66E7" w:rsidP="00BC2983">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252F66DC" w14:textId="337E5C4D" w:rsidR="00456479" w:rsidRPr="0084305D" w:rsidRDefault="00456479" w:rsidP="00BC2983">
            <w:pPr>
              <w:rPr>
                <w:rFonts w:cstheme="minorHAnsi"/>
                <w:color w:val="000000"/>
              </w:rPr>
            </w:pPr>
          </w:p>
        </w:tc>
        <w:tc>
          <w:tcPr>
            <w:tcW w:w="270" w:type="dxa"/>
            <w:tcBorders>
              <w:left w:val="nil"/>
            </w:tcBorders>
          </w:tcPr>
          <w:p w14:paraId="2689D86B" w14:textId="77777777" w:rsidR="004A66E7" w:rsidRPr="0084305D" w:rsidRDefault="004A66E7" w:rsidP="00BC2983">
            <w:pPr>
              <w:rPr>
                <w:rFonts w:cstheme="minorHAnsi"/>
              </w:rPr>
            </w:pPr>
          </w:p>
        </w:tc>
        <w:tc>
          <w:tcPr>
            <w:tcW w:w="810" w:type="dxa"/>
          </w:tcPr>
          <w:p w14:paraId="11405A30" w14:textId="77777777" w:rsidR="004A66E7" w:rsidRPr="00C34C63" w:rsidRDefault="004A66E7" w:rsidP="00BC2983">
            <w:pPr>
              <w:rPr>
                <w:rFonts w:cstheme="minorHAnsi"/>
              </w:rPr>
            </w:pPr>
            <w:r w:rsidRPr="00C34C63">
              <w:rPr>
                <w:rFonts w:cstheme="minorHAnsi"/>
              </w:rPr>
              <w:t xml:space="preserve">A </w:t>
            </w:r>
          </w:p>
          <w:p w14:paraId="6CD0AAB1" w14:textId="77777777" w:rsidR="004A66E7" w:rsidRPr="00C34C63" w:rsidRDefault="004A66E7" w:rsidP="00BC2983">
            <w:pPr>
              <w:rPr>
                <w:rFonts w:cstheme="minorHAnsi"/>
              </w:rPr>
            </w:pPr>
            <w:r w:rsidRPr="00C34C63">
              <w:rPr>
                <w:rFonts w:cstheme="minorHAnsi"/>
              </w:rPr>
              <w:t xml:space="preserve">B </w:t>
            </w:r>
          </w:p>
          <w:p w14:paraId="1C313E8A" w14:textId="77777777" w:rsidR="004A66E7" w:rsidRPr="00C34C63" w:rsidRDefault="004A66E7" w:rsidP="00BC2983">
            <w:pPr>
              <w:rPr>
                <w:rFonts w:cstheme="minorHAnsi"/>
              </w:rPr>
            </w:pPr>
            <w:r w:rsidRPr="00C34C63">
              <w:rPr>
                <w:rFonts w:cstheme="minorHAnsi"/>
              </w:rPr>
              <w:t xml:space="preserve">C-M </w:t>
            </w:r>
          </w:p>
          <w:p w14:paraId="2838FFE3" w14:textId="77777777" w:rsidR="004A66E7" w:rsidRPr="0084305D" w:rsidRDefault="004A66E7" w:rsidP="00BC2983">
            <w:pPr>
              <w:rPr>
                <w:rFonts w:cstheme="minorHAnsi"/>
              </w:rPr>
            </w:pPr>
            <w:r w:rsidRPr="00C34C63">
              <w:rPr>
                <w:rFonts w:cstheme="minorHAnsi"/>
              </w:rPr>
              <w:t>C</w:t>
            </w:r>
          </w:p>
        </w:tc>
        <w:tc>
          <w:tcPr>
            <w:tcW w:w="1980" w:type="dxa"/>
          </w:tcPr>
          <w:p w14:paraId="2DBD7372" w14:textId="77777777" w:rsidR="004A66E7" w:rsidRPr="0084305D" w:rsidRDefault="0082530F" w:rsidP="00BC2983">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0296EF" w14:textId="77777777" w:rsidR="004A66E7" w:rsidRPr="0084305D" w:rsidRDefault="0082530F" w:rsidP="00BC2983">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6652357" w14:textId="77777777" w:rsidR="004A66E7" w:rsidRDefault="0082530F" w:rsidP="00BC2983">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109BC9D" w14:textId="77777777" w:rsidR="004A66E7" w:rsidRPr="00C34C63" w:rsidRDefault="0082530F" w:rsidP="00BC2983">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D959E31" w14:textId="77777777" w:rsidR="004A66E7" w:rsidRPr="0084305D" w:rsidRDefault="004A66E7" w:rsidP="00BC2983">
            <w:pPr>
              <w:rPr>
                <w:rFonts w:cstheme="minorHAnsi"/>
              </w:rPr>
            </w:pPr>
          </w:p>
        </w:tc>
        <w:sdt>
          <w:sdtPr>
            <w:rPr>
              <w:rFonts w:cstheme="minorHAnsi"/>
            </w:rPr>
            <w:id w:val="1177311777"/>
            <w:placeholder>
              <w:docPart w:val="2CE7E02EBC1243809ECE62AA311AA2A1"/>
            </w:placeholder>
            <w:showingPlcHdr/>
          </w:sdtPr>
          <w:sdtEndPr/>
          <w:sdtContent>
            <w:tc>
              <w:tcPr>
                <w:tcW w:w="4770" w:type="dxa"/>
              </w:tcPr>
              <w:p w14:paraId="3FE2786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3AD3B6" w14:textId="77777777" w:rsidTr="00BC2983">
        <w:trPr>
          <w:cantSplit/>
        </w:trPr>
        <w:tc>
          <w:tcPr>
            <w:tcW w:w="990" w:type="dxa"/>
          </w:tcPr>
          <w:p w14:paraId="7F5B343B" w14:textId="77777777" w:rsidR="004A66E7" w:rsidRPr="0084305D" w:rsidRDefault="004A66E7" w:rsidP="00BC2983">
            <w:pPr>
              <w:jc w:val="center"/>
              <w:rPr>
                <w:rFonts w:cstheme="minorHAnsi"/>
                <w:b/>
                <w:bCs/>
              </w:rPr>
            </w:pPr>
            <w:r w:rsidRPr="0084305D">
              <w:rPr>
                <w:rFonts w:cstheme="minorHAnsi"/>
                <w:b/>
                <w:bCs/>
              </w:rPr>
              <w:t>11-H-2</w:t>
            </w:r>
          </w:p>
        </w:tc>
        <w:tc>
          <w:tcPr>
            <w:tcW w:w="6300" w:type="dxa"/>
            <w:tcBorders>
              <w:right w:val="nil"/>
            </w:tcBorders>
          </w:tcPr>
          <w:p w14:paraId="68EFAD3F" w14:textId="77777777" w:rsidR="004A66E7" w:rsidRPr="0084305D" w:rsidRDefault="004A66E7" w:rsidP="00BC2983">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4DD646CB" w14:textId="77777777" w:rsidR="004A66E7" w:rsidRPr="0084305D" w:rsidRDefault="004A66E7" w:rsidP="00BC2983">
            <w:pPr>
              <w:rPr>
                <w:rFonts w:cstheme="minorHAnsi"/>
              </w:rPr>
            </w:pPr>
          </w:p>
        </w:tc>
        <w:tc>
          <w:tcPr>
            <w:tcW w:w="810" w:type="dxa"/>
          </w:tcPr>
          <w:p w14:paraId="3066ABB8" w14:textId="77777777" w:rsidR="004A66E7" w:rsidRPr="00C34C63" w:rsidRDefault="004A66E7" w:rsidP="00BC2983">
            <w:pPr>
              <w:rPr>
                <w:rFonts w:cstheme="minorHAnsi"/>
              </w:rPr>
            </w:pPr>
            <w:r w:rsidRPr="00C34C63">
              <w:rPr>
                <w:rFonts w:cstheme="minorHAnsi"/>
              </w:rPr>
              <w:t xml:space="preserve">A </w:t>
            </w:r>
          </w:p>
          <w:p w14:paraId="6DD680BE" w14:textId="77777777" w:rsidR="004A66E7" w:rsidRPr="00C34C63" w:rsidRDefault="004A66E7" w:rsidP="00BC2983">
            <w:pPr>
              <w:rPr>
                <w:rFonts w:cstheme="minorHAnsi"/>
              </w:rPr>
            </w:pPr>
            <w:r w:rsidRPr="00C34C63">
              <w:rPr>
                <w:rFonts w:cstheme="minorHAnsi"/>
              </w:rPr>
              <w:t xml:space="preserve">B </w:t>
            </w:r>
          </w:p>
          <w:p w14:paraId="5915DD20" w14:textId="77777777" w:rsidR="004A66E7" w:rsidRPr="00C34C63" w:rsidRDefault="004A66E7" w:rsidP="00BC2983">
            <w:pPr>
              <w:rPr>
                <w:rFonts w:cstheme="minorHAnsi"/>
              </w:rPr>
            </w:pPr>
            <w:r w:rsidRPr="00C34C63">
              <w:rPr>
                <w:rFonts w:cstheme="minorHAnsi"/>
              </w:rPr>
              <w:t xml:space="preserve">C-M </w:t>
            </w:r>
          </w:p>
          <w:p w14:paraId="36D1083E" w14:textId="77777777" w:rsidR="004A66E7" w:rsidRPr="0084305D" w:rsidRDefault="004A66E7" w:rsidP="00BC2983">
            <w:pPr>
              <w:rPr>
                <w:rFonts w:cstheme="minorHAnsi"/>
              </w:rPr>
            </w:pPr>
            <w:r w:rsidRPr="00C34C63">
              <w:rPr>
                <w:rFonts w:cstheme="minorHAnsi"/>
              </w:rPr>
              <w:t>C</w:t>
            </w:r>
          </w:p>
        </w:tc>
        <w:tc>
          <w:tcPr>
            <w:tcW w:w="1980" w:type="dxa"/>
          </w:tcPr>
          <w:p w14:paraId="0C35F06B" w14:textId="77777777" w:rsidR="004A66E7" w:rsidRPr="0084305D" w:rsidRDefault="0082530F" w:rsidP="00BC2983">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54EDB3" w14:textId="77777777" w:rsidR="004A66E7" w:rsidRPr="0084305D" w:rsidRDefault="0082530F" w:rsidP="00BC2983">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12FA1AD" w14:textId="77777777" w:rsidR="004A66E7" w:rsidRDefault="0082530F" w:rsidP="00BC2983">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B5A45CA" w14:textId="77777777" w:rsidR="004A66E7" w:rsidRPr="00C34C63" w:rsidRDefault="0082530F" w:rsidP="00BC2983">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3404FE" w14:textId="77777777" w:rsidR="004A66E7" w:rsidRPr="0084305D" w:rsidRDefault="004A66E7" w:rsidP="00BC2983">
            <w:pPr>
              <w:rPr>
                <w:rFonts w:cstheme="minorHAnsi"/>
              </w:rPr>
            </w:pPr>
          </w:p>
        </w:tc>
        <w:sdt>
          <w:sdtPr>
            <w:rPr>
              <w:rFonts w:cstheme="minorHAnsi"/>
            </w:rPr>
            <w:id w:val="1993668722"/>
            <w:placeholder>
              <w:docPart w:val="087B65145E2143D981B5BE08AA381EF9"/>
            </w:placeholder>
            <w:showingPlcHdr/>
          </w:sdtPr>
          <w:sdtEndPr/>
          <w:sdtContent>
            <w:tc>
              <w:tcPr>
                <w:tcW w:w="4770" w:type="dxa"/>
              </w:tcPr>
              <w:p w14:paraId="63B036F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142F59" w14:textId="77777777" w:rsidTr="00BC2983">
        <w:trPr>
          <w:cantSplit/>
        </w:trPr>
        <w:tc>
          <w:tcPr>
            <w:tcW w:w="990" w:type="dxa"/>
          </w:tcPr>
          <w:p w14:paraId="3DD8EFB8" w14:textId="77777777" w:rsidR="004A66E7" w:rsidRPr="0084305D" w:rsidRDefault="004A66E7" w:rsidP="00BC2983">
            <w:pPr>
              <w:jc w:val="center"/>
              <w:rPr>
                <w:rFonts w:cstheme="minorHAnsi"/>
                <w:b/>
                <w:bCs/>
              </w:rPr>
            </w:pPr>
            <w:r w:rsidRPr="0084305D">
              <w:rPr>
                <w:rFonts w:cstheme="minorHAnsi"/>
                <w:b/>
                <w:bCs/>
              </w:rPr>
              <w:t>11-H-3</w:t>
            </w:r>
          </w:p>
        </w:tc>
        <w:tc>
          <w:tcPr>
            <w:tcW w:w="6300" w:type="dxa"/>
            <w:tcBorders>
              <w:right w:val="nil"/>
            </w:tcBorders>
          </w:tcPr>
          <w:p w14:paraId="7464F36E" w14:textId="77777777" w:rsidR="004A66E7" w:rsidRDefault="004A66E7" w:rsidP="00BC2983">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456479" w:rsidRPr="0084305D" w:rsidRDefault="00456479" w:rsidP="00BC2983">
            <w:pPr>
              <w:spacing w:after="160" w:line="259" w:lineRule="auto"/>
              <w:rPr>
                <w:rFonts w:cstheme="minorHAnsi"/>
                <w:color w:val="000000"/>
              </w:rPr>
            </w:pPr>
          </w:p>
        </w:tc>
        <w:tc>
          <w:tcPr>
            <w:tcW w:w="270" w:type="dxa"/>
            <w:tcBorders>
              <w:left w:val="nil"/>
            </w:tcBorders>
          </w:tcPr>
          <w:p w14:paraId="7F5A88A0" w14:textId="77777777" w:rsidR="004A66E7" w:rsidRPr="0084305D" w:rsidRDefault="004A66E7" w:rsidP="00BC2983">
            <w:pPr>
              <w:rPr>
                <w:rFonts w:cstheme="minorHAnsi"/>
              </w:rPr>
            </w:pPr>
          </w:p>
        </w:tc>
        <w:tc>
          <w:tcPr>
            <w:tcW w:w="810" w:type="dxa"/>
          </w:tcPr>
          <w:p w14:paraId="4F385E95" w14:textId="77777777" w:rsidR="004A66E7" w:rsidRPr="00C34C63" w:rsidRDefault="004A66E7" w:rsidP="00BC2983">
            <w:pPr>
              <w:rPr>
                <w:rFonts w:cstheme="minorHAnsi"/>
              </w:rPr>
            </w:pPr>
            <w:r w:rsidRPr="00C34C63">
              <w:rPr>
                <w:rFonts w:cstheme="minorHAnsi"/>
              </w:rPr>
              <w:t xml:space="preserve">A </w:t>
            </w:r>
          </w:p>
          <w:p w14:paraId="409148BB" w14:textId="77777777" w:rsidR="004A66E7" w:rsidRPr="00C34C63" w:rsidRDefault="004A66E7" w:rsidP="00BC2983">
            <w:pPr>
              <w:rPr>
                <w:rFonts w:cstheme="minorHAnsi"/>
              </w:rPr>
            </w:pPr>
            <w:r w:rsidRPr="00C34C63">
              <w:rPr>
                <w:rFonts w:cstheme="minorHAnsi"/>
              </w:rPr>
              <w:t xml:space="preserve">B </w:t>
            </w:r>
          </w:p>
          <w:p w14:paraId="209FF62B" w14:textId="77777777" w:rsidR="004A66E7" w:rsidRPr="00C34C63" w:rsidRDefault="004A66E7" w:rsidP="00BC2983">
            <w:pPr>
              <w:rPr>
                <w:rFonts w:cstheme="minorHAnsi"/>
              </w:rPr>
            </w:pPr>
            <w:r w:rsidRPr="00C34C63">
              <w:rPr>
                <w:rFonts w:cstheme="minorHAnsi"/>
              </w:rPr>
              <w:t xml:space="preserve">C-M </w:t>
            </w:r>
          </w:p>
          <w:p w14:paraId="33B386FF" w14:textId="77777777" w:rsidR="004A66E7" w:rsidRPr="0084305D" w:rsidRDefault="004A66E7" w:rsidP="00BC2983">
            <w:pPr>
              <w:rPr>
                <w:rFonts w:cstheme="minorHAnsi"/>
              </w:rPr>
            </w:pPr>
            <w:r w:rsidRPr="00C34C63">
              <w:rPr>
                <w:rFonts w:cstheme="minorHAnsi"/>
              </w:rPr>
              <w:t>C</w:t>
            </w:r>
          </w:p>
        </w:tc>
        <w:tc>
          <w:tcPr>
            <w:tcW w:w="1980" w:type="dxa"/>
          </w:tcPr>
          <w:p w14:paraId="094EA108" w14:textId="77777777" w:rsidR="004A66E7" w:rsidRPr="0084305D" w:rsidRDefault="0082530F" w:rsidP="00BC2983">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88472D2" w14:textId="77777777" w:rsidR="004A66E7" w:rsidRPr="0084305D" w:rsidRDefault="0082530F" w:rsidP="00BC2983">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359DA1" w14:textId="77777777" w:rsidR="004A66E7" w:rsidRDefault="0082530F" w:rsidP="00BC2983">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FED244C" w14:textId="77777777" w:rsidR="004A66E7" w:rsidRPr="00C34C63" w:rsidRDefault="0082530F" w:rsidP="00BC2983">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796465C" w14:textId="77777777" w:rsidR="004A66E7" w:rsidRPr="0084305D" w:rsidRDefault="004A66E7" w:rsidP="00BC2983">
            <w:pPr>
              <w:rPr>
                <w:rFonts w:cstheme="minorHAnsi"/>
              </w:rPr>
            </w:pPr>
          </w:p>
        </w:tc>
        <w:sdt>
          <w:sdtPr>
            <w:rPr>
              <w:rFonts w:cstheme="minorHAnsi"/>
            </w:rPr>
            <w:id w:val="694049341"/>
            <w:placeholder>
              <w:docPart w:val="1AEA7E4B483E4F06B7319E8C24FD4C05"/>
            </w:placeholder>
            <w:showingPlcHdr/>
          </w:sdtPr>
          <w:sdtEndPr/>
          <w:sdtContent>
            <w:tc>
              <w:tcPr>
                <w:tcW w:w="4770" w:type="dxa"/>
              </w:tcPr>
              <w:p w14:paraId="1B160D9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7" w:name="Per11H4"/>
      <w:tr w:rsidR="004A66E7" w14:paraId="5D110FD0" w14:textId="77777777" w:rsidTr="00BC2983">
        <w:trPr>
          <w:cantSplit/>
        </w:trPr>
        <w:tc>
          <w:tcPr>
            <w:tcW w:w="990" w:type="dxa"/>
          </w:tcPr>
          <w:p w14:paraId="79694CD5" w14:textId="441AFB2F" w:rsidR="004A66E7" w:rsidRPr="0084305D" w:rsidRDefault="004A66E7" w:rsidP="00BC2983">
            <w:pPr>
              <w:jc w:val="center"/>
              <w:rPr>
                <w:rFonts w:cstheme="minorHAnsi"/>
                <w:b/>
                <w:bCs/>
              </w:rPr>
            </w:pPr>
            <w:r w:rsidRPr="0084305D">
              <w:rPr>
                <w:rFonts w:cstheme="minorHAnsi"/>
                <w:b/>
                <w:bCs/>
              </w:rPr>
              <w:fldChar w:fldCharType="begin"/>
            </w:r>
            <w:r w:rsidR="00505AE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57B58FF9" w14:textId="77777777" w:rsidR="004A66E7" w:rsidRPr="0084305D" w:rsidRDefault="004A66E7" w:rsidP="00BC298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6B612264" w14:textId="77777777" w:rsidR="004A66E7" w:rsidRPr="0084305D" w:rsidRDefault="004A66E7" w:rsidP="00BC2983">
            <w:pPr>
              <w:rPr>
                <w:rFonts w:cstheme="minorHAnsi"/>
              </w:rPr>
            </w:pPr>
          </w:p>
        </w:tc>
        <w:tc>
          <w:tcPr>
            <w:tcW w:w="810" w:type="dxa"/>
          </w:tcPr>
          <w:p w14:paraId="0871357E" w14:textId="77777777" w:rsidR="004A66E7" w:rsidRPr="00C34C63" w:rsidRDefault="004A66E7" w:rsidP="00BC2983">
            <w:pPr>
              <w:rPr>
                <w:rFonts w:cstheme="minorHAnsi"/>
              </w:rPr>
            </w:pPr>
            <w:r w:rsidRPr="00C34C63">
              <w:rPr>
                <w:rFonts w:cstheme="minorHAnsi"/>
              </w:rPr>
              <w:t xml:space="preserve">A </w:t>
            </w:r>
          </w:p>
          <w:p w14:paraId="7A1DCA42" w14:textId="77777777" w:rsidR="004A66E7" w:rsidRPr="00C34C63" w:rsidRDefault="004A66E7" w:rsidP="00BC2983">
            <w:pPr>
              <w:rPr>
                <w:rFonts w:cstheme="minorHAnsi"/>
              </w:rPr>
            </w:pPr>
            <w:r w:rsidRPr="00C34C63">
              <w:rPr>
                <w:rFonts w:cstheme="minorHAnsi"/>
              </w:rPr>
              <w:t xml:space="preserve">B </w:t>
            </w:r>
          </w:p>
          <w:p w14:paraId="63E53B9D" w14:textId="77777777" w:rsidR="004A66E7" w:rsidRPr="00C34C63" w:rsidRDefault="004A66E7" w:rsidP="00BC2983">
            <w:pPr>
              <w:rPr>
                <w:rFonts w:cstheme="minorHAnsi"/>
              </w:rPr>
            </w:pPr>
            <w:r w:rsidRPr="00C34C63">
              <w:rPr>
                <w:rFonts w:cstheme="minorHAnsi"/>
              </w:rPr>
              <w:t xml:space="preserve">C-M </w:t>
            </w:r>
          </w:p>
          <w:p w14:paraId="6C2CD6C4" w14:textId="77777777" w:rsidR="004A66E7" w:rsidRPr="0084305D" w:rsidRDefault="004A66E7" w:rsidP="00BC2983">
            <w:pPr>
              <w:rPr>
                <w:rFonts w:cstheme="minorHAnsi"/>
              </w:rPr>
            </w:pPr>
            <w:r w:rsidRPr="00C34C63">
              <w:rPr>
                <w:rFonts w:cstheme="minorHAnsi"/>
              </w:rPr>
              <w:t>C</w:t>
            </w:r>
          </w:p>
        </w:tc>
        <w:tc>
          <w:tcPr>
            <w:tcW w:w="1980" w:type="dxa"/>
          </w:tcPr>
          <w:p w14:paraId="0F380A27" w14:textId="77777777" w:rsidR="004A66E7" w:rsidRPr="0084305D" w:rsidRDefault="0082530F" w:rsidP="00BC2983">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3EA31D6" w14:textId="77777777" w:rsidR="004A66E7" w:rsidRPr="0084305D" w:rsidRDefault="0082530F" w:rsidP="00BC2983">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A86DD5E" w14:textId="77777777" w:rsidR="004A66E7" w:rsidRDefault="0082530F" w:rsidP="00BC2983">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2E75E74" w14:textId="77777777" w:rsidR="004A66E7" w:rsidRPr="00C34C63" w:rsidRDefault="0082530F" w:rsidP="00BC2983">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11F52FF" w14:textId="77777777" w:rsidR="004A66E7" w:rsidRPr="0084305D" w:rsidRDefault="004A66E7" w:rsidP="00BC2983">
            <w:pPr>
              <w:rPr>
                <w:rFonts w:cstheme="minorHAnsi"/>
              </w:rPr>
            </w:pPr>
          </w:p>
        </w:tc>
        <w:sdt>
          <w:sdtPr>
            <w:rPr>
              <w:rFonts w:cstheme="minorHAnsi"/>
            </w:rPr>
            <w:id w:val="-777253183"/>
            <w:placeholder>
              <w:docPart w:val="17DACB4EAFA54A3B99167EF90E2210F9"/>
            </w:placeholder>
            <w:showingPlcHdr/>
          </w:sdtPr>
          <w:sdtEndPr/>
          <w:sdtContent>
            <w:tc>
              <w:tcPr>
                <w:tcW w:w="4770" w:type="dxa"/>
              </w:tcPr>
              <w:p w14:paraId="49BFC5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8" w:name="Per11H5"/>
      <w:tr w:rsidR="004A66E7" w14:paraId="1F138B34" w14:textId="77777777" w:rsidTr="00BC2983">
        <w:trPr>
          <w:cantSplit/>
        </w:trPr>
        <w:tc>
          <w:tcPr>
            <w:tcW w:w="990" w:type="dxa"/>
          </w:tcPr>
          <w:p w14:paraId="729894F2" w14:textId="351F109C"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629707D1" w14:textId="77777777" w:rsidR="004A66E7" w:rsidRPr="0084305D" w:rsidRDefault="004A66E7" w:rsidP="00BC2983">
            <w:pPr>
              <w:rPr>
                <w:rFonts w:cstheme="minorHAnsi"/>
              </w:rPr>
            </w:pPr>
            <w:r w:rsidRPr="0084305D">
              <w:rPr>
                <w:rFonts w:cstheme="minorHAnsi"/>
              </w:rPr>
              <w:t>Each personnel record contains resume of training and experience.</w:t>
            </w:r>
          </w:p>
        </w:tc>
        <w:tc>
          <w:tcPr>
            <w:tcW w:w="270" w:type="dxa"/>
            <w:tcBorders>
              <w:left w:val="nil"/>
            </w:tcBorders>
          </w:tcPr>
          <w:p w14:paraId="5713B929" w14:textId="77777777" w:rsidR="004A66E7" w:rsidRPr="0084305D" w:rsidRDefault="004A66E7" w:rsidP="00BC2983">
            <w:pPr>
              <w:rPr>
                <w:rFonts w:cstheme="minorHAnsi"/>
              </w:rPr>
            </w:pPr>
          </w:p>
        </w:tc>
        <w:tc>
          <w:tcPr>
            <w:tcW w:w="810" w:type="dxa"/>
          </w:tcPr>
          <w:p w14:paraId="2AB34ABD" w14:textId="77777777" w:rsidR="004A66E7" w:rsidRPr="00C34C63" w:rsidRDefault="004A66E7" w:rsidP="00BC2983">
            <w:pPr>
              <w:rPr>
                <w:rFonts w:cstheme="minorHAnsi"/>
              </w:rPr>
            </w:pPr>
            <w:r w:rsidRPr="00C34C63">
              <w:rPr>
                <w:rFonts w:cstheme="minorHAnsi"/>
              </w:rPr>
              <w:t xml:space="preserve">A </w:t>
            </w:r>
          </w:p>
          <w:p w14:paraId="3B46FD44" w14:textId="77777777" w:rsidR="004A66E7" w:rsidRPr="00C34C63" w:rsidRDefault="004A66E7" w:rsidP="00BC2983">
            <w:pPr>
              <w:rPr>
                <w:rFonts w:cstheme="minorHAnsi"/>
              </w:rPr>
            </w:pPr>
            <w:r w:rsidRPr="00C34C63">
              <w:rPr>
                <w:rFonts w:cstheme="minorHAnsi"/>
              </w:rPr>
              <w:t xml:space="preserve">B </w:t>
            </w:r>
          </w:p>
          <w:p w14:paraId="2D6EF3EB" w14:textId="77777777" w:rsidR="004A66E7" w:rsidRPr="00C34C63" w:rsidRDefault="004A66E7" w:rsidP="00BC2983">
            <w:pPr>
              <w:rPr>
                <w:rFonts w:cstheme="minorHAnsi"/>
              </w:rPr>
            </w:pPr>
            <w:r w:rsidRPr="00C34C63">
              <w:rPr>
                <w:rFonts w:cstheme="minorHAnsi"/>
              </w:rPr>
              <w:t xml:space="preserve">C-M </w:t>
            </w:r>
          </w:p>
          <w:p w14:paraId="14904C86" w14:textId="77777777" w:rsidR="004A66E7" w:rsidRPr="0084305D" w:rsidRDefault="004A66E7" w:rsidP="00BC2983">
            <w:pPr>
              <w:rPr>
                <w:rFonts w:cstheme="minorHAnsi"/>
              </w:rPr>
            </w:pPr>
            <w:r w:rsidRPr="00C34C63">
              <w:rPr>
                <w:rFonts w:cstheme="minorHAnsi"/>
              </w:rPr>
              <w:t>C</w:t>
            </w:r>
          </w:p>
        </w:tc>
        <w:tc>
          <w:tcPr>
            <w:tcW w:w="1980" w:type="dxa"/>
          </w:tcPr>
          <w:p w14:paraId="7ED47576" w14:textId="77777777" w:rsidR="004A66E7" w:rsidRPr="0084305D" w:rsidRDefault="0082530F" w:rsidP="00BC2983">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AB2654" w14:textId="77777777" w:rsidR="004A66E7" w:rsidRPr="0084305D" w:rsidRDefault="0082530F" w:rsidP="00BC2983">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BEA4519" w14:textId="77777777" w:rsidR="004A66E7" w:rsidRDefault="0082530F" w:rsidP="00BC2983">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569AF18" w14:textId="77777777" w:rsidR="004A66E7" w:rsidRPr="00C34C63" w:rsidRDefault="0082530F" w:rsidP="00BC2983">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26EEB7B" w14:textId="77777777" w:rsidR="004A66E7" w:rsidRPr="0084305D" w:rsidRDefault="004A66E7" w:rsidP="00BC2983">
            <w:pPr>
              <w:rPr>
                <w:rFonts w:cstheme="minorHAnsi"/>
              </w:rPr>
            </w:pPr>
          </w:p>
        </w:tc>
        <w:sdt>
          <w:sdtPr>
            <w:rPr>
              <w:rFonts w:cstheme="minorHAnsi"/>
            </w:rPr>
            <w:id w:val="486834176"/>
            <w:placeholder>
              <w:docPart w:val="C5193C6A8E424B04B9A8CEE0093E09A2"/>
            </w:placeholder>
            <w:showingPlcHdr/>
          </w:sdtPr>
          <w:sdtEndPr/>
          <w:sdtContent>
            <w:tc>
              <w:tcPr>
                <w:tcW w:w="4770" w:type="dxa"/>
              </w:tcPr>
              <w:p w14:paraId="544CBDA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9" w:name="Per11H6"/>
      <w:tr w:rsidR="004A66E7" w14:paraId="1A148D66" w14:textId="77777777" w:rsidTr="00BC2983">
        <w:trPr>
          <w:cantSplit/>
        </w:trPr>
        <w:tc>
          <w:tcPr>
            <w:tcW w:w="990" w:type="dxa"/>
          </w:tcPr>
          <w:p w14:paraId="4BD008D4" w14:textId="223C3AD6"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06EF9D0A" w14:textId="77777777" w:rsidR="004A66E7" w:rsidRPr="0084305D" w:rsidRDefault="004A66E7" w:rsidP="00BC2983">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31682AF4" w14:textId="77777777" w:rsidR="004A66E7" w:rsidRPr="0084305D" w:rsidRDefault="004A66E7" w:rsidP="00BC2983">
            <w:pPr>
              <w:rPr>
                <w:rFonts w:cstheme="minorHAnsi"/>
              </w:rPr>
            </w:pPr>
          </w:p>
        </w:tc>
        <w:tc>
          <w:tcPr>
            <w:tcW w:w="810" w:type="dxa"/>
          </w:tcPr>
          <w:p w14:paraId="04448D77" w14:textId="77777777" w:rsidR="004A66E7" w:rsidRPr="00C34C63" w:rsidRDefault="004A66E7" w:rsidP="00BC2983">
            <w:pPr>
              <w:rPr>
                <w:rFonts w:cstheme="minorHAnsi"/>
              </w:rPr>
            </w:pPr>
            <w:r w:rsidRPr="00C34C63">
              <w:rPr>
                <w:rFonts w:cstheme="minorHAnsi"/>
              </w:rPr>
              <w:t xml:space="preserve">A </w:t>
            </w:r>
          </w:p>
          <w:p w14:paraId="54F3B1E5" w14:textId="77777777" w:rsidR="004A66E7" w:rsidRPr="00C34C63" w:rsidRDefault="004A66E7" w:rsidP="00BC2983">
            <w:pPr>
              <w:rPr>
                <w:rFonts w:cstheme="minorHAnsi"/>
              </w:rPr>
            </w:pPr>
            <w:r w:rsidRPr="00C34C63">
              <w:rPr>
                <w:rFonts w:cstheme="minorHAnsi"/>
              </w:rPr>
              <w:t xml:space="preserve">B </w:t>
            </w:r>
          </w:p>
          <w:p w14:paraId="23FC89B7" w14:textId="77777777" w:rsidR="004A66E7" w:rsidRPr="00C34C63" w:rsidRDefault="004A66E7" w:rsidP="00BC2983">
            <w:pPr>
              <w:rPr>
                <w:rFonts w:cstheme="minorHAnsi"/>
              </w:rPr>
            </w:pPr>
            <w:r w:rsidRPr="00C34C63">
              <w:rPr>
                <w:rFonts w:cstheme="minorHAnsi"/>
              </w:rPr>
              <w:t xml:space="preserve">C-M </w:t>
            </w:r>
          </w:p>
          <w:p w14:paraId="2A3BFE0F" w14:textId="77777777" w:rsidR="004A66E7" w:rsidRPr="0084305D" w:rsidRDefault="004A66E7" w:rsidP="00BC2983">
            <w:pPr>
              <w:rPr>
                <w:rFonts w:cstheme="minorHAnsi"/>
              </w:rPr>
            </w:pPr>
            <w:r w:rsidRPr="00C34C63">
              <w:rPr>
                <w:rFonts w:cstheme="minorHAnsi"/>
              </w:rPr>
              <w:t>C</w:t>
            </w:r>
          </w:p>
        </w:tc>
        <w:tc>
          <w:tcPr>
            <w:tcW w:w="1980" w:type="dxa"/>
          </w:tcPr>
          <w:p w14:paraId="5A8E515A" w14:textId="77777777" w:rsidR="004A66E7" w:rsidRPr="0084305D" w:rsidRDefault="0082530F" w:rsidP="00BC2983">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D3C39D" w14:textId="77777777" w:rsidR="004A66E7" w:rsidRPr="0084305D" w:rsidRDefault="0082530F" w:rsidP="00BC2983">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704104F" w14:textId="77777777" w:rsidR="004A66E7" w:rsidRDefault="0082530F" w:rsidP="00BC2983">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1F2A254" w14:textId="77777777" w:rsidR="004A66E7" w:rsidRPr="00C34C63" w:rsidRDefault="0082530F" w:rsidP="00BC2983">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44A65A2" w14:textId="77777777" w:rsidR="004A66E7" w:rsidRPr="0084305D" w:rsidRDefault="004A66E7" w:rsidP="00BC2983">
            <w:pPr>
              <w:rPr>
                <w:rFonts w:cstheme="minorHAnsi"/>
              </w:rPr>
            </w:pPr>
          </w:p>
        </w:tc>
        <w:sdt>
          <w:sdtPr>
            <w:rPr>
              <w:rFonts w:cstheme="minorHAnsi"/>
            </w:rPr>
            <w:id w:val="1799647140"/>
            <w:placeholder>
              <w:docPart w:val="47336029EE9646C4A32FBAC12C2F203B"/>
            </w:placeholder>
            <w:showingPlcHdr/>
          </w:sdtPr>
          <w:sdtEndPr/>
          <w:sdtContent>
            <w:tc>
              <w:tcPr>
                <w:tcW w:w="4770" w:type="dxa"/>
              </w:tcPr>
              <w:p w14:paraId="3529A7B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0" w:name="Per11H7"/>
      <w:tr w:rsidR="004A66E7" w14:paraId="622AE63A" w14:textId="77777777" w:rsidTr="00BC2983">
        <w:trPr>
          <w:cantSplit/>
        </w:trPr>
        <w:tc>
          <w:tcPr>
            <w:tcW w:w="990" w:type="dxa"/>
          </w:tcPr>
          <w:p w14:paraId="21813B14" w14:textId="792C9CFE"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75C42A81" w14:textId="77777777" w:rsidR="004A66E7" w:rsidRPr="0084305D" w:rsidRDefault="004A66E7" w:rsidP="00BC2983">
            <w:pPr>
              <w:rPr>
                <w:rFonts w:cstheme="minorHAnsi"/>
              </w:rPr>
            </w:pPr>
            <w:r w:rsidRPr="0084305D">
              <w:rPr>
                <w:rFonts w:cstheme="minorHAnsi"/>
              </w:rPr>
              <w:t>Each personnel record contains date of employment.</w:t>
            </w:r>
          </w:p>
        </w:tc>
        <w:tc>
          <w:tcPr>
            <w:tcW w:w="270" w:type="dxa"/>
            <w:tcBorders>
              <w:left w:val="nil"/>
            </w:tcBorders>
          </w:tcPr>
          <w:p w14:paraId="019F9891" w14:textId="77777777" w:rsidR="004A66E7" w:rsidRPr="0084305D" w:rsidRDefault="004A66E7" w:rsidP="00BC2983">
            <w:pPr>
              <w:rPr>
                <w:rFonts w:cstheme="minorHAnsi"/>
              </w:rPr>
            </w:pPr>
          </w:p>
        </w:tc>
        <w:tc>
          <w:tcPr>
            <w:tcW w:w="810" w:type="dxa"/>
          </w:tcPr>
          <w:p w14:paraId="62ACB656" w14:textId="77777777" w:rsidR="004A66E7" w:rsidRPr="00C34C63" w:rsidRDefault="004A66E7" w:rsidP="00BC2983">
            <w:pPr>
              <w:rPr>
                <w:rFonts w:cstheme="minorHAnsi"/>
              </w:rPr>
            </w:pPr>
            <w:r w:rsidRPr="00C34C63">
              <w:rPr>
                <w:rFonts w:cstheme="minorHAnsi"/>
              </w:rPr>
              <w:t xml:space="preserve">A </w:t>
            </w:r>
          </w:p>
          <w:p w14:paraId="16DBDBE9" w14:textId="77777777" w:rsidR="004A66E7" w:rsidRPr="00C34C63" w:rsidRDefault="004A66E7" w:rsidP="00BC2983">
            <w:pPr>
              <w:rPr>
                <w:rFonts w:cstheme="minorHAnsi"/>
              </w:rPr>
            </w:pPr>
            <w:r w:rsidRPr="00C34C63">
              <w:rPr>
                <w:rFonts w:cstheme="minorHAnsi"/>
              </w:rPr>
              <w:t xml:space="preserve">B </w:t>
            </w:r>
          </w:p>
          <w:p w14:paraId="0B903059" w14:textId="77777777" w:rsidR="004A66E7" w:rsidRPr="00C34C63" w:rsidRDefault="004A66E7" w:rsidP="00BC2983">
            <w:pPr>
              <w:rPr>
                <w:rFonts w:cstheme="minorHAnsi"/>
              </w:rPr>
            </w:pPr>
            <w:r w:rsidRPr="00C34C63">
              <w:rPr>
                <w:rFonts w:cstheme="minorHAnsi"/>
              </w:rPr>
              <w:t xml:space="preserve">C-M </w:t>
            </w:r>
          </w:p>
          <w:p w14:paraId="359B6A60" w14:textId="77777777" w:rsidR="004A66E7" w:rsidRPr="0084305D" w:rsidRDefault="004A66E7" w:rsidP="00BC2983">
            <w:pPr>
              <w:rPr>
                <w:rFonts w:cstheme="minorHAnsi"/>
              </w:rPr>
            </w:pPr>
            <w:r w:rsidRPr="00C34C63">
              <w:rPr>
                <w:rFonts w:cstheme="minorHAnsi"/>
              </w:rPr>
              <w:t>C</w:t>
            </w:r>
          </w:p>
        </w:tc>
        <w:tc>
          <w:tcPr>
            <w:tcW w:w="1980" w:type="dxa"/>
          </w:tcPr>
          <w:p w14:paraId="264CA684" w14:textId="77777777" w:rsidR="004A66E7" w:rsidRPr="0084305D" w:rsidRDefault="0082530F" w:rsidP="00BC2983">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9CCDEC" w14:textId="77777777" w:rsidR="004A66E7" w:rsidRPr="0084305D" w:rsidRDefault="0082530F" w:rsidP="00BC2983">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B94CADF" w14:textId="77777777" w:rsidR="004A66E7" w:rsidRDefault="0082530F" w:rsidP="00BC2983">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2637BBAF" w14:textId="77777777" w:rsidR="004A66E7" w:rsidRPr="00C34C63" w:rsidRDefault="0082530F" w:rsidP="00BC2983">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327E6EA" w14:textId="77777777" w:rsidR="004A66E7" w:rsidRPr="0084305D" w:rsidRDefault="004A66E7" w:rsidP="00BC2983">
            <w:pPr>
              <w:rPr>
                <w:rFonts w:cstheme="minorHAnsi"/>
              </w:rPr>
            </w:pPr>
          </w:p>
        </w:tc>
        <w:sdt>
          <w:sdtPr>
            <w:rPr>
              <w:rFonts w:cstheme="minorHAnsi"/>
            </w:rPr>
            <w:id w:val="2024972550"/>
            <w:placeholder>
              <w:docPart w:val="224C7F566D7C43B688293101D03DC1A1"/>
            </w:placeholder>
            <w:showingPlcHdr/>
          </w:sdtPr>
          <w:sdtEndPr/>
          <w:sdtContent>
            <w:tc>
              <w:tcPr>
                <w:tcW w:w="4770" w:type="dxa"/>
              </w:tcPr>
              <w:p w14:paraId="6CD27DA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1" w:name="Per11H8"/>
      <w:tr w:rsidR="004A66E7" w14:paraId="0012D1D2" w14:textId="77777777" w:rsidTr="00BC2983">
        <w:trPr>
          <w:cantSplit/>
        </w:trPr>
        <w:tc>
          <w:tcPr>
            <w:tcW w:w="990" w:type="dxa"/>
          </w:tcPr>
          <w:p w14:paraId="22CF1D68" w14:textId="7692EBDB"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EA7EC8E" w14:textId="77777777" w:rsidR="004A66E7" w:rsidRPr="0084305D" w:rsidRDefault="004A66E7" w:rsidP="00BC2983">
            <w:pPr>
              <w:rPr>
                <w:rFonts w:cstheme="minorHAnsi"/>
              </w:rPr>
            </w:pPr>
            <w:r w:rsidRPr="0084305D">
              <w:rPr>
                <w:rFonts w:cstheme="minorHAnsi"/>
              </w:rPr>
              <w:t>Each personnel record contains description of duties.</w:t>
            </w:r>
          </w:p>
        </w:tc>
        <w:tc>
          <w:tcPr>
            <w:tcW w:w="270" w:type="dxa"/>
            <w:tcBorders>
              <w:left w:val="nil"/>
            </w:tcBorders>
          </w:tcPr>
          <w:p w14:paraId="0B2AF242" w14:textId="77777777" w:rsidR="004A66E7" w:rsidRPr="0084305D" w:rsidRDefault="004A66E7" w:rsidP="00BC2983">
            <w:pPr>
              <w:rPr>
                <w:rFonts w:cstheme="minorHAnsi"/>
              </w:rPr>
            </w:pPr>
          </w:p>
        </w:tc>
        <w:tc>
          <w:tcPr>
            <w:tcW w:w="810" w:type="dxa"/>
          </w:tcPr>
          <w:p w14:paraId="099C8C65" w14:textId="77777777" w:rsidR="004A66E7" w:rsidRPr="00C34C63" w:rsidRDefault="004A66E7" w:rsidP="00BC2983">
            <w:pPr>
              <w:rPr>
                <w:rFonts w:cstheme="minorHAnsi"/>
              </w:rPr>
            </w:pPr>
            <w:r w:rsidRPr="00C34C63">
              <w:rPr>
                <w:rFonts w:cstheme="minorHAnsi"/>
              </w:rPr>
              <w:t xml:space="preserve">A </w:t>
            </w:r>
          </w:p>
          <w:p w14:paraId="55C2BDEE" w14:textId="77777777" w:rsidR="004A66E7" w:rsidRPr="00C34C63" w:rsidRDefault="004A66E7" w:rsidP="00BC2983">
            <w:pPr>
              <w:rPr>
                <w:rFonts w:cstheme="minorHAnsi"/>
              </w:rPr>
            </w:pPr>
            <w:r w:rsidRPr="00C34C63">
              <w:rPr>
                <w:rFonts w:cstheme="minorHAnsi"/>
              </w:rPr>
              <w:t xml:space="preserve">B </w:t>
            </w:r>
          </w:p>
          <w:p w14:paraId="2AFD38FE" w14:textId="77777777" w:rsidR="004A66E7" w:rsidRPr="00C34C63" w:rsidRDefault="004A66E7" w:rsidP="00BC2983">
            <w:pPr>
              <w:rPr>
                <w:rFonts w:cstheme="minorHAnsi"/>
              </w:rPr>
            </w:pPr>
            <w:r w:rsidRPr="00C34C63">
              <w:rPr>
                <w:rFonts w:cstheme="minorHAnsi"/>
              </w:rPr>
              <w:t xml:space="preserve">C-M </w:t>
            </w:r>
          </w:p>
          <w:p w14:paraId="4F802078" w14:textId="77777777" w:rsidR="004A66E7" w:rsidRPr="0084305D" w:rsidRDefault="004A66E7" w:rsidP="00BC2983">
            <w:pPr>
              <w:rPr>
                <w:rFonts w:cstheme="minorHAnsi"/>
              </w:rPr>
            </w:pPr>
            <w:r w:rsidRPr="00C34C63">
              <w:rPr>
                <w:rFonts w:cstheme="minorHAnsi"/>
              </w:rPr>
              <w:t>C</w:t>
            </w:r>
          </w:p>
        </w:tc>
        <w:tc>
          <w:tcPr>
            <w:tcW w:w="1980" w:type="dxa"/>
          </w:tcPr>
          <w:p w14:paraId="016A7E47" w14:textId="77777777" w:rsidR="004A66E7" w:rsidRPr="0084305D" w:rsidRDefault="0082530F" w:rsidP="00BC2983">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D7B25BC" w14:textId="77777777" w:rsidR="004A66E7" w:rsidRPr="0084305D" w:rsidRDefault="0082530F" w:rsidP="00BC2983">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638321" w14:textId="77777777" w:rsidR="004A66E7" w:rsidRDefault="0082530F" w:rsidP="00BC2983">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CAA4250" w14:textId="77777777" w:rsidR="004A66E7" w:rsidRPr="00C34C63" w:rsidRDefault="0082530F" w:rsidP="00BC2983">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ABEA8D0" w14:textId="77777777" w:rsidR="004A66E7" w:rsidRPr="0084305D" w:rsidRDefault="004A66E7" w:rsidP="00BC2983">
            <w:pPr>
              <w:rPr>
                <w:rFonts w:cstheme="minorHAnsi"/>
              </w:rPr>
            </w:pPr>
          </w:p>
        </w:tc>
        <w:sdt>
          <w:sdtPr>
            <w:rPr>
              <w:rFonts w:cstheme="minorHAnsi"/>
            </w:rPr>
            <w:id w:val="172625319"/>
            <w:placeholder>
              <w:docPart w:val="9DEF261628CE4641965E3939AF506B33"/>
            </w:placeholder>
            <w:showingPlcHdr/>
          </w:sdtPr>
          <w:sdtEndPr/>
          <w:sdtContent>
            <w:tc>
              <w:tcPr>
                <w:tcW w:w="4770" w:type="dxa"/>
              </w:tcPr>
              <w:p w14:paraId="7F5F24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2" w:name="Per11H9"/>
      <w:tr w:rsidR="004A66E7" w14:paraId="33E7655C" w14:textId="77777777" w:rsidTr="00BC2983">
        <w:trPr>
          <w:cantSplit/>
        </w:trPr>
        <w:tc>
          <w:tcPr>
            <w:tcW w:w="990" w:type="dxa"/>
          </w:tcPr>
          <w:p w14:paraId="6D080B93" w14:textId="68443111" w:rsidR="004A66E7" w:rsidRPr="0084305D" w:rsidRDefault="004A66E7" w:rsidP="00BC2983">
            <w:pPr>
              <w:jc w:val="center"/>
              <w:rPr>
                <w:rFonts w:cstheme="minorHAnsi"/>
                <w:b/>
                <w:bCs/>
              </w:rPr>
            </w:pPr>
            <w:r w:rsidRPr="0084305D">
              <w:rPr>
                <w:rFonts w:cstheme="minorHAnsi"/>
                <w:b/>
                <w:bCs/>
              </w:rPr>
              <w:fldChar w:fldCharType="begin"/>
            </w:r>
            <w:r w:rsidR="0057623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68B0FFA3" w14:textId="77777777" w:rsidR="004A66E7" w:rsidRPr="0084305D" w:rsidRDefault="004A66E7" w:rsidP="00BC2983">
            <w:pPr>
              <w:rPr>
                <w:rFonts w:cstheme="minorHAnsi"/>
              </w:rPr>
            </w:pPr>
            <w:r w:rsidRPr="0084305D">
              <w:rPr>
                <w:rFonts w:cstheme="minorHAnsi"/>
              </w:rPr>
              <w:t>Each personnel record contains on-going record of continuing education.</w:t>
            </w:r>
          </w:p>
        </w:tc>
        <w:tc>
          <w:tcPr>
            <w:tcW w:w="270" w:type="dxa"/>
            <w:tcBorders>
              <w:left w:val="nil"/>
            </w:tcBorders>
          </w:tcPr>
          <w:p w14:paraId="694BF3CB" w14:textId="77777777" w:rsidR="004A66E7" w:rsidRPr="0084305D" w:rsidRDefault="004A66E7" w:rsidP="00BC2983">
            <w:pPr>
              <w:rPr>
                <w:rFonts w:cstheme="minorHAnsi"/>
              </w:rPr>
            </w:pPr>
          </w:p>
        </w:tc>
        <w:tc>
          <w:tcPr>
            <w:tcW w:w="810" w:type="dxa"/>
          </w:tcPr>
          <w:p w14:paraId="21D49BF3" w14:textId="77777777" w:rsidR="004A66E7" w:rsidRPr="00C34C63" w:rsidRDefault="004A66E7" w:rsidP="00BC2983">
            <w:pPr>
              <w:rPr>
                <w:rFonts w:cstheme="minorHAnsi"/>
              </w:rPr>
            </w:pPr>
            <w:r w:rsidRPr="00C34C63">
              <w:rPr>
                <w:rFonts w:cstheme="minorHAnsi"/>
              </w:rPr>
              <w:t xml:space="preserve">A </w:t>
            </w:r>
          </w:p>
          <w:p w14:paraId="746F6DA6" w14:textId="77777777" w:rsidR="004A66E7" w:rsidRPr="00C34C63" w:rsidRDefault="004A66E7" w:rsidP="00BC2983">
            <w:pPr>
              <w:rPr>
                <w:rFonts w:cstheme="minorHAnsi"/>
              </w:rPr>
            </w:pPr>
            <w:r w:rsidRPr="00C34C63">
              <w:rPr>
                <w:rFonts w:cstheme="minorHAnsi"/>
              </w:rPr>
              <w:t xml:space="preserve">B </w:t>
            </w:r>
          </w:p>
          <w:p w14:paraId="71CE783B" w14:textId="77777777" w:rsidR="004A66E7" w:rsidRPr="00C34C63" w:rsidRDefault="004A66E7" w:rsidP="00BC2983">
            <w:pPr>
              <w:rPr>
                <w:rFonts w:cstheme="minorHAnsi"/>
              </w:rPr>
            </w:pPr>
            <w:r w:rsidRPr="00C34C63">
              <w:rPr>
                <w:rFonts w:cstheme="minorHAnsi"/>
              </w:rPr>
              <w:t xml:space="preserve">C-M </w:t>
            </w:r>
          </w:p>
          <w:p w14:paraId="18E76440" w14:textId="77777777" w:rsidR="004A66E7" w:rsidRPr="0084305D" w:rsidRDefault="004A66E7" w:rsidP="00BC2983">
            <w:pPr>
              <w:rPr>
                <w:rFonts w:cstheme="minorHAnsi"/>
              </w:rPr>
            </w:pPr>
            <w:r w:rsidRPr="00C34C63">
              <w:rPr>
                <w:rFonts w:cstheme="minorHAnsi"/>
              </w:rPr>
              <w:t>C</w:t>
            </w:r>
          </w:p>
        </w:tc>
        <w:tc>
          <w:tcPr>
            <w:tcW w:w="1980" w:type="dxa"/>
          </w:tcPr>
          <w:p w14:paraId="7FFDA59E" w14:textId="77777777" w:rsidR="004A66E7" w:rsidRPr="0084305D" w:rsidRDefault="0082530F" w:rsidP="00BC2983">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0C78B58" w14:textId="77777777" w:rsidR="004A66E7" w:rsidRPr="0084305D" w:rsidRDefault="0082530F" w:rsidP="00BC2983">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2398D01" w14:textId="77777777" w:rsidR="004A66E7" w:rsidRDefault="0082530F" w:rsidP="00BC2983">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4E337A1" w14:textId="77777777" w:rsidR="004A66E7" w:rsidRPr="00C34C63" w:rsidRDefault="0082530F" w:rsidP="00BC2983">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BD9F448" w14:textId="77777777" w:rsidR="004A66E7" w:rsidRPr="0084305D" w:rsidRDefault="004A66E7" w:rsidP="00BC2983">
            <w:pPr>
              <w:rPr>
                <w:rFonts w:cstheme="minorHAnsi"/>
              </w:rPr>
            </w:pPr>
          </w:p>
        </w:tc>
        <w:sdt>
          <w:sdtPr>
            <w:rPr>
              <w:rFonts w:cstheme="minorHAnsi"/>
            </w:rPr>
            <w:id w:val="586041653"/>
            <w:placeholder>
              <w:docPart w:val="D791F729079B4FA3A835B962565FD2DC"/>
            </w:placeholder>
            <w:showingPlcHdr/>
          </w:sdtPr>
          <w:sdtEndPr/>
          <w:sdtContent>
            <w:tc>
              <w:tcPr>
                <w:tcW w:w="4770" w:type="dxa"/>
              </w:tcPr>
              <w:p w14:paraId="437D2B0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3" w:name="Per11H10"/>
      <w:tr w:rsidR="004A66E7" w14:paraId="26B3E07C" w14:textId="77777777" w:rsidTr="00BC2983">
        <w:trPr>
          <w:cantSplit/>
        </w:trPr>
        <w:tc>
          <w:tcPr>
            <w:tcW w:w="990" w:type="dxa"/>
          </w:tcPr>
          <w:p w14:paraId="4F284367" w14:textId="53E1D8FE" w:rsidR="004A66E7" w:rsidRPr="0084305D" w:rsidRDefault="004A66E7" w:rsidP="00BC2983">
            <w:pPr>
              <w:jc w:val="center"/>
              <w:rPr>
                <w:rFonts w:cstheme="minorHAnsi"/>
                <w:b/>
                <w:bCs/>
              </w:rPr>
            </w:pPr>
            <w:r w:rsidRPr="0084305D">
              <w:rPr>
                <w:rFonts w:cstheme="minorHAnsi"/>
                <w:b/>
                <w:bCs/>
              </w:rPr>
              <w:fldChar w:fldCharType="begin"/>
            </w:r>
            <w:r w:rsidR="002F4C2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56AE9D1C" w14:textId="77777777" w:rsidR="004A66E7" w:rsidRPr="0084305D" w:rsidRDefault="004A66E7" w:rsidP="00BC2983">
            <w:pPr>
              <w:rPr>
                <w:rFonts w:cstheme="minorHAnsi"/>
              </w:rPr>
            </w:pPr>
            <w:r w:rsidRPr="0084305D">
              <w:rPr>
                <w:rFonts w:cstheme="minorHAnsi"/>
              </w:rPr>
              <w:t>Each personnel record contains on-going record of inoculations or refusals.</w:t>
            </w:r>
          </w:p>
        </w:tc>
        <w:tc>
          <w:tcPr>
            <w:tcW w:w="270" w:type="dxa"/>
            <w:tcBorders>
              <w:left w:val="nil"/>
            </w:tcBorders>
          </w:tcPr>
          <w:p w14:paraId="03CE1B16" w14:textId="77777777" w:rsidR="004A66E7" w:rsidRPr="0084305D" w:rsidRDefault="004A66E7" w:rsidP="00BC2983">
            <w:pPr>
              <w:rPr>
                <w:rFonts w:cstheme="minorHAnsi"/>
              </w:rPr>
            </w:pPr>
          </w:p>
        </w:tc>
        <w:tc>
          <w:tcPr>
            <w:tcW w:w="810" w:type="dxa"/>
          </w:tcPr>
          <w:p w14:paraId="14F1BB4A" w14:textId="77777777" w:rsidR="004A66E7" w:rsidRPr="00C34C63" w:rsidRDefault="004A66E7" w:rsidP="00BC2983">
            <w:pPr>
              <w:rPr>
                <w:rFonts w:cstheme="minorHAnsi"/>
              </w:rPr>
            </w:pPr>
            <w:r w:rsidRPr="00C34C63">
              <w:rPr>
                <w:rFonts w:cstheme="minorHAnsi"/>
              </w:rPr>
              <w:t xml:space="preserve">A </w:t>
            </w:r>
          </w:p>
          <w:p w14:paraId="18AAC460" w14:textId="77777777" w:rsidR="004A66E7" w:rsidRPr="00C34C63" w:rsidRDefault="004A66E7" w:rsidP="00BC2983">
            <w:pPr>
              <w:rPr>
                <w:rFonts w:cstheme="minorHAnsi"/>
              </w:rPr>
            </w:pPr>
            <w:r w:rsidRPr="00C34C63">
              <w:rPr>
                <w:rFonts w:cstheme="minorHAnsi"/>
              </w:rPr>
              <w:t xml:space="preserve">B </w:t>
            </w:r>
          </w:p>
          <w:p w14:paraId="6A3C5D15" w14:textId="77777777" w:rsidR="004A66E7" w:rsidRPr="00C34C63" w:rsidRDefault="004A66E7" w:rsidP="00BC2983">
            <w:pPr>
              <w:rPr>
                <w:rFonts w:cstheme="minorHAnsi"/>
              </w:rPr>
            </w:pPr>
            <w:r w:rsidRPr="00C34C63">
              <w:rPr>
                <w:rFonts w:cstheme="minorHAnsi"/>
              </w:rPr>
              <w:t xml:space="preserve">C-M </w:t>
            </w:r>
          </w:p>
          <w:p w14:paraId="28CBD00A" w14:textId="77777777" w:rsidR="004A66E7" w:rsidRPr="0084305D" w:rsidRDefault="004A66E7" w:rsidP="00BC2983">
            <w:pPr>
              <w:rPr>
                <w:rFonts w:cstheme="minorHAnsi"/>
              </w:rPr>
            </w:pPr>
            <w:r w:rsidRPr="00C34C63">
              <w:rPr>
                <w:rFonts w:cstheme="minorHAnsi"/>
              </w:rPr>
              <w:t>C</w:t>
            </w:r>
          </w:p>
        </w:tc>
        <w:tc>
          <w:tcPr>
            <w:tcW w:w="1980" w:type="dxa"/>
          </w:tcPr>
          <w:p w14:paraId="2DF8C835" w14:textId="77777777" w:rsidR="004A66E7" w:rsidRPr="0084305D" w:rsidRDefault="0082530F" w:rsidP="00BC2983">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C25520D" w14:textId="77777777" w:rsidR="004A66E7" w:rsidRPr="0084305D" w:rsidRDefault="0082530F" w:rsidP="00BC2983">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EC98A6B" w14:textId="77777777" w:rsidR="004A66E7" w:rsidRDefault="0082530F" w:rsidP="00BC2983">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D038F0" w14:textId="77777777" w:rsidR="004A66E7" w:rsidRPr="00C34C63" w:rsidRDefault="0082530F" w:rsidP="00BC2983">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132511A7" w14:textId="77777777" w:rsidR="004A66E7" w:rsidRPr="0084305D" w:rsidRDefault="004A66E7" w:rsidP="00BC2983">
            <w:pPr>
              <w:rPr>
                <w:rFonts w:cstheme="minorHAnsi"/>
              </w:rPr>
            </w:pPr>
          </w:p>
        </w:tc>
        <w:sdt>
          <w:sdtPr>
            <w:rPr>
              <w:rFonts w:cstheme="minorHAnsi"/>
            </w:rPr>
            <w:id w:val="-571964191"/>
            <w:placeholder>
              <w:docPart w:val="5788F262041D423E89A96BFD501844DA"/>
            </w:placeholder>
            <w:showingPlcHdr/>
          </w:sdtPr>
          <w:sdtEndPr/>
          <w:sdtContent>
            <w:tc>
              <w:tcPr>
                <w:tcW w:w="4770" w:type="dxa"/>
              </w:tcPr>
              <w:p w14:paraId="1022EB9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4" w:name="PER11H11"/>
      <w:tr w:rsidR="004A66E7" w14:paraId="455B9066" w14:textId="77777777" w:rsidTr="000474DA">
        <w:trPr>
          <w:cantSplit/>
        </w:trPr>
        <w:tc>
          <w:tcPr>
            <w:tcW w:w="990" w:type="dxa"/>
            <w:tcBorders>
              <w:bottom w:val="single" w:sz="4" w:space="0" w:color="auto"/>
            </w:tcBorders>
          </w:tcPr>
          <w:p w14:paraId="5DB7C179" w14:textId="3EDC63F8" w:rsidR="004A66E7" w:rsidRPr="002F4C25" w:rsidRDefault="002F4C25" w:rsidP="00BC2983">
            <w:pPr>
              <w:jc w:val="center"/>
              <w:rPr>
                <w:rFonts w:cstheme="minorHAnsi"/>
                <w:b/>
                <w:bCs/>
              </w:rPr>
            </w:pPr>
            <w:r>
              <w:rPr>
                <w:b/>
                <w:bCs/>
              </w:rPr>
              <w:fldChar w:fldCharType="begin"/>
            </w:r>
            <w:r>
              <w:rPr>
                <w:b/>
                <w:bCs/>
              </w:rPr>
              <w:instrText xml:space="preserve"> HYPERLINK  \l "PerWorksheet4" </w:instrText>
            </w:r>
            <w:r>
              <w:rPr>
                <w:b/>
                <w:bCs/>
              </w:rPr>
              <w:fldChar w:fldCharType="separate"/>
            </w:r>
            <w:r w:rsidR="004A66E7" w:rsidRPr="002F4C25">
              <w:rPr>
                <w:rStyle w:val="Hyperlink"/>
                <w:b/>
                <w:bCs/>
              </w:rPr>
              <w:t>11-H-11</w:t>
            </w:r>
            <w:bookmarkEnd w:id="124"/>
            <w:r>
              <w:rPr>
                <w:b/>
                <w:bCs/>
              </w:rPr>
              <w:fldChar w:fldCharType="end"/>
            </w:r>
          </w:p>
        </w:tc>
        <w:tc>
          <w:tcPr>
            <w:tcW w:w="6300" w:type="dxa"/>
            <w:tcBorders>
              <w:bottom w:val="single" w:sz="4" w:space="0" w:color="auto"/>
              <w:right w:val="nil"/>
            </w:tcBorders>
          </w:tcPr>
          <w:p w14:paraId="6D862349" w14:textId="77777777" w:rsidR="004A66E7" w:rsidRDefault="004A66E7" w:rsidP="00BC2983">
            <w:pPr>
              <w:rPr>
                <w:color w:val="000000"/>
              </w:rPr>
            </w:pPr>
            <w:r>
              <w:rPr>
                <w:color w:val="000000"/>
              </w:rPr>
              <w:t>Each personnel record contains record of hepatitis B immunization being offered to clinical personnel with bodily fluid exposure risk.</w:t>
            </w:r>
          </w:p>
          <w:p w14:paraId="4E0489AD" w14:textId="77777777" w:rsidR="004A66E7" w:rsidRPr="0084305D" w:rsidRDefault="004A66E7" w:rsidP="00BC2983">
            <w:pPr>
              <w:rPr>
                <w:rFonts w:cstheme="minorHAnsi"/>
              </w:rPr>
            </w:pPr>
          </w:p>
        </w:tc>
        <w:tc>
          <w:tcPr>
            <w:tcW w:w="270" w:type="dxa"/>
            <w:tcBorders>
              <w:left w:val="nil"/>
              <w:bottom w:val="single" w:sz="4" w:space="0" w:color="auto"/>
            </w:tcBorders>
          </w:tcPr>
          <w:p w14:paraId="1F2289E4" w14:textId="77777777" w:rsidR="004A66E7" w:rsidRPr="0084305D" w:rsidRDefault="004A66E7" w:rsidP="00BC2983">
            <w:pPr>
              <w:rPr>
                <w:rFonts w:cstheme="minorHAnsi"/>
              </w:rPr>
            </w:pPr>
          </w:p>
        </w:tc>
        <w:tc>
          <w:tcPr>
            <w:tcW w:w="810" w:type="dxa"/>
            <w:tcBorders>
              <w:bottom w:val="single" w:sz="4" w:space="0" w:color="auto"/>
            </w:tcBorders>
          </w:tcPr>
          <w:p w14:paraId="0B10B3B7" w14:textId="77777777" w:rsidR="004A66E7" w:rsidRPr="00C34C63" w:rsidRDefault="004A66E7" w:rsidP="00BC2983">
            <w:pPr>
              <w:rPr>
                <w:rFonts w:cstheme="minorHAnsi"/>
              </w:rPr>
            </w:pPr>
            <w:r w:rsidRPr="00C34C63">
              <w:rPr>
                <w:rFonts w:cstheme="minorHAnsi"/>
              </w:rPr>
              <w:t xml:space="preserve">A </w:t>
            </w:r>
          </w:p>
          <w:p w14:paraId="1ACB3CB0" w14:textId="77777777" w:rsidR="004A66E7" w:rsidRPr="00C34C63" w:rsidRDefault="004A66E7" w:rsidP="00BC2983">
            <w:pPr>
              <w:rPr>
                <w:rFonts w:cstheme="minorHAnsi"/>
              </w:rPr>
            </w:pPr>
            <w:r w:rsidRPr="00C34C63">
              <w:rPr>
                <w:rFonts w:cstheme="minorHAnsi"/>
              </w:rPr>
              <w:t xml:space="preserve">B </w:t>
            </w:r>
          </w:p>
          <w:p w14:paraId="01E3F12D" w14:textId="77777777" w:rsidR="004A66E7" w:rsidRPr="00C34C63" w:rsidRDefault="004A66E7" w:rsidP="00BC2983">
            <w:pPr>
              <w:rPr>
                <w:rFonts w:cstheme="minorHAnsi"/>
              </w:rPr>
            </w:pPr>
            <w:r w:rsidRPr="00C34C63">
              <w:rPr>
                <w:rFonts w:cstheme="minorHAnsi"/>
              </w:rPr>
              <w:t xml:space="preserve">C-M </w:t>
            </w:r>
          </w:p>
          <w:p w14:paraId="20A7F888"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66F64130" w14:textId="77777777" w:rsidR="004A66E7" w:rsidRPr="0084305D" w:rsidRDefault="0082530F" w:rsidP="00BC2983">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02FBFBB" w14:textId="77777777" w:rsidR="004A66E7" w:rsidRPr="0084305D" w:rsidRDefault="0082530F" w:rsidP="00BC2983">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2DB34FD" w14:textId="77777777" w:rsidR="004A66E7" w:rsidRDefault="0082530F" w:rsidP="00BC2983">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E8C8F65" w14:textId="77777777" w:rsidR="004A66E7" w:rsidRPr="00C34C63" w:rsidRDefault="0082530F" w:rsidP="00BC2983">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660C73" w14:textId="77777777" w:rsidR="004A66E7" w:rsidRDefault="004A66E7" w:rsidP="00BC2983">
            <w:pPr>
              <w:rPr>
                <w:rFonts w:cstheme="minorHAnsi"/>
              </w:rPr>
            </w:pPr>
          </w:p>
        </w:tc>
        <w:sdt>
          <w:sdtPr>
            <w:rPr>
              <w:rFonts w:cstheme="minorHAnsi"/>
            </w:rPr>
            <w:id w:val="480967213"/>
            <w:placeholder>
              <w:docPart w:val="1AA8EE9E6D324A71A2640E262B9CB7EE"/>
            </w:placeholder>
            <w:showingPlcHdr/>
          </w:sdtPr>
          <w:sdtEndPr/>
          <w:sdtContent>
            <w:tc>
              <w:tcPr>
                <w:tcW w:w="4770" w:type="dxa"/>
                <w:tcBorders>
                  <w:bottom w:val="single" w:sz="4" w:space="0" w:color="auto"/>
                </w:tcBorders>
              </w:tcPr>
              <w:p w14:paraId="72F8943B"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D06EB21" w14:textId="77777777" w:rsidTr="000474DA">
        <w:trPr>
          <w:cantSplit/>
        </w:trPr>
        <w:tc>
          <w:tcPr>
            <w:tcW w:w="15120" w:type="dxa"/>
            <w:gridSpan w:val="6"/>
            <w:tcBorders>
              <w:left w:val="single" w:sz="4" w:space="0" w:color="auto"/>
            </w:tcBorders>
            <w:shd w:val="clear" w:color="auto" w:fill="D9E2F3" w:themeFill="accent1" w:themeFillTint="33"/>
          </w:tcPr>
          <w:p w14:paraId="64BF615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4A66E7" w14:paraId="51B9E83E" w14:textId="77777777" w:rsidTr="00BC2983">
        <w:trPr>
          <w:cantSplit/>
        </w:trPr>
        <w:tc>
          <w:tcPr>
            <w:tcW w:w="990" w:type="dxa"/>
          </w:tcPr>
          <w:p w14:paraId="2D770943" w14:textId="1D8A9882" w:rsidR="004A66E7" w:rsidRPr="0084305D" w:rsidRDefault="00194333" w:rsidP="00BC2983">
            <w:pPr>
              <w:jc w:val="center"/>
              <w:rPr>
                <w:rFonts w:cstheme="minorHAnsi"/>
                <w:b/>
                <w:bCs/>
              </w:rPr>
            </w:pPr>
            <w:r>
              <w:fldChar w:fldCharType="begin"/>
            </w:r>
            <w:r w:rsidR="004247A0">
              <w:instrText>HYPERLINK  \l "PerWorksheet4" \o "Go Back to Personnel Worksheet"</w:instrText>
            </w:r>
            <w:r>
              <w:fldChar w:fldCharType="separate"/>
            </w:r>
            <w:r w:rsidR="004A66E7" w:rsidRPr="0084305D">
              <w:rPr>
                <w:rStyle w:val="Hyperlink"/>
                <w:rFonts w:cstheme="minorHAnsi"/>
                <w:b/>
                <w:bCs/>
              </w:rPr>
              <w:t>11-I-1</w:t>
            </w:r>
            <w:r>
              <w:rPr>
                <w:rStyle w:val="Hyperlink"/>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4AAB12A0" w14:textId="77777777" w:rsidR="004A66E7" w:rsidRPr="0084305D" w:rsidRDefault="004A66E7" w:rsidP="00BC2983">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1FF66250" w14:textId="77777777" w:rsidR="004A66E7" w:rsidRPr="0084305D" w:rsidRDefault="004A66E7" w:rsidP="00BC2983">
            <w:pPr>
              <w:rPr>
                <w:rFonts w:cstheme="minorHAnsi"/>
              </w:rPr>
            </w:pPr>
          </w:p>
        </w:tc>
        <w:tc>
          <w:tcPr>
            <w:tcW w:w="810" w:type="dxa"/>
          </w:tcPr>
          <w:p w14:paraId="4A2656E7" w14:textId="77777777" w:rsidR="004A66E7" w:rsidRPr="00C34C63" w:rsidRDefault="004A66E7" w:rsidP="00BC2983">
            <w:pPr>
              <w:rPr>
                <w:rFonts w:cstheme="minorHAnsi"/>
              </w:rPr>
            </w:pPr>
            <w:r w:rsidRPr="00C34C63">
              <w:rPr>
                <w:rFonts w:cstheme="minorHAnsi"/>
              </w:rPr>
              <w:t xml:space="preserve">A </w:t>
            </w:r>
          </w:p>
          <w:p w14:paraId="3BE0AC77" w14:textId="77777777" w:rsidR="004A66E7" w:rsidRPr="00C34C63" w:rsidRDefault="004A66E7" w:rsidP="00BC2983">
            <w:pPr>
              <w:rPr>
                <w:rFonts w:cstheme="minorHAnsi"/>
              </w:rPr>
            </w:pPr>
            <w:r w:rsidRPr="00C34C63">
              <w:rPr>
                <w:rFonts w:cstheme="minorHAnsi"/>
              </w:rPr>
              <w:t xml:space="preserve">B </w:t>
            </w:r>
          </w:p>
          <w:p w14:paraId="35453530" w14:textId="77777777" w:rsidR="004A66E7" w:rsidRPr="00C34C63" w:rsidRDefault="004A66E7" w:rsidP="00BC2983">
            <w:pPr>
              <w:rPr>
                <w:rFonts w:cstheme="minorHAnsi"/>
              </w:rPr>
            </w:pPr>
            <w:r w:rsidRPr="00C34C63">
              <w:rPr>
                <w:rFonts w:cstheme="minorHAnsi"/>
              </w:rPr>
              <w:t xml:space="preserve">C-M </w:t>
            </w:r>
          </w:p>
          <w:p w14:paraId="3B1631C1" w14:textId="77777777" w:rsidR="004A66E7" w:rsidRPr="0084305D" w:rsidRDefault="004A66E7" w:rsidP="00BC2983">
            <w:pPr>
              <w:rPr>
                <w:rFonts w:cstheme="minorHAnsi"/>
              </w:rPr>
            </w:pPr>
            <w:r w:rsidRPr="00C34C63">
              <w:rPr>
                <w:rFonts w:cstheme="minorHAnsi"/>
              </w:rPr>
              <w:t>C</w:t>
            </w:r>
          </w:p>
        </w:tc>
        <w:tc>
          <w:tcPr>
            <w:tcW w:w="1980" w:type="dxa"/>
          </w:tcPr>
          <w:p w14:paraId="5D7F7F3F" w14:textId="77777777" w:rsidR="004A66E7" w:rsidRPr="0084305D" w:rsidRDefault="0082530F" w:rsidP="00BC2983">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416E52" w14:textId="77777777" w:rsidR="004A66E7" w:rsidRPr="0084305D" w:rsidRDefault="0082530F" w:rsidP="00BC2983">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C324936" w14:textId="77777777" w:rsidR="004A66E7" w:rsidRDefault="0082530F" w:rsidP="00BC2983">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02F5531" w14:textId="77777777" w:rsidR="004A66E7" w:rsidRPr="00C34C63" w:rsidRDefault="0082530F" w:rsidP="00BC2983">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32E3F199" w14:textId="77777777" w:rsidR="004A66E7" w:rsidRPr="0084305D" w:rsidRDefault="004A66E7" w:rsidP="00BC2983">
            <w:pPr>
              <w:rPr>
                <w:rFonts w:cstheme="minorHAnsi"/>
              </w:rPr>
            </w:pPr>
          </w:p>
        </w:tc>
        <w:sdt>
          <w:sdtPr>
            <w:rPr>
              <w:rFonts w:cstheme="minorHAnsi"/>
            </w:rPr>
            <w:id w:val="739140674"/>
            <w:placeholder>
              <w:docPart w:val="018F1E324C7744E3AD92FCB5C4FE92D8"/>
            </w:placeholder>
            <w:showingPlcHdr/>
          </w:sdtPr>
          <w:sdtEndPr/>
          <w:sdtContent>
            <w:tc>
              <w:tcPr>
                <w:tcW w:w="4770" w:type="dxa"/>
              </w:tcPr>
              <w:p w14:paraId="6DB8484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22E6E3" w14:textId="77777777" w:rsidTr="00BC2983">
        <w:trPr>
          <w:cantSplit/>
        </w:trPr>
        <w:tc>
          <w:tcPr>
            <w:tcW w:w="990" w:type="dxa"/>
          </w:tcPr>
          <w:p w14:paraId="640F768D" w14:textId="0C9830E8" w:rsidR="004A66E7" w:rsidRPr="0084305D" w:rsidRDefault="0082530F" w:rsidP="00BC2983">
            <w:pPr>
              <w:jc w:val="center"/>
              <w:rPr>
                <w:rFonts w:cstheme="minorHAnsi"/>
                <w:b/>
                <w:bCs/>
              </w:rPr>
            </w:pPr>
            <w:hyperlink w:anchor="PerWorksheet4" w:tooltip="Go Back to Personnel Worksheet" w:history="1">
              <w:r w:rsidR="004A66E7"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4043EBDE" w14:textId="77777777" w:rsidR="004A66E7" w:rsidRPr="0084305D" w:rsidRDefault="004A66E7" w:rsidP="00BC2983">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08BC8C07" w14:textId="77777777" w:rsidR="004A66E7" w:rsidRPr="0084305D" w:rsidRDefault="004A66E7" w:rsidP="00BC2983">
            <w:pPr>
              <w:rPr>
                <w:rFonts w:cstheme="minorHAnsi"/>
              </w:rPr>
            </w:pPr>
          </w:p>
        </w:tc>
        <w:tc>
          <w:tcPr>
            <w:tcW w:w="810" w:type="dxa"/>
          </w:tcPr>
          <w:p w14:paraId="44549CFE" w14:textId="77777777" w:rsidR="004A66E7" w:rsidRPr="00C34C63" w:rsidRDefault="004A66E7" w:rsidP="00BC2983">
            <w:pPr>
              <w:rPr>
                <w:rFonts w:cstheme="minorHAnsi"/>
              </w:rPr>
            </w:pPr>
            <w:r w:rsidRPr="00C34C63">
              <w:rPr>
                <w:rFonts w:cstheme="minorHAnsi"/>
              </w:rPr>
              <w:t xml:space="preserve">A </w:t>
            </w:r>
          </w:p>
          <w:p w14:paraId="7D179BCE" w14:textId="77777777" w:rsidR="004A66E7" w:rsidRPr="00C34C63" w:rsidRDefault="004A66E7" w:rsidP="00BC2983">
            <w:pPr>
              <w:rPr>
                <w:rFonts w:cstheme="minorHAnsi"/>
              </w:rPr>
            </w:pPr>
            <w:r w:rsidRPr="00C34C63">
              <w:rPr>
                <w:rFonts w:cstheme="minorHAnsi"/>
              </w:rPr>
              <w:t xml:space="preserve">B </w:t>
            </w:r>
          </w:p>
          <w:p w14:paraId="0DC11E62" w14:textId="77777777" w:rsidR="004A66E7" w:rsidRPr="00C34C63" w:rsidRDefault="004A66E7" w:rsidP="00BC2983">
            <w:pPr>
              <w:rPr>
                <w:rFonts w:cstheme="minorHAnsi"/>
              </w:rPr>
            </w:pPr>
            <w:r w:rsidRPr="00C34C63">
              <w:rPr>
                <w:rFonts w:cstheme="minorHAnsi"/>
              </w:rPr>
              <w:t xml:space="preserve">C-M </w:t>
            </w:r>
          </w:p>
          <w:p w14:paraId="44B7427C" w14:textId="77777777" w:rsidR="004A66E7" w:rsidRPr="0084305D" w:rsidRDefault="004A66E7" w:rsidP="00BC2983">
            <w:pPr>
              <w:rPr>
                <w:rFonts w:cstheme="minorHAnsi"/>
              </w:rPr>
            </w:pPr>
            <w:r w:rsidRPr="00C34C63">
              <w:rPr>
                <w:rFonts w:cstheme="minorHAnsi"/>
              </w:rPr>
              <w:t>C</w:t>
            </w:r>
          </w:p>
        </w:tc>
        <w:tc>
          <w:tcPr>
            <w:tcW w:w="1980" w:type="dxa"/>
          </w:tcPr>
          <w:p w14:paraId="457E6151" w14:textId="77777777" w:rsidR="004A66E7" w:rsidRPr="0084305D" w:rsidRDefault="0082530F" w:rsidP="00BC2983">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684B33" w14:textId="77777777" w:rsidR="004A66E7" w:rsidRPr="0084305D" w:rsidRDefault="0082530F" w:rsidP="00BC2983">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19B725" w14:textId="77777777" w:rsidR="004A66E7" w:rsidRDefault="0082530F" w:rsidP="00BC2983">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D93FB8E" w14:textId="77777777" w:rsidR="004A66E7" w:rsidRPr="00C34C63" w:rsidRDefault="0082530F" w:rsidP="00BC2983">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1264CC0" w14:textId="77777777" w:rsidR="004A66E7" w:rsidRPr="0084305D" w:rsidRDefault="004A66E7" w:rsidP="00BC2983">
            <w:pPr>
              <w:rPr>
                <w:rFonts w:cstheme="minorHAnsi"/>
              </w:rPr>
            </w:pPr>
          </w:p>
        </w:tc>
        <w:sdt>
          <w:sdtPr>
            <w:rPr>
              <w:rFonts w:cstheme="minorHAnsi"/>
            </w:rPr>
            <w:id w:val="716551888"/>
            <w:placeholder>
              <w:docPart w:val="C3C8FDA2AD944AB88322BC0922AAA4D7"/>
            </w:placeholder>
            <w:showingPlcHdr/>
          </w:sdtPr>
          <w:sdtEndPr/>
          <w:sdtContent>
            <w:tc>
              <w:tcPr>
                <w:tcW w:w="4770" w:type="dxa"/>
              </w:tcPr>
              <w:p w14:paraId="655B5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6" w:name="Per11i3"/>
      <w:tr w:rsidR="004A66E7" w14:paraId="5F861717" w14:textId="77777777" w:rsidTr="00BC2983">
        <w:trPr>
          <w:cantSplit/>
        </w:trPr>
        <w:tc>
          <w:tcPr>
            <w:tcW w:w="990" w:type="dxa"/>
          </w:tcPr>
          <w:p w14:paraId="3F007BAA" w14:textId="4D57778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10950380" w14:textId="77777777" w:rsidR="004A66E7" w:rsidRPr="0084305D" w:rsidRDefault="004A66E7" w:rsidP="00BC2983">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3FB3F7B4" w14:textId="77777777" w:rsidR="004A66E7" w:rsidRPr="0084305D" w:rsidRDefault="004A66E7" w:rsidP="00BC2983">
            <w:pPr>
              <w:rPr>
                <w:rFonts w:cstheme="minorHAnsi"/>
              </w:rPr>
            </w:pPr>
          </w:p>
        </w:tc>
        <w:tc>
          <w:tcPr>
            <w:tcW w:w="810" w:type="dxa"/>
          </w:tcPr>
          <w:p w14:paraId="763282B0" w14:textId="77777777" w:rsidR="004A66E7" w:rsidRPr="00C34C63" w:rsidRDefault="004A66E7" w:rsidP="00BC2983">
            <w:pPr>
              <w:rPr>
                <w:rFonts w:cstheme="minorHAnsi"/>
              </w:rPr>
            </w:pPr>
            <w:r w:rsidRPr="00C34C63">
              <w:rPr>
                <w:rFonts w:cstheme="minorHAnsi"/>
              </w:rPr>
              <w:t xml:space="preserve">A </w:t>
            </w:r>
          </w:p>
          <w:p w14:paraId="0ACC9306" w14:textId="77777777" w:rsidR="004A66E7" w:rsidRPr="00C34C63" w:rsidRDefault="004A66E7" w:rsidP="00BC2983">
            <w:pPr>
              <w:rPr>
                <w:rFonts w:cstheme="minorHAnsi"/>
              </w:rPr>
            </w:pPr>
            <w:r w:rsidRPr="00C34C63">
              <w:rPr>
                <w:rFonts w:cstheme="minorHAnsi"/>
              </w:rPr>
              <w:t xml:space="preserve">B </w:t>
            </w:r>
          </w:p>
          <w:p w14:paraId="65311509" w14:textId="77777777" w:rsidR="004A66E7" w:rsidRPr="00C34C63" w:rsidRDefault="004A66E7" w:rsidP="00BC2983">
            <w:pPr>
              <w:rPr>
                <w:rFonts w:cstheme="minorHAnsi"/>
              </w:rPr>
            </w:pPr>
            <w:r w:rsidRPr="00C34C63">
              <w:rPr>
                <w:rFonts w:cstheme="minorHAnsi"/>
              </w:rPr>
              <w:t xml:space="preserve">C-M </w:t>
            </w:r>
          </w:p>
          <w:p w14:paraId="2700DB87" w14:textId="77777777" w:rsidR="004A66E7" w:rsidRPr="0084305D" w:rsidRDefault="004A66E7" w:rsidP="00BC2983">
            <w:pPr>
              <w:rPr>
                <w:rFonts w:cstheme="minorHAnsi"/>
              </w:rPr>
            </w:pPr>
            <w:r w:rsidRPr="00C34C63">
              <w:rPr>
                <w:rFonts w:cstheme="minorHAnsi"/>
              </w:rPr>
              <w:t>C</w:t>
            </w:r>
          </w:p>
        </w:tc>
        <w:tc>
          <w:tcPr>
            <w:tcW w:w="1980" w:type="dxa"/>
          </w:tcPr>
          <w:p w14:paraId="66F29B0A" w14:textId="77777777" w:rsidR="004A66E7" w:rsidRPr="0084305D" w:rsidRDefault="0082530F" w:rsidP="00BC2983">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432B60A" w14:textId="77777777" w:rsidR="004A66E7" w:rsidRPr="0084305D" w:rsidRDefault="0082530F" w:rsidP="00BC2983">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7E4439" w14:textId="77777777" w:rsidR="004A66E7" w:rsidRDefault="0082530F" w:rsidP="00BC2983">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F0C0717" w14:textId="77777777" w:rsidR="004A66E7" w:rsidRPr="00C34C63" w:rsidRDefault="0082530F" w:rsidP="00BC2983">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B78C2AA" w14:textId="77777777" w:rsidR="004A66E7" w:rsidRPr="0084305D" w:rsidRDefault="004A66E7" w:rsidP="00BC2983">
            <w:pPr>
              <w:rPr>
                <w:rFonts w:cstheme="minorHAnsi"/>
              </w:rPr>
            </w:pPr>
          </w:p>
        </w:tc>
        <w:sdt>
          <w:sdtPr>
            <w:rPr>
              <w:rFonts w:cstheme="minorHAnsi"/>
            </w:rPr>
            <w:id w:val="191435310"/>
            <w:placeholder>
              <w:docPart w:val="EBF69C0F20584DC281D78F9E285B764D"/>
            </w:placeholder>
            <w:showingPlcHdr/>
          </w:sdtPr>
          <w:sdtEndPr/>
          <w:sdtContent>
            <w:tc>
              <w:tcPr>
                <w:tcW w:w="4770" w:type="dxa"/>
              </w:tcPr>
              <w:p w14:paraId="42D0CE4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7" w:name="Per11i4"/>
      <w:tr w:rsidR="004A66E7" w14:paraId="537B0F0E" w14:textId="77777777" w:rsidTr="00BC2983">
        <w:trPr>
          <w:cantSplit/>
        </w:trPr>
        <w:tc>
          <w:tcPr>
            <w:tcW w:w="990" w:type="dxa"/>
          </w:tcPr>
          <w:p w14:paraId="3630A805" w14:textId="6BC9CCB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7"/>
          </w:p>
        </w:tc>
        <w:tc>
          <w:tcPr>
            <w:tcW w:w="6300" w:type="dxa"/>
            <w:tcBorders>
              <w:right w:val="nil"/>
            </w:tcBorders>
          </w:tcPr>
          <w:p w14:paraId="03AA996B" w14:textId="77777777" w:rsidR="004A66E7" w:rsidRPr="0084305D" w:rsidRDefault="004A66E7" w:rsidP="00BC298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42CC49EE" w14:textId="77777777" w:rsidR="004A66E7" w:rsidRPr="0084305D" w:rsidRDefault="004A66E7" w:rsidP="00BC2983">
            <w:pPr>
              <w:rPr>
                <w:rFonts w:cstheme="minorHAnsi"/>
              </w:rPr>
            </w:pPr>
          </w:p>
        </w:tc>
        <w:tc>
          <w:tcPr>
            <w:tcW w:w="810" w:type="dxa"/>
          </w:tcPr>
          <w:p w14:paraId="323D01CF" w14:textId="77777777" w:rsidR="004A66E7" w:rsidRPr="00C34C63" w:rsidRDefault="004A66E7" w:rsidP="00BC2983">
            <w:pPr>
              <w:rPr>
                <w:rFonts w:cstheme="minorHAnsi"/>
              </w:rPr>
            </w:pPr>
            <w:r w:rsidRPr="00C34C63">
              <w:rPr>
                <w:rFonts w:cstheme="minorHAnsi"/>
              </w:rPr>
              <w:t xml:space="preserve">A </w:t>
            </w:r>
          </w:p>
          <w:p w14:paraId="697B2D93" w14:textId="77777777" w:rsidR="004A66E7" w:rsidRPr="00C34C63" w:rsidRDefault="004A66E7" w:rsidP="00BC2983">
            <w:pPr>
              <w:rPr>
                <w:rFonts w:cstheme="minorHAnsi"/>
              </w:rPr>
            </w:pPr>
            <w:r w:rsidRPr="00C34C63">
              <w:rPr>
                <w:rFonts w:cstheme="minorHAnsi"/>
              </w:rPr>
              <w:t xml:space="preserve">B </w:t>
            </w:r>
          </w:p>
          <w:p w14:paraId="35905644" w14:textId="77777777" w:rsidR="004A66E7" w:rsidRPr="00C34C63" w:rsidRDefault="004A66E7" w:rsidP="00BC2983">
            <w:pPr>
              <w:rPr>
                <w:rFonts w:cstheme="minorHAnsi"/>
              </w:rPr>
            </w:pPr>
            <w:r w:rsidRPr="00C34C63">
              <w:rPr>
                <w:rFonts w:cstheme="minorHAnsi"/>
              </w:rPr>
              <w:t xml:space="preserve">C-M </w:t>
            </w:r>
          </w:p>
          <w:p w14:paraId="7D4A3DD3" w14:textId="77777777" w:rsidR="004A66E7" w:rsidRDefault="004A66E7" w:rsidP="00BC2983">
            <w:pPr>
              <w:rPr>
                <w:rFonts w:cstheme="minorHAnsi"/>
              </w:rPr>
            </w:pPr>
            <w:r w:rsidRPr="00C34C63">
              <w:rPr>
                <w:rFonts w:cstheme="minorHAnsi"/>
              </w:rPr>
              <w:t>C</w:t>
            </w:r>
          </w:p>
          <w:p w14:paraId="2432C0AA" w14:textId="77777777" w:rsidR="004A66E7" w:rsidRPr="0084305D" w:rsidRDefault="004A66E7" w:rsidP="00BC2983">
            <w:pPr>
              <w:rPr>
                <w:rFonts w:cstheme="minorHAnsi"/>
              </w:rPr>
            </w:pPr>
          </w:p>
        </w:tc>
        <w:tc>
          <w:tcPr>
            <w:tcW w:w="1980" w:type="dxa"/>
          </w:tcPr>
          <w:p w14:paraId="4A15FAB8" w14:textId="77777777" w:rsidR="004A66E7" w:rsidRPr="0084305D" w:rsidRDefault="0082530F" w:rsidP="00BC2983">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405131" w14:textId="77777777" w:rsidR="004A66E7" w:rsidRPr="0084305D" w:rsidRDefault="0082530F" w:rsidP="00BC2983">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77914D" w14:textId="77777777" w:rsidR="004A66E7" w:rsidRDefault="0082530F" w:rsidP="00BC2983">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140E2246" w14:textId="77777777" w:rsidR="004A66E7" w:rsidRPr="00C34C63" w:rsidRDefault="0082530F" w:rsidP="00BC2983">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D458F19" w14:textId="77777777" w:rsidR="004A66E7" w:rsidRPr="0084305D" w:rsidRDefault="004A66E7" w:rsidP="00BC2983">
            <w:pPr>
              <w:rPr>
                <w:rFonts w:cstheme="minorHAnsi"/>
              </w:rPr>
            </w:pPr>
          </w:p>
        </w:tc>
        <w:sdt>
          <w:sdtPr>
            <w:rPr>
              <w:rFonts w:cstheme="minorHAnsi"/>
            </w:rPr>
            <w:id w:val="-1037419763"/>
            <w:placeholder>
              <w:docPart w:val="4A4EDE7062E344BAAB513EB205EDAC4A"/>
            </w:placeholder>
            <w:showingPlcHdr/>
          </w:sdtPr>
          <w:sdtEndPr/>
          <w:sdtContent>
            <w:tc>
              <w:tcPr>
                <w:tcW w:w="4770" w:type="dxa"/>
              </w:tcPr>
              <w:p w14:paraId="708FB0B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8" w:name="Per11i5"/>
      <w:tr w:rsidR="004A66E7" w14:paraId="4E85FC3B" w14:textId="77777777" w:rsidTr="00BC2983">
        <w:trPr>
          <w:cantSplit/>
        </w:trPr>
        <w:tc>
          <w:tcPr>
            <w:tcW w:w="990" w:type="dxa"/>
          </w:tcPr>
          <w:p w14:paraId="32FD7D4E" w14:textId="15A4B0EC"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8"/>
          </w:p>
        </w:tc>
        <w:tc>
          <w:tcPr>
            <w:tcW w:w="6300" w:type="dxa"/>
            <w:tcBorders>
              <w:right w:val="nil"/>
            </w:tcBorders>
          </w:tcPr>
          <w:p w14:paraId="24BCBF8F" w14:textId="77777777" w:rsidR="004A66E7" w:rsidRDefault="004A66E7" w:rsidP="00BC2983">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0F0A3E" w:rsidRPr="0084305D" w:rsidRDefault="000F0A3E" w:rsidP="00BC2983">
            <w:pPr>
              <w:rPr>
                <w:rFonts w:cstheme="minorHAnsi"/>
                <w:color w:val="000000"/>
              </w:rPr>
            </w:pPr>
          </w:p>
        </w:tc>
        <w:tc>
          <w:tcPr>
            <w:tcW w:w="270" w:type="dxa"/>
            <w:tcBorders>
              <w:left w:val="nil"/>
            </w:tcBorders>
          </w:tcPr>
          <w:p w14:paraId="05AD9AD9" w14:textId="77777777" w:rsidR="004A66E7" w:rsidRPr="0084305D" w:rsidRDefault="004A66E7" w:rsidP="00BC2983">
            <w:pPr>
              <w:rPr>
                <w:rFonts w:cstheme="minorHAnsi"/>
              </w:rPr>
            </w:pPr>
          </w:p>
        </w:tc>
        <w:tc>
          <w:tcPr>
            <w:tcW w:w="810" w:type="dxa"/>
          </w:tcPr>
          <w:p w14:paraId="701A207D" w14:textId="77777777" w:rsidR="004A66E7" w:rsidRPr="00C34C63" w:rsidRDefault="004A66E7" w:rsidP="00BC2983">
            <w:pPr>
              <w:rPr>
                <w:rFonts w:cstheme="minorHAnsi"/>
              </w:rPr>
            </w:pPr>
            <w:r w:rsidRPr="00C34C63">
              <w:rPr>
                <w:rFonts w:cstheme="minorHAnsi"/>
              </w:rPr>
              <w:t xml:space="preserve">A </w:t>
            </w:r>
          </w:p>
          <w:p w14:paraId="355D5B50" w14:textId="77777777" w:rsidR="004A66E7" w:rsidRPr="00C34C63" w:rsidRDefault="004A66E7" w:rsidP="00BC2983">
            <w:pPr>
              <w:rPr>
                <w:rFonts w:cstheme="minorHAnsi"/>
              </w:rPr>
            </w:pPr>
            <w:r w:rsidRPr="00C34C63">
              <w:rPr>
                <w:rFonts w:cstheme="minorHAnsi"/>
              </w:rPr>
              <w:t xml:space="preserve">B </w:t>
            </w:r>
          </w:p>
          <w:p w14:paraId="5984E84C" w14:textId="77777777" w:rsidR="004A66E7" w:rsidRPr="00C34C63" w:rsidRDefault="004A66E7" w:rsidP="00BC2983">
            <w:pPr>
              <w:rPr>
                <w:rFonts w:cstheme="minorHAnsi"/>
              </w:rPr>
            </w:pPr>
            <w:r w:rsidRPr="00C34C63">
              <w:rPr>
                <w:rFonts w:cstheme="minorHAnsi"/>
              </w:rPr>
              <w:t xml:space="preserve">C-M </w:t>
            </w:r>
          </w:p>
          <w:p w14:paraId="5AD09C73" w14:textId="77777777" w:rsidR="004A66E7" w:rsidRPr="0084305D" w:rsidRDefault="004A66E7" w:rsidP="00BC2983">
            <w:pPr>
              <w:rPr>
                <w:rFonts w:cstheme="minorHAnsi"/>
              </w:rPr>
            </w:pPr>
            <w:r w:rsidRPr="00C34C63">
              <w:rPr>
                <w:rFonts w:cstheme="minorHAnsi"/>
              </w:rPr>
              <w:t>C</w:t>
            </w:r>
          </w:p>
        </w:tc>
        <w:tc>
          <w:tcPr>
            <w:tcW w:w="1980" w:type="dxa"/>
          </w:tcPr>
          <w:p w14:paraId="100ED6C0" w14:textId="77777777" w:rsidR="004A66E7" w:rsidRPr="0084305D" w:rsidRDefault="0082530F" w:rsidP="00BC2983">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451379A" w14:textId="77777777" w:rsidR="004A66E7" w:rsidRPr="0084305D" w:rsidRDefault="0082530F" w:rsidP="00BC2983">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ACEDD18" w14:textId="77777777" w:rsidR="004A66E7" w:rsidRDefault="0082530F" w:rsidP="00BC2983">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D04CCDE" w14:textId="77777777" w:rsidR="004A66E7" w:rsidRPr="00C34C63" w:rsidRDefault="0082530F" w:rsidP="00BC2983">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4C3430BF" w14:textId="77777777" w:rsidR="004A66E7" w:rsidRPr="0084305D" w:rsidRDefault="004A66E7" w:rsidP="00BC2983">
            <w:pPr>
              <w:rPr>
                <w:rFonts w:cstheme="minorHAnsi"/>
              </w:rPr>
            </w:pPr>
          </w:p>
        </w:tc>
        <w:sdt>
          <w:sdtPr>
            <w:rPr>
              <w:rFonts w:cstheme="minorHAnsi"/>
            </w:rPr>
            <w:id w:val="-99873329"/>
            <w:placeholder>
              <w:docPart w:val="7BF8534DD35242DEBBB72E0143934A86"/>
            </w:placeholder>
            <w:showingPlcHdr/>
          </w:sdtPr>
          <w:sdtEndPr/>
          <w:sdtContent>
            <w:tc>
              <w:tcPr>
                <w:tcW w:w="4770" w:type="dxa"/>
              </w:tcPr>
              <w:p w14:paraId="093EEF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9" w:name="Per11i6"/>
      <w:tr w:rsidR="004A66E7" w14:paraId="71F8F157" w14:textId="77777777" w:rsidTr="00BC2983">
        <w:trPr>
          <w:cantSplit/>
        </w:trPr>
        <w:tc>
          <w:tcPr>
            <w:tcW w:w="990" w:type="dxa"/>
          </w:tcPr>
          <w:p w14:paraId="052A4DB0" w14:textId="0D175114"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29"/>
          </w:p>
        </w:tc>
        <w:tc>
          <w:tcPr>
            <w:tcW w:w="6300" w:type="dxa"/>
            <w:tcBorders>
              <w:right w:val="nil"/>
            </w:tcBorders>
          </w:tcPr>
          <w:p w14:paraId="3F0A7CCE" w14:textId="77777777" w:rsidR="004A66E7" w:rsidRDefault="004A66E7" w:rsidP="00BC2983">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0F0A3E" w:rsidRPr="0084305D" w:rsidRDefault="000F0A3E" w:rsidP="00BC2983">
            <w:pPr>
              <w:rPr>
                <w:rFonts w:cstheme="minorHAnsi"/>
              </w:rPr>
            </w:pPr>
          </w:p>
        </w:tc>
        <w:tc>
          <w:tcPr>
            <w:tcW w:w="270" w:type="dxa"/>
            <w:tcBorders>
              <w:left w:val="nil"/>
            </w:tcBorders>
          </w:tcPr>
          <w:p w14:paraId="7EB1ECE3" w14:textId="77777777" w:rsidR="004A66E7" w:rsidRPr="0084305D" w:rsidRDefault="004A66E7" w:rsidP="00BC2983">
            <w:pPr>
              <w:rPr>
                <w:rFonts w:cstheme="minorHAnsi"/>
              </w:rPr>
            </w:pPr>
          </w:p>
        </w:tc>
        <w:tc>
          <w:tcPr>
            <w:tcW w:w="810" w:type="dxa"/>
          </w:tcPr>
          <w:p w14:paraId="0AD9BA60" w14:textId="77777777" w:rsidR="004A66E7" w:rsidRPr="00C34C63" w:rsidRDefault="004A66E7" w:rsidP="00BC2983">
            <w:pPr>
              <w:rPr>
                <w:rFonts w:cstheme="minorHAnsi"/>
              </w:rPr>
            </w:pPr>
            <w:r w:rsidRPr="00C34C63">
              <w:rPr>
                <w:rFonts w:cstheme="minorHAnsi"/>
              </w:rPr>
              <w:t xml:space="preserve">A </w:t>
            </w:r>
          </w:p>
          <w:p w14:paraId="5DCFBCBB" w14:textId="77777777" w:rsidR="004A66E7" w:rsidRPr="00C34C63" w:rsidRDefault="004A66E7" w:rsidP="00BC2983">
            <w:pPr>
              <w:rPr>
                <w:rFonts w:cstheme="minorHAnsi"/>
              </w:rPr>
            </w:pPr>
            <w:r w:rsidRPr="00C34C63">
              <w:rPr>
                <w:rFonts w:cstheme="minorHAnsi"/>
              </w:rPr>
              <w:t xml:space="preserve">B </w:t>
            </w:r>
          </w:p>
          <w:p w14:paraId="05883332" w14:textId="77777777" w:rsidR="004A66E7" w:rsidRPr="00C34C63" w:rsidRDefault="004A66E7" w:rsidP="00BC2983">
            <w:pPr>
              <w:rPr>
                <w:rFonts w:cstheme="minorHAnsi"/>
              </w:rPr>
            </w:pPr>
            <w:r w:rsidRPr="00C34C63">
              <w:rPr>
                <w:rFonts w:cstheme="minorHAnsi"/>
              </w:rPr>
              <w:t xml:space="preserve">C-M </w:t>
            </w:r>
          </w:p>
          <w:p w14:paraId="5520AFCC" w14:textId="77777777" w:rsidR="004A66E7" w:rsidRPr="0084305D" w:rsidRDefault="004A66E7" w:rsidP="00BC2983">
            <w:pPr>
              <w:rPr>
                <w:rFonts w:cstheme="minorHAnsi"/>
              </w:rPr>
            </w:pPr>
            <w:r w:rsidRPr="00C34C63">
              <w:rPr>
                <w:rFonts w:cstheme="minorHAnsi"/>
              </w:rPr>
              <w:t>C</w:t>
            </w:r>
          </w:p>
        </w:tc>
        <w:tc>
          <w:tcPr>
            <w:tcW w:w="1980" w:type="dxa"/>
          </w:tcPr>
          <w:p w14:paraId="62050C82" w14:textId="77777777" w:rsidR="004A66E7" w:rsidRPr="0084305D" w:rsidRDefault="0082530F" w:rsidP="00BC2983">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6BDCA8A" w14:textId="77777777" w:rsidR="004A66E7" w:rsidRPr="0084305D" w:rsidRDefault="0082530F" w:rsidP="00BC2983">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A0FFEE0" w14:textId="77777777" w:rsidR="004A66E7" w:rsidRDefault="0082530F" w:rsidP="00BC2983">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02B1C333" w14:textId="77777777" w:rsidR="004A66E7" w:rsidRPr="00C34C63" w:rsidRDefault="0082530F" w:rsidP="00BC2983">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789A3D9C" w14:textId="77777777" w:rsidR="004A66E7" w:rsidRPr="0084305D" w:rsidRDefault="004A66E7" w:rsidP="00BC2983">
            <w:pPr>
              <w:rPr>
                <w:rFonts w:cstheme="minorHAnsi"/>
              </w:rPr>
            </w:pPr>
          </w:p>
        </w:tc>
        <w:sdt>
          <w:sdtPr>
            <w:rPr>
              <w:rFonts w:cstheme="minorHAnsi"/>
            </w:rPr>
            <w:id w:val="2132821954"/>
            <w:placeholder>
              <w:docPart w:val="2D79235A01314C8CA313684A22C1CAE2"/>
            </w:placeholder>
            <w:showingPlcHdr/>
          </w:sdtPr>
          <w:sdtEndPr/>
          <w:sdtContent>
            <w:tc>
              <w:tcPr>
                <w:tcW w:w="4770" w:type="dxa"/>
              </w:tcPr>
              <w:p w14:paraId="503A91D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327F849" w14:textId="77777777" w:rsidTr="00BC2983">
        <w:trPr>
          <w:cantSplit/>
        </w:trPr>
        <w:tc>
          <w:tcPr>
            <w:tcW w:w="990" w:type="dxa"/>
          </w:tcPr>
          <w:p w14:paraId="764F7E74" w14:textId="77777777" w:rsidR="004A66E7" w:rsidRPr="006B043C" w:rsidRDefault="004A66E7" w:rsidP="00BC2983">
            <w:pPr>
              <w:jc w:val="center"/>
              <w:rPr>
                <w:rFonts w:cstheme="minorHAnsi"/>
                <w:b/>
                <w:bCs/>
              </w:rPr>
            </w:pPr>
            <w:r w:rsidRPr="006B043C">
              <w:rPr>
                <w:b/>
                <w:bCs/>
              </w:rPr>
              <w:t>11-I-8</w:t>
            </w:r>
          </w:p>
        </w:tc>
        <w:tc>
          <w:tcPr>
            <w:tcW w:w="6300" w:type="dxa"/>
            <w:tcBorders>
              <w:right w:val="nil"/>
            </w:tcBorders>
          </w:tcPr>
          <w:p w14:paraId="62B31F0D" w14:textId="77777777" w:rsidR="004A66E7" w:rsidRDefault="004A66E7" w:rsidP="00BC298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4A66E7" w:rsidRPr="0084305D" w:rsidRDefault="004A66E7" w:rsidP="00BC2983">
            <w:pPr>
              <w:rPr>
                <w:rFonts w:cstheme="minorHAnsi"/>
                <w:color w:val="000000"/>
              </w:rPr>
            </w:pPr>
          </w:p>
        </w:tc>
        <w:tc>
          <w:tcPr>
            <w:tcW w:w="270" w:type="dxa"/>
            <w:tcBorders>
              <w:left w:val="nil"/>
            </w:tcBorders>
          </w:tcPr>
          <w:p w14:paraId="00D7C766" w14:textId="77777777" w:rsidR="004A66E7" w:rsidRPr="0084305D" w:rsidRDefault="004A66E7" w:rsidP="00BC2983">
            <w:pPr>
              <w:rPr>
                <w:rFonts w:cstheme="minorHAnsi"/>
              </w:rPr>
            </w:pPr>
          </w:p>
        </w:tc>
        <w:tc>
          <w:tcPr>
            <w:tcW w:w="810" w:type="dxa"/>
          </w:tcPr>
          <w:p w14:paraId="71095610" w14:textId="77777777" w:rsidR="004A66E7" w:rsidRPr="00C34C63" w:rsidRDefault="004A66E7" w:rsidP="00BC2983">
            <w:pPr>
              <w:rPr>
                <w:rFonts w:cstheme="minorHAnsi"/>
              </w:rPr>
            </w:pPr>
            <w:r w:rsidRPr="00C34C63">
              <w:rPr>
                <w:rFonts w:cstheme="minorHAnsi"/>
              </w:rPr>
              <w:t xml:space="preserve">A </w:t>
            </w:r>
          </w:p>
          <w:p w14:paraId="0E37A4FE" w14:textId="77777777" w:rsidR="004A66E7" w:rsidRPr="00C34C63" w:rsidRDefault="004A66E7" w:rsidP="00BC2983">
            <w:pPr>
              <w:rPr>
                <w:rFonts w:cstheme="minorHAnsi"/>
              </w:rPr>
            </w:pPr>
            <w:r w:rsidRPr="00C34C63">
              <w:rPr>
                <w:rFonts w:cstheme="minorHAnsi"/>
              </w:rPr>
              <w:t xml:space="preserve">B </w:t>
            </w:r>
          </w:p>
          <w:p w14:paraId="07C168FD" w14:textId="77777777" w:rsidR="004A66E7" w:rsidRPr="00C34C63" w:rsidRDefault="004A66E7" w:rsidP="00BC2983">
            <w:pPr>
              <w:rPr>
                <w:rFonts w:cstheme="minorHAnsi"/>
              </w:rPr>
            </w:pPr>
            <w:r w:rsidRPr="00C34C63">
              <w:rPr>
                <w:rFonts w:cstheme="minorHAnsi"/>
              </w:rPr>
              <w:t xml:space="preserve">C-M </w:t>
            </w:r>
          </w:p>
          <w:p w14:paraId="21E554AE" w14:textId="77777777" w:rsidR="004A66E7" w:rsidRPr="00C34C63" w:rsidRDefault="004A66E7" w:rsidP="00BC2983">
            <w:pPr>
              <w:rPr>
                <w:rFonts w:cstheme="minorHAnsi"/>
              </w:rPr>
            </w:pPr>
            <w:r w:rsidRPr="00C34C63">
              <w:rPr>
                <w:rFonts w:cstheme="minorHAnsi"/>
              </w:rPr>
              <w:t>C</w:t>
            </w:r>
          </w:p>
        </w:tc>
        <w:tc>
          <w:tcPr>
            <w:tcW w:w="1980" w:type="dxa"/>
          </w:tcPr>
          <w:p w14:paraId="75EE5579" w14:textId="77777777" w:rsidR="004A66E7" w:rsidRPr="0084305D" w:rsidRDefault="0082530F" w:rsidP="00BC2983">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5200FC" w14:textId="77777777" w:rsidR="004A66E7" w:rsidRPr="0084305D" w:rsidRDefault="0082530F" w:rsidP="00BC2983">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FCB178" w14:textId="77777777" w:rsidR="004A66E7" w:rsidRDefault="0082530F" w:rsidP="00BC2983">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8310DF9" w14:textId="77777777" w:rsidR="004A66E7" w:rsidRPr="00C34C63" w:rsidRDefault="0082530F" w:rsidP="00BC2983">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0CF2114E" w14:textId="77777777" w:rsidR="004A66E7" w:rsidRDefault="004A66E7" w:rsidP="00BC2983">
            <w:pPr>
              <w:rPr>
                <w:rFonts w:cstheme="minorHAnsi"/>
              </w:rPr>
            </w:pPr>
          </w:p>
        </w:tc>
        <w:sdt>
          <w:sdtPr>
            <w:rPr>
              <w:rFonts w:cstheme="minorHAnsi"/>
            </w:rPr>
            <w:id w:val="-999658519"/>
            <w:placeholder>
              <w:docPart w:val="BECD08D15F7740D7823FBE8385C51609"/>
            </w:placeholder>
            <w:showingPlcHdr/>
          </w:sdtPr>
          <w:sdtEndPr/>
          <w:sdtContent>
            <w:tc>
              <w:tcPr>
                <w:tcW w:w="4770" w:type="dxa"/>
              </w:tcPr>
              <w:p w14:paraId="3D8E9CF3" w14:textId="77777777" w:rsidR="004A66E7" w:rsidRDefault="004A66E7" w:rsidP="00BC2983">
                <w:pPr>
                  <w:rPr>
                    <w:rFonts w:cstheme="minorHAnsi"/>
                  </w:rPr>
                </w:pPr>
                <w:r w:rsidRPr="0084305D">
                  <w:rPr>
                    <w:rFonts w:cstheme="minorHAnsi"/>
                  </w:rPr>
                  <w:t>Enter observations of non-compliance, comments or notes here.</w:t>
                </w:r>
              </w:p>
            </w:tc>
          </w:sdtContent>
        </w:sdt>
      </w:tr>
      <w:bookmarkStart w:id="130" w:name="Per11i10"/>
      <w:tr w:rsidR="004A66E7" w14:paraId="436A038B" w14:textId="77777777" w:rsidTr="00BC2983">
        <w:trPr>
          <w:cantSplit/>
        </w:trPr>
        <w:tc>
          <w:tcPr>
            <w:tcW w:w="990" w:type="dxa"/>
          </w:tcPr>
          <w:p w14:paraId="4F6CD279" w14:textId="35C00D94" w:rsidR="004A66E7" w:rsidRPr="0084305D" w:rsidRDefault="00194333" w:rsidP="00BC2983">
            <w:pPr>
              <w:jc w:val="center"/>
              <w:rPr>
                <w:rFonts w:cstheme="minorHAnsi"/>
                <w:b/>
                <w:bCs/>
              </w:rPr>
            </w:pPr>
            <w:r>
              <w:fldChar w:fldCharType="begin"/>
            </w:r>
            <w:r w:rsidR="007C237D">
              <w:instrText>HYPERLINK  \l "PerWorksheet5"</w:instrText>
            </w:r>
            <w:r>
              <w:fldChar w:fldCharType="separate"/>
            </w:r>
            <w:r w:rsidR="004A66E7" w:rsidRPr="0084305D">
              <w:rPr>
                <w:rStyle w:val="Hyperlink"/>
                <w:rFonts w:cstheme="minorHAnsi"/>
                <w:b/>
                <w:bCs/>
              </w:rPr>
              <w:t>11-I-10</w:t>
            </w:r>
            <w:r>
              <w:rPr>
                <w:rStyle w:val="Hyperlink"/>
                <w:rFonts w:cstheme="minorHAnsi"/>
                <w:b/>
                <w:bCs/>
              </w:rPr>
              <w:fldChar w:fldCharType="end"/>
            </w:r>
            <w:bookmarkEnd w:id="130"/>
          </w:p>
        </w:tc>
        <w:tc>
          <w:tcPr>
            <w:tcW w:w="6300" w:type="dxa"/>
            <w:tcBorders>
              <w:right w:val="nil"/>
            </w:tcBorders>
          </w:tcPr>
          <w:p w14:paraId="1CD35083" w14:textId="77777777" w:rsidR="004A66E7" w:rsidRPr="0084305D" w:rsidRDefault="004A66E7" w:rsidP="00BC2983">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71C48249" w14:textId="77777777" w:rsidR="004A66E7" w:rsidRPr="0084305D" w:rsidRDefault="004A66E7" w:rsidP="00BC2983">
            <w:pPr>
              <w:rPr>
                <w:rFonts w:cstheme="minorHAnsi"/>
              </w:rPr>
            </w:pPr>
          </w:p>
        </w:tc>
        <w:tc>
          <w:tcPr>
            <w:tcW w:w="810" w:type="dxa"/>
          </w:tcPr>
          <w:p w14:paraId="1AC71C6A" w14:textId="77777777" w:rsidR="004A66E7" w:rsidRPr="00C34C63" w:rsidRDefault="004A66E7" w:rsidP="00BC2983">
            <w:pPr>
              <w:rPr>
                <w:rFonts w:cstheme="minorHAnsi"/>
              </w:rPr>
            </w:pPr>
            <w:r w:rsidRPr="00C34C63">
              <w:rPr>
                <w:rFonts w:cstheme="minorHAnsi"/>
              </w:rPr>
              <w:t xml:space="preserve">A </w:t>
            </w:r>
          </w:p>
          <w:p w14:paraId="6399C594" w14:textId="77777777" w:rsidR="004A66E7" w:rsidRPr="00C34C63" w:rsidRDefault="004A66E7" w:rsidP="00BC2983">
            <w:pPr>
              <w:rPr>
                <w:rFonts w:cstheme="minorHAnsi"/>
              </w:rPr>
            </w:pPr>
            <w:r w:rsidRPr="00C34C63">
              <w:rPr>
                <w:rFonts w:cstheme="minorHAnsi"/>
              </w:rPr>
              <w:t xml:space="preserve">B </w:t>
            </w:r>
          </w:p>
          <w:p w14:paraId="1D3DAC03" w14:textId="77777777" w:rsidR="004A66E7" w:rsidRPr="00C34C63" w:rsidRDefault="004A66E7" w:rsidP="00BC2983">
            <w:pPr>
              <w:rPr>
                <w:rFonts w:cstheme="minorHAnsi"/>
              </w:rPr>
            </w:pPr>
            <w:r w:rsidRPr="00C34C63">
              <w:rPr>
                <w:rFonts w:cstheme="minorHAnsi"/>
              </w:rPr>
              <w:t xml:space="preserve">C-M </w:t>
            </w:r>
          </w:p>
          <w:p w14:paraId="61FCC27C" w14:textId="77777777" w:rsidR="004A66E7" w:rsidRPr="0084305D" w:rsidRDefault="004A66E7" w:rsidP="00BC2983">
            <w:pPr>
              <w:rPr>
                <w:rFonts w:cstheme="minorHAnsi"/>
              </w:rPr>
            </w:pPr>
            <w:r w:rsidRPr="00C34C63">
              <w:rPr>
                <w:rFonts w:cstheme="minorHAnsi"/>
              </w:rPr>
              <w:t>C</w:t>
            </w:r>
          </w:p>
        </w:tc>
        <w:tc>
          <w:tcPr>
            <w:tcW w:w="1980" w:type="dxa"/>
          </w:tcPr>
          <w:p w14:paraId="38BDEF41" w14:textId="77777777" w:rsidR="004A66E7" w:rsidRPr="0084305D" w:rsidRDefault="0082530F" w:rsidP="00BC2983">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907324" w14:textId="77777777" w:rsidR="004A66E7" w:rsidRPr="0084305D" w:rsidRDefault="0082530F" w:rsidP="00BC2983">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59E26CF" w14:textId="77777777" w:rsidR="004A66E7" w:rsidRDefault="0082530F" w:rsidP="00BC2983">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7F43C144" w14:textId="77777777" w:rsidR="004A66E7" w:rsidRPr="00C34C63" w:rsidRDefault="0082530F" w:rsidP="00BC2983">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655A4762" w14:textId="77777777" w:rsidR="004A66E7" w:rsidRPr="0084305D" w:rsidRDefault="004A66E7" w:rsidP="00BC2983">
            <w:pPr>
              <w:rPr>
                <w:rFonts w:cstheme="minorHAnsi"/>
              </w:rPr>
            </w:pPr>
          </w:p>
        </w:tc>
        <w:sdt>
          <w:sdtPr>
            <w:rPr>
              <w:rFonts w:cstheme="minorHAnsi"/>
            </w:rPr>
            <w:id w:val="1354224191"/>
            <w:placeholder>
              <w:docPart w:val="C6C0E6DF27D54A92A998FE43A7105844"/>
            </w:placeholder>
            <w:showingPlcHdr/>
          </w:sdtPr>
          <w:sdtEndPr/>
          <w:sdtContent>
            <w:tc>
              <w:tcPr>
                <w:tcW w:w="4770" w:type="dxa"/>
              </w:tcPr>
              <w:p w14:paraId="53717A3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1" w:name="Per11i11"/>
      <w:tr w:rsidR="004A66E7" w14:paraId="02C80F0C" w14:textId="77777777" w:rsidTr="00BC2983">
        <w:trPr>
          <w:cantSplit/>
        </w:trPr>
        <w:tc>
          <w:tcPr>
            <w:tcW w:w="990" w:type="dxa"/>
          </w:tcPr>
          <w:p w14:paraId="5516BF7D" w14:textId="64D4C4A8" w:rsidR="004A66E7" w:rsidRPr="0084305D" w:rsidRDefault="00F44C64" w:rsidP="00BC2983">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4A66E7" w:rsidRPr="00F44C64">
              <w:rPr>
                <w:rStyle w:val="Hyperlink"/>
                <w:rFonts w:cstheme="minorHAnsi"/>
                <w:b/>
                <w:bCs/>
              </w:rPr>
              <w:t>11-I-11</w:t>
            </w:r>
            <w:bookmarkEnd w:id="131"/>
            <w:r>
              <w:rPr>
                <w:rFonts w:cstheme="minorHAnsi"/>
                <w:b/>
                <w:bCs/>
              </w:rPr>
              <w:fldChar w:fldCharType="end"/>
            </w:r>
          </w:p>
        </w:tc>
        <w:tc>
          <w:tcPr>
            <w:tcW w:w="6300" w:type="dxa"/>
            <w:tcBorders>
              <w:right w:val="nil"/>
            </w:tcBorders>
          </w:tcPr>
          <w:p w14:paraId="64BD1000" w14:textId="77777777" w:rsidR="004A66E7" w:rsidRPr="0084305D" w:rsidRDefault="004A66E7" w:rsidP="00BC2983">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4A66E7" w:rsidRPr="0084305D" w:rsidRDefault="004A66E7" w:rsidP="00BC2983">
            <w:pPr>
              <w:rPr>
                <w:rFonts w:cstheme="minorHAnsi"/>
              </w:rPr>
            </w:pPr>
          </w:p>
        </w:tc>
        <w:tc>
          <w:tcPr>
            <w:tcW w:w="270" w:type="dxa"/>
            <w:tcBorders>
              <w:left w:val="nil"/>
            </w:tcBorders>
          </w:tcPr>
          <w:p w14:paraId="766BD676" w14:textId="77777777" w:rsidR="004A66E7" w:rsidRPr="0084305D" w:rsidRDefault="004A66E7" w:rsidP="00BC2983">
            <w:pPr>
              <w:rPr>
                <w:rFonts w:cstheme="minorHAnsi"/>
              </w:rPr>
            </w:pPr>
          </w:p>
        </w:tc>
        <w:tc>
          <w:tcPr>
            <w:tcW w:w="810" w:type="dxa"/>
          </w:tcPr>
          <w:p w14:paraId="220F6521" w14:textId="77777777" w:rsidR="004A66E7" w:rsidRPr="00C34C63" w:rsidRDefault="004A66E7" w:rsidP="00BC2983">
            <w:pPr>
              <w:rPr>
                <w:rFonts w:cstheme="minorHAnsi"/>
              </w:rPr>
            </w:pPr>
            <w:r w:rsidRPr="00C34C63">
              <w:rPr>
                <w:rFonts w:cstheme="minorHAnsi"/>
              </w:rPr>
              <w:t xml:space="preserve">A </w:t>
            </w:r>
          </w:p>
          <w:p w14:paraId="43A76AFF" w14:textId="77777777" w:rsidR="004A66E7" w:rsidRPr="00C34C63" w:rsidRDefault="004A66E7" w:rsidP="00BC2983">
            <w:pPr>
              <w:rPr>
                <w:rFonts w:cstheme="minorHAnsi"/>
              </w:rPr>
            </w:pPr>
            <w:r w:rsidRPr="00C34C63">
              <w:rPr>
                <w:rFonts w:cstheme="minorHAnsi"/>
              </w:rPr>
              <w:t xml:space="preserve">B </w:t>
            </w:r>
          </w:p>
          <w:p w14:paraId="08C08179" w14:textId="77777777" w:rsidR="004A66E7" w:rsidRPr="00C34C63" w:rsidRDefault="004A66E7" w:rsidP="00BC2983">
            <w:pPr>
              <w:rPr>
                <w:rFonts w:cstheme="minorHAnsi"/>
              </w:rPr>
            </w:pPr>
            <w:r w:rsidRPr="00C34C63">
              <w:rPr>
                <w:rFonts w:cstheme="minorHAnsi"/>
              </w:rPr>
              <w:t xml:space="preserve">C-M </w:t>
            </w:r>
          </w:p>
          <w:p w14:paraId="5C33A159" w14:textId="77777777" w:rsidR="004A66E7" w:rsidRPr="0084305D" w:rsidRDefault="004A66E7" w:rsidP="00BC2983">
            <w:pPr>
              <w:rPr>
                <w:rFonts w:cstheme="minorHAnsi"/>
              </w:rPr>
            </w:pPr>
            <w:r w:rsidRPr="00C34C63">
              <w:rPr>
                <w:rFonts w:cstheme="minorHAnsi"/>
              </w:rPr>
              <w:t>C</w:t>
            </w:r>
          </w:p>
        </w:tc>
        <w:tc>
          <w:tcPr>
            <w:tcW w:w="1980" w:type="dxa"/>
          </w:tcPr>
          <w:p w14:paraId="43C1BB7C" w14:textId="77777777" w:rsidR="004A66E7" w:rsidRPr="0084305D" w:rsidRDefault="0082530F" w:rsidP="00BC2983">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A4249F4" w14:textId="77777777" w:rsidR="004A66E7" w:rsidRPr="0084305D" w:rsidRDefault="0082530F" w:rsidP="00BC2983">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C1C0189" w14:textId="77777777" w:rsidR="004A66E7" w:rsidRDefault="0082530F" w:rsidP="00BC2983">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3973D430" w14:textId="77777777" w:rsidR="004A66E7" w:rsidRPr="00C34C63" w:rsidRDefault="0082530F" w:rsidP="00BC2983">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2BA01319" w14:textId="77777777" w:rsidR="004A66E7" w:rsidRPr="0084305D" w:rsidRDefault="004A66E7" w:rsidP="00BC2983">
            <w:pPr>
              <w:rPr>
                <w:rFonts w:cstheme="minorHAnsi"/>
              </w:rPr>
            </w:pPr>
          </w:p>
        </w:tc>
        <w:sdt>
          <w:sdtPr>
            <w:rPr>
              <w:rFonts w:cstheme="minorHAnsi"/>
            </w:rPr>
            <w:id w:val="-952087495"/>
            <w:placeholder>
              <w:docPart w:val="8F7447CB28D8484696149855EB0F4098"/>
            </w:placeholder>
            <w:showingPlcHdr/>
          </w:sdtPr>
          <w:sdtEndPr/>
          <w:sdtContent>
            <w:tc>
              <w:tcPr>
                <w:tcW w:w="4770" w:type="dxa"/>
              </w:tcPr>
              <w:p w14:paraId="370981D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2" w:name="Per11i2"/>
      <w:bookmarkStart w:id="133" w:name="Per11i12"/>
      <w:tr w:rsidR="004A66E7" w14:paraId="6165EB18" w14:textId="77777777" w:rsidTr="00BC2983">
        <w:trPr>
          <w:cantSplit/>
        </w:trPr>
        <w:tc>
          <w:tcPr>
            <w:tcW w:w="990" w:type="dxa"/>
          </w:tcPr>
          <w:p w14:paraId="4FF5FA54" w14:textId="42453565" w:rsidR="004A66E7" w:rsidRPr="0084305D" w:rsidRDefault="00F44C64" w:rsidP="00BC2983">
            <w:pPr>
              <w:jc w:val="center"/>
              <w:rPr>
                <w:rFonts w:cstheme="minorHAnsi"/>
                <w:b/>
                <w:bCs/>
              </w:rPr>
            </w:pPr>
            <w:r>
              <w:rPr>
                <w:rFonts w:cstheme="minorHAnsi"/>
                <w:b/>
                <w:bCs/>
              </w:rPr>
              <w:fldChar w:fldCharType="begin"/>
            </w:r>
            <w:r w:rsidR="000474DA">
              <w:rPr>
                <w:rFonts w:cstheme="minorHAnsi"/>
                <w:b/>
                <w:bCs/>
              </w:rPr>
              <w:instrText>HYPERLINK  \l "PerWorksheet5"</w:instrText>
            </w:r>
            <w:r>
              <w:rPr>
                <w:rFonts w:cstheme="minorHAnsi"/>
                <w:b/>
                <w:bCs/>
              </w:rPr>
              <w:fldChar w:fldCharType="separate"/>
            </w:r>
            <w:r w:rsidR="004A66E7" w:rsidRPr="00F44C64">
              <w:rPr>
                <w:rStyle w:val="Hyperlink"/>
                <w:rFonts w:cstheme="minorHAnsi"/>
                <w:b/>
                <w:bCs/>
              </w:rPr>
              <w:t>11-I-12</w:t>
            </w:r>
            <w:bookmarkEnd w:id="132"/>
            <w:r>
              <w:rPr>
                <w:rFonts w:cstheme="minorHAnsi"/>
                <w:b/>
                <w:bCs/>
              </w:rPr>
              <w:fldChar w:fldCharType="end"/>
            </w:r>
            <w:bookmarkEnd w:id="133"/>
          </w:p>
        </w:tc>
        <w:tc>
          <w:tcPr>
            <w:tcW w:w="6300" w:type="dxa"/>
            <w:tcBorders>
              <w:right w:val="nil"/>
            </w:tcBorders>
          </w:tcPr>
          <w:p w14:paraId="2A91407C" w14:textId="77777777" w:rsidR="004A66E7" w:rsidRPr="0084305D" w:rsidRDefault="004A66E7" w:rsidP="00BC2983">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2163A8F8" w14:textId="77777777" w:rsidR="004A66E7" w:rsidRPr="0084305D" w:rsidRDefault="004A66E7" w:rsidP="00BC2983">
            <w:pPr>
              <w:rPr>
                <w:rFonts w:cstheme="minorHAnsi"/>
              </w:rPr>
            </w:pPr>
          </w:p>
        </w:tc>
        <w:tc>
          <w:tcPr>
            <w:tcW w:w="810" w:type="dxa"/>
          </w:tcPr>
          <w:p w14:paraId="0755F65B" w14:textId="77777777" w:rsidR="004A66E7" w:rsidRPr="00C34C63" w:rsidRDefault="004A66E7" w:rsidP="00BC2983">
            <w:pPr>
              <w:rPr>
                <w:rFonts w:cstheme="minorHAnsi"/>
              </w:rPr>
            </w:pPr>
            <w:r w:rsidRPr="00C34C63">
              <w:rPr>
                <w:rFonts w:cstheme="minorHAnsi"/>
              </w:rPr>
              <w:t xml:space="preserve">A </w:t>
            </w:r>
          </w:p>
          <w:p w14:paraId="07D8C6BF" w14:textId="77777777" w:rsidR="004A66E7" w:rsidRPr="00C34C63" w:rsidRDefault="004A66E7" w:rsidP="00BC2983">
            <w:pPr>
              <w:rPr>
                <w:rFonts w:cstheme="minorHAnsi"/>
              </w:rPr>
            </w:pPr>
            <w:r w:rsidRPr="00C34C63">
              <w:rPr>
                <w:rFonts w:cstheme="minorHAnsi"/>
              </w:rPr>
              <w:t xml:space="preserve">B </w:t>
            </w:r>
          </w:p>
          <w:p w14:paraId="224D3E04" w14:textId="77777777" w:rsidR="004A66E7" w:rsidRPr="00C34C63" w:rsidRDefault="004A66E7" w:rsidP="00BC2983">
            <w:pPr>
              <w:rPr>
                <w:rFonts w:cstheme="minorHAnsi"/>
              </w:rPr>
            </w:pPr>
            <w:r w:rsidRPr="00C34C63">
              <w:rPr>
                <w:rFonts w:cstheme="minorHAnsi"/>
              </w:rPr>
              <w:t xml:space="preserve">C-M </w:t>
            </w:r>
          </w:p>
          <w:p w14:paraId="0850F4E0" w14:textId="77777777" w:rsidR="004A66E7" w:rsidRPr="0084305D" w:rsidRDefault="004A66E7" w:rsidP="00BC2983">
            <w:pPr>
              <w:rPr>
                <w:rFonts w:cstheme="minorHAnsi"/>
              </w:rPr>
            </w:pPr>
            <w:r w:rsidRPr="00C34C63">
              <w:rPr>
                <w:rFonts w:cstheme="minorHAnsi"/>
              </w:rPr>
              <w:t>C</w:t>
            </w:r>
          </w:p>
        </w:tc>
        <w:tc>
          <w:tcPr>
            <w:tcW w:w="1980" w:type="dxa"/>
          </w:tcPr>
          <w:p w14:paraId="24CEEB8D" w14:textId="77777777" w:rsidR="004A66E7" w:rsidRPr="0084305D" w:rsidRDefault="0082530F" w:rsidP="00BC2983">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2F4036" w14:textId="77777777" w:rsidR="004A66E7" w:rsidRPr="0084305D" w:rsidRDefault="0082530F" w:rsidP="00BC2983">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BF3619" w14:textId="77777777" w:rsidR="004A66E7" w:rsidRDefault="0082530F" w:rsidP="00BC2983">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4A66E7">
                  <w:rPr>
                    <w:rFonts w:ascii="MS Gothic" w:eastAsia="MS Gothic" w:hAnsi="MS Gothic" w:cstheme="minorHAnsi" w:hint="eastAsia"/>
                  </w:rPr>
                  <w:t>☐</w:t>
                </w:r>
              </w:sdtContent>
            </w:sdt>
            <w:r w:rsidR="004A66E7">
              <w:rPr>
                <w:rFonts w:cstheme="minorHAnsi"/>
              </w:rPr>
              <w:t>Not Applicable</w:t>
            </w:r>
          </w:p>
          <w:p w14:paraId="4E8B5F28" w14:textId="77777777" w:rsidR="004A66E7" w:rsidRPr="00C34C63" w:rsidRDefault="0082530F" w:rsidP="00BC2983">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4A66E7" w:rsidRPr="00C34C63">
                  <w:rPr>
                    <w:rFonts w:ascii="Segoe UI Symbol" w:eastAsia="MS Gothic" w:hAnsi="Segoe UI Symbol" w:cs="Segoe UI Symbol"/>
                  </w:rPr>
                  <w:t>☐</w:t>
                </w:r>
              </w:sdtContent>
            </w:sdt>
            <w:r w:rsidR="004A66E7">
              <w:rPr>
                <w:rFonts w:cstheme="minorHAnsi"/>
              </w:rPr>
              <w:t>Corrected Onsite</w:t>
            </w:r>
          </w:p>
          <w:p w14:paraId="53CE67F5" w14:textId="77777777" w:rsidR="004A66E7" w:rsidRPr="0084305D" w:rsidRDefault="004A66E7" w:rsidP="00BC2983">
            <w:pPr>
              <w:rPr>
                <w:rFonts w:cstheme="minorHAnsi"/>
              </w:rPr>
            </w:pPr>
          </w:p>
        </w:tc>
        <w:sdt>
          <w:sdtPr>
            <w:rPr>
              <w:rFonts w:cstheme="minorHAnsi"/>
            </w:rPr>
            <w:id w:val="2099894151"/>
            <w:placeholder>
              <w:docPart w:val="67B14060FC4E439DAFA60023B83FBE9B"/>
            </w:placeholder>
            <w:showingPlcHdr/>
          </w:sdtPr>
          <w:sdtEndPr/>
          <w:sdtContent>
            <w:tc>
              <w:tcPr>
                <w:tcW w:w="4770" w:type="dxa"/>
              </w:tcPr>
              <w:p w14:paraId="3077077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4" w:name="Glossary"/>
      <w:r w:rsidRPr="00C71E34">
        <w:rPr>
          <w:b/>
          <w:bCs/>
          <w:sz w:val="32"/>
          <w:szCs w:val="32"/>
          <w:u w:val="single"/>
        </w:rPr>
        <w:t>GLOSSARY</w:t>
      </w:r>
    </w:p>
    <w:bookmarkEnd w:id="134"/>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7"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18D2B" w14:textId="77777777" w:rsidR="0082530F" w:rsidRDefault="0082530F" w:rsidP="004E1DEE">
      <w:pPr>
        <w:spacing w:after="0" w:line="240" w:lineRule="auto"/>
      </w:pPr>
      <w:r>
        <w:separator/>
      </w:r>
    </w:p>
  </w:endnote>
  <w:endnote w:type="continuationSeparator" w:id="0">
    <w:p w14:paraId="517B4B27" w14:textId="77777777" w:rsidR="0082530F" w:rsidRDefault="0082530F" w:rsidP="004E1DEE">
      <w:pPr>
        <w:spacing w:after="0" w:line="240" w:lineRule="auto"/>
      </w:pPr>
      <w:r>
        <w:continuationSeparator/>
      </w:r>
    </w:p>
  </w:endnote>
  <w:endnote w:type="continuationNotice" w:id="1">
    <w:p w14:paraId="2FF742CB" w14:textId="77777777" w:rsidR="0082530F" w:rsidRDefault="008253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86C2530"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55533C">
      <w:rPr>
        <w:sz w:val="18"/>
        <w:szCs w:val="18"/>
      </w:rPr>
      <w:t>Surgical</w:t>
    </w:r>
    <w:r>
      <w:rPr>
        <w:sz w:val="18"/>
        <w:szCs w:val="18"/>
      </w:rPr>
      <w:t xml:space="preserve"> Standards – © 202</w:t>
    </w:r>
    <w:r w:rsidR="009249CB">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A155F" w14:textId="77777777" w:rsidR="0082530F" w:rsidRDefault="0082530F" w:rsidP="004E1DEE">
      <w:pPr>
        <w:spacing w:after="0" w:line="240" w:lineRule="auto"/>
      </w:pPr>
      <w:r>
        <w:separator/>
      </w:r>
    </w:p>
  </w:footnote>
  <w:footnote w:type="continuationSeparator" w:id="0">
    <w:p w14:paraId="40A4B28D" w14:textId="77777777" w:rsidR="0082530F" w:rsidRDefault="0082530F" w:rsidP="004E1DEE">
      <w:pPr>
        <w:spacing w:after="0" w:line="240" w:lineRule="auto"/>
      </w:pPr>
      <w:r>
        <w:continuationSeparator/>
      </w:r>
    </w:p>
  </w:footnote>
  <w:footnote w:type="continuationNotice" w:id="1">
    <w:p w14:paraId="262FC1D6" w14:textId="77777777" w:rsidR="0082530F" w:rsidRDefault="008253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A360FF3"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Surgic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15.</w:t>
    </w:r>
    <w:r w:rsidR="00EC2C3E">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7740F1D9"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114D4">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w:t>
    </w:r>
    <w:r w:rsidR="00EC2C3E">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2DF38F9F"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CDFB" w14:textId="77777777" w:rsidR="00EE3853" w:rsidRPr="00EE3853" w:rsidRDefault="00EE3853" w:rsidP="00EE3853">
    <w:pPr>
      <w:pStyle w:val="Header"/>
      <w:jc w:val="center"/>
      <w:rPr>
        <w:rFonts w:ascii="Cambria" w:hAnsi="Cambria"/>
        <w:b/>
        <w:bCs/>
        <w:sz w:val="32"/>
        <w:szCs w:val="32"/>
      </w:rPr>
    </w:pPr>
    <w:r w:rsidRPr="00EE3853">
      <w:rPr>
        <w:rFonts w:ascii="Cambria" w:hAnsi="Cambria"/>
        <w:b/>
        <w:bCs/>
        <w:sz w:val="32"/>
        <w:szCs w:val="32"/>
      </w:rPr>
      <w:t>AAAASF Surgical (OBS) Standards [Version 15.1]</w:t>
    </w:r>
  </w:p>
  <w:p w14:paraId="7A7D301E" w14:textId="73D98CF7" w:rsidR="00BA03E0" w:rsidRDefault="00BA03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5A70A19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5104D6C4" w:rsidR="00BA03E0" w:rsidRPr="00EE3853" w:rsidRDefault="00EE3853" w:rsidP="00EE3853">
    <w:pPr>
      <w:pStyle w:val="Header"/>
      <w:jc w:val="center"/>
      <w:rPr>
        <w:rFonts w:ascii="Cambria" w:hAnsi="Cambria"/>
        <w:b/>
        <w:bCs/>
        <w:sz w:val="32"/>
        <w:szCs w:val="32"/>
      </w:rPr>
    </w:pPr>
    <w:r w:rsidRPr="00EE3853">
      <w:rPr>
        <w:rFonts w:ascii="Cambria" w:hAnsi="Cambria"/>
        <w:b/>
        <w:bCs/>
        <w:sz w:val="32"/>
        <w:szCs w:val="32"/>
      </w:rPr>
      <w:t>AAAASF Surgical (OBS) Standards [Version 15.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2A0FA" w14:textId="77777777" w:rsidR="00EE3853" w:rsidRDefault="00EE3853" w:rsidP="00EE3853">
    <w:pPr>
      <w:pStyle w:val="Header"/>
      <w:jc w:val="center"/>
      <w:rPr>
        <w:rFonts w:ascii="Cambria" w:hAnsi="Cambria"/>
        <w:b/>
        <w:bCs/>
        <w:sz w:val="32"/>
        <w:szCs w:val="32"/>
      </w:rPr>
    </w:pPr>
  </w:p>
  <w:p w14:paraId="232A6A73" w14:textId="17344408" w:rsidR="00BA03E0" w:rsidRPr="00EE3853" w:rsidRDefault="00EE3853" w:rsidP="00EE3853">
    <w:pPr>
      <w:pStyle w:val="Header"/>
      <w:jc w:val="center"/>
      <w:rPr>
        <w:rFonts w:ascii="Cambria" w:hAnsi="Cambria"/>
        <w:b/>
        <w:bCs/>
        <w:sz w:val="32"/>
        <w:szCs w:val="32"/>
      </w:rPr>
    </w:pPr>
    <w:r w:rsidRPr="00EE3853">
      <w:rPr>
        <w:rFonts w:ascii="Cambria" w:hAnsi="Cambria"/>
        <w:b/>
        <w:bCs/>
        <w:sz w:val="32"/>
        <w:szCs w:val="32"/>
      </w:rPr>
      <w:t>AAAASF Surgical (OBS) Standards [Version 1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frF1OfLQwNnIeuBM78g6pFCdQAqiWoVnZnnEtZS+uxKjqYUzws29h0TLiRC1PuS+7Nzd3kodgB2WItEmuW+nmA==" w:salt="mOBuwvKL0RJuOvTKzIluI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kwqwUAocaGtiwAAAA="/>
  </w:docVars>
  <w:rsids>
    <w:rsidRoot w:val="001C1009"/>
    <w:rsid w:val="00000886"/>
    <w:rsid w:val="00000F8D"/>
    <w:rsid w:val="0000161C"/>
    <w:rsid w:val="000020B3"/>
    <w:rsid w:val="0000270C"/>
    <w:rsid w:val="0000340D"/>
    <w:rsid w:val="00003447"/>
    <w:rsid w:val="00003D2D"/>
    <w:rsid w:val="00003E5F"/>
    <w:rsid w:val="000055D1"/>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291"/>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4ECB"/>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E24"/>
    <w:rsid w:val="00170495"/>
    <w:rsid w:val="00170B65"/>
    <w:rsid w:val="00171D60"/>
    <w:rsid w:val="00172948"/>
    <w:rsid w:val="00172E93"/>
    <w:rsid w:val="00174B54"/>
    <w:rsid w:val="00176005"/>
    <w:rsid w:val="00176582"/>
    <w:rsid w:val="00177540"/>
    <w:rsid w:val="001776ED"/>
    <w:rsid w:val="00180329"/>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7981"/>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601"/>
    <w:rsid w:val="002608DA"/>
    <w:rsid w:val="00262185"/>
    <w:rsid w:val="00265CA0"/>
    <w:rsid w:val="00265E8B"/>
    <w:rsid w:val="0026697A"/>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447"/>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5AA8"/>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7A7"/>
    <w:rsid w:val="00355F8B"/>
    <w:rsid w:val="00356AD9"/>
    <w:rsid w:val="00357990"/>
    <w:rsid w:val="00357B87"/>
    <w:rsid w:val="003620F9"/>
    <w:rsid w:val="00365085"/>
    <w:rsid w:val="003655F8"/>
    <w:rsid w:val="00366482"/>
    <w:rsid w:val="003666AA"/>
    <w:rsid w:val="0036684D"/>
    <w:rsid w:val="003704EB"/>
    <w:rsid w:val="00370521"/>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47BF"/>
    <w:rsid w:val="0044497D"/>
    <w:rsid w:val="004449AB"/>
    <w:rsid w:val="00446C3B"/>
    <w:rsid w:val="004471E6"/>
    <w:rsid w:val="0045038E"/>
    <w:rsid w:val="00451A4C"/>
    <w:rsid w:val="004523D1"/>
    <w:rsid w:val="004525E6"/>
    <w:rsid w:val="004528AD"/>
    <w:rsid w:val="00452CFE"/>
    <w:rsid w:val="00454BD1"/>
    <w:rsid w:val="00456479"/>
    <w:rsid w:val="004576F5"/>
    <w:rsid w:val="00457C85"/>
    <w:rsid w:val="00463B70"/>
    <w:rsid w:val="004642A4"/>
    <w:rsid w:val="004647A4"/>
    <w:rsid w:val="00464848"/>
    <w:rsid w:val="0046779C"/>
    <w:rsid w:val="0047021D"/>
    <w:rsid w:val="00470799"/>
    <w:rsid w:val="00470D7A"/>
    <w:rsid w:val="00471A54"/>
    <w:rsid w:val="00473409"/>
    <w:rsid w:val="00473B38"/>
    <w:rsid w:val="00474584"/>
    <w:rsid w:val="00475662"/>
    <w:rsid w:val="00476B83"/>
    <w:rsid w:val="00480C29"/>
    <w:rsid w:val="00482708"/>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935"/>
    <w:rsid w:val="004D3E95"/>
    <w:rsid w:val="004D4439"/>
    <w:rsid w:val="004D44BE"/>
    <w:rsid w:val="004D4614"/>
    <w:rsid w:val="004D4D87"/>
    <w:rsid w:val="004D5949"/>
    <w:rsid w:val="004D5A85"/>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5C3C"/>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3D7"/>
    <w:rsid w:val="00597C75"/>
    <w:rsid w:val="005A1950"/>
    <w:rsid w:val="005A1BCE"/>
    <w:rsid w:val="005A3184"/>
    <w:rsid w:val="005A39FA"/>
    <w:rsid w:val="005A45FF"/>
    <w:rsid w:val="005A5974"/>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BC6"/>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BD9"/>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131"/>
    <w:rsid w:val="006E0BB6"/>
    <w:rsid w:val="006E1407"/>
    <w:rsid w:val="006E2D04"/>
    <w:rsid w:val="006E3EC6"/>
    <w:rsid w:val="006E41DE"/>
    <w:rsid w:val="006E5739"/>
    <w:rsid w:val="006E6C4C"/>
    <w:rsid w:val="006E7CD5"/>
    <w:rsid w:val="006F09C3"/>
    <w:rsid w:val="006F2115"/>
    <w:rsid w:val="006F24FA"/>
    <w:rsid w:val="006F2823"/>
    <w:rsid w:val="006F3A8E"/>
    <w:rsid w:val="006F42C3"/>
    <w:rsid w:val="006F490E"/>
    <w:rsid w:val="006F5413"/>
    <w:rsid w:val="006F716F"/>
    <w:rsid w:val="006F72E6"/>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87636"/>
    <w:rsid w:val="00790F7D"/>
    <w:rsid w:val="0079148A"/>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7401"/>
    <w:rsid w:val="007E22C9"/>
    <w:rsid w:val="007E429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AA0"/>
    <w:rsid w:val="00822AC2"/>
    <w:rsid w:val="008234DC"/>
    <w:rsid w:val="00824498"/>
    <w:rsid w:val="00825074"/>
    <w:rsid w:val="0082530F"/>
    <w:rsid w:val="008274B9"/>
    <w:rsid w:val="00827579"/>
    <w:rsid w:val="0083125D"/>
    <w:rsid w:val="0083172D"/>
    <w:rsid w:val="00831B02"/>
    <w:rsid w:val="00832227"/>
    <w:rsid w:val="008333F1"/>
    <w:rsid w:val="00833D91"/>
    <w:rsid w:val="00833DEA"/>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15F"/>
    <w:rsid w:val="008617CE"/>
    <w:rsid w:val="00861E6F"/>
    <w:rsid w:val="00865AB9"/>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77F49"/>
    <w:rsid w:val="0088162E"/>
    <w:rsid w:val="008845A3"/>
    <w:rsid w:val="00885241"/>
    <w:rsid w:val="00885ED5"/>
    <w:rsid w:val="00886468"/>
    <w:rsid w:val="00891D5C"/>
    <w:rsid w:val="00891E5B"/>
    <w:rsid w:val="008920FF"/>
    <w:rsid w:val="008939D2"/>
    <w:rsid w:val="008945A2"/>
    <w:rsid w:val="008973C1"/>
    <w:rsid w:val="008A018C"/>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7ED8"/>
    <w:rsid w:val="008C04D5"/>
    <w:rsid w:val="008C0A57"/>
    <w:rsid w:val="008C16EE"/>
    <w:rsid w:val="008C2C18"/>
    <w:rsid w:val="008C2FC4"/>
    <w:rsid w:val="008C35E4"/>
    <w:rsid w:val="008C3E0D"/>
    <w:rsid w:val="008C4294"/>
    <w:rsid w:val="008C4346"/>
    <w:rsid w:val="008C46B3"/>
    <w:rsid w:val="008C5982"/>
    <w:rsid w:val="008C69BC"/>
    <w:rsid w:val="008C6B36"/>
    <w:rsid w:val="008C7DFD"/>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2B0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3529"/>
    <w:rsid w:val="00913BBA"/>
    <w:rsid w:val="00913E5D"/>
    <w:rsid w:val="00914010"/>
    <w:rsid w:val="009148A7"/>
    <w:rsid w:val="00915548"/>
    <w:rsid w:val="00915743"/>
    <w:rsid w:val="009210F8"/>
    <w:rsid w:val="00921F87"/>
    <w:rsid w:val="009226DD"/>
    <w:rsid w:val="00924431"/>
    <w:rsid w:val="0092453F"/>
    <w:rsid w:val="009249CB"/>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1354"/>
    <w:rsid w:val="00A02921"/>
    <w:rsid w:val="00A02B91"/>
    <w:rsid w:val="00A03113"/>
    <w:rsid w:val="00A03526"/>
    <w:rsid w:val="00A03C41"/>
    <w:rsid w:val="00A05119"/>
    <w:rsid w:val="00A0545F"/>
    <w:rsid w:val="00A06B2C"/>
    <w:rsid w:val="00A07DC7"/>
    <w:rsid w:val="00A10DAC"/>
    <w:rsid w:val="00A10FE2"/>
    <w:rsid w:val="00A11369"/>
    <w:rsid w:val="00A1266E"/>
    <w:rsid w:val="00A126E4"/>
    <w:rsid w:val="00A131E0"/>
    <w:rsid w:val="00A13A41"/>
    <w:rsid w:val="00A14C0A"/>
    <w:rsid w:val="00A14E04"/>
    <w:rsid w:val="00A16089"/>
    <w:rsid w:val="00A174BD"/>
    <w:rsid w:val="00A17513"/>
    <w:rsid w:val="00A17AB3"/>
    <w:rsid w:val="00A17CE6"/>
    <w:rsid w:val="00A203D5"/>
    <w:rsid w:val="00A2096F"/>
    <w:rsid w:val="00A2251E"/>
    <w:rsid w:val="00A22B4E"/>
    <w:rsid w:val="00A22CC5"/>
    <w:rsid w:val="00A22E7E"/>
    <w:rsid w:val="00A23243"/>
    <w:rsid w:val="00A23552"/>
    <w:rsid w:val="00A23561"/>
    <w:rsid w:val="00A2523F"/>
    <w:rsid w:val="00A25853"/>
    <w:rsid w:val="00A262D2"/>
    <w:rsid w:val="00A26333"/>
    <w:rsid w:val="00A27DFA"/>
    <w:rsid w:val="00A30008"/>
    <w:rsid w:val="00A30C0D"/>
    <w:rsid w:val="00A3126E"/>
    <w:rsid w:val="00A32A27"/>
    <w:rsid w:val="00A330BD"/>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3D3"/>
    <w:rsid w:val="00A63D74"/>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50C3"/>
    <w:rsid w:val="00A85D2D"/>
    <w:rsid w:val="00A902A3"/>
    <w:rsid w:val="00A90E01"/>
    <w:rsid w:val="00A90F40"/>
    <w:rsid w:val="00A910B1"/>
    <w:rsid w:val="00A92235"/>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D2C"/>
    <w:rsid w:val="00AB76EF"/>
    <w:rsid w:val="00AB7C0D"/>
    <w:rsid w:val="00AC0076"/>
    <w:rsid w:val="00AC2F92"/>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4474"/>
    <w:rsid w:val="00AE47EB"/>
    <w:rsid w:val="00AE494B"/>
    <w:rsid w:val="00AE4ECF"/>
    <w:rsid w:val="00AE6194"/>
    <w:rsid w:val="00AE66AD"/>
    <w:rsid w:val="00AF0D8C"/>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69"/>
    <w:rsid w:val="00BC7077"/>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1DD5"/>
    <w:rsid w:val="00C12330"/>
    <w:rsid w:val="00C13129"/>
    <w:rsid w:val="00C1395B"/>
    <w:rsid w:val="00C141E1"/>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241"/>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C7"/>
    <w:rsid w:val="00D06E44"/>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A0"/>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591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3D83"/>
    <w:rsid w:val="00E3429C"/>
    <w:rsid w:val="00E3433D"/>
    <w:rsid w:val="00E34866"/>
    <w:rsid w:val="00E37106"/>
    <w:rsid w:val="00E3759E"/>
    <w:rsid w:val="00E40D83"/>
    <w:rsid w:val="00E428A9"/>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4877"/>
    <w:rsid w:val="00E65401"/>
    <w:rsid w:val="00E664C4"/>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6CAD"/>
    <w:rsid w:val="00EB700B"/>
    <w:rsid w:val="00EB7EC8"/>
    <w:rsid w:val="00EC1CED"/>
    <w:rsid w:val="00EC2C3E"/>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D5F91"/>
    <w:rsid w:val="00EE03AD"/>
    <w:rsid w:val="00EE1865"/>
    <w:rsid w:val="00EE1D40"/>
    <w:rsid w:val="00EE22E0"/>
    <w:rsid w:val="00EE2623"/>
    <w:rsid w:val="00EE365D"/>
    <w:rsid w:val="00EE3853"/>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4FB6"/>
    <w:rsid w:val="00F77D2E"/>
    <w:rsid w:val="00F80AC9"/>
    <w:rsid w:val="00F810B9"/>
    <w:rsid w:val="00F81381"/>
    <w:rsid w:val="00F82386"/>
    <w:rsid w:val="00F852DC"/>
    <w:rsid w:val="00F868EA"/>
    <w:rsid w:val="00F870B0"/>
    <w:rsid w:val="00F91C44"/>
    <w:rsid w:val="00F91DCB"/>
    <w:rsid w:val="00F922B3"/>
    <w:rsid w:val="00F927F8"/>
    <w:rsid w:val="00F93084"/>
    <w:rsid w:val="00F932E0"/>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A7A73"/>
    <w:rsid w:val="00FB1642"/>
    <w:rsid w:val="00FB1E6A"/>
    <w:rsid w:val="00FB44F2"/>
    <w:rsid w:val="00FB4DDE"/>
    <w:rsid w:val="00FB50DB"/>
    <w:rsid w:val="00FB513C"/>
    <w:rsid w:val="00FB5F54"/>
    <w:rsid w:val="00FB641C"/>
    <w:rsid w:val="00FB6D32"/>
    <w:rsid w:val="00FB702C"/>
    <w:rsid w:val="00FB72D3"/>
    <w:rsid w:val="00FB7E08"/>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96641464">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8531900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glossaryDocument" Target="glossary/document.xml"/><Relationship Id="rId21" Type="http://schemas.openxmlformats.org/officeDocument/2006/relationships/footer" Target="footer4.xml"/><Relationship Id="rId34" Type="http://schemas.openxmlformats.org/officeDocument/2006/relationships/header" Target="header1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apps.who.int/iris/bitstream/handle/10665/44102/9789241597906_eng.pdf;jsessionid=D85D192EC34E6F1D94430D8F632FE741?sequence=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yperlink" Target="https://www.cdc.gov/handhygiene/providers/guideline.html" TargetMode="External"/><Relationship Id="rId37" Type="http://schemas.openxmlformats.org/officeDocument/2006/relationships/hyperlink" Target="mailto:info@aaaasf.org"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D5C7A">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D5C7A">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D5C7A">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D5C7A">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D5C7A">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D5C7A"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DD5C7A" w:rsidP="00A61AE2">
          <w:pPr>
            <w:pStyle w:val="762C48045020464D939DD7FC003BC8A6"/>
          </w:pPr>
          <w:r w:rsidRPr="004A27A5">
            <w:rPr>
              <w:rStyle w:val="PlaceholderText"/>
              <w:rFonts w:ascii="Cambria" w:hAnsi="Cambria"/>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DD5C7A" w:rsidP="00A61AE2">
          <w:pPr>
            <w:pStyle w:val="07B244AF11BD4EF8800FF472DE7172CD"/>
          </w:pPr>
          <w:r w:rsidRPr="004A27A5">
            <w:rPr>
              <w:rStyle w:val="PlaceholderText"/>
              <w:rFonts w:ascii="Cambria" w:hAnsi="Cambria"/>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DD5C7A" w:rsidP="00A61AE2">
          <w:pPr>
            <w:pStyle w:val="C217C99C616D4019BDB19FF37D4087A7"/>
          </w:pPr>
          <w:r w:rsidRPr="004A27A5">
            <w:rPr>
              <w:rStyle w:val="PlaceholderText"/>
              <w:rFonts w:ascii="Cambria" w:hAnsi="Cambria"/>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DD5C7A" w:rsidP="00A61AE2">
          <w:pPr>
            <w:pStyle w:val="280825F82DE345A28CC97825E260560E"/>
          </w:pPr>
          <w:r w:rsidRPr="004A27A5">
            <w:rPr>
              <w:rStyle w:val="PlaceholderText"/>
              <w:rFonts w:ascii="Cambria" w:hAnsi="Cambria"/>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DD5C7A" w:rsidP="00A61AE2">
          <w:pPr>
            <w:pStyle w:val="23987297D4C447BAB180849563C402A1"/>
          </w:pPr>
          <w:r w:rsidRPr="004A27A5">
            <w:rPr>
              <w:rStyle w:val="PlaceholderText"/>
              <w:rFonts w:ascii="Cambria" w:hAnsi="Cambria"/>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DD5C7A" w:rsidP="00A61AE2">
          <w:pPr>
            <w:pStyle w:val="BDE028C876524CE48D13279BBE8D1185"/>
          </w:pPr>
          <w:r w:rsidRPr="004A27A5">
            <w:rPr>
              <w:rStyle w:val="PlaceholderText"/>
              <w:rFonts w:ascii="Cambria" w:hAnsi="Cambria"/>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DD5C7A" w:rsidP="00A61AE2">
          <w:pPr>
            <w:pStyle w:val="3840C9C357844D7E9CB61B8221352F3A"/>
          </w:pPr>
          <w:r w:rsidRPr="004A27A5">
            <w:rPr>
              <w:rStyle w:val="PlaceholderText"/>
              <w:rFonts w:ascii="Cambria" w:hAnsi="Cambria"/>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DD5C7A" w:rsidP="00A61AE2">
          <w:pPr>
            <w:pStyle w:val="70186C25F1EF44788EF6876DFD7162F4"/>
          </w:pPr>
          <w:r w:rsidRPr="004A27A5">
            <w:rPr>
              <w:rStyle w:val="PlaceholderText"/>
              <w:rFonts w:ascii="Cambria" w:hAnsi="Cambria"/>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DD5C7A" w:rsidP="00A61AE2">
          <w:pPr>
            <w:pStyle w:val="DE5BB9E84D7E41018D31D4C816EFD751"/>
          </w:pPr>
          <w:r w:rsidRPr="004A27A5">
            <w:rPr>
              <w:rStyle w:val="PlaceholderText"/>
              <w:rFonts w:ascii="Cambria" w:hAnsi="Cambria"/>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DD5C7A" w:rsidP="00A61AE2">
          <w:pPr>
            <w:pStyle w:val="244543AD3ACC4A66A4516024394EFA50"/>
          </w:pPr>
          <w:r w:rsidRPr="004A27A5">
            <w:rPr>
              <w:rStyle w:val="PlaceholderText"/>
              <w:rFonts w:ascii="Cambria" w:hAnsi="Cambria"/>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DD5C7A" w:rsidP="00A61AE2">
          <w:pPr>
            <w:pStyle w:val="EE197FD4A2A1402E9AC9AE82B50178E7"/>
          </w:pPr>
          <w:r w:rsidRPr="004A27A5">
            <w:rPr>
              <w:rStyle w:val="PlaceholderText"/>
              <w:rFonts w:ascii="Cambria" w:hAnsi="Cambria"/>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DD5C7A"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DD5C7A"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DD5C7A"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DD5C7A"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DD5C7A"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DD5C7A" w:rsidP="00A61AE2">
          <w:pPr>
            <w:pStyle w:val="6F8CC172019C44D99F1FB610B3F04543"/>
          </w:pPr>
          <w:r>
            <w:rPr>
              <w:rStyle w:val="PlaceholderText"/>
            </w:rPr>
            <w:t>Enter comments her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DD5C7A" w:rsidP="0090089E">
          <w:pPr>
            <w:pStyle w:val="3885F26599D44BF48E2EA16FAEEA86C1"/>
          </w:pPr>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D5C7A"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D5C7A"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D5C7A"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D5C7A"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D5C7A"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D5C7A"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D5C7A"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D5C7A"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D5C7A"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D5C7A"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D5C7A"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D5C7A"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D5C7A"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D5C7A" w:rsidP="00D77610">
          <w:pPr>
            <w:pStyle w:val="259C60CC13B547A7AAFE80FA29D9E040"/>
          </w:pPr>
          <w:r w:rsidRPr="00C34C63">
            <w:rPr>
              <w:rFonts w:cstheme="minorHAnsi"/>
            </w:rPr>
            <w:t>Enter observations of non-compliance, comments or notes here.</w:t>
          </w:r>
        </w:p>
      </w:docPartBody>
    </w:docPart>
    <w:docPart>
      <w:docPartPr>
        <w:name w:val="48CA5844A93F4A9BAC751F49B753F518"/>
        <w:category>
          <w:name w:val="General"/>
          <w:gallery w:val="placeholder"/>
        </w:category>
        <w:types>
          <w:type w:val="bbPlcHdr"/>
        </w:types>
        <w:behaviors>
          <w:behavior w:val="content"/>
        </w:behaviors>
        <w:guid w:val="{39CCBAA7-A14E-421C-A3EA-64D790CD695F}"/>
      </w:docPartPr>
      <w:docPartBody>
        <w:p w:rsidR="004D33EE" w:rsidRDefault="00DD5C7A" w:rsidP="00D77610">
          <w:pPr>
            <w:pStyle w:val="48CA5844A93F4A9BAC751F49B753F518"/>
          </w:pPr>
          <w:r w:rsidRPr="00C34C63">
            <w:rPr>
              <w:rFonts w:cstheme="minorHAnsi"/>
            </w:rPr>
            <w:t>Enter observations of non-compliance, comments or notes here.</w:t>
          </w:r>
        </w:p>
      </w:docPartBody>
    </w:docPart>
    <w:docPart>
      <w:docPartPr>
        <w:name w:val="FC43EBA2D8254BD8908CF82D2F18254A"/>
        <w:category>
          <w:name w:val="General"/>
          <w:gallery w:val="placeholder"/>
        </w:category>
        <w:types>
          <w:type w:val="bbPlcHdr"/>
        </w:types>
        <w:behaviors>
          <w:behavior w:val="content"/>
        </w:behaviors>
        <w:guid w:val="{20D68D36-0A1F-4D12-81BD-EE3BCB48AE40}"/>
      </w:docPartPr>
      <w:docPartBody>
        <w:p w:rsidR="004D33EE" w:rsidRDefault="00DD5C7A" w:rsidP="00D77610">
          <w:pPr>
            <w:pStyle w:val="FC43EBA2D8254BD8908CF82D2F18254A"/>
          </w:pPr>
          <w:r w:rsidRPr="00C34C63">
            <w:rPr>
              <w:rFonts w:cstheme="minorHAnsi"/>
            </w:rPr>
            <w:t>Enter observations of non-compliance, comments or notes here.</w:t>
          </w:r>
        </w:p>
      </w:docPartBody>
    </w:docPart>
    <w:docPart>
      <w:docPartPr>
        <w:name w:val="191DDF010725416994C3662EE0BE2B1D"/>
        <w:category>
          <w:name w:val="General"/>
          <w:gallery w:val="placeholder"/>
        </w:category>
        <w:types>
          <w:type w:val="bbPlcHdr"/>
        </w:types>
        <w:behaviors>
          <w:behavior w:val="content"/>
        </w:behaviors>
        <w:guid w:val="{7A7F98D9-27DF-4AF3-AB74-4BE6168DD589}"/>
      </w:docPartPr>
      <w:docPartBody>
        <w:p w:rsidR="004D33EE" w:rsidRDefault="00DD5C7A" w:rsidP="00D77610">
          <w:pPr>
            <w:pStyle w:val="191DDF010725416994C3662EE0BE2B1D"/>
          </w:pPr>
          <w:r w:rsidRPr="00C34C63">
            <w:rPr>
              <w:rFonts w:cstheme="minorHAnsi"/>
            </w:rPr>
            <w:t>Enter observations of non-compliance, comments or notes here.</w:t>
          </w:r>
        </w:p>
      </w:docPartBody>
    </w:docPart>
    <w:docPart>
      <w:docPartPr>
        <w:name w:val="6DF47B64C34846A5A1300D39B44CBF7B"/>
        <w:category>
          <w:name w:val="General"/>
          <w:gallery w:val="placeholder"/>
        </w:category>
        <w:types>
          <w:type w:val="bbPlcHdr"/>
        </w:types>
        <w:behaviors>
          <w:behavior w:val="content"/>
        </w:behaviors>
        <w:guid w:val="{CF7F8425-D0F5-4A14-AFFC-631F38D27205}"/>
      </w:docPartPr>
      <w:docPartBody>
        <w:p w:rsidR="004D33EE" w:rsidRDefault="00DD5C7A" w:rsidP="00D77610">
          <w:pPr>
            <w:pStyle w:val="6DF47B64C34846A5A1300D39B44CBF7B"/>
          </w:pPr>
          <w:r w:rsidRPr="00C34C63">
            <w:rPr>
              <w:rFonts w:cstheme="minorHAnsi"/>
            </w:rPr>
            <w:t>Enter observations of non-compliance, comments or notes here.</w:t>
          </w:r>
        </w:p>
      </w:docPartBody>
    </w:docPart>
    <w:docPart>
      <w:docPartPr>
        <w:name w:val="9B3B4D1DFED042A99D86CB3ED1EB2748"/>
        <w:category>
          <w:name w:val="General"/>
          <w:gallery w:val="placeholder"/>
        </w:category>
        <w:types>
          <w:type w:val="bbPlcHdr"/>
        </w:types>
        <w:behaviors>
          <w:behavior w:val="content"/>
        </w:behaviors>
        <w:guid w:val="{3072AF96-9567-4CFC-B9B7-E2D5274D2AAD}"/>
      </w:docPartPr>
      <w:docPartBody>
        <w:p w:rsidR="004D33EE" w:rsidRDefault="00DD5C7A" w:rsidP="00D77610">
          <w:pPr>
            <w:pStyle w:val="9B3B4D1DFED042A99D86CB3ED1EB2748"/>
          </w:pPr>
          <w:r w:rsidRPr="00C34C63">
            <w:rPr>
              <w:rFonts w:cstheme="minorHAnsi"/>
            </w:rPr>
            <w:t>Enter observations of non-compliance, comments or notes here.</w:t>
          </w:r>
        </w:p>
      </w:docPartBody>
    </w:docPart>
    <w:docPart>
      <w:docPartPr>
        <w:name w:val="DCF38208CBEE40BEB78BDBCD7A96099C"/>
        <w:category>
          <w:name w:val="General"/>
          <w:gallery w:val="placeholder"/>
        </w:category>
        <w:types>
          <w:type w:val="bbPlcHdr"/>
        </w:types>
        <w:behaviors>
          <w:behavior w:val="content"/>
        </w:behaviors>
        <w:guid w:val="{090F0456-0477-4DB4-B66C-4A96EB80BB27}"/>
      </w:docPartPr>
      <w:docPartBody>
        <w:p w:rsidR="004D33EE" w:rsidRDefault="00DD5C7A" w:rsidP="00D77610">
          <w:pPr>
            <w:pStyle w:val="DCF38208CBEE40BEB78BDBCD7A96099C"/>
          </w:pPr>
          <w:r w:rsidRPr="00C34C63">
            <w:rPr>
              <w:rFonts w:cstheme="minorHAnsi"/>
            </w:rPr>
            <w:t>Enter observations of non-compliance, comments or notes here.</w:t>
          </w:r>
        </w:p>
      </w:docPartBody>
    </w:docPart>
    <w:docPart>
      <w:docPartPr>
        <w:name w:val="B13CEC4D4CB14B3AB3E0D0AF0FD4EE6D"/>
        <w:category>
          <w:name w:val="General"/>
          <w:gallery w:val="placeholder"/>
        </w:category>
        <w:types>
          <w:type w:val="bbPlcHdr"/>
        </w:types>
        <w:behaviors>
          <w:behavior w:val="content"/>
        </w:behaviors>
        <w:guid w:val="{03A66F6A-2F2B-456C-8431-02905AD6FDB8}"/>
      </w:docPartPr>
      <w:docPartBody>
        <w:p w:rsidR="004D33EE" w:rsidRDefault="00DD5C7A" w:rsidP="00D77610">
          <w:pPr>
            <w:pStyle w:val="B13CEC4D4CB14B3AB3E0D0AF0FD4EE6D"/>
          </w:pPr>
          <w:r w:rsidRPr="00C34C63">
            <w:rPr>
              <w:rFonts w:cstheme="minorHAnsi"/>
            </w:rPr>
            <w:t>Enter observations of non-compliance, comments or notes here.</w:t>
          </w:r>
        </w:p>
      </w:docPartBody>
    </w:docPart>
    <w:docPart>
      <w:docPartPr>
        <w:name w:val="50CB0FD7EA4A4B4C98343F380D6C4929"/>
        <w:category>
          <w:name w:val="General"/>
          <w:gallery w:val="placeholder"/>
        </w:category>
        <w:types>
          <w:type w:val="bbPlcHdr"/>
        </w:types>
        <w:behaviors>
          <w:behavior w:val="content"/>
        </w:behaviors>
        <w:guid w:val="{760E103C-711F-48BB-AC82-FA4880BBA3AC}"/>
      </w:docPartPr>
      <w:docPartBody>
        <w:p w:rsidR="004D33EE" w:rsidRDefault="00DD5C7A" w:rsidP="00D77610">
          <w:pPr>
            <w:pStyle w:val="50CB0FD7EA4A4B4C98343F380D6C4929"/>
          </w:pPr>
          <w:r w:rsidRPr="00C34C63">
            <w:rPr>
              <w:rFonts w:cstheme="minorHAnsi"/>
            </w:rPr>
            <w:t>Enter observations of non-compliance, comments or notes here.</w:t>
          </w:r>
        </w:p>
      </w:docPartBody>
    </w:docPart>
    <w:docPart>
      <w:docPartPr>
        <w:name w:val="FFCC8539EC0A4526BAF60A986B3B0503"/>
        <w:category>
          <w:name w:val="General"/>
          <w:gallery w:val="placeholder"/>
        </w:category>
        <w:types>
          <w:type w:val="bbPlcHdr"/>
        </w:types>
        <w:behaviors>
          <w:behavior w:val="content"/>
        </w:behaviors>
        <w:guid w:val="{88BF6DE7-E3AC-474D-940A-75EA6A911B42}"/>
      </w:docPartPr>
      <w:docPartBody>
        <w:p w:rsidR="004D33EE" w:rsidRDefault="00DD5C7A" w:rsidP="00D77610">
          <w:pPr>
            <w:pStyle w:val="FFCC8539EC0A4526BAF60A986B3B0503"/>
          </w:pPr>
          <w:r w:rsidRPr="00C34C63">
            <w:rPr>
              <w:rFonts w:cstheme="minorHAnsi"/>
            </w:rPr>
            <w:t>Enter observations of non-compliance, comments or notes here.</w:t>
          </w:r>
        </w:p>
      </w:docPartBody>
    </w:docPart>
    <w:docPart>
      <w:docPartPr>
        <w:name w:val="83A07634F83943D1984131F4FE6623AA"/>
        <w:category>
          <w:name w:val="General"/>
          <w:gallery w:val="placeholder"/>
        </w:category>
        <w:types>
          <w:type w:val="bbPlcHdr"/>
        </w:types>
        <w:behaviors>
          <w:behavior w:val="content"/>
        </w:behaviors>
        <w:guid w:val="{232E4738-9449-4FAE-A31C-786042E23E93}"/>
      </w:docPartPr>
      <w:docPartBody>
        <w:p w:rsidR="004D33EE" w:rsidRDefault="00DD5C7A" w:rsidP="00D77610">
          <w:pPr>
            <w:pStyle w:val="83A07634F83943D1984131F4FE6623AA"/>
          </w:pPr>
          <w:r w:rsidRPr="00C34C63">
            <w:rPr>
              <w:rFonts w:cstheme="minorHAnsi"/>
            </w:rPr>
            <w:t>Enter observations of non-compliance, comments or notes here.</w:t>
          </w:r>
        </w:p>
      </w:docPartBody>
    </w:docPart>
    <w:docPart>
      <w:docPartPr>
        <w:name w:val="88B5D4546DBF4D98882ECCA2B2B406A2"/>
        <w:category>
          <w:name w:val="General"/>
          <w:gallery w:val="placeholder"/>
        </w:category>
        <w:types>
          <w:type w:val="bbPlcHdr"/>
        </w:types>
        <w:behaviors>
          <w:behavior w:val="content"/>
        </w:behaviors>
        <w:guid w:val="{C17750E1-EDC5-489B-89AB-8EEDB92013C2}"/>
      </w:docPartPr>
      <w:docPartBody>
        <w:p w:rsidR="004D33EE" w:rsidRDefault="00DD5C7A" w:rsidP="00D77610">
          <w:pPr>
            <w:pStyle w:val="88B5D4546DBF4D98882ECCA2B2B406A2"/>
          </w:pPr>
          <w:r w:rsidRPr="00C34C63">
            <w:rPr>
              <w:rFonts w:cstheme="minorHAnsi"/>
            </w:rPr>
            <w:t>Enter observations of non-compliance, comments or notes here.</w:t>
          </w:r>
        </w:p>
      </w:docPartBody>
    </w:docPart>
    <w:docPart>
      <w:docPartPr>
        <w:name w:val="5CE89E324C23424E94E83C7ADE41D997"/>
        <w:category>
          <w:name w:val="General"/>
          <w:gallery w:val="placeholder"/>
        </w:category>
        <w:types>
          <w:type w:val="bbPlcHdr"/>
        </w:types>
        <w:behaviors>
          <w:behavior w:val="content"/>
        </w:behaviors>
        <w:guid w:val="{A246E3A5-7A1D-48E2-B45C-1433AC0040F0}"/>
      </w:docPartPr>
      <w:docPartBody>
        <w:p w:rsidR="004D33EE" w:rsidRDefault="00DD5C7A" w:rsidP="00D77610">
          <w:pPr>
            <w:pStyle w:val="5CE89E324C23424E94E83C7ADE41D997"/>
          </w:pPr>
          <w:r w:rsidRPr="00C34C63">
            <w:rPr>
              <w:rFonts w:cstheme="minorHAnsi"/>
            </w:rPr>
            <w:t>Enter observations of non-compliance, comments or notes here.</w:t>
          </w:r>
        </w:p>
      </w:docPartBody>
    </w:docPart>
    <w:docPart>
      <w:docPartPr>
        <w:name w:val="E5459EFC64884556860BA5AC2B9A85F1"/>
        <w:category>
          <w:name w:val="General"/>
          <w:gallery w:val="placeholder"/>
        </w:category>
        <w:types>
          <w:type w:val="bbPlcHdr"/>
        </w:types>
        <w:behaviors>
          <w:behavior w:val="content"/>
        </w:behaviors>
        <w:guid w:val="{684BB16B-B399-419D-AE09-B6D3CB209053}"/>
      </w:docPartPr>
      <w:docPartBody>
        <w:p w:rsidR="004D33EE" w:rsidRDefault="00DD5C7A" w:rsidP="00D77610">
          <w:pPr>
            <w:pStyle w:val="E5459EFC64884556860BA5AC2B9A85F1"/>
          </w:pPr>
          <w:r w:rsidRPr="00C34C63">
            <w:rPr>
              <w:rFonts w:cstheme="minorHAnsi"/>
            </w:rPr>
            <w:t>Enter observations of non-compliance, comments or notes here.</w:t>
          </w:r>
        </w:p>
      </w:docPartBody>
    </w:docPart>
    <w:docPart>
      <w:docPartPr>
        <w:name w:val="E0ECA94FD6D843FBB178AFE0065F93FD"/>
        <w:category>
          <w:name w:val="General"/>
          <w:gallery w:val="placeholder"/>
        </w:category>
        <w:types>
          <w:type w:val="bbPlcHdr"/>
        </w:types>
        <w:behaviors>
          <w:behavior w:val="content"/>
        </w:behaviors>
        <w:guid w:val="{B789ADC3-F947-460B-8572-AE4D4D73AFA0}"/>
      </w:docPartPr>
      <w:docPartBody>
        <w:p w:rsidR="004D33EE" w:rsidRDefault="00DD5C7A" w:rsidP="00D77610">
          <w:pPr>
            <w:pStyle w:val="E0ECA94FD6D843FBB178AFE0065F93FD"/>
          </w:pPr>
          <w:r w:rsidRPr="00C34C63">
            <w:rPr>
              <w:rFonts w:cstheme="minorHAnsi"/>
            </w:rPr>
            <w:t>Enter observations of non-compliance, comments or notes here.</w:t>
          </w:r>
        </w:p>
      </w:docPartBody>
    </w:docPart>
    <w:docPart>
      <w:docPartPr>
        <w:name w:val="A1260C434BC5440E8E0C0D869DC26669"/>
        <w:category>
          <w:name w:val="General"/>
          <w:gallery w:val="placeholder"/>
        </w:category>
        <w:types>
          <w:type w:val="bbPlcHdr"/>
        </w:types>
        <w:behaviors>
          <w:behavior w:val="content"/>
        </w:behaviors>
        <w:guid w:val="{6C2CC293-9E5A-42E7-B1CD-10F36CD862E1}"/>
      </w:docPartPr>
      <w:docPartBody>
        <w:p w:rsidR="004D33EE" w:rsidRDefault="00DD5C7A" w:rsidP="00D77610">
          <w:pPr>
            <w:pStyle w:val="A1260C434BC5440E8E0C0D869DC26669"/>
          </w:pPr>
          <w:r w:rsidRPr="00C34C63">
            <w:rPr>
              <w:rFonts w:cstheme="minorHAnsi"/>
            </w:rPr>
            <w:t>Enter observations of non-compliance, comments or notes here.</w:t>
          </w:r>
        </w:p>
      </w:docPartBody>
    </w:docPart>
    <w:docPart>
      <w:docPartPr>
        <w:name w:val="D268CB20C7A14832AF910753D63EA571"/>
        <w:category>
          <w:name w:val="General"/>
          <w:gallery w:val="placeholder"/>
        </w:category>
        <w:types>
          <w:type w:val="bbPlcHdr"/>
        </w:types>
        <w:behaviors>
          <w:behavior w:val="content"/>
        </w:behaviors>
        <w:guid w:val="{7D9C35DC-1B12-4BE0-8837-B84B4A00762A}"/>
      </w:docPartPr>
      <w:docPartBody>
        <w:p w:rsidR="004D33EE" w:rsidRDefault="00DD5C7A" w:rsidP="00D77610">
          <w:pPr>
            <w:pStyle w:val="D268CB20C7A14832AF910753D63EA571"/>
          </w:pPr>
          <w:r w:rsidRPr="00C34C63">
            <w:rPr>
              <w:rFonts w:cstheme="minorHAnsi"/>
            </w:rPr>
            <w:t>Enter observations of non-compliance, comments or notes here.</w:t>
          </w:r>
        </w:p>
      </w:docPartBody>
    </w:docPart>
    <w:docPart>
      <w:docPartPr>
        <w:name w:val="393FF45A6D6643D8BBBC42DF85C9ED6E"/>
        <w:category>
          <w:name w:val="General"/>
          <w:gallery w:val="placeholder"/>
        </w:category>
        <w:types>
          <w:type w:val="bbPlcHdr"/>
        </w:types>
        <w:behaviors>
          <w:behavior w:val="content"/>
        </w:behaviors>
        <w:guid w:val="{A887CBCD-0A3F-45F9-87E4-FC0BF35C50FF}"/>
      </w:docPartPr>
      <w:docPartBody>
        <w:p w:rsidR="004D33EE" w:rsidRDefault="00DD5C7A" w:rsidP="00D77610">
          <w:pPr>
            <w:pStyle w:val="393FF45A6D6643D8BBBC42DF85C9ED6E"/>
          </w:pPr>
          <w:r w:rsidRPr="00C34C63">
            <w:rPr>
              <w:rFonts w:cstheme="minorHAnsi"/>
            </w:rPr>
            <w:t>Enter observations of non-compliance, comments or notes here.</w:t>
          </w:r>
        </w:p>
      </w:docPartBody>
    </w:docPart>
    <w:docPart>
      <w:docPartPr>
        <w:name w:val="82F65F60562F4737B8FE49561B930D5C"/>
        <w:category>
          <w:name w:val="General"/>
          <w:gallery w:val="placeholder"/>
        </w:category>
        <w:types>
          <w:type w:val="bbPlcHdr"/>
        </w:types>
        <w:behaviors>
          <w:behavior w:val="content"/>
        </w:behaviors>
        <w:guid w:val="{6F5ED90B-FF7A-490D-BC55-FE5067F52914}"/>
      </w:docPartPr>
      <w:docPartBody>
        <w:p w:rsidR="004D33EE" w:rsidRDefault="00DD5C7A" w:rsidP="00D77610">
          <w:pPr>
            <w:pStyle w:val="82F65F60562F4737B8FE49561B930D5C"/>
          </w:pPr>
          <w:r w:rsidRPr="00C34C63">
            <w:rPr>
              <w:rFonts w:cstheme="minorHAnsi"/>
            </w:rPr>
            <w:t>Enter observations of non-compliance, comments or notes here.</w:t>
          </w:r>
        </w:p>
      </w:docPartBody>
    </w:docPart>
    <w:docPart>
      <w:docPartPr>
        <w:name w:val="D245EAB22B3F44EC9D717177B3007289"/>
        <w:category>
          <w:name w:val="General"/>
          <w:gallery w:val="placeholder"/>
        </w:category>
        <w:types>
          <w:type w:val="bbPlcHdr"/>
        </w:types>
        <w:behaviors>
          <w:behavior w:val="content"/>
        </w:behaviors>
        <w:guid w:val="{89F8CA30-00A9-4EF7-90AF-E7A4F0E618D4}"/>
      </w:docPartPr>
      <w:docPartBody>
        <w:p w:rsidR="004D33EE" w:rsidRDefault="00DD5C7A" w:rsidP="00D77610">
          <w:pPr>
            <w:pStyle w:val="D245EAB22B3F44EC9D717177B3007289"/>
          </w:pPr>
          <w:r w:rsidRPr="00C34C63">
            <w:rPr>
              <w:rFonts w:cstheme="minorHAnsi"/>
            </w:rPr>
            <w:t>Enter observations of non-compliance, comments or notes here.</w:t>
          </w:r>
        </w:p>
      </w:docPartBody>
    </w:docPart>
    <w:docPart>
      <w:docPartPr>
        <w:name w:val="F1C6CB10434441E3922D2697C0FC7CE1"/>
        <w:category>
          <w:name w:val="General"/>
          <w:gallery w:val="placeholder"/>
        </w:category>
        <w:types>
          <w:type w:val="bbPlcHdr"/>
        </w:types>
        <w:behaviors>
          <w:behavior w:val="content"/>
        </w:behaviors>
        <w:guid w:val="{14D703AA-AAE8-4778-84D5-32EC1C36F5F9}"/>
      </w:docPartPr>
      <w:docPartBody>
        <w:p w:rsidR="004D33EE" w:rsidRDefault="00DD5C7A" w:rsidP="00D77610">
          <w:pPr>
            <w:pStyle w:val="F1C6CB10434441E3922D2697C0FC7CE1"/>
          </w:pPr>
          <w:r w:rsidRPr="00C34C63">
            <w:rPr>
              <w:rFonts w:cstheme="minorHAnsi"/>
            </w:rPr>
            <w:t>Enter observations of non-compliance, comments or notes here.</w:t>
          </w:r>
        </w:p>
      </w:docPartBody>
    </w:docPart>
    <w:docPart>
      <w:docPartPr>
        <w:name w:val="A754171B2D8B4C908151D94AC8C165DB"/>
        <w:category>
          <w:name w:val="General"/>
          <w:gallery w:val="placeholder"/>
        </w:category>
        <w:types>
          <w:type w:val="bbPlcHdr"/>
        </w:types>
        <w:behaviors>
          <w:behavior w:val="content"/>
        </w:behaviors>
        <w:guid w:val="{2EA3997F-0BAD-42C1-9BE0-6AAA83CB5D38}"/>
      </w:docPartPr>
      <w:docPartBody>
        <w:p w:rsidR="004D33EE" w:rsidRDefault="00DD5C7A" w:rsidP="00D77610">
          <w:pPr>
            <w:pStyle w:val="A754171B2D8B4C908151D94AC8C165DB"/>
          </w:pPr>
          <w:r w:rsidRPr="00C34C63">
            <w:rPr>
              <w:rFonts w:cstheme="minorHAnsi"/>
            </w:rPr>
            <w:t>Enter observations of non-compliance, comments or notes here.</w:t>
          </w:r>
        </w:p>
      </w:docPartBody>
    </w:docPart>
    <w:docPart>
      <w:docPartPr>
        <w:name w:val="283BB9EC41314C94B52DE019D0355A17"/>
        <w:category>
          <w:name w:val="General"/>
          <w:gallery w:val="placeholder"/>
        </w:category>
        <w:types>
          <w:type w:val="bbPlcHdr"/>
        </w:types>
        <w:behaviors>
          <w:behavior w:val="content"/>
        </w:behaviors>
        <w:guid w:val="{D3EF2FED-2AB2-4511-BD6D-30000EBBD9F3}"/>
      </w:docPartPr>
      <w:docPartBody>
        <w:p w:rsidR="004D33EE" w:rsidRDefault="00DD5C7A" w:rsidP="00D77610">
          <w:pPr>
            <w:pStyle w:val="283BB9EC41314C94B52DE019D0355A17"/>
          </w:pPr>
          <w:r w:rsidRPr="00C34C63">
            <w:rPr>
              <w:rFonts w:cstheme="minorHAnsi"/>
            </w:rPr>
            <w:t>Enter observations of non-compliance, comments or notes here.</w:t>
          </w:r>
        </w:p>
      </w:docPartBody>
    </w:docPart>
    <w:docPart>
      <w:docPartPr>
        <w:name w:val="2C094A8837DE4DD996E4DA3F03F2B979"/>
        <w:category>
          <w:name w:val="General"/>
          <w:gallery w:val="placeholder"/>
        </w:category>
        <w:types>
          <w:type w:val="bbPlcHdr"/>
        </w:types>
        <w:behaviors>
          <w:behavior w:val="content"/>
        </w:behaviors>
        <w:guid w:val="{41148342-7EE2-4E76-9BCF-9E83FA73295B}"/>
      </w:docPartPr>
      <w:docPartBody>
        <w:p w:rsidR="004D33EE" w:rsidRDefault="00DD5C7A" w:rsidP="00D77610">
          <w:pPr>
            <w:pStyle w:val="2C094A8837DE4DD996E4DA3F03F2B979"/>
          </w:pPr>
          <w:r w:rsidRPr="00C34C63">
            <w:rPr>
              <w:rFonts w:cstheme="minorHAnsi"/>
            </w:rPr>
            <w:t>Enter observations of non-compliance, comments or notes here.</w:t>
          </w:r>
        </w:p>
      </w:docPartBody>
    </w:docPart>
    <w:docPart>
      <w:docPartPr>
        <w:name w:val="6B22BED4D2E44EDBA54FA640EBFFE55C"/>
        <w:category>
          <w:name w:val="General"/>
          <w:gallery w:val="placeholder"/>
        </w:category>
        <w:types>
          <w:type w:val="bbPlcHdr"/>
        </w:types>
        <w:behaviors>
          <w:behavior w:val="content"/>
        </w:behaviors>
        <w:guid w:val="{5F998CD4-470C-4FD7-85BB-B2ABEB5947B6}"/>
      </w:docPartPr>
      <w:docPartBody>
        <w:p w:rsidR="004D33EE" w:rsidRDefault="00DD5C7A" w:rsidP="00D77610">
          <w:pPr>
            <w:pStyle w:val="6B22BED4D2E44EDBA54FA640EBFFE55C"/>
          </w:pPr>
          <w:r w:rsidRPr="00C34C63">
            <w:rPr>
              <w:rFonts w:cstheme="minorHAnsi"/>
            </w:rPr>
            <w:t>Enter observations of non-compliance, comments or notes here.</w:t>
          </w:r>
        </w:p>
      </w:docPartBody>
    </w:docPart>
    <w:docPart>
      <w:docPartPr>
        <w:name w:val="1ABE8B7A0781457086063DA71C6C4294"/>
        <w:category>
          <w:name w:val="General"/>
          <w:gallery w:val="placeholder"/>
        </w:category>
        <w:types>
          <w:type w:val="bbPlcHdr"/>
        </w:types>
        <w:behaviors>
          <w:behavior w:val="content"/>
        </w:behaviors>
        <w:guid w:val="{5166DD36-12AA-4A13-BF26-695502F2CE89}"/>
      </w:docPartPr>
      <w:docPartBody>
        <w:p w:rsidR="004D33EE" w:rsidRDefault="00DD5C7A" w:rsidP="00D77610">
          <w:pPr>
            <w:pStyle w:val="1ABE8B7A0781457086063DA71C6C4294"/>
          </w:pPr>
          <w:r w:rsidRPr="00C34C63">
            <w:rPr>
              <w:rFonts w:cstheme="minorHAnsi"/>
            </w:rPr>
            <w:t>Enter observations of non-compliance, comments or notes here.</w:t>
          </w:r>
        </w:p>
      </w:docPartBody>
    </w:docPart>
    <w:docPart>
      <w:docPartPr>
        <w:name w:val="A226B11B0FD54814AAFB5AA909F581F8"/>
        <w:category>
          <w:name w:val="General"/>
          <w:gallery w:val="placeholder"/>
        </w:category>
        <w:types>
          <w:type w:val="bbPlcHdr"/>
        </w:types>
        <w:behaviors>
          <w:behavior w:val="content"/>
        </w:behaviors>
        <w:guid w:val="{611EEC56-3972-4F2E-AEF8-FBD4A574D060}"/>
      </w:docPartPr>
      <w:docPartBody>
        <w:p w:rsidR="004D33EE" w:rsidRDefault="00DD5C7A" w:rsidP="00D77610">
          <w:pPr>
            <w:pStyle w:val="A226B11B0FD54814AAFB5AA909F581F8"/>
          </w:pPr>
          <w:r w:rsidRPr="00C34C63">
            <w:rPr>
              <w:rFonts w:cstheme="minorHAnsi"/>
            </w:rPr>
            <w:t>Enter observations of non-compliance, comments or notes here.</w:t>
          </w:r>
        </w:p>
      </w:docPartBody>
    </w:docPart>
    <w:docPart>
      <w:docPartPr>
        <w:name w:val="814C726FD601410BA319632021B58692"/>
        <w:category>
          <w:name w:val="General"/>
          <w:gallery w:val="placeholder"/>
        </w:category>
        <w:types>
          <w:type w:val="bbPlcHdr"/>
        </w:types>
        <w:behaviors>
          <w:behavior w:val="content"/>
        </w:behaviors>
        <w:guid w:val="{3A7CBC7A-A6F8-4805-BD93-110ED86DF4E4}"/>
      </w:docPartPr>
      <w:docPartBody>
        <w:p w:rsidR="004D33EE" w:rsidRDefault="00DD5C7A" w:rsidP="00D77610">
          <w:pPr>
            <w:pStyle w:val="814C726FD601410BA319632021B58692"/>
          </w:pPr>
          <w:r w:rsidRPr="00C34C63">
            <w:rPr>
              <w:rFonts w:cstheme="minorHAnsi"/>
            </w:rPr>
            <w:t>Enter observations of non-compliance, comments or notes here.</w:t>
          </w:r>
        </w:p>
      </w:docPartBody>
    </w:docPart>
    <w:docPart>
      <w:docPartPr>
        <w:name w:val="AB5AA2BC1F6C4EB984A848A1F4801281"/>
        <w:category>
          <w:name w:val="General"/>
          <w:gallery w:val="placeholder"/>
        </w:category>
        <w:types>
          <w:type w:val="bbPlcHdr"/>
        </w:types>
        <w:behaviors>
          <w:behavior w:val="content"/>
        </w:behaviors>
        <w:guid w:val="{6ECEBDD9-7A29-4180-B71E-C5333FB98609}"/>
      </w:docPartPr>
      <w:docPartBody>
        <w:p w:rsidR="004D33EE" w:rsidRDefault="00DD5C7A" w:rsidP="00D77610">
          <w:pPr>
            <w:pStyle w:val="AB5AA2BC1F6C4EB984A848A1F480128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D5C7A" w:rsidP="00D77610">
          <w:pPr>
            <w:pStyle w:val="9506EAF1ECCC4781B06D325A38E433CA"/>
          </w:pPr>
          <w:r w:rsidRPr="00C34C63">
            <w:rPr>
              <w:rFonts w:cstheme="minorHAnsi"/>
            </w:rPr>
            <w:t>Enter observations of non-compliance, comments or notes here.</w:t>
          </w:r>
        </w:p>
      </w:docPartBody>
    </w:docPart>
    <w:docPart>
      <w:docPartPr>
        <w:name w:val="F41B7C6C99284BA583D802067FEBE3D1"/>
        <w:category>
          <w:name w:val="General"/>
          <w:gallery w:val="placeholder"/>
        </w:category>
        <w:types>
          <w:type w:val="bbPlcHdr"/>
        </w:types>
        <w:behaviors>
          <w:behavior w:val="content"/>
        </w:behaviors>
        <w:guid w:val="{25C5DA78-F6B1-41A7-A07E-06A23F2319F8}"/>
      </w:docPartPr>
      <w:docPartBody>
        <w:p w:rsidR="004D33EE" w:rsidRDefault="00DD5C7A" w:rsidP="00D77610">
          <w:pPr>
            <w:pStyle w:val="F41B7C6C99284BA583D802067FEBE3D1"/>
          </w:pPr>
          <w:r w:rsidRPr="00C34C63">
            <w:rPr>
              <w:rFonts w:cstheme="minorHAnsi"/>
            </w:rPr>
            <w:t>Enter observations of non-compliance, comments or notes here.</w:t>
          </w:r>
        </w:p>
      </w:docPartBody>
    </w:docPart>
    <w:docPart>
      <w:docPartPr>
        <w:name w:val="C437B6800B9D406587BF36FC1A122DB2"/>
        <w:category>
          <w:name w:val="General"/>
          <w:gallery w:val="placeholder"/>
        </w:category>
        <w:types>
          <w:type w:val="bbPlcHdr"/>
        </w:types>
        <w:behaviors>
          <w:behavior w:val="content"/>
        </w:behaviors>
        <w:guid w:val="{2485637E-316A-4754-9D1E-9E75EAD2F233}"/>
      </w:docPartPr>
      <w:docPartBody>
        <w:p w:rsidR="004D33EE" w:rsidRDefault="00DD5C7A" w:rsidP="00D77610">
          <w:pPr>
            <w:pStyle w:val="C437B6800B9D406587BF36FC1A122DB2"/>
          </w:pPr>
          <w:r w:rsidRPr="00C34C63">
            <w:rPr>
              <w:rFonts w:cstheme="minorHAnsi"/>
            </w:rPr>
            <w:t>Enter observations of non-compliance, comments or notes here.</w:t>
          </w:r>
        </w:p>
      </w:docPartBody>
    </w:docPart>
    <w:docPart>
      <w:docPartPr>
        <w:name w:val="0F25EA213E4C4AA8B57C8ECCDF777495"/>
        <w:category>
          <w:name w:val="General"/>
          <w:gallery w:val="placeholder"/>
        </w:category>
        <w:types>
          <w:type w:val="bbPlcHdr"/>
        </w:types>
        <w:behaviors>
          <w:behavior w:val="content"/>
        </w:behaviors>
        <w:guid w:val="{B7DCE3F8-3278-4462-A39B-90175D251147}"/>
      </w:docPartPr>
      <w:docPartBody>
        <w:p w:rsidR="004D33EE" w:rsidRDefault="00DD5C7A" w:rsidP="00D77610">
          <w:pPr>
            <w:pStyle w:val="0F25EA213E4C4AA8B57C8ECCDF777495"/>
          </w:pPr>
          <w:r w:rsidRPr="00C34C63">
            <w:rPr>
              <w:rFonts w:cstheme="minorHAnsi"/>
            </w:rPr>
            <w:t>Enter observations of non-compliance, comments or notes here.</w:t>
          </w:r>
        </w:p>
      </w:docPartBody>
    </w:docPart>
    <w:docPart>
      <w:docPartPr>
        <w:name w:val="7AFFA47BCE2C434A8E420AEA4CF10E44"/>
        <w:category>
          <w:name w:val="General"/>
          <w:gallery w:val="placeholder"/>
        </w:category>
        <w:types>
          <w:type w:val="bbPlcHdr"/>
        </w:types>
        <w:behaviors>
          <w:behavior w:val="content"/>
        </w:behaviors>
        <w:guid w:val="{6C3E6E86-10C0-4E0D-97E7-6443E18A3457}"/>
      </w:docPartPr>
      <w:docPartBody>
        <w:p w:rsidR="004D33EE" w:rsidRDefault="00DD5C7A" w:rsidP="00D77610">
          <w:pPr>
            <w:pStyle w:val="7AFFA47BCE2C434A8E420AEA4CF10E44"/>
          </w:pPr>
          <w:r w:rsidRPr="00C34C63">
            <w:rPr>
              <w:rFonts w:cstheme="minorHAnsi"/>
            </w:rPr>
            <w:t>Enter observations of non-compliance, comments or notes here.</w:t>
          </w:r>
        </w:p>
      </w:docPartBody>
    </w:docPart>
    <w:docPart>
      <w:docPartPr>
        <w:name w:val="B4CE23C2CAAC49208DD0E0E8894D8BEA"/>
        <w:category>
          <w:name w:val="General"/>
          <w:gallery w:val="placeholder"/>
        </w:category>
        <w:types>
          <w:type w:val="bbPlcHdr"/>
        </w:types>
        <w:behaviors>
          <w:behavior w:val="content"/>
        </w:behaviors>
        <w:guid w:val="{44A7A5E1-FBD7-4627-9384-3050BC9D4B4D}"/>
      </w:docPartPr>
      <w:docPartBody>
        <w:p w:rsidR="004D33EE" w:rsidRDefault="00DD5C7A" w:rsidP="00D77610">
          <w:pPr>
            <w:pStyle w:val="B4CE23C2CAAC49208DD0E0E8894D8BEA"/>
          </w:pPr>
          <w:r w:rsidRPr="00C34C63">
            <w:rPr>
              <w:rFonts w:cstheme="minorHAnsi"/>
            </w:rPr>
            <w:t>Enter observations of non-compliance, comments or notes here.</w:t>
          </w:r>
        </w:p>
      </w:docPartBody>
    </w:docPart>
    <w:docPart>
      <w:docPartPr>
        <w:name w:val="713FFF4F11A645FE82F76E3438A8BAC1"/>
        <w:category>
          <w:name w:val="General"/>
          <w:gallery w:val="placeholder"/>
        </w:category>
        <w:types>
          <w:type w:val="bbPlcHdr"/>
        </w:types>
        <w:behaviors>
          <w:behavior w:val="content"/>
        </w:behaviors>
        <w:guid w:val="{5B34299F-D3A7-452D-A1C7-4A52F8E39AA0}"/>
      </w:docPartPr>
      <w:docPartBody>
        <w:p w:rsidR="004D33EE" w:rsidRDefault="00DD5C7A" w:rsidP="00D77610">
          <w:pPr>
            <w:pStyle w:val="713FFF4F11A645FE82F76E3438A8BAC1"/>
          </w:pPr>
          <w:r w:rsidRPr="00C34C63">
            <w:rPr>
              <w:rFonts w:cstheme="minorHAnsi"/>
            </w:rPr>
            <w:t>Enter observations of non-compliance, comments or notes here.</w:t>
          </w:r>
        </w:p>
      </w:docPartBody>
    </w:docPart>
    <w:docPart>
      <w:docPartPr>
        <w:name w:val="9B98C368B601457DBC3866620682450E"/>
        <w:category>
          <w:name w:val="General"/>
          <w:gallery w:val="placeholder"/>
        </w:category>
        <w:types>
          <w:type w:val="bbPlcHdr"/>
        </w:types>
        <w:behaviors>
          <w:behavior w:val="content"/>
        </w:behaviors>
        <w:guid w:val="{66700C4A-B260-4AB1-A0B6-198738C004D2}"/>
      </w:docPartPr>
      <w:docPartBody>
        <w:p w:rsidR="004D33EE" w:rsidRDefault="00DD5C7A" w:rsidP="00D77610">
          <w:pPr>
            <w:pStyle w:val="9B98C368B601457DBC3866620682450E"/>
          </w:pPr>
          <w:r w:rsidRPr="002855D7">
            <w:rPr>
              <w:rFonts w:cstheme="minorHAnsi"/>
            </w:rPr>
            <w:t>Enter observations of non-compliance, comments or notes here.</w:t>
          </w:r>
        </w:p>
      </w:docPartBody>
    </w:docPart>
    <w:docPart>
      <w:docPartPr>
        <w:name w:val="AC7CA574DD0E48E39840681CC16D7BA0"/>
        <w:category>
          <w:name w:val="General"/>
          <w:gallery w:val="placeholder"/>
        </w:category>
        <w:types>
          <w:type w:val="bbPlcHdr"/>
        </w:types>
        <w:behaviors>
          <w:behavior w:val="content"/>
        </w:behaviors>
        <w:guid w:val="{FB8CC449-8859-4C96-A971-9A205381FE94}"/>
      </w:docPartPr>
      <w:docPartBody>
        <w:p w:rsidR="004D33EE" w:rsidRDefault="00DD5C7A" w:rsidP="00D77610">
          <w:pPr>
            <w:pStyle w:val="AC7CA574DD0E48E39840681CC16D7BA0"/>
          </w:pPr>
          <w:r w:rsidRPr="002855D7">
            <w:rPr>
              <w:rFonts w:cstheme="minorHAnsi"/>
            </w:rPr>
            <w:t>Enter observations of non-compliance, comments or notes here.</w:t>
          </w:r>
        </w:p>
      </w:docPartBody>
    </w:docPart>
    <w:docPart>
      <w:docPartPr>
        <w:name w:val="40090020965846C78A6005B92C64FD0C"/>
        <w:category>
          <w:name w:val="General"/>
          <w:gallery w:val="placeholder"/>
        </w:category>
        <w:types>
          <w:type w:val="bbPlcHdr"/>
        </w:types>
        <w:behaviors>
          <w:behavior w:val="content"/>
        </w:behaviors>
        <w:guid w:val="{CF1CFA64-A1C2-4122-8A2A-B85DF789F2E0}"/>
      </w:docPartPr>
      <w:docPartBody>
        <w:p w:rsidR="004D33EE" w:rsidRDefault="00DD5C7A" w:rsidP="00D77610">
          <w:pPr>
            <w:pStyle w:val="40090020965846C78A6005B92C64FD0C"/>
          </w:pPr>
          <w:r w:rsidRPr="002855D7">
            <w:rPr>
              <w:rFonts w:cstheme="minorHAnsi"/>
            </w:rPr>
            <w:t>Enter observations of non-compliance, comments or notes here.</w:t>
          </w:r>
        </w:p>
      </w:docPartBody>
    </w:docPart>
    <w:docPart>
      <w:docPartPr>
        <w:name w:val="727DA428B8D9471BBD15BC40595980DC"/>
        <w:category>
          <w:name w:val="General"/>
          <w:gallery w:val="placeholder"/>
        </w:category>
        <w:types>
          <w:type w:val="bbPlcHdr"/>
        </w:types>
        <w:behaviors>
          <w:behavior w:val="content"/>
        </w:behaviors>
        <w:guid w:val="{5EDB5F4D-B142-4AF0-B218-CF574CA29ECC}"/>
      </w:docPartPr>
      <w:docPartBody>
        <w:p w:rsidR="004D33EE" w:rsidRDefault="00DD5C7A" w:rsidP="00D77610">
          <w:pPr>
            <w:pStyle w:val="727DA428B8D9471BBD15BC40595980DC"/>
          </w:pPr>
          <w:r w:rsidRPr="002855D7">
            <w:rPr>
              <w:rFonts w:cstheme="minorHAnsi"/>
            </w:rPr>
            <w:t>Enter observations of non-compliance, comments or notes here.</w:t>
          </w:r>
        </w:p>
      </w:docPartBody>
    </w:docPart>
    <w:docPart>
      <w:docPartPr>
        <w:name w:val="1B7B81DD90514B0B92A204700B5FBE81"/>
        <w:category>
          <w:name w:val="General"/>
          <w:gallery w:val="placeholder"/>
        </w:category>
        <w:types>
          <w:type w:val="bbPlcHdr"/>
        </w:types>
        <w:behaviors>
          <w:behavior w:val="content"/>
        </w:behaviors>
        <w:guid w:val="{C7530F32-683D-413A-9163-19C0CDA7E533}"/>
      </w:docPartPr>
      <w:docPartBody>
        <w:p w:rsidR="004D33EE" w:rsidRDefault="00DD5C7A" w:rsidP="00D77610">
          <w:pPr>
            <w:pStyle w:val="1B7B81DD90514B0B92A204700B5FBE81"/>
          </w:pPr>
          <w:r w:rsidRPr="002855D7">
            <w:rPr>
              <w:rFonts w:cstheme="minorHAnsi"/>
            </w:rPr>
            <w:t>Enter observations of non-compliance, comments or notes here.</w:t>
          </w:r>
        </w:p>
      </w:docPartBody>
    </w:docPart>
    <w:docPart>
      <w:docPartPr>
        <w:name w:val="7BA3D3DB3685448991600783C078082E"/>
        <w:category>
          <w:name w:val="General"/>
          <w:gallery w:val="placeholder"/>
        </w:category>
        <w:types>
          <w:type w:val="bbPlcHdr"/>
        </w:types>
        <w:behaviors>
          <w:behavior w:val="content"/>
        </w:behaviors>
        <w:guid w:val="{03BBE1B2-9E00-4B65-86C0-E7C38A7500B9}"/>
      </w:docPartPr>
      <w:docPartBody>
        <w:p w:rsidR="004D33EE" w:rsidRDefault="00DD5C7A" w:rsidP="00D77610">
          <w:pPr>
            <w:pStyle w:val="7BA3D3DB3685448991600783C078082E"/>
          </w:pPr>
          <w:r w:rsidRPr="002855D7">
            <w:rPr>
              <w:rFonts w:cstheme="minorHAnsi"/>
            </w:rPr>
            <w:t>Enter observations of non-compliance, comments or notes here.</w:t>
          </w:r>
        </w:p>
      </w:docPartBody>
    </w:docPart>
    <w:docPart>
      <w:docPartPr>
        <w:name w:val="F565BA1543664AC69083B2BF5FF7D2B5"/>
        <w:category>
          <w:name w:val="General"/>
          <w:gallery w:val="placeholder"/>
        </w:category>
        <w:types>
          <w:type w:val="bbPlcHdr"/>
        </w:types>
        <w:behaviors>
          <w:behavior w:val="content"/>
        </w:behaviors>
        <w:guid w:val="{254E2797-159F-4ECF-ADDB-BCDF87543D65}"/>
      </w:docPartPr>
      <w:docPartBody>
        <w:p w:rsidR="004D33EE" w:rsidRDefault="00DD5C7A" w:rsidP="00D77610">
          <w:pPr>
            <w:pStyle w:val="F565BA1543664AC69083B2BF5FF7D2B5"/>
          </w:pPr>
          <w:r w:rsidRPr="002855D7">
            <w:rPr>
              <w:rFonts w:cstheme="minorHAnsi"/>
            </w:rPr>
            <w:t>Enter observations of non-compliance, comments or notes here.</w:t>
          </w:r>
        </w:p>
      </w:docPartBody>
    </w:docPart>
    <w:docPart>
      <w:docPartPr>
        <w:name w:val="250647B878684CB285AFEE8A2B5D04B6"/>
        <w:category>
          <w:name w:val="General"/>
          <w:gallery w:val="placeholder"/>
        </w:category>
        <w:types>
          <w:type w:val="bbPlcHdr"/>
        </w:types>
        <w:behaviors>
          <w:behavior w:val="content"/>
        </w:behaviors>
        <w:guid w:val="{804B0173-5D14-4771-BF2D-63AD8AF69198}"/>
      </w:docPartPr>
      <w:docPartBody>
        <w:p w:rsidR="004D33EE" w:rsidRDefault="00DD5C7A" w:rsidP="00D77610">
          <w:pPr>
            <w:pStyle w:val="250647B878684CB285AFEE8A2B5D04B6"/>
          </w:pPr>
          <w:r w:rsidRPr="002855D7">
            <w:rPr>
              <w:rFonts w:cstheme="minorHAnsi"/>
            </w:rPr>
            <w:t>Enter observations of non-compliance, comments or notes here.</w:t>
          </w:r>
        </w:p>
      </w:docPartBody>
    </w:docPart>
    <w:docPart>
      <w:docPartPr>
        <w:name w:val="7A90AE8BD42C4807950E59103BA62604"/>
        <w:category>
          <w:name w:val="General"/>
          <w:gallery w:val="placeholder"/>
        </w:category>
        <w:types>
          <w:type w:val="bbPlcHdr"/>
        </w:types>
        <w:behaviors>
          <w:behavior w:val="content"/>
        </w:behaviors>
        <w:guid w:val="{84E73803-CEE8-40F3-97CD-857E72EC1BBD}"/>
      </w:docPartPr>
      <w:docPartBody>
        <w:p w:rsidR="004D33EE" w:rsidRDefault="00DD5C7A" w:rsidP="00D77610">
          <w:pPr>
            <w:pStyle w:val="7A90AE8BD42C4807950E59103BA62604"/>
          </w:pPr>
          <w:r w:rsidRPr="002855D7">
            <w:rPr>
              <w:rFonts w:cstheme="minorHAnsi"/>
            </w:rPr>
            <w:t>Enter observations of non-compliance, comments or notes here.</w:t>
          </w:r>
        </w:p>
      </w:docPartBody>
    </w:docPart>
    <w:docPart>
      <w:docPartPr>
        <w:name w:val="FDDE1470404A40D7841735FC575E4983"/>
        <w:category>
          <w:name w:val="General"/>
          <w:gallery w:val="placeholder"/>
        </w:category>
        <w:types>
          <w:type w:val="bbPlcHdr"/>
        </w:types>
        <w:behaviors>
          <w:behavior w:val="content"/>
        </w:behaviors>
        <w:guid w:val="{4F4D2895-68E0-4361-A2BB-7B4FFD44F10F}"/>
      </w:docPartPr>
      <w:docPartBody>
        <w:p w:rsidR="004D33EE" w:rsidRDefault="00DD5C7A" w:rsidP="00D77610">
          <w:pPr>
            <w:pStyle w:val="FDDE1470404A40D7841735FC575E4983"/>
          </w:pPr>
          <w:r w:rsidRPr="002855D7">
            <w:rPr>
              <w:rFonts w:cstheme="minorHAnsi"/>
            </w:rPr>
            <w:t>Enter observations of non-compliance, comments or notes here.</w:t>
          </w:r>
        </w:p>
      </w:docPartBody>
    </w:docPart>
    <w:docPart>
      <w:docPartPr>
        <w:name w:val="D5432E5FD4AD4B5A87169DDAE4A83F9D"/>
        <w:category>
          <w:name w:val="General"/>
          <w:gallery w:val="placeholder"/>
        </w:category>
        <w:types>
          <w:type w:val="bbPlcHdr"/>
        </w:types>
        <w:behaviors>
          <w:behavior w:val="content"/>
        </w:behaviors>
        <w:guid w:val="{212B5D90-BCD3-4014-99B8-A8048EB4B77A}"/>
      </w:docPartPr>
      <w:docPartBody>
        <w:p w:rsidR="004D33EE" w:rsidRDefault="00DD5C7A" w:rsidP="00D77610">
          <w:pPr>
            <w:pStyle w:val="D5432E5FD4AD4B5A87169DDAE4A83F9D"/>
          </w:pPr>
          <w:r w:rsidRPr="002855D7">
            <w:rPr>
              <w:rFonts w:cstheme="minorHAnsi"/>
            </w:rPr>
            <w:t>Enter observations of non-compliance, comments or notes here.</w:t>
          </w:r>
        </w:p>
      </w:docPartBody>
    </w:docPart>
    <w:docPart>
      <w:docPartPr>
        <w:name w:val="963FB6AC166E4FC393E9976D35E36C6E"/>
        <w:category>
          <w:name w:val="General"/>
          <w:gallery w:val="placeholder"/>
        </w:category>
        <w:types>
          <w:type w:val="bbPlcHdr"/>
        </w:types>
        <w:behaviors>
          <w:behavior w:val="content"/>
        </w:behaviors>
        <w:guid w:val="{3C480428-B6BE-43F3-A18B-342BC70F68AF}"/>
      </w:docPartPr>
      <w:docPartBody>
        <w:p w:rsidR="004D33EE" w:rsidRDefault="00DD5C7A" w:rsidP="00D77610">
          <w:pPr>
            <w:pStyle w:val="963FB6AC166E4FC393E9976D35E36C6E"/>
          </w:pPr>
          <w:r w:rsidRPr="00914010">
            <w:rPr>
              <w:rFonts w:cstheme="minorHAnsi"/>
            </w:rPr>
            <w:t>Enter observations of non-compliance, comments or notes here.</w:t>
          </w:r>
        </w:p>
      </w:docPartBody>
    </w:docPart>
    <w:docPart>
      <w:docPartPr>
        <w:name w:val="4B65767227DF48399430CA2EC816281C"/>
        <w:category>
          <w:name w:val="General"/>
          <w:gallery w:val="placeholder"/>
        </w:category>
        <w:types>
          <w:type w:val="bbPlcHdr"/>
        </w:types>
        <w:behaviors>
          <w:behavior w:val="content"/>
        </w:behaviors>
        <w:guid w:val="{C3E0C474-5828-4C51-AF4C-6B7926BC3A6D}"/>
      </w:docPartPr>
      <w:docPartBody>
        <w:p w:rsidR="004D33EE" w:rsidRDefault="00DD5C7A" w:rsidP="00D77610">
          <w:pPr>
            <w:pStyle w:val="4B65767227DF48399430CA2EC816281C"/>
          </w:pPr>
          <w:r w:rsidRPr="00914010">
            <w:rPr>
              <w:rFonts w:cstheme="minorHAnsi"/>
            </w:rPr>
            <w:t>Enter observations of non-compliance, comments or notes here.</w:t>
          </w:r>
        </w:p>
      </w:docPartBody>
    </w:docPart>
    <w:docPart>
      <w:docPartPr>
        <w:name w:val="56BD0AE6913240CA9D42D434263CF645"/>
        <w:category>
          <w:name w:val="General"/>
          <w:gallery w:val="placeholder"/>
        </w:category>
        <w:types>
          <w:type w:val="bbPlcHdr"/>
        </w:types>
        <w:behaviors>
          <w:behavior w:val="content"/>
        </w:behaviors>
        <w:guid w:val="{430E8B47-1039-4555-8A23-98F4BF04F612}"/>
      </w:docPartPr>
      <w:docPartBody>
        <w:p w:rsidR="004D33EE" w:rsidRDefault="00DD5C7A" w:rsidP="00D77610">
          <w:pPr>
            <w:pStyle w:val="56BD0AE6913240CA9D42D434263CF645"/>
          </w:pPr>
          <w:r w:rsidRPr="00914010">
            <w:rPr>
              <w:rFonts w:cstheme="minorHAnsi"/>
            </w:rPr>
            <w:t>Enter observations of non-compliance, comments or notes here.</w:t>
          </w:r>
        </w:p>
      </w:docPartBody>
    </w:docPart>
    <w:docPart>
      <w:docPartPr>
        <w:name w:val="54522A54D64D4846B77320DB8FD4648C"/>
        <w:category>
          <w:name w:val="General"/>
          <w:gallery w:val="placeholder"/>
        </w:category>
        <w:types>
          <w:type w:val="bbPlcHdr"/>
        </w:types>
        <w:behaviors>
          <w:behavior w:val="content"/>
        </w:behaviors>
        <w:guid w:val="{6455E1AC-3A1E-47CB-B238-53717683DB28}"/>
      </w:docPartPr>
      <w:docPartBody>
        <w:p w:rsidR="004D33EE" w:rsidRDefault="00DD5C7A" w:rsidP="00D77610">
          <w:pPr>
            <w:pStyle w:val="54522A54D64D4846B77320DB8FD4648C"/>
          </w:pPr>
          <w:r w:rsidRPr="00914010">
            <w:rPr>
              <w:rFonts w:cstheme="minorHAnsi"/>
            </w:rPr>
            <w:t>Enter observations of non-compliance, comments or notes here.</w:t>
          </w:r>
        </w:p>
      </w:docPartBody>
    </w:docPart>
    <w:docPart>
      <w:docPartPr>
        <w:name w:val="FA57C923900142649BF396078ABC54AF"/>
        <w:category>
          <w:name w:val="General"/>
          <w:gallery w:val="placeholder"/>
        </w:category>
        <w:types>
          <w:type w:val="bbPlcHdr"/>
        </w:types>
        <w:behaviors>
          <w:behavior w:val="content"/>
        </w:behaviors>
        <w:guid w:val="{68B9199B-A5D0-47C7-875C-1B850BF601C6}"/>
      </w:docPartPr>
      <w:docPartBody>
        <w:p w:rsidR="004D33EE" w:rsidRDefault="00DD5C7A" w:rsidP="00D77610">
          <w:pPr>
            <w:pStyle w:val="FA57C923900142649BF396078ABC54AF"/>
          </w:pPr>
          <w:r w:rsidRPr="00914010">
            <w:rPr>
              <w:rFonts w:cstheme="minorHAnsi"/>
            </w:rPr>
            <w:t>Enter observations of non-compliance, comments or notes here.</w:t>
          </w:r>
        </w:p>
      </w:docPartBody>
    </w:docPart>
    <w:docPart>
      <w:docPartPr>
        <w:name w:val="C368BD5BFEE24186AF26EAFCA5FACA94"/>
        <w:category>
          <w:name w:val="General"/>
          <w:gallery w:val="placeholder"/>
        </w:category>
        <w:types>
          <w:type w:val="bbPlcHdr"/>
        </w:types>
        <w:behaviors>
          <w:behavior w:val="content"/>
        </w:behaviors>
        <w:guid w:val="{D2BB18AD-8309-47D9-ACEF-A9A9F334CDAD}"/>
      </w:docPartPr>
      <w:docPartBody>
        <w:p w:rsidR="004D33EE" w:rsidRDefault="00DD5C7A" w:rsidP="00D77610">
          <w:pPr>
            <w:pStyle w:val="C368BD5BFEE24186AF26EAFCA5FACA94"/>
          </w:pPr>
          <w:r w:rsidRPr="00914010">
            <w:rPr>
              <w:rFonts w:cstheme="minorHAnsi"/>
            </w:rPr>
            <w:t>Enter observations of non-compliance, comments or notes here.</w:t>
          </w:r>
        </w:p>
      </w:docPartBody>
    </w:docPart>
    <w:docPart>
      <w:docPartPr>
        <w:name w:val="CC8CC9DE76F54F30910738A504CB88F2"/>
        <w:category>
          <w:name w:val="General"/>
          <w:gallery w:val="placeholder"/>
        </w:category>
        <w:types>
          <w:type w:val="bbPlcHdr"/>
        </w:types>
        <w:behaviors>
          <w:behavior w:val="content"/>
        </w:behaviors>
        <w:guid w:val="{2C65E7FA-4BD5-4EDF-9584-B0DBB2989AC1}"/>
      </w:docPartPr>
      <w:docPartBody>
        <w:p w:rsidR="004D33EE" w:rsidRDefault="00DD5C7A" w:rsidP="00D77610">
          <w:pPr>
            <w:pStyle w:val="CC8CC9DE76F54F30910738A504CB88F2"/>
          </w:pPr>
          <w:r w:rsidRPr="00914010">
            <w:rPr>
              <w:rFonts w:cstheme="minorHAnsi"/>
            </w:rPr>
            <w:t>Enter observations of non-compliance, comments or notes here.</w:t>
          </w:r>
        </w:p>
      </w:docPartBody>
    </w:docPart>
    <w:docPart>
      <w:docPartPr>
        <w:name w:val="FE93F770D0AF42A99D136530CFD927F9"/>
        <w:category>
          <w:name w:val="General"/>
          <w:gallery w:val="placeholder"/>
        </w:category>
        <w:types>
          <w:type w:val="bbPlcHdr"/>
        </w:types>
        <w:behaviors>
          <w:behavior w:val="content"/>
        </w:behaviors>
        <w:guid w:val="{22EB5D53-A87F-4B43-800A-A5B25A5EE511}"/>
      </w:docPartPr>
      <w:docPartBody>
        <w:p w:rsidR="004D33EE" w:rsidRDefault="00DD5C7A" w:rsidP="00D77610">
          <w:pPr>
            <w:pStyle w:val="FE93F770D0AF42A99D136530CFD927F9"/>
          </w:pPr>
          <w:r w:rsidRPr="00914010">
            <w:rPr>
              <w:rFonts w:cstheme="minorHAnsi"/>
            </w:rPr>
            <w:t>Enter observations of non-compliance, comments or notes here.</w:t>
          </w:r>
        </w:p>
      </w:docPartBody>
    </w:docPart>
    <w:docPart>
      <w:docPartPr>
        <w:name w:val="612F83F0EDDB436ABBB1B8B46C64D8BA"/>
        <w:category>
          <w:name w:val="General"/>
          <w:gallery w:val="placeholder"/>
        </w:category>
        <w:types>
          <w:type w:val="bbPlcHdr"/>
        </w:types>
        <w:behaviors>
          <w:behavior w:val="content"/>
        </w:behaviors>
        <w:guid w:val="{A1B60C4F-B094-4D90-826A-D52F1E96D382}"/>
      </w:docPartPr>
      <w:docPartBody>
        <w:p w:rsidR="004D33EE" w:rsidRDefault="00DD5C7A" w:rsidP="00D77610">
          <w:pPr>
            <w:pStyle w:val="612F83F0EDDB436ABBB1B8B46C64D8BA"/>
          </w:pPr>
          <w:r w:rsidRPr="00914010">
            <w:rPr>
              <w:rFonts w:cstheme="minorHAnsi"/>
            </w:rPr>
            <w:t>Enter observations of non-compliance, comments or notes here.</w:t>
          </w:r>
        </w:p>
      </w:docPartBody>
    </w:docPart>
    <w:docPart>
      <w:docPartPr>
        <w:name w:val="3168EE30EF5E4676BEB6E7B89D534F4E"/>
        <w:category>
          <w:name w:val="General"/>
          <w:gallery w:val="placeholder"/>
        </w:category>
        <w:types>
          <w:type w:val="bbPlcHdr"/>
        </w:types>
        <w:behaviors>
          <w:behavior w:val="content"/>
        </w:behaviors>
        <w:guid w:val="{2CF3F1AA-2FE7-409E-8417-6CF95CCC01C8}"/>
      </w:docPartPr>
      <w:docPartBody>
        <w:p w:rsidR="004D33EE" w:rsidRDefault="00DD5C7A" w:rsidP="00D77610">
          <w:pPr>
            <w:pStyle w:val="3168EE30EF5E4676BEB6E7B89D534F4E"/>
          </w:pPr>
          <w:r w:rsidRPr="00914010">
            <w:rPr>
              <w:rFonts w:cstheme="minorHAnsi"/>
            </w:rPr>
            <w:t>Enter observations of non-compliance, comments or notes here.</w:t>
          </w:r>
        </w:p>
      </w:docPartBody>
    </w:docPart>
    <w:docPart>
      <w:docPartPr>
        <w:name w:val="92EDE00E5DE641C98A445F3E6C2AEBF7"/>
        <w:category>
          <w:name w:val="General"/>
          <w:gallery w:val="placeholder"/>
        </w:category>
        <w:types>
          <w:type w:val="bbPlcHdr"/>
        </w:types>
        <w:behaviors>
          <w:behavior w:val="content"/>
        </w:behaviors>
        <w:guid w:val="{680C9FD4-AD8C-458F-8915-657AC7D556DA}"/>
      </w:docPartPr>
      <w:docPartBody>
        <w:p w:rsidR="004D33EE" w:rsidRDefault="00DD5C7A" w:rsidP="00D77610">
          <w:pPr>
            <w:pStyle w:val="92EDE00E5DE641C98A445F3E6C2AEBF7"/>
          </w:pPr>
          <w:r w:rsidRPr="00914010">
            <w:rPr>
              <w:rFonts w:cstheme="minorHAnsi"/>
            </w:rPr>
            <w:t>Enter observations of non-compliance, comments or notes here.</w:t>
          </w:r>
        </w:p>
      </w:docPartBody>
    </w:docPart>
    <w:docPart>
      <w:docPartPr>
        <w:name w:val="1474390097A840B288C9CE756C1EC705"/>
        <w:category>
          <w:name w:val="General"/>
          <w:gallery w:val="placeholder"/>
        </w:category>
        <w:types>
          <w:type w:val="bbPlcHdr"/>
        </w:types>
        <w:behaviors>
          <w:behavior w:val="content"/>
        </w:behaviors>
        <w:guid w:val="{7D731EEB-FD24-4442-9D50-F3E1C9649EBC}"/>
      </w:docPartPr>
      <w:docPartBody>
        <w:p w:rsidR="004D33EE" w:rsidRDefault="00DD5C7A" w:rsidP="00D77610">
          <w:pPr>
            <w:pStyle w:val="1474390097A840B288C9CE756C1EC705"/>
          </w:pPr>
          <w:r w:rsidRPr="00914010">
            <w:rPr>
              <w:rFonts w:cstheme="minorHAnsi"/>
            </w:rPr>
            <w:t>Enter observations of non-compliance, comments or notes here.</w:t>
          </w:r>
        </w:p>
      </w:docPartBody>
    </w:docPart>
    <w:docPart>
      <w:docPartPr>
        <w:name w:val="7C9DC6EB4D074714ACEE66B4080E64C0"/>
        <w:category>
          <w:name w:val="General"/>
          <w:gallery w:val="placeholder"/>
        </w:category>
        <w:types>
          <w:type w:val="bbPlcHdr"/>
        </w:types>
        <w:behaviors>
          <w:behavior w:val="content"/>
        </w:behaviors>
        <w:guid w:val="{0E474CEC-C7AA-4D94-94D0-B414947A0354}"/>
      </w:docPartPr>
      <w:docPartBody>
        <w:p w:rsidR="004D33EE" w:rsidRDefault="00DD5C7A" w:rsidP="00D77610">
          <w:pPr>
            <w:pStyle w:val="7C9DC6EB4D074714ACEE66B4080E64C0"/>
          </w:pPr>
          <w:r w:rsidRPr="00914010">
            <w:rPr>
              <w:rFonts w:cstheme="minorHAnsi"/>
            </w:rPr>
            <w:t>Enter observations of non-compliance, comments or notes here.</w:t>
          </w:r>
        </w:p>
      </w:docPartBody>
    </w:docPart>
    <w:docPart>
      <w:docPartPr>
        <w:name w:val="0589685A1DB04EC688A2977429AE0808"/>
        <w:category>
          <w:name w:val="General"/>
          <w:gallery w:val="placeholder"/>
        </w:category>
        <w:types>
          <w:type w:val="bbPlcHdr"/>
        </w:types>
        <w:behaviors>
          <w:behavior w:val="content"/>
        </w:behaviors>
        <w:guid w:val="{5CA5D645-1913-4ADE-BBB8-8ED28FC6699F}"/>
      </w:docPartPr>
      <w:docPartBody>
        <w:p w:rsidR="004D33EE" w:rsidRDefault="00DD5C7A" w:rsidP="00D77610">
          <w:pPr>
            <w:pStyle w:val="0589685A1DB04EC688A2977429AE0808"/>
          </w:pPr>
          <w:r w:rsidRPr="00914010">
            <w:rPr>
              <w:rFonts w:cstheme="minorHAnsi"/>
            </w:rPr>
            <w:t>Enter observations of non-compliance, comments or notes here.</w:t>
          </w:r>
        </w:p>
      </w:docPartBody>
    </w:docPart>
    <w:docPart>
      <w:docPartPr>
        <w:name w:val="E3C218E6340C4353A64A9462B2CC08A0"/>
        <w:category>
          <w:name w:val="General"/>
          <w:gallery w:val="placeholder"/>
        </w:category>
        <w:types>
          <w:type w:val="bbPlcHdr"/>
        </w:types>
        <w:behaviors>
          <w:behavior w:val="content"/>
        </w:behaviors>
        <w:guid w:val="{2D0E27DF-FD41-4DD0-B639-C3E50E054870}"/>
      </w:docPartPr>
      <w:docPartBody>
        <w:p w:rsidR="004D33EE" w:rsidRDefault="00DD5C7A" w:rsidP="00D77610">
          <w:pPr>
            <w:pStyle w:val="E3C218E6340C4353A64A9462B2CC08A0"/>
          </w:pPr>
          <w:r w:rsidRPr="00914010">
            <w:rPr>
              <w:rFonts w:cstheme="minorHAnsi"/>
            </w:rPr>
            <w:t>Enter observations of non-compliance, comments or notes here.</w:t>
          </w:r>
        </w:p>
      </w:docPartBody>
    </w:docPart>
    <w:docPart>
      <w:docPartPr>
        <w:name w:val="D3320B500F894A1EBD7EED965F90E761"/>
        <w:category>
          <w:name w:val="General"/>
          <w:gallery w:val="placeholder"/>
        </w:category>
        <w:types>
          <w:type w:val="bbPlcHdr"/>
        </w:types>
        <w:behaviors>
          <w:behavior w:val="content"/>
        </w:behaviors>
        <w:guid w:val="{631208FF-9470-4A01-A255-09C4387527FD}"/>
      </w:docPartPr>
      <w:docPartBody>
        <w:p w:rsidR="004D33EE" w:rsidRDefault="00DD5C7A" w:rsidP="00D77610">
          <w:pPr>
            <w:pStyle w:val="D3320B500F894A1EBD7EED965F90E761"/>
          </w:pPr>
          <w:r w:rsidRPr="00914010">
            <w:rPr>
              <w:rFonts w:cstheme="minorHAnsi"/>
            </w:rPr>
            <w:t>Enter observations of non-compliance, comments or notes here.</w:t>
          </w:r>
        </w:p>
      </w:docPartBody>
    </w:docPart>
    <w:docPart>
      <w:docPartPr>
        <w:name w:val="415BD8023AFF4346AED56363DFE341F1"/>
        <w:category>
          <w:name w:val="General"/>
          <w:gallery w:val="placeholder"/>
        </w:category>
        <w:types>
          <w:type w:val="bbPlcHdr"/>
        </w:types>
        <w:behaviors>
          <w:behavior w:val="content"/>
        </w:behaviors>
        <w:guid w:val="{00930F8A-F356-4FAF-9C3E-E57C51E47A67}"/>
      </w:docPartPr>
      <w:docPartBody>
        <w:p w:rsidR="004D33EE" w:rsidRDefault="00DD5C7A" w:rsidP="00D77610">
          <w:pPr>
            <w:pStyle w:val="415BD8023AFF4346AED56363DFE341F1"/>
          </w:pPr>
          <w:r w:rsidRPr="00914010">
            <w:rPr>
              <w:rFonts w:cstheme="minorHAnsi"/>
            </w:rPr>
            <w:t>Enter observations of non-compliance, comments or notes here.</w:t>
          </w:r>
        </w:p>
      </w:docPartBody>
    </w:docPart>
    <w:docPart>
      <w:docPartPr>
        <w:name w:val="90F2E4CBDF754F72888AB8B1B2AFB3DE"/>
        <w:category>
          <w:name w:val="General"/>
          <w:gallery w:val="placeholder"/>
        </w:category>
        <w:types>
          <w:type w:val="bbPlcHdr"/>
        </w:types>
        <w:behaviors>
          <w:behavior w:val="content"/>
        </w:behaviors>
        <w:guid w:val="{DA252669-9773-413A-9289-A749A3B37653}"/>
      </w:docPartPr>
      <w:docPartBody>
        <w:p w:rsidR="004D33EE" w:rsidRDefault="00DD5C7A" w:rsidP="00D77610">
          <w:pPr>
            <w:pStyle w:val="90F2E4CBDF754F72888AB8B1B2AFB3DE"/>
          </w:pPr>
          <w:r w:rsidRPr="00914010">
            <w:rPr>
              <w:rFonts w:cstheme="minorHAnsi"/>
            </w:rPr>
            <w:t>Enter observations of non-compliance, comments or notes here.</w:t>
          </w:r>
        </w:p>
      </w:docPartBody>
    </w:docPart>
    <w:docPart>
      <w:docPartPr>
        <w:name w:val="C128428FA55942DD80B7701286EADE22"/>
        <w:category>
          <w:name w:val="General"/>
          <w:gallery w:val="placeholder"/>
        </w:category>
        <w:types>
          <w:type w:val="bbPlcHdr"/>
        </w:types>
        <w:behaviors>
          <w:behavior w:val="content"/>
        </w:behaviors>
        <w:guid w:val="{B22D22D5-CAFC-410A-9599-F286BC6F496A}"/>
      </w:docPartPr>
      <w:docPartBody>
        <w:p w:rsidR="004D33EE" w:rsidRDefault="00DD5C7A" w:rsidP="00D77610">
          <w:pPr>
            <w:pStyle w:val="C128428FA55942DD80B7701286EADE22"/>
          </w:pPr>
          <w:r w:rsidRPr="00914010">
            <w:rPr>
              <w:rFonts w:cstheme="minorHAnsi"/>
            </w:rPr>
            <w:t>Enter observations of non-compliance, comments or notes here.</w:t>
          </w:r>
        </w:p>
      </w:docPartBody>
    </w:docPart>
    <w:docPart>
      <w:docPartPr>
        <w:name w:val="B58BC0554A3143488E6529D1AEEFFE88"/>
        <w:category>
          <w:name w:val="General"/>
          <w:gallery w:val="placeholder"/>
        </w:category>
        <w:types>
          <w:type w:val="bbPlcHdr"/>
        </w:types>
        <w:behaviors>
          <w:behavior w:val="content"/>
        </w:behaviors>
        <w:guid w:val="{69F41B69-4E23-4573-8303-72FC5548B6F8}"/>
      </w:docPartPr>
      <w:docPartBody>
        <w:p w:rsidR="004D33EE" w:rsidRDefault="00DD5C7A" w:rsidP="00D77610">
          <w:pPr>
            <w:pStyle w:val="B58BC0554A3143488E6529D1AEEFFE88"/>
          </w:pPr>
          <w:r w:rsidRPr="00914010">
            <w:rPr>
              <w:rFonts w:cstheme="minorHAnsi"/>
            </w:rPr>
            <w:t>Enter observations of non-compliance, comments or notes here.</w:t>
          </w:r>
        </w:p>
      </w:docPartBody>
    </w:docPart>
    <w:docPart>
      <w:docPartPr>
        <w:name w:val="FDB97D47919A4821B89D66EA4F0EDCDC"/>
        <w:category>
          <w:name w:val="General"/>
          <w:gallery w:val="placeholder"/>
        </w:category>
        <w:types>
          <w:type w:val="bbPlcHdr"/>
        </w:types>
        <w:behaviors>
          <w:behavior w:val="content"/>
        </w:behaviors>
        <w:guid w:val="{FDC3DDDB-296D-4D06-BE43-71EBC923C6AA}"/>
      </w:docPartPr>
      <w:docPartBody>
        <w:p w:rsidR="004D33EE" w:rsidRDefault="00DD5C7A" w:rsidP="00D77610">
          <w:pPr>
            <w:pStyle w:val="FDB97D47919A4821B89D66EA4F0EDCDC"/>
          </w:pPr>
          <w:r w:rsidRPr="00914010">
            <w:rPr>
              <w:rFonts w:cstheme="minorHAnsi"/>
            </w:rPr>
            <w:t>Enter observations of non-compliance, comments or notes here.</w:t>
          </w:r>
        </w:p>
      </w:docPartBody>
    </w:docPart>
    <w:docPart>
      <w:docPartPr>
        <w:name w:val="9C4C342931B04C509EDCC3B6A63F970F"/>
        <w:category>
          <w:name w:val="General"/>
          <w:gallery w:val="placeholder"/>
        </w:category>
        <w:types>
          <w:type w:val="bbPlcHdr"/>
        </w:types>
        <w:behaviors>
          <w:behavior w:val="content"/>
        </w:behaviors>
        <w:guid w:val="{1D639023-178C-4E9B-A69A-B414CC1B1C6E}"/>
      </w:docPartPr>
      <w:docPartBody>
        <w:p w:rsidR="004D33EE" w:rsidRDefault="00DD5C7A" w:rsidP="00D77610">
          <w:pPr>
            <w:pStyle w:val="9C4C342931B04C509EDCC3B6A63F970F"/>
          </w:pPr>
          <w:r w:rsidRPr="00914010">
            <w:rPr>
              <w:rFonts w:cstheme="minorHAnsi"/>
            </w:rPr>
            <w:t>Enter observations of non-compliance, comments or notes here.</w:t>
          </w:r>
        </w:p>
      </w:docPartBody>
    </w:docPart>
    <w:docPart>
      <w:docPartPr>
        <w:name w:val="033DC432A2DC479FADF6B4CD39C131C9"/>
        <w:category>
          <w:name w:val="General"/>
          <w:gallery w:val="placeholder"/>
        </w:category>
        <w:types>
          <w:type w:val="bbPlcHdr"/>
        </w:types>
        <w:behaviors>
          <w:behavior w:val="content"/>
        </w:behaviors>
        <w:guid w:val="{7ECCEBDC-4189-482F-B719-1CD5F66C6D71}"/>
      </w:docPartPr>
      <w:docPartBody>
        <w:p w:rsidR="004D33EE" w:rsidRDefault="00DD5C7A" w:rsidP="00D77610">
          <w:pPr>
            <w:pStyle w:val="033DC432A2DC479FADF6B4CD39C131C9"/>
          </w:pPr>
          <w:r w:rsidRPr="00914010">
            <w:rPr>
              <w:rFonts w:cstheme="minorHAnsi"/>
            </w:rPr>
            <w:t>Enter observations of non-compliance, comments or notes here.</w:t>
          </w:r>
        </w:p>
      </w:docPartBody>
    </w:docPart>
    <w:docPart>
      <w:docPartPr>
        <w:name w:val="D4A98BFB97BE4869BA137B2F6D33AAA5"/>
        <w:category>
          <w:name w:val="General"/>
          <w:gallery w:val="placeholder"/>
        </w:category>
        <w:types>
          <w:type w:val="bbPlcHdr"/>
        </w:types>
        <w:behaviors>
          <w:behavior w:val="content"/>
        </w:behaviors>
        <w:guid w:val="{67CE9DC8-6A0A-42C4-BDED-36DF1E720BF4}"/>
      </w:docPartPr>
      <w:docPartBody>
        <w:p w:rsidR="004D33EE" w:rsidRDefault="00DD5C7A" w:rsidP="00D77610">
          <w:pPr>
            <w:pStyle w:val="D4A98BFB97BE4869BA137B2F6D33AAA5"/>
          </w:pPr>
          <w:r w:rsidRPr="00914010">
            <w:rPr>
              <w:rFonts w:cstheme="minorHAnsi"/>
            </w:rPr>
            <w:t>Enter observations of non-compliance, comments or notes here.</w:t>
          </w:r>
        </w:p>
      </w:docPartBody>
    </w:docPart>
    <w:docPart>
      <w:docPartPr>
        <w:name w:val="C203F5485A994F5AAEE034127D14E3B6"/>
        <w:category>
          <w:name w:val="General"/>
          <w:gallery w:val="placeholder"/>
        </w:category>
        <w:types>
          <w:type w:val="bbPlcHdr"/>
        </w:types>
        <w:behaviors>
          <w:behavior w:val="content"/>
        </w:behaviors>
        <w:guid w:val="{2EACAD27-3188-4CDC-A419-EDB929E3D17A}"/>
      </w:docPartPr>
      <w:docPartBody>
        <w:p w:rsidR="004D33EE" w:rsidRDefault="00DD5C7A" w:rsidP="00D77610">
          <w:pPr>
            <w:pStyle w:val="C203F5485A994F5AAEE034127D14E3B6"/>
          </w:pPr>
          <w:r w:rsidRPr="00914010">
            <w:rPr>
              <w:rFonts w:cstheme="minorHAnsi"/>
            </w:rPr>
            <w:t>Enter observations of non-compliance, comments or notes here.</w:t>
          </w:r>
        </w:p>
      </w:docPartBody>
    </w:docPart>
    <w:docPart>
      <w:docPartPr>
        <w:name w:val="90EBCBF3869544529E6541483E9909B1"/>
        <w:category>
          <w:name w:val="General"/>
          <w:gallery w:val="placeholder"/>
        </w:category>
        <w:types>
          <w:type w:val="bbPlcHdr"/>
        </w:types>
        <w:behaviors>
          <w:behavior w:val="content"/>
        </w:behaviors>
        <w:guid w:val="{D12D9570-4138-4005-9DB4-467C6A6EAE10}"/>
      </w:docPartPr>
      <w:docPartBody>
        <w:p w:rsidR="004D33EE" w:rsidRDefault="00DD5C7A" w:rsidP="00D77610">
          <w:pPr>
            <w:pStyle w:val="90EBCBF3869544529E6541483E9909B1"/>
          </w:pPr>
          <w:r w:rsidRPr="00914010">
            <w:rPr>
              <w:rFonts w:cstheme="minorHAnsi"/>
            </w:rPr>
            <w:t>Enter observations of non-compliance, comments or notes here.</w:t>
          </w:r>
        </w:p>
      </w:docPartBody>
    </w:docPart>
    <w:docPart>
      <w:docPartPr>
        <w:name w:val="875FCF55C3E048D7B783C1E2EBCD0863"/>
        <w:category>
          <w:name w:val="General"/>
          <w:gallery w:val="placeholder"/>
        </w:category>
        <w:types>
          <w:type w:val="bbPlcHdr"/>
        </w:types>
        <w:behaviors>
          <w:behavior w:val="content"/>
        </w:behaviors>
        <w:guid w:val="{AAAD7299-B5AD-4F3E-A82F-DB23EBB48765}"/>
      </w:docPartPr>
      <w:docPartBody>
        <w:p w:rsidR="004D33EE" w:rsidRDefault="00DD5C7A" w:rsidP="00D77610">
          <w:pPr>
            <w:pStyle w:val="875FCF55C3E048D7B783C1E2EBCD0863"/>
          </w:pPr>
          <w:r w:rsidRPr="00914010">
            <w:rPr>
              <w:rFonts w:cstheme="minorHAnsi"/>
            </w:rPr>
            <w:t>Enter observations of non-compliance, comments or notes here.</w:t>
          </w:r>
        </w:p>
      </w:docPartBody>
    </w:docPart>
    <w:docPart>
      <w:docPartPr>
        <w:name w:val="C97EA3C3A7784483B16BC0BE05F5DA4A"/>
        <w:category>
          <w:name w:val="General"/>
          <w:gallery w:val="placeholder"/>
        </w:category>
        <w:types>
          <w:type w:val="bbPlcHdr"/>
        </w:types>
        <w:behaviors>
          <w:behavior w:val="content"/>
        </w:behaviors>
        <w:guid w:val="{962787D7-38C7-4AA1-8632-3F226B88B396}"/>
      </w:docPartPr>
      <w:docPartBody>
        <w:p w:rsidR="004D33EE" w:rsidRDefault="00DD5C7A" w:rsidP="00D77610">
          <w:pPr>
            <w:pStyle w:val="C97EA3C3A7784483B16BC0BE05F5DA4A"/>
          </w:pPr>
          <w:r w:rsidRPr="00914010">
            <w:rPr>
              <w:rFonts w:cstheme="minorHAnsi"/>
            </w:rPr>
            <w:t>Enter observations of non-compliance, comments or notes here.</w:t>
          </w:r>
        </w:p>
      </w:docPartBody>
    </w:docPart>
    <w:docPart>
      <w:docPartPr>
        <w:name w:val="7E23888C05264444B3ED94B1C0720A17"/>
        <w:category>
          <w:name w:val="General"/>
          <w:gallery w:val="placeholder"/>
        </w:category>
        <w:types>
          <w:type w:val="bbPlcHdr"/>
        </w:types>
        <w:behaviors>
          <w:behavior w:val="content"/>
        </w:behaviors>
        <w:guid w:val="{9AE6AC78-29BF-47CF-88FB-4B167B45719F}"/>
      </w:docPartPr>
      <w:docPartBody>
        <w:p w:rsidR="004D33EE" w:rsidRDefault="00DD5C7A" w:rsidP="00D77610">
          <w:pPr>
            <w:pStyle w:val="7E23888C05264444B3ED94B1C0720A17"/>
          </w:pPr>
          <w:r w:rsidRPr="00914010">
            <w:rPr>
              <w:rFonts w:cstheme="minorHAnsi"/>
            </w:rPr>
            <w:t>Enter observations of non-compliance, comments or notes here.</w:t>
          </w:r>
        </w:p>
      </w:docPartBody>
    </w:docPart>
    <w:docPart>
      <w:docPartPr>
        <w:name w:val="14BA22A2D92D495698904C542EABB0F9"/>
        <w:category>
          <w:name w:val="General"/>
          <w:gallery w:val="placeholder"/>
        </w:category>
        <w:types>
          <w:type w:val="bbPlcHdr"/>
        </w:types>
        <w:behaviors>
          <w:behavior w:val="content"/>
        </w:behaviors>
        <w:guid w:val="{C6362076-9C51-476B-B436-D4F7112F07AD}"/>
      </w:docPartPr>
      <w:docPartBody>
        <w:p w:rsidR="004D33EE" w:rsidRDefault="00DD5C7A" w:rsidP="00D77610">
          <w:pPr>
            <w:pStyle w:val="14BA22A2D92D495698904C542EABB0F9"/>
          </w:pPr>
          <w:r w:rsidRPr="00914010">
            <w:rPr>
              <w:rFonts w:cstheme="minorHAnsi"/>
            </w:rPr>
            <w:t>Enter observations of non-compliance, comments or notes here.</w:t>
          </w:r>
        </w:p>
      </w:docPartBody>
    </w:docPart>
    <w:docPart>
      <w:docPartPr>
        <w:name w:val="1774392FBA04485EBD9D7C376CCA50E7"/>
        <w:category>
          <w:name w:val="General"/>
          <w:gallery w:val="placeholder"/>
        </w:category>
        <w:types>
          <w:type w:val="bbPlcHdr"/>
        </w:types>
        <w:behaviors>
          <w:behavior w:val="content"/>
        </w:behaviors>
        <w:guid w:val="{65DAA9B1-2DE0-457E-98E0-4594686E25D2}"/>
      </w:docPartPr>
      <w:docPartBody>
        <w:p w:rsidR="004D33EE" w:rsidRDefault="00DD5C7A" w:rsidP="00D77610">
          <w:pPr>
            <w:pStyle w:val="1774392FBA04485EBD9D7C376CCA50E7"/>
          </w:pPr>
          <w:r w:rsidRPr="00914010">
            <w:rPr>
              <w:rFonts w:cstheme="minorHAnsi"/>
            </w:rPr>
            <w:t>Enter observations of non-compliance, comments or notes here.</w:t>
          </w:r>
        </w:p>
      </w:docPartBody>
    </w:docPart>
    <w:docPart>
      <w:docPartPr>
        <w:name w:val="E4A3F2AD1B5D42CC9E3C4D6F8DCE7399"/>
        <w:category>
          <w:name w:val="General"/>
          <w:gallery w:val="placeholder"/>
        </w:category>
        <w:types>
          <w:type w:val="bbPlcHdr"/>
        </w:types>
        <w:behaviors>
          <w:behavior w:val="content"/>
        </w:behaviors>
        <w:guid w:val="{5511BC93-C7A5-4C46-8426-A77BDA79F18D}"/>
      </w:docPartPr>
      <w:docPartBody>
        <w:p w:rsidR="004D33EE" w:rsidRDefault="00DD5C7A" w:rsidP="00D77610">
          <w:pPr>
            <w:pStyle w:val="E4A3F2AD1B5D42CC9E3C4D6F8DCE7399"/>
          </w:pPr>
          <w:r w:rsidRPr="00914010">
            <w:rPr>
              <w:rFonts w:cstheme="minorHAnsi"/>
            </w:rPr>
            <w:t>Enter observations of non-compliance, comments or notes here.</w:t>
          </w:r>
        </w:p>
      </w:docPartBody>
    </w:docPart>
    <w:docPart>
      <w:docPartPr>
        <w:name w:val="17782B16E5DA4A3889AFFDB513067CAD"/>
        <w:category>
          <w:name w:val="General"/>
          <w:gallery w:val="placeholder"/>
        </w:category>
        <w:types>
          <w:type w:val="bbPlcHdr"/>
        </w:types>
        <w:behaviors>
          <w:behavior w:val="content"/>
        </w:behaviors>
        <w:guid w:val="{8B91D40B-E018-498C-94E9-93AE67994C74}"/>
      </w:docPartPr>
      <w:docPartBody>
        <w:p w:rsidR="004D33EE" w:rsidRDefault="00DD5C7A" w:rsidP="00D77610">
          <w:pPr>
            <w:pStyle w:val="17782B16E5DA4A3889AFFDB513067CAD"/>
          </w:pPr>
          <w:r w:rsidRPr="00914010">
            <w:rPr>
              <w:rFonts w:cstheme="minorHAnsi"/>
            </w:rPr>
            <w:t>Enter observations of non-compliance, comments or notes here.</w:t>
          </w:r>
        </w:p>
      </w:docPartBody>
    </w:docPart>
    <w:docPart>
      <w:docPartPr>
        <w:name w:val="9E3C664A52B748B7BA18945110935FE2"/>
        <w:category>
          <w:name w:val="General"/>
          <w:gallery w:val="placeholder"/>
        </w:category>
        <w:types>
          <w:type w:val="bbPlcHdr"/>
        </w:types>
        <w:behaviors>
          <w:behavior w:val="content"/>
        </w:behaviors>
        <w:guid w:val="{A090CA10-C8B9-450A-84DD-805580A82B63}"/>
      </w:docPartPr>
      <w:docPartBody>
        <w:p w:rsidR="004D33EE" w:rsidRDefault="00DD5C7A" w:rsidP="00D77610">
          <w:pPr>
            <w:pStyle w:val="9E3C664A52B748B7BA18945110935FE2"/>
          </w:pPr>
          <w:r w:rsidRPr="00914010">
            <w:rPr>
              <w:rFonts w:cstheme="minorHAnsi"/>
            </w:rPr>
            <w:t>Enter observations of non-compliance, comments or notes here.</w:t>
          </w:r>
        </w:p>
      </w:docPartBody>
    </w:docPart>
    <w:docPart>
      <w:docPartPr>
        <w:name w:val="09D90DD0517E45A191B3CBF61E155AFE"/>
        <w:category>
          <w:name w:val="General"/>
          <w:gallery w:val="placeholder"/>
        </w:category>
        <w:types>
          <w:type w:val="bbPlcHdr"/>
        </w:types>
        <w:behaviors>
          <w:behavior w:val="content"/>
        </w:behaviors>
        <w:guid w:val="{88F8C495-7E9E-4216-9F28-714A453DEECB}"/>
      </w:docPartPr>
      <w:docPartBody>
        <w:p w:rsidR="004D33EE" w:rsidRDefault="00DD5C7A" w:rsidP="00D77610">
          <w:pPr>
            <w:pStyle w:val="09D90DD0517E45A191B3CBF61E155AFE"/>
          </w:pPr>
          <w:r w:rsidRPr="00914010">
            <w:rPr>
              <w:rFonts w:cstheme="minorHAnsi"/>
            </w:rPr>
            <w:t>Enter observations of non-compliance, comments or notes here.</w:t>
          </w:r>
        </w:p>
      </w:docPartBody>
    </w:docPart>
    <w:docPart>
      <w:docPartPr>
        <w:name w:val="2EFDDAE132334429B8C6AC2A11F0DA5F"/>
        <w:category>
          <w:name w:val="General"/>
          <w:gallery w:val="placeholder"/>
        </w:category>
        <w:types>
          <w:type w:val="bbPlcHdr"/>
        </w:types>
        <w:behaviors>
          <w:behavior w:val="content"/>
        </w:behaviors>
        <w:guid w:val="{52797A77-C458-4DEC-B8E9-B70E24C5A14C}"/>
      </w:docPartPr>
      <w:docPartBody>
        <w:p w:rsidR="004D33EE" w:rsidRDefault="00DD5C7A" w:rsidP="00D77610">
          <w:pPr>
            <w:pStyle w:val="2EFDDAE132334429B8C6AC2A11F0DA5F"/>
          </w:pPr>
          <w:r w:rsidRPr="00914010">
            <w:rPr>
              <w:rFonts w:cstheme="minorHAnsi"/>
            </w:rPr>
            <w:t>Enter observations of non-compliance, comments or notes here.</w:t>
          </w:r>
        </w:p>
      </w:docPartBody>
    </w:docPart>
    <w:docPart>
      <w:docPartPr>
        <w:name w:val="7CE7C21FFC594DD4B7ACFE3D005D2BE6"/>
        <w:category>
          <w:name w:val="General"/>
          <w:gallery w:val="placeholder"/>
        </w:category>
        <w:types>
          <w:type w:val="bbPlcHdr"/>
        </w:types>
        <w:behaviors>
          <w:behavior w:val="content"/>
        </w:behaviors>
        <w:guid w:val="{154998A7-6A98-41E4-8BEB-DA46BF1AE636}"/>
      </w:docPartPr>
      <w:docPartBody>
        <w:p w:rsidR="004D33EE" w:rsidRDefault="00DD5C7A" w:rsidP="00D77610">
          <w:pPr>
            <w:pStyle w:val="7CE7C21FFC594DD4B7ACFE3D005D2BE6"/>
          </w:pPr>
          <w:r w:rsidRPr="00914010">
            <w:rPr>
              <w:rFonts w:cstheme="minorHAnsi"/>
            </w:rPr>
            <w:t>Enter observations of non-compliance, comments or notes here.</w:t>
          </w:r>
        </w:p>
      </w:docPartBody>
    </w:docPart>
    <w:docPart>
      <w:docPartPr>
        <w:name w:val="F8FBD48F0076456FB24A577F1BBE0264"/>
        <w:category>
          <w:name w:val="General"/>
          <w:gallery w:val="placeholder"/>
        </w:category>
        <w:types>
          <w:type w:val="bbPlcHdr"/>
        </w:types>
        <w:behaviors>
          <w:behavior w:val="content"/>
        </w:behaviors>
        <w:guid w:val="{25505F79-7049-4C8D-975A-2A40FDB48590}"/>
      </w:docPartPr>
      <w:docPartBody>
        <w:p w:rsidR="004D33EE" w:rsidRDefault="00DD5C7A" w:rsidP="00D77610">
          <w:pPr>
            <w:pStyle w:val="F8FBD48F0076456FB24A577F1BBE0264"/>
          </w:pPr>
          <w:r w:rsidRPr="00914010">
            <w:rPr>
              <w:rFonts w:cstheme="minorHAnsi"/>
            </w:rPr>
            <w:t>Enter observations of non-compliance, comments or notes here.</w:t>
          </w:r>
        </w:p>
      </w:docPartBody>
    </w:docPart>
    <w:docPart>
      <w:docPartPr>
        <w:name w:val="C8AACE9BC96A4BB3B21C9E4D3DB53ECE"/>
        <w:category>
          <w:name w:val="General"/>
          <w:gallery w:val="placeholder"/>
        </w:category>
        <w:types>
          <w:type w:val="bbPlcHdr"/>
        </w:types>
        <w:behaviors>
          <w:behavior w:val="content"/>
        </w:behaviors>
        <w:guid w:val="{5C26BC43-3B42-40F2-9B6D-8BCD16F8DE1A}"/>
      </w:docPartPr>
      <w:docPartBody>
        <w:p w:rsidR="004D33EE" w:rsidRDefault="00DD5C7A" w:rsidP="00D77610">
          <w:pPr>
            <w:pStyle w:val="C8AACE9BC96A4BB3B21C9E4D3DB53ECE"/>
          </w:pPr>
          <w:r w:rsidRPr="00914010">
            <w:rPr>
              <w:rFonts w:cstheme="minorHAnsi"/>
            </w:rPr>
            <w:t>Enter observations of non-compliance, comments or notes here.</w:t>
          </w:r>
        </w:p>
      </w:docPartBody>
    </w:docPart>
    <w:docPart>
      <w:docPartPr>
        <w:name w:val="CCAB8B1F3A894CC9B42A99263C378906"/>
        <w:category>
          <w:name w:val="General"/>
          <w:gallery w:val="placeholder"/>
        </w:category>
        <w:types>
          <w:type w:val="bbPlcHdr"/>
        </w:types>
        <w:behaviors>
          <w:behavior w:val="content"/>
        </w:behaviors>
        <w:guid w:val="{9F755FD4-1BDD-464C-A8E1-6BD0836FD3DE}"/>
      </w:docPartPr>
      <w:docPartBody>
        <w:p w:rsidR="004D33EE" w:rsidRDefault="00DD5C7A" w:rsidP="00D77610">
          <w:pPr>
            <w:pStyle w:val="CCAB8B1F3A894CC9B42A99263C378906"/>
          </w:pPr>
          <w:r w:rsidRPr="00914010">
            <w:rPr>
              <w:rFonts w:cstheme="minorHAnsi"/>
            </w:rPr>
            <w:t>Enter observations of non-compliance, comments or notes here.</w:t>
          </w:r>
        </w:p>
      </w:docPartBody>
    </w:docPart>
    <w:docPart>
      <w:docPartPr>
        <w:name w:val="EF7E9A5409AC4B53B22BC0371DB3263D"/>
        <w:category>
          <w:name w:val="General"/>
          <w:gallery w:val="placeholder"/>
        </w:category>
        <w:types>
          <w:type w:val="bbPlcHdr"/>
        </w:types>
        <w:behaviors>
          <w:behavior w:val="content"/>
        </w:behaviors>
        <w:guid w:val="{6E9F1264-6A7E-4C3A-8A0E-08F65E72BE61}"/>
      </w:docPartPr>
      <w:docPartBody>
        <w:p w:rsidR="004D33EE" w:rsidRDefault="00DD5C7A" w:rsidP="00D77610">
          <w:pPr>
            <w:pStyle w:val="EF7E9A5409AC4B53B22BC0371DB3263D"/>
          </w:pPr>
          <w:r w:rsidRPr="00914010">
            <w:rPr>
              <w:rFonts w:cstheme="minorHAnsi"/>
            </w:rPr>
            <w:t>Enter observations of non-compliance, comments or notes here.</w:t>
          </w:r>
        </w:p>
      </w:docPartBody>
    </w:docPart>
    <w:docPart>
      <w:docPartPr>
        <w:name w:val="64C21E97EE064440943D60791FBF5A7A"/>
        <w:category>
          <w:name w:val="General"/>
          <w:gallery w:val="placeholder"/>
        </w:category>
        <w:types>
          <w:type w:val="bbPlcHdr"/>
        </w:types>
        <w:behaviors>
          <w:behavior w:val="content"/>
        </w:behaviors>
        <w:guid w:val="{A364572D-E2E1-4760-9AC6-C6490D3ACA86}"/>
      </w:docPartPr>
      <w:docPartBody>
        <w:p w:rsidR="004D33EE" w:rsidRDefault="00DD5C7A" w:rsidP="00D77610">
          <w:pPr>
            <w:pStyle w:val="64C21E97EE064440943D60791FBF5A7A"/>
          </w:pPr>
          <w:r w:rsidRPr="00914010">
            <w:rPr>
              <w:rFonts w:cstheme="minorHAnsi"/>
            </w:rPr>
            <w:t>Enter observations of non-compliance, comments or notes here.</w:t>
          </w:r>
        </w:p>
      </w:docPartBody>
    </w:docPart>
    <w:docPart>
      <w:docPartPr>
        <w:name w:val="86D681D1C6D5418F951F49406A54778F"/>
        <w:category>
          <w:name w:val="General"/>
          <w:gallery w:val="placeholder"/>
        </w:category>
        <w:types>
          <w:type w:val="bbPlcHdr"/>
        </w:types>
        <w:behaviors>
          <w:behavior w:val="content"/>
        </w:behaviors>
        <w:guid w:val="{5299DA4B-F930-4051-82E0-6A894D3598FF}"/>
      </w:docPartPr>
      <w:docPartBody>
        <w:p w:rsidR="004D33EE" w:rsidRDefault="00DD5C7A" w:rsidP="00D77610">
          <w:pPr>
            <w:pStyle w:val="86D681D1C6D5418F951F49406A54778F"/>
          </w:pPr>
          <w:r w:rsidRPr="00914010">
            <w:rPr>
              <w:rFonts w:cstheme="minorHAnsi"/>
            </w:rPr>
            <w:t>Enter observations of non-compliance, comments or notes here.</w:t>
          </w:r>
        </w:p>
      </w:docPartBody>
    </w:docPart>
    <w:docPart>
      <w:docPartPr>
        <w:name w:val="EA00DD67DD77488293FFE516977EFA01"/>
        <w:category>
          <w:name w:val="General"/>
          <w:gallery w:val="placeholder"/>
        </w:category>
        <w:types>
          <w:type w:val="bbPlcHdr"/>
        </w:types>
        <w:behaviors>
          <w:behavior w:val="content"/>
        </w:behaviors>
        <w:guid w:val="{EFD1E84E-6240-45F4-B6A1-1C1285774AA5}"/>
      </w:docPartPr>
      <w:docPartBody>
        <w:p w:rsidR="004D33EE" w:rsidRDefault="00DD5C7A" w:rsidP="00D77610">
          <w:pPr>
            <w:pStyle w:val="EA00DD67DD77488293FFE516977EFA01"/>
          </w:pPr>
          <w:r w:rsidRPr="00914010">
            <w:rPr>
              <w:rFonts w:cstheme="minorHAnsi"/>
            </w:rPr>
            <w:t>Enter observations of non-compliance, comments or notes here.</w:t>
          </w:r>
        </w:p>
      </w:docPartBody>
    </w:docPart>
    <w:docPart>
      <w:docPartPr>
        <w:name w:val="F8A6E74CE20B4061A3FF8D2D32901746"/>
        <w:category>
          <w:name w:val="General"/>
          <w:gallery w:val="placeholder"/>
        </w:category>
        <w:types>
          <w:type w:val="bbPlcHdr"/>
        </w:types>
        <w:behaviors>
          <w:behavior w:val="content"/>
        </w:behaviors>
        <w:guid w:val="{096542EF-9D70-45DD-B665-1E7EA587FA44}"/>
      </w:docPartPr>
      <w:docPartBody>
        <w:p w:rsidR="004D33EE" w:rsidRDefault="00DD5C7A" w:rsidP="00D77610">
          <w:pPr>
            <w:pStyle w:val="F8A6E74CE20B4061A3FF8D2D32901746"/>
          </w:pPr>
          <w:r w:rsidRPr="00914010">
            <w:rPr>
              <w:rFonts w:cstheme="minorHAnsi"/>
            </w:rPr>
            <w:t>Enter observations of non-compliance, comments or notes here.</w:t>
          </w:r>
        </w:p>
      </w:docPartBody>
    </w:docPart>
    <w:docPart>
      <w:docPartPr>
        <w:name w:val="5942110F35DE4D69B4D26D38E8314F44"/>
        <w:category>
          <w:name w:val="General"/>
          <w:gallery w:val="placeholder"/>
        </w:category>
        <w:types>
          <w:type w:val="bbPlcHdr"/>
        </w:types>
        <w:behaviors>
          <w:behavior w:val="content"/>
        </w:behaviors>
        <w:guid w:val="{CB2081BB-78B8-4BF2-B638-6F6D76968593}"/>
      </w:docPartPr>
      <w:docPartBody>
        <w:p w:rsidR="004D33EE" w:rsidRDefault="00DD5C7A" w:rsidP="00D77610">
          <w:pPr>
            <w:pStyle w:val="5942110F35DE4D69B4D26D38E8314F44"/>
          </w:pPr>
          <w:r w:rsidRPr="00914010">
            <w:rPr>
              <w:rFonts w:cstheme="minorHAnsi"/>
            </w:rPr>
            <w:t>Enter observations of non-compliance, comments or notes here.</w:t>
          </w:r>
        </w:p>
      </w:docPartBody>
    </w:docPart>
    <w:docPart>
      <w:docPartPr>
        <w:name w:val="50689C941B47405891DEAF30E470F21E"/>
        <w:category>
          <w:name w:val="General"/>
          <w:gallery w:val="placeholder"/>
        </w:category>
        <w:types>
          <w:type w:val="bbPlcHdr"/>
        </w:types>
        <w:behaviors>
          <w:behavior w:val="content"/>
        </w:behaviors>
        <w:guid w:val="{1F0899C6-E8CA-4DB6-8C20-7CA20C084FBA}"/>
      </w:docPartPr>
      <w:docPartBody>
        <w:p w:rsidR="004D33EE" w:rsidRDefault="00DD5C7A" w:rsidP="00D77610">
          <w:pPr>
            <w:pStyle w:val="50689C941B47405891DEAF30E470F21E"/>
          </w:pPr>
          <w:r w:rsidRPr="00914010">
            <w:rPr>
              <w:rFonts w:cstheme="minorHAnsi"/>
            </w:rPr>
            <w:t>Enter observations of non-compliance, comments or notes here.</w:t>
          </w:r>
        </w:p>
      </w:docPartBody>
    </w:docPart>
    <w:docPart>
      <w:docPartPr>
        <w:name w:val="CBC2EFF117F54BFB8B84BA3E266D43AA"/>
        <w:category>
          <w:name w:val="General"/>
          <w:gallery w:val="placeholder"/>
        </w:category>
        <w:types>
          <w:type w:val="bbPlcHdr"/>
        </w:types>
        <w:behaviors>
          <w:behavior w:val="content"/>
        </w:behaviors>
        <w:guid w:val="{9B36792A-D1EB-407A-A91A-A038CEC04C9E}"/>
      </w:docPartPr>
      <w:docPartBody>
        <w:p w:rsidR="004D33EE" w:rsidRDefault="00DD5C7A" w:rsidP="00D77610">
          <w:pPr>
            <w:pStyle w:val="CBC2EFF117F54BFB8B84BA3E266D43AA"/>
          </w:pPr>
          <w:r w:rsidRPr="00914010">
            <w:rPr>
              <w:rFonts w:cstheme="minorHAnsi"/>
            </w:rPr>
            <w:t>Enter observations of non-compliance, comments or notes here.</w:t>
          </w:r>
        </w:p>
      </w:docPartBody>
    </w:docPart>
    <w:docPart>
      <w:docPartPr>
        <w:name w:val="0CC979A4B5B64681AEA1E08645A0D392"/>
        <w:category>
          <w:name w:val="General"/>
          <w:gallery w:val="placeholder"/>
        </w:category>
        <w:types>
          <w:type w:val="bbPlcHdr"/>
        </w:types>
        <w:behaviors>
          <w:behavior w:val="content"/>
        </w:behaviors>
        <w:guid w:val="{48E16BE9-0F46-43E8-A265-A2CD13D0162F}"/>
      </w:docPartPr>
      <w:docPartBody>
        <w:p w:rsidR="004D33EE" w:rsidRDefault="00DD5C7A" w:rsidP="00D77610">
          <w:pPr>
            <w:pStyle w:val="0CC979A4B5B64681AEA1E08645A0D392"/>
          </w:pPr>
          <w:r w:rsidRPr="00914010">
            <w:rPr>
              <w:rFonts w:cstheme="minorHAnsi"/>
            </w:rPr>
            <w:t>Enter observations of non-compliance, comments or notes here.</w:t>
          </w:r>
        </w:p>
      </w:docPartBody>
    </w:docPart>
    <w:docPart>
      <w:docPartPr>
        <w:name w:val="CCF2E68AB214433991AB7190612F5C32"/>
        <w:category>
          <w:name w:val="General"/>
          <w:gallery w:val="placeholder"/>
        </w:category>
        <w:types>
          <w:type w:val="bbPlcHdr"/>
        </w:types>
        <w:behaviors>
          <w:behavior w:val="content"/>
        </w:behaviors>
        <w:guid w:val="{399A81E8-4EFD-4008-BFBD-CFEA39EA8F0A}"/>
      </w:docPartPr>
      <w:docPartBody>
        <w:p w:rsidR="004D33EE" w:rsidRDefault="00DD5C7A" w:rsidP="00D77610">
          <w:pPr>
            <w:pStyle w:val="CCF2E68AB214433991AB7190612F5C32"/>
          </w:pPr>
          <w:r w:rsidRPr="00914010">
            <w:rPr>
              <w:rFonts w:cstheme="minorHAnsi"/>
            </w:rPr>
            <w:t>Enter observations of non-compliance, comments or notes here.</w:t>
          </w:r>
        </w:p>
      </w:docPartBody>
    </w:docPart>
    <w:docPart>
      <w:docPartPr>
        <w:name w:val="E78BEBEADD4F494586614CEA8E907CCA"/>
        <w:category>
          <w:name w:val="General"/>
          <w:gallery w:val="placeholder"/>
        </w:category>
        <w:types>
          <w:type w:val="bbPlcHdr"/>
        </w:types>
        <w:behaviors>
          <w:behavior w:val="content"/>
        </w:behaviors>
        <w:guid w:val="{747F164C-A968-4334-BB2B-D501E9E7599B}"/>
      </w:docPartPr>
      <w:docPartBody>
        <w:p w:rsidR="004D33EE" w:rsidRDefault="00DD5C7A" w:rsidP="00D77610">
          <w:pPr>
            <w:pStyle w:val="E78BEBEADD4F494586614CEA8E907CCA"/>
          </w:pPr>
          <w:r w:rsidRPr="00914010">
            <w:rPr>
              <w:rFonts w:cstheme="minorHAnsi"/>
            </w:rPr>
            <w:t>Enter observations of non-compliance, comments or notes here.</w:t>
          </w:r>
        </w:p>
      </w:docPartBody>
    </w:docPart>
    <w:docPart>
      <w:docPartPr>
        <w:name w:val="06B047765796452FB190E56D36EA0732"/>
        <w:category>
          <w:name w:val="General"/>
          <w:gallery w:val="placeholder"/>
        </w:category>
        <w:types>
          <w:type w:val="bbPlcHdr"/>
        </w:types>
        <w:behaviors>
          <w:behavior w:val="content"/>
        </w:behaviors>
        <w:guid w:val="{7C9FE1B0-13D3-4604-A420-D5A169AFC762}"/>
      </w:docPartPr>
      <w:docPartBody>
        <w:p w:rsidR="004D33EE" w:rsidRDefault="00DD5C7A" w:rsidP="00D77610">
          <w:pPr>
            <w:pStyle w:val="06B047765796452FB190E56D36EA0732"/>
          </w:pPr>
          <w:r w:rsidRPr="00914010">
            <w:rPr>
              <w:rFonts w:cstheme="minorHAnsi"/>
            </w:rPr>
            <w:t>Enter observations of non-compliance, comments or notes here.</w:t>
          </w:r>
        </w:p>
      </w:docPartBody>
    </w:docPart>
    <w:docPart>
      <w:docPartPr>
        <w:name w:val="F5AD0142ABD74D4F8253E076426FF142"/>
        <w:category>
          <w:name w:val="General"/>
          <w:gallery w:val="placeholder"/>
        </w:category>
        <w:types>
          <w:type w:val="bbPlcHdr"/>
        </w:types>
        <w:behaviors>
          <w:behavior w:val="content"/>
        </w:behaviors>
        <w:guid w:val="{0548D81B-0784-4B69-B117-94A2119EF7A5}"/>
      </w:docPartPr>
      <w:docPartBody>
        <w:p w:rsidR="004D33EE" w:rsidRDefault="00DD5C7A" w:rsidP="00D77610">
          <w:pPr>
            <w:pStyle w:val="F5AD0142ABD74D4F8253E076426FF142"/>
          </w:pPr>
          <w:r w:rsidRPr="00914010">
            <w:rPr>
              <w:rFonts w:cstheme="minorHAnsi"/>
            </w:rPr>
            <w:t>Enter observations of non-compliance, comments or notes here.</w:t>
          </w:r>
        </w:p>
      </w:docPartBody>
    </w:docPart>
    <w:docPart>
      <w:docPartPr>
        <w:name w:val="43AD00484D004A1B843820F3E1C7CD15"/>
        <w:category>
          <w:name w:val="General"/>
          <w:gallery w:val="placeholder"/>
        </w:category>
        <w:types>
          <w:type w:val="bbPlcHdr"/>
        </w:types>
        <w:behaviors>
          <w:behavior w:val="content"/>
        </w:behaviors>
        <w:guid w:val="{E140AB51-91DE-48CB-B085-FBE6992F78DA}"/>
      </w:docPartPr>
      <w:docPartBody>
        <w:p w:rsidR="004D33EE" w:rsidRDefault="00DD5C7A" w:rsidP="00D77610">
          <w:pPr>
            <w:pStyle w:val="43AD00484D004A1B843820F3E1C7CD15"/>
          </w:pPr>
          <w:r w:rsidRPr="00914010">
            <w:rPr>
              <w:rFonts w:cstheme="minorHAnsi"/>
            </w:rPr>
            <w:t>Enter observations of non-compliance, comments or notes here.</w:t>
          </w:r>
        </w:p>
      </w:docPartBody>
    </w:docPart>
    <w:docPart>
      <w:docPartPr>
        <w:name w:val="1220AE7C4B4A4CEB9AF3F06C2E1026A5"/>
        <w:category>
          <w:name w:val="General"/>
          <w:gallery w:val="placeholder"/>
        </w:category>
        <w:types>
          <w:type w:val="bbPlcHdr"/>
        </w:types>
        <w:behaviors>
          <w:behavior w:val="content"/>
        </w:behaviors>
        <w:guid w:val="{B9ADBFA0-E38C-44D9-9B7C-F9769A63BBD1}"/>
      </w:docPartPr>
      <w:docPartBody>
        <w:p w:rsidR="004D33EE" w:rsidRDefault="00DD5C7A" w:rsidP="00D77610">
          <w:pPr>
            <w:pStyle w:val="1220AE7C4B4A4CEB9AF3F06C2E1026A5"/>
          </w:pPr>
          <w:r w:rsidRPr="00914010">
            <w:rPr>
              <w:rFonts w:cstheme="minorHAnsi"/>
            </w:rPr>
            <w:t>Enter observations of non-compliance, comments or notes here.</w:t>
          </w:r>
        </w:p>
      </w:docPartBody>
    </w:docPart>
    <w:docPart>
      <w:docPartPr>
        <w:name w:val="EC2BC6C3FE1C4A3A8D04425181044028"/>
        <w:category>
          <w:name w:val="General"/>
          <w:gallery w:val="placeholder"/>
        </w:category>
        <w:types>
          <w:type w:val="bbPlcHdr"/>
        </w:types>
        <w:behaviors>
          <w:behavior w:val="content"/>
        </w:behaviors>
        <w:guid w:val="{7951AAD5-E3E1-4DAC-BA29-B878F9206D5F}"/>
      </w:docPartPr>
      <w:docPartBody>
        <w:p w:rsidR="004D33EE" w:rsidRDefault="00DD5C7A" w:rsidP="00D77610">
          <w:pPr>
            <w:pStyle w:val="EC2BC6C3FE1C4A3A8D04425181044028"/>
          </w:pPr>
          <w:r w:rsidRPr="00914010">
            <w:rPr>
              <w:rFonts w:cstheme="minorHAnsi"/>
            </w:rPr>
            <w:t>Enter observations of non-compliance, comments or notes here.</w:t>
          </w:r>
        </w:p>
      </w:docPartBody>
    </w:docPart>
    <w:docPart>
      <w:docPartPr>
        <w:name w:val="F79DB9E11685486CB0AD283013C217C4"/>
        <w:category>
          <w:name w:val="General"/>
          <w:gallery w:val="placeholder"/>
        </w:category>
        <w:types>
          <w:type w:val="bbPlcHdr"/>
        </w:types>
        <w:behaviors>
          <w:behavior w:val="content"/>
        </w:behaviors>
        <w:guid w:val="{33B7D7ED-EB1B-4B75-A040-BCB6A2406A24}"/>
      </w:docPartPr>
      <w:docPartBody>
        <w:p w:rsidR="004D33EE" w:rsidRDefault="00DD5C7A" w:rsidP="00D77610">
          <w:pPr>
            <w:pStyle w:val="F79DB9E11685486CB0AD283013C217C4"/>
          </w:pPr>
          <w:r w:rsidRPr="00914010">
            <w:rPr>
              <w:rFonts w:cstheme="minorHAnsi"/>
            </w:rPr>
            <w:t>Enter observations of non-compliance, comments or notes here.</w:t>
          </w:r>
        </w:p>
      </w:docPartBody>
    </w:docPart>
    <w:docPart>
      <w:docPartPr>
        <w:name w:val="1A04F43797C848E9A5EA9B16D1E3DC98"/>
        <w:category>
          <w:name w:val="General"/>
          <w:gallery w:val="placeholder"/>
        </w:category>
        <w:types>
          <w:type w:val="bbPlcHdr"/>
        </w:types>
        <w:behaviors>
          <w:behavior w:val="content"/>
        </w:behaviors>
        <w:guid w:val="{A22D925A-9B6F-4013-ABD7-DD8C9078D011}"/>
      </w:docPartPr>
      <w:docPartBody>
        <w:p w:rsidR="004D33EE" w:rsidRDefault="00DD5C7A" w:rsidP="00D77610">
          <w:pPr>
            <w:pStyle w:val="1A04F43797C848E9A5EA9B16D1E3DC98"/>
          </w:pPr>
          <w:r w:rsidRPr="00914010">
            <w:rPr>
              <w:rFonts w:cstheme="minorHAnsi"/>
            </w:rPr>
            <w:t>Enter observations of non-compliance, comments or notes here.</w:t>
          </w:r>
        </w:p>
      </w:docPartBody>
    </w:docPart>
    <w:docPart>
      <w:docPartPr>
        <w:name w:val="0843A3A388CA44989F0B67B45833B445"/>
        <w:category>
          <w:name w:val="General"/>
          <w:gallery w:val="placeholder"/>
        </w:category>
        <w:types>
          <w:type w:val="bbPlcHdr"/>
        </w:types>
        <w:behaviors>
          <w:behavior w:val="content"/>
        </w:behaviors>
        <w:guid w:val="{D5E17597-97AE-47E9-97F9-4A6170187038}"/>
      </w:docPartPr>
      <w:docPartBody>
        <w:p w:rsidR="004D33EE" w:rsidRDefault="00DD5C7A" w:rsidP="00D77610">
          <w:pPr>
            <w:pStyle w:val="0843A3A388CA44989F0B67B45833B445"/>
          </w:pPr>
          <w:r w:rsidRPr="00914010">
            <w:rPr>
              <w:rFonts w:cstheme="minorHAnsi"/>
            </w:rPr>
            <w:t>Enter observations of non-compliance, comments or notes here.</w:t>
          </w:r>
        </w:p>
      </w:docPartBody>
    </w:docPart>
    <w:docPart>
      <w:docPartPr>
        <w:name w:val="42843E396AE7465AA013E86767FFAF1B"/>
        <w:category>
          <w:name w:val="General"/>
          <w:gallery w:val="placeholder"/>
        </w:category>
        <w:types>
          <w:type w:val="bbPlcHdr"/>
        </w:types>
        <w:behaviors>
          <w:behavior w:val="content"/>
        </w:behaviors>
        <w:guid w:val="{D03A9D3B-9FB0-4366-B2C4-DE77F52CA28E}"/>
      </w:docPartPr>
      <w:docPartBody>
        <w:p w:rsidR="004D33EE" w:rsidRDefault="00DD5C7A" w:rsidP="00D77610">
          <w:pPr>
            <w:pStyle w:val="42843E396AE7465AA013E86767FFAF1B"/>
          </w:pPr>
          <w:r w:rsidRPr="00F95871">
            <w:rPr>
              <w:rFonts w:cstheme="minorHAnsi"/>
            </w:rPr>
            <w:t>Enter observations of non-compliance, comments or notes here.</w:t>
          </w:r>
        </w:p>
      </w:docPartBody>
    </w:docPart>
    <w:docPart>
      <w:docPartPr>
        <w:name w:val="B6677D912B464F9E82AB4990F1623A44"/>
        <w:category>
          <w:name w:val="General"/>
          <w:gallery w:val="placeholder"/>
        </w:category>
        <w:types>
          <w:type w:val="bbPlcHdr"/>
        </w:types>
        <w:behaviors>
          <w:behavior w:val="content"/>
        </w:behaviors>
        <w:guid w:val="{52EA307C-884D-479F-A3C8-DC78E8A102A9}"/>
      </w:docPartPr>
      <w:docPartBody>
        <w:p w:rsidR="004D33EE" w:rsidRDefault="00DD5C7A" w:rsidP="00D77610">
          <w:pPr>
            <w:pStyle w:val="B6677D912B464F9E82AB4990F1623A44"/>
          </w:pPr>
          <w:r w:rsidRPr="00F95871">
            <w:rPr>
              <w:rFonts w:cstheme="minorHAnsi"/>
            </w:rPr>
            <w:t>Enter observations of non-compliance, comments or notes here.</w:t>
          </w:r>
        </w:p>
      </w:docPartBody>
    </w:docPart>
    <w:docPart>
      <w:docPartPr>
        <w:name w:val="EAF924174ED14A9E8BF329F9DDE42D25"/>
        <w:category>
          <w:name w:val="General"/>
          <w:gallery w:val="placeholder"/>
        </w:category>
        <w:types>
          <w:type w:val="bbPlcHdr"/>
        </w:types>
        <w:behaviors>
          <w:behavior w:val="content"/>
        </w:behaviors>
        <w:guid w:val="{616F66B0-D1CD-4776-84C1-320373A373FC}"/>
      </w:docPartPr>
      <w:docPartBody>
        <w:p w:rsidR="004D33EE" w:rsidRDefault="00DD5C7A" w:rsidP="00D77610">
          <w:pPr>
            <w:pStyle w:val="EAF924174ED14A9E8BF329F9DDE42D25"/>
          </w:pPr>
          <w:r w:rsidRPr="00F95871">
            <w:rPr>
              <w:rFonts w:cstheme="minorHAnsi"/>
            </w:rPr>
            <w:t>Enter observations of non-compliance, comments or notes here.</w:t>
          </w:r>
        </w:p>
      </w:docPartBody>
    </w:docPart>
    <w:docPart>
      <w:docPartPr>
        <w:name w:val="9F7546FC618348AE9C95B44866F38D62"/>
        <w:category>
          <w:name w:val="General"/>
          <w:gallery w:val="placeholder"/>
        </w:category>
        <w:types>
          <w:type w:val="bbPlcHdr"/>
        </w:types>
        <w:behaviors>
          <w:behavior w:val="content"/>
        </w:behaviors>
        <w:guid w:val="{3DEB0962-912E-4A58-8503-687FC791F6C0}"/>
      </w:docPartPr>
      <w:docPartBody>
        <w:p w:rsidR="004D33EE" w:rsidRDefault="00DD5C7A" w:rsidP="00D77610">
          <w:pPr>
            <w:pStyle w:val="9F7546FC618348AE9C95B44866F38D62"/>
          </w:pPr>
          <w:r w:rsidRPr="00F95871">
            <w:rPr>
              <w:rFonts w:cstheme="minorHAnsi"/>
            </w:rPr>
            <w:t>Enter observations of non-compliance, comments or notes here.</w:t>
          </w:r>
        </w:p>
      </w:docPartBody>
    </w:docPart>
    <w:docPart>
      <w:docPartPr>
        <w:name w:val="D9E14D5AB1F54649938FFAD3CEB6951F"/>
        <w:category>
          <w:name w:val="General"/>
          <w:gallery w:val="placeholder"/>
        </w:category>
        <w:types>
          <w:type w:val="bbPlcHdr"/>
        </w:types>
        <w:behaviors>
          <w:behavior w:val="content"/>
        </w:behaviors>
        <w:guid w:val="{AB5C8BAB-FC14-4D89-B755-7A702FABE35D}"/>
      </w:docPartPr>
      <w:docPartBody>
        <w:p w:rsidR="004D33EE" w:rsidRDefault="00DD5C7A" w:rsidP="00D77610">
          <w:pPr>
            <w:pStyle w:val="D9E14D5AB1F54649938FFAD3CEB6951F"/>
          </w:pPr>
          <w:r w:rsidRPr="00F95871">
            <w:rPr>
              <w:rFonts w:cstheme="minorHAnsi"/>
            </w:rPr>
            <w:t>Enter observations of non-compliance, comments or notes here.</w:t>
          </w:r>
        </w:p>
      </w:docPartBody>
    </w:docPart>
    <w:docPart>
      <w:docPartPr>
        <w:name w:val="C8ABDE2FFBCE49E6978BFACF87B08D7F"/>
        <w:category>
          <w:name w:val="General"/>
          <w:gallery w:val="placeholder"/>
        </w:category>
        <w:types>
          <w:type w:val="bbPlcHdr"/>
        </w:types>
        <w:behaviors>
          <w:behavior w:val="content"/>
        </w:behaviors>
        <w:guid w:val="{A3F19CC1-30C3-4164-A0E9-3878F04DA146}"/>
      </w:docPartPr>
      <w:docPartBody>
        <w:p w:rsidR="004D33EE" w:rsidRDefault="00DD5C7A" w:rsidP="00D77610">
          <w:pPr>
            <w:pStyle w:val="C8ABDE2FFBCE49E6978BFACF87B08D7F"/>
          </w:pPr>
          <w:r w:rsidRPr="00F95871">
            <w:rPr>
              <w:rFonts w:cstheme="minorHAnsi"/>
            </w:rPr>
            <w:t>Enter observations of non-compliance, comments or notes here.</w:t>
          </w:r>
        </w:p>
      </w:docPartBody>
    </w:docPart>
    <w:docPart>
      <w:docPartPr>
        <w:name w:val="5D6621BBA988413BA18CF6A6BE7BD352"/>
        <w:category>
          <w:name w:val="General"/>
          <w:gallery w:val="placeholder"/>
        </w:category>
        <w:types>
          <w:type w:val="bbPlcHdr"/>
        </w:types>
        <w:behaviors>
          <w:behavior w:val="content"/>
        </w:behaviors>
        <w:guid w:val="{C9D9875E-FF89-48D3-A9DC-D6F1CA793848}"/>
      </w:docPartPr>
      <w:docPartBody>
        <w:p w:rsidR="004D33EE" w:rsidRDefault="00DD5C7A" w:rsidP="00D77610">
          <w:pPr>
            <w:pStyle w:val="5D6621BBA988413BA18CF6A6BE7BD352"/>
          </w:pPr>
          <w:r w:rsidRPr="00F95871">
            <w:rPr>
              <w:rFonts w:cstheme="minorHAnsi"/>
            </w:rPr>
            <w:t>Enter observations of non-compliance, comments or notes here.</w:t>
          </w:r>
        </w:p>
      </w:docPartBody>
    </w:docPart>
    <w:docPart>
      <w:docPartPr>
        <w:name w:val="EE6AF27FD12A48CF9523C58BF41C49FB"/>
        <w:category>
          <w:name w:val="General"/>
          <w:gallery w:val="placeholder"/>
        </w:category>
        <w:types>
          <w:type w:val="bbPlcHdr"/>
        </w:types>
        <w:behaviors>
          <w:behavior w:val="content"/>
        </w:behaviors>
        <w:guid w:val="{920FB3A3-0A2E-4304-A9D2-C1B63E5EDD9F}"/>
      </w:docPartPr>
      <w:docPartBody>
        <w:p w:rsidR="004D33EE" w:rsidRDefault="00DD5C7A" w:rsidP="00D77610">
          <w:pPr>
            <w:pStyle w:val="EE6AF27FD12A48CF9523C58BF41C49FB"/>
          </w:pPr>
          <w:r w:rsidRPr="00F95871">
            <w:rPr>
              <w:rFonts w:cstheme="minorHAnsi"/>
            </w:rPr>
            <w:t>Enter observations of non-compliance, comments or notes here.</w:t>
          </w:r>
        </w:p>
      </w:docPartBody>
    </w:docPart>
    <w:docPart>
      <w:docPartPr>
        <w:name w:val="306352092FA0436EB5EFEAF31A306CF4"/>
        <w:category>
          <w:name w:val="General"/>
          <w:gallery w:val="placeholder"/>
        </w:category>
        <w:types>
          <w:type w:val="bbPlcHdr"/>
        </w:types>
        <w:behaviors>
          <w:behavior w:val="content"/>
        </w:behaviors>
        <w:guid w:val="{227033DE-6D95-4184-9DFC-D26BC3E58BC0}"/>
      </w:docPartPr>
      <w:docPartBody>
        <w:p w:rsidR="004D33EE" w:rsidRDefault="00DD5C7A" w:rsidP="00D77610">
          <w:pPr>
            <w:pStyle w:val="306352092FA0436EB5EFEAF31A306CF4"/>
          </w:pPr>
          <w:r w:rsidRPr="00F95871">
            <w:rPr>
              <w:rFonts w:cstheme="minorHAnsi"/>
            </w:rPr>
            <w:t>Enter observations of non-compliance, comments or notes here.</w:t>
          </w:r>
        </w:p>
      </w:docPartBody>
    </w:docPart>
    <w:docPart>
      <w:docPartPr>
        <w:name w:val="1AA450B46C74400AB46937FA817EF745"/>
        <w:category>
          <w:name w:val="General"/>
          <w:gallery w:val="placeholder"/>
        </w:category>
        <w:types>
          <w:type w:val="bbPlcHdr"/>
        </w:types>
        <w:behaviors>
          <w:behavior w:val="content"/>
        </w:behaviors>
        <w:guid w:val="{102FB546-A3E4-416E-AE8D-E454EA8BFCE8}"/>
      </w:docPartPr>
      <w:docPartBody>
        <w:p w:rsidR="004D33EE" w:rsidRDefault="00DD5C7A" w:rsidP="00D77610">
          <w:pPr>
            <w:pStyle w:val="1AA450B46C74400AB46937FA817EF745"/>
          </w:pPr>
          <w:r w:rsidRPr="00F95871">
            <w:rPr>
              <w:rFonts w:cstheme="minorHAnsi"/>
            </w:rPr>
            <w:t>Enter observations of non-compliance, comments or notes here.</w:t>
          </w:r>
        </w:p>
      </w:docPartBody>
    </w:docPart>
    <w:docPart>
      <w:docPartPr>
        <w:name w:val="5A64E62EE1164D19B8DAB4F9C560383F"/>
        <w:category>
          <w:name w:val="General"/>
          <w:gallery w:val="placeholder"/>
        </w:category>
        <w:types>
          <w:type w:val="bbPlcHdr"/>
        </w:types>
        <w:behaviors>
          <w:behavior w:val="content"/>
        </w:behaviors>
        <w:guid w:val="{7E6175D4-E3A6-4780-B15B-E2B18307A7F6}"/>
      </w:docPartPr>
      <w:docPartBody>
        <w:p w:rsidR="004D33EE" w:rsidRDefault="00DD5C7A" w:rsidP="00D77610">
          <w:pPr>
            <w:pStyle w:val="5A64E62EE1164D19B8DAB4F9C560383F"/>
          </w:pPr>
          <w:r w:rsidRPr="00F95871">
            <w:rPr>
              <w:rFonts w:cstheme="minorHAnsi"/>
            </w:rPr>
            <w:t>Enter observations of non-compliance, comments or notes here.</w:t>
          </w:r>
        </w:p>
      </w:docPartBody>
    </w:docPart>
    <w:docPart>
      <w:docPartPr>
        <w:name w:val="808DFAB1C40B4AF28AA67A1BC8B8DC16"/>
        <w:category>
          <w:name w:val="General"/>
          <w:gallery w:val="placeholder"/>
        </w:category>
        <w:types>
          <w:type w:val="bbPlcHdr"/>
        </w:types>
        <w:behaviors>
          <w:behavior w:val="content"/>
        </w:behaviors>
        <w:guid w:val="{3A51385A-6311-4D65-AF01-460D97A2A814}"/>
      </w:docPartPr>
      <w:docPartBody>
        <w:p w:rsidR="004D33EE" w:rsidRDefault="00DD5C7A" w:rsidP="00D77610">
          <w:pPr>
            <w:pStyle w:val="808DFAB1C40B4AF28AA67A1BC8B8DC16"/>
          </w:pPr>
          <w:r w:rsidRPr="00F95871">
            <w:rPr>
              <w:rFonts w:cstheme="minorHAnsi"/>
            </w:rPr>
            <w:t>Enter observations of non-compliance, comments or notes here.</w:t>
          </w:r>
        </w:p>
      </w:docPartBody>
    </w:docPart>
    <w:docPart>
      <w:docPartPr>
        <w:name w:val="91E930D2D6484C6EAEF7F96404893A89"/>
        <w:category>
          <w:name w:val="General"/>
          <w:gallery w:val="placeholder"/>
        </w:category>
        <w:types>
          <w:type w:val="bbPlcHdr"/>
        </w:types>
        <w:behaviors>
          <w:behavior w:val="content"/>
        </w:behaviors>
        <w:guid w:val="{981CBFCF-0383-40BA-9BF2-0BEB85FE00FE}"/>
      </w:docPartPr>
      <w:docPartBody>
        <w:p w:rsidR="004D33EE" w:rsidRDefault="00DD5C7A" w:rsidP="00D77610">
          <w:pPr>
            <w:pStyle w:val="91E930D2D6484C6EAEF7F96404893A89"/>
          </w:pPr>
          <w:r w:rsidRPr="00F95871">
            <w:rPr>
              <w:rFonts w:cstheme="minorHAnsi"/>
            </w:rPr>
            <w:t>Enter observations of non-compliance, comments or notes here.</w:t>
          </w:r>
        </w:p>
      </w:docPartBody>
    </w:docPart>
    <w:docPart>
      <w:docPartPr>
        <w:name w:val="703B2CB824B84D4EAC5FF39FE414DE68"/>
        <w:category>
          <w:name w:val="General"/>
          <w:gallery w:val="placeholder"/>
        </w:category>
        <w:types>
          <w:type w:val="bbPlcHdr"/>
        </w:types>
        <w:behaviors>
          <w:behavior w:val="content"/>
        </w:behaviors>
        <w:guid w:val="{C13AC959-578A-4F00-90C6-F43E965C910F}"/>
      </w:docPartPr>
      <w:docPartBody>
        <w:p w:rsidR="004D33EE" w:rsidRDefault="00DD5C7A" w:rsidP="00D77610">
          <w:pPr>
            <w:pStyle w:val="703B2CB824B84D4EAC5FF39FE414DE68"/>
          </w:pPr>
          <w:r w:rsidRPr="00F95871">
            <w:rPr>
              <w:rFonts w:cstheme="minorHAnsi"/>
            </w:rPr>
            <w:t>Enter observations of non-compliance, comments or notes here.</w:t>
          </w:r>
        </w:p>
      </w:docPartBody>
    </w:docPart>
    <w:docPart>
      <w:docPartPr>
        <w:name w:val="786D9D86ED9F4BDD99931484FB7710E4"/>
        <w:category>
          <w:name w:val="General"/>
          <w:gallery w:val="placeholder"/>
        </w:category>
        <w:types>
          <w:type w:val="bbPlcHdr"/>
        </w:types>
        <w:behaviors>
          <w:behavior w:val="content"/>
        </w:behaviors>
        <w:guid w:val="{34064498-C13F-4263-A85E-5CDF9CFCEA8C}"/>
      </w:docPartPr>
      <w:docPartBody>
        <w:p w:rsidR="004D33EE" w:rsidRDefault="00DD5C7A" w:rsidP="00D77610">
          <w:pPr>
            <w:pStyle w:val="786D9D86ED9F4BDD99931484FB7710E4"/>
          </w:pPr>
          <w:r w:rsidRPr="00F95871">
            <w:rPr>
              <w:rFonts w:cstheme="minorHAnsi"/>
            </w:rPr>
            <w:t>Enter observations of non-compliance, comments or notes here.</w:t>
          </w:r>
        </w:p>
      </w:docPartBody>
    </w:docPart>
    <w:docPart>
      <w:docPartPr>
        <w:name w:val="B09981F7DE3D46A4A9EA9970F2968D68"/>
        <w:category>
          <w:name w:val="General"/>
          <w:gallery w:val="placeholder"/>
        </w:category>
        <w:types>
          <w:type w:val="bbPlcHdr"/>
        </w:types>
        <w:behaviors>
          <w:behavior w:val="content"/>
        </w:behaviors>
        <w:guid w:val="{FA038F39-3167-47AC-AFCA-793046F17F63}"/>
      </w:docPartPr>
      <w:docPartBody>
        <w:p w:rsidR="004D33EE" w:rsidRDefault="00DD5C7A" w:rsidP="00D77610">
          <w:pPr>
            <w:pStyle w:val="B09981F7DE3D46A4A9EA9970F2968D68"/>
          </w:pPr>
          <w:r w:rsidRPr="00F95871">
            <w:rPr>
              <w:rFonts w:cstheme="minorHAnsi"/>
            </w:rPr>
            <w:t>Enter observations of non-compliance, comments or notes here.</w:t>
          </w:r>
        </w:p>
      </w:docPartBody>
    </w:docPart>
    <w:docPart>
      <w:docPartPr>
        <w:name w:val="B483784BBDB6406998A350D4C1268D43"/>
        <w:category>
          <w:name w:val="General"/>
          <w:gallery w:val="placeholder"/>
        </w:category>
        <w:types>
          <w:type w:val="bbPlcHdr"/>
        </w:types>
        <w:behaviors>
          <w:behavior w:val="content"/>
        </w:behaviors>
        <w:guid w:val="{B5167E5D-7FC5-4E5F-80E0-AEDB759A120F}"/>
      </w:docPartPr>
      <w:docPartBody>
        <w:p w:rsidR="004D33EE" w:rsidRDefault="00DD5C7A" w:rsidP="00D77610">
          <w:pPr>
            <w:pStyle w:val="B483784BBDB6406998A350D4C1268D43"/>
          </w:pPr>
          <w:r w:rsidRPr="00F95871">
            <w:rPr>
              <w:rFonts w:cstheme="minorHAnsi"/>
            </w:rPr>
            <w:t>Enter observations of non-compliance, comments or notes here.</w:t>
          </w:r>
        </w:p>
      </w:docPartBody>
    </w:docPart>
    <w:docPart>
      <w:docPartPr>
        <w:name w:val="F0F41A2ED7A64E9CB9C9F12FC20FFDA6"/>
        <w:category>
          <w:name w:val="General"/>
          <w:gallery w:val="placeholder"/>
        </w:category>
        <w:types>
          <w:type w:val="bbPlcHdr"/>
        </w:types>
        <w:behaviors>
          <w:behavior w:val="content"/>
        </w:behaviors>
        <w:guid w:val="{2093B5C4-D01C-4628-BA54-7FCE3C141D7C}"/>
      </w:docPartPr>
      <w:docPartBody>
        <w:p w:rsidR="004D33EE" w:rsidRDefault="00DD5C7A" w:rsidP="00D77610">
          <w:pPr>
            <w:pStyle w:val="F0F41A2ED7A64E9CB9C9F12FC20FFDA6"/>
          </w:pPr>
          <w:r w:rsidRPr="00F95871">
            <w:rPr>
              <w:rFonts w:cstheme="minorHAnsi"/>
            </w:rPr>
            <w:t>Enter observations of non-compliance, comments or notes here.</w:t>
          </w:r>
        </w:p>
      </w:docPartBody>
    </w:docPart>
    <w:docPart>
      <w:docPartPr>
        <w:name w:val="A7CB850E5A4C4D48B83272A0F4238C83"/>
        <w:category>
          <w:name w:val="General"/>
          <w:gallery w:val="placeholder"/>
        </w:category>
        <w:types>
          <w:type w:val="bbPlcHdr"/>
        </w:types>
        <w:behaviors>
          <w:behavior w:val="content"/>
        </w:behaviors>
        <w:guid w:val="{B6DAE6AD-FB97-42A8-AC5E-3EF696FDB360}"/>
      </w:docPartPr>
      <w:docPartBody>
        <w:p w:rsidR="004D33EE" w:rsidRDefault="00DD5C7A" w:rsidP="00D77610">
          <w:pPr>
            <w:pStyle w:val="A7CB850E5A4C4D48B83272A0F4238C83"/>
          </w:pPr>
          <w:r w:rsidRPr="00F95871">
            <w:rPr>
              <w:rFonts w:cstheme="minorHAnsi"/>
            </w:rPr>
            <w:t>Enter observations of non-compliance, comments or notes here.</w:t>
          </w:r>
        </w:p>
      </w:docPartBody>
    </w:docPart>
    <w:docPart>
      <w:docPartPr>
        <w:name w:val="45D06A7E92374A36A939DE81EF9880E3"/>
        <w:category>
          <w:name w:val="General"/>
          <w:gallery w:val="placeholder"/>
        </w:category>
        <w:types>
          <w:type w:val="bbPlcHdr"/>
        </w:types>
        <w:behaviors>
          <w:behavior w:val="content"/>
        </w:behaviors>
        <w:guid w:val="{EEDFA92B-2E33-4117-9099-EA246C9823C5}"/>
      </w:docPartPr>
      <w:docPartBody>
        <w:p w:rsidR="004D33EE" w:rsidRDefault="00DD5C7A" w:rsidP="00D77610">
          <w:pPr>
            <w:pStyle w:val="45D06A7E92374A36A939DE81EF9880E3"/>
          </w:pPr>
          <w:r w:rsidRPr="00F95871">
            <w:rPr>
              <w:rFonts w:cstheme="minorHAnsi"/>
            </w:rPr>
            <w:t>Enter observations of non-compliance, comments or notes here.</w:t>
          </w:r>
        </w:p>
      </w:docPartBody>
    </w:docPart>
    <w:docPart>
      <w:docPartPr>
        <w:name w:val="5E6BA8F352EF4392AD15BC3F8C6AEA23"/>
        <w:category>
          <w:name w:val="General"/>
          <w:gallery w:val="placeholder"/>
        </w:category>
        <w:types>
          <w:type w:val="bbPlcHdr"/>
        </w:types>
        <w:behaviors>
          <w:behavior w:val="content"/>
        </w:behaviors>
        <w:guid w:val="{54F34E3F-FE56-4E28-AA6E-4D041DF1F815}"/>
      </w:docPartPr>
      <w:docPartBody>
        <w:p w:rsidR="004D33EE" w:rsidRDefault="00DD5C7A" w:rsidP="00D77610">
          <w:pPr>
            <w:pStyle w:val="5E6BA8F352EF4392AD15BC3F8C6AEA23"/>
          </w:pPr>
          <w:r w:rsidRPr="00F95871">
            <w:rPr>
              <w:rFonts w:cstheme="minorHAnsi"/>
            </w:rPr>
            <w:t>Enter observations of non-compliance, comments or notes here.</w:t>
          </w:r>
        </w:p>
      </w:docPartBody>
    </w:docPart>
    <w:docPart>
      <w:docPartPr>
        <w:name w:val="8A503BE4FB504F749D537F74C0683151"/>
        <w:category>
          <w:name w:val="General"/>
          <w:gallery w:val="placeholder"/>
        </w:category>
        <w:types>
          <w:type w:val="bbPlcHdr"/>
        </w:types>
        <w:behaviors>
          <w:behavior w:val="content"/>
        </w:behaviors>
        <w:guid w:val="{8418A67B-4E95-4BD0-91D4-DB03A22ADD7F}"/>
      </w:docPartPr>
      <w:docPartBody>
        <w:p w:rsidR="004D33EE" w:rsidRDefault="00DD5C7A" w:rsidP="00D77610">
          <w:pPr>
            <w:pStyle w:val="8A503BE4FB504F749D537F74C0683151"/>
          </w:pPr>
          <w:r w:rsidRPr="00632A94">
            <w:rPr>
              <w:rFonts w:cstheme="minorHAnsi"/>
            </w:rPr>
            <w:t>Enter observations of non-compliance, comments or notes here.</w:t>
          </w:r>
        </w:p>
      </w:docPartBody>
    </w:docPart>
    <w:docPart>
      <w:docPartPr>
        <w:name w:val="F71155E0D74F4E37A98D7E5BE4EE0F69"/>
        <w:category>
          <w:name w:val="General"/>
          <w:gallery w:val="placeholder"/>
        </w:category>
        <w:types>
          <w:type w:val="bbPlcHdr"/>
        </w:types>
        <w:behaviors>
          <w:behavior w:val="content"/>
        </w:behaviors>
        <w:guid w:val="{65D940CB-5C9D-49A3-9762-55752E893020}"/>
      </w:docPartPr>
      <w:docPartBody>
        <w:p w:rsidR="004D33EE" w:rsidRDefault="00DD5C7A" w:rsidP="00D77610">
          <w:pPr>
            <w:pStyle w:val="F71155E0D74F4E37A98D7E5BE4EE0F69"/>
          </w:pPr>
          <w:r w:rsidRPr="00632A94">
            <w:rPr>
              <w:rFonts w:cstheme="minorHAnsi"/>
            </w:rPr>
            <w:t>Enter observations of non-compliance, comments or notes here.</w:t>
          </w:r>
        </w:p>
      </w:docPartBody>
    </w:docPart>
    <w:docPart>
      <w:docPartPr>
        <w:name w:val="DC86BC8BBB39408AA87D1B12F9C47A44"/>
        <w:category>
          <w:name w:val="General"/>
          <w:gallery w:val="placeholder"/>
        </w:category>
        <w:types>
          <w:type w:val="bbPlcHdr"/>
        </w:types>
        <w:behaviors>
          <w:behavior w:val="content"/>
        </w:behaviors>
        <w:guid w:val="{CEC70CF0-F5FF-406E-8C76-4668B90F083C}"/>
      </w:docPartPr>
      <w:docPartBody>
        <w:p w:rsidR="004D33EE" w:rsidRDefault="00DD5C7A" w:rsidP="00D77610">
          <w:pPr>
            <w:pStyle w:val="DC86BC8BBB39408AA87D1B12F9C47A44"/>
          </w:pPr>
          <w:r w:rsidRPr="00632A94">
            <w:rPr>
              <w:rFonts w:cstheme="minorHAnsi"/>
            </w:rPr>
            <w:t>Enter observations of non-compliance, comments or notes here.</w:t>
          </w:r>
        </w:p>
      </w:docPartBody>
    </w:docPart>
    <w:docPart>
      <w:docPartPr>
        <w:name w:val="A2310695A39941BAA782ADABD345BE7F"/>
        <w:category>
          <w:name w:val="General"/>
          <w:gallery w:val="placeholder"/>
        </w:category>
        <w:types>
          <w:type w:val="bbPlcHdr"/>
        </w:types>
        <w:behaviors>
          <w:behavior w:val="content"/>
        </w:behaviors>
        <w:guid w:val="{50A124DE-3D28-4636-9B3F-53D34E831729}"/>
      </w:docPartPr>
      <w:docPartBody>
        <w:p w:rsidR="004D33EE" w:rsidRDefault="00DD5C7A" w:rsidP="00D77610">
          <w:pPr>
            <w:pStyle w:val="A2310695A39941BAA782ADABD345BE7F"/>
          </w:pPr>
          <w:r w:rsidRPr="00632A94">
            <w:rPr>
              <w:rFonts w:cstheme="minorHAnsi"/>
            </w:rPr>
            <w:t>Enter observations of non-compliance, comments or notes here.</w:t>
          </w:r>
        </w:p>
      </w:docPartBody>
    </w:docPart>
    <w:docPart>
      <w:docPartPr>
        <w:name w:val="1F90B37807F147969C4F07B5928B9F2C"/>
        <w:category>
          <w:name w:val="General"/>
          <w:gallery w:val="placeholder"/>
        </w:category>
        <w:types>
          <w:type w:val="bbPlcHdr"/>
        </w:types>
        <w:behaviors>
          <w:behavior w:val="content"/>
        </w:behaviors>
        <w:guid w:val="{E435AE2B-C083-4415-8D5C-27E5FFAA0C0E}"/>
      </w:docPartPr>
      <w:docPartBody>
        <w:p w:rsidR="004D33EE" w:rsidRDefault="00DD5C7A" w:rsidP="00D77610">
          <w:pPr>
            <w:pStyle w:val="1F90B37807F147969C4F07B5928B9F2C"/>
          </w:pPr>
          <w:r w:rsidRPr="00632A94">
            <w:rPr>
              <w:rFonts w:cstheme="minorHAnsi"/>
            </w:rPr>
            <w:t>Enter observations of non-compliance, comments or notes here.</w:t>
          </w:r>
        </w:p>
      </w:docPartBody>
    </w:docPart>
    <w:docPart>
      <w:docPartPr>
        <w:name w:val="4B262A18D01E4E0C8415FA859AF7807E"/>
        <w:category>
          <w:name w:val="General"/>
          <w:gallery w:val="placeholder"/>
        </w:category>
        <w:types>
          <w:type w:val="bbPlcHdr"/>
        </w:types>
        <w:behaviors>
          <w:behavior w:val="content"/>
        </w:behaviors>
        <w:guid w:val="{E0FDD187-967A-4085-864E-4FD548402289}"/>
      </w:docPartPr>
      <w:docPartBody>
        <w:p w:rsidR="004D33EE" w:rsidRDefault="00DD5C7A" w:rsidP="00D77610">
          <w:pPr>
            <w:pStyle w:val="4B262A18D01E4E0C8415FA859AF7807E"/>
          </w:pPr>
          <w:r w:rsidRPr="00632A94">
            <w:rPr>
              <w:rFonts w:cstheme="minorHAnsi"/>
            </w:rPr>
            <w:t>Enter observations of non-compliance, comments or notes here.</w:t>
          </w:r>
        </w:p>
      </w:docPartBody>
    </w:docPart>
    <w:docPart>
      <w:docPartPr>
        <w:name w:val="2415A1851BE04A938DCF8D090C0E4552"/>
        <w:category>
          <w:name w:val="General"/>
          <w:gallery w:val="placeholder"/>
        </w:category>
        <w:types>
          <w:type w:val="bbPlcHdr"/>
        </w:types>
        <w:behaviors>
          <w:behavior w:val="content"/>
        </w:behaviors>
        <w:guid w:val="{145F6114-B530-4155-85EE-0266968C7D4C}"/>
      </w:docPartPr>
      <w:docPartBody>
        <w:p w:rsidR="004D33EE" w:rsidRDefault="00DD5C7A" w:rsidP="00D77610">
          <w:pPr>
            <w:pStyle w:val="2415A1851BE04A938DCF8D090C0E4552"/>
          </w:pPr>
          <w:r w:rsidRPr="00632A94">
            <w:rPr>
              <w:rFonts w:cstheme="minorHAnsi"/>
            </w:rPr>
            <w:t>Enter observations of non-compliance, comments or notes here.</w:t>
          </w:r>
        </w:p>
      </w:docPartBody>
    </w:docPart>
    <w:docPart>
      <w:docPartPr>
        <w:name w:val="B9CB757122684F3390575D6BC7154E91"/>
        <w:category>
          <w:name w:val="General"/>
          <w:gallery w:val="placeholder"/>
        </w:category>
        <w:types>
          <w:type w:val="bbPlcHdr"/>
        </w:types>
        <w:behaviors>
          <w:behavior w:val="content"/>
        </w:behaviors>
        <w:guid w:val="{C80714DD-D760-4C16-A488-5768D5E0ED7E}"/>
      </w:docPartPr>
      <w:docPartBody>
        <w:p w:rsidR="004D33EE" w:rsidRDefault="00DD5C7A" w:rsidP="00D77610">
          <w:pPr>
            <w:pStyle w:val="B9CB757122684F3390575D6BC7154E91"/>
          </w:pPr>
          <w:r w:rsidRPr="00632A94">
            <w:rPr>
              <w:rFonts w:cstheme="minorHAnsi"/>
            </w:rPr>
            <w:t>Enter observations of non-compliance, comments or notes here.</w:t>
          </w:r>
        </w:p>
      </w:docPartBody>
    </w:docPart>
    <w:docPart>
      <w:docPartPr>
        <w:name w:val="429CF274AD6E4EEA8F6B6893F635081C"/>
        <w:category>
          <w:name w:val="General"/>
          <w:gallery w:val="placeholder"/>
        </w:category>
        <w:types>
          <w:type w:val="bbPlcHdr"/>
        </w:types>
        <w:behaviors>
          <w:behavior w:val="content"/>
        </w:behaviors>
        <w:guid w:val="{D08785FB-5D08-4E23-A692-5123FA56AD3E}"/>
      </w:docPartPr>
      <w:docPartBody>
        <w:p w:rsidR="004D33EE" w:rsidRDefault="00DD5C7A" w:rsidP="00D77610">
          <w:pPr>
            <w:pStyle w:val="429CF274AD6E4EEA8F6B6893F635081C"/>
          </w:pPr>
          <w:r w:rsidRPr="00632A94">
            <w:rPr>
              <w:rFonts w:cstheme="minorHAnsi"/>
            </w:rPr>
            <w:t>Enter observations of non-compliance, comments or notes here.</w:t>
          </w:r>
        </w:p>
      </w:docPartBody>
    </w:docPart>
    <w:docPart>
      <w:docPartPr>
        <w:name w:val="14F0B30D891346ED8462485CF8AA16AF"/>
        <w:category>
          <w:name w:val="General"/>
          <w:gallery w:val="placeholder"/>
        </w:category>
        <w:types>
          <w:type w:val="bbPlcHdr"/>
        </w:types>
        <w:behaviors>
          <w:behavior w:val="content"/>
        </w:behaviors>
        <w:guid w:val="{B96C5B95-49FC-4BAF-B12B-FF3420525D45}"/>
      </w:docPartPr>
      <w:docPartBody>
        <w:p w:rsidR="004D33EE" w:rsidRDefault="00DD5C7A" w:rsidP="00D77610">
          <w:pPr>
            <w:pStyle w:val="14F0B30D891346ED8462485CF8AA16AF"/>
          </w:pPr>
          <w:r w:rsidRPr="00632A94">
            <w:rPr>
              <w:rFonts w:cstheme="minorHAnsi"/>
            </w:rPr>
            <w:t>Enter observations of non-compliance, comments or notes here.</w:t>
          </w:r>
        </w:p>
      </w:docPartBody>
    </w:docPart>
    <w:docPart>
      <w:docPartPr>
        <w:name w:val="7FB8448ED59C4040B16BDD76D37210CE"/>
        <w:category>
          <w:name w:val="General"/>
          <w:gallery w:val="placeholder"/>
        </w:category>
        <w:types>
          <w:type w:val="bbPlcHdr"/>
        </w:types>
        <w:behaviors>
          <w:behavior w:val="content"/>
        </w:behaviors>
        <w:guid w:val="{86A97F4B-DD85-4F1E-B497-78DA43ABBD8E}"/>
      </w:docPartPr>
      <w:docPartBody>
        <w:p w:rsidR="004D33EE" w:rsidRDefault="00DD5C7A" w:rsidP="00D77610">
          <w:pPr>
            <w:pStyle w:val="7FB8448ED59C4040B16BDD76D37210CE"/>
          </w:pPr>
          <w:r w:rsidRPr="00632A94">
            <w:rPr>
              <w:rFonts w:cstheme="minorHAnsi"/>
            </w:rPr>
            <w:t>Enter observations of non-compliance, comments or notes here.</w:t>
          </w:r>
        </w:p>
      </w:docPartBody>
    </w:docPart>
    <w:docPart>
      <w:docPartPr>
        <w:name w:val="E17EB286B357490EA6FF07BF79FA993F"/>
        <w:category>
          <w:name w:val="General"/>
          <w:gallery w:val="placeholder"/>
        </w:category>
        <w:types>
          <w:type w:val="bbPlcHdr"/>
        </w:types>
        <w:behaviors>
          <w:behavior w:val="content"/>
        </w:behaviors>
        <w:guid w:val="{8A7DACA1-9376-4DF1-8A7A-953CABD18DB7}"/>
      </w:docPartPr>
      <w:docPartBody>
        <w:p w:rsidR="004D33EE" w:rsidRDefault="00DD5C7A" w:rsidP="00D77610">
          <w:pPr>
            <w:pStyle w:val="E17EB286B357490EA6FF07BF79FA993F"/>
          </w:pPr>
          <w:r w:rsidRPr="00632A94">
            <w:rPr>
              <w:rFonts w:cstheme="minorHAnsi"/>
            </w:rPr>
            <w:t>Enter observations of non-compliance, comments or notes here.</w:t>
          </w:r>
        </w:p>
      </w:docPartBody>
    </w:docPart>
    <w:docPart>
      <w:docPartPr>
        <w:name w:val="78B9DA64B7504ABE8DC38B7822BEE4D4"/>
        <w:category>
          <w:name w:val="General"/>
          <w:gallery w:val="placeholder"/>
        </w:category>
        <w:types>
          <w:type w:val="bbPlcHdr"/>
        </w:types>
        <w:behaviors>
          <w:behavior w:val="content"/>
        </w:behaviors>
        <w:guid w:val="{A079E1AB-A789-4E38-BF2A-DFEFE813E074}"/>
      </w:docPartPr>
      <w:docPartBody>
        <w:p w:rsidR="004D33EE" w:rsidRDefault="00DD5C7A" w:rsidP="00D77610">
          <w:pPr>
            <w:pStyle w:val="78B9DA64B7504ABE8DC38B7822BEE4D4"/>
          </w:pPr>
          <w:r w:rsidRPr="00632A94">
            <w:rPr>
              <w:rFonts w:cstheme="minorHAnsi"/>
            </w:rPr>
            <w:t>Enter observations of non-compliance, comments or notes here.</w:t>
          </w:r>
        </w:p>
      </w:docPartBody>
    </w:docPart>
    <w:docPart>
      <w:docPartPr>
        <w:name w:val="7004E23C0F0945398F08FE7E9482DD94"/>
        <w:category>
          <w:name w:val="General"/>
          <w:gallery w:val="placeholder"/>
        </w:category>
        <w:types>
          <w:type w:val="bbPlcHdr"/>
        </w:types>
        <w:behaviors>
          <w:behavior w:val="content"/>
        </w:behaviors>
        <w:guid w:val="{C83251AE-2432-4090-8993-36FEF8B3D4F3}"/>
      </w:docPartPr>
      <w:docPartBody>
        <w:p w:rsidR="004D33EE" w:rsidRDefault="00DD5C7A" w:rsidP="00D77610">
          <w:pPr>
            <w:pStyle w:val="7004E23C0F0945398F08FE7E9482DD94"/>
          </w:pPr>
          <w:r w:rsidRPr="00632A94">
            <w:rPr>
              <w:rFonts w:cstheme="minorHAnsi"/>
            </w:rPr>
            <w:t>Enter observations of non-compliance, comments or notes here.</w:t>
          </w:r>
        </w:p>
      </w:docPartBody>
    </w:docPart>
    <w:docPart>
      <w:docPartPr>
        <w:name w:val="B77C19C383CF43248A6ADC59EA6AA82C"/>
        <w:category>
          <w:name w:val="General"/>
          <w:gallery w:val="placeholder"/>
        </w:category>
        <w:types>
          <w:type w:val="bbPlcHdr"/>
        </w:types>
        <w:behaviors>
          <w:behavior w:val="content"/>
        </w:behaviors>
        <w:guid w:val="{66A0BACC-0034-4E68-9867-5EFF5CF96751}"/>
      </w:docPartPr>
      <w:docPartBody>
        <w:p w:rsidR="004D33EE" w:rsidRDefault="00DD5C7A" w:rsidP="00D77610">
          <w:pPr>
            <w:pStyle w:val="B77C19C383CF43248A6ADC59EA6AA82C"/>
          </w:pPr>
          <w:r w:rsidRPr="00632A94">
            <w:rPr>
              <w:rFonts w:cstheme="minorHAnsi"/>
            </w:rPr>
            <w:t>Enter observations of non-compliance, comments or notes here.</w:t>
          </w:r>
        </w:p>
      </w:docPartBody>
    </w:docPart>
    <w:docPart>
      <w:docPartPr>
        <w:name w:val="6FA8A919828147CEAD0B9A8D67339EF4"/>
        <w:category>
          <w:name w:val="General"/>
          <w:gallery w:val="placeholder"/>
        </w:category>
        <w:types>
          <w:type w:val="bbPlcHdr"/>
        </w:types>
        <w:behaviors>
          <w:behavior w:val="content"/>
        </w:behaviors>
        <w:guid w:val="{07D46007-DE9F-4DB3-AE32-36D33C867BE6}"/>
      </w:docPartPr>
      <w:docPartBody>
        <w:p w:rsidR="004D33EE" w:rsidRDefault="00DD5C7A" w:rsidP="00D77610">
          <w:pPr>
            <w:pStyle w:val="6FA8A919828147CEAD0B9A8D67339EF4"/>
          </w:pPr>
          <w:r w:rsidRPr="00632A94">
            <w:rPr>
              <w:rFonts w:cstheme="minorHAnsi"/>
            </w:rPr>
            <w:t>Enter observations of non-compliance, comments or notes here.</w:t>
          </w:r>
        </w:p>
      </w:docPartBody>
    </w:docPart>
    <w:docPart>
      <w:docPartPr>
        <w:name w:val="BC5CFD7200E148E59C779BD6C54A9A4A"/>
        <w:category>
          <w:name w:val="General"/>
          <w:gallery w:val="placeholder"/>
        </w:category>
        <w:types>
          <w:type w:val="bbPlcHdr"/>
        </w:types>
        <w:behaviors>
          <w:behavior w:val="content"/>
        </w:behaviors>
        <w:guid w:val="{0D1D5469-13E5-4C46-874A-4D8F3BED3AB3}"/>
      </w:docPartPr>
      <w:docPartBody>
        <w:p w:rsidR="004D33EE" w:rsidRDefault="00DD5C7A" w:rsidP="00D77610">
          <w:pPr>
            <w:pStyle w:val="BC5CFD7200E148E59C779BD6C54A9A4A"/>
          </w:pPr>
          <w:r w:rsidRPr="00632A94">
            <w:rPr>
              <w:rFonts w:cstheme="minorHAnsi"/>
            </w:rPr>
            <w:t>Enter observations of non-compliance, comments or notes here.</w:t>
          </w:r>
        </w:p>
      </w:docPartBody>
    </w:docPart>
    <w:docPart>
      <w:docPartPr>
        <w:name w:val="6CACF4CCEDF140529FA3121D10D3120D"/>
        <w:category>
          <w:name w:val="General"/>
          <w:gallery w:val="placeholder"/>
        </w:category>
        <w:types>
          <w:type w:val="bbPlcHdr"/>
        </w:types>
        <w:behaviors>
          <w:behavior w:val="content"/>
        </w:behaviors>
        <w:guid w:val="{973E8102-EE27-4973-A641-4B8ECED26978}"/>
      </w:docPartPr>
      <w:docPartBody>
        <w:p w:rsidR="004D33EE" w:rsidRDefault="00DD5C7A" w:rsidP="00D77610">
          <w:pPr>
            <w:pStyle w:val="6CACF4CCEDF140529FA3121D10D3120D"/>
          </w:pPr>
          <w:r w:rsidRPr="00632A94">
            <w:rPr>
              <w:rFonts w:cstheme="minorHAnsi"/>
            </w:rPr>
            <w:t>Enter observations of non-compliance, comments or notes here.</w:t>
          </w:r>
        </w:p>
      </w:docPartBody>
    </w:docPart>
    <w:docPart>
      <w:docPartPr>
        <w:name w:val="CCD81181865548CA9D8028DCEAECDC76"/>
        <w:category>
          <w:name w:val="General"/>
          <w:gallery w:val="placeholder"/>
        </w:category>
        <w:types>
          <w:type w:val="bbPlcHdr"/>
        </w:types>
        <w:behaviors>
          <w:behavior w:val="content"/>
        </w:behaviors>
        <w:guid w:val="{D09F0491-BB5C-4BE2-AB3D-8C7B50300CFB}"/>
      </w:docPartPr>
      <w:docPartBody>
        <w:p w:rsidR="004D33EE" w:rsidRDefault="00DD5C7A" w:rsidP="00D77610">
          <w:pPr>
            <w:pStyle w:val="CCD81181865548CA9D8028DCEAECDC76"/>
          </w:pPr>
          <w:r w:rsidRPr="00632A94">
            <w:rPr>
              <w:rFonts w:cstheme="minorHAnsi"/>
            </w:rPr>
            <w:t>Enter observations of non-compliance, comments or notes here.</w:t>
          </w:r>
        </w:p>
      </w:docPartBody>
    </w:docPart>
    <w:docPart>
      <w:docPartPr>
        <w:name w:val="64FFA47FCB3D47B7A282E77FF2CDA761"/>
        <w:category>
          <w:name w:val="General"/>
          <w:gallery w:val="placeholder"/>
        </w:category>
        <w:types>
          <w:type w:val="bbPlcHdr"/>
        </w:types>
        <w:behaviors>
          <w:behavior w:val="content"/>
        </w:behaviors>
        <w:guid w:val="{DA749809-F036-4B73-B09B-5E37CD489FF0}"/>
      </w:docPartPr>
      <w:docPartBody>
        <w:p w:rsidR="004D33EE" w:rsidRDefault="00DD5C7A" w:rsidP="00D77610">
          <w:pPr>
            <w:pStyle w:val="64FFA47FCB3D47B7A282E77FF2CDA761"/>
          </w:pPr>
          <w:r w:rsidRPr="00632A94">
            <w:rPr>
              <w:rFonts w:cstheme="minorHAnsi"/>
            </w:rPr>
            <w:t>Enter observations of non-compliance, comments or notes here.</w:t>
          </w:r>
        </w:p>
      </w:docPartBody>
    </w:docPart>
    <w:docPart>
      <w:docPartPr>
        <w:name w:val="C7AD479100264D16B1D0744AEA7BB53B"/>
        <w:category>
          <w:name w:val="General"/>
          <w:gallery w:val="placeholder"/>
        </w:category>
        <w:types>
          <w:type w:val="bbPlcHdr"/>
        </w:types>
        <w:behaviors>
          <w:behavior w:val="content"/>
        </w:behaviors>
        <w:guid w:val="{137666B2-905A-4258-868F-EB752E92E28C}"/>
      </w:docPartPr>
      <w:docPartBody>
        <w:p w:rsidR="004D33EE" w:rsidRDefault="00DD5C7A" w:rsidP="00D77610">
          <w:pPr>
            <w:pStyle w:val="C7AD479100264D16B1D0744AEA7BB53B"/>
          </w:pPr>
          <w:r w:rsidRPr="00632A94">
            <w:rPr>
              <w:rFonts w:cstheme="minorHAnsi"/>
            </w:rPr>
            <w:t>Enter observations of non-compliance, comments or notes here.</w:t>
          </w:r>
        </w:p>
      </w:docPartBody>
    </w:docPart>
    <w:docPart>
      <w:docPartPr>
        <w:name w:val="009A5EC2673149608FD82E14BA52E1C3"/>
        <w:category>
          <w:name w:val="General"/>
          <w:gallery w:val="placeholder"/>
        </w:category>
        <w:types>
          <w:type w:val="bbPlcHdr"/>
        </w:types>
        <w:behaviors>
          <w:behavior w:val="content"/>
        </w:behaviors>
        <w:guid w:val="{AC131FD3-EB78-40DD-A0DD-A49CE36B0C1F}"/>
      </w:docPartPr>
      <w:docPartBody>
        <w:p w:rsidR="004D33EE" w:rsidRDefault="00DD5C7A" w:rsidP="00D77610">
          <w:pPr>
            <w:pStyle w:val="009A5EC2673149608FD82E14BA52E1C3"/>
          </w:pPr>
          <w:r w:rsidRPr="00632A94">
            <w:rPr>
              <w:rFonts w:cstheme="minorHAnsi"/>
            </w:rPr>
            <w:t>Enter observations of non-compliance, comments or notes here.</w:t>
          </w:r>
        </w:p>
      </w:docPartBody>
    </w:docPart>
    <w:docPart>
      <w:docPartPr>
        <w:name w:val="3830DA26EFF74688BECAC82FE184CE2D"/>
        <w:category>
          <w:name w:val="General"/>
          <w:gallery w:val="placeholder"/>
        </w:category>
        <w:types>
          <w:type w:val="bbPlcHdr"/>
        </w:types>
        <w:behaviors>
          <w:behavior w:val="content"/>
        </w:behaviors>
        <w:guid w:val="{B8290149-CF96-4065-B624-379A5A37C47D}"/>
      </w:docPartPr>
      <w:docPartBody>
        <w:p w:rsidR="004D33EE" w:rsidRDefault="00DD5C7A" w:rsidP="00D77610">
          <w:pPr>
            <w:pStyle w:val="3830DA26EFF74688BECAC82FE184CE2D"/>
          </w:pPr>
          <w:r w:rsidRPr="00632A94">
            <w:rPr>
              <w:rFonts w:cstheme="minorHAnsi"/>
            </w:rPr>
            <w:t>Enter observations of non-compliance, comments or notes here.</w:t>
          </w:r>
        </w:p>
      </w:docPartBody>
    </w:docPart>
    <w:docPart>
      <w:docPartPr>
        <w:name w:val="9350ED08BBD74091BA89C0B74ACDFD0B"/>
        <w:category>
          <w:name w:val="General"/>
          <w:gallery w:val="placeholder"/>
        </w:category>
        <w:types>
          <w:type w:val="bbPlcHdr"/>
        </w:types>
        <w:behaviors>
          <w:behavior w:val="content"/>
        </w:behaviors>
        <w:guid w:val="{F82D8729-232E-4054-A41B-D78BE4767947}"/>
      </w:docPartPr>
      <w:docPartBody>
        <w:p w:rsidR="004D33EE" w:rsidRDefault="00DD5C7A" w:rsidP="00D77610">
          <w:pPr>
            <w:pStyle w:val="9350ED08BBD74091BA89C0B74ACDFD0B"/>
          </w:pPr>
          <w:r w:rsidRPr="00632A94">
            <w:rPr>
              <w:rFonts w:cstheme="minorHAnsi"/>
            </w:rPr>
            <w:t>Enter observations of non-compliance, comments or notes here.</w:t>
          </w:r>
        </w:p>
      </w:docPartBody>
    </w:docPart>
    <w:docPart>
      <w:docPartPr>
        <w:name w:val="600311F4FD644DD1AAA3FA89792BFC27"/>
        <w:category>
          <w:name w:val="General"/>
          <w:gallery w:val="placeholder"/>
        </w:category>
        <w:types>
          <w:type w:val="bbPlcHdr"/>
        </w:types>
        <w:behaviors>
          <w:behavior w:val="content"/>
        </w:behaviors>
        <w:guid w:val="{B2DDFC94-C7F1-4415-8452-07BC24FE2DAE}"/>
      </w:docPartPr>
      <w:docPartBody>
        <w:p w:rsidR="004D33EE" w:rsidRDefault="00DD5C7A" w:rsidP="00D77610">
          <w:pPr>
            <w:pStyle w:val="600311F4FD644DD1AAA3FA89792BFC27"/>
          </w:pPr>
          <w:r w:rsidRPr="00632A94">
            <w:rPr>
              <w:rFonts w:cstheme="minorHAnsi"/>
            </w:rPr>
            <w:t>Enter observations of non-compliance, comments or notes here.</w:t>
          </w:r>
        </w:p>
      </w:docPartBody>
    </w:docPart>
    <w:docPart>
      <w:docPartPr>
        <w:name w:val="EA3FCD1B19B94878A80C012065D61997"/>
        <w:category>
          <w:name w:val="General"/>
          <w:gallery w:val="placeholder"/>
        </w:category>
        <w:types>
          <w:type w:val="bbPlcHdr"/>
        </w:types>
        <w:behaviors>
          <w:behavior w:val="content"/>
        </w:behaviors>
        <w:guid w:val="{78A6E804-42F1-453D-8C4D-67304BD3936C}"/>
      </w:docPartPr>
      <w:docPartBody>
        <w:p w:rsidR="004D33EE" w:rsidRDefault="00DD5C7A" w:rsidP="00D77610">
          <w:pPr>
            <w:pStyle w:val="EA3FCD1B19B94878A80C012065D61997"/>
          </w:pPr>
          <w:r w:rsidRPr="00632A94">
            <w:rPr>
              <w:rFonts w:cstheme="minorHAnsi"/>
            </w:rPr>
            <w:t>Enter observations of non-compliance, comments or notes here.</w:t>
          </w:r>
        </w:p>
      </w:docPartBody>
    </w:docPart>
    <w:docPart>
      <w:docPartPr>
        <w:name w:val="99861B93E3244B558FD20396DCEB1DC9"/>
        <w:category>
          <w:name w:val="General"/>
          <w:gallery w:val="placeholder"/>
        </w:category>
        <w:types>
          <w:type w:val="bbPlcHdr"/>
        </w:types>
        <w:behaviors>
          <w:behavior w:val="content"/>
        </w:behaviors>
        <w:guid w:val="{1A8A1437-997F-4BAA-BBD9-1235E9EA98D2}"/>
      </w:docPartPr>
      <w:docPartBody>
        <w:p w:rsidR="004D33EE" w:rsidRDefault="00DD5C7A" w:rsidP="00D77610">
          <w:pPr>
            <w:pStyle w:val="99861B93E3244B558FD20396DCEB1DC9"/>
          </w:pPr>
          <w:r w:rsidRPr="00632A94">
            <w:rPr>
              <w:rFonts w:cstheme="minorHAnsi"/>
            </w:rPr>
            <w:t>Enter observations of non-compliance, comments or notes here.</w:t>
          </w:r>
        </w:p>
      </w:docPartBody>
    </w:docPart>
    <w:docPart>
      <w:docPartPr>
        <w:name w:val="B0BE8828EBE04D95B29BA542711BC5E9"/>
        <w:category>
          <w:name w:val="General"/>
          <w:gallery w:val="placeholder"/>
        </w:category>
        <w:types>
          <w:type w:val="bbPlcHdr"/>
        </w:types>
        <w:behaviors>
          <w:behavior w:val="content"/>
        </w:behaviors>
        <w:guid w:val="{C0C66003-A3CA-4A13-A39C-BEB97132FE28}"/>
      </w:docPartPr>
      <w:docPartBody>
        <w:p w:rsidR="004D33EE" w:rsidRDefault="00DD5C7A" w:rsidP="00D77610">
          <w:pPr>
            <w:pStyle w:val="B0BE8828EBE04D95B29BA542711BC5E9"/>
          </w:pPr>
          <w:r w:rsidRPr="00632A94">
            <w:rPr>
              <w:rFonts w:cstheme="minorHAnsi"/>
            </w:rPr>
            <w:t>Enter observations of non-compliance, comments or notes here.</w:t>
          </w:r>
        </w:p>
      </w:docPartBody>
    </w:docPart>
    <w:docPart>
      <w:docPartPr>
        <w:name w:val="8945DD029C63414BA8A1F41BB8826CCD"/>
        <w:category>
          <w:name w:val="General"/>
          <w:gallery w:val="placeholder"/>
        </w:category>
        <w:types>
          <w:type w:val="bbPlcHdr"/>
        </w:types>
        <w:behaviors>
          <w:behavior w:val="content"/>
        </w:behaviors>
        <w:guid w:val="{F86C71BE-2F2F-4053-8EA8-1BA132571F85}"/>
      </w:docPartPr>
      <w:docPartBody>
        <w:p w:rsidR="004D33EE" w:rsidRDefault="00DD5C7A" w:rsidP="00D77610">
          <w:pPr>
            <w:pStyle w:val="8945DD029C63414BA8A1F41BB8826CCD"/>
          </w:pPr>
          <w:r w:rsidRPr="00632A94">
            <w:rPr>
              <w:rFonts w:cstheme="minorHAnsi"/>
            </w:rPr>
            <w:t>Enter observations of non-compliance, comments or notes here.</w:t>
          </w:r>
        </w:p>
      </w:docPartBody>
    </w:docPart>
    <w:docPart>
      <w:docPartPr>
        <w:name w:val="28428D19306D4D30994495E711F30C5A"/>
        <w:category>
          <w:name w:val="General"/>
          <w:gallery w:val="placeholder"/>
        </w:category>
        <w:types>
          <w:type w:val="bbPlcHdr"/>
        </w:types>
        <w:behaviors>
          <w:behavior w:val="content"/>
        </w:behaviors>
        <w:guid w:val="{3AAB79BA-AA09-4403-8E48-1C009E772C12}"/>
      </w:docPartPr>
      <w:docPartBody>
        <w:p w:rsidR="004D33EE" w:rsidRDefault="00DD5C7A" w:rsidP="00D77610">
          <w:pPr>
            <w:pStyle w:val="28428D19306D4D30994495E711F30C5A"/>
          </w:pPr>
          <w:r w:rsidRPr="00632A94">
            <w:rPr>
              <w:rFonts w:cstheme="minorHAnsi"/>
            </w:rPr>
            <w:t>Enter observations of non-compliance, comments or notes here.</w:t>
          </w:r>
        </w:p>
      </w:docPartBody>
    </w:docPart>
    <w:docPart>
      <w:docPartPr>
        <w:name w:val="7545EDBDE32B41BB81F3240188038EED"/>
        <w:category>
          <w:name w:val="General"/>
          <w:gallery w:val="placeholder"/>
        </w:category>
        <w:types>
          <w:type w:val="bbPlcHdr"/>
        </w:types>
        <w:behaviors>
          <w:behavior w:val="content"/>
        </w:behaviors>
        <w:guid w:val="{529ADC9C-27CA-4B98-ABBE-939454A5A1DF}"/>
      </w:docPartPr>
      <w:docPartBody>
        <w:p w:rsidR="004D33EE" w:rsidRDefault="00DD5C7A" w:rsidP="00D77610">
          <w:pPr>
            <w:pStyle w:val="7545EDBDE32B41BB81F3240188038EED"/>
          </w:pPr>
          <w:r w:rsidRPr="00632A94">
            <w:rPr>
              <w:rFonts w:cstheme="minorHAnsi"/>
            </w:rPr>
            <w:t>Enter observations of non-compliance, comments or notes here.</w:t>
          </w:r>
        </w:p>
      </w:docPartBody>
    </w:docPart>
    <w:docPart>
      <w:docPartPr>
        <w:name w:val="DC414CBF995C4D2B815C379FDAE846EB"/>
        <w:category>
          <w:name w:val="General"/>
          <w:gallery w:val="placeholder"/>
        </w:category>
        <w:types>
          <w:type w:val="bbPlcHdr"/>
        </w:types>
        <w:behaviors>
          <w:behavior w:val="content"/>
        </w:behaviors>
        <w:guid w:val="{D5EB8A93-B8FE-4957-B68C-31F211D2EB8A}"/>
      </w:docPartPr>
      <w:docPartBody>
        <w:p w:rsidR="004D33EE" w:rsidRDefault="00DD5C7A" w:rsidP="00D77610">
          <w:pPr>
            <w:pStyle w:val="DC414CBF995C4D2B815C379FDAE846EB"/>
          </w:pPr>
          <w:r w:rsidRPr="00632A94">
            <w:rPr>
              <w:rFonts w:cstheme="minorHAnsi"/>
            </w:rPr>
            <w:t>Enter observations of non-compliance, comments or notes here.</w:t>
          </w:r>
        </w:p>
      </w:docPartBody>
    </w:docPart>
    <w:docPart>
      <w:docPartPr>
        <w:name w:val="2CE18DD22A674B4FAEEBFC945A690336"/>
        <w:category>
          <w:name w:val="General"/>
          <w:gallery w:val="placeholder"/>
        </w:category>
        <w:types>
          <w:type w:val="bbPlcHdr"/>
        </w:types>
        <w:behaviors>
          <w:behavior w:val="content"/>
        </w:behaviors>
        <w:guid w:val="{1BE711AC-FE58-47C0-AC87-2A319CF98713}"/>
      </w:docPartPr>
      <w:docPartBody>
        <w:p w:rsidR="004D33EE" w:rsidRDefault="00DD5C7A" w:rsidP="00D77610">
          <w:pPr>
            <w:pStyle w:val="2CE18DD22A674B4FAEEBFC945A690336"/>
          </w:pPr>
          <w:r w:rsidRPr="00632A94">
            <w:rPr>
              <w:rFonts w:cstheme="minorHAnsi"/>
            </w:rPr>
            <w:t>Enter observations of non-compliance, comments or notes here.</w:t>
          </w:r>
        </w:p>
      </w:docPartBody>
    </w:docPart>
    <w:docPart>
      <w:docPartPr>
        <w:name w:val="F1B20757682A4B54963E97EC716D1208"/>
        <w:category>
          <w:name w:val="General"/>
          <w:gallery w:val="placeholder"/>
        </w:category>
        <w:types>
          <w:type w:val="bbPlcHdr"/>
        </w:types>
        <w:behaviors>
          <w:behavior w:val="content"/>
        </w:behaviors>
        <w:guid w:val="{7F97D117-265C-4AEC-A879-3DA19B06D62C}"/>
      </w:docPartPr>
      <w:docPartBody>
        <w:p w:rsidR="004D33EE" w:rsidRDefault="00DD5C7A" w:rsidP="00D77610">
          <w:pPr>
            <w:pStyle w:val="F1B20757682A4B54963E97EC716D1208"/>
          </w:pPr>
          <w:r w:rsidRPr="00632A94">
            <w:rPr>
              <w:rFonts w:cstheme="minorHAnsi"/>
            </w:rPr>
            <w:t>Enter observations of non-compliance, comments or notes here.</w:t>
          </w:r>
        </w:p>
      </w:docPartBody>
    </w:docPart>
    <w:docPart>
      <w:docPartPr>
        <w:name w:val="D814A739944B4DDA8D43E4AFF0FCABF1"/>
        <w:category>
          <w:name w:val="General"/>
          <w:gallery w:val="placeholder"/>
        </w:category>
        <w:types>
          <w:type w:val="bbPlcHdr"/>
        </w:types>
        <w:behaviors>
          <w:behavior w:val="content"/>
        </w:behaviors>
        <w:guid w:val="{304A4F0D-8A97-40CD-889B-7BE97E505FD5}"/>
      </w:docPartPr>
      <w:docPartBody>
        <w:p w:rsidR="004D33EE" w:rsidRDefault="00DD5C7A" w:rsidP="00D77610">
          <w:pPr>
            <w:pStyle w:val="D814A739944B4DDA8D43E4AFF0FCABF1"/>
          </w:pPr>
          <w:r w:rsidRPr="00632A94">
            <w:rPr>
              <w:rFonts w:cstheme="minorHAnsi"/>
            </w:rPr>
            <w:t>Enter observations of non-compliance, comments or notes here.</w:t>
          </w:r>
        </w:p>
      </w:docPartBody>
    </w:docPart>
    <w:docPart>
      <w:docPartPr>
        <w:name w:val="122C787BD4BD4D1B919394E68AEFAAD4"/>
        <w:category>
          <w:name w:val="General"/>
          <w:gallery w:val="placeholder"/>
        </w:category>
        <w:types>
          <w:type w:val="bbPlcHdr"/>
        </w:types>
        <w:behaviors>
          <w:behavior w:val="content"/>
        </w:behaviors>
        <w:guid w:val="{0BD633A5-28D6-4240-A2E9-38280D42A3F8}"/>
      </w:docPartPr>
      <w:docPartBody>
        <w:p w:rsidR="004D33EE" w:rsidRDefault="00DD5C7A" w:rsidP="00D77610">
          <w:pPr>
            <w:pStyle w:val="122C787BD4BD4D1B919394E68AEFAAD4"/>
          </w:pPr>
          <w:r w:rsidRPr="00632A94">
            <w:rPr>
              <w:rFonts w:cstheme="minorHAnsi"/>
            </w:rPr>
            <w:t>Enter observations of non-compliance, comments or notes here.</w:t>
          </w:r>
        </w:p>
      </w:docPartBody>
    </w:docPart>
    <w:docPart>
      <w:docPartPr>
        <w:name w:val="3F1314380ED64C3D8FAACD4BB80DB3CC"/>
        <w:category>
          <w:name w:val="General"/>
          <w:gallery w:val="placeholder"/>
        </w:category>
        <w:types>
          <w:type w:val="bbPlcHdr"/>
        </w:types>
        <w:behaviors>
          <w:behavior w:val="content"/>
        </w:behaviors>
        <w:guid w:val="{EFBCF6DD-F37F-4202-888B-D38C88FA26DF}"/>
      </w:docPartPr>
      <w:docPartBody>
        <w:p w:rsidR="004D33EE" w:rsidRDefault="00DD5C7A" w:rsidP="00D77610">
          <w:pPr>
            <w:pStyle w:val="3F1314380ED64C3D8FAACD4BB80DB3CC"/>
          </w:pPr>
          <w:r w:rsidRPr="00632A94">
            <w:rPr>
              <w:rFonts w:cstheme="minorHAnsi"/>
            </w:rPr>
            <w:t>Enter observations of non-compliance, comments or notes here.</w:t>
          </w:r>
        </w:p>
      </w:docPartBody>
    </w:docPart>
    <w:docPart>
      <w:docPartPr>
        <w:name w:val="74BC0A8677764EFBAD25FADC28FA2BB5"/>
        <w:category>
          <w:name w:val="General"/>
          <w:gallery w:val="placeholder"/>
        </w:category>
        <w:types>
          <w:type w:val="bbPlcHdr"/>
        </w:types>
        <w:behaviors>
          <w:behavior w:val="content"/>
        </w:behaviors>
        <w:guid w:val="{9FA822AA-B2B8-4BB8-95B5-0C577A0F8788}"/>
      </w:docPartPr>
      <w:docPartBody>
        <w:p w:rsidR="004D33EE" w:rsidRDefault="00DD5C7A" w:rsidP="00D77610">
          <w:pPr>
            <w:pStyle w:val="74BC0A8677764EFBAD25FADC28FA2BB5"/>
          </w:pPr>
          <w:r w:rsidRPr="00632A94">
            <w:rPr>
              <w:rFonts w:cstheme="minorHAnsi"/>
            </w:rPr>
            <w:t>Enter observations of non-compliance, comments or notes here.</w:t>
          </w:r>
        </w:p>
      </w:docPartBody>
    </w:docPart>
    <w:docPart>
      <w:docPartPr>
        <w:name w:val="866F27384038463698BC1D93A6023706"/>
        <w:category>
          <w:name w:val="General"/>
          <w:gallery w:val="placeholder"/>
        </w:category>
        <w:types>
          <w:type w:val="bbPlcHdr"/>
        </w:types>
        <w:behaviors>
          <w:behavior w:val="content"/>
        </w:behaviors>
        <w:guid w:val="{36504742-DF27-465D-93B7-835CD9D36851}"/>
      </w:docPartPr>
      <w:docPartBody>
        <w:p w:rsidR="004D33EE" w:rsidRDefault="00DD5C7A" w:rsidP="00D77610">
          <w:pPr>
            <w:pStyle w:val="866F27384038463698BC1D93A6023706"/>
          </w:pPr>
          <w:r w:rsidRPr="00632A94">
            <w:rPr>
              <w:rFonts w:cstheme="minorHAnsi"/>
            </w:rPr>
            <w:t>Enter observations of non-compliance, comments or notes here.</w:t>
          </w:r>
        </w:p>
      </w:docPartBody>
    </w:docPart>
    <w:docPart>
      <w:docPartPr>
        <w:name w:val="F73AED61A1864B7F96B6441A25BB4477"/>
        <w:category>
          <w:name w:val="General"/>
          <w:gallery w:val="placeholder"/>
        </w:category>
        <w:types>
          <w:type w:val="bbPlcHdr"/>
        </w:types>
        <w:behaviors>
          <w:behavior w:val="content"/>
        </w:behaviors>
        <w:guid w:val="{78F1C864-BCF3-48AF-B45F-7BFB9C7BA523}"/>
      </w:docPartPr>
      <w:docPartBody>
        <w:p w:rsidR="004D33EE" w:rsidRDefault="00DD5C7A" w:rsidP="00D77610">
          <w:pPr>
            <w:pStyle w:val="F73AED61A1864B7F96B6441A25BB4477"/>
          </w:pPr>
          <w:r w:rsidRPr="00632A94">
            <w:rPr>
              <w:rFonts w:cstheme="minorHAnsi"/>
            </w:rPr>
            <w:t>Enter observations of non-compliance, comments or notes here.</w:t>
          </w:r>
        </w:p>
      </w:docPartBody>
    </w:docPart>
    <w:docPart>
      <w:docPartPr>
        <w:name w:val="758D7F009038412BB154DC0343C21E2A"/>
        <w:category>
          <w:name w:val="General"/>
          <w:gallery w:val="placeholder"/>
        </w:category>
        <w:types>
          <w:type w:val="bbPlcHdr"/>
        </w:types>
        <w:behaviors>
          <w:behavior w:val="content"/>
        </w:behaviors>
        <w:guid w:val="{52674047-CC00-4CA1-A515-33ADFFF13D14}"/>
      </w:docPartPr>
      <w:docPartBody>
        <w:p w:rsidR="004D33EE" w:rsidRDefault="00DD5C7A" w:rsidP="00D77610">
          <w:pPr>
            <w:pStyle w:val="758D7F009038412BB154DC0343C21E2A"/>
          </w:pPr>
          <w:r w:rsidRPr="00632A94">
            <w:rPr>
              <w:rFonts w:cstheme="minorHAnsi"/>
            </w:rPr>
            <w:t>Enter observations of non-compliance, comments or notes here.</w:t>
          </w:r>
        </w:p>
      </w:docPartBody>
    </w:docPart>
    <w:docPart>
      <w:docPartPr>
        <w:name w:val="3B185D7872A747E295CB3504CD1427A3"/>
        <w:category>
          <w:name w:val="General"/>
          <w:gallery w:val="placeholder"/>
        </w:category>
        <w:types>
          <w:type w:val="bbPlcHdr"/>
        </w:types>
        <w:behaviors>
          <w:behavior w:val="content"/>
        </w:behaviors>
        <w:guid w:val="{854BE5B2-1422-48D1-AECE-29A97DA79453}"/>
      </w:docPartPr>
      <w:docPartBody>
        <w:p w:rsidR="004D33EE" w:rsidRDefault="00DD5C7A" w:rsidP="00D77610">
          <w:pPr>
            <w:pStyle w:val="3B185D7872A747E295CB3504CD1427A3"/>
          </w:pPr>
          <w:r w:rsidRPr="00632A94">
            <w:rPr>
              <w:rFonts w:cstheme="minorHAnsi"/>
            </w:rPr>
            <w:t>Enter observations of non-compliance, comments or notes here.</w:t>
          </w:r>
        </w:p>
      </w:docPartBody>
    </w:docPart>
    <w:docPart>
      <w:docPartPr>
        <w:name w:val="439ED8E9F5934720B2824722B7DEDE73"/>
        <w:category>
          <w:name w:val="General"/>
          <w:gallery w:val="placeholder"/>
        </w:category>
        <w:types>
          <w:type w:val="bbPlcHdr"/>
        </w:types>
        <w:behaviors>
          <w:behavior w:val="content"/>
        </w:behaviors>
        <w:guid w:val="{F63BB4D3-743A-4404-8352-999D2EC458FA}"/>
      </w:docPartPr>
      <w:docPartBody>
        <w:p w:rsidR="004D33EE" w:rsidRDefault="00DD5C7A" w:rsidP="00D77610">
          <w:pPr>
            <w:pStyle w:val="439ED8E9F5934720B2824722B7DEDE73"/>
          </w:pPr>
          <w:r w:rsidRPr="00632A94">
            <w:rPr>
              <w:rFonts w:cstheme="minorHAnsi"/>
            </w:rPr>
            <w:t>Enter observations of non-compliance, comments or notes here.</w:t>
          </w:r>
        </w:p>
      </w:docPartBody>
    </w:docPart>
    <w:docPart>
      <w:docPartPr>
        <w:name w:val="E3C2C1B3FCAF482DB6710DC2C3E80822"/>
        <w:category>
          <w:name w:val="General"/>
          <w:gallery w:val="placeholder"/>
        </w:category>
        <w:types>
          <w:type w:val="bbPlcHdr"/>
        </w:types>
        <w:behaviors>
          <w:behavior w:val="content"/>
        </w:behaviors>
        <w:guid w:val="{87E2F8D0-407A-4190-9EE0-8138A7065BE3}"/>
      </w:docPartPr>
      <w:docPartBody>
        <w:p w:rsidR="004D33EE" w:rsidRDefault="00DD5C7A" w:rsidP="00D77610">
          <w:pPr>
            <w:pStyle w:val="E3C2C1B3FCAF482DB6710DC2C3E80822"/>
          </w:pPr>
          <w:r w:rsidRPr="00632A94">
            <w:rPr>
              <w:rFonts w:cstheme="minorHAnsi"/>
            </w:rPr>
            <w:t>Enter observations of non-compliance, comments or notes here.</w:t>
          </w:r>
        </w:p>
      </w:docPartBody>
    </w:docPart>
    <w:docPart>
      <w:docPartPr>
        <w:name w:val="98976491323C4AE985C8E3B193536B39"/>
        <w:category>
          <w:name w:val="General"/>
          <w:gallery w:val="placeholder"/>
        </w:category>
        <w:types>
          <w:type w:val="bbPlcHdr"/>
        </w:types>
        <w:behaviors>
          <w:behavior w:val="content"/>
        </w:behaviors>
        <w:guid w:val="{7B741FD2-045B-4672-8F11-EE5BFF159169}"/>
      </w:docPartPr>
      <w:docPartBody>
        <w:p w:rsidR="004D33EE" w:rsidRDefault="00DD5C7A" w:rsidP="00D77610">
          <w:pPr>
            <w:pStyle w:val="98976491323C4AE985C8E3B193536B39"/>
          </w:pPr>
          <w:r w:rsidRPr="00632A94">
            <w:rPr>
              <w:rFonts w:cstheme="minorHAnsi"/>
            </w:rPr>
            <w:t>Enter observations of non-compliance, comments or notes here.</w:t>
          </w:r>
        </w:p>
      </w:docPartBody>
    </w:docPart>
    <w:docPart>
      <w:docPartPr>
        <w:name w:val="6751151D4CDC4491939967363BCDB2B4"/>
        <w:category>
          <w:name w:val="General"/>
          <w:gallery w:val="placeholder"/>
        </w:category>
        <w:types>
          <w:type w:val="bbPlcHdr"/>
        </w:types>
        <w:behaviors>
          <w:behavior w:val="content"/>
        </w:behaviors>
        <w:guid w:val="{FFBC6EC1-0138-4829-AF78-FEB361DC3210}"/>
      </w:docPartPr>
      <w:docPartBody>
        <w:p w:rsidR="004D33EE" w:rsidRDefault="00DD5C7A" w:rsidP="00D77610">
          <w:pPr>
            <w:pStyle w:val="6751151D4CDC4491939967363BCDB2B4"/>
          </w:pPr>
          <w:r w:rsidRPr="00632A94">
            <w:rPr>
              <w:rFonts w:cstheme="minorHAnsi"/>
            </w:rPr>
            <w:t>Enter observations of non-compliance, comments or notes here.</w:t>
          </w:r>
        </w:p>
      </w:docPartBody>
    </w:docPart>
    <w:docPart>
      <w:docPartPr>
        <w:name w:val="2940242A41014010990065ABFC936C4B"/>
        <w:category>
          <w:name w:val="General"/>
          <w:gallery w:val="placeholder"/>
        </w:category>
        <w:types>
          <w:type w:val="bbPlcHdr"/>
        </w:types>
        <w:behaviors>
          <w:behavior w:val="content"/>
        </w:behaviors>
        <w:guid w:val="{F8A3F3E1-1B00-4C42-92B7-7B8E0BDC851D}"/>
      </w:docPartPr>
      <w:docPartBody>
        <w:p w:rsidR="004D33EE" w:rsidRDefault="00DD5C7A" w:rsidP="00D77610">
          <w:pPr>
            <w:pStyle w:val="2940242A41014010990065ABFC936C4B"/>
          </w:pPr>
          <w:r w:rsidRPr="00632A94">
            <w:rPr>
              <w:rFonts w:cstheme="minorHAnsi"/>
            </w:rPr>
            <w:t>Enter observations of non-compliance, comments or notes here.</w:t>
          </w:r>
        </w:p>
      </w:docPartBody>
    </w:docPart>
    <w:docPart>
      <w:docPartPr>
        <w:name w:val="DC5C1639E44B439089EBFC986C980134"/>
        <w:category>
          <w:name w:val="General"/>
          <w:gallery w:val="placeholder"/>
        </w:category>
        <w:types>
          <w:type w:val="bbPlcHdr"/>
        </w:types>
        <w:behaviors>
          <w:behavior w:val="content"/>
        </w:behaviors>
        <w:guid w:val="{346535A6-DE54-48E0-A73F-5E4EB2447FAA}"/>
      </w:docPartPr>
      <w:docPartBody>
        <w:p w:rsidR="004D33EE" w:rsidRDefault="00DD5C7A" w:rsidP="00D77610">
          <w:pPr>
            <w:pStyle w:val="DC5C1639E44B439089EBFC986C980134"/>
          </w:pPr>
          <w:r w:rsidRPr="00632A94">
            <w:rPr>
              <w:rFonts w:cstheme="minorHAnsi"/>
            </w:rPr>
            <w:t>Enter observations of non-compliance, comments or notes here.</w:t>
          </w:r>
        </w:p>
      </w:docPartBody>
    </w:docPart>
    <w:docPart>
      <w:docPartPr>
        <w:name w:val="9761103C36D6432A8E9DBE396B704058"/>
        <w:category>
          <w:name w:val="General"/>
          <w:gallery w:val="placeholder"/>
        </w:category>
        <w:types>
          <w:type w:val="bbPlcHdr"/>
        </w:types>
        <w:behaviors>
          <w:behavior w:val="content"/>
        </w:behaviors>
        <w:guid w:val="{1BA5D80D-68AB-4632-95FD-2BE8A95A9108}"/>
      </w:docPartPr>
      <w:docPartBody>
        <w:p w:rsidR="004D33EE" w:rsidRDefault="00DD5C7A" w:rsidP="00D77610">
          <w:pPr>
            <w:pStyle w:val="9761103C36D6432A8E9DBE396B704058"/>
          </w:pPr>
          <w:r w:rsidRPr="00632A94">
            <w:rPr>
              <w:rFonts w:cstheme="minorHAnsi"/>
            </w:rPr>
            <w:t>Enter observations of non-compliance, comments or notes here.</w:t>
          </w:r>
        </w:p>
      </w:docPartBody>
    </w:docPart>
    <w:docPart>
      <w:docPartPr>
        <w:name w:val="DB9F2C2EEC284392A9C033F8F2076318"/>
        <w:category>
          <w:name w:val="General"/>
          <w:gallery w:val="placeholder"/>
        </w:category>
        <w:types>
          <w:type w:val="bbPlcHdr"/>
        </w:types>
        <w:behaviors>
          <w:behavior w:val="content"/>
        </w:behaviors>
        <w:guid w:val="{F913818C-6D3E-4C6D-83DA-82D3D6CB3779}"/>
      </w:docPartPr>
      <w:docPartBody>
        <w:p w:rsidR="004D33EE" w:rsidRDefault="00DD5C7A" w:rsidP="00D77610">
          <w:pPr>
            <w:pStyle w:val="DB9F2C2EEC284392A9C033F8F2076318"/>
          </w:pPr>
          <w:r w:rsidRPr="00632A94">
            <w:rPr>
              <w:rFonts w:cstheme="minorHAnsi"/>
            </w:rPr>
            <w:t>Enter observations of non-compliance, comments or notes here.</w:t>
          </w:r>
        </w:p>
      </w:docPartBody>
    </w:docPart>
    <w:docPart>
      <w:docPartPr>
        <w:name w:val="F1D6AAD3717442AD98098E28935BB2F5"/>
        <w:category>
          <w:name w:val="General"/>
          <w:gallery w:val="placeholder"/>
        </w:category>
        <w:types>
          <w:type w:val="bbPlcHdr"/>
        </w:types>
        <w:behaviors>
          <w:behavior w:val="content"/>
        </w:behaviors>
        <w:guid w:val="{ED9830A3-39B1-4C76-97C4-AF0E943AFEC3}"/>
      </w:docPartPr>
      <w:docPartBody>
        <w:p w:rsidR="004D33EE" w:rsidRDefault="00DD5C7A" w:rsidP="00D77610">
          <w:pPr>
            <w:pStyle w:val="F1D6AAD3717442AD98098E28935BB2F5"/>
          </w:pPr>
          <w:r w:rsidRPr="00632A94">
            <w:rPr>
              <w:rFonts w:cstheme="minorHAnsi"/>
            </w:rPr>
            <w:t>Enter observations of non-compliance, comments or notes here.</w:t>
          </w:r>
        </w:p>
      </w:docPartBody>
    </w:docPart>
    <w:docPart>
      <w:docPartPr>
        <w:name w:val="62145BE6A61F40B3968B1AC9B5052866"/>
        <w:category>
          <w:name w:val="General"/>
          <w:gallery w:val="placeholder"/>
        </w:category>
        <w:types>
          <w:type w:val="bbPlcHdr"/>
        </w:types>
        <w:behaviors>
          <w:behavior w:val="content"/>
        </w:behaviors>
        <w:guid w:val="{834A8BEC-2CC7-4585-B39B-84F090C115FD}"/>
      </w:docPartPr>
      <w:docPartBody>
        <w:p w:rsidR="004D33EE" w:rsidRDefault="00DD5C7A" w:rsidP="00D77610">
          <w:pPr>
            <w:pStyle w:val="62145BE6A61F40B3968B1AC9B5052866"/>
          </w:pPr>
          <w:r w:rsidRPr="00632A94">
            <w:rPr>
              <w:rFonts w:cstheme="minorHAnsi"/>
            </w:rPr>
            <w:t>Enter observations of non-compliance, comments or notes here.</w:t>
          </w:r>
        </w:p>
      </w:docPartBody>
    </w:docPart>
    <w:docPart>
      <w:docPartPr>
        <w:name w:val="462875FA65544B8EADEF10DE7AA5EBDB"/>
        <w:category>
          <w:name w:val="General"/>
          <w:gallery w:val="placeholder"/>
        </w:category>
        <w:types>
          <w:type w:val="bbPlcHdr"/>
        </w:types>
        <w:behaviors>
          <w:behavior w:val="content"/>
        </w:behaviors>
        <w:guid w:val="{2354A248-DAF7-4455-9CFA-95BC5D742F3E}"/>
      </w:docPartPr>
      <w:docPartBody>
        <w:p w:rsidR="004D33EE" w:rsidRDefault="00DD5C7A" w:rsidP="00D77610">
          <w:pPr>
            <w:pStyle w:val="462875FA65544B8EADEF10DE7AA5EBDB"/>
          </w:pPr>
          <w:r w:rsidRPr="00632A94">
            <w:rPr>
              <w:rFonts w:cstheme="minorHAnsi"/>
            </w:rPr>
            <w:t>Enter observations of non-compliance, comments or notes here.</w:t>
          </w:r>
        </w:p>
      </w:docPartBody>
    </w:docPart>
    <w:docPart>
      <w:docPartPr>
        <w:name w:val="F2364453B1584558893406FA295FF3EC"/>
        <w:category>
          <w:name w:val="General"/>
          <w:gallery w:val="placeholder"/>
        </w:category>
        <w:types>
          <w:type w:val="bbPlcHdr"/>
        </w:types>
        <w:behaviors>
          <w:behavior w:val="content"/>
        </w:behaviors>
        <w:guid w:val="{63CA5E0A-1CCC-4FDF-A3A7-2DD959FC2139}"/>
      </w:docPartPr>
      <w:docPartBody>
        <w:p w:rsidR="004D33EE" w:rsidRDefault="00DD5C7A" w:rsidP="00D77610">
          <w:pPr>
            <w:pStyle w:val="F2364453B1584558893406FA295FF3EC"/>
          </w:pPr>
          <w:r>
            <w:t>Enter observations of non-compliance, comments or notes here.</w:t>
          </w:r>
        </w:p>
      </w:docPartBody>
    </w:docPart>
    <w:docPart>
      <w:docPartPr>
        <w:name w:val="71875015FBD04E009F527A74F3CD8E9A"/>
        <w:category>
          <w:name w:val="General"/>
          <w:gallery w:val="placeholder"/>
        </w:category>
        <w:types>
          <w:type w:val="bbPlcHdr"/>
        </w:types>
        <w:behaviors>
          <w:behavior w:val="content"/>
        </w:behaviors>
        <w:guid w:val="{80F5D487-1CCC-4D0F-ADF7-F0129F05DD1B}"/>
      </w:docPartPr>
      <w:docPartBody>
        <w:p w:rsidR="004D33EE" w:rsidRDefault="00DD5C7A" w:rsidP="00D77610">
          <w:pPr>
            <w:pStyle w:val="71875015FBD04E009F527A74F3CD8E9A"/>
          </w:pPr>
          <w:r>
            <w:t>Enter observations of non-compliance, comments or notes here.</w:t>
          </w:r>
        </w:p>
      </w:docPartBody>
    </w:docPart>
    <w:docPart>
      <w:docPartPr>
        <w:name w:val="F8E56C6FF4854535B047D8C9A7B3267B"/>
        <w:category>
          <w:name w:val="General"/>
          <w:gallery w:val="placeholder"/>
        </w:category>
        <w:types>
          <w:type w:val="bbPlcHdr"/>
        </w:types>
        <w:behaviors>
          <w:behavior w:val="content"/>
        </w:behaviors>
        <w:guid w:val="{53C8AB4B-133F-443D-B95B-6D61767CD41A}"/>
      </w:docPartPr>
      <w:docPartBody>
        <w:p w:rsidR="004D33EE" w:rsidRDefault="00DD5C7A" w:rsidP="00D77610">
          <w:pPr>
            <w:pStyle w:val="F8E56C6FF4854535B047D8C9A7B3267B"/>
          </w:pPr>
          <w:r>
            <w:t>Enter observations of non-compliance, comments or notes here.</w:t>
          </w:r>
        </w:p>
      </w:docPartBody>
    </w:docPart>
    <w:docPart>
      <w:docPartPr>
        <w:name w:val="625B935E052846039E45FB34495D45B6"/>
        <w:category>
          <w:name w:val="General"/>
          <w:gallery w:val="placeholder"/>
        </w:category>
        <w:types>
          <w:type w:val="bbPlcHdr"/>
        </w:types>
        <w:behaviors>
          <w:behavior w:val="content"/>
        </w:behaviors>
        <w:guid w:val="{FE61B4E5-392F-45E3-B295-22D9AF225984}"/>
      </w:docPartPr>
      <w:docPartBody>
        <w:p w:rsidR="004D33EE" w:rsidRDefault="00DD5C7A" w:rsidP="00D77610">
          <w:pPr>
            <w:pStyle w:val="625B935E052846039E45FB34495D45B6"/>
          </w:pPr>
          <w:r w:rsidRPr="008E23CC">
            <w:rPr>
              <w:rFonts w:cstheme="minorHAnsi"/>
            </w:rPr>
            <w:t>Enter observations of non-compliance, comments or notes here.</w:t>
          </w:r>
        </w:p>
      </w:docPartBody>
    </w:docPart>
    <w:docPart>
      <w:docPartPr>
        <w:name w:val="5C01FF0DB1664DD19C29865A7B88F29A"/>
        <w:category>
          <w:name w:val="General"/>
          <w:gallery w:val="placeholder"/>
        </w:category>
        <w:types>
          <w:type w:val="bbPlcHdr"/>
        </w:types>
        <w:behaviors>
          <w:behavior w:val="content"/>
        </w:behaviors>
        <w:guid w:val="{F8CF3D18-F634-4113-9AF9-BA73E4FE67AB}"/>
      </w:docPartPr>
      <w:docPartBody>
        <w:p w:rsidR="004D33EE" w:rsidRDefault="00DD5C7A" w:rsidP="00D77610">
          <w:pPr>
            <w:pStyle w:val="5C01FF0DB1664DD19C29865A7B88F29A"/>
          </w:pPr>
          <w:r w:rsidRPr="008E23CC">
            <w:rPr>
              <w:rFonts w:cstheme="minorHAnsi"/>
            </w:rPr>
            <w:t>Enter observations of non-compliance, comments or notes here.</w:t>
          </w:r>
        </w:p>
      </w:docPartBody>
    </w:docPart>
    <w:docPart>
      <w:docPartPr>
        <w:name w:val="B0265391B0DA49D5A4B1EB1B452F2E96"/>
        <w:category>
          <w:name w:val="General"/>
          <w:gallery w:val="placeholder"/>
        </w:category>
        <w:types>
          <w:type w:val="bbPlcHdr"/>
        </w:types>
        <w:behaviors>
          <w:behavior w:val="content"/>
        </w:behaviors>
        <w:guid w:val="{11999FA2-8DE2-485A-9435-FDBBF5289E09}"/>
      </w:docPartPr>
      <w:docPartBody>
        <w:p w:rsidR="004D33EE" w:rsidRDefault="00DD5C7A" w:rsidP="00D77610">
          <w:pPr>
            <w:pStyle w:val="B0265391B0DA49D5A4B1EB1B452F2E96"/>
          </w:pPr>
          <w:r w:rsidRPr="008E23CC">
            <w:rPr>
              <w:rFonts w:cstheme="minorHAnsi"/>
            </w:rPr>
            <w:t>Enter observations of non-compliance, comments or notes here.</w:t>
          </w:r>
        </w:p>
      </w:docPartBody>
    </w:docPart>
    <w:docPart>
      <w:docPartPr>
        <w:name w:val="52BA47BD217042BF8465D86FA9C63263"/>
        <w:category>
          <w:name w:val="General"/>
          <w:gallery w:val="placeholder"/>
        </w:category>
        <w:types>
          <w:type w:val="bbPlcHdr"/>
        </w:types>
        <w:behaviors>
          <w:behavior w:val="content"/>
        </w:behaviors>
        <w:guid w:val="{2EFBC387-1EC7-4940-916A-3854A5DF7B5E}"/>
      </w:docPartPr>
      <w:docPartBody>
        <w:p w:rsidR="004D33EE" w:rsidRDefault="00DD5C7A" w:rsidP="00D77610">
          <w:pPr>
            <w:pStyle w:val="52BA47BD217042BF8465D86FA9C63263"/>
          </w:pPr>
          <w:r w:rsidRPr="008E23CC">
            <w:rPr>
              <w:rFonts w:cstheme="minorHAnsi"/>
            </w:rPr>
            <w:t>Enter observations of non-compliance, comments or notes here.</w:t>
          </w:r>
        </w:p>
      </w:docPartBody>
    </w:docPart>
    <w:docPart>
      <w:docPartPr>
        <w:name w:val="72AE1A6CE9F94BBEB66C054895CE5EB2"/>
        <w:category>
          <w:name w:val="General"/>
          <w:gallery w:val="placeholder"/>
        </w:category>
        <w:types>
          <w:type w:val="bbPlcHdr"/>
        </w:types>
        <w:behaviors>
          <w:behavior w:val="content"/>
        </w:behaviors>
        <w:guid w:val="{DFD6A1DA-4393-41E6-B283-35D2F89979F8}"/>
      </w:docPartPr>
      <w:docPartBody>
        <w:p w:rsidR="004D33EE" w:rsidRDefault="00DD5C7A" w:rsidP="00D77610">
          <w:pPr>
            <w:pStyle w:val="72AE1A6CE9F94BBEB66C054895CE5EB2"/>
          </w:pPr>
          <w:r w:rsidRPr="008E23CC">
            <w:rPr>
              <w:rFonts w:cstheme="minorHAnsi"/>
            </w:rPr>
            <w:t>Enter observations of non-compliance, comments or notes here.</w:t>
          </w:r>
        </w:p>
      </w:docPartBody>
    </w:docPart>
    <w:docPart>
      <w:docPartPr>
        <w:name w:val="C25BAF1A29764D6689448BF25B60299C"/>
        <w:category>
          <w:name w:val="General"/>
          <w:gallery w:val="placeholder"/>
        </w:category>
        <w:types>
          <w:type w:val="bbPlcHdr"/>
        </w:types>
        <w:behaviors>
          <w:behavior w:val="content"/>
        </w:behaviors>
        <w:guid w:val="{B7A25B95-AEF4-4C3D-B098-478AA27700F4}"/>
      </w:docPartPr>
      <w:docPartBody>
        <w:p w:rsidR="004D33EE" w:rsidRDefault="00DD5C7A" w:rsidP="00D77610">
          <w:pPr>
            <w:pStyle w:val="C25BAF1A29764D6689448BF25B60299C"/>
          </w:pPr>
          <w:r w:rsidRPr="008E23CC">
            <w:rPr>
              <w:rFonts w:cstheme="minorHAnsi"/>
            </w:rPr>
            <w:t>Enter observations of non-compliance, comments or notes here.</w:t>
          </w:r>
        </w:p>
      </w:docPartBody>
    </w:docPart>
    <w:docPart>
      <w:docPartPr>
        <w:name w:val="588A2FF5704B48EA998282875B2DA2AB"/>
        <w:category>
          <w:name w:val="General"/>
          <w:gallery w:val="placeholder"/>
        </w:category>
        <w:types>
          <w:type w:val="bbPlcHdr"/>
        </w:types>
        <w:behaviors>
          <w:behavior w:val="content"/>
        </w:behaviors>
        <w:guid w:val="{815E33B5-B19D-48A8-BB39-E44AE43D9665}"/>
      </w:docPartPr>
      <w:docPartBody>
        <w:p w:rsidR="004D33EE" w:rsidRDefault="00DD5C7A" w:rsidP="00D77610">
          <w:pPr>
            <w:pStyle w:val="588A2FF5704B48EA998282875B2DA2AB"/>
          </w:pPr>
          <w:r w:rsidRPr="008E23CC">
            <w:rPr>
              <w:rFonts w:cstheme="minorHAnsi"/>
            </w:rPr>
            <w:t>Enter observations of non-compliance, comments or notes here.</w:t>
          </w:r>
        </w:p>
      </w:docPartBody>
    </w:docPart>
    <w:docPart>
      <w:docPartPr>
        <w:name w:val="6DD1426631364A4EA9730BFAD09D9E2D"/>
        <w:category>
          <w:name w:val="General"/>
          <w:gallery w:val="placeholder"/>
        </w:category>
        <w:types>
          <w:type w:val="bbPlcHdr"/>
        </w:types>
        <w:behaviors>
          <w:behavior w:val="content"/>
        </w:behaviors>
        <w:guid w:val="{FF20B207-1F99-4EDF-BCE6-68B9B6B8FA0C}"/>
      </w:docPartPr>
      <w:docPartBody>
        <w:p w:rsidR="004D33EE" w:rsidRDefault="00DD5C7A" w:rsidP="00D77610">
          <w:pPr>
            <w:pStyle w:val="6DD1426631364A4EA9730BFAD09D9E2D"/>
          </w:pPr>
          <w:r w:rsidRPr="008E23CC">
            <w:rPr>
              <w:rFonts w:cstheme="minorHAnsi"/>
            </w:rPr>
            <w:t>Enter observations of non-compliance, comments or notes here.</w:t>
          </w:r>
        </w:p>
      </w:docPartBody>
    </w:docPart>
    <w:docPart>
      <w:docPartPr>
        <w:name w:val="28B36F63A1D54986B0FFC5A4B2F166D7"/>
        <w:category>
          <w:name w:val="General"/>
          <w:gallery w:val="placeholder"/>
        </w:category>
        <w:types>
          <w:type w:val="bbPlcHdr"/>
        </w:types>
        <w:behaviors>
          <w:behavior w:val="content"/>
        </w:behaviors>
        <w:guid w:val="{DAFEBAEC-3A32-46B1-A26B-0745D06338EB}"/>
      </w:docPartPr>
      <w:docPartBody>
        <w:p w:rsidR="004D33EE" w:rsidRDefault="00DD5C7A" w:rsidP="00D77610">
          <w:pPr>
            <w:pStyle w:val="28B36F63A1D54986B0FFC5A4B2F166D7"/>
          </w:pPr>
          <w:r w:rsidRPr="008E23CC">
            <w:rPr>
              <w:rFonts w:cstheme="minorHAnsi"/>
            </w:rPr>
            <w:t>Enter observations of non-compliance, comments or notes here.</w:t>
          </w:r>
        </w:p>
      </w:docPartBody>
    </w:docPart>
    <w:docPart>
      <w:docPartPr>
        <w:name w:val="90507A43FB184495992F8845DAE52CEB"/>
        <w:category>
          <w:name w:val="General"/>
          <w:gallery w:val="placeholder"/>
        </w:category>
        <w:types>
          <w:type w:val="bbPlcHdr"/>
        </w:types>
        <w:behaviors>
          <w:behavior w:val="content"/>
        </w:behaviors>
        <w:guid w:val="{4390FE7F-08CD-4F9F-AF8C-C0FB987B4B71}"/>
      </w:docPartPr>
      <w:docPartBody>
        <w:p w:rsidR="004D33EE" w:rsidRDefault="00DD5C7A" w:rsidP="00D77610">
          <w:pPr>
            <w:pStyle w:val="90507A43FB184495992F8845DAE52CEB"/>
          </w:pPr>
          <w:r w:rsidRPr="008E23CC">
            <w:rPr>
              <w:rFonts w:cstheme="minorHAnsi"/>
            </w:rPr>
            <w:t>Enter observations of non-compliance, comments or notes here.</w:t>
          </w:r>
        </w:p>
      </w:docPartBody>
    </w:docPart>
    <w:docPart>
      <w:docPartPr>
        <w:name w:val="8FDBCF0F8B8447A1B1E671D65CFEA95E"/>
        <w:category>
          <w:name w:val="General"/>
          <w:gallery w:val="placeholder"/>
        </w:category>
        <w:types>
          <w:type w:val="bbPlcHdr"/>
        </w:types>
        <w:behaviors>
          <w:behavior w:val="content"/>
        </w:behaviors>
        <w:guid w:val="{6D8BB612-56C9-4F05-BE95-13B34791C6E3}"/>
      </w:docPartPr>
      <w:docPartBody>
        <w:p w:rsidR="004D33EE" w:rsidRDefault="00DD5C7A" w:rsidP="00D77610">
          <w:pPr>
            <w:pStyle w:val="8FDBCF0F8B8447A1B1E671D65CFEA95E"/>
          </w:pPr>
          <w:r w:rsidRPr="008E23CC">
            <w:rPr>
              <w:rFonts w:cstheme="minorHAnsi"/>
            </w:rPr>
            <w:t>Enter observations of non-compliance, comments or notes here.</w:t>
          </w:r>
        </w:p>
      </w:docPartBody>
    </w:docPart>
    <w:docPart>
      <w:docPartPr>
        <w:name w:val="7C0A862452A44FA9A86B146516031D0D"/>
        <w:category>
          <w:name w:val="General"/>
          <w:gallery w:val="placeholder"/>
        </w:category>
        <w:types>
          <w:type w:val="bbPlcHdr"/>
        </w:types>
        <w:behaviors>
          <w:behavior w:val="content"/>
        </w:behaviors>
        <w:guid w:val="{3BBD92A0-45EF-4F6B-BB3E-DA4762B03126}"/>
      </w:docPartPr>
      <w:docPartBody>
        <w:p w:rsidR="004D33EE" w:rsidRDefault="00DD5C7A" w:rsidP="00D77610">
          <w:pPr>
            <w:pStyle w:val="7C0A862452A44FA9A86B146516031D0D"/>
          </w:pPr>
          <w:r w:rsidRPr="008E23CC">
            <w:rPr>
              <w:rFonts w:cstheme="minorHAnsi"/>
            </w:rPr>
            <w:t>Enter observations of non-compliance, comments or notes here.</w:t>
          </w:r>
        </w:p>
      </w:docPartBody>
    </w:docPart>
    <w:docPart>
      <w:docPartPr>
        <w:name w:val="426682D99ADE4755AF5E1A0E6256CE61"/>
        <w:category>
          <w:name w:val="General"/>
          <w:gallery w:val="placeholder"/>
        </w:category>
        <w:types>
          <w:type w:val="bbPlcHdr"/>
        </w:types>
        <w:behaviors>
          <w:behavior w:val="content"/>
        </w:behaviors>
        <w:guid w:val="{55DAE432-C579-4730-B647-1BFF52E3D538}"/>
      </w:docPartPr>
      <w:docPartBody>
        <w:p w:rsidR="004D33EE" w:rsidRDefault="00DD5C7A" w:rsidP="00D77610">
          <w:pPr>
            <w:pStyle w:val="426682D99ADE4755AF5E1A0E6256CE61"/>
          </w:pPr>
          <w:r w:rsidRPr="008E23CC">
            <w:rPr>
              <w:rFonts w:cstheme="minorHAnsi"/>
            </w:rPr>
            <w:t>Enter observations of non-compliance, comments or notes here.</w:t>
          </w:r>
        </w:p>
      </w:docPartBody>
    </w:docPart>
    <w:docPart>
      <w:docPartPr>
        <w:name w:val="771DF4B8F0564FFCB9433F6B540C6E48"/>
        <w:category>
          <w:name w:val="General"/>
          <w:gallery w:val="placeholder"/>
        </w:category>
        <w:types>
          <w:type w:val="bbPlcHdr"/>
        </w:types>
        <w:behaviors>
          <w:behavior w:val="content"/>
        </w:behaviors>
        <w:guid w:val="{687FB887-AD3F-43F8-BD5A-C7074E0EF9F6}"/>
      </w:docPartPr>
      <w:docPartBody>
        <w:p w:rsidR="004D33EE" w:rsidRDefault="00DD5C7A" w:rsidP="00D77610">
          <w:pPr>
            <w:pStyle w:val="771DF4B8F0564FFCB9433F6B540C6E48"/>
          </w:pPr>
          <w:r w:rsidRPr="008E23CC">
            <w:rPr>
              <w:rFonts w:cstheme="minorHAnsi"/>
            </w:rPr>
            <w:t>Enter observations of non-compliance, comments or notes here.</w:t>
          </w:r>
        </w:p>
      </w:docPartBody>
    </w:docPart>
    <w:docPart>
      <w:docPartPr>
        <w:name w:val="BDB338AB04AF4BD7BC718A4AB15EF5F6"/>
        <w:category>
          <w:name w:val="General"/>
          <w:gallery w:val="placeholder"/>
        </w:category>
        <w:types>
          <w:type w:val="bbPlcHdr"/>
        </w:types>
        <w:behaviors>
          <w:behavior w:val="content"/>
        </w:behaviors>
        <w:guid w:val="{495B1611-B163-4B34-AB75-349052D90066}"/>
      </w:docPartPr>
      <w:docPartBody>
        <w:p w:rsidR="004D33EE" w:rsidRDefault="00DD5C7A" w:rsidP="00D77610">
          <w:pPr>
            <w:pStyle w:val="BDB338AB04AF4BD7BC718A4AB15EF5F6"/>
          </w:pPr>
          <w:r w:rsidRPr="008E23CC">
            <w:rPr>
              <w:rFonts w:cstheme="minorHAnsi"/>
            </w:rPr>
            <w:t>Enter observations of non-compliance, comments or notes here.</w:t>
          </w:r>
        </w:p>
      </w:docPartBody>
    </w:docPart>
    <w:docPart>
      <w:docPartPr>
        <w:name w:val="0554D91E2E7A415B81113F858A6F1A1F"/>
        <w:category>
          <w:name w:val="General"/>
          <w:gallery w:val="placeholder"/>
        </w:category>
        <w:types>
          <w:type w:val="bbPlcHdr"/>
        </w:types>
        <w:behaviors>
          <w:behavior w:val="content"/>
        </w:behaviors>
        <w:guid w:val="{EE4F8496-6BF3-4702-9387-D30CF9C792CA}"/>
      </w:docPartPr>
      <w:docPartBody>
        <w:p w:rsidR="004D33EE" w:rsidRDefault="00DD5C7A" w:rsidP="00D77610">
          <w:pPr>
            <w:pStyle w:val="0554D91E2E7A415B81113F858A6F1A1F"/>
          </w:pPr>
          <w:r w:rsidRPr="008E23CC">
            <w:rPr>
              <w:rFonts w:cstheme="minorHAnsi"/>
            </w:rPr>
            <w:t>Enter observations of non-compliance, comments or notes here.</w:t>
          </w:r>
        </w:p>
      </w:docPartBody>
    </w:docPart>
    <w:docPart>
      <w:docPartPr>
        <w:name w:val="8FAA61E12233415B8D7240BA7BB846A0"/>
        <w:category>
          <w:name w:val="General"/>
          <w:gallery w:val="placeholder"/>
        </w:category>
        <w:types>
          <w:type w:val="bbPlcHdr"/>
        </w:types>
        <w:behaviors>
          <w:behavior w:val="content"/>
        </w:behaviors>
        <w:guid w:val="{46803586-CFDF-480A-A1BD-FD25751ACAFC}"/>
      </w:docPartPr>
      <w:docPartBody>
        <w:p w:rsidR="004D33EE" w:rsidRDefault="00DD5C7A" w:rsidP="00D77610">
          <w:pPr>
            <w:pStyle w:val="8FAA61E12233415B8D7240BA7BB846A0"/>
          </w:pPr>
          <w:r w:rsidRPr="008E23CC">
            <w:rPr>
              <w:rFonts w:cstheme="minorHAnsi"/>
            </w:rPr>
            <w:t>Enter observations of non-compliance, comments or notes here.</w:t>
          </w:r>
        </w:p>
      </w:docPartBody>
    </w:docPart>
    <w:docPart>
      <w:docPartPr>
        <w:name w:val="00035CB004B24F6A826CC18DD505F76C"/>
        <w:category>
          <w:name w:val="General"/>
          <w:gallery w:val="placeholder"/>
        </w:category>
        <w:types>
          <w:type w:val="bbPlcHdr"/>
        </w:types>
        <w:behaviors>
          <w:behavior w:val="content"/>
        </w:behaviors>
        <w:guid w:val="{8BF89560-92F5-4406-9807-0FA6E226A1DA}"/>
      </w:docPartPr>
      <w:docPartBody>
        <w:p w:rsidR="004D33EE" w:rsidRDefault="00DD5C7A" w:rsidP="00D77610">
          <w:pPr>
            <w:pStyle w:val="00035CB004B24F6A826CC18DD505F76C"/>
          </w:pPr>
          <w:r w:rsidRPr="008E23CC">
            <w:rPr>
              <w:rFonts w:cstheme="minorHAnsi"/>
            </w:rPr>
            <w:t>Enter observations of non-compliance, comments or notes here.</w:t>
          </w:r>
        </w:p>
      </w:docPartBody>
    </w:docPart>
    <w:docPart>
      <w:docPartPr>
        <w:name w:val="0CD13D641C394490A29433F9FE0F7AD7"/>
        <w:category>
          <w:name w:val="General"/>
          <w:gallery w:val="placeholder"/>
        </w:category>
        <w:types>
          <w:type w:val="bbPlcHdr"/>
        </w:types>
        <w:behaviors>
          <w:behavior w:val="content"/>
        </w:behaviors>
        <w:guid w:val="{229AD3F5-EA68-4E30-B89C-C8897EC6EB64}"/>
      </w:docPartPr>
      <w:docPartBody>
        <w:p w:rsidR="004D33EE" w:rsidRDefault="00DD5C7A" w:rsidP="00D77610">
          <w:pPr>
            <w:pStyle w:val="0CD13D641C394490A29433F9FE0F7AD7"/>
          </w:pPr>
          <w:r w:rsidRPr="008E23CC">
            <w:rPr>
              <w:rFonts w:cstheme="minorHAnsi"/>
            </w:rPr>
            <w:t>Enter observations of non-compliance, comments or notes here.</w:t>
          </w:r>
        </w:p>
      </w:docPartBody>
    </w:docPart>
    <w:docPart>
      <w:docPartPr>
        <w:name w:val="579D86059C5D4A3CA90A0996D76998D8"/>
        <w:category>
          <w:name w:val="General"/>
          <w:gallery w:val="placeholder"/>
        </w:category>
        <w:types>
          <w:type w:val="bbPlcHdr"/>
        </w:types>
        <w:behaviors>
          <w:behavior w:val="content"/>
        </w:behaviors>
        <w:guid w:val="{AE4C04EB-DCFF-4B7E-88FA-ECBEB8FF6B0F}"/>
      </w:docPartPr>
      <w:docPartBody>
        <w:p w:rsidR="004D33EE" w:rsidRDefault="00DD5C7A" w:rsidP="00D77610">
          <w:pPr>
            <w:pStyle w:val="579D86059C5D4A3CA90A0996D76998D8"/>
          </w:pPr>
          <w:r w:rsidRPr="008E23CC">
            <w:rPr>
              <w:rFonts w:cstheme="minorHAnsi"/>
            </w:rPr>
            <w:t>Enter observations of non-compliance, comments or notes here.</w:t>
          </w:r>
        </w:p>
      </w:docPartBody>
    </w:docPart>
    <w:docPart>
      <w:docPartPr>
        <w:name w:val="11245DEE0E624433A757DCF21D02E0EB"/>
        <w:category>
          <w:name w:val="General"/>
          <w:gallery w:val="placeholder"/>
        </w:category>
        <w:types>
          <w:type w:val="bbPlcHdr"/>
        </w:types>
        <w:behaviors>
          <w:behavior w:val="content"/>
        </w:behaviors>
        <w:guid w:val="{751DCBEA-902D-477B-A4CB-DAD3B255536F}"/>
      </w:docPartPr>
      <w:docPartBody>
        <w:p w:rsidR="004D33EE" w:rsidRDefault="00DD5C7A" w:rsidP="00D77610">
          <w:pPr>
            <w:pStyle w:val="11245DEE0E624433A757DCF21D02E0EB"/>
          </w:pPr>
          <w:r>
            <w:t>Enter observations of non-compliance, comments or notes here.</w:t>
          </w:r>
        </w:p>
      </w:docPartBody>
    </w:docPart>
    <w:docPart>
      <w:docPartPr>
        <w:name w:val="B4CEE8DAC41E47AEB14C10C7CF515496"/>
        <w:category>
          <w:name w:val="General"/>
          <w:gallery w:val="placeholder"/>
        </w:category>
        <w:types>
          <w:type w:val="bbPlcHdr"/>
        </w:types>
        <w:behaviors>
          <w:behavior w:val="content"/>
        </w:behaviors>
        <w:guid w:val="{C7612741-F85B-46FE-B4D2-9C91C7EBD663}"/>
      </w:docPartPr>
      <w:docPartBody>
        <w:p w:rsidR="004D33EE" w:rsidRDefault="00DD5C7A" w:rsidP="00D77610">
          <w:pPr>
            <w:pStyle w:val="B4CEE8DAC41E47AEB14C10C7CF515496"/>
          </w:pPr>
          <w:r>
            <w:t>Enter observations of non-compliance, comments or notes here.</w:t>
          </w:r>
        </w:p>
      </w:docPartBody>
    </w:docPart>
    <w:docPart>
      <w:docPartPr>
        <w:name w:val="F5A17A9A9FA842549FE4D394F160B809"/>
        <w:category>
          <w:name w:val="General"/>
          <w:gallery w:val="placeholder"/>
        </w:category>
        <w:types>
          <w:type w:val="bbPlcHdr"/>
        </w:types>
        <w:behaviors>
          <w:behavior w:val="content"/>
        </w:behaviors>
        <w:guid w:val="{0ADD8FD6-6413-4917-95EE-B62951101B67}"/>
      </w:docPartPr>
      <w:docPartBody>
        <w:p w:rsidR="004D33EE" w:rsidRDefault="00DD5C7A" w:rsidP="00D77610">
          <w:pPr>
            <w:pStyle w:val="F5A17A9A9FA842549FE4D394F160B809"/>
          </w:pPr>
          <w:r>
            <w:t>Enter observations of non-compliance, comments or notes here.</w:t>
          </w:r>
        </w:p>
      </w:docPartBody>
    </w:docPart>
    <w:docPart>
      <w:docPartPr>
        <w:name w:val="5BE2CD9073CF4798BFEA52827E5A77CD"/>
        <w:category>
          <w:name w:val="General"/>
          <w:gallery w:val="placeholder"/>
        </w:category>
        <w:types>
          <w:type w:val="bbPlcHdr"/>
        </w:types>
        <w:behaviors>
          <w:behavior w:val="content"/>
        </w:behaviors>
        <w:guid w:val="{3C2AA753-AA77-421D-A5BF-D85E778C3DF7}"/>
      </w:docPartPr>
      <w:docPartBody>
        <w:p w:rsidR="004D33EE" w:rsidRDefault="00DD5C7A" w:rsidP="00D77610">
          <w:pPr>
            <w:pStyle w:val="5BE2CD9073CF4798BFEA52827E5A77CD"/>
          </w:pPr>
          <w:r w:rsidRPr="008E23CC">
            <w:rPr>
              <w:rFonts w:cstheme="minorHAnsi"/>
            </w:rPr>
            <w:t>Enter observations of non-compliance, comments or notes here.</w:t>
          </w:r>
        </w:p>
      </w:docPartBody>
    </w:docPart>
    <w:docPart>
      <w:docPartPr>
        <w:name w:val="77083FB56546431C9F7367EB7A83473C"/>
        <w:category>
          <w:name w:val="General"/>
          <w:gallery w:val="placeholder"/>
        </w:category>
        <w:types>
          <w:type w:val="bbPlcHdr"/>
        </w:types>
        <w:behaviors>
          <w:behavior w:val="content"/>
        </w:behaviors>
        <w:guid w:val="{9CD312FD-CE67-4968-9052-39E2F5A8E048}"/>
      </w:docPartPr>
      <w:docPartBody>
        <w:p w:rsidR="004D33EE" w:rsidRDefault="00DD5C7A" w:rsidP="00D77610">
          <w:pPr>
            <w:pStyle w:val="77083FB56546431C9F7367EB7A83473C"/>
          </w:pPr>
          <w:r w:rsidRPr="008E23CC">
            <w:rPr>
              <w:rFonts w:cstheme="minorHAnsi"/>
            </w:rPr>
            <w:t>Enter observations of non-compliance, comments or notes here.</w:t>
          </w:r>
        </w:p>
      </w:docPartBody>
    </w:docPart>
    <w:docPart>
      <w:docPartPr>
        <w:name w:val="A861DCF7F04F4B18A9E30C67EA5C799E"/>
        <w:category>
          <w:name w:val="General"/>
          <w:gallery w:val="placeholder"/>
        </w:category>
        <w:types>
          <w:type w:val="bbPlcHdr"/>
        </w:types>
        <w:behaviors>
          <w:behavior w:val="content"/>
        </w:behaviors>
        <w:guid w:val="{080BFBCC-B66C-4E25-B51A-C5D206491BCA}"/>
      </w:docPartPr>
      <w:docPartBody>
        <w:p w:rsidR="004D33EE" w:rsidRDefault="00DD5C7A" w:rsidP="00D77610">
          <w:pPr>
            <w:pStyle w:val="A861DCF7F04F4B18A9E30C67EA5C799E"/>
          </w:pPr>
          <w:r w:rsidRPr="008E23CC">
            <w:rPr>
              <w:rFonts w:cstheme="minorHAnsi"/>
            </w:rPr>
            <w:t>Enter observations of non-compliance, comments or notes here.</w:t>
          </w:r>
        </w:p>
      </w:docPartBody>
    </w:docPart>
    <w:docPart>
      <w:docPartPr>
        <w:name w:val="90D35EAAF6694FB295052636846F25EC"/>
        <w:category>
          <w:name w:val="General"/>
          <w:gallery w:val="placeholder"/>
        </w:category>
        <w:types>
          <w:type w:val="bbPlcHdr"/>
        </w:types>
        <w:behaviors>
          <w:behavior w:val="content"/>
        </w:behaviors>
        <w:guid w:val="{95C03C09-D4E2-436F-912C-AD1D183C4A2F}"/>
      </w:docPartPr>
      <w:docPartBody>
        <w:p w:rsidR="004D33EE" w:rsidRDefault="00DD5C7A" w:rsidP="00D77610">
          <w:pPr>
            <w:pStyle w:val="90D35EAAF6694FB295052636846F25EC"/>
          </w:pPr>
          <w:r w:rsidRPr="008E23CC">
            <w:rPr>
              <w:rFonts w:cstheme="minorHAnsi"/>
            </w:rPr>
            <w:t>Enter observations of non-compliance, comments or notes here.</w:t>
          </w:r>
        </w:p>
      </w:docPartBody>
    </w:docPart>
    <w:docPart>
      <w:docPartPr>
        <w:name w:val="97EB8FA898BC4BA898623738570AAA11"/>
        <w:category>
          <w:name w:val="General"/>
          <w:gallery w:val="placeholder"/>
        </w:category>
        <w:types>
          <w:type w:val="bbPlcHdr"/>
        </w:types>
        <w:behaviors>
          <w:behavior w:val="content"/>
        </w:behaviors>
        <w:guid w:val="{6BDAC39B-1B2D-4CED-BA00-C213B876EAA8}"/>
      </w:docPartPr>
      <w:docPartBody>
        <w:p w:rsidR="004D33EE" w:rsidRDefault="00DD5C7A" w:rsidP="00D77610">
          <w:pPr>
            <w:pStyle w:val="97EB8FA898BC4BA898623738570AAA11"/>
          </w:pPr>
          <w:r w:rsidRPr="008E23CC">
            <w:rPr>
              <w:rFonts w:cstheme="minorHAnsi"/>
            </w:rPr>
            <w:t>Enter observations of non-compliance, comments or notes here.</w:t>
          </w:r>
        </w:p>
      </w:docPartBody>
    </w:docPart>
    <w:docPart>
      <w:docPartPr>
        <w:name w:val="630688B099A44B2AB7D70E64704D1491"/>
        <w:category>
          <w:name w:val="General"/>
          <w:gallery w:val="placeholder"/>
        </w:category>
        <w:types>
          <w:type w:val="bbPlcHdr"/>
        </w:types>
        <w:behaviors>
          <w:behavior w:val="content"/>
        </w:behaviors>
        <w:guid w:val="{26AE5676-471E-4664-AE9E-9BBF89A86348}"/>
      </w:docPartPr>
      <w:docPartBody>
        <w:p w:rsidR="004D33EE" w:rsidRDefault="00DD5C7A" w:rsidP="00D77610">
          <w:pPr>
            <w:pStyle w:val="630688B099A44B2AB7D70E64704D1491"/>
          </w:pPr>
          <w:r w:rsidRPr="008E23CC">
            <w:rPr>
              <w:rFonts w:cstheme="minorHAnsi"/>
            </w:rPr>
            <w:t>Enter observations of non-compliance, comments or notes here.</w:t>
          </w:r>
        </w:p>
      </w:docPartBody>
    </w:docPart>
    <w:docPart>
      <w:docPartPr>
        <w:name w:val="9C020C517C3C4311B49F8B54719F8FBE"/>
        <w:category>
          <w:name w:val="General"/>
          <w:gallery w:val="placeholder"/>
        </w:category>
        <w:types>
          <w:type w:val="bbPlcHdr"/>
        </w:types>
        <w:behaviors>
          <w:behavior w:val="content"/>
        </w:behaviors>
        <w:guid w:val="{F61350EC-48E7-4F8E-A3B7-EC92379E684F}"/>
      </w:docPartPr>
      <w:docPartBody>
        <w:p w:rsidR="004D33EE" w:rsidRDefault="00DD5C7A" w:rsidP="00D77610">
          <w:pPr>
            <w:pStyle w:val="9C020C517C3C4311B49F8B54719F8FBE"/>
          </w:pPr>
          <w:r w:rsidRPr="008E23CC">
            <w:rPr>
              <w:rFonts w:cstheme="minorHAnsi"/>
            </w:rPr>
            <w:t>Enter observations of non-compliance, comments or notes here.</w:t>
          </w:r>
        </w:p>
      </w:docPartBody>
    </w:docPart>
    <w:docPart>
      <w:docPartPr>
        <w:name w:val="EB5F07875F1142B3B73786F1840C928B"/>
        <w:category>
          <w:name w:val="General"/>
          <w:gallery w:val="placeholder"/>
        </w:category>
        <w:types>
          <w:type w:val="bbPlcHdr"/>
        </w:types>
        <w:behaviors>
          <w:behavior w:val="content"/>
        </w:behaviors>
        <w:guid w:val="{7771A427-3090-42EA-A612-728BEB32B74C}"/>
      </w:docPartPr>
      <w:docPartBody>
        <w:p w:rsidR="004D33EE" w:rsidRDefault="00DD5C7A" w:rsidP="00D77610">
          <w:pPr>
            <w:pStyle w:val="EB5F07875F1142B3B73786F1840C928B"/>
          </w:pPr>
          <w:r w:rsidRPr="008E23CC">
            <w:rPr>
              <w:rFonts w:cstheme="minorHAnsi"/>
            </w:rPr>
            <w:t>Enter observations of non-compliance, comments or notes here.</w:t>
          </w:r>
        </w:p>
      </w:docPartBody>
    </w:docPart>
    <w:docPart>
      <w:docPartPr>
        <w:name w:val="77EB0A69591948A890442DDF998200E3"/>
        <w:category>
          <w:name w:val="General"/>
          <w:gallery w:val="placeholder"/>
        </w:category>
        <w:types>
          <w:type w:val="bbPlcHdr"/>
        </w:types>
        <w:behaviors>
          <w:behavior w:val="content"/>
        </w:behaviors>
        <w:guid w:val="{3F766714-8591-41E6-A20D-D8C24776EEDD}"/>
      </w:docPartPr>
      <w:docPartBody>
        <w:p w:rsidR="004D33EE" w:rsidRDefault="00DD5C7A" w:rsidP="00D77610">
          <w:pPr>
            <w:pStyle w:val="77EB0A69591948A890442DDF998200E3"/>
          </w:pPr>
          <w:r w:rsidRPr="008E23CC">
            <w:rPr>
              <w:rFonts w:cstheme="minorHAnsi"/>
            </w:rPr>
            <w:t>Enter observations of non-compliance, comments or notes here.</w:t>
          </w:r>
        </w:p>
      </w:docPartBody>
    </w:docPart>
    <w:docPart>
      <w:docPartPr>
        <w:name w:val="2A8AB933CDFD406087A52C4EB8B5CD0D"/>
        <w:category>
          <w:name w:val="General"/>
          <w:gallery w:val="placeholder"/>
        </w:category>
        <w:types>
          <w:type w:val="bbPlcHdr"/>
        </w:types>
        <w:behaviors>
          <w:behavior w:val="content"/>
        </w:behaviors>
        <w:guid w:val="{119032A2-E008-4FBA-9C28-4D3A7CA619F4}"/>
      </w:docPartPr>
      <w:docPartBody>
        <w:p w:rsidR="004D33EE" w:rsidRDefault="00DD5C7A" w:rsidP="00D77610">
          <w:pPr>
            <w:pStyle w:val="2A8AB933CDFD406087A52C4EB8B5CD0D"/>
          </w:pPr>
          <w:r w:rsidRPr="008E23CC">
            <w:rPr>
              <w:rFonts w:cstheme="minorHAnsi"/>
            </w:rPr>
            <w:t>Enter observations of non-compliance, comments or notes here.</w:t>
          </w:r>
        </w:p>
      </w:docPartBody>
    </w:docPart>
    <w:docPart>
      <w:docPartPr>
        <w:name w:val="6390DC5ED35E49339F136347F1E980C8"/>
        <w:category>
          <w:name w:val="General"/>
          <w:gallery w:val="placeholder"/>
        </w:category>
        <w:types>
          <w:type w:val="bbPlcHdr"/>
        </w:types>
        <w:behaviors>
          <w:behavior w:val="content"/>
        </w:behaviors>
        <w:guid w:val="{1073DA3E-409A-4F2E-8A82-AC9327D7C2BC}"/>
      </w:docPartPr>
      <w:docPartBody>
        <w:p w:rsidR="004D33EE" w:rsidRDefault="00DD5C7A" w:rsidP="00D77610">
          <w:pPr>
            <w:pStyle w:val="6390DC5ED35E49339F136347F1E980C8"/>
          </w:pPr>
          <w:r w:rsidRPr="008E23CC">
            <w:rPr>
              <w:rFonts w:cstheme="minorHAnsi"/>
            </w:rPr>
            <w:t>Enter observations of non-compliance, comments or notes here.</w:t>
          </w:r>
        </w:p>
      </w:docPartBody>
    </w:docPart>
    <w:docPart>
      <w:docPartPr>
        <w:name w:val="8AAF9D2B4718424B88574EBC78260822"/>
        <w:category>
          <w:name w:val="General"/>
          <w:gallery w:val="placeholder"/>
        </w:category>
        <w:types>
          <w:type w:val="bbPlcHdr"/>
        </w:types>
        <w:behaviors>
          <w:behavior w:val="content"/>
        </w:behaviors>
        <w:guid w:val="{1190735A-2E99-429B-BA7D-2508510BEF4E}"/>
      </w:docPartPr>
      <w:docPartBody>
        <w:p w:rsidR="004D33EE" w:rsidRDefault="00DD5C7A" w:rsidP="00D77610">
          <w:pPr>
            <w:pStyle w:val="8AAF9D2B4718424B88574EBC78260822"/>
          </w:pPr>
          <w:r w:rsidRPr="008E23CC">
            <w:rPr>
              <w:rFonts w:cstheme="minorHAnsi"/>
            </w:rPr>
            <w:t>Enter observations of non-compliance, comments or notes here.</w:t>
          </w:r>
        </w:p>
      </w:docPartBody>
    </w:docPart>
    <w:docPart>
      <w:docPartPr>
        <w:name w:val="31B657A795B14B38B86C8462431C21EF"/>
        <w:category>
          <w:name w:val="General"/>
          <w:gallery w:val="placeholder"/>
        </w:category>
        <w:types>
          <w:type w:val="bbPlcHdr"/>
        </w:types>
        <w:behaviors>
          <w:behavior w:val="content"/>
        </w:behaviors>
        <w:guid w:val="{316AF997-CF04-410D-A6B9-C94CE5299787}"/>
      </w:docPartPr>
      <w:docPartBody>
        <w:p w:rsidR="004D33EE" w:rsidRDefault="00DD5C7A" w:rsidP="00D77610">
          <w:pPr>
            <w:pStyle w:val="31B657A795B14B38B86C8462431C21EF"/>
          </w:pPr>
          <w:r w:rsidRPr="008E23CC">
            <w:rPr>
              <w:rFonts w:cstheme="minorHAnsi"/>
            </w:rPr>
            <w:t>Enter observations of non-compliance, comments or notes here.</w:t>
          </w:r>
        </w:p>
      </w:docPartBody>
    </w:docPart>
    <w:docPart>
      <w:docPartPr>
        <w:name w:val="71B2E9453DC94103A08FC6EF74EC467F"/>
        <w:category>
          <w:name w:val="General"/>
          <w:gallery w:val="placeholder"/>
        </w:category>
        <w:types>
          <w:type w:val="bbPlcHdr"/>
        </w:types>
        <w:behaviors>
          <w:behavior w:val="content"/>
        </w:behaviors>
        <w:guid w:val="{13F69412-F5BB-4C81-A0F1-5F51349E7913}"/>
      </w:docPartPr>
      <w:docPartBody>
        <w:p w:rsidR="004D33EE" w:rsidRDefault="00DD5C7A" w:rsidP="00D77610">
          <w:pPr>
            <w:pStyle w:val="71B2E9453DC94103A08FC6EF74EC467F"/>
          </w:pPr>
          <w:r w:rsidRPr="008E23CC">
            <w:rPr>
              <w:rFonts w:cstheme="minorHAnsi"/>
            </w:rPr>
            <w:t>Enter observations of non-compliance, comments or notes here.</w:t>
          </w:r>
        </w:p>
      </w:docPartBody>
    </w:docPart>
    <w:docPart>
      <w:docPartPr>
        <w:name w:val="7DC6FC6E3C4C49A2900AAD3E192D7B38"/>
        <w:category>
          <w:name w:val="General"/>
          <w:gallery w:val="placeholder"/>
        </w:category>
        <w:types>
          <w:type w:val="bbPlcHdr"/>
        </w:types>
        <w:behaviors>
          <w:behavior w:val="content"/>
        </w:behaviors>
        <w:guid w:val="{14877F7E-C4A9-41EC-94BB-0B964A4654C3}"/>
      </w:docPartPr>
      <w:docPartBody>
        <w:p w:rsidR="004D33EE" w:rsidRDefault="00DD5C7A" w:rsidP="00D77610">
          <w:pPr>
            <w:pStyle w:val="7DC6FC6E3C4C49A2900AAD3E192D7B38"/>
          </w:pPr>
          <w:r w:rsidRPr="008E23CC">
            <w:rPr>
              <w:rFonts w:cstheme="minorHAnsi"/>
            </w:rPr>
            <w:t>Enter observations of non-compliance, comments or notes here.</w:t>
          </w:r>
        </w:p>
      </w:docPartBody>
    </w:docPart>
    <w:docPart>
      <w:docPartPr>
        <w:name w:val="A44E47B80E7C4B608E27318D04467CA0"/>
        <w:category>
          <w:name w:val="General"/>
          <w:gallery w:val="placeholder"/>
        </w:category>
        <w:types>
          <w:type w:val="bbPlcHdr"/>
        </w:types>
        <w:behaviors>
          <w:behavior w:val="content"/>
        </w:behaviors>
        <w:guid w:val="{83D3FC25-4854-46A5-B151-6113106AAB17}"/>
      </w:docPartPr>
      <w:docPartBody>
        <w:p w:rsidR="004D33EE" w:rsidRDefault="00DD5C7A" w:rsidP="00D77610">
          <w:pPr>
            <w:pStyle w:val="A44E47B80E7C4B608E27318D04467CA0"/>
          </w:pPr>
          <w:r w:rsidRPr="008E23CC">
            <w:rPr>
              <w:rFonts w:cstheme="minorHAnsi"/>
            </w:rPr>
            <w:t>Enter observations of non-compliance, comments or notes here.</w:t>
          </w:r>
        </w:p>
      </w:docPartBody>
    </w:docPart>
    <w:docPart>
      <w:docPartPr>
        <w:name w:val="4BA52787BEA8447180EE58722DC0EF53"/>
        <w:category>
          <w:name w:val="General"/>
          <w:gallery w:val="placeholder"/>
        </w:category>
        <w:types>
          <w:type w:val="bbPlcHdr"/>
        </w:types>
        <w:behaviors>
          <w:behavior w:val="content"/>
        </w:behaviors>
        <w:guid w:val="{FD519ABE-1F4B-4F62-8311-55152FF70698}"/>
      </w:docPartPr>
      <w:docPartBody>
        <w:p w:rsidR="004D33EE" w:rsidRDefault="00DD5C7A" w:rsidP="00D77610">
          <w:pPr>
            <w:pStyle w:val="4BA52787BEA8447180EE58722DC0EF53"/>
          </w:pPr>
          <w:r w:rsidRPr="008E23CC">
            <w:rPr>
              <w:rFonts w:cstheme="minorHAnsi"/>
            </w:rPr>
            <w:t>Enter observations of non-compliance, comments or notes here.</w:t>
          </w:r>
        </w:p>
      </w:docPartBody>
    </w:docPart>
    <w:docPart>
      <w:docPartPr>
        <w:name w:val="84E00E7924E949FBA0ACEC7ACB8B9E66"/>
        <w:category>
          <w:name w:val="General"/>
          <w:gallery w:val="placeholder"/>
        </w:category>
        <w:types>
          <w:type w:val="bbPlcHdr"/>
        </w:types>
        <w:behaviors>
          <w:behavior w:val="content"/>
        </w:behaviors>
        <w:guid w:val="{58525194-156D-44E8-B52E-E0C03A9C7734}"/>
      </w:docPartPr>
      <w:docPartBody>
        <w:p w:rsidR="004D33EE" w:rsidRDefault="00DD5C7A" w:rsidP="00D77610">
          <w:pPr>
            <w:pStyle w:val="84E00E7924E949FBA0ACEC7ACB8B9E66"/>
          </w:pPr>
          <w:r w:rsidRPr="008E23CC">
            <w:rPr>
              <w:rFonts w:cstheme="minorHAnsi"/>
            </w:rPr>
            <w:t>Enter observations of non-compliance, comments or notes here.</w:t>
          </w:r>
        </w:p>
      </w:docPartBody>
    </w:docPart>
    <w:docPart>
      <w:docPartPr>
        <w:name w:val="0454F33E77EB453DBF69848ADEF2821B"/>
        <w:category>
          <w:name w:val="General"/>
          <w:gallery w:val="placeholder"/>
        </w:category>
        <w:types>
          <w:type w:val="bbPlcHdr"/>
        </w:types>
        <w:behaviors>
          <w:behavior w:val="content"/>
        </w:behaviors>
        <w:guid w:val="{8101FCAF-CF6E-456D-873D-E4F0057C250D}"/>
      </w:docPartPr>
      <w:docPartBody>
        <w:p w:rsidR="004D33EE" w:rsidRDefault="00DD5C7A" w:rsidP="00D77610">
          <w:pPr>
            <w:pStyle w:val="0454F33E77EB453DBF69848ADEF2821B"/>
          </w:pPr>
          <w:r w:rsidRPr="008E23CC">
            <w:rPr>
              <w:rFonts w:cstheme="minorHAnsi"/>
            </w:rPr>
            <w:t>Enter observations of non-compliance, comments or notes here.</w:t>
          </w:r>
        </w:p>
      </w:docPartBody>
    </w:docPart>
    <w:docPart>
      <w:docPartPr>
        <w:name w:val="9398589490824FF58BE61862991E26EA"/>
        <w:category>
          <w:name w:val="General"/>
          <w:gallery w:val="placeholder"/>
        </w:category>
        <w:types>
          <w:type w:val="bbPlcHdr"/>
        </w:types>
        <w:behaviors>
          <w:behavior w:val="content"/>
        </w:behaviors>
        <w:guid w:val="{EC8464F5-9B84-41B4-A3C4-572315B28F8C}"/>
      </w:docPartPr>
      <w:docPartBody>
        <w:p w:rsidR="004D33EE" w:rsidRDefault="00DD5C7A" w:rsidP="00D77610">
          <w:pPr>
            <w:pStyle w:val="9398589490824FF58BE61862991E26EA"/>
          </w:pPr>
          <w:r w:rsidRPr="008E23CC">
            <w:rPr>
              <w:rFonts w:cstheme="minorHAnsi"/>
            </w:rPr>
            <w:t>Enter observations of non-compliance, comments or notes here.</w:t>
          </w:r>
        </w:p>
      </w:docPartBody>
    </w:docPart>
    <w:docPart>
      <w:docPartPr>
        <w:name w:val="FAEE83AABD3443B78E3C198D62F9DB5A"/>
        <w:category>
          <w:name w:val="General"/>
          <w:gallery w:val="placeholder"/>
        </w:category>
        <w:types>
          <w:type w:val="bbPlcHdr"/>
        </w:types>
        <w:behaviors>
          <w:behavior w:val="content"/>
        </w:behaviors>
        <w:guid w:val="{244B3695-0185-4855-980D-AE1070888B22}"/>
      </w:docPartPr>
      <w:docPartBody>
        <w:p w:rsidR="004D33EE" w:rsidRDefault="00DD5C7A" w:rsidP="00D77610">
          <w:pPr>
            <w:pStyle w:val="FAEE83AABD3443B78E3C198D62F9DB5A"/>
          </w:pPr>
          <w:r w:rsidRPr="008E23CC">
            <w:rPr>
              <w:rFonts w:cstheme="minorHAnsi"/>
            </w:rPr>
            <w:t>Enter observations of non-compliance, comments or notes here.</w:t>
          </w:r>
        </w:p>
      </w:docPartBody>
    </w:docPart>
    <w:docPart>
      <w:docPartPr>
        <w:name w:val="B0CDAF8464AB4B34B7D7423B5F11B9C8"/>
        <w:category>
          <w:name w:val="General"/>
          <w:gallery w:val="placeholder"/>
        </w:category>
        <w:types>
          <w:type w:val="bbPlcHdr"/>
        </w:types>
        <w:behaviors>
          <w:behavior w:val="content"/>
        </w:behaviors>
        <w:guid w:val="{C6C34CC3-192D-4D75-8C81-9A892F5936EC}"/>
      </w:docPartPr>
      <w:docPartBody>
        <w:p w:rsidR="004D33EE" w:rsidRDefault="00DD5C7A" w:rsidP="00D77610">
          <w:pPr>
            <w:pStyle w:val="B0CDAF8464AB4B34B7D7423B5F11B9C8"/>
          </w:pPr>
          <w:r w:rsidRPr="008E23CC">
            <w:rPr>
              <w:rFonts w:cstheme="minorHAnsi"/>
            </w:rPr>
            <w:t>Enter observations of non-compliance, comments or notes here.</w:t>
          </w:r>
        </w:p>
      </w:docPartBody>
    </w:docPart>
    <w:docPart>
      <w:docPartPr>
        <w:name w:val="2707FA09211A404691E6C0425E069D53"/>
        <w:category>
          <w:name w:val="General"/>
          <w:gallery w:val="placeholder"/>
        </w:category>
        <w:types>
          <w:type w:val="bbPlcHdr"/>
        </w:types>
        <w:behaviors>
          <w:behavior w:val="content"/>
        </w:behaviors>
        <w:guid w:val="{49CB8719-EC8E-48FB-BB24-B500E650BC4D}"/>
      </w:docPartPr>
      <w:docPartBody>
        <w:p w:rsidR="004D33EE" w:rsidRDefault="00DD5C7A" w:rsidP="00D77610">
          <w:pPr>
            <w:pStyle w:val="2707FA09211A404691E6C0425E069D53"/>
          </w:pPr>
          <w:r w:rsidRPr="008E23CC">
            <w:rPr>
              <w:rFonts w:cstheme="minorHAnsi"/>
            </w:rPr>
            <w:t>Enter observations of non-compliance, comments or notes here.</w:t>
          </w:r>
        </w:p>
      </w:docPartBody>
    </w:docPart>
    <w:docPart>
      <w:docPartPr>
        <w:name w:val="1436812A482C47DE920A9F5517CEF843"/>
        <w:category>
          <w:name w:val="General"/>
          <w:gallery w:val="placeholder"/>
        </w:category>
        <w:types>
          <w:type w:val="bbPlcHdr"/>
        </w:types>
        <w:behaviors>
          <w:behavior w:val="content"/>
        </w:behaviors>
        <w:guid w:val="{1B6DB844-B72A-48E1-A72D-1C13867A3F0B}"/>
      </w:docPartPr>
      <w:docPartBody>
        <w:p w:rsidR="004D33EE" w:rsidRDefault="00DD5C7A" w:rsidP="00D77610">
          <w:pPr>
            <w:pStyle w:val="1436812A482C47DE920A9F5517CEF843"/>
          </w:pPr>
          <w:r w:rsidRPr="008E23CC">
            <w:rPr>
              <w:rFonts w:cstheme="minorHAnsi"/>
            </w:rPr>
            <w:t>Enter observations of non-compliance, comments or notes here.</w:t>
          </w:r>
        </w:p>
      </w:docPartBody>
    </w:docPart>
    <w:docPart>
      <w:docPartPr>
        <w:name w:val="9A730729DB71435884F67D132D10C6B2"/>
        <w:category>
          <w:name w:val="General"/>
          <w:gallery w:val="placeholder"/>
        </w:category>
        <w:types>
          <w:type w:val="bbPlcHdr"/>
        </w:types>
        <w:behaviors>
          <w:behavior w:val="content"/>
        </w:behaviors>
        <w:guid w:val="{F06267A7-B7E2-4365-B8FD-82D068E1809C}"/>
      </w:docPartPr>
      <w:docPartBody>
        <w:p w:rsidR="004D33EE" w:rsidRDefault="00DD5C7A" w:rsidP="00D77610">
          <w:pPr>
            <w:pStyle w:val="9A730729DB71435884F67D132D10C6B2"/>
          </w:pPr>
          <w:r w:rsidRPr="008E23CC">
            <w:rPr>
              <w:rFonts w:cstheme="minorHAnsi"/>
            </w:rPr>
            <w:t>Enter observations of non-compliance, comments or notes here.</w:t>
          </w:r>
        </w:p>
      </w:docPartBody>
    </w:docPart>
    <w:docPart>
      <w:docPartPr>
        <w:name w:val="CF439B5D91074D4DB381E1CDDBBD58F2"/>
        <w:category>
          <w:name w:val="General"/>
          <w:gallery w:val="placeholder"/>
        </w:category>
        <w:types>
          <w:type w:val="bbPlcHdr"/>
        </w:types>
        <w:behaviors>
          <w:behavior w:val="content"/>
        </w:behaviors>
        <w:guid w:val="{5ED0805C-D4FF-4FD2-B763-2D9E240D1208}"/>
      </w:docPartPr>
      <w:docPartBody>
        <w:p w:rsidR="004D33EE" w:rsidRDefault="00DD5C7A" w:rsidP="00D77610">
          <w:pPr>
            <w:pStyle w:val="CF439B5D91074D4DB381E1CDDBBD58F2"/>
          </w:pPr>
          <w:r w:rsidRPr="008E23CC">
            <w:rPr>
              <w:rFonts w:cstheme="minorHAnsi"/>
            </w:rPr>
            <w:t>Enter observations of non-compliance, comments or notes here.</w:t>
          </w:r>
        </w:p>
      </w:docPartBody>
    </w:docPart>
    <w:docPart>
      <w:docPartPr>
        <w:name w:val="F226C47E5ECD4B17B507AF5A8B9BAA1C"/>
        <w:category>
          <w:name w:val="General"/>
          <w:gallery w:val="placeholder"/>
        </w:category>
        <w:types>
          <w:type w:val="bbPlcHdr"/>
        </w:types>
        <w:behaviors>
          <w:behavior w:val="content"/>
        </w:behaviors>
        <w:guid w:val="{8625E53F-E5A3-4961-87C8-74D22478F7C5}"/>
      </w:docPartPr>
      <w:docPartBody>
        <w:p w:rsidR="004D33EE" w:rsidRDefault="00DD5C7A" w:rsidP="00D77610">
          <w:pPr>
            <w:pStyle w:val="F226C47E5ECD4B17B507AF5A8B9BAA1C"/>
          </w:pPr>
          <w:r w:rsidRPr="008E23CC">
            <w:rPr>
              <w:rFonts w:cstheme="minorHAnsi"/>
            </w:rPr>
            <w:t>Enter observations of non-compliance, comments or notes here.</w:t>
          </w:r>
        </w:p>
      </w:docPartBody>
    </w:docPart>
    <w:docPart>
      <w:docPartPr>
        <w:name w:val="E5DAC51B71D54CAC997F1C35BB8ABD17"/>
        <w:category>
          <w:name w:val="General"/>
          <w:gallery w:val="placeholder"/>
        </w:category>
        <w:types>
          <w:type w:val="bbPlcHdr"/>
        </w:types>
        <w:behaviors>
          <w:behavior w:val="content"/>
        </w:behaviors>
        <w:guid w:val="{751BDEC3-EF40-47CF-8101-12F0F314FBBF}"/>
      </w:docPartPr>
      <w:docPartBody>
        <w:p w:rsidR="004D33EE" w:rsidRDefault="00DD5C7A" w:rsidP="00D77610">
          <w:pPr>
            <w:pStyle w:val="E5DAC51B71D54CAC997F1C35BB8ABD17"/>
          </w:pPr>
          <w:r w:rsidRPr="008E23CC">
            <w:rPr>
              <w:rFonts w:cstheme="minorHAnsi"/>
            </w:rPr>
            <w:t>Enter observations of non-compliance, comments or notes here.</w:t>
          </w:r>
        </w:p>
      </w:docPartBody>
    </w:docPart>
    <w:docPart>
      <w:docPartPr>
        <w:name w:val="F3495E266DE34B3386974D1E1F235749"/>
        <w:category>
          <w:name w:val="General"/>
          <w:gallery w:val="placeholder"/>
        </w:category>
        <w:types>
          <w:type w:val="bbPlcHdr"/>
        </w:types>
        <w:behaviors>
          <w:behavior w:val="content"/>
        </w:behaviors>
        <w:guid w:val="{664D2C63-3424-4E04-A896-4E65E69F4CC4}"/>
      </w:docPartPr>
      <w:docPartBody>
        <w:p w:rsidR="004D33EE" w:rsidRDefault="00DD5C7A" w:rsidP="00D77610">
          <w:pPr>
            <w:pStyle w:val="F3495E266DE34B3386974D1E1F235749"/>
          </w:pPr>
          <w:r w:rsidRPr="008E23CC">
            <w:rPr>
              <w:rFonts w:cstheme="minorHAnsi"/>
            </w:rPr>
            <w:t>Enter observations of non-compliance, comments or notes here.</w:t>
          </w:r>
        </w:p>
      </w:docPartBody>
    </w:docPart>
    <w:docPart>
      <w:docPartPr>
        <w:name w:val="09F99CA65F6E47CA9DB5EB1E41E18260"/>
        <w:category>
          <w:name w:val="General"/>
          <w:gallery w:val="placeholder"/>
        </w:category>
        <w:types>
          <w:type w:val="bbPlcHdr"/>
        </w:types>
        <w:behaviors>
          <w:behavior w:val="content"/>
        </w:behaviors>
        <w:guid w:val="{6562081D-E8CF-4CBA-9591-70155D98755D}"/>
      </w:docPartPr>
      <w:docPartBody>
        <w:p w:rsidR="004D33EE" w:rsidRDefault="00DD5C7A" w:rsidP="00D77610">
          <w:pPr>
            <w:pStyle w:val="09F99CA65F6E47CA9DB5EB1E41E18260"/>
          </w:pPr>
          <w:r w:rsidRPr="008E23CC">
            <w:rPr>
              <w:rFonts w:cstheme="minorHAnsi"/>
            </w:rPr>
            <w:t>Enter observations of non-compliance, comments or notes here.</w:t>
          </w:r>
        </w:p>
      </w:docPartBody>
    </w:docPart>
    <w:docPart>
      <w:docPartPr>
        <w:name w:val="64C6B974CA304B7DB5ED136AA9275A62"/>
        <w:category>
          <w:name w:val="General"/>
          <w:gallery w:val="placeholder"/>
        </w:category>
        <w:types>
          <w:type w:val="bbPlcHdr"/>
        </w:types>
        <w:behaviors>
          <w:behavior w:val="content"/>
        </w:behaviors>
        <w:guid w:val="{758E33B4-8382-4D2F-9514-323004EE94E3}"/>
      </w:docPartPr>
      <w:docPartBody>
        <w:p w:rsidR="004D33EE" w:rsidRDefault="00DD5C7A" w:rsidP="00D77610">
          <w:pPr>
            <w:pStyle w:val="64C6B974CA304B7DB5ED136AA9275A62"/>
          </w:pPr>
          <w:r w:rsidRPr="008E23CC">
            <w:rPr>
              <w:rFonts w:cstheme="minorHAnsi"/>
            </w:rPr>
            <w:t>Enter observations of non-compliance, comments or notes here.</w:t>
          </w:r>
        </w:p>
      </w:docPartBody>
    </w:docPart>
    <w:docPart>
      <w:docPartPr>
        <w:name w:val="1E56E7A0B051471B97A8BF6D7BB66632"/>
        <w:category>
          <w:name w:val="General"/>
          <w:gallery w:val="placeholder"/>
        </w:category>
        <w:types>
          <w:type w:val="bbPlcHdr"/>
        </w:types>
        <w:behaviors>
          <w:behavior w:val="content"/>
        </w:behaviors>
        <w:guid w:val="{5A027E27-6E87-44CF-B8D2-D4B536111066}"/>
      </w:docPartPr>
      <w:docPartBody>
        <w:p w:rsidR="004D33EE" w:rsidRDefault="00DD5C7A" w:rsidP="00D77610">
          <w:pPr>
            <w:pStyle w:val="1E56E7A0B051471B97A8BF6D7BB66632"/>
          </w:pPr>
          <w:r w:rsidRPr="008E23CC">
            <w:rPr>
              <w:rFonts w:cstheme="minorHAnsi"/>
            </w:rPr>
            <w:t>Enter observations of non-compliance, comments or notes here.</w:t>
          </w:r>
        </w:p>
      </w:docPartBody>
    </w:docPart>
    <w:docPart>
      <w:docPartPr>
        <w:name w:val="48ADDC4C81EB46B5A6DD0F2B673F1053"/>
        <w:category>
          <w:name w:val="General"/>
          <w:gallery w:val="placeholder"/>
        </w:category>
        <w:types>
          <w:type w:val="bbPlcHdr"/>
        </w:types>
        <w:behaviors>
          <w:behavior w:val="content"/>
        </w:behaviors>
        <w:guid w:val="{D1B611AD-D937-4505-9AED-734802CC92B3}"/>
      </w:docPartPr>
      <w:docPartBody>
        <w:p w:rsidR="004D33EE" w:rsidRDefault="00DD5C7A" w:rsidP="00D77610">
          <w:pPr>
            <w:pStyle w:val="48ADDC4C81EB46B5A6DD0F2B673F1053"/>
          </w:pPr>
          <w:r w:rsidRPr="008E23CC">
            <w:rPr>
              <w:rFonts w:cstheme="minorHAnsi"/>
            </w:rPr>
            <w:t>Enter observations of non-compliance, comments or notes here.</w:t>
          </w:r>
        </w:p>
      </w:docPartBody>
    </w:docPart>
    <w:docPart>
      <w:docPartPr>
        <w:name w:val="9A5BA240875A46F19EE88162F370A822"/>
        <w:category>
          <w:name w:val="General"/>
          <w:gallery w:val="placeholder"/>
        </w:category>
        <w:types>
          <w:type w:val="bbPlcHdr"/>
        </w:types>
        <w:behaviors>
          <w:behavior w:val="content"/>
        </w:behaviors>
        <w:guid w:val="{6102200F-FC31-4B09-B7A3-21906ECAB665}"/>
      </w:docPartPr>
      <w:docPartBody>
        <w:p w:rsidR="004D33EE" w:rsidRDefault="00DD5C7A" w:rsidP="00D77610">
          <w:pPr>
            <w:pStyle w:val="9A5BA240875A46F19EE88162F370A822"/>
          </w:pPr>
          <w:r w:rsidRPr="008E23CC">
            <w:rPr>
              <w:rFonts w:cstheme="minorHAnsi"/>
            </w:rPr>
            <w:t>Enter observations of non-compliance, comments or notes here.</w:t>
          </w:r>
        </w:p>
      </w:docPartBody>
    </w:docPart>
    <w:docPart>
      <w:docPartPr>
        <w:name w:val="D5E99EDFCAF74793B618EA0B7CC731F2"/>
        <w:category>
          <w:name w:val="General"/>
          <w:gallery w:val="placeholder"/>
        </w:category>
        <w:types>
          <w:type w:val="bbPlcHdr"/>
        </w:types>
        <w:behaviors>
          <w:behavior w:val="content"/>
        </w:behaviors>
        <w:guid w:val="{59BA23F6-41E6-4342-9653-A6F0A3AD9A25}"/>
      </w:docPartPr>
      <w:docPartBody>
        <w:p w:rsidR="004D33EE" w:rsidRDefault="00DD5C7A" w:rsidP="00D77610">
          <w:pPr>
            <w:pStyle w:val="D5E99EDFCAF74793B618EA0B7CC731F2"/>
          </w:pPr>
          <w:r w:rsidRPr="008E23CC">
            <w:rPr>
              <w:rFonts w:cstheme="minorHAnsi"/>
            </w:rPr>
            <w:t>Enter observations of non-compliance, comments or notes here.</w:t>
          </w:r>
        </w:p>
      </w:docPartBody>
    </w:docPart>
    <w:docPart>
      <w:docPartPr>
        <w:name w:val="626DF026FF354C65A95E9FD61A4CD1F6"/>
        <w:category>
          <w:name w:val="General"/>
          <w:gallery w:val="placeholder"/>
        </w:category>
        <w:types>
          <w:type w:val="bbPlcHdr"/>
        </w:types>
        <w:behaviors>
          <w:behavior w:val="content"/>
        </w:behaviors>
        <w:guid w:val="{785A332C-54FB-42F5-980E-78DAA602B7F2}"/>
      </w:docPartPr>
      <w:docPartBody>
        <w:p w:rsidR="004D33EE" w:rsidRDefault="00DD5C7A" w:rsidP="00D77610">
          <w:pPr>
            <w:pStyle w:val="626DF026FF354C65A95E9FD61A4CD1F6"/>
          </w:pPr>
          <w:r w:rsidRPr="008E23CC">
            <w:rPr>
              <w:rFonts w:cstheme="minorHAnsi"/>
            </w:rPr>
            <w:t>Enter observations of non-compliance, comments or notes here.</w:t>
          </w:r>
        </w:p>
      </w:docPartBody>
    </w:docPart>
    <w:docPart>
      <w:docPartPr>
        <w:name w:val="46CEB4D7B6A34FD4AC943DAA31BE8076"/>
        <w:category>
          <w:name w:val="General"/>
          <w:gallery w:val="placeholder"/>
        </w:category>
        <w:types>
          <w:type w:val="bbPlcHdr"/>
        </w:types>
        <w:behaviors>
          <w:behavior w:val="content"/>
        </w:behaviors>
        <w:guid w:val="{974EB8AD-0371-4D40-ABD4-786A713D7EFE}"/>
      </w:docPartPr>
      <w:docPartBody>
        <w:p w:rsidR="004D33EE" w:rsidRDefault="00DD5C7A" w:rsidP="00D77610">
          <w:pPr>
            <w:pStyle w:val="46CEB4D7B6A34FD4AC943DAA31BE8076"/>
          </w:pPr>
          <w:r w:rsidRPr="008E23CC">
            <w:rPr>
              <w:rFonts w:cstheme="minorHAnsi"/>
            </w:rPr>
            <w:t>Enter observations of non-compliance, comments or notes here.</w:t>
          </w:r>
        </w:p>
      </w:docPartBody>
    </w:docPart>
    <w:docPart>
      <w:docPartPr>
        <w:name w:val="BCFD1B236D4B4B7D8120045F2272F9D9"/>
        <w:category>
          <w:name w:val="General"/>
          <w:gallery w:val="placeholder"/>
        </w:category>
        <w:types>
          <w:type w:val="bbPlcHdr"/>
        </w:types>
        <w:behaviors>
          <w:behavior w:val="content"/>
        </w:behaviors>
        <w:guid w:val="{598CB86C-013E-4542-8C92-035523EE0C5C}"/>
      </w:docPartPr>
      <w:docPartBody>
        <w:p w:rsidR="004D33EE" w:rsidRDefault="00DD5C7A" w:rsidP="00D77610">
          <w:pPr>
            <w:pStyle w:val="BCFD1B236D4B4B7D8120045F2272F9D9"/>
          </w:pPr>
          <w:r>
            <w:t>Enter observations of non-compliance, comments or notes here.</w:t>
          </w:r>
        </w:p>
      </w:docPartBody>
    </w:docPart>
    <w:docPart>
      <w:docPartPr>
        <w:name w:val="324C7290C0DC405BA716CE1AFE4CD179"/>
        <w:category>
          <w:name w:val="General"/>
          <w:gallery w:val="placeholder"/>
        </w:category>
        <w:types>
          <w:type w:val="bbPlcHdr"/>
        </w:types>
        <w:behaviors>
          <w:behavior w:val="content"/>
        </w:behaviors>
        <w:guid w:val="{8C2876CE-BFA4-4581-8D1C-5C72BEA99361}"/>
      </w:docPartPr>
      <w:docPartBody>
        <w:p w:rsidR="004D33EE" w:rsidRDefault="00DD5C7A" w:rsidP="00D77610">
          <w:pPr>
            <w:pStyle w:val="324C7290C0DC405BA716CE1AFE4CD179"/>
          </w:pPr>
          <w:r>
            <w:t>Enter observations of non-compliance, comments or notes here.</w:t>
          </w:r>
        </w:p>
      </w:docPartBody>
    </w:docPart>
    <w:docPart>
      <w:docPartPr>
        <w:name w:val="34714E904FCD472C89B6AB53F55CFFD5"/>
        <w:category>
          <w:name w:val="General"/>
          <w:gallery w:val="placeholder"/>
        </w:category>
        <w:types>
          <w:type w:val="bbPlcHdr"/>
        </w:types>
        <w:behaviors>
          <w:behavior w:val="content"/>
        </w:behaviors>
        <w:guid w:val="{545F5479-FC3B-44D2-833E-FE37051BB783}"/>
      </w:docPartPr>
      <w:docPartBody>
        <w:p w:rsidR="004D33EE" w:rsidRDefault="00DD5C7A" w:rsidP="00D77610">
          <w:pPr>
            <w:pStyle w:val="34714E904FCD472C89B6AB53F55CFFD5"/>
          </w:pPr>
          <w:r>
            <w:t>Enter observations of non-compliance, comments or notes here.</w:t>
          </w:r>
        </w:p>
      </w:docPartBody>
    </w:docPart>
    <w:docPart>
      <w:docPartPr>
        <w:name w:val="8EB47383EB0242C0A9A73D02DA1405A4"/>
        <w:category>
          <w:name w:val="General"/>
          <w:gallery w:val="placeholder"/>
        </w:category>
        <w:types>
          <w:type w:val="bbPlcHdr"/>
        </w:types>
        <w:behaviors>
          <w:behavior w:val="content"/>
        </w:behaviors>
        <w:guid w:val="{EFD13A87-653D-47F8-B89D-58ABF43E1F96}"/>
      </w:docPartPr>
      <w:docPartBody>
        <w:p w:rsidR="004D33EE" w:rsidRDefault="00DD5C7A" w:rsidP="00D77610">
          <w:pPr>
            <w:pStyle w:val="8EB47383EB0242C0A9A73D02DA1405A4"/>
          </w:pPr>
          <w:r>
            <w:t>Enter observations of non-compliance, comments or notes here.</w:t>
          </w:r>
        </w:p>
      </w:docPartBody>
    </w:docPart>
    <w:docPart>
      <w:docPartPr>
        <w:name w:val="E043471F914543C595A0B94D9CCAAD41"/>
        <w:category>
          <w:name w:val="General"/>
          <w:gallery w:val="placeholder"/>
        </w:category>
        <w:types>
          <w:type w:val="bbPlcHdr"/>
        </w:types>
        <w:behaviors>
          <w:behavior w:val="content"/>
        </w:behaviors>
        <w:guid w:val="{7E024DAC-E58C-4BEF-97D9-E05EDC2AF446}"/>
      </w:docPartPr>
      <w:docPartBody>
        <w:p w:rsidR="004D33EE" w:rsidRDefault="00DD5C7A" w:rsidP="00D77610">
          <w:pPr>
            <w:pStyle w:val="E043471F914543C595A0B94D9CCAAD41"/>
          </w:pPr>
          <w:r>
            <w:t>Enter observations of non-compliance, comments or notes here.</w:t>
          </w:r>
        </w:p>
      </w:docPartBody>
    </w:docPart>
    <w:docPart>
      <w:docPartPr>
        <w:name w:val="0B9A5B40572449A988340F54B18B4133"/>
        <w:category>
          <w:name w:val="General"/>
          <w:gallery w:val="placeholder"/>
        </w:category>
        <w:types>
          <w:type w:val="bbPlcHdr"/>
        </w:types>
        <w:behaviors>
          <w:behavior w:val="content"/>
        </w:behaviors>
        <w:guid w:val="{CBC46BF0-2B47-4705-85A4-F7328C55D706}"/>
      </w:docPartPr>
      <w:docPartBody>
        <w:p w:rsidR="004D33EE" w:rsidRDefault="00DD5C7A" w:rsidP="00D77610">
          <w:pPr>
            <w:pStyle w:val="0B9A5B40572449A988340F54B18B4133"/>
          </w:pPr>
          <w:r>
            <w:t>Enter observations of non-compliance, comments or notes here.</w:t>
          </w:r>
        </w:p>
      </w:docPartBody>
    </w:docPart>
    <w:docPart>
      <w:docPartPr>
        <w:name w:val="6B93F12D28B74EAE97E688A556F1508F"/>
        <w:category>
          <w:name w:val="General"/>
          <w:gallery w:val="placeholder"/>
        </w:category>
        <w:types>
          <w:type w:val="bbPlcHdr"/>
        </w:types>
        <w:behaviors>
          <w:behavior w:val="content"/>
        </w:behaviors>
        <w:guid w:val="{3EE52CEF-2E00-4B1A-9733-E37940E05C0E}"/>
      </w:docPartPr>
      <w:docPartBody>
        <w:p w:rsidR="004D33EE" w:rsidRDefault="00DD5C7A" w:rsidP="00D77610">
          <w:pPr>
            <w:pStyle w:val="6B93F12D28B74EAE97E688A556F1508F"/>
          </w:pPr>
          <w:r>
            <w:t>Enter observations of non-compliance, comments or notes here.</w:t>
          </w:r>
        </w:p>
      </w:docPartBody>
    </w:docPart>
    <w:docPart>
      <w:docPartPr>
        <w:name w:val="BBD7AEEB47D7479B9075FD384DCF7990"/>
        <w:category>
          <w:name w:val="General"/>
          <w:gallery w:val="placeholder"/>
        </w:category>
        <w:types>
          <w:type w:val="bbPlcHdr"/>
        </w:types>
        <w:behaviors>
          <w:behavior w:val="content"/>
        </w:behaviors>
        <w:guid w:val="{02B509C9-BC1A-4CCA-A75F-03E7B99FD9C1}"/>
      </w:docPartPr>
      <w:docPartBody>
        <w:p w:rsidR="004D33EE" w:rsidRDefault="00DD5C7A" w:rsidP="00D77610">
          <w:pPr>
            <w:pStyle w:val="BBD7AEEB47D7479B9075FD384DCF7990"/>
          </w:pPr>
          <w:r>
            <w:t>Enter observations of non-compliance, comments or notes here.</w:t>
          </w:r>
        </w:p>
      </w:docPartBody>
    </w:docPart>
    <w:docPart>
      <w:docPartPr>
        <w:name w:val="1F8EA9C426CF4C8E827BBF9628E40F87"/>
        <w:category>
          <w:name w:val="General"/>
          <w:gallery w:val="placeholder"/>
        </w:category>
        <w:types>
          <w:type w:val="bbPlcHdr"/>
        </w:types>
        <w:behaviors>
          <w:behavior w:val="content"/>
        </w:behaviors>
        <w:guid w:val="{A1D4502B-4954-408C-A4AE-063E3317A5BC}"/>
      </w:docPartPr>
      <w:docPartBody>
        <w:p w:rsidR="004D33EE" w:rsidRDefault="00DD5C7A" w:rsidP="00D77610">
          <w:pPr>
            <w:pStyle w:val="1F8EA9C426CF4C8E827BBF9628E40F87"/>
          </w:pPr>
          <w:r>
            <w:t>Enter observations of non-compliance, comments or notes here.</w:t>
          </w:r>
        </w:p>
      </w:docPartBody>
    </w:docPart>
    <w:docPart>
      <w:docPartPr>
        <w:name w:val="85051553149A4B20B6C2A51E1E7D4202"/>
        <w:category>
          <w:name w:val="General"/>
          <w:gallery w:val="placeholder"/>
        </w:category>
        <w:types>
          <w:type w:val="bbPlcHdr"/>
        </w:types>
        <w:behaviors>
          <w:behavior w:val="content"/>
        </w:behaviors>
        <w:guid w:val="{ED73F336-8CCB-4600-83C7-8F6750B389E3}"/>
      </w:docPartPr>
      <w:docPartBody>
        <w:p w:rsidR="004D33EE" w:rsidRDefault="00DD5C7A" w:rsidP="00D77610">
          <w:pPr>
            <w:pStyle w:val="85051553149A4B20B6C2A51E1E7D4202"/>
          </w:pPr>
          <w:r w:rsidRPr="00F0770A">
            <w:rPr>
              <w:rFonts w:cstheme="minorHAnsi"/>
            </w:rPr>
            <w:t>Enter observations of non-compliance, comments or notes here.</w:t>
          </w:r>
        </w:p>
      </w:docPartBody>
    </w:docPart>
    <w:docPart>
      <w:docPartPr>
        <w:name w:val="28E33C60DD10401FAB88C2E0627234C5"/>
        <w:category>
          <w:name w:val="General"/>
          <w:gallery w:val="placeholder"/>
        </w:category>
        <w:types>
          <w:type w:val="bbPlcHdr"/>
        </w:types>
        <w:behaviors>
          <w:behavior w:val="content"/>
        </w:behaviors>
        <w:guid w:val="{94BC4863-6A57-410A-A8AF-3A08989558FC}"/>
      </w:docPartPr>
      <w:docPartBody>
        <w:p w:rsidR="004D33EE" w:rsidRDefault="00DD5C7A" w:rsidP="00D77610">
          <w:pPr>
            <w:pStyle w:val="28E33C60DD10401FAB88C2E0627234C5"/>
          </w:pPr>
          <w:r w:rsidRPr="00F0770A">
            <w:rPr>
              <w:rFonts w:cstheme="minorHAnsi"/>
            </w:rPr>
            <w:t>Enter observations of non-compliance, comments or notes here.</w:t>
          </w:r>
        </w:p>
      </w:docPartBody>
    </w:docPart>
    <w:docPart>
      <w:docPartPr>
        <w:name w:val="B2DFCF8C34034929B0288F6E388D00AC"/>
        <w:category>
          <w:name w:val="General"/>
          <w:gallery w:val="placeholder"/>
        </w:category>
        <w:types>
          <w:type w:val="bbPlcHdr"/>
        </w:types>
        <w:behaviors>
          <w:behavior w:val="content"/>
        </w:behaviors>
        <w:guid w:val="{5A2D8817-934A-474C-8F42-78E1C4871E2C}"/>
      </w:docPartPr>
      <w:docPartBody>
        <w:p w:rsidR="004D33EE" w:rsidRDefault="00DD5C7A" w:rsidP="00D77610">
          <w:pPr>
            <w:pStyle w:val="B2DFCF8C34034929B0288F6E388D00AC"/>
          </w:pPr>
          <w:r w:rsidRPr="00F0770A">
            <w:rPr>
              <w:rFonts w:cstheme="minorHAnsi"/>
            </w:rPr>
            <w:t>Enter observations of non-compliance, comments or notes here.</w:t>
          </w:r>
        </w:p>
      </w:docPartBody>
    </w:docPart>
    <w:docPart>
      <w:docPartPr>
        <w:name w:val="4354B4EF26084B589404ACE3FC8D8ACA"/>
        <w:category>
          <w:name w:val="General"/>
          <w:gallery w:val="placeholder"/>
        </w:category>
        <w:types>
          <w:type w:val="bbPlcHdr"/>
        </w:types>
        <w:behaviors>
          <w:behavior w:val="content"/>
        </w:behaviors>
        <w:guid w:val="{BDA939C6-3133-40B5-AE2E-63CF065836B3}"/>
      </w:docPartPr>
      <w:docPartBody>
        <w:p w:rsidR="004D33EE" w:rsidRDefault="00DD5C7A" w:rsidP="00D77610">
          <w:pPr>
            <w:pStyle w:val="4354B4EF26084B589404ACE3FC8D8ACA"/>
          </w:pPr>
          <w:r w:rsidRPr="00F0770A">
            <w:rPr>
              <w:rFonts w:cstheme="minorHAnsi"/>
            </w:rPr>
            <w:t>Enter observations of non-compliance, comments or notes here.</w:t>
          </w:r>
        </w:p>
      </w:docPartBody>
    </w:docPart>
    <w:docPart>
      <w:docPartPr>
        <w:name w:val="83F93E68041341B0A9BCB6B2C112C7F6"/>
        <w:category>
          <w:name w:val="General"/>
          <w:gallery w:val="placeholder"/>
        </w:category>
        <w:types>
          <w:type w:val="bbPlcHdr"/>
        </w:types>
        <w:behaviors>
          <w:behavior w:val="content"/>
        </w:behaviors>
        <w:guid w:val="{D31769FA-57D4-49CF-9293-7AF495541515}"/>
      </w:docPartPr>
      <w:docPartBody>
        <w:p w:rsidR="004D33EE" w:rsidRDefault="00DD5C7A" w:rsidP="00D77610">
          <w:pPr>
            <w:pStyle w:val="83F93E68041341B0A9BCB6B2C112C7F6"/>
          </w:pPr>
          <w:r w:rsidRPr="00F0770A">
            <w:rPr>
              <w:rFonts w:cstheme="minorHAnsi"/>
            </w:rPr>
            <w:t>Enter observations of non-compliance, comments or notes here.</w:t>
          </w:r>
        </w:p>
      </w:docPartBody>
    </w:docPart>
    <w:docPart>
      <w:docPartPr>
        <w:name w:val="532D88F9E89B44AFB2BDFE6716085BDB"/>
        <w:category>
          <w:name w:val="General"/>
          <w:gallery w:val="placeholder"/>
        </w:category>
        <w:types>
          <w:type w:val="bbPlcHdr"/>
        </w:types>
        <w:behaviors>
          <w:behavior w:val="content"/>
        </w:behaviors>
        <w:guid w:val="{406426F3-1434-4A6F-98BC-9A8DA0AFBE98}"/>
      </w:docPartPr>
      <w:docPartBody>
        <w:p w:rsidR="004D33EE" w:rsidRDefault="00DD5C7A" w:rsidP="00D77610">
          <w:pPr>
            <w:pStyle w:val="532D88F9E89B44AFB2BDFE6716085BDB"/>
          </w:pPr>
          <w:r w:rsidRPr="00F0770A">
            <w:rPr>
              <w:rFonts w:cstheme="minorHAnsi"/>
            </w:rPr>
            <w:t>Enter observations of non-compliance, comments or notes here.</w:t>
          </w:r>
        </w:p>
      </w:docPartBody>
    </w:docPart>
    <w:docPart>
      <w:docPartPr>
        <w:name w:val="DD49E4BD16DD4EF7A889D626A5E83661"/>
        <w:category>
          <w:name w:val="General"/>
          <w:gallery w:val="placeholder"/>
        </w:category>
        <w:types>
          <w:type w:val="bbPlcHdr"/>
        </w:types>
        <w:behaviors>
          <w:behavior w:val="content"/>
        </w:behaviors>
        <w:guid w:val="{4DC71920-189A-4370-BFAB-FA4C351B985D}"/>
      </w:docPartPr>
      <w:docPartBody>
        <w:p w:rsidR="004D33EE" w:rsidRDefault="00DD5C7A" w:rsidP="00D77610">
          <w:pPr>
            <w:pStyle w:val="DD49E4BD16DD4EF7A889D626A5E83661"/>
          </w:pPr>
          <w:r w:rsidRPr="0084305D">
            <w:rPr>
              <w:rFonts w:cstheme="minorHAnsi"/>
            </w:rPr>
            <w:t>Enter observations of non-compliance, comments or notes here.</w:t>
          </w:r>
        </w:p>
      </w:docPartBody>
    </w:docPart>
    <w:docPart>
      <w:docPartPr>
        <w:name w:val="6BF733222D884B0E95216354C0662084"/>
        <w:category>
          <w:name w:val="General"/>
          <w:gallery w:val="placeholder"/>
        </w:category>
        <w:types>
          <w:type w:val="bbPlcHdr"/>
        </w:types>
        <w:behaviors>
          <w:behavior w:val="content"/>
        </w:behaviors>
        <w:guid w:val="{8D23CB49-026E-4AF7-87B5-9FCF26F5BC08}"/>
      </w:docPartPr>
      <w:docPartBody>
        <w:p w:rsidR="004D33EE" w:rsidRDefault="00DD5C7A" w:rsidP="00D77610">
          <w:pPr>
            <w:pStyle w:val="6BF733222D884B0E95216354C0662084"/>
          </w:pPr>
          <w:r w:rsidRPr="0084305D">
            <w:rPr>
              <w:rFonts w:cstheme="minorHAnsi"/>
            </w:rPr>
            <w:t>Enter observations of non-compliance, comments or notes here.</w:t>
          </w:r>
        </w:p>
      </w:docPartBody>
    </w:docPart>
    <w:docPart>
      <w:docPartPr>
        <w:name w:val="81E05EE7EFA244E29F48C6CF867E729D"/>
        <w:category>
          <w:name w:val="General"/>
          <w:gallery w:val="placeholder"/>
        </w:category>
        <w:types>
          <w:type w:val="bbPlcHdr"/>
        </w:types>
        <w:behaviors>
          <w:behavior w:val="content"/>
        </w:behaviors>
        <w:guid w:val="{9A1CA614-D139-42F3-B2EB-A60A21CE8E35}"/>
      </w:docPartPr>
      <w:docPartBody>
        <w:p w:rsidR="004D33EE" w:rsidRDefault="00DD5C7A" w:rsidP="00D77610">
          <w:pPr>
            <w:pStyle w:val="81E05EE7EFA244E29F48C6CF867E729D"/>
          </w:pPr>
          <w:r w:rsidRPr="0084305D">
            <w:rPr>
              <w:rFonts w:cstheme="minorHAnsi"/>
            </w:rPr>
            <w:t>Enter observations of non-compliance, comments or notes here.</w:t>
          </w:r>
        </w:p>
      </w:docPartBody>
    </w:docPart>
    <w:docPart>
      <w:docPartPr>
        <w:name w:val="81E507E3E31043349517FF6AFDC8C1CF"/>
        <w:category>
          <w:name w:val="General"/>
          <w:gallery w:val="placeholder"/>
        </w:category>
        <w:types>
          <w:type w:val="bbPlcHdr"/>
        </w:types>
        <w:behaviors>
          <w:behavior w:val="content"/>
        </w:behaviors>
        <w:guid w:val="{3B7796A3-3717-4BB3-A4A7-0A398C74357B}"/>
      </w:docPartPr>
      <w:docPartBody>
        <w:p w:rsidR="004D33EE" w:rsidRDefault="00DD5C7A" w:rsidP="00D77610">
          <w:pPr>
            <w:pStyle w:val="81E507E3E31043349517FF6AFDC8C1CF"/>
          </w:pPr>
          <w:r w:rsidRPr="0084305D">
            <w:rPr>
              <w:rFonts w:cstheme="minorHAnsi"/>
            </w:rPr>
            <w:t>Enter observations of non-compliance, comments or notes here.</w:t>
          </w:r>
        </w:p>
      </w:docPartBody>
    </w:docPart>
    <w:docPart>
      <w:docPartPr>
        <w:name w:val="F252AEEFB245403EBFCD90FB18405816"/>
        <w:category>
          <w:name w:val="General"/>
          <w:gallery w:val="placeholder"/>
        </w:category>
        <w:types>
          <w:type w:val="bbPlcHdr"/>
        </w:types>
        <w:behaviors>
          <w:behavior w:val="content"/>
        </w:behaviors>
        <w:guid w:val="{5C1102D6-31AD-4777-95F6-8DC6DF523602}"/>
      </w:docPartPr>
      <w:docPartBody>
        <w:p w:rsidR="004D33EE" w:rsidRDefault="00DD5C7A" w:rsidP="00D77610">
          <w:pPr>
            <w:pStyle w:val="F252AEEFB245403EBFCD90FB18405816"/>
          </w:pPr>
          <w:r w:rsidRPr="0084305D">
            <w:rPr>
              <w:rFonts w:cstheme="minorHAnsi"/>
            </w:rPr>
            <w:t>Enter observations of non-compliance, comments or notes here.</w:t>
          </w:r>
        </w:p>
      </w:docPartBody>
    </w:docPart>
    <w:docPart>
      <w:docPartPr>
        <w:name w:val="2541ED16F11844E291D924D5ECE055A2"/>
        <w:category>
          <w:name w:val="General"/>
          <w:gallery w:val="placeholder"/>
        </w:category>
        <w:types>
          <w:type w:val="bbPlcHdr"/>
        </w:types>
        <w:behaviors>
          <w:behavior w:val="content"/>
        </w:behaviors>
        <w:guid w:val="{680B7C0C-B499-436D-8969-374AEDCA0BC6}"/>
      </w:docPartPr>
      <w:docPartBody>
        <w:p w:rsidR="004D33EE" w:rsidRDefault="00DD5C7A" w:rsidP="00D77610">
          <w:pPr>
            <w:pStyle w:val="2541ED16F11844E291D924D5ECE055A2"/>
          </w:pPr>
          <w:r w:rsidRPr="0084305D">
            <w:rPr>
              <w:rFonts w:cstheme="minorHAnsi"/>
            </w:rPr>
            <w:t>Enter observations of non-compliance, comments or notes here.</w:t>
          </w:r>
        </w:p>
      </w:docPartBody>
    </w:docPart>
    <w:docPart>
      <w:docPartPr>
        <w:name w:val="FB488D13C4834D5BBBD65A54EA7ADD60"/>
        <w:category>
          <w:name w:val="General"/>
          <w:gallery w:val="placeholder"/>
        </w:category>
        <w:types>
          <w:type w:val="bbPlcHdr"/>
        </w:types>
        <w:behaviors>
          <w:behavior w:val="content"/>
        </w:behaviors>
        <w:guid w:val="{10BCED59-247B-48FC-A9D0-A68C0B1E815E}"/>
      </w:docPartPr>
      <w:docPartBody>
        <w:p w:rsidR="004D33EE" w:rsidRDefault="00DD5C7A" w:rsidP="00D77610">
          <w:pPr>
            <w:pStyle w:val="FB488D13C4834D5BBBD65A54EA7ADD60"/>
          </w:pPr>
          <w:r w:rsidRPr="0084305D">
            <w:rPr>
              <w:rFonts w:cstheme="minorHAnsi"/>
            </w:rPr>
            <w:t>Enter observations of non-compliance, comments or notes here.</w:t>
          </w:r>
        </w:p>
      </w:docPartBody>
    </w:docPart>
    <w:docPart>
      <w:docPartPr>
        <w:name w:val="B9DF26B9F5F4473A842C98A5F5EB1EC7"/>
        <w:category>
          <w:name w:val="General"/>
          <w:gallery w:val="placeholder"/>
        </w:category>
        <w:types>
          <w:type w:val="bbPlcHdr"/>
        </w:types>
        <w:behaviors>
          <w:behavior w:val="content"/>
        </w:behaviors>
        <w:guid w:val="{F5FB664A-93D3-465F-8C5E-A695DD69BDA4}"/>
      </w:docPartPr>
      <w:docPartBody>
        <w:p w:rsidR="004D33EE" w:rsidRDefault="00DD5C7A" w:rsidP="00D77610">
          <w:pPr>
            <w:pStyle w:val="B9DF26B9F5F4473A842C98A5F5EB1EC7"/>
          </w:pPr>
          <w:r w:rsidRPr="0084305D">
            <w:rPr>
              <w:rFonts w:cstheme="minorHAnsi"/>
            </w:rPr>
            <w:t>Enter observations of non-compliance, comments or notes here.</w:t>
          </w:r>
        </w:p>
      </w:docPartBody>
    </w:docPart>
    <w:docPart>
      <w:docPartPr>
        <w:name w:val="9C279A5E70204F3292D4EC8901426232"/>
        <w:category>
          <w:name w:val="General"/>
          <w:gallery w:val="placeholder"/>
        </w:category>
        <w:types>
          <w:type w:val="bbPlcHdr"/>
        </w:types>
        <w:behaviors>
          <w:behavior w:val="content"/>
        </w:behaviors>
        <w:guid w:val="{0700412A-7789-43A9-9294-26694275EAFA}"/>
      </w:docPartPr>
      <w:docPartBody>
        <w:p w:rsidR="004D33EE" w:rsidRDefault="00DD5C7A" w:rsidP="00D77610">
          <w:pPr>
            <w:pStyle w:val="9C279A5E70204F3292D4EC8901426232"/>
          </w:pPr>
          <w:r w:rsidRPr="0084305D">
            <w:rPr>
              <w:rFonts w:cstheme="minorHAnsi"/>
            </w:rPr>
            <w:t>Enter observations of non-compliance, comments or notes here.</w:t>
          </w:r>
        </w:p>
      </w:docPartBody>
    </w:docPart>
    <w:docPart>
      <w:docPartPr>
        <w:name w:val="A2028C3A251848C389E387A9E2AA23BE"/>
        <w:category>
          <w:name w:val="General"/>
          <w:gallery w:val="placeholder"/>
        </w:category>
        <w:types>
          <w:type w:val="bbPlcHdr"/>
        </w:types>
        <w:behaviors>
          <w:behavior w:val="content"/>
        </w:behaviors>
        <w:guid w:val="{1B03BAF0-AA96-4378-8388-CBA4C678DCBD}"/>
      </w:docPartPr>
      <w:docPartBody>
        <w:p w:rsidR="004D33EE" w:rsidRDefault="00DD5C7A" w:rsidP="00D77610">
          <w:pPr>
            <w:pStyle w:val="A2028C3A251848C389E387A9E2AA23BE"/>
          </w:pPr>
          <w:r w:rsidRPr="0084305D">
            <w:rPr>
              <w:rFonts w:cstheme="minorHAnsi"/>
            </w:rPr>
            <w:t>Enter observations of non-compliance, comments or notes here.</w:t>
          </w:r>
        </w:p>
      </w:docPartBody>
    </w:docPart>
    <w:docPart>
      <w:docPartPr>
        <w:name w:val="540BD8B7662348A59F81DABF14518A0C"/>
        <w:category>
          <w:name w:val="General"/>
          <w:gallery w:val="placeholder"/>
        </w:category>
        <w:types>
          <w:type w:val="bbPlcHdr"/>
        </w:types>
        <w:behaviors>
          <w:behavior w:val="content"/>
        </w:behaviors>
        <w:guid w:val="{364ABC86-6254-4D40-8C04-F0C7639D65C8}"/>
      </w:docPartPr>
      <w:docPartBody>
        <w:p w:rsidR="004D33EE" w:rsidRDefault="00DD5C7A" w:rsidP="00D77610">
          <w:pPr>
            <w:pStyle w:val="540BD8B7662348A59F81DABF14518A0C"/>
          </w:pPr>
          <w:r w:rsidRPr="0084305D">
            <w:rPr>
              <w:rFonts w:cstheme="minorHAnsi"/>
            </w:rPr>
            <w:t>Enter observations of non-compliance, comments or notes here.</w:t>
          </w:r>
        </w:p>
      </w:docPartBody>
    </w:docPart>
    <w:docPart>
      <w:docPartPr>
        <w:name w:val="B33E39481A2D40B8A1DDE5C836DB29E0"/>
        <w:category>
          <w:name w:val="General"/>
          <w:gallery w:val="placeholder"/>
        </w:category>
        <w:types>
          <w:type w:val="bbPlcHdr"/>
        </w:types>
        <w:behaviors>
          <w:behavior w:val="content"/>
        </w:behaviors>
        <w:guid w:val="{BCB78731-432E-496A-B93F-E6EF99AA6772}"/>
      </w:docPartPr>
      <w:docPartBody>
        <w:p w:rsidR="004D33EE" w:rsidRDefault="00DD5C7A" w:rsidP="00D77610">
          <w:pPr>
            <w:pStyle w:val="B33E39481A2D40B8A1DDE5C836DB29E0"/>
          </w:pPr>
          <w:r w:rsidRPr="0084305D">
            <w:rPr>
              <w:rFonts w:cstheme="minorHAnsi"/>
            </w:rPr>
            <w:t>Enter observations of non-compliance, comments or notes here.</w:t>
          </w:r>
        </w:p>
      </w:docPartBody>
    </w:docPart>
    <w:docPart>
      <w:docPartPr>
        <w:name w:val="0D94633DF2E549DCA2E7C5E051F2B2EC"/>
        <w:category>
          <w:name w:val="General"/>
          <w:gallery w:val="placeholder"/>
        </w:category>
        <w:types>
          <w:type w:val="bbPlcHdr"/>
        </w:types>
        <w:behaviors>
          <w:behavior w:val="content"/>
        </w:behaviors>
        <w:guid w:val="{BAD8FDA9-B982-4B91-8A48-46BFA65A65DE}"/>
      </w:docPartPr>
      <w:docPartBody>
        <w:p w:rsidR="004D33EE" w:rsidRDefault="00DD5C7A" w:rsidP="00D77610">
          <w:pPr>
            <w:pStyle w:val="0D94633DF2E549DCA2E7C5E051F2B2EC"/>
          </w:pPr>
          <w:r w:rsidRPr="0084305D">
            <w:rPr>
              <w:rFonts w:cstheme="minorHAnsi"/>
            </w:rPr>
            <w:t>Enter observations of non-compliance, comments or notes here.</w:t>
          </w:r>
        </w:p>
      </w:docPartBody>
    </w:docPart>
    <w:docPart>
      <w:docPartPr>
        <w:name w:val="645151CBE35947818E56BCD725705B7B"/>
        <w:category>
          <w:name w:val="General"/>
          <w:gallery w:val="placeholder"/>
        </w:category>
        <w:types>
          <w:type w:val="bbPlcHdr"/>
        </w:types>
        <w:behaviors>
          <w:behavior w:val="content"/>
        </w:behaviors>
        <w:guid w:val="{35D61A2A-F50F-4E5A-AD32-A16DBF7CB0EB}"/>
      </w:docPartPr>
      <w:docPartBody>
        <w:p w:rsidR="004D33EE" w:rsidRDefault="00DD5C7A" w:rsidP="00D77610">
          <w:pPr>
            <w:pStyle w:val="645151CBE35947818E56BCD725705B7B"/>
          </w:pPr>
          <w:r w:rsidRPr="0084305D">
            <w:rPr>
              <w:rFonts w:cstheme="minorHAnsi"/>
            </w:rPr>
            <w:t>Enter observations of non-compliance, comments or notes here.</w:t>
          </w:r>
        </w:p>
      </w:docPartBody>
    </w:docPart>
    <w:docPart>
      <w:docPartPr>
        <w:name w:val="347B1F89C97B4F5F8A2ABFA2FE6740B4"/>
        <w:category>
          <w:name w:val="General"/>
          <w:gallery w:val="placeholder"/>
        </w:category>
        <w:types>
          <w:type w:val="bbPlcHdr"/>
        </w:types>
        <w:behaviors>
          <w:behavior w:val="content"/>
        </w:behaviors>
        <w:guid w:val="{98184B8E-1157-4291-A050-1ABC199AC571}"/>
      </w:docPartPr>
      <w:docPartBody>
        <w:p w:rsidR="004D33EE" w:rsidRDefault="00DD5C7A" w:rsidP="00D77610">
          <w:pPr>
            <w:pStyle w:val="347B1F89C97B4F5F8A2ABFA2FE6740B4"/>
          </w:pPr>
          <w:r w:rsidRPr="0084305D">
            <w:rPr>
              <w:rFonts w:cstheme="minorHAnsi"/>
            </w:rPr>
            <w:t>Enter observations of non-compliance, comments or notes here.</w:t>
          </w:r>
        </w:p>
      </w:docPartBody>
    </w:docPart>
    <w:docPart>
      <w:docPartPr>
        <w:name w:val="6D65F6A8F1BD4B09BB365BF4496E85AA"/>
        <w:category>
          <w:name w:val="General"/>
          <w:gallery w:val="placeholder"/>
        </w:category>
        <w:types>
          <w:type w:val="bbPlcHdr"/>
        </w:types>
        <w:behaviors>
          <w:behavior w:val="content"/>
        </w:behaviors>
        <w:guid w:val="{416C3222-00DD-4109-98F0-1B13D8897EE0}"/>
      </w:docPartPr>
      <w:docPartBody>
        <w:p w:rsidR="004D33EE" w:rsidRDefault="00DD5C7A" w:rsidP="00D77610">
          <w:pPr>
            <w:pStyle w:val="6D65F6A8F1BD4B09BB365BF4496E85AA"/>
          </w:pPr>
          <w:r w:rsidRPr="0084305D">
            <w:rPr>
              <w:rFonts w:cstheme="minorHAnsi"/>
            </w:rPr>
            <w:t>Enter observations of non-compliance, comments or notes here.</w:t>
          </w:r>
        </w:p>
      </w:docPartBody>
    </w:docPart>
    <w:docPart>
      <w:docPartPr>
        <w:name w:val="A25D021109EB45CD99E005CDEF1AABDC"/>
        <w:category>
          <w:name w:val="General"/>
          <w:gallery w:val="placeholder"/>
        </w:category>
        <w:types>
          <w:type w:val="bbPlcHdr"/>
        </w:types>
        <w:behaviors>
          <w:behavior w:val="content"/>
        </w:behaviors>
        <w:guid w:val="{954B0503-45FC-4837-912F-7DD1D35B9F15}"/>
      </w:docPartPr>
      <w:docPartBody>
        <w:p w:rsidR="004D33EE" w:rsidRDefault="00DD5C7A" w:rsidP="00D77610">
          <w:pPr>
            <w:pStyle w:val="A25D021109EB45CD99E005CDEF1AABDC"/>
          </w:pPr>
          <w:r w:rsidRPr="0084305D">
            <w:rPr>
              <w:rFonts w:cstheme="minorHAnsi"/>
            </w:rPr>
            <w:t>Enter observations of non-compliance, comments or notes here.</w:t>
          </w:r>
        </w:p>
      </w:docPartBody>
    </w:docPart>
    <w:docPart>
      <w:docPartPr>
        <w:name w:val="07035289223D4D03ADD87A82109F96D3"/>
        <w:category>
          <w:name w:val="General"/>
          <w:gallery w:val="placeholder"/>
        </w:category>
        <w:types>
          <w:type w:val="bbPlcHdr"/>
        </w:types>
        <w:behaviors>
          <w:behavior w:val="content"/>
        </w:behaviors>
        <w:guid w:val="{3734DAC7-3F00-491A-8EB3-B80B30660FE6}"/>
      </w:docPartPr>
      <w:docPartBody>
        <w:p w:rsidR="004D33EE" w:rsidRDefault="00DD5C7A" w:rsidP="00D77610">
          <w:pPr>
            <w:pStyle w:val="07035289223D4D03ADD87A82109F96D3"/>
          </w:pPr>
          <w:r w:rsidRPr="0084305D">
            <w:rPr>
              <w:rFonts w:cstheme="minorHAnsi"/>
            </w:rPr>
            <w:t>Enter observations of non-compliance, comments or notes here.</w:t>
          </w:r>
        </w:p>
      </w:docPartBody>
    </w:docPart>
    <w:docPart>
      <w:docPartPr>
        <w:name w:val="CDFB529E968D45A398760143D93CF659"/>
        <w:category>
          <w:name w:val="General"/>
          <w:gallery w:val="placeholder"/>
        </w:category>
        <w:types>
          <w:type w:val="bbPlcHdr"/>
        </w:types>
        <w:behaviors>
          <w:behavior w:val="content"/>
        </w:behaviors>
        <w:guid w:val="{3BB464EC-DFED-4029-961D-7017759C53AD}"/>
      </w:docPartPr>
      <w:docPartBody>
        <w:p w:rsidR="004D33EE" w:rsidRDefault="00DD5C7A" w:rsidP="00D77610">
          <w:pPr>
            <w:pStyle w:val="CDFB529E968D45A398760143D93CF659"/>
          </w:pPr>
          <w:r w:rsidRPr="0084305D">
            <w:rPr>
              <w:rFonts w:cstheme="minorHAnsi"/>
            </w:rPr>
            <w:t>Enter observations of non-compliance, comments or notes here.</w:t>
          </w:r>
        </w:p>
      </w:docPartBody>
    </w:docPart>
    <w:docPart>
      <w:docPartPr>
        <w:name w:val="C9E18F6D6A804500AFB88A318A929DED"/>
        <w:category>
          <w:name w:val="General"/>
          <w:gallery w:val="placeholder"/>
        </w:category>
        <w:types>
          <w:type w:val="bbPlcHdr"/>
        </w:types>
        <w:behaviors>
          <w:behavior w:val="content"/>
        </w:behaviors>
        <w:guid w:val="{C0495E0B-8347-44C2-A19A-BF269D0004DF}"/>
      </w:docPartPr>
      <w:docPartBody>
        <w:p w:rsidR="004D33EE" w:rsidRDefault="00DD5C7A" w:rsidP="00D77610">
          <w:pPr>
            <w:pStyle w:val="C9E18F6D6A804500AFB88A318A929DED"/>
          </w:pPr>
          <w:r w:rsidRPr="0084305D">
            <w:rPr>
              <w:rFonts w:cstheme="minorHAnsi"/>
            </w:rPr>
            <w:t>Enter observations of non-compliance, comments or notes here.</w:t>
          </w:r>
        </w:p>
      </w:docPartBody>
    </w:docPart>
    <w:docPart>
      <w:docPartPr>
        <w:name w:val="8C840539B05F4472B4E3168BCF14494E"/>
        <w:category>
          <w:name w:val="General"/>
          <w:gallery w:val="placeholder"/>
        </w:category>
        <w:types>
          <w:type w:val="bbPlcHdr"/>
        </w:types>
        <w:behaviors>
          <w:behavior w:val="content"/>
        </w:behaviors>
        <w:guid w:val="{FA3A7A8D-47E3-4CAB-86C1-01C21AB88EAF}"/>
      </w:docPartPr>
      <w:docPartBody>
        <w:p w:rsidR="004D33EE" w:rsidRDefault="00DD5C7A" w:rsidP="00D77610">
          <w:pPr>
            <w:pStyle w:val="8C840539B05F4472B4E3168BCF14494E"/>
          </w:pPr>
          <w:r w:rsidRPr="0084305D">
            <w:rPr>
              <w:rFonts w:cstheme="minorHAnsi"/>
            </w:rPr>
            <w:t>Enter observations of non-compliance, comments or notes here.</w:t>
          </w:r>
        </w:p>
      </w:docPartBody>
    </w:docPart>
    <w:docPart>
      <w:docPartPr>
        <w:name w:val="4CEAC5BAEBA34F4D8E09D21D1F540D5A"/>
        <w:category>
          <w:name w:val="General"/>
          <w:gallery w:val="placeholder"/>
        </w:category>
        <w:types>
          <w:type w:val="bbPlcHdr"/>
        </w:types>
        <w:behaviors>
          <w:behavior w:val="content"/>
        </w:behaviors>
        <w:guid w:val="{158B3ED9-BB79-4AC6-8037-3E5CB2C4DA26}"/>
      </w:docPartPr>
      <w:docPartBody>
        <w:p w:rsidR="004D33EE" w:rsidRDefault="00DD5C7A" w:rsidP="00D77610">
          <w:pPr>
            <w:pStyle w:val="4CEAC5BAEBA34F4D8E09D21D1F540D5A"/>
          </w:pPr>
          <w:r w:rsidRPr="0084305D">
            <w:rPr>
              <w:rFonts w:cstheme="minorHAnsi"/>
            </w:rPr>
            <w:t>Enter observations of non-compliance, comments or notes here.</w:t>
          </w:r>
        </w:p>
      </w:docPartBody>
    </w:docPart>
    <w:docPart>
      <w:docPartPr>
        <w:name w:val="06C294F0A9EE45B2B741B4289676182E"/>
        <w:category>
          <w:name w:val="General"/>
          <w:gallery w:val="placeholder"/>
        </w:category>
        <w:types>
          <w:type w:val="bbPlcHdr"/>
        </w:types>
        <w:behaviors>
          <w:behavior w:val="content"/>
        </w:behaviors>
        <w:guid w:val="{14B90623-92A4-499A-AD74-CB86EBFC66FF}"/>
      </w:docPartPr>
      <w:docPartBody>
        <w:p w:rsidR="004D33EE" w:rsidRDefault="00DD5C7A" w:rsidP="00D77610">
          <w:pPr>
            <w:pStyle w:val="06C294F0A9EE45B2B741B4289676182E"/>
          </w:pPr>
          <w:r w:rsidRPr="0084305D">
            <w:rPr>
              <w:rFonts w:cstheme="minorHAnsi"/>
            </w:rPr>
            <w:t>Enter observations of non-compliance, comments or notes here.</w:t>
          </w:r>
        </w:p>
      </w:docPartBody>
    </w:docPart>
    <w:docPart>
      <w:docPartPr>
        <w:name w:val="852D18177648453EA91FA8625CBCDEC2"/>
        <w:category>
          <w:name w:val="General"/>
          <w:gallery w:val="placeholder"/>
        </w:category>
        <w:types>
          <w:type w:val="bbPlcHdr"/>
        </w:types>
        <w:behaviors>
          <w:behavior w:val="content"/>
        </w:behaviors>
        <w:guid w:val="{BB41604F-BDFE-4743-A8E8-87AA739ED0FC}"/>
      </w:docPartPr>
      <w:docPartBody>
        <w:p w:rsidR="004D33EE" w:rsidRDefault="00DD5C7A" w:rsidP="00D77610">
          <w:pPr>
            <w:pStyle w:val="852D18177648453EA91FA8625CBCDEC2"/>
          </w:pPr>
          <w:r w:rsidRPr="0084305D">
            <w:rPr>
              <w:rFonts w:cstheme="minorHAnsi"/>
            </w:rPr>
            <w:t>Enter observations of non-compliance, comments or notes here.</w:t>
          </w:r>
        </w:p>
      </w:docPartBody>
    </w:docPart>
    <w:docPart>
      <w:docPartPr>
        <w:name w:val="C7BBD6A8840A4E31B2BE362F93A30828"/>
        <w:category>
          <w:name w:val="General"/>
          <w:gallery w:val="placeholder"/>
        </w:category>
        <w:types>
          <w:type w:val="bbPlcHdr"/>
        </w:types>
        <w:behaviors>
          <w:behavior w:val="content"/>
        </w:behaviors>
        <w:guid w:val="{1C7EB8D3-DDCD-434C-957B-1B4C155CE2C9}"/>
      </w:docPartPr>
      <w:docPartBody>
        <w:p w:rsidR="004D33EE" w:rsidRDefault="00DD5C7A" w:rsidP="00D77610">
          <w:pPr>
            <w:pStyle w:val="C7BBD6A8840A4E31B2BE362F93A30828"/>
          </w:pPr>
          <w:r w:rsidRPr="0084305D">
            <w:rPr>
              <w:rFonts w:cstheme="minorHAnsi"/>
            </w:rPr>
            <w:t>Enter observations of non-compliance, comments or notes here.</w:t>
          </w:r>
        </w:p>
      </w:docPartBody>
    </w:docPart>
    <w:docPart>
      <w:docPartPr>
        <w:name w:val="4245B16F42B044A084E8270DD6B3E883"/>
        <w:category>
          <w:name w:val="General"/>
          <w:gallery w:val="placeholder"/>
        </w:category>
        <w:types>
          <w:type w:val="bbPlcHdr"/>
        </w:types>
        <w:behaviors>
          <w:behavior w:val="content"/>
        </w:behaviors>
        <w:guid w:val="{47739EEE-1E8C-440E-AD71-9668541E4841}"/>
      </w:docPartPr>
      <w:docPartBody>
        <w:p w:rsidR="004D33EE" w:rsidRDefault="00DD5C7A" w:rsidP="00D77610">
          <w:pPr>
            <w:pStyle w:val="4245B16F42B044A084E8270DD6B3E883"/>
          </w:pPr>
          <w:r w:rsidRPr="0084305D">
            <w:rPr>
              <w:rFonts w:cstheme="minorHAnsi"/>
            </w:rPr>
            <w:t>Enter observations of non-compliance, comments or notes here.</w:t>
          </w:r>
        </w:p>
      </w:docPartBody>
    </w:docPart>
    <w:docPart>
      <w:docPartPr>
        <w:name w:val="14282702E0C74065839BCC1AFA664CA6"/>
        <w:category>
          <w:name w:val="General"/>
          <w:gallery w:val="placeholder"/>
        </w:category>
        <w:types>
          <w:type w:val="bbPlcHdr"/>
        </w:types>
        <w:behaviors>
          <w:behavior w:val="content"/>
        </w:behaviors>
        <w:guid w:val="{A4655174-9B2C-4578-AF0F-F13937543734}"/>
      </w:docPartPr>
      <w:docPartBody>
        <w:p w:rsidR="004D33EE" w:rsidRDefault="00DD5C7A" w:rsidP="00D77610">
          <w:pPr>
            <w:pStyle w:val="14282702E0C74065839BCC1AFA664CA6"/>
          </w:pPr>
          <w:r w:rsidRPr="0084305D">
            <w:rPr>
              <w:rFonts w:cstheme="minorHAnsi"/>
            </w:rPr>
            <w:t>Enter observations of non-compliance, comments or notes here.</w:t>
          </w:r>
        </w:p>
      </w:docPartBody>
    </w:docPart>
    <w:docPart>
      <w:docPartPr>
        <w:name w:val="8A652BAAC088416F974892B73B43B727"/>
        <w:category>
          <w:name w:val="General"/>
          <w:gallery w:val="placeholder"/>
        </w:category>
        <w:types>
          <w:type w:val="bbPlcHdr"/>
        </w:types>
        <w:behaviors>
          <w:behavior w:val="content"/>
        </w:behaviors>
        <w:guid w:val="{5642ED0A-53CB-40BD-B185-6DC48D1B3203}"/>
      </w:docPartPr>
      <w:docPartBody>
        <w:p w:rsidR="004D33EE" w:rsidRDefault="00DD5C7A" w:rsidP="00D77610">
          <w:pPr>
            <w:pStyle w:val="8A652BAAC088416F974892B73B43B727"/>
          </w:pPr>
          <w:r w:rsidRPr="0084305D">
            <w:rPr>
              <w:rFonts w:cstheme="minorHAnsi"/>
            </w:rPr>
            <w:t>Enter observations of non-compliance, comments or notes here.</w:t>
          </w:r>
        </w:p>
      </w:docPartBody>
    </w:docPart>
    <w:docPart>
      <w:docPartPr>
        <w:name w:val="B3F22254A791456C886917C3212BF2FD"/>
        <w:category>
          <w:name w:val="General"/>
          <w:gallery w:val="placeholder"/>
        </w:category>
        <w:types>
          <w:type w:val="bbPlcHdr"/>
        </w:types>
        <w:behaviors>
          <w:behavior w:val="content"/>
        </w:behaviors>
        <w:guid w:val="{4F9C945B-8DFD-4FAE-A26F-24082BE9A17F}"/>
      </w:docPartPr>
      <w:docPartBody>
        <w:p w:rsidR="004D33EE" w:rsidRDefault="00DD5C7A" w:rsidP="00D77610">
          <w:pPr>
            <w:pStyle w:val="B3F22254A791456C886917C3212BF2FD"/>
          </w:pPr>
          <w:r w:rsidRPr="0084305D">
            <w:rPr>
              <w:rFonts w:cstheme="minorHAnsi"/>
            </w:rPr>
            <w:t>Enter observations of non-compliance, comments or notes here.</w:t>
          </w:r>
        </w:p>
      </w:docPartBody>
    </w:docPart>
    <w:docPart>
      <w:docPartPr>
        <w:name w:val="C88897FF079C4BE0A0C971AB30419BF6"/>
        <w:category>
          <w:name w:val="General"/>
          <w:gallery w:val="placeholder"/>
        </w:category>
        <w:types>
          <w:type w:val="bbPlcHdr"/>
        </w:types>
        <w:behaviors>
          <w:behavior w:val="content"/>
        </w:behaviors>
        <w:guid w:val="{4A38BB09-8BF6-4A63-B0A5-4E90CEAF8BD1}"/>
      </w:docPartPr>
      <w:docPartBody>
        <w:p w:rsidR="004D33EE" w:rsidRDefault="00DD5C7A" w:rsidP="00D77610">
          <w:pPr>
            <w:pStyle w:val="C88897FF079C4BE0A0C971AB30419BF6"/>
          </w:pPr>
          <w:r w:rsidRPr="0084305D">
            <w:rPr>
              <w:rFonts w:cstheme="minorHAnsi"/>
            </w:rPr>
            <w:t>Enter observations of non-compliance, comments or notes here.</w:t>
          </w:r>
        </w:p>
      </w:docPartBody>
    </w:docPart>
    <w:docPart>
      <w:docPartPr>
        <w:name w:val="BDA2F70A0CD5466E9BCE7825E17DDEC5"/>
        <w:category>
          <w:name w:val="General"/>
          <w:gallery w:val="placeholder"/>
        </w:category>
        <w:types>
          <w:type w:val="bbPlcHdr"/>
        </w:types>
        <w:behaviors>
          <w:behavior w:val="content"/>
        </w:behaviors>
        <w:guid w:val="{47416ADB-9E42-4439-B433-D6AF5CACA9D5}"/>
      </w:docPartPr>
      <w:docPartBody>
        <w:p w:rsidR="004D33EE" w:rsidRDefault="00DD5C7A" w:rsidP="00D77610">
          <w:pPr>
            <w:pStyle w:val="BDA2F70A0CD5466E9BCE7825E17DDEC5"/>
          </w:pPr>
          <w:r w:rsidRPr="0084305D">
            <w:rPr>
              <w:rFonts w:cstheme="minorHAnsi"/>
            </w:rPr>
            <w:t>Enter observations of non-compliance, comments or notes here.</w:t>
          </w:r>
        </w:p>
      </w:docPartBody>
    </w:docPart>
    <w:docPart>
      <w:docPartPr>
        <w:name w:val="4D26C053128B42E9A460BEAE032687DA"/>
        <w:category>
          <w:name w:val="General"/>
          <w:gallery w:val="placeholder"/>
        </w:category>
        <w:types>
          <w:type w:val="bbPlcHdr"/>
        </w:types>
        <w:behaviors>
          <w:behavior w:val="content"/>
        </w:behaviors>
        <w:guid w:val="{6998CCF4-0DB6-4A63-8F8B-E37C1067ECE8}"/>
      </w:docPartPr>
      <w:docPartBody>
        <w:p w:rsidR="004D33EE" w:rsidRDefault="00DD5C7A" w:rsidP="00D77610">
          <w:pPr>
            <w:pStyle w:val="4D26C053128B42E9A460BEAE032687DA"/>
          </w:pPr>
          <w:r w:rsidRPr="0084305D">
            <w:rPr>
              <w:rFonts w:cstheme="minorHAnsi"/>
            </w:rPr>
            <w:t>Enter observations of non-compliance, comments or notes here.</w:t>
          </w:r>
        </w:p>
      </w:docPartBody>
    </w:docPart>
    <w:docPart>
      <w:docPartPr>
        <w:name w:val="31E11BAF28554871945CCD9F755320F7"/>
        <w:category>
          <w:name w:val="General"/>
          <w:gallery w:val="placeholder"/>
        </w:category>
        <w:types>
          <w:type w:val="bbPlcHdr"/>
        </w:types>
        <w:behaviors>
          <w:behavior w:val="content"/>
        </w:behaviors>
        <w:guid w:val="{612A0F65-8F18-47EE-A28C-6DF445544102}"/>
      </w:docPartPr>
      <w:docPartBody>
        <w:p w:rsidR="004D33EE" w:rsidRDefault="00DD5C7A" w:rsidP="00D77610">
          <w:pPr>
            <w:pStyle w:val="31E11BAF28554871945CCD9F755320F7"/>
          </w:pPr>
          <w:r w:rsidRPr="0084305D">
            <w:rPr>
              <w:rFonts w:cstheme="minorHAnsi"/>
            </w:rPr>
            <w:t>Enter observations of non-compliance, comments or notes here.</w:t>
          </w:r>
        </w:p>
      </w:docPartBody>
    </w:docPart>
    <w:docPart>
      <w:docPartPr>
        <w:name w:val="3EA131A23B784CB28F8FAD658FD8E776"/>
        <w:category>
          <w:name w:val="General"/>
          <w:gallery w:val="placeholder"/>
        </w:category>
        <w:types>
          <w:type w:val="bbPlcHdr"/>
        </w:types>
        <w:behaviors>
          <w:behavior w:val="content"/>
        </w:behaviors>
        <w:guid w:val="{98EBFF2D-D031-4CE5-B90D-9630AC83A8CA}"/>
      </w:docPartPr>
      <w:docPartBody>
        <w:p w:rsidR="004D33EE" w:rsidRDefault="00DD5C7A" w:rsidP="00D77610">
          <w:pPr>
            <w:pStyle w:val="3EA131A23B784CB28F8FAD658FD8E776"/>
          </w:pPr>
          <w:r w:rsidRPr="0084305D">
            <w:rPr>
              <w:rFonts w:cstheme="minorHAnsi"/>
            </w:rPr>
            <w:t>Enter observations of non-compliance, comments or notes here.</w:t>
          </w:r>
        </w:p>
      </w:docPartBody>
    </w:docPart>
    <w:docPart>
      <w:docPartPr>
        <w:name w:val="FB5D32FEE5DB43EAA6E17A5A37F44E54"/>
        <w:category>
          <w:name w:val="General"/>
          <w:gallery w:val="placeholder"/>
        </w:category>
        <w:types>
          <w:type w:val="bbPlcHdr"/>
        </w:types>
        <w:behaviors>
          <w:behavior w:val="content"/>
        </w:behaviors>
        <w:guid w:val="{E253846B-2C7D-4DD7-84BE-4A93FE2CF7C6}"/>
      </w:docPartPr>
      <w:docPartBody>
        <w:p w:rsidR="004D33EE" w:rsidRDefault="00DD5C7A" w:rsidP="00D77610">
          <w:pPr>
            <w:pStyle w:val="FB5D32FEE5DB43EAA6E17A5A37F44E54"/>
          </w:pPr>
          <w:r w:rsidRPr="0084305D">
            <w:rPr>
              <w:rFonts w:cstheme="minorHAnsi"/>
            </w:rPr>
            <w:t>Enter observations of non-compliance, comments or notes here.</w:t>
          </w:r>
        </w:p>
      </w:docPartBody>
    </w:docPart>
    <w:docPart>
      <w:docPartPr>
        <w:name w:val="4740F5884DCB459295AC0FA8872E9F19"/>
        <w:category>
          <w:name w:val="General"/>
          <w:gallery w:val="placeholder"/>
        </w:category>
        <w:types>
          <w:type w:val="bbPlcHdr"/>
        </w:types>
        <w:behaviors>
          <w:behavior w:val="content"/>
        </w:behaviors>
        <w:guid w:val="{1E7FD76C-7332-4FB4-B18D-192892BE646F}"/>
      </w:docPartPr>
      <w:docPartBody>
        <w:p w:rsidR="004D33EE" w:rsidRDefault="00DD5C7A" w:rsidP="00D77610">
          <w:pPr>
            <w:pStyle w:val="4740F5884DCB459295AC0FA8872E9F19"/>
          </w:pPr>
          <w:r w:rsidRPr="0084305D">
            <w:rPr>
              <w:rFonts w:cstheme="minorHAnsi"/>
            </w:rPr>
            <w:t>Enter observations of non-compliance, comments or notes here.</w:t>
          </w:r>
        </w:p>
      </w:docPartBody>
    </w:docPart>
    <w:docPart>
      <w:docPartPr>
        <w:name w:val="C421BAF238A24DA2A055D58EA848595C"/>
        <w:category>
          <w:name w:val="General"/>
          <w:gallery w:val="placeholder"/>
        </w:category>
        <w:types>
          <w:type w:val="bbPlcHdr"/>
        </w:types>
        <w:behaviors>
          <w:behavior w:val="content"/>
        </w:behaviors>
        <w:guid w:val="{B914DBB6-02CF-4C32-A7A5-F3382CB08B56}"/>
      </w:docPartPr>
      <w:docPartBody>
        <w:p w:rsidR="004D33EE" w:rsidRDefault="00DD5C7A" w:rsidP="00D77610">
          <w:pPr>
            <w:pStyle w:val="C421BAF238A24DA2A055D58EA848595C"/>
          </w:pPr>
          <w:r w:rsidRPr="0084305D">
            <w:rPr>
              <w:rFonts w:cstheme="minorHAnsi"/>
            </w:rPr>
            <w:t>Enter observations of non-compliance, comments or notes here.</w:t>
          </w:r>
        </w:p>
      </w:docPartBody>
    </w:docPart>
    <w:docPart>
      <w:docPartPr>
        <w:name w:val="CADD13C7B8BD4B278C7F690190755270"/>
        <w:category>
          <w:name w:val="General"/>
          <w:gallery w:val="placeholder"/>
        </w:category>
        <w:types>
          <w:type w:val="bbPlcHdr"/>
        </w:types>
        <w:behaviors>
          <w:behavior w:val="content"/>
        </w:behaviors>
        <w:guid w:val="{5D862E4B-07FB-4969-8BB5-0969955771F0}"/>
      </w:docPartPr>
      <w:docPartBody>
        <w:p w:rsidR="004D33EE" w:rsidRDefault="00DD5C7A" w:rsidP="00D77610">
          <w:pPr>
            <w:pStyle w:val="CADD13C7B8BD4B278C7F690190755270"/>
          </w:pPr>
          <w:r w:rsidRPr="0084305D">
            <w:rPr>
              <w:rFonts w:cstheme="minorHAnsi"/>
            </w:rPr>
            <w:t>Enter observations of non-compliance, comments or notes here.</w:t>
          </w:r>
        </w:p>
      </w:docPartBody>
    </w:docPart>
    <w:docPart>
      <w:docPartPr>
        <w:name w:val="D5E7E3BD972E42BFB143D9529CABD3CA"/>
        <w:category>
          <w:name w:val="General"/>
          <w:gallery w:val="placeholder"/>
        </w:category>
        <w:types>
          <w:type w:val="bbPlcHdr"/>
        </w:types>
        <w:behaviors>
          <w:behavior w:val="content"/>
        </w:behaviors>
        <w:guid w:val="{43FEC4CE-5DB8-486A-8E0F-94292E0FA323}"/>
      </w:docPartPr>
      <w:docPartBody>
        <w:p w:rsidR="004D33EE" w:rsidRDefault="00DD5C7A" w:rsidP="00D77610">
          <w:pPr>
            <w:pStyle w:val="D5E7E3BD972E42BFB143D9529CABD3CA"/>
          </w:pPr>
          <w:r w:rsidRPr="0084305D">
            <w:rPr>
              <w:rFonts w:cstheme="minorHAnsi"/>
            </w:rPr>
            <w:t>Enter observations of non-compliance, comments or notes here.</w:t>
          </w:r>
        </w:p>
      </w:docPartBody>
    </w:docPart>
    <w:docPart>
      <w:docPartPr>
        <w:name w:val="268CAF7B1D414726A07155CE194776FA"/>
        <w:category>
          <w:name w:val="General"/>
          <w:gallery w:val="placeholder"/>
        </w:category>
        <w:types>
          <w:type w:val="bbPlcHdr"/>
        </w:types>
        <w:behaviors>
          <w:behavior w:val="content"/>
        </w:behaviors>
        <w:guid w:val="{DDD3B395-8D9C-4F37-8884-F3158F41E57E}"/>
      </w:docPartPr>
      <w:docPartBody>
        <w:p w:rsidR="004D33EE" w:rsidRDefault="00DD5C7A" w:rsidP="00D77610">
          <w:pPr>
            <w:pStyle w:val="268CAF7B1D414726A07155CE194776FA"/>
          </w:pPr>
          <w:r w:rsidRPr="0084305D">
            <w:rPr>
              <w:rFonts w:cstheme="minorHAnsi"/>
            </w:rPr>
            <w:t>Enter observations of non-compliance, comments or notes here.</w:t>
          </w:r>
        </w:p>
      </w:docPartBody>
    </w:docPart>
    <w:docPart>
      <w:docPartPr>
        <w:name w:val="68B78B033F9E41DCA9EACBD169C60AFF"/>
        <w:category>
          <w:name w:val="General"/>
          <w:gallery w:val="placeholder"/>
        </w:category>
        <w:types>
          <w:type w:val="bbPlcHdr"/>
        </w:types>
        <w:behaviors>
          <w:behavior w:val="content"/>
        </w:behaviors>
        <w:guid w:val="{28244F7F-6AED-43C7-9C30-EDB0D0CB05B7}"/>
      </w:docPartPr>
      <w:docPartBody>
        <w:p w:rsidR="004D33EE" w:rsidRDefault="00DD5C7A" w:rsidP="00D77610">
          <w:pPr>
            <w:pStyle w:val="68B78B033F9E41DCA9EACBD169C60AFF"/>
          </w:pPr>
          <w:r w:rsidRPr="0084305D">
            <w:rPr>
              <w:rFonts w:cstheme="minorHAnsi"/>
            </w:rPr>
            <w:t>Enter observations of non-compliance, comments or notes here.</w:t>
          </w:r>
        </w:p>
      </w:docPartBody>
    </w:docPart>
    <w:docPart>
      <w:docPartPr>
        <w:name w:val="7E55524961484262A141936BD49CE388"/>
        <w:category>
          <w:name w:val="General"/>
          <w:gallery w:val="placeholder"/>
        </w:category>
        <w:types>
          <w:type w:val="bbPlcHdr"/>
        </w:types>
        <w:behaviors>
          <w:behavior w:val="content"/>
        </w:behaviors>
        <w:guid w:val="{BDC3B344-5E82-42C9-8F6B-605448B8E3E2}"/>
      </w:docPartPr>
      <w:docPartBody>
        <w:p w:rsidR="004D33EE" w:rsidRDefault="00DD5C7A" w:rsidP="00D77610">
          <w:pPr>
            <w:pStyle w:val="7E55524961484262A141936BD49CE388"/>
          </w:pPr>
          <w:r w:rsidRPr="0084305D">
            <w:rPr>
              <w:rFonts w:cstheme="minorHAnsi"/>
            </w:rPr>
            <w:t>Enter observations of non-compliance, comments or notes here.</w:t>
          </w:r>
        </w:p>
      </w:docPartBody>
    </w:docPart>
    <w:docPart>
      <w:docPartPr>
        <w:name w:val="480FB18188DF4245BADFEC12CCC381BA"/>
        <w:category>
          <w:name w:val="General"/>
          <w:gallery w:val="placeholder"/>
        </w:category>
        <w:types>
          <w:type w:val="bbPlcHdr"/>
        </w:types>
        <w:behaviors>
          <w:behavior w:val="content"/>
        </w:behaviors>
        <w:guid w:val="{AA168557-73E3-4539-A0AB-56EE1752649A}"/>
      </w:docPartPr>
      <w:docPartBody>
        <w:p w:rsidR="004D33EE" w:rsidRDefault="00DD5C7A" w:rsidP="00D77610">
          <w:pPr>
            <w:pStyle w:val="480FB18188DF4245BADFEC12CCC381BA"/>
          </w:pPr>
          <w:r w:rsidRPr="0084305D">
            <w:rPr>
              <w:rFonts w:cstheme="minorHAnsi"/>
            </w:rPr>
            <w:t>Enter observations of non-compliance, comments or notes here.</w:t>
          </w:r>
        </w:p>
      </w:docPartBody>
    </w:docPart>
    <w:docPart>
      <w:docPartPr>
        <w:name w:val="22353028DC5949C4B855F4E1A8975911"/>
        <w:category>
          <w:name w:val="General"/>
          <w:gallery w:val="placeholder"/>
        </w:category>
        <w:types>
          <w:type w:val="bbPlcHdr"/>
        </w:types>
        <w:behaviors>
          <w:behavior w:val="content"/>
        </w:behaviors>
        <w:guid w:val="{617D9FC4-64B2-4544-8A31-41B78367C4D3}"/>
      </w:docPartPr>
      <w:docPartBody>
        <w:p w:rsidR="004D33EE" w:rsidRDefault="00DD5C7A" w:rsidP="00D77610">
          <w:pPr>
            <w:pStyle w:val="22353028DC5949C4B855F4E1A8975911"/>
          </w:pPr>
          <w:r w:rsidRPr="0084305D">
            <w:rPr>
              <w:rFonts w:cstheme="minorHAnsi"/>
            </w:rPr>
            <w:t>Enter observations of non-compliance, comments or notes here.</w:t>
          </w:r>
        </w:p>
      </w:docPartBody>
    </w:docPart>
    <w:docPart>
      <w:docPartPr>
        <w:name w:val="360A9788F46B4ACFA83871BCF98ACFE2"/>
        <w:category>
          <w:name w:val="General"/>
          <w:gallery w:val="placeholder"/>
        </w:category>
        <w:types>
          <w:type w:val="bbPlcHdr"/>
        </w:types>
        <w:behaviors>
          <w:behavior w:val="content"/>
        </w:behaviors>
        <w:guid w:val="{54065D88-6335-45C5-AFDF-DEC4FF27F008}"/>
      </w:docPartPr>
      <w:docPartBody>
        <w:p w:rsidR="004D33EE" w:rsidRDefault="00DD5C7A" w:rsidP="00D77610">
          <w:pPr>
            <w:pStyle w:val="360A9788F46B4ACFA83871BCF98ACFE2"/>
          </w:pPr>
          <w:r w:rsidRPr="0084305D">
            <w:rPr>
              <w:rFonts w:cstheme="minorHAnsi"/>
            </w:rPr>
            <w:t>Enter observations of non-compliance, comments or notes here.</w:t>
          </w:r>
        </w:p>
      </w:docPartBody>
    </w:docPart>
    <w:docPart>
      <w:docPartPr>
        <w:name w:val="4BD2B76BF71E4D5FB1A09ACAAB8D6B9D"/>
        <w:category>
          <w:name w:val="General"/>
          <w:gallery w:val="placeholder"/>
        </w:category>
        <w:types>
          <w:type w:val="bbPlcHdr"/>
        </w:types>
        <w:behaviors>
          <w:behavior w:val="content"/>
        </w:behaviors>
        <w:guid w:val="{D8BB6EB7-50AC-444C-88F3-A56B5D12D74C}"/>
      </w:docPartPr>
      <w:docPartBody>
        <w:p w:rsidR="004D33EE" w:rsidRDefault="00DD5C7A" w:rsidP="00D77610">
          <w:pPr>
            <w:pStyle w:val="4BD2B76BF71E4D5FB1A09ACAAB8D6B9D"/>
          </w:pPr>
          <w:r w:rsidRPr="0084305D">
            <w:rPr>
              <w:rFonts w:cstheme="minorHAnsi"/>
            </w:rPr>
            <w:t>Enter observations of non-compliance, comments or notes here.</w:t>
          </w:r>
        </w:p>
      </w:docPartBody>
    </w:docPart>
    <w:docPart>
      <w:docPartPr>
        <w:name w:val="2156CC2D1EF5447EB929E050873FEDD2"/>
        <w:category>
          <w:name w:val="General"/>
          <w:gallery w:val="placeholder"/>
        </w:category>
        <w:types>
          <w:type w:val="bbPlcHdr"/>
        </w:types>
        <w:behaviors>
          <w:behavior w:val="content"/>
        </w:behaviors>
        <w:guid w:val="{7B23E7B9-D8A5-4BD2-99D7-AEF50DE0CBAE}"/>
      </w:docPartPr>
      <w:docPartBody>
        <w:p w:rsidR="004D33EE" w:rsidRDefault="00DD5C7A" w:rsidP="00D77610">
          <w:pPr>
            <w:pStyle w:val="2156CC2D1EF5447EB929E050873FEDD2"/>
          </w:pPr>
          <w:r w:rsidRPr="0084305D">
            <w:rPr>
              <w:rFonts w:cstheme="minorHAnsi"/>
            </w:rPr>
            <w:t>Enter observations of non-compliance, comments or notes here.</w:t>
          </w:r>
        </w:p>
      </w:docPartBody>
    </w:docPart>
    <w:docPart>
      <w:docPartPr>
        <w:name w:val="2CE7E02EBC1243809ECE62AA311AA2A1"/>
        <w:category>
          <w:name w:val="General"/>
          <w:gallery w:val="placeholder"/>
        </w:category>
        <w:types>
          <w:type w:val="bbPlcHdr"/>
        </w:types>
        <w:behaviors>
          <w:behavior w:val="content"/>
        </w:behaviors>
        <w:guid w:val="{0FFCA9A4-1652-46F9-A233-1C14B2BB27A6}"/>
      </w:docPartPr>
      <w:docPartBody>
        <w:p w:rsidR="004D33EE" w:rsidRDefault="00DD5C7A" w:rsidP="00D77610">
          <w:pPr>
            <w:pStyle w:val="2CE7E02EBC1243809ECE62AA311AA2A1"/>
          </w:pPr>
          <w:r w:rsidRPr="0084305D">
            <w:rPr>
              <w:rFonts w:cstheme="minorHAnsi"/>
            </w:rPr>
            <w:t>Enter observations of non-compliance, comments or notes here.</w:t>
          </w:r>
        </w:p>
      </w:docPartBody>
    </w:docPart>
    <w:docPart>
      <w:docPartPr>
        <w:name w:val="087B65145E2143D981B5BE08AA381EF9"/>
        <w:category>
          <w:name w:val="General"/>
          <w:gallery w:val="placeholder"/>
        </w:category>
        <w:types>
          <w:type w:val="bbPlcHdr"/>
        </w:types>
        <w:behaviors>
          <w:behavior w:val="content"/>
        </w:behaviors>
        <w:guid w:val="{1C1B55A8-BD3E-45E2-8733-D45D4D295AAD}"/>
      </w:docPartPr>
      <w:docPartBody>
        <w:p w:rsidR="004D33EE" w:rsidRDefault="00DD5C7A" w:rsidP="00D77610">
          <w:pPr>
            <w:pStyle w:val="087B65145E2143D981B5BE08AA381EF9"/>
          </w:pPr>
          <w:r w:rsidRPr="0084305D">
            <w:rPr>
              <w:rFonts w:cstheme="minorHAnsi"/>
            </w:rPr>
            <w:t>Enter observations of non-compliance, comments or notes here.</w:t>
          </w:r>
        </w:p>
      </w:docPartBody>
    </w:docPart>
    <w:docPart>
      <w:docPartPr>
        <w:name w:val="1AEA7E4B483E4F06B7319E8C24FD4C05"/>
        <w:category>
          <w:name w:val="General"/>
          <w:gallery w:val="placeholder"/>
        </w:category>
        <w:types>
          <w:type w:val="bbPlcHdr"/>
        </w:types>
        <w:behaviors>
          <w:behavior w:val="content"/>
        </w:behaviors>
        <w:guid w:val="{81BB9229-09C2-40B7-BC44-6FF74851831B}"/>
      </w:docPartPr>
      <w:docPartBody>
        <w:p w:rsidR="004D33EE" w:rsidRDefault="00DD5C7A" w:rsidP="00D77610">
          <w:pPr>
            <w:pStyle w:val="1AEA7E4B483E4F06B7319E8C24FD4C05"/>
          </w:pPr>
          <w:r w:rsidRPr="0084305D">
            <w:rPr>
              <w:rFonts w:cstheme="minorHAnsi"/>
            </w:rPr>
            <w:t>Enter observations of non-compliance, comments or notes here.</w:t>
          </w:r>
        </w:p>
      </w:docPartBody>
    </w:docPart>
    <w:docPart>
      <w:docPartPr>
        <w:name w:val="17DACB4EAFA54A3B99167EF90E2210F9"/>
        <w:category>
          <w:name w:val="General"/>
          <w:gallery w:val="placeholder"/>
        </w:category>
        <w:types>
          <w:type w:val="bbPlcHdr"/>
        </w:types>
        <w:behaviors>
          <w:behavior w:val="content"/>
        </w:behaviors>
        <w:guid w:val="{7DE9D686-F69F-4AD3-9A8E-E5A84B1BB23D}"/>
      </w:docPartPr>
      <w:docPartBody>
        <w:p w:rsidR="004D33EE" w:rsidRDefault="00DD5C7A" w:rsidP="00D77610">
          <w:pPr>
            <w:pStyle w:val="17DACB4EAFA54A3B99167EF90E2210F9"/>
          </w:pPr>
          <w:r w:rsidRPr="0084305D">
            <w:rPr>
              <w:rFonts w:cstheme="minorHAnsi"/>
            </w:rPr>
            <w:t>Enter observations of non-compliance, comments or notes here.</w:t>
          </w:r>
        </w:p>
      </w:docPartBody>
    </w:docPart>
    <w:docPart>
      <w:docPartPr>
        <w:name w:val="C5193C6A8E424B04B9A8CEE0093E09A2"/>
        <w:category>
          <w:name w:val="General"/>
          <w:gallery w:val="placeholder"/>
        </w:category>
        <w:types>
          <w:type w:val="bbPlcHdr"/>
        </w:types>
        <w:behaviors>
          <w:behavior w:val="content"/>
        </w:behaviors>
        <w:guid w:val="{B25B5048-5A93-4816-BAA6-89BF5FE5F3EB}"/>
      </w:docPartPr>
      <w:docPartBody>
        <w:p w:rsidR="004D33EE" w:rsidRDefault="00DD5C7A" w:rsidP="00D77610">
          <w:pPr>
            <w:pStyle w:val="C5193C6A8E424B04B9A8CEE0093E09A2"/>
          </w:pPr>
          <w:r w:rsidRPr="0084305D">
            <w:rPr>
              <w:rFonts w:cstheme="minorHAnsi"/>
            </w:rPr>
            <w:t>Enter observations of non-compliance, comments or notes here.</w:t>
          </w:r>
        </w:p>
      </w:docPartBody>
    </w:docPart>
    <w:docPart>
      <w:docPartPr>
        <w:name w:val="47336029EE9646C4A32FBAC12C2F203B"/>
        <w:category>
          <w:name w:val="General"/>
          <w:gallery w:val="placeholder"/>
        </w:category>
        <w:types>
          <w:type w:val="bbPlcHdr"/>
        </w:types>
        <w:behaviors>
          <w:behavior w:val="content"/>
        </w:behaviors>
        <w:guid w:val="{25E28C83-3B35-4C59-8DC1-D95B0F743704}"/>
      </w:docPartPr>
      <w:docPartBody>
        <w:p w:rsidR="004D33EE" w:rsidRDefault="00DD5C7A" w:rsidP="00D77610">
          <w:pPr>
            <w:pStyle w:val="47336029EE9646C4A32FBAC12C2F203B"/>
          </w:pPr>
          <w:r w:rsidRPr="0084305D">
            <w:rPr>
              <w:rFonts w:cstheme="minorHAnsi"/>
            </w:rPr>
            <w:t>Enter observations of non-compliance, comments or notes here.</w:t>
          </w:r>
        </w:p>
      </w:docPartBody>
    </w:docPart>
    <w:docPart>
      <w:docPartPr>
        <w:name w:val="224C7F566D7C43B688293101D03DC1A1"/>
        <w:category>
          <w:name w:val="General"/>
          <w:gallery w:val="placeholder"/>
        </w:category>
        <w:types>
          <w:type w:val="bbPlcHdr"/>
        </w:types>
        <w:behaviors>
          <w:behavior w:val="content"/>
        </w:behaviors>
        <w:guid w:val="{D9553C6B-DB4D-4332-88C9-EDEBCD886497}"/>
      </w:docPartPr>
      <w:docPartBody>
        <w:p w:rsidR="004D33EE" w:rsidRDefault="00DD5C7A" w:rsidP="00D77610">
          <w:pPr>
            <w:pStyle w:val="224C7F566D7C43B688293101D03DC1A1"/>
          </w:pPr>
          <w:r w:rsidRPr="0084305D">
            <w:rPr>
              <w:rFonts w:cstheme="minorHAnsi"/>
            </w:rPr>
            <w:t>Enter observations of non-compliance, comments or notes here.</w:t>
          </w:r>
        </w:p>
      </w:docPartBody>
    </w:docPart>
    <w:docPart>
      <w:docPartPr>
        <w:name w:val="9DEF261628CE4641965E3939AF506B33"/>
        <w:category>
          <w:name w:val="General"/>
          <w:gallery w:val="placeholder"/>
        </w:category>
        <w:types>
          <w:type w:val="bbPlcHdr"/>
        </w:types>
        <w:behaviors>
          <w:behavior w:val="content"/>
        </w:behaviors>
        <w:guid w:val="{28F17A8E-DC73-409D-BD34-DCE9283832EC}"/>
      </w:docPartPr>
      <w:docPartBody>
        <w:p w:rsidR="004D33EE" w:rsidRDefault="00DD5C7A" w:rsidP="00D77610">
          <w:pPr>
            <w:pStyle w:val="9DEF261628CE4641965E3939AF506B33"/>
          </w:pPr>
          <w:r w:rsidRPr="0084305D">
            <w:rPr>
              <w:rFonts w:cstheme="minorHAnsi"/>
            </w:rPr>
            <w:t>Enter observations of non-compliance, comments or notes here.</w:t>
          </w:r>
        </w:p>
      </w:docPartBody>
    </w:docPart>
    <w:docPart>
      <w:docPartPr>
        <w:name w:val="D791F729079B4FA3A835B962565FD2DC"/>
        <w:category>
          <w:name w:val="General"/>
          <w:gallery w:val="placeholder"/>
        </w:category>
        <w:types>
          <w:type w:val="bbPlcHdr"/>
        </w:types>
        <w:behaviors>
          <w:behavior w:val="content"/>
        </w:behaviors>
        <w:guid w:val="{E4C44091-9A40-433F-8C0D-988D5B92CB24}"/>
      </w:docPartPr>
      <w:docPartBody>
        <w:p w:rsidR="004D33EE" w:rsidRDefault="00DD5C7A" w:rsidP="00D77610">
          <w:pPr>
            <w:pStyle w:val="D791F729079B4FA3A835B962565FD2DC"/>
          </w:pPr>
          <w:r w:rsidRPr="0084305D">
            <w:rPr>
              <w:rFonts w:cstheme="minorHAnsi"/>
            </w:rPr>
            <w:t>Enter observations of non-compliance, comments or notes here.</w:t>
          </w:r>
        </w:p>
      </w:docPartBody>
    </w:docPart>
    <w:docPart>
      <w:docPartPr>
        <w:name w:val="5788F262041D423E89A96BFD501844DA"/>
        <w:category>
          <w:name w:val="General"/>
          <w:gallery w:val="placeholder"/>
        </w:category>
        <w:types>
          <w:type w:val="bbPlcHdr"/>
        </w:types>
        <w:behaviors>
          <w:behavior w:val="content"/>
        </w:behaviors>
        <w:guid w:val="{C3BF04C7-0FED-428D-BEF7-9EB945A16295}"/>
      </w:docPartPr>
      <w:docPartBody>
        <w:p w:rsidR="004D33EE" w:rsidRDefault="00DD5C7A" w:rsidP="00D77610">
          <w:pPr>
            <w:pStyle w:val="5788F262041D423E89A96BFD501844DA"/>
          </w:pPr>
          <w:r w:rsidRPr="0084305D">
            <w:rPr>
              <w:rFonts w:cstheme="minorHAnsi"/>
            </w:rPr>
            <w:t>Enter observations of non-compliance, comments or notes here.</w:t>
          </w:r>
        </w:p>
      </w:docPartBody>
    </w:docPart>
    <w:docPart>
      <w:docPartPr>
        <w:name w:val="1AA8EE9E6D324A71A2640E262B9CB7EE"/>
        <w:category>
          <w:name w:val="General"/>
          <w:gallery w:val="placeholder"/>
        </w:category>
        <w:types>
          <w:type w:val="bbPlcHdr"/>
        </w:types>
        <w:behaviors>
          <w:behavior w:val="content"/>
        </w:behaviors>
        <w:guid w:val="{3CABB01F-F897-406F-A377-AAB6DED5E418}"/>
      </w:docPartPr>
      <w:docPartBody>
        <w:p w:rsidR="004D33EE" w:rsidRDefault="00DD5C7A" w:rsidP="00D77610">
          <w:pPr>
            <w:pStyle w:val="1AA8EE9E6D324A71A2640E262B9CB7EE"/>
          </w:pPr>
          <w:r w:rsidRPr="0084305D">
            <w:rPr>
              <w:rFonts w:cstheme="minorHAnsi"/>
            </w:rPr>
            <w:t>Enter observations of non-compliance, comments or notes here.</w:t>
          </w:r>
        </w:p>
      </w:docPartBody>
    </w:docPart>
    <w:docPart>
      <w:docPartPr>
        <w:name w:val="018F1E324C7744E3AD92FCB5C4FE92D8"/>
        <w:category>
          <w:name w:val="General"/>
          <w:gallery w:val="placeholder"/>
        </w:category>
        <w:types>
          <w:type w:val="bbPlcHdr"/>
        </w:types>
        <w:behaviors>
          <w:behavior w:val="content"/>
        </w:behaviors>
        <w:guid w:val="{8C79588A-D519-4223-B466-2468B6DDCDF8}"/>
      </w:docPartPr>
      <w:docPartBody>
        <w:p w:rsidR="004D33EE" w:rsidRDefault="00DD5C7A" w:rsidP="00D77610">
          <w:pPr>
            <w:pStyle w:val="018F1E324C7744E3AD92FCB5C4FE92D8"/>
          </w:pPr>
          <w:r w:rsidRPr="0084305D">
            <w:rPr>
              <w:rFonts w:cstheme="minorHAnsi"/>
            </w:rPr>
            <w:t>Enter observations of non-compliance, comments or notes here.</w:t>
          </w:r>
        </w:p>
      </w:docPartBody>
    </w:docPart>
    <w:docPart>
      <w:docPartPr>
        <w:name w:val="C3C8FDA2AD944AB88322BC0922AAA4D7"/>
        <w:category>
          <w:name w:val="General"/>
          <w:gallery w:val="placeholder"/>
        </w:category>
        <w:types>
          <w:type w:val="bbPlcHdr"/>
        </w:types>
        <w:behaviors>
          <w:behavior w:val="content"/>
        </w:behaviors>
        <w:guid w:val="{B4E343CA-0D5C-4F1A-A24F-705C86795D6E}"/>
      </w:docPartPr>
      <w:docPartBody>
        <w:p w:rsidR="004D33EE" w:rsidRDefault="00DD5C7A" w:rsidP="00D77610">
          <w:pPr>
            <w:pStyle w:val="C3C8FDA2AD944AB88322BC0922AAA4D7"/>
          </w:pPr>
          <w:r w:rsidRPr="0084305D">
            <w:rPr>
              <w:rFonts w:cstheme="minorHAnsi"/>
            </w:rPr>
            <w:t>Enter observations of non-compliance, comments or notes here.</w:t>
          </w:r>
        </w:p>
      </w:docPartBody>
    </w:docPart>
    <w:docPart>
      <w:docPartPr>
        <w:name w:val="EBF69C0F20584DC281D78F9E285B764D"/>
        <w:category>
          <w:name w:val="General"/>
          <w:gallery w:val="placeholder"/>
        </w:category>
        <w:types>
          <w:type w:val="bbPlcHdr"/>
        </w:types>
        <w:behaviors>
          <w:behavior w:val="content"/>
        </w:behaviors>
        <w:guid w:val="{BFDA34E9-8BA2-41F6-8112-68D2202B9E6C}"/>
      </w:docPartPr>
      <w:docPartBody>
        <w:p w:rsidR="004D33EE" w:rsidRDefault="00DD5C7A" w:rsidP="00D77610">
          <w:pPr>
            <w:pStyle w:val="EBF69C0F20584DC281D78F9E285B764D"/>
          </w:pPr>
          <w:r w:rsidRPr="0084305D">
            <w:rPr>
              <w:rFonts w:cstheme="minorHAnsi"/>
            </w:rPr>
            <w:t>Enter observations of non-compliance, comments or notes here.</w:t>
          </w:r>
        </w:p>
      </w:docPartBody>
    </w:docPart>
    <w:docPart>
      <w:docPartPr>
        <w:name w:val="4A4EDE7062E344BAAB513EB205EDAC4A"/>
        <w:category>
          <w:name w:val="General"/>
          <w:gallery w:val="placeholder"/>
        </w:category>
        <w:types>
          <w:type w:val="bbPlcHdr"/>
        </w:types>
        <w:behaviors>
          <w:behavior w:val="content"/>
        </w:behaviors>
        <w:guid w:val="{99016E1B-BCC8-4430-B2D0-2910C267CE1E}"/>
      </w:docPartPr>
      <w:docPartBody>
        <w:p w:rsidR="004D33EE" w:rsidRDefault="00DD5C7A" w:rsidP="00D77610">
          <w:pPr>
            <w:pStyle w:val="4A4EDE7062E344BAAB513EB205EDAC4A"/>
          </w:pPr>
          <w:r w:rsidRPr="0084305D">
            <w:rPr>
              <w:rFonts w:cstheme="minorHAnsi"/>
            </w:rPr>
            <w:t>Enter observations of non-compliance, comments or notes here.</w:t>
          </w:r>
        </w:p>
      </w:docPartBody>
    </w:docPart>
    <w:docPart>
      <w:docPartPr>
        <w:name w:val="7BF8534DD35242DEBBB72E0143934A86"/>
        <w:category>
          <w:name w:val="General"/>
          <w:gallery w:val="placeholder"/>
        </w:category>
        <w:types>
          <w:type w:val="bbPlcHdr"/>
        </w:types>
        <w:behaviors>
          <w:behavior w:val="content"/>
        </w:behaviors>
        <w:guid w:val="{123BAEA0-5315-42D8-BB03-5CBBF11DAFDD}"/>
      </w:docPartPr>
      <w:docPartBody>
        <w:p w:rsidR="004D33EE" w:rsidRDefault="00DD5C7A" w:rsidP="00D77610">
          <w:pPr>
            <w:pStyle w:val="7BF8534DD35242DEBBB72E0143934A86"/>
          </w:pPr>
          <w:r w:rsidRPr="0084305D">
            <w:rPr>
              <w:rFonts w:cstheme="minorHAnsi"/>
            </w:rPr>
            <w:t>Enter observations of non-compliance, comments or notes here.</w:t>
          </w:r>
        </w:p>
      </w:docPartBody>
    </w:docPart>
    <w:docPart>
      <w:docPartPr>
        <w:name w:val="2D79235A01314C8CA313684A22C1CAE2"/>
        <w:category>
          <w:name w:val="General"/>
          <w:gallery w:val="placeholder"/>
        </w:category>
        <w:types>
          <w:type w:val="bbPlcHdr"/>
        </w:types>
        <w:behaviors>
          <w:behavior w:val="content"/>
        </w:behaviors>
        <w:guid w:val="{CC426867-A61C-4CF9-A74B-EC2F1AEA15C2}"/>
      </w:docPartPr>
      <w:docPartBody>
        <w:p w:rsidR="004D33EE" w:rsidRDefault="00DD5C7A" w:rsidP="00D77610">
          <w:pPr>
            <w:pStyle w:val="2D79235A01314C8CA313684A22C1CAE2"/>
          </w:pPr>
          <w:r w:rsidRPr="0084305D">
            <w:rPr>
              <w:rFonts w:cstheme="minorHAnsi"/>
            </w:rPr>
            <w:t>Enter observations of non-compliance, comments or notes here.</w:t>
          </w:r>
        </w:p>
      </w:docPartBody>
    </w:docPart>
    <w:docPart>
      <w:docPartPr>
        <w:name w:val="BECD08D15F7740D7823FBE8385C51609"/>
        <w:category>
          <w:name w:val="General"/>
          <w:gallery w:val="placeholder"/>
        </w:category>
        <w:types>
          <w:type w:val="bbPlcHdr"/>
        </w:types>
        <w:behaviors>
          <w:behavior w:val="content"/>
        </w:behaviors>
        <w:guid w:val="{EBF7ACD0-1A54-4CE6-9B8B-6093331AAAF1}"/>
      </w:docPartPr>
      <w:docPartBody>
        <w:p w:rsidR="004D33EE" w:rsidRDefault="00DD5C7A" w:rsidP="00D77610">
          <w:pPr>
            <w:pStyle w:val="BECD08D15F7740D7823FBE8385C51609"/>
          </w:pPr>
          <w:r w:rsidRPr="0084305D">
            <w:rPr>
              <w:rFonts w:cstheme="minorHAnsi"/>
            </w:rPr>
            <w:t>Enter observations of non-compliance, comments or notes here.</w:t>
          </w:r>
        </w:p>
      </w:docPartBody>
    </w:docPart>
    <w:docPart>
      <w:docPartPr>
        <w:name w:val="C6C0E6DF27D54A92A998FE43A7105844"/>
        <w:category>
          <w:name w:val="General"/>
          <w:gallery w:val="placeholder"/>
        </w:category>
        <w:types>
          <w:type w:val="bbPlcHdr"/>
        </w:types>
        <w:behaviors>
          <w:behavior w:val="content"/>
        </w:behaviors>
        <w:guid w:val="{3D9BE03D-4C9F-4717-B928-77D3065E47F2}"/>
      </w:docPartPr>
      <w:docPartBody>
        <w:p w:rsidR="004D33EE" w:rsidRDefault="00DD5C7A" w:rsidP="00D77610">
          <w:pPr>
            <w:pStyle w:val="C6C0E6DF27D54A92A998FE43A7105844"/>
          </w:pPr>
          <w:r w:rsidRPr="0084305D">
            <w:rPr>
              <w:rFonts w:cstheme="minorHAnsi"/>
            </w:rPr>
            <w:t>Enter observations of non-compliance, comments or notes here.</w:t>
          </w:r>
        </w:p>
      </w:docPartBody>
    </w:docPart>
    <w:docPart>
      <w:docPartPr>
        <w:name w:val="8F7447CB28D8484696149855EB0F4098"/>
        <w:category>
          <w:name w:val="General"/>
          <w:gallery w:val="placeholder"/>
        </w:category>
        <w:types>
          <w:type w:val="bbPlcHdr"/>
        </w:types>
        <w:behaviors>
          <w:behavior w:val="content"/>
        </w:behaviors>
        <w:guid w:val="{A8C0BA9C-4F04-4ECC-AF08-080A474F177C}"/>
      </w:docPartPr>
      <w:docPartBody>
        <w:p w:rsidR="004D33EE" w:rsidRDefault="00DD5C7A" w:rsidP="00D77610">
          <w:pPr>
            <w:pStyle w:val="8F7447CB28D8484696149855EB0F4098"/>
          </w:pPr>
          <w:r w:rsidRPr="0084305D">
            <w:rPr>
              <w:rFonts w:cstheme="minorHAnsi"/>
            </w:rPr>
            <w:t>Enter observations of non-compliance, comments or notes here.</w:t>
          </w:r>
        </w:p>
      </w:docPartBody>
    </w:docPart>
    <w:docPart>
      <w:docPartPr>
        <w:name w:val="67B14060FC4E439DAFA60023B83FBE9B"/>
        <w:category>
          <w:name w:val="General"/>
          <w:gallery w:val="placeholder"/>
        </w:category>
        <w:types>
          <w:type w:val="bbPlcHdr"/>
        </w:types>
        <w:behaviors>
          <w:behavior w:val="content"/>
        </w:behaviors>
        <w:guid w:val="{955EA27F-9118-4DBE-99FE-A3AC2A118676}"/>
      </w:docPartPr>
      <w:docPartBody>
        <w:p w:rsidR="004D33EE" w:rsidRDefault="00DD5C7A" w:rsidP="00D77610">
          <w:pPr>
            <w:pStyle w:val="67B14060FC4E439DAFA60023B83FBE9B"/>
          </w:pPr>
          <w:r w:rsidRPr="0084305D">
            <w:rPr>
              <w:rFonts w:cstheme="minorHAnsi"/>
            </w:rPr>
            <w:t>Enter observations of non-compliance, comments or notes here.</w:t>
          </w:r>
        </w:p>
      </w:docPartBody>
    </w:docPart>
    <w:docPart>
      <w:docPartPr>
        <w:name w:val="A670F11B8A16497F8A4D8C27C7320CEB"/>
        <w:category>
          <w:name w:val="General"/>
          <w:gallery w:val="placeholder"/>
        </w:category>
        <w:types>
          <w:type w:val="bbPlcHdr"/>
        </w:types>
        <w:behaviors>
          <w:behavior w:val="content"/>
        </w:behaviors>
        <w:guid w:val="{429E6DB9-998A-4137-AFB6-745916F75F1B}"/>
      </w:docPartPr>
      <w:docPartBody>
        <w:p w:rsidR="004D33EE" w:rsidRDefault="00DD5C7A" w:rsidP="00D77610">
          <w:pPr>
            <w:pStyle w:val="A670F11B8A16497F8A4D8C27C7320CEB"/>
          </w:pPr>
          <w:r w:rsidRPr="0084305D">
            <w:rPr>
              <w:rFonts w:cstheme="minorHAnsi"/>
            </w:rPr>
            <w:t>Enter observations of non-compliance, comments or notes her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DD5C7A">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DD5C7A">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DD5C7A">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DD5C7A"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DD5C7A"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DD5C7A" w:rsidP="00295191">
          <w:pPr>
            <w:pStyle w:val="9812A3718C614C4E86B44BF8431DEED3"/>
          </w:pPr>
          <w:r w:rsidRPr="00F171A0">
            <w:rPr>
              <w:rStyle w:val="PlaceholderText"/>
            </w:rPr>
            <w:t>[Publish Date]</w:t>
          </w:r>
        </w:p>
      </w:docPartBody>
    </w:docPart>
    <w:docPart>
      <w:docPartPr>
        <w:name w:val="C6E077B107954C4EA76A9FD4937F3344"/>
        <w:category>
          <w:name w:val="General"/>
          <w:gallery w:val="placeholder"/>
        </w:category>
        <w:types>
          <w:type w:val="bbPlcHdr"/>
        </w:types>
        <w:behaviors>
          <w:behavior w:val="content"/>
        </w:behaviors>
        <w:guid w:val="{8EDF361E-C19C-4A0A-AFA7-68B152C0D0A3}"/>
      </w:docPartPr>
      <w:docPartBody>
        <w:p w:rsidR="00273499" w:rsidRDefault="00DD5C7A" w:rsidP="00DD5C7A">
          <w:pPr>
            <w:pStyle w:val="C6E077B107954C4EA76A9FD4937F3344"/>
          </w:pPr>
          <w:r>
            <w:rPr>
              <w:rFonts w:cstheme="minorHAnsi"/>
              <w:b/>
              <w:bCs/>
            </w:rPr>
            <w:t>Ini</w:t>
          </w:r>
        </w:p>
      </w:docPartBody>
    </w:docPart>
    <w:docPart>
      <w:docPartPr>
        <w:name w:val="EF6436250ACC47D386D582EDB8CC9C7C"/>
        <w:category>
          <w:name w:val="General"/>
          <w:gallery w:val="placeholder"/>
        </w:category>
        <w:types>
          <w:type w:val="bbPlcHdr"/>
        </w:types>
        <w:behaviors>
          <w:behavior w:val="content"/>
        </w:behaviors>
        <w:guid w:val="{B065D75F-2956-4685-AD82-701F6072832D}"/>
      </w:docPartPr>
      <w:docPartBody>
        <w:p w:rsidR="00273499" w:rsidRDefault="00DD5C7A" w:rsidP="00DD5C7A">
          <w:pPr>
            <w:pStyle w:val="EF6436250ACC47D386D582EDB8CC9C7C"/>
          </w:pPr>
          <w:r>
            <w:rPr>
              <w:rFonts w:cstheme="minorHAnsi"/>
              <w:b/>
              <w:bCs/>
            </w:rPr>
            <w:t>Ini</w:t>
          </w:r>
        </w:p>
      </w:docPartBody>
    </w:docPart>
    <w:docPart>
      <w:docPartPr>
        <w:name w:val="806B8684CA9D4046B140400EA9159D32"/>
        <w:category>
          <w:name w:val="General"/>
          <w:gallery w:val="placeholder"/>
        </w:category>
        <w:types>
          <w:type w:val="bbPlcHdr"/>
        </w:types>
        <w:behaviors>
          <w:behavior w:val="content"/>
        </w:behaviors>
        <w:guid w:val="{0A1E61D9-C2F9-416C-BCAA-480D796DF3D3}"/>
      </w:docPartPr>
      <w:docPartBody>
        <w:p w:rsidR="00273499" w:rsidRDefault="00DD5C7A" w:rsidP="00DD5C7A">
          <w:pPr>
            <w:pStyle w:val="806B8684CA9D4046B140400EA9159D32"/>
          </w:pPr>
          <w:r>
            <w:rPr>
              <w:rFonts w:cstheme="minorHAnsi"/>
              <w:b/>
              <w:bCs/>
            </w:rPr>
            <w:t>Ini</w:t>
          </w:r>
        </w:p>
      </w:docPartBody>
    </w:docPart>
    <w:docPart>
      <w:docPartPr>
        <w:name w:val="5E70FC0760594C468E0D5E4DCE448422"/>
        <w:category>
          <w:name w:val="General"/>
          <w:gallery w:val="placeholder"/>
        </w:category>
        <w:types>
          <w:type w:val="bbPlcHdr"/>
        </w:types>
        <w:behaviors>
          <w:behavior w:val="content"/>
        </w:behaviors>
        <w:guid w:val="{F8373AF5-692F-4BCE-BE80-E89BF7FCA838}"/>
      </w:docPartPr>
      <w:docPartBody>
        <w:p w:rsidR="00273499" w:rsidRDefault="00DD5C7A" w:rsidP="00DD5C7A">
          <w:pPr>
            <w:pStyle w:val="5E70FC0760594C468E0D5E4DCE448422"/>
          </w:pPr>
          <w:r>
            <w:rPr>
              <w:rFonts w:cstheme="minorHAnsi"/>
              <w:b/>
              <w:bCs/>
            </w:rPr>
            <w:t>Ini</w:t>
          </w:r>
        </w:p>
      </w:docPartBody>
    </w:docPart>
    <w:docPart>
      <w:docPartPr>
        <w:name w:val="60641A63EC314F70BE6C9E4368B9260D"/>
        <w:category>
          <w:name w:val="General"/>
          <w:gallery w:val="placeholder"/>
        </w:category>
        <w:types>
          <w:type w:val="bbPlcHdr"/>
        </w:types>
        <w:behaviors>
          <w:behavior w:val="content"/>
        </w:behaviors>
        <w:guid w:val="{DE0AC49A-29D5-416F-9A04-52F74A849707}"/>
      </w:docPartPr>
      <w:docPartBody>
        <w:p w:rsidR="00273499" w:rsidRDefault="00DD5C7A" w:rsidP="00DD5C7A">
          <w:pPr>
            <w:pStyle w:val="60641A63EC314F70BE6C9E4368B9260D"/>
          </w:pPr>
          <w:r>
            <w:rPr>
              <w:rFonts w:cstheme="minorHAnsi"/>
              <w:b/>
              <w:bCs/>
            </w:rPr>
            <w:t>Ini</w:t>
          </w:r>
        </w:p>
      </w:docPartBody>
    </w:docPart>
    <w:docPart>
      <w:docPartPr>
        <w:name w:val="E1F0C957BF7C4A7A9D57EDF477D543C3"/>
        <w:category>
          <w:name w:val="General"/>
          <w:gallery w:val="placeholder"/>
        </w:category>
        <w:types>
          <w:type w:val="bbPlcHdr"/>
        </w:types>
        <w:behaviors>
          <w:behavior w:val="content"/>
        </w:behaviors>
        <w:guid w:val="{57E08A84-F21D-42C0-8F31-BCA03E3E11AB}"/>
      </w:docPartPr>
      <w:docPartBody>
        <w:p w:rsidR="00273499" w:rsidRDefault="00DD5C7A" w:rsidP="00DD5C7A">
          <w:pPr>
            <w:pStyle w:val="E1F0C957BF7C4A7A9D57EDF477D543C3"/>
          </w:pPr>
          <w:r>
            <w:rPr>
              <w:rFonts w:cstheme="minorHAnsi"/>
              <w:b/>
              <w:bCs/>
            </w:rPr>
            <w:t>Ini</w:t>
          </w:r>
        </w:p>
      </w:docPartBody>
    </w:docPart>
    <w:docPart>
      <w:docPartPr>
        <w:name w:val="ACE4AB0EEACC47A7B1BC75378AB9C24D"/>
        <w:category>
          <w:name w:val="General"/>
          <w:gallery w:val="placeholder"/>
        </w:category>
        <w:types>
          <w:type w:val="bbPlcHdr"/>
        </w:types>
        <w:behaviors>
          <w:behavior w:val="content"/>
        </w:behaviors>
        <w:guid w:val="{EB86A769-ECDE-4312-8C1C-5F901B00DBBD}"/>
      </w:docPartPr>
      <w:docPartBody>
        <w:p w:rsidR="00273499" w:rsidRDefault="00DD5C7A" w:rsidP="00DD5C7A">
          <w:pPr>
            <w:pStyle w:val="ACE4AB0EEACC47A7B1BC75378AB9C24D"/>
          </w:pPr>
          <w:r>
            <w:rPr>
              <w:rFonts w:cstheme="minorHAnsi"/>
              <w:b/>
              <w:bCs/>
            </w:rPr>
            <w:t>Ini</w:t>
          </w:r>
        </w:p>
      </w:docPartBody>
    </w:docPart>
    <w:docPart>
      <w:docPartPr>
        <w:name w:val="6F6F61EEF6FF4DC7B957BA29411698C4"/>
        <w:category>
          <w:name w:val="General"/>
          <w:gallery w:val="placeholder"/>
        </w:category>
        <w:types>
          <w:type w:val="bbPlcHdr"/>
        </w:types>
        <w:behaviors>
          <w:behavior w:val="content"/>
        </w:behaviors>
        <w:guid w:val="{192A062E-A00E-40AC-8C39-E95EADFD57DF}"/>
      </w:docPartPr>
      <w:docPartBody>
        <w:p w:rsidR="00273499" w:rsidRDefault="00DD5C7A" w:rsidP="00DD5C7A">
          <w:pPr>
            <w:pStyle w:val="6F6F61EEF6FF4DC7B957BA29411698C4"/>
          </w:pPr>
          <w:r>
            <w:rPr>
              <w:rFonts w:cstheme="minorHAnsi"/>
              <w:b/>
              <w:bCs/>
            </w:rPr>
            <w:t>Ini</w:t>
          </w:r>
        </w:p>
      </w:docPartBody>
    </w:docPart>
    <w:docPart>
      <w:docPartPr>
        <w:name w:val="CEABEF14F61240B9915B7A13393B9565"/>
        <w:category>
          <w:name w:val="General"/>
          <w:gallery w:val="placeholder"/>
        </w:category>
        <w:types>
          <w:type w:val="bbPlcHdr"/>
        </w:types>
        <w:behaviors>
          <w:behavior w:val="content"/>
        </w:behaviors>
        <w:guid w:val="{A2311439-C036-429D-9106-9C2C7AB0964B}"/>
      </w:docPartPr>
      <w:docPartBody>
        <w:p w:rsidR="00273499" w:rsidRDefault="00DD5C7A" w:rsidP="00DD5C7A">
          <w:pPr>
            <w:pStyle w:val="CEABEF14F61240B9915B7A13393B9565"/>
          </w:pPr>
          <w:r>
            <w:rPr>
              <w:rFonts w:cstheme="minorHAnsi"/>
              <w:b/>
              <w:bCs/>
            </w:rPr>
            <w:t>Ini</w:t>
          </w:r>
        </w:p>
      </w:docPartBody>
    </w:docPart>
    <w:docPart>
      <w:docPartPr>
        <w:name w:val="B8AEF78F65144ECFAB51617036ED7555"/>
        <w:category>
          <w:name w:val="General"/>
          <w:gallery w:val="placeholder"/>
        </w:category>
        <w:types>
          <w:type w:val="bbPlcHdr"/>
        </w:types>
        <w:behaviors>
          <w:behavior w:val="content"/>
        </w:behaviors>
        <w:guid w:val="{48F56EF3-49DD-4256-9929-28E104985B6E}"/>
      </w:docPartPr>
      <w:docPartBody>
        <w:p w:rsidR="00273499" w:rsidRDefault="00DD5C7A" w:rsidP="00DD5C7A">
          <w:pPr>
            <w:pStyle w:val="B8AEF78F65144ECFAB51617036ED7555"/>
          </w:pPr>
          <w:r>
            <w:rPr>
              <w:rFonts w:cstheme="minorHAnsi"/>
              <w:b/>
              <w:bCs/>
            </w:rPr>
            <w:t>Ini</w:t>
          </w:r>
        </w:p>
      </w:docPartBody>
    </w:docPart>
    <w:docPart>
      <w:docPartPr>
        <w:name w:val="08ED81C17190403C97C0B4C9AB90B8E4"/>
        <w:category>
          <w:name w:val="General"/>
          <w:gallery w:val="placeholder"/>
        </w:category>
        <w:types>
          <w:type w:val="bbPlcHdr"/>
        </w:types>
        <w:behaviors>
          <w:behavior w:val="content"/>
        </w:behaviors>
        <w:guid w:val="{EAC173C0-CAAF-4EB8-9E57-2F697DA0966B}"/>
      </w:docPartPr>
      <w:docPartBody>
        <w:p w:rsidR="00273499" w:rsidRDefault="00DD5C7A" w:rsidP="00DD5C7A">
          <w:pPr>
            <w:pStyle w:val="08ED81C17190403C97C0B4C9AB90B8E4"/>
          </w:pPr>
          <w:r>
            <w:rPr>
              <w:rFonts w:cstheme="minorHAnsi"/>
              <w:b/>
              <w:bCs/>
            </w:rPr>
            <w:t>Ini</w:t>
          </w:r>
        </w:p>
      </w:docPartBody>
    </w:docPart>
    <w:docPart>
      <w:docPartPr>
        <w:name w:val="CC7694C162EA4AD3A27589BD2743F87C"/>
        <w:category>
          <w:name w:val="General"/>
          <w:gallery w:val="placeholder"/>
        </w:category>
        <w:types>
          <w:type w:val="bbPlcHdr"/>
        </w:types>
        <w:behaviors>
          <w:behavior w:val="content"/>
        </w:behaviors>
        <w:guid w:val="{CCE64627-713E-42B7-905E-E67FC7155390}"/>
      </w:docPartPr>
      <w:docPartBody>
        <w:p w:rsidR="00273499" w:rsidRDefault="00DD5C7A" w:rsidP="00DD5C7A">
          <w:pPr>
            <w:pStyle w:val="CC7694C162EA4AD3A27589BD2743F87C"/>
          </w:pPr>
          <w:r>
            <w:rPr>
              <w:rFonts w:cstheme="minorHAnsi"/>
              <w:b/>
              <w:bCs/>
            </w:rPr>
            <w:t>Ini</w:t>
          </w:r>
        </w:p>
      </w:docPartBody>
    </w:docPart>
    <w:docPart>
      <w:docPartPr>
        <w:name w:val="D64D170D85AA457F8F1ED0C871B22166"/>
        <w:category>
          <w:name w:val="General"/>
          <w:gallery w:val="placeholder"/>
        </w:category>
        <w:types>
          <w:type w:val="bbPlcHdr"/>
        </w:types>
        <w:behaviors>
          <w:behavior w:val="content"/>
        </w:behaviors>
        <w:guid w:val="{8B64CBEF-3404-44BE-9F75-516E7D3897D3}"/>
      </w:docPartPr>
      <w:docPartBody>
        <w:p w:rsidR="00273499" w:rsidRDefault="00DD5C7A" w:rsidP="00DD5C7A">
          <w:pPr>
            <w:pStyle w:val="D64D170D85AA457F8F1ED0C871B22166"/>
          </w:pPr>
          <w:r>
            <w:rPr>
              <w:rFonts w:cstheme="minorHAnsi"/>
              <w:b/>
              <w:bCs/>
            </w:rPr>
            <w:t>Ini</w:t>
          </w:r>
        </w:p>
      </w:docPartBody>
    </w:docPart>
    <w:docPart>
      <w:docPartPr>
        <w:name w:val="9AAE4A49879E4CD4893B01484ED45810"/>
        <w:category>
          <w:name w:val="General"/>
          <w:gallery w:val="placeholder"/>
        </w:category>
        <w:types>
          <w:type w:val="bbPlcHdr"/>
        </w:types>
        <w:behaviors>
          <w:behavior w:val="content"/>
        </w:behaviors>
        <w:guid w:val="{2A1DD3DD-84E4-41C0-8EB6-7E25241C70AF}"/>
      </w:docPartPr>
      <w:docPartBody>
        <w:p w:rsidR="00273499" w:rsidRDefault="00DD5C7A" w:rsidP="00DD5C7A">
          <w:pPr>
            <w:pStyle w:val="9AAE4A49879E4CD4893B01484ED45810"/>
          </w:pPr>
          <w:r>
            <w:rPr>
              <w:rFonts w:cstheme="minorHAnsi"/>
              <w:b/>
              <w:bCs/>
            </w:rPr>
            <w:t>Ini</w:t>
          </w:r>
        </w:p>
      </w:docPartBody>
    </w:docPart>
    <w:docPart>
      <w:docPartPr>
        <w:name w:val="EF4037EA7DBB43ED8E5C4190CF8332DF"/>
        <w:category>
          <w:name w:val="General"/>
          <w:gallery w:val="placeholder"/>
        </w:category>
        <w:types>
          <w:type w:val="bbPlcHdr"/>
        </w:types>
        <w:behaviors>
          <w:behavior w:val="content"/>
        </w:behaviors>
        <w:guid w:val="{E8AA7538-2369-425E-AF81-64020C76296B}"/>
      </w:docPartPr>
      <w:docPartBody>
        <w:p w:rsidR="00273499" w:rsidRDefault="00DD5C7A" w:rsidP="00DD5C7A">
          <w:pPr>
            <w:pStyle w:val="EF4037EA7DBB43ED8E5C4190CF8332DF"/>
          </w:pPr>
          <w:r>
            <w:rPr>
              <w:rFonts w:cstheme="minorHAnsi"/>
              <w:b/>
              <w:bCs/>
            </w:rPr>
            <w:t>Ini</w:t>
          </w:r>
        </w:p>
      </w:docPartBody>
    </w:docPart>
    <w:docPart>
      <w:docPartPr>
        <w:name w:val="CDD265F98905481E91888A93C1BD1B0E"/>
        <w:category>
          <w:name w:val="General"/>
          <w:gallery w:val="placeholder"/>
        </w:category>
        <w:types>
          <w:type w:val="bbPlcHdr"/>
        </w:types>
        <w:behaviors>
          <w:behavior w:val="content"/>
        </w:behaviors>
        <w:guid w:val="{1FF5272C-2485-4577-831D-72F3354EF377}"/>
      </w:docPartPr>
      <w:docPartBody>
        <w:p w:rsidR="00273499" w:rsidRDefault="00DD5C7A" w:rsidP="00DD5C7A">
          <w:pPr>
            <w:pStyle w:val="CDD265F98905481E91888A93C1BD1B0E"/>
          </w:pPr>
          <w:r>
            <w:rPr>
              <w:rFonts w:cstheme="minorHAnsi"/>
              <w:b/>
              <w:bCs/>
            </w:rPr>
            <w:t>Ini</w:t>
          </w:r>
        </w:p>
      </w:docPartBody>
    </w:docPart>
    <w:docPart>
      <w:docPartPr>
        <w:name w:val="5C36A2531E78481AACCF45668945FABA"/>
        <w:category>
          <w:name w:val="General"/>
          <w:gallery w:val="placeholder"/>
        </w:category>
        <w:types>
          <w:type w:val="bbPlcHdr"/>
        </w:types>
        <w:behaviors>
          <w:behavior w:val="content"/>
        </w:behaviors>
        <w:guid w:val="{1295C180-09EA-4DCF-94E0-AC936E395D33}"/>
      </w:docPartPr>
      <w:docPartBody>
        <w:p w:rsidR="00273499" w:rsidRDefault="00DD5C7A" w:rsidP="00DD5C7A">
          <w:pPr>
            <w:pStyle w:val="5C36A2531E78481AACCF45668945FABA"/>
          </w:pPr>
          <w:r>
            <w:rPr>
              <w:rFonts w:cstheme="minorHAnsi"/>
              <w:b/>
              <w:bCs/>
            </w:rPr>
            <w:t>Ini</w:t>
          </w:r>
        </w:p>
      </w:docPartBody>
    </w:docPart>
    <w:docPart>
      <w:docPartPr>
        <w:name w:val="B34225B9F72C477FB0CD14EC10B7DE8C"/>
        <w:category>
          <w:name w:val="General"/>
          <w:gallery w:val="placeholder"/>
        </w:category>
        <w:types>
          <w:type w:val="bbPlcHdr"/>
        </w:types>
        <w:behaviors>
          <w:behavior w:val="content"/>
        </w:behaviors>
        <w:guid w:val="{24AAACD8-5FDC-4A58-85EB-BC7037E06BC8}"/>
      </w:docPartPr>
      <w:docPartBody>
        <w:p w:rsidR="00273499" w:rsidRDefault="00DD5C7A" w:rsidP="00DD5C7A">
          <w:pPr>
            <w:pStyle w:val="B34225B9F72C477FB0CD14EC10B7DE8C"/>
          </w:pPr>
          <w:r>
            <w:rPr>
              <w:rFonts w:cstheme="minorHAnsi"/>
              <w:b/>
              <w:bCs/>
            </w:rPr>
            <w:t>Ini</w:t>
          </w:r>
        </w:p>
      </w:docPartBody>
    </w:docPart>
    <w:docPart>
      <w:docPartPr>
        <w:name w:val="A2B719F23CC043FCA6F811BD22C788E3"/>
        <w:category>
          <w:name w:val="General"/>
          <w:gallery w:val="placeholder"/>
        </w:category>
        <w:types>
          <w:type w:val="bbPlcHdr"/>
        </w:types>
        <w:behaviors>
          <w:behavior w:val="content"/>
        </w:behaviors>
        <w:guid w:val="{7F68F096-685B-4CEB-ADF9-9E7E535F2E92}"/>
      </w:docPartPr>
      <w:docPartBody>
        <w:p w:rsidR="00273499" w:rsidRDefault="00DD5C7A" w:rsidP="00DD5C7A">
          <w:pPr>
            <w:pStyle w:val="A2B719F23CC043FCA6F811BD22C788E3"/>
          </w:pPr>
          <w:r>
            <w:rPr>
              <w:rFonts w:cstheme="minorHAnsi"/>
              <w:b/>
              <w:bCs/>
            </w:rPr>
            <w:t>Ini</w:t>
          </w:r>
        </w:p>
      </w:docPartBody>
    </w:docPart>
    <w:docPart>
      <w:docPartPr>
        <w:name w:val="7DD38B813D0B48078F639DC8B0485019"/>
        <w:category>
          <w:name w:val="General"/>
          <w:gallery w:val="placeholder"/>
        </w:category>
        <w:types>
          <w:type w:val="bbPlcHdr"/>
        </w:types>
        <w:behaviors>
          <w:behavior w:val="content"/>
        </w:behaviors>
        <w:guid w:val="{B7CE0B5C-9BDC-467F-A5C1-8AB178E42754}"/>
      </w:docPartPr>
      <w:docPartBody>
        <w:p w:rsidR="00273499" w:rsidRDefault="00DD5C7A" w:rsidP="00DD5C7A">
          <w:pPr>
            <w:pStyle w:val="7DD38B813D0B48078F639DC8B0485019"/>
          </w:pPr>
          <w:r>
            <w:rPr>
              <w:rFonts w:cstheme="minorHAnsi"/>
              <w:b/>
              <w:bCs/>
            </w:rPr>
            <w:t>Ini</w:t>
          </w:r>
        </w:p>
      </w:docPartBody>
    </w:docPart>
    <w:docPart>
      <w:docPartPr>
        <w:name w:val="AE178F662944475397D82F106E89EB46"/>
        <w:category>
          <w:name w:val="General"/>
          <w:gallery w:val="placeholder"/>
        </w:category>
        <w:types>
          <w:type w:val="bbPlcHdr"/>
        </w:types>
        <w:behaviors>
          <w:behavior w:val="content"/>
        </w:behaviors>
        <w:guid w:val="{DB27F871-B51A-47F9-AD3C-6365876549E4}"/>
      </w:docPartPr>
      <w:docPartBody>
        <w:p w:rsidR="00273499" w:rsidRDefault="00DD5C7A" w:rsidP="00DD5C7A">
          <w:pPr>
            <w:pStyle w:val="AE178F662944475397D82F106E89EB46"/>
          </w:pPr>
          <w:r>
            <w:rPr>
              <w:rStyle w:val="PlaceholderText"/>
            </w:rPr>
            <w:t># Deficient</w:t>
          </w:r>
        </w:p>
      </w:docPartBody>
    </w:docPart>
    <w:docPart>
      <w:docPartPr>
        <w:name w:val="0B39F6D0A04B4A00AFA3D0405412AFC8"/>
        <w:category>
          <w:name w:val="General"/>
          <w:gallery w:val="placeholder"/>
        </w:category>
        <w:types>
          <w:type w:val="bbPlcHdr"/>
        </w:types>
        <w:behaviors>
          <w:behavior w:val="content"/>
        </w:behaviors>
        <w:guid w:val="{0A2D23E6-E1D6-4D3E-B46C-075F49CB087B}"/>
      </w:docPartPr>
      <w:docPartBody>
        <w:p w:rsidR="00273499" w:rsidRDefault="00DD5C7A" w:rsidP="00DD5C7A">
          <w:pPr>
            <w:pStyle w:val="0B39F6D0A04B4A00AFA3D0405412AFC8"/>
          </w:pPr>
          <w:r>
            <w:rPr>
              <w:rStyle w:val="PlaceholderText"/>
            </w:rPr>
            <w:t>Total Reviewed</w:t>
          </w:r>
        </w:p>
      </w:docPartBody>
    </w:docPart>
    <w:docPart>
      <w:docPartPr>
        <w:name w:val="25727CF94C56435FACE8DD7C8BFF4A77"/>
        <w:category>
          <w:name w:val="General"/>
          <w:gallery w:val="placeholder"/>
        </w:category>
        <w:types>
          <w:type w:val="bbPlcHdr"/>
        </w:types>
        <w:behaviors>
          <w:behavior w:val="content"/>
        </w:behaviors>
        <w:guid w:val="{7DCDF93B-9C0B-4E5D-9A80-7A182E6852C5}"/>
      </w:docPartPr>
      <w:docPartBody>
        <w:p w:rsidR="00273499" w:rsidRDefault="00DD5C7A" w:rsidP="00DD5C7A">
          <w:pPr>
            <w:pStyle w:val="25727CF94C56435FACE8DD7C8BFF4A77"/>
          </w:pPr>
          <w:r>
            <w:rPr>
              <w:rStyle w:val="PlaceholderText"/>
            </w:rPr>
            <w:t># Deficient</w:t>
          </w:r>
        </w:p>
      </w:docPartBody>
    </w:docPart>
    <w:docPart>
      <w:docPartPr>
        <w:name w:val="B7AD9AA077804083AF79FCA658D1E6D4"/>
        <w:category>
          <w:name w:val="General"/>
          <w:gallery w:val="placeholder"/>
        </w:category>
        <w:types>
          <w:type w:val="bbPlcHdr"/>
        </w:types>
        <w:behaviors>
          <w:behavior w:val="content"/>
        </w:behaviors>
        <w:guid w:val="{C02B5FAA-2807-4AEF-8B98-0CDDFEDDFEBA}"/>
      </w:docPartPr>
      <w:docPartBody>
        <w:p w:rsidR="00273499" w:rsidRDefault="00DD5C7A" w:rsidP="00DD5C7A">
          <w:pPr>
            <w:pStyle w:val="B7AD9AA077804083AF79FCA658D1E6D4"/>
          </w:pPr>
          <w:r>
            <w:rPr>
              <w:rStyle w:val="PlaceholderText"/>
            </w:rPr>
            <w:t>Total Reviewed</w:t>
          </w:r>
        </w:p>
      </w:docPartBody>
    </w:docPart>
    <w:docPart>
      <w:docPartPr>
        <w:name w:val="00DFF48BA6474145994F4C66E0011C34"/>
        <w:category>
          <w:name w:val="General"/>
          <w:gallery w:val="placeholder"/>
        </w:category>
        <w:types>
          <w:type w:val="bbPlcHdr"/>
        </w:types>
        <w:behaviors>
          <w:behavior w:val="content"/>
        </w:behaviors>
        <w:guid w:val="{A690B6D7-9879-458D-994C-0C91E90D1AF8}"/>
      </w:docPartPr>
      <w:docPartBody>
        <w:p w:rsidR="00273499" w:rsidRDefault="00DD5C7A" w:rsidP="00DD5C7A">
          <w:pPr>
            <w:pStyle w:val="00DFF48BA6474145994F4C66E0011C34"/>
          </w:pPr>
          <w:r>
            <w:rPr>
              <w:rStyle w:val="PlaceholderText"/>
            </w:rPr>
            <w:t># Deficient</w:t>
          </w:r>
        </w:p>
      </w:docPartBody>
    </w:docPart>
    <w:docPart>
      <w:docPartPr>
        <w:name w:val="86F4C1B630A54E8891665F1085CF5065"/>
        <w:category>
          <w:name w:val="General"/>
          <w:gallery w:val="placeholder"/>
        </w:category>
        <w:types>
          <w:type w:val="bbPlcHdr"/>
        </w:types>
        <w:behaviors>
          <w:behavior w:val="content"/>
        </w:behaviors>
        <w:guid w:val="{8FE7A50E-6AD0-4F3D-A096-071C39FB4A8C}"/>
      </w:docPartPr>
      <w:docPartBody>
        <w:p w:rsidR="00273499" w:rsidRDefault="00DD5C7A" w:rsidP="00DD5C7A">
          <w:pPr>
            <w:pStyle w:val="86F4C1B630A54E8891665F1085CF5065"/>
          </w:pPr>
          <w:r>
            <w:rPr>
              <w:rStyle w:val="PlaceholderText"/>
            </w:rPr>
            <w:t>Total Reviewed</w:t>
          </w:r>
        </w:p>
      </w:docPartBody>
    </w:docPart>
    <w:docPart>
      <w:docPartPr>
        <w:name w:val="FFCBEA9A562849BB8833A550EAA7EC0C"/>
        <w:category>
          <w:name w:val="General"/>
          <w:gallery w:val="placeholder"/>
        </w:category>
        <w:types>
          <w:type w:val="bbPlcHdr"/>
        </w:types>
        <w:behaviors>
          <w:behavior w:val="content"/>
        </w:behaviors>
        <w:guid w:val="{285D9EE5-0483-4D1B-A669-7F001A15EB85}"/>
      </w:docPartPr>
      <w:docPartBody>
        <w:p w:rsidR="00273499" w:rsidRDefault="00DD5C7A" w:rsidP="00DD5C7A">
          <w:pPr>
            <w:pStyle w:val="FFCBEA9A562849BB8833A550EAA7EC0C"/>
          </w:pPr>
          <w:r>
            <w:rPr>
              <w:rStyle w:val="PlaceholderText"/>
            </w:rPr>
            <w:t># Deficient</w:t>
          </w:r>
        </w:p>
      </w:docPartBody>
    </w:docPart>
    <w:docPart>
      <w:docPartPr>
        <w:name w:val="064BADB9A4284307A2D4190E7C1FA68D"/>
        <w:category>
          <w:name w:val="General"/>
          <w:gallery w:val="placeholder"/>
        </w:category>
        <w:types>
          <w:type w:val="bbPlcHdr"/>
        </w:types>
        <w:behaviors>
          <w:behavior w:val="content"/>
        </w:behaviors>
        <w:guid w:val="{55F00E27-F0B5-4878-9EB6-265427F03803}"/>
      </w:docPartPr>
      <w:docPartBody>
        <w:p w:rsidR="00273499" w:rsidRDefault="00DD5C7A" w:rsidP="00DD5C7A">
          <w:pPr>
            <w:pStyle w:val="064BADB9A4284307A2D4190E7C1FA68D"/>
          </w:pPr>
          <w:r>
            <w:rPr>
              <w:rStyle w:val="PlaceholderText"/>
            </w:rPr>
            <w:t>Total Reviewed</w:t>
          </w:r>
        </w:p>
      </w:docPartBody>
    </w:docPart>
    <w:docPart>
      <w:docPartPr>
        <w:name w:val="C53868CA63C64A7C917E9EDE88FF122E"/>
        <w:category>
          <w:name w:val="General"/>
          <w:gallery w:val="placeholder"/>
        </w:category>
        <w:types>
          <w:type w:val="bbPlcHdr"/>
        </w:types>
        <w:behaviors>
          <w:behavior w:val="content"/>
        </w:behaviors>
        <w:guid w:val="{AFFBD193-383D-458D-A55F-CFCB78B55D41}"/>
      </w:docPartPr>
      <w:docPartBody>
        <w:p w:rsidR="00273499" w:rsidRDefault="00DD5C7A" w:rsidP="00DD5C7A">
          <w:pPr>
            <w:pStyle w:val="C53868CA63C64A7C917E9EDE88FF122E"/>
          </w:pPr>
          <w:r>
            <w:rPr>
              <w:rStyle w:val="PlaceholderText"/>
            </w:rPr>
            <w:t># Deficient</w:t>
          </w:r>
        </w:p>
      </w:docPartBody>
    </w:docPart>
    <w:docPart>
      <w:docPartPr>
        <w:name w:val="B56083525C584F2380392BBAE560B9DE"/>
        <w:category>
          <w:name w:val="General"/>
          <w:gallery w:val="placeholder"/>
        </w:category>
        <w:types>
          <w:type w:val="bbPlcHdr"/>
        </w:types>
        <w:behaviors>
          <w:behavior w:val="content"/>
        </w:behaviors>
        <w:guid w:val="{43FF48FF-428F-4931-80F3-8A5E535D5DC7}"/>
      </w:docPartPr>
      <w:docPartBody>
        <w:p w:rsidR="00273499" w:rsidRDefault="00DD5C7A" w:rsidP="00DD5C7A">
          <w:pPr>
            <w:pStyle w:val="B56083525C584F2380392BBAE560B9DE"/>
          </w:pPr>
          <w:r>
            <w:rPr>
              <w:rStyle w:val="PlaceholderText"/>
            </w:rPr>
            <w:t>Total Reviewed</w:t>
          </w:r>
        </w:p>
      </w:docPartBody>
    </w:docPart>
    <w:docPart>
      <w:docPartPr>
        <w:name w:val="AB6B39F02A7E4BD18A40FF2F313B6AA1"/>
        <w:category>
          <w:name w:val="General"/>
          <w:gallery w:val="placeholder"/>
        </w:category>
        <w:types>
          <w:type w:val="bbPlcHdr"/>
        </w:types>
        <w:behaviors>
          <w:behavior w:val="content"/>
        </w:behaviors>
        <w:guid w:val="{1317C514-A536-4B7C-B6B0-0418543FCD4A}"/>
      </w:docPartPr>
      <w:docPartBody>
        <w:p w:rsidR="00273499" w:rsidRDefault="00DD5C7A" w:rsidP="00DD5C7A">
          <w:pPr>
            <w:pStyle w:val="AB6B39F02A7E4BD18A40FF2F313B6AA1"/>
          </w:pPr>
          <w:r>
            <w:rPr>
              <w:rStyle w:val="PlaceholderText"/>
            </w:rPr>
            <w:t>Enter comments for any deficiencies noted and/or any records where this standard may not be applicable.</w:t>
          </w:r>
        </w:p>
      </w:docPartBody>
    </w:docPart>
    <w:docPart>
      <w:docPartPr>
        <w:name w:val="58D51C6C09C0462C81AA272DDC9862D9"/>
        <w:category>
          <w:name w:val="General"/>
          <w:gallery w:val="placeholder"/>
        </w:category>
        <w:types>
          <w:type w:val="bbPlcHdr"/>
        </w:types>
        <w:behaviors>
          <w:behavior w:val="content"/>
        </w:behaviors>
        <w:guid w:val="{5BE21510-99A3-498D-BE51-8A318068899F}"/>
      </w:docPartPr>
      <w:docPartBody>
        <w:p w:rsidR="00273499" w:rsidRDefault="00DD5C7A" w:rsidP="00DD5C7A">
          <w:pPr>
            <w:pStyle w:val="58D51C6C09C0462C81AA272DDC9862D9"/>
          </w:pPr>
          <w:r>
            <w:rPr>
              <w:rStyle w:val="PlaceholderText"/>
            </w:rPr>
            <w:t>Enter comments for any deficiencies noted and/or any records where this standard may not be applicable.</w:t>
          </w:r>
        </w:p>
      </w:docPartBody>
    </w:docPart>
    <w:docPart>
      <w:docPartPr>
        <w:name w:val="ED30E3004BF2471EA7A5799098C07CC4"/>
        <w:category>
          <w:name w:val="General"/>
          <w:gallery w:val="placeholder"/>
        </w:category>
        <w:types>
          <w:type w:val="bbPlcHdr"/>
        </w:types>
        <w:behaviors>
          <w:behavior w:val="content"/>
        </w:behaviors>
        <w:guid w:val="{CC222D1A-198B-4F75-B592-E8DB617C6428}"/>
      </w:docPartPr>
      <w:docPartBody>
        <w:p w:rsidR="00273499" w:rsidRDefault="00DD5C7A" w:rsidP="00DD5C7A">
          <w:pPr>
            <w:pStyle w:val="ED30E3004BF2471EA7A5799098C07CC4"/>
          </w:pPr>
          <w:r>
            <w:rPr>
              <w:rStyle w:val="PlaceholderText"/>
            </w:rPr>
            <w:t>Enter comments for any deficiencies noted and/or any records where this standard may not be applicable.</w:t>
          </w:r>
        </w:p>
      </w:docPartBody>
    </w:docPart>
    <w:docPart>
      <w:docPartPr>
        <w:name w:val="363C2EA8AF1848768036D9EE707B0315"/>
        <w:category>
          <w:name w:val="General"/>
          <w:gallery w:val="placeholder"/>
        </w:category>
        <w:types>
          <w:type w:val="bbPlcHdr"/>
        </w:types>
        <w:behaviors>
          <w:behavior w:val="content"/>
        </w:behaviors>
        <w:guid w:val="{109220EC-9494-4334-A95F-F781758E6FD7}"/>
      </w:docPartPr>
      <w:docPartBody>
        <w:p w:rsidR="00273499" w:rsidRDefault="00DD5C7A" w:rsidP="00DD5C7A">
          <w:pPr>
            <w:pStyle w:val="363C2EA8AF1848768036D9EE707B0315"/>
          </w:pPr>
          <w:r>
            <w:rPr>
              <w:rStyle w:val="PlaceholderText"/>
            </w:rPr>
            <w:t>Enter comments for any deficiencies noted and/or any records where this standard may not be applicable.</w:t>
          </w:r>
        </w:p>
      </w:docPartBody>
    </w:docPart>
    <w:docPart>
      <w:docPartPr>
        <w:name w:val="DCCE5481C06243C5BBDA5CE5D9D310DB"/>
        <w:category>
          <w:name w:val="General"/>
          <w:gallery w:val="placeholder"/>
        </w:category>
        <w:types>
          <w:type w:val="bbPlcHdr"/>
        </w:types>
        <w:behaviors>
          <w:behavior w:val="content"/>
        </w:behaviors>
        <w:guid w:val="{6D0EB8D3-8ACD-4A24-9EBF-BCADD6C261C7}"/>
      </w:docPartPr>
      <w:docPartBody>
        <w:p w:rsidR="00273499" w:rsidRDefault="00DD5C7A" w:rsidP="00DD5C7A">
          <w:pPr>
            <w:pStyle w:val="DCCE5481C06243C5BBDA5CE5D9D310DB"/>
          </w:pPr>
          <w:r>
            <w:rPr>
              <w:rStyle w:val="PlaceholderText"/>
            </w:rPr>
            <w:t>Enter comments for any deficiencies noted and/or any records where this standard may not be applicable.</w:t>
          </w:r>
        </w:p>
      </w:docPartBody>
    </w:docPart>
    <w:docPart>
      <w:docPartPr>
        <w:name w:val="3EB145923A5E4916BB70966B33B25327"/>
        <w:category>
          <w:name w:val="General"/>
          <w:gallery w:val="placeholder"/>
        </w:category>
        <w:types>
          <w:type w:val="bbPlcHdr"/>
        </w:types>
        <w:behaviors>
          <w:behavior w:val="content"/>
        </w:behaviors>
        <w:guid w:val="{AF857771-22CC-4385-A92A-87FFAEE236CD}"/>
      </w:docPartPr>
      <w:docPartBody>
        <w:p w:rsidR="00273499" w:rsidRDefault="00DD5C7A" w:rsidP="00DD5C7A">
          <w:pPr>
            <w:pStyle w:val="3EB145923A5E4916BB70966B33B25327"/>
          </w:pPr>
          <w:r>
            <w:rPr>
              <w:rStyle w:val="PlaceholderText"/>
            </w:rPr>
            <w:t>Enter comments for any deficiencies noted and/or any records where this standard may not be applicable.</w:t>
          </w:r>
        </w:p>
      </w:docPartBody>
    </w:docPart>
    <w:docPart>
      <w:docPartPr>
        <w:name w:val="2E33CDD2747C49D586615FE52E9C8F81"/>
        <w:category>
          <w:name w:val="General"/>
          <w:gallery w:val="placeholder"/>
        </w:category>
        <w:types>
          <w:type w:val="bbPlcHdr"/>
        </w:types>
        <w:behaviors>
          <w:behavior w:val="content"/>
        </w:behaviors>
        <w:guid w:val="{4A410E27-69DA-472B-A1EB-B79C6F958960}"/>
      </w:docPartPr>
      <w:docPartBody>
        <w:p w:rsidR="00273499" w:rsidRDefault="00DD5C7A" w:rsidP="00DD5C7A">
          <w:pPr>
            <w:pStyle w:val="2E33CDD2747C49D586615FE52E9C8F81"/>
          </w:pPr>
          <w:r>
            <w:rPr>
              <w:rStyle w:val="PlaceholderText"/>
            </w:rPr>
            <w:t>Enter comments for any deficiencies noted and/or any records where this standard may not be applicable.</w:t>
          </w:r>
        </w:p>
      </w:docPartBody>
    </w:docPart>
    <w:docPart>
      <w:docPartPr>
        <w:name w:val="C5AA976F42914FC6A55901E1B60BB154"/>
        <w:category>
          <w:name w:val="General"/>
          <w:gallery w:val="placeholder"/>
        </w:category>
        <w:types>
          <w:type w:val="bbPlcHdr"/>
        </w:types>
        <w:behaviors>
          <w:behavior w:val="content"/>
        </w:behaviors>
        <w:guid w:val="{C8B02E1E-00E7-408C-AC36-BCCA75B44E0F}"/>
      </w:docPartPr>
      <w:docPartBody>
        <w:p w:rsidR="00273499" w:rsidRDefault="00DD5C7A" w:rsidP="00DD5C7A">
          <w:pPr>
            <w:pStyle w:val="C5AA976F42914FC6A55901E1B60BB154"/>
          </w:pPr>
          <w:r>
            <w:rPr>
              <w:rStyle w:val="PlaceholderText"/>
            </w:rPr>
            <w:t>Enter comments for any deficiencies noted and/or any records where this standard may not be applicable.</w:t>
          </w:r>
        </w:p>
      </w:docPartBody>
    </w:docPart>
    <w:docPart>
      <w:docPartPr>
        <w:name w:val="CFCC99F1A8194DFCA150CFE397C178AA"/>
        <w:category>
          <w:name w:val="General"/>
          <w:gallery w:val="placeholder"/>
        </w:category>
        <w:types>
          <w:type w:val="bbPlcHdr"/>
        </w:types>
        <w:behaviors>
          <w:behavior w:val="content"/>
        </w:behaviors>
        <w:guid w:val="{39D0B9D1-5CFC-4C1F-9ED8-06A9431624A1}"/>
      </w:docPartPr>
      <w:docPartBody>
        <w:p w:rsidR="00273499" w:rsidRDefault="00DD5C7A" w:rsidP="00DD5C7A">
          <w:pPr>
            <w:pStyle w:val="CFCC99F1A8194DFCA150CFE397C178AA"/>
          </w:pPr>
          <w:r>
            <w:rPr>
              <w:rStyle w:val="PlaceholderText"/>
            </w:rPr>
            <w:t>Enter comments for any deficiencies noted and/or any records where this standard may not be applicable.</w:t>
          </w:r>
        </w:p>
      </w:docPartBody>
    </w:docPart>
    <w:docPart>
      <w:docPartPr>
        <w:name w:val="C8D7E8F5E445437E974DCE29B3A70220"/>
        <w:category>
          <w:name w:val="General"/>
          <w:gallery w:val="placeholder"/>
        </w:category>
        <w:types>
          <w:type w:val="bbPlcHdr"/>
        </w:types>
        <w:behaviors>
          <w:behavior w:val="content"/>
        </w:behaviors>
        <w:guid w:val="{9BA5D223-0351-43A9-9AC6-FED0DFC3F798}"/>
      </w:docPartPr>
      <w:docPartBody>
        <w:p w:rsidR="00273499" w:rsidRDefault="00DD5C7A" w:rsidP="00DD5C7A">
          <w:pPr>
            <w:pStyle w:val="C8D7E8F5E445437E974DCE29B3A70220"/>
          </w:pPr>
          <w:r>
            <w:rPr>
              <w:rStyle w:val="PlaceholderText"/>
            </w:rPr>
            <w:t>Enter comments for any deficiencies noted and/or any records where this standard may not be applicable.</w:t>
          </w:r>
        </w:p>
      </w:docPartBody>
    </w:docPart>
    <w:docPart>
      <w:docPartPr>
        <w:name w:val="B17D86CE278E4F1BABAC00B24149758A"/>
        <w:category>
          <w:name w:val="General"/>
          <w:gallery w:val="placeholder"/>
        </w:category>
        <w:types>
          <w:type w:val="bbPlcHdr"/>
        </w:types>
        <w:behaviors>
          <w:behavior w:val="content"/>
        </w:behaviors>
        <w:guid w:val="{53A0F885-5E04-45CD-85CC-B10D27FE5B63}"/>
      </w:docPartPr>
      <w:docPartBody>
        <w:p w:rsidR="00273499" w:rsidRDefault="00DD5C7A" w:rsidP="00DD5C7A">
          <w:pPr>
            <w:pStyle w:val="B17D86CE278E4F1BABAC00B24149758A"/>
          </w:pPr>
          <w:r>
            <w:rPr>
              <w:rStyle w:val="PlaceholderText"/>
            </w:rPr>
            <w:t>Enter comments for any deficiencies noted and/or any records where this standard may not be applicable.</w:t>
          </w:r>
        </w:p>
      </w:docPartBody>
    </w:docPart>
    <w:docPart>
      <w:docPartPr>
        <w:name w:val="C73E06583FA145488349A21B789BEEBD"/>
        <w:category>
          <w:name w:val="General"/>
          <w:gallery w:val="placeholder"/>
        </w:category>
        <w:types>
          <w:type w:val="bbPlcHdr"/>
        </w:types>
        <w:behaviors>
          <w:behavior w:val="content"/>
        </w:behaviors>
        <w:guid w:val="{1347690A-4109-4040-A0B5-45DFA1318E07}"/>
      </w:docPartPr>
      <w:docPartBody>
        <w:p w:rsidR="00273499" w:rsidRDefault="00DD5C7A" w:rsidP="00DD5C7A">
          <w:pPr>
            <w:pStyle w:val="C73E06583FA145488349A21B789BEEBD"/>
          </w:pPr>
          <w:r>
            <w:rPr>
              <w:rStyle w:val="PlaceholderText"/>
            </w:rPr>
            <w:t>Enter comments for any deficiencies noted and/or any records where this standard may not be applicable.</w:t>
          </w:r>
        </w:p>
      </w:docPartBody>
    </w:docPart>
    <w:docPart>
      <w:docPartPr>
        <w:name w:val="B1861E15E27C4ACBB210C58BA0F255FD"/>
        <w:category>
          <w:name w:val="General"/>
          <w:gallery w:val="placeholder"/>
        </w:category>
        <w:types>
          <w:type w:val="bbPlcHdr"/>
        </w:types>
        <w:behaviors>
          <w:behavior w:val="content"/>
        </w:behaviors>
        <w:guid w:val="{D10C942B-0181-4A0D-8BBF-9F13D54B4073}"/>
      </w:docPartPr>
      <w:docPartBody>
        <w:p w:rsidR="00273499" w:rsidRDefault="00DD5C7A" w:rsidP="00DD5C7A">
          <w:pPr>
            <w:pStyle w:val="B1861E15E27C4ACBB210C58BA0F255FD"/>
          </w:pPr>
          <w:r>
            <w:rPr>
              <w:rStyle w:val="PlaceholderText"/>
            </w:rPr>
            <w:t>Enter comments for any deficiencies noted and/or any records where this standard may not be applicable.</w:t>
          </w:r>
        </w:p>
      </w:docPartBody>
    </w:docPart>
    <w:docPart>
      <w:docPartPr>
        <w:name w:val="956AAC6DA1C8461591ED487EBD0B5C91"/>
        <w:category>
          <w:name w:val="General"/>
          <w:gallery w:val="placeholder"/>
        </w:category>
        <w:types>
          <w:type w:val="bbPlcHdr"/>
        </w:types>
        <w:behaviors>
          <w:behavior w:val="content"/>
        </w:behaviors>
        <w:guid w:val="{7B3357AF-AB0C-483F-BA61-E3CCAAA7BDA9}"/>
      </w:docPartPr>
      <w:docPartBody>
        <w:p w:rsidR="00273499" w:rsidRDefault="00DD5C7A" w:rsidP="00DD5C7A">
          <w:pPr>
            <w:pStyle w:val="956AAC6DA1C8461591ED487EBD0B5C91"/>
          </w:pPr>
          <w:r>
            <w:rPr>
              <w:rStyle w:val="PlaceholderText"/>
            </w:rPr>
            <w:t>Enter comments for any deficiencies noted and/or any records where this standard may not be applicable.</w:t>
          </w:r>
        </w:p>
      </w:docPartBody>
    </w:docPart>
    <w:docPart>
      <w:docPartPr>
        <w:name w:val="F18E90BDEBE946B9B3D58F14CF4058B0"/>
        <w:category>
          <w:name w:val="General"/>
          <w:gallery w:val="placeholder"/>
        </w:category>
        <w:types>
          <w:type w:val="bbPlcHdr"/>
        </w:types>
        <w:behaviors>
          <w:behavior w:val="content"/>
        </w:behaviors>
        <w:guid w:val="{DD2FCC04-BBCF-4A8C-9A48-F1D5E5468A78}"/>
      </w:docPartPr>
      <w:docPartBody>
        <w:p w:rsidR="00273499" w:rsidRDefault="00DD5C7A" w:rsidP="00DD5C7A">
          <w:pPr>
            <w:pStyle w:val="F18E90BDEBE946B9B3D58F14CF4058B0"/>
          </w:pPr>
          <w:r>
            <w:rPr>
              <w:rStyle w:val="PlaceholderText"/>
            </w:rPr>
            <w:t>Enter comments for any deficiencies noted and/or any records where this standard may not be applicable.</w:t>
          </w:r>
        </w:p>
      </w:docPartBody>
    </w:docPart>
    <w:docPart>
      <w:docPartPr>
        <w:name w:val="18CCC771A7E74AD7A493DC5D7EE8234A"/>
        <w:category>
          <w:name w:val="General"/>
          <w:gallery w:val="placeholder"/>
        </w:category>
        <w:types>
          <w:type w:val="bbPlcHdr"/>
        </w:types>
        <w:behaviors>
          <w:behavior w:val="content"/>
        </w:behaviors>
        <w:guid w:val="{C439CCBF-5DE8-4FC8-8C29-307686C8D121}"/>
      </w:docPartPr>
      <w:docPartBody>
        <w:p w:rsidR="00273499" w:rsidRDefault="00DD5C7A" w:rsidP="00DD5C7A">
          <w:pPr>
            <w:pStyle w:val="18CCC771A7E74AD7A493DC5D7EE8234A"/>
          </w:pPr>
          <w:r>
            <w:rPr>
              <w:rStyle w:val="PlaceholderText"/>
            </w:rPr>
            <w:t>Enter comments for any deficiencies noted and/or any records where this standard may not be applicable.</w:t>
          </w:r>
        </w:p>
      </w:docPartBody>
    </w:docPart>
    <w:docPart>
      <w:docPartPr>
        <w:name w:val="819DF7161F18487CB348458E27DB9D3A"/>
        <w:category>
          <w:name w:val="General"/>
          <w:gallery w:val="placeholder"/>
        </w:category>
        <w:types>
          <w:type w:val="bbPlcHdr"/>
        </w:types>
        <w:behaviors>
          <w:behavior w:val="content"/>
        </w:behaviors>
        <w:guid w:val="{FC6DAA88-E50C-4BA4-80DE-9436BD2659D7}"/>
      </w:docPartPr>
      <w:docPartBody>
        <w:p w:rsidR="00273499" w:rsidRDefault="00DD5C7A" w:rsidP="00DD5C7A">
          <w:pPr>
            <w:pStyle w:val="819DF7161F18487CB348458E27DB9D3A"/>
          </w:pPr>
          <w:r>
            <w:rPr>
              <w:rStyle w:val="PlaceholderText"/>
            </w:rPr>
            <w:t>Enter comments for any deficiencies noted and/or any records where this standard may not be applicable.</w:t>
          </w:r>
        </w:p>
      </w:docPartBody>
    </w:docPart>
    <w:docPart>
      <w:docPartPr>
        <w:name w:val="CA0C6F9970F247CABDF45E0EB39416D2"/>
        <w:category>
          <w:name w:val="General"/>
          <w:gallery w:val="placeholder"/>
        </w:category>
        <w:types>
          <w:type w:val="bbPlcHdr"/>
        </w:types>
        <w:behaviors>
          <w:behavior w:val="content"/>
        </w:behaviors>
        <w:guid w:val="{19D36D08-D389-484D-8BEA-2DF664F30BB6}"/>
      </w:docPartPr>
      <w:docPartBody>
        <w:p w:rsidR="00273499" w:rsidRDefault="00DD5C7A" w:rsidP="00DD5C7A">
          <w:pPr>
            <w:pStyle w:val="CA0C6F9970F247CABDF45E0EB39416D2"/>
          </w:pPr>
          <w:r>
            <w:rPr>
              <w:rStyle w:val="PlaceholderText"/>
            </w:rPr>
            <w:t>Enter comments for any deficiencies noted and/or any records where this standard may not be applicable.</w:t>
          </w:r>
        </w:p>
      </w:docPartBody>
    </w:docPart>
    <w:docPart>
      <w:docPartPr>
        <w:name w:val="0F79BF78CBB640F38797CAD47AD65749"/>
        <w:category>
          <w:name w:val="General"/>
          <w:gallery w:val="placeholder"/>
        </w:category>
        <w:types>
          <w:type w:val="bbPlcHdr"/>
        </w:types>
        <w:behaviors>
          <w:behavior w:val="content"/>
        </w:behaviors>
        <w:guid w:val="{2888B8B3-CFBE-44A2-8F41-DC9A0FD8141C}"/>
      </w:docPartPr>
      <w:docPartBody>
        <w:p w:rsidR="00273499" w:rsidRDefault="00DD5C7A" w:rsidP="00DD5C7A">
          <w:pPr>
            <w:pStyle w:val="0F79BF78CBB640F38797CAD47AD65749"/>
          </w:pPr>
          <w:r>
            <w:rPr>
              <w:rStyle w:val="PlaceholderText"/>
            </w:rPr>
            <w:t>Enter comments for any deficiencies noted and/or any records where this standard may not be applicable.</w:t>
          </w:r>
        </w:p>
      </w:docPartBody>
    </w:docPart>
    <w:docPart>
      <w:docPartPr>
        <w:name w:val="B7722A2525814E5C9BCFFDDBC200426F"/>
        <w:category>
          <w:name w:val="General"/>
          <w:gallery w:val="placeholder"/>
        </w:category>
        <w:types>
          <w:type w:val="bbPlcHdr"/>
        </w:types>
        <w:behaviors>
          <w:behavior w:val="content"/>
        </w:behaviors>
        <w:guid w:val="{3FFF8258-4138-45E8-8364-E37A6311BF6C}"/>
      </w:docPartPr>
      <w:docPartBody>
        <w:p w:rsidR="00273499" w:rsidRDefault="00DD5C7A" w:rsidP="00DD5C7A">
          <w:pPr>
            <w:pStyle w:val="B7722A2525814E5C9BCFFDDBC200426F"/>
          </w:pPr>
          <w:r>
            <w:rPr>
              <w:rStyle w:val="PlaceholderText"/>
            </w:rPr>
            <w:t>Enter comments for any deficiencies noted and/or any records where this standard may not be applicable.</w:t>
          </w:r>
        </w:p>
      </w:docPartBody>
    </w:docPart>
    <w:docPart>
      <w:docPartPr>
        <w:name w:val="91C6B29B5C00467E97A57896CF29029B"/>
        <w:category>
          <w:name w:val="General"/>
          <w:gallery w:val="placeholder"/>
        </w:category>
        <w:types>
          <w:type w:val="bbPlcHdr"/>
        </w:types>
        <w:behaviors>
          <w:behavior w:val="content"/>
        </w:behaviors>
        <w:guid w:val="{4FEA01C4-9DB0-4CFE-AB01-DC84059EE474}"/>
      </w:docPartPr>
      <w:docPartBody>
        <w:p w:rsidR="00273499" w:rsidRDefault="00DD5C7A" w:rsidP="00DD5C7A">
          <w:pPr>
            <w:pStyle w:val="91C6B29B5C00467E97A57896CF29029B"/>
          </w:pPr>
          <w:r>
            <w:rPr>
              <w:rStyle w:val="PlaceholderText"/>
            </w:rPr>
            <w:t>Enter comments for any deficiencies noted and/or any records where this standard may not be applicable.</w:t>
          </w:r>
        </w:p>
      </w:docPartBody>
    </w:docPart>
    <w:docPart>
      <w:docPartPr>
        <w:name w:val="B951F9196C8F4798914FE7F89A5C4455"/>
        <w:category>
          <w:name w:val="General"/>
          <w:gallery w:val="placeholder"/>
        </w:category>
        <w:types>
          <w:type w:val="bbPlcHdr"/>
        </w:types>
        <w:behaviors>
          <w:behavior w:val="content"/>
        </w:behaviors>
        <w:guid w:val="{02F79E32-A283-40D9-A6ED-4E24F9EA362C}"/>
      </w:docPartPr>
      <w:docPartBody>
        <w:p w:rsidR="00273499" w:rsidRDefault="00DD5C7A" w:rsidP="00DD5C7A">
          <w:pPr>
            <w:pStyle w:val="B951F9196C8F4798914FE7F89A5C4455"/>
          </w:pPr>
          <w:r>
            <w:rPr>
              <w:rStyle w:val="PlaceholderText"/>
            </w:rPr>
            <w:t>Enter comments for any deficiencies noted and/or any records where this standard may not be applicable.</w:t>
          </w:r>
        </w:p>
      </w:docPartBody>
    </w:docPart>
    <w:docPart>
      <w:docPartPr>
        <w:name w:val="73DE59239F85433492B38063A6B732A4"/>
        <w:category>
          <w:name w:val="General"/>
          <w:gallery w:val="placeholder"/>
        </w:category>
        <w:types>
          <w:type w:val="bbPlcHdr"/>
        </w:types>
        <w:behaviors>
          <w:behavior w:val="content"/>
        </w:behaviors>
        <w:guid w:val="{7FBB9583-57AA-43EE-8F27-2616378C9E66}"/>
      </w:docPartPr>
      <w:docPartBody>
        <w:p w:rsidR="00273499" w:rsidRDefault="00DD5C7A" w:rsidP="00DD5C7A">
          <w:pPr>
            <w:pStyle w:val="73DE59239F85433492B38063A6B732A4"/>
          </w:pPr>
          <w:r>
            <w:rPr>
              <w:rStyle w:val="PlaceholderText"/>
            </w:rPr>
            <w:t>Enter comments for any deficiencies noted and/or any records where this standard may not be applicable.</w:t>
          </w:r>
        </w:p>
      </w:docPartBody>
    </w:docPart>
    <w:docPart>
      <w:docPartPr>
        <w:name w:val="33A54026D60C443EA1BF31B6B38F57FB"/>
        <w:category>
          <w:name w:val="General"/>
          <w:gallery w:val="placeholder"/>
        </w:category>
        <w:types>
          <w:type w:val="bbPlcHdr"/>
        </w:types>
        <w:behaviors>
          <w:behavior w:val="content"/>
        </w:behaviors>
        <w:guid w:val="{A90C1621-2381-4556-A059-D7886E77D34B}"/>
      </w:docPartPr>
      <w:docPartBody>
        <w:p w:rsidR="00273499" w:rsidRDefault="00DD5C7A" w:rsidP="00DD5C7A">
          <w:pPr>
            <w:pStyle w:val="33A54026D60C443EA1BF31B6B38F57FB"/>
          </w:pPr>
          <w:r w:rsidRPr="00A3405D">
            <w:rPr>
              <w:rStyle w:val="PlaceholderText"/>
              <w:shd w:val="clear" w:color="auto" w:fill="F0F5FA"/>
            </w:rPr>
            <w:t>Enter comments for any deficiencies noted and/or any records where this standard may not be applicable.</w:t>
          </w:r>
        </w:p>
      </w:docPartBody>
    </w:docPart>
    <w:docPart>
      <w:docPartPr>
        <w:name w:val="143ECD81CC4742FBBA3BD57EE9728DCB"/>
        <w:category>
          <w:name w:val="General"/>
          <w:gallery w:val="placeholder"/>
        </w:category>
        <w:types>
          <w:type w:val="bbPlcHdr"/>
        </w:types>
        <w:behaviors>
          <w:behavior w:val="content"/>
        </w:behaviors>
        <w:guid w:val="{00CD7A82-BA1C-40FF-A8D0-8F6AB283A9B2}"/>
      </w:docPartPr>
      <w:docPartBody>
        <w:p w:rsidR="00273499" w:rsidRDefault="00DD5C7A" w:rsidP="00DD5C7A">
          <w:pPr>
            <w:pStyle w:val="143ECD81CC4742FBBA3BD57EE9728DCB"/>
          </w:pPr>
          <w:r>
            <w:rPr>
              <w:rStyle w:val="PlaceholderText"/>
            </w:rPr>
            <w:t>Enter comments for any deficiencies noted and/or any records where this standard may not be applicable.</w:t>
          </w:r>
        </w:p>
      </w:docPartBody>
    </w:docPart>
    <w:docPart>
      <w:docPartPr>
        <w:name w:val="C76677A0643841388C20F544B7207ECD"/>
        <w:category>
          <w:name w:val="General"/>
          <w:gallery w:val="placeholder"/>
        </w:category>
        <w:types>
          <w:type w:val="bbPlcHdr"/>
        </w:types>
        <w:behaviors>
          <w:behavior w:val="content"/>
        </w:behaviors>
        <w:guid w:val="{05A8BEB0-1CC5-419F-B14F-27E16BA1A7C5}"/>
      </w:docPartPr>
      <w:docPartBody>
        <w:p w:rsidR="00273499" w:rsidRDefault="00DD5C7A" w:rsidP="00DD5C7A">
          <w:pPr>
            <w:pStyle w:val="C76677A0643841388C20F544B7207ECD"/>
          </w:pPr>
          <w:r>
            <w:rPr>
              <w:rStyle w:val="PlaceholderText"/>
            </w:rPr>
            <w:t>Enter comments for any deficiencies noted and/or any records where this standard may not be applicable.</w:t>
          </w:r>
        </w:p>
      </w:docPartBody>
    </w:docPart>
    <w:docPart>
      <w:docPartPr>
        <w:name w:val="E578FF049BC644A19C9F2DFEB6EA0439"/>
        <w:category>
          <w:name w:val="General"/>
          <w:gallery w:val="placeholder"/>
        </w:category>
        <w:types>
          <w:type w:val="bbPlcHdr"/>
        </w:types>
        <w:behaviors>
          <w:behavior w:val="content"/>
        </w:behaviors>
        <w:guid w:val="{692F4DF0-9135-432F-AC50-16071B8B0812}"/>
      </w:docPartPr>
      <w:docPartBody>
        <w:p w:rsidR="00273499" w:rsidRDefault="00DD5C7A" w:rsidP="00DD5C7A">
          <w:pPr>
            <w:pStyle w:val="E578FF049BC644A19C9F2DFEB6EA0439"/>
          </w:pPr>
          <w:r>
            <w:rPr>
              <w:rStyle w:val="PlaceholderText"/>
            </w:rPr>
            <w:t>Enter comments for any deficiencies noted and/or any records where this standard may not be applicable.</w:t>
          </w:r>
        </w:p>
      </w:docPartBody>
    </w:docPart>
    <w:docPart>
      <w:docPartPr>
        <w:name w:val="4F9949F9949944F0969F94CD1FF62AE3"/>
        <w:category>
          <w:name w:val="General"/>
          <w:gallery w:val="placeholder"/>
        </w:category>
        <w:types>
          <w:type w:val="bbPlcHdr"/>
        </w:types>
        <w:behaviors>
          <w:behavior w:val="content"/>
        </w:behaviors>
        <w:guid w:val="{8C267D70-AD44-4DB2-B171-3862AE9E7C02}"/>
      </w:docPartPr>
      <w:docPartBody>
        <w:p w:rsidR="00273499" w:rsidRDefault="00DD5C7A" w:rsidP="00DD5C7A">
          <w:pPr>
            <w:pStyle w:val="4F9949F9949944F0969F94CD1FF62AE3"/>
          </w:pPr>
          <w:r>
            <w:rPr>
              <w:rStyle w:val="PlaceholderText"/>
            </w:rPr>
            <w:t>Enter comments for any deficiencies noted and/or any records where this standard may not be applicable.</w:t>
          </w:r>
        </w:p>
      </w:docPartBody>
    </w:docPart>
    <w:docPart>
      <w:docPartPr>
        <w:name w:val="194438063BC34329A23C6129D935BFAC"/>
        <w:category>
          <w:name w:val="General"/>
          <w:gallery w:val="placeholder"/>
        </w:category>
        <w:types>
          <w:type w:val="bbPlcHdr"/>
        </w:types>
        <w:behaviors>
          <w:behavior w:val="content"/>
        </w:behaviors>
        <w:guid w:val="{B34E7908-2B6C-45D5-BF11-6A30A51A598F}"/>
      </w:docPartPr>
      <w:docPartBody>
        <w:p w:rsidR="00273499" w:rsidRDefault="00DD5C7A" w:rsidP="00DD5C7A">
          <w:pPr>
            <w:pStyle w:val="194438063BC34329A23C6129D935BFAC"/>
          </w:pPr>
          <w:r>
            <w:rPr>
              <w:rStyle w:val="PlaceholderText"/>
            </w:rPr>
            <w:t>Enter comments for any deficiencies noted and/or any records where this standard may not be applicable.</w:t>
          </w:r>
        </w:p>
      </w:docPartBody>
    </w:docPart>
    <w:docPart>
      <w:docPartPr>
        <w:name w:val="7B522EE86634427CA0CF57D382F9D47A"/>
        <w:category>
          <w:name w:val="General"/>
          <w:gallery w:val="placeholder"/>
        </w:category>
        <w:types>
          <w:type w:val="bbPlcHdr"/>
        </w:types>
        <w:behaviors>
          <w:behavior w:val="content"/>
        </w:behaviors>
        <w:guid w:val="{6658D088-85B3-4E78-A82A-BCEF56687D9E}"/>
      </w:docPartPr>
      <w:docPartBody>
        <w:p w:rsidR="00273499" w:rsidRDefault="00DD5C7A" w:rsidP="00DD5C7A">
          <w:pPr>
            <w:pStyle w:val="7B522EE86634427CA0CF57D382F9D47A"/>
          </w:pPr>
          <w:r>
            <w:rPr>
              <w:rStyle w:val="PlaceholderText"/>
            </w:rPr>
            <w:t>Enter comments for any deficiencies noted and/or any records where this standard may not be applicable.</w:t>
          </w:r>
        </w:p>
      </w:docPartBody>
    </w:docPart>
    <w:docPart>
      <w:docPartPr>
        <w:name w:val="C37C4EF0837B422ABBDAEA31261D5090"/>
        <w:category>
          <w:name w:val="General"/>
          <w:gallery w:val="placeholder"/>
        </w:category>
        <w:types>
          <w:type w:val="bbPlcHdr"/>
        </w:types>
        <w:behaviors>
          <w:behavior w:val="content"/>
        </w:behaviors>
        <w:guid w:val="{AB89AB37-6349-40F7-8629-351E26DA12A1}"/>
      </w:docPartPr>
      <w:docPartBody>
        <w:p w:rsidR="00273499" w:rsidRDefault="00DD5C7A" w:rsidP="00DD5C7A">
          <w:pPr>
            <w:pStyle w:val="C37C4EF0837B422ABBDAEA31261D5090"/>
          </w:pPr>
          <w:r>
            <w:rPr>
              <w:rStyle w:val="PlaceholderText"/>
            </w:rPr>
            <w:t>Enter comments for any deficiencies noted and/or any records where this standard may not be applicable.</w:t>
          </w:r>
        </w:p>
      </w:docPartBody>
    </w:docPart>
    <w:docPart>
      <w:docPartPr>
        <w:name w:val="60E2DF94529D4D3394D1E198ECC8CBB3"/>
        <w:category>
          <w:name w:val="General"/>
          <w:gallery w:val="placeholder"/>
        </w:category>
        <w:types>
          <w:type w:val="bbPlcHdr"/>
        </w:types>
        <w:behaviors>
          <w:behavior w:val="content"/>
        </w:behaviors>
        <w:guid w:val="{05D4AE09-D777-4BB0-B13A-83D709D6CDB3}"/>
      </w:docPartPr>
      <w:docPartBody>
        <w:p w:rsidR="00273499" w:rsidRDefault="00DD5C7A" w:rsidP="00DD5C7A">
          <w:pPr>
            <w:pStyle w:val="60E2DF94529D4D3394D1E198ECC8CBB3"/>
          </w:pPr>
          <w:r>
            <w:rPr>
              <w:rStyle w:val="PlaceholderText"/>
            </w:rPr>
            <w:t>Enter comments for any deficiencies noted and/or any records where this standard may not be applicable.</w:t>
          </w:r>
        </w:p>
      </w:docPartBody>
    </w:docPart>
    <w:docPart>
      <w:docPartPr>
        <w:name w:val="5DF82C66BE0841CCB007283AC777934B"/>
        <w:category>
          <w:name w:val="General"/>
          <w:gallery w:val="placeholder"/>
        </w:category>
        <w:types>
          <w:type w:val="bbPlcHdr"/>
        </w:types>
        <w:behaviors>
          <w:behavior w:val="content"/>
        </w:behaviors>
        <w:guid w:val="{D526BEBE-5DA5-49E1-BAFA-AC2BCAE91C45}"/>
      </w:docPartPr>
      <w:docPartBody>
        <w:p w:rsidR="00273499" w:rsidRDefault="00DD5C7A" w:rsidP="00DD5C7A">
          <w:pPr>
            <w:pStyle w:val="5DF82C66BE0841CCB007283AC777934B"/>
          </w:pPr>
          <w:r>
            <w:rPr>
              <w:rStyle w:val="PlaceholderText"/>
            </w:rPr>
            <w:t>Enter comments for any deficiencies noted and/or any records where this standard may not be applicable.</w:t>
          </w:r>
        </w:p>
      </w:docPartBody>
    </w:docPart>
    <w:docPart>
      <w:docPartPr>
        <w:name w:val="D3D5D47D6F7F40E89F128610E8164E54"/>
        <w:category>
          <w:name w:val="General"/>
          <w:gallery w:val="placeholder"/>
        </w:category>
        <w:types>
          <w:type w:val="bbPlcHdr"/>
        </w:types>
        <w:behaviors>
          <w:behavior w:val="content"/>
        </w:behaviors>
        <w:guid w:val="{F7E1EBE8-0B02-46B3-A7B1-A1B211E47079}"/>
      </w:docPartPr>
      <w:docPartBody>
        <w:p w:rsidR="00273499" w:rsidRDefault="00DD5C7A" w:rsidP="00DD5C7A">
          <w:pPr>
            <w:pStyle w:val="D3D5D47D6F7F40E89F128610E8164E54"/>
          </w:pPr>
          <w:r>
            <w:rPr>
              <w:rStyle w:val="PlaceholderText"/>
            </w:rPr>
            <w:t>Enter comments for any deficiencies noted and/or any records where this standard may not be applicable.</w:t>
          </w:r>
        </w:p>
      </w:docPartBody>
    </w:docPart>
    <w:docPart>
      <w:docPartPr>
        <w:name w:val="C954F547333248C8A3AAD8E0E99AC390"/>
        <w:category>
          <w:name w:val="General"/>
          <w:gallery w:val="placeholder"/>
        </w:category>
        <w:types>
          <w:type w:val="bbPlcHdr"/>
        </w:types>
        <w:behaviors>
          <w:behavior w:val="content"/>
        </w:behaviors>
        <w:guid w:val="{39035FFA-94D1-410C-9927-6E4838D959EF}"/>
      </w:docPartPr>
      <w:docPartBody>
        <w:p w:rsidR="00273499" w:rsidRDefault="00DD5C7A" w:rsidP="00DD5C7A">
          <w:pPr>
            <w:pStyle w:val="C954F547333248C8A3AAD8E0E99AC390"/>
          </w:pPr>
          <w:r>
            <w:rPr>
              <w:rStyle w:val="PlaceholderText"/>
            </w:rPr>
            <w:t>Enter comments for any deficiencies noted and/or any records where this standard may not be applicable.</w:t>
          </w:r>
        </w:p>
      </w:docPartBody>
    </w:docPart>
    <w:docPart>
      <w:docPartPr>
        <w:name w:val="C8DCDE622E7642F1AC9B97473F05EC37"/>
        <w:category>
          <w:name w:val="General"/>
          <w:gallery w:val="placeholder"/>
        </w:category>
        <w:types>
          <w:type w:val="bbPlcHdr"/>
        </w:types>
        <w:behaviors>
          <w:behavior w:val="content"/>
        </w:behaviors>
        <w:guid w:val="{63832BA9-137A-43FB-803D-CA77AE4F82E5}"/>
      </w:docPartPr>
      <w:docPartBody>
        <w:p w:rsidR="00273499" w:rsidRDefault="00DD5C7A" w:rsidP="00DD5C7A">
          <w:pPr>
            <w:pStyle w:val="C8DCDE622E7642F1AC9B97473F05EC37"/>
          </w:pPr>
          <w:r>
            <w:rPr>
              <w:rStyle w:val="PlaceholderText"/>
            </w:rPr>
            <w:t>Enter comments for any deficiencies noted and/or any records where this standard may not be applicable.</w:t>
          </w:r>
        </w:p>
      </w:docPartBody>
    </w:docPart>
    <w:docPart>
      <w:docPartPr>
        <w:name w:val="0791A7D768484C819B42AAF963F7B014"/>
        <w:category>
          <w:name w:val="General"/>
          <w:gallery w:val="placeholder"/>
        </w:category>
        <w:types>
          <w:type w:val="bbPlcHdr"/>
        </w:types>
        <w:behaviors>
          <w:behavior w:val="content"/>
        </w:behaviors>
        <w:guid w:val="{7BD57E03-4A86-4AB9-B68E-45E2233CA36E}"/>
      </w:docPartPr>
      <w:docPartBody>
        <w:p w:rsidR="00273499" w:rsidRDefault="00DD5C7A" w:rsidP="00DD5C7A">
          <w:pPr>
            <w:pStyle w:val="0791A7D768484C819B42AAF963F7B014"/>
          </w:pPr>
          <w:r>
            <w:rPr>
              <w:rStyle w:val="PlaceholderText"/>
            </w:rPr>
            <w:t>Enter comments for any deficiencies noted and/or any records where this standard may not be applicable.</w:t>
          </w:r>
        </w:p>
      </w:docPartBody>
    </w:docPart>
    <w:docPart>
      <w:docPartPr>
        <w:name w:val="9FF2A8BA6CE44791B9C7270320707093"/>
        <w:category>
          <w:name w:val="General"/>
          <w:gallery w:val="placeholder"/>
        </w:category>
        <w:types>
          <w:type w:val="bbPlcHdr"/>
        </w:types>
        <w:behaviors>
          <w:behavior w:val="content"/>
        </w:behaviors>
        <w:guid w:val="{704D3A7A-14D6-429E-BAA2-851DED67F8FE}"/>
      </w:docPartPr>
      <w:docPartBody>
        <w:p w:rsidR="00273499" w:rsidRDefault="00DD5C7A" w:rsidP="00DD5C7A">
          <w:pPr>
            <w:pStyle w:val="9FF2A8BA6CE44791B9C7270320707093"/>
          </w:pPr>
          <w:r>
            <w:rPr>
              <w:rStyle w:val="PlaceholderText"/>
            </w:rPr>
            <w:t>Enter comments for any deficiencies noted and/or any records where this standard may not be applicable.</w:t>
          </w:r>
        </w:p>
      </w:docPartBody>
    </w:docPart>
    <w:docPart>
      <w:docPartPr>
        <w:name w:val="F19EDC1A8C5B44D68ECF00A80AB940A0"/>
        <w:category>
          <w:name w:val="General"/>
          <w:gallery w:val="placeholder"/>
        </w:category>
        <w:types>
          <w:type w:val="bbPlcHdr"/>
        </w:types>
        <w:behaviors>
          <w:behavior w:val="content"/>
        </w:behaviors>
        <w:guid w:val="{BEF173E7-069A-49F6-B6DF-46E102993CAB}"/>
      </w:docPartPr>
      <w:docPartBody>
        <w:p w:rsidR="00273499" w:rsidRDefault="00DD5C7A" w:rsidP="00DD5C7A">
          <w:pPr>
            <w:pStyle w:val="F19EDC1A8C5B44D68ECF00A80AB940A0"/>
          </w:pPr>
          <w:r>
            <w:rPr>
              <w:rStyle w:val="PlaceholderText"/>
            </w:rPr>
            <w:t>Enter comments for any deficiencies noted and/or any records where this standard may not be applicable.</w:t>
          </w:r>
        </w:p>
      </w:docPartBody>
    </w:docPart>
    <w:docPart>
      <w:docPartPr>
        <w:name w:val="B0B2451277BE49CA86B89945B780DA2F"/>
        <w:category>
          <w:name w:val="General"/>
          <w:gallery w:val="placeholder"/>
        </w:category>
        <w:types>
          <w:type w:val="bbPlcHdr"/>
        </w:types>
        <w:behaviors>
          <w:behavior w:val="content"/>
        </w:behaviors>
        <w:guid w:val="{8BE8F44B-A40E-4B22-ADD6-A91E8277225C}"/>
      </w:docPartPr>
      <w:docPartBody>
        <w:p w:rsidR="00273499" w:rsidRDefault="00DD5C7A" w:rsidP="00DD5C7A">
          <w:pPr>
            <w:pStyle w:val="B0B2451277BE49CA86B89945B780DA2F"/>
          </w:pPr>
          <w:r>
            <w:rPr>
              <w:rStyle w:val="PlaceholderText"/>
            </w:rPr>
            <w:t>Enter comments for any deficiencies noted and/or any records where this standard may not be applicable.</w:t>
          </w:r>
        </w:p>
      </w:docPartBody>
    </w:docPart>
    <w:docPart>
      <w:docPartPr>
        <w:name w:val="B6A62D1C93C6457AB8276AB79D9DB36E"/>
        <w:category>
          <w:name w:val="General"/>
          <w:gallery w:val="placeholder"/>
        </w:category>
        <w:types>
          <w:type w:val="bbPlcHdr"/>
        </w:types>
        <w:behaviors>
          <w:behavior w:val="content"/>
        </w:behaviors>
        <w:guid w:val="{FA339453-E5D7-4F8C-ACF0-4DEC597DDA0C}"/>
      </w:docPartPr>
      <w:docPartBody>
        <w:p w:rsidR="00273499" w:rsidRDefault="00DD5C7A" w:rsidP="00DD5C7A">
          <w:pPr>
            <w:pStyle w:val="B6A62D1C93C6457AB8276AB79D9DB36E"/>
          </w:pPr>
          <w:r>
            <w:rPr>
              <w:rStyle w:val="PlaceholderText"/>
            </w:rPr>
            <w:t>Enter comments for any deficiencies noted and/or any records where this standard may not be applicable.</w:t>
          </w:r>
        </w:p>
      </w:docPartBody>
    </w:docPart>
    <w:docPart>
      <w:docPartPr>
        <w:name w:val="9CD6C7BF072A4A6DBA8A8487D345DBDD"/>
        <w:category>
          <w:name w:val="General"/>
          <w:gallery w:val="placeholder"/>
        </w:category>
        <w:types>
          <w:type w:val="bbPlcHdr"/>
        </w:types>
        <w:behaviors>
          <w:behavior w:val="content"/>
        </w:behaviors>
        <w:guid w:val="{301E52A9-5FDE-4DA6-8945-55F9F8E48585}"/>
      </w:docPartPr>
      <w:docPartBody>
        <w:p w:rsidR="00273499" w:rsidRDefault="00DD5C7A" w:rsidP="00DD5C7A">
          <w:pPr>
            <w:pStyle w:val="9CD6C7BF072A4A6DBA8A8487D345DBDD"/>
          </w:pPr>
          <w:r>
            <w:rPr>
              <w:rStyle w:val="PlaceholderText"/>
            </w:rPr>
            <w:t>Enter comments for any deficiencies noted and/or any records where this standard may not be applicable.</w:t>
          </w:r>
        </w:p>
      </w:docPartBody>
    </w:docPart>
    <w:docPart>
      <w:docPartPr>
        <w:name w:val="5328B647FC49485A84E3A085311CE485"/>
        <w:category>
          <w:name w:val="General"/>
          <w:gallery w:val="placeholder"/>
        </w:category>
        <w:types>
          <w:type w:val="bbPlcHdr"/>
        </w:types>
        <w:behaviors>
          <w:behavior w:val="content"/>
        </w:behaviors>
        <w:guid w:val="{045BC1C9-7412-4071-A3C4-9832D71EA744}"/>
      </w:docPartPr>
      <w:docPartBody>
        <w:p w:rsidR="00273499" w:rsidRDefault="00DD5C7A" w:rsidP="00DD5C7A">
          <w:pPr>
            <w:pStyle w:val="5328B647FC49485A84E3A085311CE485"/>
          </w:pPr>
          <w:r>
            <w:rPr>
              <w:rStyle w:val="PlaceholderText"/>
            </w:rPr>
            <w:t>Enter comments for any deficiencies noted and/or any records where this standard may not be applicable.</w:t>
          </w:r>
        </w:p>
      </w:docPartBody>
    </w:docPart>
    <w:docPart>
      <w:docPartPr>
        <w:name w:val="FED1340A5DBD43C6879445B6DC0BB2CE"/>
        <w:category>
          <w:name w:val="General"/>
          <w:gallery w:val="placeholder"/>
        </w:category>
        <w:types>
          <w:type w:val="bbPlcHdr"/>
        </w:types>
        <w:behaviors>
          <w:behavior w:val="content"/>
        </w:behaviors>
        <w:guid w:val="{E6146D85-7541-4AE8-A87E-EB22C2334A22}"/>
      </w:docPartPr>
      <w:docPartBody>
        <w:p w:rsidR="00273499" w:rsidRDefault="00DD5C7A" w:rsidP="00DD5C7A">
          <w:pPr>
            <w:pStyle w:val="FED1340A5DBD43C6879445B6DC0BB2CE"/>
          </w:pPr>
          <w:r>
            <w:rPr>
              <w:rStyle w:val="PlaceholderText"/>
            </w:rPr>
            <w:t>Enter comments for any deficiencies noted and/or any records where this standard may not be applicable.</w:t>
          </w:r>
        </w:p>
      </w:docPartBody>
    </w:docPart>
    <w:docPart>
      <w:docPartPr>
        <w:name w:val="2C6D25164BAA4A559EC840304CB0C3DF"/>
        <w:category>
          <w:name w:val="General"/>
          <w:gallery w:val="placeholder"/>
        </w:category>
        <w:types>
          <w:type w:val="bbPlcHdr"/>
        </w:types>
        <w:behaviors>
          <w:behavior w:val="content"/>
        </w:behaviors>
        <w:guid w:val="{2DD9A95B-9BC6-4375-8801-CDD65C683111}"/>
      </w:docPartPr>
      <w:docPartBody>
        <w:p w:rsidR="00273499" w:rsidRDefault="00DD5C7A" w:rsidP="00DD5C7A">
          <w:pPr>
            <w:pStyle w:val="2C6D25164BAA4A559EC840304CB0C3DF"/>
          </w:pPr>
          <w:r>
            <w:rPr>
              <w:rStyle w:val="PlaceholderText"/>
            </w:rPr>
            <w:t>Enter comments for any deficiencies noted and/or any records where this standard may not be applicable.</w:t>
          </w:r>
        </w:p>
      </w:docPartBody>
    </w:docPart>
    <w:docPart>
      <w:docPartPr>
        <w:name w:val="BEB09E4CDA374CC2A8E27E3B4005DDB3"/>
        <w:category>
          <w:name w:val="General"/>
          <w:gallery w:val="placeholder"/>
        </w:category>
        <w:types>
          <w:type w:val="bbPlcHdr"/>
        </w:types>
        <w:behaviors>
          <w:behavior w:val="content"/>
        </w:behaviors>
        <w:guid w:val="{D62CA170-1A3D-45AB-83F2-19480D008398}"/>
      </w:docPartPr>
      <w:docPartBody>
        <w:p w:rsidR="00273499" w:rsidRDefault="00DD5C7A" w:rsidP="00DD5C7A">
          <w:pPr>
            <w:pStyle w:val="BEB09E4CDA374CC2A8E27E3B4005DDB3"/>
          </w:pPr>
          <w:r>
            <w:rPr>
              <w:rStyle w:val="PlaceholderText"/>
            </w:rPr>
            <w:t>Enter comments for any deficiencies noted and/or any records where this standard may not be applicable.</w:t>
          </w:r>
        </w:p>
      </w:docPartBody>
    </w:docPart>
    <w:docPart>
      <w:docPartPr>
        <w:name w:val="4D0E0BC7322E471D9A4BC941936E0217"/>
        <w:category>
          <w:name w:val="General"/>
          <w:gallery w:val="placeholder"/>
        </w:category>
        <w:types>
          <w:type w:val="bbPlcHdr"/>
        </w:types>
        <w:behaviors>
          <w:behavior w:val="content"/>
        </w:behaviors>
        <w:guid w:val="{C3699F3E-5229-491F-8C35-BFC8C8B7424C}"/>
      </w:docPartPr>
      <w:docPartBody>
        <w:p w:rsidR="00273499" w:rsidRDefault="00DD5C7A" w:rsidP="00DD5C7A">
          <w:pPr>
            <w:pStyle w:val="4D0E0BC7322E471D9A4BC941936E0217"/>
          </w:pPr>
          <w:r>
            <w:rPr>
              <w:rStyle w:val="PlaceholderText"/>
            </w:rPr>
            <w:t>Enter comments for any deficiencies noted and/or any records where this standard may not be applicable.</w:t>
          </w:r>
        </w:p>
      </w:docPartBody>
    </w:docPart>
    <w:docPart>
      <w:docPartPr>
        <w:name w:val="004A64ABCFCA4E3A9F658D3B7EE8F1B8"/>
        <w:category>
          <w:name w:val="General"/>
          <w:gallery w:val="placeholder"/>
        </w:category>
        <w:types>
          <w:type w:val="bbPlcHdr"/>
        </w:types>
        <w:behaviors>
          <w:behavior w:val="content"/>
        </w:behaviors>
        <w:guid w:val="{792E1D39-CD06-402E-93E8-571FDD78F6DA}"/>
      </w:docPartPr>
      <w:docPartBody>
        <w:p w:rsidR="00273499" w:rsidRDefault="00DD5C7A" w:rsidP="00DD5C7A">
          <w:pPr>
            <w:pStyle w:val="004A64ABCFCA4E3A9F658D3B7EE8F1B8"/>
          </w:pPr>
          <w:r>
            <w:rPr>
              <w:rStyle w:val="PlaceholderText"/>
            </w:rPr>
            <w:t>Enter comments for any deficiencies noted and/or any records where this standard may not be applicable.</w:t>
          </w:r>
        </w:p>
      </w:docPartBody>
    </w:docPart>
    <w:docPart>
      <w:docPartPr>
        <w:name w:val="03A4D754B35548BDBD90F56505528F21"/>
        <w:category>
          <w:name w:val="General"/>
          <w:gallery w:val="placeholder"/>
        </w:category>
        <w:types>
          <w:type w:val="bbPlcHdr"/>
        </w:types>
        <w:behaviors>
          <w:behavior w:val="content"/>
        </w:behaviors>
        <w:guid w:val="{15BAB3B8-BFDC-4EFA-AEE7-AFCF2760AF48}"/>
      </w:docPartPr>
      <w:docPartBody>
        <w:p w:rsidR="00273499" w:rsidRDefault="00DD5C7A" w:rsidP="00DD5C7A">
          <w:pPr>
            <w:pStyle w:val="03A4D754B35548BDBD90F56505528F21"/>
          </w:pPr>
          <w:r>
            <w:rPr>
              <w:rStyle w:val="PlaceholderText"/>
            </w:rPr>
            <w:t>Enter comments for any deficiencies noted and/or any records where this standard may not be applicable.</w:t>
          </w:r>
        </w:p>
      </w:docPartBody>
    </w:docPart>
    <w:docPart>
      <w:docPartPr>
        <w:name w:val="BB8051C2C8D74BD79DE9506A293BD8E3"/>
        <w:category>
          <w:name w:val="General"/>
          <w:gallery w:val="placeholder"/>
        </w:category>
        <w:types>
          <w:type w:val="bbPlcHdr"/>
        </w:types>
        <w:behaviors>
          <w:behavior w:val="content"/>
        </w:behaviors>
        <w:guid w:val="{FC2DA756-A1AB-4DA8-AD8C-91265F31CA21}"/>
      </w:docPartPr>
      <w:docPartBody>
        <w:p w:rsidR="00273499" w:rsidRDefault="00DD5C7A" w:rsidP="00DD5C7A">
          <w:pPr>
            <w:pStyle w:val="BB8051C2C8D74BD79DE9506A293BD8E3"/>
          </w:pPr>
          <w:r>
            <w:rPr>
              <w:rStyle w:val="PlaceholderText"/>
            </w:rPr>
            <w:t>Enter comments for any deficiencies noted and/or any records where this standard may not be applicable.</w:t>
          </w:r>
        </w:p>
      </w:docPartBody>
    </w:docPart>
    <w:docPart>
      <w:docPartPr>
        <w:name w:val="D1EB9C3BE9D24C3A8E6B27EFDBE496CC"/>
        <w:category>
          <w:name w:val="General"/>
          <w:gallery w:val="placeholder"/>
        </w:category>
        <w:types>
          <w:type w:val="bbPlcHdr"/>
        </w:types>
        <w:behaviors>
          <w:behavior w:val="content"/>
        </w:behaviors>
        <w:guid w:val="{EB851E86-B717-4734-A280-5BC30EA457BD}"/>
      </w:docPartPr>
      <w:docPartBody>
        <w:p w:rsidR="00273499" w:rsidRDefault="00DD5C7A" w:rsidP="00DD5C7A">
          <w:pPr>
            <w:pStyle w:val="D1EB9C3BE9D24C3A8E6B27EFDBE496CC"/>
          </w:pPr>
          <w:r>
            <w:rPr>
              <w:rStyle w:val="PlaceholderText"/>
            </w:rPr>
            <w:t>Enter comments for any deficiencies noted and/or any records where this standard may not be applicable.</w:t>
          </w:r>
        </w:p>
      </w:docPartBody>
    </w:docPart>
    <w:docPart>
      <w:docPartPr>
        <w:name w:val="18D5A37A3DE545ADA79A4DB33A14EB86"/>
        <w:category>
          <w:name w:val="General"/>
          <w:gallery w:val="placeholder"/>
        </w:category>
        <w:types>
          <w:type w:val="bbPlcHdr"/>
        </w:types>
        <w:behaviors>
          <w:behavior w:val="content"/>
        </w:behaviors>
        <w:guid w:val="{078F78E9-7A9E-4D9F-A2CE-48349FB2589D}"/>
      </w:docPartPr>
      <w:docPartBody>
        <w:p w:rsidR="00273499" w:rsidRDefault="00DD5C7A" w:rsidP="00DD5C7A">
          <w:pPr>
            <w:pStyle w:val="18D5A37A3DE545ADA79A4DB33A14EB86"/>
          </w:pPr>
          <w:r>
            <w:rPr>
              <w:rStyle w:val="PlaceholderText"/>
            </w:rPr>
            <w:t>Enter comments for any deficiencies noted and/or any records where this standard may not be applicable.</w:t>
          </w:r>
        </w:p>
      </w:docPartBody>
    </w:docPart>
    <w:docPart>
      <w:docPartPr>
        <w:name w:val="7F30F1E51BF24A5BA8633CA82547B708"/>
        <w:category>
          <w:name w:val="General"/>
          <w:gallery w:val="placeholder"/>
        </w:category>
        <w:types>
          <w:type w:val="bbPlcHdr"/>
        </w:types>
        <w:behaviors>
          <w:behavior w:val="content"/>
        </w:behaviors>
        <w:guid w:val="{8B616F5F-C068-49ED-A4D4-CB9B1F2AFF3F}"/>
      </w:docPartPr>
      <w:docPartBody>
        <w:p w:rsidR="00273499" w:rsidRDefault="00DD5C7A" w:rsidP="00DD5C7A">
          <w:pPr>
            <w:pStyle w:val="7F30F1E51BF24A5BA8633CA82547B708"/>
          </w:pPr>
          <w:r>
            <w:rPr>
              <w:rStyle w:val="PlaceholderText"/>
            </w:rPr>
            <w:t>Enter comments for any deficiencies noted and/or any records where this standard may not be applicable.</w:t>
          </w:r>
        </w:p>
      </w:docPartBody>
    </w:docPart>
    <w:docPart>
      <w:docPartPr>
        <w:name w:val="DA3E78053405433EA389F47933875C07"/>
        <w:category>
          <w:name w:val="General"/>
          <w:gallery w:val="placeholder"/>
        </w:category>
        <w:types>
          <w:type w:val="bbPlcHdr"/>
        </w:types>
        <w:behaviors>
          <w:behavior w:val="content"/>
        </w:behaviors>
        <w:guid w:val="{4521F8FC-0B91-4A43-8B9F-502FE545DC15}"/>
      </w:docPartPr>
      <w:docPartBody>
        <w:p w:rsidR="00273499" w:rsidRDefault="00DD5C7A" w:rsidP="00DD5C7A">
          <w:pPr>
            <w:pStyle w:val="DA3E78053405433EA389F47933875C07"/>
          </w:pPr>
          <w:r>
            <w:rPr>
              <w:rStyle w:val="PlaceholderText"/>
            </w:rPr>
            <w:t>Enter comments for any deficiencies noted and/or any records where this standard may not be applicable.</w:t>
          </w:r>
        </w:p>
      </w:docPartBody>
    </w:docPart>
    <w:docPart>
      <w:docPartPr>
        <w:name w:val="435F6BB344504EC3BF83DBC03AA94902"/>
        <w:category>
          <w:name w:val="General"/>
          <w:gallery w:val="placeholder"/>
        </w:category>
        <w:types>
          <w:type w:val="bbPlcHdr"/>
        </w:types>
        <w:behaviors>
          <w:behavior w:val="content"/>
        </w:behaviors>
        <w:guid w:val="{168FD476-DB58-4737-9C27-C92B9B02EF2D}"/>
      </w:docPartPr>
      <w:docPartBody>
        <w:p w:rsidR="00273499" w:rsidRDefault="00DD5C7A" w:rsidP="00DD5C7A">
          <w:pPr>
            <w:pStyle w:val="435F6BB344504EC3BF83DBC03AA94902"/>
          </w:pPr>
          <w:r>
            <w:rPr>
              <w:rStyle w:val="PlaceholderText"/>
            </w:rPr>
            <w:t>Enter comments for any deficiencies noted and/or any records where this standard may not be applicable.</w:t>
          </w:r>
        </w:p>
      </w:docPartBody>
    </w:docPart>
    <w:docPart>
      <w:docPartPr>
        <w:name w:val="880D83CDA6D74354995D8944DC6B2E9C"/>
        <w:category>
          <w:name w:val="General"/>
          <w:gallery w:val="placeholder"/>
        </w:category>
        <w:types>
          <w:type w:val="bbPlcHdr"/>
        </w:types>
        <w:behaviors>
          <w:behavior w:val="content"/>
        </w:behaviors>
        <w:guid w:val="{99E3FD3A-0636-4527-9990-677255684900}"/>
      </w:docPartPr>
      <w:docPartBody>
        <w:p w:rsidR="00273499" w:rsidRDefault="00DD5C7A" w:rsidP="00DD5C7A">
          <w:pPr>
            <w:pStyle w:val="880D83CDA6D74354995D8944DC6B2E9C"/>
          </w:pPr>
          <w:r>
            <w:rPr>
              <w:rStyle w:val="PlaceholderText"/>
            </w:rPr>
            <w:t>Enter comments for any deficiencies noted and/or any records where this standard may not be applicable.</w:t>
          </w:r>
        </w:p>
      </w:docPartBody>
    </w:docPart>
    <w:docPart>
      <w:docPartPr>
        <w:name w:val="0F533B5975A9455A80ED0C83A61919D9"/>
        <w:category>
          <w:name w:val="General"/>
          <w:gallery w:val="placeholder"/>
        </w:category>
        <w:types>
          <w:type w:val="bbPlcHdr"/>
        </w:types>
        <w:behaviors>
          <w:behavior w:val="content"/>
        </w:behaviors>
        <w:guid w:val="{DB90D095-5A13-4DB5-B8C0-880C2D77D07F}"/>
      </w:docPartPr>
      <w:docPartBody>
        <w:p w:rsidR="00273499" w:rsidRDefault="00DD5C7A">
          <w:r>
            <w:rPr>
              <w:rStyle w:val="PlaceholderText"/>
            </w:rPr>
            <w:t>Enter comments for any deficiencies noted and/or any records where this standard may not be applicable.</w:t>
          </w:r>
        </w:p>
      </w:docPartBody>
    </w:docPart>
    <w:docPart>
      <w:docPartPr>
        <w:name w:val="0D0153FC6C2B4094B283D4A1DB89012D"/>
        <w:category>
          <w:name w:val="General"/>
          <w:gallery w:val="placeholder"/>
        </w:category>
        <w:types>
          <w:type w:val="bbPlcHdr"/>
        </w:types>
        <w:behaviors>
          <w:behavior w:val="content"/>
        </w:behaviors>
        <w:guid w:val="{7AA2AABD-165E-4166-83EF-ACF12E946662}"/>
      </w:docPartPr>
      <w:docPartBody>
        <w:p w:rsidR="00273499" w:rsidRDefault="00DD5C7A">
          <w:r>
            <w:rPr>
              <w:rStyle w:val="PlaceholderText"/>
            </w:rPr>
            <w:t>Enter comments for any deficiencies noted and/or any records where this standard may not be applicable.</w:t>
          </w:r>
        </w:p>
      </w:docPartBody>
    </w:docPart>
    <w:docPart>
      <w:docPartPr>
        <w:name w:val="0C49F34E3C18488C8DDEC25A4176266F"/>
        <w:category>
          <w:name w:val="General"/>
          <w:gallery w:val="placeholder"/>
        </w:category>
        <w:types>
          <w:type w:val="bbPlcHdr"/>
        </w:types>
        <w:behaviors>
          <w:behavior w:val="content"/>
        </w:behaviors>
        <w:guid w:val="{132BE749-3314-473A-B49E-EA50F09A3E01}"/>
      </w:docPartPr>
      <w:docPartBody>
        <w:p w:rsidR="00273499" w:rsidRDefault="00DD5C7A">
          <w:r>
            <w:rPr>
              <w:rStyle w:val="PlaceholderText"/>
            </w:rPr>
            <w:t>Enter comments for any deficiencies noted and/or any records where this standard may not be applicable.</w:t>
          </w:r>
        </w:p>
      </w:docPartBody>
    </w:docPart>
    <w:docPart>
      <w:docPartPr>
        <w:name w:val="81ABC7025AC9438BBC3B19EC67F64A08"/>
        <w:category>
          <w:name w:val="General"/>
          <w:gallery w:val="placeholder"/>
        </w:category>
        <w:types>
          <w:type w:val="bbPlcHdr"/>
        </w:types>
        <w:behaviors>
          <w:behavior w:val="content"/>
        </w:behaviors>
        <w:guid w:val="{8DC84389-60B9-43A9-9490-4C68F6D96B24}"/>
      </w:docPartPr>
      <w:docPartBody>
        <w:p w:rsidR="00273499" w:rsidRDefault="00DD5C7A">
          <w:r>
            <w:rPr>
              <w:rStyle w:val="PlaceholderText"/>
            </w:rPr>
            <w:t>Enter comments for any deficiencies noted and/or any records where this standard may not be applicable.</w:t>
          </w:r>
        </w:p>
      </w:docPartBody>
    </w:docPart>
    <w:docPart>
      <w:docPartPr>
        <w:name w:val="3493A36D3FD443D7BDEB150CBF8C9AF7"/>
        <w:category>
          <w:name w:val="General"/>
          <w:gallery w:val="placeholder"/>
        </w:category>
        <w:types>
          <w:type w:val="bbPlcHdr"/>
        </w:types>
        <w:behaviors>
          <w:behavior w:val="content"/>
        </w:behaviors>
        <w:guid w:val="{EF548DED-3E60-4DBF-BD76-F264AF10429E}"/>
      </w:docPartPr>
      <w:docPartBody>
        <w:p w:rsidR="00273499" w:rsidRDefault="00DD5C7A">
          <w:r>
            <w:rPr>
              <w:rStyle w:val="PlaceholderText"/>
            </w:rPr>
            <w:t># Deficient</w:t>
          </w:r>
        </w:p>
      </w:docPartBody>
    </w:docPart>
    <w:docPart>
      <w:docPartPr>
        <w:name w:val="994B0F62247B4209B2540D805662A5F1"/>
        <w:category>
          <w:name w:val="General"/>
          <w:gallery w:val="placeholder"/>
        </w:category>
        <w:types>
          <w:type w:val="bbPlcHdr"/>
        </w:types>
        <w:behaviors>
          <w:behavior w:val="content"/>
        </w:behaviors>
        <w:guid w:val="{4E1A09EA-3613-4114-A9D4-00D695CBD667}"/>
      </w:docPartPr>
      <w:docPartBody>
        <w:p w:rsidR="00273499" w:rsidRDefault="00DD5C7A">
          <w:r>
            <w:rPr>
              <w:rStyle w:val="PlaceholderText"/>
            </w:rPr>
            <w:t>Total Reviewed</w:t>
          </w:r>
        </w:p>
      </w:docPartBody>
    </w:docPart>
    <w:docPart>
      <w:docPartPr>
        <w:name w:val="FF06C7A591DB40FE903DCE5B1CDC35FA"/>
        <w:category>
          <w:name w:val="General"/>
          <w:gallery w:val="placeholder"/>
        </w:category>
        <w:types>
          <w:type w:val="bbPlcHdr"/>
        </w:types>
        <w:behaviors>
          <w:behavior w:val="content"/>
        </w:behaviors>
        <w:guid w:val="{29024C31-0628-443A-AC81-C9724073FDDA}"/>
      </w:docPartPr>
      <w:docPartBody>
        <w:p w:rsidR="00273499" w:rsidRDefault="00DD5C7A">
          <w:r>
            <w:rPr>
              <w:rStyle w:val="PlaceholderText"/>
            </w:rPr>
            <w:t># Deficient</w:t>
          </w:r>
        </w:p>
      </w:docPartBody>
    </w:docPart>
    <w:docPart>
      <w:docPartPr>
        <w:name w:val="A1B35A1AA30F487DA6F54A66D7BBC093"/>
        <w:category>
          <w:name w:val="General"/>
          <w:gallery w:val="placeholder"/>
        </w:category>
        <w:types>
          <w:type w:val="bbPlcHdr"/>
        </w:types>
        <w:behaviors>
          <w:behavior w:val="content"/>
        </w:behaviors>
        <w:guid w:val="{6C69AA0D-B316-4B86-AB6A-84EE7AFFF361}"/>
      </w:docPartPr>
      <w:docPartBody>
        <w:p w:rsidR="00273499" w:rsidRDefault="00DD5C7A">
          <w:r>
            <w:rPr>
              <w:rStyle w:val="PlaceholderText"/>
            </w:rPr>
            <w:t>Total Reviewed</w:t>
          </w:r>
        </w:p>
      </w:docPartBody>
    </w:docPart>
    <w:docPart>
      <w:docPartPr>
        <w:name w:val="A91F76844773470DAFCEC00358ADB720"/>
        <w:category>
          <w:name w:val="General"/>
          <w:gallery w:val="placeholder"/>
        </w:category>
        <w:types>
          <w:type w:val="bbPlcHdr"/>
        </w:types>
        <w:behaviors>
          <w:behavior w:val="content"/>
        </w:behaviors>
        <w:guid w:val="{6329A716-10AD-487B-B3A5-2DC881187F58}"/>
      </w:docPartPr>
      <w:docPartBody>
        <w:p w:rsidR="00273499" w:rsidRDefault="00DD5C7A">
          <w:r>
            <w:rPr>
              <w:rStyle w:val="PlaceholderText"/>
            </w:rPr>
            <w:t># Deficient</w:t>
          </w:r>
        </w:p>
      </w:docPartBody>
    </w:docPart>
    <w:docPart>
      <w:docPartPr>
        <w:name w:val="8F16B928D94B4AEB91958FD800671D23"/>
        <w:category>
          <w:name w:val="General"/>
          <w:gallery w:val="placeholder"/>
        </w:category>
        <w:types>
          <w:type w:val="bbPlcHdr"/>
        </w:types>
        <w:behaviors>
          <w:behavior w:val="content"/>
        </w:behaviors>
        <w:guid w:val="{DBDA9EA4-02CD-4235-B16A-0FF5A83E1269}"/>
      </w:docPartPr>
      <w:docPartBody>
        <w:p w:rsidR="00273499" w:rsidRDefault="00DD5C7A">
          <w:r>
            <w:rPr>
              <w:rStyle w:val="PlaceholderText"/>
            </w:rPr>
            <w:t>Total Reviewed</w:t>
          </w:r>
        </w:p>
      </w:docPartBody>
    </w:docPart>
    <w:docPart>
      <w:docPartPr>
        <w:name w:val="0C5CFD8F5B6242FB80F7CC6E475A7331"/>
        <w:category>
          <w:name w:val="General"/>
          <w:gallery w:val="placeholder"/>
        </w:category>
        <w:types>
          <w:type w:val="bbPlcHdr"/>
        </w:types>
        <w:behaviors>
          <w:behavior w:val="content"/>
        </w:behaviors>
        <w:guid w:val="{687C8DB1-A809-4FD3-983F-2DE16F57256A}"/>
      </w:docPartPr>
      <w:docPartBody>
        <w:p w:rsidR="00273499" w:rsidRDefault="00DD5C7A">
          <w:r>
            <w:rPr>
              <w:rStyle w:val="PlaceholderText"/>
            </w:rPr>
            <w:t># Deficient</w:t>
          </w:r>
        </w:p>
      </w:docPartBody>
    </w:docPart>
    <w:docPart>
      <w:docPartPr>
        <w:name w:val="EFD42A5B9DD94504AF4A210B4912721E"/>
        <w:category>
          <w:name w:val="General"/>
          <w:gallery w:val="placeholder"/>
        </w:category>
        <w:types>
          <w:type w:val="bbPlcHdr"/>
        </w:types>
        <w:behaviors>
          <w:behavior w:val="content"/>
        </w:behaviors>
        <w:guid w:val="{5CB8954B-B6E9-49A8-849E-43DC65CBD6ED}"/>
      </w:docPartPr>
      <w:docPartBody>
        <w:p w:rsidR="00273499" w:rsidRDefault="00DD5C7A">
          <w:r>
            <w:rPr>
              <w:rStyle w:val="PlaceholderText"/>
            </w:rPr>
            <w:t>Total Reviewed</w:t>
          </w:r>
        </w:p>
      </w:docPartBody>
    </w:docPart>
    <w:docPart>
      <w:docPartPr>
        <w:name w:val="A4FD8A666F1D4718AAC585B61C1F5C96"/>
        <w:category>
          <w:name w:val="General"/>
          <w:gallery w:val="placeholder"/>
        </w:category>
        <w:types>
          <w:type w:val="bbPlcHdr"/>
        </w:types>
        <w:behaviors>
          <w:behavior w:val="content"/>
        </w:behaviors>
        <w:guid w:val="{D6897959-2E1B-4429-905E-F322C495D92C}"/>
      </w:docPartPr>
      <w:docPartBody>
        <w:p w:rsidR="00273499" w:rsidRDefault="00DD5C7A">
          <w:r>
            <w:rPr>
              <w:rStyle w:val="PlaceholderText"/>
            </w:rPr>
            <w:t># Deficient</w:t>
          </w:r>
        </w:p>
      </w:docPartBody>
    </w:docPart>
    <w:docPart>
      <w:docPartPr>
        <w:name w:val="3E476711412B4C589A1A5A29F65E478C"/>
        <w:category>
          <w:name w:val="General"/>
          <w:gallery w:val="placeholder"/>
        </w:category>
        <w:types>
          <w:type w:val="bbPlcHdr"/>
        </w:types>
        <w:behaviors>
          <w:behavior w:val="content"/>
        </w:behaviors>
        <w:guid w:val="{EAD1FE56-06F7-4FF5-8B2A-0E369780C1CC}"/>
      </w:docPartPr>
      <w:docPartBody>
        <w:p w:rsidR="00273499" w:rsidRDefault="00DD5C7A">
          <w:r>
            <w:rPr>
              <w:rStyle w:val="PlaceholderText"/>
            </w:rPr>
            <w:t>Total Reviewed</w:t>
          </w:r>
        </w:p>
      </w:docPartBody>
    </w:docPart>
    <w:docPart>
      <w:docPartPr>
        <w:name w:val="285BBC3B067642ECB31C563424747189"/>
        <w:category>
          <w:name w:val="General"/>
          <w:gallery w:val="placeholder"/>
        </w:category>
        <w:types>
          <w:type w:val="bbPlcHdr"/>
        </w:types>
        <w:behaviors>
          <w:behavior w:val="content"/>
        </w:behaviors>
        <w:guid w:val="{50FF5BFD-3E8E-4084-87C3-293E4BF8EB3B}"/>
      </w:docPartPr>
      <w:docPartBody>
        <w:p w:rsidR="00273499" w:rsidRDefault="00DD5C7A">
          <w:r>
            <w:rPr>
              <w:rStyle w:val="PlaceholderText"/>
            </w:rPr>
            <w:t># Deficient</w:t>
          </w:r>
        </w:p>
      </w:docPartBody>
    </w:docPart>
    <w:docPart>
      <w:docPartPr>
        <w:name w:val="CF9E42C3C6754973B58D633D6DC117F4"/>
        <w:category>
          <w:name w:val="General"/>
          <w:gallery w:val="placeholder"/>
        </w:category>
        <w:types>
          <w:type w:val="bbPlcHdr"/>
        </w:types>
        <w:behaviors>
          <w:behavior w:val="content"/>
        </w:behaviors>
        <w:guid w:val="{F2893367-DC80-456E-8066-99115ED5A648}"/>
      </w:docPartPr>
      <w:docPartBody>
        <w:p w:rsidR="00273499" w:rsidRDefault="00DD5C7A">
          <w:r>
            <w:rPr>
              <w:rStyle w:val="PlaceholderText"/>
            </w:rPr>
            <w:t>Total Reviewed</w:t>
          </w:r>
        </w:p>
      </w:docPartBody>
    </w:docPart>
    <w:docPart>
      <w:docPartPr>
        <w:name w:val="FC09DDF1FAEE4F2DBA1303B890AF101C"/>
        <w:category>
          <w:name w:val="General"/>
          <w:gallery w:val="placeholder"/>
        </w:category>
        <w:types>
          <w:type w:val="bbPlcHdr"/>
        </w:types>
        <w:behaviors>
          <w:behavior w:val="content"/>
        </w:behaviors>
        <w:guid w:val="{0F989D83-B705-4BA9-8A77-8C5726752325}"/>
      </w:docPartPr>
      <w:docPartBody>
        <w:p w:rsidR="00273499" w:rsidRDefault="00DD5C7A">
          <w:r>
            <w:rPr>
              <w:rStyle w:val="PlaceholderText"/>
            </w:rPr>
            <w:t># Deficient</w:t>
          </w:r>
        </w:p>
      </w:docPartBody>
    </w:docPart>
    <w:docPart>
      <w:docPartPr>
        <w:name w:val="F44A98E35B61453D8170E84E105B7FC5"/>
        <w:category>
          <w:name w:val="General"/>
          <w:gallery w:val="placeholder"/>
        </w:category>
        <w:types>
          <w:type w:val="bbPlcHdr"/>
        </w:types>
        <w:behaviors>
          <w:behavior w:val="content"/>
        </w:behaviors>
        <w:guid w:val="{EB7032B6-01F1-479D-97A8-9464771F23E9}"/>
      </w:docPartPr>
      <w:docPartBody>
        <w:p w:rsidR="00273499" w:rsidRDefault="00DD5C7A">
          <w:r>
            <w:rPr>
              <w:rStyle w:val="PlaceholderText"/>
            </w:rPr>
            <w:t>Total Reviewed</w:t>
          </w:r>
        </w:p>
      </w:docPartBody>
    </w:docPart>
    <w:docPart>
      <w:docPartPr>
        <w:name w:val="25F1E5BE98EC49AE832F52FB0044F5AA"/>
        <w:category>
          <w:name w:val="General"/>
          <w:gallery w:val="placeholder"/>
        </w:category>
        <w:types>
          <w:type w:val="bbPlcHdr"/>
        </w:types>
        <w:behaviors>
          <w:behavior w:val="content"/>
        </w:behaviors>
        <w:guid w:val="{81C28479-ACD5-4243-95D2-EC7FF7E6680C}"/>
      </w:docPartPr>
      <w:docPartBody>
        <w:p w:rsidR="00273499" w:rsidRDefault="00DD5C7A">
          <w:r>
            <w:rPr>
              <w:rStyle w:val="PlaceholderText"/>
            </w:rPr>
            <w:t># Deficient</w:t>
          </w:r>
        </w:p>
      </w:docPartBody>
    </w:docPart>
    <w:docPart>
      <w:docPartPr>
        <w:name w:val="C49551CB310640919337D78D96F798E7"/>
        <w:category>
          <w:name w:val="General"/>
          <w:gallery w:val="placeholder"/>
        </w:category>
        <w:types>
          <w:type w:val="bbPlcHdr"/>
        </w:types>
        <w:behaviors>
          <w:behavior w:val="content"/>
        </w:behaviors>
        <w:guid w:val="{6157CA4C-E414-4029-A5D1-9EF36A707525}"/>
      </w:docPartPr>
      <w:docPartBody>
        <w:p w:rsidR="00273499" w:rsidRDefault="00DD5C7A">
          <w:r>
            <w:rPr>
              <w:rStyle w:val="PlaceholderText"/>
            </w:rPr>
            <w:t>Total Reviewed</w:t>
          </w:r>
        </w:p>
      </w:docPartBody>
    </w:docPart>
    <w:docPart>
      <w:docPartPr>
        <w:name w:val="604F316D7196452B94B905950B7E9F5D"/>
        <w:category>
          <w:name w:val="General"/>
          <w:gallery w:val="placeholder"/>
        </w:category>
        <w:types>
          <w:type w:val="bbPlcHdr"/>
        </w:types>
        <w:behaviors>
          <w:behavior w:val="content"/>
        </w:behaviors>
        <w:guid w:val="{E057AE17-8AE5-4E48-88FA-FC8052D18D50}"/>
      </w:docPartPr>
      <w:docPartBody>
        <w:p w:rsidR="00273499" w:rsidRDefault="00DD5C7A">
          <w:r>
            <w:rPr>
              <w:rStyle w:val="PlaceholderText"/>
            </w:rPr>
            <w:t># Deficient</w:t>
          </w:r>
        </w:p>
      </w:docPartBody>
    </w:docPart>
    <w:docPart>
      <w:docPartPr>
        <w:name w:val="F3A908ADC1A64279BBAF08CDF41038DF"/>
        <w:category>
          <w:name w:val="General"/>
          <w:gallery w:val="placeholder"/>
        </w:category>
        <w:types>
          <w:type w:val="bbPlcHdr"/>
        </w:types>
        <w:behaviors>
          <w:behavior w:val="content"/>
        </w:behaviors>
        <w:guid w:val="{82183A62-19A9-4921-A0BE-988F95095A39}"/>
      </w:docPartPr>
      <w:docPartBody>
        <w:p w:rsidR="00273499" w:rsidRDefault="00DD5C7A">
          <w:r>
            <w:rPr>
              <w:rStyle w:val="PlaceholderText"/>
            </w:rPr>
            <w:t>Total Reviewed</w:t>
          </w:r>
        </w:p>
      </w:docPartBody>
    </w:docPart>
    <w:docPart>
      <w:docPartPr>
        <w:name w:val="2BD6BC4AEA6E4113BE05CB8193AC3B59"/>
        <w:category>
          <w:name w:val="General"/>
          <w:gallery w:val="placeholder"/>
        </w:category>
        <w:types>
          <w:type w:val="bbPlcHdr"/>
        </w:types>
        <w:behaviors>
          <w:behavior w:val="content"/>
        </w:behaviors>
        <w:guid w:val="{8E2D8979-220D-4906-AFE4-289EC5D4B8A1}"/>
      </w:docPartPr>
      <w:docPartBody>
        <w:p w:rsidR="00273499" w:rsidRDefault="00DD5C7A">
          <w:r>
            <w:rPr>
              <w:rStyle w:val="PlaceholderText"/>
            </w:rPr>
            <w:t># Deficient</w:t>
          </w:r>
        </w:p>
      </w:docPartBody>
    </w:docPart>
    <w:docPart>
      <w:docPartPr>
        <w:name w:val="29BC3BCC26D74D3683171117F1C152BA"/>
        <w:category>
          <w:name w:val="General"/>
          <w:gallery w:val="placeholder"/>
        </w:category>
        <w:types>
          <w:type w:val="bbPlcHdr"/>
        </w:types>
        <w:behaviors>
          <w:behavior w:val="content"/>
        </w:behaviors>
        <w:guid w:val="{62A4E60F-F2F9-4AC4-9FCC-62CFCB5D6456}"/>
      </w:docPartPr>
      <w:docPartBody>
        <w:p w:rsidR="00273499" w:rsidRDefault="00DD5C7A">
          <w:r>
            <w:rPr>
              <w:rStyle w:val="PlaceholderText"/>
            </w:rPr>
            <w:t>Total Reviewed</w:t>
          </w:r>
        </w:p>
      </w:docPartBody>
    </w:docPart>
    <w:docPart>
      <w:docPartPr>
        <w:name w:val="8D733162B64E455897AB56902301BB4C"/>
        <w:category>
          <w:name w:val="General"/>
          <w:gallery w:val="placeholder"/>
        </w:category>
        <w:types>
          <w:type w:val="bbPlcHdr"/>
        </w:types>
        <w:behaviors>
          <w:behavior w:val="content"/>
        </w:behaviors>
        <w:guid w:val="{11AD83DD-8F34-4127-A45F-48353B3EADA3}"/>
      </w:docPartPr>
      <w:docPartBody>
        <w:p w:rsidR="00273499" w:rsidRDefault="00DD5C7A">
          <w:r>
            <w:rPr>
              <w:rStyle w:val="PlaceholderText"/>
            </w:rPr>
            <w:t># Deficient</w:t>
          </w:r>
        </w:p>
      </w:docPartBody>
    </w:docPart>
    <w:docPart>
      <w:docPartPr>
        <w:name w:val="F6661AD7515C48B9949135A4130575A6"/>
        <w:category>
          <w:name w:val="General"/>
          <w:gallery w:val="placeholder"/>
        </w:category>
        <w:types>
          <w:type w:val="bbPlcHdr"/>
        </w:types>
        <w:behaviors>
          <w:behavior w:val="content"/>
        </w:behaviors>
        <w:guid w:val="{388177AC-1A07-4EA4-BEA1-F5329AEE9F4B}"/>
      </w:docPartPr>
      <w:docPartBody>
        <w:p w:rsidR="00273499" w:rsidRDefault="00DD5C7A">
          <w:r>
            <w:rPr>
              <w:rStyle w:val="PlaceholderText"/>
            </w:rPr>
            <w:t>Total Reviewed</w:t>
          </w:r>
        </w:p>
      </w:docPartBody>
    </w:docPart>
    <w:docPart>
      <w:docPartPr>
        <w:name w:val="58BBE4C953ED411D8037F4644D496DDC"/>
        <w:category>
          <w:name w:val="General"/>
          <w:gallery w:val="placeholder"/>
        </w:category>
        <w:types>
          <w:type w:val="bbPlcHdr"/>
        </w:types>
        <w:behaviors>
          <w:behavior w:val="content"/>
        </w:behaviors>
        <w:guid w:val="{E83AC5B4-EF9A-49BB-B426-21E9EE11E5C6}"/>
      </w:docPartPr>
      <w:docPartBody>
        <w:p w:rsidR="00273499" w:rsidRDefault="00DD5C7A">
          <w:r>
            <w:rPr>
              <w:rStyle w:val="PlaceholderText"/>
            </w:rPr>
            <w:t># Deficient</w:t>
          </w:r>
        </w:p>
      </w:docPartBody>
    </w:docPart>
    <w:docPart>
      <w:docPartPr>
        <w:name w:val="6F4CAEC86C544F989ECF26D847A2C7EF"/>
        <w:category>
          <w:name w:val="General"/>
          <w:gallery w:val="placeholder"/>
        </w:category>
        <w:types>
          <w:type w:val="bbPlcHdr"/>
        </w:types>
        <w:behaviors>
          <w:behavior w:val="content"/>
        </w:behaviors>
        <w:guid w:val="{83914440-B43F-422B-8B5E-4F049E0E6D94}"/>
      </w:docPartPr>
      <w:docPartBody>
        <w:p w:rsidR="00273499" w:rsidRDefault="00DD5C7A">
          <w:r>
            <w:rPr>
              <w:rStyle w:val="PlaceholderText"/>
            </w:rPr>
            <w:t>Total Reviewed</w:t>
          </w:r>
        </w:p>
      </w:docPartBody>
    </w:docPart>
    <w:docPart>
      <w:docPartPr>
        <w:name w:val="159A11D7D9854D1CB2DAF2DE4F1F6D08"/>
        <w:category>
          <w:name w:val="General"/>
          <w:gallery w:val="placeholder"/>
        </w:category>
        <w:types>
          <w:type w:val="bbPlcHdr"/>
        </w:types>
        <w:behaviors>
          <w:behavior w:val="content"/>
        </w:behaviors>
        <w:guid w:val="{6A145E9D-2EF9-47D5-84DB-ACC54EC3CA94}"/>
      </w:docPartPr>
      <w:docPartBody>
        <w:p w:rsidR="00273499" w:rsidRDefault="00DD5C7A">
          <w:r>
            <w:rPr>
              <w:rStyle w:val="PlaceholderText"/>
            </w:rPr>
            <w:t># Deficient</w:t>
          </w:r>
        </w:p>
      </w:docPartBody>
    </w:docPart>
    <w:docPart>
      <w:docPartPr>
        <w:name w:val="1FE814322CAB4684B7721D05293E8513"/>
        <w:category>
          <w:name w:val="General"/>
          <w:gallery w:val="placeholder"/>
        </w:category>
        <w:types>
          <w:type w:val="bbPlcHdr"/>
        </w:types>
        <w:behaviors>
          <w:behavior w:val="content"/>
        </w:behaviors>
        <w:guid w:val="{B805D4B4-B131-462B-A3DD-54E029FCD38C}"/>
      </w:docPartPr>
      <w:docPartBody>
        <w:p w:rsidR="00273499" w:rsidRDefault="00DD5C7A">
          <w:r>
            <w:rPr>
              <w:rStyle w:val="PlaceholderText"/>
            </w:rPr>
            <w:t>Total Reviewed</w:t>
          </w:r>
        </w:p>
      </w:docPartBody>
    </w:docPart>
    <w:docPart>
      <w:docPartPr>
        <w:name w:val="20F758B0B1314542A8ACFC6132D440BC"/>
        <w:category>
          <w:name w:val="General"/>
          <w:gallery w:val="placeholder"/>
        </w:category>
        <w:types>
          <w:type w:val="bbPlcHdr"/>
        </w:types>
        <w:behaviors>
          <w:behavior w:val="content"/>
        </w:behaviors>
        <w:guid w:val="{D0BAE129-579F-46C4-AAF7-55FCBA67DD1E}"/>
      </w:docPartPr>
      <w:docPartBody>
        <w:p w:rsidR="00273499" w:rsidRDefault="00DD5C7A">
          <w:r>
            <w:rPr>
              <w:rStyle w:val="PlaceholderText"/>
            </w:rPr>
            <w:t># Deficient</w:t>
          </w:r>
        </w:p>
      </w:docPartBody>
    </w:docPart>
    <w:docPart>
      <w:docPartPr>
        <w:name w:val="69CD94DB7BF74E4B9529E74A01286C10"/>
        <w:category>
          <w:name w:val="General"/>
          <w:gallery w:val="placeholder"/>
        </w:category>
        <w:types>
          <w:type w:val="bbPlcHdr"/>
        </w:types>
        <w:behaviors>
          <w:behavior w:val="content"/>
        </w:behaviors>
        <w:guid w:val="{787B5459-218F-4874-84DC-D6697DDB02E6}"/>
      </w:docPartPr>
      <w:docPartBody>
        <w:p w:rsidR="00273499" w:rsidRDefault="00DD5C7A">
          <w:r>
            <w:rPr>
              <w:rStyle w:val="PlaceholderText"/>
            </w:rPr>
            <w:t>Total Reviewed</w:t>
          </w:r>
        </w:p>
      </w:docPartBody>
    </w:docPart>
    <w:docPart>
      <w:docPartPr>
        <w:name w:val="310F4C9330EA4817A2739B5ED470AED1"/>
        <w:category>
          <w:name w:val="General"/>
          <w:gallery w:val="placeholder"/>
        </w:category>
        <w:types>
          <w:type w:val="bbPlcHdr"/>
        </w:types>
        <w:behaviors>
          <w:behavior w:val="content"/>
        </w:behaviors>
        <w:guid w:val="{498DDE1E-BE5F-4259-A365-3AE59DA5BDD6}"/>
      </w:docPartPr>
      <w:docPartBody>
        <w:p w:rsidR="00273499" w:rsidRDefault="00DD5C7A">
          <w:r>
            <w:rPr>
              <w:rStyle w:val="PlaceholderText"/>
            </w:rPr>
            <w:t># Deficient</w:t>
          </w:r>
        </w:p>
      </w:docPartBody>
    </w:docPart>
    <w:docPart>
      <w:docPartPr>
        <w:name w:val="73AB21ACCD7F4828AC3C60EB63A09DBB"/>
        <w:category>
          <w:name w:val="General"/>
          <w:gallery w:val="placeholder"/>
        </w:category>
        <w:types>
          <w:type w:val="bbPlcHdr"/>
        </w:types>
        <w:behaviors>
          <w:behavior w:val="content"/>
        </w:behaviors>
        <w:guid w:val="{5DB164F4-6F3C-4BBD-82C7-CFCE0CB90D5C}"/>
      </w:docPartPr>
      <w:docPartBody>
        <w:p w:rsidR="00273499" w:rsidRDefault="00DD5C7A">
          <w:r>
            <w:rPr>
              <w:rStyle w:val="PlaceholderText"/>
            </w:rPr>
            <w:t>Total Reviewed</w:t>
          </w:r>
        </w:p>
      </w:docPartBody>
    </w:docPart>
    <w:docPart>
      <w:docPartPr>
        <w:name w:val="86848346D31643579904520FE2B22773"/>
        <w:category>
          <w:name w:val="General"/>
          <w:gallery w:val="placeholder"/>
        </w:category>
        <w:types>
          <w:type w:val="bbPlcHdr"/>
        </w:types>
        <w:behaviors>
          <w:behavior w:val="content"/>
        </w:behaviors>
        <w:guid w:val="{8D323709-6BAB-4D54-B3B2-D7FF31C764DE}"/>
      </w:docPartPr>
      <w:docPartBody>
        <w:p w:rsidR="00273499" w:rsidRDefault="00DD5C7A">
          <w:r>
            <w:rPr>
              <w:rStyle w:val="PlaceholderText"/>
            </w:rPr>
            <w:t># Deficient</w:t>
          </w:r>
        </w:p>
      </w:docPartBody>
    </w:docPart>
    <w:docPart>
      <w:docPartPr>
        <w:name w:val="13182128668649D59D4FD8F82E0E456E"/>
        <w:category>
          <w:name w:val="General"/>
          <w:gallery w:val="placeholder"/>
        </w:category>
        <w:types>
          <w:type w:val="bbPlcHdr"/>
        </w:types>
        <w:behaviors>
          <w:behavior w:val="content"/>
        </w:behaviors>
        <w:guid w:val="{E99C779B-61D2-4452-922D-BBE4A6B5E8B2}"/>
      </w:docPartPr>
      <w:docPartBody>
        <w:p w:rsidR="00273499" w:rsidRDefault="00DD5C7A">
          <w:r>
            <w:rPr>
              <w:rStyle w:val="PlaceholderText"/>
            </w:rPr>
            <w:t>Total Reviewed</w:t>
          </w:r>
        </w:p>
      </w:docPartBody>
    </w:docPart>
    <w:docPart>
      <w:docPartPr>
        <w:name w:val="9D6A39F1E86D4C88AD7968E33BF17C42"/>
        <w:category>
          <w:name w:val="General"/>
          <w:gallery w:val="placeholder"/>
        </w:category>
        <w:types>
          <w:type w:val="bbPlcHdr"/>
        </w:types>
        <w:behaviors>
          <w:behavior w:val="content"/>
        </w:behaviors>
        <w:guid w:val="{F9DB2686-6305-4017-AFF9-F74087548B4E}"/>
      </w:docPartPr>
      <w:docPartBody>
        <w:p w:rsidR="00273499" w:rsidRDefault="00DD5C7A">
          <w:r>
            <w:rPr>
              <w:rStyle w:val="PlaceholderText"/>
            </w:rPr>
            <w:t># Deficient</w:t>
          </w:r>
        </w:p>
      </w:docPartBody>
    </w:docPart>
    <w:docPart>
      <w:docPartPr>
        <w:name w:val="ED0237CFEA0B4DCEBD496F5504E8EA27"/>
        <w:category>
          <w:name w:val="General"/>
          <w:gallery w:val="placeholder"/>
        </w:category>
        <w:types>
          <w:type w:val="bbPlcHdr"/>
        </w:types>
        <w:behaviors>
          <w:behavior w:val="content"/>
        </w:behaviors>
        <w:guid w:val="{47513A73-5060-4B24-97CD-92871A266C81}"/>
      </w:docPartPr>
      <w:docPartBody>
        <w:p w:rsidR="00273499" w:rsidRDefault="00DD5C7A">
          <w:r>
            <w:rPr>
              <w:rStyle w:val="PlaceholderText"/>
            </w:rPr>
            <w:t>Total Reviewed</w:t>
          </w:r>
        </w:p>
      </w:docPartBody>
    </w:docPart>
    <w:docPart>
      <w:docPartPr>
        <w:name w:val="B390C6AC343A4BB2A4B94A108CA59B1D"/>
        <w:category>
          <w:name w:val="General"/>
          <w:gallery w:val="placeholder"/>
        </w:category>
        <w:types>
          <w:type w:val="bbPlcHdr"/>
        </w:types>
        <w:behaviors>
          <w:behavior w:val="content"/>
        </w:behaviors>
        <w:guid w:val="{E016D984-0026-4B08-B1E5-13A1E01ECF56}"/>
      </w:docPartPr>
      <w:docPartBody>
        <w:p w:rsidR="00273499" w:rsidRDefault="00DD5C7A">
          <w:r>
            <w:rPr>
              <w:rStyle w:val="PlaceholderText"/>
            </w:rPr>
            <w:t># Deficient</w:t>
          </w:r>
        </w:p>
      </w:docPartBody>
    </w:docPart>
    <w:docPart>
      <w:docPartPr>
        <w:name w:val="69212E0AD14A4597B9B3D4A3F55952FB"/>
        <w:category>
          <w:name w:val="General"/>
          <w:gallery w:val="placeholder"/>
        </w:category>
        <w:types>
          <w:type w:val="bbPlcHdr"/>
        </w:types>
        <w:behaviors>
          <w:behavior w:val="content"/>
        </w:behaviors>
        <w:guid w:val="{131D332D-B496-4A6C-A4B2-C403744FFE8F}"/>
      </w:docPartPr>
      <w:docPartBody>
        <w:p w:rsidR="00273499" w:rsidRDefault="00DD5C7A">
          <w:r>
            <w:rPr>
              <w:rStyle w:val="PlaceholderText"/>
            </w:rPr>
            <w:t>Total Reviewed</w:t>
          </w:r>
        </w:p>
      </w:docPartBody>
    </w:docPart>
    <w:docPart>
      <w:docPartPr>
        <w:name w:val="8C8CA9429E974C789D09C3A3F004125D"/>
        <w:category>
          <w:name w:val="General"/>
          <w:gallery w:val="placeholder"/>
        </w:category>
        <w:types>
          <w:type w:val="bbPlcHdr"/>
        </w:types>
        <w:behaviors>
          <w:behavior w:val="content"/>
        </w:behaviors>
        <w:guid w:val="{8E8FC3C8-D1C3-4FCA-9F63-581981969694}"/>
      </w:docPartPr>
      <w:docPartBody>
        <w:p w:rsidR="00273499" w:rsidRDefault="00DD5C7A">
          <w:r>
            <w:rPr>
              <w:rStyle w:val="PlaceholderText"/>
            </w:rPr>
            <w:t># Deficient</w:t>
          </w:r>
        </w:p>
      </w:docPartBody>
    </w:docPart>
    <w:docPart>
      <w:docPartPr>
        <w:name w:val="0D15F73C127A4C7BA20ACCA9ED6CE08C"/>
        <w:category>
          <w:name w:val="General"/>
          <w:gallery w:val="placeholder"/>
        </w:category>
        <w:types>
          <w:type w:val="bbPlcHdr"/>
        </w:types>
        <w:behaviors>
          <w:behavior w:val="content"/>
        </w:behaviors>
        <w:guid w:val="{C89BB8C9-89CC-4733-8D6C-2A68E34F00E4}"/>
      </w:docPartPr>
      <w:docPartBody>
        <w:p w:rsidR="00273499" w:rsidRDefault="00DD5C7A">
          <w:r>
            <w:rPr>
              <w:rStyle w:val="PlaceholderText"/>
            </w:rPr>
            <w:t>Total Reviewed</w:t>
          </w:r>
        </w:p>
      </w:docPartBody>
    </w:docPart>
    <w:docPart>
      <w:docPartPr>
        <w:name w:val="7553C999C84E452B822D04EF947555FD"/>
        <w:category>
          <w:name w:val="General"/>
          <w:gallery w:val="placeholder"/>
        </w:category>
        <w:types>
          <w:type w:val="bbPlcHdr"/>
        </w:types>
        <w:behaviors>
          <w:behavior w:val="content"/>
        </w:behaviors>
        <w:guid w:val="{FA7DCCC4-779E-444D-BA58-B9937B8B4A3B}"/>
      </w:docPartPr>
      <w:docPartBody>
        <w:p w:rsidR="00273499" w:rsidRDefault="00DD5C7A">
          <w:r>
            <w:rPr>
              <w:rStyle w:val="PlaceholderText"/>
            </w:rPr>
            <w:t># Deficient</w:t>
          </w:r>
        </w:p>
      </w:docPartBody>
    </w:docPart>
    <w:docPart>
      <w:docPartPr>
        <w:name w:val="6A80F63B7BB940E18B125347890F2858"/>
        <w:category>
          <w:name w:val="General"/>
          <w:gallery w:val="placeholder"/>
        </w:category>
        <w:types>
          <w:type w:val="bbPlcHdr"/>
        </w:types>
        <w:behaviors>
          <w:behavior w:val="content"/>
        </w:behaviors>
        <w:guid w:val="{C1F6FB6F-C100-4BA4-AF29-B90921C4C215}"/>
      </w:docPartPr>
      <w:docPartBody>
        <w:p w:rsidR="00273499" w:rsidRDefault="00DD5C7A">
          <w:r>
            <w:rPr>
              <w:rStyle w:val="PlaceholderText"/>
            </w:rPr>
            <w:t>Total Reviewed</w:t>
          </w:r>
        </w:p>
      </w:docPartBody>
    </w:docPart>
    <w:docPart>
      <w:docPartPr>
        <w:name w:val="442A06A591F2467A9DC822B5C519B497"/>
        <w:category>
          <w:name w:val="General"/>
          <w:gallery w:val="placeholder"/>
        </w:category>
        <w:types>
          <w:type w:val="bbPlcHdr"/>
        </w:types>
        <w:behaviors>
          <w:behavior w:val="content"/>
        </w:behaviors>
        <w:guid w:val="{14384D60-1142-4486-85C9-387D73C9DEAC}"/>
      </w:docPartPr>
      <w:docPartBody>
        <w:p w:rsidR="00273499" w:rsidRDefault="00DD5C7A">
          <w:r>
            <w:rPr>
              <w:rStyle w:val="PlaceholderText"/>
            </w:rPr>
            <w:t># Deficient</w:t>
          </w:r>
        </w:p>
      </w:docPartBody>
    </w:docPart>
    <w:docPart>
      <w:docPartPr>
        <w:name w:val="267B3B4A173249A5B95FDCF984C84ED1"/>
        <w:category>
          <w:name w:val="General"/>
          <w:gallery w:val="placeholder"/>
        </w:category>
        <w:types>
          <w:type w:val="bbPlcHdr"/>
        </w:types>
        <w:behaviors>
          <w:behavior w:val="content"/>
        </w:behaviors>
        <w:guid w:val="{FA28401C-DB6A-4893-B622-E9AE52C4B53E}"/>
      </w:docPartPr>
      <w:docPartBody>
        <w:p w:rsidR="00273499" w:rsidRDefault="00DD5C7A">
          <w:r>
            <w:rPr>
              <w:rStyle w:val="PlaceholderText"/>
            </w:rPr>
            <w:t>Total Reviewed</w:t>
          </w:r>
        </w:p>
      </w:docPartBody>
    </w:docPart>
    <w:docPart>
      <w:docPartPr>
        <w:name w:val="0F29838A047C4C22BB67ECC0D49F8C23"/>
        <w:category>
          <w:name w:val="General"/>
          <w:gallery w:val="placeholder"/>
        </w:category>
        <w:types>
          <w:type w:val="bbPlcHdr"/>
        </w:types>
        <w:behaviors>
          <w:behavior w:val="content"/>
        </w:behaviors>
        <w:guid w:val="{CFE98C2F-0D86-4F63-878E-05B4194AB5D9}"/>
      </w:docPartPr>
      <w:docPartBody>
        <w:p w:rsidR="00273499" w:rsidRDefault="00DD5C7A">
          <w:r>
            <w:rPr>
              <w:rStyle w:val="PlaceholderText"/>
            </w:rPr>
            <w:t># Deficient</w:t>
          </w:r>
        </w:p>
      </w:docPartBody>
    </w:docPart>
    <w:docPart>
      <w:docPartPr>
        <w:name w:val="3807464D68CA49E8B68DD80EAB8A207D"/>
        <w:category>
          <w:name w:val="General"/>
          <w:gallery w:val="placeholder"/>
        </w:category>
        <w:types>
          <w:type w:val="bbPlcHdr"/>
        </w:types>
        <w:behaviors>
          <w:behavior w:val="content"/>
        </w:behaviors>
        <w:guid w:val="{3AEEA8CB-1C76-4ED4-B67B-5325DB1764C3}"/>
      </w:docPartPr>
      <w:docPartBody>
        <w:p w:rsidR="00273499" w:rsidRDefault="00DD5C7A">
          <w:r>
            <w:rPr>
              <w:rStyle w:val="PlaceholderText"/>
            </w:rPr>
            <w:t>Total Reviewed</w:t>
          </w:r>
        </w:p>
      </w:docPartBody>
    </w:docPart>
    <w:docPart>
      <w:docPartPr>
        <w:name w:val="21FA678EAC564AB7B3C1EA01E53B74D6"/>
        <w:category>
          <w:name w:val="General"/>
          <w:gallery w:val="placeholder"/>
        </w:category>
        <w:types>
          <w:type w:val="bbPlcHdr"/>
        </w:types>
        <w:behaviors>
          <w:behavior w:val="content"/>
        </w:behaviors>
        <w:guid w:val="{C5B2F8D6-E190-45C0-9203-C1BD282EC397}"/>
      </w:docPartPr>
      <w:docPartBody>
        <w:p w:rsidR="00273499" w:rsidRDefault="00DD5C7A">
          <w:r>
            <w:rPr>
              <w:rStyle w:val="PlaceholderText"/>
            </w:rPr>
            <w:t># Deficient</w:t>
          </w:r>
        </w:p>
      </w:docPartBody>
    </w:docPart>
    <w:docPart>
      <w:docPartPr>
        <w:name w:val="46D9B58689AD4DACAA0A53D986C10642"/>
        <w:category>
          <w:name w:val="General"/>
          <w:gallery w:val="placeholder"/>
        </w:category>
        <w:types>
          <w:type w:val="bbPlcHdr"/>
        </w:types>
        <w:behaviors>
          <w:behavior w:val="content"/>
        </w:behaviors>
        <w:guid w:val="{1F1525A8-60FE-47DE-A094-EC41DF80C57E}"/>
      </w:docPartPr>
      <w:docPartBody>
        <w:p w:rsidR="00273499" w:rsidRDefault="00DD5C7A">
          <w:r>
            <w:rPr>
              <w:rStyle w:val="PlaceholderText"/>
            </w:rPr>
            <w:t>Total Reviewed</w:t>
          </w:r>
        </w:p>
      </w:docPartBody>
    </w:docPart>
    <w:docPart>
      <w:docPartPr>
        <w:name w:val="A97010FAB9E440F1BC5C0950A406D5DF"/>
        <w:category>
          <w:name w:val="General"/>
          <w:gallery w:val="placeholder"/>
        </w:category>
        <w:types>
          <w:type w:val="bbPlcHdr"/>
        </w:types>
        <w:behaviors>
          <w:behavior w:val="content"/>
        </w:behaviors>
        <w:guid w:val="{6189B2CB-2929-4EBA-A18D-5309316EBA49}"/>
      </w:docPartPr>
      <w:docPartBody>
        <w:p w:rsidR="00273499" w:rsidRDefault="00DD5C7A">
          <w:r>
            <w:rPr>
              <w:rStyle w:val="PlaceholderText"/>
            </w:rPr>
            <w:t># Deficient</w:t>
          </w:r>
        </w:p>
      </w:docPartBody>
    </w:docPart>
    <w:docPart>
      <w:docPartPr>
        <w:name w:val="39EDBB1A41744F06A6363371BE6438A5"/>
        <w:category>
          <w:name w:val="General"/>
          <w:gallery w:val="placeholder"/>
        </w:category>
        <w:types>
          <w:type w:val="bbPlcHdr"/>
        </w:types>
        <w:behaviors>
          <w:behavior w:val="content"/>
        </w:behaviors>
        <w:guid w:val="{10C288C0-CA96-4EB3-B007-DF9BBC6AFDC2}"/>
      </w:docPartPr>
      <w:docPartBody>
        <w:p w:rsidR="00273499" w:rsidRDefault="00DD5C7A">
          <w:r>
            <w:rPr>
              <w:rStyle w:val="PlaceholderText"/>
            </w:rPr>
            <w:t>Total Reviewed</w:t>
          </w:r>
        </w:p>
      </w:docPartBody>
    </w:docPart>
    <w:docPart>
      <w:docPartPr>
        <w:name w:val="9F7358F72F094D84B3840495748D3D5E"/>
        <w:category>
          <w:name w:val="General"/>
          <w:gallery w:val="placeholder"/>
        </w:category>
        <w:types>
          <w:type w:val="bbPlcHdr"/>
        </w:types>
        <w:behaviors>
          <w:behavior w:val="content"/>
        </w:behaviors>
        <w:guid w:val="{E1259CB4-FD2B-4947-9F39-483E299B4022}"/>
      </w:docPartPr>
      <w:docPartBody>
        <w:p w:rsidR="00273499" w:rsidRDefault="00DD5C7A">
          <w:r>
            <w:rPr>
              <w:rStyle w:val="PlaceholderText"/>
            </w:rPr>
            <w:t># Deficient</w:t>
          </w:r>
        </w:p>
      </w:docPartBody>
    </w:docPart>
    <w:docPart>
      <w:docPartPr>
        <w:name w:val="EB4ECD0565C6421E9035DF69D512EF1F"/>
        <w:category>
          <w:name w:val="General"/>
          <w:gallery w:val="placeholder"/>
        </w:category>
        <w:types>
          <w:type w:val="bbPlcHdr"/>
        </w:types>
        <w:behaviors>
          <w:behavior w:val="content"/>
        </w:behaviors>
        <w:guid w:val="{435FDCF6-736D-4BF0-B899-AD9CF6B48EC0}"/>
      </w:docPartPr>
      <w:docPartBody>
        <w:p w:rsidR="00273499" w:rsidRDefault="00DD5C7A">
          <w:r>
            <w:rPr>
              <w:rStyle w:val="PlaceholderText"/>
            </w:rPr>
            <w:t>Total Reviewed</w:t>
          </w:r>
        </w:p>
      </w:docPartBody>
    </w:docPart>
    <w:docPart>
      <w:docPartPr>
        <w:name w:val="E125EBEA8A4541DD98BDF7914EDD196B"/>
        <w:category>
          <w:name w:val="General"/>
          <w:gallery w:val="placeholder"/>
        </w:category>
        <w:types>
          <w:type w:val="bbPlcHdr"/>
        </w:types>
        <w:behaviors>
          <w:behavior w:val="content"/>
        </w:behaviors>
        <w:guid w:val="{E276D3D8-5B69-4ECC-83EA-B8CA84DA7EED}"/>
      </w:docPartPr>
      <w:docPartBody>
        <w:p w:rsidR="00273499" w:rsidRDefault="00DD5C7A">
          <w:r>
            <w:rPr>
              <w:rStyle w:val="PlaceholderText"/>
            </w:rPr>
            <w:t># Deficient</w:t>
          </w:r>
        </w:p>
      </w:docPartBody>
    </w:docPart>
    <w:docPart>
      <w:docPartPr>
        <w:name w:val="C3488D41A64745E6956054A82C6228F6"/>
        <w:category>
          <w:name w:val="General"/>
          <w:gallery w:val="placeholder"/>
        </w:category>
        <w:types>
          <w:type w:val="bbPlcHdr"/>
        </w:types>
        <w:behaviors>
          <w:behavior w:val="content"/>
        </w:behaviors>
        <w:guid w:val="{EEA8770B-CC6D-4428-B46B-FED3DB7DD4FA}"/>
      </w:docPartPr>
      <w:docPartBody>
        <w:p w:rsidR="00273499" w:rsidRDefault="00DD5C7A">
          <w:r>
            <w:rPr>
              <w:rStyle w:val="PlaceholderText"/>
            </w:rPr>
            <w:t>Total Reviewed</w:t>
          </w:r>
        </w:p>
      </w:docPartBody>
    </w:docPart>
    <w:docPart>
      <w:docPartPr>
        <w:name w:val="903E57C09E4F455BB7F0663E9C006AA2"/>
        <w:category>
          <w:name w:val="General"/>
          <w:gallery w:val="placeholder"/>
        </w:category>
        <w:types>
          <w:type w:val="bbPlcHdr"/>
        </w:types>
        <w:behaviors>
          <w:behavior w:val="content"/>
        </w:behaviors>
        <w:guid w:val="{C80FEC72-558A-4E06-96E5-61A0BA54B320}"/>
      </w:docPartPr>
      <w:docPartBody>
        <w:p w:rsidR="00273499" w:rsidRDefault="00DD5C7A">
          <w:r>
            <w:rPr>
              <w:rStyle w:val="PlaceholderText"/>
            </w:rPr>
            <w:t># Deficient</w:t>
          </w:r>
        </w:p>
      </w:docPartBody>
    </w:docPart>
    <w:docPart>
      <w:docPartPr>
        <w:name w:val="C7A2B3E90BDB4947B1E7735E91FDFBF0"/>
        <w:category>
          <w:name w:val="General"/>
          <w:gallery w:val="placeholder"/>
        </w:category>
        <w:types>
          <w:type w:val="bbPlcHdr"/>
        </w:types>
        <w:behaviors>
          <w:behavior w:val="content"/>
        </w:behaviors>
        <w:guid w:val="{3F624BBC-CFF9-4AB9-9A9C-74943FF6CB57}"/>
      </w:docPartPr>
      <w:docPartBody>
        <w:p w:rsidR="00273499" w:rsidRDefault="00DD5C7A">
          <w:r>
            <w:rPr>
              <w:rStyle w:val="PlaceholderText"/>
            </w:rPr>
            <w:t>Total Reviewed</w:t>
          </w:r>
        </w:p>
      </w:docPartBody>
    </w:docPart>
    <w:docPart>
      <w:docPartPr>
        <w:name w:val="F0AC075EC0894D54A463B188909B7C56"/>
        <w:category>
          <w:name w:val="General"/>
          <w:gallery w:val="placeholder"/>
        </w:category>
        <w:types>
          <w:type w:val="bbPlcHdr"/>
        </w:types>
        <w:behaviors>
          <w:behavior w:val="content"/>
        </w:behaviors>
        <w:guid w:val="{DE759FDB-B004-43C9-92A6-40E55F576A2B}"/>
      </w:docPartPr>
      <w:docPartBody>
        <w:p w:rsidR="00273499" w:rsidRDefault="00DD5C7A">
          <w:r>
            <w:rPr>
              <w:rStyle w:val="PlaceholderText"/>
            </w:rPr>
            <w:t># Deficient</w:t>
          </w:r>
        </w:p>
      </w:docPartBody>
    </w:docPart>
    <w:docPart>
      <w:docPartPr>
        <w:name w:val="734DBC63ACD141F0A6846158F2D6F209"/>
        <w:category>
          <w:name w:val="General"/>
          <w:gallery w:val="placeholder"/>
        </w:category>
        <w:types>
          <w:type w:val="bbPlcHdr"/>
        </w:types>
        <w:behaviors>
          <w:behavior w:val="content"/>
        </w:behaviors>
        <w:guid w:val="{F4261386-EB3C-44D6-8A87-92FBAA3DD146}"/>
      </w:docPartPr>
      <w:docPartBody>
        <w:p w:rsidR="00273499" w:rsidRDefault="00DD5C7A">
          <w:r>
            <w:rPr>
              <w:rStyle w:val="PlaceholderText"/>
            </w:rPr>
            <w:t>Total Reviewed</w:t>
          </w:r>
        </w:p>
      </w:docPartBody>
    </w:docPart>
    <w:docPart>
      <w:docPartPr>
        <w:name w:val="965288B0851F4FAD935BA4347F6F9206"/>
        <w:category>
          <w:name w:val="General"/>
          <w:gallery w:val="placeholder"/>
        </w:category>
        <w:types>
          <w:type w:val="bbPlcHdr"/>
        </w:types>
        <w:behaviors>
          <w:behavior w:val="content"/>
        </w:behaviors>
        <w:guid w:val="{66A3C40B-E5BD-4211-9733-04F6D4FFCA3F}"/>
      </w:docPartPr>
      <w:docPartBody>
        <w:p w:rsidR="00273499" w:rsidRDefault="00DD5C7A">
          <w:r>
            <w:rPr>
              <w:rStyle w:val="PlaceholderText"/>
            </w:rPr>
            <w:t># Deficient</w:t>
          </w:r>
        </w:p>
      </w:docPartBody>
    </w:docPart>
    <w:docPart>
      <w:docPartPr>
        <w:name w:val="1199CD6EBB9F4750AEEE82AA8C0B8C4E"/>
        <w:category>
          <w:name w:val="General"/>
          <w:gallery w:val="placeholder"/>
        </w:category>
        <w:types>
          <w:type w:val="bbPlcHdr"/>
        </w:types>
        <w:behaviors>
          <w:behavior w:val="content"/>
        </w:behaviors>
        <w:guid w:val="{7A3CAE1F-1DE4-4FD6-AADC-A8ED2939CF31}"/>
      </w:docPartPr>
      <w:docPartBody>
        <w:p w:rsidR="00273499" w:rsidRDefault="00DD5C7A">
          <w:r>
            <w:rPr>
              <w:rStyle w:val="PlaceholderText"/>
            </w:rPr>
            <w:t>Total Reviewed</w:t>
          </w:r>
        </w:p>
      </w:docPartBody>
    </w:docPart>
    <w:docPart>
      <w:docPartPr>
        <w:name w:val="6407C8C498E244C6B1C5ACDEDC4463FB"/>
        <w:category>
          <w:name w:val="General"/>
          <w:gallery w:val="placeholder"/>
        </w:category>
        <w:types>
          <w:type w:val="bbPlcHdr"/>
        </w:types>
        <w:behaviors>
          <w:behavior w:val="content"/>
        </w:behaviors>
        <w:guid w:val="{7FEC998F-42F3-4E8A-95DE-48FB91B3E9B5}"/>
      </w:docPartPr>
      <w:docPartBody>
        <w:p w:rsidR="00273499" w:rsidRDefault="00DD5C7A">
          <w:r>
            <w:rPr>
              <w:rStyle w:val="PlaceholderText"/>
            </w:rPr>
            <w:t># Deficient</w:t>
          </w:r>
        </w:p>
      </w:docPartBody>
    </w:docPart>
    <w:docPart>
      <w:docPartPr>
        <w:name w:val="1D020C8BD3464AC6A8D633AD1EFE3C3A"/>
        <w:category>
          <w:name w:val="General"/>
          <w:gallery w:val="placeholder"/>
        </w:category>
        <w:types>
          <w:type w:val="bbPlcHdr"/>
        </w:types>
        <w:behaviors>
          <w:behavior w:val="content"/>
        </w:behaviors>
        <w:guid w:val="{A7F2DDF3-9B40-476E-B655-19A445FF44BA}"/>
      </w:docPartPr>
      <w:docPartBody>
        <w:p w:rsidR="00273499" w:rsidRDefault="00DD5C7A">
          <w:r>
            <w:rPr>
              <w:rStyle w:val="PlaceholderText"/>
            </w:rPr>
            <w:t>Total Reviewed</w:t>
          </w:r>
        </w:p>
      </w:docPartBody>
    </w:docPart>
    <w:docPart>
      <w:docPartPr>
        <w:name w:val="0C2C0638AB52471088C8A9C4F5811834"/>
        <w:category>
          <w:name w:val="General"/>
          <w:gallery w:val="placeholder"/>
        </w:category>
        <w:types>
          <w:type w:val="bbPlcHdr"/>
        </w:types>
        <w:behaviors>
          <w:behavior w:val="content"/>
        </w:behaviors>
        <w:guid w:val="{366A635D-7C62-4CED-97C8-155E0B96BB9E}"/>
      </w:docPartPr>
      <w:docPartBody>
        <w:p w:rsidR="00273499" w:rsidRDefault="00DD5C7A">
          <w:r>
            <w:rPr>
              <w:rStyle w:val="PlaceholderText"/>
            </w:rPr>
            <w:t># Deficient</w:t>
          </w:r>
        </w:p>
      </w:docPartBody>
    </w:docPart>
    <w:docPart>
      <w:docPartPr>
        <w:name w:val="8B5D0FCBF63F45F9AB3BFABE8F63606E"/>
        <w:category>
          <w:name w:val="General"/>
          <w:gallery w:val="placeholder"/>
        </w:category>
        <w:types>
          <w:type w:val="bbPlcHdr"/>
        </w:types>
        <w:behaviors>
          <w:behavior w:val="content"/>
        </w:behaviors>
        <w:guid w:val="{7612147A-EEEC-4E1B-AE16-A1F5939AD126}"/>
      </w:docPartPr>
      <w:docPartBody>
        <w:p w:rsidR="00273499" w:rsidRDefault="00DD5C7A">
          <w:r>
            <w:rPr>
              <w:rStyle w:val="PlaceholderText"/>
            </w:rPr>
            <w:t>Total Reviewed</w:t>
          </w:r>
        </w:p>
      </w:docPartBody>
    </w:docPart>
    <w:docPart>
      <w:docPartPr>
        <w:name w:val="96EF5319796740D6ACAEC746FDF396EC"/>
        <w:category>
          <w:name w:val="General"/>
          <w:gallery w:val="placeholder"/>
        </w:category>
        <w:types>
          <w:type w:val="bbPlcHdr"/>
        </w:types>
        <w:behaviors>
          <w:behavior w:val="content"/>
        </w:behaviors>
        <w:guid w:val="{622272B2-C89A-453A-BB02-CF80008DC44E}"/>
      </w:docPartPr>
      <w:docPartBody>
        <w:p w:rsidR="00273499" w:rsidRDefault="00DD5C7A">
          <w:r>
            <w:rPr>
              <w:rStyle w:val="PlaceholderText"/>
            </w:rPr>
            <w:t># Deficient</w:t>
          </w:r>
        </w:p>
      </w:docPartBody>
    </w:docPart>
    <w:docPart>
      <w:docPartPr>
        <w:name w:val="52686A4745C84F759F822C6B3136BAC5"/>
        <w:category>
          <w:name w:val="General"/>
          <w:gallery w:val="placeholder"/>
        </w:category>
        <w:types>
          <w:type w:val="bbPlcHdr"/>
        </w:types>
        <w:behaviors>
          <w:behavior w:val="content"/>
        </w:behaviors>
        <w:guid w:val="{4010043E-84DF-4E64-BBA1-75A88B0F36B5}"/>
      </w:docPartPr>
      <w:docPartBody>
        <w:p w:rsidR="00273499" w:rsidRDefault="00DD5C7A">
          <w:r>
            <w:rPr>
              <w:rStyle w:val="PlaceholderText"/>
            </w:rPr>
            <w:t>Total Reviewed</w:t>
          </w:r>
        </w:p>
      </w:docPartBody>
    </w:docPart>
    <w:docPart>
      <w:docPartPr>
        <w:name w:val="882E8529D0534B32BF3FD424C0234068"/>
        <w:category>
          <w:name w:val="General"/>
          <w:gallery w:val="placeholder"/>
        </w:category>
        <w:types>
          <w:type w:val="bbPlcHdr"/>
        </w:types>
        <w:behaviors>
          <w:behavior w:val="content"/>
        </w:behaviors>
        <w:guid w:val="{823077DB-CAAF-4C49-8B44-07DFE1078FDB}"/>
      </w:docPartPr>
      <w:docPartBody>
        <w:p w:rsidR="00273499" w:rsidRDefault="00DD5C7A">
          <w:r>
            <w:rPr>
              <w:rStyle w:val="PlaceholderText"/>
            </w:rPr>
            <w:t># Deficient</w:t>
          </w:r>
        </w:p>
      </w:docPartBody>
    </w:docPart>
    <w:docPart>
      <w:docPartPr>
        <w:name w:val="030624A4609E464FB9132132BA5B56E9"/>
        <w:category>
          <w:name w:val="General"/>
          <w:gallery w:val="placeholder"/>
        </w:category>
        <w:types>
          <w:type w:val="bbPlcHdr"/>
        </w:types>
        <w:behaviors>
          <w:behavior w:val="content"/>
        </w:behaviors>
        <w:guid w:val="{917F1E17-E133-45AC-B8F8-E0A9A78D9458}"/>
      </w:docPartPr>
      <w:docPartBody>
        <w:p w:rsidR="00273499" w:rsidRDefault="00DD5C7A">
          <w:r>
            <w:rPr>
              <w:rStyle w:val="PlaceholderText"/>
            </w:rPr>
            <w:t>Total Reviewed</w:t>
          </w:r>
        </w:p>
      </w:docPartBody>
    </w:docPart>
    <w:docPart>
      <w:docPartPr>
        <w:name w:val="B5B44479FCF2467898E6C3B1B53AAF71"/>
        <w:category>
          <w:name w:val="General"/>
          <w:gallery w:val="placeholder"/>
        </w:category>
        <w:types>
          <w:type w:val="bbPlcHdr"/>
        </w:types>
        <w:behaviors>
          <w:behavior w:val="content"/>
        </w:behaviors>
        <w:guid w:val="{1371F50F-4618-4999-96A5-85F798E69B58}"/>
      </w:docPartPr>
      <w:docPartBody>
        <w:p w:rsidR="00273499" w:rsidRDefault="00DD5C7A">
          <w:r>
            <w:rPr>
              <w:rStyle w:val="PlaceholderText"/>
            </w:rPr>
            <w:t># Deficient</w:t>
          </w:r>
        </w:p>
      </w:docPartBody>
    </w:docPart>
    <w:docPart>
      <w:docPartPr>
        <w:name w:val="CB63418995F14BBE9384077C870C22FA"/>
        <w:category>
          <w:name w:val="General"/>
          <w:gallery w:val="placeholder"/>
        </w:category>
        <w:types>
          <w:type w:val="bbPlcHdr"/>
        </w:types>
        <w:behaviors>
          <w:behavior w:val="content"/>
        </w:behaviors>
        <w:guid w:val="{2D8E3B63-7347-4A50-96AD-79851877BF8B}"/>
      </w:docPartPr>
      <w:docPartBody>
        <w:p w:rsidR="00273499" w:rsidRDefault="00DD5C7A">
          <w:r>
            <w:rPr>
              <w:rStyle w:val="PlaceholderText"/>
            </w:rPr>
            <w:t>Total Reviewed</w:t>
          </w:r>
        </w:p>
      </w:docPartBody>
    </w:docPart>
    <w:docPart>
      <w:docPartPr>
        <w:name w:val="08157090922D48D8902B0CEF2C255F80"/>
        <w:category>
          <w:name w:val="General"/>
          <w:gallery w:val="placeholder"/>
        </w:category>
        <w:types>
          <w:type w:val="bbPlcHdr"/>
        </w:types>
        <w:behaviors>
          <w:behavior w:val="content"/>
        </w:behaviors>
        <w:guid w:val="{D787B34D-B024-43A2-9022-13384DFEC0F1}"/>
      </w:docPartPr>
      <w:docPartBody>
        <w:p w:rsidR="00273499" w:rsidRDefault="00DD5C7A">
          <w:r>
            <w:rPr>
              <w:rStyle w:val="PlaceholderText"/>
            </w:rPr>
            <w:t># Deficient</w:t>
          </w:r>
        </w:p>
      </w:docPartBody>
    </w:docPart>
    <w:docPart>
      <w:docPartPr>
        <w:name w:val="B69CB06E5EAB4D789A46193B1C3322CC"/>
        <w:category>
          <w:name w:val="General"/>
          <w:gallery w:val="placeholder"/>
        </w:category>
        <w:types>
          <w:type w:val="bbPlcHdr"/>
        </w:types>
        <w:behaviors>
          <w:behavior w:val="content"/>
        </w:behaviors>
        <w:guid w:val="{295311CD-35CD-47F9-A47B-193A0091E844}"/>
      </w:docPartPr>
      <w:docPartBody>
        <w:p w:rsidR="00273499" w:rsidRDefault="00DD5C7A">
          <w:r>
            <w:rPr>
              <w:rStyle w:val="PlaceholderText"/>
            </w:rPr>
            <w:t>Total Reviewed</w:t>
          </w:r>
        </w:p>
      </w:docPartBody>
    </w:docPart>
    <w:docPart>
      <w:docPartPr>
        <w:name w:val="720B1237C36145309A716710F4C07E76"/>
        <w:category>
          <w:name w:val="General"/>
          <w:gallery w:val="placeholder"/>
        </w:category>
        <w:types>
          <w:type w:val="bbPlcHdr"/>
        </w:types>
        <w:behaviors>
          <w:behavior w:val="content"/>
        </w:behaviors>
        <w:guid w:val="{2235D50B-9B44-496C-A94B-B19DFFED811A}"/>
      </w:docPartPr>
      <w:docPartBody>
        <w:p w:rsidR="00273499" w:rsidRDefault="00DD5C7A">
          <w:r>
            <w:rPr>
              <w:rStyle w:val="PlaceholderText"/>
            </w:rPr>
            <w:t># Deficient</w:t>
          </w:r>
        </w:p>
      </w:docPartBody>
    </w:docPart>
    <w:docPart>
      <w:docPartPr>
        <w:name w:val="4EFEF1C86D384390863DEB063AD6EA64"/>
        <w:category>
          <w:name w:val="General"/>
          <w:gallery w:val="placeholder"/>
        </w:category>
        <w:types>
          <w:type w:val="bbPlcHdr"/>
        </w:types>
        <w:behaviors>
          <w:behavior w:val="content"/>
        </w:behaviors>
        <w:guid w:val="{3288A856-6D2C-4A5D-A7DB-34662127A736}"/>
      </w:docPartPr>
      <w:docPartBody>
        <w:p w:rsidR="00273499" w:rsidRDefault="00DD5C7A">
          <w:r>
            <w:rPr>
              <w:rStyle w:val="PlaceholderText"/>
            </w:rPr>
            <w:t>Total Reviewed</w:t>
          </w:r>
        </w:p>
      </w:docPartBody>
    </w:docPart>
    <w:docPart>
      <w:docPartPr>
        <w:name w:val="7A0445ED4E2547D484404954EB1CC2EA"/>
        <w:category>
          <w:name w:val="General"/>
          <w:gallery w:val="placeholder"/>
        </w:category>
        <w:types>
          <w:type w:val="bbPlcHdr"/>
        </w:types>
        <w:behaviors>
          <w:behavior w:val="content"/>
        </w:behaviors>
        <w:guid w:val="{EE1F508E-AD69-4965-8039-B0A7E4A0E8CB}"/>
      </w:docPartPr>
      <w:docPartBody>
        <w:p w:rsidR="00273499" w:rsidRDefault="00DD5C7A">
          <w:r>
            <w:rPr>
              <w:rStyle w:val="PlaceholderText"/>
            </w:rPr>
            <w:t># Deficient</w:t>
          </w:r>
        </w:p>
      </w:docPartBody>
    </w:docPart>
    <w:docPart>
      <w:docPartPr>
        <w:name w:val="18CDC5066F864A1292CC85B4D01C8688"/>
        <w:category>
          <w:name w:val="General"/>
          <w:gallery w:val="placeholder"/>
        </w:category>
        <w:types>
          <w:type w:val="bbPlcHdr"/>
        </w:types>
        <w:behaviors>
          <w:behavior w:val="content"/>
        </w:behaviors>
        <w:guid w:val="{58CAE4B4-FFA3-40D7-B4E1-275B2AF7AA07}"/>
      </w:docPartPr>
      <w:docPartBody>
        <w:p w:rsidR="00273499" w:rsidRDefault="00DD5C7A">
          <w:r>
            <w:rPr>
              <w:rStyle w:val="PlaceholderText"/>
            </w:rPr>
            <w:t>Total Reviewed</w:t>
          </w:r>
        </w:p>
      </w:docPartBody>
    </w:docPart>
    <w:docPart>
      <w:docPartPr>
        <w:name w:val="96C37E3E5380421DB9FF7E9ABE824699"/>
        <w:category>
          <w:name w:val="General"/>
          <w:gallery w:val="placeholder"/>
        </w:category>
        <w:types>
          <w:type w:val="bbPlcHdr"/>
        </w:types>
        <w:behaviors>
          <w:behavior w:val="content"/>
        </w:behaviors>
        <w:guid w:val="{62FF2D68-9E40-4492-AA46-42D42BA645BE}"/>
      </w:docPartPr>
      <w:docPartBody>
        <w:p w:rsidR="00273499" w:rsidRDefault="00DD5C7A">
          <w:r>
            <w:rPr>
              <w:rStyle w:val="PlaceholderText"/>
            </w:rPr>
            <w:t># Deficient</w:t>
          </w:r>
        </w:p>
      </w:docPartBody>
    </w:docPart>
    <w:docPart>
      <w:docPartPr>
        <w:name w:val="64E7BA33AA704FAD9758B8E89A9AAEB1"/>
        <w:category>
          <w:name w:val="General"/>
          <w:gallery w:val="placeholder"/>
        </w:category>
        <w:types>
          <w:type w:val="bbPlcHdr"/>
        </w:types>
        <w:behaviors>
          <w:behavior w:val="content"/>
        </w:behaviors>
        <w:guid w:val="{F00060B1-20E6-411F-88DB-A7F042A9CE2F}"/>
      </w:docPartPr>
      <w:docPartBody>
        <w:p w:rsidR="00273499" w:rsidRDefault="00DD5C7A">
          <w:r>
            <w:rPr>
              <w:rStyle w:val="PlaceholderText"/>
            </w:rPr>
            <w:t>Total Reviewed</w:t>
          </w:r>
        </w:p>
      </w:docPartBody>
    </w:docPart>
    <w:docPart>
      <w:docPartPr>
        <w:name w:val="218BD1D014D34BED9B5F60EC09898309"/>
        <w:category>
          <w:name w:val="General"/>
          <w:gallery w:val="placeholder"/>
        </w:category>
        <w:types>
          <w:type w:val="bbPlcHdr"/>
        </w:types>
        <w:behaviors>
          <w:behavior w:val="content"/>
        </w:behaviors>
        <w:guid w:val="{B479B5D2-E5FC-4817-8728-4367C6717550}"/>
      </w:docPartPr>
      <w:docPartBody>
        <w:p w:rsidR="00273499" w:rsidRDefault="00DD5C7A">
          <w:r>
            <w:rPr>
              <w:rStyle w:val="PlaceholderText"/>
            </w:rPr>
            <w:t># Deficient</w:t>
          </w:r>
        </w:p>
      </w:docPartBody>
    </w:docPart>
    <w:docPart>
      <w:docPartPr>
        <w:name w:val="8FE4689F532A4084B2247D56CACDD53E"/>
        <w:category>
          <w:name w:val="General"/>
          <w:gallery w:val="placeholder"/>
        </w:category>
        <w:types>
          <w:type w:val="bbPlcHdr"/>
        </w:types>
        <w:behaviors>
          <w:behavior w:val="content"/>
        </w:behaviors>
        <w:guid w:val="{2DC5B6BE-95CD-4963-BCFC-A91E2D1F6603}"/>
      </w:docPartPr>
      <w:docPartBody>
        <w:p w:rsidR="00273499" w:rsidRDefault="00DD5C7A">
          <w:r>
            <w:rPr>
              <w:rStyle w:val="PlaceholderText"/>
            </w:rPr>
            <w:t>Total Reviewed</w:t>
          </w:r>
        </w:p>
      </w:docPartBody>
    </w:docPart>
    <w:docPart>
      <w:docPartPr>
        <w:name w:val="72F9F95A2D6E4667BCD85AE709347404"/>
        <w:category>
          <w:name w:val="General"/>
          <w:gallery w:val="placeholder"/>
        </w:category>
        <w:types>
          <w:type w:val="bbPlcHdr"/>
        </w:types>
        <w:behaviors>
          <w:behavior w:val="content"/>
        </w:behaviors>
        <w:guid w:val="{2282EE0B-91F2-474B-90D0-9F86B4C92CC5}"/>
      </w:docPartPr>
      <w:docPartBody>
        <w:p w:rsidR="00273499" w:rsidRDefault="00DD5C7A">
          <w:r>
            <w:rPr>
              <w:rStyle w:val="PlaceholderText"/>
            </w:rPr>
            <w:t># Deficient</w:t>
          </w:r>
        </w:p>
      </w:docPartBody>
    </w:docPart>
    <w:docPart>
      <w:docPartPr>
        <w:name w:val="EADE9EEC61924B94B8209C3BD99ADF0D"/>
        <w:category>
          <w:name w:val="General"/>
          <w:gallery w:val="placeholder"/>
        </w:category>
        <w:types>
          <w:type w:val="bbPlcHdr"/>
        </w:types>
        <w:behaviors>
          <w:behavior w:val="content"/>
        </w:behaviors>
        <w:guid w:val="{4AF5B138-C688-4665-94E5-A2AA501F39CB}"/>
      </w:docPartPr>
      <w:docPartBody>
        <w:p w:rsidR="00273499" w:rsidRDefault="00DD5C7A">
          <w:r>
            <w:rPr>
              <w:rStyle w:val="PlaceholderText"/>
            </w:rPr>
            <w:t>Total Reviewed</w:t>
          </w:r>
        </w:p>
      </w:docPartBody>
    </w:docPart>
    <w:docPart>
      <w:docPartPr>
        <w:name w:val="0E0243B31DF548D8B4324F553A8F1035"/>
        <w:category>
          <w:name w:val="General"/>
          <w:gallery w:val="placeholder"/>
        </w:category>
        <w:types>
          <w:type w:val="bbPlcHdr"/>
        </w:types>
        <w:behaviors>
          <w:behavior w:val="content"/>
        </w:behaviors>
        <w:guid w:val="{4A253274-D454-4B05-BEA0-F63A5F74E2BB}"/>
      </w:docPartPr>
      <w:docPartBody>
        <w:p w:rsidR="00273499" w:rsidRDefault="00DD5C7A">
          <w:r>
            <w:rPr>
              <w:rStyle w:val="PlaceholderText"/>
            </w:rPr>
            <w:t># Deficient</w:t>
          </w:r>
        </w:p>
      </w:docPartBody>
    </w:docPart>
    <w:docPart>
      <w:docPartPr>
        <w:name w:val="CB258AFD93D1414BB4791B68CF5A4A48"/>
        <w:category>
          <w:name w:val="General"/>
          <w:gallery w:val="placeholder"/>
        </w:category>
        <w:types>
          <w:type w:val="bbPlcHdr"/>
        </w:types>
        <w:behaviors>
          <w:behavior w:val="content"/>
        </w:behaviors>
        <w:guid w:val="{665BB3E9-49E3-4B9C-ACBC-F35E4B53C202}"/>
      </w:docPartPr>
      <w:docPartBody>
        <w:p w:rsidR="00273499" w:rsidRDefault="00DD5C7A">
          <w:r>
            <w:rPr>
              <w:rStyle w:val="PlaceholderText"/>
            </w:rPr>
            <w:t>Total Reviewed</w:t>
          </w:r>
        </w:p>
      </w:docPartBody>
    </w:docPart>
    <w:docPart>
      <w:docPartPr>
        <w:name w:val="0A6F7EC8D28D455C9A44AA9E7552A400"/>
        <w:category>
          <w:name w:val="General"/>
          <w:gallery w:val="placeholder"/>
        </w:category>
        <w:types>
          <w:type w:val="bbPlcHdr"/>
        </w:types>
        <w:behaviors>
          <w:behavior w:val="content"/>
        </w:behaviors>
        <w:guid w:val="{2A0B28D0-75C4-4ED9-BE51-4EE522F55852}"/>
      </w:docPartPr>
      <w:docPartBody>
        <w:p w:rsidR="00273499" w:rsidRDefault="00DD5C7A">
          <w:r>
            <w:rPr>
              <w:rStyle w:val="PlaceholderText"/>
            </w:rPr>
            <w:t># Deficient</w:t>
          </w:r>
        </w:p>
      </w:docPartBody>
    </w:docPart>
    <w:docPart>
      <w:docPartPr>
        <w:name w:val="754A3FD733484C87AFD0DABDAF2A0D6D"/>
        <w:category>
          <w:name w:val="General"/>
          <w:gallery w:val="placeholder"/>
        </w:category>
        <w:types>
          <w:type w:val="bbPlcHdr"/>
        </w:types>
        <w:behaviors>
          <w:behavior w:val="content"/>
        </w:behaviors>
        <w:guid w:val="{127E8873-46AA-4A1B-B1EE-F31907A0BD2A}"/>
      </w:docPartPr>
      <w:docPartBody>
        <w:p w:rsidR="00273499" w:rsidRDefault="00DD5C7A">
          <w:r>
            <w:rPr>
              <w:rStyle w:val="PlaceholderText"/>
            </w:rPr>
            <w:t>Total Reviewed</w:t>
          </w:r>
        </w:p>
      </w:docPartBody>
    </w:docPart>
    <w:docPart>
      <w:docPartPr>
        <w:name w:val="29F76E0EB4F54867860BEBD4668AA825"/>
        <w:category>
          <w:name w:val="General"/>
          <w:gallery w:val="placeholder"/>
        </w:category>
        <w:types>
          <w:type w:val="bbPlcHdr"/>
        </w:types>
        <w:behaviors>
          <w:behavior w:val="content"/>
        </w:behaviors>
        <w:guid w:val="{0E4607FF-AEEE-4574-98E3-C4A4880C4BE1}"/>
      </w:docPartPr>
      <w:docPartBody>
        <w:p w:rsidR="00273499" w:rsidRDefault="00DD5C7A">
          <w:r>
            <w:rPr>
              <w:rStyle w:val="PlaceholderText"/>
            </w:rPr>
            <w:t># Deficient</w:t>
          </w:r>
        </w:p>
      </w:docPartBody>
    </w:docPart>
    <w:docPart>
      <w:docPartPr>
        <w:name w:val="720F444009AD4372944FD8857B2C2851"/>
        <w:category>
          <w:name w:val="General"/>
          <w:gallery w:val="placeholder"/>
        </w:category>
        <w:types>
          <w:type w:val="bbPlcHdr"/>
        </w:types>
        <w:behaviors>
          <w:behavior w:val="content"/>
        </w:behaviors>
        <w:guid w:val="{1669FD36-AB28-4159-A376-E58BF8FCE0F2}"/>
      </w:docPartPr>
      <w:docPartBody>
        <w:p w:rsidR="00273499" w:rsidRDefault="00DD5C7A">
          <w:r>
            <w:rPr>
              <w:rStyle w:val="PlaceholderText"/>
            </w:rPr>
            <w:t>Total Reviewed</w:t>
          </w:r>
        </w:p>
      </w:docPartBody>
    </w:docPart>
    <w:docPart>
      <w:docPartPr>
        <w:name w:val="D1775253BECC4356A4F49003461B4C3D"/>
        <w:category>
          <w:name w:val="General"/>
          <w:gallery w:val="placeholder"/>
        </w:category>
        <w:types>
          <w:type w:val="bbPlcHdr"/>
        </w:types>
        <w:behaviors>
          <w:behavior w:val="content"/>
        </w:behaviors>
        <w:guid w:val="{C8DAB004-F9FF-4FF3-8C9E-0FF8B6A3E484}"/>
      </w:docPartPr>
      <w:docPartBody>
        <w:p w:rsidR="00273499" w:rsidRDefault="00DD5C7A">
          <w:r>
            <w:rPr>
              <w:rStyle w:val="PlaceholderText"/>
            </w:rPr>
            <w:t># Deficient</w:t>
          </w:r>
        </w:p>
      </w:docPartBody>
    </w:docPart>
    <w:docPart>
      <w:docPartPr>
        <w:name w:val="1C62F8B9521C45E591E72DB2E3A7F912"/>
        <w:category>
          <w:name w:val="General"/>
          <w:gallery w:val="placeholder"/>
        </w:category>
        <w:types>
          <w:type w:val="bbPlcHdr"/>
        </w:types>
        <w:behaviors>
          <w:behavior w:val="content"/>
        </w:behaviors>
        <w:guid w:val="{9579AF49-D81E-4D1D-8C65-D25012AACCA6}"/>
      </w:docPartPr>
      <w:docPartBody>
        <w:p w:rsidR="00273499" w:rsidRDefault="00DD5C7A">
          <w:r>
            <w:rPr>
              <w:rStyle w:val="PlaceholderText"/>
            </w:rPr>
            <w:t>Total Reviewed</w:t>
          </w:r>
        </w:p>
      </w:docPartBody>
    </w:docPart>
    <w:docPart>
      <w:docPartPr>
        <w:name w:val="49C612D60856413AB544CFDC6D87AAE5"/>
        <w:category>
          <w:name w:val="General"/>
          <w:gallery w:val="placeholder"/>
        </w:category>
        <w:types>
          <w:type w:val="bbPlcHdr"/>
        </w:types>
        <w:behaviors>
          <w:behavior w:val="content"/>
        </w:behaviors>
        <w:guid w:val="{3ECEA921-B539-4CCB-81DB-8BB56B1F23A9}"/>
      </w:docPartPr>
      <w:docPartBody>
        <w:p w:rsidR="00273499" w:rsidRDefault="00DD5C7A">
          <w:r>
            <w:rPr>
              <w:rStyle w:val="PlaceholderText"/>
            </w:rPr>
            <w:t># Deficient</w:t>
          </w:r>
        </w:p>
      </w:docPartBody>
    </w:docPart>
    <w:docPart>
      <w:docPartPr>
        <w:name w:val="8FFB880EBBD14F6EA91E1C2850874627"/>
        <w:category>
          <w:name w:val="General"/>
          <w:gallery w:val="placeholder"/>
        </w:category>
        <w:types>
          <w:type w:val="bbPlcHdr"/>
        </w:types>
        <w:behaviors>
          <w:behavior w:val="content"/>
        </w:behaviors>
        <w:guid w:val="{46A36443-A959-450E-B584-B5156BF5CA32}"/>
      </w:docPartPr>
      <w:docPartBody>
        <w:p w:rsidR="00273499" w:rsidRDefault="00DD5C7A">
          <w:r>
            <w:rPr>
              <w:rStyle w:val="PlaceholderText"/>
            </w:rPr>
            <w:t>Total Reviewed</w:t>
          </w:r>
        </w:p>
      </w:docPartBody>
    </w:docPart>
    <w:docPart>
      <w:docPartPr>
        <w:name w:val="62561171D6404B85956042ECD1C63E6B"/>
        <w:category>
          <w:name w:val="General"/>
          <w:gallery w:val="placeholder"/>
        </w:category>
        <w:types>
          <w:type w:val="bbPlcHdr"/>
        </w:types>
        <w:behaviors>
          <w:behavior w:val="content"/>
        </w:behaviors>
        <w:guid w:val="{3C6D9F82-1682-4E0B-860B-71B6FFD35AA8}"/>
      </w:docPartPr>
      <w:docPartBody>
        <w:p w:rsidR="00273499" w:rsidRDefault="00DD5C7A">
          <w:r>
            <w:rPr>
              <w:rStyle w:val="PlaceholderText"/>
            </w:rPr>
            <w:t># Deficient</w:t>
          </w:r>
        </w:p>
      </w:docPartBody>
    </w:docPart>
    <w:docPart>
      <w:docPartPr>
        <w:name w:val="482F1EDDC6A44A12A684C78C5D4BEEA7"/>
        <w:category>
          <w:name w:val="General"/>
          <w:gallery w:val="placeholder"/>
        </w:category>
        <w:types>
          <w:type w:val="bbPlcHdr"/>
        </w:types>
        <w:behaviors>
          <w:behavior w:val="content"/>
        </w:behaviors>
        <w:guid w:val="{B9101E37-F853-4394-9FFB-A3A385D0B00F}"/>
      </w:docPartPr>
      <w:docPartBody>
        <w:p w:rsidR="00273499" w:rsidRDefault="00DD5C7A">
          <w:r>
            <w:rPr>
              <w:rStyle w:val="PlaceholderText"/>
            </w:rPr>
            <w:t>Total Reviewed</w:t>
          </w:r>
        </w:p>
      </w:docPartBody>
    </w:docPart>
    <w:docPart>
      <w:docPartPr>
        <w:name w:val="0EF7A9676CA14CB0BB9B7E10C75F2ED5"/>
        <w:category>
          <w:name w:val="General"/>
          <w:gallery w:val="placeholder"/>
        </w:category>
        <w:types>
          <w:type w:val="bbPlcHdr"/>
        </w:types>
        <w:behaviors>
          <w:behavior w:val="content"/>
        </w:behaviors>
        <w:guid w:val="{14312C80-BC31-495B-8627-1F3B62A3BED7}"/>
      </w:docPartPr>
      <w:docPartBody>
        <w:p w:rsidR="00273499" w:rsidRDefault="00DD5C7A">
          <w:r>
            <w:rPr>
              <w:rStyle w:val="PlaceholderText"/>
            </w:rPr>
            <w:t># Deficient</w:t>
          </w:r>
        </w:p>
      </w:docPartBody>
    </w:docPart>
    <w:docPart>
      <w:docPartPr>
        <w:name w:val="28EA1899E2EE4823A004BB9417D68173"/>
        <w:category>
          <w:name w:val="General"/>
          <w:gallery w:val="placeholder"/>
        </w:category>
        <w:types>
          <w:type w:val="bbPlcHdr"/>
        </w:types>
        <w:behaviors>
          <w:behavior w:val="content"/>
        </w:behaviors>
        <w:guid w:val="{5D264C15-884D-4BEE-B91A-72ABFB466300}"/>
      </w:docPartPr>
      <w:docPartBody>
        <w:p w:rsidR="00273499" w:rsidRDefault="00DD5C7A">
          <w:r>
            <w:rPr>
              <w:rStyle w:val="PlaceholderText"/>
            </w:rPr>
            <w:t>Total Reviewed</w:t>
          </w:r>
        </w:p>
      </w:docPartBody>
    </w:docPart>
    <w:docPart>
      <w:docPartPr>
        <w:name w:val="6FEB6DE964524392B3A307F456E858C3"/>
        <w:category>
          <w:name w:val="General"/>
          <w:gallery w:val="placeholder"/>
        </w:category>
        <w:types>
          <w:type w:val="bbPlcHdr"/>
        </w:types>
        <w:behaviors>
          <w:behavior w:val="content"/>
        </w:behaviors>
        <w:guid w:val="{B04060E5-9F7D-4875-A0D1-DF7856F2A7D0}"/>
      </w:docPartPr>
      <w:docPartBody>
        <w:p w:rsidR="00273499" w:rsidRDefault="00DD5C7A">
          <w:r>
            <w:rPr>
              <w:rStyle w:val="PlaceholderText"/>
            </w:rPr>
            <w:t># Deficient</w:t>
          </w:r>
        </w:p>
      </w:docPartBody>
    </w:docPart>
    <w:docPart>
      <w:docPartPr>
        <w:name w:val="DA23FE1815C94E7F9B63631AAB5B0C3B"/>
        <w:category>
          <w:name w:val="General"/>
          <w:gallery w:val="placeholder"/>
        </w:category>
        <w:types>
          <w:type w:val="bbPlcHdr"/>
        </w:types>
        <w:behaviors>
          <w:behavior w:val="content"/>
        </w:behaviors>
        <w:guid w:val="{06E57101-4263-4C5D-8D21-EF25A7B22A1C}"/>
      </w:docPartPr>
      <w:docPartBody>
        <w:p w:rsidR="00273499" w:rsidRDefault="00DD5C7A">
          <w:r>
            <w:rPr>
              <w:rStyle w:val="PlaceholderText"/>
            </w:rPr>
            <w:t>Total Reviewed</w:t>
          </w:r>
        </w:p>
      </w:docPartBody>
    </w:docPart>
    <w:docPart>
      <w:docPartPr>
        <w:name w:val="B95BA70356CA46C4928E5C7AD61A2505"/>
        <w:category>
          <w:name w:val="General"/>
          <w:gallery w:val="placeholder"/>
        </w:category>
        <w:types>
          <w:type w:val="bbPlcHdr"/>
        </w:types>
        <w:behaviors>
          <w:behavior w:val="content"/>
        </w:behaviors>
        <w:guid w:val="{C9330A75-C3C8-49C1-94FE-B27331A6E2E8}"/>
      </w:docPartPr>
      <w:docPartBody>
        <w:p w:rsidR="00273499" w:rsidRDefault="00DD5C7A">
          <w:r>
            <w:rPr>
              <w:rStyle w:val="PlaceholderText"/>
            </w:rPr>
            <w:t># Deficient</w:t>
          </w:r>
        </w:p>
      </w:docPartBody>
    </w:docPart>
    <w:docPart>
      <w:docPartPr>
        <w:name w:val="4B198B959F11488E99E1438926D93920"/>
        <w:category>
          <w:name w:val="General"/>
          <w:gallery w:val="placeholder"/>
        </w:category>
        <w:types>
          <w:type w:val="bbPlcHdr"/>
        </w:types>
        <w:behaviors>
          <w:behavior w:val="content"/>
        </w:behaviors>
        <w:guid w:val="{29694044-F619-4170-A292-FE698A0CD6E8}"/>
      </w:docPartPr>
      <w:docPartBody>
        <w:p w:rsidR="00273499" w:rsidRDefault="00DD5C7A">
          <w:r>
            <w:rPr>
              <w:rStyle w:val="PlaceholderText"/>
            </w:rPr>
            <w:t>Total Reviewed</w:t>
          </w:r>
        </w:p>
      </w:docPartBody>
    </w:docPart>
    <w:docPart>
      <w:docPartPr>
        <w:name w:val="45ECC8A40CA04D789C5E8383E9571AE7"/>
        <w:category>
          <w:name w:val="General"/>
          <w:gallery w:val="placeholder"/>
        </w:category>
        <w:types>
          <w:type w:val="bbPlcHdr"/>
        </w:types>
        <w:behaviors>
          <w:behavior w:val="content"/>
        </w:behaviors>
        <w:guid w:val="{0ED6460F-3D53-4B35-9B27-01941802A1F3}"/>
      </w:docPartPr>
      <w:docPartBody>
        <w:p w:rsidR="00273499" w:rsidRDefault="00DD5C7A">
          <w:r>
            <w:rPr>
              <w:rStyle w:val="PlaceholderText"/>
            </w:rPr>
            <w:t># Deficient</w:t>
          </w:r>
        </w:p>
      </w:docPartBody>
    </w:docPart>
    <w:docPart>
      <w:docPartPr>
        <w:name w:val="AE2E9AF4AA4C4CD492419584C9773169"/>
        <w:category>
          <w:name w:val="General"/>
          <w:gallery w:val="placeholder"/>
        </w:category>
        <w:types>
          <w:type w:val="bbPlcHdr"/>
        </w:types>
        <w:behaviors>
          <w:behavior w:val="content"/>
        </w:behaviors>
        <w:guid w:val="{AA925E74-1498-49A0-8C5D-7CD3A1B58657}"/>
      </w:docPartPr>
      <w:docPartBody>
        <w:p w:rsidR="00273499" w:rsidRDefault="00DD5C7A">
          <w:r>
            <w:rPr>
              <w:rStyle w:val="PlaceholderText"/>
            </w:rPr>
            <w:t>Total Reviewed</w:t>
          </w:r>
        </w:p>
      </w:docPartBody>
    </w:docPart>
    <w:docPart>
      <w:docPartPr>
        <w:name w:val="94B3B0BD64A8445F81D5306DFDB79A66"/>
        <w:category>
          <w:name w:val="General"/>
          <w:gallery w:val="placeholder"/>
        </w:category>
        <w:types>
          <w:type w:val="bbPlcHdr"/>
        </w:types>
        <w:behaviors>
          <w:behavior w:val="content"/>
        </w:behaviors>
        <w:guid w:val="{882B2ED6-D087-471D-8141-10311B3F3B63}"/>
      </w:docPartPr>
      <w:docPartBody>
        <w:p w:rsidR="00273499" w:rsidRDefault="00DD5C7A">
          <w:r>
            <w:rPr>
              <w:rStyle w:val="PlaceholderText"/>
            </w:rPr>
            <w:t># Deficient</w:t>
          </w:r>
        </w:p>
      </w:docPartBody>
    </w:docPart>
    <w:docPart>
      <w:docPartPr>
        <w:name w:val="B9115A0008B34C3EA7E0C814681D859F"/>
        <w:category>
          <w:name w:val="General"/>
          <w:gallery w:val="placeholder"/>
        </w:category>
        <w:types>
          <w:type w:val="bbPlcHdr"/>
        </w:types>
        <w:behaviors>
          <w:behavior w:val="content"/>
        </w:behaviors>
        <w:guid w:val="{3DC639F8-B364-48F4-9D08-1F709817BAFE}"/>
      </w:docPartPr>
      <w:docPartBody>
        <w:p w:rsidR="00273499" w:rsidRDefault="00DD5C7A">
          <w:r>
            <w:rPr>
              <w:rStyle w:val="PlaceholderText"/>
            </w:rPr>
            <w:t>Total Reviewed</w:t>
          </w:r>
        </w:p>
      </w:docPartBody>
    </w:docPart>
    <w:docPart>
      <w:docPartPr>
        <w:name w:val="F85195D1E61C49E980651778AF91ABAC"/>
        <w:category>
          <w:name w:val="General"/>
          <w:gallery w:val="placeholder"/>
        </w:category>
        <w:types>
          <w:type w:val="bbPlcHdr"/>
        </w:types>
        <w:behaviors>
          <w:behavior w:val="content"/>
        </w:behaviors>
        <w:guid w:val="{7AFE4F82-3D82-422C-9FB7-53A3F21F3338}"/>
      </w:docPartPr>
      <w:docPartBody>
        <w:p w:rsidR="00273499" w:rsidRDefault="00DD5C7A">
          <w:r>
            <w:rPr>
              <w:rStyle w:val="PlaceholderText"/>
            </w:rPr>
            <w:t># Deficient</w:t>
          </w:r>
        </w:p>
      </w:docPartBody>
    </w:docPart>
    <w:docPart>
      <w:docPartPr>
        <w:name w:val="04D76968A80A4681AC83A72F44C4E6EA"/>
        <w:category>
          <w:name w:val="General"/>
          <w:gallery w:val="placeholder"/>
        </w:category>
        <w:types>
          <w:type w:val="bbPlcHdr"/>
        </w:types>
        <w:behaviors>
          <w:behavior w:val="content"/>
        </w:behaviors>
        <w:guid w:val="{13572C0D-6E8C-4248-A019-C80321D23F12}"/>
      </w:docPartPr>
      <w:docPartBody>
        <w:p w:rsidR="00273499" w:rsidRDefault="00DD5C7A">
          <w:r>
            <w:rPr>
              <w:rStyle w:val="PlaceholderText"/>
            </w:rPr>
            <w:t>Total Reviewed</w:t>
          </w:r>
        </w:p>
      </w:docPartBody>
    </w:docPart>
    <w:docPart>
      <w:docPartPr>
        <w:name w:val="C0CE3EC47A5F436CB2605F155F287D94"/>
        <w:category>
          <w:name w:val="General"/>
          <w:gallery w:val="placeholder"/>
        </w:category>
        <w:types>
          <w:type w:val="bbPlcHdr"/>
        </w:types>
        <w:behaviors>
          <w:behavior w:val="content"/>
        </w:behaviors>
        <w:guid w:val="{6F81FDB9-C787-4435-8F65-9E80595E4895}"/>
      </w:docPartPr>
      <w:docPartBody>
        <w:p w:rsidR="00273499" w:rsidRDefault="00DD5C7A">
          <w:r>
            <w:rPr>
              <w:rStyle w:val="PlaceholderText"/>
            </w:rPr>
            <w:t># Deficient</w:t>
          </w:r>
        </w:p>
      </w:docPartBody>
    </w:docPart>
    <w:docPart>
      <w:docPartPr>
        <w:name w:val="B6D119B068BC494B809CC76DDAF6DFB3"/>
        <w:category>
          <w:name w:val="General"/>
          <w:gallery w:val="placeholder"/>
        </w:category>
        <w:types>
          <w:type w:val="bbPlcHdr"/>
        </w:types>
        <w:behaviors>
          <w:behavior w:val="content"/>
        </w:behaviors>
        <w:guid w:val="{18A14C30-5288-4BF9-9265-9E5DE9B244A2}"/>
      </w:docPartPr>
      <w:docPartBody>
        <w:p w:rsidR="00273499" w:rsidRDefault="00DD5C7A">
          <w:r>
            <w:rPr>
              <w:rStyle w:val="PlaceholderText"/>
            </w:rPr>
            <w:t>Total Reviewed</w:t>
          </w:r>
        </w:p>
      </w:docPartBody>
    </w:docPart>
    <w:docPart>
      <w:docPartPr>
        <w:name w:val="1D936A5CC0204B5F9D90686F06189422"/>
        <w:category>
          <w:name w:val="General"/>
          <w:gallery w:val="placeholder"/>
        </w:category>
        <w:types>
          <w:type w:val="bbPlcHdr"/>
        </w:types>
        <w:behaviors>
          <w:behavior w:val="content"/>
        </w:behaviors>
        <w:guid w:val="{31AA3901-FF07-46F6-A865-886116B9FC3C}"/>
      </w:docPartPr>
      <w:docPartBody>
        <w:p w:rsidR="00273499" w:rsidRDefault="00DD5C7A">
          <w:r>
            <w:rPr>
              <w:rStyle w:val="PlaceholderText"/>
            </w:rPr>
            <w:t># Deficient</w:t>
          </w:r>
        </w:p>
      </w:docPartBody>
    </w:docPart>
    <w:docPart>
      <w:docPartPr>
        <w:name w:val="EFDEF8348D24462D83EB4DB8A0A31948"/>
        <w:category>
          <w:name w:val="General"/>
          <w:gallery w:val="placeholder"/>
        </w:category>
        <w:types>
          <w:type w:val="bbPlcHdr"/>
        </w:types>
        <w:behaviors>
          <w:behavior w:val="content"/>
        </w:behaviors>
        <w:guid w:val="{25BA4A3E-86B3-47FB-968A-2FCF48DB1899}"/>
      </w:docPartPr>
      <w:docPartBody>
        <w:p w:rsidR="00273499" w:rsidRDefault="00DD5C7A">
          <w:r>
            <w:rPr>
              <w:rStyle w:val="PlaceholderText"/>
            </w:rPr>
            <w:t>Total Reviewed</w:t>
          </w:r>
        </w:p>
      </w:docPartBody>
    </w:docPart>
    <w:docPart>
      <w:docPartPr>
        <w:name w:val="2E49DEF6F9C1463CB2EC1D2832166666"/>
        <w:category>
          <w:name w:val="General"/>
          <w:gallery w:val="placeholder"/>
        </w:category>
        <w:types>
          <w:type w:val="bbPlcHdr"/>
        </w:types>
        <w:behaviors>
          <w:behavior w:val="content"/>
        </w:behaviors>
        <w:guid w:val="{F8AD3B7C-27AF-4BB0-85BC-D2E5961CB610}"/>
      </w:docPartPr>
      <w:docPartBody>
        <w:p w:rsidR="00273499" w:rsidRDefault="00DD5C7A">
          <w:r>
            <w:rPr>
              <w:rStyle w:val="PlaceholderText"/>
            </w:rPr>
            <w:t># Deficient</w:t>
          </w:r>
        </w:p>
      </w:docPartBody>
    </w:docPart>
    <w:docPart>
      <w:docPartPr>
        <w:name w:val="8C5AA7B14FD546BBA832086500A6CDF9"/>
        <w:category>
          <w:name w:val="General"/>
          <w:gallery w:val="placeholder"/>
        </w:category>
        <w:types>
          <w:type w:val="bbPlcHdr"/>
        </w:types>
        <w:behaviors>
          <w:behavior w:val="content"/>
        </w:behaviors>
        <w:guid w:val="{11A4DCC8-150F-4A55-9B3B-9002B8863B62}"/>
      </w:docPartPr>
      <w:docPartBody>
        <w:p w:rsidR="00273499" w:rsidRDefault="00DD5C7A">
          <w:r>
            <w:rPr>
              <w:rStyle w:val="PlaceholderText"/>
            </w:rPr>
            <w:t>Total Reviewed</w:t>
          </w:r>
        </w:p>
      </w:docPartBody>
    </w:docPart>
    <w:docPart>
      <w:docPartPr>
        <w:name w:val="89BAF009DF8B4DB3ADE4D73D1E1B2AF4"/>
        <w:category>
          <w:name w:val="General"/>
          <w:gallery w:val="placeholder"/>
        </w:category>
        <w:types>
          <w:type w:val="bbPlcHdr"/>
        </w:types>
        <w:behaviors>
          <w:behavior w:val="content"/>
        </w:behaviors>
        <w:guid w:val="{9CF2D87C-7681-42FA-A792-EC6AF1569552}"/>
      </w:docPartPr>
      <w:docPartBody>
        <w:p w:rsidR="00273499" w:rsidRDefault="00DD5C7A">
          <w:r w:rsidRPr="00697FC3">
            <w:rPr>
              <w:rStyle w:val="PlaceholderText"/>
            </w:rPr>
            <w:t>Click or tap here to enter text.</w:t>
          </w:r>
        </w:p>
      </w:docPartBody>
    </w:docPart>
    <w:docPart>
      <w:docPartPr>
        <w:name w:val="64D0D3158A054DFB890F2BEF8729B2D5"/>
        <w:category>
          <w:name w:val="General"/>
          <w:gallery w:val="placeholder"/>
        </w:category>
        <w:types>
          <w:type w:val="bbPlcHdr"/>
        </w:types>
        <w:behaviors>
          <w:behavior w:val="content"/>
        </w:behaviors>
        <w:guid w:val="{0B8E0DF3-0BA0-4D7A-A9C3-51C8F4B51EB4}"/>
      </w:docPartPr>
      <w:docPartBody>
        <w:p w:rsidR="00273499" w:rsidRDefault="00DD5C7A">
          <w:r>
            <w:rPr>
              <w:rStyle w:val="PlaceholderText"/>
            </w:rPr>
            <w:t># Deficient</w:t>
          </w:r>
        </w:p>
      </w:docPartBody>
    </w:docPart>
    <w:docPart>
      <w:docPartPr>
        <w:name w:val="222D76FD9CC74E60B81DF872150CC2F7"/>
        <w:category>
          <w:name w:val="General"/>
          <w:gallery w:val="placeholder"/>
        </w:category>
        <w:types>
          <w:type w:val="bbPlcHdr"/>
        </w:types>
        <w:behaviors>
          <w:behavior w:val="content"/>
        </w:behaviors>
        <w:guid w:val="{1BE99274-B3C7-4195-A04E-A9C9CBE272A7}"/>
      </w:docPartPr>
      <w:docPartBody>
        <w:p w:rsidR="00273499" w:rsidRDefault="00DD5C7A">
          <w:r>
            <w:rPr>
              <w:rStyle w:val="PlaceholderText"/>
            </w:rPr>
            <w:t>Total Reviewed</w:t>
          </w:r>
        </w:p>
      </w:docPartBody>
    </w:docPart>
    <w:docPart>
      <w:docPartPr>
        <w:name w:val="E1BE3E65B71B41A4AA98CB57A1662181"/>
        <w:category>
          <w:name w:val="General"/>
          <w:gallery w:val="placeholder"/>
        </w:category>
        <w:types>
          <w:type w:val="bbPlcHdr"/>
        </w:types>
        <w:behaviors>
          <w:behavior w:val="content"/>
        </w:behaviors>
        <w:guid w:val="{05836B05-AB23-4963-AB35-572128ECA5B1}"/>
      </w:docPartPr>
      <w:docPartBody>
        <w:p w:rsidR="00273499" w:rsidRDefault="00DD5C7A">
          <w:r w:rsidRPr="00697FC3">
            <w:rPr>
              <w:rStyle w:val="PlaceholderText"/>
            </w:rPr>
            <w:t>Click or tap here to enter text.</w:t>
          </w:r>
        </w:p>
      </w:docPartBody>
    </w:docPart>
    <w:docPart>
      <w:docPartPr>
        <w:name w:val="AF6564D143DF434786C66F3E76B2F3C7"/>
        <w:category>
          <w:name w:val="General"/>
          <w:gallery w:val="placeholder"/>
        </w:category>
        <w:types>
          <w:type w:val="bbPlcHdr"/>
        </w:types>
        <w:behaviors>
          <w:behavior w:val="content"/>
        </w:behaviors>
        <w:guid w:val="{B89DD36F-90E8-4CCA-AB35-8613B0B1A555}"/>
      </w:docPartPr>
      <w:docPartBody>
        <w:p w:rsidR="00273499" w:rsidRDefault="00DD5C7A">
          <w:r>
            <w:rPr>
              <w:rStyle w:val="PlaceholderText"/>
            </w:rPr>
            <w:t># Deficient</w:t>
          </w:r>
        </w:p>
      </w:docPartBody>
    </w:docPart>
    <w:docPart>
      <w:docPartPr>
        <w:name w:val="B7B9321963214867BCB3629FA0F6DF42"/>
        <w:category>
          <w:name w:val="General"/>
          <w:gallery w:val="placeholder"/>
        </w:category>
        <w:types>
          <w:type w:val="bbPlcHdr"/>
        </w:types>
        <w:behaviors>
          <w:behavior w:val="content"/>
        </w:behaviors>
        <w:guid w:val="{0C9E5E23-0464-4C72-8B4F-4DF7E61D3884}"/>
      </w:docPartPr>
      <w:docPartBody>
        <w:p w:rsidR="00273499" w:rsidRDefault="00DD5C7A">
          <w:r>
            <w:rPr>
              <w:rStyle w:val="PlaceholderText"/>
            </w:rPr>
            <w:t>Total Reviewed</w:t>
          </w:r>
        </w:p>
      </w:docPartBody>
    </w:docPart>
    <w:docPart>
      <w:docPartPr>
        <w:name w:val="2E349D255E584DACB9169A7043DBAE0D"/>
        <w:category>
          <w:name w:val="General"/>
          <w:gallery w:val="placeholder"/>
        </w:category>
        <w:types>
          <w:type w:val="bbPlcHdr"/>
        </w:types>
        <w:behaviors>
          <w:behavior w:val="content"/>
        </w:behaviors>
        <w:guid w:val="{C5110485-A27B-4C2E-BC9B-44E80B03876A}"/>
      </w:docPartPr>
      <w:docPartBody>
        <w:p w:rsidR="00273499" w:rsidRDefault="00DD5C7A">
          <w:r w:rsidRPr="00697FC3">
            <w:rPr>
              <w:rStyle w:val="PlaceholderText"/>
            </w:rPr>
            <w:t>Click or tap here to enter text.</w:t>
          </w:r>
        </w:p>
      </w:docPartBody>
    </w:docPart>
    <w:docPart>
      <w:docPartPr>
        <w:name w:val="41A68FC2AFAB4F9B8565FAA4E72292EC"/>
        <w:category>
          <w:name w:val="General"/>
          <w:gallery w:val="placeholder"/>
        </w:category>
        <w:types>
          <w:type w:val="bbPlcHdr"/>
        </w:types>
        <w:behaviors>
          <w:behavior w:val="content"/>
        </w:behaviors>
        <w:guid w:val="{091FD50C-DD3B-4AAB-A7F6-6123876F3E2D}"/>
      </w:docPartPr>
      <w:docPartBody>
        <w:p w:rsidR="00273499" w:rsidRDefault="00DD5C7A">
          <w:r>
            <w:rPr>
              <w:rStyle w:val="PlaceholderText"/>
            </w:rPr>
            <w:t># Deficient</w:t>
          </w:r>
        </w:p>
      </w:docPartBody>
    </w:docPart>
    <w:docPart>
      <w:docPartPr>
        <w:name w:val="19C80B2DC8A6435F8EE401BAD11983DE"/>
        <w:category>
          <w:name w:val="General"/>
          <w:gallery w:val="placeholder"/>
        </w:category>
        <w:types>
          <w:type w:val="bbPlcHdr"/>
        </w:types>
        <w:behaviors>
          <w:behavior w:val="content"/>
        </w:behaviors>
        <w:guid w:val="{919502CB-3D3C-45FF-803C-7BA1A57B1A9C}"/>
      </w:docPartPr>
      <w:docPartBody>
        <w:p w:rsidR="00273499" w:rsidRDefault="00DD5C7A">
          <w:r>
            <w:rPr>
              <w:rStyle w:val="PlaceholderText"/>
            </w:rPr>
            <w:t>Total Reviewed</w:t>
          </w:r>
        </w:p>
      </w:docPartBody>
    </w:docPart>
    <w:docPart>
      <w:docPartPr>
        <w:name w:val="0C91343F32664B299628024417F583BC"/>
        <w:category>
          <w:name w:val="General"/>
          <w:gallery w:val="placeholder"/>
        </w:category>
        <w:types>
          <w:type w:val="bbPlcHdr"/>
        </w:types>
        <w:behaviors>
          <w:behavior w:val="content"/>
        </w:behaviors>
        <w:guid w:val="{A97E35E9-3EB4-4789-878B-D4A4BDD64FD5}"/>
      </w:docPartPr>
      <w:docPartBody>
        <w:p w:rsidR="00273499" w:rsidRDefault="00DD5C7A">
          <w:r w:rsidRPr="00697FC3">
            <w:rPr>
              <w:rStyle w:val="PlaceholderText"/>
            </w:rPr>
            <w:t>Click or tap here to enter text.</w:t>
          </w:r>
        </w:p>
      </w:docPartBody>
    </w:docPart>
    <w:docPart>
      <w:docPartPr>
        <w:name w:val="50DF3DDAED824ACD85CF18171B70CCF0"/>
        <w:category>
          <w:name w:val="General"/>
          <w:gallery w:val="placeholder"/>
        </w:category>
        <w:types>
          <w:type w:val="bbPlcHdr"/>
        </w:types>
        <w:behaviors>
          <w:behavior w:val="content"/>
        </w:behaviors>
        <w:guid w:val="{9521625F-72D7-4A1F-8A44-8E6DE5DD9AB9}"/>
      </w:docPartPr>
      <w:docPartBody>
        <w:p w:rsidR="00273499" w:rsidRDefault="00DD5C7A">
          <w:r>
            <w:rPr>
              <w:rStyle w:val="PlaceholderText"/>
            </w:rPr>
            <w:t># Deficient</w:t>
          </w:r>
        </w:p>
      </w:docPartBody>
    </w:docPart>
    <w:docPart>
      <w:docPartPr>
        <w:name w:val="EA18F0ECDB10493A94981ECF8E86F62A"/>
        <w:category>
          <w:name w:val="General"/>
          <w:gallery w:val="placeholder"/>
        </w:category>
        <w:types>
          <w:type w:val="bbPlcHdr"/>
        </w:types>
        <w:behaviors>
          <w:behavior w:val="content"/>
        </w:behaviors>
        <w:guid w:val="{DFCDBB98-01A6-440F-B283-E327A23B43DC}"/>
      </w:docPartPr>
      <w:docPartBody>
        <w:p w:rsidR="00273499" w:rsidRDefault="00DD5C7A">
          <w:r>
            <w:rPr>
              <w:rStyle w:val="PlaceholderText"/>
            </w:rPr>
            <w:t>Total Reviewed</w:t>
          </w:r>
        </w:p>
      </w:docPartBody>
    </w:docPart>
    <w:docPart>
      <w:docPartPr>
        <w:name w:val="3F460B9E2BD54F23875986816B884FE7"/>
        <w:category>
          <w:name w:val="General"/>
          <w:gallery w:val="placeholder"/>
        </w:category>
        <w:types>
          <w:type w:val="bbPlcHdr"/>
        </w:types>
        <w:behaviors>
          <w:behavior w:val="content"/>
        </w:behaviors>
        <w:guid w:val="{B7E6609C-B990-44EB-9314-DC61E8CCF45B}"/>
      </w:docPartPr>
      <w:docPartBody>
        <w:p w:rsidR="00273499" w:rsidRDefault="00DD5C7A">
          <w:r w:rsidRPr="00697FC3">
            <w:rPr>
              <w:rStyle w:val="PlaceholderText"/>
            </w:rPr>
            <w:t>Click or tap here to enter text.</w:t>
          </w:r>
        </w:p>
      </w:docPartBody>
    </w:docPart>
    <w:docPart>
      <w:docPartPr>
        <w:name w:val="498B041B31C24872B3F5721DA83BC57E"/>
        <w:category>
          <w:name w:val="General"/>
          <w:gallery w:val="placeholder"/>
        </w:category>
        <w:types>
          <w:type w:val="bbPlcHdr"/>
        </w:types>
        <w:behaviors>
          <w:behavior w:val="content"/>
        </w:behaviors>
        <w:guid w:val="{F1818EED-390B-4364-885D-8D80F0931E90}"/>
      </w:docPartPr>
      <w:docPartBody>
        <w:p w:rsidR="00273499" w:rsidRDefault="00DD5C7A">
          <w:r>
            <w:rPr>
              <w:rStyle w:val="PlaceholderText"/>
            </w:rPr>
            <w:t># Deficient</w:t>
          </w:r>
        </w:p>
      </w:docPartBody>
    </w:docPart>
    <w:docPart>
      <w:docPartPr>
        <w:name w:val="93DAA52C416C4085A747A2D86BCF4A62"/>
        <w:category>
          <w:name w:val="General"/>
          <w:gallery w:val="placeholder"/>
        </w:category>
        <w:types>
          <w:type w:val="bbPlcHdr"/>
        </w:types>
        <w:behaviors>
          <w:behavior w:val="content"/>
        </w:behaviors>
        <w:guid w:val="{DCA3C440-4071-450E-8202-4133E22C2398}"/>
      </w:docPartPr>
      <w:docPartBody>
        <w:p w:rsidR="00273499" w:rsidRDefault="00DD5C7A">
          <w:r>
            <w:rPr>
              <w:rStyle w:val="PlaceholderText"/>
            </w:rPr>
            <w:t>Total Reviewed</w:t>
          </w:r>
        </w:p>
      </w:docPartBody>
    </w:docPart>
    <w:docPart>
      <w:docPartPr>
        <w:name w:val="AB926C5033A149E7B5BD1D14448D11C5"/>
        <w:category>
          <w:name w:val="General"/>
          <w:gallery w:val="placeholder"/>
        </w:category>
        <w:types>
          <w:type w:val="bbPlcHdr"/>
        </w:types>
        <w:behaviors>
          <w:behavior w:val="content"/>
        </w:behaviors>
        <w:guid w:val="{B2A09128-0D99-4B4E-B3DB-CBC70FEA04E1}"/>
      </w:docPartPr>
      <w:docPartBody>
        <w:p w:rsidR="00273499" w:rsidRDefault="00DD5C7A">
          <w:r>
            <w:rPr>
              <w:rFonts w:cstheme="minorHAnsi"/>
              <w:b/>
              <w:bCs/>
            </w:rPr>
            <w:t>Ini</w:t>
          </w:r>
        </w:p>
      </w:docPartBody>
    </w:docPart>
    <w:docPart>
      <w:docPartPr>
        <w:name w:val="13BAF56BE9B54582BE4784BA18EA7559"/>
        <w:category>
          <w:name w:val="General"/>
          <w:gallery w:val="placeholder"/>
        </w:category>
        <w:types>
          <w:type w:val="bbPlcHdr"/>
        </w:types>
        <w:behaviors>
          <w:behavior w:val="content"/>
        </w:behaviors>
        <w:guid w:val="{58F2B09B-B0C6-411F-BD56-21ED18ED1AE3}"/>
      </w:docPartPr>
      <w:docPartBody>
        <w:p w:rsidR="00273499" w:rsidRDefault="00DD5C7A">
          <w:r>
            <w:rPr>
              <w:rFonts w:cstheme="minorHAnsi"/>
              <w:b/>
              <w:bCs/>
            </w:rPr>
            <w:t>Ini</w:t>
          </w:r>
        </w:p>
      </w:docPartBody>
    </w:docPart>
    <w:docPart>
      <w:docPartPr>
        <w:name w:val="12A89319B2534D20AB5F05F3B0D5DF3A"/>
        <w:category>
          <w:name w:val="General"/>
          <w:gallery w:val="placeholder"/>
        </w:category>
        <w:types>
          <w:type w:val="bbPlcHdr"/>
        </w:types>
        <w:behaviors>
          <w:behavior w:val="content"/>
        </w:behaviors>
        <w:guid w:val="{A186FF3A-D957-4A7E-BD05-243085D97DB4}"/>
      </w:docPartPr>
      <w:docPartBody>
        <w:p w:rsidR="00273499" w:rsidRDefault="00DD5C7A">
          <w:r>
            <w:rPr>
              <w:rFonts w:cstheme="minorHAnsi"/>
              <w:b/>
              <w:bCs/>
            </w:rPr>
            <w:t>Ini</w:t>
          </w:r>
        </w:p>
      </w:docPartBody>
    </w:docPart>
    <w:docPart>
      <w:docPartPr>
        <w:name w:val="F0E9A1159C1F4654B189E2DCA34980E8"/>
        <w:category>
          <w:name w:val="General"/>
          <w:gallery w:val="placeholder"/>
        </w:category>
        <w:types>
          <w:type w:val="bbPlcHdr"/>
        </w:types>
        <w:behaviors>
          <w:behavior w:val="content"/>
        </w:behaviors>
        <w:guid w:val="{8F35DDF1-CC08-4086-A8DA-F6FCD43DA6A4}"/>
      </w:docPartPr>
      <w:docPartBody>
        <w:p w:rsidR="00273499" w:rsidRDefault="00DD5C7A">
          <w:r>
            <w:rPr>
              <w:rFonts w:cstheme="minorHAnsi"/>
              <w:b/>
              <w:bCs/>
            </w:rPr>
            <w:t>Ini</w:t>
          </w:r>
        </w:p>
      </w:docPartBody>
    </w:docPart>
    <w:docPart>
      <w:docPartPr>
        <w:name w:val="A89B536FCBAA4FF0997C3ADE428469D4"/>
        <w:category>
          <w:name w:val="General"/>
          <w:gallery w:val="placeholder"/>
        </w:category>
        <w:types>
          <w:type w:val="bbPlcHdr"/>
        </w:types>
        <w:behaviors>
          <w:behavior w:val="content"/>
        </w:behaviors>
        <w:guid w:val="{81012A8C-37A5-4949-921A-3B3634ABC119}"/>
      </w:docPartPr>
      <w:docPartBody>
        <w:p w:rsidR="00273499" w:rsidRDefault="00DD5C7A">
          <w:r>
            <w:rPr>
              <w:rFonts w:cstheme="minorHAnsi"/>
              <w:b/>
              <w:bCs/>
            </w:rPr>
            <w:t>Ini</w:t>
          </w:r>
        </w:p>
      </w:docPartBody>
    </w:docPart>
    <w:docPart>
      <w:docPartPr>
        <w:name w:val="8245A65199134E96B460FC59C7F90405"/>
        <w:category>
          <w:name w:val="General"/>
          <w:gallery w:val="placeholder"/>
        </w:category>
        <w:types>
          <w:type w:val="bbPlcHdr"/>
        </w:types>
        <w:behaviors>
          <w:behavior w:val="content"/>
        </w:behaviors>
        <w:guid w:val="{387D2859-CC10-41AF-B983-7B7AC5294BF1}"/>
      </w:docPartPr>
      <w:docPartBody>
        <w:p w:rsidR="00273499" w:rsidRDefault="00DD5C7A">
          <w:r>
            <w:rPr>
              <w:rFonts w:cstheme="minorHAnsi"/>
              <w:b/>
              <w:bCs/>
            </w:rPr>
            <w:t>Ini</w:t>
          </w:r>
        </w:p>
      </w:docPartBody>
    </w:docPart>
    <w:docPart>
      <w:docPartPr>
        <w:name w:val="2237177684874B36B854C6E5942EF145"/>
        <w:category>
          <w:name w:val="General"/>
          <w:gallery w:val="placeholder"/>
        </w:category>
        <w:types>
          <w:type w:val="bbPlcHdr"/>
        </w:types>
        <w:behaviors>
          <w:behavior w:val="content"/>
        </w:behaviors>
        <w:guid w:val="{DE1DD0A2-6DAF-4D17-891E-FF487DF013F2}"/>
      </w:docPartPr>
      <w:docPartBody>
        <w:p w:rsidR="00273499" w:rsidRDefault="00DD5C7A">
          <w:r>
            <w:rPr>
              <w:rFonts w:cstheme="minorHAnsi"/>
              <w:b/>
              <w:bCs/>
            </w:rPr>
            <w:t>Ini</w:t>
          </w:r>
        </w:p>
      </w:docPartBody>
    </w:docPart>
    <w:docPart>
      <w:docPartPr>
        <w:name w:val="18E22C7F8B0A46DD83F73A7229223760"/>
        <w:category>
          <w:name w:val="General"/>
          <w:gallery w:val="placeholder"/>
        </w:category>
        <w:types>
          <w:type w:val="bbPlcHdr"/>
        </w:types>
        <w:behaviors>
          <w:behavior w:val="content"/>
        </w:behaviors>
        <w:guid w:val="{BD26F6D5-F664-4B3E-89AF-DB0BDE1BF5F4}"/>
      </w:docPartPr>
      <w:docPartBody>
        <w:p w:rsidR="00273499" w:rsidRDefault="00DD5C7A">
          <w:r>
            <w:rPr>
              <w:rFonts w:cstheme="minorHAnsi"/>
              <w:b/>
              <w:bCs/>
            </w:rPr>
            <w:t>Ini</w:t>
          </w:r>
        </w:p>
      </w:docPartBody>
    </w:docPart>
    <w:docPart>
      <w:docPartPr>
        <w:name w:val="80615315BD6E450FAB6BB1BE1B6779D7"/>
        <w:category>
          <w:name w:val="General"/>
          <w:gallery w:val="placeholder"/>
        </w:category>
        <w:types>
          <w:type w:val="bbPlcHdr"/>
        </w:types>
        <w:behaviors>
          <w:behavior w:val="content"/>
        </w:behaviors>
        <w:guid w:val="{5D7C417C-3C50-4E68-A533-50E144744ECD}"/>
      </w:docPartPr>
      <w:docPartBody>
        <w:p w:rsidR="00273499" w:rsidRDefault="00DD5C7A">
          <w:r>
            <w:rPr>
              <w:rFonts w:cstheme="minorHAnsi"/>
              <w:b/>
              <w:bCs/>
            </w:rPr>
            <w:t>Ini</w:t>
          </w:r>
        </w:p>
      </w:docPartBody>
    </w:docPart>
    <w:docPart>
      <w:docPartPr>
        <w:name w:val="412FDC20C5C14482B76B350E1AB7C334"/>
        <w:category>
          <w:name w:val="General"/>
          <w:gallery w:val="placeholder"/>
        </w:category>
        <w:types>
          <w:type w:val="bbPlcHdr"/>
        </w:types>
        <w:behaviors>
          <w:behavior w:val="content"/>
        </w:behaviors>
        <w:guid w:val="{F589752C-5734-4617-92B5-D09B231955B3}"/>
      </w:docPartPr>
      <w:docPartBody>
        <w:p w:rsidR="00273499" w:rsidRDefault="00DD5C7A">
          <w:r>
            <w:rPr>
              <w:rFonts w:cstheme="minorHAnsi"/>
              <w:b/>
              <w:bCs/>
            </w:rPr>
            <w:t>Ini</w:t>
          </w:r>
        </w:p>
      </w:docPartBody>
    </w:docPart>
    <w:docPart>
      <w:docPartPr>
        <w:name w:val="43B685F896624EDEBD944E7CE1E12AF0"/>
        <w:category>
          <w:name w:val="General"/>
          <w:gallery w:val="placeholder"/>
        </w:category>
        <w:types>
          <w:type w:val="bbPlcHdr"/>
        </w:types>
        <w:behaviors>
          <w:behavior w:val="content"/>
        </w:behaviors>
        <w:guid w:val="{EEB69628-2BD7-4598-8823-2A42EC50E4E9}"/>
      </w:docPartPr>
      <w:docPartBody>
        <w:p w:rsidR="00273499" w:rsidRDefault="00DD5C7A">
          <w:r>
            <w:rPr>
              <w:rFonts w:cstheme="minorHAnsi"/>
              <w:b/>
              <w:bCs/>
            </w:rPr>
            <w:t>Ini</w:t>
          </w:r>
        </w:p>
      </w:docPartBody>
    </w:docPart>
    <w:docPart>
      <w:docPartPr>
        <w:name w:val="20663206152F42D8BD79AD4659A7DA1F"/>
        <w:category>
          <w:name w:val="General"/>
          <w:gallery w:val="placeholder"/>
        </w:category>
        <w:types>
          <w:type w:val="bbPlcHdr"/>
        </w:types>
        <w:behaviors>
          <w:behavior w:val="content"/>
        </w:behaviors>
        <w:guid w:val="{E62C9144-2C91-408A-8653-9DB664459DF0}"/>
      </w:docPartPr>
      <w:docPartBody>
        <w:p w:rsidR="00273499" w:rsidRDefault="00DD5C7A">
          <w:r>
            <w:rPr>
              <w:rFonts w:cstheme="minorHAnsi"/>
              <w:b/>
              <w:bCs/>
            </w:rPr>
            <w:t>Ini</w:t>
          </w:r>
        </w:p>
      </w:docPartBody>
    </w:docPart>
    <w:docPart>
      <w:docPartPr>
        <w:name w:val="DE44923CBE3F42889B4C2E910CCA31C3"/>
        <w:category>
          <w:name w:val="General"/>
          <w:gallery w:val="placeholder"/>
        </w:category>
        <w:types>
          <w:type w:val="bbPlcHdr"/>
        </w:types>
        <w:behaviors>
          <w:behavior w:val="content"/>
        </w:behaviors>
        <w:guid w:val="{B248B43B-0138-4C96-9ABB-517244C2B133}"/>
      </w:docPartPr>
      <w:docPartBody>
        <w:p w:rsidR="00273499" w:rsidRDefault="00DD5C7A">
          <w:r>
            <w:rPr>
              <w:rFonts w:cstheme="minorHAnsi"/>
              <w:b/>
              <w:bCs/>
            </w:rPr>
            <w:t>Ini</w:t>
          </w:r>
        </w:p>
      </w:docPartBody>
    </w:docPart>
    <w:docPart>
      <w:docPartPr>
        <w:name w:val="429CA941CF4C4EC098A413CAD06B0277"/>
        <w:category>
          <w:name w:val="General"/>
          <w:gallery w:val="placeholder"/>
        </w:category>
        <w:types>
          <w:type w:val="bbPlcHdr"/>
        </w:types>
        <w:behaviors>
          <w:behavior w:val="content"/>
        </w:behaviors>
        <w:guid w:val="{7A7DD1D5-282D-4328-B389-B18B04DA9E69}"/>
      </w:docPartPr>
      <w:docPartBody>
        <w:p w:rsidR="00273499" w:rsidRDefault="00DD5C7A">
          <w:r>
            <w:rPr>
              <w:rFonts w:cstheme="minorHAnsi"/>
              <w:b/>
              <w:bCs/>
            </w:rPr>
            <w:t>Ini</w:t>
          </w:r>
        </w:p>
      </w:docPartBody>
    </w:docPart>
    <w:docPart>
      <w:docPartPr>
        <w:name w:val="19D0311A7568439F956FE992A9FCD31E"/>
        <w:category>
          <w:name w:val="General"/>
          <w:gallery w:val="placeholder"/>
        </w:category>
        <w:types>
          <w:type w:val="bbPlcHdr"/>
        </w:types>
        <w:behaviors>
          <w:behavior w:val="content"/>
        </w:behaviors>
        <w:guid w:val="{E9885376-A45F-4DFC-B694-418D1D2D780A}"/>
      </w:docPartPr>
      <w:docPartBody>
        <w:p w:rsidR="00273499" w:rsidRDefault="00DD5C7A">
          <w:r>
            <w:rPr>
              <w:rFonts w:cstheme="minorHAnsi"/>
              <w:b/>
              <w:bCs/>
            </w:rPr>
            <w:t>Ini</w:t>
          </w:r>
        </w:p>
      </w:docPartBody>
    </w:docPart>
    <w:docPart>
      <w:docPartPr>
        <w:name w:val="5916E0864B154E54A05D45AC6B25F2F2"/>
        <w:category>
          <w:name w:val="General"/>
          <w:gallery w:val="placeholder"/>
        </w:category>
        <w:types>
          <w:type w:val="bbPlcHdr"/>
        </w:types>
        <w:behaviors>
          <w:behavior w:val="content"/>
        </w:behaviors>
        <w:guid w:val="{D184FAB6-167F-4EC2-B886-DCADE1EB20B2}"/>
      </w:docPartPr>
      <w:docPartBody>
        <w:p w:rsidR="00273499" w:rsidRDefault="00DD5C7A">
          <w:r>
            <w:rPr>
              <w:rFonts w:cstheme="minorHAnsi"/>
              <w:b/>
              <w:bCs/>
            </w:rPr>
            <w:t>Ini</w:t>
          </w:r>
        </w:p>
      </w:docPartBody>
    </w:docPart>
    <w:docPart>
      <w:docPartPr>
        <w:name w:val="14209E073F91434F81CB5A02862E1D68"/>
        <w:category>
          <w:name w:val="General"/>
          <w:gallery w:val="placeholder"/>
        </w:category>
        <w:types>
          <w:type w:val="bbPlcHdr"/>
        </w:types>
        <w:behaviors>
          <w:behavior w:val="content"/>
        </w:behaviors>
        <w:guid w:val="{260DC2CA-40E2-4941-BDEE-F50D6BBB35F7}"/>
      </w:docPartPr>
      <w:docPartBody>
        <w:p w:rsidR="00273499" w:rsidRDefault="00DD5C7A">
          <w:r>
            <w:rPr>
              <w:rFonts w:cstheme="minorHAnsi"/>
              <w:b/>
              <w:bCs/>
            </w:rPr>
            <w:t>Ini</w:t>
          </w:r>
        </w:p>
      </w:docPartBody>
    </w:docPart>
    <w:docPart>
      <w:docPartPr>
        <w:name w:val="C164135DA5BA4D6394F8D9477236F1B8"/>
        <w:category>
          <w:name w:val="General"/>
          <w:gallery w:val="placeholder"/>
        </w:category>
        <w:types>
          <w:type w:val="bbPlcHdr"/>
        </w:types>
        <w:behaviors>
          <w:behavior w:val="content"/>
        </w:behaviors>
        <w:guid w:val="{6DF4AE33-1E32-413D-8242-44C7BEC6F78D}"/>
      </w:docPartPr>
      <w:docPartBody>
        <w:p w:rsidR="00273499" w:rsidRDefault="00DD5C7A">
          <w:r>
            <w:rPr>
              <w:rFonts w:cstheme="minorHAnsi"/>
              <w:b/>
              <w:bCs/>
            </w:rPr>
            <w:t>Ini</w:t>
          </w:r>
        </w:p>
      </w:docPartBody>
    </w:docPart>
    <w:docPart>
      <w:docPartPr>
        <w:name w:val="671C6020C83A4D81AD1ACC5B62402001"/>
        <w:category>
          <w:name w:val="General"/>
          <w:gallery w:val="placeholder"/>
        </w:category>
        <w:types>
          <w:type w:val="bbPlcHdr"/>
        </w:types>
        <w:behaviors>
          <w:behavior w:val="content"/>
        </w:behaviors>
        <w:guid w:val="{6F89ED3E-D84F-4AF3-A72D-5186B8B39B17}"/>
      </w:docPartPr>
      <w:docPartBody>
        <w:p w:rsidR="00273499" w:rsidRDefault="00DD5C7A">
          <w:r>
            <w:rPr>
              <w:rFonts w:cstheme="minorHAnsi"/>
              <w:b/>
              <w:bCs/>
            </w:rPr>
            <w:t>Ini</w:t>
          </w:r>
        </w:p>
      </w:docPartBody>
    </w:docPart>
    <w:docPart>
      <w:docPartPr>
        <w:name w:val="337CAE0905CF4D758BB8F53542F1A547"/>
        <w:category>
          <w:name w:val="General"/>
          <w:gallery w:val="placeholder"/>
        </w:category>
        <w:types>
          <w:type w:val="bbPlcHdr"/>
        </w:types>
        <w:behaviors>
          <w:behavior w:val="content"/>
        </w:behaviors>
        <w:guid w:val="{15A8BA1E-131B-420C-9A55-31413A06AC54}"/>
      </w:docPartPr>
      <w:docPartBody>
        <w:p w:rsidR="00273499" w:rsidRDefault="00DD5C7A">
          <w:r>
            <w:rPr>
              <w:rFonts w:cstheme="minorHAnsi"/>
              <w:b/>
              <w:bCs/>
            </w:rPr>
            <w:t>Ini</w:t>
          </w:r>
        </w:p>
      </w:docPartBody>
    </w:docPart>
    <w:docPart>
      <w:docPartPr>
        <w:name w:val="E6D86D909D814AD3B779E2388B557215"/>
        <w:category>
          <w:name w:val="General"/>
          <w:gallery w:val="placeholder"/>
        </w:category>
        <w:types>
          <w:type w:val="bbPlcHdr"/>
        </w:types>
        <w:behaviors>
          <w:behavior w:val="content"/>
        </w:behaviors>
        <w:guid w:val="{614D44AF-9A2D-45D2-893E-7D0786C7BCDB}"/>
      </w:docPartPr>
      <w:docPartBody>
        <w:p w:rsidR="00273499" w:rsidRDefault="00DD5C7A">
          <w:r>
            <w:rPr>
              <w:rStyle w:val="PlaceholderText"/>
            </w:rPr>
            <w:t># Deficient</w:t>
          </w:r>
        </w:p>
      </w:docPartBody>
    </w:docPart>
    <w:docPart>
      <w:docPartPr>
        <w:name w:val="4567B9E0CE934A4DA2DEE87EAB3E2CA9"/>
        <w:category>
          <w:name w:val="General"/>
          <w:gallery w:val="placeholder"/>
        </w:category>
        <w:types>
          <w:type w:val="bbPlcHdr"/>
        </w:types>
        <w:behaviors>
          <w:behavior w:val="content"/>
        </w:behaviors>
        <w:guid w:val="{43A24E76-CB48-4FD0-A478-63DFD8BF77EE}"/>
      </w:docPartPr>
      <w:docPartBody>
        <w:p w:rsidR="00273499" w:rsidRDefault="00DD5C7A">
          <w:r>
            <w:rPr>
              <w:rStyle w:val="PlaceholderText"/>
            </w:rPr>
            <w:t>Total Reviewed</w:t>
          </w:r>
        </w:p>
      </w:docPartBody>
    </w:docPart>
    <w:docPart>
      <w:docPartPr>
        <w:name w:val="04BE664C0ED7445EBCE4732240A198BD"/>
        <w:category>
          <w:name w:val="General"/>
          <w:gallery w:val="placeholder"/>
        </w:category>
        <w:types>
          <w:type w:val="bbPlcHdr"/>
        </w:types>
        <w:behaviors>
          <w:behavior w:val="content"/>
        </w:behaviors>
        <w:guid w:val="{F56C1687-6762-4A4A-B8EB-9DAF948E263B}"/>
      </w:docPartPr>
      <w:docPartBody>
        <w:p w:rsidR="00273499" w:rsidRDefault="00DD5C7A">
          <w:r>
            <w:rPr>
              <w:rStyle w:val="PlaceholderText"/>
            </w:rPr>
            <w:t>Enter comments for any deficiencies noted and/or any records where this standard may not be applicable.</w:t>
          </w:r>
        </w:p>
      </w:docPartBody>
    </w:docPart>
    <w:docPart>
      <w:docPartPr>
        <w:name w:val="F9247CDB402841138F0FBCA6FF58D732"/>
        <w:category>
          <w:name w:val="General"/>
          <w:gallery w:val="placeholder"/>
        </w:category>
        <w:types>
          <w:type w:val="bbPlcHdr"/>
        </w:types>
        <w:behaviors>
          <w:behavior w:val="content"/>
        </w:behaviors>
        <w:guid w:val="{4CA199E7-E85C-4A48-9A3D-DCAED807CAA0}"/>
      </w:docPartPr>
      <w:docPartBody>
        <w:p w:rsidR="00273499" w:rsidRDefault="00DD5C7A">
          <w:r w:rsidRPr="008D5561">
            <w:rPr>
              <w:rStyle w:val="PlaceholderText"/>
            </w:rPr>
            <w:t># Deficient</w:t>
          </w:r>
        </w:p>
      </w:docPartBody>
    </w:docPart>
    <w:docPart>
      <w:docPartPr>
        <w:name w:val="4DC062B1D1CB4EDBA807E52C954B0605"/>
        <w:category>
          <w:name w:val="General"/>
          <w:gallery w:val="placeholder"/>
        </w:category>
        <w:types>
          <w:type w:val="bbPlcHdr"/>
        </w:types>
        <w:behaviors>
          <w:behavior w:val="content"/>
        </w:behaviors>
        <w:guid w:val="{646B1A01-5999-4894-898C-00AC47287CAE}"/>
      </w:docPartPr>
      <w:docPartBody>
        <w:p w:rsidR="00273499" w:rsidRDefault="00DD5C7A">
          <w:r w:rsidRPr="008D5561">
            <w:rPr>
              <w:rStyle w:val="PlaceholderText"/>
            </w:rPr>
            <w:t>Total Reviewed</w:t>
          </w:r>
        </w:p>
      </w:docPartBody>
    </w:docPart>
    <w:docPart>
      <w:docPartPr>
        <w:name w:val="874ABD8E476C435CB400E642DF7C9760"/>
        <w:category>
          <w:name w:val="General"/>
          <w:gallery w:val="placeholder"/>
        </w:category>
        <w:types>
          <w:type w:val="bbPlcHdr"/>
        </w:types>
        <w:behaviors>
          <w:behavior w:val="content"/>
        </w:behaviors>
        <w:guid w:val="{A6DCB5D9-74B6-45AE-9848-960EB80995C7}"/>
      </w:docPartPr>
      <w:docPartBody>
        <w:p w:rsidR="00273499" w:rsidRDefault="00DD5C7A">
          <w:r>
            <w:rPr>
              <w:rStyle w:val="PlaceholderText"/>
            </w:rPr>
            <w:t>Y/N</w:t>
          </w:r>
        </w:p>
      </w:docPartBody>
    </w:docPart>
    <w:docPart>
      <w:docPartPr>
        <w:name w:val="7C2960D8B4C243CAA16C6A099570678B"/>
        <w:category>
          <w:name w:val="General"/>
          <w:gallery w:val="placeholder"/>
        </w:category>
        <w:types>
          <w:type w:val="bbPlcHdr"/>
        </w:types>
        <w:behaviors>
          <w:behavior w:val="content"/>
        </w:behaviors>
        <w:guid w:val="{1C2E928C-5F57-4254-9095-F9162EF88BDD}"/>
      </w:docPartPr>
      <w:docPartBody>
        <w:p w:rsidR="00273499" w:rsidRDefault="00DD5C7A">
          <w:r>
            <w:rPr>
              <w:rStyle w:val="PlaceholderText"/>
            </w:rPr>
            <w:t>Enter comments for any deficiencies noted and/or any records where this standard may not be applicable.</w:t>
          </w:r>
        </w:p>
      </w:docPartBody>
    </w:docPart>
    <w:docPart>
      <w:docPartPr>
        <w:name w:val="FD4E802C43C94866B7DE568451FDA8CA"/>
        <w:category>
          <w:name w:val="General"/>
          <w:gallery w:val="placeholder"/>
        </w:category>
        <w:types>
          <w:type w:val="bbPlcHdr"/>
        </w:types>
        <w:behaviors>
          <w:behavior w:val="content"/>
        </w:behaviors>
        <w:guid w:val="{011A3C80-74F2-4BF3-AC77-EAC95A67E70A}"/>
      </w:docPartPr>
      <w:docPartBody>
        <w:p w:rsidR="00273499" w:rsidRDefault="00DD5C7A">
          <w:r>
            <w:rPr>
              <w:rStyle w:val="PlaceholderText"/>
            </w:rPr>
            <w:t># Deficient</w:t>
          </w:r>
        </w:p>
      </w:docPartBody>
    </w:docPart>
    <w:docPart>
      <w:docPartPr>
        <w:name w:val="62534D1BC1F94DAE97F4F97875A50B26"/>
        <w:category>
          <w:name w:val="General"/>
          <w:gallery w:val="placeholder"/>
        </w:category>
        <w:types>
          <w:type w:val="bbPlcHdr"/>
        </w:types>
        <w:behaviors>
          <w:behavior w:val="content"/>
        </w:behaviors>
        <w:guid w:val="{030B0C0A-6471-4C59-B2B0-7E8B58821FBD}"/>
      </w:docPartPr>
      <w:docPartBody>
        <w:p w:rsidR="00273499" w:rsidRDefault="00DD5C7A">
          <w:r>
            <w:rPr>
              <w:rStyle w:val="PlaceholderText"/>
            </w:rPr>
            <w:t>Total Reviewed</w:t>
          </w:r>
        </w:p>
      </w:docPartBody>
    </w:docPart>
    <w:docPart>
      <w:docPartPr>
        <w:name w:val="739130E155D9431FA51CA913756BB171"/>
        <w:category>
          <w:name w:val="General"/>
          <w:gallery w:val="placeholder"/>
        </w:category>
        <w:types>
          <w:type w:val="bbPlcHdr"/>
        </w:types>
        <w:behaviors>
          <w:behavior w:val="content"/>
        </w:behaviors>
        <w:guid w:val="{3B6E4B04-7F97-489C-B3D9-BD60697DA38E}"/>
      </w:docPartPr>
      <w:docPartBody>
        <w:p w:rsidR="00273499" w:rsidRDefault="00DD5C7A">
          <w:r>
            <w:rPr>
              <w:rStyle w:val="PlaceholderText"/>
            </w:rPr>
            <w:t>Enter comments for any deficiencies noted and/or any records where this standard may not be applicable.</w:t>
          </w:r>
        </w:p>
      </w:docPartBody>
    </w:docPart>
    <w:docPart>
      <w:docPartPr>
        <w:name w:val="6075CDE8996748CB928FD9B561250165"/>
        <w:category>
          <w:name w:val="General"/>
          <w:gallery w:val="placeholder"/>
        </w:category>
        <w:types>
          <w:type w:val="bbPlcHdr"/>
        </w:types>
        <w:behaviors>
          <w:behavior w:val="content"/>
        </w:behaviors>
        <w:guid w:val="{2F0C74EB-A907-42EE-8C2F-D903A508E4C5}"/>
      </w:docPartPr>
      <w:docPartBody>
        <w:p w:rsidR="00273499" w:rsidRDefault="00DD5C7A">
          <w:r>
            <w:rPr>
              <w:rStyle w:val="PlaceholderText"/>
            </w:rPr>
            <w:t># Deficient</w:t>
          </w:r>
        </w:p>
      </w:docPartBody>
    </w:docPart>
    <w:docPart>
      <w:docPartPr>
        <w:name w:val="7BEB8D05E33144A2A9474C4D8BC58604"/>
        <w:category>
          <w:name w:val="General"/>
          <w:gallery w:val="placeholder"/>
        </w:category>
        <w:types>
          <w:type w:val="bbPlcHdr"/>
        </w:types>
        <w:behaviors>
          <w:behavior w:val="content"/>
        </w:behaviors>
        <w:guid w:val="{CB754218-2BE7-4774-A277-02437E67CCFC}"/>
      </w:docPartPr>
      <w:docPartBody>
        <w:p w:rsidR="00273499" w:rsidRDefault="00DD5C7A">
          <w:r>
            <w:rPr>
              <w:rStyle w:val="PlaceholderText"/>
            </w:rPr>
            <w:t>Total Reviewed</w:t>
          </w:r>
        </w:p>
      </w:docPartBody>
    </w:docPart>
    <w:docPart>
      <w:docPartPr>
        <w:name w:val="2B33A2C6A67F485E941DF868538475EF"/>
        <w:category>
          <w:name w:val="General"/>
          <w:gallery w:val="placeholder"/>
        </w:category>
        <w:types>
          <w:type w:val="bbPlcHdr"/>
        </w:types>
        <w:behaviors>
          <w:behavior w:val="content"/>
        </w:behaviors>
        <w:guid w:val="{F51E9760-3377-41B6-B3A7-55830EBDC850}"/>
      </w:docPartPr>
      <w:docPartBody>
        <w:p w:rsidR="00273499" w:rsidRDefault="00DD5C7A">
          <w:r>
            <w:rPr>
              <w:rStyle w:val="PlaceholderText"/>
            </w:rPr>
            <w:t>Y/N</w:t>
          </w:r>
        </w:p>
      </w:docPartBody>
    </w:docPart>
    <w:docPart>
      <w:docPartPr>
        <w:name w:val="ADDED9932D344A6398F6E901E6090CA8"/>
        <w:category>
          <w:name w:val="General"/>
          <w:gallery w:val="placeholder"/>
        </w:category>
        <w:types>
          <w:type w:val="bbPlcHdr"/>
        </w:types>
        <w:behaviors>
          <w:behavior w:val="content"/>
        </w:behaviors>
        <w:guid w:val="{01AD10A2-165D-446C-B0CB-DA8C4C15D05B}"/>
      </w:docPartPr>
      <w:docPartBody>
        <w:p w:rsidR="00273499" w:rsidRDefault="00DD5C7A">
          <w:r>
            <w:rPr>
              <w:rStyle w:val="PlaceholderText"/>
            </w:rPr>
            <w:t>Enter comments for any deficiencies noted and/or any records where this standard may not be applicable.</w:t>
          </w:r>
        </w:p>
      </w:docPartBody>
    </w:docPart>
    <w:docPart>
      <w:docPartPr>
        <w:name w:val="CC8DD840E7814DDE9C736EFA55785AC4"/>
        <w:category>
          <w:name w:val="General"/>
          <w:gallery w:val="placeholder"/>
        </w:category>
        <w:types>
          <w:type w:val="bbPlcHdr"/>
        </w:types>
        <w:behaviors>
          <w:behavior w:val="content"/>
        </w:behaviors>
        <w:guid w:val="{5669A3AE-0E88-47BF-8F63-3A56675D2E7E}"/>
      </w:docPartPr>
      <w:docPartBody>
        <w:p w:rsidR="00273499" w:rsidRDefault="00DD5C7A">
          <w:r>
            <w:rPr>
              <w:rStyle w:val="PlaceholderText"/>
            </w:rPr>
            <w:t># Deficient</w:t>
          </w:r>
        </w:p>
      </w:docPartBody>
    </w:docPart>
    <w:docPart>
      <w:docPartPr>
        <w:name w:val="AB790A19871C4D83AB7ED4F20F4A7D0F"/>
        <w:category>
          <w:name w:val="General"/>
          <w:gallery w:val="placeholder"/>
        </w:category>
        <w:types>
          <w:type w:val="bbPlcHdr"/>
        </w:types>
        <w:behaviors>
          <w:behavior w:val="content"/>
        </w:behaviors>
        <w:guid w:val="{15E53266-A509-4855-A01E-7466C7061533}"/>
      </w:docPartPr>
      <w:docPartBody>
        <w:p w:rsidR="00273499" w:rsidRDefault="00DD5C7A">
          <w:r>
            <w:rPr>
              <w:rStyle w:val="PlaceholderText"/>
            </w:rPr>
            <w:t>Total Reviewed</w:t>
          </w:r>
        </w:p>
      </w:docPartBody>
    </w:docPart>
    <w:docPart>
      <w:docPartPr>
        <w:name w:val="A92EF35D204D47059E27C2CAF1729693"/>
        <w:category>
          <w:name w:val="General"/>
          <w:gallery w:val="placeholder"/>
        </w:category>
        <w:types>
          <w:type w:val="bbPlcHdr"/>
        </w:types>
        <w:behaviors>
          <w:behavior w:val="content"/>
        </w:behaviors>
        <w:guid w:val="{CFE4D29A-5126-4719-863B-FF7A595E6194}"/>
      </w:docPartPr>
      <w:docPartBody>
        <w:p w:rsidR="00273499" w:rsidRDefault="00DD5C7A">
          <w:r>
            <w:rPr>
              <w:rStyle w:val="PlaceholderText"/>
            </w:rPr>
            <w:t>Enter comments for any deficiencies noted and/or any records where this standard may not be applicable.</w:t>
          </w:r>
        </w:p>
      </w:docPartBody>
    </w:docPart>
    <w:docPart>
      <w:docPartPr>
        <w:name w:val="6DCF7E29CBF747A9957788F479A648B2"/>
        <w:category>
          <w:name w:val="General"/>
          <w:gallery w:val="placeholder"/>
        </w:category>
        <w:types>
          <w:type w:val="bbPlcHdr"/>
        </w:types>
        <w:behaviors>
          <w:behavior w:val="content"/>
        </w:behaviors>
        <w:guid w:val="{89D6C34B-EC12-44DD-B41F-7B5EB135F326}"/>
      </w:docPartPr>
      <w:docPartBody>
        <w:p w:rsidR="00273499" w:rsidRDefault="00DD5C7A">
          <w:r>
            <w:rPr>
              <w:rStyle w:val="PlaceholderText"/>
            </w:rPr>
            <w:t># Deficient</w:t>
          </w:r>
        </w:p>
      </w:docPartBody>
    </w:docPart>
    <w:docPart>
      <w:docPartPr>
        <w:name w:val="C0C55A1E7DB64D0AA95F408922AE850D"/>
        <w:category>
          <w:name w:val="General"/>
          <w:gallery w:val="placeholder"/>
        </w:category>
        <w:types>
          <w:type w:val="bbPlcHdr"/>
        </w:types>
        <w:behaviors>
          <w:behavior w:val="content"/>
        </w:behaviors>
        <w:guid w:val="{F9A96933-414C-46E1-8216-83FA1E7F9893}"/>
      </w:docPartPr>
      <w:docPartBody>
        <w:p w:rsidR="00273499" w:rsidRDefault="00DD5C7A">
          <w:r w:rsidRPr="002E3E22">
            <w:rPr>
              <w:rStyle w:val="PlaceholderText"/>
            </w:rPr>
            <w:t>Total Reviewed</w:t>
          </w:r>
        </w:p>
      </w:docPartBody>
    </w:docPart>
    <w:docPart>
      <w:docPartPr>
        <w:name w:val="6BB94C8FB3BC4696A3E41C175C21FEE6"/>
        <w:category>
          <w:name w:val="General"/>
          <w:gallery w:val="placeholder"/>
        </w:category>
        <w:types>
          <w:type w:val="bbPlcHdr"/>
        </w:types>
        <w:behaviors>
          <w:behavior w:val="content"/>
        </w:behaviors>
        <w:guid w:val="{F91FE0FC-90DB-4381-83CA-A01DE6A5E939}"/>
      </w:docPartPr>
      <w:docPartBody>
        <w:p w:rsidR="00273499" w:rsidRDefault="00DD5C7A">
          <w:r>
            <w:rPr>
              <w:rStyle w:val="PlaceholderText"/>
            </w:rPr>
            <w:t>Enter comments for any deficiencies noted and/or any records where this standard may not be applicable.</w:t>
          </w:r>
        </w:p>
      </w:docPartBody>
    </w:docPart>
    <w:docPart>
      <w:docPartPr>
        <w:name w:val="81F715EA16AD4134BD97C8B5642590A5"/>
        <w:category>
          <w:name w:val="General"/>
          <w:gallery w:val="placeholder"/>
        </w:category>
        <w:types>
          <w:type w:val="bbPlcHdr"/>
        </w:types>
        <w:behaviors>
          <w:behavior w:val="content"/>
        </w:behaviors>
        <w:guid w:val="{4756828B-8B34-47FB-AD83-B3D5C43B48BE}"/>
      </w:docPartPr>
      <w:docPartBody>
        <w:p w:rsidR="00273499" w:rsidRDefault="00DD5C7A">
          <w:r w:rsidRPr="00F12539">
            <w:rPr>
              <w:rStyle w:val="PlaceholderText"/>
            </w:rPr>
            <w:t># Deficient</w:t>
          </w:r>
        </w:p>
      </w:docPartBody>
    </w:docPart>
    <w:docPart>
      <w:docPartPr>
        <w:name w:val="6DD6A331BFEA47A58149A2FF34CB97DA"/>
        <w:category>
          <w:name w:val="General"/>
          <w:gallery w:val="placeholder"/>
        </w:category>
        <w:types>
          <w:type w:val="bbPlcHdr"/>
        </w:types>
        <w:behaviors>
          <w:behavior w:val="content"/>
        </w:behaviors>
        <w:guid w:val="{1015FCFE-D722-49F3-B77B-6608EEC92FCA}"/>
      </w:docPartPr>
      <w:docPartBody>
        <w:p w:rsidR="00273499" w:rsidRDefault="00DD5C7A">
          <w:r w:rsidRPr="00F12539">
            <w:rPr>
              <w:rStyle w:val="PlaceholderText"/>
            </w:rPr>
            <w:t>Total Reviewed</w:t>
          </w:r>
        </w:p>
      </w:docPartBody>
    </w:docPart>
    <w:docPart>
      <w:docPartPr>
        <w:name w:val="AEE57989035446A790E085595DB48AA3"/>
        <w:category>
          <w:name w:val="General"/>
          <w:gallery w:val="placeholder"/>
        </w:category>
        <w:types>
          <w:type w:val="bbPlcHdr"/>
        </w:types>
        <w:behaviors>
          <w:behavior w:val="content"/>
        </w:behaviors>
        <w:guid w:val="{C33BAA69-5877-4721-BA09-B5AEA77C9775}"/>
      </w:docPartPr>
      <w:docPartBody>
        <w:p w:rsidR="00273499" w:rsidRDefault="00DD5C7A">
          <w:r>
            <w:rPr>
              <w:rStyle w:val="PlaceholderText"/>
            </w:rPr>
            <w:t>Enter comments for any deficiencies noted and/or any records where this standard may not be applicable.</w:t>
          </w:r>
        </w:p>
      </w:docPartBody>
    </w:docPart>
    <w:docPart>
      <w:docPartPr>
        <w:name w:val="DB1D4DD8C5724FFA8885B3FB26F40FBF"/>
        <w:category>
          <w:name w:val="General"/>
          <w:gallery w:val="placeholder"/>
        </w:category>
        <w:types>
          <w:type w:val="bbPlcHdr"/>
        </w:types>
        <w:behaviors>
          <w:behavior w:val="content"/>
        </w:behaviors>
        <w:guid w:val="{246B6D0C-F268-403E-B012-4EBF48641FCD}"/>
      </w:docPartPr>
      <w:docPartBody>
        <w:p w:rsidR="00273499" w:rsidRDefault="00DD5C7A">
          <w:r w:rsidRPr="004B31A4">
            <w:rPr>
              <w:rStyle w:val="PlaceholderText"/>
            </w:rPr>
            <w:t># Deficient</w:t>
          </w:r>
        </w:p>
      </w:docPartBody>
    </w:docPart>
    <w:docPart>
      <w:docPartPr>
        <w:name w:val="0B7132A153EE481881A8BF766416D086"/>
        <w:category>
          <w:name w:val="General"/>
          <w:gallery w:val="placeholder"/>
        </w:category>
        <w:types>
          <w:type w:val="bbPlcHdr"/>
        </w:types>
        <w:behaviors>
          <w:behavior w:val="content"/>
        </w:behaviors>
        <w:guid w:val="{614D69BE-F852-4CEC-A5F0-5238084FA0BF}"/>
      </w:docPartPr>
      <w:docPartBody>
        <w:p w:rsidR="00273499" w:rsidRDefault="00DD5C7A">
          <w:r w:rsidRPr="004B31A4">
            <w:rPr>
              <w:rStyle w:val="PlaceholderText"/>
            </w:rPr>
            <w:t>Total Reviewed</w:t>
          </w:r>
        </w:p>
      </w:docPartBody>
    </w:docPart>
    <w:docPart>
      <w:docPartPr>
        <w:name w:val="51F2705E073342BF81E1496BED2D2E4A"/>
        <w:category>
          <w:name w:val="General"/>
          <w:gallery w:val="placeholder"/>
        </w:category>
        <w:types>
          <w:type w:val="bbPlcHdr"/>
        </w:types>
        <w:behaviors>
          <w:behavior w:val="content"/>
        </w:behaviors>
        <w:guid w:val="{E209D1F4-A70F-44A1-A8F7-B5472CBEEC12}"/>
      </w:docPartPr>
      <w:docPartBody>
        <w:p w:rsidR="00273499" w:rsidRDefault="00DD5C7A">
          <w:r>
            <w:rPr>
              <w:rStyle w:val="PlaceholderText"/>
            </w:rPr>
            <w:t>Enter comments for any deficiencies noted and/or any records where this standard may not be applicable.</w:t>
          </w:r>
        </w:p>
      </w:docPartBody>
    </w:docPart>
    <w:docPart>
      <w:docPartPr>
        <w:name w:val="69113BAF4E214ED1BE9A77E778ACF554"/>
        <w:category>
          <w:name w:val="General"/>
          <w:gallery w:val="placeholder"/>
        </w:category>
        <w:types>
          <w:type w:val="bbPlcHdr"/>
        </w:types>
        <w:behaviors>
          <w:behavior w:val="content"/>
        </w:behaviors>
        <w:guid w:val="{F63A829E-11C3-423E-A2AD-4E13DBA2AF06}"/>
      </w:docPartPr>
      <w:docPartBody>
        <w:p w:rsidR="00273499" w:rsidRDefault="00DD5C7A">
          <w:r w:rsidRPr="004B31A4">
            <w:rPr>
              <w:rStyle w:val="PlaceholderText"/>
            </w:rPr>
            <w:t># Deficient</w:t>
          </w:r>
        </w:p>
      </w:docPartBody>
    </w:docPart>
    <w:docPart>
      <w:docPartPr>
        <w:name w:val="A23A30C98668434FBA9F6EB4961F269E"/>
        <w:category>
          <w:name w:val="General"/>
          <w:gallery w:val="placeholder"/>
        </w:category>
        <w:types>
          <w:type w:val="bbPlcHdr"/>
        </w:types>
        <w:behaviors>
          <w:behavior w:val="content"/>
        </w:behaviors>
        <w:guid w:val="{6F5EEDA5-1009-47A0-B42B-5C957EAB753D}"/>
      </w:docPartPr>
      <w:docPartBody>
        <w:p w:rsidR="00273499" w:rsidRDefault="00DD5C7A">
          <w:r w:rsidRPr="004B31A4">
            <w:rPr>
              <w:rStyle w:val="PlaceholderText"/>
            </w:rPr>
            <w:t>Total Reviewed</w:t>
          </w:r>
        </w:p>
      </w:docPartBody>
    </w:docPart>
    <w:docPart>
      <w:docPartPr>
        <w:name w:val="EDE4249D332C4D0FBAF3D696D258E28F"/>
        <w:category>
          <w:name w:val="General"/>
          <w:gallery w:val="placeholder"/>
        </w:category>
        <w:types>
          <w:type w:val="bbPlcHdr"/>
        </w:types>
        <w:behaviors>
          <w:behavior w:val="content"/>
        </w:behaviors>
        <w:guid w:val="{82673C09-B577-4545-9314-9D2248D49C5D}"/>
      </w:docPartPr>
      <w:docPartBody>
        <w:p w:rsidR="00273499" w:rsidRDefault="00DD5C7A">
          <w:r>
            <w:rPr>
              <w:rStyle w:val="PlaceholderText"/>
            </w:rPr>
            <w:t>Enter comments for any deficiencies noted and/or any records where this standard may not be applicable.</w:t>
          </w:r>
        </w:p>
      </w:docPartBody>
    </w:docPart>
    <w:docPart>
      <w:docPartPr>
        <w:name w:val="8F1633F5A12A4A6B8FDEC9B29FB7BE58"/>
        <w:category>
          <w:name w:val="General"/>
          <w:gallery w:val="placeholder"/>
        </w:category>
        <w:types>
          <w:type w:val="bbPlcHdr"/>
        </w:types>
        <w:behaviors>
          <w:behavior w:val="content"/>
        </w:behaviors>
        <w:guid w:val="{7682C928-F371-4D89-A6F9-46644A6D7B43}"/>
      </w:docPartPr>
      <w:docPartBody>
        <w:p w:rsidR="00273499" w:rsidRDefault="00DD5C7A">
          <w:r w:rsidRPr="004B31A4">
            <w:rPr>
              <w:rStyle w:val="PlaceholderText"/>
            </w:rPr>
            <w:t># Deficient</w:t>
          </w:r>
        </w:p>
      </w:docPartBody>
    </w:docPart>
    <w:docPart>
      <w:docPartPr>
        <w:name w:val="22AB9F701DDF401E9423A41E699AA46E"/>
        <w:category>
          <w:name w:val="General"/>
          <w:gallery w:val="placeholder"/>
        </w:category>
        <w:types>
          <w:type w:val="bbPlcHdr"/>
        </w:types>
        <w:behaviors>
          <w:behavior w:val="content"/>
        </w:behaviors>
        <w:guid w:val="{93E7BDC0-6444-425D-A7C4-5031BD29711F}"/>
      </w:docPartPr>
      <w:docPartBody>
        <w:p w:rsidR="00273499" w:rsidRDefault="00DD5C7A">
          <w:r w:rsidRPr="004B31A4">
            <w:rPr>
              <w:rStyle w:val="PlaceholderText"/>
            </w:rPr>
            <w:t>Total Reviewed</w:t>
          </w:r>
        </w:p>
      </w:docPartBody>
    </w:docPart>
    <w:docPart>
      <w:docPartPr>
        <w:name w:val="F2A627E0BD1A4E1EA2957081FC99D356"/>
        <w:category>
          <w:name w:val="General"/>
          <w:gallery w:val="placeholder"/>
        </w:category>
        <w:types>
          <w:type w:val="bbPlcHdr"/>
        </w:types>
        <w:behaviors>
          <w:behavior w:val="content"/>
        </w:behaviors>
        <w:guid w:val="{D9AD18EF-8B96-45D7-9BDF-870BBD2B532D}"/>
      </w:docPartPr>
      <w:docPartBody>
        <w:p w:rsidR="00273499" w:rsidRDefault="00DD5C7A">
          <w:r>
            <w:rPr>
              <w:rStyle w:val="PlaceholderText"/>
            </w:rPr>
            <w:t>Enter comments for any deficiencies noted and/or any records where this standard may not be applicable.</w:t>
          </w:r>
        </w:p>
      </w:docPartBody>
    </w:docPart>
    <w:docPart>
      <w:docPartPr>
        <w:name w:val="CEF81DA993604ACEBB0C042E244A315F"/>
        <w:category>
          <w:name w:val="General"/>
          <w:gallery w:val="placeholder"/>
        </w:category>
        <w:types>
          <w:type w:val="bbPlcHdr"/>
        </w:types>
        <w:behaviors>
          <w:behavior w:val="content"/>
        </w:behaviors>
        <w:guid w:val="{27413A99-B564-47F8-8210-98E3B61ECF6C}"/>
      </w:docPartPr>
      <w:docPartBody>
        <w:p w:rsidR="00273499" w:rsidRDefault="00DD5C7A">
          <w:r w:rsidRPr="004B31A4">
            <w:rPr>
              <w:rStyle w:val="PlaceholderText"/>
            </w:rPr>
            <w:t># Deficient</w:t>
          </w:r>
        </w:p>
      </w:docPartBody>
    </w:docPart>
    <w:docPart>
      <w:docPartPr>
        <w:name w:val="5B67C75ECCA54C8B8095875D69FCF27D"/>
        <w:category>
          <w:name w:val="General"/>
          <w:gallery w:val="placeholder"/>
        </w:category>
        <w:types>
          <w:type w:val="bbPlcHdr"/>
        </w:types>
        <w:behaviors>
          <w:behavior w:val="content"/>
        </w:behaviors>
        <w:guid w:val="{8C09F51E-EE26-4BA5-AA46-621FA7A1FA89}"/>
      </w:docPartPr>
      <w:docPartBody>
        <w:p w:rsidR="00273499" w:rsidRDefault="00DD5C7A">
          <w:r w:rsidRPr="004B31A4">
            <w:rPr>
              <w:rStyle w:val="PlaceholderText"/>
            </w:rPr>
            <w:t>Total Reviewed</w:t>
          </w:r>
        </w:p>
      </w:docPartBody>
    </w:docPart>
    <w:docPart>
      <w:docPartPr>
        <w:name w:val="F6EC60CE73204D3DBB5C62BDD4AE3836"/>
        <w:category>
          <w:name w:val="General"/>
          <w:gallery w:val="placeholder"/>
        </w:category>
        <w:types>
          <w:type w:val="bbPlcHdr"/>
        </w:types>
        <w:behaviors>
          <w:behavior w:val="content"/>
        </w:behaviors>
        <w:guid w:val="{326022DE-22EF-4920-9DE9-508C7759EDE7}"/>
      </w:docPartPr>
      <w:docPartBody>
        <w:p w:rsidR="00273499" w:rsidRDefault="00DD5C7A">
          <w:r>
            <w:rPr>
              <w:rStyle w:val="PlaceholderText"/>
            </w:rPr>
            <w:t>Enter comments for any deficiencies noted and/or any records where this standard may not be applicable.</w:t>
          </w:r>
        </w:p>
      </w:docPartBody>
    </w:docPart>
    <w:docPart>
      <w:docPartPr>
        <w:name w:val="A8054DAA489F4AEAB13F651A3D26305A"/>
        <w:category>
          <w:name w:val="General"/>
          <w:gallery w:val="placeholder"/>
        </w:category>
        <w:types>
          <w:type w:val="bbPlcHdr"/>
        </w:types>
        <w:behaviors>
          <w:behavior w:val="content"/>
        </w:behaviors>
        <w:guid w:val="{C782EAC1-9B83-4D82-8839-34EA11DBC82C}"/>
      </w:docPartPr>
      <w:docPartBody>
        <w:p w:rsidR="00273499" w:rsidRDefault="00DD5C7A">
          <w:r w:rsidRPr="004B31A4">
            <w:rPr>
              <w:rStyle w:val="PlaceholderText"/>
            </w:rPr>
            <w:t># Deficient</w:t>
          </w:r>
        </w:p>
      </w:docPartBody>
    </w:docPart>
    <w:docPart>
      <w:docPartPr>
        <w:name w:val="E3EB2E7569C149BAAF8421B934654488"/>
        <w:category>
          <w:name w:val="General"/>
          <w:gallery w:val="placeholder"/>
        </w:category>
        <w:types>
          <w:type w:val="bbPlcHdr"/>
        </w:types>
        <w:behaviors>
          <w:behavior w:val="content"/>
        </w:behaviors>
        <w:guid w:val="{69BE60E3-A87D-4912-93AB-B4920216DD36}"/>
      </w:docPartPr>
      <w:docPartBody>
        <w:p w:rsidR="00273499" w:rsidRDefault="00DD5C7A">
          <w:r w:rsidRPr="004B31A4">
            <w:rPr>
              <w:rStyle w:val="PlaceholderText"/>
            </w:rPr>
            <w:t>Total Reviewed</w:t>
          </w:r>
        </w:p>
      </w:docPartBody>
    </w:docPart>
    <w:docPart>
      <w:docPartPr>
        <w:name w:val="E3E67E57CF1C4144BF68EE35E4E10E5E"/>
        <w:category>
          <w:name w:val="General"/>
          <w:gallery w:val="placeholder"/>
        </w:category>
        <w:types>
          <w:type w:val="bbPlcHdr"/>
        </w:types>
        <w:behaviors>
          <w:behavior w:val="content"/>
        </w:behaviors>
        <w:guid w:val="{D3D6DE22-BD51-4F67-B6E3-6A8357953504}"/>
      </w:docPartPr>
      <w:docPartBody>
        <w:p w:rsidR="00273499" w:rsidRDefault="00DD5C7A">
          <w:r>
            <w:rPr>
              <w:rStyle w:val="PlaceholderText"/>
            </w:rPr>
            <w:t>Enter comments for any deficiencies noted and/or any records where this standard may not be applicable.</w:t>
          </w:r>
        </w:p>
      </w:docPartBody>
    </w:docPart>
    <w:docPart>
      <w:docPartPr>
        <w:name w:val="34B3C9A465C04930A86B4F436FBC7832"/>
        <w:category>
          <w:name w:val="General"/>
          <w:gallery w:val="placeholder"/>
        </w:category>
        <w:types>
          <w:type w:val="bbPlcHdr"/>
        </w:types>
        <w:behaviors>
          <w:behavior w:val="content"/>
        </w:behaviors>
        <w:guid w:val="{06DA3871-92AC-4580-93FA-9B3EB133BA38}"/>
      </w:docPartPr>
      <w:docPartBody>
        <w:p w:rsidR="00273499" w:rsidRDefault="00DD5C7A">
          <w:r w:rsidRPr="004B31A4">
            <w:rPr>
              <w:rStyle w:val="PlaceholderText"/>
            </w:rPr>
            <w:t># Deficient</w:t>
          </w:r>
        </w:p>
      </w:docPartBody>
    </w:docPart>
    <w:docPart>
      <w:docPartPr>
        <w:name w:val="654A8E3AE668418EA03C2ABC112396BB"/>
        <w:category>
          <w:name w:val="General"/>
          <w:gallery w:val="placeholder"/>
        </w:category>
        <w:types>
          <w:type w:val="bbPlcHdr"/>
        </w:types>
        <w:behaviors>
          <w:behavior w:val="content"/>
        </w:behaviors>
        <w:guid w:val="{E53157E1-3D85-42F3-8FEF-FAB0E7057107}"/>
      </w:docPartPr>
      <w:docPartBody>
        <w:p w:rsidR="00273499" w:rsidRDefault="00DD5C7A">
          <w:r w:rsidRPr="004B31A4">
            <w:rPr>
              <w:rStyle w:val="PlaceholderText"/>
            </w:rPr>
            <w:t>Total Reviewed</w:t>
          </w:r>
        </w:p>
      </w:docPartBody>
    </w:docPart>
    <w:docPart>
      <w:docPartPr>
        <w:name w:val="1B1BBF5CA1024F6DB6AB2D94375ECEE3"/>
        <w:category>
          <w:name w:val="General"/>
          <w:gallery w:val="placeholder"/>
        </w:category>
        <w:types>
          <w:type w:val="bbPlcHdr"/>
        </w:types>
        <w:behaviors>
          <w:behavior w:val="content"/>
        </w:behaviors>
        <w:guid w:val="{192CFBB9-8B44-459A-99ED-B9FDFF2AB89C}"/>
      </w:docPartPr>
      <w:docPartBody>
        <w:p w:rsidR="00273499" w:rsidRDefault="00DD5C7A">
          <w:r>
            <w:rPr>
              <w:rStyle w:val="PlaceholderText"/>
            </w:rPr>
            <w:t>Enter comments for any deficiencies noted and/or any records where this standard may not be applicable.</w:t>
          </w:r>
        </w:p>
      </w:docPartBody>
    </w:docPart>
    <w:docPart>
      <w:docPartPr>
        <w:name w:val="29D274A209484C658A0181F16221C797"/>
        <w:category>
          <w:name w:val="General"/>
          <w:gallery w:val="placeholder"/>
        </w:category>
        <w:types>
          <w:type w:val="bbPlcHdr"/>
        </w:types>
        <w:behaviors>
          <w:behavior w:val="content"/>
        </w:behaviors>
        <w:guid w:val="{1810808F-5FC0-44E3-89C0-922074E21CE0}"/>
      </w:docPartPr>
      <w:docPartBody>
        <w:p w:rsidR="00273499" w:rsidRDefault="00DD5C7A">
          <w:r w:rsidRPr="004B31A4">
            <w:rPr>
              <w:rStyle w:val="PlaceholderText"/>
            </w:rPr>
            <w:t># Deficient</w:t>
          </w:r>
        </w:p>
      </w:docPartBody>
    </w:docPart>
    <w:docPart>
      <w:docPartPr>
        <w:name w:val="34BEB3DE440C4D1B91E034EA14AEF44B"/>
        <w:category>
          <w:name w:val="General"/>
          <w:gallery w:val="placeholder"/>
        </w:category>
        <w:types>
          <w:type w:val="bbPlcHdr"/>
        </w:types>
        <w:behaviors>
          <w:behavior w:val="content"/>
        </w:behaviors>
        <w:guid w:val="{FA0202D6-AF2E-4BF5-9B85-04A027683499}"/>
      </w:docPartPr>
      <w:docPartBody>
        <w:p w:rsidR="00273499" w:rsidRDefault="00DD5C7A">
          <w:r w:rsidRPr="004B31A4">
            <w:rPr>
              <w:rStyle w:val="PlaceholderText"/>
            </w:rPr>
            <w:t>Total Reviewed</w:t>
          </w:r>
        </w:p>
      </w:docPartBody>
    </w:docPart>
    <w:docPart>
      <w:docPartPr>
        <w:name w:val="26282DB161F64622BB2E25698492E591"/>
        <w:category>
          <w:name w:val="General"/>
          <w:gallery w:val="placeholder"/>
        </w:category>
        <w:types>
          <w:type w:val="bbPlcHdr"/>
        </w:types>
        <w:behaviors>
          <w:behavior w:val="content"/>
        </w:behaviors>
        <w:guid w:val="{EDE50823-9BC3-4069-9632-883785C0D0C3}"/>
      </w:docPartPr>
      <w:docPartBody>
        <w:p w:rsidR="00273499" w:rsidRDefault="00DD5C7A">
          <w:r>
            <w:rPr>
              <w:rStyle w:val="PlaceholderText"/>
            </w:rPr>
            <w:t>Enter comments for any deficiencies noted and/or any records where this standard may not be applicable.</w:t>
          </w:r>
        </w:p>
      </w:docPartBody>
    </w:docPart>
    <w:docPart>
      <w:docPartPr>
        <w:name w:val="410079E9D28A41D690C4934D2B3D345B"/>
        <w:category>
          <w:name w:val="General"/>
          <w:gallery w:val="placeholder"/>
        </w:category>
        <w:types>
          <w:type w:val="bbPlcHdr"/>
        </w:types>
        <w:behaviors>
          <w:behavior w:val="content"/>
        </w:behaviors>
        <w:guid w:val="{2A5023C9-250D-41F7-88E8-B4E16A06B2D5}"/>
      </w:docPartPr>
      <w:docPartBody>
        <w:p w:rsidR="00273499" w:rsidRDefault="00DD5C7A">
          <w:r w:rsidRPr="004B31A4">
            <w:rPr>
              <w:rStyle w:val="PlaceholderText"/>
            </w:rPr>
            <w:t># Deficient</w:t>
          </w:r>
        </w:p>
      </w:docPartBody>
    </w:docPart>
    <w:docPart>
      <w:docPartPr>
        <w:name w:val="147216F859A0442C807C2F4783A623FD"/>
        <w:category>
          <w:name w:val="General"/>
          <w:gallery w:val="placeholder"/>
        </w:category>
        <w:types>
          <w:type w:val="bbPlcHdr"/>
        </w:types>
        <w:behaviors>
          <w:behavior w:val="content"/>
        </w:behaviors>
        <w:guid w:val="{3B286632-D8CC-4191-A311-64B3C7E49A27}"/>
      </w:docPartPr>
      <w:docPartBody>
        <w:p w:rsidR="00273499" w:rsidRDefault="00DD5C7A">
          <w:r w:rsidRPr="004B31A4">
            <w:rPr>
              <w:rStyle w:val="PlaceholderText"/>
            </w:rPr>
            <w:t>Total Reviewed</w:t>
          </w:r>
        </w:p>
      </w:docPartBody>
    </w:docPart>
    <w:docPart>
      <w:docPartPr>
        <w:name w:val="7CD2FC16AD4B49F3BD006F788A552B45"/>
        <w:category>
          <w:name w:val="General"/>
          <w:gallery w:val="placeholder"/>
        </w:category>
        <w:types>
          <w:type w:val="bbPlcHdr"/>
        </w:types>
        <w:behaviors>
          <w:behavior w:val="content"/>
        </w:behaviors>
        <w:guid w:val="{4371A422-6D73-475C-A2F4-B03802461E8A}"/>
      </w:docPartPr>
      <w:docPartBody>
        <w:p w:rsidR="00273499" w:rsidRDefault="00DD5C7A">
          <w:r>
            <w:rPr>
              <w:rStyle w:val="PlaceholderText"/>
            </w:rPr>
            <w:t>Enter comments for any deficiencies noted and/or any records where this standard may not be applicable.</w:t>
          </w:r>
        </w:p>
      </w:docPartBody>
    </w:docPart>
    <w:docPart>
      <w:docPartPr>
        <w:name w:val="7DF784C864DE4E17BC1CEFB363B59688"/>
        <w:category>
          <w:name w:val="General"/>
          <w:gallery w:val="placeholder"/>
        </w:category>
        <w:types>
          <w:type w:val="bbPlcHdr"/>
        </w:types>
        <w:behaviors>
          <w:behavior w:val="content"/>
        </w:behaviors>
        <w:guid w:val="{51B819FC-9B12-4746-9D9E-DD3DDACBF068}"/>
      </w:docPartPr>
      <w:docPartBody>
        <w:p w:rsidR="00273499" w:rsidRDefault="00DD5C7A">
          <w:r w:rsidRPr="004B31A4">
            <w:rPr>
              <w:rStyle w:val="PlaceholderText"/>
            </w:rPr>
            <w:t># Deficient</w:t>
          </w:r>
        </w:p>
      </w:docPartBody>
    </w:docPart>
    <w:docPart>
      <w:docPartPr>
        <w:name w:val="335A1447623E4A4595C3974423CA12D4"/>
        <w:category>
          <w:name w:val="General"/>
          <w:gallery w:val="placeholder"/>
        </w:category>
        <w:types>
          <w:type w:val="bbPlcHdr"/>
        </w:types>
        <w:behaviors>
          <w:behavior w:val="content"/>
        </w:behaviors>
        <w:guid w:val="{5D9E4EE4-78C4-4BB8-853B-991A1A7771B8}"/>
      </w:docPartPr>
      <w:docPartBody>
        <w:p w:rsidR="00273499" w:rsidRDefault="00DD5C7A">
          <w:r w:rsidRPr="004B31A4">
            <w:rPr>
              <w:rStyle w:val="PlaceholderText"/>
            </w:rPr>
            <w:t>Total Reviewed</w:t>
          </w:r>
        </w:p>
      </w:docPartBody>
    </w:docPart>
    <w:docPart>
      <w:docPartPr>
        <w:name w:val="E69FBBBBF2E44BDDAC6D4A095A5DF97B"/>
        <w:category>
          <w:name w:val="General"/>
          <w:gallery w:val="placeholder"/>
        </w:category>
        <w:types>
          <w:type w:val="bbPlcHdr"/>
        </w:types>
        <w:behaviors>
          <w:behavior w:val="content"/>
        </w:behaviors>
        <w:guid w:val="{E78C780A-AB33-4073-B206-29B050BED6F5}"/>
      </w:docPartPr>
      <w:docPartBody>
        <w:p w:rsidR="00273499" w:rsidRDefault="00DD5C7A">
          <w:r>
            <w:rPr>
              <w:rStyle w:val="PlaceholderText"/>
            </w:rPr>
            <w:t>Enter comments for any deficiencies noted and/or any records where this standard may not be applicable.</w:t>
          </w:r>
        </w:p>
      </w:docPartBody>
    </w:docPart>
    <w:docPart>
      <w:docPartPr>
        <w:name w:val="0FEB940CEBC84415AB778FB5652702EB"/>
        <w:category>
          <w:name w:val="General"/>
          <w:gallery w:val="placeholder"/>
        </w:category>
        <w:types>
          <w:type w:val="bbPlcHdr"/>
        </w:types>
        <w:behaviors>
          <w:behavior w:val="content"/>
        </w:behaviors>
        <w:guid w:val="{1A3BF6EF-DFD2-4E7B-8D49-757E2ECB5302}"/>
      </w:docPartPr>
      <w:docPartBody>
        <w:p w:rsidR="00273499" w:rsidRDefault="00DD5C7A">
          <w:r w:rsidRPr="004B31A4">
            <w:rPr>
              <w:rStyle w:val="PlaceholderText"/>
            </w:rPr>
            <w:t># Deficient</w:t>
          </w:r>
        </w:p>
      </w:docPartBody>
    </w:docPart>
    <w:docPart>
      <w:docPartPr>
        <w:name w:val="FA17CAF0DB1A42418D1A9BF9CC2330CE"/>
        <w:category>
          <w:name w:val="General"/>
          <w:gallery w:val="placeholder"/>
        </w:category>
        <w:types>
          <w:type w:val="bbPlcHdr"/>
        </w:types>
        <w:behaviors>
          <w:behavior w:val="content"/>
        </w:behaviors>
        <w:guid w:val="{6478E558-0E21-4B16-9FF0-01E7571564D8}"/>
      </w:docPartPr>
      <w:docPartBody>
        <w:p w:rsidR="00273499" w:rsidRDefault="00DD5C7A">
          <w:r w:rsidRPr="004B31A4">
            <w:rPr>
              <w:rStyle w:val="PlaceholderText"/>
            </w:rPr>
            <w:t>Total Reviewed</w:t>
          </w:r>
        </w:p>
      </w:docPartBody>
    </w:docPart>
    <w:docPart>
      <w:docPartPr>
        <w:name w:val="753F2E0B49374760B90A8989B488D21D"/>
        <w:category>
          <w:name w:val="General"/>
          <w:gallery w:val="placeholder"/>
        </w:category>
        <w:types>
          <w:type w:val="bbPlcHdr"/>
        </w:types>
        <w:behaviors>
          <w:behavior w:val="content"/>
        </w:behaviors>
        <w:guid w:val="{BC6FBD52-642F-48D0-9D4B-35771C37F033}"/>
      </w:docPartPr>
      <w:docPartBody>
        <w:p w:rsidR="00273499" w:rsidRDefault="00DD5C7A">
          <w:r>
            <w:rPr>
              <w:rStyle w:val="PlaceholderText"/>
            </w:rPr>
            <w:t>Enter comments for any deficiencies noted and/or any records where this standard may not be applicable.</w:t>
          </w:r>
        </w:p>
      </w:docPartBody>
    </w:docPart>
    <w:docPart>
      <w:docPartPr>
        <w:name w:val="878E5A6AD1114054B84DBE6564783B12"/>
        <w:category>
          <w:name w:val="General"/>
          <w:gallery w:val="placeholder"/>
        </w:category>
        <w:types>
          <w:type w:val="bbPlcHdr"/>
        </w:types>
        <w:behaviors>
          <w:behavior w:val="content"/>
        </w:behaviors>
        <w:guid w:val="{58E26C0C-9AF8-4B73-A9E1-7ADF10E49C4D}"/>
      </w:docPartPr>
      <w:docPartBody>
        <w:p w:rsidR="00273499" w:rsidRDefault="00DD5C7A">
          <w:r w:rsidRPr="004B31A4">
            <w:rPr>
              <w:rStyle w:val="PlaceholderText"/>
            </w:rPr>
            <w:t># Deficient</w:t>
          </w:r>
        </w:p>
      </w:docPartBody>
    </w:docPart>
    <w:docPart>
      <w:docPartPr>
        <w:name w:val="63789DE1AE95453995165A110C2E6351"/>
        <w:category>
          <w:name w:val="General"/>
          <w:gallery w:val="placeholder"/>
        </w:category>
        <w:types>
          <w:type w:val="bbPlcHdr"/>
        </w:types>
        <w:behaviors>
          <w:behavior w:val="content"/>
        </w:behaviors>
        <w:guid w:val="{8B4801F0-A797-4033-8721-1E49A6513560}"/>
      </w:docPartPr>
      <w:docPartBody>
        <w:p w:rsidR="00273499" w:rsidRDefault="00DD5C7A">
          <w:r w:rsidRPr="004B31A4">
            <w:rPr>
              <w:rStyle w:val="PlaceholderText"/>
            </w:rPr>
            <w:t>Total Reviewed</w:t>
          </w:r>
        </w:p>
      </w:docPartBody>
    </w:docPart>
    <w:docPart>
      <w:docPartPr>
        <w:name w:val="A5EAD2D62D9744D1833999DF220959F3"/>
        <w:category>
          <w:name w:val="General"/>
          <w:gallery w:val="placeholder"/>
        </w:category>
        <w:types>
          <w:type w:val="bbPlcHdr"/>
        </w:types>
        <w:behaviors>
          <w:behavior w:val="content"/>
        </w:behaviors>
        <w:guid w:val="{BF0C8516-AD0E-43EE-8ADE-76328FF43CE1}"/>
      </w:docPartPr>
      <w:docPartBody>
        <w:p w:rsidR="00273499" w:rsidRDefault="00DD5C7A">
          <w:r>
            <w:rPr>
              <w:rStyle w:val="PlaceholderText"/>
            </w:rPr>
            <w:t>Enter comments for any deficiencies noted and/or any records where this standard may not be applicable.</w:t>
          </w:r>
        </w:p>
      </w:docPartBody>
    </w:docPart>
    <w:docPart>
      <w:docPartPr>
        <w:name w:val="95C6FC4989694763AF5D8D8A2C8A056F"/>
        <w:category>
          <w:name w:val="General"/>
          <w:gallery w:val="placeholder"/>
        </w:category>
        <w:types>
          <w:type w:val="bbPlcHdr"/>
        </w:types>
        <w:behaviors>
          <w:behavior w:val="content"/>
        </w:behaviors>
        <w:guid w:val="{4B247F77-531E-4EB7-88B8-2BC0B09E5D0E}"/>
      </w:docPartPr>
      <w:docPartBody>
        <w:p w:rsidR="00273499" w:rsidRDefault="00DD5C7A">
          <w:r w:rsidRPr="004B31A4">
            <w:rPr>
              <w:rStyle w:val="PlaceholderText"/>
            </w:rPr>
            <w:t># Deficient</w:t>
          </w:r>
        </w:p>
      </w:docPartBody>
    </w:docPart>
    <w:docPart>
      <w:docPartPr>
        <w:name w:val="B9C84E365AE04900B0E838AE7044129C"/>
        <w:category>
          <w:name w:val="General"/>
          <w:gallery w:val="placeholder"/>
        </w:category>
        <w:types>
          <w:type w:val="bbPlcHdr"/>
        </w:types>
        <w:behaviors>
          <w:behavior w:val="content"/>
        </w:behaviors>
        <w:guid w:val="{8FDF7566-6DD9-4480-AD18-E75C10277933}"/>
      </w:docPartPr>
      <w:docPartBody>
        <w:p w:rsidR="00273499" w:rsidRDefault="00DD5C7A">
          <w:r w:rsidRPr="004B31A4">
            <w:rPr>
              <w:rStyle w:val="PlaceholderText"/>
            </w:rPr>
            <w:t>Total Reviewed</w:t>
          </w:r>
        </w:p>
      </w:docPartBody>
    </w:docPart>
    <w:docPart>
      <w:docPartPr>
        <w:name w:val="12DB2B058F2A4F158622EA760E401446"/>
        <w:category>
          <w:name w:val="General"/>
          <w:gallery w:val="placeholder"/>
        </w:category>
        <w:types>
          <w:type w:val="bbPlcHdr"/>
        </w:types>
        <w:behaviors>
          <w:behavior w:val="content"/>
        </w:behaviors>
        <w:guid w:val="{32EE93FC-2965-4BB9-B271-ACA542E9F17D}"/>
      </w:docPartPr>
      <w:docPartBody>
        <w:p w:rsidR="00273499" w:rsidRDefault="00DD5C7A">
          <w:r>
            <w:rPr>
              <w:rStyle w:val="PlaceholderText"/>
            </w:rPr>
            <w:t>Enter comments for any deficiencies noted and/or any records where this standard may not be applicable.</w:t>
          </w:r>
        </w:p>
      </w:docPartBody>
    </w:docPart>
    <w:docPart>
      <w:docPartPr>
        <w:name w:val="90806FBF0B044E55AEC14A8A1045E50A"/>
        <w:category>
          <w:name w:val="General"/>
          <w:gallery w:val="placeholder"/>
        </w:category>
        <w:types>
          <w:type w:val="bbPlcHdr"/>
        </w:types>
        <w:behaviors>
          <w:behavior w:val="content"/>
        </w:behaviors>
        <w:guid w:val="{EA8C01E7-EDC7-4CAB-AB5B-4F3B806092EA}"/>
      </w:docPartPr>
      <w:docPartBody>
        <w:p w:rsidR="00273499" w:rsidRDefault="00DD5C7A">
          <w:r w:rsidRPr="004B31A4">
            <w:rPr>
              <w:rStyle w:val="PlaceholderText"/>
            </w:rPr>
            <w:t># Deficient</w:t>
          </w:r>
        </w:p>
      </w:docPartBody>
    </w:docPart>
    <w:docPart>
      <w:docPartPr>
        <w:name w:val="CC95F108016C4EBFB014B8E3A2D3B635"/>
        <w:category>
          <w:name w:val="General"/>
          <w:gallery w:val="placeholder"/>
        </w:category>
        <w:types>
          <w:type w:val="bbPlcHdr"/>
        </w:types>
        <w:behaviors>
          <w:behavior w:val="content"/>
        </w:behaviors>
        <w:guid w:val="{5A66CD9D-0D94-443D-B820-8EFE3820F5C4}"/>
      </w:docPartPr>
      <w:docPartBody>
        <w:p w:rsidR="00273499" w:rsidRDefault="00DD5C7A">
          <w:r w:rsidRPr="004B31A4">
            <w:rPr>
              <w:rStyle w:val="PlaceholderText"/>
            </w:rPr>
            <w:t>Total Reviewed</w:t>
          </w:r>
        </w:p>
      </w:docPartBody>
    </w:docPart>
    <w:docPart>
      <w:docPartPr>
        <w:name w:val="5D1A83D8E62149659310693E74672025"/>
        <w:category>
          <w:name w:val="General"/>
          <w:gallery w:val="placeholder"/>
        </w:category>
        <w:types>
          <w:type w:val="bbPlcHdr"/>
        </w:types>
        <w:behaviors>
          <w:behavior w:val="content"/>
        </w:behaviors>
        <w:guid w:val="{A5C3980E-9E5D-4784-B871-A374950AF266}"/>
      </w:docPartPr>
      <w:docPartBody>
        <w:p w:rsidR="00273499" w:rsidRDefault="00DD5C7A">
          <w:r>
            <w:rPr>
              <w:rStyle w:val="PlaceholderText"/>
            </w:rPr>
            <w:t>Enter comments for any deficiencies noted and/or any records where this standard may not be applicable.</w:t>
          </w:r>
        </w:p>
      </w:docPartBody>
    </w:docPart>
    <w:docPart>
      <w:docPartPr>
        <w:name w:val="CF53A2983E2D48C494307C8A3293FFD6"/>
        <w:category>
          <w:name w:val="General"/>
          <w:gallery w:val="placeholder"/>
        </w:category>
        <w:types>
          <w:type w:val="bbPlcHdr"/>
        </w:types>
        <w:behaviors>
          <w:behavior w:val="content"/>
        </w:behaviors>
        <w:guid w:val="{61BFB73A-D726-4AEC-BC41-24C6FAEF94E7}"/>
      </w:docPartPr>
      <w:docPartBody>
        <w:p w:rsidR="00273499" w:rsidRDefault="00DD5C7A">
          <w:r w:rsidRPr="004B31A4">
            <w:rPr>
              <w:rStyle w:val="PlaceholderText"/>
            </w:rPr>
            <w:t># Deficient</w:t>
          </w:r>
        </w:p>
      </w:docPartBody>
    </w:docPart>
    <w:docPart>
      <w:docPartPr>
        <w:name w:val="42CCCD0D2D074F3A855AB0A92BACD65A"/>
        <w:category>
          <w:name w:val="General"/>
          <w:gallery w:val="placeholder"/>
        </w:category>
        <w:types>
          <w:type w:val="bbPlcHdr"/>
        </w:types>
        <w:behaviors>
          <w:behavior w:val="content"/>
        </w:behaviors>
        <w:guid w:val="{EBE1B2DD-471A-4049-BBE1-8F86AFBD2C8C}"/>
      </w:docPartPr>
      <w:docPartBody>
        <w:p w:rsidR="00273499" w:rsidRDefault="00DD5C7A">
          <w:r w:rsidRPr="004B31A4">
            <w:rPr>
              <w:rStyle w:val="PlaceholderText"/>
            </w:rPr>
            <w:t>Total Reviewed</w:t>
          </w:r>
        </w:p>
      </w:docPartBody>
    </w:docPart>
    <w:docPart>
      <w:docPartPr>
        <w:name w:val="7627662152124BF3848B7DA3D49040E4"/>
        <w:category>
          <w:name w:val="General"/>
          <w:gallery w:val="placeholder"/>
        </w:category>
        <w:types>
          <w:type w:val="bbPlcHdr"/>
        </w:types>
        <w:behaviors>
          <w:behavior w:val="content"/>
        </w:behaviors>
        <w:guid w:val="{9CD8BDD6-9CA9-413F-8C2E-5B67740B0238}"/>
      </w:docPartPr>
      <w:docPartBody>
        <w:p w:rsidR="00273499" w:rsidRDefault="00DD5C7A">
          <w:r>
            <w:rPr>
              <w:rStyle w:val="PlaceholderText"/>
            </w:rPr>
            <w:t>Enter comments for any deficiencies noted and/or any records where this standard may not be applicable.</w:t>
          </w:r>
        </w:p>
      </w:docPartBody>
    </w:docPart>
    <w:docPart>
      <w:docPartPr>
        <w:name w:val="F57E02FCD4A744C08B82AA7ABED5CB12"/>
        <w:category>
          <w:name w:val="General"/>
          <w:gallery w:val="placeholder"/>
        </w:category>
        <w:types>
          <w:type w:val="bbPlcHdr"/>
        </w:types>
        <w:behaviors>
          <w:behavior w:val="content"/>
        </w:behaviors>
        <w:guid w:val="{DF2EC894-6880-40B9-A224-7C887061151B}"/>
      </w:docPartPr>
      <w:docPartBody>
        <w:p w:rsidR="00273499" w:rsidRDefault="00DD5C7A">
          <w:r w:rsidRPr="004B31A4">
            <w:rPr>
              <w:rStyle w:val="PlaceholderText"/>
            </w:rPr>
            <w:t># Deficient</w:t>
          </w:r>
        </w:p>
      </w:docPartBody>
    </w:docPart>
    <w:docPart>
      <w:docPartPr>
        <w:name w:val="BBD0B217610A414EB426A4110271FA64"/>
        <w:category>
          <w:name w:val="General"/>
          <w:gallery w:val="placeholder"/>
        </w:category>
        <w:types>
          <w:type w:val="bbPlcHdr"/>
        </w:types>
        <w:behaviors>
          <w:behavior w:val="content"/>
        </w:behaviors>
        <w:guid w:val="{96BA9234-B4FF-4C10-A830-DD42D75AB76B}"/>
      </w:docPartPr>
      <w:docPartBody>
        <w:p w:rsidR="00273499" w:rsidRDefault="00DD5C7A">
          <w:r w:rsidRPr="004B31A4">
            <w:rPr>
              <w:rStyle w:val="PlaceholderText"/>
            </w:rPr>
            <w:t>Total Reviewed</w:t>
          </w:r>
        </w:p>
      </w:docPartBody>
    </w:docPart>
    <w:docPart>
      <w:docPartPr>
        <w:name w:val="C3168B0334EB4CE6A427FC428AD94C74"/>
        <w:category>
          <w:name w:val="General"/>
          <w:gallery w:val="placeholder"/>
        </w:category>
        <w:types>
          <w:type w:val="bbPlcHdr"/>
        </w:types>
        <w:behaviors>
          <w:behavior w:val="content"/>
        </w:behaviors>
        <w:guid w:val="{B854495D-FC75-4AFA-BCD5-E34CD007DFCB}"/>
      </w:docPartPr>
      <w:docPartBody>
        <w:p w:rsidR="00273499" w:rsidRDefault="00DD5C7A">
          <w:r>
            <w:rPr>
              <w:rStyle w:val="PlaceholderText"/>
            </w:rPr>
            <w:t>Enter comments for any deficiencies noted and/or any records where this standard may not be applicable.</w:t>
          </w:r>
        </w:p>
      </w:docPartBody>
    </w:docPart>
    <w:docPart>
      <w:docPartPr>
        <w:name w:val="EC76673770FA40069F41009DE185886E"/>
        <w:category>
          <w:name w:val="General"/>
          <w:gallery w:val="placeholder"/>
        </w:category>
        <w:types>
          <w:type w:val="bbPlcHdr"/>
        </w:types>
        <w:behaviors>
          <w:behavior w:val="content"/>
        </w:behaviors>
        <w:guid w:val="{E4A9C4D5-6BFC-4352-AC53-C11B8F09E0F1}"/>
      </w:docPartPr>
      <w:docPartBody>
        <w:p w:rsidR="00273499" w:rsidRDefault="00DD5C7A">
          <w:r w:rsidRPr="004B31A4">
            <w:rPr>
              <w:rStyle w:val="PlaceholderText"/>
            </w:rPr>
            <w:t># Deficient</w:t>
          </w:r>
        </w:p>
      </w:docPartBody>
    </w:docPart>
    <w:docPart>
      <w:docPartPr>
        <w:name w:val="5C16D9491DDD4EDF8CB7539EC9B33E60"/>
        <w:category>
          <w:name w:val="General"/>
          <w:gallery w:val="placeholder"/>
        </w:category>
        <w:types>
          <w:type w:val="bbPlcHdr"/>
        </w:types>
        <w:behaviors>
          <w:behavior w:val="content"/>
        </w:behaviors>
        <w:guid w:val="{58FC370E-D428-4893-92C7-532867D02E0D}"/>
      </w:docPartPr>
      <w:docPartBody>
        <w:p w:rsidR="00273499" w:rsidRDefault="00DD5C7A">
          <w:r w:rsidRPr="004B31A4">
            <w:rPr>
              <w:rStyle w:val="PlaceholderText"/>
            </w:rPr>
            <w:t>Total Reviewed</w:t>
          </w:r>
        </w:p>
      </w:docPartBody>
    </w:docPart>
    <w:docPart>
      <w:docPartPr>
        <w:name w:val="86791F12B434454297498EB10581BBEC"/>
        <w:category>
          <w:name w:val="General"/>
          <w:gallery w:val="placeholder"/>
        </w:category>
        <w:types>
          <w:type w:val="bbPlcHdr"/>
        </w:types>
        <w:behaviors>
          <w:behavior w:val="content"/>
        </w:behaviors>
        <w:guid w:val="{44F16AF6-1C44-4245-8A58-5076F4954409}"/>
      </w:docPartPr>
      <w:docPartBody>
        <w:p w:rsidR="00273499" w:rsidRDefault="00DD5C7A">
          <w:r>
            <w:rPr>
              <w:rStyle w:val="PlaceholderText"/>
            </w:rPr>
            <w:t>Enter comments for any deficiencies noted and/or any records where this standard may not be applicable.</w:t>
          </w:r>
        </w:p>
      </w:docPartBody>
    </w:docPart>
    <w:docPart>
      <w:docPartPr>
        <w:name w:val="85A74F27EEBF4E24815D80DC782B5DF3"/>
        <w:category>
          <w:name w:val="General"/>
          <w:gallery w:val="placeholder"/>
        </w:category>
        <w:types>
          <w:type w:val="bbPlcHdr"/>
        </w:types>
        <w:behaviors>
          <w:behavior w:val="content"/>
        </w:behaviors>
        <w:guid w:val="{862FF963-5452-44BE-AE85-E95E594CE35F}"/>
      </w:docPartPr>
      <w:docPartBody>
        <w:p w:rsidR="00273499" w:rsidRDefault="00DD5C7A">
          <w:r w:rsidRPr="004B31A4">
            <w:rPr>
              <w:rStyle w:val="PlaceholderText"/>
            </w:rPr>
            <w:t># Deficient</w:t>
          </w:r>
        </w:p>
      </w:docPartBody>
    </w:docPart>
    <w:docPart>
      <w:docPartPr>
        <w:name w:val="99BDDF8F82494555BC5EA4F6356ED234"/>
        <w:category>
          <w:name w:val="General"/>
          <w:gallery w:val="placeholder"/>
        </w:category>
        <w:types>
          <w:type w:val="bbPlcHdr"/>
        </w:types>
        <w:behaviors>
          <w:behavior w:val="content"/>
        </w:behaviors>
        <w:guid w:val="{4BC50E31-5EA4-45DF-9537-8BEFF38A4C76}"/>
      </w:docPartPr>
      <w:docPartBody>
        <w:p w:rsidR="00273499" w:rsidRDefault="00DD5C7A">
          <w:r w:rsidRPr="004B31A4">
            <w:rPr>
              <w:rStyle w:val="PlaceholderText"/>
            </w:rPr>
            <w:t>Total Reviewed</w:t>
          </w:r>
        </w:p>
      </w:docPartBody>
    </w:docPart>
    <w:docPart>
      <w:docPartPr>
        <w:name w:val="CF3CE48597F14DC987A3788C10E0F9C7"/>
        <w:category>
          <w:name w:val="General"/>
          <w:gallery w:val="placeholder"/>
        </w:category>
        <w:types>
          <w:type w:val="bbPlcHdr"/>
        </w:types>
        <w:behaviors>
          <w:behavior w:val="content"/>
        </w:behaviors>
        <w:guid w:val="{8C1D2B82-3FA2-401F-B7FC-3987013D0B59}"/>
      </w:docPartPr>
      <w:docPartBody>
        <w:p w:rsidR="00273499" w:rsidRDefault="00DD5C7A">
          <w:r>
            <w:rPr>
              <w:rStyle w:val="PlaceholderText"/>
            </w:rPr>
            <w:t>Enter comments for any deficiencies noted and/or any records where this standard may not be applicable.</w:t>
          </w:r>
        </w:p>
      </w:docPartBody>
    </w:docPart>
    <w:docPart>
      <w:docPartPr>
        <w:name w:val="8D25974B8025447DAE41FC40B0AD5347"/>
        <w:category>
          <w:name w:val="General"/>
          <w:gallery w:val="placeholder"/>
        </w:category>
        <w:types>
          <w:type w:val="bbPlcHdr"/>
        </w:types>
        <w:behaviors>
          <w:behavior w:val="content"/>
        </w:behaviors>
        <w:guid w:val="{99167D0E-5275-4945-B197-84A7D56BF89E}"/>
      </w:docPartPr>
      <w:docPartBody>
        <w:p w:rsidR="00273499" w:rsidRDefault="00DD5C7A">
          <w:r w:rsidRPr="004B31A4">
            <w:rPr>
              <w:rStyle w:val="PlaceholderText"/>
            </w:rPr>
            <w:t># Deficient</w:t>
          </w:r>
        </w:p>
      </w:docPartBody>
    </w:docPart>
    <w:docPart>
      <w:docPartPr>
        <w:name w:val="BCD6B84EE89B4D3584579B48EB3231CF"/>
        <w:category>
          <w:name w:val="General"/>
          <w:gallery w:val="placeholder"/>
        </w:category>
        <w:types>
          <w:type w:val="bbPlcHdr"/>
        </w:types>
        <w:behaviors>
          <w:behavior w:val="content"/>
        </w:behaviors>
        <w:guid w:val="{C4CC92A6-DA2A-45FC-909C-D917BEDD36B8}"/>
      </w:docPartPr>
      <w:docPartBody>
        <w:p w:rsidR="00273499" w:rsidRDefault="00DD5C7A">
          <w:r w:rsidRPr="004B31A4">
            <w:rPr>
              <w:rStyle w:val="PlaceholderText"/>
            </w:rPr>
            <w:t>Total Reviewed</w:t>
          </w:r>
        </w:p>
      </w:docPartBody>
    </w:docPart>
    <w:docPart>
      <w:docPartPr>
        <w:name w:val="301CC311B7D54D2581AAAAF4DCD878B8"/>
        <w:category>
          <w:name w:val="General"/>
          <w:gallery w:val="placeholder"/>
        </w:category>
        <w:types>
          <w:type w:val="bbPlcHdr"/>
        </w:types>
        <w:behaviors>
          <w:behavior w:val="content"/>
        </w:behaviors>
        <w:guid w:val="{37E85154-25F4-49B9-A459-10084C63091F}"/>
      </w:docPartPr>
      <w:docPartBody>
        <w:p w:rsidR="00273499" w:rsidRDefault="00DD5C7A">
          <w:r>
            <w:rPr>
              <w:rStyle w:val="PlaceholderText"/>
            </w:rPr>
            <w:t>Enter comments for any deficiencies noted and/or any records where this standard may not be applicable.</w:t>
          </w:r>
        </w:p>
      </w:docPartBody>
    </w:docPart>
    <w:docPart>
      <w:docPartPr>
        <w:name w:val="965704B4968E4EDC882AEBE615833778"/>
        <w:category>
          <w:name w:val="General"/>
          <w:gallery w:val="placeholder"/>
        </w:category>
        <w:types>
          <w:type w:val="bbPlcHdr"/>
        </w:types>
        <w:behaviors>
          <w:behavior w:val="content"/>
        </w:behaviors>
        <w:guid w:val="{85A371D7-3BFE-4573-8090-E9678C452812}"/>
      </w:docPartPr>
      <w:docPartBody>
        <w:p w:rsidR="00273499" w:rsidRDefault="00DD5C7A">
          <w:r w:rsidRPr="004B31A4">
            <w:rPr>
              <w:rStyle w:val="PlaceholderText"/>
            </w:rPr>
            <w:t># Deficient</w:t>
          </w:r>
        </w:p>
      </w:docPartBody>
    </w:docPart>
    <w:docPart>
      <w:docPartPr>
        <w:name w:val="CB04A4A279284D63ABAD290FDA8DBABE"/>
        <w:category>
          <w:name w:val="General"/>
          <w:gallery w:val="placeholder"/>
        </w:category>
        <w:types>
          <w:type w:val="bbPlcHdr"/>
        </w:types>
        <w:behaviors>
          <w:behavior w:val="content"/>
        </w:behaviors>
        <w:guid w:val="{66FB93BE-A4C4-4A33-A3DA-9871DBB893E0}"/>
      </w:docPartPr>
      <w:docPartBody>
        <w:p w:rsidR="00273499" w:rsidRDefault="00DD5C7A">
          <w:r w:rsidRPr="004B31A4">
            <w:rPr>
              <w:rStyle w:val="PlaceholderText"/>
            </w:rPr>
            <w:t>Total Reviewed</w:t>
          </w:r>
        </w:p>
      </w:docPartBody>
    </w:docPart>
    <w:docPart>
      <w:docPartPr>
        <w:name w:val="AAD32A26A2D144609373330190110D2B"/>
        <w:category>
          <w:name w:val="General"/>
          <w:gallery w:val="placeholder"/>
        </w:category>
        <w:types>
          <w:type w:val="bbPlcHdr"/>
        </w:types>
        <w:behaviors>
          <w:behavior w:val="content"/>
        </w:behaviors>
        <w:guid w:val="{63072A8E-054B-49C7-9477-6ACFA64C84E3}"/>
      </w:docPartPr>
      <w:docPartBody>
        <w:p w:rsidR="00273499" w:rsidRDefault="00DD5C7A">
          <w:r>
            <w:rPr>
              <w:rStyle w:val="PlaceholderText"/>
            </w:rPr>
            <w:t>Enter comments for any deficiencies noted and/or any records where this standard may not be applicable.</w:t>
          </w:r>
        </w:p>
      </w:docPartBody>
    </w:docPart>
    <w:docPart>
      <w:docPartPr>
        <w:name w:val="632457F2ADC64476A1FE3AD4AD6A2CF6"/>
        <w:category>
          <w:name w:val="General"/>
          <w:gallery w:val="placeholder"/>
        </w:category>
        <w:types>
          <w:type w:val="bbPlcHdr"/>
        </w:types>
        <w:behaviors>
          <w:behavior w:val="content"/>
        </w:behaviors>
        <w:guid w:val="{E8D644FF-956B-4B10-B5D0-20A177C86E0E}"/>
      </w:docPartPr>
      <w:docPartBody>
        <w:p w:rsidR="00273499" w:rsidRDefault="00DD5C7A">
          <w:r w:rsidRPr="004B31A4">
            <w:rPr>
              <w:rStyle w:val="PlaceholderText"/>
            </w:rPr>
            <w:t># Deficient</w:t>
          </w:r>
        </w:p>
      </w:docPartBody>
    </w:docPart>
    <w:docPart>
      <w:docPartPr>
        <w:name w:val="560CD44E5EF34C0FB459BDC3FAC21DAB"/>
        <w:category>
          <w:name w:val="General"/>
          <w:gallery w:val="placeholder"/>
        </w:category>
        <w:types>
          <w:type w:val="bbPlcHdr"/>
        </w:types>
        <w:behaviors>
          <w:behavior w:val="content"/>
        </w:behaviors>
        <w:guid w:val="{D36D2699-3622-4CED-B1A2-59BC8BB394F3}"/>
      </w:docPartPr>
      <w:docPartBody>
        <w:p w:rsidR="00273499" w:rsidRDefault="00DD5C7A">
          <w:r w:rsidRPr="004B31A4">
            <w:rPr>
              <w:rStyle w:val="PlaceholderText"/>
            </w:rPr>
            <w:t>Total Reviewed</w:t>
          </w:r>
        </w:p>
      </w:docPartBody>
    </w:docPart>
    <w:docPart>
      <w:docPartPr>
        <w:name w:val="BE7F80FF0A1640F8ADDFF8648A0F6960"/>
        <w:category>
          <w:name w:val="General"/>
          <w:gallery w:val="placeholder"/>
        </w:category>
        <w:types>
          <w:type w:val="bbPlcHdr"/>
        </w:types>
        <w:behaviors>
          <w:behavior w:val="content"/>
        </w:behaviors>
        <w:guid w:val="{A5E5C24A-F8FE-4FD0-B386-1F3FE0505DC2}"/>
      </w:docPartPr>
      <w:docPartBody>
        <w:p w:rsidR="00273499" w:rsidRDefault="00DD5C7A">
          <w:r>
            <w:rPr>
              <w:rStyle w:val="PlaceholderText"/>
            </w:rPr>
            <w:t>Enter comments for any deficiencies noted and/or any records where this standard may not be applicable.</w:t>
          </w:r>
        </w:p>
      </w:docPartBody>
    </w:docPart>
    <w:docPart>
      <w:docPartPr>
        <w:name w:val="BC988C906B9B4204B252DEA991243012"/>
        <w:category>
          <w:name w:val="General"/>
          <w:gallery w:val="placeholder"/>
        </w:category>
        <w:types>
          <w:type w:val="bbPlcHdr"/>
        </w:types>
        <w:behaviors>
          <w:behavior w:val="content"/>
        </w:behaviors>
        <w:guid w:val="{001AB0F7-0E49-432D-9BCC-5DB0C01F4F45}"/>
      </w:docPartPr>
      <w:docPartBody>
        <w:p w:rsidR="00273499" w:rsidRDefault="00DD5C7A">
          <w:r w:rsidRPr="004B31A4">
            <w:rPr>
              <w:rStyle w:val="PlaceholderText"/>
            </w:rPr>
            <w:t># Deficient</w:t>
          </w:r>
        </w:p>
      </w:docPartBody>
    </w:docPart>
    <w:docPart>
      <w:docPartPr>
        <w:name w:val="C93AA6C15CE547048F7E828E1D12D41E"/>
        <w:category>
          <w:name w:val="General"/>
          <w:gallery w:val="placeholder"/>
        </w:category>
        <w:types>
          <w:type w:val="bbPlcHdr"/>
        </w:types>
        <w:behaviors>
          <w:behavior w:val="content"/>
        </w:behaviors>
        <w:guid w:val="{BF04C9B2-1CE5-44B2-B52F-37ED40B458A8}"/>
      </w:docPartPr>
      <w:docPartBody>
        <w:p w:rsidR="00273499" w:rsidRDefault="00DD5C7A">
          <w:r w:rsidRPr="004B31A4">
            <w:rPr>
              <w:rStyle w:val="PlaceholderText"/>
            </w:rPr>
            <w:t>Total Reviewed</w:t>
          </w:r>
        </w:p>
      </w:docPartBody>
    </w:docPart>
    <w:docPart>
      <w:docPartPr>
        <w:name w:val="443A9F294B514266A88CDC24FE08F4F0"/>
        <w:category>
          <w:name w:val="General"/>
          <w:gallery w:val="placeholder"/>
        </w:category>
        <w:types>
          <w:type w:val="bbPlcHdr"/>
        </w:types>
        <w:behaviors>
          <w:behavior w:val="content"/>
        </w:behaviors>
        <w:guid w:val="{94214AD0-8547-4D74-9B1A-2D0B00B44B8B}"/>
      </w:docPartPr>
      <w:docPartBody>
        <w:p w:rsidR="00273499" w:rsidRDefault="00DD5C7A">
          <w:r>
            <w:rPr>
              <w:rStyle w:val="PlaceholderText"/>
            </w:rPr>
            <w:t>Enter comments for any deficiencies noted and/or any records where this standard may not be applicable.</w:t>
          </w:r>
        </w:p>
      </w:docPartBody>
    </w:docPart>
    <w:docPart>
      <w:docPartPr>
        <w:name w:val="CA66EC8D96F0404EB67DE577A05DE445"/>
        <w:category>
          <w:name w:val="General"/>
          <w:gallery w:val="placeholder"/>
        </w:category>
        <w:types>
          <w:type w:val="bbPlcHdr"/>
        </w:types>
        <w:behaviors>
          <w:behavior w:val="content"/>
        </w:behaviors>
        <w:guid w:val="{7C23EAC9-C49B-40C1-B09D-63DAE6E6A5AB}"/>
      </w:docPartPr>
      <w:docPartBody>
        <w:p w:rsidR="00273499" w:rsidRDefault="00DD5C7A">
          <w:r w:rsidRPr="00034146">
            <w:rPr>
              <w:rStyle w:val="PlaceholderText"/>
            </w:rPr>
            <w:t># Deficient</w:t>
          </w:r>
        </w:p>
      </w:docPartBody>
    </w:docPart>
    <w:docPart>
      <w:docPartPr>
        <w:name w:val="28F41C2C21A449789C41B5ACF3F8FB51"/>
        <w:category>
          <w:name w:val="General"/>
          <w:gallery w:val="placeholder"/>
        </w:category>
        <w:types>
          <w:type w:val="bbPlcHdr"/>
        </w:types>
        <w:behaviors>
          <w:behavior w:val="content"/>
        </w:behaviors>
        <w:guid w:val="{C4D5A3C8-7861-4621-BCE8-FCF52DB53D25}"/>
      </w:docPartPr>
      <w:docPartBody>
        <w:p w:rsidR="00273499" w:rsidRDefault="00DD5C7A">
          <w:r w:rsidRPr="00034146">
            <w:rPr>
              <w:rStyle w:val="PlaceholderText"/>
            </w:rPr>
            <w:t>Total Reviewed</w:t>
          </w:r>
        </w:p>
      </w:docPartBody>
    </w:docPart>
    <w:docPart>
      <w:docPartPr>
        <w:name w:val="CB172EA0CAFB48B9B8B28A094CB81036"/>
        <w:category>
          <w:name w:val="General"/>
          <w:gallery w:val="placeholder"/>
        </w:category>
        <w:types>
          <w:type w:val="bbPlcHdr"/>
        </w:types>
        <w:behaviors>
          <w:behavior w:val="content"/>
        </w:behaviors>
        <w:guid w:val="{ED6583E1-259B-430B-88C0-92E921DA4C47}"/>
      </w:docPartPr>
      <w:docPartBody>
        <w:p w:rsidR="00273499" w:rsidRDefault="00DD5C7A">
          <w:r>
            <w:rPr>
              <w:rStyle w:val="PlaceholderText"/>
            </w:rPr>
            <w:t>Enter comments for any deficiencies noted and/or any records where this standard may not be applicable.</w:t>
          </w:r>
        </w:p>
      </w:docPartBody>
    </w:docPart>
    <w:docPart>
      <w:docPartPr>
        <w:name w:val="CD7CDEB1B5EF43C3AAC5973431E3C417"/>
        <w:category>
          <w:name w:val="General"/>
          <w:gallery w:val="placeholder"/>
        </w:category>
        <w:types>
          <w:type w:val="bbPlcHdr"/>
        </w:types>
        <w:behaviors>
          <w:behavior w:val="content"/>
        </w:behaviors>
        <w:guid w:val="{39D84FAF-85B4-4E39-B809-0B1434E3F2FE}"/>
      </w:docPartPr>
      <w:docPartBody>
        <w:p w:rsidR="00273499" w:rsidRDefault="00DD5C7A">
          <w:r w:rsidRPr="00697FC3">
            <w:rPr>
              <w:rStyle w:val="PlaceholderText"/>
            </w:rPr>
            <w:t>Click or tap here to enter text.</w:t>
          </w:r>
        </w:p>
      </w:docPartBody>
    </w:docPart>
    <w:docPart>
      <w:docPartPr>
        <w:name w:val="725F3BFCDC7F425CA0AA3D3A3F812229"/>
        <w:category>
          <w:name w:val="General"/>
          <w:gallery w:val="placeholder"/>
        </w:category>
        <w:types>
          <w:type w:val="bbPlcHdr"/>
        </w:types>
        <w:behaviors>
          <w:behavior w:val="content"/>
        </w:behaviors>
        <w:guid w:val="{2B1E5D53-F886-4682-8FF8-91913B888D86}"/>
      </w:docPartPr>
      <w:docPartBody>
        <w:p w:rsidR="00273499" w:rsidRDefault="00DD5C7A">
          <w:r w:rsidRPr="00034146">
            <w:rPr>
              <w:rStyle w:val="PlaceholderText"/>
            </w:rPr>
            <w:t># Deficient</w:t>
          </w:r>
        </w:p>
      </w:docPartBody>
    </w:docPart>
    <w:docPart>
      <w:docPartPr>
        <w:name w:val="78CB97D319214F2BA7CC435F16D70574"/>
        <w:category>
          <w:name w:val="General"/>
          <w:gallery w:val="placeholder"/>
        </w:category>
        <w:types>
          <w:type w:val="bbPlcHdr"/>
        </w:types>
        <w:behaviors>
          <w:behavior w:val="content"/>
        </w:behaviors>
        <w:guid w:val="{339AA293-F2CB-42B1-9C9D-96ABAB865B78}"/>
      </w:docPartPr>
      <w:docPartBody>
        <w:p w:rsidR="00273499" w:rsidRDefault="00DD5C7A">
          <w:r w:rsidRPr="00034146">
            <w:rPr>
              <w:rStyle w:val="PlaceholderText"/>
            </w:rPr>
            <w:t>Total Reviewed</w:t>
          </w:r>
        </w:p>
      </w:docPartBody>
    </w:docPart>
    <w:docPart>
      <w:docPartPr>
        <w:name w:val="80A06EC6C378491BA8B1D59427779636"/>
        <w:category>
          <w:name w:val="General"/>
          <w:gallery w:val="placeholder"/>
        </w:category>
        <w:types>
          <w:type w:val="bbPlcHdr"/>
        </w:types>
        <w:behaviors>
          <w:behavior w:val="content"/>
        </w:behaviors>
        <w:guid w:val="{6655404A-2F42-4759-ACFE-DB09A4E82AE3}"/>
      </w:docPartPr>
      <w:docPartBody>
        <w:p w:rsidR="00273499" w:rsidRDefault="00DD5C7A">
          <w:r>
            <w:rPr>
              <w:rStyle w:val="PlaceholderText"/>
            </w:rPr>
            <w:t>Enter comments for any deficiencies noted and/or any records where this standard may not be applicable.</w:t>
          </w:r>
        </w:p>
      </w:docPartBody>
    </w:docPart>
    <w:docPart>
      <w:docPartPr>
        <w:name w:val="608BB0534801449AABAFC3CE7730F94B"/>
        <w:category>
          <w:name w:val="General"/>
          <w:gallery w:val="placeholder"/>
        </w:category>
        <w:types>
          <w:type w:val="bbPlcHdr"/>
        </w:types>
        <w:behaviors>
          <w:behavior w:val="content"/>
        </w:behaviors>
        <w:guid w:val="{D8E494F1-4D88-4CD0-940E-B76E37E8006A}"/>
      </w:docPartPr>
      <w:docPartBody>
        <w:p w:rsidR="00273499" w:rsidRDefault="00DD5C7A">
          <w:r w:rsidRPr="00697FC3">
            <w:rPr>
              <w:rStyle w:val="PlaceholderText"/>
            </w:rPr>
            <w:t>Click or tap here to enter text.</w:t>
          </w:r>
        </w:p>
      </w:docPartBody>
    </w:docPart>
    <w:docPart>
      <w:docPartPr>
        <w:name w:val="C81384F7EC2F4E3C88A51AD2572ABF30"/>
        <w:category>
          <w:name w:val="General"/>
          <w:gallery w:val="placeholder"/>
        </w:category>
        <w:types>
          <w:type w:val="bbPlcHdr"/>
        </w:types>
        <w:behaviors>
          <w:behavior w:val="content"/>
        </w:behaviors>
        <w:guid w:val="{E26EAAE4-9BB1-4F8B-B4EC-FB825DC3C642}"/>
      </w:docPartPr>
      <w:docPartBody>
        <w:p w:rsidR="00273499" w:rsidRDefault="00DD5C7A">
          <w:r w:rsidRPr="00034146">
            <w:rPr>
              <w:rStyle w:val="PlaceholderText"/>
            </w:rPr>
            <w:t># Deficient</w:t>
          </w:r>
        </w:p>
      </w:docPartBody>
    </w:docPart>
    <w:docPart>
      <w:docPartPr>
        <w:name w:val="D3FE84684BF246F783740DE56A198B4F"/>
        <w:category>
          <w:name w:val="General"/>
          <w:gallery w:val="placeholder"/>
        </w:category>
        <w:types>
          <w:type w:val="bbPlcHdr"/>
        </w:types>
        <w:behaviors>
          <w:behavior w:val="content"/>
        </w:behaviors>
        <w:guid w:val="{05652FCA-B60A-4719-BCA5-08027B8BBC1C}"/>
      </w:docPartPr>
      <w:docPartBody>
        <w:p w:rsidR="00273499" w:rsidRDefault="00DD5C7A">
          <w:r w:rsidRPr="00034146">
            <w:rPr>
              <w:rStyle w:val="PlaceholderText"/>
            </w:rPr>
            <w:t>Total Reviewed</w:t>
          </w:r>
        </w:p>
      </w:docPartBody>
    </w:docPart>
    <w:docPart>
      <w:docPartPr>
        <w:name w:val="6A2A383FC02D4515B2B555CF77E18BDA"/>
        <w:category>
          <w:name w:val="General"/>
          <w:gallery w:val="placeholder"/>
        </w:category>
        <w:types>
          <w:type w:val="bbPlcHdr"/>
        </w:types>
        <w:behaviors>
          <w:behavior w:val="content"/>
        </w:behaviors>
        <w:guid w:val="{F5013FD9-05BE-47F6-9668-F4360C6F1D76}"/>
      </w:docPartPr>
      <w:docPartBody>
        <w:p w:rsidR="00273499" w:rsidRDefault="00DD5C7A">
          <w:r>
            <w:rPr>
              <w:rStyle w:val="PlaceholderText"/>
            </w:rPr>
            <w:t>Enter comments for any deficiencies noted and/or any records where this standard may not be applicable.</w:t>
          </w:r>
        </w:p>
      </w:docPartBody>
    </w:docPart>
    <w:docPart>
      <w:docPartPr>
        <w:name w:val="45EE89AE04A74434AC17E0FEF1895212"/>
        <w:category>
          <w:name w:val="General"/>
          <w:gallery w:val="placeholder"/>
        </w:category>
        <w:types>
          <w:type w:val="bbPlcHdr"/>
        </w:types>
        <w:behaviors>
          <w:behavior w:val="content"/>
        </w:behaviors>
        <w:guid w:val="{0FA576F5-EF42-45E6-9AD9-C89451114E3C}"/>
      </w:docPartPr>
      <w:docPartBody>
        <w:p w:rsidR="00273499" w:rsidRDefault="00DD5C7A">
          <w:r w:rsidRPr="00697FC3">
            <w:rPr>
              <w:rStyle w:val="PlaceholderText"/>
            </w:rPr>
            <w:t>Click or tap here to enter text.</w:t>
          </w:r>
        </w:p>
      </w:docPartBody>
    </w:docPart>
    <w:docPart>
      <w:docPartPr>
        <w:name w:val="B243C00EBEAC423DAC794E5F2D6A1A0E"/>
        <w:category>
          <w:name w:val="General"/>
          <w:gallery w:val="placeholder"/>
        </w:category>
        <w:types>
          <w:type w:val="bbPlcHdr"/>
        </w:types>
        <w:behaviors>
          <w:behavior w:val="content"/>
        </w:behaviors>
        <w:guid w:val="{0FA99000-770A-4825-8483-45806F30D0D0}"/>
      </w:docPartPr>
      <w:docPartBody>
        <w:p w:rsidR="00273499" w:rsidRDefault="00DD5C7A">
          <w:r w:rsidRPr="00034146">
            <w:rPr>
              <w:rStyle w:val="PlaceholderText"/>
            </w:rPr>
            <w:t># Deficient</w:t>
          </w:r>
        </w:p>
      </w:docPartBody>
    </w:docPart>
    <w:docPart>
      <w:docPartPr>
        <w:name w:val="C72925D569464E179ABDA7C2AC0079B8"/>
        <w:category>
          <w:name w:val="General"/>
          <w:gallery w:val="placeholder"/>
        </w:category>
        <w:types>
          <w:type w:val="bbPlcHdr"/>
        </w:types>
        <w:behaviors>
          <w:behavior w:val="content"/>
        </w:behaviors>
        <w:guid w:val="{C47C67D2-D1EE-4569-BA41-32DD97FBC625}"/>
      </w:docPartPr>
      <w:docPartBody>
        <w:p w:rsidR="00273499" w:rsidRDefault="00DD5C7A">
          <w:r w:rsidRPr="00034146">
            <w:rPr>
              <w:rStyle w:val="PlaceholderText"/>
            </w:rPr>
            <w:t>Total Reviewed</w:t>
          </w:r>
        </w:p>
      </w:docPartBody>
    </w:docPart>
    <w:docPart>
      <w:docPartPr>
        <w:name w:val="3EEC9EAB38404A27AFBFEE59CAFA5D1D"/>
        <w:category>
          <w:name w:val="General"/>
          <w:gallery w:val="placeholder"/>
        </w:category>
        <w:types>
          <w:type w:val="bbPlcHdr"/>
        </w:types>
        <w:behaviors>
          <w:behavior w:val="content"/>
        </w:behaviors>
        <w:guid w:val="{35407C33-CAD7-48C7-95F1-2DF8AB213F02}"/>
      </w:docPartPr>
      <w:docPartBody>
        <w:p w:rsidR="00273499" w:rsidRDefault="00DD5C7A">
          <w:r>
            <w:rPr>
              <w:rStyle w:val="PlaceholderText"/>
            </w:rPr>
            <w:t>Enter comments for any deficiencies noted and/or any records where this standard may not be applicable.</w:t>
          </w:r>
        </w:p>
      </w:docPartBody>
    </w:docPart>
    <w:docPart>
      <w:docPartPr>
        <w:name w:val="BFF69431E6C9430DA444F7FF51DE63ED"/>
        <w:category>
          <w:name w:val="General"/>
          <w:gallery w:val="placeholder"/>
        </w:category>
        <w:types>
          <w:type w:val="bbPlcHdr"/>
        </w:types>
        <w:behaviors>
          <w:behavior w:val="content"/>
        </w:behaviors>
        <w:guid w:val="{B46AF90A-1A0B-4967-AA54-18656214D12E}"/>
      </w:docPartPr>
      <w:docPartBody>
        <w:p w:rsidR="00273499" w:rsidRDefault="00DD5C7A">
          <w:r w:rsidRPr="00697FC3">
            <w:rPr>
              <w:rStyle w:val="PlaceholderText"/>
            </w:rPr>
            <w:t>Click or tap here to enter text.</w:t>
          </w:r>
        </w:p>
      </w:docPartBody>
    </w:docPart>
    <w:docPart>
      <w:docPartPr>
        <w:name w:val="FD95595B305D417A9B4C64AE658E6ECC"/>
        <w:category>
          <w:name w:val="General"/>
          <w:gallery w:val="placeholder"/>
        </w:category>
        <w:types>
          <w:type w:val="bbPlcHdr"/>
        </w:types>
        <w:behaviors>
          <w:behavior w:val="content"/>
        </w:behaviors>
        <w:guid w:val="{470E640B-05A3-4300-9F61-53A1BD759BD5}"/>
      </w:docPartPr>
      <w:docPartBody>
        <w:p w:rsidR="00273499" w:rsidRDefault="00DD5C7A">
          <w:r w:rsidRPr="00034146">
            <w:rPr>
              <w:rStyle w:val="PlaceholderText"/>
            </w:rPr>
            <w:t># Deficient</w:t>
          </w:r>
        </w:p>
      </w:docPartBody>
    </w:docPart>
    <w:docPart>
      <w:docPartPr>
        <w:name w:val="D114F8D6BD874C448772A770E324518B"/>
        <w:category>
          <w:name w:val="General"/>
          <w:gallery w:val="placeholder"/>
        </w:category>
        <w:types>
          <w:type w:val="bbPlcHdr"/>
        </w:types>
        <w:behaviors>
          <w:behavior w:val="content"/>
        </w:behaviors>
        <w:guid w:val="{D76B1B8E-DFA6-46E4-B4A1-A3D5643D133E}"/>
      </w:docPartPr>
      <w:docPartBody>
        <w:p w:rsidR="00273499" w:rsidRDefault="00DD5C7A">
          <w:r w:rsidRPr="00034146">
            <w:rPr>
              <w:rStyle w:val="PlaceholderText"/>
            </w:rPr>
            <w:t>Total Reviewed</w:t>
          </w:r>
        </w:p>
      </w:docPartBody>
    </w:docPart>
    <w:docPart>
      <w:docPartPr>
        <w:name w:val="92C865AEA74B43F2B919C868FB5F7FA7"/>
        <w:category>
          <w:name w:val="General"/>
          <w:gallery w:val="placeholder"/>
        </w:category>
        <w:types>
          <w:type w:val="bbPlcHdr"/>
        </w:types>
        <w:behaviors>
          <w:behavior w:val="content"/>
        </w:behaviors>
        <w:guid w:val="{997F32B8-F566-4FB9-8884-4F1E5FDDB814}"/>
      </w:docPartPr>
      <w:docPartBody>
        <w:p w:rsidR="00273499" w:rsidRDefault="00DD5C7A">
          <w:r>
            <w:rPr>
              <w:rStyle w:val="PlaceholderText"/>
            </w:rPr>
            <w:t>Enter comments for any deficiencies noted and/or any records where this standard may not be applicable.</w:t>
          </w:r>
        </w:p>
      </w:docPartBody>
    </w:docPart>
    <w:docPart>
      <w:docPartPr>
        <w:name w:val="1B834CCE85F44DAF979E43DC2997B4F5"/>
        <w:category>
          <w:name w:val="General"/>
          <w:gallery w:val="placeholder"/>
        </w:category>
        <w:types>
          <w:type w:val="bbPlcHdr"/>
        </w:types>
        <w:behaviors>
          <w:behavior w:val="content"/>
        </w:behaviors>
        <w:guid w:val="{C187A146-AA0B-43D6-B201-2D5CA6BBCFF8}"/>
      </w:docPartPr>
      <w:docPartBody>
        <w:p w:rsidR="00273499" w:rsidRDefault="00DD5C7A">
          <w:r w:rsidRPr="00697FC3">
            <w:rPr>
              <w:rStyle w:val="PlaceholderText"/>
            </w:rPr>
            <w:t>Click or tap here to enter text.</w:t>
          </w:r>
        </w:p>
      </w:docPartBody>
    </w:docPart>
    <w:docPart>
      <w:docPartPr>
        <w:name w:val="23ACF02C5CCE48A7A0E2EC9942247E43"/>
        <w:category>
          <w:name w:val="General"/>
          <w:gallery w:val="placeholder"/>
        </w:category>
        <w:types>
          <w:type w:val="bbPlcHdr"/>
        </w:types>
        <w:behaviors>
          <w:behavior w:val="content"/>
        </w:behaviors>
        <w:guid w:val="{CD77139C-4ACE-4031-9F6B-AFC650215672}"/>
      </w:docPartPr>
      <w:docPartBody>
        <w:p w:rsidR="00273499" w:rsidRDefault="00DD5C7A">
          <w:r w:rsidRPr="00034146">
            <w:rPr>
              <w:rStyle w:val="PlaceholderText"/>
            </w:rPr>
            <w:t># Deficient</w:t>
          </w:r>
        </w:p>
      </w:docPartBody>
    </w:docPart>
    <w:docPart>
      <w:docPartPr>
        <w:name w:val="8FDF417A27F04150B1776CA222897AB8"/>
        <w:category>
          <w:name w:val="General"/>
          <w:gallery w:val="placeholder"/>
        </w:category>
        <w:types>
          <w:type w:val="bbPlcHdr"/>
        </w:types>
        <w:behaviors>
          <w:behavior w:val="content"/>
        </w:behaviors>
        <w:guid w:val="{E759F3AA-14B8-4159-9534-FAC10B66C790}"/>
      </w:docPartPr>
      <w:docPartBody>
        <w:p w:rsidR="00273499" w:rsidRDefault="00DD5C7A">
          <w:r w:rsidRPr="00034146">
            <w:rPr>
              <w:rStyle w:val="PlaceholderText"/>
            </w:rPr>
            <w:t>Total Reviewed</w:t>
          </w:r>
        </w:p>
      </w:docPartBody>
    </w:docPart>
    <w:docPart>
      <w:docPartPr>
        <w:name w:val="11573B9A90F54DB39995216146F64AB3"/>
        <w:category>
          <w:name w:val="General"/>
          <w:gallery w:val="placeholder"/>
        </w:category>
        <w:types>
          <w:type w:val="bbPlcHdr"/>
        </w:types>
        <w:behaviors>
          <w:behavior w:val="content"/>
        </w:behaviors>
        <w:guid w:val="{0F1BF173-812A-4E5C-9E04-C458DD28D8C7}"/>
      </w:docPartPr>
      <w:docPartBody>
        <w:p w:rsidR="00273499" w:rsidRDefault="00DD5C7A">
          <w:r>
            <w:rPr>
              <w:rStyle w:val="PlaceholderText"/>
            </w:rPr>
            <w:t>Enter comments for any deficiencies noted and/or any records where this standard may not be applicable.</w:t>
          </w:r>
        </w:p>
      </w:docPartBody>
    </w:docPart>
    <w:docPart>
      <w:docPartPr>
        <w:name w:val="627B3EFD8F8B4A4B981D15316674D38A"/>
        <w:category>
          <w:name w:val="General"/>
          <w:gallery w:val="placeholder"/>
        </w:category>
        <w:types>
          <w:type w:val="bbPlcHdr"/>
        </w:types>
        <w:behaviors>
          <w:behavior w:val="content"/>
        </w:behaviors>
        <w:guid w:val="{996F8FFC-4CB1-4886-ADF8-3448A6137A6A}"/>
      </w:docPartPr>
      <w:docPartBody>
        <w:p w:rsidR="00273499" w:rsidRDefault="00DD5C7A">
          <w:r w:rsidRPr="00697FC3">
            <w:rPr>
              <w:rStyle w:val="PlaceholderText"/>
            </w:rPr>
            <w:t>Click or tap here to enter text.</w:t>
          </w:r>
        </w:p>
      </w:docPartBody>
    </w:docPart>
    <w:docPart>
      <w:docPartPr>
        <w:name w:val="0699AF7EF9CB41498B86DD084C649B73"/>
        <w:category>
          <w:name w:val="General"/>
          <w:gallery w:val="placeholder"/>
        </w:category>
        <w:types>
          <w:type w:val="bbPlcHdr"/>
        </w:types>
        <w:behaviors>
          <w:behavior w:val="content"/>
        </w:behaviors>
        <w:guid w:val="{DDF3B990-BF47-4165-BFE7-AB5DA77A28D8}"/>
      </w:docPartPr>
      <w:docPartBody>
        <w:p w:rsidR="00273499" w:rsidRDefault="00DD5C7A">
          <w:r w:rsidRPr="00034146">
            <w:rPr>
              <w:rStyle w:val="PlaceholderText"/>
            </w:rPr>
            <w:t># Deficient</w:t>
          </w:r>
        </w:p>
      </w:docPartBody>
    </w:docPart>
    <w:docPart>
      <w:docPartPr>
        <w:name w:val="B56A9C382B834AE7A5373A87FF21BA78"/>
        <w:category>
          <w:name w:val="General"/>
          <w:gallery w:val="placeholder"/>
        </w:category>
        <w:types>
          <w:type w:val="bbPlcHdr"/>
        </w:types>
        <w:behaviors>
          <w:behavior w:val="content"/>
        </w:behaviors>
        <w:guid w:val="{99E4D2A1-7E14-46D7-A0A7-DDF781C3F8BD}"/>
      </w:docPartPr>
      <w:docPartBody>
        <w:p w:rsidR="00273499" w:rsidRDefault="00DD5C7A">
          <w:r w:rsidRPr="00034146">
            <w:rPr>
              <w:rStyle w:val="PlaceholderText"/>
            </w:rPr>
            <w:t>Total Reviewed</w:t>
          </w:r>
        </w:p>
      </w:docPartBody>
    </w:docPart>
    <w:docPart>
      <w:docPartPr>
        <w:name w:val="8CA8A2C53C1D4A87B08026B007D8E93C"/>
        <w:category>
          <w:name w:val="General"/>
          <w:gallery w:val="placeholder"/>
        </w:category>
        <w:types>
          <w:type w:val="bbPlcHdr"/>
        </w:types>
        <w:behaviors>
          <w:behavior w:val="content"/>
        </w:behaviors>
        <w:guid w:val="{E67FE4A6-D36C-4EE1-8762-4E3344E5C593}"/>
      </w:docPartPr>
      <w:docPartBody>
        <w:p w:rsidR="00273499" w:rsidRDefault="00DD5C7A">
          <w:r>
            <w:rPr>
              <w:rStyle w:val="PlaceholderText"/>
            </w:rPr>
            <w:t>Enter comments for any deficiencies noted and/or any records where this standard may not be applicable.</w:t>
          </w:r>
        </w:p>
      </w:docPartBody>
    </w:docPart>
    <w:docPart>
      <w:docPartPr>
        <w:name w:val="8287E96C207648C7BB29CE8B64D88358"/>
        <w:category>
          <w:name w:val="General"/>
          <w:gallery w:val="placeholder"/>
        </w:category>
        <w:types>
          <w:type w:val="bbPlcHdr"/>
        </w:types>
        <w:behaviors>
          <w:behavior w:val="content"/>
        </w:behaviors>
        <w:guid w:val="{1ADB37DA-4F23-4B32-8018-1DBEBB0010B1}"/>
      </w:docPartPr>
      <w:docPartBody>
        <w:p w:rsidR="00273499" w:rsidRDefault="00DD5C7A">
          <w:r>
            <w:rPr>
              <w:rFonts w:cstheme="minorHAnsi"/>
              <w:b/>
              <w:bCs/>
            </w:rPr>
            <w:t>Ini</w:t>
          </w:r>
        </w:p>
      </w:docPartBody>
    </w:docPart>
    <w:docPart>
      <w:docPartPr>
        <w:name w:val="5F7418CB31C34A7C8774D6F7F42826C2"/>
        <w:category>
          <w:name w:val="General"/>
          <w:gallery w:val="placeholder"/>
        </w:category>
        <w:types>
          <w:type w:val="bbPlcHdr"/>
        </w:types>
        <w:behaviors>
          <w:behavior w:val="content"/>
        </w:behaviors>
        <w:guid w:val="{5E4C7836-BD6E-4557-A300-5A821562AA07}"/>
      </w:docPartPr>
      <w:docPartBody>
        <w:p w:rsidR="00273499" w:rsidRDefault="00DD5C7A">
          <w:r>
            <w:rPr>
              <w:rFonts w:cstheme="minorHAnsi"/>
              <w:b/>
              <w:bCs/>
            </w:rPr>
            <w:t>Ini</w:t>
          </w:r>
        </w:p>
      </w:docPartBody>
    </w:docPart>
    <w:docPart>
      <w:docPartPr>
        <w:name w:val="1B53803B6B7540C1A10C1F4588F04CF9"/>
        <w:category>
          <w:name w:val="General"/>
          <w:gallery w:val="placeholder"/>
        </w:category>
        <w:types>
          <w:type w:val="bbPlcHdr"/>
        </w:types>
        <w:behaviors>
          <w:behavior w:val="content"/>
        </w:behaviors>
        <w:guid w:val="{A3876EE1-3059-41E1-8A1C-623F6363A7C6}"/>
      </w:docPartPr>
      <w:docPartBody>
        <w:p w:rsidR="00273499" w:rsidRDefault="00DD5C7A">
          <w:r>
            <w:rPr>
              <w:rFonts w:cstheme="minorHAnsi"/>
              <w:b/>
              <w:bCs/>
            </w:rPr>
            <w:t>Ini</w:t>
          </w:r>
        </w:p>
      </w:docPartBody>
    </w:docPart>
    <w:docPart>
      <w:docPartPr>
        <w:name w:val="510558F54922401791F82704EBD3FC4B"/>
        <w:category>
          <w:name w:val="General"/>
          <w:gallery w:val="placeholder"/>
        </w:category>
        <w:types>
          <w:type w:val="bbPlcHdr"/>
        </w:types>
        <w:behaviors>
          <w:behavior w:val="content"/>
        </w:behaviors>
        <w:guid w:val="{981A1CB4-3063-4668-B16E-38616E7AA281}"/>
      </w:docPartPr>
      <w:docPartBody>
        <w:p w:rsidR="00273499" w:rsidRDefault="00DD5C7A">
          <w:r>
            <w:rPr>
              <w:rFonts w:cstheme="minorHAnsi"/>
              <w:b/>
              <w:bCs/>
            </w:rPr>
            <w:t>Ini</w:t>
          </w:r>
        </w:p>
      </w:docPartBody>
    </w:docPart>
    <w:docPart>
      <w:docPartPr>
        <w:name w:val="067D988775214F37A7FFBCAB8741AD7B"/>
        <w:category>
          <w:name w:val="General"/>
          <w:gallery w:val="placeholder"/>
        </w:category>
        <w:types>
          <w:type w:val="bbPlcHdr"/>
        </w:types>
        <w:behaviors>
          <w:behavior w:val="content"/>
        </w:behaviors>
        <w:guid w:val="{CE3B500E-69C7-406F-BF1F-FA8A243A0A29}"/>
      </w:docPartPr>
      <w:docPartBody>
        <w:p w:rsidR="00273499" w:rsidRDefault="00DD5C7A">
          <w:r>
            <w:rPr>
              <w:rFonts w:cstheme="minorHAnsi"/>
              <w:b/>
              <w:bCs/>
            </w:rPr>
            <w:t>Ini</w:t>
          </w:r>
        </w:p>
      </w:docPartBody>
    </w:docPart>
    <w:docPart>
      <w:docPartPr>
        <w:name w:val="3A5FCBA0546749748FED780406493F27"/>
        <w:category>
          <w:name w:val="General"/>
          <w:gallery w:val="placeholder"/>
        </w:category>
        <w:types>
          <w:type w:val="bbPlcHdr"/>
        </w:types>
        <w:behaviors>
          <w:behavior w:val="content"/>
        </w:behaviors>
        <w:guid w:val="{DA035AA3-EFAA-497A-8E64-DB25C404CCFA}"/>
      </w:docPartPr>
      <w:docPartBody>
        <w:p w:rsidR="00273499" w:rsidRDefault="00DD5C7A">
          <w:r>
            <w:rPr>
              <w:rFonts w:cstheme="minorHAnsi"/>
              <w:b/>
              <w:bCs/>
            </w:rPr>
            <w:t>Ini</w:t>
          </w:r>
        </w:p>
      </w:docPartBody>
    </w:docPart>
    <w:docPart>
      <w:docPartPr>
        <w:name w:val="05BBC4B984FA4B2EB8E92581F9B16F51"/>
        <w:category>
          <w:name w:val="General"/>
          <w:gallery w:val="placeholder"/>
        </w:category>
        <w:types>
          <w:type w:val="bbPlcHdr"/>
        </w:types>
        <w:behaviors>
          <w:behavior w:val="content"/>
        </w:behaviors>
        <w:guid w:val="{30E67D71-5210-455C-AD4E-7EDA12D1D45B}"/>
      </w:docPartPr>
      <w:docPartBody>
        <w:p w:rsidR="00273499" w:rsidRDefault="00DD5C7A">
          <w:r>
            <w:rPr>
              <w:rFonts w:cstheme="minorHAnsi"/>
              <w:b/>
              <w:bCs/>
            </w:rPr>
            <w:t>Ini</w:t>
          </w:r>
        </w:p>
      </w:docPartBody>
    </w:docPart>
    <w:docPart>
      <w:docPartPr>
        <w:name w:val="F521DB8F536A45E88F7E465B4A53DDBD"/>
        <w:category>
          <w:name w:val="General"/>
          <w:gallery w:val="placeholder"/>
        </w:category>
        <w:types>
          <w:type w:val="bbPlcHdr"/>
        </w:types>
        <w:behaviors>
          <w:behavior w:val="content"/>
        </w:behaviors>
        <w:guid w:val="{9C647AC5-ACBE-4B32-801A-5F398C43E5E3}"/>
      </w:docPartPr>
      <w:docPartBody>
        <w:p w:rsidR="00273499" w:rsidRDefault="00DD5C7A">
          <w:r>
            <w:rPr>
              <w:rFonts w:cstheme="minorHAnsi"/>
              <w:b/>
              <w:bCs/>
            </w:rPr>
            <w:t>Ini</w:t>
          </w:r>
        </w:p>
      </w:docPartBody>
    </w:docPart>
    <w:docPart>
      <w:docPartPr>
        <w:name w:val="59BAA5F967EB41F4AE2E8B7F7F0DA52B"/>
        <w:category>
          <w:name w:val="General"/>
          <w:gallery w:val="placeholder"/>
        </w:category>
        <w:types>
          <w:type w:val="bbPlcHdr"/>
        </w:types>
        <w:behaviors>
          <w:behavior w:val="content"/>
        </w:behaviors>
        <w:guid w:val="{A2DA5068-9836-4EA9-BC14-8199C4455DD6}"/>
      </w:docPartPr>
      <w:docPartBody>
        <w:p w:rsidR="00273499" w:rsidRDefault="00DD5C7A">
          <w:r>
            <w:rPr>
              <w:rFonts w:cstheme="minorHAnsi"/>
              <w:b/>
              <w:bCs/>
            </w:rPr>
            <w:t>Ini</w:t>
          </w:r>
        </w:p>
      </w:docPartBody>
    </w:docPart>
    <w:docPart>
      <w:docPartPr>
        <w:name w:val="6F138DEBEB3C44F28B52F6F002392779"/>
        <w:category>
          <w:name w:val="General"/>
          <w:gallery w:val="placeholder"/>
        </w:category>
        <w:types>
          <w:type w:val="bbPlcHdr"/>
        </w:types>
        <w:behaviors>
          <w:behavior w:val="content"/>
        </w:behaviors>
        <w:guid w:val="{81172C65-CFA7-4643-855A-91CA957FC0DB}"/>
      </w:docPartPr>
      <w:docPartBody>
        <w:p w:rsidR="00273499" w:rsidRDefault="00DD5C7A">
          <w:r>
            <w:rPr>
              <w:rFonts w:cstheme="minorHAnsi"/>
              <w:b/>
              <w:bCs/>
            </w:rPr>
            <w:t>Ini</w:t>
          </w:r>
        </w:p>
      </w:docPartBody>
    </w:docPart>
    <w:docPart>
      <w:docPartPr>
        <w:name w:val="654C497E99FA47E3BCFAE7AFB965523B"/>
        <w:category>
          <w:name w:val="General"/>
          <w:gallery w:val="placeholder"/>
        </w:category>
        <w:types>
          <w:type w:val="bbPlcHdr"/>
        </w:types>
        <w:behaviors>
          <w:behavior w:val="content"/>
        </w:behaviors>
        <w:guid w:val="{BD62117B-7E74-4B2F-AD80-A9F8992ACD55}"/>
      </w:docPartPr>
      <w:docPartBody>
        <w:p w:rsidR="00273499" w:rsidRDefault="00DD5C7A">
          <w:r>
            <w:rPr>
              <w:rFonts w:cstheme="minorHAnsi"/>
              <w:b/>
              <w:bCs/>
            </w:rPr>
            <w:t>Ini</w:t>
          </w:r>
        </w:p>
      </w:docPartBody>
    </w:docPart>
    <w:docPart>
      <w:docPartPr>
        <w:name w:val="3FE43BC02EDE4DD5BCFD14878F185962"/>
        <w:category>
          <w:name w:val="General"/>
          <w:gallery w:val="placeholder"/>
        </w:category>
        <w:types>
          <w:type w:val="bbPlcHdr"/>
        </w:types>
        <w:behaviors>
          <w:behavior w:val="content"/>
        </w:behaviors>
        <w:guid w:val="{107CA53B-F73C-4B16-BC0F-2BE53BAABD2F}"/>
      </w:docPartPr>
      <w:docPartBody>
        <w:p w:rsidR="00273499" w:rsidRDefault="00DD5C7A">
          <w:r>
            <w:rPr>
              <w:rFonts w:cstheme="minorHAnsi"/>
              <w:b/>
              <w:bCs/>
            </w:rPr>
            <w:t>Ini</w:t>
          </w:r>
        </w:p>
      </w:docPartBody>
    </w:docPart>
    <w:docPart>
      <w:docPartPr>
        <w:name w:val="0D6AFA80AF364F5F8BC04D885CD06857"/>
        <w:category>
          <w:name w:val="General"/>
          <w:gallery w:val="placeholder"/>
        </w:category>
        <w:types>
          <w:type w:val="bbPlcHdr"/>
        </w:types>
        <w:behaviors>
          <w:behavior w:val="content"/>
        </w:behaviors>
        <w:guid w:val="{73980EEC-4E5F-4C67-9B34-50550F8CEF4A}"/>
      </w:docPartPr>
      <w:docPartBody>
        <w:p w:rsidR="00273499" w:rsidRDefault="00DD5C7A">
          <w:r>
            <w:rPr>
              <w:rFonts w:cstheme="minorHAnsi"/>
              <w:b/>
              <w:bCs/>
            </w:rPr>
            <w:t>Ini</w:t>
          </w:r>
        </w:p>
      </w:docPartBody>
    </w:docPart>
    <w:docPart>
      <w:docPartPr>
        <w:name w:val="B6583BF254FA4EABB12093D0552EA7D4"/>
        <w:category>
          <w:name w:val="General"/>
          <w:gallery w:val="placeholder"/>
        </w:category>
        <w:types>
          <w:type w:val="bbPlcHdr"/>
        </w:types>
        <w:behaviors>
          <w:behavior w:val="content"/>
        </w:behaviors>
        <w:guid w:val="{E18B3C76-C0E1-4159-AA7D-293332A88CDC}"/>
      </w:docPartPr>
      <w:docPartBody>
        <w:p w:rsidR="00273499" w:rsidRDefault="00DD5C7A">
          <w:r>
            <w:rPr>
              <w:rFonts w:cstheme="minorHAnsi"/>
              <w:b/>
              <w:bCs/>
            </w:rPr>
            <w:t>Ini</w:t>
          </w:r>
        </w:p>
      </w:docPartBody>
    </w:docPart>
    <w:docPart>
      <w:docPartPr>
        <w:name w:val="A4F4DD92A2744BCAB996D8D2927FB1AE"/>
        <w:category>
          <w:name w:val="General"/>
          <w:gallery w:val="placeholder"/>
        </w:category>
        <w:types>
          <w:type w:val="bbPlcHdr"/>
        </w:types>
        <w:behaviors>
          <w:behavior w:val="content"/>
        </w:behaviors>
        <w:guid w:val="{BA584C59-1F6F-4561-B9C3-FD76E998B7B8}"/>
      </w:docPartPr>
      <w:docPartBody>
        <w:p w:rsidR="00273499" w:rsidRDefault="00DD5C7A">
          <w:r>
            <w:rPr>
              <w:rFonts w:cstheme="minorHAnsi"/>
              <w:b/>
              <w:bCs/>
            </w:rPr>
            <w:t>Ini</w:t>
          </w:r>
        </w:p>
      </w:docPartBody>
    </w:docPart>
    <w:docPart>
      <w:docPartPr>
        <w:name w:val="86AF5DABA7C14C88BE646238B8596B0F"/>
        <w:category>
          <w:name w:val="General"/>
          <w:gallery w:val="placeholder"/>
        </w:category>
        <w:types>
          <w:type w:val="bbPlcHdr"/>
        </w:types>
        <w:behaviors>
          <w:behavior w:val="content"/>
        </w:behaviors>
        <w:guid w:val="{07CDDD2E-2A9A-4140-B70B-42727700A7F0}"/>
      </w:docPartPr>
      <w:docPartBody>
        <w:p w:rsidR="00273499" w:rsidRDefault="00DD5C7A">
          <w:r>
            <w:rPr>
              <w:rFonts w:cstheme="minorHAnsi"/>
              <w:b/>
              <w:bCs/>
            </w:rPr>
            <w:t>Ini</w:t>
          </w:r>
        </w:p>
      </w:docPartBody>
    </w:docPart>
    <w:docPart>
      <w:docPartPr>
        <w:name w:val="6E19E3FF6DCB4FE6B5E6D309F964CC0E"/>
        <w:category>
          <w:name w:val="General"/>
          <w:gallery w:val="placeholder"/>
        </w:category>
        <w:types>
          <w:type w:val="bbPlcHdr"/>
        </w:types>
        <w:behaviors>
          <w:behavior w:val="content"/>
        </w:behaviors>
        <w:guid w:val="{7D881BB3-EF31-48AB-880B-C6179D19603B}"/>
      </w:docPartPr>
      <w:docPartBody>
        <w:p w:rsidR="00273499" w:rsidRDefault="00DD5C7A">
          <w:r>
            <w:rPr>
              <w:rFonts w:cstheme="minorHAnsi"/>
              <w:b/>
              <w:bCs/>
            </w:rPr>
            <w:t>Ini</w:t>
          </w:r>
        </w:p>
      </w:docPartBody>
    </w:docPart>
    <w:docPart>
      <w:docPartPr>
        <w:name w:val="8D616EC23EBE43BDBE1B1FC1A68C16E3"/>
        <w:category>
          <w:name w:val="General"/>
          <w:gallery w:val="placeholder"/>
        </w:category>
        <w:types>
          <w:type w:val="bbPlcHdr"/>
        </w:types>
        <w:behaviors>
          <w:behavior w:val="content"/>
        </w:behaviors>
        <w:guid w:val="{381D1553-E298-4439-8B77-0D34509624D9}"/>
      </w:docPartPr>
      <w:docPartBody>
        <w:p w:rsidR="00273499" w:rsidRDefault="00DD5C7A">
          <w:r>
            <w:rPr>
              <w:rFonts w:cstheme="minorHAnsi"/>
              <w:b/>
              <w:bCs/>
            </w:rPr>
            <w:t>Ini</w:t>
          </w:r>
        </w:p>
      </w:docPartBody>
    </w:docPart>
    <w:docPart>
      <w:docPartPr>
        <w:name w:val="DB79946FC9044C4A8DE7FC4242B30668"/>
        <w:category>
          <w:name w:val="General"/>
          <w:gallery w:val="placeholder"/>
        </w:category>
        <w:types>
          <w:type w:val="bbPlcHdr"/>
        </w:types>
        <w:behaviors>
          <w:behavior w:val="content"/>
        </w:behaviors>
        <w:guid w:val="{F2BFA086-6F9B-4856-B139-EE5DEB9995C0}"/>
      </w:docPartPr>
      <w:docPartBody>
        <w:p w:rsidR="00273499" w:rsidRDefault="00DD5C7A">
          <w:r>
            <w:rPr>
              <w:rFonts w:cstheme="minorHAnsi"/>
              <w:b/>
              <w:bCs/>
            </w:rPr>
            <w:t>Ini</w:t>
          </w:r>
        </w:p>
      </w:docPartBody>
    </w:docPart>
    <w:docPart>
      <w:docPartPr>
        <w:name w:val="3278B7A35C5847EDA777B9EB1A35D5D2"/>
        <w:category>
          <w:name w:val="General"/>
          <w:gallery w:val="placeholder"/>
        </w:category>
        <w:types>
          <w:type w:val="bbPlcHdr"/>
        </w:types>
        <w:behaviors>
          <w:behavior w:val="content"/>
        </w:behaviors>
        <w:guid w:val="{28DA39B5-C360-4B76-9C4A-CE22391A1A3A}"/>
      </w:docPartPr>
      <w:docPartBody>
        <w:p w:rsidR="00273499" w:rsidRDefault="00DD5C7A">
          <w:r>
            <w:rPr>
              <w:rFonts w:cstheme="minorHAnsi"/>
              <w:b/>
              <w:bCs/>
            </w:rPr>
            <w:t>Ini</w:t>
          </w:r>
        </w:p>
      </w:docPartBody>
    </w:docPart>
    <w:docPart>
      <w:docPartPr>
        <w:name w:val="134E163476C34A57B60CA64A7DCD2C8C"/>
        <w:category>
          <w:name w:val="General"/>
          <w:gallery w:val="placeholder"/>
        </w:category>
        <w:types>
          <w:type w:val="bbPlcHdr"/>
        </w:types>
        <w:behaviors>
          <w:behavior w:val="content"/>
        </w:behaviors>
        <w:guid w:val="{9A36D178-1DF6-49EF-BDB4-BE4CB7A36957}"/>
      </w:docPartPr>
      <w:docPartBody>
        <w:p w:rsidR="00273499" w:rsidRDefault="00DD5C7A">
          <w:r>
            <w:rPr>
              <w:rStyle w:val="PlaceholderText"/>
            </w:rPr>
            <w:t>Enter #</w:t>
          </w:r>
        </w:p>
      </w:docPartBody>
    </w:docPart>
    <w:docPart>
      <w:docPartPr>
        <w:name w:val="48F9DB34E8374743A6ECD9DC746A37E0"/>
        <w:category>
          <w:name w:val="General"/>
          <w:gallery w:val="placeholder"/>
        </w:category>
        <w:types>
          <w:type w:val="bbPlcHdr"/>
        </w:types>
        <w:behaviors>
          <w:behavior w:val="content"/>
        </w:behaviors>
        <w:guid w:val="{156775D2-32C1-48C8-868E-103860977F4F}"/>
      </w:docPartPr>
      <w:docPartBody>
        <w:p w:rsidR="00273499" w:rsidRDefault="00DD5C7A">
          <w:r>
            <w:rPr>
              <w:rStyle w:val="PlaceholderText"/>
            </w:rPr>
            <w:t>Enter #</w:t>
          </w:r>
        </w:p>
      </w:docPartBody>
    </w:docPart>
    <w:docPart>
      <w:docPartPr>
        <w:name w:val="B9C06FDE62D94D8F8696867EA4EBAB39"/>
        <w:category>
          <w:name w:val="General"/>
          <w:gallery w:val="placeholder"/>
        </w:category>
        <w:types>
          <w:type w:val="bbPlcHdr"/>
        </w:types>
        <w:behaviors>
          <w:behavior w:val="content"/>
        </w:behaviors>
        <w:guid w:val="{3DAEE925-27B5-44A2-B95A-475890BA7FE6}"/>
      </w:docPartPr>
      <w:docPartBody>
        <w:p w:rsidR="00273499" w:rsidRDefault="00DD5C7A">
          <w:r>
            <w:rPr>
              <w:rStyle w:val="PlaceholderText"/>
            </w:rPr>
            <w:t>Enter #</w:t>
          </w:r>
        </w:p>
      </w:docPartBody>
    </w:docPart>
    <w:docPart>
      <w:docPartPr>
        <w:name w:val="2F03D00C0DC14D87B2475A435F557DC6"/>
        <w:category>
          <w:name w:val="General"/>
          <w:gallery w:val="placeholder"/>
        </w:category>
        <w:types>
          <w:type w:val="bbPlcHdr"/>
        </w:types>
        <w:behaviors>
          <w:behavior w:val="content"/>
        </w:behaviors>
        <w:guid w:val="{5D879785-8C4B-42E6-8217-C1FC45769F84}"/>
      </w:docPartPr>
      <w:docPartBody>
        <w:p w:rsidR="00273499" w:rsidRDefault="00DD5C7A">
          <w:r>
            <w:rPr>
              <w:rStyle w:val="PlaceholderText"/>
            </w:rPr>
            <w:t>Enter #</w:t>
          </w:r>
        </w:p>
      </w:docPartBody>
    </w:docPart>
    <w:docPart>
      <w:docPartPr>
        <w:name w:val="A3C562CB11964C958EC51AB24D7F5B00"/>
        <w:category>
          <w:name w:val="General"/>
          <w:gallery w:val="placeholder"/>
        </w:category>
        <w:types>
          <w:type w:val="bbPlcHdr"/>
        </w:types>
        <w:behaviors>
          <w:behavior w:val="content"/>
        </w:behaviors>
        <w:guid w:val="{B0BBF713-A0B7-41F0-BDC3-3FAADB3AE24E}"/>
      </w:docPartPr>
      <w:docPartBody>
        <w:p w:rsidR="00273499" w:rsidRDefault="00DD5C7A">
          <w:r>
            <w:rPr>
              <w:rStyle w:val="PlaceholderText"/>
            </w:rPr>
            <w:t>Other</w:t>
          </w:r>
        </w:p>
      </w:docPartBody>
    </w:docPart>
    <w:docPart>
      <w:docPartPr>
        <w:name w:val="5781986A2AE64462A0A18FE65AFC02A2"/>
        <w:category>
          <w:name w:val="General"/>
          <w:gallery w:val="placeholder"/>
        </w:category>
        <w:types>
          <w:type w:val="bbPlcHdr"/>
        </w:types>
        <w:behaviors>
          <w:behavior w:val="content"/>
        </w:behaviors>
        <w:guid w:val="{AC18F7F3-F4A0-4A20-BAB6-C2DFB5FA7D23}"/>
      </w:docPartPr>
      <w:docPartBody>
        <w:p w:rsidR="00273499" w:rsidRDefault="00DD5C7A">
          <w:r>
            <w:rPr>
              <w:rStyle w:val="PlaceholderText"/>
            </w:rPr>
            <w:t>Enter #</w:t>
          </w:r>
        </w:p>
      </w:docPartBody>
    </w:docPart>
    <w:docPart>
      <w:docPartPr>
        <w:name w:val="FFC2A50FA6DA4F34A009DEE7BCCA3A42"/>
        <w:category>
          <w:name w:val="General"/>
          <w:gallery w:val="placeholder"/>
        </w:category>
        <w:types>
          <w:type w:val="bbPlcHdr"/>
        </w:types>
        <w:behaviors>
          <w:behavior w:val="content"/>
        </w:behaviors>
        <w:guid w:val="{9FFA0FA8-47F7-4EDB-8AC2-BBEEF14498B3}"/>
      </w:docPartPr>
      <w:docPartBody>
        <w:p w:rsidR="0036074E" w:rsidRDefault="00A246C5" w:rsidP="00A246C5">
          <w:pPr>
            <w:pStyle w:val="FFC2A50FA6DA4F34A009DEE7BCCA3A42"/>
          </w:pPr>
          <w:r w:rsidRPr="0084305D">
            <w:rPr>
              <w:rFonts w:cstheme="minorHAnsi"/>
            </w:rPr>
            <w:t>Enter observations of non-compliance, comments or notes here.</w:t>
          </w:r>
        </w:p>
      </w:docPartBody>
    </w:docPart>
    <w:docPart>
      <w:docPartPr>
        <w:name w:val="2CD11FB4CB8347E9816621C06DB1874C"/>
        <w:category>
          <w:name w:val="General"/>
          <w:gallery w:val="placeholder"/>
        </w:category>
        <w:types>
          <w:type w:val="bbPlcHdr"/>
        </w:types>
        <w:behaviors>
          <w:behavior w:val="content"/>
        </w:behaviors>
        <w:guid w:val="{28B4AB9D-AE4A-4A9C-9A19-B6CFC87391B5}"/>
      </w:docPartPr>
      <w:docPartBody>
        <w:p w:rsidR="0036074E" w:rsidRDefault="00A246C5" w:rsidP="00A246C5">
          <w:pPr>
            <w:pStyle w:val="2CD11FB4CB8347E9816621C06DB1874C"/>
          </w:pPr>
          <w:r w:rsidRPr="0084305D">
            <w:rPr>
              <w:rFonts w:cstheme="minorHAnsi"/>
            </w:rPr>
            <w:t>Enter observations of non-compliance, comments or notes here.</w:t>
          </w:r>
        </w:p>
      </w:docPartBody>
    </w:docPart>
    <w:docPart>
      <w:docPartPr>
        <w:name w:val="E353B7EA79A246A4B7E14A4F5F82FEAC"/>
        <w:category>
          <w:name w:val="General"/>
          <w:gallery w:val="placeholder"/>
        </w:category>
        <w:types>
          <w:type w:val="bbPlcHdr"/>
        </w:types>
        <w:behaviors>
          <w:behavior w:val="content"/>
        </w:behaviors>
        <w:guid w:val="{46542A5D-2613-4657-A20C-277BF0391F93}"/>
      </w:docPartPr>
      <w:docPartBody>
        <w:p w:rsidR="0036074E" w:rsidRDefault="00A246C5" w:rsidP="00A246C5">
          <w:pPr>
            <w:pStyle w:val="E353B7EA79A246A4B7E14A4F5F82FEAC"/>
          </w:pPr>
          <w:r w:rsidRPr="0084305D">
            <w:rPr>
              <w:rFonts w:cstheme="minorHAnsi"/>
            </w:rPr>
            <w:t>Enter observations of non-compliance, comments or notes here.</w:t>
          </w:r>
        </w:p>
      </w:docPartBody>
    </w:docPart>
    <w:docPart>
      <w:docPartPr>
        <w:name w:val="FDC505F4DCE746599D2B185F09E73E66"/>
        <w:category>
          <w:name w:val="General"/>
          <w:gallery w:val="placeholder"/>
        </w:category>
        <w:types>
          <w:type w:val="bbPlcHdr"/>
        </w:types>
        <w:behaviors>
          <w:behavior w:val="content"/>
        </w:behaviors>
        <w:guid w:val="{8419842C-33EE-4B07-BAE8-B32A4ABCDD61}"/>
      </w:docPartPr>
      <w:docPartBody>
        <w:p w:rsidR="0036074E" w:rsidRDefault="00A246C5" w:rsidP="00A246C5">
          <w:pPr>
            <w:pStyle w:val="FDC505F4DCE746599D2B185F09E73E66"/>
          </w:pPr>
          <w:r>
            <w:rPr>
              <w:rFonts w:cstheme="minorHAnsi"/>
            </w:rPr>
            <w:t>Enter observations of non-compliance, comments or notes here.</w:t>
          </w:r>
        </w:p>
      </w:docPartBody>
    </w:docPart>
    <w:docPart>
      <w:docPartPr>
        <w:name w:val="3CBDA0330FF840C7AD0D8F42CF417F29"/>
        <w:category>
          <w:name w:val="General"/>
          <w:gallery w:val="placeholder"/>
        </w:category>
        <w:types>
          <w:type w:val="bbPlcHdr"/>
        </w:types>
        <w:behaviors>
          <w:behavior w:val="content"/>
        </w:behaviors>
        <w:guid w:val="{64900EE3-A386-41EB-B592-B00E92AC26DA}"/>
      </w:docPartPr>
      <w:docPartBody>
        <w:p w:rsidR="0036074E" w:rsidRDefault="00A246C5" w:rsidP="00A246C5">
          <w:pPr>
            <w:pStyle w:val="3CBDA0330FF840C7AD0D8F42CF417F29"/>
          </w:pPr>
          <w:r w:rsidRPr="0084305D">
            <w:rPr>
              <w:rFonts w:cstheme="minorHAnsi"/>
            </w:rPr>
            <w:t>Enter observations of non-compliance, comments or notes here.</w:t>
          </w:r>
        </w:p>
      </w:docPartBody>
    </w:docPart>
    <w:docPart>
      <w:docPartPr>
        <w:name w:val="EB09974BC5C245C1988BFD88DE23B460"/>
        <w:category>
          <w:name w:val="General"/>
          <w:gallery w:val="placeholder"/>
        </w:category>
        <w:types>
          <w:type w:val="bbPlcHdr"/>
        </w:types>
        <w:behaviors>
          <w:behavior w:val="content"/>
        </w:behaviors>
        <w:guid w:val="{559F7427-68F2-4186-92B9-C02342BE32A9}"/>
      </w:docPartPr>
      <w:docPartBody>
        <w:p w:rsidR="0036074E" w:rsidRDefault="00A246C5" w:rsidP="00A246C5">
          <w:pPr>
            <w:pStyle w:val="EB09974BC5C245C1988BFD88DE23B460"/>
          </w:pPr>
          <w:r w:rsidRPr="0084305D">
            <w:rPr>
              <w:rFonts w:cstheme="minorHAnsi"/>
            </w:rPr>
            <w:t>Enter observations of non-compliance, comments or notes here.</w:t>
          </w:r>
        </w:p>
      </w:docPartBody>
    </w:docPart>
    <w:docPart>
      <w:docPartPr>
        <w:name w:val="1A6185EA2D7440F8A7003CB1E46E4EE9"/>
        <w:category>
          <w:name w:val="General"/>
          <w:gallery w:val="placeholder"/>
        </w:category>
        <w:types>
          <w:type w:val="bbPlcHdr"/>
        </w:types>
        <w:behaviors>
          <w:behavior w:val="content"/>
        </w:behaviors>
        <w:guid w:val="{1A1C9A7E-9ABD-411A-BCD5-221BADCD304D}"/>
      </w:docPartPr>
      <w:docPartBody>
        <w:p w:rsidR="0036074E" w:rsidRDefault="00A246C5" w:rsidP="00A246C5">
          <w:pPr>
            <w:pStyle w:val="1A6185EA2D7440F8A7003CB1E46E4EE9"/>
          </w:pPr>
          <w:r w:rsidRPr="0084305D">
            <w:rPr>
              <w:rFonts w:cstheme="minorHAnsi"/>
            </w:rPr>
            <w:t>Enter observations of non-compliance, comments or notes here.</w:t>
          </w:r>
        </w:p>
      </w:docPartBody>
    </w:docPart>
    <w:docPart>
      <w:docPartPr>
        <w:name w:val="C9C5E1C98E8447EB89CEB2636974CCB0"/>
        <w:category>
          <w:name w:val="General"/>
          <w:gallery w:val="placeholder"/>
        </w:category>
        <w:types>
          <w:type w:val="bbPlcHdr"/>
        </w:types>
        <w:behaviors>
          <w:behavior w:val="content"/>
        </w:behaviors>
        <w:guid w:val="{D0AADD87-FDE3-4584-81DA-11D73DCE7EDF}"/>
      </w:docPartPr>
      <w:docPartBody>
        <w:p w:rsidR="00DB4156" w:rsidRDefault="0036074E" w:rsidP="0036074E">
          <w:pPr>
            <w:pStyle w:val="C9C5E1C98E8447EB89CEB2636974CCB0"/>
          </w:pPr>
          <w:r>
            <w:rPr>
              <w:rStyle w:val="PlaceholderText"/>
            </w:rPr>
            <w:t># Deficient</w:t>
          </w:r>
        </w:p>
      </w:docPartBody>
    </w:docPart>
    <w:docPart>
      <w:docPartPr>
        <w:name w:val="72B66173591343568BFAA23A61718758"/>
        <w:category>
          <w:name w:val="General"/>
          <w:gallery w:val="placeholder"/>
        </w:category>
        <w:types>
          <w:type w:val="bbPlcHdr"/>
        </w:types>
        <w:behaviors>
          <w:behavior w:val="content"/>
        </w:behaviors>
        <w:guid w:val="{0090E6F2-D4B6-450B-AA74-36081BAD291C}"/>
      </w:docPartPr>
      <w:docPartBody>
        <w:p w:rsidR="00DB4156" w:rsidRDefault="0036074E" w:rsidP="0036074E">
          <w:pPr>
            <w:pStyle w:val="72B66173591343568BFAA23A61718758"/>
          </w:pPr>
          <w:r>
            <w:rPr>
              <w:rStyle w:val="PlaceholderText"/>
            </w:rPr>
            <w:t>Total Reviewed</w:t>
          </w:r>
        </w:p>
      </w:docPartBody>
    </w:docPart>
    <w:docPart>
      <w:docPartPr>
        <w:name w:val="F17FBB24415540EEB7512E7A93618D25"/>
        <w:category>
          <w:name w:val="General"/>
          <w:gallery w:val="placeholder"/>
        </w:category>
        <w:types>
          <w:type w:val="bbPlcHdr"/>
        </w:types>
        <w:behaviors>
          <w:behavior w:val="content"/>
        </w:behaviors>
        <w:guid w:val="{2B9CC8FD-95A3-4657-B06A-484DBAC6857C}"/>
      </w:docPartPr>
      <w:docPartBody>
        <w:p w:rsidR="00DB4156" w:rsidRDefault="0036074E" w:rsidP="0036074E">
          <w:pPr>
            <w:pStyle w:val="F17FBB24415540EEB7512E7A93618D25"/>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81A4E"/>
    <w:rsid w:val="000941A6"/>
    <w:rsid w:val="000D2C41"/>
    <w:rsid w:val="00142E48"/>
    <w:rsid w:val="00182640"/>
    <w:rsid w:val="00190350"/>
    <w:rsid w:val="001C60BA"/>
    <w:rsid w:val="00223835"/>
    <w:rsid w:val="00273499"/>
    <w:rsid w:val="00295191"/>
    <w:rsid w:val="0036074E"/>
    <w:rsid w:val="003655CD"/>
    <w:rsid w:val="00365E13"/>
    <w:rsid w:val="00367782"/>
    <w:rsid w:val="0038029E"/>
    <w:rsid w:val="00400F40"/>
    <w:rsid w:val="00412291"/>
    <w:rsid w:val="004807E8"/>
    <w:rsid w:val="004D2E67"/>
    <w:rsid w:val="004D33EE"/>
    <w:rsid w:val="0053704F"/>
    <w:rsid w:val="005729A7"/>
    <w:rsid w:val="005B2942"/>
    <w:rsid w:val="005E1121"/>
    <w:rsid w:val="005F645B"/>
    <w:rsid w:val="0060745A"/>
    <w:rsid w:val="00625B57"/>
    <w:rsid w:val="00637665"/>
    <w:rsid w:val="00681360"/>
    <w:rsid w:val="006B4660"/>
    <w:rsid w:val="006C5B69"/>
    <w:rsid w:val="006D7ECF"/>
    <w:rsid w:val="00735221"/>
    <w:rsid w:val="007607C1"/>
    <w:rsid w:val="008A6136"/>
    <w:rsid w:val="008E508C"/>
    <w:rsid w:val="0090089E"/>
    <w:rsid w:val="00921892"/>
    <w:rsid w:val="00947CCF"/>
    <w:rsid w:val="00953719"/>
    <w:rsid w:val="00982951"/>
    <w:rsid w:val="009A660F"/>
    <w:rsid w:val="009B7D97"/>
    <w:rsid w:val="009E14C2"/>
    <w:rsid w:val="00A246C5"/>
    <w:rsid w:val="00A37AEF"/>
    <w:rsid w:val="00A401E8"/>
    <w:rsid w:val="00A61AE2"/>
    <w:rsid w:val="00A73E09"/>
    <w:rsid w:val="00AF3EB5"/>
    <w:rsid w:val="00B0755B"/>
    <w:rsid w:val="00B84658"/>
    <w:rsid w:val="00C10597"/>
    <w:rsid w:val="00C23DB2"/>
    <w:rsid w:val="00C954B1"/>
    <w:rsid w:val="00D77610"/>
    <w:rsid w:val="00D93419"/>
    <w:rsid w:val="00DB050F"/>
    <w:rsid w:val="00DB4156"/>
    <w:rsid w:val="00DD1B1F"/>
    <w:rsid w:val="00DD3F14"/>
    <w:rsid w:val="00DD5C7A"/>
    <w:rsid w:val="00E13487"/>
    <w:rsid w:val="00E8084A"/>
    <w:rsid w:val="00E871BE"/>
    <w:rsid w:val="00EB231C"/>
    <w:rsid w:val="00EC31C9"/>
    <w:rsid w:val="00ED0925"/>
    <w:rsid w:val="00EF4668"/>
    <w:rsid w:val="00F11012"/>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074E"/>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3885F26599D44BF48E2EA16FAEEA86C1">
    <w:name w:val="3885F26599D44BF48E2EA16FAEEA86C1"/>
    <w:rsid w:val="0090089E"/>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48CA5844A93F4A9BAC751F49B753F518">
    <w:name w:val="48CA5844A93F4A9BAC751F49B753F518"/>
    <w:rsid w:val="00D77610"/>
  </w:style>
  <w:style w:type="paragraph" w:customStyle="1" w:styleId="FC43EBA2D8254BD8908CF82D2F18254A">
    <w:name w:val="FC43EBA2D8254BD8908CF82D2F18254A"/>
    <w:rsid w:val="00D77610"/>
  </w:style>
  <w:style w:type="paragraph" w:customStyle="1" w:styleId="191DDF010725416994C3662EE0BE2B1D">
    <w:name w:val="191DDF010725416994C3662EE0BE2B1D"/>
    <w:rsid w:val="00D77610"/>
  </w:style>
  <w:style w:type="paragraph" w:customStyle="1" w:styleId="6DF47B64C34846A5A1300D39B44CBF7B">
    <w:name w:val="6DF47B64C34846A5A1300D39B44CBF7B"/>
    <w:rsid w:val="00D77610"/>
  </w:style>
  <w:style w:type="paragraph" w:customStyle="1" w:styleId="9B3B4D1DFED042A99D86CB3ED1EB2748">
    <w:name w:val="9B3B4D1DFED042A99D86CB3ED1EB2748"/>
    <w:rsid w:val="00D77610"/>
  </w:style>
  <w:style w:type="paragraph" w:customStyle="1" w:styleId="DCF38208CBEE40BEB78BDBCD7A96099C">
    <w:name w:val="DCF38208CBEE40BEB78BDBCD7A96099C"/>
    <w:rsid w:val="00D77610"/>
  </w:style>
  <w:style w:type="paragraph" w:customStyle="1" w:styleId="B13CEC4D4CB14B3AB3E0D0AF0FD4EE6D">
    <w:name w:val="B13CEC4D4CB14B3AB3E0D0AF0FD4EE6D"/>
    <w:rsid w:val="00D77610"/>
  </w:style>
  <w:style w:type="paragraph" w:customStyle="1" w:styleId="50CB0FD7EA4A4B4C98343F380D6C4929">
    <w:name w:val="50CB0FD7EA4A4B4C98343F380D6C4929"/>
    <w:rsid w:val="00D77610"/>
  </w:style>
  <w:style w:type="paragraph" w:customStyle="1" w:styleId="FFCC8539EC0A4526BAF60A986B3B0503">
    <w:name w:val="FFCC8539EC0A4526BAF60A986B3B0503"/>
    <w:rsid w:val="00D77610"/>
  </w:style>
  <w:style w:type="paragraph" w:customStyle="1" w:styleId="83A07634F83943D1984131F4FE6623AA">
    <w:name w:val="83A07634F83943D1984131F4FE6623AA"/>
    <w:rsid w:val="00D77610"/>
  </w:style>
  <w:style w:type="paragraph" w:customStyle="1" w:styleId="88B5D4546DBF4D98882ECCA2B2B406A2">
    <w:name w:val="88B5D4546DBF4D98882ECCA2B2B406A2"/>
    <w:rsid w:val="00D77610"/>
  </w:style>
  <w:style w:type="paragraph" w:customStyle="1" w:styleId="5CE89E324C23424E94E83C7ADE41D997">
    <w:name w:val="5CE89E324C23424E94E83C7ADE41D997"/>
    <w:rsid w:val="00D77610"/>
  </w:style>
  <w:style w:type="paragraph" w:customStyle="1" w:styleId="E5459EFC64884556860BA5AC2B9A85F1">
    <w:name w:val="E5459EFC64884556860BA5AC2B9A85F1"/>
    <w:rsid w:val="00D77610"/>
  </w:style>
  <w:style w:type="paragraph" w:customStyle="1" w:styleId="E0ECA94FD6D843FBB178AFE0065F93FD">
    <w:name w:val="E0ECA94FD6D843FBB178AFE0065F93FD"/>
    <w:rsid w:val="00D77610"/>
  </w:style>
  <w:style w:type="paragraph" w:customStyle="1" w:styleId="A1260C434BC5440E8E0C0D869DC26669">
    <w:name w:val="A1260C434BC5440E8E0C0D869DC26669"/>
    <w:rsid w:val="00D77610"/>
  </w:style>
  <w:style w:type="paragraph" w:customStyle="1" w:styleId="D268CB20C7A14832AF910753D63EA571">
    <w:name w:val="D268CB20C7A14832AF910753D63EA571"/>
    <w:rsid w:val="00D77610"/>
  </w:style>
  <w:style w:type="paragraph" w:customStyle="1" w:styleId="393FF45A6D6643D8BBBC42DF85C9ED6E">
    <w:name w:val="393FF45A6D6643D8BBBC42DF85C9ED6E"/>
    <w:rsid w:val="00D77610"/>
  </w:style>
  <w:style w:type="paragraph" w:customStyle="1" w:styleId="82F65F60562F4737B8FE49561B930D5C">
    <w:name w:val="82F65F60562F4737B8FE49561B930D5C"/>
    <w:rsid w:val="00D77610"/>
  </w:style>
  <w:style w:type="paragraph" w:customStyle="1" w:styleId="D245EAB22B3F44EC9D717177B3007289">
    <w:name w:val="D245EAB22B3F44EC9D717177B3007289"/>
    <w:rsid w:val="00D77610"/>
  </w:style>
  <w:style w:type="paragraph" w:customStyle="1" w:styleId="F1C6CB10434441E3922D2697C0FC7CE1">
    <w:name w:val="F1C6CB10434441E3922D2697C0FC7CE1"/>
    <w:rsid w:val="00D77610"/>
  </w:style>
  <w:style w:type="paragraph" w:customStyle="1" w:styleId="A754171B2D8B4C908151D94AC8C165DB">
    <w:name w:val="A754171B2D8B4C908151D94AC8C165DB"/>
    <w:rsid w:val="00D77610"/>
  </w:style>
  <w:style w:type="paragraph" w:customStyle="1" w:styleId="283BB9EC41314C94B52DE019D0355A17">
    <w:name w:val="283BB9EC41314C94B52DE019D0355A17"/>
    <w:rsid w:val="00D77610"/>
  </w:style>
  <w:style w:type="paragraph" w:customStyle="1" w:styleId="2C094A8837DE4DD996E4DA3F03F2B979">
    <w:name w:val="2C094A8837DE4DD996E4DA3F03F2B979"/>
    <w:rsid w:val="00D77610"/>
  </w:style>
  <w:style w:type="paragraph" w:customStyle="1" w:styleId="6B22BED4D2E44EDBA54FA640EBFFE55C">
    <w:name w:val="6B22BED4D2E44EDBA54FA640EBFFE55C"/>
    <w:rsid w:val="00D77610"/>
  </w:style>
  <w:style w:type="paragraph" w:customStyle="1" w:styleId="1ABE8B7A0781457086063DA71C6C4294">
    <w:name w:val="1ABE8B7A0781457086063DA71C6C4294"/>
    <w:rsid w:val="00D77610"/>
  </w:style>
  <w:style w:type="paragraph" w:customStyle="1" w:styleId="A226B11B0FD54814AAFB5AA909F581F8">
    <w:name w:val="A226B11B0FD54814AAFB5AA909F581F8"/>
    <w:rsid w:val="00D77610"/>
  </w:style>
  <w:style w:type="paragraph" w:customStyle="1" w:styleId="814C726FD601410BA319632021B58692">
    <w:name w:val="814C726FD601410BA319632021B58692"/>
    <w:rsid w:val="00D77610"/>
  </w:style>
  <w:style w:type="paragraph" w:customStyle="1" w:styleId="AB5AA2BC1F6C4EB984A848A1F4801281">
    <w:name w:val="AB5AA2BC1F6C4EB984A848A1F4801281"/>
    <w:rsid w:val="00D77610"/>
  </w:style>
  <w:style w:type="paragraph" w:customStyle="1" w:styleId="9506EAF1ECCC4781B06D325A38E433CA">
    <w:name w:val="9506EAF1ECCC4781B06D325A38E433CA"/>
    <w:rsid w:val="00D77610"/>
  </w:style>
  <w:style w:type="paragraph" w:customStyle="1" w:styleId="F41B7C6C99284BA583D802067FEBE3D1">
    <w:name w:val="F41B7C6C99284BA583D802067FEBE3D1"/>
    <w:rsid w:val="00D77610"/>
  </w:style>
  <w:style w:type="paragraph" w:customStyle="1" w:styleId="C437B6800B9D406587BF36FC1A122DB2">
    <w:name w:val="C437B6800B9D406587BF36FC1A122DB2"/>
    <w:rsid w:val="00D77610"/>
  </w:style>
  <w:style w:type="paragraph" w:customStyle="1" w:styleId="0F25EA213E4C4AA8B57C8ECCDF777495">
    <w:name w:val="0F25EA213E4C4AA8B57C8ECCDF777495"/>
    <w:rsid w:val="00D77610"/>
  </w:style>
  <w:style w:type="paragraph" w:customStyle="1" w:styleId="7AFFA47BCE2C434A8E420AEA4CF10E44">
    <w:name w:val="7AFFA47BCE2C434A8E420AEA4CF10E44"/>
    <w:rsid w:val="00D77610"/>
  </w:style>
  <w:style w:type="paragraph" w:customStyle="1" w:styleId="B4CE23C2CAAC49208DD0E0E8894D8BEA">
    <w:name w:val="B4CE23C2CAAC49208DD0E0E8894D8BEA"/>
    <w:rsid w:val="00D77610"/>
  </w:style>
  <w:style w:type="paragraph" w:customStyle="1" w:styleId="713FFF4F11A645FE82F76E3438A8BAC1">
    <w:name w:val="713FFF4F11A645FE82F76E3438A8BAC1"/>
    <w:rsid w:val="00D77610"/>
  </w:style>
  <w:style w:type="paragraph" w:customStyle="1" w:styleId="9B98C368B601457DBC3866620682450E">
    <w:name w:val="9B98C368B601457DBC3866620682450E"/>
    <w:rsid w:val="00D77610"/>
  </w:style>
  <w:style w:type="paragraph" w:customStyle="1" w:styleId="AC7CA574DD0E48E39840681CC16D7BA0">
    <w:name w:val="AC7CA574DD0E48E39840681CC16D7BA0"/>
    <w:rsid w:val="00D77610"/>
  </w:style>
  <w:style w:type="paragraph" w:customStyle="1" w:styleId="40090020965846C78A6005B92C64FD0C">
    <w:name w:val="40090020965846C78A6005B92C64FD0C"/>
    <w:rsid w:val="00D77610"/>
  </w:style>
  <w:style w:type="paragraph" w:customStyle="1" w:styleId="727DA428B8D9471BBD15BC40595980DC">
    <w:name w:val="727DA428B8D9471BBD15BC40595980DC"/>
    <w:rsid w:val="00D77610"/>
  </w:style>
  <w:style w:type="paragraph" w:customStyle="1" w:styleId="1B7B81DD90514B0B92A204700B5FBE81">
    <w:name w:val="1B7B81DD90514B0B92A204700B5FBE81"/>
    <w:rsid w:val="00D77610"/>
  </w:style>
  <w:style w:type="paragraph" w:customStyle="1" w:styleId="7BA3D3DB3685448991600783C078082E">
    <w:name w:val="7BA3D3DB3685448991600783C078082E"/>
    <w:rsid w:val="00D77610"/>
  </w:style>
  <w:style w:type="paragraph" w:customStyle="1" w:styleId="F565BA1543664AC69083B2BF5FF7D2B5">
    <w:name w:val="F565BA1543664AC69083B2BF5FF7D2B5"/>
    <w:rsid w:val="00D77610"/>
  </w:style>
  <w:style w:type="paragraph" w:customStyle="1" w:styleId="250647B878684CB285AFEE8A2B5D04B6">
    <w:name w:val="250647B878684CB285AFEE8A2B5D04B6"/>
    <w:rsid w:val="00D77610"/>
  </w:style>
  <w:style w:type="paragraph" w:customStyle="1" w:styleId="7A90AE8BD42C4807950E59103BA62604">
    <w:name w:val="7A90AE8BD42C4807950E59103BA62604"/>
    <w:rsid w:val="00D77610"/>
  </w:style>
  <w:style w:type="paragraph" w:customStyle="1" w:styleId="FDDE1470404A40D7841735FC575E4983">
    <w:name w:val="FDDE1470404A40D7841735FC575E4983"/>
    <w:rsid w:val="00D77610"/>
  </w:style>
  <w:style w:type="paragraph" w:customStyle="1" w:styleId="D5432E5FD4AD4B5A87169DDAE4A83F9D">
    <w:name w:val="D5432E5FD4AD4B5A87169DDAE4A83F9D"/>
    <w:rsid w:val="00D77610"/>
  </w:style>
  <w:style w:type="paragraph" w:customStyle="1" w:styleId="963FB6AC166E4FC393E9976D35E36C6E">
    <w:name w:val="963FB6AC166E4FC393E9976D35E36C6E"/>
    <w:rsid w:val="00D77610"/>
  </w:style>
  <w:style w:type="paragraph" w:customStyle="1" w:styleId="4B65767227DF48399430CA2EC816281C">
    <w:name w:val="4B65767227DF48399430CA2EC816281C"/>
    <w:rsid w:val="00D77610"/>
  </w:style>
  <w:style w:type="paragraph" w:customStyle="1" w:styleId="56BD0AE6913240CA9D42D434263CF645">
    <w:name w:val="56BD0AE6913240CA9D42D434263CF645"/>
    <w:rsid w:val="00D77610"/>
  </w:style>
  <w:style w:type="paragraph" w:customStyle="1" w:styleId="54522A54D64D4846B77320DB8FD4648C">
    <w:name w:val="54522A54D64D4846B77320DB8FD4648C"/>
    <w:rsid w:val="00D77610"/>
  </w:style>
  <w:style w:type="paragraph" w:customStyle="1" w:styleId="FA57C923900142649BF396078ABC54AF">
    <w:name w:val="FA57C923900142649BF396078ABC54AF"/>
    <w:rsid w:val="00D77610"/>
  </w:style>
  <w:style w:type="paragraph" w:customStyle="1" w:styleId="C368BD5BFEE24186AF26EAFCA5FACA94">
    <w:name w:val="C368BD5BFEE24186AF26EAFCA5FACA94"/>
    <w:rsid w:val="00D77610"/>
  </w:style>
  <w:style w:type="paragraph" w:customStyle="1" w:styleId="CC8CC9DE76F54F30910738A504CB88F2">
    <w:name w:val="CC8CC9DE76F54F30910738A504CB88F2"/>
    <w:rsid w:val="00D77610"/>
  </w:style>
  <w:style w:type="paragraph" w:customStyle="1" w:styleId="FE93F770D0AF42A99D136530CFD927F9">
    <w:name w:val="FE93F770D0AF42A99D136530CFD927F9"/>
    <w:rsid w:val="00D77610"/>
  </w:style>
  <w:style w:type="paragraph" w:customStyle="1" w:styleId="612F83F0EDDB436ABBB1B8B46C64D8BA">
    <w:name w:val="612F83F0EDDB436ABBB1B8B46C64D8BA"/>
    <w:rsid w:val="00D77610"/>
  </w:style>
  <w:style w:type="paragraph" w:customStyle="1" w:styleId="3168EE30EF5E4676BEB6E7B89D534F4E">
    <w:name w:val="3168EE30EF5E4676BEB6E7B89D534F4E"/>
    <w:rsid w:val="00D77610"/>
  </w:style>
  <w:style w:type="paragraph" w:customStyle="1" w:styleId="92EDE00E5DE641C98A445F3E6C2AEBF7">
    <w:name w:val="92EDE00E5DE641C98A445F3E6C2AEBF7"/>
    <w:rsid w:val="00D77610"/>
  </w:style>
  <w:style w:type="paragraph" w:customStyle="1" w:styleId="1474390097A840B288C9CE756C1EC705">
    <w:name w:val="1474390097A840B288C9CE756C1EC705"/>
    <w:rsid w:val="00D77610"/>
  </w:style>
  <w:style w:type="paragraph" w:customStyle="1" w:styleId="7C9DC6EB4D074714ACEE66B4080E64C0">
    <w:name w:val="7C9DC6EB4D074714ACEE66B4080E64C0"/>
    <w:rsid w:val="00D77610"/>
  </w:style>
  <w:style w:type="paragraph" w:customStyle="1" w:styleId="0589685A1DB04EC688A2977429AE0808">
    <w:name w:val="0589685A1DB04EC688A2977429AE0808"/>
    <w:rsid w:val="00D77610"/>
  </w:style>
  <w:style w:type="paragraph" w:customStyle="1" w:styleId="E3C218E6340C4353A64A9462B2CC08A0">
    <w:name w:val="E3C218E6340C4353A64A9462B2CC08A0"/>
    <w:rsid w:val="00D77610"/>
  </w:style>
  <w:style w:type="paragraph" w:customStyle="1" w:styleId="D3320B500F894A1EBD7EED965F90E761">
    <w:name w:val="D3320B500F894A1EBD7EED965F90E761"/>
    <w:rsid w:val="00D77610"/>
  </w:style>
  <w:style w:type="paragraph" w:customStyle="1" w:styleId="415BD8023AFF4346AED56363DFE341F1">
    <w:name w:val="415BD8023AFF4346AED56363DFE341F1"/>
    <w:rsid w:val="00D77610"/>
  </w:style>
  <w:style w:type="paragraph" w:customStyle="1" w:styleId="90F2E4CBDF754F72888AB8B1B2AFB3DE">
    <w:name w:val="90F2E4CBDF754F72888AB8B1B2AFB3DE"/>
    <w:rsid w:val="00D77610"/>
  </w:style>
  <w:style w:type="paragraph" w:customStyle="1" w:styleId="C128428FA55942DD80B7701286EADE22">
    <w:name w:val="C128428FA55942DD80B7701286EADE22"/>
    <w:rsid w:val="00D77610"/>
  </w:style>
  <w:style w:type="paragraph" w:customStyle="1" w:styleId="B58BC0554A3143488E6529D1AEEFFE88">
    <w:name w:val="B58BC0554A3143488E6529D1AEEFFE88"/>
    <w:rsid w:val="00D77610"/>
  </w:style>
  <w:style w:type="paragraph" w:customStyle="1" w:styleId="FDB97D47919A4821B89D66EA4F0EDCDC">
    <w:name w:val="FDB97D47919A4821B89D66EA4F0EDCDC"/>
    <w:rsid w:val="00D77610"/>
  </w:style>
  <w:style w:type="paragraph" w:customStyle="1" w:styleId="9C4C342931B04C509EDCC3B6A63F970F">
    <w:name w:val="9C4C342931B04C509EDCC3B6A63F970F"/>
    <w:rsid w:val="00D77610"/>
  </w:style>
  <w:style w:type="paragraph" w:customStyle="1" w:styleId="033DC432A2DC479FADF6B4CD39C131C9">
    <w:name w:val="033DC432A2DC479FADF6B4CD39C131C9"/>
    <w:rsid w:val="00D77610"/>
  </w:style>
  <w:style w:type="paragraph" w:customStyle="1" w:styleId="D4A98BFB97BE4869BA137B2F6D33AAA5">
    <w:name w:val="D4A98BFB97BE4869BA137B2F6D33AAA5"/>
    <w:rsid w:val="00D77610"/>
  </w:style>
  <w:style w:type="paragraph" w:customStyle="1" w:styleId="C203F5485A994F5AAEE034127D14E3B6">
    <w:name w:val="C203F5485A994F5AAEE034127D14E3B6"/>
    <w:rsid w:val="00D77610"/>
  </w:style>
  <w:style w:type="paragraph" w:customStyle="1" w:styleId="90EBCBF3869544529E6541483E9909B1">
    <w:name w:val="90EBCBF3869544529E6541483E9909B1"/>
    <w:rsid w:val="00D77610"/>
  </w:style>
  <w:style w:type="paragraph" w:customStyle="1" w:styleId="875FCF55C3E048D7B783C1E2EBCD0863">
    <w:name w:val="875FCF55C3E048D7B783C1E2EBCD0863"/>
    <w:rsid w:val="00D77610"/>
  </w:style>
  <w:style w:type="paragraph" w:customStyle="1" w:styleId="C97EA3C3A7784483B16BC0BE05F5DA4A">
    <w:name w:val="C97EA3C3A7784483B16BC0BE05F5DA4A"/>
    <w:rsid w:val="00D77610"/>
  </w:style>
  <w:style w:type="paragraph" w:customStyle="1" w:styleId="7E23888C05264444B3ED94B1C0720A17">
    <w:name w:val="7E23888C05264444B3ED94B1C0720A17"/>
    <w:rsid w:val="00D77610"/>
  </w:style>
  <w:style w:type="paragraph" w:customStyle="1" w:styleId="14BA22A2D92D495698904C542EABB0F9">
    <w:name w:val="14BA22A2D92D495698904C542EABB0F9"/>
    <w:rsid w:val="00D77610"/>
  </w:style>
  <w:style w:type="paragraph" w:customStyle="1" w:styleId="1774392FBA04485EBD9D7C376CCA50E7">
    <w:name w:val="1774392FBA04485EBD9D7C376CCA50E7"/>
    <w:rsid w:val="00D77610"/>
  </w:style>
  <w:style w:type="paragraph" w:customStyle="1" w:styleId="E4A3F2AD1B5D42CC9E3C4D6F8DCE7399">
    <w:name w:val="E4A3F2AD1B5D42CC9E3C4D6F8DCE7399"/>
    <w:rsid w:val="00D77610"/>
  </w:style>
  <w:style w:type="paragraph" w:customStyle="1" w:styleId="17782B16E5DA4A3889AFFDB513067CAD">
    <w:name w:val="17782B16E5DA4A3889AFFDB513067CAD"/>
    <w:rsid w:val="00D77610"/>
  </w:style>
  <w:style w:type="paragraph" w:customStyle="1" w:styleId="9E3C664A52B748B7BA18945110935FE2">
    <w:name w:val="9E3C664A52B748B7BA18945110935FE2"/>
    <w:rsid w:val="00D77610"/>
  </w:style>
  <w:style w:type="paragraph" w:customStyle="1" w:styleId="09D90DD0517E45A191B3CBF61E155AFE">
    <w:name w:val="09D90DD0517E45A191B3CBF61E155AFE"/>
    <w:rsid w:val="00D77610"/>
  </w:style>
  <w:style w:type="paragraph" w:customStyle="1" w:styleId="2EFDDAE132334429B8C6AC2A11F0DA5F">
    <w:name w:val="2EFDDAE132334429B8C6AC2A11F0DA5F"/>
    <w:rsid w:val="00D77610"/>
  </w:style>
  <w:style w:type="paragraph" w:customStyle="1" w:styleId="7CE7C21FFC594DD4B7ACFE3D005D2BE6">
    <w:name w:val="7CE7C21FFC594DD4B7ACFE3D005D2BE6"/>
    <w:rsid w:val="00D77610"/>
  </w:style>
  <w:style w:type="paragraph" w:customStyle="1" w:styleId="F8FBD48F0076456FB24A577F1BBE0264">
    <w:name w:val="F8FBD48F0076456FB24A577F1BBE0264"/>
    <w:rsid w:val="00D77610"/>
  </w:style>
  <w:style w:type="paragraph" w:customStyle="1" w:styleId="C8AACE9BC96A4BB3B21C9E4D3DB53ECE">
    <w:name w:val="C8AACE9BC96A4BB3B21C9E4D3DB53ECE"/>
    <w:rsid w:val="00D77610"/>
  </w:style>
  <w:style w:type="paragraph" w:customStyle="1" w:styleId="CCAB8B1F3A894CC9B42A99263C378906">
    <w:name w:val="CCAB8B1F3A894CC9B42A99263C378906"/>
    <w:rsid w:val="00D77610"/>
  </w:style>
  <w:style w:type="paragraph" w:customStyle="1" w:styleId="EF7E9A5409AC4B53B22BC0371DB3263D">
    <w:name w:val="EF7E9A5409AC4B53B22BC0371DB3263D"/>
    <w:rsid w:val="00D77610"/>
  </w:style>
  <w:style w:type="paragraph" w:customStyle="1" w:styleId="64C21E97EE064440943D60791FBF5A7A">
    <w:name w:val="64C21E97EE064440943D60791FBF5A7A"/>
    <w:rsid w:val="00D77610"/>
  </w:style>
  <w:style w:type="paragraph" w:customStyle="1" w:styleId="86D681D1C6D5418F951F49406A54778F">
    <w:name w:val="86D681D1C6D5418F951F49406A54778F"/>
    <w:rsid w:val="00D77610"/>
  </w:style>
  <w:style w:type="paragraph" w:customStyle="1" w:styleId="EA00DD67DD77488293FFE516977EFA01">
    <w:name w:val="EA00DD67DD77488293FFE516977EFA01"/>
    <w:rsid w:val="00D77610"/>
  </w:style>
  <w:style w:type="paragraph" w:customStyle="1" w:styleId="F8A6E74CE20B4061A3FF8D2D32901746">
    <w:name w:val="F8A6E74CE20B4061A3FF8D2D32901746"/>
    <w:rsid w:val="00D77610"/>
  </w:style>
  <w:style w:type="paragraph" w:customStyle="1" w:styleId="5942110F35DE4D69B4D26D38E8314F44">
    <w:name w:val="5942110F35DE4D69B4D26D38E8314F44"/>
    <w:rsid w:val="00D77610"/>
  </w:style>
  <w:style w:type="paragraph" w:customStyle="1" w:styleId="50689C941B47405891DEAF30E470F21E">
    <w:name w:val="50689C941B47405891DEAF30E470F21E"/>
    <w:rsid w:val="00D77610"/>
  </w:style>
  <w:style w:type="paragraph" w:customStyle="1" w:styleId="CBC2EFF117F54BFB8B84BA3E266D43AA">
    <w:name w:val="CBC2EFF117F54BFB8B84BA3E266D43AA"/>
    <w:rsid w:val="00D77610"/>
  </w:style>
  <w:style w:type="paragraph" w:customStyle="1" w:styleId="0CC979A4B5B64681AEA1E08645A0D392">
    <w:name w:val="0CC979A4B5B64681AEA1E08645A0D392"/>
    <w:rsid w:val="00D77610"/>
  </w:style>
  <w:style w:type="paragraph" w:customStyle="1" w:styleId="CCF2E68AB214433991AB7190612F5C32">
    <w:name w:val="CCF2E68AB214433991AB7190612F5C32"/>
    <w:rsid w:val="00D77610"/>
  </w:style>
  <w:style w:type="paragraph" w:customStyle="1" w:styleId="E78BEBEADD4F494586614CEA8E907CCA">
    <w:name w:val="E78BEBEADD4F494586614CEA8E907CCA"/>
    <w:rsid w:val="00D77610"/>
  </w:style>
  <w:style w:type="paragraph" w:customStyle="1" w:styleId="06B047765796452FB190E56D36EA0732">
    <w:name w:val="06B047765796452FB190E56D36EA0732"/>
    <w:rsid w:val="00D77610"/>
  </w:style>
  <w:style w:type="paragraph" w:customStyle="1" w:styleId="F5AD0142ABD74D4F8253E076426FF142">
    <w:name w:val="F5AD0142ABD74D4F8253E076426FF142"/>
    <w:rsid w:val="00D77610"/>
  </w:style>
  <w:style w:type="paragraph" w:customStyle="1" w:styleId="43AD00484D004A1B843820F3E1C7CD15">
    <w:name w:val="43AD00484D004A1B843820F3E1C7CD15"/>
    <w:rsid w:val="00D77610"/>
  </w:style>
  <w:style w:type="paragraph" w:customStyle="1" w:styleId="1220AE7C4B4A4CEB9AF3F06C2E1026A5">
    <w:name w:val="1220AE7C4B4A4CEB9AF3F06C2E1026A5"/>
    <w:rsid w:val="00D77610"/>
  </w:style>
  <w:style w:type="paragraph" w:customStyle="1" w:styleId="EC2BC6C3FE1C4A3A8D04425181044028">
    <w:name w:val="EC2BC6C3FE1C4A3A8D04425181044028"/>
    <w:rsid w:val="00D77610"/>
  </w:style>
  <w:style w:type="paragraph" w:customStyle="1" w:styleId="F79DB9E11685486CB0AD283013C217C4">
    <w:name w:val="F79DB9E11685486CB0AD283013C217C4"/>
    <w:rsid w:val="00D77610"/>
  </w:style>
  <w:style w:type="paragraph" w:customStyle="1" w:styleId="1A04F43797C848E9A5EA9B16D1E3DC98">
    <w:name w:val="1A04F43797C848E9A5EA9B16D1E3DC98"/>
    <w:rsid w:val="00D77610"/>
  </w:style>
  <w:style w:type="paragraph" w:customStyle="1" w:styleId="0843A3A388CA44989F0B67B45833B445">
    <w:name w:val="0843A3A388CA44989F0B67B45833B445"/>
    <w:rsid w:val="00D77610"/>
  </w:style>
  <w:style w:type="paragraph" w:customStyle="1" w:styleId="42843E396AE7465AA013E86767FFAF1B">
    <w:name w:val="42843E396AE7465AA013E86767FFAF1B"/>
    <w:rsid w:val="00D77610"/>
  </w:style>
  <w:style w:type="paragraph" w:customStyle="1" w:styleId="B6677D912B464F9E82AB4990F1623A44">
    <w:name w:val="B6677D912B464F9E82AB4990F1623A44"/>
    <w:rsid w:val="00D77610"/>
  </w:style>
  <w:style w:type="paragraph" w:customStyle="1" w:styleId="EAF924174ED14A9E8BF329F9DDE42D25">
    <w:name w:val="EAF924174ED14A9E8BF329F9DDE42D25"/>
    <w:rsid w:val="00D77610"/>
  </w:style>
  <w:style w:type="paragraph" w:customStyle="1" w:styleId="9F7546FC618348AE9C95B44866F38D62">
    <w:name w:val="9F7546FC618348AE9C95B44866F38D62"/>
    <w:rsid w:val="00D77610"/>
  </w:style>
  <w:style w:type="paragraph" w:customStyle="1" w:styleId="D9E14D5AB1F54649938FFAD3CEB6951F">
    <w:name w:val="D9E14D5AB1F54649938FFAD3CEB6951F"/>
    <w:rsid w:val="00D77610"/>
  </w:style>
  <w:style w:type="paragraph" w:customStyle="1" w:styleId="C8ABDE2FFBCE49E6978BFACF87B08D7F">
    <w:name w:val="C8ABDE2FFBCE49E6978BFACF87B08D7F"/>
    <w:rsid w:val="00D77610"/>
  </w:style>
  <w:style w:type="paragraph" w:customStyle="1" w:styleId="5D6621BBA988413BA18CF6A6BE7BD352">
    <w:name w:val="5D6621BBA988413BA18CF6A6BE7BD352"/>
    <w:rsid w:val="00D77610"/>
  </w:style>
  <w:style w:type="paragraph" w:customStyle="1" w:styleId="EE6AF27FD12A48CF9523C58BF41C49FB">
    <w:name w:val="EE6AF27FD12A48CF9523C58BF41C49FB"/>
    <w:rsid w:val="00D77610"/>
  </w:style>
  <w:style w:type="paragraph" w:customStyle="1" w:styleId="306352092FA0436EB5EFEAF31A306CF4">
    <w:name w:val="306352092FA0436EB5EFEAF31A306CF4"/>
    <w:rsid w:val="00D77610"/>
  </w:style>
  <w:style w:type="paragraph" w:customStyle="1" w:styleId="1AA450B46C74400AB46937FA817EF745">
    <w:name w:val="1AA450B46C74400AB46937FA817EF745"/>
    <w:rsid w:val="00D77610"/>
  </w:style>
  <w:style w:type="paragraph" w:customStyle="1" w:styleId="5A64E62EE1164D19B8DAB4F9C560383F">
    <w:name w:val="5A64E62EE1164D19B8DAB4F9C560383F"/>
    <w:rsid w:val="00D77610"/>
  </w:style>
  <w:style w:type="paragraph" w:customStyle="1" w:styleId="808DFAB1C40B4AF28AA67A1BC8B8DC16">
    <w:name w:val="808DFAB1C40B4AF28AA67A1BC8B8DC16"/>
    <w:rsid w:val="00D77610"/>
  </w:style>
  <w:style w:type="paragraph" w:customStyle="1" w:styleId="91E930D2D6484C6EAEF7F96404893A89">
    <w:name w:val="91E930D2D6484C6EAEF7F96404893A89"/>
    <w:rsid w:val="00D77610"/>
  </w:style>
  <w:style w:type="paragraph" w:customStyle="1" w:styleId="703B2CB824B84D4EAC5FF39FE414DE68">
    <w:name w:val="703B2CB824B84D4EAC5FF39FE414DE68"/>
    <w:rsid w:val="00D77610"/>
  </w:style>
  <w:style w:type="paragraph" w:customStyle="1" w:styleId="786D9D86ED9F4BDD99931484FB7710E4">
    <w:name w:val="786D9D86ED9F4BDD99931484FB7710E4"/>
    <w:rsid w:val="00D77610"/>
  </w:style>
  <w:style w:type="paragraph" w:customStyle="1" w:styleId="B09981F7DE3D46A4A9EA9970F2968D68">
    <w:name w:val="B09981F7DE3D46A4A9EA9970F2968D68"/>
    <w:rsid w:val="00D77610"/>
  </w:style>
  <w:style w:type="paragraph" w:customStyle="1" w:styleId="B483784BBDB6406998A350D4C1268D43">
    <w:name w:val="B483784BBDB6406998A350D4C1268D43"/>
    <w:rsid w:val="00D77610"/>
  </w:style>
  <w:style w:type="paragraph" w:customStyle="1" w:styleId="F0F41A2ED7A64E9CB9C9F12FC20FFDA6">
    <w:name w:val="F0F41A2ED7A64E9CB9C9F12FC20FFDA6"/>
    <w:rsid w:val="00D77610"/>
  </w:style>
  <w:style w:type="paragraph" w:customStyle="1" w:styleId="A7CB850E5A4C4D48B83272A0F4238C83">
    <w:name w:val="A7CB850E5A4C4D48B83272A0F4238C83"/>
    <w:rsid w:val="00D77610"/>
  </w:style>
  <w:style w:type="paragraph" w:customStyle="1" w:styleId="45D06A7E92374A36A939DE81EF9880E3">
    <w:name w:val="45D06A7E92374A36A939DE81EF9880E3"/>
    <w:rsid w:val="00D77610"/>
  </w:style>
  <w:style w:type="paragraph" w:customStyle="1" w:styleId="5E6BA8F352EF4392AD15BC3F8C6AEA23">
    <w:name w:val="5E6BA8F352EF4392AD15BC3F8C6AEA23"/>
    <w:rsid w:val="00D77610"/>
  </w:style>
  <w:style w:type="paragraph" w:customStyle="1" w:styleId="8A503BE4FB504F749D537F74C0683151">
    <w:name w:val="8A503BE4FB504F749D537F74C0683151"/>
    <w:rsid w:val="00D77610"/>
  </w:style>
  <w:style w:type="paragraph" w:customStyle="1" w:styleId="F71155E0D74F4E37A98D7E5BE4EE0F69">
    <w:name w:val="F71155E0D74F4E37A98D7E5BE4EE0F69"/>
    <w:rsid w:val="00D77610"/>
  </w:style>
  <w:style w:type="paragraph" w:customStyle="1" w:styleId="DC86BC8BBB39408AA87D1B12F9C47A44">
    <w:name w:val="DC86BC8BBB39408AA87D1B12F9C47A44"/>
    <w:rsid w:val="00D77610"/>
  </w:style>
  <w:style w:type="paragraph" w:customStyle="1" w:styleId="A2310695A39941BAA782ADABD345BE7F">
    <w:name w:val="A2310695A39941BAA782ADABD345BE7F"/>
    <w:rsid w:val="00D77610"/>
  </w:style>
  <w:style w:type="paragraph" w:customStyle="1" w:styleId="1F90B37807F147969C4F07B5928B9F2C">
    <w:name w:val="1F90B37807F147969C4F07B5928B9F2C"/>
    <w:rsid w:val="00D77610"/>
  </w:style>
  <w:style w:type="paragraph" w:customStyle="1" w:styleId="4B262A18D01E4E0C8415FA859AF7807E">
    <w:name w:val="4B262A18D01E4E0C8415FA859AF7807E"/>
    <w:rsid w:val="00D77610"/>
  </w:style>
  <w:style w:type="paragraph" w:customStyle="1" w:styleId="2415A1851BE04A938DCF8D090C0E4552">
    <w:name w:val="2415A1851BE04A938DCF8D090C0E4552"/>
    <w:rsid w:val="00D77610"/>
  </w:style>
  <w:style w:type="paragraph" w:customStyle="1" w:styleId="B9CB757122684F3390575D6BC7154E91">
    <w:name w:val="B9CB757122684F3390575D6BC7154E91"/>
    <w:rsid w:val="00D77610"/>
  </w:style>
  <w:style w:type="paragraph" w:customStyle="1" w:styleId="429CF274AD6E4EEA8F6B6893F635081C">
    <w:name w:val="429CF274AD6E4EEA8F6B6893F635081C"/>
    <w:rsid w:val="00D77610"/>
  </w:style>
  <w:style w:type="paragraph" w:customStyle="1" w:styleId="14F0B30D891346ED8462485CF8AA16AF">
    <w:name w:val="14F0B30D891346ED8462485CF8AA16AF"/>
    <w:rsid w:val="00D77610"/>
  </w:style>
  <w:style w:type="paragraph" w:customStyle="1" w:styleId="7FB8448ED59C4040B16BDD76D37210CE">
    <w:name w:val="7FB8448ED59C4040B16BDD76D37210CE"/>
    <w:rsid w:val="00D77610"/>
  </w:style>
  <w:style w:type="paragraph" w:customStyle="1" w:styleId="E17EB286B357490EA6FF07BF79FA993F">
    <w:name w:val="E17EB286B357490EA6FF07BF79FA993F"/>
    <w:rsid w:val="00D77610"/>
  </w:style>
  <w:style w:type="paragraph" w:customStyle="1" w:styleId="78B9DA64B7504ABE8DC38B7822BEE4D4">
    <w:name w:val="78B9DA64B7504ABE8DC38B7822BEE4D4"/>
    <w:rsid w:val="00D77610"/>
  </w:style>
  <w:style w:type="paragraph" w:customStyle="1" w:styleId="7004E23C0F0945398F08FE7E9482DD94">
    <w:name w:val="7004E23C0F0945398F08FE7E9482DD94"/>
    <w:rsid w:val="00D77610"/>
  </w:style>
  <w:style w:type="paragraph" w:customStyle="1" w:styleId="B77C19C383CF43248A6ADC59EA6AA82C">
    <w:name w:val="B77C19C383CF43248A6ADC59EA6AA82C"/>
    <w:rsid w:val="00D77610"/>
  </w:style>
  <w:style w:type="paragraph" w:customStyle="1" w:styleId="6FA8A919828147CEAD0B9A8D67339EF4">
    <w:name w:val="6FA8A919828147CEAD0B9A8D67339EF4"/>
    <w:rsid w:val="00D77610"/>
  </w:style>
  <w:style w:type="paragraph" w:customStyle="1" w:styleId="BC5CFD7200E148E59C779BD6C54A9A4A">
    <w:name w:val="BC5CFD7200E148E59C779BD6C54A9A4A"/>
    <w:rsid w:val="00D77610"/>
  </w:style>
  <w:style w:type="paragraph" w:customStyle="1" w:styleId="6CACF4CCEDF140529FA3121D10D3120D">
    <w:name w:val="6CACF4CCEDF140529FA3121D10D3120D"/>
    <w:rsid w:val="00D77610"/>
  </w:style>
  <w:style w:type="paragraph" w:customStyle="1" w:styleId="CCD81181865548CA9D8028DCEAECDC76">
    <w:name w:val="CCD81181865548CA9D8028DCEAECDC76"/>
    <w:rsid w:val="00D77610"/>
  </w:style>
  <w:style w:type="paragraph" w:customStyle="1" w:styleId="64FFA47FCB3D47B7A282E77FF2CDA761">
    <w:name w:val="64FFA47FCB3D47B7A282E77FF2CDA761"/>
    <w:rsid w:val="00D77610"/>
  </w:style>
  <w:style w:type="paragraph" w:customStyle="1" w:styleId="C7AD479100264D16B1D0744AEA7BB53B">
    <w:name w:val="C7AD479100264D16B1D0744AEA7BB53B"/>
    <w:rsid w:val="00D77610"/>
  </w:style>
  <w:style w:type="paragraph" w:customStyle="1" w:styleId="009A5EC2673149608FD82E14BA52E1C3">
    <w:name w:val="009A5EC2673149608FD82E14BA52E1C3"/>
    <w:rsid w:val="00D77610"/>
  </w:style>
  <w:style w:type="paragraph" w:customStyle="1" w:styleId="3830DA26EFF74688BECAC82FE184CE2D">
    <w:name w:val="3830DA26EFF74688BECAC82FE184CE2D"/>
    <w:rsid w:val="00D77610"/>
  </w:style>
  <w:style w:type="paragraph" w:customStyle="1" w:styleId="9350ED08BBD74091BA89C0B74ACDFD0B">
    <w:name w:val="9350ED08BBD74091BA89C0B74ACDFD0B"/>
    <w:rsid w:val="00D77610"/>
  </w:style>
  <w:style w:type="paragraph" w:customStyle="1" w:styleId="600311F4FD644DD1AAA3FA89792BFC27">
    <w:name w:val="600311F4FD644DD1AAA3FA89792BFC27"/>
    <w:rsid w:val="00D77610"/>
  </w:style>
  <w:style w:type="paragraph" w:customStyle="1" w:styleId="EA3FCD1B19B94878A80C012065D61997">
    <w:name w:val="EA3FCD1B19B94878A80C012065D61997"/>
    <w:rsid w:val="00D77610"/>
  </w:style>
  <w:style w:type="paragraph" w:customStyle="1" w:styleId="99861B93E3244B558FD20396DCEB1DC9">
    <w:name w:val="99861B93E3244B558FD20396DCEB1DC9"/>
    <w:rsid w:val="00D77610"/>
  </w:style>
  <w:style w:type="paragraph" w:customStyle="1" w:styleId="B0BE8828EBE04D95B29BA542711BC5E9">
    <w:name w:val="B0BE8828EBE04D95B29BA542711BC5E9"/>
    <w:rsid w:val="00D77610"/>
  </w:style>
  <w:style w:type="paragraph" w:customStyle="1" w:styleId="8945DD029C63414BA8A1F41BB8826CCD">
    <w:name w:val="8945DD029C63414BA8A1F41BB8826CCD"/>
    <w:rsid w:val="00D77610"/>
  </w:style>
  <w:style w:type="paragraph" w:customStyle="1" w:styleId="28428D19306D4D30994495E711F30C5A">
    <w:name w:val="28428D19306D4D30994495E711F30C5A"/>
    <w:rsid w:val="00D77610"/>
  </w:style>
  <w:style w:type="paragraph" w:customStyle="1" w:styleId="7545EDBDE32B41BB81F3240188038EED">
    <w:name w:val="7545EDBDE32B41BB81F3240188038EED"/>
    <w:rsid w:val="00D77610"/>
  </w:style>
  <w:style w:type="paragraph" w:customStyle="1" w:styleId="DC414CBF995C4D2B815C379FDAE846EB">
    <w:name w:val="DC414CBF995C4D2B815C379FDAE846EB"/>
    <w:rsid w:val="00D77610"/>
  </w:style>
  <w:style w:type="paragraph" w:customStyle="1" w:styleId="2CE18DD22A674B4FAEEBFC945A690336">
    <w:name w:val="2CE18DD22A674B4FAEEBFC945A690336"/>
    <w:rsid w:val="00D77610"/>
  </w:style>
  <w:style w:type="paragraph" w:customStyle="1" w:styleId="F1B20757682A4B54963E97EC716D1208">
    <w:name w:val="F1B20757682A4B54963E97EC716D1208"/>
    <w:rsid w:val="00D77610"/>
  </w:style>
  <w:style w:type="paragraph" w:customStyle="1" w:styleId="D814A739944B4DDA8D43E4AFF0FCABF1">
    <w:name w:val="D814A739944B4DDA8D43E4AFF0FCABF1"/>
    <w:rsid w:val="00D77610"/>
  </w:style>
  <w:style w:type="paragraph" w:customStyle="1" w:styleId="122C787BD4BD4D1B919394E68AEFAAD4">
    <w:name w:val="122C787BD4BD4D1B919394E68AEFAAD4"/>
    <w:rsid w:val="00D77610"/>
  </w:style>
  <w:style w:type="paragraph" w:customStyle="1" w:styleId="3F1314380ED64C3D8FAACD4BB80DB3CC">
    <w:name w:val="3F1314380ED64C3D8FAACD4BB80DB3CC"/>
    <w:rsid w:val="00D77610"/>
  </w:style>
  <w:style w:type="paragraph" w:customStyle="1" w:styleId="74BC0A8677764EFBAD25FADC28FA2BB5">
    <w:name w:val="74BC0A8677764EFBAD25FADC28FA2BB5"/>
    <w:rsid w:val="00D77610"/>
  </w:style>
  <w:style w:type="paragraph" w:customStyle="1" w:styleId="866F27384038463698BC1D93A6023706">
    <w:name w:val="866F27384038463698BC1D93A6023706"/>
    <w:rsid w:val="00D77610"/>
  </w:style>
  <w:style w:type="paragraph" w:customStyle="1" w:styleId="F73AED61A1864B7F96B6441A25BB4477">
    <w:name w:val="F73AED61A1864B7F96B6441A25BB4477"/>
    <w:rsid w:val="00D77610"/>
  </w:style>
  <w:style w:type="paragraph" w:customStyle="1" w:styleId="758D7F009038412BB154DC0343C21E2A">
    <w:name w:val="758D7F009038412BB154DC0343C21E2A"/>
    <w:rsid w:val="00D77610"/>
  </w:style>
  <w:style w:type="paragraph" w:customStyle="1" w:styleId="3B185D7872A747E295CB3504CD1427A3">
    <w:name w:val="3B185D7872A747E295CB3504CD1427A3"/>
    <w:rsid w:val="00D77610"/>
  </w:style>
  <w:style w:type="paragraph" w:customStyle="1" w:styleId="439ED8E9F5934720B2824722B7DEDE73">
    <w:name w:val="439ED8E9F5934720B2824722B7DEDE73"/>
    <w:rsid w:val="00D77610"/>
  </w:style>
  <w:style w:type="paragraph" w:customStyle="1" w:styleId="E3C2C1B3FCAF482DB6710DC2C3E80822">
    <w:name w:val="E3C2C1B3FCAF482DB6710DC2C3E80822"/>
    <w:rsid w:val="00D77610"/>
  </w:style>
  <w:style w:type="paragraph" w:customStyle="1" w:styleId="98976491323C4AE985C8E3B193536B39">
    <w:name w:val="98976491323C4AE985C8E3B193536B39"/>
    <w:rsid w:val="00D77610"/>
  </w:style>
  <w:style w:type="paragraph" w:customStyle="1" w:styleId="6751151D4CDC4491939967363BCDB2B4">
    <w:name w:val="6751151D4CDC4491939967363BCDB2B4"/>
    <w:rsid w:val="00D77610"/>
  </w:style>
  <w:style w:type="paragraph" w:customStyle="1" w:styleId="2940242A41014010990065ABFC936C4B">
    <w:name w:val="2940242A41014010990065ABFC936C4B"/>
    <w:rsid w:val="00D77610"/>
  </w:style>
  <w:style w:type="paragraph" w:customStyle="1" w:styleId="DC5C1639E44B439089EBFC986C980134">
    <w:name w:val="DC5C1639E44B439089EBFC986C980134"/>
    <w:rsid w:val="00D77610"/>
  </w:style>
  <w:style w:type="paragraph" w:customStyle="1" w:styleId="9761103C36D6432A8E9DBE396B704058">
    <w:name w:val="9761103C36D6432A8E9DBE396B704058"/>
    <w:rsid w:val="00D77610"/>
  </w:style>
  <w:style w:type="paragraph" w:customStyle="1" w:styleId="DB9F2C2EEC284392A9C033F8F2076318">
    <w:name w:val="DB9F2C2EEC284392A9C033F8F2076318"/>
    <w:rsid w:val="00D77610"/>
  </w:style>
  <w:style w:type="paragraph" w:customStyle="1" w:styleId="F1D6AAD3717442AD98098E28935BB2F5">
    <w:name w:val="F1D6AAD3717442AD98098E28935BB2F5"/>
    <w:rsid w:val="00D77610"/>
  </w:style>
  <w:style w:type="paragraph" w:customStyle="1" w:styleId="62145BE6A61F40B3968B1AC9B5052866">
    <w:name w:val="62145BE6A61F40B3968B1AC9B5052866"/>
    <w:rsid w:val="00D77610"/>
  </w:style>
  <w:style w:type="paragraph" w:customStyle="1" w:styleId="462875FA65544B8EADEF10DE7AA5EBDB">
    <w:name w:val="462875FA65544B8EADEF10DE7AA5EBDB"/>
    <w:rsid w:val="00D77610"/>
  </w:style>
  <w:style w:type="paragraph" w:customStyle="1" w:styleId="F2364453B1584558893406FA295FF3EC">
    <w:name w:val="F2364453B1584558893406FA295FF3EC"/>
    <w:rsid w:val="00D77610"/>
  </w:style>
  <w:style w:type="paragraph" w:customStyle="1" w:styleId="71875015FBD04E009F527A74F3CD8E9A">
    <w:name w:val="71875015FBD04E009F527A74F3CD8E9A"/>
    <w:rsid w:val="00D77610"/>
  </w:style>
  <w:style w:type="paragraph" w:customStyle="1" w:styleId="F8E56C6FF4854535B047D8C9A7B3267B">
    <w:name w:val="F8E56C6FF4854535B047D8C9A7B3267B"/>
    <w:rsid w:val="00D77610"/>
  </w:style>
  <w:style w:type="paragraph" w:customStyle="1" w:styleId="625B935E052846039E45FB34495D45B6">
    <w:name w:val="625B935E052846039E45FB34495D45B6"/>
    <w:rsid w:val="00D77610"/>
  </w:style>
  <w:style w:type="paragraph" w:customStyle="1" w:styleId="5C01FF0DB1664DD19C29865A7B88F29A">
    <w:name w:val="5C01FF0DB1664DD19C29865A7B88F29A"/>
    <w:rsid w:val="00D77610"/>
  </w:style>
  <w:style w:type="paragraph" w:customStyle="1" w:styleId="B0265391B0DA49D5A4B1EB1B452F2E96">
    <w:name w:val="B0265391B0DA49D5A4B1EB1B452F2E96"/>
    <w:rsid w:val="00D77610"/>
  </w:style>
  <w:style w:type="paragraph" w:customStyle="1" w:styleId="52BA47BD217042BF8465D86FA9C63263">
    <w:name w:val="52BA47BD217042BF8465D86FA9C63263"/>
    <w:rsid w:val="00D77610"/>
  </w:style>
  <w:style w:type="paragraph" w:customStyle="1" w:styleId="72AE1A6CE9F94BBEB66C054895CE5EB2">
    <w:name w:val="72AE1A6CE9F94BBEB66C054895CE5EB2"/>
    <w:rsid w:val="00D77610"/>
  </w:style>
  <w:style w:type="paragraph" w:customStyle="1" w:styleId="C25BAF1A29764D6689448BF25B60299C">
    <w:name w:val="C25BAF1A29764D6689448BF25B60299C"/>
    <w:rsid w:val="00D77610"/>
  </w:style>
  <w:style w:type="paragraph" w:customStyle="1" w:styleId="588A2FF5704B48EA998282875B2DA2AB">
    <w:name w:val="588A2FF5704B48EA998282875B2DA2AB"/>
    <w:rsid w:val="00D77610"/>
  </w:style>
  <w:style w:type="paragraph" w:customStyle="1" w:styleId="6DD1426631364A4EA9730BFAD09D9E2D">
    <w:name w:val="6DD1426631364A4EA9730BFAD09D9E2D"/>
    <w:rsid w:val="00D77610"/>
  </w:style>
  <w:style w:type="paragraph" w:customStyle="1" w:styleId="28B36F63A1D54986B0FFC5A4B2F166D7">
    <w:name w:val="28B36F63A1D54986B0FFC5A4B2F166D7"/>
    <w:rsid w:val="00D77610"/>
  </w:style>
  <w:style w:type="paragraph" w:customStyle="1" w:styleId="90507A43FB184495992F8845DAE52CEB">
    <w:name w:val="90507A43FB184495992F8845DAE52CEB"/>
    <w:rsid w:val="00D77610"/>
  </w:style>
  <w:style w:type="paragraph" w:customStyle="1" w:styleId="8FDBCF0F8B8447A1B1E671D65CFEA95E">
    <w:name w:val="8FDBCF0F8B8447A1B1E671D65CFEA95E"/>
    <w:rsid w:val="00D77610"/>
  </w:style>
  <w:style w:type="paragraph" w:customStyle="1" w:styleId="7C0A862452A44FA9A86B146516031D0D">
    <w:name w:val="7C0A862452A44FA9A86B146516031D0D"/>
    <w:rsid w:val="00D77610"/>
  </w:style>
  <w:style w:type="paragraph" w:customStyle="1" w:styleId="426682D99ADE4755AF5E1A0E6256CE61">
    <w:name w:val="426682D99ADE4755AF5E1A0E6256CE61"/>
    <w:rsid w:val="00D77610"/>
  </w:style>
  <w:style w:type="paragraph" w:customStyle="1" w:styleId="771DF4B8F0564FFCB9433F6B540C6E48">
    <w:name w:val="771DF4B8F0564FFCB9433F6B540C6E48"/>
    <w:rsid w:val="00D77610"/>
  </w:style>
  <w:style w:type="paragraph" w:customStyle="1" w:styleId="BDB338AB04AF4BD7BC718A4AB15EF5F6">
    <w:name w:val="BDB338AB04AF4BD7BC718A4AB15EF5F6"/>
    <w:rsid w:val="00D77610"/>
  </w:style>
  <w:style w:type="paragraph" w:customStyle="1" w:styleId="0554D91E2E7A415B81113F858A6F1A1F">
    <w:name w:val="0554D91E2E7A415B81113F858A6F1A1F"/>
    <w:rsid w:val="00D77610"/>
  </w:style>
  <w:style w:type="paragraph" w:customStyle="1" w:styleId="8FAA61E12233415B8D7240BA7BB846A0">
    <w:name w:val="8FAA61E12233415B8D7240BA7BB846A0"/>
    <w:rsid w:val="00D77610"/>
  </w:style>
  <w:style w:type="paragraph" w:customStyle="1" w:styleId="00035CB004B24F6A826CC18DD505F76C">
    <w:name w:val="00035CB004B24F6A826CC18DD505F76C"/>
    <w:rsid w:val="00D77610"/>
  </w:style>
  <w:style w:type="paragraph" w:customStyle="1" w:styleId="0CD13D641C394490A29433F9FE0F7AD7">
    <w:name w:val="0CD13D641C394490A29433F9FE0F7AD7"/>
    <w:rsid w:val="00D77610"/>
  </w:style>
  <w:style w:type="paragraph" w:customStyle="1" w:styleId="579D86059C5D4A3CA90A0996D76998D8">
    <w:name w:val="579D86059C5D4A3CA90A0996D76998D8"/>
    <w:rsid w:val="00D77610"/>
  </w:style>
  <w:style w:type="paragraph" w:customStyle="1" w:styleId="11245DEE0E624433A757DCF21D02E0EB">
    <w:name w:val="11245DEE0E624433A757DCF21D02E0EB"/>
    <w:rsid w:val="00D77610"/>
  </w:style>
  <w:style w:type="paragraph" w:customStyle="1" w:styleId="B4CEE8DAC41E47AEB14C10C7CF515496">
    <w:name w:val="B4CEE8DAC41E47AEB14C10C7CF515496"/>
    <w:rsid w:val="00D77610"/>
  </w:style>
  <w:style w:type="paragraph" w:customStyle="1" w:styleId="F5A17A9A9FA842549FE4D394F160B809">
    <w:name w:val="F5A17A9A9FA842549FE4D394F160B809"/>
    <w:rsid w:val="00D77610"/>
  </w:style>
  <w:style w:type="paragraph" w:customStyle="1" w:styleId="5BE2CD9073CF4798BFEA52827E5A77CD">
    <w:name w:val="5BE2CD9073CF4798BFEA52827E5A77CD"/>
    <w:rsid w:val="00D77610"/>
  </w:style>
  <w:style w:type="paragraph" w:customStyle="1" w:styleId="77083FB56546431C9F7367EB7A83473C">
    <w:name w:val="77083FB56546431C9F7367EB7A83473C"/>
    <w:rsid w:val="00D77610"/>
  </w:style>
  <w:style w:type="paragraph" w:customStyle="1" w:styleId="A861DCF7F04F4B18A9E30C67EA5C799E">
    <w:name w:val="A861DCF7F04F4B18A9E30C67EA5C799E"/>
    <w:rsid w:val="00D77610"/>
  </w:style>
  <w:style w:type="paragraph" w:customStyle="1" w:styleId="90D35EAAF6694FB295052636846F25EC">
    <w:name w:val="90D35EAAF6694FB295052636846F25EC"/>
    <w:rsid w:val="00D77610"/>
  </w:style>
  <w:style w:type="paragraph" w:customStyle="1" w:styleId="97EB8FA898BC4BA898623738570AAA11">
    <w:name w:val="97EB8FA898BC4BA898623738570AAA11"/>
    <w:rsid w:val="00D77610"/>
  </w:style>
  <w:style w:type="paragraph" w:customStyle="1" w:styleId="630688B099A44B2AB7D70E64704D1491">
    <w:name w:val="630688B099A44B2AB7D70E64704D1491"/>
    <w:rsid w:val="00D77610"/>
  </w:style>
  <w:style w:type="paragraph" w:customStyle="1" w:styleId="9C020C517C3C4311B49F8B54719F8FBE">
    <w:name w:val="9C020C517C3C4311B49F8B54719F8FBE"/>
    <w:rsid w:val="00D77610"/>
  </w:style>
  <w:style w:type="paragraph" w:customStyle="1" w:styleId="EB5F07875F1142B3B73786F1840C928B">
    <w:name w:val="EB5F07875F1142B3B73786F1840C928B"/>
    <w:rsid w:val="00D77610"/>
  </w:style>
  <w:style w:type="paragraph" w:customStyle="1" w:styleId="77EB0A69591948A890442DDF998200E3">
    <w:name w:val="77EB0A69591948A890442DDF998200E3"/>
    <w:rsid w:val="00D77610"/>
  </w:style>
  <w:style w:type="paragraph" w:customStyle="1" w:styleId="2A8AB933CDFD406087A52C4EB8B5CD0D">
    <w:name w:val="2A8AB933CDFD406087A52C4EB8B5CD0D"/>
    <w:rsid w:val="00D77610"/>
  </w:style>
  <w:style w:type="paragraph" w:customStyle="1" w:styleId="6390DC5ED35E49339F136347F1E980C8">
    <w:name w:val="6390DC5ED35E49339F136347F1E980C8"/>
    <w:rsid w:val="00D77610"/>
  </w:style>
  <w:style w:type="paragraph" w:customStyle="1" w:styleId="8AAF9D2B4718424B88574EBC78260822">
    <w:name w:val="8AAF9D2B4718424B88574EBC78260822"/>
    <w:rsid w:val="00D77610"/>
  </w:style>
  <w:style w:type="paragraph" w:customStyle="1" w:styleId="31B657A795B14B38B86C8462431C21EF">
    <w:name w:val="31B657A795B14B38B86C8462431C21EF"/>
    <w:rsid w:val="00D77610"/>
  </w:style>
  <w:style w:type="paragraph" w:customStyle="1" w:styleId="71B2E9453DC94103A08FC6EF74EC467F">
    <w:name w:val="71B2E9453DC94103A08FC6EF74EC467F"/>
    <w:rsid w:val="00D77610"/>
  </w:style>
  <w:style w:type="paragraph" w:customStyle="1" w:styleId="7DC6FC6E3C4C49A2900AAD3E192D7B38">
    <w:name w:val="7DC6FC6E3C4C49A2900AAD3E192D7B38"/>
    <w:rsid w:val="00D77610"/>
  </w:style>
  <w:style w:type="paragraph" w:customStyle="1" w:styleId="A44E47B80E7C4B608E27318D04467CA0">
    <w:name w:val="A44E47B80E7C4B608E27318D04467CA0"/>
    <w:rsid w:val="00D77610"/>
  </w:style>
  <w:style w:type="paragraph" w:customStyle="1" w:styleId="4BA52787BEA8447180EE58722DC0EF53">
    <w:name w:val="4BA52787BEA8447180EE58722DC0EF53"/>
    <w:rsid w:val="00D77610"/>
  </w:style>
  <w:style w:type="paragraph" w:customStyle="1" w:styleId="84E00E7924E949FBA0ACEC7ACB8B9E66">
    <w:name w:val="84E00E7924E949FBA0ACEC7ACB8B9E66"/>
    <w:rsid w:val="00D77610"/>
  </w:style>
  <w:style w:type="paragraph" w:customStyle="1" w:styleId="0454F33E77EB453DBF69848ADEF2821B">
    <w:name w:val="0454F33E77EB453DBF69848ADEF2821B"/>
    <w:rsid w:val="00D77610"/>
  </w:style>
  <w:style w:type="paragraph" w:customStyle="1" w:styleId="9398589490824FF58BE61862991E26EA">
    <w:name w:val="9398589490824FF58BE61862991E26EA"/>
    <w:rsid w:val="00D77610"/>
  </w:style>
  <w:style w:type="paragraph" w:customStyle="1" w:styleId="FAEE83AABD3443B78E3C198D62F9DB5A">
    <w:name w:val="FAEE83AABD3443B78E3C198D62F9DB5A"/>
    <w:rsid w:val="00D77610"/>
  </w:style>
  <w:style w:type="paragraph" w:customStyle="1" w:styleId="B0CDAF8464AB4B34B7D7423B5F11B9C8">
    <w:name w:val="B0CDAF8464AB4B34B7D7423B5F11B9C8"/>
    <w:rsid w:val="00D77610"/>
  </w:style>
  <w:style w:type="paragraph" w:customStyle="1" w:styleId="2707FA09211A404691E6C0425E069D53">
    <w:name w:val="2707FA09211A404691E6C0425E069D53"/>
    <w:rsid w:val="00D77610"/>
  </w:style>
  <w:style w:type="paragraph" w:customStyle="1" w:styleId="1436812A482C47DE920A9F5517CEF843">
    <w:name w:val="1436812A482C47DE920A9F5517CEF843"/>
    <w:rsid w:val="00D77610"/>
  </w:style>
  <w:style w:type="paragraph" w:customStyle="1" w:styleId="9A730729DB71435884F67D132D10C6B2">
    <w:name w:val="9A730729DB71435884F67D132D10C6B2"/>
    <w:rsid w:val="00D77610"/>
  </w:style>
  <w:style w:type="paragraph" w:customStyle="1" w:styleId="CF439B5D91074D4DB381E1CDDBBD58F2">
    <w:name w:val="CF439B5D91074D4DB381E1CDDBBD58F2"/>
    <w:rsid w:val="00D77610"/>
  </w:style>
  <w:style w:type="paragraph" w:customStyle="1" w:styleId="F226C47E5ECD4B17B507AF5A8B9BAA1C">
    <w:name w:val="F226C47E5ECD4B17B507AF5A8B9BAA1C"/>
    <w:rsid w:val="00D77610"/>
  </w:style>
  <w:style w:type="paragraph" w:customStyle="1" w:styleId="E5DAC51B71D54CAC997F1C35BB8ABD17">
    <w:name w:val="E5DAC51B71D54CAC997F1C35BB8ABD17"/>
    <w:rsid w:val="00D77610"/>
  </w:style>
  <w:style w:type="paragraph" w:customStyle="1" w:styleId="F3495E266DE34B3386974D1E1F235749">
    <w:name w:val="F3495E266DE34B3386974D1E1F235749"/>
    <w:rsid w:val="00D77610"/>
  </w:style>
  <w:style w:type="paragraph" w:customStyle="1" w:styleId="09F99CA65F6E47CA9DB5EB1E41E18260">
    <w:name w:val="09F99CA65F6E47CA9DB5EB1E41E18260"/>
    <w:rsid w:val="00D77610"/>
  </w:style>
  <w:style w:type="paragraph" w:customStyle="1" w:styleId="64C6B974CA304B7DB5ED136AA9275A62">
    <w:name w:val="64C6B974CA304B7DB5ED136AA9275A62"/>
    <w:rsid w:val="00D77610"/>
  </w:style>
  <w:style w:type="paragraph" w:customStyle="1" w:styleId="1E56E7A0B051471B97A8BF6D7BB66632">
    <w:name w:val="1E56E7A0B051471B97A8BF6D7BB66632"/>
    <w:rsid w:val="00D77610"/>
  </w:style>
  <w:style w:type="paragraph" w:customStyle="1" w:styleId="48ADDC4C81EB46B5A6DD0F2B673F1053">
    <w:name w:val="48ADDC4C81EB46B5A6DD0F2B673F1053"/>
    <w:rsid w:val="00D77610"/>
  </w:style>
  <w:style w:type="paragraph" w:customStyle="1" w:styleId="9A5BA240875A46F19EE88162F370A822">
    <w:name w:val="9A5BA240875A46F19EE88162F370A822"/>
    <w:rsid w:val="00D77610"/>
  </w:style>
  <w:style w:type="paragraph" w:customStyle="1" w:styleId="D5E99EDFCAF74793B618EA0B7CC731F2">
    <w:name w:val="D5E99EDFCAF74793B618EA0B7CC731F2"/>
    <w:rsid w:val="00D77610"/>
  </w:style>
  <w:style w:type="paragraph" w:customStyle="1" w:styleId="626DF026FF354C65A95E9FD61A4CD1F6">
    <w:name w:val="626DF026FF354C65A95E9FD61A4CD1F6"/>
    <w:rsid w:val="00D77610"/>
  </w:style>
  <w:style w:type="paragraph" w:customStyle="1" w:styleId="46CEB4D7B6A34FD4AC943DAA31BE8076">
    <w:name w:val="46CEB4D7B6A34FD4AC943DAA31BE8076"/>
    <w:rsid w:val="00D77610"/>
  </w:style>
  <w:style w:type="paragraph" w:customStyle="1" w:styleId="BCFD1B236D4B4B7D8120045F2272F9D9">
    <w:name w:val="BCFD1B236D4B4B7D8120045F2272F9D9"/>
    <w:rsid w:val="00D77610"/>
  </w:style>
  <w:style w:type="paragraph" w:customStyle="1" w:styleId="324C7290C0DC405BA716CE1AFE4CD179">
    <w:name w:val="324C7290C0DC405BA716CE1AFE4CD179"/>
    <w:rsid w:val="00D77610"/>
  </w:style>
  <w:style w:type="paragraph" w:customStyle="1" w:styleId="34714E904FCD472C89B6AB53F55CFFD5">
    <w:name w:val="34714E904FCD472C89B6AB53F55CFFD5"/>
    <w:rsid w:val="00D77610"/>
  </w:style>
  <w:style w:type="paragraph" w:customStyle="1" w:styleId="8EB47383EB0242C0A9A73D02DA1405A4">
    <w:name w:val="8EB47383EB0242C0A9A73D02DA1405A4"/>
    <w:rsid w:val="00D77610"/>
  </w:style>
  <w:style w:type="paragraph" w:customStyle="1" w:styleId="E043471F914543C595A0B94D9CCAAD41">
    <w:name w:val="E043471F914543C595A0B94D9CCAAD41"/>
    <w:rsid w:val="00D77610"/>
  </w:style>
  <w:style w:type="paragraph" w:customStyle="1" w:styleId="0B9A5B40572449A988340F54B18B4133">
    <w:name w:val="0B9A5B40572449A988340F54B18B4133"/>
    <w:rsid w:val="00D77610"/>
  </w:style>
  <w:style w:type="paragraph" w:customStyle="1" w:styleId="6B93F12D28B74EAE97E688A556F1508F">
    <w:name w:val="6B93F12D28B74EAE97E688A556F1508F"/>
    <w:rsid w:val="00D77610"/>
  </w:style>
  <w:style w:type="paragraph" w:customStyle="1" w:styleId="BBD7AEEB47D7479B9075FD384DCF7990">
    <w:name w:val="BBD7AEEB47D7479B9075FD384DCF7990"/>
    <w:rsid w:val="00D77610"/>
  </w:style>
  <w:style w:type="paragraph" w:customStyle="1" w:styleId="1F8EA9C426CF4C8E827BBF9628E40F87">
    <w:name w:val="1F8EA9C426CF4C8E827BBF9628E40F87"/>
    <w:rsid w:val="00D77610"/>
  </w:style>
  <w:style w:type="paragraph" w:customStyle="1" w:styleId="85051553149A4B20B6C2A51E1E7D4202">
    <w:name w:val="85051553149A4B20B6C2A51E1E7D4202"/>
    <w:rsid w:val="00D77610"/>
  </w:style>
  <w:style w:type="paragraph" w:customStyle="1" w:styleId="28E33C60DD10401FAB88C2E0627234C5">
    <w:name w:val="28E33C60DD10401FAB88C2E0627234C5"/>
    <w:rsid w:val="00D77610"/>
  </w:style>
  <w:style w:type="paragraph" w:customStyle="1" w:styleId="B2DFCF8C34034929B0288F6E388D00AC">
    <w:name w:val="B2DFCF8C34034929B0288F6E388D00AC"/>
    <w:rsid w:val="00D77610"/>
  </w:style>
  <w:style w:type="paragraph" w:customStyle="1" w:styleId="4354B4EF26084B589404ACE3FC8D8ACA">
    <w:name w:val="4354B4EF26084B589404ACE3FC8D8ACA"/>
    <w:rsid w:val="00D77610"/>
  </w:style>
  <w:style w:type="paragraph" w:customStyle="1" w:styleId="83F93E68041341B0A9BCB6B2C112C7F6">
    <w:name w:val="83F93E68041341B0A9BCB6B2C112C7F6"/>
    <w:rsid w:val="00D77610"/>
  </w:style>
  <w:style w:type="paragraph" w:customStyle="1" w:styleId="532D88F9E89B44AFB2BDFE6716085BDB">
    <w:name w:val="532D88F9E89B44AFB2BDFE6716085BDB"/>
    <w:rsid w:val="00D77610"/>
  </w:style>
  <w:style w:type="paragraph" w:customStyle="1" w:styleId="DD49E4BD16DD4EF7A889D626A5E83661">
    <w:name w:val="DD49E4BD16DD4EF7A889D626A5E83661"/>
    <w:rsid w:val="00D77610"/>
  </w:style>
  <w:style w:type="paragraph" w:customStyle="1" w:styleId="6BF733222D884B0E95216354C0662084">
    <w:name w:val="6BF733222D884B0E95216354C0662084"/>
    <w:rsid w:val="00D77610"/>
  </w:style>
  <w:style w:type="paragraph" w:customStyle="1" w:styleId="81E05EE7EFA244E29F48C6CF867E729D">
    <w:name w:val="81E05EE7EFA244E29F48C6CF867E729D"/>
    <w:rsid w:val="00D77610"/>
  </w:style>
  <w:style w:type="paragraph" w:customStyle="1" w:styleId="81E507E3E31043349517FF6AFDC8C1CF">
    <w:name w:val="81E507E3E31043349517FF6AFDC8C1CF"/>
    <w:rsid w:val="00D77610"/>
  </w:style>
  <w:style w:type="paragraph" w:customStyle="1" w:styleId="F252AEEFB245403EBFCD90FB18405816">
    <w:name w:val="F252AEEFB245403EBFCD90FB18405816"/>
    <w:rsid w:val="00D77610"/>
  </w:style>
  <w:style w:type="paragraph" w:customStyle="1" w:styleId="2541ED16F11844E291D924D5ECE055A2">
    <w:name w:val="2541ED16F11844E291D924D5ECE055A2"/>
    <w:rsid w:val="00D77610"/>
  </w:style>
  <w:style w:type="paragraph" w:customStyle="1" w:styleId="FB488D13C4834D5BBBD65A54EA7ADD60">
    <w:name w:val="FB488D13C4834D5BBBD65A54EA7ADD60"/>
    <w:rsid w:val="00D77610"/>
  </w:style>
  <w:style w:type="paragraph" w:customStyle="1" w:styleId="B9DF26B9F5F4473A842C98A5F5EB1EC7">
    <w:name w:val="B9DF26B9F5F4473A842C98A5F5EB1EC7"/>
    <w:rsid w:val="00D77610"/>
  </w:style>
  <w:style w:type="paragraph" w:customStyle="1" w:styleId="9C279A5E70204F3292D4EC8901426232">
    <w:name w:val="9C279A5E70204F3292D4EC8901426232"/>
    <w:rsid w:val="00D77610"/>
  </w:style>
  <w:style w:type="paragraph" w:customStyle="1" w:styleId="A2028C3A251848C389E387A9E2AA23BE">
    <w:name w:val="A2028C3A251848C389E387A9E2AA23BE"/>
    <w:rsid w:val="00D77610"/>
  </w:style>
  <w:style w:type="paragraph" w:customStyle="1" w:styleId="540BD8B7662348A59F81DABF14518A0C">
    <w:name w:val="540BD8B7662348A59F81DABF14518A0C"/>
    <w:rsid w:val="00D77610"/>
  </w:style>
  <w:style w:type="paragraph" w:customStyle="1" w:styleId="B33E39481A2D40B8A1DDE5C836DB29E0">
    <w:name w:val="B33E39481A2D40B8A1DDE5C836DB29E0"/>
    <w:rsid w:val="00D77610"/>
  </w:style>
  <w:style w:type="paragraph" w:customStyle="1" w:styleId="0D94633DF2E549DCA2E7C5E051F2B2EC">
    <w:name w:val="0D94633DF2E549DCA2E7C5E051F2B2EC"/>
    <w:rsid w:val="00D77610"/>
  </w:style>
  <w:style w:type="paragraph" w:customStyle="1" w:styleId="645151CBE35947818E56BCD725705B7B">
    <w:name w:val="645151CBE35947818E56BCD725705B7B"/>
    <w:rsid w:val="00D77610"/>
  </w:style>
  <w:style w:type="paragraph" w:customStyle="1" w:styleId="347B1F89C97B4F5F8A2ABFA2FE6740B4">
    <w:name w:val="347B1F89C97B4F5F8A2ABFA2FE6740B4"/>
    <w:rsid w:val="00D77610"/>
  </w:style>
  <w:style w:type="paragraph" w:customStyle="1" w:styleId="6D65F6A8F1BD4B09BB365BF4496E85AA">
    <w:name w:val="6D65F6A8F1BD4B09BB365BF4496E85AA"/>
    <w:rsid w:val="00D77610"/>
  </w:style>
  <w:style w:type="paragraph" w:customStyle="1" w:styleId="A25D021109EB45CD99E005CDEF1AABDC">
    <w:name w:val="A25D021109EB45CD99E005CDEF1AABDC"/>
    <w:rsid w:val="00D77610"/>
  </w:style>
  <w:style w:type="paragraph" w:customStyle="1" w:styleId="07035289223D4D03ADD87A82109F96D3">
    <w:name w:val="07035289223D4D03ADD87A82109F96D3"/>
    <w:rsid w:val="00D77610"/>
  </w:style>
  <w:style w:type="paragraph" w:customStyle="1" w:styleId="CDFB529E968D45A398760143D93CF659">
    <w:name w:val="CDFB529E968D45A398760143D93CF659"/>
    <w:rsid w:val="00D77610"/>
  </w:style>
  <w:style w:type="paragraph" w:customStyle="1" w:styleId="C9E18F6D6A804500AFB88A318A929DED">
    <w:name w:val="C9E18F6D6A804500AFB88A318A929DED"/>
    <w:rsid w:val="00D77610"/>
  </w:style>
  <w:style w:type="paragraph" w:customStyle="1" w:styleId="8C840539B05F4472B4E3168BCF14494E">
    <w:name w:val="8C840539B05F4472B4E3168BCF14494E"/>
    <w:rsid w:val="00D77610"/>
  </w:style>
  <w:style w:type="paragraph" w:customStyle="1" w:styleId="4CEAC5BAEBA34F4D8E09D21D1F540D5A">
    <w:name w:val="4CEAC5BAEBA34F4D8E09D21D1F540D5A"/>
    <w:rsid w:val="00D77610"/>
  </w:style>
  <w:style w:type="paragraph" w:customStyle="1" w:styleId="06C294F0A9EE45B2B741B4289676182E">
    <w:name w:val="06C294F0A9EE45B2B741B4289676182E"/>
    <w:rsid w:val="00D77610"/>
  </w:style>
  <w:style w:type="paragraph" w:customStyle="1" w:styleId="852D18177648453EA91FA8625CBCDEC2">
    <w:name w:val="852D18177648453EA91FA8625CBCDEC2"/>
    <w:rsid w:val="00D77610"/>
  </w:style>
  <w:style w:type="paragraph" w:customStyle="1" w:styleId="C7BBD6A8840A4E31B2BE362F93A30828">
    <w:name w:val="C7BBD6A8840A4E31B2BE362F93A30828"/>
    <w:rsid w:val="00D77610"/>
  </w:style>
  <w:style w:type="paragraph" w:customStyle="1" w:styleId="4245B16F42B044A084E8270DD6B3E883">
    <w:name w:val="4245B16F42B044A084E8270DD6B3E883"/>
    <w:rsid w:val="00D77610"/>
  </w:style>
  <w:style w:type="paragraph" w:customStyle="1" w:styleId="14282702E0C74065839BCC1AFA664CA6">
    <w:name w:val="14282702E0C74065839BCC1AFA664CA6"/>
    <w:rsid w:val="00D77610"/>
  </w:style>
  <w:style w:type="paragraph" w:customStyle="1" w:styleId="8A652BAAC088416F974892B73B43B727">
    <w:name w:val="8A652BAAC088416F974892B73B43B727"/>
    <w:rsid w:val="00D77610"/>
  </w:style>
  <w:style w:type="paragraph" w:customStyle="1" w:styleId="B3F22254A791456C886917C3212BF2FD">
    <w:name w:val="B3F22254A791456C886917C3212BF2FD"/>
    <w:rsid w:val="00D77610"/>
  </w:style>
  <w:style w:type="paragraph" w:customStyle="1" w:styleId="C9C5E1C98E8447EB89CEB2636974CCB0">
    <w:name w:val="C9C5E1C98E8447EB89CEB2636974CCB0"/>
    <w:rsid w:val="0036074E"/>
  </w:style>
  <w:style w:type="paragraph" w:customStyle="1" w:styleId="72B66173591343568BFAA23A61718758">
    <w:name w:val="72B66173591343568BFAA23A61718758"/>
    <w:rsid w:val="0036074E"/>
  </w:style>
  <w:style w:type="paragraph" w:customStyle="1" w:styleId="F17FBB24415540EEB7512E7A93618D25">
    <w:name w:val="F17FBB24415540EEB7512E7A93618D25"/>
    <w:rsid w:val="0036074E"/>
  </w:style>
  <w:style w:type="paragraph" w:customStyle="1" w:styleId="C88897FF079C4BE0A0C971AB30419BF6">
    <w:name w:val="C88897FF079C4BE0A0C971AB30419BF6"/>
    <w:rsid w:val="00D77610"/>
  </w:style>
  <w:style w:type="paragraph" w:customStyle="1" w:styleId="BDA2F70A0CD5466E9BCE7825E17DDEC5">
    <w:name w:val="BDA2F70A0CD5466E9BCE7825E17DDEC5"/>
    <w:rsid w:val="00D77610"/>
  </w:style>
  <w:style w:type="paragraph" w:customStyle="1" w:styleId="4D26C053128B42E9A460BEAE032687DA">
    <w:name w:val="4D26C053128B42E9A460BEAE032687DA"/>
    <w:rsid w:val="00D77610"/>
  </w:style>
  <w:style w:type="paragraph" w:customStyle="1" w:styleId="31E11BAF28554871945CCD9F755320F7">
    <w:name w:val="31E11BAF28554871945CCD9F755320F7"/>
    <w:rsid w:val="00D77610"/>
  </w:style>
  <w:style w:type="paragraph" w:customStyle="1" w:styleId="3EA131A23B784CB28F8FAD658FD8E776">
    <w:name w:val="3EA131A23B784CB28F8FAD658FD8E776"/>
    <w:rsid w:val="00D77610"/>
  </w:style>
  <w:style w:type="paragraph" w:customStyle="1" w:styleId="FB5D32FEE5DB43EAA6E17A5A37F44E54">
    <w:name w:val="FB5D32FEE5DB43EAA6E17A5A37F44E54"/>
    <w:rsid w:val="00D77610"/>
  </w:style>
  <w:style w:type="paragraph" w:customStyle="1" w:styleId="4740F5884DCB459295AC0FA8872E9F19">
    <w:name w:val="4740F5884DCB459295AC0FA8872E9F19"/>
    <w:rsid w:val="00D77610"/>
  </w:style>
  <w:style w:type="paragraph" w:customStyle="1" w:styleId="C421BAF238A24DA2A055D58EA848595C">
    <w:name w:val="C421BAF238A24DA2A055D58EA848595C"/>
    <w:rsid w:val="00D77610"/>
  </w:style>
  <w:style w:type="paragraph" w:customStyle="1" w:styleId="CADD13C7B8BD4B278C7F690190755270">
    <w:name w:val="CADD13C7B8BD4B278C7F690190755270"/>
    <w:rsid w:val="00D77610"/>
  </w:style>
  <w:style w:type="paragraph" w:customStyle="1" w:styleId="D5E7E3BD972E42BFB143D9529CABD3CA">
    <w:name w:val="D5E7E3BD972E42BFB143D9529CABD3CA"/>
    <w:rsid w:val="00D77610"/>
  </w:style>
  <w:style w:type="paragraph" w:customStyle="1" w:styleId="268CAF7B1D414726A07155CE194776FA">
    <w:name w:val="268CAF7B1D414726A07155CE194776FA"/>
    <w:rsid w:val="00D77610"/>
  </w:style>
  <w:style w:type="paragraph" w:customStyle="1" w:styleId="68B78B033F9E41DCA9EACBD169C60AFF">
    <w:name w:val="68B78B033F9E41DCA9EACBD169C60AFF"/>
    <w:rsid w:val="00D77610"/>
  </w:style>
  <w:style w:type="paragraph" w:customStyle="1" w:styleId="7E55524961484262A141936BD49CE388">
    <w:name w:val="7E55524961484262A141936BD49CE388"/>
    <w:rsid w:val="00D77610"/>
  </w:style>
  <w:style w:type="paragraph" w:customStyle="1" w:styleId="480FB18188DF4245BADFEC12CCC381BA">
    <w:name w:val="480FB18188DF4245BADFEC12CCC381BA"/>
    <w:rsid w:val="00D77610"/>
  </w:style>
  <w:style w:type="paragraph" w:customStyle="1" w:styleId="22353028DC5949C4B855F4E1A8975911">
    <w:name w:val="22353028DC5949C4B855F4E1A8975911"/>
    <w:rsid w:val="00D77610"/>
  </w:style>
  <w:style w:type="paragraph" w:customStyle="1" w:styleId="360A9788F46B4ACFA83871BCF98ACFE2">
    <w:name w:val="360A9788F46B4ACFA83871BCF98ACFE2"/>
    <w:rsid w:val="00D77610"/>
  </w:style>
  <w:style w:type="paragraph" w:customStyle="1" w:styleId="4BD2B76BF71E4D5FB1A09ACAAB8D6B9D">
    <w:name w:val="4BD2B76BF71E4D5FB1A09ACAAB8D6B9D"/>
    <w:rsid w:val="00D77610"/>
  </w:style>
  <w:style w:type="paragraph" w:customStyle="1" w:styleId="2156CC2D1EF5447EB929E050873FEDD2">
    <w:name w:val="2156CC2D1EF5447EB929E050873FEDD2"/>
    <w:rsid w:val="00D77610"/>
  </w:style>
  <w:style w:type="paragraph" w:customStyle="1" w:styleId="2CE7E02EBC1243809ECE62AA311AA2A1">
    <w:name w:val="2CE7E02EBC1243809ECE62AA311AA2A1"/>
    <w:rsid w:val="00D77610"/>
  </w:style>
  <w:style w:type="paragraph" w:customStyle="1" w:styleId="087B65145E2143D981B5BE08AA381EF9">
    <w:name w:val="087B65145E2143D981B5BE08AA381EF9"/>
    <w:rsid w:val="00D77610"/>
  </w:style>
  <w:style w:type="paragraph" w:customStyle="1" w:styleId="1AEA7E4B483E4F06B7319E8C24FD4C05">
    <w:name w:val="1AEA7E4B483E4F06B7319E8C24FD4C05"/>
    <w:rsid w:val="00D77610"/>
  </w:style>
  <w:style w:type="paragraph" w:customStyle="1" w:styleId="17DACB4EAFA54A3B99167EF90E2210F9">
    <w:name w:val="17DACB4EAFA54A3B99167EF90E2210F9"/>
    <w:rsid w:val="00D77610"/>
  </w:style>
  <w:style w:type="paragraph" w:customStyle="1" w:styleId="C5193C6A8E424B04B9A8CEE0093E09A2">
    <w:name w:val="C5193C6A8E424B04B9A8CEE0093E09A2"/>
    <w:rsid w:val="00D77610"/>
  </w:style>
  <w:style w:type="paragraph" w:customStyle="1" w:styleId="47336029EE9646C4A32FBAC12C2F203B">
    <w:name w:val="47336029EE9646C4A32FBAC12C2F203B"/>
    <w:rsid w:val="00D77610"/>
  </w:style>
  <w:style w:type="paragraph" w:customStyle="1" w:styleId="224C7F566D7C43B688293101D03DC1A1">
    <w:name w:val="224C7F566D7C43B688293101D03DC1A1"/>
    <w:rsid w:val="00D77610"/>
  </w:style>
  <w:style w:type="paragraph" w:customStyle="1" w:styleId="9DEF261628CE4641965E3939AF506B33">
    <w:name w:val="9DEF261628CE4641965E3939AF506B33"/>
    <w:rsid w:val="00D77610"/>
  </w:style>
  <w:style w:type="paragraph" w:customStyle="1" w:styleId="D791F729079B4FA3A835B962565FD2DC">
    <w:name w:val="D791F729079B4FA3A835B962565FD2DC"/>
    <w:rsid w:val="00D77610"/>
  </w:style>
  <w:style w:type="paragraph" w:customStyle="1" w:styleId="5788F262041D423E89A96BFD501844DA">
    <w:name w:val="5788F262041D423E89A96BFD501844DA"/>
    <w:rsid w:val="00D77610"/>
  </w:style>
  <w:style w:type="paragraph" w:customStyle="1" w:styleId="1AA8EE9E6D324A71A2640E262B9CB7EE">
    <w:name w:val="1AA8EE9E6D324A71A2640E262B9CB7EE"/>
    <w:rsid w:val="00D77610"/>
  </w:style>
  <w:style w:type="paragraph" w:customStyle="1" w:styleId="018F1E324C7744E3AD92FCB5C4FE92D8">
    <w:name w:val="018F1E324C7744E3AD92FCB5C4FE92D8"/>
    <w:rsid w:val="00D77610"/>
  </w:style>
  <w:style w:type="paragraph" w:customStyle="1" w:styleId="C3C8FDA2AD944AB88322BC0922AAA4D7">
    <w:name w:val="C3C8FDA2AD944AB88322BC0922AAA4D7"/>
    <w:rsid w:val="00D77610"/>
  </w:style>
  <w:style w:type="paragraph" w:customStyle="1" w:styleId="EBF69C0F20584DC281D78F9E285B764D">
    <w:name w:val="EBF69C0F20584DC281D78F9E285B764D"/>
    <w:rsid w:val="00D77610"/>
  </w:style>
  <w:style w:type="paragraph" w:customStyle="1" w:styleId="4A4EDE7062E344BAAB513EB205EDAC4A">
    <w:name w:val="4A4EDE7062E344BAAB513EB205EDAC4A"/>
    <w:rsid w:val="00D77610"/>
  </w:style>
  <w:style w:type="paragraph" w:customStyle="1" w:styleId="7BF8534DD35242DEBBB72E0143934A86">
    <w:name w:val="7BF8534DD35242DEBBB72E0143934A86"/>
    <w:rsid w:val="00D77610"/>
  </w:style>
  <w:style w:type="paragraph" w:customStyle="1" w:styleId="2D79235A01314C8CA313684A22C1CAE2">
    <w:name w:val="2D79235A01314C8CA313684A22C1CAE2"/>
    <w:rsid w:val="00D77610"/>
  </w:style>
  <w:style w:type="paragraph" w:customStyle="1" w:styleId="BECD08D15F7740D7823FBE8385C51609">
    <w:name w:val="BECD08D15F7740D7823FBE8385C51609"/>
    <w:rsid w:val="00D77610"/>
  </w:style>
  <w:style w:type="paragraph" w:customStyle="1" w:styleId="C6C0E6DF27D54A92A998FE43A7105844">
    <w:name w:val="C6C0E6DF27D54A92A998FE43A7105844"/>
    <w:rsid w:val="00D77610"/>
  </w:style>
  <w:style w:type="paragraph" w:customStyle="1" w:styleId="8F7447CB28D8484696149855EB0F4098">
    <w:name w:val="8F7447CB28D8484696149855EB0F4098"/>
    <w:rsid w:val="00D77610"/>
  </w:style>
  <w:style w:type="paragraph" w:customStyle="1" w:styleId="67B14060FC4E439DAFA60023B83FBE9B">
    <w:name w:val="67B14060FC4E439DAFA60023B83FBE9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A670F11B8A16497F8A4D8C27C7320CEB">
    <w:name w:val="A670F11B8A16497F8A4D8C27C7320CEB"/>
    <w:rsid w:val="00D77610"/>
  </w:style>
  <w:style w:type="paragraph" w:customStyle="1" w:styleId="C6E077B107954C4EA76A9FD4937F3344">
    <w:name w:val="C6E077B107954C4EA76A9FD4937F3344"/>
    <w:rsid w:val="00DD5C7A"/>
  </w:style>
  <w:style w:type="paragraph" w:customStyle="1" w:styleId="EF6436250ACC47D386D582EDB8CC9C7C">
    <w:name w:val="EF6436250ACC47D386D582EDB8CC9C7C"/>
    <w:rsid w:val="00DD5C7A"/>
  </w:style>
  <w:style w:type="paragraph" w:customStyle="1" w:styleId="806B8684CA9D4046B140400EA9159D32">
    <w:name w:val="806B8684CA9D4046B140400EA9159D32"/>
    <w:rsid w:val="00DD5C7A"/>
  </w:style>
  <w:style w:type="paragraph" w:customStyle="1" w:styleId="5E70FC0760594C468E0D5E4DCE448422">
    <w:name w:val="5E70FC0760594C468E0D5E4DCE448422"/>
    <w:rsid w:val="00DD5C7A"/>
  </w:style>
  <w:style w:type="paragraph" w:customStyle="1" w:styleId="60641A63EC314F70BE6C9E4368B9260D">
    <w:name w:val="60641A63EC314F70BE6C9E4368B9260D"/>
    <w:rsid w:val="00DD5C7A"/>
  </w:style>
  <w:style w:type="paragraph" w:customStyle="1" w:styleId="E1F0C957BF7C4A7A9D57EDF477D543C3">
    <w:name w:val="E1F0C957BF7C4A7A9D57EDF477D543C3"/>
    <w:rsid w:val="00DD5C7A"/>
  </w:style>
  <w:style w:type="paragraph" w:customStyle="1" w:styleId="ACE4AB0EEACC47A7B1BC75378AB9C24D">
    <w:name w:val="ACE4AB0EEACC47A7B1BC75378AB9C24D"/>
    <w:rsid w:val="00DD5C7A"/>
  </w:style>
  <w:style w:type="paragraph" w:customStyle="1" w:styleId="6F6F61EEF6FF4DC7B957BA29411698C4">
    <w:name w:val="6F6F61EEF6FF4DC7B957BA29411698C4"/>
    <w:rsid w:val="00DD5C7A"/>
  </w:style>
  <w:style w:type="paragraph" w:customStyle="1" w:styleId="CEABEF14F61240B9915B7A13393B9565">
    <w:name w:val="CEABEF14F61240B9915B7A13393B9565"/>
    <w:rsid w:val="00DD5C7A"/>
  </w:style>
  <w:style w:type="paragraph" w:customStyle="1" w:styleId="B8AEF78F65144ECFAB51617036ED7555">
    <w:name w:val="B8AEF78F65144ECFAB51617036ED7555"/>
    <w:rsid w:val="00DD5C7A"/>
  </w:style>
  <w:style w:type="paragraph" w:customStyle="1" w:styleId="08ED81C17190403C97C0B4C9AB90B8E4">
    <w:name w:val="08ED81C17190403C97C0B4C9AB90B8E4"/>
    <w:rsid w:val="00DD5C7A"/>
  </w:style>
  <w:style w:type="paragraph" w:customStyle="1" w:styleId="CC7694C162EA4AD3A27589BD2743F87C">
    <w:name w:val="CC7694C162EA4AD3A27589BD2743F87C"/>
    <w:rsid w:val="00DD5C7A"/>
  </w:style>
  <w:style w:type="paragraph" w:customStyle="1" w:styleId="D64D170D85AA457F8F1ED0C871B22166">
    <w:name w:val="D64D170D85AA457F8F1ED0C871B22166"/>
    <w:rsid w:val="00DD5C7A"/>
  </w:style>
  <w:style w:type="paragraph" w:customStyle="1" w:styleId="9AAE4A49879E4CD4893B01484ED45810">
    <w:name w:val="9AAE4A49879E4CD4893B01484ED45810"/>
    <w:rsid w:val="00DD5C7A"/>
  </w:style>
  <w:style w:type="paragraph" w:customStyle="1" w:styleId="EF4037EA7DBB43ED8E5C4190CF8332DF">
    <w:name w:val="EF4037EA7DBB43ED8E5C4190CF8332DF"/>
    <w:rsid w:val="00DD5C7A"/>
  </w:style>
  <w:style w:type="paragraph" w:customStyle="1" w:styleId="CDD265F98905481E91888A93C1BD1B0E">
    <w:name w:val="CDD265F98905481E91888A93C1BD1B0E"/>
    <w:rsid w:val="00DD5C7A"/>
  </w:style>
  <w:style w:type="paragraph" w:customStyle="1" w:styleId="5C36A2531E78481AACCF45668945FABA">
    <w:name w:val="5C36A2531E78481AACCF45668945FABA"/>
    <w:rsid w:val="00DD5C7A"/>
  </w:style>
  <w:style w:type="paragraph" w:customStyle="1" w:styleId="B34225B9F72C477FB0CD14EC10B7DE8C">
    <w:name w:val="B34225B9F72C477FB0CD14EC10B7DE8C"/>
    <w:rsid w:val="00DD5C7A"/>
  </w:style>
  <w:style w:type="paragraph" w:customStyle="1" w:styleId="A2B719F23CC043FCA6F811BD22C788E3">
    <w:name w:val="A2B719F23CC043FCA6F811BD22C788E3"/>
    <w:rsid w:val="00DD5C7A"/>
  </w:style>
  <w:style w:type="paragraph" w:customStyle="1" w:styleId="7DD38B813D0B48078F639DC8B0485019">
    <w:name w:val="7DD38B813D0B48078F639DC8B0485019"/>
    <w:rsid w:val="00DD5C7A"/>
  </w:style>
  <w:style w:type="paragraph" w:customStyle="1" w:styleId="AE178F662944475397D82F106E89EB46">
    <w:name w:val="AE178F662944475397D82F106E89EB46"/>
    <w:rsid w:val="00DD5C7A"/>
  </w:style>
  <w:style w:type="paragraph" w:customStyle="1" w:styleId="0B39F6D0A04B4A00AFA3D0405412AFC8">
    <w:name w:val="0B39F6D0A04B4A00AFA3D0405412AFC8"/>
    <w:rsid w:val="00DD5C7A"/>
  </w:style>
  <w:style w:type="paragraph" w:customStyle="1" w:styleId="25727CF94C56435FACE8DD7C8BFF4A77">
    <w:name w:val="25727CF94C56435FACE8DD7C8BFF4A77"/>
    <w:rsid w:val="00DD5C7A"/>
  </w:style>
  <w:style w:type="paragraph" w:customStyle="1" w:styleId="B7AD9AA077804083AF79FCA658D1E6D4">
    <w:name w:val="B7AD9AA077804083AF79FCA658D1E6D4"/>
    <w:rsid w:val="00DD5C7A"/>
  </w:style>
  <w:style w:type="paragraph" w:customStyle="1" w:styleId="00DFF48BA6474145994F4C66E0011C34">
    <w:name w:val="00DFF48BA6474145994F4C66E0011C34"/>
    <w:rsid w:val="00DD5C7A"/>
  </w:style>
  <w:style w:type="paragraph" w:customStyle="1" w:styleId="86F4C1B630A54E8891665F1085CF5065">
    <w:name w:val="86F4C1B630A54E8891665F1085CF5065"/>
    <w:rsid w:val="00DD5C7A"/>
  </w:style>
  <w:style w:type="paragraph" w:customStyle="1" w:styleId="FFCBEA9A562849BB8833A550EAA7EC0C">
    <w:name w:val="FFCBEA9A562849BB8833A550EAA7EC0C"/>
    <w:rsid w:val="00DD5C7A"/>
  </w:style>
  <w:style w:type="paragraph" w:customStyle="1" w:styleId="064BADB9A4284307A2D4190E7C1FA68D">
    <w:name w:val="064BADB9A4284307A2D4190E7C1FA68D"/>
    <w:rsid w:val="00DD5C7A"/>
  </w:style>
  <w:style w:type="paragraph" w:customStyle="1" w:styleId="C53868CA63C64A7C917E9EDE88FF122E">
    <w:name w:val="C53868CA63C64A7C917E9EDE88FF122E"/>
    <w:rsid w:val="00DD5C7A"/>
  </w:style>
  <w:style w:type="paragraph" w:customStyle="1" w:styleId="B56083525C584F2380392BBAE560B9DE">
    <w:name w:val="B56083525C584F2380392BBAE560B9DE"/>
    <w:rsid w:val="00DD5C7A"/>
  </w:style>
  <w:style w:type="paragraph" w:customStyle="1" w:styleId="AB6B39F02A7E4BD18A40FF2F313B6AA1">
    <w:name w:val="AB6B39F02A7E4BD18A40FF2F313B6AA1"/>
    <w:rsid w:val="00DD5C7A"/>
  </w:style>
  <w:style w:type="paragraph" w:customStyle="1" w:styleId="58D51C6C09C0462C81AA272DDC9862D9">
    <w:name w:val="58D51C6C09C0462C81AA272DDC9862D9"/>
    <w:rsid w:val="00DD5C7A"/>
  </w:style>
  <w:style w:type="paragraph" w:customStyle="1" w:styleId="ED30E3004BF2471EA7A5799098C07CC4">
    <w:name w:val="ED30E3004BF2471EA7A5799098C07CC4"/>
    <w:rsid w:val="00DD5C7A"/>
  </w:style>
  <w:style w:type="paragraph" w:customStyle="1" w:styleId="363C2EA8AF1848768036D9EE707B0315">
    <w:name w:val="363C2EA8AF1848768036D9EE707B0315"/>
    <w:rsid w:val="00DD5C7A"/>
  </w:style>
  <w:style w:type="paragraph" w:customStyle="1" w:styleId="DCCE5481C06243C5BBDA5CE5D9D310DB">
    <w:name w:val="DCCE5481C06243C5BBDA5CE5D9D310DB"/>
    <w:rsid w:val="00DD5C7A"/>
  </w:style>
  <w:style w:type="paragraph" w:customStyle="1" w:styleId="3EB145923A5E4916BB70966B33B25327">
    <w:name w:val="3EB145923A5E4916BB70966B33B25327"/>
    <w:rsid w:val="00DD5C7A"/>
  </w:style>
  <w:style w:type="paragraph" w:customStyle="1" w:styleId="2E33CDD2747C49D586615FE52E9C8F81">
    <w:name w:val="2E33CDD2747C49D586615FE52E9C8F81"/>
    <w:rsid w:val="00DD5C7A"/>
  </w:style>
  <w:style w:type="paragraph" w:customStyle="1" w:styleId="C5AA976F42914FC6A55901E1B60BB154">
    <w:name w:val="C5AA976F42914FC6A55901E1B60BB154"/>
    <w:rsid w:val="00DD5C7A"/>
  </w:style>
  <w:style w:type="paragraph" w:customStyle="1" w:styleId="CFCC99F1A8194DFCA150CFE397C178AA">
    <w:name w:val="CFCC99F1A8194DFCA150CFE397C178AA"/>
    <w:rsid w:val="00DD5C7A"/>
  </w:style>
  <w:style w:type="paragraph" w:customStyle="1" w:styleId="C8D7E8F5E445437E974DCE29B3A70220">
    <w:name w:val="C8D7E8F5E445437E974DCE29B3A70220"/>
    <w:rsid w:val="00DD5C7A"/>
  </w:style>
  <w:style w:type="paragraph" w:customStyle="1" w:styleId="B17D86CE278E4F1BABAC00B24149758A">
    <w:name w:val="B17D86CE278E4F1BABAC00B24149758A"/>
    <w:rsid w:val="00DD5C7A"/>
  </w:style>
  <w:style w:type="paragraph" w:customStyle="1" w:styleId="C73E06583FA145488349A21B789BEEBD">
    <w:name w:val="C73E06583FA145488349A21B789BEEBD"/>
    <w:rsid w:val="00DD5C7A"/>
  </w:style>
  <w:style w:type="paragraph" w:customStyle="1" w:styleId="B1861E15E27C4ACBB210C58BA0F255FD">
    <w:name w:val="B1861E15E27C4ACBB210C58BA0F255FD"/>
    <w:rsid w:val="00DD5C7A"/>
  </w:style>
  <w:style w:type="paragraph" w:customStyle="1" w:styleId="956AAC6DA1C8461591ED487EBD0B5C91">
    <w:name w:val="956AAC6DA1C8461591ED487EBD0B5C91"/>
    <w:rsid w:val="00DD5C7A"/>
  </w:style>
  <w:style w:type="paragraph" w:customStyle="1" w:styleId="F18E90BDEBE946B9B3D58F14CF4058B0">
    <w:name w:val="F18E90BDEBE946B9B3D58F14CF4058B0"/>
    <w:rsid w:val="00DD5C7A"/>
  </w:style>
  <w:style w:type="paragraph" w:customStyle="1" w:styleId="18CCC771A7E74AD7A493DC5D7EE8234A">
    <w:name w:val="18CCC771A7E74AD7A493DC5D7EE8234A"/>
    <w:rsid w:val="00DD5C7A"/>
  </w:style>
  <w:style w:type="paragraph" w:customStyle="1" w:styleId="819DF7161F18487CB348458E27DB9D3A">
    <w:name w:val="819DF7161F18487CB348458E27DB9D3A"/>
    <w:rsid w:val="00DD5C7A"/>
  </w:style>
  <w:style w:type="paragraph" w:customStyle="1" w:styleId="CA0C6F9970F247CABDF45E0EB39416D2">
    <w:name w:val="CA0C6F9970F247CABDF45E0EB39416D2"/>
    <w:rsid w:val="00DD5C7A"/>
  </w:style>
  <w:style w:type="paragraph" w:customStyle="1" w:styleId="0F79BF78CBB640F38797CAD47AD65749">
    <w:name w:val="0F79BF78CBB640F38797CAD47AD65749"/>
    <w:rsid w:val="00DD5C7A"/>
  </w:style>
  <w:style w:type="paragraph" w:customStyle="1" w:styleId="B7722A2525814E5C9BCFFDDBC200426F">
    <w:name w:val="B7722A2525814E5C9BCFFDDBC200426F"/>
    <w:rsid w:val="00DD5C7A"/>
  </w:style>
  <w:style w:type="paragraph" w:customStyle="1" w:styleId="91C6B29B5C00467E97A57896CF29029B">
    <w:name w:val="91C6B29B5C00467E97A57896CF29029B"/>
    <w:rsid w:val="00DD5C7A"/>
  </w:style>
  <w:style w:type="paragraph" w:customStyle="1" w:styleId="B951F9196C8F4798914FE7F89A5C4455">
    <w:name w:val="B951F9196C8F4798914FE7F89A5C4455"/>
    <w:rsid w:val="00DD5C7A"/>
  </w:style>
  <w:style w:type="paragraph" w:customStyle="1" w:styleId="73DE59239F85433492B38063A6B732A4">
    <w:name w:val="73DE59239F85433492B38063A6B732A4"/>
    <w:rsid w:val="00DD5C7A"/>
  </w:style>
  <w:style w:type="paragraph" w:customStyle="1" w:styleId="33A54026D60C443EA1BF31B6B38F57FB">
    <w:name w:val="33A54026D60C443EA1BF31B6B38F57FB"/>
    <w:rsid w:val="00DD5C7A"/>
  </w:style>
  <w:style w:type="paragraph" w:customStyle="1" w:styleId="143ECD81CC4742FBBA3BD57EE9728DCB">
    <w:name w:val="143ECD81CC4742FBBA3BD57EE9728DCB"/>
    <w:rsid w:val="00DD5C7A"/>
  </w:style>
  <w:style w:type="paragraph" w:customStyle="1" w:styleId="C76677A0643841388C20F544B7207ECD">
    <w:name w:val="C76677A0643841388C20F544B7207ECD"/>
    <w:rsid w:val="00DD5C7A"/>
  </w:style>
  <w:style w:type="paragraph" w:customStyle="1" w:styleId="E578FF049BC644A19C9F2DFEB6EA0439">
    <w:name w:val="E578FF049BC644A19C9F2DFEB6EA0439"/>
    <w:rsid w:val="00DD5C7A"/>
  </w:style>
  <w:style w:type="paragraph" w:customStyle="1" w:styleId="4F9949F9949944F0969F94CD1FF62AE3">
    <w:name w:val="4F9949F9949944F0969F94CD1FF62AE3"/>
    <w:rsid w:val="00DD5C7A"/>
  </w:style>
  <w:style w:type="paragraph" w:customStyle="1" w:styleId="194438063BC34329A23C6129D935BFAC">
    <w:name w:val="194438063BC34329A23C6129D935BFAC"/>
    <w:rsid w:val="00DD5C7A"/>
  </w:style>
  <w:style w:type="paragraph" w:customStyle="1" w:styleId="7B522EE86634427CA0CF57D382F9D47A">
    <w:name w:val="7B522EE86634427CA0CF57D382F9D47A"/>
    <w:rsid w:val="00DD5C7A"/>
  </w:style>
  <w:style w:type="paragraph" w:customStyle="1" w:styleId="C37C4EF0837B422ABBDAEA31261D5090">
    <w:name w:val="C37C4EF0837B422ABBDAEA31261D5090"/>
    <w:rsid w:val="00DD5C7A"/>
  </w:style>
  <w:style w:type="paragraph" w:customStyle="1" w:styleId="60E2DF94529D4D3394D1E198ECC8CBB3">
    <w:name w:val="60E2DF94529D4D3394D1E198ECC8CBB3"/>
    <w:rsid w:val="00DD5C7A"/>
  </w:style>
  <w:style w:type="paragraph" w:customStyle="1" w:styleId="5DF82C66BE0841CCB007283AC777934B">
    <w:name w:val="5DF82C66BE0841CCB007283AC777934B"/>
    <w:rsid w:val="00DD5C7A"/>
  </w:style>
  <w:style w:type="paragraph" w:customStyle="1" w:styleId="D3D5D47D6F7F40E89F128610E8164E54">
    <w:name w:val="D3D5D47D6F7F40E89F128610E8164E54"/>
    <w:rsid w:val="00DD5C7A"/>
  </w:style>
  <w:style w:type="paragraph" w:customStyle="1" w:styleId="C954F547333248C8A3AAD8E0E99AC390">
    <w:name w:val="C954F547333248C8A3AAD8E0E99AC390"/>
    <w:rsid w:val="00DD5C7A"/>
  </w:style>
  <w:style w:type="paragraph" w:customStyle="1" w:styleId="C8DCDE622E7642F1AC9B97473F05EC37">
    <w:name w:val="C8DCDE622E7642F1AC9B97473F05EC37"/>
    <w:rsid w:val="00DD5C7A"/>
  </w:style>
  <w:style w:type="paragraph" w:customStyle="1" w:styleId="0791A7D768484C819B42AAF963F7B014">
    <w:name w:val="0791A7D768484C819B42AAF963F7B014"/>
    <w:rsid w:val="00DD5C7A"/>
  </w:style>
  <w:style w:type="paragraph" w:customStyle="1" w:styleId="9FF2A8BA6CE44791B9C7270320707093">
    <w:name w:val="9FF2A8BA6CE44791B9C7270320707093"/>
    <w:rsid w:val="00DD5C7A"/>
  </w:style>
  <w:style w:type="paragraph" w:customStyle="1" w:styleId="F19EDC1A8C5B44D68ECF00A80AB940A0">
    <w:name w:val="F19EDC1A8C5B44D68ECF00A80AB940A0"/>
    <w:rsid w:val="00DD5C7A"/>
  </w:style>
  <w:style w:type="paragraph" w:customStyle="1" w:styleId="B0B2451277BE49CA86B89945B780DA2F">
    <w:name w:val="B0B2451277BE49CA86B89945B780DA2F"/>
    <w:rsid w:val="00DD5C7A"/>
  </w:style>
  <w:style w:type="paragraph" w:customStyle="1" w:styleId="B6A62D1C93C6457AB8276AB79D9DB36E">
    <w:name w:val="B6A62D1C93C6457AB8276AB79D9DB36E"/>
    <w:rsid w:val="00DD5C7A"/>
  </w:style>
  <w:style w:type="paragraph" w:customStyle="1" w:styleId="9CD6C7BF072A4A6DBA8A8487D345DBDD">
    <w:name w:val="9CD6C7BF072A4A6DBA8A8487D345DBDD"/>
    <w:rsid w:val="00DD5C7A"/>
  </w:style>
  <w:style w:type="paragraph" w:customStyle="1" w:styleId="5328B647FC49485A84E3A085311CE485">
    <w:name w:val="5328B647FC49485A84E3A085311CE485"/>
    <w:rsid w:val="00DD5C7A"/>
  </w:style>
  <w:style w:type="paragraph" w:customStyle="1" w:styleId="FED1340A5DBD43C6879445B6DC0BB2CE">
    <w:name w:val="FED1340A5DBD43C6879445B6DC0BB2CE"/>
    <w:rsid w:val="00DD5C7A"/>
  </w:style>
  <w:style w:type="paragraph" w:customStyle="1" w:styleId="2C6D25164BAA4A559EC840304CB0C3DF">
    <w:name w:val="2C6D25164BAA4A559EC840304CB0C3DF"/>
    <w:rsid w:val="00DD5C7A"/>
  </w:style>
  <w:style w:type="paragraph" w:customStyle="1" w:styleId="BEB09E4CDA374CC2A8E27E3B4005DDB3">
    <w:name w:val="BEB09E4CDA374CC2A8E27E3B4005DDB3"/>
    <w:rsid w:val="00DD5C7A"/>
  </w:style>
  <w:style w:type="paragraph" w:customStyle="1" w:styleId="4D0E0BC7322E471D9A4BC941936E0217">
    <w:name w:val="4D0E0BC7322E471D9A4BC941936E0217"/>
    <w:rsid w:val="00DD5C7A"/>
  </w:style>
  <w:style w:type="paragraph" w:customStyle="1" w:styleId="004A64ABCFCA4E3A9F658D3B7EE8F1B8">
    <w:name w:val="004A64ABCFCA4E3A9F658D3B7EE8F1B8"/>
    <w:rsid w:val="00DD5C7A"/>
  </w:style>
  <w:style w:type="paragraph" w:customStyle="1" w:styleId="03A4D754B35548BDBD90F56505528F21">
    <w:name w:val="03A4D754B35548BDBD90F56505528F21"/>
    <w:rsid w:val="00DD5C7A"/>
  </w:style>
  <w:style w:type="paragraph" w:customStyle="1" w:styleId="BB8051C2C8D74BD79DE9506A293BD8E3">
    <w:name w:val="BB8051C2C8D74BD79DE9506A293BD8E3"/>
    <w:rsid w:val="00DD5C7A"/>
  </w:style>
  <w:style w:type="paragraph" w:customStyle="1" w:styleId="D1EB9C3BE9D24C3A8E6B27EFDBE496CC">
    <w:name w:val="D1EB9C3BE9D24C3A8E6B27EFDBE496CC"/>
    <w:rsid w:val="00DD5C7A"/>
  </w:style>
  <w:style w:type="paragraph" w:customStyle="1" w:styleId="18D5A37A3DE545ADA79A4DB33A14EB86">
    <w:name w:val="18D5A37A3DE545ADA79A4DB33A14EB86"/>
    <w:rsid w:val="00DD5C7A"/>
  </w:style>
  <w:style w:type="paragraph" w:customStyle="1" w:styleId="7F30F1E51BF24A5BA8633CA82547B708">
    <w:name w:val="7F30F1E51BF24A5BA8633CA82547B708"/>
    <w:rsid w:val="00DD5C7A"/>
  </w:style>
  <w:style w:type="paragraph" w:customStyle="1" w:styleId="DA3E78053405433EA389F47933875C07">
    <w:name w:val="DA3E78053405433EA389F47933875C07"/>
    <w:rsid w:val="00DD5C7A"/>
  </w:style>
  <w:style w:type="paragraph" w:customStyle="1" w:styleId="435F6BB344504EC3BF83DBC03AA94902">
    <w:name w:val="435F6BB344504EC3BF83DBC03AA94902"/>
    <w:rsid w:val="00DD5C7A"/>
  </w:style>
  <w:style w:type="paragraph" w:customStyle="1" w:styleId="880D83CDA6D74354995D8944DC6B2E9C">
    <w:name w:val="880D83CDA6D74354995D8944DC6B2E9C"/>
    <w:rsid w:val="00DD5C7A"/>
  </w:style>
  <w:style w:type="paragraph" w:customStyle="1" w:styleId="FFC2A50FA6DA4F34A009DEE7BCCA3A42">
    <w:name w:val="FFC2A50FA6DA4F34A009DEE7BCCA3A42"/>
    <w:rsid w:val="00A246C5"/>
  </w:style>
  <w:style w:type="paragraph" w:customStyle="1" w:styleId="2CD11FB4CB8347E9816621C06DB1874C">
    <w:name w:val="2CD11FB4CB8347E9816621C06DB1874C"/>
    <w:rsid w:val="00A246C5"/>
  </w:style>
  <w:style w:type="paragraph" w:customStyle="1" w:styleId="E353B7EA79A246A4B7E14A4F5F82FEAC">
    <w:name w:val="E353B7EA79A246A4B7E14A4F5F82FEAC"/>
    <w:rsid w:val="00A246C5"/>
  </w:style>
  <w:style w:type="paragraph" w:customStyle="1" w:styleId="FDC505F4DCE746599D2B185F09E73E66">
    <w:name w:val="FDC505F4DCE746599D2B185F09E73E66"/>
    <w:rsid w:val="00A246C5"/>
  </w:style>
  <w:style w:type="paragraph" w:customStyle="1" w:styleId="3CBDA0330FF840C7AD0D8F42CF417F29">
    <w:name w:val="3CBDA0330FF840C7AD0D8F42CF417F29"/>
    <w:rsid w:val="00A246C5"/>
  </w:style>
  <w:style w:type="paragraph" w:customStyle="1" w:styleId="EB09974BC5C245C1988BFD88DE23B460">
    <w:name w:val="EB09974BC5C245C1988BFD88DE23B460"/>
    <w:rsid w:val="00A246C5"/>
  </w:style>
  <w:style w:type="paragraph" w:customStyle="1" w:styleId="1A6185EA2D7440F8A7003CB1E46E4EE9">
    <w:name w:val="1A6185EA2D7440F8A7003CB1E46E4EE9"/>
    <w:rsid w:val="00A246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74</TotalTime>
  <Pages>10</Pages>
  <Words>29888</Words>
  <Characters>170366</Characters>
  <Application>Microsoft Office Word</Application>
  <DocSecurity>0</DocSecurity>
  <Lines>1419</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20</cp:revision>
  <cp:lastPrinted>2021-06-25T21:01:00Z</cp:lastPrinted>
  <dcterms:created xsi:type="dcterms:W3CDTF">2021-06-24T20:54:00Z</dcterms:created>
  <dcterms:modified xsi:type="dcterms:W3CDTF">2022-02-2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